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rFonts w:eastAsiaTheme="majorEastAsia" w:cstheme="majorBidi"/>
          <w:sz w:val="72"/>
          <w:szCs w:val="72"/>
          <w:lang w:val="hy-AM"/>
        </w:rPr>
        <w:id w:val="1190260677"/>
        <w:docPartObj>
          <w:docPartGallery w:val="Cover Pages"/>
          <w:docPartUnique/>
        </w:docPartObj>
      </w:sdtPr>
      <w:sdtEndPr>
        <w:rPr>
          <w:rFonts w:eastAsiaTheme="minorHAnsi" w:cs="Arial"/>
          <w:sz w:val="22"/>
          <w:szCs w:val="22"/>
        </w:rPr>
      </w:sdtEndPr>
      <w:sdtContent>
        <w:p w14:paraId="4ED4323D" w14:textId="57BB30D2" w:rsidR="0093627D" w:rsidRPr="005C5257" w:rsidRDefault="00060E70" w:rsidP="0093627D">
          <w:pPr>
            <w:pStyle w:val="NoSpacing"/>
            <w:rPr>
              <w:rFonts w:eastAsiaTheme="majorEastAsia" w:cstheme="majorBidi"/>
              <w:sz w:val="72"/>
              <w:szCs w:val="72"/>
              <w:lang w:val="en-US"/>
            </w:rPr>
          </w:pPr>
          <w:r w:rsidRPr="005C5257">
            <w:rPr>
              <w:rFonts w:ascii="Sylfaen" w:eastAsia="Times New Roman" w:hAnsi="Sylfaen" w:cs="Times New Roman"/>
              <w:b/>
              <w:i/>
              <w:noProof/>
              <w:color w:val="002060"/>
              <w:sz w:val="44"/>
              <w:szCs w:val="4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0" allowOverlap="1" wp14:anchorId="7A441967" wp14:editId="3DA9CEE6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posOffset>-1202690</wp:posOffset>
                    </wp:positionV>
                    <wp:extent cx="90805" cy="11882120"/>
                    <wp:effectExtent l="0" t="0" r="23495" b="24130"/>
                    <wp:wrapNone/>
                    <wp:docPr id="9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88221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4" o:spid="_x0000_s1026" style="position:absolute;margin-left:0;margin-top:-94.7pt;width:7.15pt;height:935.6pt;z-index:25165670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" o:allowincell="f" strokecolor="#4f81bd [3204]">
                    <w10:wrap anchorx="margin" anchory="page"/>
                  </v:rect>
                </w:pict>
              </mc:Fallback>
            </mc:AlternateContent>
          </w:r>
          <w:r w:rsidR="005C5257" w:rsidRPr="008B267A">
            <w:rPr>
              <w:rFonts w:ascii="Arial" w:hAnsi="Arial" w:cs="Arial"/>
              <w:noProof/>
              <w:lang w:val="en-US"/>
            </w:rPr>
            <w:drawing>
              <wp:inline distT="0" distB="0" distL="0" distR="0" wp14:anchorId="2A54709A" wp14:editId="434CDA54">
                <wp:extent cx="5732145" cy="1187369"/>
                <wp:effectExtent l="0" t="0" r="1905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creen Shot 2017-09-19 at 5.53.07 PM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2145" cy="11873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E80CFBA" w14:textId="7312C200" w:rsidR="005C5257" w:rsidRPr="005C5257" w:rsidRDefault="005C5257" w:rsidP="0093627D">
          <w:pPr>
            <w:pStyle w:val="NoSpacing"/>
            <w:rPr>
              <w:rFonts w:eastAsiaTheme="majorEastAsia" w:cstheme="majorBidi"/>
              <w:sz w:val="72"/>
              <w:szCs w:val="72"/>
              <w:lang w:val="en-US"/>
            </w:rPr>
          </w:pPr>
          <w:r>
            <w:rPr>
              <w:rFonts w:eastAsiaTheme="majorEastAsia" w:cstheme="majorBidi"/>
              <w:noProof/>
              <w:sz w:val="72"/>
              <w:szCs w:val="72"/>
              <w:lang w:val="en-US"/>
            </w:rPr>
            <mc:AlternateContent>
              <mc:Choice Requires="wps">
                <w:drawing>
                  <wp:anchor distT="0" distB="0" distL="114300" distR="114300" simplePos="0" relativeHeight="251671040" behindDoc="0" locked="0" layoutInCell="1" allowOverlap="1" wp14:anchorId="31A96453" wp14:editId="451BE25D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299085</wp:posOffset>
                    </wp:positionV>
                    <wp:extent cx="5867400" cy="0"/>
                    <wp:effectExtent l="0" t="0" r="19050" b="19050"/>
                    <wp:wrapNone/>
                    <wp:docPr id="11" name="Straight Connector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8674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id="Straight Connector 11" o:spid="_x0000_s1026" style="position:absolute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3.55pt" to="462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" strokecolor="#4579b8 [3044]"/>
                </w:pict>
              </mc:Fallback>
            </mc:AlternateContent>
          </w:r>
        </w:p>
        <w:p w14:paraId="3D983629" w14:textId="30AC3D25" w:rsidR="0093627D" w:rsidRPr="005C5257" w:rsidRDefault="0093627D" w:rsidP="005C5257">
          <w:pPr>
            <w:pStyle w:val="NoSpacing"/>
            <w:jc w:val="center"/>
            <w:rPr>
              <w:rFonts w:ascii="Sylfaen" w:eastAsia="Times New Roman" w:hAnsi="Sylfaen" w:cs="Times New Roman"/>
              <w:b/>
              <w:i/>
              <w:color w:val="002060"/>
              <w:sz w:val="44"/>
              <w:szCs w:val="44"/>
              <w:lang w:val="hy-AM"/>
            </w:rPr>
          </w:pPr>
          <w:r w:rsidRPr="005C5257">
            <w:rPr>
              <w:rFonts w:ascii="Sylfaen" w:eastAsia="Times New Roman" w:hAnsi="Sylfaen" w:cs="Times New Roman"/>
              <w:b/>
              <w:i/>
              <w:noProof/>
              <w:color w:val="002060"/>
              <w:sz w:val="44"/>
              <w:szCs w:val="4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48512" behindDoc="1" locked="0" layoutInCell="0" allowOverlap="1" wp14:anchorId="1CE943FC" wp14:editId="2FF7E1C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8161020" cy="817880"/>
                    <wp:effectExtent l="0" t="0" r="24130" b="17145"/>
                    <wp:wrapNone/>
                    <wp:docPr id="7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61020" cy="817880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id="Rectangle 2" o:spid="_x0000_s1026" style="position:absolute;margin-left:0;margin-top:0;width:642.6pt;height:64.4pt;z-index:-25166796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" o:allowincell="f" fillcolor="#4bacc6 [3208]" strokecolor="#4f81bd [3204]">
                    <w10:wrap anchorx="page" anchory="page"/>
                  </v:rect>
                </w:pict>
              </mc:Fallback>
            </mc:AlternateContent>
          </w:r>
          <w:r w:rsidRPr="005C5257">
            <w:rPr>
              <w:rFonts w:ascii="Sylfaen" w:eastAsia="Times New Roman" w:hAnsi="Sylfaen" w:cs="Times New Roman"/>
              <w:b/>
              <w:i/>
              <w:noProof/>
              <w:color w:val="002060"/>
              <w:sz w:val="44"/>
              <w:szCs w:val="4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0800" behindDoc="0" locked="0" layoutInCell="0" allowOverlap="1" wp14:anchorId="6033B327" wp14:editId="0DE11F27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56240"/>
                    <wp:effectExtent l="0" t="0" r="4445" b="5080"/>
                    <wp:wrapNone/>
                    <wp:docPr id="8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562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id="Rectangle 5" o:spid="_x0000_s1026" style="position:absolute;margin-left:0;margin-top:0;width:7.15pt;height:831.2pt;z-index:251660800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" o:allowincell="f" strokecolor="#4f81bd [3204]">
                    <w10:wrap anchorx="margin" anchory="page"/>
                  </v:rect>
                </w:pict>
              </mc:Fallback>
            </mc:AlternateContent>
          </w:r>
          <w:sdt>
            <w:sdtPr>
              <w:rPr>
                <w:rFonts w:ascii="Sylfaen" w:eastAsia="Times New Roman" w:hAnsi="Sylfaen" w:cs="Times New Roman"/>
                <w:b/>
                <w:i/>
                <w:color w:val="002060"/>
                <w:sz w:val="44"/>
                <w:szCs w:val="44"/>
                <w:lang w:val="hy-AM"/>
              </w:rPr>
              <w:alias w:val="Title"/>
              <w:id w:val="1470007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Pr="005C5257">
                <w:rPr>
                  <w:rFonts w:ascii="Sylfaen" w:eastAsia="Times New Roman" w:hAnsi="Sylfaen" w:cs="Times New Roman"/>
                  <w:b/>
                  <w:i/>
                  <w:color w:val="002060"/>
                  <w:sz w:val="44"/>
                  <w:szCs w:val="44"/>
                  <w:lang w:val="hy-AM"/>
                </w:rPr>
                <w:t xml:space="preserve">«ՋՐԱՅԻՆ ՌԵՍՈՒՐՍՆԵՐԻ ՄԱՍՆԱԿՑԱՅԻՆ ԵՒ ԱՐԴՅՈՒՆԱՎԵՏ ՕԳՏԱԳՈՐԾՈՒՄ» (PURE-WATER) </w:t>
              </w:r>
              <w:r w:rsidR="00721885" w:rsidRPr="005C5257">
                <w:rPr>
                  <w:rFonts w:ascii="Sylfaen" w:eastAsia="Times New Roman" w:hAnsi="Sylfaen" w:cs="Times New Roman"/>
                  <w:b/>
                  <w:i/>
                  <w:color w:val="002060"/>
                  <w:sz w:val="44"/>
                  <w:szCs w:val="44"/>
                  <w:lang w:val="hy-AM"/>
                </w:rPr>
                <w:t>ԾՐԱԳԻՐ</w:t>
              </w:r>
            </w:sdtContent>
          </w:sdt>
        </w:p>
        <w:p w14:paraId="1362A13B" w14:textId="42947DD8" w:rsidR="0093627D" w:rsidRPr="005C5257" w:rsidRDefault="0093627D" w:rsidP="005C5257">
          <w:pPr>
            <w:pStyle w:val="NoSpacing"/>
            <w:jc w:val="center"/>
            <w:rPr>
              <w:rFonts w:ascii="Sylfaen" w:eastAsia="Times New Roman" w:hAnsi="Sylfaen" w:cs="Times New Roman"/>
              <w:b/>
              <w:i/>
              <w:color w:val="002060"/>
              <w:sz w:val="44"/>
              <w:szCs w:val="44"/>
              <w:lang w:val="hy-AM"/>
            </w:rPr>
          </w:pPr>
        </w:p>
        <w:p w14:paraId="49D02235" w14:textId="3821D191" w:rsidR="0093627D" w:rsidRPr="00F7171D" w:rsidRDefault="005C5257" w:rsidP="0093627D">
          <w:pPr>
            <w:pStyle w:val="NoSpacing"/>
            <w:rPr>
              <w:lang w:val="hy-AM"/>
            </w:rPr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72064" behindDoc="0" locked="0" layoutInCell="1" allowOverlap="1" wp14:anchorId="04718929" wp14:editId="369C27D2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2540</wp:posOffset>
                    </wp:positionV>
                    <wp:extent cx="5867400" cy="0"/>
                    <wp:effectExtent l="0" t="0" r="19050" b="19050"/>
                    <wp:wrapNone/>
                    <wp:docPr id="13" name="Straight Connector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8674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id="Straight Connector 13" o:spid="_x0000_s1026" style="position:absolute;z-index:251672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.2pt" to="462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" strokecolor="#4579b8 [3044]"/>
                </w:pict>
              </mc:Fallback>
            </mc:AlternateContent>
          </w:r>
        </w:p>
        <w:p w14:paraId="50BD39EC" w14:textId="77777777" w:rsidR="0093627D" w:rsidRPr="00F7171D" w:rsidRDefault="0093627D" w:rsidP="0093627D">
          <w:pPr>
            <w:pStyle w:val="NoSpacing"/>
            <w:rPr>
              <w:lang w:val="hy-AM"/>
            </w:rPr>
          </w:pPr>
        </w:p>
        <w:p w14:paraId="0663F771" w14:textId="77777777" w:rsidR="0093627D" w:rsidRPr="00F7171D" w:rsidRDefault="0093627D" w:rsidP="0093627D">
          <w:pPr>
            <w:pStyle w:val="NoSpacing"/>
            <w:rPr>
              <w:rFonts w:eastAsiaTheme="majorEastAsia" w:cstheme="majorBidi"/>
              <w:sz w:val="72"/>
              <w:szCs w:val="72"/>
              <w:lang w:val="hy-AM"/>
            </w:rPr>
          </w:pPr>
          <w:r w:rsidRPr="00F7171D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2608" behindDoc="0" locked="0" layoutInCell="0" allowOverlap="1" wp14:anchorId="1667618C" wp14:editId="1716003E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8161020" cy="822960"/>
                    <wp:effectExtent l="0" t="0" r="0" b="0"/>
                    <wp:wrapNone/>
                    <wp:docPr id="10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61020" cy="822960"/>
                            </a:xfrm>
                            <a:prstGeom prst="rect">
                              <a:avLst/>
                            </a:prstGeom>
                            <a:solidFill>
                              <a:schemeClr val="accent5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rect w14:anchorId="6EA3742D" id="Rectangle 3" o:spid="_x0000_s1026" style="position:absolute;margin-left:0;margin-top:0;width:642.6pt;height:64.8pt;z-index:25165260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" o:allowincell="f" fillcolor="#4bacc6 [3208]" strokecolor="#4f81bd [3204]">
                    <w10:wrap anchorx="page" anchory="margin"/>
                  </v:rect>
                </w:pict>
              </mc:Fallback>
            </mc:AlternateContent>
          </w:r>
        </w:p>
        <w:sdt>
          <w:sdtPr>
            <w:rPr>
              <w:rFonts w:ascii="Verdana" w:hAnsi="Verdana" w:cs="Times New Roman"/>
              <w:b/>
              <w:bCs/>
              <w:color w:val="548DD4" w:themeColor="text2" w:themeTint="99"/>
              <w:sz w:val="28"/>
              <w:szCs w:val="28"/>
              <w:lang w:val="hy-AM"/>
            </w:rPr>
            <w:alias w:val="Subtitle"/>
            <w:id w:val="14700077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44186252" w14:textId="77777777" w:rsidR="0093627D" w:rsidRPr="00B9607B" w:rsidRDefault="00E279FF" w:rsidP="005C5257">
              <w:pPr>
                <w:pStyle w:val="NoSpacing"/>
                <w:jc w:val="center"/>
                <w:rPr>
                  <w:rFonts w:ascii="Verdana" w:hAnsi="Verdana" w:cs="Times New Roman"/>
                  <w:b/>
                  <w:bCs/>
                  <w:color w:val="548DD4" w:themeColor="text2" w:themeTint="99"/>
                  <w:sz w:val="28"/>
                  <w:szCs w:val="28"/>
                  <w:lang w:val="hy-AM"/>
                </w:rPr>
              </w:pPr>
              <w:r w:rsidRPr="00B9607B">
                <w:rPr>
                  <w:rFonts w:ascii="Verdana" w:hAnsi="Verdana" w:cs="Times New Roman"/>
                  <w:b/>
                  <w:bCs/>
                  <w:color w:val="548DD4" w:themeColor="text2" w:themeTint="99"/>
                  <w:sz w:val="28"/>
                  <w:szCs w:val="28"/>
                  <w:lang w:val="hy-AM"/>
                </w:rPr>
                <w:t>ԻՐԱՎԱԿԱՆ ՎԵՐԼՈԻԾՈՒԹՅՈՒՆ «ՋՐԱՅԻՆ ՌԵՍՈՒՐՍՆԵՐԻ ԿԱՌԱՎԱՐՄԱՆ ՈԼՈՐՏԻ ՔԱՂԱՔԱԿԱՆՈՒԹՅԱՆ ԵՎ ԻՐԱՎԱԿԱՐԳԱՎՈՐՄԱՆ ՇՐՋԱՆԱԿԻ ԳՆԱՀԱՏՈՒՄ ԵՎ ԿԱՏԱՐԵԼԱԳՈՐԾՄԱՆ ՈՒՂԻՆԵՐԻ ՄՇԱԿՈՒՄ»</w:t>
              </w:r>
            </w:p>
          </w:sdtContent>
        </w:sdt>
        <w:p w14:paraId="7680CD6F" w14:textId="77777777" w:rsidR="0093627D" w:rsidRPr="00B9607B" w:rsidRDefault="0093627D" w:rsidP="005C5257">
          <w:pPr>
            <w:pStyle w:val="NoSpacing"/>
            <w:jc w:val="center"/>
            <w:rPr>
              <w:rFonts w:ascii="Verdana" w:hAnsi="Verdana" w:cs="Times New Roman"/>
              <w:b/>
              <w:bCs/>
              <w:color w:val="548DD4" w:themeColor="text2" w:themeTint="99"/>
              <w:sz w:val="28"/>
              <w:szCs w:val="28"/>
              <w:lang w:val="hy-AM"/>
            </w:rPr>
          </w:pPr>
        </w:p>
        <w:p w14:paraId="46561FDF" w14:textId="77777777" w:rsidR="00BF5C39" w:rsidRPr="00B9607B" w:rsidRDefault="00BF5C39" w:rsidP="005C5257">
          <w:pPr>
            <w:pStyle w:val="NoSpacing"/>
            <w:jc w:val="center"/>
            <w:rPr>
              <w:rFonts w:ascii="Verdana" w:hAnsi="Verdana" w:cs="Times New Roman"/>
              <w:b/>
              <w:bCs/>
              <w:color w:val="548DD4" w:themeColor="text2" w:themeTint="99"/>
              <w:sz w:val="28"/>
              <w:szCs w:val="28"/>
              <w:lang w:val="hy-AM"/>
            </w:rPr>
          </w:pPr>
          <w:r w:rsidRPr="00B9607B">
            <w:rPr>
              <w:rFonts w:ascii="Verdana" w:hAnsi="Verdana" w:cs="Times New Roman"/>
              <w:b/>
              <w:bCs/>
              <w:color w:val="548DD4" w:themeColor="text2" w:themeTint="99"/>
              <w:sz w:val="28"/>
              <w:szCs w:val="28"/>
              <w:lang w:val="hy-AM"/>
            </w:rPr>
            <w:t>ՆԱԽԱԳԻԾ</w:t>
          </w:r>
        </w:p>
        <w:p w14:paraId="71119449" w14:textId="77777777" w:rsidR="0093627D" w:rsidRPr="00F7171D" w:rsidRDefault="0093627D">
          <w:pPr>
            <w:pStyle w:val="NoSpacing"/>
            <w:rPr>
              <w:rFonts w:eastAsiaTheme="majorEastAsia" w:cstheme="majorBidi"/>
              <w:sz w:val="36"/>
              <w:szCs w:val="36"/>
              <w:lang w:val="hy-AM"/>
            </w:rPr>
          </w:pPr>
        </w:p>
        <w:p w14:paraId="4A72B266" w14:textId="77777777" w:rsidR="0093627D" w:rsidRPr="00F7171D" w:rsidRDefault="0093627D">
          <w:pPr>
            <w:pStyle w:val="NoSpacing"/>
            <w:rPr>
              <w:rFonts w:eastAsiaTheme="majorEastAsia" w:cstheme="majorBidi"/>
              <w:sz w:val="36"/>
              <w:szCs w:val="36"/>
              <w:lang w:val="hy-AM"/>
            </w:rPr>
          </w:pPr>
        </w:p>
        <w:p w14:paraId="2D32D2E4" w14:textId="77777777" w:rsidR="0093627D" w:rsidRPr="00F7171D" w:rsidRDefault="0093627D">
          <w:pPr>
            <w:pStyle w:val="NoSpacing"/>
            <w:rPr>
              <w:rFonts w:eastAsiaTheme="majorEastAsia" w:cstheme="majorBidi"/>
              <w:sz w:val="36"/>
              <w:szCs w:val="36"/>
              <w:lang w:val="hy-AM"/>
            </w:rPr>
          </w:pPr>
        </w:p>
        <w:p w14:paraId="4F0596FD" w14:textId="77777777" w:rsidR="005C5257" w:rsidRPr="00B9607B" w:rsidRDefault="005C5257">
          <w:pPr>
            <w:rPr>
              <w:rFonts w:eastAsiaTheme="majorEastAsia" w:cstheme="majorBidi"/>
              <w:sz w:val="36"/>
              <w:szCs w:val="36"/>
              <w:lang w:val="hy-AM"/>
            </w:rPr>
          </w:pPr>
        </w:p>
        <w:p w14:paraId="72184FD8" w14:textId="77777777" w:rsidR="005C5257" w:rsidRPr="00B9607B" w:rsidRDefault="005C5257">
          <w:pPr>
            <w:rPr>
              <w:rFonts w:eastAsiaTheme="majorEastAsia" w:cstheme="majorBidi"/>
              <w:sz w:val="36"/>
              <w:szCs w:val="36"/>
              <w:lang w:val="hy-AM"/>
            </w:rPr>
          </w:pPr>
        </w:p>
        <w:p w14:paraId="2A729989" w14:textId="77777777" w:rsidR="005C5257" w:rsidRPr="00060E70" w:rsidRDefault="005C5257" w:rsidP="005C5257">
          <w:pPr>
            <w:jc w:val="center"/>
            <w:rPr>
              <w:rFonts w:eastAsiaTheme="majorEastAsia" w:cstheme="majorBidi"/>
              <w:sz w:val="36"/>
              <w:szCs w:val="36"/>
              <w:lang w:val="en-US"/>
            </w:rPr>
          </w:pPr>
        </w:p>
        <w:p w14:paraId="21D894EE" w14:textId="77777777" w:rsidR="008F43C2" w:rsidRPr="00F7171D" w:rsidRDefault="008F43C2" w:rsidP="005C5257">
          <w:pPr>
            <w:jc w:val="center"/>
            <w:rPr>
              <w:rFonts w:cs="Times New Roman"/>
              <w:sz w:val="24"/>
              <w:szCs w:val="20"/>
              <w:lang w:val="hy-AM"/>
            </w:rPr>
          </w:pPr>
          <w:r w:rsidRPr="00F7171D">
            <w:rPr>
              <w:rFonts w:cs="Arial"/>
              <w:sz w:val="24"/>
              <w:szCs w:val="20"/>
              <w:lang w:val="hy-AM"/>
            </w:rPr>
            <w:t xml:space="preserve">20 </w:t>
          </w:r>
          <w:r w:rsidRPr="00F7171D">
            <w:rPr>
              <w:rFonts w:ascii="Sylfaen" w:hAnsi="Sylfaen" w:cs="Sylfaen"/>
              <w:sz w:val="24"/>
              <w:szCs w:val="20"/>
              <w:lang w:val="hy-AM"/>
            </w:rPr>
            <w:t>նոյեմբերի</w:t>
          </w:r>
          <w:r w:rsidRPr="00F7171D">
            <w:rPr>
              <w:rFonts w:cs="Arial"/>
              <w:sz w:val="24"/>
              <w:szCs w:val="20"/>
              <w:lang w:val="hy-AM"/>
            </w:rPr>
            <w:t xml:space="preserve"> 2017</w:t>
          </w:r>
          <w:r w:rsidRPr="00F7171D">
            <w:rPr>
              <w:rFonts w:ascii="Sylfaen" w:hAnsi="Sylfaen" w:cs="Sylfaen"/>
              <w:sz w:val="24"/>
              <w:szCs w:val="20"/>
              <w:lang w:val="hy-AM"/>
            </w:rPr>
            <w:t>թ</w:t>
          </w:r>
          <w:r w:rsidR="001C445C" w:rsidRPr="00F7171D">
            <w:rPr>
              <w:rFonts w:ascii="MS Gothic" w:eastAsia="MS Gothic" w:hAnsi="MS Gothic" w:cs="MS Gothic"/>
              <w:sz w:val="24"/>
              <w:szCs w:val="20"/>
              <w:lang w:val="hy-AM"/>
            </w:rPr>
            <w:t>․</w:t>
          </w:r>
        </w:p>
        <w:p w14:paraId="0CD6344C" w14:textId="77777777" w:rsidR="008F43C2" w:rsidRPr="00F7171D" w:rsidRDefault="008F43C2">
          <w:pPr>
            <w:rPr>
              <w:lang w:val="hy-AM"/>
            </w:rPr>
          </w:pPr>
        </w:p>
        <w:p w14:paraId="50BBB10A" w14:textId="4C0C8131" w:rsidR="008F43C2" w:rsidRPr="00B9607B" w:rsidRDefault="008F43C2" w:rsidP="008F43C2">
          <w:pPr>
            <w:rPr>
              <w:rFonts w:cs="Arial"/>
              <w:lang w:val="hy-AM"/>
            </w:rPr>
          </w:pPr>
          <w:r w:rsidRPr="00F7171D">
            <w:rPr>
              <w:noProof/>
              <w:lang w:val="en-US"/>
            </w:rPr>
            <w:drawing>
              <wp:anchor distT="0" distB="0" distL="114300" distR="114300" simplePos="0" relativeHeight="251670016" behindDoc="1" locked="0" layoutInCell="1" allowOverlap="1" wp14:anchorId="393DD7F5" wp14:editId="454306D0">
                <wp:simplePos x="914400" y="6886575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689610" cy="988695"/>
                <wp:effectExtent l="0" t="0" r="0" b="1905"/>
                <wp:wrapNone/>
                <wp:docPr id="3" name="Picture 3" descr="LOGO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3" descr="LOGOS.png"/>
                        <pic:cNvPicPr>
                          <a:picLocks noChangeAspect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9610" cy="9886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93627D" w:rsidRPr="00F7171D">
            <w:rPr>
              <w:rFonts w:cs="Arial"/>
              <w:lang w:val="hy-AM"/>
            </w:rPr>
            <w:br w:type="page"/>
          </w:r>
        </w:p>
        <w:p w14:paraId="4B83A845" w14:textId="77777777" w:rsidR="008F43C2" w:rsidRPr="00F7171D" w:rsidRDefault="008F43C2" w:rsidP="008F43C2">
          <w:pPr>
            <w:rPr>
              <w:rFonts w:cs="Arial"/>
              <w:lang w:val="hy-AM"/>
            </w:rPr>
          </w:pPr>
        </w:p>
        <w:p w14:paraId="14DB3E87" w14:textId="77777777" w:rsidR="008F43C2" w:rsidRPr="00F7171D" w:rsidRDefault="008F43C2" w:rsidP="008F43C2">
          <w:pPr>
            <w:rPr>
              <w:rFonts w:cs="Arial"/>
              <w:lang w:val="hy-AM"/>
            </w:rPr>
          </w:pPr>
        </w:p>
        <w:p w14:paraId="794C0C5F" w14:textId="77777777" w:rsidR="005C5257" w:rsidRPr="005C5257" w:rsidRDefault="005C5257" w:rsidP="005C5257">
          <w:pPr>
            <w:rPr>
              <w:rFonts w:ascii="Sylfaen" w:eastAsiaTheme="minorEastAsia" w:hAnsi="Sylfaen" w:cs="Times Armenian"/>
              <w:b/>
              <w:color w:val="17365D" w:themeColor="text2" w:themeShade="BF"/>
              <w:lang w:val="hy-AM"/>
            </w:rPr>
          </w:pPr>
          <w:r w:rsidRPr="00B9607B">
            <w:rPr>
              <w:rFonts w:ascii="Sylfaen" w:eastAsiaTheme="minorEastAsia" w:hAnsi="Sylfaen" w:cs="Times Armenian"/>
              <w:b/>
              <w:color w:val="17365D" w:themeColor="text2" w:themeShade="BF"/>
              <w:lang w:val="hy-AM"/>
            </w:rPr>
            <w:t>Հ</w:t>
          </w:r>
          <w:r w:rsidRPr="005C5257">
            <w:rPr>
              <w:rFonts w:ascii="Sylfaen" w:eastAsiaTheme="minorEastAsia" w:hAnsi="Sylfaen" w:cs="Times Armenian"/>
              <w:b/>
              <w:color w:val="17365D" w:themeColor="text2" w:themeShade="BF"/>
              <w:lang w:val="hy-AM"/>
            </w:rPr>
            <w:t>ամագործակցության պայմանագիր՝ AID-111-A-17-00005</w:t>
          </w:r>
        </w:p>
        <w:p w14:paraId="75838CDF" w14:textId="77777777" w:rsidR="005C5257" w:rsidRPr="005C5257" w:rsidRDefault="005C5257" w:rsidP="005C5257">
          <w:pPr>
            <w:autoSpaceDE w:val="0"/>
            <w:autoSpaceDN w:val="0"/>
            <w:adjustRightInd w:val="0"/>
            <w:spacing w:after="0" w:line="240" w:lineRule="auto"/>
            <w:rPr>
              <w:rFonts w:ascii="Sylfaen" w:eastAsiaTheme="minorEastAsia" w:hAnsi="Sylfaen" w:cs="Times Armenian"/>
              <w:b/>
              <w:color w:val="000000"/>
              <w:lang w:val="af-ZA"/>
            </w:rPr>
          </w:pPr>
        </w:p>
        <w:p w14:paraId="52C04AA9" w14:textId="77777777" w:rsidR="005C5257" w:rsidRPr="005C5257" w:rsidRDefault="005C5257" w:rsidP="005C5257">
          <w:pPr>
            <w:autoSpaceDE w:val="0"/>
            <w:autoSpaceDN w:val="0"/>
            <w:adjustRightInd w:val="0"/>
            <w:spacing w:after="0" w:line="240" w:lineRule="auto"/>
            <w:rPr>
              <w:rFonts w:ascii="Sylfaen" w:eastAsiaTheme="minorEastAsia" w:hAnsi="Sylfaen" w:cs="Times Armenian"/>
              <w:b/>
              <w:color w:val="000000"/>
              <w:lang w:val="af-ZA"/>
            </w:rPr>
          </w:pPr>
        </w:p>
        <w:p w14:paraId="35FD14C7" w14:textId="77777777" w:rsidR="005C5257" w:rsidRPr="005C5257" w:rsidRDefault="005C5257" w:rsidP="005C5257">
          <w:pPr>
            <w:autoSpaceDE w:val="0"/>
            <w:autoSpaceDN w:val="0"/>
            <w:adjustRightInd w:val="0"/>
            <w:spacing w:after="0" w:line="240" w:lineRule="auto"/>
            <w:rPr>
              <w:rFonts w:ascii="Sylfaen" w:eastAsiaTheme="minorEastAsia" w:hAnsi="Sylfaen" w:cs="Times Armenian"/>
              <w:b/>
              <w:color w:val="000000"/>
              <w:lang w:val="af-ZA"/>
            </w:rPr>
          </w:pPr>
        </w:p>
        <w:p w14:paraId="4912F8E6" w14:textId="77777777" w:rsidR="005C5257" w:rsidRPr="005C5257" w:rsidRDefault="005C5257" w:rsidP="005C5257">
          <w:pPr>
            <w:autoSpaceDE w:val="0"/>
            <w:autoSpaceDN w:val="0"/>
            <w:adjustRightInd w:val="0"/>
            <w:spacing w:after="0"/>
            <w:rPr>
              <w:rFonts w:ascii="Sylfaen" w:eastAsiaTheme="minorEastAsia" w:hAnsi="Sylfaen" w:cs="Sylfaen"/>
              <w:color w:val="000000"/>
              <w:lang w:val="af-ZA"/>
            </w:rPr>
          </w:pPr>
          <w:r w:rsidRPr="005C5257">
            <w:rPr>
              <w:rFonts w:ascii="Sylfaen" w:eastAsiaTheme="minorEastAsia" w:hAnsi="Sylfaen" w:cs="Times Armenian"/>
              <w:b/>
              <w:color w:val="000000"/>
              <w:lang w:val="af-ZA"/>
            </w:rPr>
            <w:t>Ծրագրի անվանումը ՝</w:t>
          </w:r>
          <w:r w:rsidRPr="005C5257">
            <w:rPr>
              <w:rFonts w:ascii="Sylfaen" w:eastAsiaTheme="minorEastAsia" w:hAnsi="Sylfaen" w:cs="Sylfaen"/>
              <w:color w:val="000000"/>
              <w:lang w:val="af-ZA"/>
            </w:rPr>
            <w:t xml:space="preserve"> Ջրային ռեսուրսների մասնակցային և արդյունավետ օգտագործում</w:t>
          </w:r>
        </w:p>
        <w:p w14:paraId="77E36AE4" w14:textId="77777777" w:rsidR="005C5257" w:rsidRPr="005C5257" w:rsidRDefault="005C5257" w:rsidP="005C5257">
          <w:pPr>
            <w:autoSpaceDE w:val="0"/>
            <w:autoSpaceDN w:val="0"/>
            <w:adjustRightInd w:val="0"/>
            <w:spacing w:after="0"/>
            <w:rPr>
              <w:rFonts w:ascii="Sylfaen" w:eastAsiaTheme="minorEastAsia" w:hAnsi="Sylfaen" w:cs="Sylfaen"/>
              <w:color w:val="000000"/>
              <w:lang w:val="af-ZA"/>
            </w:rPr>
          </w:pPr>
          <w:r w:rsidRPr="005C5257">
            <w:rPr>
              <w:rFonts w:ascii="Sylfaen" w:eastAsiaTheme="minorEastAsia" w:hAnsi="Sylfaen" w:cs="Times Armenian"/>
              <w:b/>
              <w:color w:val="000000"/>
              <w:lang w:val="hy-AM"/>
            </w:rPr>
            <w:t>Ֆինանսավորող</w:t>
          </w:r>
          <w:r w:rsidRPr="005C5257">
            <w:rPr>
              <w:rFonts w:ascii="Sylfaen" w:eastAsiaTheme="minorEastAsia" w:hAnsi="Sylfaen" w:cs="Sylfaen"/>
              <w:b/>
              <w:color w:val="000000"/>
              <w:lang w:val="hy-AM"/>
            </w:rPr>
            <w:t>՝</w:t>
          </w:r>
          <w:r w:rsidRPr="005C5257">
            <w:rPr>
              <w:rFonts w:ascii="Sylfaen" w:eastAsiaTheme="minorEastAsia" w:hAnsi="Sylfaen" w:cs="Sylfaen"/>
              <w:color w:val="000000"/>
              <w:lang w:val="hy-AM"/>
            </w:rPr>
            <w:t xml:space="preserve"> Ամերիկայի միացյալ նահանգների Միջազգային զարգացման գործակալություն (</w:t>
          </w:r>
          <w:r w:rsidRPr="005C5257">
            <w:rPr>
              <w:rFonts w:ascii="Sylfaen" w:eastAsiaTheme="minorEastAsia" w:hAnsi="Sylfaen" w:cs="Sylfaen"/>
              <w:color w:val="000000"/>
              <w:lang w:val="af-ZA"/>
            </w:rPr>
            <w:t>ԱՄՆ ՄԶԳ</w:t>
          </w:r>
          <w:r w:rsidRPr="005C5257">
            <w:rPr>
              <w:rFonts w:ascii="Sylfaen" w:eastAsiaTheme="minorEastAsia" w:hAnsi="Sylfaen" w:cs="Sylfaen"/>
              <w:color w:val="000000"/>
              <w:lang w:val="hy-AM"/>
            </w:rPr>
            <w:t xml:space="preserve">) </w:t>
          </w:r>
        </w:p>
        <w:p w14:paraId="6A8896C6" w14:textId="77777777" w:rsidR="005C5257" w:rsidRPr="005C5257" w:rsidRDefault="005C5257" w:rsidP="005C5257">
          <w:pPr>
            <w:autoSpaceDE w:val="0"/>
            <w:autoSpaceDN w:val="0"/>
            <w:adjustRightInd w:val="0"/>
            <w:spacing w:after="0"/>
            <w:rPr>
              <w:rFonts w:ascii="Sylfaen" w:eastAsiaTheme="minorEastAsia" w:hAnsi="Sylfaen" w:cs="Sylfaen"/>
              <w:color w:val="000000"/>
              <w:lang w:val="af-ZA"/>
            </w:rPr>
          </w:pPr>
          <w:r w:rsidRPr="005C5257">
            <w:rPr>
              <w:rFonts w:ascii="Sylfaen" w:eastAsiaTheme="minorEastAsia" w:hAnsi="Sylfaen" w:cs="Times Armenian"/>
              <w:b/>
              <w:color w:val="000000"/>
              <w:lang w:val="af-ZA"/>
            </w:rPr>
            <w:t>Ծրագրի իրականացնող՝</w:t>
          </w:r>
          <w:r w:rsidRPr="005C5257">
            <w:rPr>
              <w:rFonts w:ascii="Sylfaen" w:eastAsiaTheme="minorEastAsia" w:hAnsi="Sylfaen" w:cs="Sylfaen"/>
              <w:color w:val="000000"/>
              <w:lang w:val="af-ZA"/>
            </w:rPr>
            <w:t xml:space="preserve">  </w:t>
          </w:r>
        </w:p>
        <w:p w14:paraId="150D23FE" w14:textId="77777777" w:rsidR="005C5257" w:rsidRPr="005C5257" w:rsidRDefault="005C5257" w:rsidP="005C5257">
          <w:pPr>
            <w:autoSpaceDE w:val="0"/>
            <w:autoSpaceDN w:val="0"/>
            <w:adjustRightInd w:val="0"/>
            <w:spacing w:after="0"/>
            <w:rPr>
              <w:rFonts w:ascii="Sylfaen" w:eastAsiaTheme="minorEastAsia" w:hAnsi="Sylfaen" w:cs="Times Armenian"/>
              <w:color w:val="000000"/>
              <w:lang w:val="af-ZA"/>
            </w:rPr>
          </w:pP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>«</w:t>
          </w:r>
          <w:r w:rsidRPr="005C5257">
            <w:rPr>
              <w:rFonts w:ascii="Sylfaen" w:eastAsiaTheme="minorEastAsia" w:hAnsi="Sylfaen" w:cs="Times Armenian"/>
              <w:color w:val="000000"/>
            </w:rPr>
            <w:t>Ուրբան</w:t>
          </w: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 xml:space="preserve">» </w:t>
          </w:r>
          <w:r w:rsidRPr="005C5257">
            <w:rPr>
              <w:rFonts w:ascii="Sylfaen" w:eastAsiaTheme="minorEastAsia" w:hAnsi="Sylfaen" w:cs="Times Armenian"/>
              <w:color w:val="000000"/>
            </w:rPr>
            <w:t>կայուն</w:t>
          </w: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 xml:space="preserve"> </w:t>
          </w:r>
          <w:r w:rsidRPr="005C5257">
            <w:rPr>
              <w:rFonts w:ascii="Sylfaen" w:eastAsiaTheme="minorEastAsia" w:hAnsi="Sylfaen" w:cs="Times Armenian"/>
              <w:color w:val="000000"/>
            </w:rPr>
            <w:t>զարգացման</w:t>
          </w: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 xml:space="preserve"> </w:t>
          </w:r>
          <w:r w:rsidRPr="005C5257">
            <w:rPr>
              <w:rFonts w:ascii="Sylfaen" w:eastAsiaTheme="minorEastAsia" w:hAnsi="Sylfaen" w:cs="Times Armenian"/>
              <w:color w:val="000000"/>
            </w:rPr>
            <w:t>հիմնադրամ</w:t>
          </w: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>, «</w:t>
          </w:r>
          <w:r w:rsidRPr="005C5257">
            <w:rPr>
              <w:rFonts w:ascii="Sylfaen" w:eastAsiaTheme="minorEastAsia" w:hAnsi="Sylfaen" w:cs="Times Armenian"/>
              <w:color w:val="000000"/>
            </w:rPr>
            <w:t>Ազգային</w:t>
          </w: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 xml:space="preserve"> </w:t>
          </w:r>
          <w:r w:rsidRPr="005C5257">
            <w:rPr>
              <w:rFonts w:ascii="Sylfaen" w:eastAsiaTheme="minorEastAsia" w:hAnsi="Sylfaen" w:cs="Times Armenian"/>
              <w:color w:val="000000"/>
            </w:rPr>
            <w:t>ջրային</w:t>
          </w: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 xml:space="preserve"> </w:t>
          </w:r>
          <w:r w:rsidRPr="005C5257">
            <w:rPr>
              <w:rFonts w:ascii="Sylfaen" w:eastAsiaTheme="minorEastAsia" w:hAnsi="Sylfaen" w:cs="Times Armenian"/>
              <w:color w:val="000000"/>
            </w:rPr>
            <w:t>համագործակցություն</w:t>
          </w: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 xml:space="preserve">» </w:t>
          </w:r>
          <w:r w:rsidRPr="005C5257">
            <w:rPr>
              <w:rFonts w:ascii="Sylfaen" w:eastAsiaTheme="minorEastAsia" w:hAnsi="Sylfaen" w:cs="Times Armenian"/>
              <w:color w:val="000000"/>
            </w:rPr>
            <w:t>ՀԿ</w:t>
          </w: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>.</w:t>
          </w:r>
        </w:p>
        <w:p w14:paraId="342A76A1" w14:textId="77777777" w:rsidR="005C5257" w:rsidRPr="005C5257" w:rsidRDefault="005C5257" w:rsidP="005C5257">
          <w:pPr>
            <w:autoSpaceDE w:val="0"/>
            <w:autoSpaceDN w:val="0"/>
            <w:adjustRightInd w:val="0"/>
            <w:spacing w:after="0"/>
            <w:rPr>
              <w:rFonts w:ascii="Sylfaen" w:eastAsiaTheme="minorEastAsia" w:hAnsi="Sylfaen" w:cs="Times Armenian"/>
              <w:color w:val="000000"/>
              <w:lang w:val="af-ZA"/>
            </w:rPr>
          </w:pPr>
          <w:r w:rsidRPr="005C5257">
            <w:rPr>
              <w:rFonts w:ascii="Sylfaen" w:eastAsiaTheme="minorEastAsia" w:hAnsi="Sylfaen" w:cs="Times Armenian"/>
              <w:color w:val="000000"/>
              <w:lang w:val="af-ZA"/>
            </w:rPr>
            <w:t>ԵՊՀ Էկոլոգիական իրավունքի գիտաուսումնական կենտրոն</w:t>
          </w:r>
        </w:p>
        <w:p w14:paraId="5E0E6797" w14:textId="77777777" w:rsidR="00CA3631" w:rsidRPr="00F7171D" w:rsidRDefault="00CA3631" w:rsidP="008F43C2">
          <w:pPr>
            <w:spacing w:after="0"/>
            <w:jc w:val="both"/>
            <w:rPr>
              <w:rFonts w:cs="Arial"/>
              <w:i/>
              <w:lang w:val="hy-AM"/>
            </w:rPr>
          </w:pPr>
        </w:p>
        <w:p w14:paraId="69A8FD12" w14:textId="77777777" w:rsidR="001C445C" w:rsidRPr="00F7171D" w:rsidRDefault="001C445C" w:rsidP="008F43C2">
          <w:pPr>
            <w:spacing w:after="0"/>
            <w:jc w:val="both"/>
            <w:rPr>
              <w:rFonts w:cs="Arial"/>
              <w:i/>
              <w:lang w:val="hy-AM"/>
            </w:rPr>
          </w:pPr>
        </w:p>
        <w:p w14:paraId="130186FD" w14:textId="77777777" w:rsidR="001C445C" w:rsidRPr="00F7171D" w:rsidRDefault="001C445C" w:rsidP="008F43C2">
          <w:pPr>
            <w:spacing w:after="0"/>
            <w:jc w:val="both"/>
            <w:rPr>
              <w:rFonts w:cs="Arial"/>
              <w:i/>
              <w:lang w:val="hy-AM"/>
            </w:rPr>
          </w:pPr>
        </w:p>
        <w:p w14:paraId="3CA45D85" w14:textId="77777777" w:rsidR="001C445C" w:rsidRPr="00B9607B" w:rsidRDefault="001C445C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4061D0C2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7FD7D630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1640DB43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51285B80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144B2641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22073C8B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0AAA6B6E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46E800A6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4D6DC828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07A476EF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16C51C6E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330ED23B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5AA3F13B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4B735E7A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23FC5C3E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236B7BE9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6D7D54C3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7C29A2BD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64552E0F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32D4E9F7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2D206D84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1FB06AA0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6AAFBC5C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5016310D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7E64A03A" w14:textId="77777777" w:rsidR="005C5257" w:rsidRPr="00B9607B" w:rsidRDefault="005C5257" w:rsidP="008F43C2">
          <w:pPr>
            <w:spacing w:after="0"/>
            <w:jc w:val="both"/>
            <w:rPr>
              <w:rFonts w:cs="Arial"/>
              <w:i/>
              <w:lang w:val="af-ZA"/>
            </w:rPr>
          </w:pPr>
        </w:p>
        <w:p w14:paraId="08A48758" w14:textId="77777777" w:rsidR="001C445C" w:rsidRPr="005C5257" w:rsidRDefault="001C445C" w:rsidP="005C5257">
          <w:pPr>
            <w:rPr>
              <w:rFonts w:ascii="Sylfaen" w:hAnsi="Sylfaen" w:cs="Arial"/>
              <w:i/>
              <w:iCs/>
              <w:color w:val="002060"/>
              <w:lang w:val="hy-AM"/>
            </w:rPr>
          </w:pPr>
        </w:p>
        <w:p w14:paraId="2AE8EE25" w14:textId="77777777" w:rsidR="008F43C2" w:rsidRPr="00F7171D" w:rsidRDefault="008F43C2" w:rsidP="005C5257">
          <w:pPr>
            <w:rPr>
              <w:rFonts w:cs="Arial"/>
              <w:i/>
              <w:lang w:val="hy-AM"/>
            </w:rPr>
          </w:pPr>
          <w:r w:rsidRPr="005C5257">
            <w:rPr>
              <w:rFonts w:ascii="Sylfaen" w:hAnsi="Sylfaen" w:cs="Arial"/>
              <w:i/>
              <w:iCs/>
              <w:color w:val="002060"/>
              <w:lang w:val="hy-AM"/>
            </w:rPr>
            <w:lastRenderedPageBreak/>
            <w:t>Սույն զեկույցը ստեղծվել է Ամերիկայի ժողովրդի աջակցությամբ` ԱՄՆ Միջազգային զարգացման գործակալության միջոցով: Այստեղ արտահայտված տեսակետները/կամ նյութի բովանդակությունը/ միմիայն հեղինակներինն են և պարտադիր չէ, որ արտահայտեն ԱՄՆ ՄԶԳ կամ ԱՄՆ կառավարության տեսակետները։</w:t>
          </w:r>
        </w:p>
        <w:p w14:paraId="4504DD9A" w14:textId="77777777" w:rsidR="0093627D" w:rsidRPr="00F7171D" w:rsidRDefault="008F43C2">
          <w:pPr>
            <w:rPr>
              <w:rFonts w:cs="Arial"/>
              <w:b/>
              <w:sz w:val="24"/>
              <w:szCs w:val="24"/>
              <w:lang w:val="hy-AM"/>
            </w:rPr>
          </w:pPr>
          <w:r w:rsidRPr="00F7171D">
            <w:rPr>
              <w:rFonts w:cs="Arial"/>
              <w:b/>
              <w:sz w:val="24"/>
              <w:szCs w:val="24"/>
              <w:lang w:val="hy-AM"/>
            </w:rPr>
            <w:br w:type="page"/>
          </w:r>
        </w:p>
      </w:sdtContent>
    </w:sdt>
    <w:sdt>
      <w:sdtPr>
        <w:rPr>
          <w:rFonts w:cs="Arial"/>
          <w:sz w:val="20"/>
          <w:szCs w:val="20"/>
          <w:lang w:val="hy-AM"/>
        </w:rPr>
        <w:id w:val="-20980921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6B646D1" w14:textId="77777777" w:rsidR="001403CA" w:rsidRPr="00F7171D" w:rsidRDefault="001403CA" w:rsidP="00E13C12">
          <w:pPr>
            <w:spacing w:after="0" w:line="240" w:lineRule="auto"/>
            <w:ind w:firstLine="567"/>
            <w:jc w:val="center"/>
            <w:rPr>
              <w:rFonts w:cs="Arial"/>
              <w:sz w:val="20"/>
              <w:szCs w:val="20"/>
              <w:lang w:val="hy-AM"/>
            </w:rPr>
          </w:pPr>
        </w:p>
        <w:p w14:paraId="79C7B303" w14:textId="77777777" w:rsidR="008B0337" w:rsidRPr="00F7171D" w:rsidRDefault="008B0337" w:rsidP="000C2114">
          <w:pPr>
            <w:pStyle w:val="TOCHeading"/>
            <w:tabs>
              <w:tab w:val="left" w:pos="567"/>
            </w:tabs>
            <w:jc w:val="center"/>
            <w:rPr>
              <w:rFonts w:asciiTheme="minorHAnsi" w:hAnsiTheme="minorHAnsi" w:cs="Arial"/>
              <w:color w:val="auto"/>
              <w:sz w:val="22"/>
              <w:szCs w:val="22"/>
              <w:lang w:val="hy-AM"/>
            </w:rPr>
          </w:pPr>
          <w:r w:rsidRPr="00F7171D">
            <w:rPr>
              <w:rFonts w:ascii="Sylfaen" w:hAnsi="Sylfaen" w:cs="Sylfaen"/>
              <w:color w:val="auto"/>
              <w:sz w:val="22"/>
              <w:szCs w:val="22"/>
              <w:lang w:val="hy-AM"/>
            </w:rPr>
            <w:t>Բովանդակություն</w:t>
          </w:r>
        </w:p>
        <w:p w14:paraId="3CCED162" w14:textId="77777777" w:rsidR="00435AD9" w:rsidRDefault="008B033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r w:rsidRPr="00F7171D">
            <w:rPr>
              <w:rFonts w:cs="Arial"/>
              <w:sz w:val="20"/>
              <w:szCs w:val="20"/>
              <w:lang w:val="hy-AM"/>
            </w:rPr>
            <w:fldChar w:fldCharType="begin"/>
          </w:r>
          <w:r w:rsidRPr="00F7171D">
            <w:rPr>
              <w:rFonts w:cs="Arial"/>
              <w:sz w:val="20"/>
              <w:szCs w:val="20"/>
              <w:lang w:val="hy-AM"/>
            </w:rPr>
            <w:instrText xml:space="preserve"> TOC \o "1-3" \h \z \u </w:instrText>
          </w:r>
          <w:r w:rsidRPr="00F7171D">
            <w:rPr>
              <w:rFonts w:cs="Arial"/>
              <w:sz w:val="20"/>
              <w:szCs w:val="20"/>
              <w:lang w:val="hy-AM"/>
            </w:rPr>
            <w:fldChar w:fldCharType="separate"/>
          </w:r>
          <w:hyperlink w:anchor="_Toc506388634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Երախտիք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խոսք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3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54378E9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35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ՌՈՏԱԳԻ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3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8827A74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36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Ներած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3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0A09EFC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37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Հ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սդրություն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Հ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էկոլոգի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սդր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ում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3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23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D002A7F" w14:textId="77777777" w:rsidR="00435AD9" w:rsidRDefault="00FF6C32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38" w:history="1">
            <w:r w:rsidR="00435AD9" w:rsidRPr="00B306BC">
              <w:rPr>
                <w:rStyle w:val="Hyperlink"/>
                <w:rFonts w:ascii="Times New Roman" w:hAnsi="Times New Roman" w:cs="Times New Roman"/>
                <w:noProof/>
                <w:lang w:val="hy-AM"/>
              </w:rPr>
              <w:t>1.1.</w:t>
            </w:r>
            <w:r w:rsidR="00435AD9">
              <w:rPr>
                <w:rFonts w:eastAsiaTheme="minorEastAsia"/>
                <w:noProof/>
                <w:lang w:eastAsia="ru-RU"/>
              </w:rPr>
              <w:tab/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Հ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էկոլոգի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սդր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3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23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A6B3B34" w14:textId="77777777" w:rsidR="00435AD9" w:rsidRDefault="00FF6C32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39" w:history="1">
            <w:r w:rsidR="00435AD9" w:rsidRPr="00B306BC">
              <w:rPr>
                <w:rStyle w:val="Hyperlink"/>
                <w:rFonts w:ascii="Times New Roman" w:hAnsi="Times New Roman" w:cs="Times New Roman"/>
                <w:noProof/>
                <w:lang w:val="hy-AM"/>
              </w:rPr>
              <w:t>1.2.</w:t>
            </w:r>
            <w:r w:rsidR="00435AD9">
              <w:rPr>
                <w:rFonts w:eastAsiaTheme="minorEastAsia"/>
                <w:noProof/>
                <w:lang w:eastAsia="ru-RU"/>
              </w:rPr>
              <w:tab/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ռոտ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տմ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կնարկ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նորանկա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յաստան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պետ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սդր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ձևավո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զարգաց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երաբերյալ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3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2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2ECB1767" w14:textId="77777777" w:rsidR="00435AD9" w:rsidRDefault="00FF6C32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0" w:history="1">
            <w:r w:rsidR="00435AD9" w:rsidRPr="00B306BC">
              <w:rPr>
                <w:rStyle w:val="Hyperlink"/>
                <w:rFonts w:ascii="Times New Roman" w:hAnsi="Times New Roman" w:cs="Times New Roman"/>
                <w:noProof/>
                <w:lang w:val="hy-AM"/>
              </w:rPr>
              <w:t>1.3.</w:t>
            </w:r>
            <w:r w:rsidR="00435AD9">
              <w:rPr>
                <w:rFonts w:eastAsiaTheme="minorEastAsia"/>
                <w:noProof/>
                <w:lang w:eastAsia="ru-RU"/>
              </w:rPr>
              <w:tab/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,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րակից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լորտներում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Հ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ավերացրած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իջազգ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>-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կտ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2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04D9845" w14:textId="77777777" w:rsidR="00435AD9" w:rsidRDefault="00FF6C32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1" w:history="1">
            <w:r w:rsidR="00435AD9" w:rsidRPr="00B306BC">
              <w:rPr>
                <w:rStyle w:val="Hyperlink"/>
                <w:rFonts w:ascii="Times New Roman" w:hAnsi="Times New Roman" w:cs="Times New Roman"/>
                <w:noProof/>
                <w:lang w:val="hy-AM"/>
              </w:rPr>
              <w:t>1.4.</w:t>
            </w:r>
            <w:r w:rsidR="00435AD9">
              <w:rPr>
                <w:rFonts w:eastAsiaTheme="minorEastAsia"/>
                <w:noProof/>
                <w:lang w:eastAsia="ru-RU"/>
              </w:rPr>
              <w:tab/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լորտ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քաղաքականություն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2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BD75E56" w14:textId="77777777" w:rsidR="00435AD9" w:rsidRDefault="00FF6C32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2" w:history="1">
            <w:r w:rsidR="00435AD9" w:rsidRPr="00B306BC">
              <w:rPr>
                <w:rStyle w:val="Hyperlink"/>
                <w:rFonts w:ascii="Times New Roman" w:hAnsi="Times New Roman" w:cs="Times New Roman"/>
                <w:noProof/>
                <w:lang w:val="hy-AM"/>
              </w:rPr>
              <w:t>1.5.</w:t>
            </w:r>
            <w:r w:rsidR="00435AD9">
              <w:rPr>
                <w:rFonts w:eastAsiaTheme="minorEastAsia"/>
                <w:noProof/>
                <w:lang w:eastAsia="ru-RU"/>
              </w:rPr>
              <w:tab/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Հ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սդր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ձևավորող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քն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նց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վո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ռարկա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2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2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04B1031" w14:textId="77777777" w:rsidR="00435AD9" w:rsidRDefault="00FF6C32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3" w:history="1">
            <w:r w:rsidR="00435AD9" w:rsidRPr="00B306BC">
              <w:rPr>
                <w:rStyle w:val="Hyperlink"/>
                <w:rFonts w:ascii="Times New Roman" w:hAnsi="Times New Roman" w:cs="Times New Roman"/>
                <w:noProof/>
                <w:lang w:val="hy-AM"/>
              </w:rPr>
              <w:t>1.6.</w:t>
            </w:r>
            <w:r w:rsidR="00435AD9">
              <w:rPr>
                <w:rFonts w:eastAsiaTheme="minorEastAsia"/>
                <w:noProof/>
                <w:lang w:eastAsia="ru-RU"/>
              </w:rPr>
              <w:tab/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Հ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սդր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ձևավորող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ենթաօրենսդր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կտ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նց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վո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ռարկա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3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2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2AB8E086" w14:textId="77777777" w:rsidR="00435AD9" w:rsidRDefault="00FF6C32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4" w:history="1">
            <w:r w:rsidR="00435AD9" w:rsidRPr="00B306BC">
              <w:rPr>
                <w:rStyle w:val="Hyperlink"/>
                <w:rFonts w:ascii="Times New Roman" w:hAnsi="Times New Roman" w:cs="Times New Roman"/>
                <w:noProof/>
                <w:lang w:val="hy-AM"/>
              </w:rPr>
              <w:t>1.7.</w:t>
            </w:r>
            <w:r w:rsidR="00435AD9">
              <w:rPr>
                <w:rFonts w:eastAsiaTheme="minorEastAsia"/>
                <w:noProof/>
                <w:lang w:eastAsia="ru-RU"/>
              </w:rPr>
              <w:tab/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Հ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սդր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լորտում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շակված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կտ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նախագծ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/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ընթացիկ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լանավորված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յլ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զարգացումներ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,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րագր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3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18A3B6A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5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2</w:t>
            </w:r>
            <w:r w:rsidR="00435AD9" w:rsidRPr="00B306BC">
              <w:rPr>
                <w:rStyle w:val="Hyperlink"/>
                <w:rFonts w:ascii="MingLiU" w:eastAsia="MingLiU" w:hAnsi="MingLiU" w:cs="MingLiU" w:hint="eastAsia"/>
                <w:noProof/>
                <w:lang w:val="hy-AM"/>
              </w:rPr>
              <w:t>․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նկատմամբ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եփակ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յլ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ույք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ունք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3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F1616F6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6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2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նկատմամբ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եփակ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ունք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ժի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3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D7BEA2F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7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2.2. 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 xml:space="preserve">ջրային 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ունք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ձև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34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5D3C87E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8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ավարու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3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8BF6531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49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3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կզբունք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4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3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199ACFE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0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3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ավ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րմինն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նց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սություն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F8E5BD8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1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3.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ռոգ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ավ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րմին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սություն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4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36669ED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2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4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տորերկրյա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 xml:space="preserve">քաղցրահամ 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վորու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2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6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AFA77B2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3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4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տորերկրյա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քաղցրահամ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ժի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3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6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5CED643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4" w:history="1">
            <w:r w:rsidR="00435AD9" w:rsidRPr="00B306BC">
              <w:rPr>
                <w:rStyle w:val="Hyperlink"/>
                <w:rFonts w:eastAsia="PMingLiU" w:cs="Arial"/>
                <w:noProof/>
                <w:lang w:val="hy-AM"/>
              </w:rPr>
              <w:t xml:space="preserve">4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որատանցք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ոնսերվացում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լուծարու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6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AFE7FB6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5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5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լանավո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ործիք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0764BDF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6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5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զգ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քաղաքական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549934A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7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5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զգ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րագի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2A4393A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8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5.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վազան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ավ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լանն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4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1343A84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59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6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եղեկատ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եր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եղեկատվ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տչելի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5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51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BB5A8A1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0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6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շվեկշիռ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51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312F7B0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1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6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ոնիտորինգ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51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9B4F48D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2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6.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ետ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դաստ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2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54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E16A85A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3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6.4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Էկոլոգի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եղեկատվ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տչելի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վորու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3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5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6456A74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4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6.5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Էկոլոգի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եղեկատվ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արա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եղանակն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յման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5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0118AE1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5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6.6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զեկված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կարդակ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բարձրացում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6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2C09B00F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6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6.7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եղեկատվությու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չտրամադրելու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ետևանք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6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AB3EC85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7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7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 իրավունք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թույլտվությունն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62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3855F38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8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7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ունք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եսակ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62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EA2A3F7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69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7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թույլտվություն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րպես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արչ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կտ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6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64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078EC2E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0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7.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թույլտվությունները՝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ըստ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նպատակի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6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A099C6C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1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7.4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թույլտվ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րամադ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ընթացակարգ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6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DC28A70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2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7.5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թույլտվ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իմն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յման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2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7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2B45D52A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3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7.6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ունք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կանացման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ռնչվող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թույլտվություններ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արչ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կտ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3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72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10F6415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4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7.7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 թույլտվություն ունեցող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ուբյեկտ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ողություն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զարգացում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73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67F3978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5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8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սնակցություն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երաբերյալ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րոշում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ընդուն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ործընթացի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7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9CC8124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6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8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սնակց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լորտ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վորու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7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5832608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7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8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անուց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սնակց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կզբունք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7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356E695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8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8.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անուց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սնակց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լորտում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սու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ուբյեկտն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7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7D8CEA0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79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8.4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անուց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ուցակարգ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յման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7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83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37BAA90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0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8.5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սնակց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ուցակարգ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նց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ործառ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իմն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յման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8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A4B395F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1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9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ռոգ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սնակց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ավարում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8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2E4A9EF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2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9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ռոգ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սնակց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ավ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վորու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2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8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2958070C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3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9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ռոգ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կարգ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սնակց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ավ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ուբյեկտն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,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նց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ունքներ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ւ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րտականություն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3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8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1132D4E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4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0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մատակար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հեռաց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առայություն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վորու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9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7BDC9ED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5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0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մատակար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հեռաց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առայություն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վորում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9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6F8529A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6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0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մատակար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հեռաց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առայություն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լիցենզիայ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իմք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96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F85BF0E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7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0.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մատակար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հեռաց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ծառայություն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յմանագ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իմք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9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8FF3F26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8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0.4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Բաժանորդ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ունք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ին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շահ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շտ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երաշխիք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9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3265E16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89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0.5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Բաժանորդ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վունք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ին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շահ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շտ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ուցակարգ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8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1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1F43E32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0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րակ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ավար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ործիքն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2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202D396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1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1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նստիտուցիոնալ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ործիքն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2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17C1003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2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1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որակ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տանդարտն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2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4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1F7F19DC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3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տնտես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ործիքն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3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A0FCD6F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4" w:history="1">
            <w:r w:rsidR="00435AD9" w:rsidRPr="00B306BC">
              <w:rPr>
                <w:rStyle w:val="Hyperlink"/>
                <w:rFonts w:eastAsia="Times New Roman" w:cs="Arial"/>
                <w:noProof/>
                <w:lang w:val="hy-AM"/>
              </w:rPr>
              <w:t xml:space="preserve">12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թույլտվ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ր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ճար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B490438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5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2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Սակագնե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B33E3F0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6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ում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շրջակա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իջավայ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ուցակարգ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0BC30F3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7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3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Շրջակա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իջավայ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րա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զդեց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նահատում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փորձաքնն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0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EAEAE0C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8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3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Էկոլոգի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թողք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11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E57DF0B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699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4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ռեսուրսն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հպան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նկատմամբ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սկողություն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երահսկողություն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69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12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C149D49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0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4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սկողությու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կանացնող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րմինն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նց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լիազորություն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12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DE2CFC2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1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4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երահսկողությու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իրականացնող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մարմիններ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և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րանց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լիազորությունն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14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149484E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2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4.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ն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սկող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2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1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367915B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3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5</w:t>
            </w:r>
            <w:r w:rsidR="00435AD9" w:rsidRPr="00B306BC">
              <w:rPr>
                <w:rStyle w:val="Hyperlink"/>
                <w:rFonts w:ascii="MingLiU" w:eastAsia="MingLiU" w:hAnsi="MingLiU" w:cs="MingLiU" w:hint="eastAsia"/>
                <w:noProof/>
                <w:lang w:val="hy-AM"/>
              </w:rPr>
              <w:t>․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օգտագոր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ետ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պված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եճ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լու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ռուցակարգեր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3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16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74032AA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4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5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եճ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լու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արտադատ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եղանակ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16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24E48AA3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5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5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եճերի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լուծ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դատ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եղանակը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21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EA751C0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6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Գլուխ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6</w:t>
            </w:r>
            <w:r w:rsidR="00435AD9" w:rsidRPr="00B306BC">
              <w:rPr>
                <w:rStyle w:val="Hyperlink"/>
                <w:rFonts w:ascii="MingLiU" w:eastAsia="MingLiU" w:hAnsi="MingLiU" w:cs="MingLiU" w:hint="eastAsia"/>
                <w:noProof/>
                <w:lang w:val="hy-AM"/>
              </w:rPr>
              <w:t>․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տասխանատվությունը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ջրայի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օրենսդրությ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խախտմ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մար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2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23F817FB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7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6.1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Կարգապահ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տասխանատվ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25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FBCBAF1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8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6.2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Նյութ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տասխանատվ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26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65CA9B0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09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6.3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Վարչ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տասխանատվ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0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2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2BE67B43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0" w:history="1"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16.4.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Քրեական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</w:t>
            </w:r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պատասխանատվություն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2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4138744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1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29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3C3911F2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2" w:history="1">
            <w:r w:rsidR="00435AD9" w:rsidRPr="00B306BC">
              <w:rPr>
                <w:rStyle w:val="Hyperlink"/>
                <w:rFonts w:ascii="Sylfaen" w:eastAsia="MS Gothic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eastAsia="MS Gothic" w:cs="Arial"/>
                <w:noProof/>
                <w:lang w:val="hy-AM"/>
              </w:rPr>
              <w:t xml:space="preserve"> 2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2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31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74724D5F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3" w:history="1">
            <w:r w:rsidR="00435AD9" w:rsidRPr="00B306BC">
              <w:rPr>
                <w:rStyle w:val="Hyperlink"/>
                <w:rFonts w:ascii="Sylfaen" w:eastAsia="MS Gothic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eastAsia="MS Gothic" w:cs="Arial"/>
                <w:noProof/>
                <w:lang w:val="hy-AM"/>
              </w:rPr>
              <w:t xml:space="preserve"> 3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3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36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00F3B42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4" w:history="1">
            <w:r w:rsidR="00435AD9" w:rsidRPr="00B306BC">
              <w:rPr>
                <w:rStyle w:val="Hyperlink"/>
                <w:rFonts w:ascii="Sylfaen" w:eastAsia="MS Gothic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eastAsia="MS Gothic" w:cs="Arial"/>
                <w:noProof/>
                <w:lang w:val="hy-AM"/>
              </w:rPr>
              <w:t xml:space="preserve"> 4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4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68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436135A8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5" w:history="1">
            <w:r w:rsidR="00435AD9" w:rsidRPr="00B306BC">
              <w:rPr>
                <w:rStyle w:val="Hyperlink"/>
                <w:rFonts w:ascii="Sylfaen" w:eastAsia="MS Gothic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eastAsia="MS Gothic" w:cs="Arial"/>
                <w:noProof/>
                <w:lang w:val="hy-AM"/>
              </w:rPr>
              <w:t xml:space="preserve"> 5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5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7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3545057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6" w:history="1">
            <w:r w:rsidR="00435AD9" w:rsidRPr="00B306BC">
              <w:rPr>
                <w:rStyle w:val="Hyperlink"/>
                <w:rFonts w:ascii="Sylfaen" w:eastAsia="MS Gothic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eastAsia="MS Gothic" w:cs="Arial"/>
                <w:noProof/>
                <w:lang w:val="hy-AM"/>
              </w:rPr>
              <w:t xml:space="preserve"> 6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6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72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49AD912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7" w:history="1">
            <w:r w:rsidR="00435AD9" w:rsidRPr="00B306BC">
              <w:rPr>
                <w:rStyle w:val="Hyperlink"/>
                <w:rFonts w:ascii="Sylfaen" w:eastAsia="MS Gothic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eastAsia="MS Gothic" w:cs="Arial"/>
                <w:noProof/>
                <w:lang w:val="hy-AM"/>
              </w:rPr>
              <w:t xml:space="preserve"> 7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7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73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3865B9C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8" w:history="1">
            <w:r w:rsidR="00435AD9" w:rsidRPr="00B306BC">
              <w:rPr>
                <w:rStyle w:val="Hyperlink"/>
                <w:rFonts w:ascii="Sylfaen" w:eastAsia="MS Gothic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eastAsia="MS Gothic" w:cs="Arial"/>
                <w:noProof/>
                <w:lang w:val="hy-AM"/>
              </w:rPr>
              <w:t xml:space="preserve"> 8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8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77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647558DF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19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9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19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18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4DF3DC1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20" w:history="1">
            <w:r w:rsidR="00435AD9" w:rsidRPr="00B306BC">
              <w:rPr>
                <w:rStyle w:val="Hyperlink"/>
                <w:rFonts w:ascii="Times New Roman" w:hAnsi="Times New Roman" w:cs="Times New Roman"/>
                <w:noProof/>
              </w:rPr>
              <w:t>Հավելված</w:t>
            </w:r>
            <w:r w:rsidR="00435AD9" w:rsidRPr="00B306BC">
              <w:rPr>
                <w:rStyle w:val="Hyperlink"/>
                <w:noProof/>
              </w:rPr>
              <w:t xml:space="preserve"> 10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20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0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0350C752" w14:textId="77777777" w:rsidR="00435AD9" w:rsidRDefault="00FF6C32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eastAsia="ru-RU"/>
            </w:rPr>
          </w:pPr>
          <w:hyperlink w:anchor="_Toc506388721" w:history="1">
            <w:r w:rsidR="00435AD9" w:rsidRPr="00B306BC">
              <w:rPr>
                <w:rStyle w:val="Hyperlink"/>
                <w:rFonts w:ascii="Sylfaen" w:hAnsi="Sylfaen" w:cs="Sylfaen"/>
                <w:noProof/>
                <w:lang w:val="hy-AM"/>
              </w:rPr>
              <w:t>Հավելված</w:t>
            </w:r>
            <w:r w:rsidR="00435AD9" w:rsidRPr="00B306BC">
              <w:rPr>
                <w:rStyle w:val="Hyperlink"/>
                <w:rFonts w:cs="Arial"/>
                <w:noProof/>
                <w:lang w:val="hy-AM"/>
              </w:rPr>
              <w:t xml:space="preserve"> 11</w:t>
            </w:r>
            <w:r w:rsidR="00435AD9">
              <w:rPr>
                <w:noProof/>
                <w:webHidden/>
              </w:rPr>
              <w:tab/>
            </w:r>
            <w:r w:rsidR="00435AD9">
              <w:rPr>
                <w:noProof/>
                <w:webHidden/>
              </w:rPr>
              <w:fldChar w:fldCharType="begin"/>
            </w:r>
            <w:r w:rsidR="00435AD9">
              <w:rPr>
                <w:noProof/>
                <w:webHidden/>
              </w:rPr>
              <w:instrText xml:space="preserve"> PAGEREF _Toc506388721 \h </w:instrText>
            </w:r>
            <w:r w:rsidR="00435AD9">
              <w:rPr>
                <w:noProof/>
                <w:webHidden/>
              </w:rPr>
            </w:r>
            <w:r w:rsidR="00435AD9">
              <w:rPr>
                <w:noProof/>
                <w:webHidden/>
              </w:rPr>
              <w:fldChar w:fldCharType="separate"/>
            </w:r>
            <w:r w:rsidR="00824B86">
              <w:rPr>
                <w:noProof/>
                <w:webHidden/>
              </w:rPr>
              <w:t>54</w:t>
            </w:r>
            <w:r w:rsidR="00435AD9">
              <w:rPr>
                <w:noProof/>
                <w:webHidden/>
              </w:rPr>
              <w:fldChar w:fldCharType="end"/>
            </w:r>
          </w:hyperlink>
        </w:p>
        <w:p w14:paraId="5F64D15C" w14:textId="77777777" w:rsidR="008B0337" w:rsidRPr="00F7171D" w:rsidRDefault="008B0337">
          <w:pPr>
            <w:rPr>
              <w:rFonts w:cs="Arial"/>
              <w:sz w:val="20"/>
              <w:szCs w:val="20"/>
              <w:lang w:val="hy-AM"/>
            </w:rPr>
          </w:pPr>
          <w:r w:rsidRPr="00F7171D">
            <w:rPr>
              <w:rFonts w:cs="Arial"/>
              <w:b/>
              <w:bCs/>
              <w:sz w:val="20"/>
              <w:szCs w:val="20"/>
              <w:lang w:val="hy-AM"/>
            </w:rPr>
            <w:fldChar w:fldCharType="end"/>
          </w:r>
        </w:p>
      </w:sdtContent>
    </w:sdt>
    <w:p w14:paraId="39C09369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2BE3E695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6111A7E3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7D628D6C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48D85FE5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2FE3B12E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4D10F525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1E997891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00B30A47" w14:textId="77777777" w:rsidR="008B0337" w:rsidRPr="00F7171D" w:rsidRDefault="008B0337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6F9DF0B9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1928EC7C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5205190D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289EF6EB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75735E20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65EED9C6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17256D5B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11E0E92B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7C5DD76E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371E9BBC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2C49500B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13907A2F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28AC1BCA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6DB2EF7E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049AB02F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3D65B4D8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01D79E09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47D67165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08C91D64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26794CD0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168485FB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7514AD6C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354DEDC3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09A7307A" w14:textId="77777777" w:rsidR="00547776" w:rsidRPr="00F7171D" w:rsidRDefault="00547776" w:rsidP="001D3F67">
      <w:pPr>
        <w:spacing w:after="0" w:line="240" w:lineRule="auto"/>
        <w:jc w:val="both"/>
        <w:rPr>
          <w:rFonts w:cs="Arial"/>
          <w:b/>
          <w:sz w:val="20"/>
          <w:szCs w:val="20"/>
          <w:lang w:val="hy-AM"/>
        </w:rPr>
      </w:pPr>
    </w:p>
    <w:p w14:paraId="6DFB7B9A" w14:textId="77777777" w:rsidR="00004AAD" w:rsidRPr="00F7171D" w:rsidRDefault="00004AAD" w:rsidP="005809DD">
      <w:pPr>
        <w:pStyle w:val="Heading2"/>
        <w:rPr>
          <w:rFonts w:asciiTheme="minorHAnsi" w:hAnsiTheme="minorHAnsi" w:cs="Arial"/>
        </w:rPr>
      </w:pPr>
      <w:bookmarkStart w:id="1" w:name="_Toc506388634"/>
      <w:bookmarkStart w:id="2" w:name="_Toc494981875"/>
      <w:bookmarkStart w:id="3" w:name="_Toc494982706"/>
      <w:bookmarkStart w:id="4" w:name="_Toc494982782"/>
      <w:bookmarkStart w:id="5" w:name="_Toc495054726"/>
      <w:r w:rsidRPr="00F7171D">
        <w:t>Երախտիքի</w:t>
      </w:r>
      <w:r w:rsidRPr="00F7171D">
        <w:rPr>
          <w:rFonts w:asciiTheme="minorHAnsi" w:hAnsiTheme="minorHAnsi" w:cs="Arial"/>
        </w:rPr>
        <w:t xml:space="preserve"> </w:t>
      </w:r>
      <w:r w:rsidRPr="00F7171D">
        <w:t>խոսք</w:t>
      </w:r>
      <w:bookmarkEnd w:id="1"/>
    </w:p>
    <w:p w14:paraId="63C1C77E" w14:textId="707596FB" w:rsidR="00D6050A" w:rsidRPr="00F7171D" w:rsidRDefault="00D6050A" w:rsidP="00D6050A">
      <w:pPr>
        <w:spacing w:after="0"/>
        <w:ind w:firstLine="567"/>
        <w:jc w:val="both"/>
        <w:rPr>
          <w:rFonts w:cs="Arial"/>
          <w:iCs/>
          <w:szCs w:val="20"/>
          <w:lang w:val="hy-AM"/>
        </w:rPr>
      </w:pPr>
      <w:r w:rsidRPr="00F7171D">
        <w:rPr>
          <w:rFonts w:cs="Arial"/>
          <w:szCs w:val="20"/>
          <w:lang w:val="hy-AM"/>
        </w:rPr>
        <w:t>«</w:t>
      </w:r>
      <w:r w:rsidRPr="00F7171D">
        <w:rPr>
          <w:rFonts w:ascii="Sylfaen" w:hAnsi="Sylfaen" w:cs="Sylfaen"/>
          <w:szCs w:val="20"/>
          <w:lang w:val="hy-AM"/>
        </w:rPr>
        <w:t>Ջրային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ռեսուրսների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մասնակցային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և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արդյունավետ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օգտագործում</w:t>
      </w:r>
      <w:r w:rsidRPr="00F7171D">
        <w:rPr>
          <w:rFonts w:cs="Arial"/>
          <w:szCs w:val="20"/>
          <w:lang w:val="hy-AM"/>
        </w:rPr>
        <w:t xml:space="preserve">»  </w:t>
      </w:r>
      <w:r w:rsidRPr="00F7171D">
        <w:rPr>
          <w:rFonts w:ascii="Sylfaen" w:hAnsi="Sylfaen" w:cs="Sylfaen"/>
          <w:szCs w:val="20"/>
          <w:lang w:val="hy-AM"/>
        </w:rPr>
        <w:t>ծրագրի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նպատակ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է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խթանել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Արարատյա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դաշտ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ջրայի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ռեսուրսներ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պատասխանատու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կառավարում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ու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օգտագործումը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`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հանրայի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մասնակցությա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և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իրազեկմա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միջոցով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,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ինչպես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նաև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խթանել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վարքագծ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փոփոխությունները՝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ստորերկրյա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ջրեր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արդյունահանմա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կրճատումը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ապահովելու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համար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: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Այդ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նպատակ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իրագործմա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կարևորագույ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նախահիմքերից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մեկ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էլ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մեծ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պատասխանատվությամբ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ու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սիրով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ստանձնեցինք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մենք՝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Երևան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պետակա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համալսարան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Էկոլոգիակա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իրավունք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գիտաուսումնական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կենտրոն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թիմը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: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Մեր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առջև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դնելով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szCs w:val="20"/>
          <w:shd w:val="clear" w:color="auto" w:fill="FFFFFF"/>
          <w:lang w:val="hy-AM"/>
        </w:rPr>
        <w:t>ոլորտի</w:t>
      </w:r>
      <w:r w:rsidRPr="00F7171D">
        <w:rPr>
          <w:rFonts w:cs="Arial"/>
          <w:szCs w:val="20"/>
          <w:shd w:val="clear" w:color="auto" w:fill="FFFFFF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վակարգավորող</w:t>
      </w:r>
      <w:r w:rsidRPr="00F7171D">
        <w:rPr>
          <w:rFonts w:cs="Arial"/>
          <w:iCs/>
          <w:szCs w:val="20"/>
          <w:lang w:val="hy-AM"/>
        </w:rPr>
        <w:t xml:space="preserve"> </w:t>
      </w:r>
      <w:r w:rsidR="003018EF" w:rsidRPr="00F7171D">
        <w:rPr>
          <w:rFonts w:ascii="Sylfaen" w:hAnsi="Sylfaen" w:cs="Sylfaen"/>
          <w:iCs/>
          <w:szCs w:val="20"/>
          <w:lang w:val="hy-AM"/>
        </w:rPr>
        <w:t>շրջանակ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սումնասիրելու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համապատասխ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ացեր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թերությունները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ացահայտել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արևորագույ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խնդիր՝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ձեռնամուխ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եղանք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նարավորինս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ընդգրկու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սումնասիրելու</w:t>
      </w:r>
      <w:r w:rsidRPr="00F7171D">
        <w:rPr>
          <w:rFonts w:cs="Arial"/>
          <w:iCs/>
          <w:szCs w:val="20"/>
          <w:lang w:val="hy-AM"/>
        </w:rPr>
        <w:t xml:space="preserve">  </w:t>
      </w:r>
      <w:r w:rsidRPr="00F7171D">
        <w:rPr>
          <w:rFonts w:ascii="Sylfaen" w:hAnsi="Sylfaen" w:cs="Sylfaen"/>
          <w:iCs/>
          <w:szCs w:val="20"/>
          <w:lang w:val="hy-AM"/>
        </w:rPr>
        <w:t>ՀՀ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ջր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օրենսդր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մակարգը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վե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նել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վ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դրույթն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ժեղ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թույլ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ողմերը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պրակտիկայում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դրանց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իրառմ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րդյունավետությանը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պաստող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խոչընդոտող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նգամանքներ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գործոնները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ՀՀ</w:t>
      </w:r>
      <w:r w:rsidRPr="00F7171D">
        <w:rPr>
          <w:rFonts w:cs="Arial"/>
          <w:iCs/>
          <w:szCs w:val="20"/>
          <w:lang w:val="hy-AM"/>
        </w:rPr>
        <w:t>-</w:t>
      </w:r>
      <w:r w:rsidRPr="00F7171D">
        <w:rPr>
          <w:rFonts w:ascii="Sylfaen" w:hAnsi="Sylfaen" w:cs="Sylfaen"/>
          <w:iCs/>
          <w:szCs w:val="20"/>
          <w:lang w:val="hy-AM"/>
        </w:rPr>
        <w:t>ում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ջր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օրենսդր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իրառմ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ետ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ապված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տես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գործն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ատկերը</w:t>
      </w:r>
      <w:r w:rsidRPr="00F7171D">
        <w:rPr>
          <w:rFonts w:cs="Arial"/>
          <w:iCs/>
          <w:szCs w:val="20"/>
          <w:lang w:val="hy-AM"/>
        </w:rPr>
        <w:t xml:space="preserve">: </w:t>
      </w:r>
      <w:r w:rsidRPr="00F7171D">
        <w:rPr>
          <w:rFonts w:ascii="Sylfaen" w:hAnsi="Sylfaen" w:cs="Sylfaen"/>
          <w:iCs/>
          <w:szCs w:val="20"/>
          <w:lang w:val="hy-AM"/>
        </w:rPr>
        <w:t>Մե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թիմ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ծավալու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շխատանք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րդյունքում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ստեղծվ</w:t>
      </w:r>
      <w:r w:rsidR="00721885" w:rsidRPr="00F7171D">
        <w:rPr>
          <w:rFonts w:ascii="Sylfaen" w:hAnsi="Sylfaen" w:cs="Sylfaen"/>
          <w:iCs/>
          <w:szCs w:val="20"/>
          <w:lang w:val="hy-AM"/>
        </w:rPr>
        <w:t>եց</w:t>
      </w:r>
      <w:r w:rsidRPr="00F7171D">
        <w:rPr>
          <w:rFonts w:cs="Arial"/>
          <w:iCs/>
          <w:szCs w:val="20"/>
          <w:lang w:val="hy-AM"/>
        </w:rPr>
        <w:t xml:space="preserve"> «</w:t>
      </w:r>
      <w:r w:rsidRPr="00F7171D">
        <w:rPr>
          <w:rFonts w:ascii="Sylfaen" w:hAnsi="Sylfaen" w:cs="Sylfaen"/>
          <w:b/>
          <w:szCs w:val="20"/>
          <w:lang w:val="hy-AM"/>
        </w:rPr>
        <w:t>Ջրային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ռեսուրսների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կառավարման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ոլորտի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քաղաքականության</w:t>
      </w:r>
      <w:r w:rsidRPr="00F7171D">
        <w:rPr>
          <w:rFonts w:cs="Arial"/>
          <w:b/>
          <w:szCs w:val="20"/>
          <w:lang w:val="hy-AM"/>
        </w:rPr>
        <w:t xml:space="preserve"> </w:t>
      </w:r>
      <w:r w:rsidR="001356BF">
        <w:rPr>
          <w:rFonts w:ascii="Sylfaen" w:hAnsi="Sylfaen" w:cs="Sylfaen"/>
          <w:b/>
          <w:szCs w:val="20"/>
          <w:lang w:val="hy-AM"/>
        </w:rPr>
        <w:t>և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իրավակարգավորման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շրջանակի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գնահատում</w:t>
      </w:r>
      <w:r w:rsidRPr="00F7171D">
        <w:rPr>
          <w:rFonts w:cs="Arial"/>
          <w:b/>
          <w:szCs w:val="20"/>
          <w:lang w:val="hy-AM"/>
        </w:rPr>
        <w:t xml:space="preserve"> </w:t>
      </w:r>
      <w:r w:rsidR="001356BF">
        <w:rPr>
          <w:rFonts w:ascii="Sylfaen" w:hAnsi="Sylfaen" w:cs="Sylfaen"/>
          <w:b/>
          <w:szCs w:val="20"/>
          <w:lang w:val="hy-AM"/>
        </w:rPr>
        <w:t>և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կատարելագործման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ուղիների</w:t>
      </w:r>
      <w:r w:rsidRPr="00F7171D">
        <w:rPr>
          <w:rFonts w:cs="Arial"/>
          <w:b/>
          <w:szCs w:val="20"/>
          <w:lang w:val="hy-AM"/>
        </w:rPr>
        <w:t xml:space="preserve"> </w:t>
      </w:r>
      <w:r w:rsidRPr="00F7171D">
        <w:rPr>
          <w:rFonts w:ascii="Sylfaen" w:hAnsi="Sylfaen" w:cs="Sylfaen"/>
          <w:b/>
          <w:szCs w:val="20"/>
          <w:lang w:val="hy-AM"/>
        </w:rPr>
        <w:t>մշակում</w:t>
      </w:r>
      <w:r w:rsidRPr="00F7171D">
        <w:rPr>
          <w:rFonts w:cs="Arial"/>
          <w:iCs/>
          <w:szCs w:val="20"/>
          <w:lang w:val="hy-AM"/>
        </w:rPr>
        <w:t xml:space="preserve">» </w:t>
      </w:r>
      <w:r w:rsidRPr="00F7171D">
        <w:rPr>
          <w:rFonts w:ascii="Sylfaen" w:hAnsi="Sylfaen" w:cs="Sylfaen"/>
          <w:iCs/>
          <w:szCs w:val="20"/>
          <w:lang w:val="hy-AM"/>
        </w:rPr>
        <w:t>վերտառությամբ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վ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վերլուծությունը։</w:t>
      </w:r>
      <w:r w:rsidRPr="00F7171D">
        <w:rPr>
          <w:rFonts w:cs="Arial"/>
          <w:iCs/>
          <w:szCs w:val="20"/>
          <w:lang w:val="hy-AM"/>
        </w:rPr>
        <w:t xml:space="preserve"> </w:t>
      </w:r>
    </w:p>
    <w:p w14:paraId="1C0F130E" w14:textId="77777777" w:rsidR="00D6050A" w:rsidRPr="00F7171D" w:rsidRDefault="00D6050A" w:rsidP="00D6050A">
      <w:pPr>
        <w:spacing w:after="0"/>
        <w:ind w:firstLine="567"/>
        <w:jc w:val="both"/>
        <w:rPr>
          <w:rFonts w:cs="Arial"/>
          <w:iCs/>
          <w:szCs w:val="20"/>
          <w:lang w:val="hy-AM"/>
        </w:rPr>
      </w:pPr>
      <w:r w:rsidRPr="00F7171D">
        <w:rPr>
          <w:rFonts w:ascii="Sylfaen" w:hAnsi="Sylfaen" w:cs="Sylfaen"/>
          <w:iCs/>
          <w:szCs w:val="20"/>
          <w:lang w:val="hy-AM"/>
        </w:rPr>
        <w:t>Մե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խոր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մոզմամբ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այս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վ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վերլուծությունը</w:t>
      </w:r>
      <w:r w:rsidRPr="00F7171D">
        <w:rPr>
          <w:rFonts w:cs="Arial"/>
          <w:iCs/>
          <w:szCs w:val="20"/>
          <w:lang w:val="hy-AM"/>
        </w:rPr>
        <w:t xml:space="preserve"> 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րակտիկայ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խորք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սումնասիրությունը</w:t>
      </w:r>
      <w:r w:rsidRPr="00F7171D">
        <w:rPr>
          <w:rFonts w:cs="Arial"/>
          <w:iCs/>
          <w:szCs w:val="20"/>
          <w:lang w:val="hy-AM"/>
        </w:rPr>
        <w:t xml:space="preserve">  </w:t>
      </w:r>
      <w:r w:rsidRPr="00F7171D">
        <w:rPr>
          <w:rFonts w:ascii="Sylfaen" w:hAnsi="Sylfaen" w:cs="Sylfaen"/>
          <w:iCs/>
          <w:szCs w:val="20"/>
          <w:lang w:val="hy-AM"/>
        </w:rPr>
        <w:t>հնարավո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ե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դարձել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աև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շնորհիվ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մապատասխ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ետ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առույցների</w:t>
      </w:r>
      <w:r w:rsidRPr="00F7171D">
        <w:rPr>
          <w:rFonts w:cs="Arial"/>
          <w:iCs/>
          <w:szCs w:val="20"/>
          <w:lang w:val="hy-AM"/>
        </w:rPr>
        <w:t xml:space="preserve">, PURE-Water </w:t>
      </w:r>
      <w:r w:rsidRPr="00F7171D">
        <w:rPr>
          <w:rFonts w:ascii="Sylfaen" w:hAnsi="Sylfaen" w:cs="Sylfaen"/>
          <w:iCs/>
          <w:szCs w:val="20"/>
          <w:lang w:val="hy-AM"/>
        </w:rPr>
        <w:t>ծրագ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գործընկերների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փորձագետների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քաղաքացին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ազմակերպությունների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ովքե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ատրաստակամ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ե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եղել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ջակցել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լորտ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խնդիրն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ացահայտման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քննարկվող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լորտ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ատկերը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ազմակողմանիորե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ետազոտելուն</w:t>
      </w:r>
      <w:r w:rsidRPr="00F7171D">
        <w:rPr>
          <w:rFonts w:cs="Arial"/>
          <w:iCs/>
          <w:szCs w:val="20"/>
          <w:lang w:val="hy-AM"/>
        </w:rPr>
        <w:t xml:space="preserve">: </w:t>
      </w:r>
      <w:r w:rsidRPr="00F7171D">
        <w:rPr>
          <w:rFonts w:ascii="Sylfaen" w:hAnsi="Sylfaen" w:cs="Sylfaen"/>
          <w:iCs/>
          <w:szCs w:val="20"/>
          <w:lang w:val="hy-AM"/>
        </w:rPr>
        <w:t>Նրանք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ասնագիտ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արձ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արողությունն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մտությունների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ինչպես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աև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քաղաքացիական</w:t>
      </w:r>
      <w:r w:rsidRPr="00F7171D">
        <w:rPr>
          <w:rFonts w:cs="Arial"/>
          <w:iCs/>
          <w:szCs w:val="20"/>
          <w:lang w:val="hy-AM"/>
        </w:rPr>
        <w:t xml:space="preserve">  </w:t>
      </w:r>
      <w:r w:rsidRPr="00F7171D">
        <w:rPr>
          <w:rFonts w:ascii="Sylfaen" w:hAnsi="Sylfaen" w:cs="Sylfaen"/>
          <w:iCs/>
          <w:szCs w:val="20"/>
          <w:lang w:val="hy-AM"/>
        </w:rPr>
        <w:t>դիրքորոշմ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շնորհիվ</w:t>
      </w:r>
      <w:r w:rsidRPr="00F7171D">
        <w:rPr>
          <w:rFonts w:cs="Arial"/>
          <w:iCs/>
          <w:szCs w:val="20"/>
          <w:lang w:val="hy-AM"/>
        </w:rPr>
        <w:t xml:space="preserve">,   </w:t>
      </w:r>
      <w:r w:rsidRPr="00F7171D">
        <w:rPr>
          <w:rFonts w:ascii="Sylfaen" w:hAnsi="Sylfaen" w:cs="Sylfaen"/>
          <w:iCs/>
          <w:szCs w:val="20"/>
          <w:lang w:val="hy-AM"/>
        </w:rPr>
        <w:t>մեծ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ատասխա</w:t>
      </w:r>
      <w:r w:rsidRPr="00F7171D">
        <w:rPr>
          <w:rFonts w:cs="Arial"/>
          <w:iCs/>
          <w:szCs w:val="20"/>
          <w:lang w:val="hy-AM"/>
        </w:rPr>
        <w:softHyphen/>
      </w:r>
      <w:r w:rsidRPr="00F7171D">
        <w:rPr>
          <w:rFonts w:ascii="Sylfaen" w:hAnsi="Sylfaen" w:cs="Sylfaen"/>
          <w:iCs/>
          <w:szCs w:val="20"/>
          <w:lang w:val="hy-AM"/>
        </w:rPr>
        <w:t>նա</w:t>
      </w:r>
      <w:r w:rsidRPr="00F7171D">
        <w:rPr>
          <w:rFonts w:cs="Arial"/>
          <w:iCs/>
          <w:szCs w:val="20"/>
          <w:lang w:val="hy-AM"/>
        </w:rPr>
        <w:softHyphen/>
      </w:r>
      <w:r w:rsidRPr="00F7171D">
        <w:rPr>
          <w:rFonts w:ascii="Sylfaen" w:hAnsi="Sylfaen" w:cs="Sylfaen"/>
          <w:iCs/>
          <w:szCs w:val="20"/>
          <w:lang w:val="hy-AM"/>
        </w:rPr>
        <w:t>տվու</w:t>
      </w:r>
      <w:r w:rsidRPr="00F7171D">
        <w:rPr>
          <w:rFonts w:cs="Arial"/>
          <w:iCs/>
          <w:szCs w:val="20"/>
          <w:lang w:val="hy-AM"/>
        </w:rPr>
        <w:softHyphen/>
      </w:r>
      <w:r w:rsidRPr="00F7171D">
        <w:rPr>
          <w:rFonts w:ascii="Sylfaen" w:hAnsi="Sylfaen" w:cs="Sylfaen"/>
          <w:iCs/>
          <w:szCs w:val="20"/>
          <w:lang w:val="hy-AM"/>
        </w:rPr>
        <w:t>թյամբ</w:t>
      </w:r>
      <w:r w:rsidRPr="00F7171D">
        <w:rPr>
          <w:rFonts w:cs="Arial"/>
          <w:iCs/>
          <w:szCs w:val="20"/>
          <w:lang w:val="hy-AM"/>
        </w:rPr>
        <w:t xml:space="preserve">  </w:t>
      </w:r>
      <w:r w:rsidRPr="00F7171D">
        <w:rPr>
          <w:rFonts w:ascii="Sylfaen" w:hAnsi="Sylfaen" w:cs="Sylfaen"/>
          <w:iCs/>
          <w:szCs w:val="20"/>
          <w:lang w:val="hy-AM"/>
        </w:rPr>
        <w:t>ե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ոտեցել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ատարվող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շխատանքներին՝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եծ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պաստ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երելով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ձևավորված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վերջն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րդյունքին։</w:t>
      </w:r>
    </w:p>
    <w:p w14:paraId="095AB13E" w14:textId="6A2E18B0" w:rsidR="00721885" w:rsidRPr="00F7171D" w:rsidRDefault="00D6050A" w:rsidP="00142FCE">
      <w:pPr>
        <w:spacing w:after="0"/>
        <w:ind w:firstLine="562"/>
        <w:jc w:val="both"/>
        <w:rPr>
          <w:rFonts w:ascii="Sylfaen" w:hAnsi="Sylfaen" w:cs="Sylfaen"/>
          <w:iCs/>
          <w:szCs w:val="20"/>
          <w:lang w:val="hy-AM"/>
        </w:rPr>
      </w:pPr>
      <w:r w:rsidRPr="00F7171D">
        <w:rPr>
          <w:rFonts w:ascii="Sylfaen" w:hAnsi="Sylfaen" w:cs="Sylfaen"/>
          <w:iCs/>
          <w:szCs w:val="20"/>
          <w:lang w:val="hy-AM"/>
        </w:rPr>
        <w:t>Ջր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լորտ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օրենսդր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վական</w:t>
      </w:r>
      <w:r w:rsidRPr="00F7171D">
        <w:rPr>
          <w:rFonts w:cs="Arial"/>
          <w:iCs/>
          <w:szCs w:val="20"/>
          <w:lang w:val="hy-AM"/>
        </w:rPr>
        <w:t xml:space="preserve">  </w:t>
      </w:r>
      <w:r w:rsidRPr="00F7171D">
        <w:rPr>
          <w:rFonts w:ascii="Sylfaen" w:hAnsi="Sylfaen" w:cs="Sylfaen"/>
          <w:iCs/>
          <w:szCs w:val="20"/>
          <w:lang w:val="hy-AM"/>
        </w:rPr>
        <w:t>վերլուծ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շակմ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շխատանքներում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եզ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ջակցել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մա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ե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խոր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շնորհակալություն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ենք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յտնում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Հ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էներգետիկ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ենթակառուցվածքն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և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ն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աշարն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ախարար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Ջր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տնտես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ետ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ոմիտեին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ՀՀ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նապահպան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ախարար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Ջր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ռեսուրսն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առավարմ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գործակալությանը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ՀՀ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Բնապահպան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ախարար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Շրջակա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իջավայ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վրա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զդեց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փորձաքնն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ենտրո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ՈԱԿ</w:t>
      </w:r>
      <w:r w:rsidRPr="00F7171D">
        <w:rPr>
          <w:rFonts w:cs="Arial"/>
          <w:iCs/>
          <w:szCs w:val="20"/>
          <w:lang w:val="hy-AM"/>
        </w:rPr>
        <w:t>-</w:t>
      </w:r>
      <w:r w:rsidRPr="00F7171D">
        <w:rPr>
          <w:rFonts w:ascii="Sylfaen" w:hAnsi="Sylfaen" w:cs="Sylfaen"/>
          <w:iCs/>
          <w:szCs w:val="20"/>
          <w:lang w:val="hy-AM"/>
        </w:rPr>
        <w:t>ին</w:t>
      </w:r>
      <w:r w:rsidRPr="00F7171D">
        <w:rPr>
          <w:rFonts w:cs="Arial"/>
          <w:iCs/>
          <w:szCs w:val="20"/>
          <w:lang w:val="hy-AM"/>
        </w:rPr>
        <w:t xml:space="preserve">,  </w:t>
      </w:r>
      <w:r w:rsidRPr="00F7171D">
        <w:rPr>
          <w:rFonts w:ascii="Sylfaen" w:hAnsi="Sylfaen" w:cs="Sylfaen"/>
          <w:iCs/>
          <w:szCs w:val="20"/>
          <w:lang w:val="hy-AM"/>
        </w:rPr>
        <w:t>ՀՀ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Վճռաբեկ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դատարանին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ԵՊՀ</w:t>
      </w:r>
      <w:r w:rsidRPr="00F7171D">
        <w:rPr>
          <w:rFonts w:cs="Arial"/>
          <w:iCs/>
          <w:szCs w:val="20"/>
          <w:lang w:val="hy-AM"/>
        </w:rPr>
        <w:t xml:space="preserve"> </w:t>
      </w:r>
      <w:r w:rsidR="003018EF" w:rsidRPr="00F7171D">
        <w:rPr>
          <w:rFonts w:ascii="Sylfaen" w:hAnsi="Sylfaen" w:cs="Sylfaen"/>
          <w:iCs/>
          <w:szCs w:val="20"/>
          <w:lang w:val="hy-AM"/>
        </w:rPr>
        <w:t>իրավագիտ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ֆակուլտետի</w:t>
      </w:r>
      <w:r w:rsidR="009A7630" w:rsidRPr="00F7171D">
        <w:rPr>
          <w:rFonts w:ascii="Sylfaen" w:hAnsi="Sylfaen" w:cs="Sylfaen"/>
          <w:iCs/>
          <w:szCs w:val="20"/>
          <w:lang w:val="hy-AM"/>
        </w:rPr>
        <w:t>ն</w:t>
      </w:r>
      <w:r w:rsidR="001B53B5"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ջր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լորտ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փորձագետ</w:t>
      </w:r>
      <w:r w:rsidR="001B53B5" w:rsidRPr="00F7171D">
        <w:rPr>
          <w:rFonts w:ascii="Sylfaen" w:hAnsi="Sylfaen" w:cs="Sylfaen"/>
          <w:iCs/>
          <w:szCs w:val="20"/>
          <w:lang w:val="hy-AM"/>
        </w:rPr>
        <w:t>ներին</w:t>
      </w:r>
      <w:r w:rsidRPr="00F7171D">
        <w:rPr>
          <w:rFonts w:ascii="Tahoma" w:hAnsi="Tahoma" w:cs="Tahoma"/>
          <w:iCs/>
          <w:szCs w:val="20"/>
          <w:lang w:val="hy-AM"/>
        </w:rPr>
        <w:t>։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վ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վերլուծ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պատրաստմ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գործում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եծ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երդրում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ե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նեցել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աև</w:t>
      </w:r>
      <w:r w:rsidRPr="00F7171D">
        <w:rPr>
          <w:rFonts w:cs="Arial"/>
          <w:iCs/>
          <w:szCs w:val="20"/>
          <w:lang w:val="hy-AM"/>
        </w:rPr>
        <w:t xml:space="preserve"> PURE-Water </w:t>
      </w:r>
      <w:r w:rsidRPr="00F7171D">
        <w:rPr>
          <w:rFonts w:ascii="Sylfaen" w:hAnsi="Sylfaen" w:cs="Sylfaen"/>
          <w:iCs/>
          <w:szCs w:val="20"/>
          <w:lang w:val="hy-AM"/>
        </w:rPr>
        <w:t>ծրագ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գործընկեր</w:t>
      </w:r>
      <w:r w:rsidR="00721885" w:rsidRPr="00F7171D">
        <w:rPr>
          <w:rFonts w:ascii="Sylfaen" w:hAnsi="Sylfaen" w:cs="Sylfaen"/>
          <w:iCs/>
          <w:szCs w:val="20"/>
          <w:lang w:val="hy-AM"/>
        </w:rPr>
        <w:t xml:space="preserve"> կազմակերպությունների՝</w:t>
      </w:r>
      <w:r w:rsidRPr="00F7171D">
        <w:rPr>
          <w:rFonts w:cs="Arial"/>
          <w:iCs/>
          <w:szCs w:val="20"/>
          <w:lang w:val="hy-AM"/>
        </w:rPr>
        <w:t xml:space="preserve">  «</w:t>
      </w:r>
      <w:r w:rsidRPr="00F7171D">
        <w:rPr>
          <w:rFonts w:ascii="Sylfaen" w:hAnsi="Sylfaen" w:cs="Sylfaen"/>
          <w:iCs/>
          <w:szCs w:val="20"/>
          <w:lang w:val="hy-AM"/>
        </w:rPr>
        <w:t>Ազգ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ջր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մագործակցություն</w:t>
      </w:r>
      <w:r w:rsidRPr="00F7171D">
        <w:rPr>
          <w:rFonts w:cs="Arial"/>
          <w:iCs/>
          <w:szCs w:val="20"/>
          <w:lang w:val="hy-AM"/>
        </w:rPr>
        <w:t xml:space="preserve">» </w:t>
      </w:r>
      <w:r w:rsidRPr="00F7171D">
        <w:rPr>
          <w:rFonts w:ascii="Sylfaen" w:hAnsi="Sylfaen" w:cs="Sylfaen"/>
          <w:iCs/>
          <w:szCs w:val="20"/>
          <w:lang w:val="hy-AM"/>
        </w:rPr>
        <w:t>ՀԿ</w:t>
      </w:r>
      <w:r w:rsidRPr="00F7171D">
        <w:rPr>
          <w:rFonts w:cs="Arial"/>
          <w:iCs/>
          <w:szCs w:val="20"/>
          <w:lang w:val="hy-AM"/>
        </w:rPr>
        <w:t>-</w:t>
      </w:r>
      <w:r w:rsidR="00721885" w:rsidRPr="00F7171D">
        <w:rPr>
          <w:rFonts w:ascii="Arial" w:hAnsi="Arial" w:cs="Arial"/>
          <w:iCs/>
          <w:szCs w:val="20"/>
          <w:lang w:val="hy-AM"/>
        </w:rPr>
        <w:t>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և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Մ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ԶԳ</w:t>
      </w:r>
      <w:r w:rsidRPr="00F7171D">
        <w:rPr>
          <w:rFonts w:cs="Arial"/>
          <w:iCs/>
          <w:szCs w:val="20"/>
          <w:lang w:val="hy-AM"/>
        </w:rPr>
        <w:t xml:space="preserve"> </w:t>
      </w:r>
      <w:r w:rsidR="00721885" w:rsidRPr="00F7171D">
        <w:rPr>
          <w:rFonts w:ascii="Sylfaen" w:hAnsi="Sylfaen" w:cs="Sylfaen"/>
          <w:iCs/>
          <w:szCs w:val="20"/>
          <w:lang w:val="hy-AM"/>
        </w:rPr>
        <w:t>ԳԱՏՕ/</w:t>
      </w:r>
      <w:r w:rsidRPr="00F7171D">
        <w:rPr>
          <w:rFonts w:cs="Arial"/>
          <w:iCs/>
          <w:szCs w:val="20"/>
          <w:lang w:val="hy-AM"/>
        </w:rPr>
        <w:t xml:space="preserve">ASPIRED </w:t>
      </w:r>
      <w:r w:rsidR="00721885" w:rsidRPr="00F7171D">
        <w:rPr>
          <w:rFonts w:ascii="Sylfaen" w:hAnsi="Sylfaen" w:cs="Sylfaen"/>
          <w:iCs/>
          <w:szCs w:val="20"/>
          <w:lang w:val="hy-AM"/>
        </w:rPr>
        <w:t>ծրագրի աշխատակազմ ու փորձագետները</w:t>
      </w:r>
      <w:r w:rsidRPr="00F7171D">
        <w:rPr>
          <w:rFonts w:ascii="Sylfaen" w:hAnsi="Sylfaen" w:cs="Sylfaen"/>
          <w:iCs/>
          <w:szCs w:val="20"/>
          <w:lang w:val="hy-AM"/>
        </w:rPr>
        <w:t>։</w:t>
      </w:r>
    </w:p>
    <w:p w14:paraId="774E50FE" w14:textId="77777777" w:rsidR="00721885" w:rsidRPr="00F7171D" w:rsidRDefault="00721885" w:rsidP="00142FCE">
      <w:pPr>
        <w:spacing w:after="0"/>
        <w:ind w:firstLine="562"/>
        <w:jc w:val="both"/>
        <w:rPr>
          <w:rFonts w:ascii="Sylfaen" w:hAnsi="Sylfaen" w:cs="Sylfaen"/>
          <w:iCs/>
          <w:szCs w:val="20"/>
          <w:lang w:val="hy-AM"/>
        </w:rPr>
      </w:pPr>
    </w:p>
    <w:p w14:paraId="12860654" w14:textId="0575FB5F" w:rsidR="00142FCE" w:rsidRPr="00F7171D" w:rsidRDefault="00721885" w:rsidP="00142FCE">
      <w:pPr>
        <w:spacing w:after="0"/>
        <w:ind w:firstLine="562"/>
        <w:jc w:val="both"/>
        <w:rPr>
          <w:rFonts w:ascii="Sylfaen" w:hAnsi="Sylfaen" w:cs="Arial"/>
          <w:iCs/>
          <w:szCs w:val="20"/>
          <w:lang w:val="hy-AM"/>
        </w:rPr>
      </w:pPr>
      <w:r w:rsidRPr="00F7171D">
        <w:rPr>
          <w:rFonts w:ascii="Sylfaen" w:hAnsi="Sylfaen" w:cs="Arial"/>
          <w:iCs/>
          <w:szCs w:val="20"/>
          <w:lang w:val="hy-AM"/>
        </w:rPr>
        <w:t>Հատուկ շնորհակալություն ենք հայտնում</w:t>
      </w:r>
      <w:r w:rsidRPr="00F7171D">
        <w:rPr>
          <w:rFonts w:ascii="Arial" w:hAnsi="Arial"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Arial"/>
          <w:iCs/>
          <w:szCs w:val="20"/>
          <w:lang w:val="hy-AM"/>
        </w:rPr>
        <w:t xml:space="preserve">«Ջրային ռեսուրսների մասնակցային և արդյունավետ օգտագործում ծրագրի առաջատար գործընկերոջը՝ </w:t>
      </w:r>
      <w:r w:rsidRPr="00F7171D">
        <w:rPr>
          <w:rFonts w:cs="Arial"/>
          <w:iCs/>
          <w:szCs w:val="20"/>
          <w:lang w:val="hy-AM"/>
        </w:rPr>
        <w:t>«</w:t>
      </w:r>
      <w:r w:rsidRPr="00F7171D">
        <w:rPr>
          <w:rFonts w:ascii="Sylfaen" w:hAnsi="Sylfaen" w:cs="Sylfaen"/>
          <w:iCs/>
          <w:szCs w:val="20"/>
          <w:lang w:val="hy-AM"/>
        </w:rPr>
        <w:t>Ուրբան</w:t>
      </w:r>
      <w:r w:rsidRPr="00F7171D">
        <w:rPr>
          <w:rFonts w:cs="Arial"/>
          <w:iCs/>
          <w:szCs w:val="20"/>
          <w:lang w:val="hy-AM"/>
        </w:rPr>
        <w:t xml:space="preserve">» </w:t>
      </w:r>
      <w:r w:rsidRPr="00F7171D">
        <w:rPr>
          <w:rFonts w:ascii="Sylfaen" w:hAnsi="Sylfaen" w:cs="Sylfaen"/>
          <w:iCs/>
          <w:szCs w:val="20"/>
          <w:lang w:val="hy-AM"/>
        </w:rPr>
        <w:t>կայու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զարգացմ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իմնադրամին</w:t>
      </w:r>
      <w:r w:rsidRPr="00F7171D">
        <w:rPr>
          <w:rFonts w:cs="Arial"/>
          <w:iCs/>
          <w:szCs w:val="20"/>
          <w:lang w:val="hy-AM"/>
        </w:rPr>
        <w:t>,</w:t>
      </w:r>
      <w:r w:rsidRPr="00F7171D">
        <w:rPr>
          <w:rFonts w:ascii="Sylfaen" w:hAnsi="Sylfaen" w:cs="Arial"/>
          <w:iCs/>
          <w:szCs w:val="20"/>
          <w:lang w:val="hy-AM"/>
        </w:rPr>
        <w:t xml:space="preserve"> իրավական վերլուծության աշխատանքների համակարգման և </w:t>
      </w:r>
      <w:r w:rsidR="007707AB" w:rsidRPr="00F7171D">
        <w:rPr>
          <w:rFonts w:ascii="Sylfaen" w:hAnsi="Sylfaen" w:cs="Arial"/>
          <w:iCs/>
          <w:szCs w:val="20"/>
          <w:lang w:val="hy-AM"/>
        </w:rPr>
        <w:t>փորձագիտական աջակցության համար։</w:t>
      </w:r>
    </w:p>
    <w:p w14:paraId="3AAD8747" w14:textId="1C9D3F21" w:rsidR="00D6050A" w:rsidRPr="00F7171D" w:rsidRDefault="00D6050A" w:rsidP="00B67601">
      <w:pPr>
        <w:spacing w:after="120"/>
        <w:ind w:firstLine="562"/>
        <w:jc w:val="both"/>
        <w:rPr>
          <w:rFonts w:cs="Arial"/>
          <w:iCs/>
          <w:szCs w:val="20"/>
          <w:lang w:val="hy-AM"/>
        </w:rPr>
      </w:pPr>
      <w:r w:rsidRPr="00F7171D">
        <w:rPr>
          <w:rFonts w:ascii="Sylfaen" w:hAnsi="Sylfaen" w:cs="Sylfaen"/>
          <w:iCs/>
          <w:szCs w:val="20"/>
          <w:lang w:val="hy-AM"/>
        </w:rPr>
        <w:t>Այս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վերլուծությ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իմ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վրա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շակվել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է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շահակի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ողմ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իջև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համաձայնեցված</w:t>
      </w:r>
      <w:r w:rsidRPr="00F7171D">
        <w:rPr>
          <w:rFonts w:cs="Arial"/>
          <w:iCs/>
          <w:szCs w:val="20"/>
          <w:lang w:val="hy-AM"/>
        </w:rPr>
        <w:t xml:space="preserve"> </w:t>
      </w:r>
      <w:r w:rsidR="00716087" w:rsidRPr="00F7171D">
        <w:rPr>
          <w:rFonts w:ascii="Sylfaen" w:hAnsi="Sylfaen" w:cs="Sylfaen"/>
          <w:iCs/>
          <w:szCs w:val="20"/>
          <w:lang w:val="hy-AM"/>
        </w:rPr>
        <w:t>ոլորտի իրավակարգավորման կատարելագործմանն</w:t>
      </w:r>
      <w:r w:rsidR="00716087" w:rsidRPr="00F7171D">
        <w:rPr>
          <w:rFonts w:ascii="Sylfaen" w:hAnsi="Sylfaen" w:cs="Arial"/>
          <w:iCs/>
          <w:szCs w:val="20"/>
          <w:lang w:val="hy-AM"/>
        </w:rPr>
        <w:t xml:space="preserve"> ուղղված </w:t>
      </w:r>
      <w:r w:rsidR="00716087" w:rsidRPr="00F7171D">
        <w:rPr>
          <w:rFonts w:ascii="Arial" w:hAnsi="Arial" w:cs="Arial"/>
          <w:iCs/>
          <w:szCs w:val="20"/>
          <w:lang w:val="hy-AM"/>
        </w:rPr>
        <w:t xml:space="preserve"> 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ռազմավարությու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և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ճանապարհ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քարտեզ</w:t>
      </w:r>
      <w:r w:rsidRPr="00F7171D">
        <w:rPr>
          <w:rFonts w:cs="Arial"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Cs/>
          <w:szCs w:val="20"/>
          <w:lang w:val="hy-AM"/>
        </w:rPr>
        <w:t>ինչ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ռավել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մբողջակա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ու</w:t>
      </w:r>
      <w:r w:rsidRPr="00F7171D">
        <w:rPr>
          <w:rFonts w:cs="Arial"/>
          <w:iCs/>
          <w:szCs w:val="20"/>
          <w:lang w:val="hy-AM"/>
        </w:rPr>
        <w:t xml:space="preserve"> </w:t>
      </w:r>
      <w:r w:rsidR="003018EF" w:rsidRPr="00F7171D">
        <w:rPr>
          <w:rFonts w:ascii="Sylfaen" w:hAnsi="Sylfaen" w:cs="Sylfaen"/>
          <w:iCs/>
          <w:szCs w:val="20"/>
          <w:lang w:val="hy-AM"/>
        </w:rPr>
        <w:t>նպատակայի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կդարձն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մեր</w:t>
      </w:r>
      <w:r w:rsidRPr="00F7171D">
        <w:rPr>
          <w:rFonts w:cs="Arial"/>
          <w:iCs/>
          <w:szCs w:val="20"/>
          <w:lang w:val="hy-AM"/>
        </w:rPr>
        <w:t xml:space="preserve"> </w:t>
      </w:r>
      <w:r w:rsidR="003018EF" w:rsidRPr="00F7171D">
        <w:rPr>
          <w:rFonts w:ascii="Sylfaen" w:hAnsi="Sylfaen" w:cs="Sylfaen"/>
          <w:iCs/>
          <w:szCs w:val="20"/>
          <w:lang w:val="hy-AM"/>
        </w:rPr>
        <w:t>մասնակցությունն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այս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ծրագ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նպատակների</w:t>
      </w:r>
      <w:r w:rsidRPr="00F7171D">
        <w:rPr>
          <w:rFonts w:cs="Arial"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Cs/>
          <w:szCs w:val="20"/>
          <w:lang w:val="hy-AM"/>
        </w:rPr>
        <w:t>իրականացմանը</w:t>
      </w:r>
      <w:r w:rsidRPr="00F7171D">
        <w:rPr>
          <w:rFonts w:cs="Arial"/>
          <w:iCs/>
          <w:szCs w:val="20"/>
          <w:lang w:val="hy-AM"/>
        </w:rPr>
        <w:t>:</w:t>
      </w:r>
    </w:p>
    <w:p w14:paraId="2E2B8290" w14:textId="77777777" w:rsidR="00D6050A" w:rsidRPr="00F7171D" w:rsidRDefault="00D6050A" w:rsidP="00B67601">
      <w:pPr>
        <w:spacing w:after="120"/>
        <w:ind w:left="708"/>
        <w:rPr>
          <w:rFonts w:cs="Arial"/>
          <w:i/>
          <w:iCs/>
          <w:szCs w:val="20"/>
          <w:lang w:val="hy-AM"/>
        </w:rPr>
      </w:pPr>
      <w:r w:rsidRPr="00F7171D">
        <w:rPr>
          <w:rFonts w:ascii="Sylfaen" w:hAnsi="Sylfaen" w:cs="Sylfaen"/>
          <w:i/>
          <w:iCs/>
          <w:szCs w:val="20"/>
          <w:lang w:val="hy-AM"/>
        </w:rPr>
        <w:t>Ծրագրի</w:t>
      </w:r>
      <w:r w:rsidRPr="00F7171D">
        <w:rPr>
          <w:rFonts w:cs="Arial"/>
          <w:i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/>
          <w:iCs/>
          <w:szCs w:val="20"/>
          <w:lang w:val="hy-AM"/>
        </w:rPr>
        <w:t>համակարգող</w:t>
      </w:r>
      <w:r w:rsidRPr="00F7171D">
        <w:rPr>
          <w:rFonts w:cs="Arial"/>
          <w:i/>
          <w:iCs/>
          <w:szCs w:val="20"/>
          <w:lang w:val="hy-AM"/>
        </w:rPr>
        <w:t xml:space="preserve">, </w:t>
      </w:r>
      <w:r w:rsidRPr="00F7171D">
        <w:rPr>
          <w:rFonts w:ascii="Sylfaen" w:hAnsi="Sylfaen" w:cs="Sylfaen"/>
          <w:i/>
          <w:iCs/>
          <w:szCs w:val="20"/>
          <w:lang w:val="hy-AM"/>
        </w:rPr>
        <w:t>օրենսդրության</w:t>
      </w:r>
      <w:r w:rsidRPr="00F7171D">
        <w:rPr>
          <w:rFonts w:cs="Arial"/>
          <w:i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/>
          <w:iCs/>
          <w:szCs w:val="20"/>
          <w:lang w:val="hy-AM"/>
        </w:rPr>
        <w:t>և</w:t>
      </w:r>
      <w:r w:rsidRPr="00F7171D">
        <w:rPr>
          <w:rFonts w:cs="Arial"/>
          <w:i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/>
          <w:iCs/>
          <w:szCs w:val="20"/>
          <w:lang w:val="hy-AM"/>
        </w:rPr>
        <w:t>քաղաքականության</w:t>
      </w:r>
      <w:r w:rsidRPr="00F7171D">
        <w:rPr>
          <w:rFonts w:cs="Arial"/>
          <w:i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/>
          <w:iCs/>
          <w:szCs w:val="20"/>
          <w:lang w:val="hy-AM"/>
        </w:rPr>
        <w:t>գծով</w:t>
      </w:r>
      <w:r w:rsidRPr="00F7171D">
        <w:rPr>
          <w:rFonts w:cs="Arial"/>
          <w:i/>
          <w:iCs/>
          <w:szCs w:val="20"/>
          <w:lang w:val="hy-AM"/>
        </w:rPr>
        <w:t xml:space="preserve"> </w:t>
      </w:r>
      <w:r w:rsidRPr="00F7171D">
        <w:rPr>
          <w:rFonts w:ascii="Sylfaen" w:hAnsi="Sylfaen" w:cs="Sylfaen"/>
          <w:i/>
          <w:iCs/>
          <w:szCs w:val="20"/>
          <w:lang w:val="hy-AM"/>
        </w:rPr>
        <w:t>փորձագետ</w:t>
      </w:r>
    </w:p>
    <w:p w14:paraId="563CAAFF" w14:textId="77777777" w:rsidR="00BC34A2" w:rsidRPr="00F7171D" w:rsidRDefault="00B67601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  <w:r w:rsidRPr="00F7171D">
        <w:rPr>
          <w:rFonts w:ascii="Sylfaen" w:hAnsi="Sylfaen" w:cs="Sylfaen"/>
          <w:i/>
          <w:iCs/>
          <w:szCs w:val="20"/>
          <w:lang w:val="hy-AM"/>
        </w:rPr>
        <w:t>Պ</w:t>
      </w:r>
      <w:r w:rsidR="00D6050A" w:rsidRPr="00F7171D">
        <w:rPr>
          <w:rFonts w:ascii="Sylfaen" w:hAnsi="Sylfaen" w:cs="Sylfaen"/>
          <w:i/>
          <w:iCs/>
          <w:szCs w:val="20"/>
          <w:lang w:val="hy-AM"/>
        </w:rPr>
        <w:t>րոֆ</w:t>
      </w:r>
      <w:r w:rsidRPr="00F7171D">
        <w:rPr>
          <w:rFonts w:ascii="MS Gothic" w:eastAsia="MS Gothic" w:hAnsi="MS Gothic" w:cs="MS Gothic"/>
          <w:i/>
          <w:iCs/>
          <w:szCs w:val="20"/>
          <w:lang w:val="hy-AM"/>
        </w:rPr>
        <w:t>․</w:t>
      </w:r>
      <w:r w:rsidR="00D6050A" w:rsidRPr="00F7171D">
        <w:rPr>
          <w:rFonts w:cs="Arial"/>
          <w:i/>
          <w:iCs/>
          <w:szCs w:val="20"/>
          <w:lang w:val="hy-AM"/>
        </w:rPr>
        <w:t xml:space="preserve"> </w:t>
      </w:r>
      <w:r w:rsidR="00D6050A" w:rsidRPr="00F7171D">
        <w:rPr>
          <w:rFonts w:ascii="Sylfaen" w:hAnsi="Sylfaen" w:cs="Sylfaen"/>
          <w:i/>
          <w:iCs/>
          <w:szCs w:val="20"/>
          <w:lang w:val="hy-AM"/>
        </w:rPr>
        <w:t>Աիդա</w:t>
      </w:r>
      <w:r w:rsidR="00D6050A" w:rsidRPr="00F7171D">
        <w:rPr>
          <w:rFonts w:cs="Arial"/>
          <w:i/>
          <w:iCs/>
          <w:szCs w:val="20"/>
          <w:lang w:val="hy-AM"/>
        </w:rPr>
        <w:t xml:space="preserve"> </w:t>
      </w:r>
      <w:r w:rsidR="00D6050A" w:rsidRPr="00F7171D">
        <w:rPr>
          <w:rFonts w:ascii="Sylfaen" w:hAnsi="Sylfaen" w:cs="Sylfaen"/>
          <w:i/>
          <w:iCs/>
          <w:szCs w:val="20"/>
          <w:lang w:val="hy-AM"/>
        </w:rPr>
        <w:t>Իսկոյան</w:t>
      </w:r>
    </w:p>
    <w:p w14:paraId="7078ECEC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6A261656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5233E424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2BC41F6F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1DF69D73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1902FA21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2242840E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6CD0CC2C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2135B1F1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23F82B11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0298EDB7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3FE44458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331ECD06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3FAC1C9F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48D2D781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5BA23E3D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7A3A83D9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31E105EF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20AD5D18" w14:textId="77777777" w:rsidR="00BC34A2" w:rsidRPr="00F7171D" w:rsidRDefault="00BC34A2" w:rsidP="00BC34A2">
      <w:pPr>
        <w:ind w:left="708"/>
        <w:jc w:val="right"/>
        <w:rPr>
          <w:rFonts w:ascii="Sylfaen" w:hAnsi="Sylfaen" w:cs="Sylfaen"/>
          <w:i/>
          <w:iCs/>
          <w:szCs w:val="20"/>
          <w:lang w:val="hy-AM"/>
        </w:rPr>
      </w:pPr>
    </w:p>
    <w:p w14:paraId="35D92F32" w14:textId="27D87893" w:rsidR="00716087" w:rsidRPr="00F7171D" w:rsidRDefault="00716087" w:rsidP="005809DD">
      <w:pPr>
        <w:pStyle w:val="Heading2"/>
        <w:jc w:val="center"/>
      </w:pPr>
      <w:bookmarkStart w:id="6" w:name="_Toc506388635"/>
      <w:r w:rsidRPr="00F7171D">
        <w:t>ՀԱՄԱՌՈՏԱԳԻՐ</w:t>
      </w:r>
      <w:bookmarkEnd w:id="6"/>
    </w:p>
    <w:p w14:paraId="67F463F5" w14:textId="77777777" w:rsidR="0067239A" w:rsidRPr="005809DD" w:rsidRDefault="00716087" w:rsidP="005809DD">
      <w:pPr>
        <w:pStyle w:val="Heading2"/>
        <w:rPr>
          <w:rFonts w:asciiTheme="minorHAnsi" w:hAnsiTheme="minorHAnsi" w:cs="Arial"/>
        </w:rPr>
      </w:pPr>
      <w:r w:rsidRPr="005809DD">
        <w:t xml:space="preserve">         </w:t>
      </w:r>
      <w:bookmarkStart w:id="7" w:name="_Toc506388636"/>
      <w:r w:rsidR="0067239A" w:rsidRPr="005809DD">
        <w:t>Ներածություն</w:t>
      </w:r>
      <w:bookmarkEnd w:id="7"/>
    </w:p>
    <w:p w14:paraId="25ABA332" w14:textId="77777777" w:rsidR="00C57FA4" w:rsidRPr="00F7171D" w:rsidRDefault="0067239A" w:rsidP="0067239A">
      <w:pPr>
        <w:spacing w:after="0"/>
        <w:ind w:firstLine="708"/>
        <w:jc w:val="both"/>
        <w:rPr>
          <w:rFonts w:cs="Arial"/>
          <w:szCs w:val="20"/>
          <w:lang w:val="hy-AM"/>
        </w:rPr>
      </w:pPr>
      <w:r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cs="Arial"/>
          <w:szCs w:val="20"/>
          <w:lang w:val="hy-AM"/>
        </w:rPr>
        <w:t>«</w:t>
      </w:r>
      <w:r w:rsidR="003A4F7E" w:rsidRPr="00F7171D">
        <w:rPr>
          <w:rFonts w:ascii="Sylfaen" w:hAnsi="Sylfaen" w:cs="Sylfaen"/>
          <w:szCs w:val="20"/>
          <w:lang w:val="hy-AM"/>
        </w:rPr>
        <w:t>Ջրայի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ռեսուրսների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կառավարմ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ոլորտի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քաղաքականությ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և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իրավակարգավորմ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շրջանակի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գնահատում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BC34A2" w:rsidRPr="00F7171D">
        <w:rPr>
          <w:rFonts w:ascii="Sylfaen" w:hAnsi="Sylfaen" w:cs="Sylfaen"/>
          <w:szCs w:val="20"/>
          <w:lang w:val="hy-AM"/>
        </w:rPr>
        <w:t>և</w:t>
      </w:r>
      <w:r w:rsidR="003A4F7E" w:rsidRPr="00F7171D">
        <w:rPr>
          <w:rFonts w:ascii="Sylfaen" w:hAnsi="Sylfaen" w:cs="Sylfaen"/>
          <w:szCs w:val="20"/>
          <w:lang w:val="hy-AM"/>
        </w:rPr>
        <w:t xml:space="preserve"> կատարելագործմ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ուղիների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մշակում</w:t>
      </w:r>
      <w:r w:rsidR="003A4F7E" w:rsidRPr="00F7171D">
        <w:rPr>
          <w:rFonts w:cs="Arial"/>
          <w:szCs w:val="20"/>
          <w:lang w:val="hy-AM"/>
        </w:rPr>
        <w:t xml:space="preserve">» </w:t>
      </w:r>
      <w:r w:rsidR="003A4F7E" w:rsidRPr="00F7171D">
        <w:rPr>
          <w:rFonts w:ascii="Sylfaen" w:hAnsi="Sylfaen" w:cs="Sylfaen"/>
          <w:szCs w:val="20"/>
          <w:lang w:val="hy-AM"/>
        </w:rPr>
        <w:t>իրավակ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վերլուծությունը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ջրայի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և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հարակից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ոլորտի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ՀՀ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օրենսդրությ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համալիր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վերլուծությու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է</w:t>
      </w:r>
      <w:r w:rsidR="003A4F7E" w:rsidRPr="00F7171D">
        <w:rPr>
          <w:rFonts w:cs="Arial"/>
          <w:szCs w:val="20"/>
          <w:lang w:val="hy-AM"/>
        </w:rPr>
        <w:t xml:space="preserve">, </w:t>
      </w:r>
      <w:r w:rsidR="003A4F7E" w:rsidRPr="00F7171D">
        <w:rPr>
          <w:rFonts w:ascii="Sylfaen" w:hAnsi="Sylfaen" w:cs="Sylfaen"/>
          <w:szCs w:val="20"/>
          <w:lang w:val="hy-AM"/>
        </w:rPr>
        <w:t>որտեղ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հատկապես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շեշտադրված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ե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ջրայի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ռեսուրսների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արդյունավետ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կառավարման</w:t>
      </w:r>
      <w:r w:rsidR="003A4F7E" w:rsidRPr="00F7171D">
        <w:rPr>
          <w:rFonts w:cs="Arial"/>
          <w:szCs w:val="20"/>
          <w:lang w:val="hy-AM"/>
        </w:rPr>
        <w:t xml:space="preserve">, </w:t>
      </w:r>
      <w:r w:rsidR="003A4F7E" w:rsidRPr="00F7171D">
        <w:rPr>
          <w:rFonts w:ascii="Sylfaen" w:hAnsi="Sylfaen" w:cs="Sylfaen"/>
          <w:szCs w:val="20"/>
          <w:lang w:val="hy-AM"/>
        </w:rPr>
        <w:t>թափանցիկությ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և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հաշվետվողականության</w:t>
      </w:r>
      <w:r w:rsidR="003A4F7E" w:rsidRPr="00F7171D">
        <w:rPr>
          <w:rFonts w:cs="Arial"/>
          <w:szCs w:val="20"/>
          <w:lang w:val="hy-AM"/>
        </w:rPr>
        <w:t>,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իրազեկվածության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մակարդակի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բարձրացման</w:t>
      </w:r>
      <w:r w:rsidR="00CF530C" w:rsidRPr="00F7171D">
        <w:rPr>
          <w:rFonts w:cs="Arial"/>
          <w:szCs w:val="20"/>
          <w:lang w:val="hy-AM"/>
        </w:rPr>
        <w:t>,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ինչպես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նաև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ոլորտի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որոշումների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ընդունմ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գործընթացի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հասարակությ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մասնակցության</w:t>
      </w:r>
      <w:r w:rsidR="003A4F7E" w:rsidRPr="00F7171D">
        <w:rPr>
          <w:rFonts w:cs="Arial"/>
          <w:szCs w:val="20"/>
          <w:lang w:val="hy-AM"/>
        </w:rPr>
        <w:t xml:space="preserve"> </w:t>
      </w:r>
      <w:r w:rsidR="003A4F7E" w:rsidRPr="00F7171D">
        <w:rPr>
          <w:rFonts w:ascii="Sylfaen" w:hAnsi="Sylfaen" w:cs="Sylfaen"/>
          <w:szCs w:val="20"/>
          <w:lang w:val="hy-AM"/>
        </w:rPr>
        <w:t>հարցերը։</w:t>
      </w:r>
    </w:p>
    <w:p w14:paraId="44A06BF0" w14:textId="77777777" w:rsidR="003A4F7E" w:rsidRPr="00F7171D" w:rsidRDefault="003A4F7E" w:rsidP="002F2724">
      <w:pPr>
        <w:spacing w:after="0"/>
        <w:ind w:firstLine="708"/>
        <w:jc w:val="both"/>
        <w:rPr>
          <w:rFonts w:cs="Arial"/>
          <w:szCs w:val="20"/>
          <w:lang w:val="hy-AM"/>
        </w:rPr>
      </w:pPr>
      <w:r w:rsidRPr="00F7171D">
        <w:rPr>
          <w:rFonts w:ascii="Sylfaen" w:hAnsi="Sylfaen" w:cs="Sylfaen"/>
          <w:szCs w:val="20"/>
          <w:lang w:val="hy-AM"/>
        </w:rPr>
        <w:t>Սույն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վերլուծության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շրջանակներում</w:t>
      </w:r>
      <w:r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առանձին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գլուխների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ներքո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քննարկված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են</w:t>
      </w:r>
      <w:r w:rsidR="00C3707D"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cs="Arial"/>
          <w:szCs w:val="20"/>
          <w:lang w:val="hy-AM"/>
        </w:rPr>
        <w:t xml:space="preserve">PURE-Water </w:t>
      </w:r>
      <w:r w:rsidR="00C3707D" w:rsidRPr="00F7171D">
        <w:rPr>
          <w:rFonts w:ascii="Sylfaen" w:hAnsi="Sylfaen" w:cs="Sylfaen"/>
          <w:szCs w:val="20"/>
          <w:lang w:val="hy-AM"/>
        </w:rPr>
        <w:t>ծրագրի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նպատակներին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առնչվող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հիմնախնդիրները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և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հնարավորության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դեպքում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առաջարկվում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են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համապատասխան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իրավական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լուծումներ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կամ</w:t>
      </w:r>
      <w:r w:rsidR="00C3707D" w:rsidRPr="00F7171D">
        <w:rPr>
          <w:rFonts w:cs="Arial"/>
          <w:szCs w:val="20"/>
          <w:lang w:val="hy-AM"/>
        </w:rPr>
        <w:t xml:space="preserve"> </w:t>
      </w:r>
      <w:r w:rsidR="00C3707D" w:rsidRPr="00F7171D">
        <w:rPr>
          <w:rFonts w:ascii="Sylfaen" w:hAnsi="Sylfaen" w:cs="Sylfaen"/>
          <w:szCs w:val="20"/>
          <w:lang w:val="hy-AM"/>
        </w:rPr>
        <w:t>մոտեցումներ</w:t>
      </w:r>
      <w:r w:rsidR="00A217A6" w:rsidRPr="00F7171D">
        <w:rPr>
          <w:rFonts w:ascii="Sylfaen" w:hAnsi="Sylfaen" w:cs="Sylfaen"/>
          <w:szCs w:val="20"/>
          <w:lang w:val="hy-AM"/>
        </w:rPr>
        <w:t>՝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մատնացույց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անելով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նաև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այն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իրավական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ակտերը</w:t>
      </w:r>
      <w:r w:rsidR="00A217A6" w:rsidRPr="00F7171D">
        <w:rPr>
          <w:rFonts w:cs="Arial"/>
          <w:szCs w:val="20"/>
          <w:lang w:val="hy-AM"/>
        </w:rPr>
        <w:t xml:space="preserve">, </w:t>
      </w:r>
      <w:r w:rsidR="00A217A6" w:rsidRPr="00F7171D">
        <w:rPr>
          <w:rFonts w:ascii="Sylfaen" w:hAnsi="Sylfaen" w:cs="Sylfaen"/>
          <w:szCs w:val="20"/>
          <w:lang w:val="hy-AM"/>
        </w:rPr>
        <w:t>որոնցում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առաջարկվում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են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համապատասխան</w:t>
      </w:r>
      <w:r w:rsidR="00A217A6" w:rsidRPr="00F7171D">
        <w:rPr>
          <w:rFonts w:cs="Arial"/>
          <w:szCs w:val="20"/>
          <w:lang w:val="hy-AM"/>
        </w:rPr>
        <w:t xml:space="preserve"> </w:t>
      </w:r>
      <w:r w:rsidR="00A217A6" w:rsidRPr="00F7171D">
        <w:rPr>
          <w:rFonts w:ascii="Sylfaen" w:hAnsi="Sylfaen" w:cs="Sylfaen"/>
          <w:szCs w:val="20"/>
          <w:lang w:val="hy-AM"/>
        </w:rPr>
        <w:t>փոփոխությունները։</w:t>
      </w:r>
      <w:r w:rsidR="00A217A6" w:rsidRPr="00F7171D">
        <w:rPr>
          <w:rFonts w:cs="Arial"/>
          <w:szCs w:val="20"/>
          <w:lang w:val="hy-AM"/>
        </w:rPr>
        <w:t xml:space="preserve"> </w:t>
      </w:r>
    </w:p>
    <w:p w14:paraId="5959A78F" w14:textId="77777777" w:rsidR="0067239A" w:rsidRPr="00F7171D" w:rsidRDefault="00A217A6" w:rsidP="00BC34A2">
      <w:pPr>
        <w:spacing w:after="0"/>
        <w:ind w:firstLine="708"/>
        <w:jc w:val="both"/>
        <w:rPr>
          <w:rFonts w:ascii="Sylfaen" w:hAnsi="Sylfaen" w:cs="Arial"/>
          <w:szCs w:val="20"/>
          <w:lang w:val="hy-AM"/>
        </w:rPr>
      </w:pPr>
      <w:r w:rsidRPr="00F7171D">
        <w:rPr>
          <w:rFonts w:ascii="Sylfaen" w:hAnsi="Sylfaen" w:cs="Sylfaen"/>
          <w:szCs w:val="20"/>
          <w:lang w:val="hy-AM"/>
        </w:rPr>
        <w:t>Հեղինակային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խմբի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շուրջ</w:t>
      </w:r>
      <w:r w:rsidRPr="00F7171D">
        <w:rPr>
          <w:rFonts w:cs="Arial"/>
          <w:szCs w:val="20"/>
          <w:lang w:val="hy-AM"/>
        </w:rPr>
        <w:t xml:space="preserve"> 8-</w:t>
      </w:r>
      <w:r w:rsidRPr="00F7171D">
        <w:rPr>
          <w:rFonts w:ascii="Sylfaen" w:hAnsi="Sylfaen" w:cs="Sylfaen"/>
          <w:szCs w:val="20"/>
          <w:lang w:val="hy-AM"/>
        </w:rPr>
        <w:t>ամսյա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աշխատանքի</w:t>
      </w:r>
      <w:r w:rsidRPr="00F7171D">
        <w:rPr>
          <w:rFonts w:cs="Arial"/>
          <w:szCs w:val="20"/>
          <w:lang w:val="hy-AM"/>
        </w:rPr>
        <w:t xml:space="preserve"> </w:t>
      </w:r>
      <w:r w:rsidRPr="00F7171D">
        <w:rPr>
          <w:rFonts w:ascii="Sylfaen" w:hAnsi="Sylfaen" w:cs="Sylfaen"/>
          <w:szCs w:val="20"/>
          <w:lang w:val="hy-AM"/>
        </w:rPr>
        <w:t>արդյունքը</w:t>
      </w:r>
      <w:r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ծրագրի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շրջանակներում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ձևավորված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BC34A2" w:rsidRPr="00F7171D">
        <w:rPr>
          <w:rFonts w:ascii="Sylfaen" w:hAnsi="Sylfaen" w:cs="Sylfaen"/>
          <w:szCs w:val="20"/>
          <w:lang w:val="hy-AM"/>
        </w:rPr>
        <w:t>աշխատանքային</w:t>
      </w:r>
      <w:r w:rsidR="00CF530C" w:rsidRPr="00F7171D">
        <w:rPr>
          <w:rFonts w:ascii="Sylfaen" w:hAnsi="Sylfaen" w:cs="Sylfaen"/>
          <w:szCs w:val="20"/>
          <w:lang w:val="hy-AM"/>
        </w:rPr>
        <w:t xml:space="preserve"> խմբի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կողմից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քննարկվելուց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հետո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պետք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է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հիմք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հանդիսանա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համապատասխան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ռազմավարության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և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ճանապարհային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քարտեզի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մշակման</w:t>
      </w:r>
      <w:r w:rsidR="00CF530C" w:rsidRPr="00F7171D">
        <w:rPr>
          <w:rFonts w:cs="Arial"/>
          <w:szCs w:val="20"/>
          <w:lang w:val="hy-AM"/>
        </w:rPr>
        <w:t xml:space="preserve"> </w:t>
      </w:r>
      <w:r w:rsidR="00CF530C" w:rsidRPr="00F7171D">
        <w:rPr>
          <w:rFonts w:ascii="Sylfaen" w:hAnsi="Sylfaen" w:cs="Sylfaen"/>
          <w:szCs w:val="20"/>
          <w:lang w:val="hy-AM"/>
        </w:rPr>
        <w:t>համար։</w:t>
      </w:r>
    </w:p>
    <w:p w14:paraId="5F7DFCD4" w14:textId="77777777" w:rsidR="00BC34A2" w:rsidRPr="00F7171D" w:rsidRDefault="005B7296" w:rsidP="002F2724">
      <w:pPr>
        <w:jc w:val="both"/>
        <w:rPr>
          <w:rFonts w:ascii="Sylfaen" w:hAnsi="Sylfaen" w:cs="Sylfaen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b/>
          <w:lang w:val="hy-AM"/>
        </w:rPr>
        <w:t>Վերլուծ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պատակը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րաստ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ր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="00BC34A2" w:rsidRPr="00F7171D">
        <w:rPr>
          <w:rFonts w:ascii="Sylfaen" w:hAnsi="Sylfaen" w:cs="Sylfaen"/>
          <w:lang w:val="hy-AM"/>
        </w:rPr>
        <w:t>վերլուծություն</w:t>
      </w:r>
      <w:r w:rsidRPr="00F7171D">
        <w:rPr>
          <w:rFonts w:ascii="Sylfaen" w:hAnsi="Sylfaen" w:cs="Sylfaen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հանդիսան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խո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լա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՝</w:t>
      </w:r>
      <w:r w:rsidRPr="00F7171D">
        <w:rPr>
          <w:rFonts w:cs="Arial"/>
          <w:lang w:val="hy-AM"/>
        </w:rPr>
        <w:t xml:space="preserve"> 1</w:t>
      </w:r>
      <w:r w:rsidR="00BC34A2" w:rsidRPr="00F7171D">
        <w:rPr>
          <w:rFonts w:cs="Arial"/>
          <w:lang w:val="hy-AM"/>
        </w:rPr>
        <w:t>)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րությունները</w:t>
      </w:r>
      <w:r w:rsidRPr="00F7171D">
        <w:rPr>
          <w:rFonts w:cs="Arial"/>
          <w:lang w:val="hy-AM"/>
        </w:rPr>
        <w:t>, 2</w:t>
      </w:r>
      <w:r w:rsidR="00BC34A2" w:rsidRPr="00F7171D">
        <w:rPr>
          <w:rFonts w:cs="Arial"/>
          <w:lang w:val="hy-AM"/>
        </w:rPr>
        <w:t>)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ը</w:t>
      </w:r>
      <w:r w:rsidRPr="00F7171D">
        <w:rPr>
          <w:rFonts w:cs="Arial"/>
          <w:lang w:val="hy-AM"/>
        </w:rPr>
        <w:t>, 3</w:t>
      </w:r>
      <w:r w:rsidR="00BC34A2" w:rsidRPr="00F7171D">
        <w:rPr>
          <w:rFonts w:cs="Arial"/>
          <w:lang w:val="hy-AM"/>
        </w:rPr>
        <w:t>)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="00BC34A2" w:rsidRPr="00F7171D">
        <w:rPr>
          <w:rFonts w:ascii="Sylfaen" w:hAnsi="Sylfaen" w:cs="Arial"/>
          <w:lang w:val="hy-AM"/>
        </w:rPr>
        <w:t>առաջարկություններ/</w:t>
      </w:r>
      <w:r w:rsidRPr="00F7171D">
        <w:rPr>
          <w:rFonts w:ascii="Sylfaen" w:hAnsi="Sylfaen" w:cs="Sylfaen"/>
          <w:lang w:val="hy-AM"/>
        </w:rPr>
        <w:t>լուծումներ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մոտեցումներ</w:t>
      </w:r>
      <w:r w:rsidRPr="00F7171D">
        <w:rPr>
          <w:rFonts w:cs="Arial"/>
          <w:lang w:val="hy-AM"/>
        </w:rPr>
        <w:t xml:space="preserve">) 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ջո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զմավա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</w:p>
    <w:p w14:paraId="7F592FB9" w14:textId="1EB17265" w:rsidR="00DF6A63" w:rsidRPr="00F7171D" w:rsidRDefault="005B7296" w:rsidP="002F2724">
      <w:pPr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b/>
          <w:lang w:val="hy-AM"/>
        </w:rPr>
        <w:t>Նախապատմություն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cs="Arial"/>
          <w:lang w:val="hy-AM"/>
        </w:rPr>
        <w:t xml:space="preserve">2002 </w:t>
      </w:r>
      <w:r w:rsidRPr="00F7171D">
        <w:rPr>
          <w:rFonts w:ascii="Sylfaen" w:hAnsi="Sylfaen" w:cs="Sylfaen"/>
          <w:lang w:val="hy-AM"/>
        </w:rPr>
        <w:t>թվական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ս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եռնարկ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վալ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փոխումներ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(2002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>), «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(2002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>), «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րույթ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(2005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(2006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>,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ջրայի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ռեսուրսներ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կառավարմ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րդյունավետությունը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բարձրացնելու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համատեքստում</w:t>
      </w:r>
      <w:r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հետագա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ինստիտուցիոնալ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և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իրավակ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բարեփոխումներ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նհրաժեշտությունը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դժվար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է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գերագնահատել։</w:t>
      </w:r>
      <w:r w:rsidR="00DF6A63" w:rsidRPr="00F7171D">
        <w:rPr>
          <w:rFonts w:cs="Arial"/>
          <w:lang w:val="hy-AM"/>
        </w:rPr>
        <w:t xml:space="preserve"> </w:t>
      </w:r>
      <w:r w:rsidR="00F72DDE" w:rsidRPr="00F7171D">
        <w:rPr>
          <w:rFonts w:ascii="Sylfaen" w:hAnsi="Sylfaen" w:cs="Sylfaen"/>
          <w:lang w:val="hy-AM"/>
        </w:rPr>
        <w:t>Ջրի</w:t>
      </w:r>
      <w:r w:rsidR="00F72DDE" w:rsidRPr="00F7171D">
        <w:rPr>
          <w:rFonts w:cs="Arial"/>
          <w:lang w:val="hy-AM"/>
        </w:rPr>
        <w:t xml:space="preserve"> </w:t>
      </w:r>
      <w:r w:rsidR="00F72DDE" w:rsidRPr="00F7171D">
        <w:rPr>
          <w:rFonts w:ascii="Sylfaen" w:hAnsi="Sylfaen" w:cs="Sylfaen"/>
          <w:lang w:val="hy-AM"/>
        </w:rPr>
        <w:t>ա</w:t>
      </w:r>
      <w:r w:rsidR="00DF6A63" w:rsidRPr="00F7171D">
        <w:rPr>
          <w:rFonts w:ascii="Sylfaen" w:hAnsi="Sylfaen" w:cs="Sylfaen"/>
          <w:lang w:val="hy-AM"/>
        </w:rPr>
        <w:t>զգայի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ծրագրով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սահմանված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մ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շարք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միջոցառումներ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ռ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յսօր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չե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իրականացվել՝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պայմանավորված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նբավարար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միջոցներով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և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ՋՕԸ</w:t>
      </w:r>
      <w:r w:rsidR="00DF6A63" w:rsidRPr="00F7171D">
        <w:rPr>
          <w:rFonts w:cs="Arial"/>
          <w:lang w:val="hy-AM"/>
        </w:rPr>
        <w:t>-</w:t>
      </w:r>
      <w:r w:rsidR="00DF6A63" w:rsidRPr="00F7171D">
        <w:rPr>
          <w:rFonts w:ascii="Sylfaen" w:hAnsi="Sylfaen" w:cs="Sylfaen"/>
          <w:lang w:val="hy-AM"/>
        </w:rPr>
        <w:t>երի</w:t>
      </w:r>
      <w:r w:rsidR="00DF6A63" w:rsidRPr="00F7171D">
        <w:rPr>
          <w:rFonts w:cs="Arial"/>
          <w:lang w:val="hy-AM"/>
        </w:rPr>
        <w:t xml:space="preserve">, </w:t>
      </w:r>
      <w:r w:rsidR="00DF6A63" w:rsidRPr="00F7171D">
        <w:rPr>
          <w:rFonts w:ascii="Sylfaen" w:hAnsi="Sylfaen" w:cs="Sylfaen"/>
          <w:lang w:val="hy-AM"/>
        </w:rPr>
        <w:t>ջրավազանայի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կառավարմ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մարմինների</w:t>
      </w:r>
      <w:r w:rsidR="00DF6A63" w:rsidRPr="00F7171D">
        <w:rPr>
          <w:rFonts w:cs="Arial"/>
          <w:lang w:val="hy-AM"/>
        </w:rPr>
        <w:t xml:space="preserve">, </w:t>
      </w:r>
      <w:r w:rsidR="00DF6A63" w:rsidRPr="00F7171D">
        <w:rPr>
          <w:rFonts w:ascii="Sylfaen" w:hAnsi="Sylfaen" w:cs="Sylfaen"/>
          <w:lang w:val="hy-AM"/>
        </w:rPr>
        <w:t>ՋՌԿԳ</w:t>
      </w:r>
      <w:r w:rsidR="00DF6A63" w:rsidRPr="00F7171D">
        <w:rPr>
          <w:rFonts w:cs="Arial"/>
          <w:lang w:val="hy-AM"/>
        </w:rPr>
        <w:t>-</w:t>
      </w:r>
      <w:r w:rsidR="00DF6A63" w:rsidRPr="00F7171D">
        <w:rPr>
          <w:rFonts w:ascii="Sylfaen" w:hAnsi="Sylfaen" w:cs="Sylfaen"/>
          <w:lang w:val="hy-AM"/>
        </w:rPr>
        <w:t>ի</w:t>
      </w:r>
      <w:r w:rsidR="00DF6A63" w:rsidRPr="00F7171D">
        <w:rPr>
          <w:rFonts w:cs="Arial"/>
          <w:lang w:val="hy-AM"/>
        </w:rPr>
        <w:t xml:space="preserve">, </w:t>
      </w:r>
      <w:r w:rsidR="00DF6A63" w:rsidRPr="00F7171D">
        <w:rPr>
          <w:rFonts w:ascii="Sylfaen" w:hAnsi="Sylfaen" w:cs="Sylfaen"/>
          <w:lang w:val="hy-AM"/>
        </w:rPr>
        <w:t>ինչպես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նաև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ոլորտում</w:t>
      </w:r>
      <w:r w:rsidR="00DF6A63" w:rsidRPr="00F7171D">
        <w:rPr>
          <w:rFonts w:cs="Arial"/>
          <w:lang w:val="hy-AM"/>
        </w:rPr>
        <w:t xml:space="preserve"> </w:t>
      </w:r>
      <w:r w:rsidR="003018EF" w:rsidRPr="00F7171D">
        <w:rPr>
          <w:rFonts w:ascii="Sylfaen" w:hAnsi="Sylfaen" w:cs="Sylfaen"/>
          <w:lang w:val="hy-AM"/>
        </w:rPr>
        <w:t>լիազորություններ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ունեցող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յլ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մարմիններ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և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դրանց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ստորաբաժանումներ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ցածր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տեխնիկակ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հզորություններով։</w:t>
      </w:r>
      <w:r w:rsidR="00DF6A63" w:rsidRPr="00F7171D">
        <w:rPr>
          <w:rFonts w:cs="Arial"/>
          <w:lang w:val="hy-AM"/>
        </w:rPr>
        <w:t xml:space="preserve"> PURE-Water </w:t>
      </w:r>
      <w:r w:rsidR="00DF6A63" w:rsidRPr="00F7171D">
        <w:rPr>
          <w:rFonts w:ascii="Sylfaen" w:hAnsi="Sylfaen" w:cs="Sylfaen"/>
          <w:lang w:val="hy-AM"/>
        </w:rPr>
        <w:t>ծրագր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շրջանակներում</w:t>
      </w:r>
      <w:r w:rsidR="00DF6A63" w:rsidRPr="00F7171D">
        <w:rPr>
          <w:rFonts w:cs="Arial"/>
          <w:lang w:val="hy-AM"/>
        </w:rPr>
        <w:t xml:space="preserve"> </w:t>
      </w:r>
      <w:r w:rsidR="003018EF" w:rsidRPr="00F7171D">
        <w:rPr>
          <w:rFonts w:ascii="Sylfaen" w:hAnsi="Sylfaen" w:cs="Sylfaen"/>
          <w:lang w:val="hy-AM"/>
        </w:rPr>
        <w:t>անցկացված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նախնակ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գնահատման</w:t>
      </w:r>
      <w:r w:rsidR="00DF6A63" w:rsidRPr="00F7171D">
        <w:rPr>
          <w:rFonts w:cs="Arial"/>
          <w:lang w:val="hy-AM"/>
        </w:rPr>
        <w:t xml:space="preserve">, </w:t>
      </w:r>
      <w:r w:rsidR="00DF6A63" w:rsidRPr="00F7171D">
        <w:rPr>
          <w:rFonts w:ascii="Sylfaen" w:hAnsi="Sylfaen" w:cs="Sylfaen"/>
          <w:lang w:val="hy-AM"/>
        </w:rPr>
        <w:t>ինչպես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նաև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միջազգայի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բազմաթիվ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ծրագր</w:t>
      </w:r>
      <w:r w:rsidR="00BC34A2" w:rsidRPr="00F7171D">
        <w:rPr>
          <w:rFonts w:ascii="Sylfaen" w:hAnsi="Sylfaen" w:cs="Sylfaen"/>
          <w:lang w:val="hy-AM"/>
        </w:rPr>
        <w:t>եր</w:t>
      </w:r>
      <w:r w:rsidR="00DF6A63" w:rsidRPr="00F7171D">
        <w:rPr>
          <w:rFonts w:ascii="Sylfaen" w:hAnsi="Sylfaen" w:cs="Sylfaen"/>
          <w:lang w:val="hy-AM"/>
        </w:rPr>
        <w:t>ի</w:t>
      </w:r>
      <w:r w:rsidR="00BC34A2" w:rsidRPr="00F7171D">
        <w:rPr>
          <w:rFonts w:ascii="Sylfaen" w:hAnsi="Sylfaen" w:cs="Sylfaen"/>
          <w:lang w:val="hy-AM"/>
        </w:rPr>
        <w:t xml:space="preserve"> շրջանակներում արված հետազոտություններ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րդյունքները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ցույց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ե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տալիս</w:t>
      </w:r>
      <w:r w:rsidR="00DF6A63" w:rsidRPr="00F7171D">
        <w:rPr>
          <w:rFonts w:cs="Arial"/>
          <w:lang w:val="hy-AM"/>
        </w:rPr>
        <w:t xml:space="preserve">, </w:t>
      </w:r>
      <w:r w:rsidR="00DF6A63" w:rsidRPr="00F7171D">
        <w:rPr>
          <w:rFonts w:ascii="Sylfaen" w:hAnsi="Sylfaen" w:cs="Sylfaen"/>
          <w:lang w:val="hy-AM"/>
        </w:rPr>
        <w:t>որ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նհրաժեշտ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ե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հետագա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իրավակ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և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ինստիտուցիոնալ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փոփոխություններ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համապատասխ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գործընթացներ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ապակե</w:t>
      </w:r>
      <w:r w:rsidR="00BC34A2" w:rsidRPr="00F7171D">
        <w:rPr>
          <w:rFonts w:ascii="Sylfaen" w:hAnsi="Sylfaen" w:cs="Sylfaen"/>
          <w:lang w:val="hy-AM"/>
        </w:rPr>
        <w:t>ն</w:t>
      </w:r>
      <w:r w:rsidR="00DF6A63" w:rsidRPr="00F7171D">
        <w:rPr>
          <w:rFonts w:ascii="Sylfaen" w:hAnsi="Sylfaen" w:cs="Sylfaen"/>
          <w:lang w:val="hy-AM"/>
        </w:rPr>
        <w:t>տրոնացնելու</w:t>
      </w:r>
      <w:r w:rsidR="00DF6A63" w:rsidRPr="00F7171D">
        <w:rPr>
          <w:rFonts w:cs="Arial"/>
          <w:lang w:val="hy-AM"/>
        </w:rPr>
        <w:t xml:space="preserve">, </w:t>
      </w:r>
      <w:r w:rsidR="00DF6A63" w:rsidRPr="00F7171D">
        <w:rPr>
          <w:rFonts w:ascii="Sylfaen" w:hAnsi="Sylfaen" w:cs="Sylfaen"/>
          <w:lang w:val="hy-AM"/>
        </w:rPr>
        <w:t>ջրօգտագործմ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թույլտվություններ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տրամադրմա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կառուցակարգը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և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ջրայի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ռեսուրսներ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մոնիթորինգի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ինստիտուտն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ուժեղացնելու</w:t>
      </w:r>
      <w:r w:rsidR="00DF6A63" w:rsidRPr="00F7171D">
        <w:rPr>
          <w:rFonts w:cs="Arial"/>
          <w:lang w:val="hy-AM"/>
        </w:rPr>
        <w:t xml:space="preserve"> </w:t>
      </w:r>
      <w:r w:rsidR="00DF6A63" w:rsidRPr="00F7171D">
        <w:rPr>
          <w:rFonts w:ascii="Sylfaen" w:hAnsi="Sylfaen" w:cs="Sylfaen"/>
          <w:lang w:val="hy-AM"/>
        </w:rPr>
        <w:t>համար։</w:t>
      </w:r>
    </w:p>
    <w:p w14:paraId="1B88BCD4" w14:textId="438C6873" w:rsidR="00DF6A63" w:rsidRPr="00F7171D" w:rsidRDefault="00DF6A63" w:rsidP="002F2724">
      <w:pPr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</w:t>
      </w:r>
      <w:r w:rsidR="00BC34A2" w:rsidRPr="00F7171D">
        <w:rPr>
          <w:rFonts w:ascii="Sylfaen" w:hAnsi="Sylfaen" w:cs="Sylfaen"/>
          <w:lang w:val="hy-AM"/>
        </w:rPr>
        <w:t>ա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ասնավորապես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ավո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գ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ր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ր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ձե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ղոքար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ում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ելիս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ակ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ի</w:t>
      </w:r>
      <w:r w:rsidRPr="00F7171D">
        <w:rPr>
          <w:rFonts w:cs="Arial"/>
          <w:lang w:val="hy-AM"/>
        </w:rPr>
        <w:t xml:space="preserve"> </w:t>
      </w:r>
      <w:r w:rsidR="003018EF" w:rsidRPr="00F7171D">
        <w:rPr>
          <w:rFonts w:ascii="Sylfaen" w:hAnsi="Sylfaen" w:cs="Sylfaen"/>
          <w:lang w:val="hy-AM"/>
        </w:rPr>
        <w:t>բնակիչ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րգիռ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ի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նակ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ու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նչ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թ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պաս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ետվություն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ն։</w:t>
      </w:r>
      <w:r w:rsidRPr="00F7171D">
        <w:rPr>
          <w:rFonts w:cs="Arial"/>
          <w:lang w:val="hy-AM"/>
        </w:rPr>
        <w:t xml:space="preserve"> </w:t>
      </w:r>
      <w:r w:rsidR="003018EF" w:rsidRPr="00F7171D">
        <w:rPr>
          <w:rFonts w:ascii="Sylfaen" w:hAnsi="Sylfaen" w:cs="Sylfaen"/>
          <w:lang w:val="hy-AM"/>
        </w:rPr>
        <w:t>Այսպիս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ընթացակարգ</w:t>
      </w:r>
      <w:r w:rsidRPr="00F7171D">
        <w:rPr>
          <w:rFonts w:ascii="Sylfaen" w:hAnsi="Sylfaen" w:cs="Sylfaen"/>
          <w:lang w:val="hy-AM"/>
        </w:rPr>
        <w:t>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կատարելագործվի՝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ապահովելու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համար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իրական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և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արդյունավետ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մասնակցություն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որոշումների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ընդունման</w:t>
      </w:r>
      <w:r w:rsidR="00F770FE" w:rsidRPr="00F7171D">
        <w:rPr>
          <w:rFonts w:cs="Arial"/>
          <w:lang w:val="hy-AM"/>
        </w:rPr>
        <w:t xml:space="preserve"> </w:t>
      </w:r>
      <w:r w:rsidR="00F770FE" w:rsidRPr="00F7171D">
        <w:rPr>
          <w:rFonts w:ascii="Sylfaen" w:hAnsi="Sylfaen" w:cs="Sylfaen"/>
          <w:lang w:val="hy-AM"/>
        </w:rPr>
        <w:t>գործընթացին։</w:t>
      </w:r>
    </w:p>
    <w:p w14:paraId="67C0C4CA" w14:textId="7C8FE1E2" w:rsidR="00F770FE" w:rsidRPr="00F7171D" w:rsidRDefault="00F770FE" w:rsidP="002F2724">
      <w:pPr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լ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տե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փանցի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դ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ցեակա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ուն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տե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տ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տեք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ձանագ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ալ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կեցությու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տա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ունություն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արատ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շ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ե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տ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պաս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="003018EF"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ստահ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մանը։</w:t>
      </w:r>
    </w:p>
    <w:p w14:paraId="694A66ED" w14:textId="77777777" w:rsidR="007C6E23" w:rsidRPr="00824B86" w:rsidRDefault="00F770FE" w:rsidP="002F2724">
      <w:pPr>
        <w:jc w:val="both"/>
        <w:rPr>
          <w:rFonts w:ascii="Sylfaen" w:hAnsi="Sylfaen" w:cs="Sylfaen"/>
          <w:b/>
          <w:color w:val="000000" w:themeColor="text1"/>
          <w:lang w:val="hy-AM"/>
        </w:rPr>
      </w:pPr>
      <w:r w:rsidRPr="00824B86">
        <w:rPr>
          <w:rFonts w:cs="Arial"/>
          <w:color w:val="000000" w:themeColor="text1"/>
          <w:lang w:val="hy-AM"/>
        </w:rPr>
        <w:tab/>
      </w:r>
      <w:r w:rsidRPr="00824B86">
        <w:rPr>
          <w:rFonts w:ascii="Sylfaen" w:hAnsi="Sylfaen" w:cs="Sylfaen"/>
          <w:b/>
          <w:color w:val="000000" w:themeColor="text1"/>
          <w:lang w:val="hy-AM"/>
        </w:rPr>
        <w:t>Վերլուծության</w:t>
      </w:r>
      <w:r w:rsidRPr="00824B86">
        <w:rPr>
          <w:rFonts w:cs="Arial"/>
          <w:b/>
          <w:color w:val="000000" w:themeColor="text1"/>
          <w:lang w:val="hy-AM"/>
        </w:rPr>
        <w:t xml:space="preserve"> </w:t>
      </w:r>
      <w:r w:rsidRPr="00824B86">
        <w:rPr>
          <w:rFonts w:ascii="Sylfaen" w:hAnsi="Sylfaen" w:cs="Sylfaen"/>
          <w:b/>
          <w:color w:val="000000" w:themeColor="text1"/>
          <w:lang w:val="hy-AM"/>
        </w:rPr>
        <w:t>խնդի</w:t>
      </w:r>
      <w:r w:rsidR="007C6E23" w:rsidRPr="00824B86">
        <w:rPr>
          <w:rFonts w:ascii="Sylfaen" w:hAnsi="Sylfaen" w:cs="Sylfaen"/>
          <w:b/>
          <w:color w:val="000000" w:themeColor="text1"/>
          <w:lang w:val="hy-AM"/>
        </w:rPr>
        <w:t>րները</w:t>
      </w:r>
    </w:p>
    <w:p w14:paraId="665B815D" w14:textId="77777777" w:rsidR="00F770FE" w:rsidRPr="00F7171D" w:rsidRDefault="00F770FE" w:rsidP="002F2724">
      <w:pPr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5F7EC2DF" w14:textId="77777777" w:rsidR="00F770FE" w:rsidRPr="00F7171D" w:rsidRDefault="00F770FE" w:rsidP="002F2724">
      <w:pPr>
        <w:pStyle w:val="ListParagraph"/>
        <w:numPr>
          <w:ilvl w:val="0"/>
          <w:numId w:val="22"/>
        </w:numPr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իրառ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հանում</w:t>
      </w:r>
      <w:r w:rsidRPr="00F7171D">
        <w:rPr>
          <w:rFonts w:cs="Arial"/>
          <w:lang w:val="hy-AM"/>
        </w:rPr>
        <w:t>,</w:t>
      </w:r>
    </w:p>
    <w:p w14:paraId="1D06C90B" w14:textId="77777777" w:rsidR="00F770FE" w:rsidRPr="00F7171D" w:rsidRDefault="00F770FE" w:rsidP="002F2724">
      <w:pPr>
        <w:pStyle w:val="ListParagraph"/>
        <w:numPr>
          <w:ilvl w:val="0"/>
          <w:numId w:val="22"/>
        </w:numPr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հանում</w:t>
      </w:r>
      <w:r w:rsidRPr="00F7171D">
        <w:rPr>
          <w:rFonts w:cs="Arial"/>
          <w:lang w:val="hy-AM"/>
        </w:rPr>
        <w:t>,</w:t>
      </w:r>
    </w:p>
    <w:p w14:paraId="285B7148" w14:textId="77777777" w:rsidR="00F770FE" w:rsidRPr="00F7171D" w:rsidRDefault="00F770FE" w:rsidP="002F2724">
      <w:pPr>
        <w:pStyle w:val="ListParagraph"/>
        <w:numPr>
          <w:ilvl w:val="0"/>
          <w:numId w:val="22"/>
        </w:numPr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ւմների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մոտեցումների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մշակ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դր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վելի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զմ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ում։</w:t>
      </w:r>
    </w:p>
    <w:p w14:paraId="5715992B" w14:textId="77777777" w:rsidR="00F770FE" w:rsidRPr="00F7171D" w:rsidRDefault="00F770FE" w:rsidP="002F2724">
      <w:pPr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Մեթոդաբանութ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ոտեցումներ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զո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մպիր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թո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մբ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եշտադրելով</w:t>
      </w:r>
      <w:r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ծրագրի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նպատակները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և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խնդիրները։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Ուսումնասիրության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ենթակա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հարցերի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շրջանակը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խմբավորվել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է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երեք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հիմնական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ոլորտների՝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քաղաքականություն</w:t>
      </w:r>
      <w:r w:rsidR="002C1D59" w:rsidRPr="00F7171D">
        <w:rPr>
          <w:rFonts w:cs="Arial"/>
          <w:lang w:val="hy-AM"/>
        </w:rPr>
        <w:t xml:space="preserve">, </w:t>
      </w:r>
      <w:r w:rsidR="002C1D59" w:rsidRPr="00F7171D">
        <w:rPr>
          <w:rFonts w:ascii="Sylfaen" w:hAnsi="Sylfaen" w:cs="Sylfaen"/>
          <w:lang w:val="hy-AM"/>
        </w:rPr>
        <w:t>օրենսդրություն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և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պրակտիկա</w:t>
      </w:r>
      <w:r w:rsidR="002C1D59" w:rsidRPr="00F7171D">
        <w:rPr>
          <w:rFonts w:cs="Arial"/>
          <w:lang w:val="hy-AM"/>
        </w:rPr>
        <w:t xml:space="preserve">, </w:t>
      </w:r>
      <w:r w:rsidR="002C1D59" w:rsidRPr="00F7171D">
        <w:rPr>
          <w:rFonts w:ascii="Sylfaen" w:hAnsi="Sylfaen" w:cs="Sylfaen"/>
          <w:lang w:val="hy-AM"/>
        </w:rPr>
        <w:t>որը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հնարավորություն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է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տվել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վերլուծության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առանձին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գլուխների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շրջանակներում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հնարավորինս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ամբողջական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ներկայացնել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առկա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խնդիրները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և</w:t>
      </w:r>
      <w:r w:rsidR="002C1D59" w:rsidRPr="00F7171D">
        <w:rPr>
          <w:rFonts w:cs="Arial"/>
          <w:lang w:val="hy-AM"/>
        </w:rPr>
        <w:t xml:space="preserve"> </w:t>
      </w:r>
      <w:r w:rsidR="002C1D59" w:rsidRPr="00F7171D">
        <w:rPr>
          <w:rFonts w:ascii="Sylfaen" w:hAnsi="Sylfaen" w:cs="Sylfaen"/>
          <w:lang w:val="hy-AM"/>
        </w:rPr>
        <w:t>լուծումները։</w:t>
      </w:r>
    </w:p>
    <w:p w14:paraId="72A1E16E" w14:textId="77777777" w:rsidR="002C1D59" w:rsidRPr="00F7171D" w:rsidRDefault="002C1D59" w:rsidP="002F2724">
      <w:pPr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զոտ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շվե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գի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ակ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ղբյու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։</w:t>
      </w:r>
    </w:p>
    <w:p w14:paraId="47523EDC" w14:textId="77777777" w:rsidR="002C1D59" w:rsidRPr="00F7171D" w:rsidRDefault="002C1D59" w:rsidP="002F2724">
      <w:pPr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մպիր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զոտ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։</w:t>
      </w:r>
    </w:p>
    <w:p w14:paraId="3942482D" w14:textId="77777777" w:rsidR="002C1D59" w:rsidRPr="00F7171D" w:rsidRDefault="002C1D59" w:rsidP="002F2724">
      <w:pPr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Վերլու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զրահանգ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նդակներ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ներով։</w:t>
      </w:r>
    </w:p>
    <w:p w14:paraId="3ED7C069" w14:textId="77777777" w:rsidR="002C1D59" w:rsidRPr="005809DD" w:rsidRDefault="0067545D" w:rsidP="002F2724">
      <w:pPr>
        <w:ind w:firstLine="567"/>
        <w:jc w:val="both"/>
        <w:rPr>
          <w:rFonts w:cs="Arial"/>
          <w:b/>
          <w:color w:val="1F497D" w:themeColor="text2"/>
          <w:lang w:val="hy-AM"/>
        </w:rPr>
      </w:pPr>
      <w:r w:rsidRPr="005809DD">
        <w:rPr>
          <w:rFonts w:ascii="Sylfaen" w:hAnsi="Sylfaen" w:cs="Sylfaen"/>
          <w:b/>
          <w:color w:val="1F497D" w:themeColor="text2"/>
          <w:lang w:val="hy-AM"/>
        </w:rPr>
        <w:t>Հիմնական</w:t>
      </w:r>
      <w:r w:rsidRPr="005809DD">
        <w:rPr>
          <w:rFonts w:cs="Arial"/>
          <w:b/>
          <w:color w:val="1F497D" w:themeColor="text2"/>
          <w:lang w:val="hy-AM"/>
        </w:rPr>
        <w:t xml:space="preserve"> </w:t>
      </w:r>
      <w:r w:rsidRPr="005809DD">
        <w:rPr>
          <w:rFonts w:ascii="Sylfaen" w:hAnsi="Sylfaen" w:cs="Sylfaen"/>
          <w:b/>
          <w:color w:val="1F497D" w:themeColor="text2"/>
          <w:lang w:val="hy-AM"/>
        </w:rPr>
        <w:t>եզրահանգումներ</w:t>
      </w:r>
      <w:r w:rsidRPr="005809DD">
        <w:rPr>
          <w:rFonts w:cs="Arial"/>
          <w:b/>
          <w:color w:val="1F497D" w:themeColor="text2"/>
          <w:lang w:val="hy-AM"/>
        </w:rPr>
        <w:t xml:space="preserve"> </w:t>
      </w:r>
      <w:r w:rsidRPr="005809DD">
        <w:rPr>
          <w:rFonts w:ascii="Sylfaen" w:hAnsi="Sylfaen" w:cs="Sylfaen"/>
          <w:b/>
          <w:color w:val="1F497D" w:themeColor="text2"/>
          <w:lang w:val="hy-AM"/>
        </w:rPr>
        <w:t>և</w:t>
      </w:r>
      <w:r w:rsidRPr="005809DD">
        <w:rPr>
          <w:rFonts w:cs="Arial"/>
          <w:b/>
          <w:color w:val="1F497D" w:themeColor="text2"/>
          <w:lang w:val="hy-AM"/>
        </w:rPr>
        <w:t xml:space="preserve"> </w:t>
      </w:r>
      <w:r w:rsidRPr="005809DD">
        <w:rPr>
          <w:rFonts w:ascii="Sylfaen" w:hAnsi="Sylfaen" w:cs="Sylfaen"/>
          <w:b/>
          <w:color w:val="1F497D" w:themeColor="text2"/>
          <w:lang w:val="hy-AM"/>
        </w:rPr>
        <w:t>առաջարկներ</w:t>
      </w:r>
    </w:p>
    <w:tbl>
      <w:tblPr>
        <w:tblStyle w:val="TableGrid"/>
        <w:tblW w:w="9464" w:type="dxa"/>
        <w:jc w:val="center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392"/>
        <w:gridCol w:w="4147"/>
        <w:gridCol w:w="90"/>
        <w:gridCol w:w="4835"/>
      </w:tblGrid>
      <w:tr w:rsidR="00BF5C39" w:rsidRPr="00F7171D" w14:paraId="6EAE0BFD" w14:textId="77777777" w:rsidTr="00604C92">
        <w:trPr>
          <w:jc w:val="center"/>
        </w:trPr>
        <w:tc>
          <w:tcPr>
            <w:tcW w:w="392" w:type="dxa"/>
          </w:tcPr>
          <w:p w14:paraId="75FD62B8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N</w:t>
            </w:r>
          </w:p>
        </w:tc>
        <w:tc>
          <w:tcPr>
            <w:tcW w:w="4237" w:type="dxa"/>
            <w:gridSpan w:val="2"/>
          </w:tcPr>
          <w:p w14:paraId="14C1203C" w14:textId="77777777" w:rsidR="0067545D" w:rsidRPr="00F7171D" w:rsidRDefault="0067545D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Վ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նվ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նդիր</w:t>
            </w:r>
          </w:p>
        </w:tc>
        <w:tc>
          <w:tcPr>
            <w:tcW w:w="4835" w:type="dxa"/>
          </w:tcPr>
          <w:p w14:paraId="4FFE6D25" w14:textId="77777777" w:rsidR="0067545D" w:rsidRPr="00F7171D" w:rsidRDefault="0067545D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Առաջարկ</w:t>
            </w:r>
            <w:r w:rsidRPr="00F7171D">
              <w:rPr>
                <w:rFonts w:cs="Arial"/>
                <w:b/>
                <w:lang w:val="hy-AM"/>
              </w:rPr>
              <w:t xml:space="preserve"> / </w:t>
            </w:r>
            <w:r w:rsidRPr="00F7171D">
              <w:rPr>
                <w:rFonts w:ascii="Sylfaen" w:hAnsi="Sylfaen" w:cs="Sylfaen"/>
                <w:b/>
                <w:lang w:val="hy-AM"/>
              </w:rPr>
              <w:t>լուծում</w:t>
            </w:r>
          </w:p>
        </w:tc>
      </w:tr>
      <w:tr w:rsidR="00BF5C39" w:rsidRPr="00B9607B" w14:paraId="3F23A7FC" w14:textId="77777777" w:rsidTr="00EF1359">
        <w:trPr>
          <w:jc w:val="center"/>
        </w:trPr>
        <w:tc>
          <w:tcPr>
            <w:tcW w:w="392" w:type="dxa"/>
          </w:tcPr>
          <w:p w14:paraId="260EEA2A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253A0D79" w14:textId="77777777" w:rsidR="0067545D" w:rsidRPr="00F7171D" w:rsidRDefault="0067545D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դր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կոլոգի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ում</w:t>
            </w:r>
          </w:p>
        </w:tc>
      </w:tr>
      <w:tr w:rsidR="00BF5C39" w:rsidRPr="00F7171D" w14:paraId="138AF0AA" w14:textId="77777777" w:rsidTr="00604C92">
        <w:trPr>
          <w:jc w:val="center"/>
        </w:trPr>
        <w:tc>
          <w:tcPr>
            <w:tcW w:w="392" w:type="dxa"/>
          </w:tcPr>
          <w:p w14:paraId="55F03DE5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7C8361BD" w14:textId="36D9A0B3" w:rsidR="0067545D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="003018EF" w:rsidRPr="00007EED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3018EF" w:rsidRPr="00F7171D">
              <w:rPr>
                <w:rFonts w:ascii="Sylfaen" w:hAnsi="Sylfaen" w:cs="Sylfaen"/>
                <w:lang w:val="hy-AM"/>
              </w:rPr>
              <w:t>սահման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րմին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բնույ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նաբանությունների։</w:t>
            </w:r>
          </w:p>
        </w:tc>
        <w:tc>
          <w:tcPr>
            <w:tcW w:w="4835" w:type="dxa"/>
          </w:tcPr>
          <w:p w14:paraId="574990E9" w14:textId="77777777" w:rsidR="00027B0C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ույթներ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3C492139" w14:textId="77777777" w:rsidR="00027B0C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օգտագործող</w:t>
            </w:r>
            <w:r w:rsidRPr="00F7171D">
              <w:rPr>
                <w:rFonts w:cs="Arial"/>
                <w:lang w:val="hy-AM"/>
              </w:rPr>
              <w:t>»,</w:t>
            </w:r>
          </w:p>
          <w:p w14:paraId="5C8C54BB" w14:textId="77777777" w:rsidR="00027B0C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ող</w:t>
            </w:r>
            <w:r w:rsidRPr="00F7171D">
              <w:rPr>
                <w:rFonts w:cs="Arial"/>
                <w:lang w:val="hy-AM"/>
              </w:rPr>
              <w:t>»,</w:t>
            </w:r>
          </w:p>
          <w:p w14:paraId="0E9B7FA6" w14:textId="77777777" w:rsidR="00763C94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բյեկտ</w:t>
            </w:r>
            <w:r w:rsidRPr="00F7171D">
              <w:rPr>
                <w:rFonts w:cs="Arial"/>
                <w:lang w:val="hy-AM"/>
              </w:rPr>
              <w:t>»</w:t>
            </w:r>
            <w:r w:rsidR="00763C94" w:rsidRPr="00F7171D">
              <w:rPr>
                <w:rFonts w:cs="Arial"/>
                <w:lang w:val="hy-AM"/>
              </w:rPr>
              <w:t>,</w:t>
            </w:r>
          </w:p>
          <w:p w14:paraId="7E7CC47D" w14:textId="77777777" w:rsidR="0067545D" w:rsidRPr="00F7171D" w:rsidRDefault="00763C94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ուն</w:t>
            </w:r>
            <w:r w:rsidRPr="00F7171D">
              <w:rPr>
                <w:rFonts w:cs="Arial"/>
                <w:lang w:val="hy-AM"/>
              </w:rPr>
              <w:t>»</w:t>
            </w:r>
            <w:r w:rsidR="00027B0C"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32E1956A" w14:textId="77777777" w:rsidTr="00604C92">
        <w:trPr>
          <w:jc w:val="center"/>
        </w:trPr>
        <w:tc>
          <w:tcPr>
            <w:tcW w:w="392" w:type="dxa"/>
          </w:tcPr>
          <w:p w14:paraId="543F69F8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1FD1427C" w14:textId="77777777" w:rsidR="00027B0C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</w:t>
            </w:r>
            <w:r w:rsidR="007C6E23" w:rsidRPr="00F7171D">
              <w:rPr>
                <w:rFonts w:ascii="Sylfaen" w:hAnsi="Sylfaen" w:cs="Sylfaen"/>
                <w:lang w:val="hy-AM"/>
              </w:rPr>
              <w:t>ո</w:t>
            </w:r>
            <w:r w:rsidRPr="00F7171D">
              <w:rPr>
                <w:rFonts w:ascii="Sylfaen" w:hAnsi="Sylfaen" w:cs="Sylfaen"/>
                <w:lang w:val="hy-AM"/>
              </w:rPr>
              <w:t>վանդ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աշ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դր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1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ջորդականությունը։</w:t>
            </w:r>
          </w:p>
          <w:p w14:paraId="39F05E66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  <w:tc>
          <w:tcPr>
            <w:tcW w:w="4835" w:type="dxa"/>
          </w:tcPr>
          <w:p w14:paraId="5562303E" w14:textId="77777777" w:rsidR="0067545D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ջորդական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ահար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աբ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ում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ով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իրառ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կ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վազե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զոք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աբ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ուգահեռ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։</w:t>
            </w:r>
          </w:p>
        </w:tc>
      </w:tr>
      <w:tr w:rsidR="00BF5C39" w:rsidRPr="00B9607B" w14:paraId="63512C41" w14:textId="77777777" w:rsidTr="00EF1359">
        <w:trPr>
          <w:jc w:val="center"/>
        </w:trPr>
        <w:tc>
          <w:tcPr>
            <w:tcW w:w="392" w:type="dxa"/>
          </w:tcPr>
          <w:p w14:paraId="132DC3A6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5DB77D5C" w14:textId="77777777" w:rsidR="0067545D" w:rsidRPr="00F7171D" w:rsidRDefault="00027B0C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կատմամբ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եփակ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ները</w:t>
            </w:r>
          </w:p>
        </w:tc>
      </w:tr>
      <w:tr w:rsidR="00BF5C39" w:rsidRPr="00B9607B" w14:paraId="6F811C14" w14:textId="77777777" w:rsidTr="00604C92">
        <w:trPr>
          <w:jc w:val="center"/>
        </w:trPr>
        <w:tc>
          <w:tcPr>
            <w:tcW w:w="392" w:type="dxa"/>
          </w:tcPr>
          <w:p w14:paraId="3C1BA0CA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0AF443CC" w14:textId="77777777" w:rsidR="0067545D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ակարգ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(3-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ի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ակարգ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b/>
                <w:bCs/>
                <w:lang w:val="hy-AM"/>
              </w:rPr>
              <w:t>3-5-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րդ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րգ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ջրայ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կարգ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օգտագործ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ռեժիմներ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րևէ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երպ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արբերակվ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ե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տանգ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մա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նարավո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նաս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եպք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տասխանատվություն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նելո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օգտագործող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րա։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3-5-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րդ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րգ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ջրայ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կարգեր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օգտագործ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նձնելու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ռուցակարգեր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րանց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ործառման</w:t>
            </w:r>
            <w:r w:rsidR="007C6E23" w:rsidRPr="00F7171D">
              <w:rPr>
                <w:rFonts w:ascii="Sylfaen" w:hAnsi="Sylfaen" w:cs="Sylfaen"/>
                <w:b/>
                <w:bCs/>
                <w:lang w:val="hy-AM"/>
              </w:rPr>
              <w:t>(շահագործման)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յմաններ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օրենսդրությամբ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տուկ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ահմանվ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են</w:t>
            </w:r>
            <w:r w:rsidRPr="00F7171D">
              <w:rPr>
                <w:rFonts w:cs="Arial"/>
                <w:b/>
                <w:bCs/>
                <w:lang w:val="hy-AM"/>
              </w:rPr>
              <w:t>:</w:t>
            </w:r>
          </w:p>
        </w:tc>
        <w:tc>
          <w:tcPr>
            <w:tcW w:w="4835" w:type="dxa"/>
          </w:tcPr>
          <w:p w14:paraId="57D9977D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1. </w:t>
            </w:r>
            <w:r w:rsidR="00027B0C"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մասնագետ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ներգրավմամբ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դիտարկե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յ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րցը</w:t>
            </w:r>
            <w:r w:rsidR="00027B0C" w:rsidRPr="00F7171D">
              <w:rPr>
                <w:rFonts w:cs="Arial"/>
                <w:lang w:val="hy-AM"/>
              </w:rPr>
              <w:t xml:space="preserve">, </w:t>
            </w:r>
            <w:r w:rsidR="00027B0C" w:rsidRPr="00F7171D">
              <w:rPr>
                <w:rFonts w:ascii="Sylfaen" w:hAnsi="Sylfaen" w:cs="Sylfaen"/>
                <w:lang w:val="hy-AM"/>
              </w:rPr>
              <w:t>թե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րդյոք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միայ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թույլտվությամբ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սահմանվող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պայմանները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բավարար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են</w:t>
            </w:r>
            <w:r w:rsidR="00027B0C" w:rsidRPr="00F7171D">
              <w:rPr>
                <w:rFonts w:cs="Arial"/>
                <w:lang w:val="hy-AM"/>
              </w:rPr>
              <w:t xml:space="preserve"> 3-5-</w:t>
            </w:r>
            <w:r w:rsidR="00027B0C" w:rsidRPr="00F7171D">
              <w:rPr>
                <w:rFonts w:ascii="Sylfaen" w:hAnsi="Sylfaen" w:cs="Sylfaen"/>
                <w:lang w:val="hy-AM"/>
              </w:rPr>
              <w:t>րդ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արգ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ջրայի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կարգ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րդյունավետ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և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նվտանգ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շահագործ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ր</w:t>
            </w:r>
            <w:r w:rsidR="00027B0C" w:rsidRPr="00F7171D">
              <w:rPr>
                <w:rFonts w:cs="Arial"/>
                <w:lang w:val="hy-AM"/>
              </w:rPr>
              <w:t xml:space="preserve">, </w:t>
            </w:r>
            <w:r w:rsidR="00027B0C" w:rsidRPr="00F7171D">
              <w:rPr>
                <w:rFonts w:ascii="Sylfaen" w:hAnsi="Sylfaen" w:cs="Sylfaen"/>
                <w:lang w:val="hy-AM"/>
              </w:rPr>
              <w:t>թե՞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դրանց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ռիսկայնությունը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և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նշանակությունը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արող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ե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պայմանավորե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օգտագործ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լրացուցիչ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պայման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նհրաժեշտություն։</w:t>
            </w:r>
          </w:p>
          <w:p w14:paraId="519580F5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2. </w:t>
            </w:r>
            <w:r w:rsidR="00027B0C" w:rsidRPr="00F7171D">
              <w:rPr>
                <w:rFonts w:ascii="Sylfaen" w:hAnsi="Sylfaen" w:cs="Sylfaen"/>
                <w:lang w:val="hy-AM"/>
              </w:rPr>
              <w:t>Համայնք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ղեկավար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ր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մշակե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ուղեցույցներ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cs="Arial"/>
                <w:lang w:val="hy-AM"/>
              </w:rPr>
              <w:t>(</w:t>
            </w:r>
            <w:r w:rsidR="00027B0C" w:rsidRPr="00F7171D">
              <w:rPr>
                <w:rFonts w:ascii="Sylfaen" w:hAnsi="Sylfaen" w:cs="Sylfaen"/>
                <w:lang w:val="hy-AM"/>
              </w:rPr>
              <w:t>հզորություն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ստեղծում</w:t>
            </w:r>
            <w:r w:rsidR="00027B0C" w:rsidRPr="00F7171D">
              <w:rPr>
                <w:rFonts w:cs="Arial"/>
                <w:lang w:val="hy-AM"/>
              </w:rPr>
              <w:t>/</w:t>
            </w:r>
            <w:r w:rsidR="00027B0C" w:rsidRPr="00F7171D">
              <w:rPr>
                <w:rFonts w:ascii="Sylfaen" w:hAnsi="Sylfaen" w:cs="Sylfaen"/>
                <w:lang w:val="hy-AM"/>
              </w:rPr>
              <w:t>զարգացում</w:t>
            </w:r>
            <w:r w:rsidR="00027B0C" w:rsidRPr="00F7171D">
              <w:rPr>
                <w:rFonts w:cs="Arial"/>
                <w:lang w:val="hy-AM"/>
              </w:rPr>
              <w:t xml:space="preserve">), </w:t>
            </w:r>
            <w:r w:rsidR="00027B0C" w:rsidRPr="00F7171D">
              <w:rPr>
                <w:rFonts w:ascii="Sylfaen" w:hAnsi="Sylfaen" w:cs="Sylfaen"/>
                <w:lang w:val="hy-AM"/>
              </w:rPr>
              <w:t>որոնք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պետակ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սեփականությու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նդիսացող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ջրայի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կարգեր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օգտագործ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նձնելու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իրավակ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առուցակարգ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րամաբանությամբ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բովանդակե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յնքի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պատկանող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ջրայի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կարգ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օգտագործ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իրավունք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փոխանց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եղանակները՝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հատուկ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ընդգծելով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համայնքի՝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որպես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շահառուի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օգուտ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ստանալու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իրավունքների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պաշտպանության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հնարավորություններն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ու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երաշխիքները։</w:t>
            </w:r>
          </w:p>
        </w:tc>
      </w:tr>
      <w:tr w:rsidR="00BF5C39" w:rsidRPr="00B9607B" w14:paraId="16F260F1" w14:textId="77777777" w:rsidTr="00604C92">
        <w:trPr>
          <w:jc w:val="center"/>
        </w:trPr>
        <w:tc>
          <w:tcPr>
            <w:tcW w:w="392" w:type="dxa"/>
          </w:tcPr>
          <w:p w14:paraId="471F2CBE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12044A12" w14:textId="77777777" w:rsidR="0067545D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տարմ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2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տարմ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i/>
                <w:iCs/>
                <w:lang w:val="hy-AM"/>
              </w:rPr>
              <w:t>«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վատարմագրայի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ռավարչ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ողմից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ստանձնվող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րտավորություններ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չկատարմ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և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/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մ</w:t>
            </w:r>
            <w:r w:rsidRPr="00F7171D">
              <w:rPr>
                <w:rFonts w:cs="Arial"/>
                <w:i/>
                <w:iCs/>
                <w:lang w:val="hy-AM"/>
              </w:rPr>
              <w:t xml:space="preserve">/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ոչ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տշաճ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տարմ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ետևանքով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ետությանը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վնաս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տճառելու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դեպքերում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նր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գույքայի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տասխանատվությ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ենթարկելու</w:t>
            </w:r>
            <w:r w:rsidRPr="00F7171D">
              <w:rPr>
                <w:rFonts w:cs="Arial"/>
                <w:i/>
                <w:i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այդ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թվում՝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շիվ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վատարմագրայի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ռավարմ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րտավորություններ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տարում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ապահովող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գրավ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չափը</w:t>
            </w:r>
            <w:r w:rsidRPr="00F7171D">
              <w:rPr>
                <w:rFonts w:cs="Arial"/>
                <w:i/>
                <w:iCs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iCs/>
                <w:lang w:val="hy-AM"/>
              </w:rPr>
              <w:t>։</w:t>
            </w:r>
          </w:p>
        </w:tc>
        <w:tc>
          <w:tcPr>
            <w:tcW w:w="4835" w:type="dxa"/>
          </w:tcPr>
          <w:p w14:paraId="499A4E3C" w14:textId="55F6C7C5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1. </w:t>
            </w:r>
            <w:r w:rsidR="00027B0C" w:rsidRPr="00F7171D">
              <w:rPr>
                <w:rFonts w:ascii="Sylfaen" w:hAnsi="Sylfaen" w:cs="Sylfaen"/>
                <w:lang w:val="hy-AM"/>
              </w:rPr>
              <w:t>Առաջարկում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ենք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վերոգրյա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որոշման</w:t>
            </w:r>
            <w:r w:rsidR="00027B0C" w:rsidRPr="00F7171D">
              <w:rPr>
                <w:rFonts w:cs="Arial"/>
                <w:lang w:val="hy-AM"/>
              </w:rPr>
              <w:t xml:space="preserve"> 23-</w:t>
            </w:r>
            <w:r w:rsidR="00027B0C" w:rsidRPr="00F7171D">
              <w:rPr>
                <w:rFonts w:ascii="Sylfaen" w:hAnsi="Sylfaen" w:cs="Sylfaen"/>
                <w:lang w:val="hy-AM"/>
              </w:rPr>
              <w:t>րդ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ետում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ատարե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լրացում՝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նախատեսելով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նաև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ֆիզիկակ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և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նձանց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պատճառված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վնաս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տուցումը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գրավով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պահովելու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պայման</w:t>
            </w:r>
            <w:r w:rsidR="00027B0C" w:rsidRPr="00F7171D">
              <w:rPr>
                <w:rFonts w:cs="Arial"/>
                <w:lang w:val="hy-AM"/>
              </w:rPr>
              <w:t>:</w:t>
            </w:r>
          </w:p>
          <w:p w14:paraId="3FB82864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2. </w:t>
            </w:r>
            <w:r w:rsidR="00027B0C" w:rsidRPr="00F7171D">
              <w:rPr>
                <w:rFonts w:ascii="Sylfaen" w:hAnsi="Sylfaen" w:cs="Sylfaen"/>
                <w:lang w:val="hy-AM"/>
              </w:rPr>
              <w:t>Գտնում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ենք</w:t>
            </w:r>
            <w:r w:rsidR="00027B0C" w:rsidRPr="00F7171D">
              <w:rPr>
                <w:rFonts w:cs="Arial"/>
                <w:lang w:val="hy-AM"/>
              </w:rPr>
              <w:t xml:space="preserve">, </w:t>
            </w:r>
            <w:r w:rsidR="00027B0C" w:rsidRPr="00F7171D">
              <w:rPr>
                <w:rFonts w:ascii="Sylfaen" w:hAnsi="Sylfaen" w:cs="Sylfaen"/>
                <w:lang w:val="hy-AM"/>
              </w:rPr>
              <w:t>որ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որպես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գրավ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յլընտրանք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օրենսդրակ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զարգացում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տեքստում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նհրաժեշտ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է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դիտարկե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նաև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i/>
                <w:iCs/>
                <w:lang w:val="hy-AM"/>
              </w:rPr>
              <w:t>պատասխանատվության</w:t>
            </w:r>
            <w:r w:rsidR="00027B0C"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i/>
                <w:iCs/>
                <w:lang w:val="hy-AM"/>
              </w:rPr>
              <w:t>ապահովագրության</w:t>
            </w:r>
            <w:r w:rsidR="00027B0C"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i/>
                <w:iCs/>
                <w:lang w:val="hy-AM"/>
              </w:rPr>
              <w:t>պոլիսը։</w:t>
            </w:r>
          </w:p>
        </w:tc>
      </w:tr>
      <w:tr w:rsidR="00BF5C39" w:rsidRPr="00B9607B" w14:paraId="383B5D33" w14:textId="77777777" w:rsidTr="00604C92">
        <w:trPr>
          <w:jc w:val="center"/>
        </w:trPr>
        <w:tc>
          <w:tcPr>
            <w:tcW w:w="392" w:type="dxa"/>
          </w:tcPr>
          <w:p w14:paraId="6B7DC481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52E88997" w14:textId="77777777" w:rsidR="0067545D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55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1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ույք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նհատույց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օգտագործ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յմանագ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նք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րգ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Հ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ռավարությ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ողմից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ստատվել</w:t>
            </w:r>
            <w:r w:rsidRPr="00F7171D">
              <w:rPr>
                <w:rFonts w:cs="Arial"/>
                <w:b/>
                <w:bCs/>
                <w:lang w:val="hy-AM"/>
              </w:rPr>
              <w:t>,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ե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նհատ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րոշումներով</w:t>
            </w:r>
            <w:r w:rsidRPr="00F7171D">
              <w:rPr>
                <w:rFonts w:cs="Arial"/>
                <w:b/>
                <w:bCs/>
                <w:lang w:val="hy-AM"/>
              </w:rPr>
              <w:t>:</w:t>
            </w:r>
          </w:p>
        </w:tc>
        <w:tc>
          <w:tcPr>
            <w:tcW w:w="4835" w:type="dxa"/>
          </w:tcPr>
          <w:p w14:paraId="3DF34218" w14:textId="77777777" w:rsidR="0067545D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ետ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եփականությու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նդիսացող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ջրայ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կարգեր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նհատույց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օգտագործ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ավունքո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րամադրելու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րգ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տ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հ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ված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րո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։</w:t>
            </w:r>
          </w:p>
        </w:tc>
      </w:tr>
      <w:tr w:rsidR="00BF5C39" w:rsidRPr="00B9607B" w14:paraId="65E6D8D3" w14:textId="77777777" w:rsidTr="00EF1359">
        <w:trPr>
          <w:jc w:val="center"/>
        </w:trPr>
        <w:tc>
          <w:tcPr>
            <w:tcW w:w="392" w:type="dxa"/>
          </w:tcPr>
          <w:p w14:paraId="58733622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56F09090" w14:textId="77777777" w:rsidR="0067545D" w:rsidRPr="00F7171D" w:rsidRDefault="00027B0C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եկատ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եկատվ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տչելիություն</w:t>
            </w:r>
          </w:p>
        </w:tc>
      </w:tr>
      <w:tr w:rsidR="00BF5C39" w:rsidRPr="00B9607B" w14:paraId="20F9810B" w14:textId="77777777" w:rsidTr="00604C92">
        <w:trPr>
          <w:jc w:val="center"/>
        </w:trPr>
        <w:tc>
          <w:tcPr>
            <w:tcW w:w="392" w:type="dxa"/>
          </w:tcPr>
          <w:p w14:paraId="641901CC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2E66E593" w14:textId="77777777" w:rsidR="0067545D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ած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մետր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ս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ժ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բյուր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աբան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ածավ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դրում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իասն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ոտեցումներո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երլուծություն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ահարույց։</w:t>
            </w:r>
            <w:r w:rsidR="0067545D" w:rsidRPr="00F7171D">
              <w:rPr>
                <w:rFonts w:cs="Arial"/>
                <w:lang w:val="hy-AM"/>
              </w:rPr>
              <w:t xml:space="preserve"> </w:t>
            </w:r>
          </w:p>
        </w:tc>
        <w:tc>
          <w:tcPr>
            <w:tcW w:w="4835" w:type="dxa"/>
          </w:tcPr>
          <w:p w14:paraId="3C81F28C" w14:textId="77777777" w:rsidR="003B6CAA" w:rsidRPr="00F7171D" w:rsidRDefault="00027B0C" w:rsidP="007D196A">
            <w:pPr>
              <w:jc w:val="both"/>
              <w:rPr>
                <w:rFonts w:ascii="Sylfaen" w:hAnsi="Sylfaen" w:cs="Sylfaen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</w:t>
            </w:r>
            <w:r w:rsidR="003B6CAA" w:rsidRPr="00F7171D">
              <w:rPr>
                <w:rFonts w:ascii="Sylfaen" w:hAnsi="Sylfaen" w:cs="Sylfaen"/>
                <w:lang w:val="hy-AM"/>
              </w:rPr>
              <w:t>ի միասնական տեղեկատվական բազա ունենալու անհրաժեշտության</w:t>
            </w:r>
            <w:r w:rsidR="00604C92" w:rsidRPr="00F7171D">
              <w:rPr>
                <w:rFonts w:ascii="Sylfaen" w:hAnsi="Sylfaen" w:cs="Sylfaen"/>
                <w:lang w:val="hy-AM"/>
              </w:rPr>
              <w:t>,</w:t>
            </w:r>
            <w:r w:rsidR="003B6CAA" w:rsidRPr="00F7171D">
              <w:rPr>
                <w:rFonts w:ascii="Sylfaen" w:hAnsi="Sylfaen" w:cs="Sylfaen"/>
                <w:lang w:val="hy-AM"/>
              </w:rPr>
              <w:t xml:space="preserve"> </w:t>
            </w:r>
            <w:r w:rsidR="00604C92" w:rsidRPr="00F7171D">
              <w:rPr>
                <w:rFonts w:ascii="Sylfaen" w:hAnsi="Sylfaen" w:cs="Sylfaen"/>
                <w:lang w:val="hy-AM"/>
              </w:rPr>
              <w:t>ինչպես նաև մոնիտորինգի ծառայությունները</w:t>
            </w:r>
            <w:r w:rsidR="00604C92" w:rsidRPr="00F7171D">
              <w:rPr>
                <w:rFonts w:cs="Arial"/>
                <w:lang w:val="hy-AM"/>
              </w:rPr>
              <w:t xml:space="preserve"> </w:t>
            </w:r>
            <w:r w:rsidR="00604C92" w:rsidRPr="00F7171D">
              <w:rPr>
                <w:rFonts w:ascii="Sylfaen" w:hAnsi="Sylfaen" w:cs="Sylfaen"/>
                <w:lang w:val="hy-AM"/>
              </w:rPr>
              <w:t xml:space="preserve">մեկ մասնագիտացված կառույցի կողմից իրականացնելու նպատակահարմարության </w:t>
            </w:r>
            <w:r w:rsidR="003B6CAA" w:rsidRPr="00F7171D">
              <w:rPr>
                <w:rFonts w:ascii="Sylfaen" w:hAnsi="Sylfaen" w:cs="Sylfaen"/>
                <w:lang w:val="hy-AM"/>
              </w:rPr>
              <w:t>հարց</w:t>
            </w:r>
            <w:r w:rsidR="00604C92" w:rsidRPr="00F7171D">
              <w:rPr>
                <w:rFonts w:ascii="Sylfaen" w:hAnsi="Sylfaen" w:cs="Sylfaen"/>
                <w:lang w:val="hy-AM"/>
              </w:rPr>
              <w:t>եր</w:t>
            </w:r>
            <w:r w:rsidR="003B6CAA" w:rsidRPr="00F7171D">
              <w:rPr>
                <w:rFonts w:ascii="Sylfaen" w:hAnsi="Sylfaen" w:cs="Sylfaen"/>
                <w:lang w:val="hy-AM"/>
              </w:rPr>
              <w:t>ը</w:t>
            </w:r>
            <w:r w:rsidR="00604C92" w:rsidRPr="00F7171D">
              <w:rPr>
                <w:rFonts w:ascii="Sylfaen" w:hAnsi="Sylfaen" w:cs="Sylfaen"/>
                <w:lang w:val="hy-AM"/>
              </w:rPr>
              <w:t>։</w:t>
            </w:r>
            <w:r w:rsidR="003B6CAA" w:rsidRPr="00F7171D">
              <w:rPr>
                <w:rFonts w:ascii="Sylfaen" w:hAnsi="Sylfaen" w:cs="Sylfaen"/>
                <w:lang w:val="hy-AM"/>
              </w:rPr>
              <w:t xml:space="preserve"> </w:t>
            </w:r>
          </w:p>
          <w:p w14:paraId="6042BCE6" w14:textId="775ABB1D" w:rsidR="00027B0C" w:rsidRPr="00F7171D" w:rsidRDefault="00604C92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շենք, որ տ</w:t>
            </w:r>
            <w:r w:rsidR="003B6CAA" w:rsidRPr="00F7171D">
              <w:rPr>
                <w:rFonts w:ascii="Sylfaen" w:hAnsi="Sylfaen" w:cs="Sylfaen"/>
                <w:lang w:val="hy-AM"/>
              </w:rPr>
              <w:t xml:space="preserve">արբեր երկրներում կա հաջողված փորձ՝ </w:t>
            </w:r>
            <w:r w:rsidR="00027B0C" w:rsidRPr="00F7171D">
              <w:rPr>
                <w:rFonts w:ascii="Sylfaen" w:hAnsi="Sylfaen" w:cs="Sylfaen"/>
                <w:lang w:val="hy-AM"/>
              </w:rPr>
              <w:t xml:space="preserve">մեկ մասնագիտացված </w:t>
            </w:r>
            <w:r w:rsidR="003B6CAA" w:rsidRPr="00F7171D">
              <w:rPr>
                <w:rFonts w:ascii="Sylfaen" w:hAnsi="Sylfaen" w:cs="Sylfaen"/>
                <w:lang w:val="hy-AM"/>
              </w:rPr>
              <w:t>պետական կառույցից</w:t>
            </w:r>
            <w:r w:rsidR="00027B0C" w:rsidRPr="00F7171D">
              <w:rPr>
                <w:rFonts w:ascii="Sylfaen" w:hAnsi="Sylfaen" w:cs="Sylfaen"/>
                <w:lang w:val="hy-AM"/>
              </w:rPr>
              <w:t xml:space="preserve"> </w:t>
            </w:r>
            <w:r w:rsidR="003B6CAA" w:rsidRPr="00F7171D">
              <w:rPr>
                <w:rFonts w:ascii="Sylfaen" w:hAnsi="Sylfaen" w:cs="Sylfaen"/>
                <w:lang w:val="hy-AM"/>
              </w:rPr>
              <w:t xml:space="preserve">մոնիտորինգային ծառայություններ ձեռքբերելու կամ մրցութային հիմունքներով </w:t>
            </w:r>
            <w:r w:rsidRPr="00F7171D">
              <w:rPr>
                <w:rFonts w:ascii="Sylfaen" w:hAnsi="Sylfaen" w:cs="Sylfaen"/>
                <w:lang w:val="hy-AM"/>
              </w:rPr>
              <w:t xml:space="preserve">ընտրված </w:t>
            </w:r>
            <w:r w:rsidR="003B6CAA" w:rsidRPr="00F7171D">
              <w:rPr>
                <w:rFonts w:ascii="Sylfaen" w:hAnsi="Sylfaen" w:cs="Sylfaen"/>
                <w:lang w:val="hy-AM"/>
              </w:rPr>
              <w:t>անկախ մոնիտորինգային ծառայություններ մատուցող կազմակերպություն</w:t>
            </w:r>
            <w:r w:rsidRPr="00F7171D">
              <w:rPr>
                <w:rFonts w:ascii="Sylfaen" w:hAnsi="Sylfaen" w:cs="Sylfaen"/>
                <w:lang w:val="hy-AM"/>
              </w:rPr>
              <w:t>ից մոնիտորինգային և գնահատման ծառայություններ գնելու գործընթացների վերաբերյալ</w:t>
            </w:r>
            <w:r w:rsidR="003B6CAA" w:rsidRPr="00F7171D">
              <w:rPr>
                <w:rFonts w:ascii="Sylfaen" w:hAnsi="Sylfaen" w:cs="Sylfaen"/>
                <w:lang w:val="hy-AM"/>
              </w:rPr>
              <w:t>։</w:t>
            </w:r>
            <w:r w:rsidRPr="00F7171D">
              <w:rPr>
                <w:rFonts w:ascii="Sylfaen" w:hAnsi="Sylfaen" w:cs="Sylfaen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յս պարագայում ընտրված կազմակերպությունը պետք է ունենա համապատասխ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մասնագիտական</w:t>
            </w:r>
            <w:r w:rsidR="00027B0C" w:rsidRPr="00F7171D">
              <w:rPr>
                <w:rFonts w:cs="Arial"/>
                <w:lang w:val="hy-AM"/>
              </w:rPr>
              <w:t xml:space="preserve">, </w:t>
            </w:r>
            <w:r w:rsidR="00027B0C" w:rsidRPr="00F7171D">
              <w:rPr>
                <w:rFonts w:ascii="Sylfaen" w:hAnsi="Sylfaen" w:cs="Sylfaen"/>
                <w:lang w:val="hy-AM"/>
              </w:rPr>
              <w:t>տեխնիկական</w:t>
            </w:r>
            <w:r w:rsidR="00027B0C" w:rsidRPr="00F7171D">
              <w:rPr>
                <w:rFonts w:cs="Arial"/>
                <w:lang w:val="hy-AM"/>
              </w:rPr>
              <w:t xml:space="preserve">, </w:t>
            </w:r>
            <w:r w:rsidR="00027B0C" w:rsidRPr="00F7171D">
              <w:rPr>
                <w:rFonts w:ascii="Sylfaen" w:hAnsi="Sylfaen" w:cs="Sylfaen"/>
                <w:lang w:val="hy-AM"/>
              </w:rPr>
              <w:t>ֆինանսակ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և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յ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ներուժ</w:t>
            </w:r>
            <w:r w:rsidR="003B6CAA" w:rsidRPr="00F7171D">
              <w:rPr>
                <w:rFonts w:ascii="Sylfaen" w:hAnsi="Sylfaen" w:cs="Sylfaen"/>
                <w:lang w:val="hy-AM"/>
              </w:rPr>
              <w:t xml:space="preserve"> և համապատասխանի օրենքով սահմանված </w:t>
            </w:r>
            <w:r w:rsidR="00EB203A"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="003B6CAA" w:rsidRPr="00F7171D">
              <w:rPr>
                <w:rFonts w:ascii="Sylfaen" w:hAnsi="Sylfaen" w:cs="Sylfaen"/>
                <w:lang w:val="hy-AM"/>
              </w:rPr>
              <w:t xml:space="preserve"> պահանջներին</w:t>
            </w:r>
            <w:r w:rsidR="00027B0C" w:rsidRPr="00F7171D">
              <w:rPr>
                <w:rFonts w:ascii="Sylfaen" w:hAnsi="Sylfaen" w:cs="Sylfaen"/>
                <w:lang w:val="hy-AM"/>
              </w:rPr>
              <w:t>։</w:t>
            </w:r>
          </w:p>
          <w:p w14:paraId="7B55ADCD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41D772D5" w14:textId="77777777" w:rsidTr="00604C92">
        <w:trPr>
          <w:jc w:val="center"/>
        </w:trPr>
        <w:tc>
          <w:tcPr>
            <w:tcW w:w="392" w:type="dxa"/>
          </w:tcPr>
          <w:p w14:paraId="1ED8484F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6A5AB2D9" w14:textId="36C15E39" w:rsidR="00027B0C" w:rsidRPr="00F7171D" w:rsidRDefault="00027B0C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19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1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նրությ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մար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սանել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գնահատում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իրականացնելը։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օ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մոնիտորին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զ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տ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երև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ը։</w:t>
            </w:r>
          </w:p>
          <w:p w14:paraId="348C18DB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  <w:tc>
          <w:tcPr>
            <w:tcW w:w="4835" w:type="dxa"/>
          </w:tcPr>
          <w:p w14:paraId="7DA26438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1. </w:t>
            </w:r>
            <w:r w:rsidR="00027B0C" w:rsidRPr="00F7171D">
              <w:rPr>
                <w:rFonts w:ascii="Sylfaen" w:hAnsi="Sylfaen" w:cs="Sylfaen"/>
                <w:lang w:val="hy-AM"/>
              </w:rPr>
              <w:t>Համացանց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ս</w:t>
            </w:r>
            <w:r w:rsidR="00604C92" w:rsidRPr="00F7171D">
              <w:rPr>
                <w:rFonts w:ascii="Sylfaen" w:hAnsi="Sylfaen" w:cs="Sylfaen"/>
                <w:lang w:val="hy-AM"/>
              </w:rPr>
              <w:t>ա</w:t>
            </w:r>
            <w:r w:rsidR="00027B0C" w:rsidRPr="00F7171D">
              <w:rPr>
                <w:rFonts w:ascii="Sylfaen" w:hAnsi="Sylfaen" w:cs="Sylfaen"/>
                <w:lang w:val="hy-AM"/>
              </w:rPr>
              <w:t>նելիությ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ընդլայն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և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բնակչությ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լայ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շերտ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մոտ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կարգչայի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եխնիկայ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և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հեռախոսային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հավելվ</w:t>
            </w:r>
            <w:r w:rsidR="00604C92" w:rsidRPr="00F7171D">
              <w:rPr>
                <w:rFonts w:ascii="Sylfaen" w:hAnsi="Sylfaen" w:cs="Sylfaen"/>
                <w:b/>
                <w:bCs/>
                <w:lang w:val="hy-AM"/>
              </w:rPr>
              <w:t>ա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ծների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օգտագործ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մտություն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շարունակակ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զարգաց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պատկերում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նմանատիպ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վյալ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բազան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ձևավորումը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Հ</w:t>
            </w:r>
            <w:r w:rsidR="00027B0C" w:rsidRPr="00F7171D">
              <w:rPr>
                <w:rFonts w:cs="Arial"/>
                <w:lang w:val="hy-AM"/>
              </w:rPr>
              <w:t>-</w:t>
            </w:r>
            <w:r w:rsidR="00027B0C" w:rsidRPr="00F7171D">
              <w:rPr>
                <w:rFonts w:ascii="Sylfaen" w:hAnsi="Sylfaen" w:cs="Sylfaen"/>
                <w:lang w:val="hy-AM"/>
              </w:rPr>
              <w:t>ում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արող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է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դառնա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տեղեկատվության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ակտիվ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տարածման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արդյունավետ</w:t>
            </w:r>
            <w:r w:rsidR="00027B0C"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b/>
                <w:bCs/>
                <w:lang w:val="hy-AM"/>
              </w:rPr>
              <w:t>գործիք։</w:t>
            </w:r>
          </w:p>
          <w:p w14:paraId="59EBB04D" w14:textId="77777777" w:rsidR="0067545D" w:rsidRPr="00F7171D" w:rsidRDefault="0067545D" w:rsidP="00604C92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2. </w:t>
            </w:r>
            <w:r w:rsidR="00027B0C" w:rsidRPr="00F7171D">
              <w:rPr>
                <w:rFonts w:ascii="Sylfaen" w:hAnsi="Sylfaen" w:cs="Sylfaen"/>
                <w:lang w:val="hy-AM"/>
              </w:rPr>
              <w:t>Ջրայի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ոլորտի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առնչվող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օրինակել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ցանկ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մշակումը</w:t>
            </w:r>
            <w:r w:rsidR="00027B0C" w:rsidRPr="00F7171D">
              <w:rPr>
                <w:rFonts w:cs="Arial"/>
                <w:lang w:val="hy-AM"/>
              </w:rPr>
              <w:t xml:space="preserve">  </w:t>
            </w:r>
            <w:r w:rsidR="00027B0C" w:rsidRPr="00F7171D">
              <w:rPr>
                <w:rFonts w:ascii="Sylfaen" w:hAnsi="Sylfaen" w:cs="Sylfaen"/>
                <w:lang w:val="hy-AM"/>
              </w:rPr>
              <w:t>ՏԻՄ</w:t>
            </w:r>
            <w:r w:rsidR="00027B0C" w:rsidRPr="00F7171D">
              <w:rPr>
                <w:rFonts w:cs="Arial"/>
                <w:lang w:val="hy-AM"/>
              </w:rPr>
              <w:t>-</w:t>
            </w:r>
            <w:r w:rsidR="00027B0C" w:rsidRPr="00F7171D">
              <w:rPr>
                <w:rFonts w:ascii="Sylfaen" w:hAnsi="Sylfaen" w:cs="Sylfaen"/>
                <w:lang w:val="hy-AM"/>
              </w:rPr>
              <w:t>ե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ր</w:t>
            </w:r>
            <w:r w:rsidR="00027B0C" w:rsidRPr="00F7171D">
              <w:rPr>
                <w:rFonts w:cs="Arial"/>
                <w:lang w:val="hy-AM"/>
              </w:rPr>
              <w:t xml:space="preserve">, </w:t>
            </w:r>
            <w:r w:rsidR="00027B0C" w:rsidRPr="00F7171D">
              <w:rPr>
                <w:rFonts w:ascii="Sylfaen" w:hAnsi="Sylfaen" w:cs="Sylfaen"/>
                <w:lang w:val="hy-AM"/>
              </w:rPr>
              <w:t>որ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իմ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վրա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ԻՄ</w:t>
            </w:r>
            <w:r w:rsidR="00027B0C" w:rsidRPr="00F7171D">
              <w:rPr>
                <w:rFonts w:cs="Arial"/>
                <w:lang w:val="hy-AM"/>
              </w:rPr>
              <w:t>-</w:t>
            </w:r>
            <w:r w:rsidR="00027B0C" w:rsidRPr="00F7171D">
              <w:rPr>
                <w:rFonts w:ascii="Sylfaen" w:hAnsi="Sylfaen" w:cs="Sylfaen"/>
                <w:lang w:val="hy-AM"/>
              </w:rPr>
              <w:t>երը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արբեր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նօրինողներից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կկարողանա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ստանալ</w:t>
            </w:r>
            <w:r w:rsidR="00604C92" w:rsidRPr="00F7171D">
              <w:rPr>
                <w:rFonts w:ascii="Sylfaen" w:hAnsi="Sylfaen" w:cs="Sylfaen"/>
                <w:lang w:val="hy-AM"/>
              </w:rPr>
              <w:t xml:space="preserve">, 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604C92" w:rsidRPr="00F7171D">
              <w:rPr>
                <w:rFonts w:ascii="Arial" w:hAnsi="Arial" w:cs="Arial"/>
                <w:lang w:val="hy-AM"/>
              </w:rPr>
              <w:t xml:space="preserve">ու </w:t>
            </w:r>
            <w:r w:rsidR="00027B0C" w:rsidRPr="00F7171D">
              <w:rPr>
                <w:rFonts w:ascii="Sylfaen" w:hAnsi="Sylfaen" w:cs="Sylfaen"/>
                <w:lang w:val="hy-AM"/>
              </w:rPr>
              <w:t>դասակարգել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եղեկատվությունը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604C92" w:rsidRPr="00F7171D">
              <w:rPr>
                <w:rFonts w:ascii="Sylfaen" w:hAnsi="Sylfaen" w:cs="Sylfaen"/>
                <w:lang w:val="hy-AM"/>
              </w:rPr>
              <w:t>տարածելու</w:t>
            </w:r>
            <w:r w:rsidR="00604C92" w:rsidRPr="00F7171D">
              <w:rPr>
                <w:rFonts w:ascii="Arial" w:hAnsi="Arial" w:cs="Arial"/>
                <w:lang w:val="hy-AM"/>
              </w:rPr>
              <w:t xml:space="preserve"> </w:t>
            </w:r>
            <w:r w:rsidR="00604C92" w:rsidRPr="00F7171D">
              <w:rPr>
                <w:rFonts w:ascii="Sylfaen" w:hAnsi="Sylfaen" w:cs="Arial"/>
                <w:lang w:val="hy-AM"/>
              </w:rPr>
              <w:t xml:space="preserve">և </w:t>
            </w:r>
            <w:r w:rsidR="00027B0C" w:rsidRPr="00F7171D">
              <w:rPr>
                <w:rFonts w:ascii="Sylfaen" w:hAnsi="Sylfaen" w:cs="Sylfaen"/>
                <w:lang w:val="hy-AM"/>
              </w:rPr>
              <w:t>համայնքի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բնակիչներին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604C92" w:rsidRPr="00F7171D">
              <w:rPr>
                <w:rFonts w:ascii="Sylfaen" w:hAnsi="Sylfaen" w:cs="Sylfaen"/>
                <w:lang w:val="hy-AM"/>
              </w:rPr>
              <w:t>պատշաճ</w:t>
            </w:r>
            <w:r w:rsidR="00604C92" w:rsidRPr="00F7171D">
              <w:rPr>
                <w:rFonts w:ascii="Arial" w:hAnsi="Arial"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տրամադրելու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  <w:r w:rsidR="00027B0C" w:rsidRPr="00F7171D">
              <w:rPr>
                <w:rFonts w:ascii="Sylfaen" w:hAnsi="Sylfaen" w:cs="Sylfaen"/>
                <w:lang w:val="hy-AM"/>
              </w:rPr>
              <w:t>համար։</w:t>
            </w:r>
            <w:r w:rsidR="00027B0C" w:rsidRPr="00F7171D">
              <w:rPr>
                <w:rFonts w:cs="Arial"/>
                <w:lang w:val="hy-AM"/>
              </w:rPr>
              <w:t xml:space="preserve"> </w:t>
            </w:r>
          </w:p>
        </w:tc>
      </w:tr>
      <w:tr w:rsidR="00BF5C39" w:rsidRPr="00B9607B" w14:paraId="02B6129D" w14:textId="77777777" w:rsidTr="00EF1359">
        <w:trPr>
          <w:jc w:val="center"/>
        </w:trPr>
        <w:tc>
          <w:tcPr>
            <w:tcW w:w="392" w:type="dxa"/>
          </w:tcPr>
          <w:p w14:paraId="015D2EB3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6ED529EB" w14:textId="77777777" w:rsidR="0067545D" w:rsidRPr="00F7171D" w:rsidRDefault="00027B0C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թույլտվություններ</w:t>
            </w:r>
          </w:p>
        </w:tc>
      </w:tr>
      <w:tr w:rsidR="00BF5C39" w:rsidRPr="00B9607B" w14:paraId="79EC25CB" w14:textId="77777777" w:rsidTr="00604C92">
        <w:trPr>
          <w:jc w:val="center"/>
        </w:trPr>
        <w:tc>
          <w:tcPr>
            <w:tcW w:w="392" w:type="dxa"/>
          </w:tcPr>
          <w:p w14:paraId="1DF4C1D1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51BC2BEB" w14:textId="77777777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զատ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յ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եպքեր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րոնք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խախտ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պառն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ե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խախտե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ջր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տանդարտները</w:t>
            </w:r>
            <w:r w:rsidR="00FC7FD9" w:rsidRPr="00F7171D">
              <w:rPr>
                <w:rFonts w:ascii="Sylfaen" w:hAnsi="Sylfaen" w:cs="Sylfaen"/>
                <w:b/>
                <w:bCs/>
                <w:lang w:val="hy-AM"/>
              </w:rPr>
              <w:t xml:space="preserve"> կամ այլ անձանց իրավունքները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։</w:t>
            </w:r>
          </w:p>
          <w:p w14:paraId="3AEDC1AB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  <w:tc>
          <w:tcPr>
            <w:tcW w:w="4835" w:type="dxa"/>
          </w:tcPr>
          <w:p w14:paraId="4E2B9B28" w14:textId="77777777" w:rsidR="0067545D" w:rsidRPr="00F7171D" w:rsidRDefault="00985F96" w:rsidP="00F86697">
            <w:pPr>
              <w:jc w:val="both"/>
              <w:rPr>
                <w:rFonts w:ascii="Sylfaen" w:hAnsi="Sylfaen"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ործ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երի</w:t>
            </w:r>
            <w:r w:rsidR="00FC7FD9" w:rsidRPr="00F7171D">
              <w:rPr>
                <w:rFonts w:ascii="Sylfaen" w:hAnsi="Sylfaen" w:cs="Sylfaen"/>
                <w:lang w:val="hy-AM"/>
              </w:rPr>
              <w:t xml:space="preserve">, այդ թվում խորքային(եթե կան այդպիսիք) </w:t>
            </w:r>
            <w:r w:rsidRPr="00F7171D">
              <w:rPr>
                <w:rFonts w:ascii="Sylfaen" w:hAnsi="Sylfaen" w:cs="Sylfaen"/>
                <w:lang w:val="hy-AM"/>
              </w:rPr>
              <w:t>հաշվառում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>:</w:t>
            </w:r>
            <w:r w:rsidR="00FC7FD9" w:rsidRPr="00F7171D">
              <w:rPr>
                <w:rFonts w:ascii="Sylfaen" w:hAnsi="Sylfaen" w:cs="Arial"/>
                <w:lang w:val="hy-AM"/>
              </w:rPr>
              <w:t xml:space="preserve"> Հաշվառումը և դրա հիման վրա «ազատ ջրօգտագործման իրավունքի» ամրագրումը </w:t>
            </w:r>
            <w:r w:rsidR="00F86697" w:rsidRPr="00F7171D">
              <w:rPr>
                <w:rFonts w:ascii="Sylfaen" w:hAnsi="Sylfaen" w:cs="Arial"/>
                <w:lang w:val="hy-AM"/>
              </w:rPr>
              <w:t xml:space="preserve">պատշաճ հիմք կհանդիսանա ապօրինի ջրօգտագործման համար օրենքով սահմանված պատասխանատվության չենթարկվելու համար։ </w:t>
            </w:r>
          </w:p>
        </w:tc>
      </w:tr>
      <w:tr w:rsidR="00BF5C39" w:rsidRPr="00B9607B" w14:paraId="0CA76904" w14:textId="77777777" w:rsidTr="00604C92">
        <w:trPr>
          <w:jc w:val="center"/>
        </w:trPr>
        <w:tc>
          <w:tcPr>
            <w:tcW w:w="392" w:type="dxa"/>
          </w:tcPr>
          <w:p w14:paraId="7372DBE6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186AE9D6" w14:textId="33488CCC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արչ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20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իվ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ձևավորվ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է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րդյունավետ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ավակարգավոր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շրջանակ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ր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պահով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րամադրվ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b/>
                <w:bCs/>
                <w:lang w:val="hy-AM"/>
              </w:rPr>
              <w:t>թույլտվություն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րապարակայնությունը։</w:t>
            </w:r>
          </w:p>
        </w:tc>
        <w:tc>
          <w:tcPr>
            <w:tcW w:w="4835" w:type="dxa"/>
          </w:tcPr>
          <w:p w14:paraId="58998424" w14:textId="77777777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hyperlink r:id="rId11" w:history="1">
              <w:r w:rsidRPr="00F7171D">
                <w:rPr>
                  <w:rStyle w:val="Hyperlink"/>
                  <w:rFonts w:cs="Arial"/>
                  <w:color w:val="auto"/>
                  <w:lang w:val="hy-AM"/>
                </w:rPr>
                <w:t>www.wrma.am</w:t>
              </w:r>
            </w:hyperlink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դ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թույլտվություն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բովանդակությունը՝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պահպանելով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առևտրային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գաղտնիքի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պաշտպանության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կանոնները</w:t>
            </w:r>
            <w:r w:rsidRPr="00F7171D">
              <w:rPr>
                <w:rFonts w:ascii="Tahoma" w:hAnsi="Tahoma" w:cs="Tahoma"/>
                <w:b/>
                <w:bCs/>
                <w:lang w:val="hy-AM"/>
              </w:rPr>
              <w:t>։</w:t>
            </w:r>
          </w:p>
          <w:p w14:paraId="146F4B46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7D7CE364" w14:textId="77777777" w:rsidTr="00604C92">
        <w:trPr>
          <w:jc w:val="center"/>
        </w:trPr>
        <w:tc>
          <w:tcPr>
            <w:tcW w:w="392" w:type="dxa"/>
          </w:tcPr>
          <w:p w14:paraId="0D7474DB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47B3A417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արկ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ժամկետ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կիզբ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օրենք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պե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շրջակա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իջավայ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րա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բացաս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զդեցությ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յտ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ալու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յ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նձանց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ավունք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խախտ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հ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ետ։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յս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րագայ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ործնական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երան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է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արչ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կտ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բողոքարկ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նարավորությունը։</w:t>
            </w:r>
          </w:p>
        </w:tc>
        <w:tc>
          <w:tcPr>
            <w:tcW w:w="4835" w:type="dxa"/>
          </w:tcPr>
          <w:p w14:paraId="51AAD87A" w14:textId="014E2AA8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արչ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ո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յմանո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ահմ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ժամ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կս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ավունք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խախտում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յտ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ալու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ավունք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խախտ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նձի՝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յդ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աս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եղեկանալու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հից։</w:t>
            </w:r>
          </w:p>
          <w:p w14:paraId="223F9D29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3321BCA2" w14:textId="77777777" w:rsidTr="00604C92">
        <w:trPr>
          <w:jc w:val="center"/>
        </w:trPr>
        <w:tc>
          <w:tcPr>
            <w:tcW w:w="392" w:type="dxa"/>
          </w:tcPr>
          <w:p w14:paraId="3B2C67B1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3192CE96" w14:textId="2EC71984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ման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րգ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եռևս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ահմանվ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է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ետևաբա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պատասխ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էլեկտրոնայ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ործիք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տեղծվել</w:t>
            </w:r>
            <w:r w:rsidRPr="00F7171D">
              <w:rPr>
                <w:rFonts w:ascii="Tahoma" w:hAnsi="Tahoma" w:cs="Tahoma"/>
                <w:b/>
                <w:bCs/>
                <w:lang w:val="hy-AM"/>
              </w:rPr>
              <w:t>։</w:t>
            </w:r>
          </w:p>
          <w:p w14:paraId="680C2FCD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835" w:type="dxa"/>
          </w:tcPr>
          <w:p w14:paraId="3692A71C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2018-2020 </w:t>
            </w:r>
            <w:r w:rsidRPr="00F7171D">
              <w:rPr>
                <w:rFonts w:ascii="Sylfaen" w:hAnsi="Sylfaen" w:cs="Sylfaen"/>
                <w:lang w:val="hy-AM"/>
              </w:rPr>
              <w:t>թվակ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նաժամկ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խս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էլեկտրոնայ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յտ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երկայաց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ործիք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յնպես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է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պատասխ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րգ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շակ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ործողությունները։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յտ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ինչպես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նաև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ից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փաստաթղթեր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լայ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սանելիությունը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նրությ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և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այլ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շահագրգիռ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ողմեր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մար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գործընթաց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վաղ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փուլում։</w:t>
            </w:r>
          </w:p>
        </w:tc>
      </w:tr>
      <w:tr w:rsidR="00BF5C39" w:rsidRPr="00B9607B" w14:paraId="52F830C4" w14:textId="77777777" w:rsidTr="00604C92">
        <w:trPr>
          <w:jc w:val="center"/>
        </w:trPr>
        <w:tc>
          <w:tcPr>
            <w:tcW w:w="392" w:type="dxa"/>
          </w:tcPr>
          <w:p w14:paraId="304E5610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48487B07" w14:textId="77777777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թղթի</w:t>
            </w:r>
            <w:r w:rsidRPr="00F7171D">
              <w:rPr>
                <w:rFonts w:cs="Arial"/>
                <w:lang w:val="hy-AM"/>
              </w:rPr>
              <w:t xml:space="preserve"> 1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ք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րագրվե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  <w:p w14:paraId="1FA4A5DE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1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ք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ում։</w:t>
            </w:r>
          </w:p>
        </w:tc>
        <w:tc>
          <w:tcPr>
            <w:tcW w:w="4835" w:type="dxa"/>
          </w:tcPr>
          <w:p w14:paraId="0A7C05D3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1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րթ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նտեսվարող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ոտ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ascii="Sylfaen" w:hAnsi="Sylfaen" w:cs="Sylfaen"/>
                <w:lang w:val="hy-AM"/>
              </w:rPr>
              <w:t>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ո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մ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ագ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ո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ած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1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վար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ռ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ը։</w:t>
            </w:r>
          </w:p>
        </w:tc>
      </w:tr>
      <w:tr w:rsidR="00BF5C39" w:rsidRPr="00B9607B" w14:paraId="28EBB826" w14:textId="77777777" w:rsidTr="00EF1359">
        <w:trPr>
          <w:jc w:val="center"/>
        </w:trPr>
        <w:tc>
          <w:tcPr>
            <w:tcW w:w="392" w:type="dxa"/>
          </w:tcPr>
          <w:p w14:paraId="1673A320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6D45C6E2" w14:textId="77777777" w:rsidR="0067545D" w:rsidRPr="00F7171D" w:rsidRDefault="00985F96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ան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կց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րաբերյա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ոշում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ընդուն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ընթացին</w:t>
            </w:r>
          </w:p>
        </w:tc>
      </w:tr>
      <w:tr w:rsidR="00BF5C39" w:rsidRPr="00B9607B" w14:paraId="78658E43" w14:textId="77777777" w:rsidTr="00604C92">
        <w:trPr>
          <w:jc w:val="center"/>
        </w:trPr>
        <w:tc>
          <w:tcPr>
            <w:tcW w:w="392" w:type="dxa"/>
          </w:tcPr>
          <w:p w14:paraId="760460F1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21080745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յնք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բնակիչ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ասնակցություն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եղ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նքնակառավարմանը։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վ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</w:p>
        </w:tc>
        <w:tc>
          <w:tcPr>
            <w:tcW w:w="4835" w:type="dxa"/>
          </w:tcPr>
          <w:p w14:paraId="4C0BB683" w14:textId="272AB66C" w:rsidR="0067545D" w:rsidRPr="00F7171D" w:rsidRDefault="00985F96" w:rsidP="00F86697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b/>
                <w:bCs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հեստայ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արբերակ</w:t>
            </w:r>
            <w:r w:rsidRPr="00F7171D">
              <w:rPr>
                <w:rFonts w:cs="Arial"/>
                <w:b/>
                <w:bCs/>
                <w:lang w:val="hy-AM"/>
              </w:rPr>
              <w:t>»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՝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ռ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F86697" w:rsidRPr="00F7171D">
              <w:rPr>
                <w:rFonts w:ascii="Arial" w:hAnsi="Arial" w:cs="Arial"/>
                <w:lang w:val="hy-AM"/>
              </w:rPr>
              <w:t xml:space="preserve">և </w:t>
            </w:r>
            <w:r w:rsidR="00F86697" w:rsidRPr="00F7171D">
              <w:rPr>
                <w:rFonts w:ascii="Sylfaen" w:hAnsi="Sylfaen" w:cs="Sylfaen"/>
                <w:lang w:val="hy-AM"/>
              </w:rPr>
              <w:t>կիրառվում է</w:t>
            </w:r>
            <w:r w:rsidR="00F86697" w:rsidRPr="00F7171D">
              <w:rPr>
                <w:rFonts w:ascii="Arial" w:hAnsi="Arial"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և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</w:t>
            </w:r>
            <w:r w:rsidR="00F86697" w:rsidRPr="00F7171D">
              <w:rPr>
                <w:rFonts w:ascii="Sylfaen" w:hAnsi="Sylfaen" w:cs="Sylfaen"/>
                <w:lang w:val="hy-AM"/>
              </w:rPr>
              <w:t>ում մի քանի այլ համայնքներում</w:t>
            </w:r>
            <w:r w:rsidRPr="00F7171D">
              <w:rPr>
                <w:rFonts w:ascii="Sylfaen" w:hAnsi="Sylfaen" w:cs="Sylfaen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նչ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F86697" w:rsidRPr="00F7171D">
              <w:rPr>
                <w:rFonts w:ascii="Sylfaen" w:hAnsi="Sylfaen" w:cs="Sylfaen"/>
                <w:lang w:val="hy-AM"/>
              </w:rPr>
              <w:t xml:space="preserve">խոշորացվող </w:t>
            </w:r>
            <w:r w:rsidRPr="00F7171D">
              <w:rPr>
                <w:rFonts w:ascii="Sylfaen" w:hAnsi="Sylfaen" w:cs="Sylfaen"/>
                <w:lang w:val="hy-AM"/>
              </w:rPr>
              <w:t xml:space="preserve">համայնքների </w:t>
            </w:r>
            <w:r w:rsidR="00F86697" w:rsidRPr="00F7171D">
              <w:rPr>
                <w:rFonts w:ascii="Sylfaen" w:hAnsi="Sylfaen" w:cs="Sylfaen"/>
                <w:lang w:val="hy-AM"/>
              </w:rPr>
              <w:t xml:space="preserve">կողմից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իշ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րդ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ք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։</w:t>
            </w:r>
          </w:p>
        </w:tc>
      </w:tr>
      <w:tr w:rsidR="00BF5C39" w:rsidRPr="00B9607B" w14:paraId="3F67B48C" w14:textId="77777777" w:rsidTr="00604C92">
        <w:trPr>
          <w:jc w:val="center"/>
        </w:trPr>
        <w:tc>
          <w:tcPr>
            <w:tcW w:w="392" w:type="dxa"/>
          </w:tcPr>
          <w:p w14:paraId="6B0F95E6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4FF6989B" w14:textId="77777777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4 </w:t>
            </w:r>
            <w:r w:rsidRPr="00F7171D">
              <w:rPr>
                <w:rFonts w:ascii="Sylfaen" w:hAnsi="Sylfaen" w:cs="Sylfaen"/>
                <w:lang w:val="hy-AM"/>
              </w:rPr>
              <w:t>փուլ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արմին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րտականություններ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րեթե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արանջատե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ստակեցրե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րանք։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42495C7B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ձեռնարկող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րտականություններ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ւնե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մպերատի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ձևակերպ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րևէ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երպ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չե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ռանձնան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յուս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ուբյեկտ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րտականություններից։</w:t>
            </w:r>
            <w:r w:rsidR="0067545D" w:rsidRPr="00F7171D">
              <w:rPr>
                <w:rFonts w:cs="Arial"/>
                <w:b/>
                <w:lang w:val="hy-AM"/>
              </w:rPr>
              <w:t xml:space="preserve"> </w:t>
            </w:r>
            <w:r w:rsidR="0067545D" w:rsidRPr="00F7171D">
              <w:rPr>
                <w:rFonts w:cs="Arial"/>
                <w:lang w:val="hy-AM"/>
              </w:rPr>
              <w:t xml:space="preserve"> </w:t>
            </w:r>
          </w:p>
        </w:tc>
        <w:tc>
          <w:tcPr>
            <w:tcW w:w="4835" w:type="dxa"/>
          </w:tcPr>
          <w:p w14:paraId="136DC349" w14:textId="2CA50791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4 </w:t>
            </w:r>
            <w:r w:rsidRPr="00F7171D">
              <w:rPr>
                <w:rFonts w:ascii="Sylfaen" w:hAnsi="Sylfaen" w:cs="Sylfaen"/>
                <w:lang w:val="hy-AM"/>
              </w:rPr>
              <w:t>փուլ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հստակ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ի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աց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։</w:t>
            </w:r>
          </w:p>
          <w:p w14:paraId="74E990DF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Ձեռնարկող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վիրատ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և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հարկե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անշ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րաստակամ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ատի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ռապես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iCs/>
                <w:lang w:val="hy-AM"/>
              </w:rPr>
              <w:t>կամընտր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նույթ</w:t>
            </w:r>
            <w:r w:rsidRPr="00F7171D">
              <w:rPr>
                <w:rFonts w:ascii="Sylfaen" w:hAnsi="Sylfaen" w:cs="Sylfaen"/>
                <w:lang w:val="hy-AM"/>
              </w:rPr>
              <w:t>։</w:t>
            </w:r>
            <w:r w:rsidR="0067545D" w:rsidRPr="00F7171D">
              <w:rPr>
                <w:rFonts w:cs="Arial"/>
                <w:lang w:val="hy-AM"/>
              </w:rPr>
              <w:t xml:space="preserve"> </w:t>
            </w:r>
          </w:p>
        </w:tc>
      </w:tr>
      <w:tr w:rsidR="00BF5C39" w:rsidRPr="00B9607B" w14:paraId="55F716FD" w14:textId="77777777" w:rsidTr="00604C92">
        <w:trPr>
          <w:jc w:val="center"/>
        </w:trPr>
        <w:tc>
          <w:tcPr>
            <w:tcW w:w="392" w:type="dxa"/>
          </w:tcPr>
          <w:p w14:paraId="08862A51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1E121588" w14:textId="52201BF4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ս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</w:t>
            </w:r>
            <w:r w:rsidRPr="00F7171D">
              <w:rPr>
                <w:rFonts w:cs="Arial"/>
                <w:lang w:val="hy-AM"/>
              </w:rPr>
              <w:t>(</w:t>
            </w:r>
            <w:r w:rsidRPr="00F7171D">
              <w:rPr>
                <w:rFonts w:ascii="Sylfaen" w:hAnsi="Sylfaen" w:cs="Sylfaen"/>
                <w:lang w:val="hy-AM"/>
              </w:rPr>
              <w:t>ներ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ճ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ներով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ինտերն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նվազն</w:t>
            </w:r>
            <w:r w:rsidRPr="00F7171D">
              <w:rPr>
                <w:rFonts w:cs="Arial"/>
                <w:lang w:val="hy-AM"/>
              </w:rPr>
              <w:t xml:space="preserve"> 1000 </w:t>
            </w:r>
            <w:r w:rsidRPr="00F7171D">
              <w:rPr>
                <w:rFonts w:ascii="Sylfaen" w:hAnsi="Sylfaen" w:cs="Sylfaen"/>
                <w:lang w:val="hy-AM"/>
              </w:rPr>
              <w:t>տպաք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ական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  <w:tc>
          <w:tcPr>
            <w:tcW w:w="4835" w:type="dxa"/>
          </w:tcPr>
          <w:p w14:paraId="36D0CD69" w14:textId="77777777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ծանուց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րտականությու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նելո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ա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զդակի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յնք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ղեկավա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րա</w:t>
            </w:r>
            <w:r w:rsidRPr="00F7171D">
              <w:rPr>
                <w:rFonts w:cs="Arial"/>
                <w:b/>
                <w:bCs/>
                <w:lang w:val="hy-AM"/>
              </w:rPr>
              <w:t>,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կ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ծանուցում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փակցնե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ստավայ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նրայ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շանակությ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շենքերի՝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յտարարություն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ռանձնացվ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ցուցատախտակ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րա</w:t>
            </w:r>
            <w:r w:rsidR="00B752C3" w:rsidRPr="00F7171D">
              <w:rPr>
                <w:rFonts w:ascii="Sylfaen" w:hAnsi="Sylfaen" w:cs="Sylfaen"/>
                <w:b/>
                <w:bCs/>
                <w:lang w:val="hy-AM"/>
              </w:rPr>
              <w:t>, տեղադրել համայնքի կայքէջում և այլն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։</w:t>
            </w:r>
          </w:p>
          <w:p w14:paraId="0365082B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27DA32D2" w14:textId="77777777" w:rsidTr="00604C92">
        <w:trPr>
          <w:jc w:val="center"/>
        </w:trPr>
        <w:tc>
          <w:tcPr>
            <w:tcW w:w="392" w:type="dxa"/>
          </w:tcPr>
          <w:p w14:paraId="0339B8B0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586EE412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վք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ցանկա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թա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․․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ն</w:t>
            </w:r>
            <w:r w:rsidR="00B752C3" w:rsidRPr="00F7171D">
              <w:rPr>
                <w:rFonts w:ascii="Sylfaen" w:hAnsi="Sylfaen" w:cs="Sylfaen"/>
                <w:lang w:val="hy-AM"/>
              </w:rPr>
              <w:t>չ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․․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ասցե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ւն</w:t>
            </w:r>
            <w:r w:rsidRPr="00F7171D">
              <w:rPr>
                <w:rFonts w:cs="Arial"/>
                <w:lang w:val="hy-AM"/>
              </w:rPr>
              <w:t>, 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կ</w:t>
            </w:r>
            <w:r w:rsidRPr="00F7171D">
              <w:rPr>
                <w:rFonts w:cs="Arial"/>
                <w:lang w:val="hy-AM"/>
              </w:rPr>
              <w:t>)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  <w:tc>
          <w:tcPr>
            <w:tcW w:w="4835" w:type="dxa"/>
          </w:tcPr>
          <w:p w14:paraId="31305FDB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ս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ց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խոսա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="00B752C3" w:rsidRPr="00F7171D">
              <w:rPr>
                <w:rFonts w:ascii="Sylfaen" w:hAnsi="Sylfaen" w:cs="Sylfaen"/>
                <w:lang w:val="hy-AM"/>
              </w:rPr>
              <w:t>-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թ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ղ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ակ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</w:t>
            </w:r>
            <w:r w:rsidRPr="00F7171D">
              <w:rPr>
                <w:rFonts w:cs="Arial"/>
                <w:lang w:val="hy-AM"/>
              </w:rPr>
              <w:t>(</w:t>
            </w:r>
            <w:r w:rsidRPr="00F7171D">
              <w:rPr>
                <w:rFonts w:ascii="Sylfaen" w:hAnsi="Sylfaen" w:cs="Sylfaen"/>
                <w:lang w:val="hy-AM"/>
              </w:rPr>
              <w:t>ներ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ստավայ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րադար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յր</w:t>
            </w:r>
            <w:r w:rsidR="00B752C3" w:rsidRPr="00F7171D">
              <w:rPr>
                <w:rFonts w:ascii="Sylfaen" w:hAnsi="Sylfaen" w:cs="Sylfaen"/>
                <w:lang w:val="hy-AM"/>
              </w:rPr>
              <w:t>եր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։</w:t>
            </w:r>
          </w:p>
        </w:tc>
      </w:tr>
      <w:tr w:rsidR="00BF5C39" w:rsidRPr="00B9607B" w14:paraId="1B513CEB" w14:textId="77777777" w:rsidTr="00604C92">
        <w:trPr>
          <w:jc w:val="center"/>
        </w:trPr>
        <w:tc>
          <w:tcPr>
            <w:tcW w:w="392" w:type="dxa"/>
          </w:tcPr>
          <w:p w14:paraId="78DC6918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3AB8B082" w14:textId="77777777" w:rsidR="0067545D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որմատի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ավ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կտ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ախագծ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քննարկումներ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ռավելապես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նցկացվ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ե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Երև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քաղա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ւյն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րտ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աշրջ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ը։</w:t>
            </w:r>
          </w:p>
        </w:tc>
        <w:tc>
          <w:tcPr>
            <w:tcW w:w="4835" w:type="dxa"/>
          </w:tcPr>
          <w:p w14:paraId="5A584F8E" w14:textId="77777777" w:rsidR="00985F96" w:rsidRPr="00F7171D" w:rsidRDefault="00985F96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ախատեսելո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յնքներ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նրայ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քննարկումնե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նցկացնելու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յ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յ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ախագծ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րոնցո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րգավորվող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ավահարաբերությունները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տկապես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ռնչվ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ե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ռանձ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յնք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ոցիալ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տնտես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բնապահպանակ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յ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սպեկտների։</w:t>
            </w:r>
          </w:p>
          <w:p w14:paraId="08F0DCBF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F7171D" w14:paraId="2E46F8A5" w14:textId="77777777" w:rsidTr="00EF1359">
        <w:trPr>
          <w:jc w:val="center"/>
        </w:trPr>
        <w:tc>
          <w:tcPr>
            <w:tcW w:w="392" w:type="dxa"/>
          </w:tcPr>
          <w:p w14:paraId="169AB953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48C4503C" w14:textId="77777777" w:rsidR="0067545D" w:rsidRPr="00F7171D" w:rsidRDefault="00985F96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Ոռոգ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կց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ում</w:t>
            </w:r>
          </w:p>
        </w:tc>
      </w:tr>
      <w:tr w:rsidR="00BF5C39" w:rsidRPr="00B9607B" w14:paraId="4D936EAB" w14:textId="77777777" w:rsidTr="00604C92">
        <w:trPr>
          <w:jc w:val="center"/>
        </w:trPr>
        <w:tc>
          <w:tcPr>
            <w:tcW w:w="392" w:type="dxa"/>
          </w:tcPr>
          <w:p w14:paraId="73BDAC87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4E90A809" w14:textId="77777777" w:rsidR="0067545D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ն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վ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 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ուց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ով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4835" w:type="dxa"/>
          </w:tcPr>
          <w:p w14:paraId="1E8B37D0" w14:textId="34DD52C5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ց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 </w:t>
            </w:r>
            <w:r w:rsidRPr="00F7171D">
              <w:rPr>
                <w:rFonts w:ascii="Sylfaen" w:hAnsi="Sylfaen" w:cs="Sylfaen"/>
                <w:lang w:val="hy-AM"/>
              </w:rPr>
              <w:t>ն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ք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ջրօգտագործող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նրամաս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անաչ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եր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: </w:t>
            </w:r>
          </w:p>
          <w:p w14:paraId="5DE8F888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61B18A39" w14:textId="77777777" w:rsidTr="00A80A45">
        <w:trPr>
          <w:jc w:val="center"/>
        </w:trPr>
        <w:tc>
          <w:tcPr>
            <w:tcW w:w="392" w:type="dxa"/>
          </w:tcPr>
          <w:p w14:paraId="2C097A3A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147" w:type="dxa"/>
          </w:tcPr>
          <w:p w14:paraId="02A2D053" w14:textId="29BD19BF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տ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վճ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B752C3" w:rsidRPr="00F7171D">
              <w:rPr>
                <w:rFonts w:ascii="Sylfaen" w:hAnsi="Sylfaen" w:cs="Sylfaen"/>
                <w:lang w:val="hy-AM"/>
              </w:rPr>
              <w:t>ոռոգման</w:t>
            </w:r>
            <w:r w:rsidR="00B752C3" w:rsidRPr="00F7171D">
              <w:rPr>
                <w:rFonts w:ascii="Arial" w:hAnsi="Arial"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մաս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իրավու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ով</w:t>
            </w:r>
            <w:r w:rsidRPr="00F7171D">
              <w:rPr>
                <w:rFonts w:cs="Arial"/>
                <w:lang w:val="hy-AM"/>
              </w:rPr>
              <w:t xml:space="preserve"> («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</w:t>
            </w:r>
            <w:r w:rsidRPr="00F7171D">
              <w:rPr>
                <w:rFonts w:cs="Arial"/>
                <w:lang w:val="hy-AM"/>
              </w:rPr>
              <w:t xml:space="preserve"> 20): 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ում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3B1EBE0B" w14:textId="77777777" w:rsidR="0067545D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բողջ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հայ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ով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հայ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ունը</w:t>
            </w:r>
            <w:r w:rsidRPr="00F7171D">
              <w:rPr>
                <w:rFonts w:cs="Arial"/>
                <w:lang w:val="hy-AM"/>
              </w:rPr>
              <w:t xml:space="preserve">: </w:t>
            </w:r>
          </w:p>
        </w:tc>
        <w:tc>
          <w:tcPr>
            <w:tcW w:w="4925" w:type="dxa"/>
            <w:gridSpan w:val="2"/>
          </w:tcPr>
          <w:p w14:paraId="256D8730" w14:textId="5691877B" w:rsidR="006C548E" w:rsidRPr="00F7171D" w:rsidRDefault="006C548E" w:rsidP="007D196A">
            <w:pPr>
              <w:jc w:val="both"/>
              <w:rPr>
                <w:rFonts w:ascii="Sylfaen" w:hAnsi="Sylfaen" w:cs="Sylfaen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դր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="00EB203A"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 «</w:t>
            </w:r>
            <w:r w:rsidRPr="00F7171D">
              <w:rPr>
                <w:rFonts w:ascii="Sylfaen" w:hAnsi="Sylfaen" w:cs="Sylfaen"/>
                <w:lang w:val="hy-AM"/>
              </w:rPr>
              <w:t>Ստ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վճ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մաս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ով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պարբերությունը</w:t>
            </w:r>
            <w:r w:rsidR="00B752C3" w:rsidRPr="00F7171D">
              <w:rPr>
                <w:rFonts w:ascii="Sylfaen" w:hAnsi="Sylfaen" w:cs="Sylfaen"/>
                <w:lang w:val="hy-AM"/>
              </w:rPr>
              <w:t>, քանի որ այն հակասում է</w:t>
            </w:r>
            <w:r w:rsidR="00A80A45" w:rsidRPr="00F7171D">
              <w:rPr>
                <w:rFonts w:ascii="Sylfaen" w:hAnsi="Sylfaen" w:cs="Sylfaen"/>
                <w:lang w:val="hy-AM"/>
              </w:rPr>
              <w:t xml:space="preserve"> Հայաստանի Հանրապետությունում անշարժ գույքի նկատմամբ գույքային իրավունքների փոխանցման </w:t>
            </w:r>
            <w:r w:rsidR="00B752C3" w:rsidRPr="00F7171D">
              <w:rPr>
                <w:rFonts w:ascii="Sylfaen" w:hAnsi="Sylfaen" w:cs="Sylfaen"/>
                <w:lang w:val="hy-AM"/>
              </w:rPr>
              <w:t xml:space="preserve"> </w:t>
            </w:r>
            <w:r w:rsidR="00A80A45" w:rsidRPr="00F7171D">
              <w:rPr>
                <w:rFonts w:ascii="Sylfaen" w:hAnsi="Sylfaen" w:cs="Sylfaen"/>
                <w:lang w:val="hy-AM"/>
              </w:rPr>
              <w:t>օրենքով սահմանված պահանջների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պ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րժե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="00A80A45" w:rsidRPr="00F7171D">
              <w:rPr>
                <w:rFonts w:ascii="Sylfaen" w:hAnsi="Sylfaen" w:cs="Sylfaen"/>
                <w:lang w:val="hy-AM"/>
              </w:rPr>
              <w:t>պայմանագրին</w:t>
            </w:r>
            <w:r w:rsidR="00A80A45" w:rsidRPr="00F7171D">
              <w:rPr>
                <w:rFonts w:ascii="Arial" w:hAnsi="Arial"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A80A45" w:rsidRPr="00F7171D">
              <w:rPr>
                <w:rFonts w:ascii="Sylfaen" w:hAnsi="Sylfaen" w:cs="Sylfaen"/>
                <w:lang w:val="hy-AM"/>
              </w:rPr>
              <w:t>հանգամանքը</w:t>
            </w:r>
            <w:r w:rsidRPr="00F7171D">
              <w:rPr>
                <w:rFonts w:ascii="Sylfaen" w:hAnsi="Sylfaen" w:cs="Sylfaen"/>
                <w:lang w:val="hy-AM"/>
              </w:rPr>
              <w:t xml:space="preserve"> ֆիքսելու հաշվարկային ձև,</w:t>
            </w:r>
            <w:r w:rsidR="00A80A45" w:rsidRPr="00F7171D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ը կդիտարկվի որպես պայմանագրի անբաժան մաս</w:t>
            </w:r>
            <w:r w:rsidR="00A80A45" w:rsidRPr="00F7171D">
              <w:rPr>
                <w:rFonts w:ascii="Sylfaen" w:hAnsi="Sylfaen" w:cs="Sylfaen"/>
                <w:lang w:val="hy-AM"/>
              </w:rPr>
              <w:t>։ Անհրաժեշտություն կա վերանայել պայմանագրի առարկան, ժամկետը, կողմերի իրավունքներն ու պարտականությունները, ոռոգման ջրի մատակարարման գինն ու վճարման ժամկետները/տարաժամկետ վճարման հնարավորություններն ու պայմանները, պատասխանատվության չափը և ձևերը, պայմանագրի պարտադիր հավելվածները և այլն</w:t>
            </w:r>
            <w:r w:rsidRPr="00F7171D">
              <w:rPr>
                <w:rFonts w:ascii="Sylfaen" w:hAnsi="Sylfaen" w:cs="Sylfaen"/>
                <w:lang w:val="hy-AM"/>
              </w:rPr>
              <w:t>:</w:t>
            </w:r>
          </w:p>
          <w:p w14:paraId="75E80916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F7171D" w14:paraId="261DD2A7" w14:textId="77777777" w:rsidTr="00EF1359">
        <w:trPr>
          <w:jc w:val="center"/>
        </w:trPr>
        <w:tc>
          <w:tcPr>
            <w:tcW w:w="392" w:type="dxa"/>
          </w:tcPr>
          <w:p w14:paraId="7310A903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6130BF0A" w14:textId="77777777" w:rsidR="0067545D" w:rsidRPr="00F7171D" w:rsidRDefault="006C548E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ամատակար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հեռաց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առայություններ</w:t>
            </w:r>
          </w:p>
        </w:tc>
      </w:tr>
      <w:tr w:rsidR="00BF5C39" w:rsidRPr="00B9607B" w14:paraId="06C7A956" w14:textId="77777777" w:rsidTr="00604C92">
        <w:trPr>
          <w:jc w:val="center"/>
        </w:trPr>
        <w:tc>
          <w:tcPr>
            <w:tcW w:w="392" w:type="dxa"/>
          </w:tcPr>
          <w:p w14:paraId="61271959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34044C84" w14:textId="77777777" w:rsidR="0067545D" w:rsidRPr="00F7171D" w:rsidRDefault="00BA3496" w:rsidP="00BA3496">
            <w:pPr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Խմելու ջրի ջ</w:t>
            </w:r>
            <w:r w:rsidR="006C548E" w:rsidRPr="00F7171D">
              <w:rPr>
                <w:rFonts w:ascii="Sylfaen" w:hAnsi="Sylfaen" w:cs="Sylfaen"/>
                <w:lang w:val="hy-AM"/>
              </w:rPr>
              <w:t>րամատակարարման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և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ջրահեռացման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ենթակա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են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="006C548E" w:rsidRPr="00F7171D">
              <w:rPr>
                <w:rFonts w:cs="Arial"/>
                <w:lang w:val="hy-AM"/>
              </w:rPr>
              <w:t xml:space="preserve">, </w:t>
            </w:r>
            <w:r w:rsidR="006C548E" w:rsidRPr="00F7171D">
              <w:rPr>
                <w:rFonts w:ascii="Sylfaen" w:hAnsi="Sylfaen" w:cs="Sylfaen"/>
                <w:lang w:val="hy-AM"/>
              </w:rPr>
              <w:t>իսկ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գործընթացը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սկսելու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համար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օպերատորը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պարտավոր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է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Հանրային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կարգավորող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հանձնաժողով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ներկայացնել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b/>
                <w:lang w:val="hy-AM"/>
              </w:rPr>
              <w:t>գործարար</w:t>
            </w:r>
            <w:r w:rsidR="006C548E" w:rsidRPr="00F7171D">
              <w:rPr>
                <w:rFonts w:cs="Arial"/>
                <w:b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b/>
                <w:lang w:val="hy-AM"/>
              </w:rPr>
              <w:t>ծրագիր։</w:t>
            </w:r>
            <w:r w:rsidR="006C548E" w:rsidRPr="00F7171D">
              <w:rPr>
                <w:rFonts w:cs="Arial"/>
                <w:b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Գործող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ՀՀ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օրենսդրությունը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չի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հստակեցնում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գործարար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ծրագրի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և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որևէ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հստակ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պայման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չի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ներկայացնում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այդ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փաստաթղթին։</w:t>
            </w:r>
          </w:p>
        </w:tc>
        <w:tc>
          <w:tcPr>
            <w:tcW w:w="4835" w:type="dxa"/>
          </w:tcPr>
          <w:p w14:paraId="23F82DFC" w14:textId="77777777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ատի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ն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նկ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ար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ագ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։</w:t>
            </w:r>
          </w:p>
          <w:p w14:paraId="0308E1B6" w14:textId="77777777" w:rsidR="0067545D" w:rsidRPr="00F7171D" w:rsidRDefault="0067545D" w:rsidP="007D196A">
            <w:pPr>
              <w:jc w:val="both"/>
              <w:rPr>
                <w:rFonts w:cs="Arial"/>
                <w:i/>
                <w:lang w:val="hy-AM"/>
              </w:rPr>
            </w:pPr>
          </w:p>
        </w:tc>
      </w:tr>
      <w:tr w:rsidR="00BF5C39" w:rsidRPr="00B9607B" w14:paraId="4018F2DC" w14:textId="77777777" w:rsidTr="00604C92">
        <w:trPr>
          <w:jc w:val="center"/>
        </w:trPr>
        <w:tc>
          <w:tcPr>
            <w:tcW w:w="392" w:type="dxa"/>
          </w:tcPr>
          <w:p w14:paraId="34B7EDC9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0F2A0291" w14:textId="28076462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47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3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 («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»),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խի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վա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րադառ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b/>
                <w:bCs/>
                <w:lang w:val="hy-AM"/>
              </w:rPr>
              <w:t>լիցենզիայ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ործողությ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ադարեց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եպք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բաժանորդ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նխափ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ջրամատակարար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ծառայություն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ապահովմ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նպատակով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օպերատո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ժամանակավո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գործունեությա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յման՝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արգավորող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նձնաժողով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ահմանած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յմաններ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մապատասխան։</w:t>
            </w:r>
          </w:p>
          <w:p w14:paraId="59B13500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  <w:tc>
          <w:tcPr>
            <w:tcW w:w="4835" w:type="dxa"/>
          </w:tcPr>
          <w:p w14:paraId="7E4B2BA8" w14:textId="77777777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24D6CEB5" w14:textId="77777777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ղ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կ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իայ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րկ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ժար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ից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5FC4C733" w14:textId="77777777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ավոր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1B1ADA61" w14:textId="77777777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ցում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նահերթություն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70386F76" w14:textId="5D170AD7" w:rsidR="0067545D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վերաբե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նան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ցմա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ոն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ն։</w:t>
            </w:r>
          </w:p>
        </w:tc>
      </w:tr>
      <w:tr w:rsidR="00BF5C39" w:rsidRPr="00B9607B" w14:paraId="6C1C08C8" w14:textId="77777777" w:rsidTr="00604C92">
        <w:trPr>
          <w:jc w:val="center"/>
        </w:trPr>
        <w:tc>
          <w:tcPr>
            <w:tcW w:w="392" w:type="dxa"/>
          </w:tcPr>
          <w:p w14:paraId="1829B878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13967F34" w14:textId="77777777" w:rsidR="0067545D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59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i/>
                <w:iCs/>
                <w:lang w:val="hy-AM"/>
              </w:rPr>
              <w:t>«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Մատակարարը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և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Բաժանորդը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միմյանց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տճառված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վնաս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մար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րում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ե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տասխանատվությու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Հ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օրենսդրությամբ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սահմանված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րգով</w:t>
            </w:r>
            <w:r w:rsidRPr="00F7171D">
              <w:rPr>
                <w:rFonts w:cs="Arial"/>
                <w:i/>
                <w:iCs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iCs/>
                <w:lang w:val="hy-AM"/>
              </w:rPr>
              <w:t>։</w:t>
            </w:r>
          </w:p>
        </w:tc>
        <w:tc>
          <w:tcPr>
            <w:tcW w:w="4835" w:type="dxa"/>
          </w:tcPr>
          <w:p w14:paraId="0F9ABCCB" w14:textId="77777777" w:rsidR="006C548E" w:rsidRPr="00F7171D" w:rsidRDefault="002732BB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</w:t>
            </w:r>
            <w:r w:rsidR="006C548E" w:rsidRPr="00F7171D">
              <w:rPr>
                <w:rFonts w:ascii="Sylfaen" w:hAnsi="Sylfaen" w:cs="Sylfaen"/>
                <w:lang w:val="hy-AM"/>
              </w:rPr>
              <w:t>ռավել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արդյունավետ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և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կողմից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կիրառելի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կարող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են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լինել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հետևյալ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լուծումները</w:t>
            </w:r>
            <w:r w:rsidR="006C548E"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3E49757D" w14:textId="77777777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արդու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րավունք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պաշտպանին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դիմել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232D09AA" w14:textId="77777777" w:rsidR="006C548E" w:rsidRPr="00F7171D" w:rsidRDefault="006C548E" w:rsidP="007D196A">
            <w:pPr>
              <w:jc w:val="both"/>
              <w:rPr>
                <w:rFonts w:cs="Arial"/>
                <w:b/>
                <w:bCs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վեճեր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ւսումնասիրող</w:t>
            </w:r>
            <w:r w:rsidR="002732BB" w:rsidRPr="00F7171D">
              <w:rPr>
                <w:rFonts w:ascii="Sylfaen" w:hAnsi="Sylfaen" w:cs="Sylfaen"/>
                <w:b/>
                <w:bCs/>
                <w:lang w:val="hy-AM"/>
              </w:rPr>
              <w:t>/լուծող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մարմն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ձևավորում</w:t>
            </w:r>
            <w:r w:rsidRPr="00F7171D">
              <w:rPr>
                <w:rFonts w:ascii="MS Gothic" w:eastAsia="MS Gothic" w:hAnsi="MS Gothic" w:cs="MS Gothic"/>
                <w:b/>
                <w:bCs/>
                <w:lang w:val="hy-AM"/>
              </w:rPr>
              <w:t>․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</w:p>
          <w:p w14:paraId="11D87CA7" w14:textId="77777777" w:rsidR="006C548E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կոմունալ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ծառայություննե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ոլորտում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հաշտարար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ինստիտուտի</w:t>
            </w:r>
            <w:r w:rsidRPr="00F7171D">
              <w:rPr>
                <w:rFonts w:cs="Arial"/>
                <w:b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bCs/>
                <w:lang w:val="hy-AM"/>
              </w:rPr>
              <w:t>ստեղծում։</w:t>
            </w:r>
          </w:p>
          <w:p w14:paraId="3932C77E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</w:tr>
      <w:tr w:rsidR="00BF5C39" w:rsidRPr="00F7171D" w14:paraId="06F2FA6C" w14:textId="77777777" w:rsidTr="00EF1359">
        <w:trPr>
          <w:jc w:val="center"/>
        </w:trPr>
        <w:tc>
          <w:tcPr>
            <w:tcW w:w="392" w:type="dxa"/>
          </w:tcPr>
          <w:p w14:paraId="0A89E2F6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66D4A60C" w14:textId="77777777" w:rsidR="0067545D" w:rsidRPr="00F7171D" w:rsidRDefault="006C548E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ակ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իքներ</w:t>
            </w:r>
          </w:p>
        </w:tc>
      </w:tr>
      <w:tr w:rsidR="00BF5C39" w:rsidRPr="00B9607B" w14:paraId="1E6F2D75" w14:textId="77777777" w:rsidTr="00604C92">
        <w:trPr>
          <w:jc w:val="center"/>
        </w:trPr>
        <w:tc>
          <w:tcPr>
            <w:tcW w:w="392" w:type="dxa"/>
          </w:tcPr>
          <w:p w14:paraId="327DAF77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1AC144D8" w14:textId="5807B31E" w:rsidR="0067545D" w:rsidRPr="00F7171D" w:rsidRDefault="006C548E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Կախ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ից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նորմ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երև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րմ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գամ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4835" w:type="dxa"/>
          </w:tcPr>
          <w:p w14:paraId="037AD96E" w14:textId="77777777" w:rsidR="002732BB" w:rsidRPr="00F7171D" w:rsidRDefault="002732BB" w:rsidP="002732BB">
            <w:pPr>
              <w:jc w:val="both"/>
              <w:rPr>
                <w:rFonts w:ascii="Sylfaen" w:hAnsi="Sylfaen"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եղինակային թիմը գտնում է, որ 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երի թարմացումն ապահովել ըստ անհրաժեշտության,</w:t>
            </w:r>
            <w:r w:rsidRPr="00F7171D">
              <w:rPr>
                <w:rFonts w:ascii="Sylfaen" w:hAnsi="Sylfaen" w:cs="Arial"/>
                <w:lang w:val="hy-AM"/>
              </w:rPr>
              <w:t xml:space="preserve"> բայց ոչ ուշ, քան 6 տարին մեկ անգամ։ </w:t>
            </w:r>
          </w:p>
          <w:p w14:paraId="1AF404F7" w14:textId="77777777" w:rsidR="0067545D" w:rsidRPr="00F7171D" w:rsidRDefault="002732BB" w:rsidP="003D3212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Arial"/>
                <w:lang w:val="hy-AM"/>
              </w:rPr>
              <w:t xml:space="preserve">Պետք է նշել, որ հիշյալ </w:t>
            </w:r>
            <w:r w:rsidR="006C548E" w:rsidRPr="00F7171D">
              <w:rPr>
                <w:rFonts w:ascii="Sylfaen" w:hAnsi="Sylfaen" w:cs="Sylfaen"/>
                <w:lang w:val="hy-AM"/>
              </w:rPr>
              <w:t>որոշումն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ընդունվել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է</w:t>
            </w:r>
            <w:r w:rsidR="006C548E" w:rsidRPr="00F7171D">
              <w:rPr>
                <w:rFonts w:cs="Arial"/>
                <w:lang w:val="hy-AM"/>
              </w:rPr>
              <w:t xml:space="preserve"> 2011</w:t>
            </w:r>
            <w:r w:rsidR="006C548E" w:rsidRPr="00F7171D">
              <w:rPr>
                <w:rFonts w:ascii="Sylfaen" w:hAnsi="Sylfaen" w:cs="Sylfaen"/>
                <w:lang w:val="hy-AM"/>
              </w:rPr>
              <w:t>թ</w:t>
            </w:r>
            <w:r w:rsidR="006C548E" w:rsidRPr="00F7171D">
              <w:rPr>
                <w:rFonts w:cs="Arial"/>
                <w:lang w:val="hy-AM"/>
              </w:rPr>
              <w:t xml:space="preserve">. </w:t>
            </w:r>
            <w:r w:rsidR="006C548E" w:rsidRPr="00F7171D">
              <w:rPr>
                <w:rFonts w:ascii="Sylfaen" w:hAnsi="Sylfaen" w:cs="Sylfaen"/>
                <w:lang w:val="hy-AM"/>
              </w:rPr>
              <w:t>և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դրանով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սահմանված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ջրերի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որակի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նորմերը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ենթադրաբար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պետք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6C548E" w:rsidRPr="00F7171D">
              <w:rPr>
                <w:rFonts w:ascii="Sylfaen" w:hAnsi="Sylfaen" w:cs="Sylfaen"/>
                <w:lang w:val="hy-AM"/>
              </w:rPr>
              <w:t>է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  <w:r w:rsidR="003D3212" w:rsidRPr="00F7171D">
              <w:rPr>
                <w:rFonts w:ascii="Sylfaen" w:hAnsi="Sylfaen" w:cs="Sylfaen"/>
                <w:lang w:val="hy-AM"/>
              </w:rPr>
              <w:t xml:space="preserve">արդեն </w:t>
            </w:r>
            <w:r w:rsidR="006C548E" w:rsidRPr="00F7171D">
              <w:rPr>
                <w:rFonts w:ascii="Sylfaen" w:hAnsi="Sylfaen" w:cs="Sylfaen"/>
                <w:lang w:val="hy-AM"/>
              </w:rPr>
              <w:t xml:space="preserve">թարմացված լինեին, </w:t>
            </w:r>
            <w:r w:rsidR="003D3212" w:rsidRPr="00F7171D">
              <w:rPr>
                <w:rFonts w:ascii="Sylfaen" w:hAnsi="Sylfaen" w:cs="Sylfaen"/>
                <w:lang w:val="hy-AM"/>
              </w:rPr>
              <w:t>սակայն մինչև այժմ դեռ որևէ գործընթաց չկա։</w:t>
            </w:r>
            <w:r w:rsidR="006C548E" w:rsidRPr="00F7171D">
              <w:rPr>
                <w:rFonts w:cs="Arial"/>
                <w:lang w:val="hy-AM"/>
              </w:rPr>
              <w:t xml:space="preserve"> </w:t>
            </w:r>
          </w:p>
        </w:tc>
      </w:tr>
      <w:tr w:rsidR="00BF5C39" w:rsidRPr="00B9607B" w14:paraId="43BAE1B8" w14:textId="77777777" w:rsidTr="00EF1359">
        <w:trPr>
          <w:jc w:val="center"/>
        </w:trPr>
        <w:tc>
          <w:tcPr>
            <w:tcW w:w="392" w:type="dxa"/>
          </w:tcPr>
          <w:p w14:paraId="2A2F9E0C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7FCF0334" w14:textId="77777777" w:rsidR="0067545D" w:rsidRPr="00F7171D" w:rsidRDefault="006C548E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նտես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իքներ</w:t>
            </w:r>
          </w:p>
        </w:tc>
      </w:tr>
      <w:tr w:rsidR="00BF5C39" w:rsidRPr="00B9607B" w14:paraId="138AF929" w14:textId="77777777" w:rsidTr="00604C92">
        <w:trPr>
          <w:jc w:val="center"/>
        </w:trPr>
        <w:tc>
          <w:tcPr>
            <w:tcW w:w="392" w:type="dxa"/>
          </w:tcPr>
          <w:p w14:paraId="7372252F" w14:textId="77777777" w:rsidR="0067545D" w:rsidRPr="00F7171D" w:rsidRDefault="0067545D" w:rsidP="007D196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7D097801" w14:textId="77777777" w:rsidR="0067545D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իշ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կայք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տես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։</w:t>
            </w:r>
          </w:p>
        </w:tc>
        <w:tc>
          <w:tcPr>
            <w:tcW w:w="4835" w:type="dxa"/>
          </w:tcPr>
          <w:p w14:paraId="6F4DA8FC" w14:textId="77777777" w:rsidR="001403CA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3D3212"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ascii="Sylfaen" w:hAnsi="Sylfaen" w:cs="Sylfaen"/>
                <w:lang w:val="hy-AM"/>
              </w:rPr>
              <w:t>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ով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նիշները։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1158B7AC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1A446233" w14:textId="77777777" w:rsidTr="00604C92">
        <w:trPr>
          <w:jc w:val="center"/>
        </w:trPr>
        <w:tc>
          <w:tcPr>
            <w:tcW w:w="392" w:type="dxa"/>
          </w:tcPr>
          <w:p w14:paraId="55854BCC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75B9A9E5" w14:textId="77777777" w:rsidR="0067545D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77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i/>
                <w:iCs/>
                <w:lang w:val="hy-AM"/>
              </w:rPr>
              <w:t>«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Եթե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ջրօգտագործումը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մապատասխանում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է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սարակակ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շահերի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և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սույ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օրենսգրք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հանջների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ապա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Ջրայի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ռեսուրսներ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ռավարմ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և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պահպանությ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մարմինն</w:t>
            </w:r>
            <w:r w:rsidR="003D3212" w:rsidRPr="00F7171D">
              <w:rPr>
                <w:rFonts w:ascii="Sylfaen" w:hAnsi="Sylfaen" w:cs="Sylfaen"/>
                <w:i/>
                <w:iCs/>
                <w:lang w:val="hy-AM"/>
              </w:rPr>
              <w:t>,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անհրաժեշտությ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դեպքում</w:t>
            </w:r>
            <w:r w:rsidR="003D3212" w:rsidRPr="00F7171D">
              <w:rPr>
                <w:rFonts w:ascii="Sylfaen" w:hAnsi="Sylfaen" w:cs="Sylfaen"/>
                <w:i/>
                <w:iCs/>
                <w:lang w:val="hy-AM"/>
              </w:rPr>
              <w:t>,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րող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է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առաջարկել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նվազեցնել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թույլտվությունների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վճարները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կամ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տրամադրել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ֆինանսակ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օժանդակություն՝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տնտեսակ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զարգացում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ու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ներդրումները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խթանելու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համար</w:t>
            </w:r>
            <w:r w:rsidRPr="00F7171D">
              <w:rPr>
                <w:rFonts w:cs="Arial"/>
                <w:i/>
                <w:iCs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iCs/>
                <w:lang w:val="hy-AM"/>
              </w:rPr>
              <w:t>։</w:t>
            </w:r>
          </w:p>
        </w:tc>
        <w:tc>
          <w:tcPr>
            <w:tcW w:w="4835" w:type="dxa"/>
          </w:tcPr>
          <w:p w14:paraId="6EB7BFC2" w14:textId="77777777" w:rsidR="0067545D" w:rsidRPr="00F7171D" w:rsidRDefault="001403CA" w:rsidP="003D3212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iCs/>
                <w:lang w:val="hy-AM"/>
              </w:rPr>
              <w:t>անհրաժեշտության</w:t>
            </w:r>
            <w:r w:rsidRPr="00F7171D">
              <w:rPr>
                <w:rFonts w:cs="Arial"/>
                <w:i/>
                <w:i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ղ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գա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պայ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կի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ցանիշները։</w:t>
            </w:r>
          </w:p>
        </w:tc>
      </w:tr>
      <w:tr w:rsidR="00BF5C39" w:rsidRPr="00B9607B" w14:paraId="6ED900FC" w14:textId="77777777" w:rsidTr="00604C92">
        <w:trPr>
          <w:jc w:val="center"/>
        </w:trPr>
        <w:tc>
          <w:tcPr>
            <w:tcW w:w="392" w:type="dxa"/>
          </w:tcPr>
          <w:p w14:paraId="4C780795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33C7BCCA" w14:textId="6241F315" w:rsidR="001403CA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ված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ամենը</w:t>
            </w:r>
            <w:r w:rsidRPr="00F7171D">
              <w:rPr>
                <w:rFonts w:cs="Arial"/>
                <w:lang w:val="hy-AM"/>
              </w:rPr>
              <w:t xml:space="preserve"> 13%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="00EF5AF8" w:rsidRPr="00F7171D">
              <w:rPr>
                <w:rFonts w:ascii="Sylfaen" w:hAnsi="Sylfaen" w:cs="Sylfaen"/>
                <w:lang w:val="hy-AM"/>
              </w:rPr>
              <w:t xml:space="preserve">, սակայն ֆոկուս-խմբային և այլ քննարկումների ընթացքում միասնական կարծիք է ձևավորվել, որ պայմանագրերում պետք է սահմանվեն տարաժամկետ վճարումների հստակ մեխանիզմներ և </w:t>
            </w:r>
            <w:r w:rsidR="00EB203A" w:rsidRPr="00F7171D">
              <w:rPr>
                <w:rFonts w:ascii="Sylfaen" w:hAnsi="Sylfaen" w:cs="Sylfaen"/>
                <w:lang w:val="hy-AM"/>
              </w:rPr>
              <w:t>ժամանակացույց</w:t>
            </w:r>
            <w:r w:rsidRPr="00F7171D">
              <w:rPr>
                <w:rFonts w:ascii="Sylfaen" w:hAnsi="Sylfaen" w:cs="Sylfaen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10A26D2C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  <w:tc>
          <w:tcPr>
            <w:tcW w:w="4835" w:type="dxa"/>
          </w:tcPr>
          <w:p w14:paraId="4242F804" w14:textId="17175D19" w:rsidR="001403CA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իլո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203A" w:rsidRPr="00F7171D">
              <w:rPr>
                <w:rFonts w:ascii="Sylfaen" w:hAnsi="Sylfaen" w:cs="Sylfaen"/>
                <w:lang w:val="hy-AM"/>
              </w:rPr>
              <w:t>տարբե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</w:t>
            </w:r>
            <w:r w:rsidR="003D3212" w:rsidRPr="00F7171D">
              <w:rPr>
                <w:rFonts w:ascii="Sylfaen" w:hAnsi="Sylfaen" w:cs="Sylfaen"/>
                <w:lang w:val="hy-AM"/>
              </w:rPr>
              <w:t>ին՝ հիմքում ունենալով նաև գիշերային ժամերին իրականացվող ոռոգման առավելությունները (էլեկտրաէներգիայի ցածր սակագին գիշերային ժամերին, գոլորշիացման ցածր մակարդակ և այլն)</w:t>
            </w:r>
            <w:r w:rsidRPr="00F7171D">
              <w:rPr>
                <w:rFonts w:ascii="Sylfaen" w:hAnsi="Sylfaen" w:cs="Sylfaen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1E3192CA" w14:textId="765B5435" w:rsidR="0067545D" w:rsidRPr="00F7171D" w:rsidRDefault="001403CA" w:rsidP="00EF5AF8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F5AF8" w:rsidRPr="00F7171D">
              <w:rPr>
                <w:rFonts w:ascii="Sylfaen" w:hAnsi="Sylfaen" w:cs="Sylfaen"/>
                <w:lang w:val="hy-AM"/>
              </w:rPr>
              <w:t xml:space="preserve">տարաժամկետ վճարումների մեխանիզմների մշակման և </w:t>
            </w:r>
            <w:r w:rsidR="00EB203A" w:rsidRPr="00F7171D">
              <w:rPr>
                <w:rFonts w:ascii="Sylfaen" w:hAnsi="Sylfaen" w:cs="Sylfaen"/>
                <w:lang w:val="hy-AM"/>
              </w:rPr>
              <w:t>ժամանակացույցի</w:t>
            </w:r>
            <w:r w:rsidR="00EF5AF8" w:rsidRPr="00F7171D">
              <w:rPr>
                <w:rFonts w:ascii="Sylfaen" w:hAnsi="Sylfaen" w:cs="Sylfaen"/>
                <w:lang w:val="hy-AM"/>
              </w:rPr>
              <w:t xml:space="preserve"> հաստատման հիմքում դնել ջրօգտագործողների կողմից  մշակվող մշակաբույսերի/գյուղատնտեսական այլ մթերքի տեսակը, հասունացման և սպառման ժամանակահատվածը։ </w:t>
            </w:r>
          </w:p>
        </w:tc>
      </w:tr>
      <w:tr w:rsidR="00BF5C39" w:rsidRPr="00B9607B" w14:paraId="638934B2" w14:textId="77777777" w:rsidTr="00EF1359">
        <w:trPr>
          <w:jc w:val="center"/>
        </w:trPr>
        <w:tc>
          <w:tcPr>
            <w:tcW w:w="392" w:type="dxa"/>
          </w:tcPr>
          <w:p w14:paraId="1607A6D4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3E97E06B" w14:textId="77777777" w:rsidR="0067545D" w:rsidRPr="00F7171D" w:rsidRDefault="001403CA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ե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պվ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ճ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ու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ուցակարգերը</w:t>
            </w:r>
          </w:p>
        </w:tc>
      </w:tr>
      <w:tr w:rsidR="00BF5C39" w:rsidRPr="00B9607B" w14:paraId="146905BF" w14:textId="77777777" w:rsidTr="00604C92">
        <w:trPr>
          <w:jc w:val="center"/>
        </w:trPr>
        <w:tc>
          <w:tcPr>
            <w:tcW w:w="392" w:type="dxa"/>
          </w:tcPr>
          <w:p w14:paraId="21B789FA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1934F239" w14:textId="77777777" w:rsidR="001403CA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</w:t>
            </w:r>
            <w:r w:rsidR="00EF5AF8" w:rsidRPr="00F7171D">
              <w:rPr>
                <w:rFonts w:ascii="Sylfaen" w:hAnsi="Sylfaen" w:cs="Sylfaen"/>
                <w:lang w:val="hy-AM"/>
              </w:rPr>
              <w:t>ի ստեղծ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1F3D233D" w14:textId="77777777" w:rsidR="001403CA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ուրդ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ընթ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111 </w:t>
            </w:r>
            <w:r w:rsidRPr="00F7171D">
              <w:rPr>
                <w:rFonts w:ascii="Sylfaen" w:hAnsi="Sylfaen" w:cs="Sylfaen"/>
                <w:lang w:val="hy-AM"/>
              </w:rPr>
              <w:t>հոդվա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լու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գ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077DAD49" w14:textId="77777777" w:rsidR="0067545D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հիշ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ա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/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օրի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րկ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գ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4835" w:type="dxa"/>
          </w:tcPr>
          <w:p w14:paraId="7B6D7FFD" w14:textId="77777777" w:rsidR="001403CA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Ել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մ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րոշ</w:t>
            </w:r>
            <w:r w:rsidR="00EF5AF8" w:rsidRPr="00F7171D">
              <w:rPr>
                <w:rFonts w:ascii="Sylfaen" w:hAnsi="Sylfaen" w:cs="Sylfaen"/>
                <w:lang w:val="hy-AM"/>
              </w:rPr>
              <w:t>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արդյունավե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ի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տա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։</w:t>
            </w:r>
          </w:p>
          <w:p w14:paraId="32D40F23" w14:textId="77777777" w:rsidR="001403CA" w:rsidRPr="00F7171D" w:rsidRDefault="001403CA" w:rsidP="007D196A">
            <w:pPr>
              <w:jc w:val="both"/>
              <w:rPr>
                <w:rFonts w:ascii="Sylfaen" w:hAnsi="Sylfaen"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նրամաս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կարգավորումները</w:t>
            </w:r>
            <w:r w:rsidR="00EF5AF8" w:rsidRPr="00F7171D">
              <w:rPr>
                <w:rFonts w:ascii="Sylfaen" w:hAnsi="Sylfaen" w:cs="Sylfaen"/>
                <w:lang w:val="hy-AM"/>
              </w:rPr>
              <w:t>, ա</w:t>
            </w:r>
            <w:r w:rsidRPr="00F7171D">
              <w:rPr>
                <w:rFonts w:ascii="Sylfaen" w:hAnsi="Sylfaen" w:cs="Sylfaen"/>
                <w:lang w:val="hy-AM"/>
              </w:rPr>
              <w:t>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պարտավոր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վալ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ե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ւթյուններ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0C557FDE" w14:textId="77777777" w:rsidR="00EF5AF8" w:rsidRPr="00F7171D" w:rsidRDefault="00EF5AF8" w:rsidP="007D196A">
            <w:pPr>
              <w:jc w:val="both"/>
              <w:rPr>
                <w:rFonts w:ascii="Sylfaen" w:hAnsi="Sylfaen" w:cs="Arial"/>
                <w:lang w:val="hy-AM"/>
              </w:rPr>
            </w:pPr>
          </w:p>
          <w:p w14:paraId="47172C6F" w14:textId="77777777" w:rsidR="001403CA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մու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72631B" w:rsidRPr="00F7171D">
              <w:rPr>
                <w:rFonts w:ascii="Sylfaen" w:hAnsi="Sylfaen" w:cs="Sylfaen"/>
                <w:lang w:val="hy-AM"/>
              </w:rPr>
              <w:t>միջնորդի կամ հ</w:t>
            </w:r>
            <w:r w:rsidRPr="00F7171D">
              <w:rPr>
                <w:rFonts w:ascii="Sylfaen" w:hAnsi="Sylfaen" w:cs="Sylfaen"/>
                <w:lang w:val="hy-AM"/>
              </w:rPr>
              <w:t>աշտար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տ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իր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յ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օր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ի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րժ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72631B" w:rsidRPr="00F7171D">
              <w:rPr>
                <w:rFonts w:ascii="Sylfaen" w:hAnsi="Sylfaen" w:cs="Sylfaen"/>
                <w:lang w:val="hy-AM"/>
              </w:rPr>
              <w:t>և կարճ ժամանակահատվածում</w:t>
            </w:r>
            <w:r w:rsidR="0072631B" w:rsidRPr="00F7171D">
              <w:rPr>
                <w:rFonts w:ascii="Arial" w:hAnsi="Arial"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բաղադրիչ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գ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5F106E6C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0A78120E" w14:textId="77777777" w:rsidTr="00604C92">
        <w:trPr>
          <w:jc w:val="center"/>
        </w:trPr>
        <w:tc>
          <w:tcPr>
            <w:tcW w:w="392" w:type="dxa"/>
          </w:tcPr>
          <w:p w14:paraId="1C0E2211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653DAA0F" w14:textId="77777777" w:rsidR="0067545D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բոլորով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իռ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ծ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գիտ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ստահ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թն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դատար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և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4835" w:type="dxa"/>
          </w:tcPr>
          <w:p w14:paraId="09B1F105" w14:textId="77777777" w:rsidR="0067545D" w:rsidRPr="00F7171D" w:rsidRDefault="001403CA" w:rsidP="0072631B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դրությունը</w:t>
            </w:r>
            <w:r w:rsidRPr="00F7171D">
              <w:rPr>
                <w:rFonts w:cs="Arial"/>
                <w:lang w:val="hy-AM"/>
              </w:rPr>
              <w:t xml:space="preserve">, 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վերացր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հու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վենցի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ը</w:t>
            </w:r>
            <w:r w:rsidRPr="00F7171D">
              <w:rPr>
                <w:rFonts w:cs="Arial"/>
                <w:lang w:val="hy-AM"/>
              </w:rPr>
              <w:t xml:space="preserve">,  </w:t>
            </w:r>
            <w:r w:rsidR="0072631B" w:rsidRPr="00F7171D">
              <w:rPr>
                <w:rFonts w:ascii="Sylfaen" w:hAnsi="Sylfaen"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Փաստաբ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="0072631B" w:rsidRPr="00F7171D">
              <w:rPr>
                <w:rFonts w:ascii="Sylfaen" w:hAnsi="Sylfaen" w:cs="Sylfaen"/>
                <w:lang w:val="hy-AM"/>
              </w:rPr>
              <w:t>»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ը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ի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ղ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խս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ը։</w:t>
            </w:r>
          </w:p>
        </w:tc>
      </w:tr>
      <w:tr w:rsidR="00BF5C39" w:rsidRPr="00B9607B" w14:paraId="1A371520" w14:textId="77777777" w:rsidTr="00EF1359">
        <w:trPr>
          <w:jc w:val="center"/>
        </w:trPr>
        <w:tc>
          <w:tcPr>
            <w:tcW w:w="392" w:type="dxa"/>
          </w:tcPr>
          <w:p w14:paraId="3B595045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9072" w:type="dxa"/>
            <w:gridSpan w:val="3"/>
          </w:tcPr>
          <w:p w14:paraId="6C692ED8" w14:textId="77777777" w:rsidR="0067545D" w:rsidRPr="00F7171D" w:rsidRDefault="001403CA" w:rsidP="007D196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Պատասխանատվ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դր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ախտ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ր</w:t>
            </w:r>
          </w:p>
        </w:tc>
      </w:tr>
      <w:tr w:rsidR="00BF5C39" w:rsidRPr="00B9607B" w14:paraId="0779B0FF" w14:textId="77777777" w:rsidTr="00604C92">
        <w:trPr>
          <w:jc w:val="center"/>
        </w:trPr>
        <w:tc>
          <w:tcPr>
            <w:tcW w:w="392" w:type="dxa"/>
          </w:tcPr>
          <w:p w14:paraId="4E321B74" w14:textId="77777777" w:rsidR="0067545D" w:rsidRPr="00F7171D" w:rsidRDefault="0067545D" w:rsidP="007D196A">
            <w:pPr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4237" w:type="dxa"/>
            <w:gridSpan w:val="2"/>
          </w:tcPr>
          <w:p w14:paraId="73541F22" w14:textId="77777777" w:rsidR="0067545D" w:rsidRPr="00F7171D" w:rsidRDefault="001403CA" w:rsidP="0072631B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կի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ում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ի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եր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72631B" w:rsidRPr="00F7171D">
              <w:rPr>
                <w:rFonts w:ascii="Sylfaen" w:hAnsi="Sylfaen" w:cs="Sylfaen"/>
                <w:lang w:val="hy-AM"/>
              </w:rPr>
              <w:t>ոլորտի պատկան մարմիններին</w:t>
            </w:r>
            <w:r w:rsidRPr="00F7171D">
              <w:rPr>
                <w:rFonts w:ascii="Sylfaen" w:hAnsi="Sylfaen" w:cs="Sylfaen"/>
                <w:lang w:val="hy-AM"/>
              </w:rPr>
              <w:t xml:space="preserve">, եթե ՋՕԸ </w:t>
            </w:r>
            <w:r w:rsidR="0072631B" w:rsidRPr="00F7171D">
              <w:rPr>
                <w:rFonts w:ascii="Sylfaen" w:hAnsi="Sylfaen" w:cs="Sylfaen"/>
                <w:lang w:val="hy-AM"/>
              </w:rPr>
              <w:t>աշ</w:t>
            </w:r>
            <w:r w:rsidRPr="00F7171D">
              <w:rPr>
                <w:rFonts w:ascii="Sylfaen" w:hAnsi="Sylfaen" w:cs="Sylfaen"/>
                <w:lang w:val="hy-AM"/>
              </w:rPr>
              <w:t>խատակիցների 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։</w:t>
            </w:r>
          </w:p>
        </w:tc>
        <w:tc>
          <w:tcPr>
            <w:tcW w:w="4835" w:type="dxa"/>
          </w:tcPr>
          <w:p w14:paraId="7D3B4E10" w14:textId="77777777" w:rsidR="001403CA" w:rsidRPr="00F7171D" w:rsidRDefault="001403CA" w:rsidP="007D196A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կի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ց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գործ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արգալ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մու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ույն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ռ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ում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պահ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րգալ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մ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  <w:p w14:paraId="672EBF9C" w14:textId="77777777" w:rsidR="0067545D" w:rsidRPr="00F7171D" w:rsidRDefault="0067545D" w:rsidP="007D196A">
            <w:pPr>
              <w:jc w:val="both"/>
              <w:rPr>
                <w:rFonts w:cs="Arial"/>
                <w:lang w:val="hy-AM"/>
              </w:rPr>
            </w:pPr>
          </w:p>
        </w:tc>
      </w:tr>
    </w:tbl>
    <w:p w14:paraId="6287DAA3" w14:textId="77777777" w:rsidR="00EF1359" w:rsidRPr="00F7171D" w:rsidRDefault="00EF1359" w:rsidP="00EF1359">
      <w:pPr>
        <w:rPr>
          <w:lang w:val="hy-AM"/>
        </w:rPr>
      </w:pPr>
    </w:p>
    <w:p w14:paraId="10DB7B4E" w14:textId="77777777" w:rsidR="00B67601" w:rsidRPr="00F7171D" w:rsidRDefault="00B67601">
      <w:pPr>
        <w:rPr>
          <w:rFonts w:eastAsiaTheme="majorEastAsia" w:cs="Arial"/>
          <w:b/>
          <w:bCs/>
          <w:sz w:val="26"/>
          <w:szCs w:val="26"/>
          <w:u w:val="single"/>
          <w:lang w:val="hy-AM"/>
        </w:rPr>
      </w:pPr>
      <w:r w:rsidRPr="00F7171D">
        <w:rPr>
          <w:rFonts w:cs="Arial"/>
          <w:u w:val="single"/>
          <w:lang w:val="hy-AM"/>
        </w:rPr>
        <w:br w:type="page"/>
      </w:r>
    </w:p>
    <w:p w14:paraId="4F161BE1" w14:textId="77777777" w:rsidR="00F87195" w:rsidRPr="00F7171D" w:rsidRDefault="003271AF" w:rsidP="005809DD">
      <w:pPr>
        <w:pStyle w:val="Heading2"/>
        <w:rPr>
          <w:rFonts w:asciiTheme="minorHAnsi" w:hAnsiTheme="minorHAnsi" w:cs="Arial"/>
        </w:rPr>
      </w:pPr>
      <w:bookmarkStart w:id="8" w:name="_Toc506388637"/>
      <w:r w:rsidRPr="00F7171D">
        <w:t>Գլուխ</w:t>
      </w:r>
      <w:r w:rsidRPr="00F7171D">
        <w:rPr>
          <w:rFonts w:asciiTheme="minorHAnsi" w:hAnsiTheme="minorHAnsi" w:cs="Arial"/>
        </w:rPr>
        <w:t xml:space="preserve"> 1. </w:t>
      </w:r>
      <w:r w:rsidR="00B376B6" w:rsidRPr="00F7171D">
        <w:t>ՀՀ</w:t>
      </w:r>
      <w:r w:rsidR="00B376B6" w:rsidRPr="00F7171D">
        <w:rPr>
          <w:rFonts w:asciiTheme="minorHAnsi" w:hAnsiTheme="minorHAnsi" w:cs="Arial"/>
        </w:rPr>
        <w:t xml:space="preserve"> </w:t>
      </w:r>
      <w:r w:rsidR="00B376B6" w:rsidRPr="00F7171D">
        <w:t>ջրային</w:t>
      </w:r>
      <w:r w:rsidR="00B376B6" w:rsidRPr="00F7171D">
        <w:rPr>
          <w:rFonts w:asciiTheme="minorHAnsi" w:hAnsiTheme="minorHAnsi" w:cs="Arial"/>
        </w:rPr>
        <w:t xml:space="preserve"> </w:t>
      </w:r>
      <w:r w:rsidR="00B376B6" w:rsidRPr="00F7171D">
        <w:t>օրենսդրությ</w:t>
      </w:r>
      <w:r w:rsidR="00BE0D3F" w:rsidRPr="00F7171D">
        <w:t>ունը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ՀՀ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էկոլոգիակ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օրենսդրության</w:t>
      </w:r>
      <w:r w:rsidR="00B376B6" w:rsidRPr="00F7171D">
        <w:rPr>
          <w:rFonts w:asciiTheme="minorHAnsi" w:hAnsiTheme="minorHAnsi" w:cs="Arial"/>
        </w:rPr>
        <w:t xml:space="preserve"> </w:t>
      </w:r>
      <w:r w:rsidR="00B30AE6" w:rsidRPr="00F7171D">
        <w:t>համակարգ</w:t>
      </w:r>
      <w:r w:rsidR="00BE0D3F" w:rsidRPr="00F7171D">
        <w:t>ում</w:t>
      </w:r>
      <w:bookmarkEnd w:id="2"/>
      <w:bookmarkEnd w:id="3"/>
      <w:bookmarkEnd w:id="4"/>
      <w:bookmarkEnd w:id="5"/>
      <w:bookmarkEnd w:id="8"/>
    </w:p>
    <w:p w14:paraId="1E385797" w14:textId="77777777" w:rsidR="00BE0D3F" w:rsidRPr="00F7171D" w:rsidRDefault="00BE0D3F" w:rsidP="005809DD">
      <w:pPr>
        <w:pStyle w:val="Heading2"/>
        <w:numPr>
          <w:ilvl w:val="1"/>
          <w:numId w:val="19"/>
        </w:numPr>
        <w:rPr>
          <w:rFonts w:asciiTheme="minorHAnsi" w:hAnsiTheme="minorHAnsi" w:cs="Arial"/>
        </w:rPr>
      </w:pPr>
      <w:bookmarkStart w:id="9" w:name="_Toc495054727"/>
      <w:bookmarkStart w:id="10" w:name="_Toc506388638"/>
      <w:r w:rsidRPr="00F7171D">
        <w:t>ՀՀ</w:t>
      </w:r>
      <w:r w:rsidRPr="00F7171D">
        <w:rPr>
          <w:rFonts w:asciiTheme="minorHAnsi" w:hAnsiTheme="minorHAnsi" w:cs="Arial"/>
        </w:rPr>
        <w:t xml:space="preserve"> </w:t>
      </w:r>
      <w:r w:rsidRPr="00F7171D">
        <w:t>էկոլոգիական</w:t>
      </w:r>
      <w:r w:rsidRPr="00F7171D">
        <w:rPr>
          <w:rFonts w:asciiTheme="minorHAnsi" w:hAnsiTheme="minorHAnsi" w:cs="Arial"/>
        </w:rPr>
        <w:t xml:space="preserve"> </w:t>
      </w:r>
      <w:r w:rsidRPr="00F7171D">
        <w:t>օրենսդրության</w:t>
      </w:r>
      <w:r w:rsidRPr="00F7171D">
        <w:rPr>
          <w:rFonts w:asciiTheme="minorHAnsi" w:hAnsiTheme="minorHAnsi" w:cs="Arial"/>
        </w:rPr>
        <w:t xml:space="preserve"> </w:t>
      </w:r>
      <w:r w:rsidRPr="00F7171D">
        <w:t>համակարգը</w:t>
      </w:r>
      <w:bookmarkEnd w:id="9"/>
      <w:bookmarkEnd w:id="10"/>
    </w:p>
    <w:p w14:paraId="7284EEF4" w14:textId="77777777" w:rsidR="00CF44A2" w:rsidRPr="00F7171D" w:rsidRDefault="00CF44A2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="00387ED6"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քո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կանալ</w:t>
      </w:r>
      <w:r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շրջակա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միջավայրի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պահպանության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և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բնական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ռեսուրսների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օգտագործման</w:t>
      </w:r>
      <w:r w:rsidR="0033759E" w:rsidRPr="00F7171D">
        <w:rPr>
          <w:rFonts w:cs="Arial"/>
          <w:lang w:val="hy-AM"/>
        </w:rPr>
        <w:t xml:space="preserve">, </w:t>
      </w:r>
      <w:r w:rsidR="0033759E" w:rsidRPr="00F7171D">
        <w:rPr>
          <w:rFonts w:ascii="Sylfaen" w:hAnsi="Sylfaen" w:cs="Sylfaen"/>
          <w:lang w:val="hy-AM"/>
        </w:rPr>
        <w:t>ինչպես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նաև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հարակից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հարցեր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կարգավորող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միջազգային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համաձայնագրերի</w:t>
      </w:r>
      <w:r w:rsidR="0033759E" w:rsidRPr="00F7171D">
        <w:rPr>
          <w:rFonts w:cs="Arial"/>
          <w:lang w:val="hy-AM"/>
        </w:rPr>
        <w:t xml:space="preserve">, </w:t>
      </w:r>
      <w:r w:rsidR="0033759E" w:rsidRPr="00F7171D">
        <w:rPr>
          <w:rFonts w:ascii="Sylfaen" w:hAnsi="Sylfaen" w:cs="Sylfaen"/>
          <w:lang w:val="hy-AM"/>
        </w:rPr>
        <w:t>օրենքների</w:t>
      </w:r>
      <w:r w:rsidR="0033759E" w:rsidRPr="00F7171D">
        <w:rPr>
          <w:rFonts w:cs="Arial"/>
          <w:lang w:val="hy-AM"/>
        </w:rPr>
        <w:t xml:space="preserve">, </w:t>
      </w:r>
      <w:r w:rsidR="0033759E" w:rsidRPr="00F7171D">
        <w:rPr>
          <w:rFonts w:ascii="Sylfaen" w:hAnsi="Sylfaen" w:cs="Sylfaen"/>
          <w:lang w:val="hy-AM"/>
        </w:rPr>
        <w:t>օրենսգրքերի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և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ենթաօրենսդրական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ակտերի</w:t>
      </w:r>
      <w:r w:rsidR="0033759E" w:rsidRPr="00F7171D">
        <w:rPr>
          <w:rFonts w:cs="Arial"/>
          <w:lang w:val="hy-AM"/>
        </w:rPr>
        <w:t xml:space="preserve"> </w:t>
      </w:r>
      <w:r w:rsidR="0033759E" w:rsidRPr="00F7171D">
        <w:rPr>
          <w:rFonts w:ascii="Sylfaen" w:hAnsi="Sylfaen" w:cs="Sylfaen"/>
          <w:lang w:val="hy-AM"/>
        </w:rPr>
        <w:t>ամբողջությունը</w:t>
      </w:r>
      <w:r w:rsidRPr="00F7171D">
        <w:rPr>
          <w:rFonts w:cs="Arial"/>
          <w:lang w:val="hy-AM"/>
        </w:rPr>
        <w:t xml:space="preserve">: </w:t>
      </w:r>
      <w:r w:rsidR="00C803FA" w:rsidRPr="00F7171D">
        <w:rPr>
          <w:rFonts w:ascii="Sylfaen" w:hAnsi="Sylfaen" w:cs="Sylfaen"/>
          <w:lang w:val="hy-AM"/>
        </w:rPr>
        <w:t>Այդ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իրավական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ակտերը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կազմում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ե</w:t>
      </w:r>
      <w:r w:rsidR="00B31BAE" w:rsidRPr="00F7171D">
        <w:rPr>
          <w:rFonts w:ascii="Sylfaen" w:hAnsi="Sylfaen" w:cs="Sylfaen"/>
          <w:lang w:val="hy-AM"/>
        </w:rPr>
        <w:t>ն</w:t>
      </w:r>
      <w:r w:rsidR="00B31BAE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հիերարխիկ</w:t>
      </w:r>
      <w:r w:rsidR="00C803FA" w:rsidRPr="00F7171D">
        <w:rPr>
          <w:rFonts w:cs="Arial"/>
          <w:lang w:val="hy-AM"/>
        </w:rPr>
        <w:t xml:space="preserve"> (</w:t>
      </w:r>
      <w:r w:rsidR="00C803FA" w:rsidRPr="00F7171D">
        <w:rPr>
          <w:rFonts w:ascii="Sylfaen" w:hAnsi="Sylfaen" w:cs="Sylfaen"/>
          <w:lang w:val="hy-AM"/>
        </w:rPr>
        <w:t>աստիճանակարգված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համակարգ</w:t>
      </w:r>
      <w:r w:rsidR="00C803FA" w:rsidRPr="00F7171D">
        <w:rPr>
          <w:rFonts w:cs="Arial"/>
          <w:lang w:val="hy-AM"/>
        </w:rPr>
        <w:t xml:space="preserve">), </w:t>
      </w:r>
      <w:r w:rsidR="00C803FA" w:rsidRPr="00F7171D">
        <w:rPr>
          <w:rFonts w:ascii="Sylfaen" w:hAnsi="Sylfaen" w:cs="Sylfaen"/>
          <w:lang w:val="hy-AM"/>
        </w:rPr>
        <w:t>որտեղ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ամեն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հաջորդ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մակարդակի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իրավական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ակտը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պետք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է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բխի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նախորդից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և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չհակասի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դրան։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Հակասության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դեպքում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գործում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են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ավելի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բարձր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իրավական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ուժ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ունեցող</w:t>
      </w:r>
      <w:r w:rsidR="00C803FA" w:rsidRPr="00F7171D">
        <w:rPr>
          <w:rFonts w:cs="Arial"/>
          <w:lang w:val="hy-AM"/>
        </w:rPr>
        <w:t xml:space="preserve"> </w:t>
      </w:r>
      <w:r w:rsidR="00C803FA" w:rsidRPr="00F7171D">
        <w:rPr>
          <w:rFonts w:ascii="Sylfaen" w:hAnsi="Sylfaen" w:cs="Sylfaen"/>
          <w:lang w:val="hy-AM"/>
        </w:rPr>
        <w:t>նորմերը։</w:t>
      </w:r>
    </w:p>
    <w:p w14:paraId="70D00232" w14:textId="77777777" w:rsidR="007D196A" w:rsidRPr="00F7171D" w:rsidRDefault="007D196A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</w:p>
    <w:p w14:paraId="76F1263B" w14:textId="77777777" w:rsidR="00C803FA" w:rsidRPr="00F7171D" w:rsidRDefault="00C803F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5022EB" w:rsidRPr="00F7171D">
        <w:rPr>
          <w:rFonts w:cs="Arial"/>
          <w:noProof/>
          <w:lang w:val="en-US"/>
        </w:rPr>
        <w:drawing>
          <wp:inline distT="0" distB="0" distL="0" distR="0" wp14:anchorId="70090A2C" wp14:editId="2A1BFC38">
            <wp:extent cx="5576835" cy="3205425"/>
            <wp:effectExtent l="76200" t="0" r="119380" b="10985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1C549F32" w14:textId="77777777" w:rsidR="007D196A" w:rsidRPr="00F7171D" w:rsidRDefault="007D196A" w:rsidP="00384FC0">
      <w:pPr>
        <w:spacing w:after="0" w:line="240" w:lineRule="auto"/>
        <w:jc w:val="both"/>
        <w:rPr>
          <w:rFonts w:cs="Arial"/>
          <w:lang w:val="hy-AM"/>
        </w:rPr>
      </w:pPr>
    </w:p>
    <w:p w14:paraId="756BFB15" w14:textId="77777777" w:rsidR="00ED0F58" w:rsidRPr="00F7171D" w:rsidRDefault="00230EAB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Times New Roman"/>
          <w:lang w:val="hy-AM"/>
        </w:rPr>
      </w:pPr>
      <w:r w:rsidRPr="00F7171D">
        <w:rPr>
          <w:rFonts w:cs="Arial"/>
          <w:lang w:val="hy-AM"/>
        </w:rPr>
        <w:t xml:space="preserve">i 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B31BAE" w:rsidRPr="00F7171D">
        <w:rPr>
          <w:rFonts w:cs="Arial"/>
          <w:lang w:val="hy-AM"/>
        </w:rPr>
        <w:t xml:space="preserve">2015 </w:t>
      </w:r>
      <w:r w:rsidR="00B31BAE" w:rsidRPr="00F7171D">
        <w:rPr>
          <w:rFonts w:ascii="Sylfaen" w:hAnsi="Sylfaen" w:cs="Sylfaen"/>
          <w:lang w:val="hy-AM"/>
        </w:rPr>
        <w:t>թվականի</w:t>
      </w:r>
      <w:r w:rsidR="00B31BAE" w:rsidRPr="00F7171D">
        <w:rPr>
          <w:rFonts w:cs="Arial"/>
          <w:lang w:val="hy-AM"/>
        </w:rPr>
        <w:t xml:space="preserve"> </w:t>
      </w:r>
      <w:r w:rsidR="00ED0F58" w:rsidRPr="00F7171D">
        <w:rPr>
          <w:rFonts w:ascii="Sylfaen" w:hAnsi="Sylfaen" w:cs="Sylfaen"/>
          <w:lang w:val="hy-AM"/>
        </w:rPr>
        <w:t>ՀՀ</w:t>
      </w:r>
      <w:r w:rsidR="00ED0F58" w:rsidRPr="00F7171D">
        <w:rPr>
          <w:rFonts w:cs="Arial"/>
          <w:lang w:val="hy-AM"/>
        </w:rPr>
        <w:t xml:space="preserve"> </w:t>
      </w:r>
      <w:r w:rsidR="00B31BAE" w:rsidRPr="00F7171D">
        <w:rPr>
          <w:rFonts w:ascii="Sylfaen" w:hAnsi="Sylfaen" w:cs="Sylfaen"/>
          <w:lang w:val="hy-AM"/>
        </w:rPr>
        <w:t>Սահմանադրության</w:t>
      </w:r>
      <w:r w:rsidR="00B31BAE" w:rsidRPr="00F7171D">
        <w:rPr>
          <w:rFonts w:cs="Arial"/>
          <w:lang w:val="hy-AM"/>
        </w:rPr>
        <w:t xml:space="preserve"> </w:t>
      </w:r>
      <w:r w:rsidR="00B31BAE" w:rsidRPr="00F7171D">
        <w:rPr>
          <w:rFonts w:ascii="Sylfaen" w:hAnsi="Sylfaen" w:cs="Sylfaen"/>
          <w:lang w:val="hy-AM"/>
        </w:rPr>
        <w:t>փոփոխություններ</w:t>
      </w:r>
      <w:r w:rsidR="00892BE9" w:rsidRPr="00F7171D">
        <w:rPr>
          <w:rFonts w:ascii="Sylfaen" w:hAnsi="Sylfaen" w:cs="Sylfaen"/>
          <w:lang w:val="hy-AM"/>
        </w:rPr>
        <w:t>ի</w:t>
      </w:r>
      <w:r w:rsidR="001D3F67" w:rsidRPr="00F7171D">
        <w:rPr>
          <w:rStyle w:val="FootnoteReference"/>
          <w:rFonts w:cs="Arial"/>
          <w:lang w:val="hy-AM"/>
        </w:rPr>
        <w:footnoteReference w:id="1"/>
      </w:r>
      <w:r w:rsidR="00B31BAE" w:rsidRPr="00F7171D">
        <w:rPr>
          <w:rFonts w:cs="Arial"/>
          <w:lang w:val="hy-AM"/>
        </w:rPr>
        <w:t xml:space="preserve"> </w:t>
      </w:r>
      <w:r w:rsidRPr="00F7171D">
        <w:rPr>
          <w:rFonts w:cs="Arial"/>
          <w:lang w:val="hy-AM"/>
        </w:rPr>
        <w:t>1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կերպումը</w:t>
      </w:r>
      <w:r w:rsidR="000512DF" w:rsidRPr="00F7171D">
        <w:rPr>
          <w:rFonts w:ascii="MS Gothic" w:eastAsia="MS Gothic" w:hAnsi="MS Gothic" w:cs="MS Gothic"/>
          <w:lang w:val="hy-AM"/>
        </w:rPr>
        <w:t>․</w:t>
      </w:r>
    </w:p>
    <w:p w14:paraId="4A8C3E21" w14:textId="77777777" w:rsidR="00230EAB" w:rsidRPr="00F7171D" w:rsidRDefault="00230EAB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Հոդված</w:t>
      </w:r>
      <w:r w:rsidRPr="00F7171D">
        <w:rPr>
          <w:rFonts w:cs="Arial"/>
          <w:b/>
          <w:lang w:val="hy-AM"/>
        </w:rPr>
        <w:t xml:space="preserve"> 12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Շրջակա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ջավայ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հպանություն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զարգացումը</w:t>
      </w:r>
    </w:p>
    <w:p w14:paraId="0138483E" w14:textId="77777777" w:rsidR="00230EAB" w:rsidRPr="00F7171D" w:rsidRDefault="00230EAB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="000512DF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թ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արելավ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կանգն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ղջամի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ում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վ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գ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րուն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ջև։</w:t>
      </w:r>
    </w:p>
    <w:p w14:paraId="6738143D" w14:textId="77777777" w:rsidR="00230EAB" w:rsidRPr="00F7171D" w:rsidRDefault="00230EAB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="00421EFE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։</w:t>
      </w:r>
    </w:p>
    <w:p w14:paraId="6D6D5E52" w14:textId="77777777" w:rsidR="00230EAB" w:rsidRPr="00F7171D" w:rsidRDefault="003E4585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վեր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կացուց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ը</w:t>
      </w:r>
      <w:r w:rsidR="00892BE9" w:rsidRPr="00F7171D">
        <w:rPr>
          <w:rFonts w:cs="Arial"/>
          <w:lang w:val="hy-AM"/>
        </w:rPr>
        <w:t xml:space="preserve"> </w:t>
      </w:r>
      <w:r w:rsidR="00892BE9" w:rsidRPr="00F7171D">
        <w:rPr>
          <w:rFonts w:ascii="Sylfaen" w:hAnsi="Sylfaen" w:cs="Sylfaen"/>
          <w:lang w:val="hy-AM"/>
        </w:rPr>
        <w:t>և</w:t>
      </w:r>
      <w:r w:rsidR="00892BE9" w:rsidRPr="00F7171D">
        <w:rPr>
          <w:rFonts w:cs="Arial"/>
          <w:lang w:val="hy-AM"/>
        </w:rPr>
        <w:t xml:space="preserve"> </w:t>
      </w:r>
      <w:r w:rsidR="00892BE9" w:rsidRPr="00F7171D">
        <w:rPr>
          <w:rFonts w:ascii="Sylfaen" w:hAnsi="Sylfaen" w:cs="Sylfaen"/>
          <w:lang w:val="hy-AM"/>
        </w:rPr>
        <w:t>ունեն</w:t>
      </w:r>
      <w:r w:rsidR="00892BE9" w:rsidRPr="00F7171D">
        <w:rPr>
          <w:rFonts w:cs="Arial"/>
          <w:lang w:val="hy-AM"/>
        </w:rPr>
        <w:t xml:space="preserve"> </w:t>
      </w:r>
      <w:r w:rsidR="00892BE9" w:rsidRPr="00F7171D">
        <w:rPr>
          <w:rFonts w:ascii="Sylfaen" w:hAnsi="Sylfaen" w:cs="Sylfaen"/>
          <w:lang w:val="hy-AM"/>
        </w:rPr>
        <w:t>ավելի</w:t>
      </w:r>
      <w:r w:rsidR="00892BE9" w:rsidRPr="00F7171D">
        <w:rPr>
          <w:rFonts w:cs="Arial"/>
          <w:lang w:val="hy-AM"/>
        </w:rPr>
        <w:t xml:space="preserve"> </w:t>
      </w:r>
      <w:r w:rsidR="00892BE9" w:rsidRPr="00F7171D">
        <w:rPr>
          <w:rFonts w:ascii="Sylfaen" w:hAnsi="Sylfaen" w:cs="Sylfaen"/>
          <w:lang w:val="hy-AM"/>
        </w:rPr>
        <w:t>բարձր</w:t>
      </w:r>
      <w:r w:rsidR="00892BE9" w:rsidRPr="00F7171D">
        <w:rPr>
          <w:rFonts w:cs="Arial"/>
          <w:lang w:val="hy-AM"/>
        </w:rPr>
        <w:t xml:space="preserve"> </w:t>
      </w:r>
      <w:r w:rsidR="00892BE9" w:rsidRPr="00F7171D">
        <w:rPr>
          <w:rFonts w:ascii="Sylfaen" w:hAnsi="Sylfaen" w:cs="Sylfaen"/>
          <w:lang w:val="hy-AM"/>
        </w:rPr>
        <w:t>իրավական</w:t>
      </w:r>
      <w:r w:rsidR="00892BE9" w:rsidRPr="00F7171D">
        <w:rPr>
          <w:rFonts w:cs="Arial"/>
          <w:lang w:val="hy-AM"/>
        </w:rPr>
        <w:t xml:space="preserve"> </w:t>
      </w:r>
      <w:r w:rsidR="00892BE9" w:rsidRPr="00F7171D">
        <w:rPr>
          <w:rFonts w:ascii="Sylfaen" w:hAnsi="Sylfaen" w:cs="Sylfaen"/>
          <w:lang w:val="hy-AM"/>
        </w:rPr>
        <w:t>ուժ</w:t>
      </w:r>
      <w:r w:rsidR="00892BE9" w:rsidRPr="00F7171D">
        <w:rPr>
          <w:rFonts w:cs="Arial"/>
          <w:lang w:val="hy-AM"/>
        </w:rPr>
        <w:t xml:space="preserve">, </w:t>
      </w:r>
      <w:r w:rsidR="00892BE9" w:rsidRPr="00F7171D">
        <w:rPr>
          <w:rFonts w:ascii="Sylfaen" w:hAnsi="Sylfaen" w:cs="Sylfaen"/>
          <w:lang w:val="hy-AM"/>
        </w:rPr>
        <w:t>քան</w:t>
      </w:r>
      <w:r w:rsidR="00892BE9" w:rsidRPr="00F7171D">
        <w:rPr>
          <w:rFonts w:cs="Arial"/>
          <w:lang w:val="hy-AM"/>
        </w:rPr>
        <w:t xml:space="preserve"> </w:t>
      </w:r>
      <w:r w:rsidR="00892BE9" w:rsidRPr="00F7171D">
        <w:rPr>
          <w:rFonts w:ascii="Sylfaen" w:hAnsi="Sylfaen" w:cs="Sylfaen"/>
          <w:lang w:val="hy-AM"/>
        </w:rPr>
        <w:t>ներպետական</w:t>
      </w:r>
      <w:r w:rsidR="00892BE9" w:rsidRPr="00F7171D">
        <w:rPr>
          <w:rFonts w:cs="Arial"/>
          <w:lang w:val="hy-AM"/>
        </w:rPr>
        <w:t xml:space="preserve"> </w:t>
      </w:r>
      <w:r w:rsidR="00892BE9" w:rsidRPr="00F7171D">
        <w:rPr>
          <w:rFonts w:ascii="Sylfaen" w:hAnsi="Sylfaen" w:cs="Sylfaen"/>
          <w:lang w:val="hy-AM"/>
        </w:rPr>
        <w:t>օրենսդրությունը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17C86641" w14:textId="77777777" w:rsidR="00C71162" w:rsidRPr="00F7171D" w:rsidRDefault="00C71162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/</w:t>
      </w:r>
      <w:r w:rsidR="0064033D" w:rsidRPr="00F7171D">
        <w:rPr>
          <w:rFonts w:ascii="Sylfaen" w:hAnsi="Sylfaen" w:cs="Sylfaen"/>
          <w:lang w:val="hy-AM"/>
        </w:rPr>
        <w:t>Հ</w:t>
      </w:r>
      <w:r w:rsidRPr="00F7171D">
        <w:rPr>
          <w:rFonts w:ascii="Sylfaen" w:hAnsi="Sylfaen" w:cs="Sylfaen"/>
          <w:lang w:val="hy-AM"/>
        </w:rPr>
        <w:t>ղում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վերաց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նրամաս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</w:t>
      </w:r>
      <w:r w:rsidRPr="00F7171D">
        <w:rPr>
          <w:rFonts w:cs="Arial"/>
          <w:lang w:val="hy-AM"/>
        </w:rPr>
        <w:t>´</w:t>
      </w:r>
      <w:r w:rsidRPr="00F7171D">
        <w:rPr>
          <w:rFonts w:ascii="Sylfaen" w:hAnsi="Sylfaen" w:cs="Sylfaen"/>
          <w:lang w:val="hy-AM"/>
        </w:rPr>
        <w:t>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ի</w:t>
      </w:r>
      <w:r w:rsidRPr="00F7171D">
        <w:rPr>
          <w:rFonts w:cs="Arial"/>
          <w:lang w:val="hy-AM"/>
        </w:rPr>
        <w:t xml:space="preserve"> </w:t>
      </w:r>
      <w:r w:rsidR="008637E9" w:rsidRPr="00F7171D">
        <w:rPr>
          <w:rFonts w:cs="Arial"/>
          <w:lang w:val="hy-AM"/>
        </w:rPr>
        <w:t>(</w:t>
      </w:r>
      <w:r w:rsidR="00654BDF" w:rsidRPr="00F7171D">
        <w:rPr>
          <w:rFonts w:ascii="Sylfaen" w:hAnsi="Sylfaen" w:cs="Sylfaen"/>
          <w:lang w:val="hy-AM"/>
        </w:rPr>
        <w:t>գ</w:t>
      </w:r>
      <w:r w:rsidR="008637E9" w:rsidRPr="00F7171D">
        <w:rPr>
          <w:rFonts w:ascii="Sylfaen" w:hAnsi="Sylfaen" w:cs="Sylfaen"/>
          <w:lang w:val="hy-AM"/>
        </w:rPr>
        <w:t>)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րաֆում</w:t>
      </w:r>
      <w:r w:rsidR="00AE68E1" w:rsidRPr="00F7171D">
        <w:rPr>
          <w:rFonts w:cs="Arial"/>
          <w:lang w:val="hy-AM"/>
        </w:rPr>
        <w:t xml:space="preserve"> </w:t>
      </w:r>
      <w:r w:rsidR="00AE68E1" w:rsidRPr="00F7171D">
        <w:rPr>
          <w:rFonts w:ascii="Sylfaen" w:hAnsi="Sylfaen" w:cs="Sylfaen"/>
          <w:lang w:val="hy-AM"/>
        </w:rPr>
        <w:t>և</w:t>
      </w:r>
      <w:r w:rsidR="00AE68E1" w:rsidRPr="00F7171D">
        <w:rPr>
          <w:rFonts w:cs="Arial"/>
          <w:lang w:val="hy-AM"/>
        </w:rPr>
        <w:t xml:space="preserve"> </w:t>
      </w:r>
      <w:r w:rsidR="00AE68E1" w:rsidRPr="00F7171D">
        <w:rPr>
          <w:rFonts w:ascii="Sylfaen" w:hAnsi="Sylfaen" w:cs="Sylfaen"/>
          <w:lang w:val="hy-AM"/>
        </w:rPr>
        <w:t>Հավելված</w:t>
      </w:r>
      <w:r w:rsidR="00AE68E1" w:rsidRPr="00F7171D">
        <w:rPr>
          <w:rFonts w:cs="Arial"/>
          <w:lang w:val="hy-AM"/>
        </w:rPr>
        <w:t xml:space="preserve"> 1-</w:t>
      </w:r>
      <w:r w:rsidR="00AE68E1" w:rsidRPr="00F7171D">
        <w:rPr>
          <w:rFonts w:ascii="Sylfaen" w:hAnsi="Sylfaen" w:cs="Sylfaen"/>
          <w:lang w:val="hy-AM"/>
        </w:rPr>
        <w:t>ում</w:t>
      </w:r>
      <w:r w:rsidR="00AE68E1" w:rsidRPr="00F7171D">
        <w:rPr>
          <w:rFonts w:cs="Arial"/>
          <w:lang w:val="hy-AM"/>
        </w:rPr>
        <w:t>:</w:t>
      </w:r>
    </w:p>
    <w:p w14:paraId="7E0785D4" w14:textId="77777777" w:rsidR="00542584" w:rsidRPr="00F7171D" w:rsidRDefault="00542584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</w:p>
    <w:p w14:paraId="01A61B64" w14:textId="77777777" w:rsidR="00230EAB" w:rsidRPr="00F7171D" w:rsidRDefault="00542584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i/>
          <w:lang w:val="hy-AM"/>
        </w:rPr>
        <w:t xml:space="preserve">i </w:t>
      </w:r>
      <w:r w:rsidRPr="00F7171D">
        <w:rPr>
          <w:rFonts w:ascii="Sylfaen" w:hAnsi="Sylfaen" w:cs="Sylfaen"/>
          <w:i/>
          <w:lang w:val="hy-AM"/>
        </w:rPr>
        <w:t>Բնապահպանական</w:t>
      </w:r>
      <w:r w:rsidRPr="00F7171D">
        <w:rPr>
          <w:rFonts w:cs="Arial"/>
          <w:i/>
          <w:lang w:val="hy-AM"/>
        </w:rPr>
        <w:t xml:space="preserve"> </w:t>
      </w:r>
      <w:r w:rsidR="003B5E1B" w:rsidRPr="00F7171D">
        <w:rPr>
          <w:rFonts w:ascii="Sylfaen" w:hAnsi="Sylfaen" w:cs="Sylfaen"/>
          <w:i/>
          <w:lang w:val="hy-AM"/>
        </w:rPr>
        <w:t>օրենքներն</w:t>
      </w:r>
      <w:r w:rsidR="003B5E1B" w:rsidRPr="00F7171D">
        <w:rPr>
          <w:rFonts w:cs="Arial"/>
          <w:i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առավելապես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շրջակա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միջավայրի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պահպանությունն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ապահովող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գործիքներ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ամրագրող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օրենքներն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են</w:t>
      </w:r>
      <w:r w:rsidR="003B5E1B" w:rsidRPr="00F7171D">
        <w:rPr>
          <w:rFonts w:cs="Arial"/>
          <w:lang w:val="hy-AM"/>
        </w:rPr>
        <w:t xml:space="preserve">, </w:t>
      </w:r>
      <w:r w:rsidR="003B5E1B" w:rsidRPr="00F7171D">
        <w:rPr>
          <w:rFonts w:ascii="Sylfaen" w:hAnsi="Sylfaen" w:cs="Sylfaen"/>
          <w:lang w:val="hy-AM"/>
        </w:rPr>
        <w:t>որոնք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կիրառվում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են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գործունեության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տարբեր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տեսակներ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իրականացնելիս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կամ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առանձին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ոլորտներում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պլաններ</w:t>
      </w:r>
      <w:r w:rsidR="003B5E1B" w:rsidRPr="00F7171D">
        <w:rPr>
          <w:rFonts w:cs="Arial"/>
          <w:lang w:val="hy-AM"/>
        </w:rPr>
        <w:t xml:space="preserve">, </w:t>
      </w:r>
      <w:r w:rsidR="003B5E1B" w:rsidRPr="00F7171D">
        <w:rPr>
          <w:rFonts w:ascii="Sylfaen" w:hAnsi="Sylfaen" w:cs="Sylfaen"/>
          <w:lang w:val="hy-AM"/>
        </w:rPr>
        <w:t>ծրագրեր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և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քաղաքականություններ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մշակելիս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շրջակա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միջավայրի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և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դրա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բաղադրիչների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որակն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ապահովելու</w:t>
      </w:r>
      <w:r w:rsidR="003B5E1B" w:rsidRPr="00F7171D">
        <w:rPr>
          <w:rFonts w:cs="Arial"/>
          <w:lang w:val="hy-AM"/>
        </w:rPr>
        <w:t xml:space="preserve"> </w:t>
      </w:r>
      <w:r w:rsidR="003B5E1B" w:rsidRPr="00F7171D">
        <w:rPr>
          <w:rFonts w:ascii="Sylfaen" w:hAnsi="Sylfaen" w:cs="Sylfaen"/>
          <w:lang w:val="hy-AM"/>
        </w:rPr>
        <w:t>նպատակով։</w:t>
      </w:r>
    </w:p>
    <w:p w14:paraId="5C758B17" w14:textId="77777777" w:rsidR="003B5E1B" w:rsidRPr="00F7171D" w:rsidRDefault="003B5E1B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Օր</w:t>
      </w:r>
      <w:r w:rsidR="0064033D" w:rsidRPr="00F7171D">
        <w:rPr>
          <w:rFonts w:ascii="Sylfaen" w:hAnsi="Sylfaen" w:cs="Sylfaen"/>
          <w:lang w:val="hy-AM"/>
        </w:rPr>
        <w:t>ինակ</w:t>
      </w:r>
      <w:r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Style w:val="FootnoteReference"/>
          <w:rFonts w:cs="Arial"/>
          <w:lang w:val="hy-AM"/>
        </w:rPr>
        <w:footnoteReference w:id="2"/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ակ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խատես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նխարգել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վազե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ումը։</w:t>
      </w:r>
    </w:p>
    <w:p w14:paraId="2465E14D" w14:textId="77777777" w:rsidR="00542584" w:rsidRPr="00F7171D" w:rsidRDefault="00542584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</w:p>
    <w:p w14:paraId="73811425" w14:textId="77777777" w:rsidR="00C12396" w:rsidRPr="00F7171D" w:rsidRDefault="00C12396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i/>
          <w:lang w:val="hy-AM"/>
        </w:rPr>
        <w:t xml:space="preserve">i </w:t>
      </w:r>
      <w:r w:rsidRPr="00F7171D">
        <w:rPr>
          <w:rFonts w:ascii="Sylfaen" w:hAnsi="Sylfaen" w:cs="Sylfaen"/>
          <w:i/>
          <w:lang w:val="hy-AM"/>
        </w:rPr>
        <w:t>Բնառեսուրս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րենքն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բնական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ռեսուրսների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օգտագործման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կարգը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և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պայմանները՝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միաժամանակ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ներառելով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նաև</w:t>
      </w:r>
      <w:r w:rsidR="00C8733A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ռեսուրսի</w:t>
      </w:r>
      <w:r w:rsidR="008E712C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պահպանության</w:t>
      </w:r>
      <w:r w:rsidR="00C8733A" w:rsidRPr="00F7171D">
        <w:rPr>
          <w:rFonts w:cs="Arial"/>
          <w:lang w:val="hy-AM"/>
        </w:rPr>
        <w:t xml:space="preserve"> </w:t>
      </w:r>
      <w:r w:rsidR="00C8733A" w:rsidRPr="00F7171D">
        <w:rPr>
          <w:rFonts w:ascii="Sylfaen" w:hAnsi="Sylfaen" w:cs="Sylfaen"/>
          <w:lang w:val="hy-AM"/>
        </w:rPr>
        <w:t>բաղադրիչներ։</w:t>
      </w:r>
    </w:p>
    <w:p w14:paraId="39EED317" w14:textId="77777777" w:rsidR="00C8733A" w:rsidRPr="00F7171D" w:rsidRDefault="00C8733A" w:rsidP="005F09E7">
      <w:pPr>
        <w:pStyle w:val="ListParagraph"/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Օր</w:t>
      </w:r>
      <w:r w:rsidR="0064033D" w:rsidRPr="00F7171D">
        <w:rPr>
          <w:rFonts w:ascii="Sylfaen" w:hAnsi="Sylfaen" w:cs="Sylfaen"/>
          <w:lang w:val="hy-AM"/>
        </w:rPr>
        <w:t>ինակ</w:t>
      </w:r>
      <w:r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Style w:val="FootnoteReference"/>
          <w:rFonts w:cs="Arial"/>
          <w:lang w:val="hy-AM"/>
        </w:rPr>
        <w:footnoteReference w:id="3"/>
      </w:r>
      <w:r w:rsidR="008E712C" w:rsidRPr="00F7171D">
        <w:rPr>
          <w:rFonts w:cs="Arial"/>
          <w:lang w:val="hy-AM"/>
        </w:rPr>
        <w:t xml:space="preserve"> 25-</w:t>
      </w:r>
      <w:r w:rsidR="008E712C" w:rsidRPr="00F7171D">
        <w:rPr>
          <w:rFonts w:ascii="Sylfaen" w:hAnsi="Sylfaen" w:cs="Sylfaen"/>
          <w:lang w:val="hy-AM"/>
        </w:rPr>
        <w:t>րդ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հոդվածն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ամրագրում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է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ստորերկրյա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ջրերի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օգտագործման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իրավունքը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և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կարգը՝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սահմանելով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նաև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պայման</w:t>
      </w:r>
      <w:r w:rsidR="008E712C" w:rsidRPr="00F7171D">
        <w:rPr>
          <w:rFonts w:cs="Arial"/>
          <w:lang w:val="hy-AM"/>
        </w:rPr>
        <w:t xml:space="preserve">, </w:t>
      </w:r>
      <w:r w:rsidR="008E712C" w:rsidRPr="00F7171D">
        <w:rPr>
          <w:rFonts w:ascii="Sylfaen" w:hAnsi="Sylfaen" w:cs="Sylfaen"/>
          <w:lang w:val="hy-AM"/>
        </w:rPr>
        <w:t>որ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ջրառի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առավելագույն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քանակը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lang w:val="hy-AM"/>
        </w:rPr>
        <w:t>որոշելիս</w:t>
      </w:r>
      <w:r w:rsidR="008E712C" w:rsidRPr="00F7171D">
        <w:rPr>
          <w:rFonts w:cs="Arial"/>
          <w:lang w:val="hy-AM"/>
        </w:rPr>
        <w:t xml:space="preserve"> </w:t>
      </w:r>
      <w:r w:rsidR="008E712C" w:rsidRPr="00F7171D">
        <w:rPr>
          <w:rFonts w:ascii="Sylfaen" w:hAnsi="Sylfaen" w:cs="Sylfaen"/>
          <w:b/>
          <w:i/>
          <w:lang w:val="hy-AM"/>
        </w:rPr>
        <w:t>պետք</w:t>
      </w:r>
      <w:r w:rsidR="008E712C" w:rsidRPr="00F7171D">
        <w:rPr>
          <w:rFonts w:cs="Arial"/>
          <w:b/>
          <w:i/>
          <w:lang w:val="hy-AM"/>
        </w:rPr>
        <w:t xml:space="preserve"> </w:t>
      </w:r>
      <w:r w:rsidR="008E712C" w:rsidRPr="00F7171D">
        <w:rPr>
          <w:rFonts w:ascii="Sylfaen" w:hAnsi="Sylfaen" w:cs="Sylfaen"/>
          <w:b/>
          <w:i/>
          <w:lang w:val="hy-AM"/>
        </w:rPr>
        <w:t>է</w:t>
      </w:r>
      <w:r w:rsidR="008E712C" w:rsidRPr="00F7171D">
        <w:rPr>
          <w:rFonts w:cs="Arial"/>
          <w:b/>
          <w:i/>
          <w:lang w:val="hy-AM"/>
        </w:rPr>
        <w:t xml:space="preserve"> </w:t>
      </w:r>
      <w:r w:rsidR="008E712C" w:rsidRPr="00F7171D">
        <w:rPr>
          <w:rFonts w:ascii="Sylfaen" w:hAnsi="Sylfaen" w:cs="Sylfaen"/>
          <w:b/>
          <w:i/>
          <w:lang w:val="hy-AM"/>
        </w:rPr>
        <w:t>հաշվի</w:t>
      </w:r>
      <w:r w:rsidR="008E712C" w:rsidRPr="00F7171D">
        <w:rPr>
          <w:rFonts w:cs="Arial"/>
          <w:b/>
          <w:i/>
          <w:lang w:val="hy-AM"/>
        </w:rPr>
        <w:t xml:space="preserve"> </w:t>
      </w:r>
      <w:r w:rsidR="008E712C" w:rsidRPr="00F7171D">
        <w:rPr>
          <w:rFonts w:ascii="Sylfaen" w:hAnsi="Sylfaen" w:cs="Sylfaen"/>
          <w:b/>
          <w:i/>
          <w:lang w:val="hy-AM"/>
        </w:rPr>
        <w:t>առնվի</w:t>
      </w:r>
      <w:r w:rsidR="008E712C" w:rsidRPr="00F7171D">
        <w:rPr>
          <w:rFonts w:cs="Arial"/>
          <w:b/>
          <w:i/>
          <w:lang w:val="hy-AM"/>
        </w:rPr>
        <w:t xml:space="preserve"> </w:t>
      </w:r>
      <w:r w:rsidR="008E712C" w:rsidRPr="00F7171D">
        <w:rPr>
          <w:rFonts w:ascii="Sylfaen" w:hAnsi="Sylfaen" w:cs="Sylfaen"/>
          <w:b/>
          <w:i/>
          <w:lang w:val="hy-AM"/>
        </w:rPr>
        <w:t>ազգային</w:t>
      </w:r>
      <w:r w:rsidR="008E712C" w:rsidRPr="00F7171D">
        <w:rPr>
          <w:rFonts w:cs="Arial"/>
          <w:b/>
          <w:i/>
          <w:lang w:val="hy-AM"/>
        </w:rPr>
        <w:t xml:space="preserve"> </w:t>
      </w:r>
      <w:r w:rsidR="008E712C" w:rsidRPr="00F7171D">
        <w:rPr>
          <w:rFonts w:ascii="Sylfaen" w:hAnsi="Sylfaen" w:cs="Sylfaen"/>
          <w:b/>
          <w:i/>
          <w:lang w:val="hy-AM"/>
        </w:rPr>
        <w:t>ջրային</w:t>
      </w:r>
      <w:r w:rsidR="008E712C" w:rsidRPr="00F7171D">
        <w:rPr>
          <w:rFonts w:cs="Arial"/>
          <w:b/>
          <w:i/>
          <w:lang w:val="hy-AM"/>
        </w:rPr>
        <w:t xml:space="preserve"> </w:t>
      </w:r>
      <w:r w:rsidR="008E712C" w:rsidRPr="00F7171D">
        <w:rPr>
          <w:rFonts w:ascii="Sylfaen" w:hAnsi="Sylfaen" w:cs="Sylfaen"/>
          <w:b/>
          <w:i/>
          <w:lang w:val="hy-AM"/>
        </w:rPr>
        <w:t>պաշարը։</w:t>
      </w:r>
    </w:p>
    <w:p w14:paraId="1A24F8BE" w14:textId="77777777" w:rsidR="00C8733A" w:rsidRPr="00F7171D" w:rsidRDefault="00C8733A" w:rsidP="005F09E7">
      <w:pPr>
        <w:pStyle w:val="ListParagraph"/>
        <w:spacing w:after="0" w:line="240" w:lineRule="auto"/>
        <w:ind w:left="0" w:firstLine="567"/>
        <w:jc w:val="both"/>
        <w:rPr>
          <w:rFonts w:cs="Arial"/>
          <w:lang w:val="hy-AM"/>
        </w:rPr>
      </w:pPr>
    </w:p>
    <w:p w14:paraId="17674D45" w14:textId="77777777" w:rsidR="008E712C" w:rsidRPr="00F7171D" w:rsidRDefault="00446542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0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i/>
          <w:lang w:val="hy-AM"/>
        </w:rPr>
        <w:t xml:space="preserve">i </w:t>
      </w:r>
      <w:r w:rsidRPr="00F7171D">
        <w:rPr>
          <w:rFonts w:ascii="Sylfaen" w:hAnsi="Sylfaen" w:cs="Sylfaen"/>
          <w:i/>
          <w:lang w:val="hy-AM"/>
        </w:rPr>
        <w:t>Բնապահպան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որմե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րունակ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րենքներ</w:t>
      </w:r>
      <w:r w:rsidR="008637E9" w:rsidRPr="00F7171D">
        <w:rPr>
          <w:rFonts w:ascii="Sylfaen" w:hAnsi="Sylfaen" w:cs="Sylfaen"/>
          <w:i/>
          <w:lang w:val="hy-AM"/>
        </w:rPr>
        <w:t>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ակ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ներ։</w:t>
      </w:r>
    </w:p>
    <w:p w14:paraId="710C050A" w14:textId="77777777" w:rsidR="00446542" w:rsidRPr="00F7171D" w:rsidRDefault="00446542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0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Օր</w:t>
      </w:r>
      <w:r w:rsidR="0064033D" w:rsidRPr="00F7171D">
        <w:rPr>
          <w:rFonts w:ascii="Sylfaen" w:hAnsi="Sylfaen" w:cs="Sylfaen"/>
          <w:lang w:val="hy-AM"/>
        </w:rPr>
        <w:t>ինակ</w:t>
      </w:r>
      <w:r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Style w:val="FootnoteReference"/>
          <w:rFonts w:cs="Arial"/>
          <w:lang w:val="hy-AM"/>
        </w:rPr>
        <w:footnoteReference w:id="4"/>
      </w:r>
      <w:r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ուղղակիո</w:t>
      </w:r>
      <w:r w:rsidR="00B102A1" w:rsidRPr="00F7171D">
        <w:rPr>
          <w:rFonts w:ascii="Sylfaen" w:hAnsi="Sylfaen" w:cs="Sylfaen"/>
          <w:lang w:val="hy-AM"/>
        </w:rPr>
        <w:t>ր</w:t>
      </w:r>
      <w:r w:rsidR="00CE039E" w:rsidRPr="00F7171D">
        <w:rPr>
          <w:rFonts w:ascii="Sylfaen" w:hAnsi="Sylfaen" w:cs="Sylfaen"/>
          <w:lang w:val="hy-AM"/>
        </w:rPr>
        <w:t>են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չի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վերաբերում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շրջակա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միջավայրի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պահպանությանը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և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բնօգտագործմանը</w:t>
      </w:r>
      <w:r w:rsidR="00CE039E" w:rsidRPr="00F7171D">
        <w:rPr>
          <w:rFonts w:cs="Arial"/>
          <w:lang w:val="hy-AM"/>
        </w:rPr>
        <w:t xml:space="preserve">, </w:t>
      </w:r>
      <w:r w:rsidR="00CE039E" w:rsidRPr="00F7171D">
        <w:rPr>
          <w:rFonts w:ascii="Sylfaen" w:hAnsi="Sylfaen" w:cs="Sylfaen"/>
          <w:lang w:val="hy-AM"/>
        </w:rPr>
        <w:t>սակայն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դրա</w:t>
      </w:r>
      <w:r w:rsidR="00CE039E" w:rsidRPr="00F7171D">
        <w:rPr>
          <w:rFonts w:cs="Arial"/>
          <w:lang w:val="hy-AM"/>
        </w:rPr>
        <w:t xml:space="preserve"> 12-</w:t>
      </w:r>
      <w:r w:rsidR="00CE039E" w:rsidRPr="00F7171D">
        <w:rPr>
          <w:rFonts w:ascii="Sylfaen" w:hAnsi="Sylfaen" w:cs="Sylfaen"/>
          <w:lang w:val="hy-AM"/>
        </w:rPr>
        <w:t>րդ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հոդվածը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համայնքի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պարտադիր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խնդիրների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շարքում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հիշատակում</w:t>
      </w:r>
      <w:r w:rsidR="00CE039E" w:rsidRPr="00F7171D">
        <w:rPr>
          <w:rFonts w:cs="Arial"/>
          <w:lang w:val="hy-AM"/>
        </w:rPr>
        <w:t xml:space="preserve"> </w:t>
      </w:r>
      <w:r w:rsidR="00CE039E" w:rsidRPr="00F7171D">
        <w:rPr>
          <w:rFonts w:ascii="Sylfaen" w:hAnsi="Sylfaen" w:cs="Sylfaen"/>
          <w:lang w:val="hy-AM"/>
        </w:rPr>
        <w:t>է</w:t>
      </w:r>
      <w:r w:rsidR="00CE039E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շրջակա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միջավայրի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պահպանությունը</w:t>
      </w:r>
      <w:r w:rsidR="00244167" w:rsidRPr="00F7171D">
        <w:rPr>
          <w:rFonts w:cs="Arial"/>
          <w:lang w:val="hy-AM"/>
        </w:rPr>
        <w:t xml:space="preserve">, </w:t>
      </w:r>
      <w:r w:rsidR="00244167" w:rsidRPr="00F7171D">
        <w:rPr>
          <w:rFonts w:ascii="Sylfaen" w:hAnsi="Sylfaen" w:cs="Sylfaen"/>
          <w:lang w:val="hy-AM"/>
        </w:rPr>
        <w:t>իսկ</w:t>
      </w:r>
      <w:r w:rsidR="00244167" w:rsidRPr="00F7171D">
        <w:rPr>
          <w:rFonts w:cs="Arial"/>
          <w:lang w:val="hy-AM"/>
        </w:rPr>
        <w:t xml:space="preserve"> 51-</w:t>
      </w:r>
      <w:r w:rsidR="00244167" w:rsidRPr="00F7171D">
        <w:rPr>
          <w:rFonts w:ascii="Sylfaen" w:hAnsi="Sylfaen" w:cs="Sylfaen"/>
          <w:lang w:val="hy-AM"/>
        </w:rPr>
        <w:t>րդ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հոդվածն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ամրագրում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է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համայնքի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ղեկավարի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լիազորությունները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շրջակա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միջավայրի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պահպանության</w:t>
      </w:r>
      <w:r w:rsidR="00244167" w:rsidRPr="00F7171D">
        <w:rPr>
          <w:rFonts w:cs="Arial"/>
          <w:lang w:val="hy-AM"/>
        </w:rPr>
        <w:t xml:space="preserve"> </w:t>
      </w:r>
      <w:r w:rsidR="00244167" w:rsidRPr="00F7171D">
        <w:rPr>
          <w:rFonts w:ascii="Sylfaen" w:hAnsi="Sylfaen" w:cs="Sylfaen"/>
          <w:lang w:val="hy-AM"/>
        </w:rPr>
        <w:t>բնագավառում։</w:t>
      </w:r>
      <w:r w:rsidR="00A73D24" w:rsidRPr="00F7171D">
        <w:rPr>
          <w:rFonts w:cs="Arial"/>
          <w:lang w:val="hy-AM"/>
        </w:rPr>
        <w:t xml:space="preserve"> </w:t>
      </w:r>
    </w:p>
    <w:p w14:paraId="752A3A94" w14:textId="77777777" w:rsidR="00CF44A2" w:rsidRPr="00F7171D" w:rsidRDefault="005022EB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նապահպանական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բնառեսուրսայի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նապահպան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որմե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րունակ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րենք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և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ռավելապես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րտահայտում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է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յդ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օրենքներում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ընդգրկված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նորմերի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համամասնությունը։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յս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իրողությունը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րտահայտում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է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յն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պարզ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ճշմարտությունը</w:t>
      </w:r>
      <w:r w:rsidR="001E042B" w:rsidRPr="00F7171D">
        <w:rPr>
          <w:rFonts w:cs="Arial"/>
          <w:lang w:val="hy-AM"/>
        </w:rPr>
        <w:t xml:space="preserve">, </w:t>
      </w:r>
      <w:r w:rsidR="001E042B" w:rsidRPr="00F7171D">
        <w:rPr>
          <w:rFonts w:ascii="Sylfaen" w:hAnsi="Sylfaen" w:cs="Sylfaen"/>
          <w:lang w:val="hy-AM"/>
        </w:rPr>
        <w:t>որ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բնական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ռեսուրսների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օգտագործումը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նխուսափելիորեն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պետք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է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զուգորդվի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դրանց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պահպանությամբ</w:t>
      </w:r>
      <w:r w:rsidR="001E042B" w:rsidRPr="00F7171D">
        <w:rPr>
          <w:rFonts w:cs="Arial"/>
          <w:lang w:val="hy-AM"/>
        </w:rPr>
        <w:t xml:space="preserve">, </w:t>
      </w:r>
      <w:r w:rsidR="001E042B" w:rsidRPr="00F7171D">
        <w:rPr>
          <w:rFonts w:ascii="Sylfaen" w:hAnsi="Sylfaen" w:cs="Sylfaen"/>
          <w:lang w:val="hy-AM"/>
        </w:rPr>
        <w:t>որպեսզի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հնարավոր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լինի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պահովել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բնական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ռեսուրսների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կայուն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և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րդյունավետ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օգտագործումը՝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ռանց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վ</w:t>
      </w:r>
      <w:r w:rsidR="00ED0F58" w:rsidRPr="00F7171D">
        <w:rPr>
          <w:rFonts w:ascii="Sylfaen" w:hAnsi="Sylfaen" w:cs="Sylfaen"/>
          <w:lang w:val="hy-AM"/>
        </w:rPr>
        <w:t>տ</w:t>
      </w:r>
      <w:r w:rsidR="001E042B" w:rsidRPr="00F7171D">
        <w:rPr>
          <w:rFonts w:ascii="Sylfaen" w:hAnsi="Sylfaen" w:cs="Sylfaen"/>
          <w:lang w:val="hy-AM"/>
        </w:rPr>
        <w:t>անգելու</w:t>
      </w:r>
      <w:r w:rsidR="001E042B" w:rsidRPr="00F7171D">
        <w:rPr>
          <w:rFonts w:cs="Arial"/>
          <w:lang w:val="hy-AM"/>
        </w:rPr>
        <w:t xml:space="preserve"> </w:t>
      </w:r>
      <w:r w:rsidR="00ED0F58" w:rsidRPr="00F7171D">
        <w:rPr>
          <w:rFonts w:ascii="Sylfaen" w:hAnsi="Sylfaen" w:cs="Sylfaen"/>
          <w:lang w:val="hy-AM"/>
        </w:rPr>
        <w:t>ներկա</w:t>
      </w:r>
      <w:r w:rsidR="00ED0F58" w:rsidRPr="00F7171D">
        <w:rPr>
          <w:rFonts w:cs="Arial"/>
          <w:lang w:val="hy-AM"/>
        </w:rPr>
        <w:t xml:space="preserve"> </w:t>
      </w:r>
      <w:r w:rsidR="00ED0F58" w:rsidRPr="00F7171D">
        <w:rPr>
          <w:rFonts w:ascii="Sylfaen" w:hAnsi="Sylfaen" w:cs="Sylfaen"/>
          <w:lang w:val="hy-AM"/>
        </w:rPr>
        <w:t>և</w:t>
      </w:r>
      <w:r w:rsidR="00ED0F58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պագա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սերունդների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էկոլոգիական</w:t>
      </w:r>
      <w:r w:rsidR="001E042B" w:rsidRPr="00F7171D">
        <w:rPr>
          <w:rFonts w:cs="Arial"/>
          <w:lang w:val="hy-AM"/>
        </w:rPr>
        <w:t xml:space="preserve"> </w:t>
      </w:r>
      <w:r w:rsidR="001E042B" w:rsidRPr="00F7171D">
        <w:rPr>
          <w:rFonts w:ascii="Sylfaen" w:hAnsi="Sylfaen" w:cs="Sylfaen"/>
          <w:lang w:val="hy-AM"/>
        </w:rPr>
        <w:t>անվտանգությունը։</w:t>
      </w:r>
      <w:r w:rsidR="00ED0F58" w:rsidRPr="00F7171D">
        <w:rPr>
          <w:rFonts w:cs="Arial"/>
          <w:lang w:val="hy-AM"/>
        </w:rPr>
        <w:t xml:space="preserve"> </w:t>
      </w:r>
    </w:p>
    <w:p w14:paraId="701639F9" w14:textId="77777777" w:rsidR="00244167" w:rsidRPr="00F7171D" w:rsidRDefault="00244167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զրափ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կաս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։</w:t>
      </w:r>
      <w:r w:rsidRPr="00F7171D">
        <w:rPr>
          <w:rFonts w:cs="Arial"/>
          <w:lang w:val="hy-AM"/>
        </w:rPr>
        <w:t xml:space="preserve"> </w:t>
      </w:r>
      <w:r w:rsidR="000F6DF1" w:rsidRPr="00F7171D">
        <w:rPr>
          <w:rFonts w:cs="Arial"/>
          <w:lang w:val="hy-AM"/>
        </w:rPr>
        <w:t>«</w:t>
      </w:r>
      <w:r w:rsidR="000F6DF1" w:rsidRPr="00F7171D">
        <w:rPr>
          <w:rFonts w:ascii="Sylfaen" w:hAnsi="Sylfaen" w:cs="Sylfaen"/>
          <w:lang w:val="hy-AM"/>
        </w:rPr>
        <w:t>Իրավական</w:t>
      </w:r>
      <w:r w:rsidR="000F6DF1" w:rsidRPr="00F7171D">
        <w:rPr>
          <w:rFonts w:cs="Arial"/>
          <w:lang w:val="hy-AM"/>
        </w:rPr>
        <w:t xml:space="preserve"> </w:t>
      </w:r>
      <w:r w:rsidR="000F6DF1" w:rsidRPr="00F7171D">
        <w:rPr>
          <w:rFonts w:ascii="Sylfaen" w:hAnsi="Sylfaen" w:cs="Sylfaen"/>
          <w:lang w:val="hy-AM"/>
        </w:rPr>
        <w:t>ակտերի</w:t>
      </w:r>
      <w:r w:rsidR="000F6DF1" w:rsidRPr="00F7171D">
        <w:rPr>
          <w:rFonts w:cs="Arial"/>
          <w:lang w:val="hy-AM"/>
        </w:rPr>
        <w:t xml:space="preserve"> </w:t>
      </w:r>
      <w:r w:rsidR="000F6DF1" w:rsidRPr="00F7171D">
        <w:rPr>
          <w:rFonts w:ascii="Sylfaen" w:hAnsi="Sylfaen" w:cs="Sylfaen"/>
          <w:lang w:val="hy-AM"/>
        </w:rPr>
        <w:t>մասին</w:t>
      </w:r>
      <w:r w:rsidR="000F6DF1" w:rsidRPr="00F7171D">
        <w:rPr>
          <w:rFonts w:cs="Arial"/>
          <w:lang w:val="hy-AM"/>
        </w:rPr>
        <w:t xml:space="preserve">» </w:t>
      </w:r>
      <w:r w:rsidR="000F6DF1" w:rsidRPr="00F7171D">
        <w:rPr>
          <w:rFonts w:ascii="Sylfaen" w:hAnsi="Sylfaen" w:cs="Sylfaen"/>
          <w:lang w:val="hy-AM"/>
        </w:rPr>
        <w:t>ՀՀ</w:t>
      </w:r>
      <w:r w:rsidR="000F6DF1" w:rsidRPr="00F7171D">
        <w:rPr>
          <w:rFonts w:cs="Arial"/>
          <w:lang w:val="hy-AM"/>
        </w:rPr>
        <w:t xml:space="preserve"> </w:t>
      </w:r>
      <w:r w:rsidR="000F6DF1" w:rsidRPr="00F7171D">
        <w:rPr>
          <w:rFonts w:ascii="Sylfaen" w:hAnsi="Sylfaen" w:cs="Sylfaen"/>
          <w:lang w:val="hy-AM"/>
        </w:rPr>
        <w:t>օրենքի</w:t>
      </w:r>
      <w:r w:rsidR="000F6DF1" w:rsidRPr="00F7171D">
        <w:rPr>
          <w:rStyle w:val="FootnoteReference"/>
          <w:rFonts w:cs="Arial"/>
          <w:lang w:val="hy-AM"/>
        </w:rPr>
        <w:footnoteReference w:id="5"/>
      </w:r>
      <w:r w:rsidR="000F6DF1" w:rsidRPr="00F7171D">
        <w:rPr>
          <w:rFonts w:cs="Arial"/>
          <w:lang w:val="hy-AM"/>
        </w:rPr>
        <w:t xml:space="preserve"> </w:t>
      </w:r>
      <w:r w:rsidR="00930E02" w:rsidRPr="00F7171D">
        <w:rPr>
          <w:rFonts w:cs="Arial"/>
          <w:lang w:val="hy-AM"/>
        </w:rPr>
        <w:t>4-</w:t>
      </w:r>
      <w:r w:rsidR="00930E02" w:rsidRPr="00F7171D">
        <w:rPr>
          <w:rFonts w:ascii="Sylfaen" w:hAnsi="Sylfaen" w:cs="Sylfaen"/>
          <w:lang w:val="hy-AM"/>
        </w:rPr>
        <w:t>րդ</w:t>
      </w:r>
      <w:r w:rsidR="00930E02" w:rsidRPr="00F7171D">
        <w:rPr>
          <w:rFonts w:cs="Arial"/>
          <w:lang w:val="hy-AM"/>
        </w:rPr>
        <w:t xml:space="preserve"> </w:t>
      </w:r>
      <w:r w:rsidR="00930E02" w:rsidRPr="00F7171D">
        <w:rPr>
          <w:rFonts w:ascii="Sylfaen" w:hAnsi="Sylfaen" w:cs="Sylfaen"/>
          <w:lang w:val="hy-AM"/>
        </w:rPr>
        <w:t>հոդվածը</w:t>
      </w:r>
      <w:r w:rsidR="00930E02" w:rsidRPr="00F7171D">
        <w:rPr>
          <w:rFonts w:cs="Arial"/>
          <w:lang w:val="hy-AM"/>
        </w:rPr>
        <w:t xml:space="preserve"> </w:t>
      </w:r>
      <w:r w:rsidR="00930E02" w:rsidRPr="00F7171D">
        <w:rPr>
          <w:rFonts w:ascii="Sylfaen" w:hAnsi="Sylfaen" w:cs="Sylfaen"/>
          <w:lang w:val="hy-AM"/>
        </w:rPr>
        <w:t>սահմանում</w:t>
      </w:r>
      <w:r w:rsidR="00930E02" w:rsidRPr="00F7171D">
        <w:rPr>
          <w:rFonts w:cs="Arial"/>
          <w:lang w:val="hy-AM"/>
        </w:rPr>
        <w:t xml:space="preserve"> </w:t>
      </w:r>
      <w:r w:rsidR="00930E02" w:rsidRPr="00F7171D">
        <w:rPr>
          <w:rFonts w:ascii="Sylfaen" w:hAnsi="Sylfaen" w:cs="Sylfaen"/>
          <w:lang w:val="hy-AM"/>
        </w:rPr>
        <w:t>է</w:t>
      </w:r>
      <w:r w:rsidR="00930E02" w:rsidRPr="00F7171D">
        <w:rPr>
          <w:rFonts w:cs="Arial"/>
          <w:lang w:val="hy-AM"/>
        </w:rPr>
        <w:t xml:space="preserve"> </w:t>
      </w:r>
      <w:r w:rsidR="00930E02" w:rsidRPr="00F7171D">
        <w:rPr>
          <w:rFonts w:ascii="Sylfaen" w:hAnsi="Sylfaen" w:cs="Sylfaen"/>
          <w:lang w:val="hy-AM"/>
        </w:rPr>
        <w:t>ՀՀ</w:t>
      </w:r>
      <w:r w:rsidR="00930E02" w:rsidRPr="00F7171D">
        <w:rPr>
          <w:rFonts w:cs="Arial"/>
          <w:lang w:val="hy-AM"/>
        </w:rPr>
        <w:t>-</w:t>
      </w:r>
      <w:r w:rsidR="00930E02" w:rsidRPr="00F7171D">
        <w:rPr>
          <w:rFonts w:ascii="Sylfaen" w:hAnsi="Sylfaen" w:cs="Sylfaen"/>
          <w:lang w:val="hy-AM"/>
        </w:rPr>
        <w:t>ում</w:t>
      </w:r>
      <w:r w:rsidR="00930E02" w:rsidRPr="00F7171D">
        <w:rPr>
          <w:rFonts w:cs="Arial"/>
          <w:lang w:val="hy-AM"/>
        </w:rPr>
        <w:t xml:space="preserve"> </w:t>
      </w:r>
      <w:r w:rsidR="00930E02" w:rsidRPr="00F7171D">
        <w:rPr>
          <w:rFonts w:ascii="Sylfaen" w:hAnsi="Sylfaen" w:cs="Sylfaen"/>
          <w:lang w:val="hy-AM"/>
        </w:rPr>
        <w:t>ընդունվող</w:t>
      </w:r>
      <w:r w:rsidR="00930E02" w:rsidRPr="00F7171D">
        <w:rPr>
          <w:rFonts w:cs="Arial"/>
          <w:lang w:val="hy-AM"/>
        </w:rPr>
        <w:t xml:space="preserve"> </w:t>
      </w:r>
      <w:r w:rsidR="00930E02" w:rsidRPr="00F7171D">
        <w:rPr>
          <w:rFonts w:ascii="Sylfaen" w:hAnsi="Sylfaen" w:cs="Sylfaen"/>
          <w:lang w:val="hy-AM"/>
        </w:rPr>
        <w:t>իրավական</w:t>
      </w:r>
      <w:r w:rsidR="00930E02" w:rsidRPr="00F7171D">
        <w:rPr>
          <w:rFonts w:cs="Arial"/>
          <w:lang w:val="hy-AM"/>
        </w:rPr>
        <w:t xml:space="preserve"> </w:t>
      </w:r>
      <w:r w:rsidR="00930E02" w:rsidRPr="00F7171D">
        <w:rPr>
          <w:rFonts w:ascii="Sylfaen" w:hAnsi="Sylfaen" w:cs="Sylfaen"/>
          <w:lang w:val="hy-AM"/>
        </w:rPr>
        <w:t>ակտերի</w:t>
      </w:r>
      <w:r w:rsidR="00930E02" w:rsidRPr="00F7171D">
        <w:rPr>
          <w:rFonts w:cs="Arial"/>
          <w:lang w:val="hy-AM"/>
        </w:rPr>
        <w:t xml:space="preserve"> </w:t>
      </w:r>
      <w:r w:rsidR="00930E02" w:rsidRPr="00F7171D">
        <w:rPr>
          <w:rFonts w:ascii="Sylfaen" w:hAnsi="Sylfaen" w:cs="Sylfaen"/>
          <w:lang w:val="hy-AM"/>
        </w:rPr>
        <w:t>տեսակները։</w:t>
      </w:r>
    </w:p>
    <w:p w14:paraId="1FBAE930" w14:textId="0BEB3113" w:rsidR="00930E02" w:rsidRPr="00F7171D" w:rsidRDefault="002E1420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i/>
          <w:lang w:val="hy-AM"/>
        </w:rPr>
        <w:t xml:space="preserve">i </w:t>
      </w:r>
      <w:r w:rsidRPr="00F7171D">
        <w:rPr>
          <w:rFonts w:ascii="Sylfaen" w:hAnsi="Sylfaen" w:cs="Sylfaen"/>
          <w:lang w:val="hy-AM"/>
        </w:rPr>
        <w:t>Բն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թաօրենսդր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կտ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թուղթ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երը</w:t>
      </w:r>
      <w:r w:rsidRPr="00F7171D">
        <w:rPr>
          <w:rFonts w:cs="Arial"/>
          <w:lang w:val="hy-AM"/>
        </w:rPr>
        <w:t xml:space="preserve">, </w:t>
      </w:r>
      <w:r w:rsidR="00EB203A"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արաձ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ղբյու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որատանց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ն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դրոերկր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րատանց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րաբանատեխն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տրված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Style w:val="FootnoteReference"/>
          <w:rFonts w:cs="Arial"/>
          <w:lang w:val="hy-AM"/>
        </w:rPr>
        <w:footnoteReference w:id="6"/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4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ի</w:t>
      </w:r>
      <w:r w:rsidRPr="00F7171D">
        <w:rPr>
          <w:rFonts w:cs="Arial"/>
          <w:lang w:val="hy-AM"/>
        </w:rPr>
        <w:t xml:space="preserve"> («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ը</w:t>
      </w:r>
      <w:r w:rsidRPr="00F7171D">
        <w:rPr>
          <w:rFonts w:cs="Arial"/>
          <w:lang w:val="hy-AM"/>
        </w:rPr>
        <w:t xml:space="preserve">») </w:t>
      </w:r>
      <w:r w:rsidRPr="00F7171D">
        <w:rPr>
          <w:rFonts w:ascii="Sylfaen" w:hAnsi="Sylfaen" w:cs="Sylfaen"/>
          <w:lang w:val="hy-AM"/>
        </w:rPr>
        <w:t>դրույթների։</w:t>
      </w:r>
    </w:p>
    <w:p w14:paraId="6090A749" w14:textId="77777777" w:rsidR="007D196A" w:rsidRPr="00F7171D" w:rsidRDefault="007D196A" w:rsidP="007D196A">
      <w:pPr>
        <w:rPr>
          <w:lang w:val="hy-AM"/>
        </w:rPr>
      </w:pPr>
    </w:p>
    <w:p w14:paraId="286E74FC" w14:textId="77777777" w:rsidR="00F87195" w:rsidRPr="00F7171D" w:rsidRDefault="009B53A3" w:rsidP="005809DD">
      <w:pPr>
        <w:pStyle w:val="Heading2"/>
        <w:numPr>
          <w:ilvl w:val="1"/>
          <w:numId w:val="19"/>
        </w:numPr>
        <w:rPr>
          <w:rFonts w:asciiTheme="minorHAnsi" w:hAnsiTheme="minorHAnsi" w:cs="Arial"/>
        </w:rPr>
      </w:pPr>
      <w:bookmarkStart w:id="11" w:name="_Toc495054728"/>
      <w:bookmarkStart w:id="12" w:name="_Toc506388639"/>
      <w:r w:rsidRPr="00F7171D">
        <w:t>Համառոտ</w:t>
      </w:r>
      <w:r w:rsidRPr="00F7171D">
        <w:rPr>
          <w:rFonts w:asciiTheme="minorHAnsi" w:hAnsiTheme="minorHAnsi" w:cs="Arial"/>
        </w:rPr>
        <w:t xml:space="preserve"> </w:t>
      </w:r>
      <w:r w:rsidRPr="00F7171D">
        <w:t>պատմական</w:t>
      </w:r>
      <w:r w:rsidRPr="00F7171D">
        <w:rPr>
          <w:rFonts w:asciiTheme="minorHAnsi" w:hAnsiTheme="minorHAnsi" w:cs="Arial"/>
        </w:rPr>
        <w:t xml:space="preserve"> </w:t>
      </w:r>
      <w:r w:rsidRPr="00F7171D">
        <w:t>ակնարկ</w:t>
      </w:r>
      <w:r w:rsidRPr="00F7171D">
        <w:rPr>
          <w:rFonts w:asciiTheme="minorHAnsi" w:hAnsiTheme="minorHAnsi" w:cs="Arial"/>
        </w:rPr>
        <w:t xml:space="preserve"> </w:t>
      </w:r>
      <w:r w:rsidR="004B0EEF" w:rsidRPr="00F7171D">
        <w:t>նորանկախ</w:t>
      </w:r>
      <w:r w:rsidR="004B0EEF" w:rsidRPr="00F7171D">
        <w:rPr>
          <w:rFonts w:asciiTheme="minorHAnsi" w:hAnsiTheme="minorHAnsi" w:cs="Arial"/>
        </w:rPr>
        <w:t xml:space="preserve"> </w:t>
      </w:r>
      <w:r w:rsidRPr="00F7171D">
        <w:t>Հ</w:t>
      </w:r>
      <w:r w:rsidR="004B0EEF" w:rsidRPr="00F7171D">
        <w:t>այաստանի</w:t>
      </w:r>
      <w:r w:rsidR="004B0EEF" w:rsidRPr="00F7171D">
        <w:rPr>
          <w:rFonts w:asciiTheme="minorHAnsi" w:hAnsiTheme="minorHAnsi" w:cs="Arial"/>
        </w:rPr>
        <w:t xml:space="preserve"> </w:t>
      </w:r>
      <w:r w:rsidRPr="00F7171D">
        <w:t>Հ</w:t>
      </w:r>
      <w:r w:rsidR="0073511E" w:rsidRPr="00F7171D">
        <w:t>անրապետության</w:t>
      </w:r>
      <w:r w:rsidRPr="00F7171D">
        <w:rPr>
          <w:rFonts w:asciiTheme="minorHAnsi" w:hAnsiTheme="minorHAnsi" w:cs="Arial"/>
        </w:rPr>
        <w:t xml:space="preserve"> </w:t>
      </w:r>
      <w:r w:rsidRPr="00F7171D">
        <w:t>ջրային</w:t>
      </w:r>
      <w:r w:rsidRPr="00F7171D">
        <w:rPr>
          <w:rFonts w:asciiTheme="minorHAnsi" w:hAnsiTheme="minorHAnsi" w:cs="Arial"/>
        </w:rPr>
        <w:t xml:space="preserve"> </w:t>
      </w:r>
      <w:r w:rsidRPr="00F7171D">
        <w:t>օրենսդրության</w:t>
      </w:r>
      <w:r w:rsidRPr="00F7171D">
        <w:rPr>
          <w:rFonts w:asciiTheme="minorHAnsi" w:hAnsiTheme="minorHAnsi" w:cs="Arial"/>
        </w:rPr>
        <w:t xml:space="preserve"> </w:t>
      </w:r>
      <w:r w:rsidRPr="00F7171D">
        <w:t>ձևավորման</w:t>
      </w:r>
      <w:r w:rsidRPr="00F7171D">
        <w:rPr>
          <w:rFonts w:asciiTheme="minorHAnsi" w:hAnsiTheme="minorHAnsi" w:cs="Arial"/>
        </w:rPr>
        <w:t xml:space="preserve"> </w:t>
      </w:r>
      <w:r w:rsidRPr="00F7171D">
        <w:t>և</w:t>
      </w:r>
      <w:r w:rsidRPr="00F7171D">
        <w:rPr>
          <w:rFonts w:asciiTheme="minorHAnsi" w:hAnsiTheme="minorHAnsi" w:cs="Arial"/>
        </w:rPr>
        <w:t xml:space="preserve"> </w:t>
      </w:r>
      <w:r w:rsidRPr="00F7171D">
        <w:t>զարգացման</w:t>
      </w:r>
      <w:r w:rsidRPr="00F7171D">
        <w:rPr>
          <w:rFonts w:asciiTheme="minorHAnsi" w:hAnsiTheme="minorHAnsi" w:cs="Arial"/>
        </w:rPr>
        <w:t xml:space="preserve"> </w:t>
      </w:r>
      <w:r w:rsidRPr="00F7171D">
        <w:t>վերաբերյալ</w:t>
      </w:r>
      <w:bookmarkEnd w:id="11"/>
      <w:bookmarkEnd w:id="12"/>
      <w:r w:rsidR="00CF44A2" w:rsidRPr="00F7171D">
        <w:rPr>
          <w:rFonts w:asciiTheme="minorHAnsi" w:hAnsiTheme="minorHAnsi" w:cs="Arial"/>
        </w:rPr>
        <w:t xml:space="preserve"> </w:t>
      </w:r>
    </w:p>
    <w:p w14:paraId="308ABCBE" w14:textId="77777777" w:rsidR="001B3A3A" w:rsidRPr="00F7171D" w:rsidRDefault="008D5C24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փոխ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ս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199</w:t>
      </w:r>
      <w:r w:rsidR="005B4D66" w:rsidRPr="00F7171D">
        <w:rPr>
          <w:rFonts w:cs="Arial"/>
          <w:lang w:val="hy-AM"/>
        </w:rPr>
        <w:t xml:space="preserve">2 </w:t>
      </w:r>
      <w:r w:rsidR="005B4D66" w:rsidRPr="00F7171D">
        <w:rPr>
          <w:rFonts w:ascii="Sylfaen" w:hAnsi="Sylfaen" w:cs="Sylfaen"/>
          <w:lang w:val="hy-AM"/>
        </w:rPr>
        <w:t>թվականից։</w:t>
      </w:r>
      <w:r w:rsidR="005B4D66" w:rsidRPr="00F7171D">
        <w:rPr>
          <w:rFonts w:cs="Arial"/>
          <w:lang w:val="hy-AM"/>
        </w:rPr>
        <w:t xml:space="preserve"> </w:t>
      </w:r>
    </w:p>
    <w:p w14:paraId="55778CA7" w14:textId="77777777" w:rsidR="00260406" w:rsidRPr="00F7171D" w:rsidRDefault="001B3A3A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Style w:val="FootnoteReference"/>
          <w:rFonts w:cs="Arial"/>
          <w:lang w:val="hy-AM"/>
        </w:rPr>
        <w:footnoteReference w:id="7"/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1992 </w:t>
      </w:r>
      <w:r w:rsidRPr="00F7171D">
        <w:rPr>
          <w:rFonts w:ascii="Sylfaen" w:hAnsi="Sylfaen" w:cs="Sylfaen"/>
          <w:lang w:val="hy-AM"/>
        </w:rPr>
        <w:t>թվականի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ով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Բ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="00233BEE" w:rsidRPr="00F7171D">
        <w:rPr>
          <w:rFonts w:ascii="Sylfaen" w:hAnsi="Sylfaen" w:cs="Sylfaen"/>
          <w:lang w:val="hy-AM"/>
        </w:rPr>
        <w:t>հիմունքներն</w:t>
      </w:r>
      <w:r w:rsidR="00233BEE" w:rsidRPr="00F7171D">
        <w:rPr>
          <w:rFonts w:cs="Arial"/>
          <w:lang w:val="hy-AM"/>
        </w:rPr>
        <w:t xml:space="preserve"> </w:t>
      </w:r>
      <w:r w:rsidR="00233BEE" w:rsidRPr="00F7171D">
        <w:rPr>
          <w:rFonts w:ascii="Sylfaen" w:hAnsi="Sylfaen" w:cs="Sylfaen"/>
          <w:lang w:val="hy-AM"/>
        </w:rPr>
        <w:t>ընդունելու</w:t>
      </w:r>
      <w:r w:rsidR="00233BEE" w:rsidRPr="00F7171D">
        <w:rPr>
          <w:rFonts w:cs="Arial"/>
          <w:lang w:val="hy-AM"/>
        </w:rPr>
        <w:t xml:space="preserve"> </w:t>
      </w:r>
      <w:r w:rsidR="00233BEE"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>»</w:t>
      </w:r>
      <w:r w:rsidR="00233BEE" w:rsidRPr="00F7171D">
        <w:rPr>
          <w:rFonts w:cs="Arial"/>
          <w:lang w:val="hy-AM"/>
        </w:rPr>
        <w:t xml:space="preserve"> </w:t>
      </w:r>
      <w:r w:rsidR="00233BEE" w:rsidRPr="00F7171D">
        <w:rPr>
          <w:rFonts w:ascii="Sylfaen" w:hAnsi="Sylfaen" w:cs="Sylfaen"/>
          <w:lang w:val="hy-AM"/>
        </w:rPr>
        <w:t>ՀՀ</w:t>
      </w:r>
      <w:r w:rsidR="00233BEE" w:rsidRPr="00F7171D">
        <w:rPr>
          <w:rFonts w:cs="Arial"/>
          <w:lang w:val="hy-AM"/>
        </w:rPr>
        <w:t xml:space="preserve"> </w:t>
      </w:r>
      <w:r w:rsidR="00233BEE" w:rsidRPr="00F7171D">
        <w:rPr>
          <w:rFonts w:ascii="Sylfaen" w:hAnsi="Sylfaen" w:cs="Sylfaen"/>
          <w:lang w:val="hy-AM"/>
        </w:rPr>
        <w:t>Գերագույն</w:t>
      </w:r>
      <w:r w:rsidR="00233BEE" w:rsidRPr="00F7171D">
        <w:rPr>
          <w:rFonts w:cs="Arial"/>
          <w:lang w:val="hy-AM"/>
        </w:rPr>
        <w:t xml:space="preserve"> </w:t>
      </w:r>
      <w:r w:rsidR="00233BEE" w:rsidRPr="00F7171D">
        <w:rPr>
          <w:rFonts w:ascii="Sylfaen" w:hAnsi="Sylfaen" w:cs="Sylfaen"/>
          <w:lang w:val="hy-AM"/>
        </w:rPr>
        <w:t>խորհրդի</w:t>
      </w:r>
      <w:r w:rsidR="00233BEE" w:rsidRPr="00F7171D">
        <w:rPr>
          <w:rFonts w:cs="Arial"/>
          <w:lang w:val="hy-AM"/>
        </w:rPr>
        <w:t xml:space="preserve"> </w:t>
      </w:r>
      <w:r w:rsidR="00233BEE" w:rsidRPr="00F7171D">
        <w:rPr>
          <w:rFonts w:ascii="Sylfaen" w:hAnsi="Sylfaen" w:cs="Sylfaen"/>
          <w:lang w:val="hy-AM"/>
        </w:rPr>
        <w:t>որոշումը</w:t>
      </w:r>
      <w:r w:rsidRPr="00F7171D">
        <w:rPr>
          <w:rStyle w:val="FootnoteReference"/>
          <w:rFonts w:cs="Arial"/>
          <w:lang w:val="hy-AM"/>
        </w:rPr>
        <w:footnoteReference w:id="8"/>
      </w:r>
      <w:r w:rsidR="00233BEE" w:rsidRPr="00F7171D">
        <w:rPr>
          <w:rFonts w:ascii="Tahoma" w:hAnsi="Tahoma" w:cs="Tahoma"/>
          <w:lang w:val="hy-AM"/>
        </w:rPr>
        <w:t>։</w:t>
      </w:r>
      <w:r w:rsidR="005A0A46" w:rsidRPr="00F7171D">
        <w:rPr>
          <w:rFonts w:cs="Arial"/>
          <w:lang w:val="hy-AM"/>
        </w:rPr>
        <w:t xml:space="preserve">  1992 </w:t>
      </w:r>
      <w:r w:rsidR="005A0A46" w:rsidRPr="00F7171D">
        <w:rPr>
          <w:rFonts w:ascii="Sylfaen" w:hAnsi="Sylfaen" w:cs="Sylfaen"/>
          <w:lang w:val="hy-AM"/>
        </w:rPr>
        <w:t>թվական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Ջրայի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օրենսգրքի</w:t>
      </w:r>
      <w:r w:rsidR="005A0A46" w:rsidRPr="00F7171D">
        <w:rPr>
          <w:rFonts w:cs="Arial"/>
          <w:lang w:val="hy-AM"/>
        </w:rPr>
        <w:t xml:space="preserve"> 2-</w:t>
      </w:r>
      <w:r w:rsidR="005A0A46" w:rsidRPr="00F7171D">
        <w:rPr>
          <w:rFonts w:ascii="Sylfaen" w:hAnsi="Sylfaen" w:cs="Sylfaen"/>
          <w:lang w:val="hy-AM"/>
        </w:rPr>
        <w:t>րդ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հոդվածը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սահմանում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էր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հետևյալ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խնդիրները՝</w:t>
      </w:r>
      <w:r w:rsidR="005A0A46" w:rsidRPr="00F7171D">
        <w:rPr>
          <w:rFonts w:cs="Arial"/>
          <w:lang w:val="hy-AM"/>
        </w:rPr>
        <w:t xml:space="preserve"> «</w:t>
      </w:r>
      <w:r w:rsidR="005A0A46" w:rsidRPr="00F7171D">
        <w:rPr>
          <w:rFonts w:ascii="Sylfaen" w:hAnsi="Sylfaen" w:cs="Sylfaen"/>
          <w:lang w:val="hy-AM"/>
        </w:rPr>
        <w:t>բնակչությա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և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տնտեսությա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կարիքներ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համար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ջրայի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հարաբերություններ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կարգավորում՝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ջրեր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արդյունավետ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օգտագործում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ապահովելու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ջրերը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աղտոտումից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աղբակալումից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և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սպառվելուց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պահպանելու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ջրեր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վրա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վնասակար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ներգործությունը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կանխելու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և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վերացնելու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ջրայի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օբյեկտներ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վիճակը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բարելավելու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նպատակով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ինչպես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նաև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պետակա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կառավարմա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տեղակա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մարմինների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ձեռնարկությունների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կազմակերպությունների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հիմնարկներ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ու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քաղաքացիներ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իրավունքների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պաշտպանությունը</w:t>
      </w:r>
      <w:r w:rsidR="005A0A46" w:rsidRPr="00F7171D">
        <w:rPr>
          <w:rFonts w:cs="Arial"/>
          <w:lang w:val="hy-AM"/>
        </w:rPr>
        <w:t xml:space="preserve">, </w:t>
      </w:r>
      <w:r w:rsidR="005A0A46" w:rsidRPr="00F7171D">
        <w:rPr>
          <w:rFonts w:ascii="Sylfaen" w:hAnsi="Sylfaen" w:cs="Sylfaen"/>
          <w:lang w:val="hy-AM"/>
        </w:rPr>
        <w:t>օրինականության</w:t>
      </w:r>
      <w:r w:rsidR="005A0A46" w:rsidRPr="00F7171D">
        <w:rPr>
          <w:rFonts w:cs="Arial"/>
          <w:lang w:val="hy-AM"/>
        </w:rPr>
        <w:t xml:space="preserve"> </w:t>
      </w:r>
      <w:r w:rsidR="005A0A46" w:rsidRPr="00F7171D">
        <w:rPr>
          <w:rFonts w:ascii="Sylfaen" w:hAnsi="Sylfaen" w:cs="Sylfaen"/>
          <w:lang w:val="hy-AM"/>
        </w:rPr>
        <w:t>ամրապնդումը</w:t>
      </w:r>
      <w:r w:rsidR="005A0A46" w:rsidRPr="00F7171D">
        <w:rPr>
          <w:rFonts w:cs="Arial"/>
          <w:lang w:val="hy-AM"/>
        </w:rPr>
        <w:t>»</w:t>
      </w:r>
      <w:r w:rsidR="005A0A46" w:rsidRPr="00F7171D">
        <w:rPr>
          <w:rFonts w:ascii="Tahoma" w:hAnsi="Tahoma" w:cs="Tahoma"/>
          <w:lang w:val="hy-AM"/>
        </w:rPr>
        <w:t>։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Այդ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օրենսգիրքն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ամրագրեց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նաև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ջրերի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նկատմամբ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պետական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սեփականության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սկզբունքը՝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նախատեսելով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ջրերը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բացառապես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օգտագործման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տրամադրելու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lang w:val="hy-AM"/>
        </w:rPr>
        <w:t>հնարավորություն։</w:t>
      </w:r>
      <w:r w:rsidR="00260406" w:rsidRPr="00F7171D">
        <w:rPr>
          <w:rFonts w:cs="Arial"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Ջրերը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կարող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էին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օգտագործվել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պայմանով</w:t>
      </w:r>
      <w:r w:rsidR="00260406" w:rsidRPr="00F7171D">
        <w:rPr>
          <w:rFonts w:cs="Arial"/>
          <w:b/>
          <w:lang w:val="hy-AM"/>
        </w:rPr>
        <w:t xml:space="preserve">, </w:t>
      </w:r>
      <w:r w:rsidR="00260406" w:rsidRPr="00F7171D">
        <w:rPr>
          <w:rFonts w:ascii="Sylfaen" w:hAnsi="Sylfaen" w:cs="Sylfaen"/>
          <w:b/>
          <w:lang w:val="hy-AM"/>
        </w:rPr>
        <w:t>որ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բնական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շրջանառության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մեջ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պահպանվի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անհրաժեշտ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քանակությամբ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ջուր</w:t>
      </w:r>
      <w:r w:rsidR="00260406" w:rsidRPr="00F7171D">
        <w:rPr>
          <w:rFonts w:cs="Arial"/>
          <w:b/>
          <w:lang w:val="hy-AM"/>
        </w:rPr>
        <w:t xml:space="preserve">, </w:t>
      </w:r>
      <w:r w:rsidR="00260406" w:rsidRPr="00F7171D">
        <w:rPr>
          <w:rFonts w:ascii="Sylfaen" w:hAnsi="Sylfaen" w:cs="Sylfaen"/>
          <w:b/>
          <w:lang w:val="hy-AM"/>
        </w:rPr>
        <w:t>ապահովվի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ջրերի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նորմատիվ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մանրէաբանական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և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քիմիական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մաքրությունը</w:t>
      </w:r>
      <w:r w:rsidR="00260406" w:rsidRPr="00F7171D">
        <w:rPr>
          <w:rFonts w:cs="Arial"/>
          <w:b/>
          <w:lang w:val="hy-AM"/>
        </w:rPr>
        <w:t xml:space="preserve">, </w:t>
      </w:r>
      <w:r w:rsidR="00260406" w:rsidRPr="00F7171D">
        <w:rPr>
          <w:rFonts w:ascii="Sylfaen" w:hAnsi="Sylfaen" w:cs="Sylfaen"/>
          <w:b/>
          <w:lang w:val="hy-AM"/>
        </w:rPr>
        <w:t>ջրային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կենդանական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ու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բուսական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աշխարհի</w:t>
      </w:r>
      <w:r w:rsidR="00260406" w:rsidRPr="00F7171D">
        <w:rPr>
          <w:rFonts w:cs="Arial"/>
          <w:b/>
          <w:lang w:val="hy-AM"/>
        </w:rPr>
        <w:t xml:space="preserve"> </w:t>
      </w:r>
      <w:r w:rsidR="00260406" w:rsidRPr="00F7171D">
        <w:rPr>
          <w:rFonts w:ascii="Sylfaen" w:hAnsi="Sylfaen" w:cs="Sylfaen"/>
          <w:b/>
          <w:lang w:val="hy-AM"/>
        </w:rPr>
        <w:t>անաղարտությունը։</w:t>
      </w:r>
      <w:r w:rsidR="00260406" w:rsidRPr="00F7171D">
        <w:rPr>
          <w:rFonts w:cs="Arial"/>
          <w:lang w:val="hy-AM"/>
        </w:rPr>
        <w:t xml:space="preserve"> </w:t>
      </w:r>
    </w:p>
    <w:p w14:paraId="665BD562" w14:textId="77777777" w:rsidR="008D5C24" w:rsidRPr="00F7171D" w:rsidRDefault="005B4D66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պարհ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ավ</w:t>
      </w:r>
      <w:r w:rsidRPr="00F7171D">
        <w:rPr>
          <w:rFonts w:cs="Arial"/>
          <w:lang w:val="hy-AM"/>
        </w:rPr>
        <w:t xml:space="preserve"> 1999</w:t>
      </w:r>
      <w:r w:rsidR="008D5C24" w:rsidRPr="00F7171D">
        <w:rPr>
          <w:rFonts w:cs="Arial"/>
          <w:lang w:val="hy-AM"/>
        </w:rPr>
        <w:t xml:space="preserve">-2000 </w:t>
      </w:r>
      <w:r w:rsidR="008D5C24" w:rsidRPr="00F7171D">
        <w:rPr>
          <w:rFonts w:ascii="Sylfaen" w:hAnsi="Sylfaen" w:cs="Sylfaen"/>
          <w:lang w:val="hy-AM"/>
        </w:rPr>
        <w:t>թվականների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Համաշխարհայի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բանկ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աջակցությամբ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մշակված</w:t>
      </w:r>
      <w:r w:rsidR="008D5C24" w:rsidRPr="00F7171D">
        <w:rPr>
          <w:rFonts w:cs="Arial"/>
          <w:lang w:val="hy-AM"/>
        </w:rPr>
        <w:t xml:space="preserve"> «</w:t>
      </w:r>
      <w:r w:rsidR="008D5C24" w:rsidRPr="00F7171D">
        <w:rPr>
          <w:rFonts w:ascii="Sylfaen" w:hAnsi="Sylfaen" w:cs="Sylfaen"/>
          <w:lang w:val="hy-AM"/>
        </w:rPr>
        <w:t>Ջրայի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ռեսուրսներ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համապարփակ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կառավարման</w:t>
      </w:r>
      <w:r w:rsidR="008D5C2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իրը</w:t>
      </w:r>
      <w:r w:rsidRPr="00F7171D">
        <w:rPr>
          <w:rFonts w:cs="Arial"/>
          <w:lang w:val="hy-AM"/>
        </w:rPr>
        <w:t>»</w:t>
      </w:r>
      <w:r w:rsidR="008D5C24" w:rsidRPr="00F7171D">
        <w:rPr>
          <w:rFonts w:cs="Arial"/>
          <w:lang w:val="hy-AM"/>
        </w:rPr>
        <w:t xml:space="preserve">, </w:t>
      </w:r>
      <w:r w:rsidR="008D5C24" w:rsidRPr="00F7171D">
        <w:rPr>
          <w:rFonts w:ascii="Sylfaen" w:hAnsi="Sylfaen" w:cs="Sylfaen"/>
          <w:lang w:val="hy-AM"/>
        </w:rPr>
        <w:t>որ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շրջանակներում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գնահատվել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ե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ՀՀ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ջրայի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ռեսուրսները</w:t>
      </w:r>
      <w:r w:rsidR="008D5C24" w:rsidRPr="00F7171D">
        <w:rPr>
          <w:rFonts w:cs="Arial"/>
          <w:lang w:val="hy-AM"/>
        </w:rPr>
        <w:t xml:space="preserve">, </w:t>
      </w:r>
      <w:r w:rsidR="008D5C24" w:rsidRPr="00F7171D">
        <w:rPr>
          <w:rFonts w:ascii="Sylfaen" w:hAnsi="Sylfaen" w:cs="Sylfaen"/>
          <w:lang w:val="hy-AM"/>
        </w:rPr>
        <w:t>առաջարկվել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է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կառավարմա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համակարգ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կառուցվածքայի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բարեփոխումներ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ծրագիր</w:t>
      </w:r>
      <w:r w:rsidR="008D5C24" w:rsidRPr="00F7171D">
        <w:rPr>
          <w:rFonts w:cs="Arial"/>
          <w:lang w:val="hy-AM"/>
        </w:rPr>
        <w:t xml:space="preserve">, </w:t>
      </w:r>
      <w:r w:rsidR="008D5C24" w:rsidRPr="00F7171D">
        <w:rPr>
          <w:rFonts w:ascii="Sylfaen" w:hAnsi="Sylfaen" w:cs="Sylfaen"/>
          <w:lang w:val="hy-AM"/>
        </w:rPr>
        <w:t>ինչպես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նաև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ձևավորվել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ե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ջրեր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առաջարկ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և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պահանջարկ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կառավարմա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ուրվագծերը։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Առաջարկվել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է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նաև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գետավազանայի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կառավարմա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գաղափարը՝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ջրայի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ռեսուրսներ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տարեկա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և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հեռանկարայի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պլանավորման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մեխանիզմի</w:t>
      </w:r>
      <w:r w:rsidR="008D5C24" w:rsidRPr="00F7171D">
        <w:rPr>
          <w:rFonts w:cs="Arial"/>
          <w:lang w:val="hy-AM"/>
        </w:rPr>
        <w:t xml:space="preserve"> </w:t>
      </w:r>
      <w:r w:rsidR="008D5C24" w:rsidRPr="00F7171D">
        <w:rPr>
          <w:rFonts w:ascii="Sylfaen" w:hAnsi="Sylfaen" w:cs="Sylfaen"/>
          <w:lang w:val="hy-AM"/>
        </w:rPr>
        <w:t>ներդրմամբ։</w:t>
      </w:r>
    </w:p>
    <w:p w14:paraId="6C15EDF6" w14:textId="77777777" w:rsidR="00175E07" w:rsidRPr="00F7171D" w:rsidRDefault="00175E07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ր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առաջարկությունները՝</w:t>
      </w:r>
      <w:r w:rsidRPr="00F7171D">
        <w:rPr>
          <w:rFonts w:cs="Arial"/>
          <w:lang w:val="hy-AM"/>
        </w:rPr>
        <w:t xml:space="preserve"> 2001 </w:t>
      </w:r>
      <w:r w:rsidRPr="00F7171D">
        <w:rPr>
          <w:rFonts w:ascii="Sylfaen" w:hAnsi="Sylfaen" w:cs="Sylfaen"/>
          <w:lang w:val="hy-AM"/>
        </w:rPr>
        <w:t>թվակ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ձեռնե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իականացմ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աուղղ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ի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նայե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դաշտը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և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հստակեցրեց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ինստիտուցիոնալ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հիմքերը։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Այս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ամենն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ամրագրվեց</w:t>
      </w:r>
      <w:r w:rsidR="00994504" w:rsidRPr="00F7171D">
        <w:rPr>
          <w:rFonts w:cs="Arial"/>
          <w:lang w:val="hy-AM"/>
        </w:rPr>
        <w:t xml:space="preserve"> 2001 </w:t>
      </w:r>
      <w:r w:rsidR="00994504" w:rsidRPr="00F7171D">
        <w:rPr>
          <w:rFonts w:ascii="Sylfaen" w:hAnsi="Sylfaen" w:cs="Sylfaen"/>
          <w:lang w:val="hy-AM"/>
        </w:rPr>
        <w:t>թվականի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փետրվարին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ՀՀ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կառավարության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կողմից</w:t>
      </w:r>
      <w:r w:rsidR="00994504" w:rsidRPr="00F7171D">
        <w:rPr>
          <w:rFonts w:cs="Arial"/>
          <w:lang w:val="hy-AM"/>
        </w:rPr>
        <w:t xml:space="preserve"> </w:t>
      </w:r>
      <w:r w:rsidR="00994504" w:rsidRPr="00F7171D">
        <w:rPr>
          <w:rFonts w:ascii="Sylfaen" w:hAnsi="Sylfaen" w:cs="Sylfaen"/>
          <w:lang w:val="hy-AM"/>
        </w:rPr>
        <w:t>ընդունված</w:t>
      </w:r>
      <w:r w:rsidR="00994504" w:rsidRPr="00F7171D">
        <w:rPr>
          <w:rFonts w:cs="Arial"/>
          <w:lang w:val="hy-AM"/>
        </w:rPr>
        <w:t xml:space="preserve"> «</w:t>
      </w:r>
      <w:r w:rsidR="00AA269D" w:rsidRPr="00F7171D">
        <w:rPr>
          <w:rFonts w:ascii="Sylfaen" w:hAnsi="Sylfaen" w:cs="Sylfaen"/>
          <w:lang w:val="hy-AM"/>
        </w:rPr>
        <w:t>Ջրային</w:t>
      </w:r>
      <w:r w:rsidR="00AA269D" w:rsidRPr="00F7171D">
        <w:rPr>
          <w:rFonts w:cs="Arial"/>
          <w:lang w:val="hy-AM"/>
        </w:rPr>
        <w:t xml:space="preserve"> </w:t>
      </w:r>
      <w:r w:rsidR="00AA269D" w:rsidRPr="00F7171D">
        <w:rPr>
          <w:rFonts w:ascii="Sylfaen" w:hAnsi="Sylfaen" w:cs="Sylfaen"/>
          <w:lang w:val="hy-AM"/>
        </w:rPr>
        <w:t>տնտեսության</w:t>
      </w:r>
      <w:r w:rsidR="00AA269D" w:rsidRPr="00F7171D">
        <w:rPr>
          <w:rFonts w:cs="Arial"/>
          <w:lang w:val="hy-AM"/>
        </w:rPr>
        <w:t xml:space="preserve"> </w:t>
      </w:r>
      <w:r w:rsidR="00AA269D" w:rsidRPr="00F7171D">
        <w:rPr>
          <w:rFonts w:ascii="Sylfaen" w:hAnsi="Sylfaen" w:cs="Sylfaen"/>
          <w:lang w:val="hy-AM"/>
        </w:rPr>
        <w:t>կառավարման</w:t>
      </w:r>
      <w:r w:rsidR="00AA269D" w:rsidRPr="00F7171D">
        <w:rPr>
          <w:rFonts w:cs="Arial"/>
          <w:lang w:val="hy-AM"/>
        </w:rPr>
        <w:t xml:space="preserve"> </w:t>
      </w:r>
      <w:r w:rsidR="00AA269D" w:rsidRPr="00F7171D">
        <w:rPr>
          <w:rFonts w:ascii="Sylfaen" w:hAnsi="Sylfaen" w:cs="Sylfaen"/>
          <w:lang w:val="hy-AM"/>
        </w:rPr>
        <w:t>համակարգի</w:t>
      </w:r>
      <w:r w:rsidR="00AA269D" w:rsidRPr="00F7171D">
        <w:rPr>
          <w:rFonts w:cs="Arial"/>
          <w:lang w:val="hy-AM"/>
        </w:rPr>
        <w:t xml:space="preserve"> </w:t>
      </w:r>
      <w:r w:rsidR="00AA269D" w:rsidRPr="00F7171D">
        <w:rPr>
          <w:rFonts w:ascii="Sylfaen" w:hAnsi="Sylfaen" w:cs="Sylfaen"/>
          <w:lang w:val="hy-AM"/>
        </w:rPr>
        <w:t>բարեփոխումների</w:t>
      </w:r>
      <w:r w:rsidR="00AA269D" w:rsidRPr="00F7171D">
        <w:rPr>
          <w:rFonts w:cs="Arial"/>
          <w:lang w:val="hy-AM"/>
        </w:rPr>
        <w:t xml:space="preserve"> </w:t>
      </w:r>
      <w:r w:rsidR="00AA269D" w:rsidRPr="00F7171D">
        <w:rPr>
          <w:rFonts w:ascii="Sylfaen" w:hAnsi="Sylfaen" w:cs="Sylfaen"/>
          <w:lang w:val="hy-AM"/>
        </w:rPr>
        <w:t>մասին</w:t>
      </w:r>
      <w:r w:rsidR="00994504" w:rsidRPr="00F7171D">
        <w:rPr>
          <w:rFonts w:cs="Arial"/>
          <w:lang w:val="hy-AM"/>
        </w:rPr>
        <w:t xml:space="preserve">» N92 </w:t>
      </w:r>
      <w:r w:rsidR="00994504" w:rsidRPr="00F7171D">
        <w:rPr>
          <w:rFonts w:ascii="Sylfaen" w:hAnsi="Sylfaen" w:cs="Sylfaen"/>
          <w:lang w:val="hy-AM"/>
        </w:rPr>
        <w:t>որոշմամբ</w:t>
      </w:r>
      <w:r w:rsidR="00994504" w:rsidRPr="00F7171D">
        <w:rPr>
          <w:rStyle w:val="FootnoteReference"/>
          <w:rFonts w:cs="Arial"/>
          <w:lang w:val="hy-AM"/>
        </w:rPr>
        <w:footnoteReference w:id="9"/>
      </w:r>
      <w:r w:rsidR="00994504" w:rsidRPr="00F7171D">
        <w:rPr>
          <w:rFonts w:ascii="Tahoma" w:hAnsi="Tahoma" w:cs="Tahoma"/>
          <w:lang w:val="hy-AM"/>
        </w:rPr>
        <w:t>։</w:t>
      </w:r>
      <w:r w:rsidR="00F40B3A" w:rsidRPr="00F7171D">
        <w:rPr>
          <w:rFonts w:cs="Arial"/>
          <w:lang w:val="hy-AM"/>
        </w:rPr>
        <w:t xml:space="preserve"> </w:t>
      </w:r>
    </w:p>
    <w:p w14:paraId="2056DCA6" w14:textId="77777777" w:rsidR="00705334" w:rsidRPr="00F7171D" w:rsidRDefault="00705334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լավմ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ագ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յլ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ր</w:t>
      </w:r>
      <w:r w:rsidRPr="00F7171D">
        <w:rPr>
          <w:rFonts w:cs="Arial"/>
          <w:lang w:val="hy-AM"/>
        </w:rPr>
        <w:t xml:space="preserve"> 2002</w:t>
      </w:r>
      <w:r w:rsidRPr="00F7171D">
        <w:rPr>
          <w:rFonts w:ascii="Sylfaen" w:hAnsi="Sylfaen" w:cs="Sylfaen"/>
          <w:lang w:val="hy-AM"/>
        </w:rPr>
        <w:t>թ</w:t>
      </w:r>
      <w:r w:rsidR="00421EFE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ւնիսի</w:t>
      </w:r>
      <w:r w:rsidRPr="00F7171D">
        <w:rPr>
          <w:rFonts w:cs="Arial"/>
          <w:lang w:val="hy-AM"/>
        </w:rPr>
        <w:t xml:space="preserve"> 4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ուն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ր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ղափա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խթ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ար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շխ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իմ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ստիտու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մրագր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եղեկատվ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ր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իմն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ույլտվ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րամադ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նստի</w:t>
      </w:r>
      <w:r w:rsidR="00087B81" w:rsidRPr="00F7171D">
        <w:rPr>
          <w:rFonts w:ascii="Sylfaen" w:hAnsi="Sylfaen" w:cs="Sylfaen"/>
          <w:i/>
          <w:lang w:val="hy-AM"/>
        </w:rPr>
        <w:t>տ</w:t>
      </w:r>
      <w:r w:rsidRPr="00F7171D">
        <w:rPr>
          <w:rFonts w:ascii="Sylfaen" w:hAnsi="Sylfaen" w:cs="Sylfaen"/>
          <w:i/>
          <w:lang w:val="hy-AM"/>
        </w:rPr>
        <w:t>ուտ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հնարավորությու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նձեռ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ռեսուրս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ախսածածկ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նթացք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նտես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լծակ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ր։</w:t>
      </w:r>
      <w:r w:rsidR="00087B81" w:rsidRPr="00F7171D">
        <w:rPr>
          <w:rFonts w:cs="Arial"/>
          <w:lang w:val="hy-AM"/>
        </w:rPr>
        <w:t xml:space="preserve"> </w:t>
      </w:r>
    </w:p>
    <w:p w14:paraId="3F5B7D88" w14:textId="77777777" w:rsidR="00087B81" w:rsidRPr="00F7171D" w:rsidRDefault="00087B81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պարհ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տահրավ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որերկ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ե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Style w:val="FootnoteReference"/>
          <w:rFonts w:cs="Arial"/>
          <w:lang w:val="hy-AM"/>
        </w:rPr>
        <w:footnoteReference w:id="10"/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ւմը։</w:t>
      </w:r>
      <w:r w:rsidR="00EF015E" w:rsidRPr="00F7171D">
        <w:rPr>
          <w:rFonts w:cs="Arial"/>
          <w:lang w:val="hy-AM"/>
        </w:rPr>
        <w:t xml:space="preserve"> </w:t>
      </w:r>
    </w:p>
    <w:p w14:paraId="33EBB135" w14:textId="77777777" w:rsidR="00705334" w:rsidRPr="00F7171D" w:rsidRDefault="00705334" w:rsidP="00CB43E9">
      <w:pP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րկ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2002</w:t>
      </w:r>
      <w:r w:rsidRPr="00F7171D">
        <w:rPr>
          <w:rFonts w:ascii="Sylfaen" w:hAnsi="Sylfaen" w:cs="Sylfaen"/>
          <w:lang w:val="hy-AM"/>
        </w:rPr>
        <w:t>թ</w:t>
      </w:r>
      <w:r w:rsidR="00421EFE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ս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վել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քան</w:t>
      </w:r>
      <w:r w:rsidRPr="00F7171D">
        <w:rPr>
          <w:rFonts w:cs="Arial"/>
          <w:i/>
          <w:lang w:val="hy-AM"/>
        </w:rPr>
        <w:t xml:space="preserve"> 150 </w:t>
      </w:r>
      <w:r w:rsidRPr="00F7171D">
        <w:rPr>
          <w:rFonts w:ascii="Sylfaen" w:hAnsi="Sylfaen" w:cs="Sylfaen"/>
          <w:i/>
          <w:lang w:val="hy-AM"/>
        </w:rPr>
        <w:t>նորմատիվ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կտեր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րոն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աբեր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ույլտվ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րամադ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նթացակարգի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ջրավազան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ման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րոշումնե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յացնել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ործընթաց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ափանցիկության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սարակ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սնակցության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տեղեկատվ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տչելիության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ջ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դաստ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տեղծման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ջ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ռեսուրս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ոնիտորինգ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կարգ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ձևավորման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նդրսահման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ռեսուրս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ման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լն։</w:t>
      </w:r>
      <w:r w:rsidR="005B4D66" w:rsidRPr="00F7171D">
        <w:rPr>
          <w:rFonts w:cs="Arial"/>
          <w:i/>
          <w:lang w:val="hy-AM"/>
        </w:rPr>
        <w:t xml:space="preserve"> </w:t>
      </w:r>
    </w:p>
    <w:p w14:paraId="73FA202F" w14:textId="77777777" w:rsidR="00705334" w:rsidRPr="00F7171D" w:rsidRDefault="0075231A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2005 </w:t>
      </w:r>
      <w:r w:rsidRPr="00F7171D">
        <w:rPr>
          <w:rFonts w:ascii="Sylfaen" w:hAnsi="Sylfaen" w:cs="Sylfaen"/>
          <w:lang w:val="hy-AM"/>
        </w:rPr>
        <w:t>թվակ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րույթ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Style w:val="FootnoteReference"/>
          <w:rFonts w:cs="Arial"/>
          <w:lang w:val="hy-AM"/>
        </w:rPr>
        <w:footnoteReference w:id="11"/>
      </w:r>
      <w:r w:rsidR="00CA60BA" w:rsidRPr="00F7171D">
        <w:rPr>
          <w:rFonts w:cs="Arial"/>
          <w:lang w:val="hy-AM"/>
        </w:rPr>
        <w:t xml:space="preserve">, </w:t>
      </w:r>
      <w:r w:rsidR="00CA60BA" w:rsidRPr="00F7171D">
        <w:rPr>
          <w:rFonts w:ascii="Sylfaen" w:hAnsi="Sylfaen" w:cs="Sylfaen"/>
          <w:lang w:val="hy-AM"/>
        </w:rPr>
        <w:t>որն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իրենից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ներկայացնում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է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ջրային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ռեսուրսների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և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ջրային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համակարգերի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ռազմավարական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օգտագործման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և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պահպանության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հեռանկարային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զարգացման</w:t>
      </w:r>
      <w:r w:rsidR="00CA60BA" w:rsidRPr="00F7171D">
        <w:rPr>
          <w:rFonts w:cs="Arial"/>
          <w:lang w:val="hy-AM"/>
        </w:rPr>
        <w:t xml:space="preserve"> </w:t>
      </w:r>
      <w:r w:rsidR="00CA60BA" w:rsidRPr="00F7171D">
        <w:rPr>
          <w:rFonts w:ascii="Sylfaen" w:hAnsi="Sylfaen" w:cs="Sylfaen"/>
          <w:lang w:val="hy-AM"/>
        </w:rPr>
        <w:t>հայեցակարգ։</w:t>
      </w:r>
      <w:r w:rsidR="00CA60BA" w:rsidRPr="00F7171D">
        <w:rPr>
          <w:rFonts w:cs="Arial"/>
          <w:lang w:val="hy-AM"/>
        </w:rPr>
        <w:t xml:space="preserve"> </w:t>
      </w:r>
    </w:p>
    <w:p w14:paraId="5DB1946C" w14:textId="77777777" w:rsidR="00CA60BA" w:rsidRPr="00F7171D" w:rsidRDefault="00CA60BA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2006 </w:t>
      </w:r>
      <w:r w:rsidRPr="00F7171D">
        <w:rPr>
          <w:rFonts w:ascii="Sylfaen" w:hAnsi="Sylfaen" w:cs="Sylfaen"/>
          <w:lang w:val="hy-AM"/>
        </w:rPr>
        <w:t>թվակ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րա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ու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ռազմավա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մ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ը։</w:t>
      </w:r>
    </w:p>
    <w:p w14:paraId="0097DC10" w14:textId="77777777" w:rsidR="00705334" w:rsidRPr="00F7171D" w:rsidRDefault="00705334" w:rsidP="008943C2">
      <w:pPr>
        <w:spacing w:after="0" w:line="240" w:lineRule="auto"/>
        <w:jc w:val="center"/>
        <w:rPr>
          <w:rFonts w:cs="Arial"/>
          <w:sz w:val="20"/>
          <w:szCs w:val="20"/>
          <w:lang w:val="hy-AM"/>
        </w:rPr>
      </w:pPr>
    </w:p>
    <w:p w14:paraId="5CE209B5" w14:textId="77777777" w:rsidR="001E28CC" w:rsidRPr="00F7171D" w:rsidRDefault="001E28CC" w:rsidP="00384FC0">
      <w:pPr>
        <w:spacing w:after="0" w:line="240" w:lineRule="auto"/>
        <w:jc w:val="both"/>
        <w:rPr>
          <w:rFonts w:cs="Arial"/>
          <w:lang w:val="hy-AM"/>
        </w:rPr>
      </w:pPr>
    </w:p>
    <w:p w14:paraId="669B51EC" w14:textId="77777777" w:rsidR="002F7467" w:rsidRPr="00F7171D" w:rsidRDefault="002F7467" w:rsidP="005809DD">
      <w:pPr>
        <w:pStyle w:val="Heading2"/>
        <w:numPr>
          <w:ilvl w:val="1"/>
          <w:numId w:val="19"/>
        </w:numPr>
        <w:rPr>
          <w:rFonts w:asciiTheme="minorHAnsi" w:hAnsiTheme="minorHAnsi" w:cs="Arial"/>
        </w:rPr>
      </w:pPr>
      <w:bookmarkStart w:id="13" w:name="_Toc495054729"/>
      <w:bookmarkStart w:id="14" w:name="_Toc506388640"/>
      <w:r w:rsidRPr="00F7171D">
        <w:t>Ջրային</w:t>
      </w:r>
      <w:r w:rsidRPr="00F7171D">
        <w:rPr>
          <w:rFonts w:asciiTheme="minorHAnsi" w:hAnsiTheme="minorHAnsi" w:cs="Arial"/>
        </w:rPr>
        <w:t xml:space="preserve"> </w:t>
      </w:r>
      <w:r w:rsidRPr="00F7171D">
        <w:t>ռեսուրսների</w:t>
      </w:r>
      <w:r w:rsidRPr="00F7171D">
        <w:rPr>
          <w:rFonts w:asciiTheme="minorHAnsi" w:hAnsiTheme="minorHAnsi" w:cs="Arial"/>
        </w:rPr>
        <w:t xml:space="preserve"> </w:t>
      </w:r>
      <w:r w:rsidRPr="00F7171D">
        <w:t>պահպանության</w:t>
      </w:r>
      <w:r w:rsidR="00BE0D3F" w:rsidRPr="00F7171D">
        <w:rPr>
          <w:rFonts w:asciiTheme="minorHAnsi" w:hAnsiTheme="minorHAnsi" w:cs="Arial"/>
        </w:rPr>
        <w:t>,</w:t>
      </w:r>
      <w:r w:rsidRPr="00F7171D">
        <w:rPr>
          <w:rFonts w:asciiTheme="minorHAnsi" w:hAnsiTheme="minorHAnsi" w:cs="Arial"/>
        </w:rPr>
        <w:t xml:space="preserve"> </w:t>
      </w:r>
      <w:r w:rsidRPr="00F7171D">
        <w:t>օգտագործմ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և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հարակից</w:t>
      </w:r>
      <w:r w:rsidRPr="00F7171D">
        <w:rPr>
          <w:rFonts w:asciiTheme="minorHAnsi" w:hAnsiTheme="minorHAnsi" w:cs="Arial"/>
        </w:rPr>
        <w:t xml:space="preserve"> </w:t>
      </w:r>
      <w:r w:rsidRPr="00F7171D">
        <w:t>ոլորտ</w:t>
      </w:r>
      <w:r w:rsidR="00BE0D3F" w:rsidRPr="00F7171D">
        <w:t>ներ</w:t>
      </w:r>
      <w:r w:rsidRPr="00F7171D">
        <w:t>ում</w:t>
      </w:r>
      <w:r w:rsidRPr="00F7171D">
        <w:rPr>
          <w:rFonts w:asciiTheme="minorHAnsi" w:hAnsiTheme="minorHAnsi" w:cs="Arial"/>
        </w:rPr>
        <w:t xml:space="preserve"> </w:t>
      </w:r>
      <w:r w:rsidRPr="00F7171D">
        <w:t>ՀՀ</w:t>
      </w:r>
      <w:r w:rsidRPr="00F7171D">
        <w:rPr>
          <w:rFonts w:asciiTheme="minorHAnsi" w:hAnsiTheme="minorHAnsi" w:cs="Arial"/>
        </w:rPr>
        <w:t xml:space="preserve"> </w:t>
      </w:r>
      <w:r w:rsidRPr="00F7171D">
        <w:t>վավերացրած</w:t>
      </w:r>
      <w:r w:rsidRPr="00F7171D">
        <w:rPr>
          <w:rFonts w:asciiTheme="minorHAnsi" w:hAnsiTheme="minorHAnsi" w:cs="Arial"/>
        </w:rPr>
        <w:t xml:space="preserve"> </w:t>
      </w:r>
      <w:r w:rsidRPr="00F7171D">
        <w:t>միջազգային</w:t>
      </w:r>
      <w:r w:rsidR="003B2536" w:rsidRPr="00F7171D">
        <w:rPr>
          <w:rFonts w:asciiTheme="minorHAnsi" w:hAnsiTheme="minorHAnsi" w:cs="Arial"/>
        </w:rPr>
        <w:t>-</w:t>
      </w:r>
      <w:r w:rsidR="003B2536" w:rsidRPr="00F7171D">
        <w:t>իրավական</w:t>
      </w:r>
      <w:r w:rsidR="003B2536" w:rsidRPr="00F7171D">
        <w:rPr>
          <w:rFonts w:asciiTheme="minorHAnsi" w:hAnsiTheme="minorHAnsi" w:cs="Arial"/>
        </w:rPr>
        <w:t xml:space="preserve"> </w:t>
      </w:r>
      <w:r w:rsidR="003B2536" w:rsidRPr="00F7171D">
        <w:t>ակտերը</w:t>
      </w:r>
      <w:r w:rsidR="003B2536" w:rsidRPr="00F7171D">
        <w:rPr>
          <w:rStyle w:val="FootnoteReference"/>
          <w:rFonts w:asciiTheme="minorHAnsi" w:hAnsiTheme="minorHAnsi" w:cs="Arial"/>
          <w:b w:val="0"/>
          <w:color w:val="auto"/>
        </w:rPr>
        <w:footnoteReference w:id="12"/>
      </w:r>
      <w:bookmarkEnd w:id="13"/>
      <w:bookmarkEnd w:id="14"/>
    </w:p>
    <w:p w14:paraId="6FA2C8FC" w14:textId="77777777" w:rsidR="00290831" w:rsidRPr="00F7171D" w:rsidRDefault="001E28CC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բյեկտ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ող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ագրերի</w:t>
      </w:r>
      <w:r w:rsidRPr="00F7171D">
        <w:rPr>
          <w:rFonts w:cs="Arial"/>
          <w:lang w:val="hy-AM"/>
        </w:rPr>
        <w:t>,</w:t>
      </w:r>
      <w:r w:rsidR="003B2536" w:rsidRPr="00F7171D">
        <w:rPr>
          <w:rFonts w:cs="Arial"/>
          <w:lang w:val="hy-AM"/>
        </w:rPr>
        <w:t xml:space="preserve"> </w:t>
      </w:r>
      <w:r w:rsidR="003B2536" w:rsidRPr="00F7171D">
        <w:rPr>
          <w:rFonts w:ascii="Sylfaen" w:hAnsi="Sylfaen" w:cs="Sylfaen"/>
          <w:lang w:val="hy-AM"/>
        </w:rPr>
        <w:t>կոնվենցիա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ձանագրությունների</w:t>
      </w:r>
      <w:r w:rsidR="002C151E" w:rsidRPr="00F7171D">
        <w:rPr>
          <w:rFonts w:ascii="Tahoma" w:hAnsi="Tahoma" w:cs="Tahoma"/>
          <w:lang w:val="hy-AM"/>
        </w:rPr>
        <w:t>։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ՀՀ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Սահմանադրությա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փոփոխությունների</w:t>
      </w:r>
      <w:r w:rsidR="002C151E" w:rsidRPr="00F7171D">
        <w:rPr>
          <w:rStyle w:val="FootnoteReference"/>
          <w:rFonts w:cs="Arial"/>
          <w:lang w:val="hy-AM"/>
        </w:rPr>
        <w:footnoteReference w:id="13"/>
      </w:r>
      <w:r w:rsidR="002C151E" w:rsidRPr="00F7171D">
        <w:rPr>
          <w:rFonts w:cs="Arial"/>
          <w:lang w:val="hy-AM"/>
        </w:rPr>
        <w:t xml:space="preserve"> 5-</w:t>
      </w:r>
      <w:r w:rsidR="002C151E" w:rsidRPr="00F7171D">
        <w:rPr>
          <w:rFonts w:ascii="Sylfaen" w:hAnsi="Sylfaen" w:cs="Sylfaen"/>
          <w:lang w:val="hy-AM"/>
        </w:rPr>
        <w:t>րդ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հոդվածի</w:t>
      </w:r>
      <w:r w:rsidR="002C151E" w:rsidRPr="00F7171D">
        <w:rPr>
          <w:rFonts w:cs="Arial"/>
          <w:lang w:val="hy-AM"/>
        </w:rPr>
        <w:t xml:space="preserve"> 3-</w:t>
      </w:r>
      <w:r w:rsidR="002C151E" w:rsidRPr="00F7171D">
        <w:rPr>
          <w:rFonts w:ascii="Sylfaen" w:hAnsi="Sylfaen" w:cs="Sylfaen"/>
          <w:lang w:val="hy-AM"/>
        </w:rPr>
        <w:t>րդ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մասի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համաձայն՝</w:t>
      </w:r>
      <w:r w:rsidR="002C151E" w:rsidRPr="00F7171D">
        <w:rPr>
          <w:rFonts w:cs="Arial"/>
          <w:lang w:val="hy-AM"/>
        </w:rPr>
        <w:t xml:space="preserve"> «</w:t>
      </w:r>
      <w:r w:rsidR="002C151E" w:rsidRPr="00F7171D">
        <w:rPr>
          <w:rFonts w:ascii="Sylfaen" w:hAnsi="Sylfaen" w:cs="Sylfaen"/>
          <w:lang w:val="hy-AM"/>
        </w:rPr>
        <w:t>Հայաստանի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Հանրապետությա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վավե</w:t>
      </w:r>
      <w:r w:rsidR="00407E3E" w:rsidRPr="00F7171D">
        <w:rPr>
          <w:rFonts w:ascii="Sylfaen" w:hAnsi="Sylfaen" w:cs="Sylfaen"/>
          <w:lang w:val="hy-AM"/>
        </w:rPr>
        <w:t>ր</w:t>
      </w:r>
      <w:r w:rsidR="002C151E" w:rsidRPr="00F7171D">
        <w:rPr>
          <w:rFonts w:ascii="Sylfaen" w:hAnsi="Sylfaen" w:cs="Sylfaen"/>
          <w:lang w:val="hy-AM"/>
        </w:rPr>
        <w:t>ացրած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միջազգայի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պայմանագրերի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և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օրենքների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նորմերի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միջև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հակասությա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դեպքում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կիրառվում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ե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միջազգայի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պայմանագրերի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նորմերը</w:t>
      </w:r>
      <w:r w:rsidR="002C151E" w:rsidRPr="00F7171D">
        <w:rPr>
          <w:rFonts w:cs="Arial"/>
          <w:lang w:val="hy-AM"/>
        </w:rPr>
        <w:t xml:space="preserve">», </w:t>
      </w:r>
      <w:r w:rsidR="002C151E" w:rsidRPr="00F7171D">
        <w:rPr>
          <w:rFonts w:ascii="Sylfaen" w:hAnsi="Sylfaen" w:cs="Sylfaen"/>
          <w:lang w:val="hy-AM"/>
        </w:rPr>
        <w:t>այսինքն՝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միջազգային</w:t>
      </w:r>
      <w:r w:rsidR="00D31DB0" w:rsidRPr="00F7171D">
        <w:rPr>
          <w:rFonts w:cs="Arial"/>
          <w:lang w:val="hy-AM"/>
        </w:rPr>
        <w:t>-</w:t>
      </w:r>
      <w:r w:rsidR="002C151E" w:rsidRPr="00F7171D">
        <w:rPr>
          <w:rFonts w:ascii="Sylfaen" w:hAnsi="Sylfaen" w:cs="Sylfaen"/>
          <w:lang w:val="hy-AM"/>
        </w:rPr>
        <w:t>իրավակա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փաստաթղթերը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գերակայում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ե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ազգայի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օրենսդրության</w:t>
      </w:r>
      <w:r w:rsidR="002C151E" w:rsidRPr="00F7171D">
        <w:rPr>
          <w:rFonts w:cs="Arial"/>
          <w:lang w:val="hy-AM"/>
        </w:rPr>
        <w:t xml:space="preserve"> </w:t>
      </w:r>
      <w:r w:rsidR="002C151E" w:rsidRPr="00F7171D">
        <w:rPr>
          <w:rFonts w:ascii="Sylfaen" w:hAnsi="Sylfaen" w:cs="Sylfaen"/>
          <w:lang w:val="hy-AM"/>
        </w:rPr>
        <w:t>նկատմամբ։</w:t>
      </w:r>
    </w:p>
    <w:p w14:paraId="53056E39" w14:textId="77777777" w:rsidR="00290831" w:rsidRPr="00F7171D" w:rsidRDefault="00290831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/</w:t>
      </w:r>
      <w:r w:rsidR="004B0EEF" w:rsidRPr="00F7171D">
        <w:rPr>
          <w:rFonts w:ascii="Sylfaen" w:hAnsi="Sylfaen" w:cs="Sylfaen"/>
          <w:lang w:val="hy-AM"/>
        </w:rPr>
        <w:t>Հ</w:t>
      </w:r>
      <w:r w:rsidRPr="00F7171D">
        <w:rPr>
          <w:rFonts w:ascii="Sylfaen" w:hAnsi="Sylfaen" w:cs="Sylfaen"/>
          <w:lang w:val="hy-AM"/>
        </w:rPr>
        <w:t>ղում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վերաց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նրամաս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</w:t>
      </w:r>
      <w:r w:rsidRPr="00F7171D">
        <w:rPr>
          <w:rFonts w:cs="Arial"/>
          <w:lang w:val="hy-AM"/>
        </w:rPr>
        <w:t>´</w:t>
      </w:r>
      <w:r w:rsidRPr="00F7171D">
        <w:rPr>
          <w:rFonts w:ascii="Sylfaen" w:hAnsi="Sylfaen" w:cs="Sylfaen"/>
          <w:lang w:val="hy-AM"/>
        </w:rPr>
        <w:t>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վելված</w:t>
      </w:r>
      <w:r w:rsidRPr="00F7171D">
        <w:rPr>
          <w:rFonts w:cs="Arial"/>
          <w:b/>
          <w:lang w:val="hy-AM"/>
        </w:rPr>
        <w:t xml:space="preserve"> 1-</w:t>
      </w:r>
      <w:r w:rsidRPr="00F7171D">
        <w:rPr>
          <w:rFonts w:ascii="Sylfaen" w:hAnsi="Sylfaen" w:cs="Sylfaen"/>
          <w:b/>
          <w:lang w:val="hy-AM"/>
        </w:rPr>
        <w:t>ում</w:t>
      </w:r>
      <w:r w:rsidRPr="00F7171D">
        <w:rPr>
          <w:rFonts w:cs="Arial"/>
          <w:b/>
          <w:lang w:val="hy-AM"/>
        </w:rPr>
        <w:t>:</w:t>
      </w:r>
    </w:p>
    <w:p w14:paraId="12625228" w14:textId="77777777" w:rsidR="002C151E" w:rsidRPr="00F7171D" w:rsidRDefault="002C151E">
      <w:pPr>
        <w:pStyle w:val="ListParagraph"/>
        <w:spacing w:after="0" w:line="240" w:lineRule="auto"/>
        <w:ind w:left="0" w:firstLine="567"/>
        <w:jc w:val="both"/>
        <w:rPr>
          <w:rFonts w:cs="Arial"/>
          <w:sz w:val="24"/>
          <w:lang w:val="hy-AM"/>
        </w:rPr>
      </w:pPr>
    </w:p>
    <w:p w14:paraId="60F68D04" w14:textId="77777777" w:rsidR="00D1453C" w:rsidRPr="00F7171D" w:rsidRDefault="00D1453C" w:rsidP="005809DD">
      <w:pPr>
        <w:pStyle w:val="Heading2"/>
        <w:numPr>
          <w:ilvl w:val="1"/>
          <w:numId w:val="19"/>
        </w:numPr>
        <w:rPr>
          <w:rFonts w:asciiTheme="minorHAnsi" w:hAnsiTheme="minorHAnsi" w:cs="Arial"/>
        </w:rPr>
      </w:pPr>
      <w:bookmarkStart w:id="15" w:name="_Toc495054730"/>
      <w:bookmarkStart w:id="16" w:name="_Toc506388641"/>
      <w:r w:rsidRPr="00F7171D">
        <w:t>Ջրային</w:t>
      </w:r>
      <w:r w:rsidRPr="00F7171D">
        <w:rPr>
          <w:rFonts w:asciiTheme="minorHAnsi" w:hAnsiTheme="minorHAnsi" w:cs="Arial"/>
        </w:rPr>
        <w:t xml:space="preserve"> </w:t>
      </w:r>
      <w:r w:rsidRPr="00F7171D">
        <w:t>ռեսուրսների</w:t>
      </w:r>
      <w:r w:rsidRPr="00F7171D">
        <w:rPr>
          <w:rFonts w:asciiTheme="minorHAnsi" w:hAnsiTheme="minorHAnsi" w:cs="Arial"/>
        </w:rPr>
        <w:t xml:space="preserve"> </w:t>
      </w:r>
      <w:r w:rsidRPr="00F7171D">
        <w:t>պահպանության</w:t>
      </w:r>
      <w:r w:rsidRPr="00F7171D">
        <w:rPr>
          <w:rFonts w:asciiTheme="minorHAnsi" w:hAnsiTheme="minorHAnsi" w:cs="Arial"/>
        </w:rPr>
        <w:t xml:space="preserve"> </w:t>
      </w:r>
      <w:r w:rsidRPr="00F7171D">
        <w:t>և</w:t>
      </w:r>
      <w:r w:rsidRPr="00F7171D">
        <w:rPr>
          <w:rFonts w:asciiTheme="minorHAnsi" w:hAnsiTheme="minorHAnsi" w:cs="Arial"/>
        </w:rPr>
        <w:t xml:space="preserve"> </w:t>
      </w:r>
      <w:r w:rsidRPr="00F7171D">
        <w:t>օգտագործման</w:t>
      </w:r>
      <w:r w:rsidRPr="00F7171D">
        <w:rPr>
          <w:rFonts w:asciiTheme="minorHAnsi" w:hAnsiTheme="minorHAnsi" w:cs="Arial"/>
        </w:rPr>
        <w:t xml:space="preserve"> </w:t>
      </w:r>
      <w:r w:rsidRPr="00F7171D">
        <w:t>ոլորտի</w:t>
      </w:r>
      <w:r w:rsidRPr="00F7171D">
        <w:rPr>
          <w:rFonts w:asciiTheme="minorHAnsi" w:hAnsiTheme="minorHAnsi" w:cs="Arial"/>
        </w:rPr>
        <w:t xml:space="preserve"> </w:t>
      </w:r>
      <w:r w:rsidRPr="00F7171D">
        <w:t>քաղաքականությունը</w:t>
      </w:r>
      <w:bookmarkEnd w:id="15"/>
      <w:bookmarkEnd w:id="16"/>
    </w:p>
    <w:p w14:paraId="6D8CAD0A" w14:textId="77777777" w:rsidR="000A399A" w:rsidRPr="00F7171D" w:rsidRDefault="005B4D66" w:rsidP="00CB43E9">
      <w:pPr>
        <w:spacing w:after="0"/>
        <w:ind w:firstLine="567"/>
        <w:jc w:val="both"/>
        <w:rPr>
          <w:rFonts w:ascii="Tahoma" w:hAnsi="Tahoma" w:cs="Tahoma"/>
          <w:lang w:val="hy-AM"/>
        </w:rPr>
      </w:pP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պահպանությունը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և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օգտագործումը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աշխարհի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շատ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պետություններում</w:t>
      </w:r>
      <w:r w:rsidR="00D50F21" w:rsidRPr="00F7171D">
        <w:rPr>
          <w:rFonts w:cs="Arial"/>
          <w:lang w:val="hy-AM"/>
        </w:rPr>
        <w:t xml:space="preserve">, </w:t>
      </w:r>
      <w:r w:rsidR="00D50F21" w:rsidRPr="00F7171D">
        <w:rPr>
          <w:rFonts w:ascii="Sylfaen" w:hAnsi="Sylfaen" w:cs="Sylfaen"/>
          <w:lang w:val="hy-AM"/>
        </w:rPr>
        <w:t>այդ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թվում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և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ՀՀ</w:t>
      </w:r>
      <w:r w:rsidR="00D50F21" w:rsidRPr="00F7171D">
        <w:rPr>
          <w:rFonts w:cs="Arial"/>
          <w:lang w:val="hy-AM"/>
        </w:rPr>
        <w:t>-</w:t>
      </w:r>
      <w:r w:rsidR="00D50F21" w:rsidRPr="00F7171D">
        <w:rPr>
          <w:rFonts w:ascii="Sylfaen" w:hAnsi="Sylfaen" w:cs="Sylfaen"/>
          <w:lang w:val="hy-AM"/>
        </w:rPr>
        <w:t>ում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ազգային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անվտանգության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կարևոր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բաղադրիչներից</w:t>
      </w:r>
      <w:r w:rsidR="00D50F21" w:rsidRPr="00F7171D">
        <w:rPr>
          <w:rFonts w:cs="Arial"/>
          <w:lang w:val="hy-AM"/>
        </w:rPr>
        <w:t xml:space="preserve"> </w:t>
      </w:r>
      <w:r w:rsidR="00D50F21" w:rsidRPr="00F7171D">
        <w:rPr>
          <w:rFonts w:ascii="Sylfaen" w:hAnsi="Sylfaen" w:cs="Sylfaen"/>
          <w:lang w:val="hy-AM"/>
        </w:rPr>
        <w:t>է</w:t>
      </w:r>
      <w:r w:rsidR="00A136DB" w:rsidRPr="00F7171D">
        <w:rPr>
          <w:rFonts w:cs="Arial"/>
          <w:lang w:val="hy-AM"/>
        </w:rPr>
        <w:t xml:space="preserve">, </w:t>
      </w:r>
      <w:r w:rsidR="00A136DB" w:rsidRPr="00F7171D">
        <w:rPr>
          <w:rFonts w:ascii="Sylfaen" w:hAnsi="Sylfaen" w:cs="Sylfaen"/>
          <w:lang w:val="hy-AM"/>
        </w:rPr>
        <w:t>հետևաբար՝</w:t>
      </w:r>
      <w:r w:rsidR="00A136DB" w:rsidRPr="00F7171D">
        <w:rPr>
          <w:rFonts w:cs="Arial"/>
          <w:lang w:val="hy-AM"/>
        </w:rPr>
        <w:t xml:space="preserve"> </w:t>
      </w:r>
      <w:r w:rsidR="00A136DB" w:rsidRPr="00F7171D">
        <w:rPr>
          <w:rFonts w:ascii="Sylfaen" w:hAnsi="Sylfaen" w:cs="Sylfaen"/>
          <w:lang w:val="hy-AM"/>
        </w:rPr>
        <w:t>այս</w:t>
      </w:r>
      <w:r w:rsidR="00A136DB" w:rsidRPr="00F7171D">
        <w:rPr>
          <w:rFonts w:cs="Arial"/>
          <w:lang w:val="hy-AM"/>
        </w:rPr>
        <w:t xml:space="preserve"> </w:t>
      </w:r>
      <w:r w:rsidR="00A136DB" w:rsidRPr="00F7171D">
        <w:rPr>
          <w:rFonts w:ascii="Sylfaen" w:hAnsi="Sylfaen" w:cs="Sylfaen"/>
          <w:lang w:val="hy-AM"/>
        </w:rPr>
        <w:t>ոլորտի</w:t>
      </w:r>
      <w:r w:rsidR="00A136DB" w:rsidRPr="00F7171D">
        <w:rPr>
          <w:rFonts w:cs="Arial"/>
          <w:lang w:val="hy-AM"/>
        </w:rPr>
        <w:t xml:space="preserve"> </w:t>
      </w:r>
      <w:r w:rsidR="00864CE5" w:rsidRPr="00F7171D">
        <w:rPr>
          <w:rFonts w:ascii="Sylfaen" w:hAnsi="Sylfaen" w:cs="Sylfaen"/>
          <w:lang w:val="hy-AM"/>
        </w:rPr>
        <w:t>քաղաքակ</w:t>
      </w:r>
      <w:r w:rsidR="00277C82" w:rsidRPr="00F7171D">
        <w:rPr>
          <w:rFonts w:ascii="Sylfaen" w:hAnsi="Sylfaen" w:cs="Sylfaen"/>
          <w:lang w:val="hy-AM"/>
        </w:rPr>
        <w:t>ա</w:t>
      </w:r>
      <w:r w:rsidR="00864CE5" w:rsidRPr="00F7171D">
        <w:rPr>
          <w:rFonts w:ascii="Sylfaen" w:hAnsi="Sylfaen" w:cs="Sylfaen"/>
          <w:lang w:val="hy-AM"/>
        </w:rPr>
        <w:t>նությունն</w:t>
      </w:r>
      <w:r w:rsidR="00864CE5" w:rsidRPr="00F7171D">
        <w:rPr>
          <w:rFonts w:cs="Arial"/>
          <w:lang w:val="hy-AM"/>
        </w:rPr>
        <w:t xml:space="preserve"> </w:t>
      </w:r>
      <w:r w:rsidR="00864CE5" w:rsidRPr="00F7171D">
        <w:rPr>
          <w:rFonts w:ascii="Sylfaen" w:hAnsi="Sylfaen" w:cs="Sylfaen"/>
          <w:lang w:val="hy-AM"/>
        </w:rPr>
        <w:t>ամրագրված</w:t>
      </w:r>
      <w:r w:rsidR="00864CE5" w:rsidRPr="00F7171D">
        <w:rPr>
          <w:rFonts w:cs="Arial"/>
          <w:lang w:val="hy-AM"/>
        </w:rPr>
        <w:t xml:space="preserve"> </w:t>
      </w:r>
      <w:r w:rsidR="00864CE5" w:rsidRPr="00F7171D">
        <w:rPr>
          <w:rFonts w:ascii="Sylfaen" w:hAnsi="Sylfaen" w:cs="Sylfaen"/>
          <w:lang w:val="hy-AM"/>
        </w:rPr>
        <w:t>է</w:t>
      </w:r>
      <w:r w:rsidR="00864CE5" w:rsidRPr="00F7171D">
        <w:rPr>
          <w:rFonts w:cs="Arial"/>
          <w:lang w:val="hy-AM"/>
        </w:rPr>
        <w:t xml:space="preserve"> «</w:t>
      </w:r>
      <w:r w:rsidR="00864CE5" w:rsidRPr="00F7171D">
        <w:rPr>
          <w:rFonts w:ascii="Sylfaen" w:hAnsi="Sylfaen" w:cs="Sylfaen"/>
          <w:lang w:val="hy-AM"/>
        </w:rPr>
        <w:t>Ջրի</w:t>
      </w:r>
      <w:r w:rsidR="00864CE5" w:rsidRPr="00F7171D">
        <w:rPr>
          <w:rFonts w:cs="Arial"/>
          <w:lang w:val="hy-AM"/>
        </w:rPr>
        <w:t xml:space="preserve"> </w:t>
      </w:r>
      <w:r w:rsidR="00864CE5" w:rsidRPr="00F7171D">
        <w:rPr>
          <w:rFonts w:ascii="Sylfaen" w:hAnsi="Sylfaen" w:cs="Sylfaen"/>
          <w:lang w:val="hy-AM"/>
        </w:rPr>
        <w:t>ազգային</w:t>
      </w:r>
      <w:r w:rsidR="00864CE5" w:rsidRPr="00F7171D">
        <w:rPr>
          <w:rFonts w:cs="Arial"/>
          <w:lang w:val="hy-AM"/>
        </w:rPr>
        <w:t xml:space="preserve"> </w:t>
      </w:r>
      <w:r w:rsidR="00864CE5" w:rsidRPr="00F7171D">
        <w:rPr>
          <w:rFonts w:ascii="Sylfaen" w:hAnsi="Sylfaen" w:cs="Sylfaen"/>
          <w:lang w:val="hy-AM"/>
        </w:rPr>
        <w:t>քաղաքականության</w:t>
      </w:r>
      <w:r w:rsidR="00864CE5" w:rsidRPr="00F7171D">
        <w:rPr>
          <w:rFonts w:cs="Arial"/>
          <w:lang w:val="hy-AM"/>
        </w:rPr>
        <w:t xml:space="preserve"> </w:t>
      </w:r>
      <w:r w:rsidR="00864CE5" w:rsidRPr="00F7171D">
        <w:rPr>
          <w:rFonts w:ascii="Sylfaen" w:hAnsi="Sylfaen" w:cs="Sylfaen"/>
          <w:lang w:val="hy-AM"/>
        </w:rPr>
        <w:t>հիմնադրույթների</w:t>
      </w:r>
      <w:r w:rsidR="00864CE5" w:rsidRPr="00F7171D">
        <w:rPr>
          <w:rFonts w:cs="Arial"/>
          <w:lang w:val="hy-AM"/>
        </w:rPr>
        <w:t xml:space="preserve"> </w:t>
      </w:r>
      <w:r w:rsidR="00864CE5" w:rsidRPr="00F7171D">
        <w:rPr>
          <w:rFonts w:ascii="Sylfaen" w:hAnsi="Sylfaen" w:cs="Sylfaen"/>
          <w:lang w:val="hy-AM"/>
        </w:rPr>
        <w:t>մասին</w:t>
      </w:r>
      <w:r w:rsidR="00864CE5" w:rsidRPr="00F7171D">
        <w:rPr>
          <w:rFonts w:cs="Arial"/>
          <w:lang w:val="hy-AM"/>
        </w:rPr>
        <w:t xml:space="preserve">» </w:t>
      </w:r>
      <w:r w:rsidR="00864CE5" w:rsidRPr="00F7171D">
        <w:rPr>
          <w:rFonts w:ascii="Sylfaen" w:hAnsi="Sylfaen" w:cs="Sylfaen"/>
          <w:lang w:val="hy-AM"/>
        </w:rPr>
        <w:t>ՀՀ</w:t>
      </w:r>
      <w:r w:rsidR="00864CE5" w:rsidRPr="00F7171D">
        <w:rPr>
          <w:rFonts w:cs="Arial"/>
          <w:lang w:val="hy-AM"/>
        </w:rPr>
        <w:t xml:space="preserve"> </w:t>
      </w:r>
      <w:r w:rsidR="00864CE5" w:rsidRPr="00F7171D">
        <w:rPr>
          <w:rFonts w:ascii="Sylfaen" w:hAnsi="Sylfaen" w:cs="Sylfaen"/>
          <w:lang w:val="hy-AM"/>
        </w:rPr>
        <w:t>օրենքով</w:t>
      </w:r>
      <w:r w:rsidR="00864CE5" w:rsidRPr="00F7171D">
        <w:rPr>
          <w:rFonts w:cs="Arial"/>
          <w:lang w:val="hy-AM"/>
        </w:rPr>
        <w:t xml:space="preserve"> (2005</w:t>
      </w:r>
      <w:r w:rsidR="00864CE5" w:rsidRPr="00F7171D">
        <w:rPr>
          <w:rFonts w:ascii="Sylfaen" w:hAnsi="Sylfaen" w:cs="Sylfaen"/>
          <w:lang w:val="hy-AM"/>
        </w:rPr>
        <w:t>թ</w:t>
      </w:r>
      <w:r w:rsidR="00421EFE" w:rsidRPr="00F7171D">
        <w:rPr>
          <w:rFonts w:ascii="MS Gothic" w:eastAsia="MS Gothic" w:hAnsi="MS Gothic" w:cs="MS Gothic"/>
          <w:lang w:val="hy-AM"/>
        </w:rPr>
        <w:t>․</w:t>
      </w:r>
      <w:r w:rsidR="00864CE5" w:rsidRPr="00F7171D">
        <w:rPr>
          <w:rFonts w:cs="Arial"/>
          <w:lang w:val="hy-AM"/>
        </w:rPr>
        <w:t>)</w:t>
      </w:r>
      <w:r w:rsidR="00864CE5" w:rsidRPr="00F7171D">
        <w:rPr>
          <w:rFonts w:ascii="Tahoma" w:hAnsi="Tahoma" w:cs="Tahoma"/>
          <w:lang w:val="hy-AM"/>
        </w:rPr>
        <w:t>։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Այս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ոլորտում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որոշակի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վերապահումով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քաղաքականության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շրջանակին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կարելի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է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դասել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նաև</w:t>
      </w:r>
      <w:r w:rsidR="006E2BAD" w:rsidRPr="00F7171D">
        <w:rPr>
          <w:rFonts w:cs="Arial"/>
          <w:lang w:val="hy-AM"/>
        </w:rPr>
        <w:t xml:space="preserve"> «</w:t>
      </w:r>
      <w:r w:rsidR="006E2BAD" w:rsidRPr="00F7171D">
        <w:rPr>
          <w:rFonts w:ascii="Sylfaen" w:hAnsi="Sylfaen" w:cs="Sylfaen"/>
          <w:lang w:val="hy-AM"/>
        </w:rPr>
        <w:t>Ջրի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ազգային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ծրագրի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մասին</w:t>
      </w:r>
      <w:r w:rsidR="006E2BAD" w:rsidRPr="00F7171D">
        <w:rPr>
          <w:rFonts w:cs="Arial"/>
          <w:lang w:val="hy-AM"/>
        </w:rPr>
        <w:t xml:space="preserve">» </w:t>
      </w:r>
      <w:r w:rsidR="006E2BAD" w:rsidRPr="00F7171D">
        <w:rPr>
          <w:rFonts w:ascii="Sylfaen" w:hAnsi="Sylfaen" w:cs="Sylfaen"/>
          <w:lang w:val="hy-AM"/>
        </w:rPr>
        <w:t>ՀՀ</w:t>
      </w:r>
      <w:r w:rsidR="006E2BAD" w:rsidRPr="00F7171D">
        <w:rPr>
          <w:rFonts w:cs="Arial"/>
          <w:lang w:val="hy-AM"/>
        </w:rPr>
        <w:t xml:space="preserve"> </w:t>
      </w:r>
      <w:r w:rsidR="006E2BAD" w:rsidRPr="00F7171D">
        <w:rPr>
          <w:rFonts w:ascii="Sylfaen" w:hAnsi="Sylfaen" w:cs="Sylfaen"/>
          <w:lang w:val="hy-AM"/>
        </w:rPr>
        <w:t>օրենքը</w:t>
      </w:r>
      <w:r w:rsidR="006E2BAD" w:rsidRPr="00F7171D">
        <w:rPr>
          <w:rFonts w:cs="Arial"/>
          <w:lang w:val="hy-AM"/>
        </w:rPr>
        <w:t xml:space="preserve"> (2006</w:t>
      </w:r>
      <w:r w:rsidR="006E2BAD" w:rsidRPr="00F7171D">
        <w:rPr>
          <w:rFonts w:ascii="Sylfaen" w:hAnsi="Sylfaen" w:cs="Sylfaen"/>
          <w:lang w:val="hy-AM"/>
        </w:rPr>
        <w:t>թ</w:t>
      </w:r>
      <w:r w:rsidR="00421EFE" w:rsidRPr="00F7171D">
        <w:rPr>
          <w:rFonts w:ascii="MS Gothic" w:eastAsia="MS Gothic" w:hAnsi="MS Gothic" w:cs="MS Gothic"/>
          <w:lang w:val="hy-AM"/>
        </w:rPr>
        <w:t>․</w:t>
      </w:r>
      <w:r w:rsidR="006E2BAD" w:rsidRPr="00F7171D">
        <w:rPr>
          <w:rFonts w:cs="Arial"/>
          <w:lang w:val="hy-AM"/>
        </w:rPr>
        <w:t>)</w:t>
      </w:r>
      <w:r w:rsidR="002919BC" w:rsidRPr="00F7171D">
        <w:rPr>
          <w:rFonts w:cs="Arial"/>
          <w:lang w:val="hy-AM"/>
        </w:rPr>
        <w:t xml:space="preserve">, </w:t>
      </w:r>
      <w:r w:rsidR="002919BC" w:rsidRPr="00F7171D">
        <w:rPr>
          <w:rFonts w:ascii="Sylfaen" w:hAnsi="Sylfaen" w:cs="Sylfaen"/>
          <w:lang w:val="hy-AM"/>
        </w:rPr>
        <w:t>որում</w:t>
      </w:r>
      <w:r w:rsidR="002919BC" w:rsidRPr="00F7171D">
        <w:rPr>
          <w:rFonts w:cs="Arial"/>
          <w:lang w:val="hy-AM"/>
        </w:rPr>
        <w:t xml:space="preserve"> </w:t>
      </w:r>
      <w:r w:rsidR="002919BC" w:rsidRPr="00F7171D">
        <w:rPr>
          <w:rFonts w:ascii="Sylfaen" w:hAnsi="Sylfaen" w:cs="Sylfaen"/>
          <w:lang w:val="hy-AM"/>
        </w:rPr>
        <w:t>վերջին</w:t>
      </w:r>
      <w:r w:rsidR="002919BC" w:rsidRPr="00F7171D">
        <w:rPr>
          <w:rFonts w:cs="Arial"/>
          <w:lang w:val="hy-AM"/>
        </w:rPr>
        <w:t xml:space="preserve"> </w:t>
      </w:r>
      <w:r w:rsidR="002919BC" w:rsidRPr="00F7171D">
        <w:rPr>
          <w:rFonts w:ascii="Sylfaen" w:hAnsi="Sylfaen" w:cs="Sylfaen"/>
          <w:lang w:val="hy-AM"/>
        </w:rPr>
        <w:t>փոփոխությունը</w:t>
      </w:r>
      <w:r w:rsidR="002919BC" w:rsidRPr="00F7171D">
        <w:rPr>
          <w:rFonts w:cs="Arial"/>
          <w:lang w:val="hy-AM"/>
        </w:rPr>
        <w:t xml:space="preserve"> </w:t>
      </w:r>
      <w:r w:rsidR="002919BC" w:rsidRPr="00F7171D">
        <w:rPr>
          <w:rFonts w:ascii="Sylfaen" w:hAnsi="Sylfaen" w:cs="Sylfaen"/>
          <w:lang w:val="hy-AM"/>
        </w:rPr>
        <w:t>կատարվել</w:t>
      </w:r>
      <w:r w:rsidR="002919BC" w:rsidRPr="00F7171D">
        <w:rPr>
          <w:rFonts w:cs="Arial"/>
          <w:lang w:val="hy-AM"/>
        </w:rPr>
        <w:t xml:space="preserve"> </w:t>
      </w:r>
      <w:r w:rsidR="002919BC" w:rsidRPr="00F7171D">
        <w:rPr>
          <w:rFonts w:ascii="Sylfaen" w:hAnsi="Sylfaen" w:cs="Sylfaen"/>
          <w:lang w:val="hy-AM"/>
        </w:rPr>
        <w:t>է</w:t>
      </w:r>
      <w:r w:rsidR="002919BC" w:rsidRPr="00F7171D">
        <w:rPr>
          <w:rFonts w:cs="Arial"/>
          <w:lang w:val="hy-AM"/>
        </w:rPr>
        <w:t xml:space="preserve"> 2016 </w:t>
      </w:r>
      <w:r w:rsidR="002919BC" w:rsidRPr="00F7171D">
        <w:rPr>
          <w:rFonts w:ascii="Sylfaen" w:hAnsi="Sylfaen" w:cs="Sylfaen"/>
          <w:lang w:val="hy-AM"/>
        </w:rPr>
        <w:t>թվականին</w:t>
      </w:r>
      <w:r w:rsidR="006E2BAD" w:rsidRPr="00F7171D">
        <w:rPr>
          <w:rFonts w:ascii="Tahoma" w:hAnsi="Tahoma" w:cs="Tahoma"/>
          <w:lang w:val="hy-AM"/>
        </w:rPr>
        <w:t>։</w:t>
      </w:r>
    </w:p>
    <w:p w14:paraId="48D749A0" w14:textId="77777777" w:rsidR="00384FC0" w:rsidRPr="00F7171D" w:rsidRDefault="00384FC0" w:rsidP="00CB43E9">
      <w:pPr>
        <w:spacing w:after="0"/>
        <w:ind w:firstLine="567"/>
        <w:jc w:val="both"/>
        <w:rPr>
          <w:rFonts w:cs="Arial"/>
          <w:lang w:val="hy-AM"/>
        </w:rPr>
      </w:pPr>
    </w:p>
    <w:p w14:paraId="063055AC" w14:textId="77777777" w:rsidR="00CE50AF" w:rsidRPr="00F7171D" w:rsidRDefault="002919B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6D57C9" w:rsidRPr="00F7171D">
        <w:rPr>
          <w:rFonts w:ascii="Sylfaen" w:hAnsi="Sylfaen" w:cs="Sylfaen"/>
          <w:lang w:val="hy-AM"/>
        </w:rPr>
        <w:t>Ո</w:t>
      </w:r>
      <w:r w:rsidR="00CE50AF" w:rsidRPr="00F7171D">
        <w:rPr>
          <w:rFonts w:ascii="Sylfaen" w:hAnsi="Sylfaen" w:cs="Sylfaen"/>
          <w:lang w:val="hy-AM"/>
        </w:rPr>
        <w:t>լորտի</w:t>
      </w:r>
      <w:r w:rsidR="00CE50AF" w:rsidRPr="00F7171D">
        <w:rPr>
          <w:rFonts w:cs="Arial"/>
          <w:lang w:val="hy-AM"/>
        </w:rPr>
        <w:t xml:space="preserve"> </w:t>
      </w:r>
      <w:r w:rsidR="00CE50AF" w:rsidRPr="00F7171D">
        <w:rPr>
          <w:rFonts w:ascii="Sylfaen" w:hAnsi="Sylfaen" w:cs="Sylfaen"/>
          <w:lang w:val="hy-AM"/>
        </w:rPr>
        <w:t>քաղաքականության</w:t>
      </w:r>
      <w:r w:rsidR="00CE50AF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հիմնական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ուղղվածությունը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պետք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է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լինի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ջրային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ռեսուրսների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օգտագործման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ծավալների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կրճատումը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և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որակի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բարելավումը։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Արդյունքում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առաջնահերթությունները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պետք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է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սահմանվեն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այնպես</w:t>
      </w:r>
      <w:r w:rsidR="006D57C9" w:rsidRPr="00F7171D">
        <w:rPr>
          <w:rFonts w:cs="Arial"/>
          <w:lang w:val="hy-AM"/>
        </w:rPr>
        <w:t xml:space="preserve">, </w:t>
      </w:r>
      <w:r w:rsidR="006D57C9" w:rsidRPr="00F7171D">
        <w:rPr>
          <w:rFonts w:ascii="Sylfaen" w:hAnsi="Sylfaen" w:cs="Sylfaen"/>
          <w:lang w:val="hy-AM"/>
        </w:rPr>
        <w:t>որ</w:t>
      </w:r>
      <w:r w:rsidR="006D57C9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չխախտվի</w:t>
      </w:r>
      <w:r w:rsidR="006D57C9" w:rsidRPr="00F7171D">
        <w:rPr>
          <w:rFonts w:cs="Arial"/>
          <w:lang w:val="hy-AM"/>
        </w:rPr>
        <w:t xml:space="preserve"> </w:t>
      </w:r>
      <w:r w:rsidR="00277C82" w:rsidRPr="00F7171D">
        <w:rPr>
          <w:rFonts w:ascii="Sylfaen" w:hAnsi="Sylfaen" w:cs="Sylfaen"/>
          <w:lang w:val="hy-AM"/>
        </w:rPr>
        <w:t>տնտեսական</w:t>
      </w:r>
      <w:r w:rsidR="00277C82" w:rsidRPr="00F7171D">
        <w:rPr>
          <w:rFonts w:cs="Arial"/>
          <w:lang w:val="hy-AM"/>
        </w:rPr>
        <w:t xml:space="preserve">, </w:t>
      </w:r>
      <w:r w:rsidR="00277C82" w:rsidRPr="00F7171D">
        <w:rPr>
          <w:rFonts w:ascii="Sylfaen" w:hAnsi="Sylfaen" w:cs="Sylfaen"/>
          <w:lang w:val="hy-AM"/>
        </w:rPr>
        <w:t>սոցիալական</w:t>
      </w:r>
      <w:r w:rsidR="00277C82" w:rsidRPr="00F7171D">
        <w:rPr>
          <w:rFonts w:cs="Arial"/>
          <w:lang w:val="hy-AM"/>
        </w:rPr>
        <w:t xml:space="preserve"> </w:t>
      </w:r>
      <w:r w:rsidR="00277C82" w:rsidRPr="00F7171D">
        <w:rPr>
          <w:rFonts w:ascii="Sylfaen" w:hAnsi="Sylfaen" w:cs="Sylfaen"/>
          <w:lang w:val="hy-AM"/>
        </w:rPr>
        <w:t>և</w:t>
      </w:r>
      <w:r w:rsidR="00277C82" w:rsidRPr="00F7171D">
        <w:rPr>
          <w:rFonts w:cs="Arial"/>
          <w:lang w:val="hy-AM"/>
        </w:rPr>
        <w:t xml:space="preserve"> </w:t>
      </w:r>
      <w:r w:rsidR="00277C82" w:rsidRPr="00F7171D">
        <w:rPr>
          <w:rFonts w:ascii="Sylfaen" w:hAnsi="Sylfaen" w:cs="Sylfaen"/>
          <w:lang w:val="hy-AM"/>
        </w:rPr>
        <w:t>էկոլոգիական</w:t>
      </w:r>
      <w:r w:rsidR="00277C82" w:rsidRPr="00F7171D">
        <w:rPr>
          <w:rFonts w:cs="Arial"/>
          <w:lang w:val="hy-AM"/>
        </w:rPr>
        <w:t xml:space="preserve"> </w:t>
      </w:r>
      <w:r w:rsidR="006D57C9" w:rsidRPr="00F7171D">
        <w:rPr>
          <w:rFonts w:ascii="Sylfaen" w:hAnsi="Sylfaen" w:cs="Sylfaen"/>
          <w:lang w:val="hy-AM"/>
        </w:rPr>
        <w:t>հավասարակշռությունը</w:t>
      </w:r>
      <w:r w:rsidR="006D57C9" w:rsidRPr="00F7171D">
        <w:rPr>
          <w:rStyle w:val="FootnoteReference"/>
          <w:rFonts w:cs="Arial"/>
          <w:lang w:val="hy-AM"/>
        </w:rPr>
        <w:footnoteReference w:id="14"/>
      </w:r>
      <w:r w:rsidR="006D57C9" w:rsidRPr="00F7171D">
        <w:rPr>
          <w:rFonts w:ascii="Tahoma" w:hAnsi="Tahoma" w:cs="Tahoma"/>
          <w:lang w:val="hy-AM"/>
        </w:rPr>
        <w:t>։</w:t>
      </w:r>
    </w:p>
    <w:p w14:paraId="07535319" w14:textId="77777777" w:rsidR="00AD11FA" w:rsidRPr="00F7171D" w:rsidRDefault="00085E7A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րույթ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</w:t>
      </w:r>
      <w:r w:rsidR="006E2BAD" w:rsidRPr="00F7171D">
        <w:rPr>
          <w:rFonts w:ascii="Sylfaen" w:hAnsi="Sylfaen" w:cs="Sylfaen"/>
          <w:lang w:val="hy-AM"/>
        </w:rPr>
        <w:t>րենքի</w:t>
      </w:r>
      <w:r w:rsidR="006E2BAD" w:rsidRPr="00F7171D">
        <w:rPr>
          <w:rFonts w:cs="Arial"/>
          <w:lang w:val="hy-AM"/>
        </w:rPr>
        <w:t xml:space="preserve"> </w:t>
      </w:r>
      <w:r w:rsidR="00380705" w:rsidRPr="00F7171D">
        <w:rPr>
          <w:rFonts w:ascii="Sylfaen" w:hAnsi="Sylfaen" w:cs="Sylfaen"/>
          <w:lang w:val="hy-AM"/>
        </w:rPr>
        <w:t>նպատակն</w:t>
      </w:r>
      <w:r w:rsidR="00380705" w:rsidRPr="00F7171D">
        <w:rPr>
          <w:rFonts w:cs="Arial"/>
          <w:lang w:val="hy-AM"/>
        </w:rPr>
        <w:t xml:space="preserve"> </w:t>
      </w:r>
      <w:r w:rsidR="00380705" w:rsidRPr="00F7171D">
        <w:rPr>
          <w:rFonts w:ascii="Sylfaen" w:hAnsi="Sylfaen" w:cs="Sylfaen"/>
          <w:lang w:val="hy-AM"/>
        </w:rPr>
        <w:t>է</w:t>
      </w:r>
      <w:r w:rsidR="00380705" w:rsidRPr="00F7171D">
        <w:rPr>
          <w:rFonts w:cs="Arial"/>
          <w:lang w:val="hy-AM"/>
        </w:rPr>
        <w:t xml:space="preserve"> </w:t>
      </w:r>
      <w:r w:rsidR="00380705" w:rsidRPr="00F7171D">
        <w:rPr>
          <w:rFonts w:ascii="Sylfaen" w:hAnsi="Sylfaen" w:cs="Sylfaen"/>
          <w:lang w:val="hy-AM"/>
        </w:rPr>
        <w:t>ներկայում</w:t>
      </w:r>
      <w:r w:rsidR="00380705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և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ապագայում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մարդու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բարեկեցության</w:t>
      </w:r>
      <w:r w:rsidR="00221A92" w:rsidRPr="00F7171D">
        <w:rPr>
          <w:rFonts w:cs="Arial"/>
          <w:lang w:val="hy-AM"/>
        </w:rPr>
        <w:t xml:space="preserve">, </w:t>
      </w:r>
      <w:r w:rsidR="00221A92" w:rsidRPr="00F7171D">
        <w:rPr>
          <w:rFonts w:ascii="Sylfaen" w:hAnsi="Sylfaen" w:cs="Sylfaen"/>
          <w:lang w:val="hy-AM"/>
        </w:rPr>
        <w:t>հանրապետության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սոցիալ</w:t>
      </w:r>
      <w:r w:rsidR="00221A92" w:rsidRPr="00F7171D">
        <w:rPr>
          <w:rFonts w:cs="Arial"/>
          <w:lang w:val="hy-AM"/>
        </w:rPr>
        <w:t>-</w:t>
      </w:r>
      <w:r w:rsidR="00221A92" w:rsidRPr="00F7171D">
        <w:rPr>
          <w:rFonts w:ascii="Sylfaen" w:hAnsi="Sylfaen" w:cs="Sylfaen"/>
          <w:lang w:val="hy-AM"/>
        </w:rPr>
        <w:t>տնտեսական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համակարգի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զարգացման</w:t>
      </w:r>
      <w:r w:rsidR="00221A92" w:rsidRPr="00F7171D">
        <w:rPr>
          <w:rFonts w:cs="Arial"/>
          <w:lang w:val="hy-AM"/>
        </w:rPr>
        <w:t xml:space="preserve">, </w:t>
      </w:r>
      <w:r w:rsidR="00221A92" w:rsidRPr="00F7171D">
        <w:rPr>
          <w:rFonts w:ascii="Sylfaen" w:hAnsi="Sylfaen" w:cs="Sylfaen"/>
          <w:lang w:val="hy-AM"/>
        </w:rPr>
        <w:t>տնտեսական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և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էկոլոգիական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կարիքները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բավարարելու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համար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անհրաժեշտ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քանակի</w:t>
      </w:r>
      <w:r w:rsidR="00221A92" w:rsidRPr="00F7171D">
        <w:rPr>
          <w:rFonts w:cs="Arial"/>
          <w:lang w:val="hy-AM"/>
        </w:rPr>
        <w:t xml:space="preserve">, </w:t>
      </w:r>
      <w:r w:rsidR="00221A92" w:rsidRPr="00F7171D">
        <w:rPr>
          <w:rFonts w:ascii="Sylfaen" w:hAnsi="Sylfaen" w:cs="Sylfaen"/>
          <w:lang w:val="hy-AM"/>
        </w:rPr>
        <w:t>ռեժիմի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և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որակի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ջրային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ռեսուրսների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մատչելիության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ապահովումը։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Այս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նպատակից</w:t>
      </w:r>
      <w:r w:rsidR="00221A92" w:rsidRPr="00F7171D">
        <w:rPr>
          <w:rFonts w:cs="Arial"/>
          <w:lang w:val="hy-AM"/>
        </w:rPr>
        <w:t xml:space="preserve"> </w:t>
      </w:r>
      <w:r w:rsidR="00221A92" w:rsidRPr="00F7171D">
        <w:rPr>
          <w:rFonts w:ascii="Sylfaen" w:hAnsi="Sylfaen" w:cs="Sylfaen"/>
          <w:lang w:val="hy-AM"/>
        </w:rPr>
        <w:t>ելնելով</w:t>
      </w:r>
      <w:r w:rsidR="00221A92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ջրի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ազգայի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քաղաքականությա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հիմնադրույթները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սահմանված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ե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հետևյալ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ուղղություններով</w:t>
      </w:r>
      <w:r w:rsidR="000B136A" w:rsidRPr="00F7171D">
        <w:rPr>
          <w:rFonts w:eastAsia="PMingLiU" w:cs="Arial"/>
          <w:lang w:val="hy-AM"/>
        </w:rPr>
        <w:t>:</w:t>
      </w:r>
    </w:p>
    <w:p w14:paraId="22A78E9F" w14:textId="77777777" w:rsidR="00E32BCD" w:rsidRPr="00F7171D" w:rsidRDefault="00DC31CF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ա)</w:t>
      </w:r>
      <w:r w:rsidR="00E32BCD" w:rsidRPr="00F7171D">
        <w:rPr>
          <w:rFonts w:cs="Arial"/>
          <w:b/>
          <w:lang w:val="hy-AM"/>
        </w:rPr>
        <w:t xml:space="preserve"> </w:t>
      </w:r>
      <w:r w:rsidR="00E32BCD" w:rsidRPr="00F7171D">
        <w:rPr>
          <w:rFonts w:ascii="Sylfaen" w:hAnsi="Sylfaen" w:cs="Sylfaen"/>
          <w:b/>
          <w:lang w:val="hy-AM"/>
        </w:rPr>
        <w:t>Ջրային</w:t>
      </w:r>
      <w:r w:rsidR="00E32BCD" w:rsidRPr="00F7171D">
        <w:rPr>
          <w:rFonts w:cs="Arial"/>
          <w:b/>
          <w:lang w:val="hy-AM"/>
        </w:rPr>
        <w:t xml:space="preserve"> </w:t>
      </w:r>
      <w:r w:rsidR="00E32BCD" w:rsidRPr="00F7171D">
        <w:rPr>
          <w:rFonts w:ascii="Sylfaen" w:hAnsi="Sylfaen" w:cs="Sylfaen"/>
          <w:b/>
          <w:lang w:val="hy-AM"/>
        </w:rPr>
        <w:t>ռեսուրսների</w:t>
      </w:r>
      <w:r w:rsidR="00E32BCD" w:rsidRPr="00F7171D">
        <w:rPr>
          <w:rFonts w:cs="Arial"/>
          <w:b/>
          <w:lang w:val="hy-AM"/>
        </w:rPr>
        <w:t xml:space="preserve"> </w:t>
      </w:r>
      <w:r w:rsidR="00E32BCD" w:rsidRPr="00F7171D">
        <w:rPr>
          <w:rFonts w:ascii="Sylfaen" w:hAnsi="Sylfaen" w:cs="Sylfaen"/>
          <w:b/>
          <w:lang w:val="hy-AM"/>
        </w:rPr>
        <w:t>կայուն</w:t>
      </w:r>
      <w:r w:rsidR="00E32BCD" w:rsidRPr="00F7171D">
        <w:rPr>
          <w:rFonts w:cs="Arial"/>
          <w:b/>
          <w:lang w:val="hy-AM"/>
        </w:rPr>
        <w:t xml:space="preserve"> </w:t>
      </w:r>
      <w:r w:rsidR="00E32BCD" w:rsidRPr="00F7171D">
        <w:rPr>
          <w:rFonts w:ascii="Sylfaen" w:hAnsi="Sylfaen" w:cs="Sylfaen"/>
          <w:b/>
          <w:lang w:val="hy-AM"/>
        </w:rPr>
        <w:t>կառավարում</w:t>
      </w:r>
      <w:r w:rsidR="000B01EE" w:rsidRPr="00F7171D">
        <w:rPr>
          <w:rFonts w:ascii="MS Gothic" w:eastAsia="MS Gothic" w:hAnsi="MS Gothic" w:cs="MS Gothic"/>
          <w:lang w:val="hy-AM"/>
        </w:rPr>
        <w:t>․</w:t>
      </w:r>
      <w:r w:rsidR="00E32BCD" w:rsidRPr="00F7171D">
        <w:rPr>
          <w:rFonts w:cs="Arial"/>
          <w:b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այնպիսի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կառավարում</w:t>
      </w:r>
      <w:r w:rsidR="00E32BCD" w:rsidRPr="00F7171D">
        <w:rPr>
          <w:rFonts w:cs="Arial"/>
          <w:lang w:val="hy-AM"/>
        </w:rPr>
        <w:t xml:space="preserve">, </w:t>
      </w:r>
      <w:r w:rsidR="00E32BCD" w:rsidRPr="00F7171D">
        <w:rPr>
          <w:rFonts w:ascii="Sylfaen" w:hAnsi="Sylfaen" w:cs="Sylfaen"/>
          <w:lang w:val="hy-AM"/>
        </w:rPr>
        <w:t>որ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ապահովում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է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մարդկանց</w:t>
      </w:r>
      <w:r w:rsidR="00E32BCD" w:rsidRPr="00F7171D">
        <w:rPr>
          <w:rFonts w:cs="Arial"/>
          <w:lang w:val="hy-AM"/>
        </w:rPr>
        <w:t xml:space="preserve">, </w:t>
      </w:r>
      <w:r w:rsidR="00E32BCD" w:rsidRPr="00F7171D">
        <w:rPr>
          <w:rFonts w:ascii="Sylfaen" w:hAnsi="Sylfaen" w:cs="Sylfaen"/>
          <w:lang w:val="hy-AM"/>
        </w:rPr>
        <w:t>ներկա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և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ապագա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սերունդների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հիմնակա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կարիքները</w:t>
      </w:r>
      <w:r w:rsidR="00E32BCD" w:rsidRPr="00F7171D">
        <w:rPr>
          <w:rFonts w:cs="Arial"/>
          <w:lang w:val="hy-AM"/>
        </w:rPr>
        <w:t xml:space="preserve">, </w:t>
      </w:r>
      <w:r w:rsidR="00E32BCD" w:rsidRPr="00F7171D">
        <w:rPr>
          <w:rFonts w:ascii="Sylfaen" w:hAnsi="Sylfaen" w:cs="Sylfaen"/>
          <w:lang w:val="hy-AM"/>
        </w:rPr>
        <w:t>բարեկեցությա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բարելավում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ու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ջրաէկոհամակարգերի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պահպանումը՝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չվտանգելով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ազգայի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ջրային</w:t>
      </w:r>
      <w:r w:rsidR="00E32BCD" w:rsidRPr="00F7171D">
        <w:rPr>
          <w:rFonts w:cs="Arial"/>
          <w:lang w:val="hy-AM"/>
        </w:rPr>
        <w:t xml:space="preserve"> </w:t>
      </w:r>
      <w:r w:rsidR="00E32BCD" w:rsidRPr="00F7171D">
        <w:rPr>
          <w:rFonts w:ascii="Sylfaen" w:hAnsi="Sylfaen" w:cs="Sylfaen"/>
          <w:lang w:val="hy-AM"/>
        </w:rPr>
        <w:t>պաշարը։</w:t>
      </w:r>
    </w:p>
    <w:p w14:paraId="11172781" w14:textId="77777777" w:rsidR="00E32BCD" w:rsidRPr="00F7171D" w:rsidRDefault="00E32BCD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բ</w:t>
      </w:r>
      <w:r w:rsidR="00DC31CF" w:rsidRPr="00F7171D">
        <w:rPr>
          <w:rFonts w:ascii="Sylfaen" w:hAnsi="Sylfaen" w:cs="Sylfaen"/>
          <w:b/>
          <w:lang w:val="hy-AM"/>
        </w:rPr>
        <w:t>)</w:t>
      </w:r>
      <w:r w:rsidR="00DC31CF" w:rsidRPr="00F7171D">
        <w:rPr>
          <w:rFonts w:cs="Arial"/>
          <w:b/>
          <w:lang w:val="hy-AM"/>
        </w:rPr>
        <w:t xml:space="preserve"> 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եսուրս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հպան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երակայություններ</w:t>
      </w:r>
      <w:r w:rsidR="000B01EE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օ</w:t>
      </w:r>
      <w:r w:rsidRPr="00F7171D">
        <w:rPr>
          <w:rFonts w:ascii="Sylfaen" w:hAnsi="Sylfaen" w:cs="Sylfaen"/>
          <w:lang w:val="hy-AM"/>
        </w:rPr>
        <w:t>րենք</w:t>
      </w:r>
      <w:r w:rsidR="003A727E" w:rsidRPr="00F7171D">
        <w:rPr>
          <w:rFonts w:ascii="Sylfaen" w:hAnsi="Sylfaen" w:cs="Sylfaen"/>
          <w:lang w:val="hy-AM"/>
        </w:rPr>
        <w:t>ի</w:t>
      </w:r>
      <w:r w:rsidR="003A727E" w:rsidRPr="00F7171D">
        <w:rPr>
          <w:rFonts w:cs="Arial"/>
          <w:lang w:val="hy-AM"/>
        </w:rPr>
        <w:t xml:space="preserve"> 13-</w:t>
      </w:r>
      <w:r w:rsidR="003A727E" w:rsidRPr="00F7171D">
        <w:rPr>
          <w:rFonts w:ascii="Sylfaen" w:hAnsi="Sylfaen" w:cs="Sylfaen"/>
          <w:lang w:val="hy-AM"/>
        </w:rPr>
        <w:t>րդ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հոդվածը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սահմանում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է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ջրօգտագործողների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միջև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ջրային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ռեսուրսների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բաշխումը</w:t>
      </w:r>
      <w:r w:rsidR="003A727E" w:rsidRPr="00F7171D">
        <w:rPr>
          <w:rFonts w:cs="Arial"/>
          <w:lang w:val="hy-AM"/>
        </w:rPr>
        <w:t xml:space="preserve"> </w:t>
      </w:r>
      <w:r w:rsidR="00FB0A20" w:rsidRPr="00F7171D">
        <w:rPr>
          <w:rFonts w:ascii="Sylfaen" w:hAnsi="Sylfaen" w:cs="Sylfaen"/>
          <w:lang w:val="hy-AM"/>
        </w:rPr>
        <w:t>ըստ</w:t>
      </w:r>
      <w:r w:rsidR="00FB0A20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գերակա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ուղղություննե</w:t>
      </w:r>
      <w:r w:rsidR="00FB0A20" w:rsidRPr="00F7171D">
        <w:rPr>
          <w:rFonts w:ascii="Sylfaen" w:hAnsi="Sylfaen" w:cs="Sylfaen"/>
          <w:lang w:val="hy-AM"/>
        </w:rPr>
        <w:t>րի</w:t>
      </w:r>
      <w:r w:rsidR="00FB0A20" w:rsidRPr="00F7171D">
        <w:rPr>
          <w:rFonts w:cs="Arial"/>
          <w:lang w:val="hy-AM"/>
        </w:rPr>
        <w:t xml:space="preserve"> </w:t>
      </w:r>
      <w:r w:rsidR="00FB0A20" w:rsidRPr="00F7171D">
        <w:rPr>
          <w:rFonts w:ascii="Sylfaen" w:hAnsi="Sylfaen" w:cs="Sylfaen"/>
          <w:lang w:val="hy-AM"/>
        </w:rPr>
        <w:t>և</w:t>
      </w:r>
      <w:r w:rsidR="00FB0A20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ըստ</w:t>
      </w:r>
      <w:r w:rsidR="003A727E" w:rsidRPr="00F7171D">
        <w:rPr>
          <w:rFonts w:cs="Arial"/>
          <w:lang w:val="hy-AM"/>
        </w:rPr>
        <w:t xml:space="preserve"> </w:t>
      </w:r>
      <w:r w:rsidR="003A727E" w:rsidRPr="00F7171D">
        <w:rPr>
          <w:rFonts w:ascii="Sylfaen" w:hAnsi="Sylfaen" w:cs="Sylfaen"/>
          <w:lang w:val="hy-AM"/>
        </w:rPr>
        <w:t>հերթականության</w:t>
      </w:r>
      <w:r w:rsidR="00FB0A20" w:rsidRPr="00F7171D">
        <w:rPr>
          <w:rFonts w:ascii="Tahoma" w:eastAsia="PMingLiU" w:hAnsi="Tahoma" w:cs="Tahoma"/>
          <w:lang w:val="hy-AM"/>
        </w:rPr>
        <w:t>։</w:t>
      </w:r>
    </w:p>
    <w:p w14:paraId="40534D1D" w14:textId="77777777" w:rsidR="005F7409" w:rsidRPr="00F7171D" w:rsidRDefault="005F7409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Ն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եռնմխելիություն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շխ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պայ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ավորումը։</w:t>
      </w:r>
    </w:p>
    <w:p w14:paraId="56C235CA" w14:textId="77777777" w:rsidR="00477011" w:rsidRPr="00F7171D" w:rsidRDefault="005F740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="002919BC" w:rsidRPr="00F7171D">
        <w:rPr>
          <w:rFonts w:cs="Arial"/>
          <w:lang w:val="hy-AM"/>
        </w:rPr>
        <w:tab/>
      </w:r>
      <w:r w:rsidR="00477011" w:rsidRPr="00F7171D">
        <w:rPr>
          <w:rFonts w:ascii="Sylfaen" w:hAnsi="Sylfaen" w:cs="Sylfaen"/>
          <w:lang w:val="hy-AM"/>
        </w:rPr>
        <w:t>Օրենքի</w:t>
      </w:r>
      <w:r w:rsidR="00477011" w:rsidRPr="00F7171D">
        <w:rPr>
          <w:rFonts w:cs="Arial"/>
          <w:lang w:val="hy-AM"/>
        </w:rPr>
        <w:t xml:space="preserve"> 13-</w:t>
      </w:r>
      <w:r w:rsidR="00477011" w:rsidRPr="00F7171D">
        <w:rPr>
          <w:rFonts w:ascii="Sylfaen" w:hAnsi="Sylfaen" w:cs="Sylfaen"/>
          <w:lang w:val="hy-AM"/>
        </w:rPr>
        <w:t>րդ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հոդվածում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ամրագրված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հաջորդականությունը</w:t>
      </w:r>
      <w:r w:rsidR="00477011" w:rsidRPr="00F7171D">
        <w:rPr>
          <w:rFonts w:cs="Arial"/>
          <w:lang w:val="hy-AM"/>
        </w:rPr>
        <w:t xml:space="preserve">, </w:t>
      </w:r>
      <w:r w:rsidR="00477011" w:rsidRPr="00F7171D">
        <w:rPr>
          <w:rFonts w:ascii="Sylfaen" w:hAnsi="Sylfaen" w:cs="Sylfaen"/>
          <w:lang w:val="hy-AM"/>
        </w:rPr>
        <w:t>ըստ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էության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արտացոլում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է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ջրային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ռեսուրսների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օգտագործման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օբյեկտիվ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հաջոր</w:t>
      </w:r>
      <w:r w:rsidR="00FB0A20" w:rsidRPr="00F7171D">
        <w:rPr>
          <w:rFonts w:ascii="Sylfaen" w:hAnsi="Sylfaen" w:cs="Sylfaen"/>
          <w:lang w:val="hy-AM"/>
        </w:rPr>
        <w:t>դ</w:t>
      </w:r>
      <w:r w:rsidR="00477011" w:rsidRPr="00F7171D">
        <w:rPr>
          <w:rFonts w:ascii="Sylfaen" w:hAnsi="Sylfaen" w:cs="Sylfaen"/>
          <w:lang w:val="hy-AM"/>
        </w:rPr>
        <w:t>ականությունը</w:t>
      </w:r>
      <w:r w:rsidR="00477011" w:rsidRPr="00F7171D">
        <w:rPr>
          <w:rFonts w:cs="Arial"/>
          <w:lang w:val="hy-AM"/>
        </w:rPr>
        <w:t xml:space="preserve">, </w:t>
      </w:r>
      <w:r w:rsidR="00477011" w:rsidRPr="00F7171D">
        <w:rPr>
          <w:rFonts w:ascii="Sylfaen" w:hAnsi="Sylfaen" w:cs="Sylfaen"/>
          <w:lang w:val="hy-AM"/>
        </w:rPr>
        <w:t>սակայն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գործնականում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ազգային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օրենսդրությունը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չի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բ</w:t>
      </w:r>
      <w:r w:rsidR="005461AC" w:rsidRPr="00F7171D">
        <w:rPr>
          <w:rFonts w:ascii="Sylfaen" w:hAnsi="Sylfaen" w:cs="Sylfaen"/>
          <w:lang w:val="hy-AM"/>
        </w:rPr>
        <w:t>ո</w:t>
      </w:r>
      <w:r w:rsidR="00477011" w:rsidRPr="00F7171D">
        <w:rPr>
          <w:rFonts w:ascii="Sylfaen" w:hAnsi="Sylfaen" w:cs="Sylfaen"/>
          <w:lang w:val="hy-AM"/>
        </w:rPr>
        <w:t>վանդակում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անհրաժեշտ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գործիքաշար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և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կառուցակարգեր</w:t>
      </w:r>
      <w:r w:rsidR="00477011" w:rsidRPr="00F7171D">
        <w:rPr>
          <w:rFonts w:cs="Arial"/>
          <w:lang w:val="hy-AM"/>
        </w:rPr>
        <w:t xml:space="preserve">, </w:t>
      </w:r>
      <w:r w:rsidR="00477011" w:rsidRPr="00F7171D">
        <w:rPr>
          <w:rFonts w:ascii="Sylfaen" w:hAnsi="Sylfaen" w:cs="Sylfaen"/>
          <w:lang w:val="hy-AM"/>
        </w:rPr>
        <w:t>որոնք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թույլ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կտան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որոշումների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կայացման</w:t>
      </w:r>
      <w:r w:rsidR="00477011" w:rsidRPr="00F7171D">
        <w:rPr>
          <w:rFonts w:cs="Arial"/>
          <w:lang w:val="hy-AM"/>
        </w:rPr>
        <w:t xml:space="preserve"> </w:t>
      </w:r>
      <w:r w:rsidR="00477011" w:rsidRPr="00F7171D">
        <w:rPr>
          <w:rFonts w:ascii="Sylfaen" w:hAnsi="Sylfaen" w:cs="Sylfaen"/>
          <w:lang w:val="hy-AM"/>
        </w:rPr>
        <w:t>գործընթացում</w:t>
      </w:r>
      <w:r w:rsidR="00477011" w:rsidRPr="00F7171D">
        <w:rPr>
          <w:rFonts w:cs="Arial"/>
          <w:lang w:val="hy-AM"/>
        </w:rPr>
        <w:t xml:space="preserve"> </w:t>
      </w:r>
      <w:r w:rsidR="006E0717" w:rsidRPr="00F7171D">
        <w:rPr>
          <w:rFonts w:ascii="Sylfaen" w:hAnsi="Sylfaen" w:cs="Sylfaen"/>
          <w:lang w:val="hy-AM"/>
        </w:rPr>
        <w:t>ապահովել</w:t>
      </w:r>
      <w:r w:rsidR="006E0717" w:rsidRPr="00F7171D">
        <w:rPr>
          <w:rFonts w:cs="Arial"/>
          <w:lang w:val="hy-AM"/>
        </w:rPr>
        <w:t xml:space="preserve"> </w:t>
      </w:r>
      <w:r w:rsidR="006E0717" w:rsidRPr="00F7171D">
        <w:rPr>
          <w:rFonts w:ascii="Sylfaen" w:hAnsi="Sylfaen" w:cs="Sylfaen"/>
          <w:lang w:val="hy-AM"/>
        </w:rPr>
        <w:t>սահմանված</w:t>
      </w:r>
      <w:r w:rsidR="006E0717" w:rsidRPr="00F7171D">
        <w:rPr>
          <w:rFonts w:cs="Arial"/>
          <w:lang w:val="hy-AM"/>
        </w:rPr>
        <w:t xml:space="preserve"> </w:t>
      </w:r>
      <w:r w:rsidR="006E0717" w:rsidRPr="00F7171D">
        <w:rPr>
          <w:rFonts w:ascii="Sylfaen" w:hAnsi="Sylfaen" w:cs="Sylfaen"/>
          <w:lang w:val="hy-AM"/>
        </w:rPr>
        <w:t>առաջնահերթությունները։</w:t>
      </w:r>
    </w:p>
    <w:p w14:paraId="73966191" w14:textId="77777777" w:rsidR="006E0717" w:rsidRPr="00F7171D" w:rsidRDefault="006E0717" w:rsidP="00CB43E9">
      <w:pPr>
        <w:spacing w:after="0"/>
        <w:ind w:firstLine="567"/>
        <w:jc w:val="both"/>
        <w:rPr>
          <w:rFonts w:cs="Arial"/>
          <w:lang w:val="hy-AM"/>
        </w:rPr>
      </w:pPr>
    </w:p>
    <w:p w14:paraId="6B29FA0C" w14:textId="77777777" w:rsidR="006E0717" w:rsidRPr="00F7171D" w:rsidRDefault="006E0717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="002919BC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1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ջորդական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ահար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</w:t>
      </w:r>
      <w:r w:rsidRPr="00F7171D">
        <w:rPr>
          <w:rFonts w:cs="Arial"/>
          <w:lang w:val="hy-AM"/>
        </w:rPr>
        <w:t xml:space="preserve"> </w:t>
      </w:r>
      <w:r w:rsidR="00861399" w:rsidRPr="00F7171D">
        <w:rPr>
          <w:rFonts w:ascii="Sylfaen" w:hAnsi="Sylfaen" w:cs="Sylfaen"/>
          <w:lang w:val="hy-AM"/>
        </w:rPr>
        <w:t>ՀՀ</w:t>
      </w:r>
      <w:r w:rsidR="00861399" w:rsidRPr="00F7171D">
        <w:rPr>
          <w:rFonts w:cs="Arial"/>
          <w:lang w:val="hy-AM"/>
        </w:rPr>
        <w:t xml:space="preserve"> </w:t>
      </w:r>
      <w:r w:rsidR="00861399" w:rsidRPr="00F7171D">
        <w:rPr>
          <w:rFonts w:ascii="Sylfaen" w:hAnsi="Sylfaen" w:cs="Sylfaen"/>
          <w:lang w:val="hy-AM"/>
        </w:rPr>
        <w:t>Կառավարության</w:t>
      </w:r>
      <w:r w:rsidR="00861399" w:rsidRPr="00F7171D">
        <w:rPr>
          <w:rFonts w:cs="Arial"/>
          <w:lang w:val="hy-AM"/>
        </w:rPr>
        <w:t xml:space="preserve"> </w:t>
      </w:r>
      <w:r w:rsidR="00861399" w:rsidRPr="00F7171D">
        <w:rPr>
          <w:rFonts w:ascii="Sylfaen" w:hAnsi="Sylfaen" w:cs="Sylfaen"/>
          <w:lang w:val="hy-AM"/>
        </w:rPr>
        <w:t>որոշմամբ</w:t>
      </w:r>
      <w:r w:rsidR="00861399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թոդաբանության</w:t>
      </w:r>
      <w:r w:rsidRPr="00F7171D">
        <w:rPr>
          <w:rFonts w:cs="Arial"/>
          <w:lang w:val="hy-AM"/>
        </w:rPr>
        <w:t xml:space="preserve"> </w:t>
      </w:r>
      <w:r w:rsidR="00861399" w:rsidRPr="00F7171D">
        <w:rPr>
          <w:rFonts w:ascii="Sylfaen" w:hAnsi="Sylfaen" w:cs="Sylfaen"/>
          <w:lang w:val="hy-AM"/>
        </w:rPr>
        <w:t>հաստատումը</w:t>
      </w:r>
      <w:r w:rsidR="00861399" w:rsidRPr="00F7171D">
        <w:rPr>
          <w:rFonts w:cs="Arial"/>
          <w:lang w:val="hy-AM"/>
        </w:rPr>
        <w:t xml:space="preserve"> (</w:t>
      </w:r>
      <w:r w:rsidR="00861399" w:rsidRPr="00F7171D">
        <w:rPr>
          <w:rFonts w:ascii="Sylfaen" w:hAnsi="Sylfaen" w:cs="Sylfaen"/>
          <w:lang w:val="hy-AM"/>
        </w:rPr>
        <w:t>նորմատիվ</w:t>
      </w:r>
      <w:r w:rsidR="00861399" w:rsidRPr="00F7171D">
        <w:rPr>
          <w:rFonts w:cs="Arial"/>
          <w:lang w:val="hy-AM"/>
        </w:rPr>
        <w:t>-</w:t>
      </w:r>
      <w:r w:rsidR="00861399" w:rsidRPr="00F7171D">
        <w:rPr>
          <w:rFonts w:ascii="Sylfaen" w:hAnsi="Sylfaen" w:cs="Sylfaen"/>
          <w:lang w:val="hy-AM"/>
        </w:rPr>
        <w:t>իրավական</w:t>
      </w:r>
      <w:r w:rsidR="00861399" w:rsidRPr="00F7171D">
        <w:rPr>
          <w:rFonts w:cs="Arial"/>
          <w:lang w:val="hy-AM"/>
        </w:rPr>
        <w:t xml:space="preserve"> </w:t>
      </w:r>
      <w:r w:rsidR="00861399" w:rsidRPr="00F7171D">
        <w:rPr>
          <w:rFonts w:ascii="Sylfaen" w:hAnsi="Sylfaen" w:cs="Sylfaen"/>
          <w:lang w:val="hy-AM"/>
        </w:rPr>
        <w:t>ակտի</w:t>
      </w:r>
      <w:r w:rsidR="00861399" w:rsidRPr="00F7171D">
        <w:rPr>
          <w:rFonts w:cs="Arial"/>
          <w:lang w:val="hy-AM"/>
        </w:rPr>
        <w:t xml:space="preserve"> </w:t>
      </w:r>
      <w:r w:rsidR="00861399" w:rsidRPr="00F7171D">
        <w:rPr>
          <w:rFonts w:ascii="Sylfaen" w:hAnsi="Sylfaen" w:cs="Sylfaen"/>
          <w:lang w:val="hy-AM"/>
        </w:rPr>
        <w:t>ձևով</w:t>
      </w:r>
      <w:r w:rsidR="00861399" w:rsidRPr="00F7171D">
        <w:rPr>
          <w:rFonts w:cs="Arial"/>
          <w:lang w:val="hy-AM"/>
        </w:rPr>
        <w:t>)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="00984E94" w:rsidRPr="00F7171D">
        <w:rPr>
          <w:rFonts w:ascii="Sylfaen" w:hAnsi="Sylfaen" w:cs="Sylfaen"/>
          <w:lang w:val="hy-AM"/>
        </w:rPr>
        <w:t>կկիրառվի</w:t>
      </w:r>
      <w:r w:rsidR="00984E94" w:rsidRPr="00F7171D">
        <w:rPr>
          <w:rFonts w:cs="Arial"/>
          <w:lang w:val="hy-AM"/>
        </w:rPr>
        <w:t xml:space="preserve"> </w:t>
      </w:r>
      <w:r w:rsidR="00984E94" w:rsidRPr="00F7171D">
        <w:rPr>
          <w:rFonts w:ascii="Sylfaen" w:hAnsi="Sylfaen" w:cs="Sylfaen"/>
          <w:lang w:val="hy-AM"/>
        </w:rPr>
        <w:t>ջրային</w:t>
      </w:r>
      <w:r w:rsidR="00984E94" w:rsidRPr="00F7171D">
        <w:rPr>
          <w:rFonts w:cs="Arial"/>
          <w:lang w:val="hy-AM"/>
        </w:rPr>
        <w:t xml:space="preserve">, </w:t>
      </w:r>
      <w:r w:rsidR="00984E94" w:rsidRPr="00F7171D">
        <w:rPr>
          <w:rFonts w:ascii="Sylfaen" w:hAnsi="Sylfaen" w:cs="Sylfaen"/>
          <w:lang w:val="hy-AM"/>
        </w:rPr>
        <w:t>ինչպես</w:t>
      </w:r>
      <w:r w:rsidR="00984E94" w:rsidRPr="00F7171D">
        <w:rPr>
          <w:rFonts w:cs="Arial"/>
          <w:lang w:val="hy-AM"/>
        </w:rPr>
        <w:t xml:space="preserve"> </w:t>
      </w:r>
      <w:r w:rsidR="00984E94" w:rsidRPr="00F7171D">
        <w:rPr>
          <w:rFonts w:ascii="Sylfaen" w:hAnsi="Sylfaen" w:cs="Sylfaen"/>
          <w:lang w:val="hy-AM"/>
        </w:rPr>
        <w:t>նաև</w:t>
      </w:r>
      <w:r w:rsidR="00984E94" w:rsidRPr="00F7171D">
        <w:rPr>
          <w:rFonts w:cs="Arial"/>
          <w:lang w:val="hy-AM"/>
        </w:rPr>
        <w:t xml:space="preserve"> </w:t>
      </w:r>
      <w:r w:rsidR="00984E94" w:rsidRPr="00F7171D">
        <w:rPr>
          <w:rFonts w:ascii="Sylfaen" w:hAnsi="Sylfaen" w:cs="Sylfaen"/>
          <w:lang w:val="hy-AM"/>
        </w:rPr>
        <w:t>ջրային</w:t>
      </w:r>
      <w:r w:rsidR="00984E94" w:rsidRPr="00F7171D">
        <w:rPr>
          <w:rFonts w:cs="Arial"/>
          <w:lang w:val="hy-AM"/>
        </w:rPr>
        <w:t xml:space="preserve"> </w:t>
      </w:r>
      <w:r w:rsidR="00984E94" w:rsidRPr="00F7171D">
        <w:rPr>
          <w:rFonts w:ascii="Sylfaen" w:hAnsi="Sylfaen" w:cs="Sylfaen"/>
          <w:lang w:val="hy-AM"/>
        </w:rPr>
        <w:t>ռեսուրսների</w:t>
      </w:r>
      <w:r w:rsidR="00984E94" w:rsidRPr="00F7171D">
        <w:rPr>
          <w:rFonts w:cs="Arial"/>
          <w:lang w:val="hy-AM"/>
        </w:rPr>
        <w:t xml:space="preserve"> </w:t>
      </w:r>
      <w:r w:rsidR="00984E94" w:rsidRPr="00F7171D">
        <w:rPr>
          <w:rFonts w:ascii="Sylfaen" w:hAnsi="Sylfaen" w:cs="Sylfaen"/>
          <w:lang w:val="hy-AM"/>
        </w:rPr>
        <w:t>վրա</w:t>
      </w:r>
      <w:r w:rsidR="00984E94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հարակից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գործունեությամբ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պայմանավորված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բացասական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ազդեցությունները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կանխելու</w:t>
      </w:r>
      <w:r w:rsidR="00A93926" w:rsidRPr="00F7171D">
        <w:rPr>
          <w:rFonts w:cs="Arial"/>
          <w:lang w:val="hy-AM"/>
        </w:rPr>
        <w:t xml:space="preserve">, </w:t>
      </w:r>
      <w:r w:rsidR="00A93926" w:rsidRPr="00F7171D">
        <w:rPr>
          <w:rFonts w:ascii="Sylfaen" w:hAnsi="Sylfaen" w:cs="Sylfaen"/>
          <w:lang w:val="hy-AM"/>
        </w:rPr>
        <w:t>նվազեցնելու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կամ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չեզոքացնելու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նպատակով։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Այդպիսի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մեթոդաբանությունը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կարող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է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զուգահեռաբար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կիրառվել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ջրավազանային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կառավարման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պլանների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և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ջրերի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որակի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ապահովման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այլ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գործիքների</w:t>
      </w:r>
      <w:r w:rsidR="00A93926" w:rsidRPr="00F7171D">
        <w:rPr>
          <w:rFonts w:cs="Arial"/>
          <w:lang w:val="hy-AM"/>
        </w:rPr>
        <w:t xml:space="preserve"> </w:t>
      </w:r>
      <w:r w:rsidR="00A93926" w:rsidRPr="00F7171D">
        <w:rPr>
          <w:rFonts w:ascii="Sylfaen" w:hAnsi="Sylfaen" w:cs="Sylfaen"/>
          <w:lang w:val="hy-AM"/>
        </w:rPr>
        <w:t>հետ։</w:t>
      </w:r>
    </w:p>
    <w:p w14:paraId="446AA0A9" w14:textId="58C655C8" w:rsidR="001D044A" w:rsidRPr="00F7171D" w:rsidRDefault="00CE76F0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/</w:t>
      </w:r>
      <w:r w:rsidR="00D04B56" w:rsidRPr="00F7171D">
        <w:rPr>
          <w:rFonts w:ascii="Sylfaen" w:hAnsi="Sylfaen" w:cs="Sylfaen"/>
          <w:lang w:val="hy-AM"/>
        </w:rPr>
        <w:t>Հ</w:t>
      </w:r>
      <w:r w:rsidRPr="00F7171D">
        <w:rPr>
          <w:rFonts w:ascii="Sylfaen" w:hAnsi="Sylfaen" w:cs="Sylfaen"/>
          <w:lang w:val="hy-AM"/>
        </w:rPr>
        <w:t>ղում</w:t>
      </w:r>
      <w:r w:rsidRPr="00F7171D">
        <w:rPr>
          <w:rFonts w:cs="Arial"/>
          <w:lang w:val="hy-AM"/>
        </w:rPr>
        <w:t>/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="00EB203A" w:rsidRPr="00F7171D">
        <w:rPr>
          <w:rFonts w:ascii="Sylfaen" w:hAnsi="Sylfaen" w:cs="Sylfaen"/>
          <w:lang w:val="hy-AM"/>
        </w:rPr>
        <w:t>մանրամաս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</w:t>
      </w:r>
      <w:r w:rsidRPr="00F7171D">
        <w:rPr>
          <w:rFonts w:cs="Arial"/>
          <w:lang w:val="hy-AM"/>
        </w:rPr>
        <w:t>´</w:t>
      </w:r>
      <w:r w:rsidRPr="00F7171D">
        <w:rPr>
          <w:rFonts w:ascii="Sylfaen" w:hAnsi="Sylfaen" w:cs="Sylfaen"/>
          <w:lang w:val="hy-AM"/>
        </w:rPr>
        <w:t>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ան</w:t>
      </w:r>
      <w:r w:rsidRPr="00F7171D">
        <w:rPr>
          <w:rFonts w:cs="Arial"/>
          <w:lang w:val="hy-AM"/>
        </w:rPr>
        <w:t xml:space="preserve"> </w:t>
      </w:r>
      <w:r w:rsidR="00C61C28" w:rsidRPr="00F7171D">
        <w:rPr>
          <w:rFonts w:cs="Arial"/>
          <w:lang w:val="hy-AM"/>
        </w:rPr>
        <w:t>5-</w:t>
      </w:r>
      <w:r w:rsidR="00C61C28"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ի</w:t>
      </w:r>
      <w:r w:rsidRPr="00F7171D">
        <w:rPr>
          <w:rFonts w:cs="Arial"/>
          <w:lang w:val="hy-AM"/>
        </w:rPr>
        <w:t xml:space="preserve"> </w:t>
      </w:r>
      <w:r w:rsidR="00DC31CF" w:rsidRPr="00F7171D">
        <w:rPr>
          <w:rFonts w:cs="Arial"/>
          <w:lang w:val="hy-AM"/>
        </w:rPr>
        <w:t>(</w:t>
      </w:r>
      <w:r w:rsidR="00C61C28" w:rsidRPr="00F7171D">
        <w:rPr>
          <w:rFonts w:ascii="Sylfaen" w:hAnsi="Sylfaen" w:cs="Sylfaen"/>
          <w:lang w:val="hy-AM"/>
        </w:rPr>
        <w:t>բ</w:t>
      </w:r>
      <w:r w:rsidR="00DC31CF" w:rsidRPr="00F7171D">
        <w:rPr>
          <w:rFonts w:ascii="Sylfaen" w:hAnsi="Sylfaen" w:cs="Sylfaen"/>
          <w:lang w:val="hy-AM"/>
        </w:rPr>
        <w:t>)</w:t>
      </w:r>
      <w:r w:rsidR="000B01EE" w:rsidRPr="00F7171D">
        <w:rPr>
          <w:rFonts w:eastAsia="PMingLiU" w:cs="Times New Roman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րաֆում։</w:t>
      </w:r>
    </w:p>
    <w:p w14:paraId="49A24870" w14:textId="77777777" w:rsidR="001D044A" w:rsidRPr="00F7171D" w:rsidRDefault="001D044A">
      <w:pPr>
        <w:pStyle w:val="ListParagraph"/>
        <w:spacing w:after="0" w:line="240" w:lineRule="auto"/>
        <w:ind w:left="1440" w:firstLine="567"/>
        <w:jc w:val="both"/>
        <w:rPr>
          <w:rFonts w:cs="Arial"/>
          <w:b/>
          <w:lang w:val="hy-AM"/>
        </w:rPr>
      </w:pPr>
    </w:p>
    <w:p w14:paraId="71C1D0BE" w14:textId="77777777" w:rsidR="002F0FE2" w:rsidRPr="00F7171D" w:rsidRDefault="002F0FE2">
      <w:pPr>
        <w:pStyle w:val="ListParagraph"/>
        <w:spacing w:after="0" w:line="240" w:lineRule="auto"/>
        <w:ind w:left="1440" w:firstLine="567"/>
        <w:jc w:val="both"/>
        <w:rPr>
          <w:rFonts w:cs="Arial"/>
          <w:b/>
          <w:lang w:val="hy-AM"/>
        </w:rPr>
      </w:pPr>
    </w:p>
    <w:p w14:paraId="337203FB" w14:textId="77777777" w:rsidR="009B53A3" w:rsidRPr="00F7171D" w:rsidRDefault="002F7467" w:rsidP="005809DD">
      <w:pPr>
        <w:pStyle w:val="Heading2"/>
        <w:numPr>
          <w:ilvl w:val="1"/>
          <w:numId w:val="19"/>
        </w:numPr>
        <w:rPr>
          <w:rFonts w:asciiTheme="minorHAnsi" w:hAnsiTheme="minorHAnsi" w:cs="Arial"/>
        </w:rPr>
      </w:pPr>
      <w:bookmarkStart w:id="17" w:name="_Toc495054731"/>
      <w:bookmarkStart w:id="18" w:name="_Toc506388642"/>
      <w:r w:rsidRPr="00F7171D">
        <w:t>ՀՀ</w:t>
      </w:r>
      <w:r w:rsidRPr="00F7171D">
        <w:rPr>
          <w:rFonts w:asciiTheme="minorHAnsi" w:hAnsiTheme="minorHAnsi" w:cs="Arial"/>
        </w:rPr>
        <w:t xml:space="preserve"> </w:t>
      </w:r>
      <w:r w:rsidRPr="00F7171D">
        <w:t>ջրային</w:t>
      </w:r>
      <w:r w:rsidRPr="00F7171D">
        <w:rPr>
          <w:rFonts w:asciiTheme="minorHAnsi" w:hAnsiTheme="minorHAnsi" w:cs="Arial"/>
        </w:rPr>
        <w:t xml:space="preserve"> </w:t>
      </w:r>
      <w:r w:rsidRPr="00F7171D">
        <w:t>օրենսդրության</w:t>
      </w:r>
      <w:r w:rsidRPr="00F7171D">
        <w:rPr>
          <w:rFonts w:asciiTheme="minorHAnsi" w:hAnsiTheme="minorHAnsi" w:cs="Arial"/>
        </w:rPr>
        <w:t xml:space="preserve"> </w:t>
      </w:r>
      <w:r w:rsidRPr="00F7171D">
        <w:t>համակարգը</w:t>
      </w:r>
      <w:r w:rsidRPr="00F7171D">
        <w:rPr>
          <w:rFonts w:asciiTheme="minorHAnsi" w:hAnsiTheme="minorHAnsi" w:cs="Arial"/>
        </w:rPr>
        <w:t xml:space="preserve"> </w:t>
      </w:r>
      <w:r w:rsidRPr="00F7171D">
        <w:t>ձևավորող</w:t>
      </w:r>
      <w:r w:rsidRPr="00F7171D">
        <w:rPr>
          <w:rFonts w:asciiTheme="minorHAnsi" w:hAnsiTheme="minorHAnsi" w:cs="Arial"/>
        </w:rPr>
        <w:t xml:space="preserve"> </w:t>
      </w:r>
      <w:r w:rsidRPr="00F7171D">
        <w:t>օրենքները</w:t>
      </w:r>
      <w:r w:rsidRPr="00F7171D">
        <w:rPr>
          <w:rFonts w:asciiTheme="minorHAnsi" w:hAnsiTheme="minorHAnsi" w:cs="Arial"/>
        </w:rPr>
        <w:t xml:space="preserve"> </w:t>
      </w:r>
      <w:r w:rsidRPr="00F7171D">
        <w:t>և</w:t>
      </w:r>
      <w:r w:rsidRPr="00F7171D">
        <w:rPr>
          <w:rFonts w:asciiTheme="minorHAnsi" w:hAnsiTheme="minorHAnsi" w:cs="Arial"/>
        </w:rPr>
        <w:t xml:space="preserve"> </w:t>
      </w:r>
      <w:r w:rsidRPr="00F7171D">
        <w:t>դրանց</w:t>
      </w:r>
      <w:r w:rsidRPr="00F7171D">
        <w:rPr>
          <w:rFonts w:asciiTheme="minorHAnsi" w:hAnsiTheme="minorHAnsi" w:cs="Arial"/>
        </w:rPr>
        <w:t xml:space="preserve"> </w:t>
      </w:r>
      <w:r w:rsidRPr="00F7171D">
        <w:t>կարգավորման</w:t>
      </w:r>
      <w:r w:rsidRPr="00F7171D">
        <w:rPr>
          <w:rFonts w:asciiTheme="minorHAnsi" w:hAnsiTheme="minorHAnsi" w:cs="Arial"/>
        </w:rPr>
        <w:t xml:space="preserve"> </w:t>
      </w:r>
      <w:r w:rsidRPr="00F7171D">
        <w:t>առարկան</w:t>
      </w:r>
      <w:bookmarkEnd w:id="17"/>
      <w:bookmarkEnd w:id="18"/>
    </w:p>
    <w:p w14:paraId="380F90DF" w14:textId="77777777" w:rsidR="009018DE" w:rsidRPr="00F7171D" w:rsidRDefault="00CB68EA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և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բնօգտագործման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ոլորտի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ճյուղային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օրենքները</w:t>
      </w:r>
      <w:r w:rsidR="009018DE" w:rsidRPr="00F7171D">
        <w:rPr>
          <w:rFonts w:cs="Arial"/>
          <w:lang w:val="hy-AM"/>
        </w:rPr>
        <w:t xml:space="preserve">, </w:t>
      </w:r>
      <w:r w:rsidR="009018DE" w:rsidRPr="00F7171D">
        <w:rPr>
          <w:rFonts w:ascii="Sylfaen" w:hAnsi="Sylfaen" w:cs="Sylfaen"/>
          <w:lang w:val="hy-AM"/>
        </w:rPr>
        <w:t>այնպես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էլ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հարակից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օրենքները</w:t>
      </w:r>
      <w:r w:rsidR="009018DE" w:rsidRPr="00F7171D">
        <w:rPr>
          <w:rFonts w:cs="Arial"/>
          <w:lang w:val="hy-AM"/>
        </w:rPr>
        <w:t xml:space="preserve">, </w:t>
      </w:r>
      <w:r w:rsidR="009018DE" w:rsidRPr="00F7171D">
        <w:rPr>
          <w:rFonts w:ascii="Sylfaen" w:hAnsi="Sylfaen" w:cs="Sylfaen"/>
          <w:lang w:val="hy-AM"/>
        </w:rPr>
        <w:t>որոնց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կարգավորման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առարկայի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առանձին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բաղադրիչներ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ուղղակիորեն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կամ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անուղղակիորեն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վերաբերում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են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ջրային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ռեսուրսների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օգտագործմանը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և</w:t>
      </w:r>
      <w:r w:rsidR="009018DE" w:rsidRPr="00F7171D">
        <w:rPr>
          <w:rFonts w:cs="Arial"/>
          <w:lang w:val="hy-AM"/>
        </w:rPr>
        <w:t xml:space="preserve"> </w:t>
      </w:r>
      <w:r w:rsidR="009018DE" w:rsidRPr="00F7171D">
        <w:rPr>
          <w:rFonts w:ascii="Sylfaen" w:hAnsi="Sylfaen" w:cs="Sylfaen"/>
          <w:lang w:val="hy-AM"/>
        </w:rPr>
        <w:t>պահպանությանը։</w:t>
      </w:r>
    </w:p>
    <w:p w14:paraId="483588F0" w14:textId="77777777" w:rsidR="004D2C05" w:rsidRPr="00F7171D" w:rsidRDefault="008849F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i/>
          <w:lang w:val="hy-AM"/>
        </w:rPr>
        <w:t>Հավելված</w:t>
      </w:r>
      <w:r w:rsidRPr="00F7171D">
        <w:rPr>
          <w:rFonts w:cs="Arial"/>
          <w:i/>
          <w:lang w:val="hy-AM"/>
        </w:rPr>
        <w:t xml:space="preserve"> 2-</w:t>
      </w:r>
      <w:r w:rsidRPr="00F7171D">
        <w:rPr>
          <w:rFonts w:ascii="Sylfaen" w:hAnsi="Sylfaen" w:cs="Sylfaen"/>
          <w:i/>
          <w:lang w:val="hy-AM"/>
        </w:rPr>
        <w:t>ում</w:t>
      </w:r>
      <w:r w:rsidR="009018DE" w:rsidRPr="00F7171D">
        <w:rPr>
          <w:rFonts w:cs="Arial"/>
          <w:i/>
          <w:lang w:val="hy-AM"/>
        </w:rPr>
        <w:t xml:space="preserve"> </w:t>
      </w:r>
      <w:r w:rsidR="004D2C05" w:rsidRPr="00F7171D">
        <w:rPr>
          <w:rFonts w:ascii="Sylfaen" w:hAnsi="Sylfaen" w:cs="Sylfaen"/>
          <w:i/>
          <w:lang w:val="hy-AM"/>
        </w:rPr>
        <w:t>ներկայացվում</w:t>
      </w:r>
      <w:r w:rsidR="004D2C05" w:rsidRPr="00F7171D">
        <w:rPr>
          <w:rFonts w:cs="Arial"/>
          <w:i/>
          <w:lang w:val="hy-AM"/>
        </w:rPr>
        <w:t xml:space="preserve"> </w:t>
      </w:r>
      <w:r w:rsidR="004D2C05" w:rsidRPr="00F7171D">
        <w:rPr>
          <w:rFonts w:ascii="Sylfaen" w:hAnsi="Sylfaen" w:cs="Sylfaen"/>
          <w:i/>
          <w:lang w:val="hy-AM"/>
        </w:rPr>
        <w:t>է</w:t>
      </w:r>
      <w:r w:rsidR="004D2C05" w:rsidRPr="00F7171D">
        <w:rPr>
          <w:rFonts w:cs="Arial"/>
          <w:i/>
          <w:lang w:val="hy-AM"/>
        </w:rPr>
        <w:t xml:space="preserve"> </w:t>
      </w:r>
      <w:r w:rsidR="004D2C05" w:rsidRPr="00F7171D">
        <w:rPr>
          <w:rFonts w:ascii="Sylfaen" w:hAnsi="Sylfaen" w:cs="Sylfaen"/>
          <w:i/>
          <w:lang w:val="hy-AM"/>
        </w:rPr>
        <w:t>օրենքների</w:t>
      </w:r>
      <w:r w:rsidR="004D2C05" w:rsidRPr="00F7171D">
        <w:rPr>
          <w:rFonts w:cs="Arial"/>
          <w:i/>
          <w:lang w:val="hy-AM"/>
        </w:rPr>
        <w:t xml:space="preserve"> </w:t>
      </w:r>
      <w:r w:rsidR="004D2C05" w:rsidRPr="00F7171D">
        <w:rPr>
          <w:rFonts w:ascii="Sylfaen" w:hAnsi="Sylfaen" w:cs="Sylfaen"/>
          <w:i/>
          <w:lang w:val="hy-AM"/>
        </w:rPr>
        <w:t>ցանկը</w:t>
      </w:r>
      <w:r w:rsidR="004D2C05" w:rsidRPr="00F7171D">
        <w:rPr>
          <w:rFonts w:cs="Arial"/>
          <w:i/>
          <w:lang w:val="hy-AM"/>
        </w:rPr>
        <w:t xml:space="preserve"> </w:t>
      </w:r>
      <w:r w:rsidR="004D2C05" w:rsidRPr="00F7171D">
        <w:rPr>
          <w:rFonts w:ascii="Sylfaen" w:hAnsi="Sylfaen" w:cs="Sylfaen"/>
          <w:i/>
          <w:lang w:val="hy-AM"/>
        </w:rPr>
        <w:t>և</w:t>
      </w:r>
      <w:r w:rsidR="004D2C05" w:rsidRPr="00F7171D">
        <w:rPr>
          <w:rFonts w:cs="Arial"/>
          <w:i/>
          <w:lang w:val="hy-AM"/>
        </w:rPr>
        <w:t xml:space="preserve"> </w:t>
      </w:r>
      <w:r w:rsidR="004D2C05" w:rsidRPr="00F7171D">
        <w:rPr>
          <w:rFonts w:ascii="Sylfaen" w:hAnsi="Sylfaen" w:cs="Sylfaen"/>
          <w:i/>
          <w:lang w:val="hy-AM"/>
        </w:rPr>
        <w:t>դրանց</w:t>
      </w:r>
      <w:r w:rsidR="004D2C05" w:rsidRPr="00F7171D">
        <w:rPr>
          <w:rFonts w:cs="Arial"/>
          <w:i/>
          <w:lang w:val="hy-AM"/>
        </w:rPr>
        <w:t xml:space="preserve"> </w:t>
      </w:r>
      <w:r w:rsidR="004D2C05" w:rsidRPr="00F7171D">
        <w:rPr>
          <w:rFonts w:ascii="Sylfaen" w:hAnsi="Sylfaen" w:cs="Sylfaen"/>
          <w:i/>
          <w:lang w:val="hy-AM"/>
        </w:rPr>
        <w:t>կարգավորման</w:t>
      </w:r>
      <w:r w:rsidR="004D2C05" w:rsidRPr="00F7171D">
        <w:rPr>
          <w:rFonts w:cs="Arial"/>
          <w:i/>
          <w:lang w:val="hy-AM"/>
        </w:rPr>
        <w:t xml:space="preserve"> </w:t>
      </w:r>
      <w:r w:rsidR="004D2C05" w:rsidRPr="00F7171D">
        <w:rPr>
          <w:rFonts w:ascii="Sylfaen" w:hAnsi="Sylfaen" w:cs="Sylfaen"/>
          <w:i/>
          <w:lang w:val="hy-AM"/>
        </w:rPr>
        <w:t>առարկան։</w:t>
      </w:r>
    </w:p>
    <w:p w14:paraId="48D3356E" w14:textId="77777777" w:rsidR="00345C50" w:rsidRPr="00F7171D" w:rsidRDefault="00345C50" w:rsidP="005809DD">
      <w:pPr>
        <w:pStyle w:val="Heading2"/>
      </w:pPr>
      <w:bookmarkStart w:id="19" w:name="_Toc495054732"/>
    </w:p>
    <w:p w14:paraId="69B5996C" w14:textId="77777777" w:rsidR="002F7467" w:rsidRPr="00F7171D" w:rsidRDefault="002F7467" w:rsidP="005809DD">
      <w:pPr>
        <w:pStyle w:val="Heading2"/>
        <w:numPr>
          <w:ilvl w:val="1"/>
          <w:numId w:val="19"/>
        </w:numPr>
        <w:rPr>
          <w:rFonts w:asciiTheme="minorHAnsi" w:hAnsiTheme="minorHAnsi" w:cs="Arial"/>
        </w:rPr>
      </w:pPr>
      <w:bookmarkStart w:id="20" w:name="_Toc506388643"/>
      <w:r w:rsidRPr="00F7171D">
        <w:t>ՀՀ</w:t>
      </w:r>
      <w:r w:rsidRPr="00F7171D">
        <w:rPr>
          <w:rFonts w:asciiTheme="minorHAnsi" w:hAnsiTheme="minorHAnsi" w:cs="Arial"/>
        </w:rPr>
        <w:t xml:space="preserve"> </w:t>
      </w:r>
      <w:r w:rsidRPr="00F7171D">
        <w:t>ջրային</w:t>
      </w:r>
      <w:r w:rsidRPr="00F7171D">
        <w:rPr>
          <w:rFonts w:asciiTheme="minorHAnsi" w:hAnsiTheme="minorHAnsi" w:cs="Arial"/>
        </w:rPr>
        <w:t xml:space="preserve"> </w:t>
      </w:r>
      <w:r w:rsidRPr="00F7171D">
        <w:t>օրենսդրության</w:t>
      </w:r>
      <w:r w:rsidRPr="00F7171D">
        <w:rPr>
          <w:rFonts w:asciiTheme="minorHAnsi" w:hAnsiTheme="minorHAnsi" w:cs="Arial"/>
        </w:rPr>
        <w:t xml:space="preserve"> </w:t>
      </w:r>
      <w:r w:rsidRPr="00F7171D">
        <w:t>համակարգը</w:t>
      </w:r>
      <w:r w:rsidRPr="00F7171D">
        <w:rPr>
          <w:rFonts w:asciiTheme="minorHAnsi" w:hAnsiTheme="minorHAnsi" w:cs="Arial"/>
        </w:rPr>
        <w:t xml:space="preserve"> </w:t>
      </w:r>
      <w:r w:rsidRPr="00F7171D">
        <w:t>ձևավորող</w:t>
      </w:r>
      <w:r w:rsidRPr="00F7171D">
        <w:rPr>
          <w:rFonts w:asciiTheme="minorHAnsi" w:hAnsiTheme="minorHAnsi" w:cs="Arial"/>
        </w:rPr>
        <w:t xml:space="preserve"> </w:t>
      </w:r>
      <w:r w:rsidRPr="00F7171D">
        <w:t>ենթաօրենսդրական</w:t>
      </w:r>
      <w:r w:rsidRPr="00F7171D">
        <w:rPr>
          <w:rFonts w:asciiTheme="minorHAnsi" w:hAnsiTheme="minorHAnsi" w:cs="Arial"/>
        </w:rPr>
        <w:t xml:space="preserve"> </w:t>
      </w:r>
      <w:r w:rsidRPr="00F7171D">
        <w:t>ակտերը</w:t>
      </w:r>
      <w:r w:rsidRPr="00F7171D">
        <w:rPr>
          <w:rFonts w:asciiTheme="minorHAnsi" w:hAnsiTheme="minorHAnsi" w:cs="Arial"/>
        </w:rPr>
        <w:t xml:space="preserve"> </w:t>
      </w:r>
      <w:r w:rsidRPr="00F7171D">
        <w:t>և</w:t>
      </w:r>
      <w:r w:rsidRPr="00F7171D">
        <w:rPr>
          <w:rFonts w:asciiTheme="minorHAnsi" w:hAnsiTheme="minorHAnsi" w:cs="Arial"/>
        </w:rPr>
        <w:t xml:space="preserve"> </w:t>
      </w:r>
      <w:r w:rsidRPr="00F7171D">
        <w:t>դրանց</w:t>
      </w:r>
      <w:r w:rsidRPr="00F7171D">
        <w:rPr>
          <w:rFonts w:asciiTheme="minorHAnsi" w:hAnsiTheme="minorHAnsi" w:cs="Arial"/>
        </w:rPr>
        <w:t xml:space="preserve"> </w:t>
      </w:r>
      <w:r w:rsidRPr="00F7171D">
        <w:t>կարգավորման</w:t>
      </w:r>
      <w:r w:rsidRPr="00F7171D">
        <w:rPr>
          <w:rFonts w:asciiTheme="minorHAnsi" w:hAnsiTheme="minorHAnsi" w:cs="Arial"/>
        </w:rPr>
        <w:t xml:space="preserve"> </w:t>
      </w:r>
      <w:r w:rsidRPr="00F7171D">
        <w:t>առարկան</w:t>
      </w:r>
      <w:bookmarkEnd w:id="19"/>
      <w:bookmarkEnd w:id="20"/>
    </w:p>
    <w:p w14:paraId="76CBA39D" w14:textId="77777777" w:rsidR="005011FC" w:rsidRPr="00F7171D" w:rsidRDefault="00B86BF6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Ենթա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եզր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քո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կանալ</w:t>
      </w:r>
      <w:r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օրենքների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համաձայն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և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ի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կատարումն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օրենքների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ընդունվող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իրավական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ակտերը։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Ջրային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օրենսդրության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ոլորտի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ենթաօրենսդրական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ակտերն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ընդունվում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են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հետևյալ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մարմինների</w:t>
      </w:r>
      <w:r w:rsidR="004F2531" w:rsidRPr="00F7171D">
        <w:rPr>
          <w:rFonts w:cs="Arial"/>
          <w:lang w:val="hy-AM"/>
        </w:rPr>
        <w:t xml:space="preserve"> </w:t>
      </w:r>
      <w:r w:rsidR="004F2531" w:rsidRPr="00F7171D">
        <w:rPr>
          <w:rFonts w:ascii="Sylfaen" w:hAnsi="Sylfaen" w:cs="Sylfaen"/>
          <w:lang w:val="hy-AM"/>
        </w:rPr>
        <w:t>կողմից</w:t>
      </w:r>
      <w:r w:rsidR="000B01EE" w:rsidRPr="00F7171D">
        <w:rPr>
          <w:rFonts w:ascii="MS Gothic" w:eastAsia="MS Gothic" w:hAnsi="MS Gothic" w:cs="MS Gothic"/>
          <w:lang w:val="hy-AM"/>
        </w:rPr>
        <w:t>․</w:t>
      </w:r>
    </w:p>
    <w:p w14:paraId="7D50C700" w14:textId="77777777" w:rsidR="00FF0DF9" w:rsidRPr="00F7171D" w:rsidRDefault="004F2531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="000B01EE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Կառավարություն</w:t>
      </w:r>
      <w:r w:rsidR="000B01EE" w:rsidRPr="00F7171D">
        <w:rPr>
          <w:rFonts w:ascii="MS Gothic" w:eastAsia="MS Gothic" w:hAnsi="MS Gothic" w:cs="MS Gothic"/>
          <w:lang w:val="hy-AM"/>
        </w:rPr>
        <w:t>․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ՀՀ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կառավարության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որոշումներով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հիմնականում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հաստատվում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են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կարգեր</w:t>
      </w:r>
      <w:r w:rsidR="00FF0DF9" w:rsidRPr="00F7171D">
        <w:rPr>
          <w:rFonts w:cs="Arial"/>
          <w:lang w:val="hy-AM"/>
        </w:rPr>
        <w:t xml:space="preserve">, </w:t>
      </w:r>
      <w:r w:rsidR="00FF0DF9" w:rsidRPr="00F7171D">
        <w:rPr>
          <w:rFonts w:ascii="Sylfaen" w:hAnsi="Sylfaen" w:cs="Sylfaen"/>
          <w:lang w:val="hy-AM"/>
        </w:rPr>
        <w:t>ընթացակարգեր</w:t>
      </w:r>
      <w:r w:rsidR="00FF0DF9" w:rsidRPr="00F7171D">
        <w:rPr>
          <w:rFonts w:cs="Arial"/>
          <w:lang w:val="hy-AM"/>
        </w:rPr>
        <w:t xml:space="preserve">, </w:t>
      </w:r>
      <w:r w:rsidR="00FF0DF9" w:rsidRPr="00F7171D">
        <w:rPr>
          <w:rFonts w:ascii="Sylfaen" w:hAnsi="Sylfaen" w:cs="Sylfaen"/>
          <w:lang w:val="hy-AM"/>
        </w:rPr>
        <w:t>փաստաթղթերի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օրինակելի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ձևեր</w:t>
      </w:r>
      <w:r w:rsidR="00FF0DF9" w:rsidRPr="00F7171D">
        <w:rPr>
          <w:rFonts w:cs="Arial"/>
          <w:lang w:val="hy-AM"/>
        </w:rPr>
        <w:t xml:space="preserve">, </w:t>
      </w:r>
      <w:r w:rsidR="00FF0DF9" w:rsidRPr="00F7171D">
        <w:rPr>
          <w:rFonts w:ascii="Sylfaen" w:hAnsi="Sylfaen" w:cs="Sylfaen"/>
          <w:lang w:val="hy-AM"/>
        </w:rPr>
        <w:t>որոնց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վերաբերյալ</w:t>
      </w:r>
      <w:r w:rsidR="00FF0DF9" w:rsidRPr="00F7171D">
        <w:rPr>
          <w:rFonts w:cs="Arial"/>
          <w:lang w:val="hy-AM"/>
        </w:rPr>
        <w:t xml:space="preserve">, </w:t>
      </w:r>
      <w:r w:rsidR="00FF0DF9" w:rsidRPr="00F7171D">
        <w:rPr>
          <w:rFonts w:ascii="Sylfaen" w:hAnsi="Sylfaen" w:cs="Sylfaen"/>
          <w:lang w:val="hy-AM"/>
        </w:rPr>
        <w:t>որպես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կանոն</w:t>
      </w:r>
      <w:r w:rsidR="00FF0DF9" w:rsidRPr="00F7171D">
        <w:rPr>
          <w:rFonts w:cs="Arial"/>
          <w:lang w:val="hy-AM"/>
        </w:rPr>
        <w:t xml:space="preserve">, </w:t>
      </w:r>
      <w:r w:rsidR="00FF0DF9" w:rsidRPr="00F7171D">
        <w:rPr>
          <w:rFonts w:ascii="Sylfaen" w:hAnsi="Sylfaen" w:cs="Sylfaen"/>
          <w:lang w:val="hy-AM"/>
        </w:rPr>
        <w:t>համապատասխան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հղում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է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լինում</w:t>
      </w:r>
      <w:r w:rsidR="00FF0DF9" w:rsidRPr="00F7171D">
        <w:rPr>
          <w:rFonts w:cs="Arial"/>
          <w:lang w:val="hy-AM"/>
        </w:rPr>
        <w:t xml:space="preserve"> </w:t>
      </w:r>
      <w:r w:rsidR="00FF0DF9" w:rsidRPr="00F7171D">
        <w:rPr>
          <w:rFonts w:ascii="Sylfaen" w:hAnsi="Sylfaen" w:cs="Sylfaen"/>
          <w:lang w:val="hy-AM"/>
        </w:rPr>
        <w:t>օրենքներում։</w:t>
      </w:r>
    </w:p>
    <w:p w14:paraId="1EEF4CB4" w14:textId="77777777" w:rsidR="00FF0DF9" w:rsidRPr="00F7171D" w:rsidRDefault="00FF0DF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2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ներով</w:t>
      </w:r>
      <w:r w:rsidRPr="00F7171D">
        <w:rPr>
          <w:rFonts w:cs="Arial"/>
          <w:lang w:val="hy-AM"/>
        </w:rPr>
        <w:t>»</w:t>
      </w:r>
      <w:r w:rsidRPr="00F7171D">
        <w:rPr>
          <w:rFonts w:ascii="Tahoma" w:hAnsi="Tahoma" w:cs="Tahoma"/>
          <w:lang w:val="hy-AM"/>
        </w:rPr>
        <w:t>։</w:t>
      </w:r>
    </w:p>
    <w:p w14:paraId="5D5E590D" w14:textId="77777777" w:rsidR="00FF0DF9" w:rsidRPr="00F7171D" w:rsidRDefault="00FF0DF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Բն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քաչափ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Style w:val="FootnoteReference"/>
          <w:rFonts w:cs="Arial"/>
          <w:lang w:val="hy-AM"/>
        </w:rPr>
        <w:footnoteReference w:id="15"/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="00C543F7" w:rsidRPr="00F7171D">
        <w:rPr>
          <w:rFonts w:cs="Arial"/>
          <w:lang w:val="hy-AM"/>
        </w:rPr>
        <w:t xml:space="preserve">, </w:t>
      </w:r>
      <w:r w:rsidR="00C543F7" w:rsidRPr="00F7171D">
        <w:rPr>
          <w:rFonts w:ascii="Sylfaen" w:hAnsi="Sylfaen" w:cs="Sylfaen"/>
          <w:lang w:val="hy-AM"/>
        </w:rPr>
        <w:t>ի</w:t>
      </w:r>
      <w:r w:rsidR="00C543F7" w:rsidRPr="00F7171D">
        <w:rPr>
          <w:rFonts w:cs="Arial"/>
          <w:lang w:val="hy-AM"/>
        </w:rPr>
        <w:t xml:space="preserve"> </w:t>
      </w:r>
      <w:r w:rsidR="00C543F7" w:rsidRPr="00F7171D">
        <w:rPr>
          <w:rFonts w:ascii="Sylfaen" w:hAnsi="Sylfaen" w:cs="Sylfaen"/>
          <w:lang w:val="hy-AM"/>
        </w:rPr>
        <w:t>թիվս</w:t>
      </w:r>
      <w:r w:rsidR="00C543F7" w:rsidRPr="00F7171D">
        <w:rPr>
          <w:rFonts w:cs="Arial"/>
          <w:lang w:val="hy-AM"/>
        </w:rPr>
        <w:t xml:space="preserve"> </w:t>
      </w:r>
      <w:r w:rsidR="00C543F7" w:rsidRPr="00F7171D">
        <w:rPr>
          <w:rFonts w:ascii="Sylfaen" w:hAnsi="Sylfaen" w:cs="Sylfaen"/>
          <w:lang w:val="hy-AM"/>
        </w:rPr>
        <w:t>այլ</w:t>
      </w:r>
      <w:r w:rsidR="00C543F7" w:rsidRPr="00F7171D">
        <w:rPr>
          <w:rFonts w:cs="Arial"/>
          <w:lang w:val="hy-AM"/>
        </w:rPr>
        <w:t xml:space="preserve"> </w:t>
      </w:r>
      <w:r w:rsidR="00C543F7" w:rsidRPr="00F7171D">
        <w:rPr>
          <w:rFonts w:ascii="Sylfaen" w:hAnsi="Sylfaen" w:cs="Sylfaen"/>
          <w:lang w:val="hy-AM"/>
        </w:rPr>
        <w:t>ռեսուրսավճարների</w:t>
      </w:r>
      <w:r w:rsidR="00C543F7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քաչափերը։</w:t>
      </w:r>
    </w:p>
    <w:p w14:paraId="078B2264" w14:textId="77777777" w:rsidR="004F2531" w:rsidRPr="00F7171D" w:rsidRDefault="00FF0DF9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 </w:t>
      </w:r>
    </w:p>
    <w:p w14:paraId="7FB3018F" w14:textId="77777777" w:rsidR="00F47C84" w:rsidRPr="00F7171D" w:rsidRDefault="00F47C84" w:rsidP="00CB43E9">
      <w:pPr>
        <w:pStyle w:val="ListParagraph"/>
        <w:spacing w:after="0"/>
        <w:ind w:left="0" w:firstLine="567"/>
        <w:jc w:val="both"/>
        <w:rPr>
          <w:rFonts w:eastAsia="PMingLiU" w:cs="Arial"/>
          <w:lang w:val="hy-AM"/>
        </w:rPr>
      </w:pPr>
      <w:r w:rsidRPr="00F7171D">
        <w:rPr>
          <w:rFonts w:cs="Arial"/>
          <w:lang w:val="hy-AM"/>
        </w:rPr>
        <w:t>2</w:t>
      </w:r>
      <w:r w:rsidR="000512DF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րատեսչություններ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և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ՀՀ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կառավարությանն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առընթեր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մարմիններ</w:t>
      </w:r>
      <w:r w:rsidR="00C543F7" w:rsidRPr="00F7171D">
        <w:rPr>
          <w:rFonts w:ascii="MS Gothic" w:eastAsia="MS Gothic" w:hAnsi="MS Gothic" w:cs="MS Gothic"/>
          <w:lang w:val="hy-AM"/>
        </w:rPr>
        <w:t>․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այս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մարմիններ</w:t>
      </w:r>
      <w:r w:rsidR="00D04B56" w:rsidRPr="00F7171D">
        <w:rPr>
          <w:rFonts w:ascii="Sylfaen" w:eastAsia="PMingLiU" w:hAnsi="Sylfaen" w:cs="Sylfaen"/>
          <w:lang w:val="hy-AM"/>
        </w:rPr>
        <w:t>ի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կողմից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ընդունվում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են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այն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ենթաօրենսդրական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ակտերը</w:t>
      </w:r>
      <w:r w:rsidR="00C543F7" w:rsidRPr="00F7171D">
        <w:rPr>
          <w:rFonts w:eastAsia="PMingLiU" w:cs="Arial"/>
          <w:lang w:val="hy-AM"/>
        </w:rPr>
        <w:t xml:space="preserve">, </w:t>
      </w:r>
      <w:r w:rsidR="00C543F7" w:rsidRPr="00F7171D">
        <w:rPr>
          <w:rFonts w:ascii="Sylfaen" w:eastAsia="PMingLiU" w:hAnsi="Sylfaen" w:cs="Sylfaen"/>
          <w:lang w:val="hy-AM"/>
        </w:rPr>
        <w:t>որոնց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ընդունումը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նախատեսված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է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ՀՀ</w:t>
      </w:r>
      <w:r w:rsidR="00C543F7" w:rsidRPr="00F7171D">
        <w:rPr>
          <w:rFonts w:eastAsia="PMingLiU" w:cs="Arial"/>
          <w:lang w:val="hy-AM"/>
        </w:rPr>
        <w:t xml:space="preserve"> </w:t>
      </w:r>
      <w:r w:rsidR="00C543F7" w:rsidRPr="00F7171D">
        <w:rPr>
          <w:rFonts w:ascii="Sylfaen" w:eastAsia="PMingLiU" w:hAnsi="Sylfaen" w:cs="Sylfaen"/>
          <w:lang w:val="hy-AM"/>
        </w:rPr>
        <w:t>ջրային</w:t>
      </w:r>
      <w:r w:rsidR="00C543F7" w:rsidRPr="00F7171D">
        <w:rPr>
          <w:rFonts w:eastAsia="PMingLiU" w:cs="Arial"/>
          <w:lang w:val="hy-AM"/>
        </w:rPr>
        <w:t xml:space="preserve"> </w:t>
      </w:r>
      <w:r w:rsidR="00B81E44" w:rsidRPr="00F7171D">
        <w:rPr>
          <w:rFonts w:ascii="Sylfaen" w:eastAsia="PMingLiU" w:hAnsi="Sylfaen" w:cs="Sylfaen"/>
          <w:lang w:val="hy-AM"/>
        </w:rPr>
        <w:t>օրենսդրության</w:t>
      </w:r>
      <w:r w:rsidR="00B81E44" w:rsidRPr="00F7171D">
        <w:rPr>
          <w:rFonts w:eastAsia="PMingLiU" w:cs="Arial"/>
          <w:lang w:val="hy-AM"/>
        </w:rPr>
        <w:t xml:space="preserve"> </w:t>
      </w:r>
      <w:r w:rsidR="0018529D" w:rsidRPr="00F7171D">
        <w:rPr>
          <w:rFonts w:ascii="Sylfaen" w:eastAsia="PMingLiU" w:hAnsi="Sylfaen" w:cs="Sylfaen"/>
          <w:lang w:val="hy-AM"/>
        </w:rPr>
        <w:t>համակարգը</w:t>
      </w:r>
      <w:r w:rsidR="0018529D" w:rsidRPr="00F7171D">
        <w:rPr>
          <w:rFonts w:eastAsia="PMingLiU" w:cs="Arial"/>
          <w:lang w:val="hy-AM"/>
        </w:rPr>
        <w:t xml:space="preserve"> </w:t>
      </w:r>
      <w:r w:rsidR="0018529D" w:rsidRPr="00F7171D">
        <w:rPr>
          <w:rFonts w:ascii="Sylfaen" w:eastAsia="PMingLiU" w:hAnsi="Sylfaen" w:cs="Sylfaen"/>
          <w:lang w:val="hy-AM"/>
        </w:rPr>
        <w:t>ձևավորող</w:t>
      </w:r>
      <w:r w:rsidR="0018529D" w:rsidRPr="00F7171D">
        <w:rPr>
          <w:rFonts w:eastAsia="PMingLiU" w:cs="Arial"/>
          <w:lang w:val="hy-AM"/>
        </w:rPr>
        <w:t xml:space="preserve"> </w:t>
      </w:r>
      <w:r w:rsidR="0018529D" w:rsidRPr="00F7171D">
        <w:rPr>
          <w:rFonts w:ascii="Sylfaen" w:eastAsia="PMingLiU" w:hAnsi="Sylfaen" w:cs="Sylfaen"/>
          <w:lang w:val="hy-AM"/>
        </w:rPr>
        <w:t>տարբեր</w:t>
      </w:r>
      <w:r w:rsidR="0018529D" w:rsidRPr="00F7171D">
        <w:rPr>
          <w:rFonts w:eastAsia="PMingLiU" w:cs="Arial"/>
          <w:lang w:val="hy-AM"/>
        </w:rPr>
        <w:t xml:space="preserve"> </w:t>
      </w:r>
      <w:r w:rsidR="0018529D" w:rsidRPr="00F7171D">
        <w:rPr>
          <w:rFonts w:ascii="Sylfaen" w:eastAsia="PMingLiU" w:hAnsi="Sylfaen" w:cs="Sylfaen"/>
          <w:lang w:val="hy-AM"/>
        </w:rPr>
        <w:t>օրենքներում։</w:t>
      </w:r>
    </w:p>
    <w:p w14:paraId="114FC3BD" w14:textId="77777777" w:rsidR="000805A5" w:rsidRPr="00F7171D" w:rsidRDefault="0018529D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  <w:bar w:val="single" w:sz="4" w:color="auto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="000805A5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Օրինակ</w:t>
      </w:r>
      <w:r w:rsidR="00D04B56"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0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կեղտաջրերի</w:t>
      </w:r>
      <w:r w:rsidR="000805A5" w:rsidRPr="00F7171D">
        <w:rPr>
          <w:rFonts w:cs="Arial"/>
          <w:i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թույլատրելի</w:t>
      </w:r>
      <w:r w:rsidR="000805A5" w:rsidRPr="00F7171D">
        <w:rPr>
          <w:rFonts w:cs="Arial"/>
          <w:i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սահմանային</w:t>
      </w:r>
      <w:r w:rsidR="000805A5" w:rsidRPr="00F7171D">
        <w:rPr>
          <w:rFonts w:cs="Arial"/>
          <w:i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արտահոսքի</w:t>
      </w:r>
      <w:r w:rsidR="000805A5" w:rsidRPr="00F7171D">
        <w:rPr>
          <w:rFonts w:cs="Arial"/>
          <w:i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որակական</w:t>
      </w:r>
      <w:r w:rsidR="000805A5" w:rsidRPr="00F7171D">
        <w:rPr>
          <w:rFonts w:cs="Arial"/>
          <w:i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և</w:t>
      </w:r>
      <w:r w:rsidR="000805A5" w:rsidRPr="00F7171D">
        <w:rPr>
          <w:rFonts w:cs="Arial"/>
          <w:i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քանակական</w:t>
      </w:r>
      <w:r w:rsidR="000805A5" w:rsidRPr="00F7171D">
        <w:rPr>
          <w:rFonts w:cs="Arial"/>
          <w:i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չափանիշները</w:t>
      </w:r>
      <w:r w:rsidR="000805A5" w:rsidRPr="00F7171D">
        <w:rPr>
          <w:rFonts w:cs="Arial"/>
          <w:i/>
          <w:lang w:val="hy-AM"/>
        </w:rPr>
        <w:t xml:space="preserve"> </w:t>
      </w:r>
      <w:r w:rsidR="000805A5" w:rsidRPr="00F7171D">
        <w:rPr>
          <w:rFonts w:ascii="Sylfaen" w:hAnsi="Sylfaen" w:cs="Sylfaen"/>
          <w:i/>
          <w:lang w:val="hy-AM"/>
        </w:rPr>
        <w:t>սահմանելը</w:t>
      </w:r>
      <w:r w:rsidRPr="00F7171D">
        <w:rPr>
          <w:rFonts w:ascii="Tahoma" w:hAnsi="Tahoma" w:cs="Tahoma"/>
          <w:i/>
          <w:lang w:val="hy-AM"/>
        </w:rPr>
        <w:t>։</w:t>
      </w:r>
    </w:p>
    <w:p w14:paraId="3C14D5A5" w14:textId="77777777" w:rsidR="000805A5" w:rsidRPr="00F7171D" w:rsidRDefault="000805A5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  <w:bar w:val="single" w:sz="4" w:color="auto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փ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ատր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հոս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աք</w:t>
      </w:r>
      <w:r w:rsidR="00D04B56" w:rsidRPr="00F7171D">
        <w:rPr>
          <w:rFonts w:ascii="Sylfaen" w:hAnsi="Sylfaen" w:cs="Sylfaen"/>
          <w:lang w:val="hy-AM"/>
        </w:rPr>
        <w:t>ա</w:t>
      </w:r>
      <w:r w:rsidRPr="00F7171D">
        <w:rPr>
          <w:rFonts w:ascii="Sylfaen" w:hAnsi="Sylfaen" w:cs="Sylfaen"/>
          <w:lang w:val="hy-AM"/>
        </w:rPr>
        <w:t>ն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ար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թոդի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ր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մանը</w:t>
      </w:r>
      <w:r w:rsidRPr="00F7171D">
        <w:rPr>
          <w:rStyle w:val="FootnoteReference"/>
          <w:rFonts w:cs="Arial"/>
          <w:lang w:val="hy-AM"/>
        </w:rPr>
        <w:footnoteReference w:id="16"/>
      </w:r>
      <w:r w:rsidRPr="00F7171D">
        <w:rPr>
          <w:rFonts w:ascii="Tahoma" w:hAnsi="Tahoma" w:cs="Tahoma"/>
          <w:lang w:val="hy-AM"/>
        </w:rPr>
        <w:t>։</w:t>
      </w:r>
    </w:p>
    <w:p w14:paraId="0654E653" w14:textId="77777777" w:rsidR="000805A5" w:rsidRPr="00F7171D" w:rsidRDefault="000805A5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</w:p>
    <w:p w14:paraId="0214A74B" w14:textId="77777777" w:rsidR="00F47C84" w:rsidRPr="00F7171D" w:rsidRDefault="00F47C84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="00EB5132" w:rsidRPr="00F7171D">
        <w:rPr>
          <w:rFonts w:ascii="MS Gothic" w:eastAsia="MS Gothic" w:hAnsi="MS Gothic" w:cs="MS Gothic"/>
          <w:lang w:val="hy-AM"/>
        </w:rPr>
        <w:t>․</w:t>
      </w:r>
      <w:r w:rsidR="00EB5132" w:rsidRPr="00F7171D">
        <w:rPr>
          <w:rFonts w:cs="Arial"/>
          <w:lang w:val="hy-AM"/>
        </w:rPr>
        <w:t xml:space="preserve"> </w:t>
      </w:r>
      <w:r w:rsidRPr="00F7171D">
        <w:rPr>
          <w:rFonts w:cs="Arial"/>
          <w:lang w:val="hy-AM"/>
        </w:rPr>
        <w:t xml:space="preserve"> </w:t>
      </w:r>
      <w:r w:rsidR="000805A5" w:rsidRPr="00F7171D">
        <w:rPr>
          <w:rFonts w:ascii="Sylfaen" w:hAnsi="Sylfaen" w:cs="Sylfaen"/>
          <w:lang w:val="hy-AM"/>
        </w:rPr>
        <w:t>Տ</w:t>
      </w:r>
      <w:r w:rsidRPr="00F7171D">
        <w:rPr>
          <w:rFonts w:ascii="Sylfaen" w:hAnsi="Sylfaen" w:cs="Sylfaen"/>
          <w:lang w:val="hy-AM"/>
        </w:rPr>
        <w:t>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</w:t>
      </w:r>
      <w:r w:rsidR="00B11996" w:rsidRPr="00F7171D">
        <w:rPr>
          <w:rFonts w:ascii="MS Gothic" w:eastAsia="MS Gothic" w:hAnsi="MS Gothic" w:cs="MS Gothic"/>
          <w:lang w:val="hy-AM"/>
        </w:rPr>
        <w:t>․</w:t>
      </w:r>
      <w:r w:rsidR="00B11996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ՏԻՄ</w:t>
      </w:r>
      <w:r w:rsidR="004246D4" w:rsidRPr="00F7171D">
        <w:rPr>
          <w:rFonts w:cs="Arial"/>
          <w:lang w:val="hy-AM"/>
        </w:rPr>
        <w:t>-</w:t>
      </w:r>
      <w:r w:rsidR="004246D4" w:rsidRPr="00F7171D">
        <w:rPr>
          <w:rFonts w:ascii="Sylfaen" w:hAnsi="Sylfaen" w:cs="Sylfaen"/>
          <w:lang w:val="hy-AM"/>
        </w:rPr>
        <w:t>երի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և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հատկապես՝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ավագանու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որոշումները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բխում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են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տեղական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ինքնակառավարման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խնդիրներից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և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ՏԻՄ</w:t>
      </w:r>
      <w:r w:rsidR="004246D4" w:rsidRPr="00F7171D">
        <w:rPr>
          <w:rFonts w:cs="Arial"/>
          <w:lang w:val="hy-AM"/>
        </w:rPr>
        <w:t>-</w:t>
      </w:r>
      <w:r w:rsidR="004246D4" w:rsidRPr="00F7171D">
        <w:rPr>
          <w:rFonts w:ascii="Sylfaen" w:hAnsi="Sylfaen" w:cs="Sylfaen"/>
          <w:lang w:val="hy-AM"/>
        </w:rPr>
        <w:t>երի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լիազորություններից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և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ունեն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լոկալ</w:t>
      </w:r>
      <w:r w:rsidR="004246D4" w:rsidRPr="00F7171D">
        <w:rPr>
          <w:rFonts w:cs="Arial"/>
          <w:lang w:val="hy-AM"/>
        </w:rPr>
        <w:t xml:space="preserve"> </w:t>
      </w:r>
      <w:r w:rsidR="004246D4" w:rsidRPr="00F7171D">
        <w:rPr>
          <w:rFonts w:ascii="Sylfaen" w:hAnsi="Sylfaen" w:cs="Sylfaen"/>
          <w:lang w:val="hy-AM"/>
        </w:rPr>
        <w:t>նշանակություն։</w:t>
      </w:r>
    </w:p>
    <w:p w14:paraId="6D629101" w14:textId="77777777" w:rsidR="004246D4" w:rsidRPr="00F7171D" w:rsidRDefault="004246D4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>, «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88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գ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յուջ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ւտքագր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գան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="00BB5967" w:rsidRPr="00F7171D">
        <w:rPr>
          <w:rFonts w:ascii="Sylfaen" w:hAnsi="Sylfaen" w:cs="Sylfaen"/>
          <w:lang w:val="hy-AM"/>
        </w:rPr>
        <w:t>(այն դեպքերում, երբ հիշյալ ծառայություններն իրականացվում են համայնքի կողմից)</w:t>
      </w:r>
      <w:r w:rsidRPr="00F7171D">
        <w:rPr>
          <w:rFonts w:ascii="Sylfaen" w:hAnsi="Sylfaen" w:cs="Sylfaen"/>
          <w:lang w:val="hy-AM"/>
        </w:rPr>
        <w:t>։</w:t>
      </w:r>
    </w:p>
    <w:p w14:paraId="7961CC5F" w14:textId="77777777" w:rsidR="00D471A6" w:rsidRPr="00F7171D" w:rsidRDefault="007C0BD6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="006E29F0" w:rsidRPr="00F7171D">
        <w:rPr>
          <w:rFonts w:ascii="Sylfaen" w:hAnsi="Sylfaen" w:cs="Sylfaen"/>
          <w:lang w:val="hy-AM"/>
        </w:rPr>
        <w:t>Ջրային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ոլորտի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ենթաօրենսդրական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ակտերը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կարելի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է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դասակարգել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նաև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ըստ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կարգավորման</w:t>
      </w:r>
      <w:r w:rsidR="006E29F0" w:rsidRPr="00F7171D">
        <w:rPr>
          <w:rFonts w:cs="Arial"/>
          <w:lang w:val="hy-AM"/>
        </w:rPr>
        <w:t xml:space="preserve"> </w:t>
      </w:r>
      <w:r w:rsidR="006E29F0" w:rsidRPr="00F7171D">
        <w:rPr>
          <w:rFonts w:ascii="Sylfaen" w:hAnsi="Sylfaen" w:cs="Sylfaen"/>
          <w:lang w:val="hy-AM"/>
        </w:rPr>
        <w:t>առարկայի</w:t>
      </w:r>
      <w:r w:rsidR="00D471A6" w:rsidRPr="00F7171D">
        <w:rPr>
          <w:rFonts w:cs="Arial"/>
          <w:lang w:val="hy-AM"/>
        </w:rPr>
        <w:t xml:space="preserve"> </w:t>
      </w:r>
      <w:r w:rsidR="00D471A6" w:rsidRPr="00F7171D">
        <w:rPr>
          <w:rFonts w:ascii="Sylfaen" w:hAnsi="Sylfaen" w:cs="Sylfaen"/>
          <w:lang w:val="hy-AM"/>
        </w:rPr>
        <w:t>օրենսդրության</w:t>
      </w:r>
      <w:r w:rsidR="00D471A6" w:rsidRPr="00F7171D">
        <w:rPr>
          <w:rFonts w:cs="Arial"/>
          <w:lang w:val="hy-AM"/>
        </w:rPr>
        <w:t xml:space="preserve"> </w:t>
      </w:r>
      <w:r w:rsidR="00D471A6" w:rsidRPr="00F7171D">
        <w:rPr>
          <w:rFonts w:ascii="Sylfaen" w:hAnsi="Sylfaen" w:cs="Sylfaen"/>
          <w:lang w:val="hy-AM"/>
        </w:rPr>
        <w:t>դասակարգման</w:t>
      </w:r>
      <w:r w:rsidR="00D471A6" w:rsidRPr="00F7171D">
        <w:rPr>
          <w:rFonts w:cs="Arial"/>
          <w:lang w:val="hy-AM"/>
        </w:rPr>
        <w:t xml:space="preserve"> </w:t>
      </w:r>
      <w:r w:rsidR="00D471A6" w:rsidRPr="00F7171D">
        <w:rPr>
          <w:rFonts w:ascii="Sylfaen" w:hAnsi="Sylfaen" w:cs="Sylfaen"/>
          <w:lang w:val="hy-AM"/>
        </w:rPr>
        <w:t>տրամաբանության՝</w:t>
      </w:r>
      <w:r w:rsidR="00D471A6" w:rsidRPr="00F7171D">
        <w:rPr>
          <w:rFonts w:cs="Arial"/>
          <w:lang w:val="hy-AM"/>
        </w:rPr>
        <w:t xml:space="preserve"> </w:t>
      </w:r>
      <w:r w:rsidR="00D471A6" w:rsidRPr="00F7171D">
        <w:rPr>
          <w:rFonts w:ascii="Sylfaen" w:hAnsi="Sylfaen" w:cs="Sylfaen"/>
          <w:lang w:val="hy-AM"/>
        </w:rPr>
        <w:t>խմբավորելով</w:t>
      </w:r>
      <w:r w:rsidR="00D471A6" w:rsidRPr="00F7171D">
        <w:rPr>
          <w:rFonts w:cs="Arial"/>
          <w:lang w:val="hy-AM"/>
        </w:rPr>
        <w:t xml:space="preserve"> </w:t>
      </w:r>
      <w:r w:rsidR="00D471A6" w:rsidRPr="00F7171D">
        <w:rPr>
          <w:rFonts w:ascii="Sylfaen" w:hAnsi="Sylfaen" w:cs="Sylfaen"/>
          <w:lang w:val="hy-AM"/>
        </w:rPr>
        <w:t>հետևյալ</w:t>
      </w:r>
      <w:r w:rsidR="00D471A6" w:rsidRPr="00F7171D">
        <w:rPr>
          <w:rFonts w:cs="Arial"/>
          <w:lang w:val="hy-AM"/>
        </w:rPr>
        <w:t xml:space="preserve"> </w:t>
      </w:r>
      <w:r w:rsidR="00D471A6" w:rsidRPr="00F7171D">
        <w:rPr>
          <w:rFonts w:ascii="Sylfaen" w:hAnsi="Sylfaen" w:cs="Sylfaen"/>
          <w:lang w:val="hy-AM"/>
        </w:rPr>
        <w:t>կերպ</w:t>
      </w:r>
      <w:r w:rsidR="00D471A6" w:rsidRPr="00F7171D">
        <w:rPr>
          <w:rFonts w:ascii="MS Gothic" w:eastAsia="MS Gothic" w:hAnsi="MS Gothic" w:cs="MS Gothic"/>
          <w:lang w:val="hy-AM"/>
        </w:rPr>
        <w:t>․</w:t>
      </w:r>
    </w:p>
    <w:p w14:paraId="37EA56C4" w14:textId="77777777" w:rsidR="00D471A6" w:rsidRPr="00F7171D" w:rsidRDefault="00D471A6" w:rsidP="00CB43E9">
      <w:pPr>
        <w:spacing w:after="0"/>
        <w:ind w:firstLine="567"/>
        <w:jc w:val="both"/>
        <w:rPr>
          <w:rFonts w:eastAsia="PMingLiU"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u w:val="single"/>
          <w:lang w:val="hy-AM"/>
        </w:rPr>
        <w:t>Ջրայի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ռեսուրսների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օգտագործմ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և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պահպանությ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ոլորտի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ենթաօրենսդրակ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ակտեր</w:t>
      </w:r>
      <w:r w:rsidR="000D72DF" w:rsidRPr="00F7171D">
        <w:rPr>
          <w:rFonts w:ascii="MS Gothic" w:eastAsia="MS Gothic" w:hAnsi="MS Gothic" w:cs="MS Gothic"/>
          <w:u w:val="single"/>
          <w:lang w:val="hy-AM"/>
        </w:rPr>
        <w:t>․</w:t>
      </w:r>
      <w:r w:rsidR="000D72DF" w:rsidRPr="00F7171D">
        <w:rPr>
          <w:rFonts w:cs="Arial"/>
          <w:u w:val="single"/>
          <w:lang w:val="hy-AM"/>
        </w:rPr>
        <w:t xml:space="preserve"> </w:t>
      </w:r>
      <w:r w:rsidR="000D72DF" w:rsidRPr="00F7171D">
        <w:rPr>
          <w:rFonts w:ascii="Sylfaen" w:hAnsi="Sylfaen" w:cs="Sylfaen"/>
          <w:u w:val="single"/>
          <w:lang w:val="hy-AM"/>
        </w:rPr>
        <w:t>օրինակ՝</w:t>
      </w:r>
      <w:r w:rsidR="00D04B56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eastAsia="PMingLiU" w:cs="Arial"/>
          <w:lang w:val="hy-AM"/>
        </w:rPr>
        <w:t>«</w:t>
      </w:r>
      <w:r w:rsidR="00930FA8" w:rsidRPr="00F7171D">
        <w:rPr>
          <w:rFonts w:ascii="Sylfaen" w:eastAsia="PMingLiU" w:hAnsi="Sylfaen" w:cs="Sylfaen"/>
          <w:lang w:val="hy-AM"/>
        </w:rPr>
        <w:t>Ապօրինի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շահագործվող</w:t>
      </w:r>
      <w:r w:rsidR="00930FA8" w:rsidRPr="00F7171D">
        <w:rPr>
          <w:rFonts w:eastAsia="PMingLiU" w:cs="Arial"/>
          <w:lang w:val="hy-AM"/>
        </w:rPr>
        <w:t xml:space="preserve">, </w:t>
      </w:r>
      <w:r w:rsidR="00930FA8" w:rsidRPr="00F7171D">
        <w:rPr>
          <w:rFonts w:ascii="Sylfaen" w:eastAsia="PMingLiU" w:hAnsi="Sylfaen" w:cs="Sylfaen"/>
          <w:lang w:val="hy-AM"/>
        </w:rPr>
        <w:t>ինչպես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նաև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չշահագործվող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հորատանցքերի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համար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ջրօգտագործման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թույլտվությունների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տրման</w:t>
      </w:r>
      <w:r w:rsidR="00930FA8" w:rsidRPr="00F7171D">
        <w:rPr>
          <w:rFonts w:eastAsia="PMingLiU" w:cs="Arial"/>
          <w:lang w:val="hy-AM"/>
        </w:rPr>
        <w:t xml:space="preserve">, </w:t>
      </w:r>
      <w:r w:rsidR="00930FA8" w:rsidRPr="00F7171D">
        <w:rPr>
          <w:rFonts w:ascii="Sylfaen" w:eastAsia="PMingLiU" w:hAnsi="Sylfaen" w:cs="Sylfaen"/>
          <w:lang w:val="hy-AM"/>
        </w:rPr>
        <w:t>դրանց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լուծարման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և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կոնսերվացման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կարգը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հաստատելու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մասին</w:t>
      </w:r>
      <w:r w:rsidR="00930FA8" w:rsidRPr="00F7171D">
        <w:rPr>
          <w:rFonts w:eastAsia="PMingLiU" w:cs="Arial"/>
          <w:lang w:val="hy-AM"/>
        </w:rPr>
        <w:t xml:space="preserve">» </w:t>
      </w:r>
      <w:r w:rsidR="00930FA8" w:rsidRPr="00F7171D">
        <w:rPr>
          <w:rFonts w:ascii="Sylfaen" w:eastAsia="PMingLiU" w:hAnsi="Sylfaen" w:cs="Sylfaen"/>
          <w:lang w:val="hy-AM"/>
        </w:rPr>
        <w:t>ՀՀ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Կառավարության</w:t>
      </w:r>
      <w:r w:rsidR="00930FA8" w:rsidRPr="00F7171D">
        <w:rPr>
          <w:rFonts w:eastAsia="PMingLiU" w:cs="Arial"/>
          <w:lang w:val="hy-AM"/>
        </w:rPr>
        <w:t xml:space="preserve"> </w:t>
      </w:r>
      <w:r w:rsidR="00930FA8" w:rsidRPr="00F7171D">
        <w:rPr>
          <w:rFonts w:ascii="Sylfaen" w:eastAsia="PMingLiU" w:hAnsi="Sylfaen" w:cs="Sylfaen"/>
          <w:lang w:val="hy-AM"/>
        </w:rPr>
        <w:t>որոշումը</w:t>
      </w:r>
      <w:r w:rsidR="00930FA8" w:rsidRPr="00F7171D">
        <w:rPr>
          <w:rStyle w:val="FootnoteReference"/>
          <w:rFonts w:eastAsia="PMingLiU" w:cs="Arial"/>
          <w:lang w:val="hy-AM"/>
        </w:rPr>
        <w:footnoteReference w:id="17"/>
      </w:r>
      <w:r w:rsidR="005C4F66" w:rsidRPr="00F7171D">
        <w:rPr>
          <w:rFonts w:ascii="Tahoma" w:eastAsia="PMingLiU" w:hAnsi="Tahoma" w:cs="Tahoma"/>
          <w:lang w:val="hy-AM"/>
        </w:rPr>
        <w:t>։</w:t>
      </w:r>
    </w:p>
    <w:p w14:paraId="340F7997" w14:textId="77777777" w:rsidR="00D471A6" w:rsidRPr="00F7171D" w:rsidRDefault="00D471A6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u w:val="single"/>
          <w:lang w:val="hy-AM"/>
        </w:rPr>
        <w:t>Շրջակա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միջավայրի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պահպանությ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և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բնօգտագործմ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ոլորտի</w:t>
      </w:r>
      <w:r w:rsidRPr="00F7171D">
        <w:rPr>
          <w:rFonts w:cs="Arial"/>
          <w:u w:val="single"/>
          <w:lang w:val="hy-AM"/>
        </w:rPr>
        <w:t xml:space="preserve"> </w:t>
      </w:r>
      <w:r w:rsidR="00930FA8" w:rsidRPr="00F7171D">
        <w:rPr>
          <w:rFonts w:ascii="Sylfaen" w:hAnsi="Sylfaen" w:cs="Sylfaen"/>
          <w:lang w:val="hy-AM"/>
        </w:rPr>
        <w:t>ենթաօրենսդրական</w:t>
      </w:r>
      <w:r w:rsidR="00930FA8" w:rsidRPr="00F7171D">
        <w:rPr>
          <w:rFonts w:cs="Arial"/>
          <w:lang w:val="hy-AM"/>
        </w:rPr>
        <w:t xml:space="preserve"> </w:t>
      </w:r>
      <w:r w:rsidR="00930FA8" w:rsidRPr="00F7171D">
        <w:rPr>
          <w:rFonts w:ascii="Sylfaen" w:hAnsi="Sylfaen" w:cs="Sylfaen"/>
          <w:lang w:val="hy-AM"/>
        </w:rPr>
        <w:t>ակտ</w:t>
      </w:r>
      <w:r w:rsidR="008D150F" w:rsidRPr="00F7171D">
        <w:rPr>
          <w:rFonts w:ascii="Sylfaen" w:hAnsi="Sylfaen" w:cs="Sylfaen"/>
          <w:lang w:val="hy-AM"/>
        </w:rPr>
        <w:t>ի</w:t>
      </w:r>
      <w:r w:rsidR="008D150F" w:rsidRPr="00F7171D">
        <w:rPr>
          <w:rFonts w:cs="Arial"/>
          <w:lang w:val="hy-AM"/>
        </w:rPr>
        <w:t xml:space="preserve"> </w:t>
      </w:r>
      <w:r w:rsidR="008D150F" w:rsidRPr="00F7171D">
        <w:rPr>
          <w:rFonts w:ascii="Sylfaen" w:hAnsi="Sylfaen" w:cs="Sylfaen"/>
          <w:lang w:val="hy-AM"/>
        </w:rPr>
        <w:t>օրինակ</w:t>
      </w:r>
      <w:r w:rsidR="005C4F66" w:rsidRPr="00F7171D">
        <w:rPr>
          <w:rFonts w:cs="Arial"/>
          <w:lang w:val="hy-AM"/>
        </w:rPr>
        <w:t xml:space="preserve"> </w:t>
      </w:r>
      <w:r w:rsidR="005C4F66" w:rsidRPr="00F7171D">
        <w:rPr>
          <w:rFonts w:ascii="Sylfaen" w:hAnsi="Sylfaen" w:cs="Sylfaen"/>
          <w:lang w:val="hy-AM"/>
        </w:rPr>
        <w:t>է</w:t>
      </w:r>
      <w:r w:rsidR="005C4F66" w:rsidRPr="00F7171D">
        <w:rPr>
          <w:rFonts w:cs="Arial"/>
          <w:lang w:val="hy-AM"/>
        </w:rPr>
        <w:t xml:space="preserve"> </w:t>
      </w:r>
      <w:r w:rsidR="008D150F" w:rsidRPr="00F7171D">
        <w:rPr>
          <w:rFonts w:eastAsia="PMingLiU" w:cs="Arial"/>
          <w:lang w:val="hy-AM"/>
        </w:rPr>
        <w:t>«</w:t>
      </w:r>
      <w:r w:rsidR="008D150F" w:rsidRPr="00F7171D">
        <w:rPr>
          <w:rFonts w:ascii="Sylfaen" w:eastAsia="PMingLiU" w:hAnsi="Sylfaen" w:cs="Sylfaen"/>
          <w:lang w:val="hy-AM"/>
        </w:rPr>
        <w:t>Հանրային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ծանուցման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և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քննարկումների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իրականացման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կարգը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սահմանելու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մասին</w:t>
      </w:r>
      <w:r w:rsidR="008D150F" w:rsidRPr="00F7171D">
        <w:rPr>
          <w:rFonts w:eastAsia="PMingLiU" w:cs="Arial"/>
          <w:lang w:val="hy-AM"/>
        </w:rPr>
        <w:t xml:space="preserve">» </w:t>
      </w:r>
      <w:r w:rsidR="008D150F" w:rsidRPr="00F7171D">
        <w:rPr>
          <w:rFonts w:ascii="Sylfaen" w:eastAsia="PMingLiU" w:hAnsi="Sylfaen" w:cs="Sylfaen"/>
          <w:lang w:val="hy-AM"/>
        </w:rPr>
        <w:t>ՀՀ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Կառավարության</w:t>
      </w:r>
      <w:r w:rsidR="008D150F" w:rsidRPr="00F7171D">
        <w:rPr>
          <w:rFonts w:eastAsia="PMingLiU" w:cs="Arial"/>
          <w:lang w:val="hy-AM"/>
        </w:rPr>
        <w:t xml:space="preserve"> </w:t>
      </w:r>
      <w:r w:rsidR="008D150F" w:rsidRPr="00F7171D">
        <w:rPr>
          <w:rFonts w:ascii="Sylfaen" w:eastAsia="PMingLiU" w:hAnsi="Sylfaen" w:cs="Sylfaen"/>
          <w:lang w:val="hy-AM"/>
        </w:rPr>
        <w:t>որոշում</w:t>
      </w:r>
      <w:r w:rsidR="005C4F66" w:rsidRPr="00F7171D">
        <w:rPr>
          <w:rFonts w:ascii="Sylfaen" w:eastAsia="PMingLiU" w:hAnsi="Sylfaen" w:cs="Sylfaen"/>
          <w:lang w:val="hy-AM"/>
        </w:rPr>
        <w:t>ը</w:t>
      </w:r>
      <w:r w:rsidR="008D150F" w:rsidRPr="00F7171D">
        <w:rPr>
          <w:rStyle w:val="FootnoteReference"/>
          <w:rFonts w:eastAsia="PMingLiU" w:cs="Arial"/>
          <w:lang w:val="hy-AM"/>
        </w:rPr>
        <w:footnoteReference w:id="18"/>
      </w:r>
      <w:r w:rsidR="003271AF" w:rsidRPr="00F7171D">
        <w:rPr>
          <w:rFonts w:ascii="Tahoma" w:eastAsia="PMingLiU" w:hAnsi="Tahoma" w:cs="Tahoma"/>
          <w:lang w:val="hy-AM"/>
        </w:rPr>
        <w:t>։</w:t>
      </w:r>
      <w:r w:rsidR="00F47C84" w:rsidRPr="00F7171D">
        <w:rPr>
          <w:rFonts w:cs="Arial"/>
          <w:lang w:val="hy-AM"/>
        </w:rPr>
        <w:tab/>
      </w:r>
    </w:p>
    <w:p w14:paraId="50B86E45" w14:textId="77777777" w:rsidR="005011FC" w:rsidRPr="00F7171D" w:rsidRDefault="00D471A6" w:rsidP="00CB43E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u w:val="single"/>
          <w:lang w:val="hy-AM"/>
        </w:rPr>
        <w:t>Հարակից</w:t>
      </w:r>
      <w:r w:rsidRPr="00F7171D">
        <w:rPr>
          <w:rFonts w:cs="Arial"/>
          <w:u w:val="single"/>
          <w:lang w:val="hy-AM"/>
        </w:rPr>
        <w:t xml:space="preserve"> </w:t>
      </w:r>
      <w:r w:rsidR="00930FA8" w:rsidRPr="00F7171D">
        <w:rPr>
          <w:rFonts w:ascii="Sylfaen" w:hAnsi="Sylfaen" w:cs="Sylfaen"/>
          <w:u w:val="single"/>
          <w:lang w:val="hy-AM"/>
        </w:rPr>
        <w:t>ենթաօրենսդրական</w:t>
      </w:r>
      <w:r w:rsidR="00930FA8" w:rsidRPr="00F7171D">
        <w:rPr>
          <w:rFonts w:cs="Arial"/>
          <w:u w:val="single"/>
          <w:lang w:val="hy-AM"/>
        </w:rPr>
        <w:t xml:space="preserve"> </w:t>
      </w:r>
      <w:r w:rsidR="00930FA8" w:rsidRPr="00F7171D">
        <w:rPr>
          <w:rFonts w:ascii="Sylfaen" w:hAnsi="Sylfaen" w:cs="Sylfaen"/>
          <w:u w:val="single"/>
          <w:lang w:val="hy-AM"/>
        </w:rPr>
        <w:t>ակտ</w:t>
      </w:r>
      <w:r w:rsidR="005C4F66" w:rsidRPr="00F7171D">
        <w:rPr>
          <w:rFonts w:ascii="Sylfaen" w:hAnsi="Sylfaen" w:cs="Sylfaen"/>
          <w:u w:val="single"/>
          <w:lang w:val="hy-AM"/>
        </w:rPr>
        <w:t>ի</w:t>
      </w:r>
      <w:r w:rsidR="005C4F66" w:rsidRPr="00F7171D">
        <w:rPr>
          <w:rFonts w:cs="Arial"/>
          <w:u w:val="single"/>
          <w:lang w:val="hy-AM"/>
        </w:rPr>
        <w:t xml:space="preserve"> </w:t>
      </w:r>
      <w:r w:rsidR="005C4F66" w:rsidRPr="00F7171D">
        <w:rPr>
          <w:rFonts w:ascii="Sylfaen" w:hAnsi="Sylfaen" w:cs="Sylfaen"/>
          <w:u w:val="single"/>
          <w:lang w:val="hy-AM"/>
        </w:rPr>
        <w:t>օրինակ</w:t>
      </w:r>
      <w:r w:rsidR="005C4F66" w:rsidRPr="00F7171D">
        <w:rPr>
          <w:rFonts w:cs="Arial"/>
          <w:u w:val="single"/>
          <w:lang w:val="hy-AM"/>
        </w:rPr>
        <w:t xml:space="preserve"> </w:t>
      </w:r>
      <w:r w:rsidR="005C4F66" w:rsidRPr="00F7171D">
        <w:rPr>
          <w:rFonts w:ascii="Sylfaen" w:hAnsi="Sylfaen" w:cs="Sylfaen"/>
          <w:u w:val="single"/>
          <w:lang w:val="hy-AM"/>
        </w:rPr>
        <w:t>է</w:t>
      </w:r>
      <w:r w:rsidR="005C4F66" w:rsidRPr="00F7171D">
        <w:rPr>
          <w:rFonts w:cs="Arial"/>
          <w:u w:val="single"/>
          <w:lang w:val="hy-AM"/>
        </w:rPr>
        <w:t xml:space="preserve"> </w:t>
      </w:r>
      <w:r w:rsidR="00BD722C" w:rsidRPr="00F7171D">
        <w:rPr>
          <w:rFonts w:cs="Arial"/>
          <w:lang w:val="hy-AM"/>
        </w:rPr>
        <w:t>«</w:t>
      </w:r>
      <w:r w:rsidR="00BD722C" w:rsidRPr="00F7171D">
        <w:rPr>
          <w:rFonts w:ascii="Sylfaen" w:hAnsi="Sylfaen" w:cs="Sylfaen"/>
          <w:lang w:val="hy-AM"/>
        </w:rPr>
        <w:t>Հայաստանի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Հանրապետությունում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նոր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տեսչական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համակարգին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անցնելու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ծրագիրը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հաստատելու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մասին</w:t>
      </w:r>
      <w:r w:rsidR="00BD722C" w:rsidRPr="00F7171D">
        <w:rPr>
          <w:rFonts w:cs="Arial"/>
          <w:lang w:val="hy-AM"/>
        </w:rPr>
        <w:t xml:space="preserve">» </w:t>
      </w:r>
      <w:r w:rsidR="00BD722C" w:rsidRPr="00F7171D">
        <w:rPr>
          <w:rFonts w:ascii="Sylfaen" w:hAnsi="Sylfaen" w:cs="Sylfaen"/>
          <w:lang w:val="hy-AM"/>
        </w:rPr>
        <w:t>ՀՀ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Կառավարության</w:t>
      </w:r>
      <w:r w:rsidR="00BD722C" w:rsidRPr="00F7171D">
        <w:rPr>
          <w:rFonts w:cs="Arial"/>
          <w:lang w:val="hy-AM"/>
        </w:rPr>
        <w:t xml:space="preserve"> </w:t>
      </w:r>
      <w:r w:rsidR="00BD722C" w:rsidRPr="00F7171D">
        <w:rPr>
          <w:rFonts w:ascii="Sylfaen" w:hAnsi="Sylfaen" w:cs="Sylfaen"/>
          <w:lang w:val="hy-AM"/>
        </w:rPr>
        <w:t>որոշում</w:t>
      </w:r>
      <w:r w:rsidR="005C4F66" w:rsidRPr="00F7171D">
        <w:rPr>
          <w:rFonts w:ascii="Sylfaen" w:hAnsi="Sylfaen" w:cs="Sylfaen"/>
          <w:lang w:val="hy-AM"/>
        </w:rPr>
        <w:t>ը</w:t>
      </w:r>
      <w:r w:rsidR="00BD722C" w:rsidRPr="00F7171D">
        <w:rPr>
          <w:rStyle w:val="FootnoteReference"/>
          <w:rFonts w:cs="Arial"/>
          <w:lang w:val="hy-AM"/>
        </w:rPr>
        <w:footnoteReference w:id="19"/>
      </w:r>
      <w:r w:rsidR="005C4F66" w:rsidRPr="00F7171D">
        <w:rPr>
          <w:rFonts w:ascii="Tahoma" w:hAnsi="Tahoma" w:cs="Tahoma"/>
          <w:lang w:val="hy-AM"/>
        </w:rPr>
        <w:t>։</w:t>
      </w:r>
    </w:p>
    <w:p w14:paraId="4E6B33CB" w14:textId="77777777" w:rsidR="009E66EB" w:rsidRPr="00F7171D" w:rsidRDefault="009E66EB" w:rsidP="001D3F67">
      <w:pPr>
        <w:spacing w:after="0" w:line="240" w:lineRule="auto"/>
        <w:jc w:val="both"/>
        <w:rPr>
          <w:rFonts w:cs="Arial"/>
          <w:b/>
          <w:lang w:val="hy-AM"/>
        </w:rPr>
      </w:pPr>
    </w:p>
    <w:p w14:paraId="01AECDB7" w14:textId="77777777" w:rsidR="00D26793" w:rsidRPr="00F7171D" w:rsidRDefault="00D26793" w:rsidP="005809DD">
      <w:pPr>
        <w:pStyle w:val="Heading2"/>
        <w:numPr>
          <w:ilvl w:val="1"/>
          <w:numId w:val="19"/>
        </w:numPr>
        <w:rPr>
          <w:rFonts w:asciiTheme="minorHAnsi" w:hAnsiTheme="minorHAnsi" w:cs="Arial"/>
        </w:rPr>
      </w:pPr>
      <w:bookmarkStart w:id="21" w:name="_Toc495054733"/>
      <w:bookmarkStart w:id="22" w:name="_Toc506388644"/>
      <w:r w:rsidRPr="00F7171D">
        <w:t>ՀՀ</w:t>
      </w:r>
      <w:r w:rsidRPr="00F7171D">
        <w:rPr>
          <w:rFonts w:asciiTheme="minorHAnsi" w:hAnsiTheme="minorHAnsi" w:cs="Arial"/>
        </w:rPr>
        <w:t xml:space="preserve"> </w:t>
      </w:r>
      <w:r w:rsidRPr="00F7171D">
        <w:t>ջրային</w:t>
      </w:r>
      <w:r w:rsidRPr="00F7171D">
        <w:rPr>
          <w:rFonts w:asciiTheme="minorHAnsi" w:hAnsiTheme="minorHAnsi" w:cs="Arial"/>
        </w:rPr>
        <w:t xml:space="preserve"> </w:t>
      </w:r>
      <w:r w:rsidRPr="00F7171D">
        <w:t>օրենսդրության</w:t>
      </w:r>
      <w:r w:rsidRPr="00F7171D">
        <w:rPr>
          <w:rFonts w:asciiTheme="minorHAnsi" w:hAnsiTheme="minorHAnsi" w:cs="Arial"/>
        </w:rPr>
        <w:t xml:space="preserve"> </w:t>
      </w:r>
      <w:r w:rsidRPr="00F7171D">
        <w:t>ոլորտում</w:t>
      </w:r>
      <w:r w:rsidRPr="00F7171D">
        <w:rPr>
          <w:rFonts w:asciiTheme="minorHAnsi" w:hAnsiTheme="minorHAnsi" w:cs="Arial"/>
        </w:rPr>
        <w:t xml:space="preserve"> </w:t>
      </w:r>
      <w:r w:rsidRPr="00F7171D">
        <w:t>մշակված</w:t>
      </w:r>
      <w:r w:rsidRPr="00F7171D">
        <w:rPr>
          <w:rFonts w:asciiTheme="minorHAnsi" w:hAnsiTheme="minorHAnsi" w:cs="Arial"/>
        </w:rPr>
        <w:t xml:space="preserve"> </w:t>
      </w:r>
      <w:r w:rsidRPr="00F7171D">
        <w:t>իրավական</w:t>
      </w:r>
      <w:r w:rsidRPr="00F7171D">
        <w:rPr>
          <w:rFonts w:asciiTheme="minorHAnsi" w:hAnsiTheme="minorHAnsi" w:cs="Arial"/>
        </w:rPr>
        <w:t xml:space="preserve"> </w:t>
      </w:r>
      <w:r w:rsidRPr="00F7171D">
        <w:t>ակտերի</w:t>
      </w:r>
      <w:r w:rsidRPr="00F7171D">
        <w:rPr>
          <w:rFonts w:asciiTheme="minorHAnsi" w:hAnsiTheme="minorHAnsi" w:cs="Arial"/>
        </w:rPr>
        <w:t xml:space="preserve"> </w:t>
      </w:r>
      <w:r w:rsidRPr="00F7171D">
        <w:t>նախագծերը</w:t>
      </w:r>
      <w:r w:rsidRPr="00F7171D">
        <w:rPr>
          <w:rFonts w:asciiTheme="minorHAnsi" w:hAnsiTheme="minorHAnsi" w:cs="Arial"/>
        </w:rPr>
        <w:t xml:space="preserve"> / </w:t>
      </w:r>
      <w:r w:rsidRPr="00F7171D">
        <w:t>ընթացիկ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և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պլանավորված</w:t>
      </w:r>
      <w:r w:rsidRPr="00F7171D">
        <w:rPr>
          <w:rFonts w:asciiTheme="minorHAnsi" w:hAnsiTheme="minorHAnsi" w:cs="Arial"/>
        </w:rPr>
        <w:t xml:space="preserve"> </w:t>
      </w:r>
      <w:r w:rsidRPr="00F7171D">
        <w:t>այլ</w:t>
      </w:r>
      <w:r w:rsidRPr="00F7171D">
        <w:rPr>
          <w:rFonts w:asciiTheme="minorHAnsi" w:hAnsiTheme="minorHAnsi" w:cs="Arial"/>
        </w:rPr>
        <w:t xml:space="preserve"> </w:t>
      </w:r>
      <w:r w:rsidRPr="00F7171D">
        <w:t>զարգացումներ</w:t>
      </w:r>
      <w:r w:rsidR="00BE0D3F" w:rsidRPr="00F7171D">
        <w:rPr>
          <w:rFonts w:asciiTheme="minorHAnsi" w:hAnsiTheme="minorHAnsi" w:cs="Arial"/>
        </w:rPr>
        <w:t xml:space="preserve">, </w:t>
      </w:r>
      <w:r w:rsidR="00BE0D3F" w:rsidRPr="00F7171D">
        <w:t>ծրագրեր</w:t>
      </w:r>
      <w:bookmarkEnd w:id="21"/>
      <w:bookmarkEnd w:id="22"/>
    </w:p>
    <w:p w14:paraId="2A16863A" w14:textId="77777777" w:rsidR="0089374E" w:rsidRPr="00F7171D" w:rsidRDefault="00DB559F" w:rsidP="00CB43E9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Ընթաց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="00217CF6" w:rsidRPr="00F7171D">
        <w:rPr>
          <w:rFonts w:ascii="Sylfaen" w:hAnsi="Sylfaen" w:cs="Sylfaen"/>
          <w:lang w:val="hy-AM"/>
        </w:rPr>
        <w:t>բարեփոխումներ</w:t>
      </w:r>
      <w:r w:rsidR="00217CF6" w:rsidRPr="00F7171D">
        <w:rPr>
          <w:rFonts w:cs="Arial"/>
          <w:lang w:val="hy-AM"/>
        </w:rPr>
        <w:t xml:space="preserve">, </w:t>
      </w:r>
      <w:r w:rsidR="00CC7A14" w:rsidRPr="00F7171D">
        <w:rPr>
          <w:rFonts w:ascii="Sylfaen" w:hAnsi="Sylfaen" w:cs="Sylfaen"/>
          <w:lang w:val="hy-AM"/>
        </w:rPr>
        <w:t>որոնց</w:t>
      </w:r>
      <w:r w:rsidR="00CC7A14" w:rsidRPr="00F7171D">
        <w:rPr>
          <w:rFonts w:cs="Arial"/>
          <w:lang w:val="hy-AM"/>
        </w:rPr>
        <w:t xml:space="preserve"> </w:t>
      </w:r>
      <w:r w:rsidR="00CC7A14" w:rsidRPr="00F7171D">
        <w:rPr>
          <w:rFonts w:ascii="Sylfaen" w:hAnsi="Sylfaen" w:cs="Sylfaen"/>
          <w:lang w:val="hy-AM"/>
        </w:rPr>
        <w:t>վերաբերյալ</w:t>
      </w:r>
      <w:r w:rsidR="00CC7A14" w:rsidRPr="00F7171D">
        <w:rPr>
          <w:rFonts w:cs="Arial"/>
          <w:lang w:val="hy-AM"/>
        </w:rPr>
        <w:t xml:space="preserve"> </w:t>
      </w:r>
      <w:r w:rsidR="00CC7A14" w:rsidRPr="00F7171D">
        <w:rPr>
          <w:rFonts w:ascii="Sylfaen" w:hAnsi="Sylfaen" w:cs="Sylfaen"/>
          <w:lang w:val="hy-AM"/>
        </w:rPr>
        <w:t>մշակվել</w:t>
      </w:r>
      <w:r w:rsidR="00CC7A14" w:rsidRPr="00F7171D">
        <w:rPr>
          <w:rFonts w:cs="Arial"/>
          <w:lang w:val="hy-AM"/>
        </w:rPr>
        <w:t xml:space="preserve"> </w:t>
      </w:r>
      <w:r w:rsidR="00CC7A14" w:rsidRPr="00F7171D">
        <w:rPr>
          <w:rFonts w:ascii="Sylfaen" w:hAnsi="Sylfaen" w:cs="Sylfaen"/>
          <w:lang w:val="hy-AM"/>
        </w:rPr>
        <w:t>են</w:t>
      </w:r>
      <w:r w:rsidR="00CC7A14" w:rsidRPr="00F7171D">
        <w:rPr>
          <w:rFonts w:cs="Arial"/>
          <w:lang w:val="hy-AM"/>
        </w:rPr>
        <w:t xml:space="preserve"> </w:t>
      </w:r>
      <w:r w:rsidR="00CC7A14" w:rsidRPr="00F7171D">
        <w:rPr>
          <w:rFonts w:ascii="Sylfaen" w:hAnsi="Sylfaen" w:cs="Sylfaen"/>
          <w:lang w:val="hy-AM"/>
        </w:rPr>
        <w:t>համապատասխան</w:t>
      </w:r>
      <w:r w:rsidR="00CC7A14" w:rsidRPr="00F7171D">
        <w:rPr>
          <w:rFonts w:cs="Arial"/>
          <w:lang w:val="hy-AM"/>
        </w:rPr>
        <w:t xml:space="preserve"> </w:t>
      </w:r>
      <w:r w:rsidR="00CC7A14" w:rsidRPr="00F7171D">
        <w:rPr>
          <w:rFonts w:ascii="Sylfaen" w:hAnsi="Sylfaen" w:cs="Sylfaen"/>
          <w:lang w:val="hy-AM"/>
        </w:rPr>
        <w:t>իրավական</w:t>
      </w:r>
      <w:r w:rsidR="00CC7A14" w:rsidRPr="00F7171D">
        <w:rPr>
          <w:rFonts w:cs="Arial"/>
          <w:lang w:val="hy-AM"/>
        </w:rPr>
        <w:t xml:space="preserve"> </w:t>
      </w:r>
      <w:r w:rsidR="00CC7A14" w:rsidRPr="00F7171D">
        <w:rPr>
          <w:rFonts w:ascii="Sylfaen" w:hAnsi="Sylfaen" w:cs="Sylfaen"/>
          <w:lang w:val="hy-AM"/>
        </w:rPr>
        <w:t>ակտերի</w:t>
      </w:r>
      <w:r w:rsidR="00CC7A14" w:rsidRPr="00F7171D">
        <w:rPr>
          <w:rFonts w:cs="Arial"/>
          <w:lang w:val="hy-AM"/>
        </w:rPr>
        <w:t xml:space="preserve"> </w:t>
      </w:r>
      <w:r w:rsidR="00CC7A14" w:rsidRPr="00F7171D">
        <w:rPr>
          <w:rFonts w:ascii="Sylfaen" w:hAnsi="Sylfaen" w:cs="Sylfaen"/>
          <w:lang w:val="hy-AM"/>
        </w:rPr>
        <w:t>նախագծեր</w:t>
      </w:r>
      <w:r w:rsidR="000D72DF" w:rsidRPr="00F7171D">
        <w:rPr>
          <w:rFonts w:cs="Arial"/>
          <w:lang w:val="hy-AM"/>
        </w:rPr>
        <w:t xml:space="preserve"> (</w:t>
      </w:r>
      <w:r w:rsidR="000D72DF" w:rsidRPr="00F7171D">
        <w:rPr>
          <w:rFonts w:ascii="Sylfaen" w:hAnsi="Sylfaen" w:cs="Sylfaen"/>
          <w:lang w:val="hy-AM"/>
        </w:rPr>
        <w:t>շուրջ</w:t>
      </w:r>
      <w:r w:rsidR="000D72DF" w:rsidRPr="00F7171D">
        <w:rPr>
          <w:rFonts w:cs="Arial"/>
          <w:lang w:val="hy-AM"/>
        </w:rPr>
        <w:t xml:space="preserve"> 10)</w:t>
      </w:r>
      <w:r w:rsidR="00445E2E" w:rsidRPr="00F7171D">
        <w:rPr>
          <w:rFonts w:ascii="Tahoma" w:eastAsia="PMingLiU" w:hAnsi="Tahoma" w:cs="Tahoma"/>
          <w:lang w:val="hy-AM"/>
        </w:rPr>
        <w:t>։</w:t>
      </w:r>
      <w:r w:rsidR="00445E2E" w:rsidRPr="00F7171D">
        <w:rPr>
          <w:rFonts w:eastAsia="PMingLiU" w:cs="Arial"/>
          <w:lang w:val="hy-AM"/>
        </w:rPr>
        <w:t xml:space="preserve"> </w:t>
      </w:r>
      <w:r w:rsidR="0089374E" w:rsidRPr="00F7171D">
        <w:rPr>
          <w:rFonts w:ascii="Sylfaen" w:eastAsia="PMingLiU" w:hAnsi="Sylfaen" w:cs="Sylfaen"/>
          <w:i/>
          <w:lang w:val="hy-AM"/>
        </w:rPr>
        <w:t>Հավելված</w:t>
      </w:r>
      <w:r w:rsidR="0089374E" w:rsidRPr="00F7171D">
        <w:rPr>
          <w:rFonts w:eastAsia="PMingLiU" w:cs="Arial"/>
          <w:i/>
          <w:lang w:val="hy-AM"/>
        </w:rPr>
        <w:t xml:space="preserve"> </w:t>
      </w:r>
      <w:r w:rsidR="003271AF" w:rsidRPr="00F7171D">
        <w:rPr>
          <w:rFonts w:eastAsia="PMingLiU" w:cs="Arial"/>
          <w:i/>
          <w:lang w:val="hy-AM"/>
        </w:rPr>
        <w:t>3</w:t>
      </w:r>
      <w:r w:rsidR="0089374E" w:rsidRPr="00F7171D">
        <w:rPr>
          <w:rFonts w:eastAsia="PMingLiU" w:cs="Arial"/>
          <w:i/>
          <w:lang w:val="hy-AM"/>
        </w:rPr>
        <w:t>-</w:t>
      </w:r>
      <w:r w:rsidR="0089374E" w:rsidRPr="00F7171D">
        <w:rPr>
          <w:rFonts w:ascii="Sylfaen" w:eastAsia="PMingLiU" w:hAnsi="Sylfaen" w:cs="Sylfaen"/>
          <w:i/>
          <w:lang w:val="hy-AM"/>
        </w:rPr>
        <w:t>ում</w:t>
      </w:r>
      <w:r w:rsidR="00445E2E" w:rsidRPr="00F7171D">
        <w:rPr>
          <w:rFonts w:eastAsia="PMingLiU" w:cs="Arial"/>
          <w:i/>
          <w:lang w:val="hy-AM"/>
        </w:rPr>
        <w:t xml:space="preserve"> </w:t>
      </w:r>
      <w:r w:rsidR="00445E2E" w:rsidRPr="00F7171D">
        <w:rPr>
          <w:rFonts w:ascii="Sylfaen" w:eastAsia="PMingLiU" w:hAnsi="Sylfaen" w:cs="Sylfaen"/>
          <w:i/>
          <w:lang w:val="hy-AM"/>
        </w:rPr>
        <w:t>բերված</w:t>
      </w:r>
      <w:r w:rsidR="00445E2E" w:rsidRPr="00F7171D">
        <w:rPr>
          <w:rFonts w:eastAsia="PMingLiU" w:cs="Arial"/>
          <w:i/>
          <w:lang w:val="hy-AM"/>
        </w:rPr>
        <w:t xml:space="preserve"> </w:t>
      </w:r>
      <w:r w:rsidR="00445E2E" w:rsidRPr="00F7171D">
        <w:rPr>
          <w:rFonts w:ascii="Sylfaen" w:eastAsia="PMingLiU" w:hAnsi="Sylfaen" w:cs="Sylfaen"/>
          <w:i/>
          <w:lang w:val="hy-AM"/>
        </w:rPr>
        <w:t>են</w:t>
      </w:r>
      <w:r w:rsidR="00445E2E" w:rsidRPr="00F7171D">
        <w:rPr>
          <w:rFonts w:eastAsia="PMingLiU" w:cs="Arial"/>
          <w:i/>
          <w:lang w:val="hy-AM"/>
        </w:rPr>
        <w:t xml:space="preserve"> </w:t>
      </w:r>
      <w:r w:rsidR="007572F2" w:rsidRPr="00F7171D">
        <w:rPr>
          <w:rFonts w:ascii="Sylfaen" w:eastAsia="PMingLiU" w:hAnsi="Sylfaen" w:cs="Sylfaen"/>
          <w:i/>
          <w:lang w:val="hy-AM"/>
        </w:rPr>
        <w:t>այդ</w:t>
      </w:r>
      <w:r w:rsidR="007572F2" w:rsidRPr="00F7171D">
        <w:rPr>
          <w:rFonts w:eastAsia="PMingLiU" w:cs="Arial"/>
          <w:i/>
          <w:lang w:val="hy-AM"/>
        </w:rPr>
        <w:t xml:space="preserve"> </w:t>
      </w:r>
      <w:r w:rsidR="007572F2" w:rsidRPr="00F7171D">
        <w:rPr>
          <w:rFonts w:ascii="Sylfaen" w:eastAsia="PMingLiU" w:hAnsi="Sylfaen" w:cs="Sylfaen"/>
          <w:i/>
          <w:lang w:val="hy-AM"/>
        </w:rPr>
        <w:t>նախագծերը</w:t>
      </w:r>
      <w:r w:rsidR="007572F2" w:rsidRPr="00F7171D">
        <w:rPr>
          <w:rFonts w:eastAsia="PMingLiU" w:cs="Arial"/>
          <w:i/>
          <w:lang w:val="hy-AM"/>
        </w:rPr>
        <w:t xml:space="preserve"> </w:t>
      </w:r>
      <w:r w:rsidR="007572F2" w:rsidRPr="00F7171D">
        <w:rPr>
          <w:rFonts w:ascii="Sylfaen" w:eastAsia="PMingLiU" w:hAnsi="Sylfaen" w:cs="Sylfaen"/>
          <w:i/>
          <w:lang w:val="hy-AM"/>
        </w:rPr>
        <w:t>և</w:t>
      </w:r>
      <w:r w:rsidR="007572F2" w:rsidRPr="00F7171D">
        <w:rPr>
          <w:rFonts w:eastAsia="PMingLiU" w:cs="Arial"/>
          <w:i/>
          <w:lang w:val="hy-AM"/>
        </w:rPr>
        <w:t xml:space="preserve"> </w:t>
      </w:r>
      <w:r w:rsidR="007572F2" w:rsidRPr="00F7171D">
        <w:rPr>
          <w:rFonts w:ascii="Sylfaen" w:eastAsia="PMingLiU" w:hAnsi="Sylfaen" w:cs="Sylfaen"/>
          <w:i/>
          <w:lang w:val="hy-AM"/>
        </w:rPr>
        <w:t>դրանց</w:t>
      </w:r>
      <w:r w:rsidR="007572F2" w:rsidRPr="00F7171D">
        <w:rPr>
          <w:rFonts w:eastAsia="PMingLiU" w:cs="Arial"/>
          <w:i/>
          <w:lang w:val="hy-AM"/>
        </w:rPr>
        <w:t xml:space="preserve"> </w:t>
      </w:r>
      <w:r w:rsidR="007572F2" w:rsidRPr="00F7171D">
        <w:rPr>
          <w:rFonts w:ascii="Sylfaen" w:eastAsia="PMingLiU" w:hAnsi="Sylfaen" w:cs="Sylfaen"/>
          <w:i/>
          <w:lang w:val="hy-AM"/>
        </w:rPr>
        <w:t>ամփոփ</w:t>
      </w:r>
      <w:r w:rsidR="007572F2" w:rsidRPr="00F7171D">
        <w:rPr>
          <w:rFonts w:eastAsia="PMingLiU" w:cs="Arial"/>
          <w:i/>
          <w:lang w:val="hy-AM"/>
        </w:rPr>
        <w:t xml:space="preserve"> </w:t>
      </w:r>
      <w:r w:rsidR="007572F2" w:rsidRPr="00F7171D">
        <w:rPr>
          <w:rFonts w:ascii="Sylfaen" w:eastAsia="PMingLiU" w:hAnsi="Sylfaen" w:cs="Sylfaen"/>
          <w:i/>
          <w:lang w:val="hy-AM"/>
        </w:rPr>
        <w:t>նկարագրությունը</w:t>
      </w:r>
      <w:r w:rsidR="00C14C78" w:rsidRPr="00F7171D">
        <w:rPr>
          <w:rStyle w:val="FootnoteReference"/>
          <w:rFonts w:eastAsia="PMingLiU" w:cs="Arial"/>
          <w:i/>
          <w:lang w:val="hy-AM"/>
        </w:rPr>
        <w:footnoteReference w:id="20"/>
      </w:r>
      <w:r w:rsidR="007572F2" w:rsidRPr="00F7171D">
        <w:rPr>
          <w:rFonts w:ascii="Tahoma" w:eastAsia="PMingLiU" w:hAnsi="Tahoma" w:cs="Tahoma"/>
          <w:i/>
          <w:lang w:val="hy-AM"/>
        </w:rPr>
        <w:t>։</w:t>
      </w:r>
      <w:r w:rsidR="0089374E" w:rsidRPr="00F7171D">
        <w:rPr>
          <w:rFonts w:eastAsia="PMingLiU" w:cs="Arial"/>
          <w:i/>
          <w:lang w:val="hy-AM"/>
        </w:rPr>
        <w:t xml:space="preserve"> </w:t>
      </w:r>
      <w:r w:rsidR="007572F2" w:rsidRPr="00F7171D">
        <w:rPr>
          <w:rFonts w:eastAsia="PMingLiU" w:cs="Arial"/>
          <w:i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Նախագծերի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բովանդակային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վերլուծությանն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անդրադարձ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է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կատարվում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սույն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հետազոտության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համապատասխան</w:t>
      </w:r>
      <w:r w:rsidR="0089374E" w:rsidRPr="00F7171D">
        <w:rPr>
          <w:rFonts w:cs="Arial"/>
          <w:lang w:val="hy-AM"/>
        </w:rPr>
        <w:t xml:space="preserve"> </w:t>
      </w:r>
      <w:r w:rsidR="0089374E" w:rsidRPr="00F7171D">
        <w:rPr>
          <w:rFonts w:ascii="Sylfaen" w:hAnsi="Sylfaen" w:cs="Sylfaen"/>
          <w:lang w:val="hy-AM"/>
        </w:rPr>
        <w:t>բաժիններում։</w:t>
      </w:r>
    </w:p>
    <w:p w14:paraId="3D282103" w14:textId="4BD5B61E" w:rsidR="007F0D5F" w:rsidRPr="00F7171D" w:rsidRDefault="0089374E" w:rsidP="00CB43E9">
      <w:pPr>
        <w:spacing w:after="0"/>
        <w:jc w:val="both"/>
        <w:rPr>
          <w:rFonts w:cs="Arial"/>
          <w:u w:val="single"/>
          <w:lang w:val="hy-AM"/>
        </w:rPr>
      </w:pPr>
      <w:r w:rsidRPr="00F7171D">
        <w:rPr>
          <w:rFonts w:ascii="Sylfaen" w:hAnsi="Sylfaen" w:cs="Sylfaen"/>
          <w:i/>
          <w:lang w:val="hy-AM"/>
        </w:rPr>
        <w:t>Ոլորտ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րականաց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</w:t>
      </w:r>
      <w:r w:rsidR="00E47FA4" w:rsidRPr="00F7171D">
        <w:rPr>
          <w:rFonts w:ascii="Sylfaen" w:hAnsi="Sylfaen" w:cs="Sylfaen"/>
          <w:i/>
          <w:lang w:val="hy-AM"/>
        </w:rPr>
        <w:t>րագրեր</w:t>
      </w:r>
      <w:r w:rsidRPr="00F7171D">
        <w:rPr>
          <w:rFonts w:ascii="Sylfaen" w:hAnsi="Sylfaen" w:cs="Sylfaen"/>
          <w:i/>
          <w:lang w:val="hy-AM"/>
        </w:rPr>
        <w:t>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ցանկը</w:t>
      </w:r>
      <w:r w:rsidR="003271AF" w:rsidRPr="00F7171D">
        <w:rPr>
          <w:rFonts w:cs="Arial"/>
          <w:i/>
          <w:lang w:val="hy-AM"/>
        </w:rPr>
        <w:t xml:space="preserve"> </w:t>
      </w:r>
      <w:r w:rsidR="00EB203A" w:rsidRPr="00F7171D">
        <w:rPr>
          <w:rFonts w:ascii="Sylfaen" w:hAnsi="Sylfaen" w:cs="Sylfaen"/>
          <w:i/>
          <w:lang w:val="hy-AM"/>
        </w:rPr>
        <w:t>ներկայաց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վելված</w:t>
      </w:r>
      <w:r w:rsidRPr="00F7171D">
        <w:rPr>
          <w:rFonts w:cs="Arial"/>
          <w:i/>
          <w:lang w:val="hy-AM"/>
        </w:rPr>
        <w:t xml:space="preserve"> </w:t>
      </w:r>
      <w:r w:rsidR="003271AF" w:rsidRPr="00F7171D">
        <w:rPr>
          <w:rFonts w:cs="Arial"/>
          <w:i/>
          <w:lang w:val="hy-AM"/>
        </w:rPr>
        <w:t>3</w:t>
      </w:r>
      <w:r w:rsidRPr="00F7171D">
        <w:rPr>
          <w:rFonts w:cs="Arial"/>
          <w:i/>
          <w:lang w:val="hy-AM"/>
        </w:rPr>
        <w:t>-</w:t>
      </w:r>
      <w:r w:rsidRPr="00F7171D">
        <w:rPr>
          <w:rFonts w:ascii="Sylfaen" w:hAnsi="Sylfaen" w:cs="Sylfaen"/>
          <w:i/>
          <w:lang w:val="hy-AM"/>
        </w:rPr>
        <w:t>ում</w:t>
      </w:r>
      <w:r w:rsidR="00DB31A2" w:rsidRPr="00F7171D">
        <w:rPr>
          <w:rStyle w:val="FootnoteReference"/>
          <w:rFonts w:cs="Arial"/>
          <w:i/>
          <w:lang w:val="hy-AM"/>
        </w:rPr>
        <w:footnoteReference w:id="21"/>
      </w:r>
      <w:r w:rsidRPr="00F7171D">
        <w:rPr>
          <w:rFonts w:ascii="Tahoma" w:hAnsi="Tahoma" w:cs="Tahoma"/>
          <w:i/>
          <w:lang w:val="hy-AM"/>
        </w:rPr>
        <w:t>։</w:t>
      </w:r>
    </w:p>
    <w:p w14:paraId="47873493" w14:textId="77777777" w:rsidR="003271AF" w:rsidRPr="00F7171D" w:rsidRDefault="003271AF">
      <w:pPr>
        <w:spacing w:after="0" w:line="240" w:lineRule="auto"/>
        <w:jc w:val="both"/>
        <w:rPr>
          <w:rFonts w:cs="Arial"/>
          <w:u w:val="single"/>
          <w:lang w:val="hy-AM"/>
        </w:rPr>
      </w:pPr>
    </w:p>
    <w:p w14:paraId="28F8C5FE" w14:textId="77777777" w:rsidR="00B30AE6" w:rsidRPr="00F7171D" w:rsidRDefault="003271AF" w:rsidP="005809DD">
      <w:pPr>
        <w:pStyle w:val="Heading2"/>
        <w:rPr>
          <w:rFonts w:asciiTheme="minorHAnsi" w:hAnsiTheme="minorHAnsi" w:cs="Arial"/>
        </w:rPr>
      </w:pPr>
      <w:bookmarkStart w:id="23" w:name="_Toc494981876"/>
      <w:bookmarkStart w:id="24" w:name="_Toc494982707"/>
      <w:bookmarkStart w:id="25" w:name="_Toc494982783"/>
      <w:bookmarkStart w:id="26" w:name="_Toc495054734"/>
      <w:bookmarkStart w:id="27" w:name="_Toc506388645"/>
      <w:r w:rsidRPr="00F7171D">
        <w:t>Գլուխ</w:t>
      </w:r>
      <w:r w:rsidRPr="00F7171D">
        <w:rPr>
          <w:rFonts w:asciiTheme="minorHAnsi" w:hAnsiTheme="minorHAnsi" w:cs="Arial"/>
        </w:rPr>
        <w:t xml:space="preserve"> </w:t>
      </w:r>
      <w:r w:rsidR="00555488" w:rsidRPr="00F7171D">
        <w:rPr>
          <w:rFonts w:asciiTheme="minorHAnsi" w:hAnsiTheme="minorHAnsi" w:cs="Arial"/>
        </w:rPr>
        <w:t>2</w:t>
      </w:r>
      <w:r w:rsidR="00555488" w:rsidRPr="00F7171D">
        <w:rPr>
          <w:rFonts w:ascii="MS Gothic" w:eastAsia="MS Gothic" w:hAnsi="MS Gothic" w:cs="MS Gothic"/>
        </w:rPr>
        <w:t>․</w:t>
      </w:r>
      <w:r w:rsidR="00555488" w:rsidRPr="00F7171D">
        <w:rPr>
          <w:rFonts w:asciiTheme="minorHAnsi" w:hAnsiTheme="minorHAnsi" w:cs="Arial"/>
        </w:rPr>
        <w:t xml:space="preserve"> </w:t>
      </w:r>
      <w:r w:rsidR="00B30AE6" w:rsidRPr="00F7171D">
        <w:t>Ջրայի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ռեսուրսների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և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ջրային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համակարգերի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նկատմամբ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սեփականությ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և</w:t>
      </w:r>
      <w:r w:rsidR="00B30AE6" w:rsidRPr="00F7171D">
        <w:rPr>
          <w:rFonts w:asciiTheme="minorHAnsi" w:hAnsiTheme="minorHAnsi" w:cs="Arial"/>
        </w:rPr>
        <w:t xml:space="preserve"> </w:t>
      </w:r>
      <w:r w:rsidR="00E04710" w:rsidRPr="00F7171D">
        <w:t>այլ</w:t>
      </w:r>
      <w:r w:rsidR="00E04710" w:rsidRPr="00F7171D">
        <w:rPr>
          <w:rFonts w:asciiTheme="minorHAnsi" w:hAnsiTheme="minorHAnsi" w:cs="Arial"/>
        </w:rPr>
        <w:t xml:space="preserve"> </w:t>
      </w:r>
      <w:r w:rsidR="00E04710" w:rsidRPr="00F7171D">
        <w:t>գույքային</w:t>
      </w:r>
      <w:r w:rsidR="00E04710" w:rsidRPr="00F7171D">
        <w:rPr>
          <w:rFonts w:asciiTheme="minorHAnsi" w:hAnsiTheme="minorHAnsi" w:cs="Arial"/>
        </w:rPr>
        <w:t xml:space="preserve"> </w:t>
      </w:r>
      <w:r w:rsidR="00B30AE6" w:rsidRPr="00F7171D">
        <w:t>իրավունքները</w:t>
      </w:r>
      <w:bookmarkEnd w:id="23"/>
      <w:bookmarkEnd w:id="24"/>
      <w:bookmarkEnd w:id="25"/>
      <w:bookmarkEnd w:id="26"/>
      <w:bookmarkEnd w:id="27"/>
    </w:p>
    <w:p w14:paraId="6AD06BE6" w14:textId="77777777" w:rsidR="00D26793" w:rsidRPr="00F7171D" w:rsidRDefault="00CB43E9" w:rsidP="005809DD">
      <w:pPr>
        <w:pStyle w:val="Heading2"/>
        <w:rPr>
          <w:rFonts w:asciiTheme="minorHAnsi" w:hAnsiTheme="minorHAnsi" w:cs="Arial"/>
        </w:rPr>
      </w:pPr>
      <w:bookmarkStart w:id="28" w:name="_Toc495054735"/>
      <w:bookmarkStart w:id="29" w:name="_Toc506388646"/>
      <w:r w:rsidRPr="00F7171D">
        <w:rPr>
          <w:rFonts w:asciiTheme="minorHAnsi" w:hAnsiTheme="minorHAnsi" w:cs="Arial"/>
        </w:rPr>
        <w:t xml:space="preserve">2.1. </w:t>
      </w:r>
      <w:r w:rsidR="00D26793" w:rsidRPr="00F7171D">
        <w:t>Ջրային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ռեսուրսների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և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ջրային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համակարգերի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նկատմամբ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սեփականության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իրավունքի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ռեժիմը</w:t>
      </w:r>
      <w:bookmarkEnd w:id="28"/>
      <w:bookmarkEnd w:id="29"/>
    </w:p>
    <w:p w14:paraId="58C85375" w14:textId="77777777" w:rsidR="00270B1A" w:rsidRPr="00F7171D" w:rsidRDefault="00BB1794" w:rsidP="005A29B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ի</w:t>
      </w:r>
      <w:r w:rsidRPr="00F7171D">
        <w:rPr>
          <w:rFonts w:cs="Arial"/>
          <w:lang w:val="hy-AM"/>
        </w:rPr>
        <w:t xml:space="preserve"> 10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սար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ե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եսուրս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>»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="002476C7" w:rsidRPr="00F7171D">
        <w:rPr>
          <w:rFonts w:ascii="Sylfaen" w:hAnsi="Sylfaen" w:cs="Sylfaen"/>
          <w:lang w:val="hy-AM"/>
        </w:rPr>
        <w:t>պարզ</w:t>
      </w:r>
      <w:r w:rsidR="002476C7" w:rsidRPr="00F7171D">
        <w:rPr>
          <w:rFonts w:cs="Arial"/>
          <w:lang w:val="hy-AM"/>
        </w:rPr>
        <w:t xml:space="preserve"> </w:t>
      </w:r>
      <w:r w:rsidR="002476C7" w:rsidRPr="00F7171D">
        <w:rPr>
          <w:rFonts w:ascii="Sylfaen" w:hAnsi="Sylfaen" w:cs="Sylfaen"/>
          <w:lang w:val="hy-AM"/>
        </w:rPr>
        <w:t>է</w:t>
      </w:r>
      <w:r w:rsidR="002476C7" w:rsidRPr="00F7171D">
        <w:rPr>
          <w:rFonts w:cs="Arial"/>
          <w:lang w:val="hy-AM"/>
        </w:rPr>
        <w:t xml:space="preserve"> </w:t>
      </w:r>
      <w:r w:rsidR="002476C7" w:rsidRPr="00F7171D">
        <w:rPr>
          <w:rFonts w:ascii="Sylfaen" w:hAnsi="Sylfaen" w:cs="Sylfaen"/>
          <w:lang w:val="hy-AM"/>
        </w:rPr>
        <w:t>դառնում</w:t>
      </w:r>
      <w:r w:rsidR="002476C7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սահմանադրական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դրույթից</w:t>
      </w:r>
      <w:r w:rsidR="00270B1A" w:rsidRPr="00F7171D">
        <w:rPr>
          <w:rFonts w:cs="Arial"/>
          <w:lang w:val="hy-AM"/>
        </w:rPr>
        <w:t xml:space="preserve">, </w:t>
      </w:r>
      <w:r w:rsidR="00270B1A" w:rsidRPr="00F7171D">
        <w:rPr>
          <w:rFonts w:ascii="Sylfaen" w:hAnsi="Sylfaen" w:cs="Sylfaen"/>
          <w:lang w:val="hy-AM"/>
        </w:rPr>
        <w:t>ընդերքը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և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ջրային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ռեսուրսները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սեփականության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իրավունքով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պատկանում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են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մեկ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սուբյեկտի՝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բացառապես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պետությանը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և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այլ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սուբյեկտների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կարող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են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տրամադրվել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միայն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օգտագործման</w:t>
      </w:r>
      <w:r w:rsidR="00270B1A" w:rsidRPr="00F7171D">
        <w:rPr>
          <w:rFonts w:cs="Arial"/>
          <w:lang w:val="hy-AM"/>
        </w:rPr>
        <w:t xml:space="preserve"> </w:t>
      </w:r>
      <w:r w:rsidR="00270B1A" w:rsidRPr="00F7171D">
        <w:rPr>
          <w:rFonts w:ascii="Sylfaen" w:hAnsi="Sylfaen" w:cs="Sylfaen"/>
          <w:lang w:val="hy-AM"/>
        </w:rPr>
        <w:t>իրավունքով։</w:t>
      </w:r>
      <w:r w:rsidR="00270B1A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ՀՀ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ջրային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օրենսգիրքը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և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դրանից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բխող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ենթաօրենսդրական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ակտերը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սահմանում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են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ջրային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ռեսուրսների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օգտագործման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իրավական</w:t>
      </w:r>
      <w:r w:rsidR="00ED736F" w:rsidRPr="00F7171D">
        <w:rPr>
          <w:rFonts w:cs="Arial"/>
          <w:lang w:val="hy-AM"/>
        </w:rPr>
        <w:t xml:space="preserve"> </w:t>
      </w:r>
      <w:r w:rsidR="00ED736F" w:rsidRPr="00F7171D">
        <w:rPr>
          <w:rFonts w:ascii="Sylfaen" w:hAnsi="Sylfaen" w:cs="Sylfaen"/>
          <w:lang w:val="hy-AM"/>
        </w:rPr>
        <w:t>կառուցակարգերը</w:t>
      </w:r>
      <w:r w:rsidR="00822609" w:rsidRPr="00F7171D">
        <w:rPr>
          <w:rFonts w:cs="Arial"/>
          <w:lang w:val="hy-AM"/>
        </w:rPr>
        <w:t xml:space="preserve">, </w:t>
      </w:r>
      <w:r w:rsidR="00822609" w:rsidRPr="00F7171D">
        <w:rPr>
          <w:rFonts w:ascii="Sylfaen" w:hAnsi="Sylfaen" w:cs="Sylfaen"/>
          <w:lang w:val="hy-AM"/>
        </w:rPr>
        <w:t>որոնց</w:t>
      </w:r>
      <w:r w:rsidR="00822609" w:rsidRPr="00F7171D">
        <w:rPr>
          <w:rFonts w:cs="Arial"/>
          <w:lang w:val="hy-AM"/>
        </w:rPr>
        <w:t xml:space="preserve"> </w:t>
      </w:r>
      <w:r w:rsidR="00822609" w:rsidRPr="00F7171D">
        <w:rPr>
          <w:rFonts w:ascii="Sylfaen" w:hAnsi="Sylfaen" w:cs="Sylfaen"/>
          <w:lang w:val="hy-AM"/>
        </w:rPr>
        <w:t>կանդրադառնանք</w:t>
      </w:r>
      <w:r w:rsidR="00822609" w:rsidRPr="00F7171D">
        <w:rPr>
          <w:rFonts w:cs="Arial"/>
          <w:lang w:val="hy-AM"/>
        </w:rPr>
        <w:t xml:space="preserve"> </w:t>
      </w:r>
      <w:r w:rsidR="00822609" w:rsidRPr="00F7171D">
        <w:rPr>
          <w:rFonts w:ascii="Sylfaen" w:hAnsi="Sylfaen" w:cs="Sylfaen"/>
          <w:lang w:val="hy-AM"/>
        </w:rPr>
        <w:t>սույն</w:t>
      </w:r>
      <w:r w:rsidR="00822609" w:rsidRPr="00F7171D">
        <w:rPr>
          <w:rFonts w:cs="Arial"/>
          <w:lang w:val="hy-AM"/>
        </w:rPr>
        <w:t xml:space="preserve"> </w:t>
      </w:r>
      <w:r w:rsidR="00822609" w:rsidRPr="00F7171D">
        <w:rPr>
          <w:rFonts w:ascii="Sylfaen" w:hAnsi="Sylfaen" w:cs="Sylfaen"/>
          <w:lang w:val="hy-AM"/>
        </w:rPr>
        <w:t>գլխի</w:t>
      </w:r>
      <w:r w:rsidR="00822609" w:rsidRPr="00F7171D">
        <w:rPr>
          <w:rFonts w:cs="Arial"/>
          <w:lang w:val="hy-AM"/>
        </w:rPr>
        <w:t xml:space="preserve"> </w:t>
      </w:r>
      <w:r w:rsidR="00822609" w:rsidRPr="00F7171D">
        <w:rPr>
          <w:rFonts w:ascii="Sylfaen" w:hAnsi="Sylfaen" w:cs="Sylfaen"/>
          <w:lang w:val="hy-AM"/>
        </w:rPr>
        <w:t>հաջորդ</w:t>
      </w:r>
      <w:r w:rsidR="00822609" w:rsidRPr="00F7171D">
        <w:rPr>
          <w:rFonts w:cs="Arial"/>
          <w:lang w:val="hy-AM"/>
        </w:rPr>
        <w:t xml:space="preserve"> </w:t>
      </w:r>
      <w:r w:rsidR="00822609" w:rsidRPr="00F7171D">
        <w:rPr>
          <w:rFonts w:ascii="Sylfaen" w:hAnsi="Sylfaen" w:cs="Sylfaen"/>
          <w:lang w:val="hy-AM"/>
        </w:rPr>
        <w:t>պարագրաֆում։</w:t>
      </w:r>
    </w:p>
    <w:p w14:paraId="1836A7EB" w14:textId="77777777" w:rsidR="00A134AB" w:rsidRPr="00F7171D" w:rsidRDefault="00A134AB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  <w:t xml:space="preserve">2015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փոխում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ո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գի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զմից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ցառիկ</w:t>
      </w:r>
      <w:r w:rsidRPr="00F7171D">
        <w:rPr>
          <w:rFonts w:cs="Arial"/>
          <w:i/>
          <w:lang w:val="hy-AM"/>
        </w:rPr>
        <w:t xml:space="preserve"> </w:t>
      </w:r>
      <w:r w:rsidR="006A6CBB" w:rsidRPr="00F7171D">
        <w:rPr>
          <w:rFonts w:ascii="Sylfaen" w:hAnsi="Sylfaen" w:cs="Sylfaen"/>
          <w:lang w:val="hy-AM"/>
        </w:rPr>
        <w:t>սեփականությու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եզր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տրվածք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բացառ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ա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այեցա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ն։</w:t>
      </w:r>
      <w:r w:rsidRPr="00F7171D">
        <w:rPr>
          <w:rFonts w:cs="Arial"/>
          <w:lang w:val="hy-AM"/>
        </w:rPr>
        <w:t xml:space="preserve"> </w:t>
      </w:r>
    </w:p>
    <w:p w14:paraId="03D491E1" w14:textId="77777777" w:rsidR="00A134AB" w:rsidRPr="00F7171D" w:rsidRDefault="00A134AB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կերպ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վազ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նակ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ահար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։</w:t>
      </w:r>
      <w:r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Պետությա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բացառիկ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սեփականությունը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հանգում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է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այ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գաղափարին</w:t>
      </w:r>
      <w:r w:rsidR="00B3380B" w:rsidRPr="00F7171D">
        <w:rPr>
          <w:rFonts w:cs="Arial"/>
          <w:lang w:val="hy-AM"/>
        </w:rPr>
        <w:t xml:space="preserve">, </w:t>
      </w:r>
      <w:r w:rsidR="00B3380B" w:rsidRPr="00F7171D">
        <w:rPr>
          <w:rFonts w:ascii="Sylfaen" w:hAnsi="Sylfaen" w:cs="Sylfaen"/>
          <w:lang w:val="hy-AM"/>
        </w:rPr>
        <w:t>որ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տվյալ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օբյեկտը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սեփականությա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իրավունքով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այլ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սուբյեկտ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պատկանել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չ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կարող՝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հաշվ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առնելով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դրա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առանձնակ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կարևորությունը։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Դրանով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հանդերձ</w:t>
      </w:r>
      <w:r w:rsidR="00B3380B" w:rsidRPr="00F7171D">
        <w:rPr>
          <w:rFonts w:cs="Arial"/>
          <w:lang w:val="hy-AM"/>
        </w:rPr>
        <w:t xml:space="preserve">, </w:t>
      </w:r>
      <w:r w:rsidR="00B3380B" w:rsidRPr="00F7171D">
        <w:rPr>
          <w:rFonts w:ascii="Sylfaen" w:hAnsi="Sylfaen" w:cs="Sylfaen"/>
          <w:lang w:val="hy-AM"/>
        </w:rPr>
        <w:t>պետությա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բացառիկ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սեփականությունը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չ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բացառում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այլ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սուբյեկտներ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օգտագործմա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իրավունքը</w:t>
      </w:r>
      <w:r w:rsidR="00B3380B" w:rsidRPr="00F7171D">
        <w:rPr>
          <w:rFonts w:cs="Arial"/>
          <w:lang w:val="hy-AM"/>
        </w:rPr>
        <w:t xml:space="preserve">, </w:t>
      </w:r>
      <w:r w:rsidR="00B3380B" w:rsidRPr="00F7171D">
        <w:rPr>
          <w:rFonts w:ascii="Sylfaen" w:hAnsi="Sylfaen" w:cs="Sylfaen"/>
          <w:lang w:val="hy-AM"/>
        </w:rPr>
        <w:t>որ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համար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օրենքով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սահմանվում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ե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համապատասխա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ռեժիմներ՝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կրկի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հաշվ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առնելով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օբյեկտի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առանձնահատկություններն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ու</w:t>
      </w:r>
      <w:r w:rsidR="00B3380B" w:rsidRPr="00F7171D">
        <w:rPr>
          <w:rFonts w:cs="Arial"/>
          <w:lang w:val="hy-AM"/>
        </w:rPr>
        <w:t xml:space="preserve"> </w:t>
      </w:r>
      <w:r w:rsidR="00B3380B" w:rsidRPr="00F7171D">
        <w:rPr>
          <w:rFonts w:ascii="Sylfaen" w:hAnsi="Sylfaen" w:cs="Sylfaen"/>
          <w:lang w:val="hy-AM"/>
        </w:rPr>
        <w:t>կարևորությունը։</w:t>
      </w:r>
      <w:r w:rsidR="00B3380B" w:rsidRPr="00F7171D">
        <w:rPr>
          <w:rFonts w:cs="Arial"/>
          <w:lang w:val="hy-AM"/>
        </w:rPr>
        <w:t xml:space="preserve"> </w:t>
      </w:r>
      <w:r w:rsidRPr="00F7171D">
        <w:rPr>
          <w:rFonts w:cs="Arial"/>
          <w:lang w:val="hy-AM"/>
        </w:rPr>
        <w:t xml:space="preserve"> </w:t>
      </w:r>
    </w:p>
    <w:p w14:paraId="0CED1E5D" w14:textId="77777777" w:rsidR="00A134AB" w:rsidRPr="00F7171D" w:rsidRDefault="00A134AB" w:rsidP="005A29B5">
      <w:pPr>
        <w:spacing w:after="0"/>
        <w:ind w:left="142" w:firstLine="567"/>
        <w:jc w:val="both"/>
        <w:rPr>
          <w:rFonts w:cs="Arial"/>
          <w:lang w:val="hy-AM"/>
        </w:rPr>
      </w:pPr>
    </w:p>
    <w:p w14:paraId="7FB27D0B" w14:textId="60B87C48" w:rsidR="000C2114" w:rsidRPr="00F7171D" w:rsidRDefault="000C2114" w:rsidP="005F09E7">
      <w:pPr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եսուրսներ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րոշ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բոլո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բն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երականգնվ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շարներ՝</w:t>
      </w:r>
      <w:r w:rsidRPr="00F7171D">
        <w:rPr>
          <w:rFonts w:cs="Arial"/>
          <w:b/>
          <w:lang w:val="hy-AM"/>
        </w:rPr>
        <w:t xml:space="preserve"> </w:t>
      </w:r>
      <w:r w:rsidR="00EB203A" w:rsidRPr="00F7171D">
        <w:rPr>
          <w:rFonts w:ascii="Sylfaen" w:hAnsi="Sylfaen" w:cs="Sylfaen"/>
          <w:b/>
          <w:lang w:val="hy-AM"/>
        </w:rPr>
        <w:t>մակերևութ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տորերկրյա</w:t>
      </w:r>
      <w:r w:rsidRPr="00F7171D">
        <w:rPr>
          <w:rFonts w:cs="Arial"/>
          <w:b/>
          <w:lang w:val="hy-AM"/>
        </w:rPr>
        <w:t xml:space="preserve"> (</w:t>
      </w:r>
      <w:r w:rsidRPr="00F7171D">
        <w:rPr>
          <w:rFonts w:ascii="Sylfaen" w:hAnsi="Sylfaen" w:cs="Sylfaen"/>
          <w:b/>
          <w:lang w:val="hy-AM"/>
        </w:rPr>
        <w:t>ստորգետնյա</w:t>
      </w:r>
      <w:r w:rsidRPr="00F7171D">
        <w:rPr>
          <w:rFonts w:cs="Arial"/>
          <w:b/>
          <w:lang w:val="hy-AM"/>
        </w:rPr>
        <w:t xml:space="preserve">) </w:t>
      </w:r>
      <w:r w:rsidRPr="00F7171D">
        <w:rPr>
          <w:rFonts w:ascii="Sylfaen" w:hAnsi="Sylfaen" w:cs="Sylfaen"/>
          <w:b/>
          <w:lang w:val="hy-AM"/>
        </w:rPr>
        <w:t>ջրեր։</w:t>
      </w:r>
    </w:p>
    <w:p w14:paraId="7D741617" w14:textId="77777777" w:rsidR="000C2114" w:rsidRPr="00F7171D" w:rsidRDefault="000C2114" w:rsidP="005F09E7">
      <w:pPr>
        <w:spacing w:after="0"/>
        <w:ind w:left="142" w:firstLine="567"/>
        <w:jc w:val="both"/>
        <w:rPr>
          <w:rFonts w:cs="Arial"/>
          <w:lang w:val="hy-AM"/>
        </w:rPr>
      </w:pPr>
    </w:p>
    <w:p w14:paraId="69805D60" w14:textId="77777777" w:rsidR="00882A6D" w:rsidRPr="00F7171D" w:rsidRDefault="00694E12" w:rsidP="005F09E7">
      <w:pPr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b/>
          <w:lang w:val="hy-AM"/>
        </w:rPr>
        <w:t xml:space="preserve"> </w:t>
      </w:r>
      <w:r w:rsidR="004B5B31" w:rsidRPr="00F7171D">
        <w:rPr>
          <w:rFonts w:cs="Arial"/>
          <w:b/>
          <w:lang w:val="hy-AM"/>
        </w:rPr>
        <w:t>«</w:t>
      </w:r>
      <w:r w:rsidR="004B5B31" w:rsidRPr="00F7171D">
        <w:rPr>
          <w:rFonts w:ascii="Sylfaen" w:hAnsi="Sylfaen" w:cs="Sylfaen"/>
          <w:b/>
          <w:lang w:val="hy-AM"/>
        </w:rPr>
        <w:t>Ջրային</w:t>
      </w:r>
      <w:r w:rsidR="004B5B31" w:rsidRPr="00F7171D">
        <w:rPr>
          <w:rFonts w:cs="Arial"/>
          <w:b/>
          <w:lang w:val="hy-AM"/>
        </w:rPr>
        <w:t xml:space="preserve"> </w:t>
      </w:r>
      <w:r w:rsidR="004B5B31" w:rsidRPr="00F7171D">
        <w:rPr>
          <w:rFonts w:ascii="Sylfaen" w:hAnsi="Sylfaen" w:cs="Sylfaen"/>
          <w:b/>
          <w:lang w:val="hy-AM"/>
        </w:rPr>
        <w:t>օբյեկտ</w:t>
      </w:r>
      <w:r w:rsidR="004B5B31" w:rsidRPr="00F7171D">
        <w:rPr>
          <w:rFonts w:cs="Arial"/>
          <w:b/>
          <w:lang w:val="hy-AM"/>
        </w:rPr>
        <w:t xml:space="preserve">» </w:t>
      </w:r>
      <w:r w:rsidR="004B5B31" w:rsidRPr="00F7171D">
        <w:rPr>
          <w:rFonts w:ascii="Sylfaen" w:hAnsi="Sylfaen" w:cs="Sylfaen"/>
          <w:lang w:val="hy-AM"/>
        </w:rPr>
        <w:t>եզրույթի</w:t>
      </w:r>
      <w:r w:rsidR="004B5B31" w:rsidRPr="00F7171D">
        <w:rPr>
          <w:rFonts w:cs="Arial"/>
          <w:lang w:val="hy-AM"/>
        </w:rPr>
        <w:t xml:space="preserve"> </w:t>
      </w:r>
      <w:r w:rsidR="004B5B31" w:rsidRPr="00F7171D">
        <w:rPr>
          <w:rFonts w:ascii="Sylfaen" w:hAnsi="Sylfaen" w:cs="Sylfaen"/>
          <w:lang w:val="hy-AM"/>
        </w:rPr>
        <w:t>բնորոշումը</w:t>
      </w:r>
      <w:r w:rsidR="004B5B31" w:rsidRPr="00F7171D">
        <w:rPr>
          <w:rFonts w:cs="Arial"/>
          <w:lang w:val="hy-AM"/>
        </w:rPr>
        <w:t xml:space="preserve"> </w:t>
      </w:r>
      <w:r w:rsidR="004B5B31" w:rsidRPr="00F7171D">
        <w:rPr>
          <w:rFonts w:ascii="Sylfaen" w:hAnsi="Sylfaen" w:cs="Sylfaen"/>
          <w:lang w:val="hy-AM"/>
        </w:rPr>
        <w:t>ՀՀ</w:t>
      </w:r>
      <w:r w:rsidR="004B5B31" w:rsidRPr="00F7171D">
        <w:rPr>
          <w:rFonts w:cs="Arial"/>
          <w:lang w:val="hy-AM"/>
        </w:rPr>
        <w:t xml:space="preserve"> </w:t>
      </w:r>
      <w:r w:rsidR="004B5B31" w:rsidRPr="00F7171D">
        <w:rPr>
          <w:rFonts w:ascii="Sylfaen" w:hAnsi="Sylfaen" w:cs="Sylfaen"/>
          <w:lang w:val="hy-AM"/>
        </w:rPr>
        <w:t>ջրային</w:t>
      </w:r>
      <w:r w:rsidR="004B5B31" w:rsidRPr="00F7171D">
        <w:rPr>
          <w:rFonts w:cs="Arial"/>
          <w:lang w:val="hy-AM"/>
        </w:rPr>
        <w:t xml:space="preserve"> </w:t>
      </w:r>
      <w:r w:rsidR="004B5B31" w:rsidRPr="00F7171D">
        <w:rPr>
          <w:rFonts w:ascii="Sylfaen" w:hAnsi="Sylfaen" w:cs="Sylfaen"/>
          <w:lang w:val="hy-AM"/>
        </w:rPr>
        <w:t>օրենսգրքում</w:t>
      </w:r>
      <w:r w:rsidR="004B5B31" w:rsidRPr="00F7171D">
        <w:rPr>
          <w:rFonts w:cs="Arial"/>
          <w:lang w:val="hy-AM"/>
        </w:rPr>
        <w:t xml:space="preserve"> </w:t>
      </w:r>
      <w:r w:rsidR="004B5B31" w:rsidRPr="00F7171D">
        <w:rPr>
          <w:rFonts w:ascii="Sylfaen" w:hAnsi="Sylfaen" w:cs="Sylfaen"/>
          <w:lang w:val="hy-AM"/>
        </w:rPr>
        <w:t>բացակայում</w:t>
      </w:r>
      <w:r w:rsidR="004B5B31" w:rsidRPr="00F7171D">
        <w:rPr>
          <w:rFonts w:cs="Arial"/>
          <w:lang w:val="hy-AM"/>
        </w:rPr>
        <w:t xml:space="preserve"> </w:t>
      </w:r>
      <w:r w:rsidR="004B5B31" w:rsidRPr="00F7171D">
        <w:rPr>
          <w:rFonts w:ascii="Sylfaen" w:hAnsi="Sylfaen" w:cs="Sylfaen"/>
          <w:lang w:val="hy-AM"/>
        </w:rPr>
        <w:t>է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և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գործող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օրենսդրության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տրամաբանության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շրջանակներում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ջրային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օբյեկտը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չի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դիտարկվում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որպես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իրավունքի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առանձին</w:t>
      </w:r>
      <w:r w:rsidR="00BB5E24" w:rsidRPr="00F7171D">
        <w:rPr>
          <w:rFonts w:cs="Arial"/>
          <w:lang w:val="hy-AM"/>
        </w:rPr>
        <w:t xml:space="preserve"> </w:t>
      </w:r>
      <w:r w:rsidR="00BB5E24" w:rsidRPr="00F7171D">
        <w:rPr>
          <w:rFonts w:ascii="Sylfaen" w:hAnsi="Sylfaen" w:cs="Sylfaen"/>
          <w:lang w:val="hy-AM"/>
        </w:rPr>
        <w:t>օբյեկտ</w:t>
      </w:r>
      <w:r w:rsidR="00F10EF4" w:rsidRPr="00F7171D">
        <w:rPr>
          <w:rFonts w:cs="Arial"/>
          <w:lang w:val="hy-AM"/>
        </w:rPr>
        <w:t xml:space="preserve">, </w:t>
      </w:r>
      <w:r w:rsidR="00F10EF4" w:rsidRPr="00F7171D">
        <w:rPr>
          <w:rFonts w:ascii="Sylfaen" w:hAnsi="Sylfaen" w:cs="Sylfaen"/>
          <w:lang w:val="hy-AM"/>
        </w:rPr>
        <w:t>բացառությամբ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ջրային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օբյեկտ</w:t>
      </w:r>
      <w:r w:rsidR="00F10EF4" w:rsidRPr="00F7171D">
        <w:rPr>
          <w:rFonts w:cs="Arial"/>
          <w:lang w:val="hy-AM"/>
        </w:rPr>
        <w:t>-</w:t>
      </w:r>
      <w:r w:rsidR="00F10EF4" w:rsidRPr="00F7171D">
        <w:rPr>
          <w:rFonts w:ascii="Sylfaen" w:hAnsi="Sylfaen" w:cs="Sylfaen"/>
          <w:lang w:val="hy-AM"/>
        </w:rPr>
        <w:t>բնության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հուշարձանների</w:t>
      </w:r>
      <w:r w:rsidR="00F10EF4" w:rsidRPr="00F7171D">
        <w:rPr>
          <w:rFonts w:cs="Arial"/>
          <w:lang w:val="hy-AM"/>
        </w:rPr>
        <w:t xml:space="preserve"> (</w:t>
      </w:r>
      <w:r w:rsidR="00F10EF4" w:rsidRPr="00F7171D">
        <w:rPr>
          <w:rFonts w:ascii="Sylfaen" w:hAnsi="Sylfaen" w:cs="Sylfaen"/>
          <w:lang w:val="hy-AM"/>
        </w:rPr>
        <w:t>հոդված</w:t>
      </w:r>
      <w:r w:rsidR="00F10EF4" w:rsidRPr="00F7171D">
        <w:rPr>
          <w:rFonts w:cs="Arial"/>
          <w:lang w:val="hy-AM"/>
        </w:rPr>
        <w:t xml:space="preserve"> 105), </w:t>
      </w:r>
      <w:r w:rsidR="00F10EF4" w:rsidRPr="00F7171D">
        <w:rPr>
          <w:rFonts w:ascii="Sylfaen" w:hAnsi="Sylfaen" w:cs="Sylfaen"/>
          <w:lang w:val="hy-AM"/>
        </w:rPr>
        <w:t>որոնք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որպես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արգելոց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կարող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են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լինել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միայն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պետական</w:t>
      </w:r>
      <w:r w:rsidR="00F10EF4" w:rsidRPr="00F7171D">
        <w:rPr>
          <w:rFonts w:cs="Arial"/>
          <w:lang w:val="hy-AM"/>
        </w:rPr>
        <w:t xml:space="preserve"> </w:t>
      </w:r>
      <w:r w:rsidR="00F10EF4" w:rsidRPr="00F7171D">
        <w:rPr>
          <w:rFonts w:ascii="Sylfaen" w:hAnsi="Sylfaen" w:cs="Sylfaen"/>
          <w:lang w:val="hy-AM"/>
        </w:rPr>
        <w:t>սեփականություն</w:t>
      </w:r>
      <w:r w:rsidR="00B513E4" w:rsidRPr="00F7171D">
        <w:rPr>
          <w:rStyle w:val="FootnoteReference"/>
          <w:rFonts w:cs="Arial"/>
          <w:lang w:val="hy-AM"/>
        </w:rPr>
        <w:footnoteReference w:id="22"/>
      </w:r>
      <w:r w:rsidR="00BB5E24" w:rsidRPr="00F7171D">
        <w:rPr>
          <w:rFonts w:ascii="Tahoma" w:hAnsi="Tahoma" w:cs="Tahoma"/>
          <w:lang w:val="hy-AM"/>
        </w:rPr>
        <w:t>։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ՀՀ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գործող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ջրայի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օրենսդրությա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եզրութաբանակա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տիրույթում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b/>
          <w:lang w:val="hy-AM"/>
        </w:rPr>
        <w:t>ջրային</w:t>
      </w:r>
      <w:r w:rsidR="00B513E4" w:rsidRPr="00F7171D">
        <w:rPr>
          <w:rFonts w:cs="Arial"/>
          <w:b/>
          <w:lang w:val="hy-AM"/>
        </w:rPr>
        <w:t xml:space="preserve"> </w:t>
      </w:r>
      <w:r w:rsidR="00B513E4" w:rsidRPr="00F7171D">
        <w:rPr>
          <w:rFonts w:ascii="Sylfaen" w:hAnsi="Sylfaen" w:cs="Sylfaen"/>
          <w:b/>
          <w:lang w:val="hy-AM"/>
        </w:rPr>
        <w:t>օբյեկտները՝</w:t>
      </w:r>
      <w:r w:rsidR="00B513E4" w:rsidRPr="00F7171D">
        <w:rPr>
          <w:rFonts w:cs="Arial"/>
          <w:b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որպես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իրավունքի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օբյեկտ</w:t>
      </w:r>
      <w:r w:rsidR="00B513E4" w:rsidRPr="00F7171D">
        <w:rPr>
          <w:rFonts w:cs="Arial"/>
          <w:lang w:val="hy-AM"/>
        </w:rPr>
        <w:t xml:space="preserve">, </w:t>
      </w:r>
      <w:r w:rsidR="00B513E4" w:rsidRPr="00F7171D">
        <w:rPr>
          <w:rFonts w:ascii="Sylfaen" w:hAnsi="Sylfaen" w:cs="Sylfaen"/>
          <w:lang w:val="hy-AM"/>
        </w:rPr>
        <w:t>գործնականում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ընդգրկվում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ե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կամ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i/>
          <w:lang w:val="hy-AM"/>
        </w:rPr>
        <w:t>ջրային</w:t>
      </w:r>
      <w:r w:rsidR="00B513E4" w:rsidRPr="00F7171D">
        <w:rPr>
          <w:rFonts w:cs="Arial"/>
          <w:i/>
          <w:lang w:val="hy-AM"/>
        </w:rPr>
        <w:t xml:space="preserve"> </w:t>
      </w:r>
      <w:r w:rsidR="00B513E4" w:rsidRPr="00F7171D">
        <w:rPr>
          <w:rFonts w:ascii="Sylfaen" w:hAnsi="Sylfaen" w:cs="Sylfaen"/>
          <w:i/>
          <w:lang w:val="hy-AM"/>
        </w:rPr>
        <w:t>ռեսուրսների</w:t>
      </w:r>
      <w:r w:rsidR="00B513E4" w:rsidRPr="00F7171D">
        <w:rPr>
          <w:rFonts w:cs="Arial"/>
          <w:i/>
          <w:lang w:val="hy-AM"/>
        </w:rPr>
        <w:t xml:space="preserve">, </w:t>
      </w:r>
      <w:r w:rsidR="00B513E4" w:rsidRPr="00F7171D">
        <w:rPr>
          <w:rFonts w:ascii="Sylfaen" w:hAnsi="Sylfaen" w:cs="Sylfaen"/>
          <w:i/>
          <w:lang w:val="hy-AM"/>
        </w:rPr>
        <w:t>կամ</w:t>
      </w:r>
      <w:r w:rsidR="00B513E4" w:rsidRPr="00F7171D">
        <w:rPr>
          <w:rFonts w:cs="Arial"/>
          <w:i/>
          <w:lang w:val="hy-AM"/>
        </w:rPr>
        <w:t xml:space="preserve"> </w:t>
      </w:r>
      <w:r w:rsidR="00B513E4" w:rsidRPr="00F7171D">
        <w:rPr>
          <w:rFonts w:ascii="Sylfaen" w:hAnsi="Sylfaen" w:cs="Sylfaen"/>
          <w:i/>
          <w:lang w:val="hy-AM"/>
        </w:rPr>
        <w:t>ջրային</w:t>
      </w:r>
      <w:r w:rsidR="00B513E4" w:rsidRPr="00F7171D">
        <w:rPr>
          <w:rFonts w:cs="Arial"/>
          <w:i/>
          <w:lang w:val="hy-AM"/>
        </w:rPr>
        <w:t xml:space="preserve"> </w:t>
      </w:r>
      <w:r w:rsidR="00B513E4" w:rsidRPr="00F7171D">
        <w:rPr>
          <w:rFonts w:ascii="Sylfaen" w:hAnsi="Sylfaen" w:cs="Sylfaen"/>
          <w:i/>
          <w:lang w:val="hy-AM"/>
        </w:rPr>
        <w:t>համակարգի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բովանդակայի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ծավալում։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Հետևաբար</w:t>
      </w:r>
      <w:r w:rsidR="00B513E4" w:rsidRPr="00F7171D">
        <w:rPr>
          <w:rFonts w:cs="Arial"/>
          <w:lang w:val="hy-AM"/>
        </w:rPr>
        <w:t xml:space="preserve">, </w:t>
      </w:r>
      <w:r w:rsidR="00B513E4" w:rsidRPr="00F7171D">
        <w:rPr>
          <w:rFonts w:ascii="Sylfaen" w:hAnsi="Sylfaen" w:cs="Sylfaen"/>
          <w:lang w:val="hy-AM"/>
        </w:rPr>
        <w:t>հետագա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շարադրանքում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ջրայի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օբյեկտների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առանձի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չենք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անդրադառնա</w:t>
      </w:r>
      <w:r w:rsidR="00B513E4" w:rsidRPr="00F7171D">
        <w:rPr>
          <w:rFonts w:cs="Arial"/>
          <w:lang w:val="hy-AM"/>
        </w:rPr>
        <w:t xml:space="preserve">, </w:t>
      </w:r>
      <w:r w:rsidR="00B513E4" w:rsidRPr="00F7171D">
        <w:rPr>
          <w:rFonts w:ascii="Sylfaen" w:hAnsi="Sylfaen" w:cs="Sylfaen"/>
          <w:lang w:val="hy-AM"/>
        </w:rPr>
        <w:t>քանի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որ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համապատասխա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իրավակարգավորման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ռեժիմ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նախատեսված</w:t>
      </w:r>
      <w:r w:rsidR="00B513E4" w:rsidRPr="00F7171D">
        <w:rPr>
          <w:rFonts w:cs="Arial"/>
          <w:lang w:val="hy-AM"/>
        </w:rPr>
        <w:t xml:space="preserve"> </w:t>
      </w:r>
      <w:r w:rsidR="00B513E4" w:rsidRPr="00F7171D">
        <w:rPr>
          <w:rFonts w:ascii="Sylfaen" w:hAnsi="Sylfaen" w:cs="Sylfaen"/>
          <w:lang w:val="hy-AM"/>
        </w:rPr>
        <w:t>չէ։</w:t>
      </w:r>
    </w:p>
    <w:p w14:paraId="7C8B10CD" w14:textId="2084B8C4" w:rsidR="00576AEF" w:rsidRPr="00F7171D" w:rsidRDefault="004F2AC1" w:rsidP="005A29B5">
      <w:pP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="00E82CD1" w:rsidRPr="00F7171D">
        <w:rPr>
          <w:rFonts w:cs="Arial"/>
          <w:lang w:val="hy-AM"/>
        </w:rPr>
        <w:t>«</w:t>
      </w:r>
      <w:r w:rsidR="00E82CD1" w:rsidRPr="00F7171D">
        <w:rPr>
          <w:rFonts w:ascii="Sylfaen" w:hAnsi="Sylfaen" w:cs="Sylfaen"/>
          <w:lang w:val="hy-AM"/>
        </w:rPr>
        <w:t>Վեոլիա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Օ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Կոմպանի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Ժեներալ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Դեզ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Օ</w:t>
      </w:r>
      <w:r w:rsidR="00E82CD1" w:rsidRPr="00F7171D">
        <w:rPr>
          <w:rFonts w:cs="Arial"/>
          <w:lang w:val="hy-AM"/>
        </w:rPr>
        <w:t xml:space="preserve">» </w:t>
      </w:r>
      <w:r w:rsidR="00E82CD1" w:rsidRPr="00F7171D">
        <w:rPr>
          <w:rFonts w:ascii="Sylfaen" w:hAnsi="Sylfaen" w:cs="Sylfaen"/>
          <w:lang w:val="hy-AM"/>
        </w:rPr>
        <w:t>կոմանդիտայի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բաժնետիրակա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ընկերության՝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b/>
          <w:lang w:val="hy-AM"/>
        </w:rPr>
        <w:t>ջրային</w:t>
      </w:r>
      <w:r w:rsidR="00E82CD1" w:rsidRPr="00F7171D">
        <w:rPr>
          <w:rFonts w:cs="Arial"/>
          <w:b/>
          <w:lang w:val="hy-AM"/>
        </w:rPr>
        <w:t xml:space="preserve"> </w:t>
      </w:r>
      <w:r w:rsidR="00E82CD1" w:rsidRPr="00F7171D">
        <w:rPr>
          <w:rFonts w:ascii="Sylfaen" w:hAnsi="Sylfaen" w:cs="Sylfaen"/>
          <w:b/>
          <w:lang w:val="hy-AM"/>
        </w:rPr>
        <w:t>համակարգերի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վարձակալությա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իրավունքով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փոխանցմա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մրցույթում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հաղթող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ճանաչվելուց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հետո</w:t>
      </w:r>
      <w:r w:rsidR="00E82CD1" w:rsidRPr="00F7171D">
        <w:rPr>
          <w:rFonts w:cs="Arial"/>
          <w:lang w:val="hy-AM"/>
        </w:rPr>
        <w:t xml:space="preserve"> </w:t>
      </w:r>
      <w:r w:rsidR="00EB203A" w:rsidRPr="00F7171D">
        <w:rPr>
          <w:rFonts w:ascii="Sylfaen" w:hAnsi="Sylfaen" w:cs="Sylfaen"/>
          <w:lang w:val="hy-AM"/>
        </w:rPr>
        <w:t>բազմաթիվ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համայնքներ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իրենց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սեփականությա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իրավունքով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պատկանող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ջրայի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համակարգերը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փոխանցեցին</w:t>
      </w:r>
      <w:r w:rsidR="00E82CD1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պետությ</w:t>
      </w:r>
      <w:r w:rsidR="00B513E4" w:rsidRPr="00F7171D">
        <w:rPr>
          <w:rFonts w:ascii="Sylfaen" w:hAnsi="Sylfaen" w:cs="Sylfaen"/>
          <w:lang w:val="hy-AM"/>
        </w:rPr>
        <w:t>ա</w:t>
      </w:r>
      <w:r w:rsidR="00576AEF" w:rsidRPr="00F7171D">
        <w:rPr>
          <w:rFonts w:ascii="Sylfaen" w:hAnsi="Sylfaen" w:cs="Sylfaen"/>
          <w:lang w:val="hy-AM"/>
        </w:rPr>
        <w:t>ն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ի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սեփականություն</w:t>
      </w:r>
      <w:r w:rsidR="00576AEF" w:rsidRPr="00F7171D">
        <w:rPr>
          <w:rFonts w:cs="Arial"/>
          <w:lang w:val="hy-AM"/>
        </w:rPr>
        <w:t xml:space="preserve">, </w:t>
      </w:r>
      <w:r w:rsidR="00576AEF" w:rsidRPr="00F7171D">
        <w:rPr>
          <w:rFonts w:ascii="Sylfaen" w:hAnsi="Sylfaen" w:cs="Sylfaen"/>
          <w:lang w:val="hy-AM"/>
        </w:rPr>
        <w:t>որոնք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էլ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այնուհետև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վարձակալության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իրավունքով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հանձնվեցին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վերոգրյալ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ընկերությանը</w:t>
      </w:r>
      <w:r w:rsidR="00E82CD1" w:rsidRPr="00F7171D">
        <w:rPr>
          <w:rFonts w:ascii="Tahoma" w:hAnsi="Tahoma" w:cs="Tahoma"/>
          <w:lang w:val="hy-AM"/>
        </w:rPr>
        <w:t>։</w:t>
      </w:r>
      <w:r w:rsidR="00E82CD1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Ստորև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կդ</w:t>
      </w:r>
      <w:r w:rsidR="00E82CD1" w:rsidRPr="00F7171D">
        <w:rPr>
          <w:rFonts w:ascii="Sylfaen" w:hAnsi="Sylfaen" w:cs="Sylfaen"/>
          <w:lang w:val="hy-AM"/>
        </w:rPr>
        <w:t>իտարկենք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Փարաքար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համայնքի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սեփականության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իրավունքով</w:t>
      </w:r>
      <w:r w:rsidR="00E82CD1" w:rsidRPr="00F7171D">
        <w:rPr>
          <w:rFonts w:cs="Arial"/>
          <w:lang w:val="hy-AM"/>
        </w:rPr>
        <w:t xml:space="preserve"> </w:t>
      </w:r>
      <w:r w:rsidR="00E82CD1" w:rsidRPr="00F7171D">
        <w:rPr>
          <w:rFonts w:ascii="Sylfaen" w:hAnsi="Sylfaen" w:cs="Sylfaen"/>
          <w:lang w:val="hy-AM"/>
        </w:rPr>
        <w:t>պատկանող</w:t>
      </w:r>
      <w:r w:rsidR="00E82CD1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խմելու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ջրի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մատակարարման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և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ջրահեռացման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համակարգի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նվիրատվության</w:t>
      </w:r>
      <w:r w:rsidR="00576AEF" w:rsidRPr="00F7171D">
        <w:rPr>
          <w:rFonts w:cs="Arial"/>
          <w:lang w:val="hy-AM"/>
        </w:rPr>
        <w:t>/</w:t>
      </w:r>
      <w:r w:rsidR="00576AEF" w:rsidRPr="00F7171D">
        <w:rPr>
          <w:rFonts w:ascii="Sylfaen" w:hAnsi="Sylfaen" w:cs="Sylfaen"/>
          <w:lang w:val="hy-AM"/>
        </w:rPr>
        <w:t>նվիրաբերության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օրինակը</w:t>
      </w:r>
      <w:r w:rsidR="00576AEF" w:rsidRPr="00F7171D">
        <w:rPr>
          <w:rFonts w:cs="Arial"/>
          <w:lang w:val="hy-AM"/>
        </w:rPr>
        <w:t xml:space="preserve">, </w:t>
      </w:r>
      <w:r w:rsidR="00576AEF" w:rsidRPr="00F7171D">
        <w:rPr>
          <w:rFonts w:ascii="Sylfaen" w:hAnsi="Sylfaen" w:cs="Sylfaen"/>
          <w:lang w:val="hy-AM"/>
        </w:rPr>
        <w:t>որտեղ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տեղ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են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գտել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մի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շարք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խախտումներ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և</w:t>
      </w:r>
      <w:r w:rsidR="00576AEF" w:rsidRPr="00F7171D">
        <w:rPr>
          <w:rFonts w:cs="Arial"/>
          <w:lang w:val="hy-AM"/>
        </w:rPr>
        <w:t xml:space="preserve"> </w:t>
      </w:r>
      <w:r w:rsidR="00576AEF" w:rsidRPr="00F7171D">
        <w:rPr>
          <w:rFonts w:ascii="Sylfaen" w:hAnsi="Sylfaen" w:cs="Sylfaen"/>
          <w:lang w:val="hy-AM"/>
        </w:rPr>
        <w:t>թերություններ։</w:t>
      </w:r>
    </w:p>
    <w:p w14:paraId="7E107C02" w14:textId="77777777" w:rsidR="00576AEF" w:rsidRPr="00F7171D" w:rsidRDefault="00576AE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Նվիրաբերութ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վիրատվություն</w:t>
      </w:r>
    </w:p>
    <w:p w14:paraId="59725C86" w14:textId="77777777" w:rsidR="00576AEF" w:rsidRPr="00F7171D" w:rsidRDefault="00576AE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րաք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ավագանի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որոշու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է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կայացրել</w:t>
      </w:r>
      <w:r w:rsidR="002E45DB" w:rsidRPr="00F7171D">
        <w:rPr>
          <w:rFonts w:cs="Arial"/>
          <w:lang w:val="hy-AM"/>
        </w:rPr>
        <w:t xml:space="preserve"> (09 </w:t>
      </w:r>
      <w:r w:rsidR="002E45DB" w:rsidRPr="00F7171D">
        <w:rPr>
          <w:rFonts w:ascii="Sylfaen" w:hAnsi="Sylfaen" w:cs="Sylfaen"/>
          <w:lang w:val="hy-AM"/>
        </w:rPr>
        <w:t>հունիսի</w:t>
      </w:r>
      <w:r w:rsidR="002E45DB" w:rsidRPr="00F7171D">
        <w:rPr>
          <w:rFonts w:cs="Arial"/>
          <w:lang w:val="hy-AM"/>
        </w:rPr>
        <w:t xml:space="preserve"> 2016</w:t>
      </w:r>
      <w:r w:rsidR="002E45DB" w:rsidRPr="00F7171D">
        <w:rPr>
          <w:rFonts w:ascii="Sylfaen" w:hAnsi="Sylfaen" w:cs="Sylfaen"/>
          <w:lang w:val="hy-AM"/>
        </w:rPr>
        <w:t>թ</w:t>
      </w:r>
      <w:r w:rsidR="002E45DB" w:rsidRPr="00F7171D">
        <w:rPr>
          <w:rFonts w:ascii="MS Gothic" w:eastAsia="MS Gothic" w:hAnsi="MS Gothic" w:cs="MS Gothic"/>
          <w:lang w:val="hy-AM"/>
        </w:rPr>
        <w:t>․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թիվ</w:t>
      </w:r>
      <w:r w:rsidR="00730A4E" w:rsidRPr="00F7171D">
        <w:rPr>
          <w:rFonts w:cs="Arial"/>
          <w:lang w:val="hy-AM"/>
        </w:rPr>
        <w:t xml:space="preserve"> </w:t>
      </w:r>
      <w:r w:rsidR="002E45DB" w:rsidRPr="00F7171D">
        <w:rPr>
          <w:rFonts w:cs="Arial"/>
          <w:lang w:val="hy-AM"/>
        </w:rPr>
        <w:t>19-</w:t>
      </w:r>
      <w:r w:rsidR="002E45DB" w:rsidRPr="00F7171D">
        <w:rPr>
          <w:rFonts w:ascii="Sylfaen" w:hAnsi="Sylfaen" w:cs="Sylfaen"/>
          <w:lang w:val="hy-AM"/>
        </w:rPr>
        <w:t>Ա</w:t>
      </w:r>
      <w:r w:rsidR="002E45DB" w:rsidRPr="00F7171D">
        <w:rPr>
          <w:rFonts w:cs="Arial"/>
          <w:lang w:val="hy-AM"/>
        </w:rPr>
        <w:t xml:space="preserve">) </w:t>
      </w:r>
      <w:r w:rsidR="002E45DB" w:rsidRPr="00F7171D">
        <w:rPr>
          <w:rFonts w:ascii="Sylfaen" w:hAnsi="Sylfaen" w:cs="Sylfaen"/>
          <w:lang w:val="hy-AM"/>
        </w:rPr>
        <w:t>Արմավիրի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մարզի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Փարաքար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համայնքի</w:t>
      </w:r>
      <w:r w:rsidR="002E45DB" w:rsidRPr="00F7171D">
        <w:rPr>
          <w:rFonts w:cs="Arial"/>
          <w:lang w:val="hy-AM"/>
        </w:rPr>
        <w:t xml:space="preserve"> (</w:t>
      </w:r>
      <w:r w:rsidR="002E45DB" w:rsidRPr="00F7171D">
        <w:rPr>
          <w:rFonts w:ascii="Sylfaen" w:hAnsi="Sylfaen" w:cs="Sylfaen"/>
          <w:lang w:val="hy-AM"/>
        </w:rPr>
        <w:t>Փարաքար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և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Թաիրով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գյուղեր</w:t>
      </w:r>
      <w:r w:rsidR="002E45DB" w:rsidRPr="00F7171D">
        <w:rPr>
          <w:rFonts w:cs="Arial"/>
          <w:lang w:val="hy-AM"/>
        </w:rPr>
        <w:t xml:space="preserve">) </w:t>
      </w:r>
      <w:r w:rsidR="002E45DB" w:rsidRPr="00F7171D">
        <w:rPr>
          <w:rFonts w:ascii="Sylfaen" w:hAnsi="Sylfaen" w:cs="Sylfaen"/>
          <w:lang w:val="hy-AM"/>
        </w:rPr>
        <w:t>սեփականությունը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հանդիսացող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խմելու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ջրի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մատակարարմա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և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ջրահեռացմա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համակարգերը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Հայաստանի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Հանրապետությա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Կառավարությանը՝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ի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դեմս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Ջրայի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տնտեսությա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պետակա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կոմիտեի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b/>
          <w:lang w:val="hy-AM"/>
        </w:rPr>
        <w:t>նվիրաբերելու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մասին։</w:t>
      </w:r>
    </w:p>
    <w:p w14:paraId="13546E01" w14:textId="77777777" w:rsidR="002E45DB" w:rsidRPr="00F7171D" w:rsidRDefault="002E45D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!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րաք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գ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վիրաբեր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 2017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րիլի</w:t>
      </w:r>
      <w:r w:rsidRPr="00F7171D">
        <w:rPr>
          <w:rFonts w:cs="Arial"/>
          <w:lang w:val="hy-AM"/>
        </w:rPr>
        <w:t xml:space="preserve"> 6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միտե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վիրատվ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յմանագի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ություններ</w:t>
      </w:r>
      <w:r w:rsidR="005A0CF0" w:rsidRPr="00F7171D">
        <w:rPr>
          <w:rFonts w:ascii="Sylfaen" w:hAnsi="Sylfaen" w:cs="Sylfaen"/>
          <w:lang w:val="hy-AM"/>
        </w:rPr>
        <w:t>ը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որոշակ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։</w:t>
      </w:r>
    </w:p>
    <w:p w14:paraId="290CD05E" w14:textId="77777777" w:rsidR="00576AEF" w:rsidRPr="00F7171D" w:rsidRDefault="00576AE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օրենսգրքի</w:t>
      </w:r>
      <w:r w:rsidR="002E45DB" w:rsidRPr="00F7171D">
        <w:rPr>
          <w:rFonts w:cs="Arial"/>
          <w:lang w:val="hy-AM"/>
        </w:rPr>
        <w:t xml:space="preserve"> 594-</w:t>
      </w:r>
      <w:r w:rsidR="002E45DB" w:rsidRPr="00F7171D">
        <w:rPr>
          <w:rFonts w:ascii="Sylfaen" w:hAnsi="Sylfaen" w:cs="Sylfaen"/>
          <w:lang w:val="hy-AM"/>
        </w:rPr>
        <w:t>րդ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հոդվածի</w:t>
      </w:r>
      <w:r w:rsidR="002E45DB" w:rsidRPr="00F7171D">
        <w:rPr>
          <w:rFonts w:cs="Arial"/>
          <w:lang w:val="hy-AM"/>
        </w:rPr>
        <w:t xml:space="preserve"> 1-</w:t>
      </w:r>
      <w:r w:rsidR="002E45DB" w:rsidRPr="00F7171D">
        <w:rPr>
          <w:rFonts w:ascii="Sylfaen" w:hAnsi="Sylfaen" w:cs="Sylfaen"/>
          <w:lang w:val="hy-AM"/>
        </w:rPr>
        <w:t>ի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մասի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համաձայն</w:t>
      </w:r>
      <w:r w:rsidR="002E45DB" w:rsidRPr="00F7171D">
        <w:rPr>
          <w:rFonts w:ascii="MS Gothic" w:eastAsia="MS Gothic" w:hAnsi="MS Gothic" w:cs="MS Gothic"/>
          <w:lang w:val="hy-AM"/>
        </w:rPr>
        <w:t>․</w:t>
      </w:r>
      <w:r w:rsidR="002E45DB" w:rsidRPr="00F7171D">
        <w:rPr>
          <w:rFonts w:cs="Arial"/>
          <w:lang w:val="hy-AM"/>
        </w:rPr>
        <w:t xml:space="preserve"> «</w:t>
      </w:r>
      <w:r w:rsidR="002E45DB" w:rsidRPr="00F7171D">
        <w:rPr>
          <w:rFonts w:ascii="Sylfaen" w:hAnsi="Sylfaen" w:cs="Sylfaen"/>
          <w:lang w:val="hy-AM"/>
        </w:rPr>
        <w:t>Նվիրատվությա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պայմանագրով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մի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կողմը</w:t>
      </w:r>
      <w:r w:rsidR="002E45DB" w:rsidRPr="00F7171D">
        <w:rPr>
          <w:rFonts w:cs="Arial"/>
          <w:lang w:val="hy-AM"/>
        </w:rPr>
        <w:t xml:space="preserve"> (</w:t>
      </w:r>
      <w:r w:rsidR="002E45DB" w:rsidRPr="00F7171D">
        <w:rPr>
          <w:rFonts w:ascii="Sylfaen" w:hAnsi="Sylfaen" w:cs="Sylfaen"/>
          <w:lang w:val="hy-AM"/>
        </w:rPr>
        <w:t>նվիրատուն</w:t>
      </w:r>
      <w:r w:rsidR="002E45DB" w:rsidRPr="00F7171D">
        <w:rPr>
          <w:rFonts w:cs="Arial"/>
          <w:lang w:val="hy-AM"/>
        </w:rPr>
        <w:t xml:space="preserve">) </w:t>
      </w:r>
      <w:r w:rsidR="002E45DB" w:rsidRPr="00F7171D">
        <w:rPr>
          <w:rFonts w:ascii="Sylfaen" w:hAnsi="Sylfaen" w:cs="Sylfaen"/>
          <w:lang w:val="hy-AM"/>
        </w:rPr>
        <w:t>մյուս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կողմի</w:t>
      </w:r>
      <w:r w:rsidR="002E45DB" w:rsidRPr="00F7171D">
        <w:rPr>
          <w:rFonts w:cs="Arial"/>
          <w:lang w:val="hy-AM"/>
        </w:rPr>
        <w:t xml:space="preserve"> (</w:t>
      </w:r>
      <w:r w:rsidR="002E45DB" w:rsidRPr="00F7171D">
        <w:rPr>
          <w:rFonts w:ascii="Sylfaen" w:hAnsi="Sylfaen" w:cs="Sylfaen"/>
          <w:lang w:val="hy-AM"/>
        </w:rPr>
        <w:t>նվիրառուի</w:t>
      </w:r>
      <w:r w:rsidR="002E45DB" w:rsidRPr="00F7171D">
        <w:rPr>
          <w:rFonts w:cs="Arial"/>
          <w:lang w:val="hy-AM"/>
        </w:rPr>
        <w:t xml:space="preserve">) </w:t>
      </w:r>
      <w:r w:rsidR="00E04710" w:rsidRPr="00F7171D">
        <w:rPr>
          <w:rFonts w:ascii="Sylfaen" w:hAnsi="Sylfaen" w:cs="Sylfaen"/>
          <w:lang w:val="hy-AM"/>
        </w:rPr>
        <w:t>սեփականությանն</w:t>
      </w:r>
      <w:r w:rsidR="00E04710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անհատույց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հանձնու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է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կա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պարտավորվու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է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b/>
          <w:lang w:val="hy-AM"/>
        </w:rPr>
        <w:t>հանձնել</w:t>
      </w:r>
      <w:r w:rsidR="002E45DB" w:rsidRPr="00F7171D">
        <w:rPr>
          <w:rFonts w:cs="Arial"/>
          <w:b/>
          <w:lang w:val="hy-AM"/>
        </w:rPr>
        <w:t xml:space="preserve"> </w:t>
      </w:r>
      <w:r w:rsidR="002E45DB" w:rsidRPr="00F7171D">
        <w:rPr>
          <w:rFonts w:ascii="Sylfaen" w:hAnsi="Sylfaen" w:cs="Sylfaen"/>
          <w:b/>
          <w:lang w:val="hy-AM"/>
        </w:rPr>
        <w:t>գույք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կա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իրեն</w:t>
      </w:r>
      <w:r w:rsidR="002E45DB" w:rsidRPr="00F7171D">
        <w:rPr>
          <w:rFonts w:cs="Arial"/>
          <w:lang w:val="hy-AM"/>
        </w:rPr>
        <w:t xml:space="preserve">, </w:t>
      </w:r>
      <w:r w:rsidR="002E45DB" w:rsidRPr="00F7171D">
        <w:rPr>
          <w:rFonts w:ascii="Sylfaen" w:hAnsi="Sylfaen" w:cs="Sylfaen"/>
          <w:lang w:val="hy-AM"/>
        </w:rPr>
        <w:t>կա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երրորդ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անձի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ուղղված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գույքային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իրավունք</w:t>
      </w:r>
      <w:r w:rsidR="002E45DB" w:rsidRPr="00F7171D">
        <w:rPr>
          <w:rFonts w:cs="Arial"/>
          <w:lang w:val="hy-AM"/>
        </w:rPr>
        <w:t xml:space="preserve"> (</w:t>
      </w:r>
      <w:r w:rsidR="002E45DB" w:rsidRPr="00F7171D">
        <w:rPr>
          <w:rFonts w:ascii="Sylfaen" w:hAnsi="Sylfaen" w:cs="Sylfaen"/>
          <w:lang w:val="hy-AM"/>
        </w:rPr>
        <w:t>պահանջ</w:t>
      </w:r>
      <w:r w:rsidR="002E45DB" w:rsidRPr="00F7171D">
        <w:rPr>
          <w:rFonts w:cs="Arial"/>
          <w:lang w:val="hy-AM"/>
        </w:rPr>
        <w:t xml:space="preserve">), </w:t>
      </w:r>
      <w:r w:rsidR="002E45DB" w:rsidRPr="00F7171D">
        <w:rPr>
          <w:rFonts w:ascii="Sylfaen" w:hAnsi="Sylfaen" w:cs="Sylfaen"/>
          <w:lang w:val="hy-AM"/>
        </w:rPr>
        <w:t>կա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ազատու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է</w:t>
      </w:r>
      <w:r w:rsidR="002E45DB" w:rsidRPr="00F7171D">
        <w:rPr>
          <w:rFonts w:cs="Arial"/>
          <w:lang w:val="hy-AM"/>
        </w:rPr>
        <w:t xml:space="preserve">, </w:t>
      </w:r>
      <w:r w:rsidR="002E45DB" w:rsidRPr="00F7171D">
        <w:rPr>
          <w:rFonts w:ascii="Sylfaen" w:hAnsi="Sylfaen" w:cs="Sylfaen"/>
          <w:lang w:val="hy-AM"/>
        </w:rPr>
        <w:t>կամ</w:t>
      </w:r>
      <w:r w:rsidR="002E45DB" w:rsidRPr="00F7171D">
        <w:rPr>
          <w:rFonts w:cs="Arial"/>
          <w:lang w:val="hy-AM"/>
        </w:rPr>
        <w:t xml:space="preserve"> </w:t>
      </w:r>
      <w:r w:rsidR="002E45DB" w:rsidRPr="00F7171D">
        <w:rPr>
          <w:rFonts w:ascii="Sylfaen" w:hAnsi="Sylfaen" w:cs="Sylfaen"/>
          <w:lang w:val="hy-AM"/>
        </w:rPr>
        <w:t>պարտա</w:t>
      </w:r>
      <w:r w:rsidR="005A0CF0" w:rsidRPr="00F7171D">
        <w:rPr>
          <w:rFonts w:ascii="Sylfaen" w:hAnsi="Sylfaen" w:cs="Sylfaen"/>
          <w:lang w:val="hy-AM"/>
        </w:rPr>
        <w:t>վորվում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է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նրան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ազատել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իր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կամ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երրորդ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անձի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հանդեպ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ունեցած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գույքային</w:t>
      </w:r>
      <w:r w:rsidR="005A0CF0" w:rsidRPr="00F7171D">
        <w:rPr>
          <w:rFonts w:cs="Arial"/>
          <w:lang w:val="hy-AM"/>
        </w:rPr>
        <w:t xml:space="preserve"> </w:t>
      </w:r>
      <w:r w:rsidR="005A0CF0" w:rsidRPr="00F7171D">
        <w:rPr>
          <w:rFonts w:ascii="Sylfaen" w:hAnsi="Sylfaen" w:cs="Sylfaen"/>
          <w:lang w:val="hy-AM"/>
        </w:rPr>
        <w:t>պարտավորությունից</w:t>
      </w:r>
      <w:r w:rsidR="002E45DB" w:rsidRPr="00F7171D">
        <w:rPr>
          <w:rFonts w:cs="Arial"/>
          <w:lang w:val="hy-AM"/>
        </w:rPr>
        <w:t>»</w:t>
      </w:r>
      <w:r w:rsidR="005A0CF0" w:rsidRPr="00F7171D">
        <w:rPr>
          <w:rFonts w:ascii="Tahoma" w:hAnsi="Tahoma" w:cs="Tahoma"/>
          <w:lang w:val="hy-AM"/>
        </w:rPr>
        <w:t>։</w:t>
      </w:r>
    </w:p>
    <w:p w14:paraId="6BA25BDF" w14:textId="77777777" w:rsidR="005A0CF0" w:rsidRPr="00F7171D" w:rsidRDefault="005A0CF0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60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Նվիրաբե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օգու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երով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ուժ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աստիարակ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րկ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ոցիալ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ւյնա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ություն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արեգործ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ի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ություններին</w:t>
      </w:r>
      <w:r w:rsidRPr="00F7171D">
        <w:rPr>
          <w:rFonts w:cs="Arial"/>
          <w:lang w:val="hy-AM"/>
        </w:rPr>
        <w:t>,</w:t>
      </w:r>
      <w:r w:rsidR="00E04710" w:rsidRPr="00F7171D">
        <w:rPr>
          <w:rFonts w:cs="Arial"/>
          <w:lang w:val="hy-AM"/>
        </w:rPr>
        <w:t xml:space="preserve"> 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րամ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անգարան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ություն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ո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ետության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ւ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յնքներին</w:t>
      </w:r>
      <w:r w:rsidRPr="00F7171D">
        <w:rPr>
          <w:rFonts w:cs="Arial"/>
          <w:b/>
          <w:lang w:val="hy-AM"/>
        </w:rPr>
        <w:t>»</w:t>
      </w:r>
      <w:r w:rsidRPr="00F7171D">
        <w:rPr>
          <w:rFonts w:ascii="Tahoma" w:hAnsi="Tahoma" w:cs="Tahoma"/>
          <w:b/>
          <w:lang w:val="hy-AM"/>
        </w:rPr>
        <w:t>։</w:t>
      </w:r>
    </w:p>
    <w:p w14:paraId="4EAB5CEB" w14:textId="77777777" w:rsidR="005A0CF0" w:rsidRPr="00F7171D" w:rsidRDefault="005A0CF0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տվ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ռ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կառ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ող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հաջորդ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ցում։</w:t>
      </w:r>
    </w:p>
    <w:p w14:paraId="1F187439" w14:textId="77777777" w:rsidR="004703E6" w:rsidRPr="00F7171D" w:rsidRDefault="00D84249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!</w:t>
      </w:r>
      <w:r w:rsidRPr="00F7171D">
        <w:rPr>
          <w:rFonts w:cs="Arial"/>
          <w:lang w:val="hy-AM"/>
        </w:rPr>
        <w:tab/>
        <w:t xml:space="preserve">2017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րիլի</w:t>
      </w:r>
      <w:r w:rsidRPr="00F7171D">
        <w:rPr>
          <w:rFonts w:cs="Arial"/>
          <w:lang w:val="hy-AM"/>
        </w:rPr>
        <w:t xml:space="preserve"> 6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միտե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 </w:t>
      </w:r>
      <w:r w:rsidR="00DE6ABE" w:rsidRPr="00F7171D">
        <w:rPr>
          <w:rFonts w:ascii="Sylfaen" w:hAnsi="Sylfaen" w:cs="Sylfaen"/>
          <w:lang w:val="hy-AM"/>
        </w:rPr>
        <w:t>կն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վիրատվ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յմանագր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գտագործված</w:t>
      </w:r>
      <w:r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հենց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նվիրատվության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պայմանագրին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հատուկ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եզրույթներ</w:t>
      </w:r>
      <w:r w:rsidR="004703E6" w:rsidRPr="00F7171D">
        <w:rPr>
          <w:rFonts w:cs="Arial"/>
          <w:lang w:val="hy-AM"/>
        </w:rPr>
        <w:t xml:space="preserve"> (</w:t>
      </w:r>
      <w:r w:rsidR="004703E6" w:rsidRPr="00F7171D">
        <w:rPr>
          <w:rFonts w:ascii="Sylfaen" w:hAnsi="Sylfaen" w:cs="Sylfaen"/>
          <w:lang w:val="hy-AM"/>
        </w:rPr>
        <w:t>նվիրատու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և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նվիրառու</w:t>
      </w:r>
      <w:r w:rsidR="004703E6" w:rsidRPr="00F7171D">
        <w:rPr>
          <w:rFonts w:cs="Arial"/>
          <w:lang w:val="hy-AM"/>
        </w:rPr>
        <w:t xml:space="preserve">, </w:t>
      </w:r>
      <w:r w:rsidR="004703E6" w:rsidRPr="00F7171D">
        <w:rPr>
          <w:rFonts w:ascii="Sylfaen" w:hAnsi="Sylfaen" w:cs="Sylfaen"/>
          <w:lang w:val="hy-AM"/>
        </w:rPr>
        <w:t>մինչդեռ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b/>
          <w:lang w:val="hy-AM"/>
        </w:rPr>
        <w:t>նվիրաբերության</w:t>
      </w:r>
      <w:r w:rsidR="004703E6" w:rsidRPr="00F7171D">
        <w:rPr>
          <w:rFonts w:cs="Arial"/>
          <w:b/>
          <w:lang w:val="hy-AM"/>
        </w:rPr>
        <w:t xml:space="preserve"> </w:t>
      </w:r>
      <w:r w:rsidR="004703E6" w:rsidRPr="00F7171D">
        <w:rPr>
          <w:rFonts w:ascii="Sylfaen" w:hAnsi="Sylfaen" w:cs="Sylfaen"/>
          <w:b/>
          <w:lang w:val="hy-AM"/>
        </w:rPr>
        <w:t>պայմանագրի</w:t>
      </w:r>
      <w:r w:rsidR="004703E6" w:rsidRPr="00F7171D">
        <w:rPr>
          <w:rFonts w:cs="Arial"/>
          <w:b/>
          <w:lang w:val="hy-AM"/>
        </w:rPr>
        <w:t xml:space="preserve"> </w:t>
      </w:r>
      <w:r w:rsidR="004703E6" w:rsidRPr="00F7171D">
        <w:rPr>
          <w:rFonts w:ascii="Sylfaen" w:hAnsi="Sylfaen" w:cs="Sylfaen"/>
          <w:b/>
          <w:lang w:val="hy-AM"/>
        </w:rPr>
        <w:t>սուբյեկտներն</w:t>
      </w:r>
      <w:r w:rsidR="004703E6" w:rsidRPr="00F7171D">
        <w:rPr>
          <w:rFonts w:cs="Arial"/>
          <w:b/>
          <w:lang w:val="hy-AM"/>
        </w:rPr>
        <w:t xml:space="preserve"> </w:t>
      </w:r>
      <w:r w:rsidR="004703E6" w:rsidRPr="00F7171D">
        <w:rPr>
          <w:rFonts w:ascii="Sylfaen" w:hAnsi="Sylfaen" w:cs="Sylfaen"/>
          <w:b/>
          <w:lang w:val="hy-AM"/>
        </w:rPr>
        <w:t>են՝</w:t>
      </w:r>
      <w:r w:rsidR="004703E6" w:rsidRPr="00F7171D">
        <w:rPr>
          <w:rFonts w:cs="Arial"/>
          <w:b/>
          <w:lang w:val="hy-AM"/>
        </w:rPr>
        <w:t xml:space="preserve"> </w:t>
      </w:r>
      <w:r w:rsidR="004703E6" w:rsidRPr="00F7171D">
        <w:rPr>
          <w:rFonts w:ascii="Sylfaen" w:hAnsi="Sylfaen" w:cs="Sylfaen"/>
          <w:b/>
          <w:lang w:val="hy-AM"/>
        </w:rPr>
        <w:t>նվիրաբերողը</w:t>
      </w:r>
      <w:r w:rsidR="004703E6" w:rsidRPr="00F7171D">
        <w:rPr>
          <w:rFonts w:cs="Arial"/>
          <w:b/>
          <w:lang w:val="hy-AM"/>
        </w:rPr>
        <w:t xml:space="preserve"> </w:t>
      </w:r>
      <w:r w:rsidR="004703E6" w:rsidRPr="00F7171D">
        <w:rPr>
          <w:rFonts w:ascii="Sylfaen" w:hAnsi="Sylfaen" w:cs="Sylfaen"/>
          <w:b/>
          <w:lang w:val="hy-AM"/>
        </w:rPr>
        <w:t>և</w:t>
      </w:r>
      <w:r w:rsidR="004703E6" w:rsidRPr="00F7171D">
        <w:rPr>
          <w:rFonts w:cs="Arial"/>
          <w:b/>
          <w:lang w:val="hy-AM"/>
        </w:rPr>
        <w:t xml:space="preserve"> </w:t>
      </w:r>
      <w:r w:rsidR="004703E6" w:rsidRPr="00F7171D">
        <w:rPr>
          <w:rFonts w:ascii="Sylfaen" w:hAnsi="Sylfaen" w:cs="Sylfaen"/>
          <w:b/>
          <w:lang w:val="hy-AM"/>
        </w:rPr>
        <w:t>նվիրաբերություն</w:t>
      </w:r>
      <w:r w:rsidR="004703E6" w:rsidRPr="00F7171D">
        <w:rPr>
          <w:rFonts w:cs="Arial"/>
          <w:b/>
          <w:lang w:val="hy-AM"/>
        </w:rPr>
        <w:t xml:space="preserve"> </w:t>
      </w:r>
      <w:r w:rsidR="004703E6" w:rsidRPr="00F7171D">
        <w:rPr>
          <w:rFonts w:ascii="Sylfaen" w:hAnsi="Sylfaen" w:cs="Sylfaen"/>
          <w:b/>
          <w:lang w:val="hy-AM"/>
        </w:rPr>
        <w:t>ստացողը</w:t>
      </w:r>
      <w:r w:rsidR="004703E6" w:rsidRPr="00F7171D">
        <w:rPr>
          <w:rFonts w:cs="Arial"/>
          <w:lang w:val="hy-AM"/>
        </w:rPr>
        <w:t>)</w:t>
      </w:r>
      <w:r w:rsidR="004703E6" w:rsidRPr="00F7171D">
        <w:rPr>
          <w:rFonts w:ascii="Tahoma" w:hAnsi="Tahoma" w:cs="Tahoma"/>
          <w:lang w:val="hy-AM"/>
        </w:rPr>
        <w:t>։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Այսինքն</w:t>
      </w:r>
      <w:r w:rsidR="004703E6" w:rsidRPr="00F7171D">
        <w:rPr>
          <w:rFonts w:cs="Arial"/>
          <w:lang w:val="hy-AM"/>
        </w:rPr>
        <w:t xml:space="preserve">, </w:t>
      </w:r>
      <w:r w:rsidR="004703E6" w:rsidRPr="00F7171D">
        <w:rPr>
          <w:rFonts w:ascii="Sylfaen" w:hAnsi="Sylfaen" w:cs="Sylfaen"/>
          <w:lang w:val="hy-AM"/>
        </w:rPr>
        <w:t>իրավաբանորեն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Փարաքար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համայնքի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ավագանու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որոշումը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հիմք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էր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բացառապես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նվիրաբերության</w:t>
      </w:r>
      <w:r w:rsidR="004703E6" w:rsidRPr="00F7171D">
        <w:rPr>
          <w:rFonts w:cs="Arial"/>
          <w:lang w:val="hy-AM"/>
        </w:rPr>
        <w:t xml:space="preserve">, </w:t>
      </w:r>
      <w:r w:rsidR="004703E6" w:rsidRPr="00F7171D">
        <w:rPr>
          <w:rFonts w:ascii="Sylfaen" w:hAnsi="Sylfaen" w:cs="Sylfaen"/>
          <w:lang w:val="hy-AM"/>
        </w:rPr>
        <w:t>բայց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ոչ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նվիրատվության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պայմանագրի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կնքման</w:t>
      </w:r>
      <w:r w:rsidR="004703E6" w:rsidRPr="00F7171D">
        <w:rPr>
          <w:rFonts w:cs="Arial"/>
          <w:lang w:val="hy-AM"/>
        </w:rPr>
        <w:t xml:space="preserve"> </w:t>
      </w:r>
      <w:r w:rsidR="004703E6" w:rsidRPr="00F7171D">
        <w:rPr>
          <w:rFonts w:ascii="Sylfaen" w:hAnsi="Sylfaen" w:cs="Sylfaen"/>
          <w:lang w:val="hy-AM"/>
        </w:rPr>
        <w:t>համար։</w:t>
      </w:r>
    </w:p>
    <w:p w14:paraId="082F61D0" w14:textId="77777777" w:rsidR="004F2AC1" w:rsidRPr="00F7171D" w:rsidRDefault="004F2AC1" w:rsidP="005A29B5">
      <w:pPr>
        <w:spacing w:after="0"/>
        <w:jc w:val="both"/>
        <w:rPr>
          <w:rFonts w:cs="Arial"/>
          <w:b/>
          <w:lang w:val="hy-AM"/>
        </w:rPr>
      </w:pPr>
    </w:p>
    <w:p w14:paraId="1CC81765" w14:textId="77777777" w:rsidR="004703E6" w:rsidRPr="00F7171D" w:rsidRDefault="004703E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Իրավահաջորդություն</w:t>
      </w:r>
    </w:p>
    <w:p w14:paraId="43364553" w14:textId="77777777" w:rsidR="004703E6" w:rsidRPr="00F7171D" w:rsidRDefault="004703E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Փարաք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գան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ատիրոջ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իրապետ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նօրի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ելու</w:t>
      </w:r>
      <w:r w:rsidRPr="00F7171D">
        <w:rPr>
          <w:rFonts w:cs="Arial"/>
          <w:lang w:val="hy-AM"/>
        </w:rPr>
        <w:t xml:space="preserve"> /</w:t>
      </w:r>
      <w:r w:rsidRPr="00F7171D">
        <w:rPr>
          <w:rFonts w:ascii="Sylfaen" w:hAnsi="Sylfaen" w:cs="Sylfaen"/>
          <w:lang w:val="hy-AM"/>
        </w:rPr>
        <w:t>փոխանցելու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ո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եփականատիրոջ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նցն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ա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ույ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րոշմամբ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ահման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ոլո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յմաններ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րտավորությունները</w:t>
      </w:r>
      <w:r w:rsidRPr="00F7171D">
        <w:rPr>
          <w:rFonts w:cs="Arial"/>
          <w:i/>
          <w:lang w:val="hy-AM"/>
        </w:rPr>
        <w:t>»</w:t>
      </w:r>
      <w:r w:rsidRPr="00F7171D">
        <w:rPr>
          <w:rFonts w:ascii="Tahoma" w:hAnsi="Tahoma" w:cs="Tahoma"/>
          <w:i/>
          <w:lang w:val="hy-AM"/>
        </w:rPr>
        <w:t>։</w:t>
      </w:r>
    </w:p>
    <w:p w14:paraId="140E4D82" w14:textId="77777777" w:rsidR="004703E6" w:rsidRPr="00F7171D" w:rsidRDefault="004703E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վագան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աց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չին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ք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</w:t>
      </w:r>
      <w:r w:rsidR="00DE6ABE" w:rsidRPr="00F7171D">
        <w:rPr>
          <w:rFonts w:ascii="Sylfaen" w:hAnsi="Sylfaen" w:cs="Sylfaen"/>
          <w:lang w:val="hy-AM"/>
        </w:rPr>
        <w:t>՝</w:t>
      </w:r>
    </w:p>
    <w:p w14:paraId="03C02B3A" w14:textId="77777777" w:rsidR="004703E6" w:rsidRPr="00F7171D" w:rsidRDefault="004703E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ա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վիրատվ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յմանագ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ռու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հաջորդ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պահման</w:t>
      </w:r>
      <w:r w:rsidRPr="00F7171D">
        <w:rPr>
          <w:rFonts w:cs="Arial"/>
          <w:lang w:val="hy-AM"/>
        </w:rPr>
        <w:t>,</w:t>
      </w:r>
      <w:r w:rsidR="00DE6ABE" w:rsidRPr="00F7171D">
        <w:rPr>
          <w:rFonts w:cs="Arial"/>
          <w:lang w:val="hy-AM"/>
        </w:rPr>
        <w:t xml:space="preserve"> </w:t>
      </w:r>
      <w:r w:rsidR="00DE6ABE" w:rsidRPr="00F7171D">
        <w:rPr>
          <w:rFonts w:ascii="Sylfaen" w:hAnsi="Sylfaen" w:cs="Sylfaen"/>
          <w:lang w:val="hy-AM"/>
        </w:rPr>
        <w:t>և</w:t>
      </w:r>
      <w:r w:rsidR="00DE6ABE" w:rsidRPr="00F7171D">
        <w:rPr>
          <w:rFonts w:cs="Arial"/>
          <w:lang w:val="hy-AM"/>
        </w:rPr>
        <w:t xml:space="preserve"> </w:t>
      </w:r>
      <w:r w:rsidR="00DE6ABE" w:rsidRPr="00F7171D">
        <w:rPr>
          <w:rFonts w:ascii="Sylfaen" w:hAnsi="Sylfaen" w:cs="Sylfaen"/>
          <w:lang w:val="hy-AM"/>
        </w:rPr>
        <w:t>այս</w:t>
      </w:r>
      <w:r w:rsidR="00DE6ABE" w:rsidRPr="00F7171D">
        <w:rPr>
          <w:rFonts w:cs="Arial"/>
          <w:lang w:val="hy-AM"/>
        </w:rPr>
        <w:t xml:space="preserve"> </w:t>
      </w:r>
      <w:r w:rsidR="00DE6ABE" w:rsidRPr="00F7171D">
        <w:rPr>
          <w:rFonts w:ascii="Sylfaen" w:hAnsi="Sylfaen" w:cs="Sylfaen"/>
          <w:lang w:val="hy-AM"/>
        </w:rPr>
        <w:t>դեպքում</w:t>
      </w:r>
      <w:r w:rsidR="00DE6ABE" w:rsidRPr="00F7171D">
        <w:rPr>
          <w:rFonts w:cs="Arial"/>
          <w:lang w:val="hy-AM"/>
        </w:rPr>
        <w:t xml:space="preserve"> </w:t>
      </w:r>
      <w:r w:rsidR="00DE6ABE" w:rsidRPr="00F7171D">
        <w:rPr>
          <w:rFonts w:ascii="Sylfaen" w:hAnsi="Sylfaen" w:cs="Sylfaen"/>
          <w:lang w:val="hy-AM"/>
        </w:rPr>
        <w:t>նվիրատուն</w:t>
      </w:r>
      <w:r w:rsidR="00DE6ABE" w:rsidRPr="00F7171D">
        <w:rPr>
          <w:rFonts w:cs="Arial"/>
          <w:lang w:val="hy-AM"/>
        </w:rPr>
        <w:t xml:space="preserve"> </w:t>
      </w:r>
      <w:r w:rsidR="00DE6ABE" w:rsidRPr="00F7171D">
        <w:rPr>
          <w:rFonts w:ascii="Sylfaen" w:hAnsi="Sylfaen" w:cs="Sylfaen"/>
          <w:lang w:val="hy-AM"/>
        </w:rPr>
        <w:t>որևէ</w:t>
      </w:r>
      <w:r w:rsidR="00DE6ABE" w:rsidRPr="00F7171D">
        <w:rPr>
          <w:rFonts w:cs="Arial"/>
          <w:lang w:val="hy-AM"/>
        </w:rPr>
        <w:t xml:space="preserve"> </w:t>
      </w:r>
      <w:r w:rsidR="00DE6ABE" w:rsidRPr="00F7171D">
        <w:rPr>
          <w:rFonts w:ascii="Sylfaen" w:hAnsi="Sylfaen" w:cs="Sylfaen"/>
          <w:lang w:val="hy-AM"/>
        </w:rPr>
        <w:t>իրավունք</w:t>
      </w:r>
      <w:r w:rsidR="00DE6ABE" w:rsidRPr="00F7171D">
        <w:rPr>
          <w:rFonts w:cs="Arial"/>
          <w:lang w:val="hy-AM"/>
        </w:rPr>
        <w:t xml:space="preserve"> </w:t>
      </w:r>
      <w:r w:rsidR="00DE6ABE" w:rsidRPr="00F7171D">
        <w:rPr>
          <w:rFonts w:ascii="Sylfaen" w:hAnsi="Sylfaen" w:cs="Sylfaen"/>
          <w:lang w:val="hy-AM"/>
        </w:rPr>
        <w:t>չունի</w:t>
      </w:r>
      <w:r w:rsidR="00DE6ABE" w:rsidRPr="00F7171D">
        <w:rPr>
          <w:rFonts w:ascii="MS Gothic" w:eastAsia="MS Gothic" w:hAnsi="MS Gothic" w:cs="MS Gothic"/>
          <w:lang w:val="hy-AM"/>
        </w:rPr>
        <w:t>․</w:t>
      </w:r>
    </w:p>
    <w:p w14:paraId="7E470FFB" w14:textId="77777777" w:rsidR="004703E6" w:rsidRPr="00F7171D" w:rsidRDefault="004703E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բ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վիրաբեր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յմանագ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հաջորդ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ր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ետև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ատիրո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։</w:t>
      </w:r>
    </w:p>
    <w:p w14:paraId="073D0E11" w14:textId="77777777" w:rsidR="004703E6" w:rsidRPr="00F7171D" w:rsidRDefault="004703E6" w:rsidP="005A29B5">
      <w:pPr>
        <w:spacing w:after="0"/>
        <w:ind w:left="567"/>
        <w:jc w:val="both"/>
        <w:rPr>
          <w:rFonts w:cs="Arial"/>
          <w:b/>
          <w:lang w:val="hy-AM"/>
        </w:rPr>
      </w:pPr>
    </w:p>
    <w:p w14:paraId="4C515BA5" w14:textId="77777777" w:rsidR="004703E6" w:rsidRPr="00F7171D" w:rsidRDefault="00DE6ABE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Առանձնացվ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շվարկ</w:t>
      </w:r>
    </w:p>
    <w:p w14:paraId="6835AEFE" w14:textId="77777777" w:rsidR="00DE6ABE" w:rsidRPr="00F7171D" w:rsidRDefault="00DE6ABE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60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4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Նվիրաբե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իրաբե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բոլո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ործառնություն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նձնացվ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շվարկ</w:t>
      </w:r>
      <w:r w:rsidRPr="00F7171D">
        <w:rPr>
          <w:rFonts w:cs="Arial"/>
          <w:lang w:val="hy-AM"/>
        </w:rPr>
        <w:t>»</w:t>
      </w:r>
      <w:r w:rsidRPr="00F7171D">
        <w:rPr>
          <w:rFonts w:ascii="Tahoma" w:hAnsi="Tahoma" w:cs="Tahoma"/>
          <w:lang w:val="hy-AM"/>
        </w:rPr>
        <w:t>։</w:t>
      </w:r>
    </w:p>
    <w:p w14:paraId="6E872F3F" w14:textId="1EB0EC2E" w:rsidR="00DE6ABE" w:rsidRPr="00F7171D" w:rsidRDefault="00DE6ABE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!</w:t>
      </w:r>
      <w:r w:rsidRPr="00F7171D">
        <w:rPr>
          <w:rFonts w:cs="Arial"/>
          <w:lang w:val="hy-AM"/>
        </w:rPr>
        <w:tab/>
        <w:t xml:space="preserve">2017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րիլի</w:t>
      </w:r>
      <w:r w:rsidRPr="00F7171D">
        <w:rPr>
          <w:rFonts w:cs="Arial"/>
          <w:lang w:val="hy-AM"/>
        </w:rPr>
        <w:t xml:space="preserve"> 6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միտե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վիրատվ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յմանագրում</w:t>
      </w:r>
      <w:r w:rsidR="00623D5F" w:rsidRPr="00F7171D">
        <w:rPr>
          <w:rFonts w:cs="Arial"/>
          <w:b/>
          <w:lang w:val="hy-AM"/>
        </w:rPr>
        <w:t xml:space="preserve"> </w:t>
      </w:r>
      <w:r w:rsidR="00623D5F" w:rsidRPr="00F7171D">
        <w:rPr>
          <w:rFonts w:ascii="Sylfaen" w:hAnsi="Sylfaen" w:cs="Sylfaen"/>
          <w:lang w:val="hy-AM"/>
        </w:rPr>
        <w:t>առանձնացված</w:t>
      </w:r>
      <w:r w:rsidR="00623D5F" w:rsidRPr="00F7171D">
        <w:rPr>
          <w:rFonts w:cs="Arial"/>
          <w:lang w:val="hy-AM"/>
        </w:rPr>
        <w:t xml:space="preserve"> </w:t>
      </w:r>
      <w:r w:rsidR="00623D5F" w:rsidRPr="00F7171D">
        <w:rPr>
          <w:rFonts w:ascii="Sylfaen" w:hAnsi="Sylfaen" w:cs="Sylfaen"/>
          <w:lang w:val="hy-AM"/>
        </w:rPr>
        <w:t>հաշվարկ</w:t>
      </w:r>
      <w:r w:rsidR="00623D5F" w:rsidRPr="00F7171D">
        <w:rPr>
          <w:rFonts w:cs="Arial"/>
          <w:lang w:val="hy-AM"/>
        </w:rPr>
        <w:t xml:space="preserve"> </w:t>
      </w:r>
      <w:r w:rsidR="00623D5F" w:rsidRPr="00F7171D">
        <w:rPr>
          <w:rFonts w:ascii="Sylfaen" w:hAnsi="Sylfaen" w:cs="Sylfaen"/>
          <w:lang w:val="hy-AM"/>
        </w:rPr>
        <w:t>վարելու</w:t>
      </w:r>
      <w:r w:rsidR="00623D5F" w:rsidRPr="00F7171D">
        <w:rPr>
          <w:rFonts w:cs="Arial"/>
          <w:lang w:val="hy-AM"/>
        </w:rPr>
        <w:t xml:space="preserve">, </w:t>
      </w:r>
      <w:r w:rsidR="00623D5F" w:rsidRPr="00F7171D">
        <w:rPr>
          <w:rFonts w:ascii="Sylfaen" w:hAnsi="Sylfaen" w:cs="Sylfaen"/>
          <w:lang w:val="hy-AM"/>
        </w:rPr>
        <w:t>հաշվետվողականության</w:t>
      </w:r>
      <w:r w:rsidR="00623D5F" w:rsidRPr="00F7171D">
        <w:rPr>
          <w:rFonts w:cs="Arial"/>
          <w:lang w:val="hy-AM"/>
        </w:rPr>
        <w:t xml:space="preserve"> </w:t>
      </w:r>
      <w:r w:rsidR="00623D5F" w:rsidRPr="00F7171D">
        <w:rPr>
          <w:rFonts w:ascii="Sylfaen" w:hAnsi="Sylfaen" w:cs="Sylfaen"/>
          <w:lang w:val="hy-AM"/>
        </w:rPr>
        <w:t>և</w:t>
      </w:r>
      <w:r w:rsidR="00623D5F" w:rsidRPr="00F7171D">
        <w:rPr>
          <w:rFonts w:cs="Arial"/>
          <w:lang w:val="hy-AM"/>
        </w:rPr>
        <w:t xml:space="preserve"> </w:t>
      </w:r>
      <w:r w:rsidR="00623D5F" w:rsidRPr="00F7171D">
        <w:rPr>
          <w:rFonts w:ascii="Sylfaen" w:hAnsi="Sylfaen" w:cs="Sylfaen"/>
          <w:lang w:val="hy-AM"/>
        </w:rPr>
        <w:t>թափանցիկության</w:t>
      </w:r>
      <w:r w:rsidR="00623D5F" w:rsidRPr="00F7171D">
        <w:rPr>
          <w:rFonts w:cs="Arial"/>
          <w:lang w:val="hy-AM"/>
        </w:rPr>
        <w:t xml:space="preserve"> </w:t>
      </w:r>
      <w:r w:rsidR="00623D5F" w:rsidRPr="00F7171D">
        <w:rPr>
          <w:rFonts w:ascii="Sylfaen" w:hAnsi="Sylfaen" w:cs="Sylfaen"/>
          <w:lang w:val="hy-AM"/>
        </w:rPr>
        <w:t>որևէ</w:t>
      </w:r>
      <w:r w:rsidR="00623D5F" w:rsidRPr="00F7171D">
        <w:rPr>
          <w:rFonts w:cs="Arial"/>
          <w:lang w:val="hy-AM"/>
        </w:rPr>
        <w:t xml:space="preserve"> </w:t>
      </w:r>
      <w:r w:rsidR="00EB203A" w:rsidRPr="00F7171D">
        <w:rPr>
          <w:rFonts w:ascii="Sylfaen" w:hAnsi="Sylfaen" w:cs="Sylfaen"/>
          <w:lang w:val="hy-AM"/>
        </w:rPr>
        <w:t>մեխանիզմ</w:t>
      </w:r>
      <w:r w:rsidR="00623D5F" w:rsidRPr="00F7171D">
        <w:rPr>
          <w:rFonts w:cs="Arial"/>
          <w:lang w:val="hy-AM"/>
        </w:rPr>
        <w:t xml:space="preserve"> </w:t>
      </w:r>
      <w:r w:rsidR="00623D5F" w:rsidRPr="00F7171D">
        <w:rPr>
          <w:rFonts w:ascii="Sylfaen" w:hAnsi="Sylfaen" w:cs="Sylfaen"/>
          <w:lang w:val="hy-AM"/>
        </w:rPr>
        <w:t>ամրագրված</w:t>
      </w:r>
      <w:r w:rsidR="00623D5F" w:rsidRPr="00F7171D">
        <w:rPr>
          <w:rFonts w:cs="Arial"/>
          <w:lang w:val="hy-AM"/>
        </w:rPr>
        <w:t xml:space="preserve"> </w:t>
      </w:r>
      <w:r w:rsidR="00623D5F" w:rsidRPr="00F7171D">
        <w:rPr>
          <w:rFonts w:ascii="Sylfaen" w:hAnsi="Sylfaen" w:cs="Sylfaen"/>
          <w:lang w:val="hy-AM"/>
        </w:rPr>
        <w:t>չէ։</w:t>
      </w:r>
    </w:p>
    <w:p w14:paraId="532C7015" w14:textId="77777777" w:rsidR="004703E6" w:rsidRPr="00F7171D" w:rsidRDefault="004703E6" w:rsidP="005A29B5">
      <w:pPr>
        <w:spacing w:after="0"/>
        <w:ind w:left="567"/>
        <w:jc w:val="both"/>
        <w:rPr>
          <w:rFonts w:cs="Arial"/>
          <w:b/>
          <w:lang w:val="hy-AM"/>
        </w:rPr>
      </w:pPr>
    </w:p>
    <w:p w14:paraId="6AD4BA8E" w14:textId="77777777" w:rsidR="00623D5F" w:rsidRPr="00F7171D" w:rsidRDefault="00623D5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Հան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սնակցություն</w:t>
      </w:r>
    </w:p>
    <w:p w14:paraId="7E05CD1F" w14:textId="77777777" w:rsidR="00623D5F" w:rsidRPr="00F7171D" w:rsidRDefault="00623D5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20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շատ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րքն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11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տրական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եղեկա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ուղղ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ործ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»,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</w:t>
      </w:r>
      <w:r w:rsidR="007245C9" w:rsidRPr="00F7171D">
        <w:rPr>
          <w:rFonts w:ascii="Sylfaen" w:hAnsi="Sylfaen" w:cs="Sylfaen"/>
          <w:lang w:val="hy-AM"/>
        </w:rPr>
        <w:t>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դե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ունեն։</w:t>
      </w:r>
      <w:r w:rsidR="007245C9" w:rsidRPr="00F7171D">
        <w:rPr>
          <w:rFonts w:cs="Arial"/>
          <w:lang w:val="hy-AM"/>
        </w:rPr>
        <w:t xml:space="preserve"> </w:t>
      </w:r>
    </w:p>
    <w:p w14:paraId="3F9B2210" w14:textId="77777777" w:rsidR="00623D5F" w:rsidRPr="00F7171D" w:rsidRDefault="00623D5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b/>
          <w:lang w:val="hy-AM"/>
        </w:rPr>
        <w:t>Առաջարկ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ենք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Հ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րենսգրքի</w:t>
      </w:r>
      <w:r w:rsidRPr="00F7171D">
        <w:rPr>
          <w:rFonts w:cs="Arial"/>
          <w:b/>
          <w:lang w:val="hy-AM"/>
        </w:rPr>
        <w:t xml:space="preserve"> 20-</w:t>
      </w:r>
      <w:r w:rsidRPr="00F7171D">
        <w:rPr>
          <w:rFonts w:ascii="Sylfaen" w:hAnsi="Sylfaen" w:cs="Sylfaen"/>
          <w:b/>
          <w:lang w:val="hy-AM"/>
        </w:rPr>
        <w:t>րդ</w:t>
      </w:r>
      <w:r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հոդվածը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լրացնել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նոր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կետով՝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նախատեսելով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ջրային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համակարգերի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հետ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կապված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գործարքները՝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որպես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հասարակության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ծանուցման</w:t>
      </w:r>
      <w:r w:rsidR="007245C9" w:rsidRPr="00F7171D">
        <w:rPr>
          <w:rFonts w:cs="Arial"/>
          <w:b/>
          <w:lang w:val="hy-AM"/>
        </w:rPr>
        <w:t xml:space="preserve"> </w:t>
      </w:r>
      <w:r w:rsidR="007245C9" w:rsidRPr="00F7171D">
        <w:rPr>
          <w:rFonts w:ascii="Sylfaen" w:hAnsi="Sylfaen" w:cs="Sylfaen"/>
          <w:b/>
          <w:lang w:val="hy-AM"/>
        </w:rPr>
        <w:t>առարկա։</w:t>
      </w:r>
    </w:p>
    <w:p w14:paraId="3D7686C5" w14:textId="77777777" w:rsidR="007245C9" w:rsidRPr="00F7171D" w:rsidRDefault="007245C9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i/>
          <w:lang w:val="hy-AM"/>
        </w:rPr>
        <w:t>Հան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սնակց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աբերյա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նրամաս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ես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ույն</w:t>
      </w:r>
      <w:r w:rsidRPr="00F7171D">
        <w:rPr>
          <w:rFonts w:cs="Arial"/>
          <w:i/>
          <w:lang w:val="hy-AM"/>
        </w:rPr>
        <w:t xml:space="preserve"> </w:t>
      </w:r>
      <w:r w:rsidR="00ED330C" w:rsidRPr="00F7171D">
        <w:rPr>
          <w:rFonts w:ascii="Sylfaen" w:hAnsi="Sylfaen" w:cs="Sylfaen"/>
          <w:i/>
          <w:lang w:val="hy-AM"/>
        </w:rPr>
        <w:t>վերլուծ</w:t>
      </w:r>
      <w:r w:rsidRPr="00F7171D">
        <w:rPr>
          <w:rFonts w:ascii="Sylfaen" w:hAnsi="Sylfaen" w:cs="Sylfaen"/>
          <w:i/>
          <w:lang w:val="hy-AM"/>
        </w:rPr>
        <w:t>ության</w:t>
      </w:r>
      <w:r w:rsidRPr="00F7171D">
        <w:rPr>
          <w:rFonts w:cs="Arial"/>
          <w:i/>
          <w:lang w:val="hy-AM"/>
        </w:rPr>
        <w:t xml:space="preserve"> 8-</w:t>
      </w:r>
      <w:r w:rsidRPr="00F7171D">
        <w:rPr>
          <w:rFonts w:ascii="Sylfaen" w:hAnsi="Sylfaen" w:cs="Sylfaen"/>
          <w:i/>
          <w:lang w:val="hy-AM"/>
        </w:rPr>
        <w:t>ր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լխում։</w:t>
      </w:r>
    </w:p>
    <w:p w14:paraId="071D0DEF" w14:textId="77777777" w:rsidR="004703E6" w:rsidRPr="00F7171D" w:rsidRDefault="004703E6">
      <w:pPr>
        <w:spacing w:after="0" w:line="240" w:lineRule="auto"/>
        <w:ind w:left="567"/>
        <w:jc w:val="both"/>
        <w:rPr>
          <w:rFonts w:cs="Arial"/>
          <w:b/>
          <w:lang w:val="hy-AM"/>
        </w:rPr>
      </w:pPr>
    </w:p>
    <w:p w14:paraId="00AC3F8D" w14:textId="77777777" w:rsidR="00254A4B" w:rsidRPr="00F7171D" w:rsidRDefault="005A29B5" w:rsidP="005809DD">
      <w:pPr>
        <w:pStyle w:val="Heading2"/>
        <w:rPr>
          <w:rFonts w:asciiTheme="minorHAnsi" w:hAnsiTheme="minorHAnsi" w:cs="Arial"/>
        </w:rPr>
      </w:pPr>
      <w:bookmarkStart w:id="30" w:name="_Toc495054736"/>
      <w:bookmarkStart w:id="31" w:name="_Toc506388647"/>
      <w:r w:rsidRPr="00F7171D">
        <w:rPr>
          <w:rFonts w:asciiTheme="minorHAnsi" w:hAnsiTheme="minorHAnsi" w:cs="Arial"/>
        </w:rPr>
        <w:t xml:space="preserve">2.2.  </w:t>
      </w:r>
      <w:r w:rsidR="00D26793" w:rsidRPr="00F7171D">
        <w:t>Ջրային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ռեսուրսների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և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ջրային</w:t>
      </w:r>
      <w:r w:rsidR="007113FA" w:rsidRPr="00F7171D">
        <w:t xml:space="preserve"> 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համակարգերի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օգտագործման</w:t>
      </w:r>
      <w:r w:rsidR="00D26793" w:rsidRPr="00F7171D">
        <w:rPr>
          <w:rFonts w:asciiTheme="minorHAnsi" w:hAnsiTheme="minorHAnsi" w:cs="Arial"/>
        </w:rPr>
        <w:t xml:space="preserve"> </w:t>
      </w:r>
      <w:r w:rsidR="00D26793" w:rsidRPr="00F7171D">
        <w:t>իրավունք</w:t>
      </w:r>
      <w:r w:rsidR="008E514B" w:rsidRPr="00F7171D">
        <w:t>ը</w:t>
      </w:r>
      <w:r w:rsidR="008E514B" w:rsidRPr="00F7171D">
        <w:rPr>
          <w:rFonts w:asciiTheme="minorHAnsi" w:hAnsiTheme="minorHAnsi" w:cs="Arial"/>
        </w:rPr>
        <w:t xml:space="preserve"> </w:t>
      </w:r>
      <w:r w:rsidR="008E514B" w:rsidRPr="00F7171D">
        <w:t>և</w:t>
      </w:r>
      <w:r w:rsidR="008E514B" w:rsidRPr="00F7171D">
        <w:rPr>
          <w:rFonts w:asciiTheme="minorHAnsi" w:hAnsiTheme="minorHAnsi" w:cs="Arial"/>
        </w:rPr>
        <w:t xml:space="preserve"> </w:t>
      </w:r>
      <w:r w:rsidR="008E514B" w:rsidRPr="00F7171D">
        <w:t>դրա</w:t>
      </w:r>
      <w:r w:rsidR="008E514B" w:rsidRPr="00F7171D">
        <w:rPr>
          <w:rFonts w:asciiTheme="minorHAnsi" w:hAnsiTheme="minorHAnsi" w:cs="Arial"/>
        </w:rPr>
        <w:t xml:space="preserve"> </w:t>
      </w:r>
      <w:r w:rsidR="005E60F6" w:rsidRPr="00F7171D">
        <w:t>ձևերը</w:t>
      </w:r>
      <w:bookmarkEnd w:id="30"/>
      <w:bookmarkEnd w:id="31"/>
    </w:p>
    <w:p w14:paraId="6B0EC0C3" w14:textId="77777777" w:rsidR="00254A4B" w:rsidRPr="00F7171D" w:rsidRDefault="00527DE6" w:rsidP="005A29B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Ջ</w:t>
      </w:r>
      <w:r w:rsidR="006B1A9E" w:rsidRPr="00F7171D">
        <w:rPr>
          <w:rFonts w:ascii="Sylfaen" w:hAnsi="Sylfaen" w:cs="Sylfaen"/>
          <w:lang w:val="hy-AM"/>
        </w:rPr>
        <w:t>րային</w:t>
      </w:r>
      <w:r w:rsidR="006B1A9E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համակարգերն</w:t>
      </w:r>
      <w:r w:rsidR="001226B0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ըստ</w:t>
      </w:r>
      <w:r w:rsidR="001226B0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նշանակության</w:t>
      </w:r>
      <w:r w:rsidR="006B1A9E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դասակարգվում</w:t>
      </w:r>
      <w:r w:rsidR="001226B0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են</w:t>
      </w:r>
      <w:r w:rsidR="001226B0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երկու</w:t>
      </w:r>
      <w:r w:rsidR="001226B0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խմբի՝</w:t>
      </w:r>
      <w:r w:rsidR="001226B0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պետական</w:t>
      </w:r>
      <w:r w:rsidR="001226B0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նշանակության</w:t>
      </w:r>
      <w:r w:rsidR="001226B0" w:rsidRPr="00F7171D">
        <w:rPr>
          <w:rFonts w:cs="Arial"/>
          <w:lang w:val="hy-AM"/>
        </w:rPr>
        <w:t xml:space="preserve"> </w:t>
      </w:r>
      <w:r w:rsidR="001226B0" w:rsidRPr="00F7171D">
        <w:rPr>
          <w:rFonts w:ascii="Sylfaen" w:hAnsi="Sylfaen" w:cs="Sylfaen"/>
          <w:lang w:val="hy-AM"/>
        </w:rPr>
        <w:t>և</w:t>
      </w:r>
      <w:r w:rsidR="001226B0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ոչ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պետական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նշանակության</w:t>
      </w:r>
      <w:r w:rsidR="004A1A5E" w:rsidRPr="00F7171D">
        <w:rPr>
          <w:rFonts w:cs="Arial"/>
          <w:lang w:val="hy-AM"/>
        </w:rPr>
        <w:t xml:space="preserve"> (3-5-</w:t>
      </w:r>
      <w:r w:rsidR="004A1A5E" w:rsidRPr="00F7171D">
        <w:rPr>
          <w:rFonts w:ascii="Sylfaen" w:hAnsi="Sylfaen" w:cs="Sylfaen"/>
          <w:lang w:val="hy-AM"/>
        </w:rPr>
        <w:t>րդ</w:t>
      </w:r>
      <w:r w:rsidR="004A1A5E" w:rsidRPr="00F7171D">
        <w:rPr>
          <w:rFonts w:cs="Arial"/>
          <w:lang w:val="hy-AM"/>
        </w:rPr>
        <w:t xml:space="preserve"> </w:t>
      </w:r>
      <w:r w:rsidR="004A1A5E" w:rsidRPr="00F7171D">
        <w:rPr>
          <w:rFonts w:ascii="Sylfaen" w:hAnsi="Sylfaen" w:cs="Sylfaen"/>
          <w:lang w:val="hy-AM"/>
        </w:rPr>
        <w:t>կարգի</w:t>
      </w:r>
      <w:r w:rsidR="004A1A5E" w:rsidRPr="00F7171D">
        <w:rPr>
          <w:rFonts w:cs="Arial"/>
          <w:lang w:val="hy-AM"/>
        </w:rPr>
        <w:t>)</w:t>
      </w:r>
      <w:r w:rsidR="008101F5" w:rsidRPr="00F7171D">
        <w:rPr>
          <w:rFonts w:ascii="Tahoma" w:hAnsi="Tahoma" w:cs="Tahoma"/>
          <w:lang w:val="hy-AM"/>
        </w:rPr>
        <w:t>։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Այս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դասակարգումը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պայմանավորում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է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օգտագործման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ռեժիմի</w:t>
      </w:r>
      <w:r w:rsidR="008101F5" w:rsidRPr="00F7171D">
        <w:rPr>
          <w:rFonts w:cs="Arial"/>
          <w:lang w:val="hy-AM"/>
        </w:rPr>
        <w:t xml:space="preserve"> </w:t>
      </w:r>
      <w:r w:rsidR="008101F5" w:rsidRPr="00F7171D">
        <w:rPr>
          <w:rFonts w:ascii="Sylfaen" w:hAnsi="Sylfaen" w:cs="Sylfaen"/>
          <w:lang w:val="hy-AM"/>
        </w:rPr>
        <w:t>առանձնահատկությունները։</w:t>
      </w:r>
      <w:r w:rsidR="008101F5" w:rsidRPr="00F7171D">
        <w:rPr>
          <w:rFonts w:cs="Arial"/>
          <w:lang w:val="hy-AM"/>
        </w:rPr>
        <w:t xml:space="preserve"> </w:t>
      </w:r>
      <w:r w:rsidR="004A1A5E" w:rsidRPr="00F7171D">
        <w:rPr>
          <w:rFonts w:ascii="Sylfaen" w:hAnsi="Sylfaen" w:cs="Sylfaen"/>
          <w:lang w:val="hy-AM"/>
        </w:rPr>
        <w:t>Պետք</w:t>
      </w:r>
      <w:r w:rsidR="004A1A5E" w:rsidRPr="00F7171D">
        <w:rPr>
          <w:rFonts w:cs="Arial"/>
          <w:lang w:val="hy-AM"/>
        </w:rPr>
        <w:t xml:space="preserve"> </w:t>
      </w:r>
      <w:r w:rsidR="004A1A5E" w:rsidRPr="00F7171D">
        <w:rPr>
          <w:rFonts w:ascii="Sylfaen" w:hAnsi="Sylfaen" w:cs="Sylfaen"/>
          <w:lang w:val="hy-AM"/>
        </w:rPr>
        <w:t>է</w:t>
      </w:r>
      <w:r w:rsidR="004A1A5E" w:rsidRPr="00F7171D">
        <w:rPr>
          <w:rFonts w:cs="Arial"/>
          <w:lang w:val="hy-AM"/>
        </w:rPr>
        <w:t xml:space="preserve"> </w:t>
      </w:r>
      <w:r w:rsidR="004A1A5E" w:rsidRPr="00F7171D">
        <w:rPr>
          <w:rFonts w:ascii="Sylfaen" w:hAnsi="Sylfaen" w:cs="Sylfaen"/>
          <w:lang w:val="hy-AM"/>
        </w:rPr>
        <w:t>նշել</w:t>
      </w:r>
      <w:r w:rsidR="004A1A5E" w:rsidRPr="00F7171D">
        <w:rPr>
          <w:rFonts w:cs="Arial"/>
          <w:lang w:val="hy-AM"/>
        </w:rPr>
        <w:t xml:space="preserve">, </w:t>
      </w:r>
      <w:r w:rsidR="004A1A5E" w:rsidRPr="00F7171D">
        <w:rPr>
          <w:rFonts w:ascii="Sylfaen" w:hAnsi="Sylfaen" w:cs="Sylfaen"/>
          <w:lang w:val="hy-AM"/>
        </w:rPr>
        <w:t>սակայն</w:t>
      </w:r>
      <w:r w:rsidR="004A1A5E" w:rsidRPr="00F7171D">
        <w:rPr>
          <w:rFonts w:cs="Arial"/>
          <w:lang w:val="hy-AM"/>
        </w:rPr>
        <w:t xml:space="preserve">, </w:t>
      </w:r>
      <w:r w:rsidR="004A1A5E" w:rsidRPr="00F7171D">
        <w:rPr>
          <w:rFonts w:ascii="Sylfaen" w:hAnsi="Sylfaen" w:cs="Sylfaen"/>
          <w:lang w:val="hy-AM"/>
        </w:rPr>
        <w:t>որ</w:t>
      </w:r>
      <w:r w:rsidR="004A1A5E" w:rsidRPr="00F7171D">
        <w:rPr>
          <w:rFonts w:cs="Arial"/>
          <w:lang w:val="hy-AM"/>
        </w:rPr>
        <w:t xml:space="preserve"> </w:t>
      </w:r>
      <w:r w:rsidR="00A338E4" w:rsidRPr="00F7171D">
        <w:rPr>
          <w:rFonts w:cs="Arial"/>
          <w:b/>
          <w:lang w:val="hy-AM"/>
        </w:rPr>
        <w:t>3-5-</w:t>
      </w:r>
      <w:r w:rsidR="00A338E4" w:rsidRPr="00F7171D">
        <w:rPr>
          <w:rFonts w:ascii="Sylfaen" w:hAnsi="Sylfaen" w:cs="Sylfaen"/>
          <w:b/>
          <w:lang w:val="hy-AM"/>
        </w:rPr>
        <w:t>րդ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կարգի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ջրային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համակարգերի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օգտագործման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ռեժիմ</w:t>
      </w:r>
      <w:r w:rsidR="007D24DA" w:rsidRPr="00F7171D">
        <w:rPr>
          <w:rFonts w:ascii="Sylfaen" w:hAnsi="Sylfaen" w:cs="Sylfaen"/>
          <w:b/>
          <w:lang w:val="hy-AM"/>
        </w:rPr>
        <w:t>ներ</w:t>
      </w:r>
      <w:r w:rsidR="00A338E4" w:rsidRPr="00F7171D">
        <w:rPr>
          <w:rFonts w:ascii="Sylfaen" w:hAnsi="Sylfaen" w:cs="Sylfaen"/>
          <w:b/>
          <w:lang w:val="hy-AM"/>
        </w:rPr>
        <w:t>ը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որևէ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կերպ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տարբերակված</w:t>
      </w:r>
      <w:r w:rsidR="00A338E4" w:rsidRPr="00F7171D">
        <w:rPr>
          <w:rFonts w:cs="Arial"/>
          <w:b/>
          <w:lang w:val="hy-AM"/>
        </w:rPr>
        <w:t xml:space="preserve"> </w:t>
      </w:r>
      <w:r w:rsidR="00A338E4" w:rsidRPr="00F7171D">
        <w:rPr>
          <w:rFonts w:ascii="Sylfaen" w:hAnsi="Sylfaen" w:cs="Sylfaen"/>
          <w:b/>
          <w:lang w:val="hy-AM"/>
        </w:rPr>
        <w:t>չ</w:t>
      </w:r>
      <w:r w:rsidR="007D24DA" w:rsidRPr="00F7171D">
        <w:rPr>
          <w:rFonts w:ascii="Sylfaen" w:hAnsi="Sylfaen" w:cs="Sylfaen"/>
          <w:b/>
          <w:lang w:val="hy-AM"/>
        </w:rPr>
        <w:t>են</w:t>
      </w:r>
      <w:r w:rsidR="00A338E4" w:rsidRPr="00F7171D">
        <w:rPr>
          <w:rFonts w:cs="Arial"/>
          <w:b/>
          <w:lang w:val="hy-AM"/>
        </w:rPr>
        <w:t>,</w:t>
      </w:r>
      <w:r w:rsidR="007D24DA" w:rsidRPr="00F7171D">
        <w:rPr>
          <w:rFonts w:cs="Arial"/>
          <w:b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և</w:t>
      </w:r>
      <w:r w:rsidR="00A338E4" w:rsidRPr="00F7171D">
        <w:rPr>
          <w:rFonts w:cs="Arial"/>
          <w:lang w:val="hy-AM"/>
        </w:rPr>
        <w:t xml:space="preserve"> </w:t>
      </w:r>
      <w:r w:rsidR="00A338E4" w:rsidRPr="00F7171D">
        <w:rPr>
          <w:rFonts w:ascii="Sylfaen" w:hAnsi="Sylfaen" w:cs="Sylfaen"/>
          <w:lang w:val="hy-AM"/>
        </w:rPr>
        <w:t>ՀՀ</w:t>
      </w:r>
      <w:r w:rsidR="00A338E4" w:rsidRPr="00F7171D">
        <w:rPr>
          <w:rFonts w:cs="Arial"/>
          <w:lang w:val="hy-AM"/>
        </w:rPr>
        <w:t xml:space="preserve"> </w:t>
      </w:r>
      <w:r w:rsidR="00A338E4" w:rsidRPr="00F7171D">
        <w:rPr>
          <w:rFonts w:ascii="Sylfaen" w:hAnsi="Sylfaen" w:cs="Sylfaen"/>
          <w:lang w:val="hy-AM"/>
        </w:rPr>
        <w:t>գործող</w:t>
      </w:r>
      <w:r w:rsidR="00A338E4" w:rsidRPr="00F7171D">
        <w:rPr>
          <w:rFonts w:cs="Arial"/>
          <w:lang w:val="hy-AM"/>
        </w:rPr>
        <w:t xml:space="preserve"> </w:t>
      </w:r>
      <w:r w:rsidR="00A338E4" w:rsidRPr="00F7171D">
        <w:rPr>
          <w:rFonts w:ascii="Sylfaen" w:hAnsi="Sylfaen" w:cs="Sylfaen"/>
          <w:lang w:val="hy-AM"/>
        </w:rPr>
        <w:t>օրենսդրության</w:t>
      </w:r>
      <w:r w:rsidR="00A338E4" w:rsidRPr="00F7171D">
        <w:rPr>
          <w:rFonts w:cs="Arial"/>
          <w:lang w:val="hy-AM"/>
        </w:rPr>
        <w:t xml:space="preserve"> </w:t>
      </w:r>
      <w:r w:rsidR="00A338E4" w:rsidRPr="00F7171D">
        <w:rPr>
          <w:rFonts w:ascii="Sylfaen" w:hAnsi="Sylfaen" w:cs="Sylfaen"/>
          <w:lang w:val="hy-AM"/>
        </w:rPr>
        <w:t>համաձայն</w:t>
      </w:r>
      <w:r w:rsidR="00A338E4" w:rsidRPr="00F7171D">
        <w:rPr>
          <w:rFonts w:cs="Arial"/>
          <w:lang w:val="hy-AM"/>
        </w:rPr>
        <w:t xml:space="preserve"> </w:t>
      </w:r>
      <w:r w:rsidR="00A338E4" w:rsidRPr="00F7171D">
        <w:rPr>
          <w:rFonts w:ascii="Sylfaen" w:hAnsi="Sylfaen" w:cs="Sylfaen"/>
          <w:lang w:val="hy-AM"/>
        </w:rPr>
        <w:t>հանգում</w:t>
      </w:r>
      <w:r w:rsidR="00A338E4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են</w:t>
      </w:r>
      <w:r w:rsidR="007D24DA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առավելապես</w:t>
      </w:r>
      <w:r w:rsidR="007D24DA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ռիսկայնության</w:t>
      </w:r>
      <w:r w:rsidR="007D24DA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և</w:t>
      </w:r>
      <w:r w:rsidR="007D24DA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անվտանգության</w:t>
      </w:r>
      <w:r w:rsidR="007D24DA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կանոնների</w:t>
      </w:r>
      <w:r w:rsidR="007D24DA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պահպանմանը</w:t>
      </w:r>
      <w:r w:rsidR="001A68D3" w:rsidRPr="00F7171D">
        <w:rPr>
          <w:rFonts w:ascii="Sylfaen" w:hAnsi="Sylfaen" w:cs="Sylfaen"/>
          <w:lang w:val="hy-AM"/>
        </w:rPr>
        <w:t>՝</w:t>
      </w:r>
      <w:r w:rsidR="001A68D3" w:rsidRPr="00F7171D">
        <w:rPr>
          <w:rFonts w:cs="Arial"/>
          <w:lang w:val="hy-AM"/>
        </w:rPr>
        <w:t xml:space="preserve"> </w:t>
      </w:r>
      <w:r w:rsidR="001A68D3" w:rsidRPr="00F7171D">
        <w:rPr>
          <w:rFonts w:ascii="Sylfaen" w:hAnsi="Sylfaen" w:cs="Sylfaen"/>
          <w:lang w:val="hy-AM"/>
        </w:rPr>
        <w:t>հնարավոր</w:t>
      </w:r>
      <w:r w:rsidR="001A68D3" w:rsidRPr="00F7171D">
        <w:rPr>
          <w:rFonts w:cs="Arial"/>
          <w:lang w:val="hy-AM"/>
        </w:rPr>
        <w:t xml:space="preserve"> </w:t>
      </w:r>
      <w:r w:rsidR="001A68D3" w:rsidRPr="00F7171D">
        <w:rPr>
          <w:rFonts w:ascii="Sylfaen" w:hAnsi="Sylfaen" w:cs="Sylfaen"/>
          <w:lang w:val="hy-AM"/>
        </w:rPr>
        <w:t>վնասի</w:t>
      </w:r>
      <w:r w:rsidR="001A68D3" w:rsidRPr="00F7171D">
        <w:rPr>
          <w:rFonts w:cs="Arial"/>
          <w:lang w:val="hy-AM"/>
        </w:rPr>
        <w:t xml:space="preserve"> </w:t>
      </w:r>
      <w:r w:rsidR="001A68D3" w:rsidRPr="00F7171D">
        <w:rPr>
          <w:rFonts w:ascii="Sylfaen" w:hAnsi="Sylfaen" w:cs="Sylfaen"/>
          <w:lang w:val="hy-AM"/>
        </w:rPr>
        <w:t>դեպքում</w:t>
      </w:r>
      <w:r w:rsidR="001A68D3" w:rsidRPr="00F7171D">
        <w:rPr>
          <w:rFonts w:cs="Arial"/>
          <w:lang w:val="hy-AM"/>
        </w:rPr>
        <w:t xml:space="preserve"> </w:t>
      </w:r>
      <w:r w:rsidR="001A68D3" w:rsidRPr="00F7171D">
        <w:rPr>
          <w:rFonts w:ascii="Sylfaen" w:hAnsi="Sylfaen" w:cs="Sylfaen"/>
          <w:lang w:val="hy-AM"/>
        </w:rPr>
        <w:t>պատասխանատվությունը</w:t>
      </w:r>
      <w:r w:rsidR="001A68D3" w:rsidRPr="00F7171D">
        <w:rPr>
          <w:rFonts w:cs="Arial"/>
          <w:lang w:val="hy-AM"/>
        </w:rPr>
        <w:t xml:space="preserve"> </w:t>
      </w:r>
      <w:r w:rsidR="001A68D3" w:rsidRPr="00F7171D">
        <w:rPr>
          <w:rFonts w:ascii="Sylfaen" w:hAnsi="Sylfaen" w:cs="Sylfaen"/>
          <w:lang w:val="hy-AM"/>
        </w:rPr>
        <w:t>դնելով</w:t>
      </w:r>
      <w:r w:rsidR="001A68D3" w:rsidRPr="00F7171D">
        <w:rPr>
          <w:rFonts w:cs="Arial"/>
          <w:lang w:val="hy-AM"/>
        </w:rPr>
        <w:t xml:space="preserve"> </w:t>
      </w:r>
      <w:r w:rsidR="001A68D3" w:rsidRPr="00F7171D">
        <w:rPr>
          <w:rFonts w:ascii="Sylfaen" w:hAnsi="Sylfaen" w:cs="Sylfaen"/>
          <w:lang w:val="hy-AM"/>
        </w:rPr>
        <w:t>օգտագործողի</w:t>
      </w:r>
      <w:r w:rsidR="001A68D3" w:rsidRPr="00F7171D">
        <w:rPr>
          <w:rFonts w:cs="Arial"/>
          <w:lang w:val="hy-AM"/>
        </w:rPr>
        <w:t xml:space="preserve"> </w:t>
      </w:r>
      <w:r w:rsidR="001A68D3" w:rsidRPr="00F7171D">
        <w:rPr>
          <w:rFonts w:ascii="Sylfaen" w:hAnsi="Sylfaen" w:cs="Sylfaen"/>
          <w:lang w:val="hy-AM"/>
        </w:rPr>
        <w:t>վրա</w:t>
      </w:r>
      <w:r w:rsidR="007D24DA" w:rsidRPr="00F7171D">
        <w:rPr>
          <w:rFonts w:ascii="Tahoma" w:hAnsi="Tahoma" w:cs="Tahoma"/>
          <w:lang w:val="hy-AM"/>
        </w:rPr>
        <w:t>։</w:t>
      </w:r>
      <w:r w:rsidR="007D24DA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Դրանով</w:t>
      </w:r>
      <w:r w:rsidR="007D24DA" w:rsidRPr="00F7171D">
        <w:rPr>
          <w:rFonts w:cs="Arial"/>
          <w:lang w:val="hy-AM"/>
        </w:rPr>
        <w:t xml:space="preserve"> </w:t>
      </w:r>
      <w:r w:rsidR="007D24DA" w:rsidRPr="00F7171D">
        <w:rPr>
          <w:rFonts w:ascii="Sylfaen" w:hAnsi="Sylfaen" w:cs="Sylfaen"/>
          <w:lang w:val="hy-AM"/>
        </w:rPr>
        <w:t>հանդերձ</w:t>
      </w:r>
      <w:r w:rsidR="007D24DA" w:rsidRPr="00F7171D">
        <w:rPr>
          <w:rFonts w:cs="Arial"/>
          <w:lang w:val="hy-AM"/>
        </w:rPr>
        <w:t xml:space="preserve">, </w:t>
      </w:r>
      <w:r w:rsidR="00C015C1" w:rsidRPr="00F7171D">
        <w:rPr>
          <w:rFonts w:ascii="Sylfaen" w:hAnsi="Sylfaen" w:cs="Sylfaen"/>
          <w:lang w:val="hy-AM"/>
        </w:rPr>
        <w:t>ջրօգտագործման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թույլտվությամբ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կարող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են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սահմանվել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այդ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համակարգերի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առանձնահատկություններից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բխող</w:t>
      </w:r>
      <w:r w:rsidR="00C015C1" w:rsidRPr="00F7171D">
        <w:rPr>
          <w:rFonts w:cs="Arial"/>
          <w:lang w:val="hy-AM"/>
        </w:rPr>
        <w:t xml:space="preserve"> </w:t>
      </w:r>
      <w:r w:rsidR="00C015C1" w:rsidRPr="00F7171D">
        <w:rPr>
          <w:rFonts w:ascii="Sylfaen" w:hAnsi="Sylfaen" w:cs="Sylfaen"/>
          <w:lang w:val="hy-AM"/>
        </w:rPr>
        <w:t>պայմաններ</w:t>
      </w:r>
      <w:r w:rsidR="00053212" w:rsidRPr="00F7171D">
        <w:rPr>
          <w:rFonts w:cs="Arial"/>
          <w:lang w:val="hy-AM"/>
        </w:rPr>
        <w:t xml:space="preserve">, </w:t>
      </w:r>
      <w:r w:rsidR="00053212" w:rsidRPr="00F7171D">
        <w:rPr>
          <w:rFonts w:ascii="Sylfaen" w:hAnsi="Sylfaen" w:cs="Sylfaen"/>
          <w:lang w:val="hy-AM"/>
        </w:rPr>
        <w:t>քանի</w:t>
      </w:r>
      <w:r w:rsidR="00053212" w:rsidRPr="00F7171D">
        <w:rPr>
          <w:rFonts w:cs="Arial"/>
          <w:lang w:val="hy-AM"/>
        </w:rPr>
        <w:t xml:space="preserve"> </w:t>
      </w:r>
      <w:r w:rsidR="00053212" w:rsidRPr="00F7171D">
        <w:rPr>
          <w:rFonts w:ascii="Sylfaen" w:hAnsi="Sylfaen" w:cs="Sylfaen"/>
          <w:lang w:val="hy-AM"/>
        </w:rPr>
        <w:t>որ</w:t>
      </w:r>
      <w:r w:rsidR="00053212" w:rsidRPr="00F7171D">
        <w:rPr>
          <w:rFonts w:cs="Arial"/>
          <w:lang w:val="hy-AM"/>
        </w:rPr>
        <w:t xml:space="preserve"> </w:t>
      </w:r>
      <w:r w:rsidR="00053212" w:rsidRPr="00F7171D">
        <w:rPr>
          <w:rFonts w:ascii="Sylfaen" w:hAnsi="Sylfaen" w:cs="Sylfaen"/>
          <w:lang w:val="hy-AM"/>
        </w:rPr>
        <w:t>ջրօգտագործման</w:t>
      </w:r>
      <w:r w:rsidR="00053212" w:rsidRPr="00F7171D">
        <w:rPr>
          <w:rFonts w:cs="Arial"/>
          <w:lang w:val="hy-AM"/>
        </w:rPr>
        <w:t xml:space="preserve"> </w:t>
      </w:r>
      <w:r w:rsidR="00053212" w:rsidRPr="00F7171D">
        <w:rPr>
          <w:rFonts w:ascii="Sylfaen" w:hAnsi="Sylfaen" w:cs="Sylfaen"/>
          <w:lang w:val="hy-AM"/>
        </w:rPr>
        <w:t>թույլտվությունը</w:t>
      </w:r>
      <w:r w:rsidR="00053212" w:rsidRPr="00F7171D">
        <w:rPr>
          <w:rFonts w:cs="Arial"/>
          <w:lang w:val="hy-AM"/>
        </w:rPr>
        <w:t xml:space="preserve"> </w:t>
      </w:r>
      <w:r w:rsidR="00053212" w:rsidRPr="00F7171D">
        <w:rPr>
          <w:rFonts w:ascii="Sylfaen" w:hAnsi="Sylfaen" w:cs="Sylfaen"/>
          <w:lang w:val="hy-AM"/>
        </w:rPr>
        <w:t>ջրային</w:t>
      </w:r>
      <w:r w:rsidR="00053212" w:rsidRPr="00F7171D">
        <w:rPr>
          <w:rFonts w:cs="Arial"/>
          <w:lang w:val="hy-AM"/>
        </w:rPr>
        <w:t xml:space="preserve"> </w:t>
      </w:r>
      <w:r w:rsidR="00053212" w:rsidRPr="00F7171D">
        <w:rPr>
          <w:rFonts w:ascii="Sylfaen" w:hAnsi="Sylfaen" w:cs="Sylfaen"/>
          <w:lang w:val="hy-AM"/>
        </w:rPr>
        <w:t>համակարգի</w:t>
      </w:r>
      <w:r w:rsidR="00053212" w:rsidRPr="00F7171D">
        <w:rPr>
          <w:rFonts w:cs="Arial"/>
          <w:lang w:val="hy-AM"/>
        </w:rPr>
        <w:t xml:space="preserve"> </w:t>
      </w:r>
      <w:r w:rsidR="00053212" w:rsidRPr="00F7171D">
        <w:rPr>
          <w:rFonts w:ascii="Sylfaen" w:hAnsi="Sylfaen" w:cs="Sylfaen"/>
          <w:lang w:val="hy-AM"/>
        </w:rPr>
        <w:t>օգտագործման</w:t>
      </w:r>
      <w:r w:rsidR="00053212" w:rsidRPr="00F7171D">
        <w:rPr>
          <w:rFonts w:cs="Arial"/>
          <w:lang w:val="hy-AM"/>
        </w:rPr>
        <w:t xml:space="preserve"> </w:t>
      </w:r>
      <w:r w:rsidR="00053212" w:rsidRPr="00F7171D">
        <w:rPr>
          <w:rFonts w:ascii="Sylfaen" w:hAnsi="Sylfaen" w:cs="Sylfaen"/>
          <w:lang w:val="hy-AM"/>
        </w:rPr>
        <w:t>նախապայման</w:t>
      </w:r>
      <w:r w:rsidR="00053212" w:rsidRPr="00F7171D">
        <w:rPr>
          <w:rFonts w:cs="Arial"/>
          <w:lang w:val="hy-AM"/>
        </w:rPr>
        <w:t xml:space="preserve"> </w:t>
      </w:r>
      <w:r w:rsidR="00053212" w:rsidRPr="00F7171D">
        <w:rPr>
          <w:rFonts w:ascii="Sylfaen" w:hAnsi="Sylfaen" w:cs="Sylfaen"/>
          <w:lang w:val="hy-AM"/>
        </w:rPr>
        <w:t>է</w:t>
      </w:r>
      <w:r w:rsidR="00C015C1" w:rsidRPr="00F7171D">
        <w:rPr>
          <w:rFonts w:ascii="Tahoma" w:hAnsi="Tahoma" w:cs="Tahoma"/>
          <w:lang w:val="hy-AM"/>
        </w:rPr>
        <w:t>։</w:t>
      </w:r>
    </w:p>
    <w:p w14:paraId="3005F00E" w14:textId="77777777" w:rsidR="00C015C1" w:rsidRPr="00F7171D" w:rsidRDefault="001A68D3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գե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3-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վտան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ե՞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իսկայ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ց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ուն։</w:t>
      </w:r>
      <w:r w:rsidRPr="00F7171D">
        <w:rPr>
          <w:rFonts w:cs="Arial"/>
          <w:lang w:val="hy-AM"/>
        </w:rPr>
        <w:t xml:space="preserve"> </w:t>
      </w:r>
    </w:p>
    <w:p w14:paraId="6ED707CC" w14:textId="77777777" w:rsidR="00CE504D" w:rsidRPr="00F7171D" w:rsidRDefault="00CE504D" w:rsidP="005A29B5">
      <w:pPr>
        <w:spacing w:after="0"/>
        <w:ind w:firstLine="567"/>
        <w:jc w:val="both"/>
        <w:rPr>
          <w:rFonts w:cs="Arial"/>
          <w:b/>
          <w:lang w:val="hy-AM"/>
        </w:rPr>
      </w:pPr>
    </w:p>
    <w:p w14:paraId="4A531E96" w14:textId="77777777" w:rsidR="00CE504D" w:rsidRPr="00F7171D" w:rsidRDefault="00CE504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3-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ռ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կ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ւղեցույց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շակումը</w:t>
      </w:r>
      <w:r w:rsidR="00405930" w:rsidRPr="00F7171D">
        <w:rPr>
          <w:rFonts w:cs="Arial"/>
          <w:b/>
          <w:lang w:val="hy-AM"/>
        </w:rPr>
        <w:t xml:space="preserve"> </w:t>
      </w:r>
      <w:r w:rsidR="00405930" w:rsidRPr="00F7171D">
        <w:rPr>
          <w:rFonts w:cs="Arial"/>
          <w:lang w:val="hy-AM"/>
        </w:rPr>
        <w:t>(</w:t>
      </w:r>
      <w:r w:rsidR="00405930" w:rsidRPr="00F7171D">
        <w:rPr>
          <w:rFonts w:ascii="Sylfaen" w:hAnsi="Sylfaen" w:cs="Sylfaen"/>
          <w:lang w:val="hy-AM"/>
        </w:rPr>
        <w:t>հզորությունների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ստեղծում</w:t>
      </w:r>
      <w:r w:rsidR="00405930" w:rsidRPr="00F7171D">
        <w:rPr>
          <w:rFonts w:cs="Arial"/>
          <w:lang w:val="hy-AM"/>
        </w:rPr>
        <w:t>/</w:t>
      </w:r>
      <w:r w:rsidR="00405930" w:rsidRPr="00F7171D">
        <w:rPr>
          <w:rFonts w:ascii="Sylfaen" w:hAnsi="Sylfaen" w:cs="Sylfaen"/>
          <w:lang w:val="hy-AM"/>
        </w:rPr>
        <w:t>զարգացում</w:t>
      </w:r>
      <w:r w:rsidR="00405930" w:rsidRPr="00F7171D">
        <w:rPr>
          <w:rFonts w:cs="Arial"/>
          <w:lang w:val="hy-AM"/>
        </w:rPr>
        <w:t xml:space="preserve">), </w:t>
      </w:r>
      <w:r w:rsidR="00405930" w:rsidRPr="00F7171D">
        <w:rPr>
          <w:rFonts w:ascii="Sylfaen" w:hAnsi="Sylfaen" w:cs="Sylfaen"/>
          <w:lang w:val="hy-AM"/>
        </w:rPr>
        <w:t>որոնք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պետակա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սեփականությու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հանդիսացող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ջրայի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համակարգերի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օգտագործմա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հանձնելու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իրավակա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կառուցակարգերի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տրամաբանությամբ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կբովանդակե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համայնքի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պատկանող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ջրայի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համակարգերի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օգտագործմա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իրավունքի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փոխանցմա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եղանակները՝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հատուկ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ընդգծելով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համայնքի՝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որպես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շահառուի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օգուտ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ստանալու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և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իրավունքների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պաշտպանությա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հնարավորություններն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ու</w:t>
      </w:r>
      <w:r w:rsidR="00405930" w:rsidRPr="00F7171D">
        <w:rPr>
          <w:rFonts w:cs="Arial"/>
          <w:lang w:val="hy-AM"/>
        </w:rPr>
        <w:t xml:space="preserve"> </w:t>
      </w:r>
      <w:r w:rsidR="00405930" w:rsidRPr="00F7171D">
        <w:rPr>
          <w:rFonts w:ascii="Sylfaen" w:hAnsi="Sylfaen" w:cs="Sylfaen"/>
          <w:lang w:val="hy-AM"/>
        </w:rPr>
        <w:t>երաշխիքները։</w:t>
      </w:r>
      <w:r w:rsidR="00405930" w:rsidRPr="00F7171D">
        <w:rPr>
          <w:rFonts w:cs="Arial"/>
          <w:lang w:val="hy-AM"/>
        </w:rPr>
        <w:t xml:space="preserve"> </w:t>
      </w:r>
    </w:p>
    <w:p w14:paraId="71C93588" w14:textId="0461644D" w:rsidR="00053212" w:rsidRPr="00F7171D" w:rsidRDefault="00053212" w:rsidP="005A29B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Պետ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եփականութ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նդիսաց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կարգ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գտագործում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6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ով</w:t>
      </w:r>
      <w:r w:rsidR="00BD7074" w:rsidRPr="00F7171D">
        <w:rPr>
          <w:rFonts w:cs="Arial"/>
          <w:lang w:val="hy-AM"/>
        </w:rPr>
        <w:t xml:space="preserve">: </w:t>
      </w:r>
      <w:r w:rsidR="00BD7074" w:rsidRPr="00F7171D">
        <w:rPr>
          <w:rFonts w:ascii="Sylfaen" w:hAnsi="Sylfaen" w:cs="Sylfaen"/>
          <w:lang w:val="hy-AM"/>
        </w:rPr>
        <w:t>Մասնավորապես</w:t>
      </w:r>
      <w:r w:rsidR="00BD7074" w:rsidRPr="00F7171D">
        <w:rPr>
          <w:rFonts w:cs="Arial"/>
          <w:lang w:val="hy-AM"/>
        </w:rPr>
        <w:t>,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ՀՀ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ջրային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օրենսգրքի</w:t>
      </w:r>
      <w:r w:rsidR="007047A5" w:rsidRPr="00F7171D">
        <w:rPr>
          <w:rFonts w:cs="Arial"/>
          <w:lang w:val="hy-AM"/>
        </w:rPr>
        <w:t xml:space="preserve"> 49-</w:t>
      </w:r>
      <w:r w:rsidR="007047A5" w:rsidRPr="00F7171D">
        <w:rPr>
          <w:rFonts w:ascii="Sylfaen" w:hAnsi="Sylfaen" w:cs="Sylfaen"/>
          <w:lang w:val="hy-AM"/>
        </w:rPr>
        <w:t>րդ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հոդվածը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սահմանում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է</w:t>
      </w:r>
      <w:r w:rsidR="00BD7074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ջրային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համակարգի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օգտագործման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իրավունքի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փոխանցման</w:t>
      </w:r>
      <w:r w:rsidR="007047A5" w:rsidRPr="00F7171D">
        <w:rPr>
          <w:rFonts w:cs="Arial"/>
          <w:lang w:val="hy-AM"/>
        </w:rPr>
        <w:t xml:space="preserve"> </w:t>
      </w:r>
      <w:r w:rsidR="007047A5" w:rsidRPr="00F7171D">
        <w:rPr>
          <w:rFonts w:ascii="Sylfaen" w:hAnsi="Sylfaen" w:cs="Sylfaen"/>
          <w:lang w:val="hy-AM"/>
        </w:rPr>
        <w:t>ձևերը</w:t>
      </w:r>
      <w:r w:rsidR="00E0786B" w:rsidRPr="00F7171D">
        <w:rPr>
          <w:rFonts w:cs="Arial"/>
          <w:lang w:val="hy-AM"/>
        </w:rPr>
        <w:t xml:space="preserve">, </w:t>
      </w:r>
      <w:r w:rsidR="00E0786B" w:rsidRPr="00F7171D">
        <w:rPr>
          <w:rFonts w:ascii="Sylfaen" w:hAnsi="Sylfaen" w:cs="Sylfaen"/>
          <w:lang w:val="hy-AM"/>
        </w:rPr>
        <w:t>որոնք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կարգավորվում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են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ՀՀ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քաղաքացիական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օրենսգրքով</w:t>
      </w:r>
      <w:r w:rsidR="00E0786B" w:rsidRPr="00F7171D">
        <w:rPr>
          <w:rFonts w:cs="Arial"/>
          <w:lang w:val="hy-AM"/>
        </w:rPr>
        <w:t xml:space="preserve">, </w:t>
      </w:r>
      <w:r w:rsidR="00E0786B" w:rsidRPr="00F7171D">
        <w:rPr>
          <w:rFonts w:ascii="Sylfaen" w:hAnsi="Sylfaen" w:cs="Sylfaen"/>
          <w:lang w:val="hy-AM"/>
        </w:rPr>
        <w:t>իսկ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առանձին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հատուկ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պայմաններ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նախատեսված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են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ՀՀ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ջրային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օրենսգրքով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և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ՀՀ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կառավարության</w:t>
      </w:r>
      <w:r w:rsidR="00E0786B"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համապատասխան</w:t>
      </w:r>
      <w:r w:rsidR="00E0786B" w:rsidRPr="00F7171D">
        <w:rPr>
          <w:rFonts w:cs="Arial"/>
          <w:lang w:val="hy-AM"/>
        </w:rPr>
        <w:t xml:space="preserve"> </w:t>
      </w:r>
      <w:r w:rsidR="007251E5" w:rsidRPr="00F7171D">
        <w:rPr>
          <w:rFonts w:ascii="Sylfaen" w:hAnsi="Sylfaen" w:cs="Sylfaen"/>
          <w:lang w:val="hy-AM"/>
        </w:rPr>
        <w:t>որոշումներով։</w:t>
      </w:r>
    </w:p>
    <w:p w14:paraId="4F17A8D4" w14:textId="77777777" w:rsidR="00E0786B" w:rsidRPr="00F7171D" w:rsidRDefault="00E0786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6165"/>
        </w:tabs>
        <w:spacing w:after="0"/>
        <w:ind w:firstLine="567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ՀՀ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րենսգիրք</w:t>
      </w:r>
    </w:p>
    <w:p w14:paraId="59B4A1C2" w14:textId="77777777" w:rsidR="00E0786B" w:rsidRPr="00F7171D" w:rsidRDefault="00E0786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6165"/>
        </w:tabs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Հոդված</w:t>
      </w:r>
      <w:r w:rsidRPr="00F7171D">
        <w:rPr>
          <w:rFonts w:cs="Arial"/>
          <w:b/>
          <w:lang w:val="hy-AM"/>
        </w:rPr>
        <w:t xml:space="preserve"> 49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կարգ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վունք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ոխանց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ձևերը</w:t>
      </w:r>
    </w:p>
    <w:p w14:paraId="01AE7A07" w14:textId="77777777" w:rsidR="007047A5" w:rsidRPr="00F7171D" w:rsidRDefault="007047A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6165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ա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հավատարմագրա</w:t>
      </w:r>
      <w:r w:rsidR="00B04B59" w:rsidRPr="00F7171D">
        <w:rPr>
          <w:rFonts w:ascii="Sylfaen" w:hAnsi="Sylfaen" w:cs="Sylfaen"/>
          <w:lang w:val="hy-AM"/>
        </w:rPr>
        <w:t>յ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="00E0786B" w:rsidRPr="00F7171D">
        <w:rPr>
          <w:rFonts w:ascii="Sylfaen" w:hAnsi="Sylfaen" w:cs="Sylfaen"/>
          <w:lang w:val="hy-AM"/>
        </w:rPr>
        <w:t>հանձնելը</w:t>
      </w:r>
      <w:r w:rsidR="00E0786B" w:rsidRPr="00F7171D">
        <w:rPr>
          <w:rFonts w:ascii="MS Gothic" w:eastAsia="MS Gothic" w:hAnsi="MS Gothic" w:cs="MS Gothic"/>
          <w:lang w:val="hy-AM"/>
        </w:rPr>
        <w:t>․</w:t>
      </w:r>
      <w:r w:rsidR="00E0786B" w:rsidRPr="00F7171D">
        <w:rPr>
          <w:rFonts w:cs="Arial"/>
          <w:lang w:val="hy-AM"/>
        </w:rPr>
        <w:t xml:space="preserve"> </w:t>
      </w:r>
    </w:p>
    <w:p w14:paraId="1D8C1D43" w14:textId="77777777" w:rsidR="007047A5" w:rsidRPr="00F7171D" w:rsidRDefault="007047A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բ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կոնցես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իրը</w:t>
      </w:r>
      <w:r w:rsidRPr="00F7171D">
        <w:rPr>
          <w:rFonts w:cs="Arial"/>
          <w:lang w:val="hy-AM"/>
        </w:rPr>
        <w:t>,</w:t>
      </w:r>
    </w:p>
    <w:p w14:paraId="234B4818" w14:textId="77777777" w:rsidR="007047A5" w:rsidRPr="00F7171D" w:rsidRDefault="007047A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գ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առևտ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ումը</w:t>
      </w:r>
      <w:r w:rsidRPr="00F7171D">
        <w:rPr>
          <w:rFonts w:cs="Arial"/>
          <w:lang w:val="hy-AM"/>
        </w:rPr>
        <w:t>,</w:t>
      </w:r>
    </w:p>
    <w:p w14:paraId="1A198668" w14:textId="77777777" w:rsidR="007047A5" w:rsidRPr="00F7171D" w:rsidRDefault="007047A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դ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գույ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տ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</w:t>
      </w:r>
      <w:r w:rsidR="006573FA" w:rsidRPr="00F7171D">
        <w:rPr>
          <w:rFonts w:ascii="Sylfaen" w:hAnsi="Sylfaen" w:cs="Sylfaen"/>
          <w:lang w:val="hy-AM"/>
        </w:rPr>
        <w:t>ի</w:t>
      </w:r>
      <w:r w:rsidRPr="00F7171D">
        <w:rPr>
          <w:rFonts w:ascii="Sylfaen" w:hAnsi="Sylfaen" w:cs="Sylfaen"/>
          <w:lang w:val="hy-AM"/>
        </w:rPr>
        <w:t>րը։</w:t>
      </w:r>
    </w:p>
    <w:p w14:paraId="6045F468" w14:textId="77777777" w:rsidR="00E0786B" w:rsidRPr="00F7171D" w:rsidRDefault="00E0786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 xml:space="preserve">* </w:t>
      </w:r>
      <w:r w:rsidRPr="00F7171D">
        <w:rPr>
          <w:rFonts w:ascii="Sylfaen" w:hAnsi="Sylfaen" w:cs="Sylfaen"/>
          <w:i/>
          <w:lang w:val="hy-AM"/>
        </w:rPr>
        <w:t>Ստոր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քննարկվ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ոգրյա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ուցակարգերի</w:t>
      </w:r>
      <w:r w:rsidRPr="00F7171D">
        <w:rPr>
          <w:rFonts w:cs="Arial"/>
          <w:i/>
          <w:lang w:val="hy-AM"/>
        </w:rPr>
        <w:t xml:space="preserve"> </w:t>
      </w:r>
      <w:r w:rsidR="00B04B59" w:rsidRPr="00F7171D">
        <w:rPr>
          <w:rFonts w:ascii="Sylfaen" w:hAnsi="Sylfaen" w:cs="Sylfaen"/>
          <w:i/>
          <w:lang w:val="hy-AM"/>
        </w:rPr>
        <w:t>կիրառման</w:t>
      </w:r>
      <w:r w:rsidR="00B04B59"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րց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րոնք</w:t>
      </w:r>
      <w:r w:rsidRPr="00F7171D">
        <w:rPr>
          <w:rFonts w:cs="Arial"/>
          <w:i/>
          <w:lang w:val="hy-AM"/>
        </w:rPr>
        <w:t xml:space="preserve"> </w:t>
      </w:r>
      <w:r w:rsidR="00E75B9D" w:rsidRPr="00F7171D">
        <w:rPr>
          <w:rFonts w:ascii="Sylfaen" w:hAnsi="Sylfaen" w:cs="Sylfaen"/>
          <w:i/>
          <w:lang w:val="hy-AM"/>
        </w:rPr>
        <w:t>իրավական</w:t>
      </w:r>
      <w:r w:rsidR="00E75B9D" w:rsidRPr="00F7171D">
        <w:rPr>
          <w:rFonts w:cs="Arial"/>
          <w:i/>
          <w:lang w:val="hy-AM"/>
        </w:rPr>
        <w:t xml:space="preserve"> </w:t>
      </w:r>
      <w:r w:rsidR="00E75B9D" w:rsidRPr="00F7171D">
        <w:rPr>
          <w:rFonts w:ascii="Sylfaen" w:hAnsi="Sylfaen" w:cs="Sylfaen"/>
          <w:i/>
          <w:lang w:val="hy-AM"/>
        </w:rPr>
        <w:t>կարգավորման</w:t>
      </w:r>
      <w:r w:rsidR="00E75B9D" w:rsidRPr="00F7171D">
        <w:rPr>
          <w:rFonts w:cs="Arial"/>
          <w:i/>
          <w:lang w:val="hy-AM"/>
        </w:rPr>
        <w:t xml:space="preserve"> </w:t>
      </w:r>
      <w:r w:rsidR="00E75B9D" w:rsidRPr="00F7171D">
        <w:rPr>
          <w:rFonts w:ascii="Sylfaen" w:hAnsi="Sylfaen" w:cs="Sylfaen"/>
          <w:i/>
          <w:lang w:val="hy-AM"/>
        </w:rPr>
        <w:t>համատեքստում</w:t>
      </w:r>
      <w:r w:rsidR="00E75B9D" w:rsidRPr="00F7171D">
        <w:rPr>
          <w:rFonts w:cs="Arial"/>
          <w:i/>
          <w:lang w:val="hy-AM"/>
        </w:rPr>
        <w:t xml:space="preserve"> </w:t>
      </w:r>
      <w:r w:rsidR="00E75B9D" w:rsidRPr="00F7171D">
        <w:rPr>
          <w:rFonts w:ascii="Sylfaen" w:hAnsi="Sylfaen" w:cs="Sylfaen"/>
          <w:i/>
          <w:lang w:val="hy-AM"/>
        </w:rPr>
        <w:t>խնդրահարույց</w:t>
      </w:r>
      <w:r w:rsidR="00E75B9D" w:rsidRPr="00F7171D">
        <w:rPr>
          <w:rFonts w:cs="Arial"/>
          <w:i/>
          <w:lang w:val="hy-AM"/>
        </w:rPr>
        <w:t xml:space="preserve"> </w:t>
      </w:r>
      <w:r w:rsidR="00E75B9D" w:rsidRPr="00F7171D">
        <w:rPr>
          <w:rFonts w:ascii="Sylfaen" w:hAnsi="Sylfaen" w:cs="Sylfaen"/>
          <w:i/>
          <w:lang w:val="hy-AM"/>
        </w:rPr>
        <w:t>են։</w:t>
      </w:r>
    </w:p>
    <w:p w14:paraId="76BE358F" w14:textId="77777777" w:rsidR="001A68D3" w:rsidRPr="00F7171D" w:rsidRDefault="00E75B9D" w:rsidP="005A29B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Հավատարմագ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ռավարում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Պ</w:t>
      </w:r>
      <w:r w:rsidR="00B04B59" w:rsidRPr="00F7171D">
        <w:rPr>
          <w:rFonts w:ascii="Sylfaen" w:hAnsi="Sylfaen" w:cs="Sylfaen"/>
          <w:lang w:val="hy-AM"/>
        </w:rPr>
        <w:t>ե</w:t>
      </w:r>
      <w:r w:rsidRPr="00F7171D">
        <w:rPr>
          <w:rFonts w:ascii="Sylfaen" w:hAnsi="Sylfaen" w:cs="Sylfaen"/>
          <w:lang w:val="hy-AM"/>
        </w:rPr>
        <w:t>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տարմագ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Style w:val="FootnoteReference"/>
          <w:rFonts w:cs="Arial"/>
          <w:lang w:val="hy-AM"/>
        </w:rPr>
        <w:footnoteReference w:id="23"/>
      </w:r>
      <w:r w:rsidRPr="00F7171D">
        <w:rPr>
          <w:rFonts w:ascii="Tahoma" w:hAnsi="Tahoma" w:cs="Tahoma"/>
          <w:lang w:val="hy-AM"/>
        </w:rPr>
        <w:t>։</w:t>
      </w:r>
      <w:r w:rsidR="00A73F6F" w:rsidRPr="00F7171D">
        <w:rPr>
          <w:rFonts w:cs="Arial"/>
          <w:lang w:val="hy-AM"/>
        </w:rPr>
        <w:t xml:space="preserve"> </w:t>
      </w:r>
      <w:r w:rsidR="00A73F6F" w:rsidRPr="00F7171D">
        <w:rPr>
          <w:rFonts w:ascii="Sylfaen" w:hAnsi="Sylfaen" w:cs="Sylfaen"/>
          <w:lang w:val="hy-AM"/>
        </w:rPr>
        <w:t>Հայաստանյան</w:t>
      </w:r>
      <w:r w:rsidR="00A73F6F" w:rsidRPr="00F7171D">
        <w:rPr>
          <w:rFonts w:cs="Arial"/>
          <w:lang w:val="hy-AM"/>
        </w:rPr>
        <w:t xml:space="preserve"> </w:t>
      </w:r>
      <w:r w:rsidR="00A73F6F" w:rsidRPr="00F7171D">
        <w:rPr>
          <w:rFonts w:ascii="Sylfaen" w:hAnsi="Sylfaen" w:cs="Sylfaen"/>
          <w:lang w:val="hy-AM"/>
        </w:rPr>
        <w:t>պրակտիկային</w:t>
      </w:r>
      <w:r w:rsidR="00A73F6F" w:rsidRPr="00F7171D">
        <w:rPr>
          <w:rFonts w:cs="Arial"/>
          <w:lang w:val="hy-AM"/>
        </w:rPr>
        <w:t xml:space="preserve"> </w:t>
      </w:r>
      <w:r w:rsidR="00A73F6F" w:rsidRPr="00F7171D">
        <w:rPr>
          <w:rFonts w:ascii="Sylfaen" w:hAnsi="Sylfaen" w:cs="Sylfaen"/>
          <w:lang w:val="hy-AM"/>
        </w:rPr>
        <w:t>հայտնի</w:t>
      </w:r>
      <w:r w:rsidR="00A73F6F" w:rsidRPr="00F7171D">
        <w:rPr>
          <w:rFonts w:cs="Arial"/>
          <w:lang w:val="hy-AM"/>
        </w:rPr>
        <w:t xml:space="preserve"> </w:t>
      </w:r>
      <w:r w:rsidR="00A73F6F" w:rsidRPr="00F7171D">
        <w:rPr>
          <w:rFonts w:ascii="Sylfaen" w:hAnsi="Sylfaen" w:cs="Sylfaen"/>
          <w:lang w:val="hy-AM"/>
        </w:rPr>
        <w:t>հավատարմագրային</w:t>
      </w:r>
      <w:r w:rsidR="00A73F6F" w:rsidRPr="00F7171D">
        <w:rPr>
          <w:rFonts w:cs="Arial"/>
          <w:lang w:val="hy-AM"/>
        </w:rPr>
        <w:t xml:space="preserve"> </w:t>
      </w:r>
      <w:r w:rsidR="00A73F6F" w:rsidRPr="00F7171D">
        <w:rPr>
          <w:rFonts w:ascii="Sylfaen" w:hAnsi="Sylfaen" w:cs="Sylfaen"/>
          <w:lang w:val="hy-AM"/>
        </w:rPr>
        <w:t>կառավարման</w:t>
      </w:r>
      <w:r w:rsidR="00A73F6F" w:rsidRPr="00F7171D">
        <w:rPr>
          <w:rFonts w:cs="Arial"/>
          <w:lang w:val="hy-AM"/>
        </w:rPr>
        <w:t xml:space="preserve"> </w:t>
      </w:r>
      <w:r w:rsidR="00A73F6F" w:rsidRPr="00F7171D">
        <w:rPr>
          <w:rFonts w:ascii="Sylfaen" w:hAnsi="Sylfaen" w:cs="Sylfaen"/>
          <w:lang w:val="hy-AM"/>
        </w:rPr>
        <w:t>օրինակ</w:t>
      </w:r>
      <w:r w:rsidR="00A73F6F" w:rsidRPr="00F7171D">
        <w:rPr>
          <w:rFonts w:cs="Arial"/>
          <w:lang w:val="hy-AM"/>
        </w:rPr>
        <w:t xml:space="preserve"> </w:t>
      </w:r>
      <w:r w:rsidR="00A73F6F" w:rsidRPr="00F7171D">
        <w:rPr>
          <w:rFonts w:ascii="Sylfaen" w:hAnsi="Sylfaen" w:cs="Sylfaen"/>
          <w:lang w:val="hy-AM"/>
        </w:rPr>
        <w:t>է</w:t>
      </w:r>
      <w:r w:rsidR="00A73F6F" w:rsidRPr="00F7171D">
        <w:rPr>
          <w:rFonts w:cs="Arial"/>
          <w:lang w:val="hy-AM"/>
        </w:rPr>
        <w:t xml:space="preserve"> </w:t>
      </w:r>
      <w:r w:rsidR="00A73F6F" w:rsidRPr="00F7171D">
        <w:rPr>
          <w:rFonts w:ascii="Sylfaen" w:hAnsi="Sylfaen" w:cs="Sylfaen"/>
          <w:b/>
          <w:lang w:val="hy-AM"/>
        </w:rPr>
        <w:t>Որոտանի</w:t>
      </w:r>
      <w:r w:rsidR="00A73F6F" w:rsidRPr="00F7171D">
        <w:rPr>
          <w:rFonts w:cs="Arial"/>
          <w:b/>
          <w:lang w:val="hy-AM"/>
        </w:rPr>
        <w:t xml:space="preserve"> </w:t>
      </w:r>
      <w:r w:rsidR="00A73F6F" w:rsidRPr="00F7171D">
        <w:rPr>
          <w:rFonts w:ascii="Sylfaen" w:hAnsi="Sylfaen" w:cs="Sylfaen"/>
          <w:b/>
          <w:lang w:val="hy-AM"/>
        </w:rPr>
        <w:t>հիդրոհանգույցի</w:t>
      </w:r>
      <w:r w:rsidR="00A73F6F" w:rsidRPr="00F7171D">
        <w:rPr>
          <w:rFonts w:cs="Arial"/>
          <w:b/>
          <w:lang w:val="hy-AM"/>
        </w:rPr>
        <w:t xml:space="preserve"> </w:t>
      </w:r>
      <w:r w:rsidR="00A73F6F" w:rsidRPr="00F7171D">
        <w:rPr>
          <w:rFonts w:ascii="Sylfaen" w:hAnsi="Sylfaen" w:cs="Sylfaen"/>
          <w:b/>
          <w:lang w:val="hy-AM"/>
        </w:rPr>
        <w:t>և</w:t>
      </w:r>
      <w:r w:rsidR="00A73F6F" w:rsidRPr="00F7171D">
        <w:rPr>
          <w:rFonts w:cs="Arial"/>
          <w:b/>
          <w:lang w:val="hy-AM"/>
        </w:rPr>
        <w:t xml:space="preserve"> </w:t>
      </w:r>
      <w:r w:rsidR="00A73F6F" w:rsidRPr="00F7171D">
        <w:rPr>
          <w:rFonts w:ascii="Sylfaen" w:hAnsi="Sylfaen" w:cs="Sylfaen"/>
          <w:b/>
          <w:lang w:val="hy-AM"/>
        </w:rPr>
        <w:t>Արփա</w:t>
      </w:r>
      <w:r w:rsidR="00A73F6F" w:rsidRPr="00F7171D">
        <w:rPr>
          <w:rFonts w:cs="Arial"/>
          <w:b/>
          <w:lang w:val="hy-AM"/>
        </w:rPr>
        <w:t>-</w:t>
      </w:r>
      <w:r w:rsidR="00A73F6F" w:rsidRPr="00F7171D">
        <w:rPr>
          <w:rFonts w:ascii="Sylfaen" w:hAnsi="Sylfaen" w:cs="Sylfaen"/>
          <w:b/>
          <w:lang w:val="hy-AM"/>
        </w:rPr>
        <w:t>Սևան</w:t>
      </w:r>
      <w:r w:rsidR="00A73F6F" w:rsidRPr="00F7171D">
        <w:rPr>
          <w:rFonts w:cs="Arial"/>
          <w:b/>
          <w:lang w:val="hy-AM"/>
        </w:rPr>
        <w:t xml:space="preserve"> </w:t>
      </w:r>
      <w:r w:rsidR="00A73F6F" w:rsidRPr="00F7171D">
        <w:rPr>
          <w:rFonts w:ascii="Sylfaen" w:hAnsi="Sylfaen" w:cs="Sylfaen"/>
          <w:b/>
          <w:lang w:val="hy-AM"/>
        </w:rPr>
        <w:t>թունելի</w:t>
      </w:r>
      <w:r w:rsidR="00A73F6F" w:rsidRPr="00F7171D">
        <w:rPr>
          <w:rFonts w:cs="Arial"/>
          <w:b/>
          <w:lang w:val="hy-AM"/>
        </w:rPr>
        <w:t xml:space="preserve"> </w:t>
      </w:r>
      <w:r w:rsidR="00A73F6F" w:rsidRPr="00F7171D">
        <w:rPr>
          <w:rFonts w:ascii="Sylfaen" w:hAnsi="Sylfaen" w:cs="Sylfaen"/>
          <w:b/>
          <w:lang w:val="hy-AM"/>
        </w:rPr>
        <w:t>ջրային</w:t>
      </w:r>
      <w:r w:rsidR="00A73F6F" w:rsidRPr="00F7171D">
        <w:rPr>
          <w:rFonts w:cs="Arial"/>
          <w:b/>
          <w:lang w:val="hy-AM"/>
        </w:rPr>
        <w:t xml:space="preserve"> </w:t>
      </w:r>
      <w:r w:rsidR="00A73F6F" w:rsidRPr="00F7171D">
        <w:rPr>
          <w:rFonts w:ascii="Sylfaen" w:hAnsi="Sylfaen" w:cs="Sylfaen"/>
          <w:b/>
          <w:lang w:val="hy-AM"/>
        </w:rPr>
        <w:t>համակարգի</w:t>
      </w:r>
      <w:r w:rsidR="00A73F6F" w:rsidRPr="00F7171D">
        <w:rPr>
          <w:rFonts w:cs="Arial"/>
          <w:lang w:val="hy-AM"/>
        </w:rPr>
        <w:t xml:space="preserve"> </w:t>
      </w:r>
      <w:r w:rsidR="00CE504D" w:rsidRPr="00F7171D">
        <w:rPr>
          <w:rFonts w:ascii="Sylfaen" w:hAnsi="Sylfaen" w:cs="Sylfaen"/>
          <w:lang w:val="hy-AM"/>
        </w:rPr>
        <w:t>հավատարմագրային</w:t>
      </w:r>
      <w:r w:rsidR="00CE504D" w:rsidRPr="00F7171D">
        <w:rPr>
          <w:rFonts w:cs="Arial"/>
          <w:lang w:val="hy-AM"/>
        </w:rPr>
        <w:t xml:space="preserve"> </w:t>
      </w:r>
      <w:r w:rsidR="00CE504D" w:rsidRPr="00F7171D">
        <w:rPr>
          <w:rFonts w:ascii="Sylfaen" w:hAnsi="Sylfaen" w:cs="Sylfaen"/>
          <w:lang w:val="hy-AM"/>
        </w:rPr>
        <w:t>կառավարումը։</w:t>
      </w:r>
    </w:p>
    <w:p w14:paraId="7A19B1D9" w14:textId="77777777" w:rsidR="0037334C" w:rsidRPr="00F7171D" w:rsidRDefault="0037334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Պետական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սեփականություն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հանդիսացող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ջրային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համակարգերը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հավատարմագրային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կառավարման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հանձնելու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կարգը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հաստատելու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մասին</w:t>
      </w:r>
      <w:r w:rsidR="00525A4B" w:rsidRPr="00F7171D">
        <w:rPr>
          <w:rFonts w:cs="Arial"/>
          <w:lang w:val="hy-AM"/>
        </w:rPr>
        <w:t xml:space="preserve">» </w:t>
      </w:r>
      <w:r w:rsidR="00525A4B" w:rsidRPr="00F7171D">
        <w:rPr>
          <w:rFonts w:ascii="Sylfaen" w:hAnsi="Sylfaen" w:cs="Sylfaen"/>
          <w:lang w:val="hy-AM"/>
        </w:rPr>
        <w:t>ՀՀ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Կառավարության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որոշման</w:t>
      </w:r>
      <w:r w:rsidR="00525A4B" w:rsidRPr="00F7171D">
        <w:rPr>
          <w:rFonts w:cs="Arial"/>
          <w:lang w:val="hy-AM"/>
        </w:rPr>
        <w:t xml:space="preserve"> 11-</w:t>
      </w:r>
      <w:r w:rsidR="00525A4B" w:rsidRPr="00F7171D">
        <w:rPr>
          <w:rFonts w:ascii="Sylfaen" w:hAnsi="Sylfaen" w:cs="Sylfaen"/>
          <w:lang w:val="hy-AM"/>
        </w:rPr>
        <w:t>րդ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կետը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i/>
          <w:lang w:val="hy-AM"/>
        </w:rPr>
        <w:t>դիսպոզիտիվ</w:t>
      </w:r>
      <w:r w:rsidR="00525A4B" w:rsidRPr="00F7171D">
        <w:rPr>
          <w:rFonts w:cs="Arial"/>
          <w:i/>
          <w:lang w:val="hy-AM"/>
        </w:rPr>
        <w:t xml:space="preserve"> </w:t>
      </w:r>
      <w:r w:rsidR="00525A4B" w:rsidRPr="00F7171D">
        <w:rPr>
          <w:rFonts w:ascii="Sylfaen" w:hAnsi="Sylfaen" w:cs="Sylfaen"/>
          <w:i/>
          <w:lang w:val="hy-AM"/>
        </w:rPr>
        <w:t>ձևակերպմամբ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սահմանում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է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մրցութային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հանձնաժողովի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հետևյալ</w:t>
      </w:r>
      <w:r w:rsidR="00525A4B" w:rsidRPr="00F7171D">
        <w:rPr>
          <w:rFonts w:cs="Arial"/>
          <w:lang w:val="hy-AM"/>
        </w:rPr>
        <w:t xml:space="preserve"> </w:t>
      </w:r>
      <w:r w:rsidR="00525A4B" w:rsidRPr="00F7171D">
        <w:rPr>
          <w:rFonts w:ascii="Sylfaen" w:hAnsi="Sylfaen" w:cs="Sylfaen"/>
          <w:lang w:val="hy-AM"/>
        </w:rPr>
        <w:t>կազմը</w:t>
      </w:r>
      <w:r w:rsidR="00525A4B" w:rsidRPr="00F7171D">
        <w:rPr>
          <w:rFonts w:ascii="MS Gothic" w:eastAsia="MS Gothic" w:hAnsi="MS Gothic" w:cs="MS Gothic"/>
          <w:lang w:val="hy-AM"/>
        </w:rPr>
        <w:t>․</w:t>
      </w:r>
    </w:p>
    <w:p w14:paraId="46C8B842" w14:textId="77777777" w:rsidR="00525A4B" w:rsidRPr="00F7171D" w:rsidRDefault="00525A4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i/>
          <w:lang w:val="hy-AM"/>
        </w:rPr>
        <w:t>«</w:t>
      </w:r>
      <w:r w:rsidRPr="00F7171D">
        <w:rPr>
          <w:rFonts w:ascii="Sylfaen" w:hAnsi="Sylfaen" w:cs="Sylfaen"/>
          <w:i/>
          <w:lang w:val="hy-AM"/>
        </w:rPr>
        <w:t>Մրցութ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նձնաժողով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նդգրկվ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կարգ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րմն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Հայաստ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նրապետ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ֆինանս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կոնոմիկայ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ախարարությա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Հայաստ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նրապետ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րդարադատ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ախարարությա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Հայաստ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նրապետ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նապահպան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ախարարությա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Հայաստ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նրապետ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յուղատնտես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ախարարությա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Հայաստ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նրապետ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ետ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ույք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ախարար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ետ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ահագրգիռ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րմի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երկայացուցիչները</w:t>
      </w:r>
      <w:r w:rsidRPr="00F7171D">
        <w:rPr>
          <w:rFonts w:cs="Arial"/>
          <w:i/>
          <w:lang w:val="hy-AM"/>
        </w:rPr>
        <w:t>»:</w:t>
      </w:r>
    </w:p>
    <w:p w14:paraId="1D51A182" w14:textId="27518B4E" w:rsidR="00525A4B" w:rsidRPr="00F7171D" w:rsidRDefault="00525A4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րց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մպերատիվ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կերպմամբ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րգիռ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ված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րց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եցողություն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րորդ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րց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գ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ւնեն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ջակցություն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="00EB203A" w:rsidRPr="00F7171D">
        <w:rPr>
          <w:rFonts w:ascii="Sylfaen" w:hAnsi="Sylfaen" w:cs="Sylfaen"/>
          <w:lang w:val="hy-AM"/>
        </w:rPr>
        <w:t>չափանիշներ</w:t>
      </w:r>
      <w:r w:rsidRPr="00F7171D">
        <w:rPr>
          <w:rFonts w:ascii="Sylfaen" w:hAnsi="Sylfaen" w:cs="Sylfaen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Գտնում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ենք</w:t>
      </w:r>
      <w:r w:rsidR="00D65402" w:rsidRPr="00F7171D">
        <w:rPr>
          <w:rFonts w:cs="Arial"/>
          <w:lang w:val="hy-AM"/>
        </w:rPr>
        <w:t xml:space="preserve">, </w:t>
      </w:r>
      <w:r w:rsidR="00D65402" w:rsidRPr="00F7171D">
        <w:rPr>
          <w:rFonts w:ascii="Sylfaen" w:hAnsi="Sylfaen" w:cs="Sylfaen"/>
          <w:lang w:val="hy-AM"/>
        </w:rPr>
        <w:t>որ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առաջարկվող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լուծումը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նարավորություն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կտա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բարձրացնել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գործընթացի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թափանցիկությունը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և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ապահովել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ինչպես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կառավարման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իմնադրի</w:t>
      </w:r>
      <w:r w:rsidR="00D65402" w:rsidRPr="00F7171D">
        <w:rPr>
          <w:rFonts w:cs="Arial"/>
          <w:lang w:val="hy-AM"/>
        </w:rPr>
        <w:t xml:space="preserve">, </w:t>
      </w:r>
      <w:r w:rsidR="00D65402" w:rsidRPr="00F7171D">
        <w:rPr>
          <w:rFonts w:ascii="Sylfaen" w:hAnsi="Sylfaen" w:cs="Sylfaen"/>
          <w:lang w:val="hy-AM"/>
        </w:rPr>
        <w:t>այնպես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էլ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կառավարչի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աշվետվողականությունը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ետագա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փուլերում։</w:t>
      </w:r>
    </w:p>
    <w:p w14:paraId="5FADB06C" w14:textId="77777777" w:rsidR="00CE504D" w:rsidRPr="00F7171D" w:rsidRDefault="00CE504D" w:rsidP="005A29B5">
      <w:pPr>
        <w:spacing w:after="0"/>
        <w:ind w:firstLine="567"/>
        <w:jc w:val="both"/>
        <w:rPr>
          <w:rFonts w:cs="Arial"/>
          <w:lang w:val="hy-AM"/>
        </w:rPr>
      </w:pPr>
    </w:p>
    <w:p w14:paraId="255601EB" w14:textId="77777777" w:rsidR="00D65402" w:rsidRPr="00F7171D" w:rsidRDefault="00DF3BF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341F57" w:rsidRPr="00F7171D">
        <w:rPr>
          <w:rFonts w:cs="Arial"/>
          <w:lang w:val="hy-AM"/>
        </w:rPr>
        <w:t>«</w:t>
      </w:r>
      <w:r w:rsidR="00D65402" w:rsidRPr="00F7171D">
        <w:rPr>
          <w:rFonts w:ascii="Sylfaen" w:hAnsi="Sylfaen" w:cs="Sylfaen"/>
          <w:lang w:val="hy-AM"/>
        </w:rPr>
        <w:t>Պետական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սեփականություն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անդիսացող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ջրային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ամակարգերը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ավատարմագրային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կառավարման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անձնելու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կարգը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հաստատելու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մասին</w:t>
      </w:r>
      <w:r w:rsidR="00D65402" w:rsidRPr="00F7171D">
        <w:rPr>
          <w:rFonts w:cs="Arial"/>
          <w:lang w:val="hy-AM"/>
        </w:rPr>
        <w:t xml:space="preserve">» </w:t>
      </w:r>
      <w:r w:rsidR="00D65402" w:rsidRPr="00F7171D">
        <w:rPr>
          <w:rFonts w:ascii="Sylfaen" w:hAnsi="Sylfaen" w:cs="Sylfaen"/>
          <w:lang w:val="hy-AM"/>
        </w:rPr>
        <w:t>ՀՀ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Կառավարության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որոշման</w:t>
      </w:r>
      <w:r w:rsidR="00D65402" w:rsidRPr="00F7171D">
        <w:rPr>
          <w:rFonts w:cs="Arial"/>
          <w:lang w:val="hy-AM"/>
        </w:rPr>
        <w:t xml:space="preserve"> </w:t>
      </w:r>
      <w:r w:rsidRPr="00F7171D">
        <w:rPr>
          <w:rFonts w:cs="Arial"/>
          <w:lang w:val="hy-AM"/>
        </w:rPr>
        <w:t>23</w:t>
      </w:r>
      <w:r w:rsidR="00D65402" w:rsidRPr="00F7171D">
        <w:rPr>
          <w:rFonts w:cs="Arial"/>
          <w:lang w:val="hy-AM"/>
        </w:rPr>
        <w:t>-</w:t>
      </w:r>
      <w:r w:rsidR="00D65402" w:rsidRPr="00F7171D">
        <w:rPr>
          <w:rFonts w:ascii="Sylfaen" w:hAnsi="Sylfaen" w:cs="Sylfaen"/>
          <w:lang w:val="hy-AM"/>
        </w:rPr>
        <w:t>րդ</w:t>
      </w:r>
      <w:r w:rsidR="00D65402" w:rsidRPr="00F7171D">
        <w:rPr>
          <w:rFonts w:cs="Arial"/>
          <w:lang w:val="hy-AM"/>
        </w:rPr>
        <w:t xml:space="preserve"> </w:t>
      </w:r>
      <w:r w:rsidR="00D65402" w:rsidRPr="00F7171D">
        <w:rPr>
          <w:rFonts w:ascii="Sylfaen" w:hAnsi="Sylfaen" w:cs="Sylfaen"/>
          <w:lang w:val="hy-AM"/>
        </w:rPr>
        <w:t>կե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տարմագ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դ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cs="Arial"/>
          <w:i/>
          <w:lang w:val="hy-AM"/>
        </w:rPr>
        <w:t>«</w:t>
      </w:r>
      <w:r w:rsidRPr="00F7171D">
        <w:rPr>
          <w:rFonts w:ascii="Sylfaen" w:hAnsi="Sylfaen" w:cs="Sylfaen"/>
          <w:i/>
          <w:lang w:val="hy-AM"/>
        </w:rPr>
        <w:t>հավատարմագ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չ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ողմի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տանձնվ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րտավոր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կատ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/</w:t>
      </w:r>
      <w:r w:rsidRPr="00F7171D">
        <w:rPr>
          <w:rFonts w:ascii="Sylfaen" w:hAnsi="Sylfaen" w:cs="Sylfaen"/>
          <w:i/>
          <w:lang w:val="hy-AM"/>
        </w:rPr>
        <w:t>կամ</w:t>
      </w:r>
      <w:r w:rsidRPr="00F7171D">
        <w:rPr>
          <w:rFonts w:cs="Arial"/>
          <w:i/>
          <w:lang w:val="hy-AM"/>
        </w:rPr>
        <w:t xml:space="preserve">/ </w:t>
      </w:r>
      <w:r w:rsidRPr="00F7171D">
        <w:rPr>
          <w:rFonts w:ascii="Sylfaen" w:hAnsi="Sylfaen" w:cs="Sylfaen"/>
          <w:i/>
          <w:lang w:val="hy-AM"/>
        </w:rPr>
        <w:t>ոչ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տշաճ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տ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ետևանքով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ետության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նաս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տճառել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եպքեր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ր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ույք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տասխանատվ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թարկելու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յ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վում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շիվ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վատարմագ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րտավոր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տարում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պահով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րավ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ափը</w:t>
      </w:r>
      <w:r w:rsidRPr="00F7171D">
        <w:rPr>
          <w:rFonts w:cs="Arial"/>
          <w:i/>
          <w:lang w:val="hy-AM"/>
        </w:rPr>
        <w:t>»</w:t>
      </w:r>
      <w:r w:rsidRPr="00F7171D">
        <w:rPr>
          <w:rFonts w:ascii="Tahoma" w:hAnsi="Tahoma" w:cs="Tahoma"/>
          <w:i/>
          <w:lang w:val="hy-AM"/>
        </w:rPr>
        <w:t>։</w:t>
      </w:r>
    </w:p>
    <w:p w14:paraId="6F945050" w14:textId="77777777" w:rsidR="00DF3BFB" w:rsidRPr="00F7171D" w:rsidRDefault="00DF3BF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վատարմագ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ի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միտ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ով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վ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ում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թ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զ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="00172702" w:rsidRPr="00F7171D">
        <w:rPr>
          <w:rFonts w:ascii="Tahoma" w:hAnsi="Tahoma" w:cs="Tahoma"/>
          <w:lang w:val="hy-AM"/>
        </w:rPr>
        <w:t>։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Իհարկե</w:t>
      </w:r>
      <w:r w:rsidR="00172702" w:rsidRPr="00F7171D">
        <w:rPr>
          <w:rFonts w:cs="Arial"/>
          <w:lang w:val="hy-AM"/>
        </w:rPr>
        <w:t xml:space="preserve">, </w:t>
      </w:r>
      <w:r w:rsidR="00172702" w:rsidRPr="00F7171D">
        <w:rPr>
          <w:rFonts w:ascii="Sylfaen" w:hAnsi="Sylfaen" w:cs="Sylfaen"/>
          <w:lang w:val="hy-AM"/>
        </w:rPr>
        <w:t>վերոգրյալ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ձևակերպումը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չի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բացառում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այլ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սուբյեկտներին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պատճառված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վնասի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հատուցումը</w:t>
      </w:r>
      <w:r w:rsidR="00172702" w:rsidRPr="00F7171D">
        <w:rPr>
          <w:rFonts w:cs="Arial"/>
          <w:lang w:val="hy-AM"/>
        </w:rPr>
        <w:t xml:space="preserve">, </w:t>
      </w:r>
      <w:r w:rsidR="00172702" w:rsidRPr="00F7171D">
        <w:rPr>
          <w:rFonts w:ascii="Sylfaen" w:hAnsi="Sylfaen" w:cs="Sylfaen"/>
          <w:lang w:val="hy-AM"/>
        </w:rPr>
        <w:t>սակայն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գործնականում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վերջիններիս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շահերի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պաշտպանությունը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դուրս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է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մնում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գրավով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ապահովված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պարտավորությունների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կատարման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առաջնահերթության</w:t>
      </w:r>
      <w:r w:rsidR="00172702" w:rsidRPr="00F7171D">
        <w:rPr>
          <w:rFonts w:cs="Arial"/>
          <w:lang w:val="hy-AM"/>
        </w:rPr>
        <w:t xml:space="preserve"> </w:t>
      </w:r>
      <w:r w:rsidR="00172702" w:rsidRPr="00F7171D">
        <w:rPr>
          <w:rFonts w:ascii="Sylfaen" w:hAnsi="Sylfaen" w:cs="Sylfaen"/>
          <w:lang w:val="hy-AM"/>
        </w:rPr>
        <w:t>ռեժիմից։</w:t>
      </w:r>
    </w:p>
    <w:p w14:paraId="27D9F2E4" w14:textId="77777777" w:rsidR="00172702" w:rsidRPr="00F7171D" w:rsidRDefault="0017270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2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զ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</w:t>
      </w:r>
      <w:r w:rsidR="007834B2" w:rsidRPr="00F7171D">
        <w:rPr>
          <w:rFonts w:ascii="Sylfaen" w:hAnsi="Sylfaen" w:cs="Sylfaen"/>
          <w:lang w:val="hy-AM"/>
        </w:rPr>
        <w:t>ն</w:t>
      </w:r>
      <w:r w:rsidRPr="00F7171D">
        <w:rPr>
          <w:rFonts w:ascii="Sylfaen" w:hAnsi="Sylfaen" w:cs="Sylfaen"/>
          <w:lang w:val="hy-AM"/>
        </w:rPr>
        <w:t>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վով</w:t>
      </w:r>
      <w:r w:rsidR="00C0468A" w:rsidRPr="00F7171D">
        <w:rPr>
          <w:rFonts w:cs="Arial"/>
          <w:lang w:val="hy-AM"/>
        </w:rPr>
        <w:t xml:space="preserve"> </w:t>
      </w:r>
      <w:r w:rsidR="00C0468A" w:rsidRPr="00F7171D">
        <w:rPr>
          <w:rFonts w:ascii="Sylfaen" w:hAnsi="Sylfaen" w:cs="Sylfaen"/>
          <w:lang w:val="hy-AM"/>
        </w:rPr>
        <w:t>կամ</w:t>
      </w:r>
      <w:r w:rsidR="00C0468A" w:rsidRPr="00F7171D">
        <w:rPr>
          <w:rFonts w:cs="Arial"/>
          <w:lang w:val="hy-AM"/>
        </w:rPr>
        <w:t xml:space="preserve"> </w:t>
      </w:r>
      <w:r w:rsidR="00C0468A" w:rsidRPr="00F7171D">
        <w:rPr>
          <w:rFonts w:ascii="Sylfaen" w:hAnsi="Sylfaen" w:cs="Sylfaen"/>
          <w:lang w:val="hy-AM"/>
        </w:rPr>
        <w:t>այլ</w:t>
      </w:r>
      <w:r w:rsidR="00C0468A" w:rsidRPr="00F7171D">
        <w:rPr>
          <w:rFonts w:cs="Arial"/>
          <w:lang w:val="hy-AM"/>
        </w:rPr>
        <w:t xml:space="preserve"> </w:t>
      </w:r>
      <w:r w:rsidR="00C0468A" w:rsidRPr="00F7171D">
        <w:rPr>
          <w:rFonts w:ascii="Sylfaen" w:hAnsi="Sylfaen" w:cs="Sylfaen"/>
          <w:lang w:val="hy-AM"/>
        </w:rPr>
        <w:t>ֆինանսական</w:t>
      </w:r>
      <w:r w:rsidR="00C0468A" w:rsidRPr="00F7171D">
        <w:rPr>
          <w:rFonts w:cs="Arial"/>
          <w:lang w:val="hy-AM"/>
        </w:rPr>
        <w:t xml:space="preserve"> </w:t>
      </w:r>
      <w:r w:rsidR="00C0468A" w:rsidRPr="00F7171D">
        <w:rPr>
          <w:rFonts w:ascii="Sylfaen" w:hAnsi="Sylfaen" w:cs="Sylfaen"/>
          <w:lang w:val="hy-AM"/>
        </w:rPr>
        <w:t>երաշխիքով</w:t>
      </w:r>
      <w:r w:rsidR="00C0468A" w:rsidRPr="00F7171D">
        <w:rPr>
          <w:rFonts w:cs="Arial"/>
          <w:lang w:val="hy-AM"/>
        </w:rPr>
        <w:t xml:space="preserve"> (</w:t>
      </w:r>
      <w:r w:rsidR="00C0468A" w:rsidRPr="00F7171D">
        <w:rPr>
          <w:rFonts w:ascii="Sylfaen" w:hAnsi="Sylfaen" w:cs="Sylfaen"/>
          <w:lang w:val="hy-AM"/>
        </w:rPr>
        <w:t>օրինակ՝</w:t>
      </w:r>
      <w:r w:rsidR="00C0468A" w:rsidRPr="00F7171D">
        <w:rPr>
          <w:rFonts w:cs="Arial"/>
          <w:lang w:val="hy-AM"/>
        </w:rPr>
        <w:t xml:space="preserve"> </w:t>
      </w:r>
      <w:r w:rsidR="00C0468A" w:rsidRPr="00F7171D">
        <w:rPr>
          <w:rFonts w:ascii="Sylfaen" w:hAnsi="Sylfaen" w:cs="Sylfaen"/>
          <w:lang w:val="hy-AM"/>
        </w:rPr>
        <w:t>պատասխանատվության</w:t>
      </w:r>
      <w:r w:rsidR="00C0468A" w:rsidRPr="00F7171D">
        <w:rPr>
          <w:rFonts w:cs="Arial"/>
          <w:lang w:val="hy-AM"/>
        </w:rPr>
        <w:t xml:space="preserve"> </w:t>
      </w:r>
      <w:r w:rsidR="00C0468A" w:rsidRPr="00F7171D">
        <w:rPr>
          <w:rFonts w:ascii="Sylfaen" w:hAnsi="Sylfaen" w:cs="Sylfaen"/>
          <w:lang w:val="hy-AM"/>
        </w:rPr>
        <w:t>ապահովագրությամբ</w:t>
      </w:r>
      <w:r w:rsidR="00C0468A" w:rsidRPr="00F7171D">
        <w:rPr>
          <w:rFonts w:cs="Arial"/>
          <w:lang w:val="hy-AM"/>
        </w:rPr>
        <w:t>)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։</w:t>
      </w:r>
    </w:p>
    <w:p w14:paraId="6F47E8F8" w14:textId="7E5A050D" w:rsidR="00172702" w:rsidRPr="00F7171D" w:rsidRDefault="0017270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ընտ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տեք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տասխանատվ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պահովագր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ոլիս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վ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դ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նվա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նչ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ույ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շ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ռեցում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ս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ժվար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դր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ումը</w:t>
      </w:r>
      <w:r w:rsidRPr="00F7171D">
        <w:rPr>
          <w:rFonts w:cs="Arial"/>
          <w:lang w:val="hy-AM"/>
        </w:rPr>
        <w:t xml:space="preserve">),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ագ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ադի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բերական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գալ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ք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ագ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ոնդի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ւսափ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ր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նան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եռից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պահովագ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ցիչ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պաշտպանություն</w:t>
      </w:r>
      <w:r w:rsidRPr="00F7171D">
        <w:rPr>
          <w:rFonts w:cs="Arial"/>
          <w:lang w:val="hy-AM"/>
        </w:rPr>
        <w:t xml:space="preserve">»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="00EB203A" w:rsidRPr="00F7171D">
        <w:rPr>
          <w:rFonts w:ascii="Sylfaen" w:hAnsi="Sylfaen" w:cs="Sylfaen"/>
          <w:lang w:val="hy-AM"/>
        </w:rPr>
        <w:t>Ապահովագ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ագ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Style w:val="FootnoteReference"/>
          <w:rFonts w:cs="Arial"/>
          <w:lang w:val="hy-AM"/>
        </w:rPr>
        <w:footnoteReference w:id="24"/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ապահովագ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ով։</w:t>
      </w:r>
    </w:p>
    <w:p w14:paraId="34C1719F" w14:textId="77777777" w:rsidR="00E75B9D" w:rsidRPr="00F7171D" w:rsidRDefault="00EB6980" w:rsidP="005A29B5">
      <w:pP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Կոնցեսիայ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յմանագիր</w:t>
      </w:r>
      <w:r w:rsidR="009D0BF4" w:rsidRPr="00F7171D">
        <w:rPr>
          <w:rFonts w:ascii="Tahoma" w:hAnsi="Tahoma" w:cs="Tahoma"/>
          <w:b/>
          <w:lang w:val="hy-AM"/>
        </w:rPr>
        <w:t>։</w:t>
      </w:r>
      <w:r w:rsidR="009D0BF4" w:rsidRPr="00F7171D">
        <w:rPr>
          <w:rFonts w:cs="Arial"/>
          <w:b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Կարգավորվում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է</w:t>
      </w:r>
      <w:r w:rsidR="009D0BF4" w:rsidRPr="00F7171D">
        <w:rPr>
          <w:rFonts w:cs="Arial"/>
          <w:lang w:val="hy-AM"/>
        </w:rPr>
        <w:t xml:space="preserve"> «</w:t>
      </w:r>
      <w:r w:rsidR="0011591D" w:rsidRPr="00F7171D">
        <w:rPr>
          <w:rFonts w:ascii="Sylfaen" w:hAnsi="Sylfaen" w:cs="Sylfaen"/>
          <w:lang w:val="hy-AM"/>
        </w:rPr>
        <w:t>Պետական</w:t>
      </w:r>
      <w:r w:rsidR="0011591D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սեփականություն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հանդիսացող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ջրային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համակարգեր</w:t>
      </w:r>
      <w:r w:rsidR="00F538CA" w:rsidRPr="00F7171D">
        <w:rPr>
          <w:rFonts w:ascii="Sylfaen" w:hAnsi="Sylfaen" w:cs="Sylfaen"/>
          <w:lang w:val="hy-AM"/>
        </w:rPr>
        <w:t>ի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օգտագործման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իրավունքը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կոնցեսիայի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պայմանագրով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փոխանցելու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կարգը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հաստատելու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մասին</w:t>
      </w:r>
      <w:r w:rsidR="009D0BF4" w:rsidRPr="00F7171D">
        <w:rPr>
          <w:rFonts w:cs="Arial"/>
          <w:lang w:val="hy-AM"/>
        </w:rPr>
        <w:t xml:space="preserve">» </w:t>
      </w:r>
      <w:r w:rsidR="009D0BF4" w:rsidRPr="00F7171D">
        <w:rPr>
          <w:rFonts w:ascii="Sylfaen" w:hAnsi="Sylfaen" w:cs="Sylfaen"/>
          <w:lang w:val="hy-AM"/>
        </w:rPr>
        <w:t>ՀՀ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Կառավարության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որոշմամբ</w:t>
      </w:r>
      <w:r w:rsidR="009D0BF4" w:rsidRPr="00F7171D">
        <w:rPr>
          <w:rStyle w:val="FootnoteReference"/>
          <w:rFonts w:cs="Arial"/>
          <w:lang w:val="hy-AM"/>
        </w:rPr>
        <w:footnoteReference w:id="25"/>
      </w:r>
      <w:r w:rsidR="009D0BF4" w:rsidRPr="00F7171D">
        <w:rPr>
          <w:rFonts w:ascii="Tahoma" w:hAnsi="Tahoma" w:cs="Tahoma"/>
          <w:lang w:val="hy-AM"/>
        </w:rPr>
        <w:t>։</w:t>
      </w:r>
      <w:r w:rsidR="009D0BF4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Հայաստանյան</w:t>
      </w:r>
      <w:r w:rsidR="009D0BF4" w:rsidRPr="00F7171D">
        <w:rPr>
          <w:rFonts w:cs="Arial"/>
          <w:lang w:val="hy-AM"/>
        </w:rPr>
        <w:t xml:space="preserve"> </w:t>
      </w:r>
      <w:r w:rsidR="007834B2" w:rsidRPr="00F7171D">
        <w:rPr>
          <w:rFonts w:ascii="Sylfaen" w:hAnsi="Sylfaen" w:cs="Sylfaen"/>
          <w:lang w:val="hy-AM"/>
        </w:rPr>
        <w:t>ջրային</w:t>
      </w:r>
      <w:r w:rsidR="007834B2" w:rsidRPr="00F7171D">
        <w:rPr>
          <w:rFonts w:cs="Arial"/>
          <w:lang w:val="hy-AM"/>
        </w:rPr>
        <w:t xml:space="preserve"> </w:t>
      </w:r>
      <w:r w:rsidR="007834B2" w:rsidRPr="00F7171D">
        <w:rPr>
          <w:rFonts w:ascii="Sylfaen" w:hAnsi="Sylfaen" w:cs="Sylfaen"/>
          <w:lang w:val="hy-AM"/>
        </w:rPr>
        <w:t>ոլորտի</w:t>
      </w:r>
      <w:r w:rsidR="007834B2" w:rsidRPr="00F7171D">
        <w:rPr>
          <w:rFonts w:cs="Arial"/>
          <w:lang w:val="hy-AM"/>
        </w:rPr>
        <w:t xml:space="preserve"> </w:t>
      </w:r>
      <w:r w:rsidR="009D0BF4" w:rsidRPr="00F7171D">
        <w:rPr>
          <w:rFonts w:ascii="Sylfaen" w:hAnsi="Sylfaen" w:cs="Sylfaen"/>
          <w:lang w:val="hy-AM"/>
        </w:rPr>
        <w:t>պրակտիկային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կոնցեսիոն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հիմունքներով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ջրային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համակարգի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կառավարման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դեպք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հայտնի</w:t>
      </w:r>
      <w:r w:rsidR="00F538CA" w:rsidRPr="00F7171D">
        <w:rPr>
          <w:rFonts w:cs="Arial"/>
          <w:lang w:val="hy-AM"/>
        </w:rPr>
        <w:t xml:space="preserve"> </w:t>
      </w:r>
      <w:r w:rsidR="00F538CA" w:rsidRPr="00F7171D">
        <w:rPr>
          <w:rFonts w:ascii="Sylfaen" w:hAnsi="Sylfaen" w:cs="Sylfaen"/>
          <w:lang w:val="hy-AM"/>
        </w:rPr>
        <w:t>չէ։</w:t>
      </w:r>
    </w:p>
    <w:p w14:paraId="7C30C097" w14:textId="77777777" w:rsidR="00341F57" w:rsidRPr="00F7171D" w:rsidRDefault="00341F57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11591D" w:rsidRPr="00F7171D">
        <w:rPr>
          <w:rFonts w:ascii="Sylfaen" w:hAnsi="Sylfaen" w:cs="Sylfaen"/>
          <w:lang w:val="hy-AM"/>
        </w:rPr>
        <w:t>Մրցութային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հանձնաժողովի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կազմի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վերաբերյալ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տե</w:t>
      </w:r>
      <w:r w:rsidR="007834B2" w:rsidRPr="00F7171D">
        <w:rPr>
          <w:rFonts w:ascii="Sylfaen" w:hAnsi="Sylfaen" w:cs="Sylfaen"/>
          <w:lang w:val="hy-AM"/>
        </w:rPr>
        <w:t>՛</w:t>
      </w:r>
      <w:r w:rsidR="0011591D" w:rsidRPr="00F7171D">
        <w:rPr>
          <w:rFonts w:ascii="Sylfaen" w:hAnsi="Sylfaen" w:cs="Sylfaen"/>
          <w:lang w:val="hy-AM"/>
        </w:rPr>
        <w:t>ս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հավատարմագրային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կառավարման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կառուցակարգի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մասով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վերոգրյալ</w:t>
      </w:r>
      <w:r w:rsidR="0011591D" w:rsidRPr="00F7171D">
        <w:rPr>
          <w:rFonts w:cs="Arial"/>
          <w:lang w:val="hy-AM"/>
        </w:rPr>
        <w:t xml:space="preserve"> </w:t>
      </w:r>
      <w:r w:rsidR="0011591D" w:rsidRPr="00F7171D">
        <w:rPr>
          <w:rFonts w:ascii="Sylfaen" w:hAnsi="Sylfaen" w:cs="Sylfaen"/>
          <w:lang w:val="hy-AM"/>
        </w:rPr>
        <w:t>առաջարկը։</w:t>
      </w:r>
    </w:p>
    <w:p w14:paraId="75596D45" w14:textId="77777777" w:rsidR="00751EF1" w:rsidRPr="00F7171D" w:rsidRDefault="00751EF1" w:rsidP="005A29B5">
      <w:pPr>
        <w:spacing w:after="0"/>
        <w:ind w:firstLine="567"/>
        <w:jc w:val="both"/>
        <w:rPr>
          <w:rFonts w:cs="Arial"/>
          <w:b/>
          <w:lang w:val="hy-AM"/>
        </w:rPr>
      </w:pPr>
    </w:p>
    <w:p w14:paraId="02C1D932" w14:textId="77777777" w:rsidR="00751EF1" w:rsidRPr="00F7171D" w:rsidRDefault="00751EF1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5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ցեսիո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լավագ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առաջար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։</w:t>
      </w:r>
      <w:r w:rsidRPr="00F7171D">
        <w:rPr>
          <w:rFonts w:cs="Arial"/>
          <w:lang w:val="hy-AM"/>
        </w:rPr>
        <w:t xml:space="preserve">  </w:t>
      </w:r>
      <w:r w:rsidR="0037452A" w:rsidRPr="00F7171D">
        <w:rPr>
          <w:rFonts w:ascii="Sylfaen" w:hAnsi="Sylfaen" w:cs="Sylfaen"/>
          <w:lang w:val="hy-AM"/>
        </w:rPr>
        <w:t>Դրանով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հանդերձ</w:t>
      </w:r>
      <w:r w:rsidR="0037452A" w:rsidRPr="00F7171D">
        <w:rPr>
          <w:rFonts w:cs="Arial"/>
          <w:lang w:val="hy-AM"/>
        </w:rPr>
        <w:t xml:space="preserve">, </w:t>
      </w:r>
      <w:r w:rsidR="0037452A" w:rsidRPr="00F7171D">
        <w:rPr>
          <w:rFonts w:ascii="Sylfaen" w:hAnsi="Sylfaen" w:cs="Sylfaen"/>
          <w:lang w:val="hy-AM"/>
        </w:rPr>
        <w:t>ոչ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ՀՀ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ջրային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օրենսգիրքը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և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ոչ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էլ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ՀՀ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կառավարության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վերոգրյալ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որոշումը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չեն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հստակեցնում</w:t>
      </w:r>
      <w:r w:rsidR="0037452A" w:rsidRPr="00F7171D">
        <w:rPr>
          <w:rFonts w:cs="Arial"/>
          <w:lang w:val="hy-AM"/>
        </w:rPr>
        <w:t xml:space="preserve"> «</w:t>
      </w:r>
      <w:r w:rsidR="0037452A" w:rsidRPr="00F7171D">
        <w:rPr>
          <w:rFonts w:ascii="Sylfaen" w:hAnsi="Sylfaen" w:cs="Sylfaen"/>
          <w:lang w:val="hy-AM"/>
        </w:rPr>
        <w:t>լավագույն</w:t>
      </w:r>
      <w:r w:rsidR="0037452A" w:rsidRPr="00F7171D">
        <w:rPr>
          <w:rFonts w:cs="Arial"/>
          <w:lang w:val="hy-AM"/>
        </w:rPr>
        <w:t xml:space="preserve"> </w:t>
      </w:r>
      <w:r w:rsidR="0037452A" w:rsidRPr="00F7171D">
        <w:rPr>
          <w:rFonts w:ascii="Sylfaen" w:hAnsi="Sylfaen" w:cs="Sylfaen"/>
          <w:lang w:val="hy-AM"/>
        </w:rPr>
        <w:t>պայմանների</w:t>
      </w:r>
      <w:r w:rsidR="0037452A" w:rsidRPr="00F7171D">
        <w:rPr>
          <w:rFonts w:cs="Arial"/>
          <w:lang w:val="hy-AM"/>
        </w:rPr>
        <w:t xml:space="preserve">» </w:t>
      </w:r>
      <w:r w:rsidR="0037452A" w:rsidRPr="00F7171D">
        <w:rPr>
          <w:rFonts w:ascii="Sylfaen" w:hAnsi="Sylfaen" w:cs="Sylfaen"/>
          <w:lang w:val="hy-AM"/>
        </w:rPr>
        <w:t>բովանդակությունը։</w:t>
      </w:r>
    </w:p>
    <w:p w14:paraId="61B600A5" w14:textId="77777777" w:rsidR="0037452A" w:rsidRPr="00F7171D" w:rsidRDefault="0037452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</w:p>
    <w:p w14:paraId="1E439D9A" w14:textId="77777777" w:rsidR="0037452A" w:rsidRPr="00F7171D" w:rsidRDefault="0037452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ցես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տ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լավագ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բովանդա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գրկում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տ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փանց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արա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ումը։</w:t>
      </w:r>
    </w:p>
    <w:p w14:paraId="2301D764" w14:textId="77777777" w:rsidR="00E75B9D" w:rsidRPr="00F7171D" w:rsidRDefault="00C07182" w:rsidP="005A29B5">
      <w:pP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b/>
          <w:lang w:val="hy-AM"/>
        </w:rPr>
        <w:t>Առևտ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զմակերպ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տեղծում</w:t>
      </w:r>
      <w:r w:rsidR="000E09D3" w:rsidRPr="00F7171D">
        <w:rPr>
          <w:rFonts w:ascii="Tahoma" w:hAnsi="Tahoma" w:cs="Tahoma"/>
          <w:b/>
          <w:lang w:val="hy-AM"/>
        </w:rPr>
        <w:t>։</w:t>
      </w:r>
      <w:r w:rsidR="00B83AE1" w:rsidRPr="00F7171D">
        <w:rPr>
          <w:rFonts w:cs="Arial"/>
          <w:b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ՀՀ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ջրային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օրենսգրքի</w:t>
      </w:r>
      <w:r w:rsidR="00B83AE1" w:rsidRPr="00F7171D">
        <w:rPr>
          <w:rFonts w:cs="Arial"/>
          <w:i/>
          <w:lang w:val="hy-AM"/>
        </w:rPr>
        <w:t xml:space="preserve"> 54-</w:t>
      </w:r>
      <w:r w:rsidR="00B83AE1" w:rsidRPr="00F7171D">
        <w:rPr>
          <w:rFonts w:ascii="Sylfaen" w:hAnsi="Sylfaen" w:cs="Sylfaen"/>
          <w:i/>
          <w:lang w:val="hy-AM"/>
        </w:rPr>
        <w:t>րդ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հոդվածը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նախատեսում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է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ջրային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համակարգի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օգտ</w:t>
      </w:r>
      <w:r w:rsidR="00F23C50" w:rsidRPr="00F7171D">
        <w:rPr>
          <w:rFonts w:ascii="Sylfaen" w:hAnsi="Sylfaen" w:cs="Sylfaen"/>
          <w:i/>
          <w:lang w:val="hy-AM"/>
        </w:rPr>
        <w:t>ա</w:t>
      </w:r>
      <w:r w:rsidR="00B83AE1" w:rsidRPr="00F7171D">
        <w:rPr>
          <w:rFonts w:ascii="Sylfaen" w:hAnsi="Sylfaen" w:cs="Sylfaen"/>
          <w:i/>
          <w:lang w:val="hy-AM"/>
        </w:rPr>
        <w:t>գործման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իրավունքի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փոխանցման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հնարավորություն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ջրային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համակարգի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գույքի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ներդրմամբ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առև</w:t>
      </w:r>
      <w:r w:rsidR="000E09D3" w:rsidRPr="00F7171D">
        <w:rPr>
          <w:rFonts w:ascii="Sylfaen" w:hAnsi="Sylfaen" w:cs="Sylfaen"/>
          <w:i/>
          <w:lang w:val="hy-AM"/>
        </w:rPr>
        <w:t>տ</w:t>
      </w:r>
      <w:r w:rsidR="00B83AE1" w:rsidRPr="00F7171D">
        <w:rPr>
          <w:rFonts w:ascii="Sylfaen" w:hAnsi="Sylfaen" w:cs="Sylfaen"/>
          <w:i/>
          <w:lang w:val="hy-AM"/>
        </w:rPr>
        <w:t>րային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կազմակերպության</w:t>
      </w:r>
      <w:r w:rsidR="00B83AE1" w:rsidRPr="00F7171D">
        <w:rPr>
          <w:rFonts w:cs="Arial"/>
          <w:i/>
          <w:lang w:val="hy-AM"/>
        </w:rPr>
        <w:t xml:space="preserve"> </w:t>
      </w:r>
      <w:r w:rsidR="00B83AE1" w:rsidRPr="00F7171D">
        <w:rPr>
          <w:rFonts w:ascii="Sylfaen" w:hAnsi="Sylfaen" w:cs="Sylfaen"/>
          <w:i/>
          <w:lang w:val="hy-AM"/>
        </w:rPr>
        <w:t>ստեղծմամբ</w:t>
      </w:r>
      <w:r w:rsidR="000E09D3" w:rsidRPr="00F7171D">
        <w:rPr>
          <w:rFonts w:ascii="Sylfaen" w:hAnsi="Sylfaen" w:cs="Sylfaen"/>
          <w:i/>
          <w:lang w:val="hy-AM"/>
        </w:rPr>
        <w:t>՝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համապատասխան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օրենքի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ընդունմամբ։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Այս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կառուցակարգի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կիրառման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պրակտիկա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ՀՀ</w:t>
      </w:r>
      <w:r w:rsidR="000E09D3" w:rsidRPr="00F7171D">
        <w:rPr>
          <w:rFonts w:cs="Arial"/>
          <w:i/>
          <w:lang w:val="hy-AM"/>
        </w:rPr>
        <w:t>-</w:t>
      </w:r>
      <w:r w:rsidR="000E09D3" w:rsidRPr="00F7171D">
        <w:rPr>
          <w:rFonts w:ascii="Sylfaen" w:hAnsi="Sylfaen" w:cs="Sylfaen"/>
          <w:i/>
          <w:lang w:val="hy-AM"/>
        </w:rPr>
        <w:t>ում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գոյություն</w:t>
      </w:r>
      <w:r w:rsidR="000E09D3" w:rsidRPr="00F7171D">
        <w:rPr>
          <w:rFonts w:cs="Arial"/>
          <w:i/>
          <w:lang w:val="hy-AM"/>
        </w:rPr>
        <w:t xml:space="preserve"> </w:t>
      </w:r>
      <w:r w:rsidR="000E09D3" w:rsidRPr="00F7171D">
        <w:rPr>
          <w:rFonts w:ascii="Sylfaen" w:hAnsi="Sylfaen" w:cs="Sylfaen"/>
          <w:i/>
          <w:lang w:val="hy-AM"/>
        </w:rPr>
        <w:t>չունի։</w:t>
      </w:r>
    </w:p>
    <w:p w14:paraId="18B0E4E2" w14:textId="77777777" w:rsidR="00F23C50" w:rsidRPr="00F7171D" w:rsidRDefault="00F23C50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Նպատակահար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ևտ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="00862221" w:rsidRPr="00F7171D">
        <w:rPr>
          <w:rFonts w:ascii="Sylfaen" w:hAnsi="Sylfaen" w:cs="Sylfaen"/>
          <w:lang w:val="hy-AM"/>
        </w:rPr>
        <w:t>կառուցակարգի</w:t>
      </w:r>
      <w:r w:rsidR="00862221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նկյուն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ու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ցնե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գա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ժենե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յց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ոմպեր</w:t>
      </w:r>
      <w:r w:rsidRPr="00F7171D">
        <w:rPr>
          <w:rFonts w:cs="Arial"/>
          <w:lang w:val="hy-AM"/>
        </w:rPr>
        <w:t xml:space="preserve"> </w:t>
      </w:r>
      <w:r w:rsidR="001A13E4" w:rsidRPr="00F7171D">
        <w:rPr>
          <w:rFonts w:ascii="Sylfaen" w:hAnsi="Sylfaen" w:cs="Sylfaen"/>
          <w:lang w:val="hy-AM"/>
        </w:rPr>
        <w:t>և</w:t>
      </w:r>
      <w:r w:rsidR="001A13E4" w:rsidRPr="00F7171D">
        <w:rPr>
          <w:rFonts w:cs="Arial"/>
          <w:lang w:val="hy-AM"/>
        </w:rPr>
        <w:t xml:space="preserve"> </w:t>
      </w:r>
      <w:r w:rsidR="001A13E4" w:rsidRPr="00F7171D">
        <w:rPr>
          <w:rFonts w:ascii="Sylfaen" w:hAnsi="Sylfaen" w:cs="Sylfaen"/>
          <w:lang w:val="hy-AM"/>
        </w:rPr>
        <w:t>շահագործման</w:t>
      </w:r>
      <w:r w:rsidR="001A13E4" w:rsidRPr="00F7171D">
        <w:rPr>
          <w:rFonts w:cs="Arial"/>
          <w:lang w:val="hy-AM"/>
        </w:rPr>
        <w:t xml:space="preserve"> </w:t>
      </w:r>
      <w:r w:rsidR="001A13E4" w:rsidRPr="00F7171D">
        <w:rPr>
          <w:rFonts w:ascii="Sylfaen" w:hAnsi="Sylfaen" w:cs="Sylfaen"/>
          <w:lang w:val="hy-AM"/>
        </w:rPr>
        <w:t>ու</w:t>
      </w:r>
      <w:r w:rsidR="001A13E4" w:rsidRPr="00F7171D">
        <w:rPr>
          <w:rFonts w:cs="Arial"/>
          <w:lang w:val="hy-AM"/>
        </w:rPr>
        <w:t xml:space="preserve"> </w:t>
      </w:r>
      <w:r w:rsidR="001A13E4" w:rsidRPr="00F7171D">
        <w:rPr>
          <w:rFonts w:ascii="Sylfaen" w:hAnsi="Sylfaen" w:cs="Sylfaen"/>
          <w:lang w:val="hy-AM"/>
        </w:rPr>
        <w:t>սպասարկման</w:t>
      </w:r>
      <w:r w:rsidR="001A13E4" w:rsidRPr="00F7171D">
        <w:rPr>
          <w:rFonts w:cs="Arial"/>
          <w:lang w:val="hy-AM"/>
        </w:rPr>
        <w:t xml:space="preserve"> </w:t>
      </w:r>
      <w:r w:rsidR="001A13E4" w:rsidRPr="00F7171D">
        <w:rPr>
          <w:rFonts w:ascii="Sylfaen" w:hAnsi="Sylfaen" w:cs="Sylfaen"/>
          <w:lang w:val="hy-AM"/>
        </w:rPr>
        <w:t>համար</w:t>
      </w:r>
      <w:r w:rsidR="001A13E4" w:rsidRPr="00F7171D">
        <w:rPr>
          <w:rFonts w:cs="Arial"/>
          <w:lang w:val="hy-AM"/>
        </w:rPr>
        <w:t xml:space="preserve"> </w:t>
      </w:r>
      <w:r w:rsidR="001A13E4" w:rsidRPr="00F7171D">
        <w:rPr>
          <w:rFonts w:ascii="Sylfaen" w:hAnsi="Sylfaen" w:cs="Sylfaen"/>
          <w:lang w:val="hy-AM"/>
        </w:rPr>
        <w:t>թանկ</w:t>
      </w:r>
      <w:r w:rsidR="001A13E4" w:rsidRPr="00F7171D">
        <w:rPr>
          <w:rFonts w:cs="Arial"/>
          <w:lang w:val="hy-AM"/>
        </w:rPr>
        <w:t xml:space="preserve"> </w:t>
      </w:r>
      <w:r w:rsidR="001A13E4" w:rsidRPr="00F7171D">
        <w:rPr>
          <w:rFonts w:ascii="Sylfaen" w:hAnsi="Sylfaen" w:cs="Sylfaen"/>
          <w:lang w:val="hy-AM"/>
        </w:rPr>
        <w:t>ենթակառուցվածքներ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դե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պասարկ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="007834B2" w:rsidRPr="00F7171D">
        <w:rPr>
          <w:rFonts w:cs="Arial"/>
          <w:lang w:val="hy-AM"/>
        </w:rPr>
        <w:t xml:space="preserve">, </w:t>
      </w:r>
      <w:r w:rsidR="007834B2" w:rsidRPr="00F7171D">
        <w:rPr>
          <w:rFonts w:ascii="Sylfaen" w:hAnsi="Sylfaen" w:cs="Sylfaen"/>
          <w:lang w:val="hy-AM"/>
        </w:rPr>
        <w:t>մասնավորապես՝</w:t>
      </w:r>
      <w:r w:rsidR="007834B2" w:rsidRPr="00F7171D">
        <w:rPr>
          <w:rFonts w:cs="Arial"/>
          <w:lang w:val="hy-AM"/>
        </w:rPr>
        <w:t xml:space="preserve"> </w:t>
      </w:r>
      <w:r w:rsidR="007834B2" w:rsidRPr="00F7171D">
        <w:rPr>
          <w:rFonts w:ascii="Sylfaen" w:hAnsi="Sylfaen" w:cs="Sylfaen"/>
          <w:lang w:val="hy-AM"/>
        </w:rPr>
        <w:t>ոռոգման</w:t>
      </w:r>
      <w:r w:rsidR="007834B2" w:rsidRPr="00F7171D">
        <w:rPr>
          <w:rFonts w:cs="Arial"/>
          <w:lang w:val="hy-AM"/>
        </w:rPr>
        <w:t xml:space="preserve"> </w:t>
      </w:r>
      <w:r w:rsidR="007834B2" w:rsidRPr="00F7171D">
        <w:rPr>
          <w:rFonts w:ascii="Sylfaen" w:hAnsi="Sylfaen" w:cs="Sylfaen"/>
          <w:lang w:val="hy-AM"/>
        </w:rPr>
        <w:t>ջրի</w:t>
      </w:r>
      <w:r w:rsidR="007834B2" w:rsidRPr="00F7171D">
        <w:rPr>
          <w:rFonts w:cs="Arial"/>
          <w:lang w:val="hy-AM"/>
        </w:rPr>
        <w:t xml:space="preserve"> </w:t>
      </w:r>
      <w:r w:rsidR="007834B2"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խս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դր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նկալ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կամու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ց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արկ։</w:t>
      </w:r>
    </w:p>
    <w:p w14:paraId="55496580" w14:textId="77777777" w:rsidR="000E09D3" w:rsidRPr="00F7171D" w:rsidRDefault="000E09D3" w:rsidP="005A29B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Վարձակալություն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ձակալ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Style w:val="FootnoteReference"/>
          <w:rFonts w:cs="Arial"/>
          <w:lang w:val="hy-AM"/>
        </w:rPr>
        <w:footnoteReference w:id="26"/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Ջրայի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համակարգերը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վարձակալությա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ե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տրամադրվում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i/>
          <w:lang w:val="hy-AM"/>
        </w:rPr>
        <w:t>աճուրդային</w:t>
      </w:r>
      <w:r w:rsidR="00651FF9" w:rsidRPr="00F7171D">
        <w:rPr>
          <w:rFonts w:cs="Arial"/>
          <w:i/>
          <w:lang w:val="hy-AM"/>
        </w:rPr>
        <w:t xml:space="preserve"> </w:t>
      </w:r>
      <w:r w:rsidR="00651FF9" w:rsidRPr="00F7171D">
        <w:rPr>
          <w:rFonts w:ascii="Sylfaen" w:hAnsi="Sylfaen" w:cs="Sylfaen"/>
          <w:i/>
          <w:lang w:val="hy-AM"/>
        </w:rPr>
        <w:t>կամ</w:t>
      </w:r>
      <w:r w:rsidR="00651FF9" w:rsidRPr="00F7171D">
        <w:rPr>
          <w:rFonts w:cs="Arial"/>
          <w:i/>
          <w:lang w:val="hy-AM"/>
        </w:rPr>
        <w:t xml:space="preserve"> </w:t>
      </w:r>
      <w:r w:rsidR="00651FF9" w:rsidRPr="00F7171D">
        <w:rPr>
          <w:rFonts w:ascii="Sylfaen" w:hAnsi="Sylfaen" w:cs="Sylfaen"/>
          <w:i/>
          <w:lang w:val="hy-AM"/>
        </w:rPr>
        <w:t>մրցութայի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կարգով։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Առաջինի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դեպքում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առանցքայի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պայմանը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հնարավորինս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բարձր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գնով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վարձակալությա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պայմանագրի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կնքում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է</w:t>
      </w:r>
      <w:r w:rsidR="00651FF9" w:rsidRPr="00F7171D">
        <w:rPr>
          <w:rFonts w:cs="Arial"/>
          <w:lang w:val="hy-AM"/>
        </w:rPr>
        <w:t xml:space="preserve">, </w:t>
      </w:r>
      <w:r w:rsidR="00651FF9" w:rsidRPr="00F7171D">
        <w:rPr>
          <w:rFonts w:ascii="Sylfaen" w:hAnsi="Sylfaen" w:cs="Sylfaen"/>
          <w:lang w:val="hy-AM"/>
        </w:rPr>
        <w:t>մինչդեռ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մրցույթի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պարագայում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կարևորվում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ե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նաև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արտադրական</w:t>
      </w:r>
      <w:r w:rsidR="00651FF9" w:rsidRPr="00F7171D">
        <w:rPr>
          <w:rFonts w:cs="Arial"/>
          <w:lang w:val="hy-AM"/>
        </w:rPr>
        <w:t xml:space="preserve">, </w:t>
      </w:r>
      <w:r w:rsidR="00651FF9" w:rsidRPr="00F7171D">
        <w:rPr>
          <w:rFonts w:ascii="Sylfaen" w:hAnsi="Sylfaen" w:cs="Sylfaen"/>
          <w:lang w:val="hy-AM"/>
        </w:rPr>
        <w:t>տեխնիկակա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և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բնապահպանակա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պարամետրերը՝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որպես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մրցույթի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պայման։</w:t>
      </w:r>
    </w:p>
    <w:p w14:paraId="7BC7D090" w14:textId="77777777" w:rsidR="001A13E4" w:rsidRPr="00F7171D" w:rsidRDefault="001A13E4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րց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րց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ուցիչ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ում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ով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ձակալ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2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ում։</w:t>
      </w:r>
    </w:p>
    <w:p w14:paraId="3B992830" w14:textId="77777777" w:rsidR="00651FF9" w:rsidRPr="00F7171D" w:rsidRDefault="0011591D" w:rsidP="005A29B5">
      <w:pPr>
        <w:spacing w:after="0"/>
        <w:ind w:firstLine="567"/>
        <w:jc w:val="both"/>
        <w:rPr>
          <w:rFonts w:cs="Arial"/>
          <w:lang w:val="hy-AM"/>
        </w:rPr>
      </w:pPr>
      <w:r w:rsidRPr="00F7171D" w:rsidDel="0011591D">
        <w:rPr>
          <w:rFonts w:cs="Arial"/>
          <w:i/>
          <w:lang w:val="hy-AM"/>
        </w:rPr>
        <w:t xml:space="preserve"> </w:t>
      </w:r>
      <w:r w:rsidR="00651FF9" w:rsidRPr="00F7171D">
        <w:rPr>
          <w:rFonts w:cs="Arial"/>
          <w:lang w:val="hy-AM"/>
        </w:rPr>
        <w:t>«</w:t>
      </w:r>
      <w:r w:rsidR="00651FF9" w:rsidRPr="00F7171D">
        <w:rPr>
          <w:rFonts w:ascii="Sylfaen" w:hAnsi="Sylfaen" w:cs="Sylfaen"/>
          <w:lang w:val="hy-AM"/>
        </w:rPr>
        <w:t>Երևա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ջուր</w:t>
      </w:r>
      <w:r w:rsidR="00651FF9" w:rsidRPr="00F7171D">
        <w:rPr>
          <w:rFonts w:cs="Arial"/>
          <w:lang w:val="hy-AM"/>
        </w:rPr>
        <w:t>», «</w:t>
      </w:r>
      <w:r w:rsidR="00651FF9" w:rsidRPr="00F7171D">
        <w:rPr>
          <w:rFonts w:ascii="Sylfaen" w:hAnsi="Sylfaen" w:cs="Sylfaen"/>
          <w:lang w:val="hy-AM"/>
        </w:rPr>
        <w:t>Հայջրմուղկոյուղի</w:t>
      </w:r>
      <w:r w:rsidR="00651FF9" w:rsidRPr="00F7171D">
        <w:rPr>
          <w:rFonts w:cs="Arial"/>
          <w:lang w:val="hy-AM"/>
        </w:rPr>
        <w:t>», «</w:t>
      </w:r>
      <w:r w:rsidR="00651FF9" w:rsidRPr="00F7171D">
        <w:rPr>
          <w:rFonts w:ascii="Sylfaen" w:hAnsi="Sylfaen" w:cs="Sylfaen"/>
          <w:lang w:val="hy-AM"/>
        </w:rPr>
        <w:t>Լոռի</w:t>
      </w:r>
      <w:r w:rsidR="00651FF9" w:rsidRPr="00F7171D">
        <w:rPr>
          <w:rFonts w:cs="Arial"/>
          <w:lang w:val="hy-AM"/>
        </w:rPr>
        <w:t>-</w:t>
      </w:r>
      <w:r w:rsidR="00651FF9" w:rsidRPr="00F7171D">
        <w:rPr>
          <w:rFonts w:ascii="Sylfaen" w:hAnsi="Sylfaen" w:cs="Sylfaen"/>
          <w:lang w:val="hy-AM"/>
        </w:rPr>
        <w:t>ջրմուղկոյուղի</w:t>
      </w:r>
      <w:r w:rsidR="00651FF9" w:rsidRPr="00F7171D">
        <w:rPr>
          <w:rFonts w:cs="Arial"/>
          <w:lang w:val="hy-AM"/>
        </w:rPr>
        <w:t>», «</w:t>
      </w:r>
      <w:r w:rsidR="00651FF9" w:rsidRPr="00F7171D">
        <w:rPr>
          <w:rFonts w:ascii="Sylfaen" w:hAnsi="Sylfaen" w:cs="Sylfaen"/>
          <w:lang w:val="hy-AM"/>
        </w:rPr>
        <w:t>Շիրակ</w:t>
      </w:r>
      <w:r w:rsidR="00651FF9" w:rsidRPr="00F7171D">
        <w:rPr>
          <w:rFonts w:cs="Arial"/>
          <w:lang w:val="hy-AM"/>
        </w:rPr>
        <w:t>-</w:t>
      </w:r>
      <w:r w:rsidR="00651FF9" w:rsidRPr="00F7171D">
        <w:rPr>
          <w:rFonts w:ascii="Sylfaen" w:hAnsi="Sylfaen" w:cs="Sylfaen"/>
          <w:lang w:val="hy-AM"/>
        </w:rPr>
        <w:t>ջրմուղկոյուղի</w:t>
      </w:r>
      <w:r w:rsidR="00651FF9" w:rsidRPr="00F7171D">
        <w:rPr>
          <w:rFonts w:cs="Arial"/>
          <w:lang w:val="hy-AM"/>
        </w:rPr>
        <w:t xml:space="preserve">» </w:t>
      </w:r>
      <w:r w:rsidR="00651FF9" w:rsidRPr="00F7171D">
        <w:rPr>
          <w:rFonts w:ascii="Sylfaen" w:hAnsi="Sylfaen" w:cs="Sylfaen"/>
          <w:lang w:val="hy-AM"/>
        </w:rPr>
        <w:t>և</w:t>
      </w:r>
      <w:r w:rsidR="00651FF9" w:rsidRPr="00F7171D">
        <w:rPr>
          <w:rFonts w:cs="Arial"/>
          <w:lang w:val="hy-AM"/>
        </w:rPr>
        <w:t xml:space="preserve"> «</w:t>
      </w:r>
      <w:r w:rsidR="00651FF9" w:rsidRPr="00F7171D">
        <w:rPr>
          <w:rFonts w:ascii="Sylfaen" w:hAnsi="Sylfaen" w:cs="Sylfaen"/>
          <w:lang w:val="hy-AM"/>
        </w:rPr>
        <w:t>Նոր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ակունք</w:t>
      </w:r>
      <w:r w:rsidR="00651FF9" w:rsidRPr="00F7171D">
        <w:rPr>
          <w:rFonts w:cs="Arial"/>
          <w:lang w:val="hy-AM"/>
        </w:rPr>
        <w:t xml:space="preserve">» </w:t>
      </w:r>
      <w:r w:rsidR="00651FF9" w:rsidRPr="00F7171D">
        <w:rPr>
          <w:rFonts w:ascii="Sylfaen" w:hAnsi="Sylfaen" w:cs="Sylfaen"/>
          <w:lang w:val="hy-AM"/>
        </w:rPr>
        <w:t>Փակ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բաժնետիրակա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ընկերությունների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կողմից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օգտագործվող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և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պահպանվող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ջրայի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համակարգերը</w:t>
      </w:r>
      <w:r w:rsidR="0061675A" w:rsidRPr="00F7171D">
        <w:rPr>
          <w:rFonts w:ascii="Sylfaen" w:hAnsi="Sylfaen" w:cs="Sylfaen"/>
          <w:lang w:val="hy-AM"/>
        </w:rPr>
        <w:t>,</w:t>
      </w:r>
      <w:r w:rsidR="00651FF9" w:rsidRPr="00F7171D">
        <w:rPr>
          <w:rFonts w:cs="Arial"/>
          <w:lang w:val="hy-AM"/>
        </w:rPr>
        <w:t xml:space="preserve"> </w:t>
      </w:r>
      <w:r w:rsidR="0061675A" w:rsidRPr="00F7171D">
        <w:rPr>
          <w:rFonts w:ascii="Sylfaen" w:hAnsi="Sylfaen" w:cs="Sylfaen"/>
          <w:lang w:val="hy-AM"/>
        </w:rPr>
        <w:t>ի դեմս ՀՀ կառավարության,</w:t>
      </w:r>
      <w:r w:rsidR="0061675A" w:rsidRPr="00F7171D">
        <w:rPr>
          <w:rFonts w:ascii="Arial" w:hAnsi="Arial" w:cs="Arial"/>
          <w:lang w:val="hy-AM"/>
        </w:rPr>
        <w:t xml:space="preserve"> </w:t>
      </w:r>
      <w:r w:rsidR="00651FF9" w:rsidRPr="00F7171D">
        <w:rPr>
          <w:rFonts w:cs="Arial"/>
          <w:lang w:val="hy-AM"/>
        </w:rPr>
        <w:t xml:space="preserve">2016 </w:t>
      </w:r>
      <w:r w:rsidR="00651FF9" w:rsidRPr="00F7171D">
        <w:rPr>
          <w:rFonts w:ascii="Sylfaen" w:hAnsi="Sylfaen" w:cs="Sylfaen"/>
          <w:lang w:val="hy-AM"/>
        </w:rPr>
        <w:t>թվականից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վարձակալությա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ե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հանձնվել</w:t>
      </w:r>
      <w:r w:rsidR="00651FF9" w:rsidRPr="00F7171D">
        <w:rPr>
          <w:rFonts w:cs="Arial"/>
          <w:lang w:val="hy-AM"/>
        </w:rPr>
        <w:t xml:space="preserve"> «</w:t>
      </w:r>
      <w:r w:rsidR="00651FF9" w:rsidRPr="00F7171D">
        <w:rPr>
          <w:rFonts w:ascii="Sylfaen" w:hAnsi="Sylfaen" w:cs="Sylfaen"/>
          <w:lang w:val="hy-AM"/>
        </w:rPr>
        <w:t>Վեոլիա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Օ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Կոմպանի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Ժեներալ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Դեզ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Օ</w:t>
      </w:r>
      <w:r w:rsidR="00651FF9" w:rsidRPr="00F7171D">
        <w:rPr>
          <w:rFonts w:cs="Arial"/>
          <w:lang w:val="hy-AM"/>
        </w:rPr>
        <w:t xml:space="preserve">» </w:t>
      </w:r>
      <w:r w:rsidR="00651FF9" w:rsidRPr="00F7171D">
        <w:rPr>
          <w:rFonts w:ascii="Sylfaen" w:hAnsi="Sylfaen" w:cs="Sylfaen"/>
          <w:lang w:val="hy-AM"/>
        </w:rPr>
        <w:t>կոմանդիտայի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բաժնետիրական</w:t>
      </w:r>
      <w:r w:rsidR="00651FF9" w:rsidRPr="00F7171D">
        <w:rPr>
          <w:rFonts w:cs="Arial"/>
          <w:lang w:val="hy-AM"/>
        </w:rPr>
        <w:t xml:space="preserve"> </w:t>
      </w:r>
      <w:r w:rsidR="00651FF9" w:rsidRPr="00F7171D">
        <w:rPr>
          <w:rFonts w:ascii="Sylfaen" w:hAnsi="Sylfaen" w:cs="Sylfaen"/>
          <w:lang w:val="hy-AM"/>
        </w:rPr>
        <w:t>ընկերությանը</w:t>
      </w:r>
      <w:r w:rsidR="00651FF9" w:rsidRPr="00F7171D">
        <w:rPr>
          <w:rStyle w:val="FootnoteReference"/>
          <w:rFonts w:cs="Arial"/>
          <w:lang w:val="hy-AM"/>
        </w:rPr>
        <w:footnoteReference w:id="27"/>
      </w:r>
      <w:r w:rsidR="00651FF9" w:rsidRPr="00F7171D">
        <w:rPr>
          <w:rFonts w:ascii="Tahoma" w:hAnsi="Tahoma" w:cs="Tahoma"/>
          <w:lang w:val="hy-AM"/>
        </w:rPr>
        <w:t>։</w:t>
      </w:r>
    </w:p>
    <w:p w14:paraId="7DA78749" w14:textId="77777777" w:rsidR="00F23C50" w:rsidRPr="00F7171D" w:rsidRDefault="00691C9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9742B7"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9742B7" w:rsidRPr="00F7171D">
        <w:rPr>
          <w:rFonts w:cs="Arial"/>
          <w:lang w:val="hy-AM"/>
        </w:rPr>
        <w:t>«</w:t>
      </w:r>
      <w:r w:rsidR="009742B7" w:rsidRPr="00F7171D">
        <w:rPr>
          <w:rFonts w:ascii="Sylfaen" w:hAnsi="Sylfaen" w:cs="Sylfaen"/>
          <w:lang w:val="hy-AM"/>
        </w:rPr>
        <w:t>Պետակա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սեփականությու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հանդիսացող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ջրայի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համակարգերի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օգտագործմա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իրավունքի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վարձակալությամբ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փոխանցմա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կարգը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հաստատելու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մասին</w:t>
      </w:r>
      <w:r w:rsidR="009742B7" w:rsidRPr="00F7171D">
        <w:rPr>
          <w:rFonts w:cs="Arial"/>
          <w:lang w:val="hy-AM"/>
        </w:rPr>
        <w:t xml:space="preserve">» </w:t>
      </w:r>
      <w:r w:rsidR="009742B7" w:rsidRPr="00F7171D">
        <w:rPr>
          <w:rFonts w:ascii="Sylfaen" w:hAnsi="Sylfaen" w:cs="Sylfaen"/>
          <w:lang w:val="hy-AM"/>
        </w:rPr>
        <w:t>ՀՀ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Կառավարությա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որոշման</w:t>
      </w:r>
      <w:r w:rsidR="009742B7" w:rsidRPr="00F7171D">
        <w:rPr>
          <w:rFonts w:cs="Arial"/>
          <w:lang w:val="hy-AM"/>
        </w:rPr>
        <w:t xml:space="preserve"> 6-</w:t>
      </w:r>
      <w:r w:rsidR="009742B7" w:rsidRPr="00F7171D">
        <w:rPr>
          <w:rFonts w:ascii="Sylfaen" w:hAnsi="Sylfaen" w:cs="Sylfaen"/>
          <w:lang w:val="hy-AM"/>
        </w:rPr>
        <w:t>րդ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կետի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համաձայն՝</w:t>
      </w:r>
      <w:r w:rsidR="009742B7" w:rsidRPr="00F7171D">
        <w:rPr>
          <w:rFonts w:cs="Arial"/>
          <w:lang w:val="hy-AM"/>
        </w:rPr>
        <w:t xml:space="preserve"> «</w:t>
      </w:r>
      <w:r w:rsidR="009742B7" w:rsidRPr="00F7171D">
        <w:rPr>
          <w:rFonts w:ascii="Sylfaen" w:hAnsi="Sylfaen" w:cs="Sylfaen"/>
          <w:lang w:val="hy-AM"/>
        </w:rPr>
        <w:t>Համայնքայի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և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պետակա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սեփականությու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համարվող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ոռոգմա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համակարգերի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օգտագործմա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իրավունքի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b/>
          <w:lang w:val="hy-AM"/>
        </w:rPr>
        <w:t>վարձակալությամբ</w:t>
      </w:r>
      <w:r w:rsidR="009742B7" w:rsidRPr="00F7171D">
        <w:rPr>
          <w:rFonts w:cs="Arial"/>
          <w:b/>
          <w:lang w:val="hy-AM"/>
        </w:rPr>
        <w:t xml:space="preserve"> </w:t>
      </w:r>
      <w:r w:rsidR="009742B7" w:rsidRPr="00F7171D">
        <w:rPr>
          <w:rFonts w:ascii="Sylfaen" w:hAnsi="Sylfaen" w:cs="Sylfaen"/>
          <w:b/>
          <w:lang w:val="hy-AM"/>
        </w:rPr>
        <w:t>փոխանցումը</w:t>
      </w:r>
      <w:r w:rsidR="009742B7" w:rsidRPr="00F7171D">
        <w:rPr>
          <w:rFonts w:cs="Arial"/>
          <w:b/>
          <w:lang w:val="hy-AM"/>
        </w:rPr>
        <w:t xml:space="preserve"> </w:t>
      </w:r>
      <w:r w:rsidR="009742B7" w:rsidRPr="00F7171D">
        <w:rPr>
          <w:rFonts w:ascii="Sylfaen" w:hAnsi="Sylfaen" w:cs="Sylfaen"/>
          <w:b/>
          <w:lang w:val="hy-AM"/>
        </w:rPr>
        <w:t>ջրօգտագործողների</w:t>
      </w:r>
      <w:r w:rsidR="009742B7" w:rsidRPr="00F7171D">
        <w:rPr>
          <w:rFonts w:cs="Arial"/>
          <w:b/>
          <w:lang w:val="hy-AM"/>
        </w:rPr>
        <w:t xml:space="preserve"> </w:t>
      </w:r>
      <w:r w:rsidR="009742B7" w:rsidRPr="00F7171D">
        <w:rPr>
          <w:rFonts w:ascii="Sylfaen" w:hAnsi="Sylfaen" w:cs="Sylfaen"/>
          <w:b/>
          <w:lang w:val="hy-AM"/>
        </w:rPr>
        <w:t>ընկերություններին</w:t>
      </w:r>
      <w:r w:rsidR="009742B7" w:rsidRPr="00F7171D">
        <w:rPr>
          <w:rFonts w:cs="Arial"/>
          <w:b/>
          <w:lang w:val="hy-AM"/>
        </w:rPr>
        <w:t xml:space="preserve"> </w:t>
      </w:r>
      <w:r w:rsidR="009742B7" w:rsidRPr="00F7171D">
        <w:rPr>
          <w:rFonts w:ascii="Sylfaen" w:hAnsi="Sylfaen" w:cs="Sylfaen"/>
          <w:b/>
          <w:lang w:val="hy-AM"/>
        </w:rPr>
        <w:t>և</w:t>
      </w:r>
      <w:r w:rsidR="009742B7" w:rsidRPr="00F7171D">
        <w:rPr>
          <w:rFonts w:cs="Arial"/>
          <w:b/>
          <w:lang w:val="hy-AM"/>
        </w:rPr>
        <w:t xml:space="preserve"> </w:t>
      </w:r>
      <w:r w:rsidR="009742B7" w:rsidRPr="00F7171D">
        <w:rPr>
          <w:rFonts w:ascii="Sylfaen" w:hAnsi="Sylfaen" w:cs="Sylfaen"/>
          <w:b/>
          <w:lang w:val="hy-AM"/>
        </w:rPr>
        <w:t>ջրօգտագործողների</w:t>
      </w:r>
      <w:r w:rsidR="009742B7" w:rsidRPr="00F7171D">
        <w:rPr>
          <w:rFonts w:cs="Arial"/>
          <w:b/>
          <w:lang w:val="hy-AM"/>
        </w:rPr>
        <w:t xml:space="preserve"> </w:t>
      </w:r>
      <w:r w:rsidR="009742B7" w:rsidRPr="00F7171D">
        <w:rPr>
          <w:rFonts w:ascii="Sylfaen" w:hAnsi="Sylfaen" w:cs="Sylfaen"/>
          <w:b/>
          <w:lang w:val="hy-AM"/>
        </w:rPr>
        <w:t>ընկերությունների</w:t>
      </w:r>
      <w:r w:rsidR="009742B7" w:rsidRPr="00F7171D">
        <w:rPr>
          <w:rFonts w:cs="Arial"/>
          <w:b/>
          <w:lang w:val="hy-AM"/>
        </w:rPr>
        <w:t xml:space="preserve"> </w:t>
      </w:r>
      <w:r w:rsidR="009742B7" w:rsidRPr="00F7171D">
        <w:rPr>
          <w:rFonts w:ascii="Sylfaen" w:hAnsi="Sylfaen" w:cs="Sylfaen"/>
          <w:b/>
          <w:lang w:val="hy-AM"/>
        </w:rPr>
        <w:t>միություններին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իրականացվում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է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օրենքով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սահմանված</w:t>
      </w:r>
      <w:r w:rsidR="009742B7" w:rsidRPr="00F7171D">
        <w:rPr>
          <w:rFonts w:cs="Arial"/>
          <w:lang w:val="hy-AM"/>
        </w:rPr>
        <w:t xml:space="preserve"> </w:t>
      </w:r>
      <w:r w:rsidR="009742B7" w:rsidRPr="00F7171D">
        <w:rPr>
          <w:rFonts w:ascii="Sylfaen" w:hAnsi="Sylfaen" w:cs="Sylfaen"/>
          <w:lang w:val="hy-AM"/>
        </w:rPr>
        <w:t>կարգով</w:t>
      </w:r>
      <w:r w:rsidR="009742B7" w:rsidRPr="00F7171D">
        <w:rPr>
          <w:rFonts w:cs="Arial"/>
          <w:lang w:val="hy-AM"/>
        </w:rPr>
        <w:t>»</w:t>
      </w:r>
      <w:r w:rsidR="009742B7" w:rsidRPr="00F7171D">
        <w:rPr>
          <w:rFonts w:ascii="Tahoma" w:hAnsi="Tahoma" w:cs="Tahoma"/>
          <w:lang w:val="hy-AM"/>
        </w:rPr>
        <w:t>։</w:t>
      </w:r>
    </w:p>
    <w:p w14:paraId="1EFDF129" w14:textId="77777777" w:rsidR="009742B7" w:rsidRPr="00F7171D" w:rsidRDefault="009742B7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2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="00691C9F" w:rsidRPr="00F7171D">
        <w:rPr>
          <w:rFonts w:cs="Arial"/>
          <w:lang w:val="hy-AM"/>
        </w:rPr>
        <w:t xml:space="preserve"> 2-</w:t>
      </w:r>
      <w:r w:rsidR="00691C9F" w:rsidRPr="00F7171D">
        <w:rPr>
          <w:rFonts w:ascii="Sylfaen" w:hAnsi="Sylfaen" w:cs="Sylfaen"/>
          <w:lang w:val="hy-AM"/>
        </w:rPr>
        <w:t>րդ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պարբերությ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համաձայն՝</w:t>
      </w:r>
      <w:r w:rsidR="00691C9F" w:rsidRPr="00F7171D">
        <w:rPr>
          <w:rFonts w:cs="Arial"/>
          <w:lang w:val="hy-AM"/>
        </w:rPr>
        <w:t xml:space="preserve"> «</w:t>
      </w:r>
      <w:r w:rsidR="00691C9F" w:rsidRPr="00F7171D">
        <w:rPr>
          <w:rFonts w:ascii="Sylfaen" w:hAnsi="Sylfaen" w:cs="Sylfaen"/>
          <w:lang w:val="hy-AM"/>
        </w:rPr>
        <w:t>Կանոնակարգող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խորհրդի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եզրակացությ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հիմ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վրա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համայնքային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և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պետական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սեփականություն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համարվող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ոռոգման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համակարգերը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համապատասխ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լիազորություններ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ունեցող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մարմնի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որոշմամբ</w:t>
      </w:r>
      <w:r w:rsidR="00691C9F" w:rsidRPr="00F7171D">
        <w:rPr>
          <w:rFonts w:cs="Arial"/>
          <w:lang w:val="hy-AM"/>
        </w:rPr>
        <w:t xml:space="preserve">, </w:t>
      </w:r>
      <w:r w:rsidR="00691C9F" w:rsidRPr="00F7171D">
        <w:rPr>
          <w:rFonts w:ascii="Sylfaen" w:hAnsi="Sylfaen" w:cs="Sylfaen"/>
          <w:lang w:val="hy-AM"/>
        </w:rPr>
        <w:t>ըստ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սպասարկմ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տարածքների</w:t>
      </w:r>
      <w:r w:rsidR="00691C9F" w:rsidRPr="00F7171D">
        <w:rPr>
          <w:rFonts w:cs="Arial"/>
          <w:lang w:val="hy-AM"/>
        </w:rPr>
        <w:t xml:space="preserve">, </w:t>
      </w:r>
      <w:r w:rsidR="00691C9F" w:rsidRPr="00F7171D">
        <w:rPr>
          <w:rFonts w:ascii="Sylfaen" w:hAnsi="Sylfaen" w:cs="Sylfaen"/>
          <w:lang w:val="hy-AM"/>
        </w:rPr>
        <w:t>օգտագործմ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իրավունքով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հանձնվում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ե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Ընկերությանը։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Ոռոգմ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համակարգերի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օգտագործմ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իրավունքը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փոխանցելու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վերաբերյալ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կնքվում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է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գույքի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անհատույց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օգտագործման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b/>
          <w:lang w:val="hy-AM"/>
        </w:rPr>
        <w:t>պայմանագիր</w:t>
      </w:r>
      <w:r w:rsidR="00691C9F" w:rsidRPr="00F7171D">
        <w:rPr>
          <w:rFonts w:cs="Arial"/>
          <w:b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ոչ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պակաս</w:t>
      </w:r>
      <w:r w:rsidR="00691C9F" w:rsidRPr="00F7171D">
        <w:rPr>
          <w:rFonts w:cs="Arial"/>
          <w:lang w:val="hy-AM"/>
        </w:rPr>
        <w:t xml:space="preserve">, </w:t>
      </w:r>
      <w:r w:rsidR="00691C9F" w:rsidRPr="00F7171D">
        <w:rPr>
          <w:rFonts w:ascii="Sylfaen" w:hAnsi="Sylfaen" w:cs="Sylfaen"/>
          <w:lang w:val="hy-AM"/>
        </w:rPr>
        <w:t>ք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քսանհինգ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տարի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ժամկետով՝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ՀՀ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քաղաքացիական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օրենսդրությամբ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սահմանված</w:t>
      </w:r>
      <w:r w:rsidR="00691C9F" w:rsidRPr="00F7171D">
        <w:rPr>
          <w:rFonts w:cs="Arial"/>
          <w:lang w:val="hy-AM"/>
        </w:rPr>
        <w:t xml:space="preserve"> </w:t>
      </w:r>
      <w:r w:rsidR="00691C9F" w:rsidRPr="00F7171D">
        <w:rPr>
          <w:rFonts w:ascii="Sylfaen" w:hAnsi="Sylfaen" w:cs="Sylfaen"/>
          <w:lang w:val="hy-AM"/>
        </w:rPr>
        <w:t>կարգով</w:t>
      </w:r>
      <w:r w:rsidR="00691C9F" w:rsidRPr="00F7171D">
        <w:rPr>
          <w:rFonts w:cs="Arial"/>
          <w:lang w:val="hy-AM"/>
        </w:rPr>
        <w:t>»</w:t>
      </w:r>
      <w:r w:rsidR="00691C9F" w:rsidRPr="00F7171D">
        <w:rPr>
          <w:rFonts w:ascii="Tahoma" w:hAnsi="Tahoma" w:cs="Tahoma"/>
          <w:lang w:val="hy-AM"/>
        </w:rPr>
        <w:t>։</w:t>
      </w:r>
    </w:p>
    <w:p w14:paraId="0F196C44" w14:textId="77777777" w:rsidR="00691C9F" w:rsidRPr="00F7171D" w:rsidRDefault="00691C9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յստե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կաս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ժ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ւս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ը։</w:t>
      </w:r>
    </w:p>
    <w:p w14:paraId="5D5B3349" w14:textId="77777777" w:rsidR="000E09D3" w:rsidRPr="00F7171D" w:rsidRDefault="00691C9F" w:rsidP="005A29B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Գույք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հատույ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յմանագիր։</w:t>
      </w:r>
      <w:r w:rsidRPr="00F7171D">
        <w:rPr>
          <w:rFonts w:cs="Arial"/>
          <w:b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ՀՀ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ջրային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օրենսգրքի</w:t>
      </w:r>
      <w:r w:rsidR="00C97B39" w:rsidRPr="00F7171D">
        <w:rPr>
          <w:rFonts w:cs="Arial"/>
          <w:lang w:val="hy-AM"/>
        </w:rPr>
        <w:t xml:space="preserve"> 55</w:t>
      </w:r>
      <w:r w:rsidR="00C97B39" w:rsidRPr="00F7171D">
        <w:rPr>
          <w:rFonts w:ascii="MS Gothic" w:eastAsia="MS Gothic" w:hAnsi="MS Gothic" w:cs="MS Gothic"/>
          <w:lang w:val="hy-AM"/>
        </w:rPr>
        <w:t>․</w:t>
      </w:r>
      <w:r w:rsidR="00C97B39" w:rsidRPr="00F7171D">
        <w:rPr>
          <w:rFonts w:cs="Arial"/>
          <w:lang w:val="hy-AM"/>
        </w:rPr>
        <w:t xml:space="preserve">1 </w:t>
      </w:r>
      <w:r w:rsidR="00C97B39" w:rsidRPr="00F7171D">
        <w:rPr>
          <w:rFonts w:ascii="Sylfaen" w:hAnsi="Sylfaen" w:cs="Sylfaen"/>
          <w:lang w:val="hy-AM"/>
        </w:rPr>
        <w:t>հոդվածի</w:t>
      </w:r>
      <w:r w:rsidR="00C97B39" w:rsidRPr="00F7171D">
        <w:rPr>
          <w:rFonts w:cs="Arial"/>
          <w:lang w:val="hy-AM"/>
        </w:rPr>
        <w:t xml:space="preserve"> 3-</w:t>
      </w:r>
      <w:r w:rsidR="00C97B39" w:rsidRPr="00F7171D">
        <w:rPr>
          <w:rFonts w:ascii="Sylfaen" w:hAnsi="Sylfaen" w:cs="Sylfaen"/>
          <w:lang w:val="hy-AM"/>
        </w:rPr>
        <w:t>րդ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պարբերության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համաձայն՝</w:t>
      </w:r>
      <w:r w:rsidR="00C97B39" w:rsidRPr="00F7171D">
        <w:rPr>
          <w:rFonts w:cs="Arial"/>
          <w:lang w:val="hy-AM"/>
        </w:rPr>
        <w:t xml:space="preserve"> «</w:t>
      </w:r>
      <w:r w:rsidR="00C97B39" w:rsidRPr="00F7171D">
        <w:rPr>
          <w:rFonts w:ascii="Sylfaen" w:hAnsi="Sylfaen" w:cs="Sylfaen"/>
          <w:lang w:val="hy-AM"/>
        </w:rPr>
        <w:t>Գույքի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անհատույց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օգտագործման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պայմանագիրը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կնքվում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է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Հայաստանի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Հանրապետության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կառավարության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որոշմամբ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սահմանված</w:t>
      </w:r>
      <w:r w:rsidR="00C97B39" w:rsidRPr="00F7171D">
        <w:rPr>
          <w:rFonts w:cs="Arial"/>
          <w:lang w:val="hy-AM"/>
        </w:rPr>
        <w:t xml:space="preserve"> </w:t>
      </w:r>
      <w:r w:rsidR="00C97B39" w:rsidRPr="00F7171D">
        <w:rPr>
          <w:rFonts w:ascii="Sylfaen" w:hAnsi="Sylfaen" w:cs="Sylfaen"/>
          <w:lang w:val="hy-AM"/>
        </w:rPr>
        <w:t>կարգով</w:t>
      </w:r>
      <w:r w:rsidR="00C97B39" w:rsidRPr="00F7171D">
        <w:rPr>
          <w:rFonts w:cs="Arial"/>
          <w:lang w:val="hy-AM"/>
        </w:rPr>
        <w:t>»</w:t>
      </w:r>
      <w:r w:rsidR="00C97B39" w:rsidRPr="00F7171D">
        <w:rPr>
          <w:rFonts w:ascii="Tahoma" w:hAnsi="Tahoma" w:cs="Tahoma"/>
          <w:lang w:val="hy-AM"/>
        </w:rPr>
        <w:t>։</w:t>
      </w:r>
    </w:p>
    <w:p w14:paraId="0ECB5568" w14:textId="77777777" w:rsidR="00C97B39" w:rsidRPr="00F7171D" w:rsidRDefault="00C97B39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A45409" w:rsidRPr="00F7171D">
        <w:rPr>
          <w:rFonts w:ascii="Sylfaen" w:hAnsi="Sylfaen" w:cs="Sylfaen"/>
          <w:lang w:val="hy-AM"/>
        </w:rPr>
        <w:t>Չնայած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Հ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ջրայի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օրենսգրքի</w:t>
      </w:r>
      <w:r w:rsidR="00A45409" w:rsidRPr="00F7171D">
        <w:rPr>
          <w:rFonts w:cs="Arial"/>
          <w:lang w:val="hy-AM"/>
        </w:rPr>
        <w:t xml:space="preserve"> 55</w:t>
      </w:r>
      <w:r w:rsidR="00A45409" w:rsidRPr="00F7171D">
        <w:rPr>
          <w:rFonts w:ascii="MS Gothic" w:eastAsia="MS Gothic" w:hAnsi="MS Gothic" w:cs="MS Gothic"/>
          <w:lang w:val="hy-AM"/>
        </w:rPr>
        <w:t>․</w:t>
      </w:r>
      <w:r w:rsidR="00A45409" w:rsidRPr="00F7171D">
        <w:rPr>
          <w:rFonts w:cs="Arial"/>
          <w:lang w:val="hy-AM"/>
        </w:rPr>
        <w:t xml:space="preserve">1 </w:t>
      </w:r>
      <w:r w:rsidR="00A45409" w:rsidRPr="00F7171D">
        <w:rPr>
          <w:rFonts w:ascii="Sylfaen" w:hAnsi="Sylfaen" w:cs="Sylfaen"/>
          <w:lang w:val="hy-AM"/>
        </w:rPr>
        <w:t>հոդվածի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պահանջին</w:t>
      </w:r>
      <w:r w:rsidR="00A45409" w:rsidRPr="00F7171D">
        <w:rPr>
          <w:rFonts w:cs="Arial"/>
          <w:lang w:val="hy-AM"/>
        </w:rPr>
        <w:t xml:space="preserve">, </w:t>
      </w:r>
      <w:r w:rsidR="00A45409" w:rsidRPr="00F7171D">
        <w:rPr>
          <w:rFonts w:ascii="Sylfaen" w:hAnsi="Sylfaen" w:cs="Sylfaen"/>
          <w:lang w:val="hy-AM"/>
        </w:rPr>
        <w:t>գույք</w:t>
      </w:r>
      <w:r w:rsidR="0011591D" w:rsidRPr="00F7171D">
        <w:rPr>
          <w:rFonts w:ascii="Sylfaen" w:hAnsi="Sylfaen" w:cs="Sylfaen"/>
          <w:lang w:val="hy-AM"/>
        </w:rPr>
        <w:t>ի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անհատույց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օգտագործմ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պայմանագրի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նքմ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արգը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Հ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առավարությ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ողմից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չի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աստատվել</w:t>
      </w:r>
      <w:r w:rsidR="00A45409" w:rsidRPr="00F7171D">
        <w:rPr>
          <w:rFonts w:cs="Arial"/>
          <w:lang w:val="hy-AM"/>
        </w:rPr>
        <w:t xml:space="preserve">, </w:t>
      </w:r>
      <w:r w:rsidR="00A45409" w:rsidRPr="00F7171D">
        <w:rPr>
          <w:rFonts w:ascii="Sylfaen" w:hAnsi="Sylfaen" w:cs="Sylfaen"/>
          <w:lang w:val="hy-AM"/>
        </w:rPr>
        <w:t>որը</w:t>
      </w:r>
      <w:r w:rsidR="00862221" w:rsidRPr="00F7171D">
        <w:rPr>
          <w:rFonts w:cs="Arial"/>
          <w:lang w:val="hy-AM"/>
        </w:rPr>
        <w:t>,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ըստ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էության</w:t>
      </w:r>
      <w:r w:rsidR="00862221" w:rsidRPr="00F7171D">
        <w:rPr>
          <w:rFonts w:cs="Arial"/>
          <w:lang w:val="hy-AM"/>
        </w:rPr>
        <w:t>,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պետք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է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սահմաներ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միասնակ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շրջանակայի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պայմաններ։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Փոխարենը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ձևավորվել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է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պրակտիկա</w:t>
      </w:r>
      <w:r w:rsidR="00A45409" w:rsidRPr="00F7171D">
        <w:rPr>
          <w:rFonts w:cs="Arial"/>
          <w:lang w:val="hy-AM"/>
        </w:rPr>
        <w:t xml:space="preserve">, </w:t>
      </w:r>
      <w:r w:rsidR="00A45409" w:rsidRPr="00F7171D">
        <w:rPr>
          <w:rFonts w:ascii="Sylfaen" w:hAnsi="Sylfaen" w:cs="Sylfaen"/>
          <w:lang w:val="hy-AM"/>
        </w:rPr>
        <w:t>երբ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պետակ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սեփականությու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անդիսացող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ջրայի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ամակարգերը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ՋՕԸ</w:t>
      </w:r>
      <w:r w:rsidR="00A45409" w:rsidRPr="00F7171D">
        <w:rPr>
          <w:rFonts w:cs="Arial"/>
          <w:lang w:val="hy-AM"/>
        </w:rPr>
        <w:t>-</w:t>
      </w:r>
      <w:r w:rsidR="00A45409" w:rsidRPr="00F7171D">
        <w:rPr>
          <w:rFonts w:ascii="Sylfaen" w:hAnsi="Sylfaen" w:cs="Sylfaen"/>
          <w:lang w:val="hy-AM"/>
        </w:rPr>
        <w:t>երի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փոխանցվում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ե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Հ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առավարությ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անհատակ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որոշումներով</w:t>
      </w:r>
      <w:r w:rsidR="00A45409" w:rsidRPr="00F7171D">
        <w:rPr>
          <w:rFonts w:cs="Arial"/>
          <w:lang w:val="hy-AM"/>
        </w:rPr>
        <w:t xml:space="preserve">, </w:t>
      </w:r>
      <w:r w:rsidR="00A45409" w:rsidRPr="00F7171D">
        <w:rPr>
          <w:rFonts w:ascii="Sylfaen" w:hAnsi="Sylfaen" w:cs="Sylfaen"/>
          <w:lang w:val="hy-AM"/>
        </w:rPr>
        <w:t>օրինակ՝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Հ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առավարությ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որոշումը</w:t>
      </w:r>
      <w:r w:rsidR="00A45409" w:rsidRPr="00F7171D">
        <w:rPr>
          <w:rFonts w:cs="Arial"/>
          <w:lang w:val="hy-AM"/>
        </w:rPr>
        <w:t xml:space="preserve"> «</w:t>
      </w:r>
      <w:r w:rsidR="00A45409" w:rsidRPr="00F7171D">
        <w:rPr>
          <w:rFonts w:ascii="Sylfaen" w:hAnsi="Sylfaen" w:cs="Sylfaen"/>
          <w:lang w:val="hy-AM"/>
        </w:rPr>
        <w:t>ՀՀ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տարածքայի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առավարմ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նախարարությ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ջրայի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տնտեսությ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պետակ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ոմիտեի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աշխատակազմ</w:t>
      </w:r>
      <w:r w:rsidR="00A45409" w:rsidRPr="00F7171D">
        <w:rPr>
          <w:rFonts w:cs="Arial"/>
          <w:lang w:val="hy-AM"/>
        </w:rPr>
        <w:t xml:space="preserve">» </w:t>
      </w:r>
      <w:r w:rsidR="00A45409" w:rsidRPr="00F7171D">
        <w:rPr>
          <w:rFonts w:ascii="Sylfaen" w:hAnsi="Sylfaen" w:cs="Sylfaen"/>
          <w:lang w:val="hy-AM"/>
        </w:rPr>
        <w:t>պետակ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կառավարչակ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իմնարկի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պետակ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ոռոգմ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համակարգ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ամրացնելու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և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այն</w:t>
      </w:r>
      <w:r w:rsidR="00A45409" w:rsidRPr="00F7171D">
        <w:rPr>
          <w:rFonts w:cs="Arial"/>
          <w:lang w:val="hy-AM"/>
        </w:rPr>
        <w:t xml:space="preserve"> «</w:t>
      </w:r>
      <w:r w:rsidR="00A45409" w:rsidRPr="00F7171D">
        <w:rPr>
          <w:rFonts w:ascii="Sylfaen" w:hAnsi="Sylfaen" w:cs="Sylfaen"/>
          <w:lang w:val="hy-AM"/>
        </w:rPr>
        <w:t>Մխչյան</w:t>
      </w:r>
      <w:r w:rsidR="00A45409" w:rsidRPr="00F7171D">
        <w:rPr>
          <w:rFonts w:cs="Arial"/>
          <w:lang w:val="hy-AM"/>
        </w:rPr>
        <w:t xml:space="preserve">» </w:t>
      </w:r>
      <w:r w:rsidR="00A45409" w:rsidRPr="00F7171D">
        <w:rPr>
          <w:rFonts w:ascii="Sylfaen" w:hAnsi="Sylfaen" w:cs="Sylfaen"/>
          <w:lang w:val="hy-AM"/>
        </w:rPr>
        <w:t>ջրօգտագործողների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ընկերության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անհատույց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օգտագործման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իրավունքով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փոխանցելու</w:t>
      </w:r>
      <w:r w:rsidR="00A45409" w:rsidRPr="00F7171D">
        <w:rPr>
          <w:rFonts w:cs="Arial"/>
          <w:lang w:val="hy-AM"/>
        </w:rPr>
        <w:t xml:space="preserve"> </w:t>
      </w:r>
      <w:r w:rsidR="00A45409" w:rsidRPr="00F7171D">
        <w:rPr>
          <w:rFonts w:ascii="Sylfaen" w:hAnsi="Sylfaen" w:cs="Sylfaen"/>
          <w:lang w:val="hy-AM"/>
        </w:rPr>
        <w:t>մասին</w:t>
      </w:r>
      <w:r w:rsidR="00A45409" w:rsidRPr="00F7171D">
        <w:rPr>
          <w:rFonts w:cs="Arial"/>
          <w:lang w:val="hy-AM"/>
        </w:rPr>
        <w:t>»</w:t>
      </w:r>
      <w:r w:rsidR="003B70C4" w:rsidRPr="00F7171D">
        <w:rPr>
          <w:rStyle w:val="FootnoteReference"/>
          <w:rFonts w:cs="Arial"/>
          <w:lang w:val="hy-AM"/>
        </w:rPr>
        <w:footnoteReference w:id="28"/>
      </w:r>
      <w:r w:rsidR="00A45409" w:rsidRPr="00F7171D">
        <w:rPr>
          <w:rFonts w:ascii="Tahoma" w:hAnsi="Tahoma" w:cs="Tahoma"/>
          <w:lang w:val="hy-AM"/>
        </w:rPr>
        <w:t>։</w:t>
      </w:r>
    </w:p>
    <w:p w14:paraId="2998411D" w14:textId="77777777" w:rsidR="003B70C4" w:rsidRPr="00F7171D" w:rsidRDefault="007A50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="003B70C4" w:rsidRPr="00F7171D">
        <w:rPr>
          <w:rFonts w:ascii="Sylfaen" w:hAnsi="Sylfaen" w:cs="Sylfaen"/>
          <w:lang w:val="hy-AM"/>
        </w:rPr>
        <w:t>Ջրայի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համակարգեր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անհատույց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օգտագործմա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իրավունքով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փոխանցելու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մասի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ՀՀ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կառավարությա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անհատակա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որոշումներ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առավելապես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սահմանում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ե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փոխանցվող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գույքի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ցանկը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և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հաշվեկշռային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արժեքը։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Այդ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որոշումներում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բացակայում</w:t>
      </w:r>
      <w:r w:rsidR="003B70C4" w:rsidRPr="00F7171D">
        <w:rPr>
          <w:rFonts w:cs="Arial"/>
          <w:lang w:val="hy-AM"/>
        </w:rPr>
        <w:t xml:space="preserve"> </w:t>
      </w:r>
      <w:r w:rsidR="003B70C4" w:rsidRPr="00F7171D">
        <w:rPr>
          <w:rFonts w:ascii="Sylfaen" w:hAnsi="Sylfaen" w:cs="Sylfaen"/>
          <w:lang w:val="hy-AM"/>
        </w:rPr>
        <w:t>են</w:t>
      </w:r>
      <w:r w:rsidR="003B70C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ողմ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կան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իճ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5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1 </w:t>
      </w:r>
      <w:r w:rsidRPr="00F7171D">
        <w:rPr>
          <w:rFonts w:ascii="Sylfaen" w:hAnsi="Sylfaen" w:cs="Sylfaen"/>
          <w:lang w:val="hy-AM"/>
        </w:rPr>
        <w:t>հոդվա</w:t>
      </w:r>
      <w:r w:rsidR="00862221" w:rsidRPr="00F7171D">
        <w:rPr>
          <w:rFonts w:ascii="Sylfaen" w:hAnsi="Sylfaen" w:cs="Sylfaen"/>
          <w:lang w:val="hy-AM"/>
        </w:rPr>
        <w:t>ծ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36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ը։</w:t>
      </w:r>
    </w:p>
    <w:p w14:paraId="5106B034" w14:textId="77777777" w:rsidR="007A50CF" w:rsidRPr="00F7171D" w:rsidRDefault="007A50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տ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ի</w:t>
      </w:r>
      <w:r w:rsidRPr="00F7171D">
        <w:rPr>
          <w:rFonts w:cs="Arial"/>
          <w:lang w:val="hy-AM"/>
        </w:rPr>
        <w:t xml:space="preserve">)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տ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տասխանա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կան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հ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ված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իս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րո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="001B22E1" w:rsidRPr="00F7171D">
        <w:rPr>
          <w:rFonts w:ascii="Sylfaen" w:hAnsi="Sylfaen" w:cs="Sylfaen"/>
          <w:lang w:val="hy-AM"/>
        </w:rPr>
        <w:t>պատասխանատվությունը</w:t>
      </w:r>
      <w:r w:rsidR="001B22E1" w:rsidRPr="00F7171D">
        <w:rPr>
          <w:rFonts w:cs="Arial"/>
          <w:lang w:val="hy-AM"/>
        </w:rPr>
        <w:t xml:space="preserve"> </w:t>
      </w:r>
      <w:r w:rsidR="001B22E1" w:rsidRPr="00F7171D">
        <w:rPr>
          <w:rFonts w:ascii="Sylfaen" w:hAnsi="Sylfaen" w:cs="Sylfaen"/>
          <w:lang w:val="hy-AM"/>
        </w:rPr>
        <w:t>և</w:t>
      </w:r>
      <w:r w:rsidR="001B22E1" w:rsidRPr="00F7171D">
        <w:rPr>
          <w:rFonts w:cs="Arial"/>
          <w:lang w:val="hy-AM"/>
        </w:rPr>
        <w:t xml:space="preserve"> </w:t>
      </w:r>
      <w:r w:rsidR="001B22E1" w:rsidRPr="00F7171D">
        <w:rPr>
          <w:rFonts w:ascii="Sylfaen" w:hAnsi="Sylfaen" w:cs="Sylfaen"/>
          <w:lang w:val="hy-AM"/>
        </w:rPr>
        <w:t>այլն։</w:t>
      </w:r>
    </w:p>
    <w:p w14:paraId="08A29D5A" w14:textId="77777777" w:rsidR="000B5A46" w:rsidRPr="00F7171D" w:rsidRDefault="000B5A46" w:rsidP="0061675A">
      <w:pPr>
        <w:spacing w:after="0" w:line="240" w:lineRule="auto"/>
        <w:jc w:val="both"/>
        <w:rPr>
          <w:rFonts w:ascii="Sylfaen" w:hAnsi="Sylfaen" w:cs="Arial"/>
          <w:b/>
          <w:lang w:val="hy-AM"/>
        </w:rPr>
      </w:pPr>
    </w:p>
    <w:p w14:paraId="617B2CBB" w14:textId="77777777" w:rsidR="00763C94" w:rsidRPr="00F7171D" w:rsidRDefault="003271AF" w:rsidP="005809DD">
      <w:pPr>
        <w:pStyle w:val="Heading2"/>
      </w:pPr>
      <w:bookmarkStart w:id="32" w:name="_Toc494982708"/>
      <w:bookmarkStart w:id="33" w:name="_Toc494982784"/>
      <w:bookmarkStart w:id="34" w:name="_Toc495054737"/>
      <w:bookmarkStart w:id="35" w:name="_Toc506388648"/>
      <w:r w:rsidRPr="00F7171D">
        <w:t>Գլուխ</w:t>
      </w:r>
      <w:r w:rsidRPr="00F7171D">
        <w:rPr>
          <w:rFonts w:asciiTheme="minorHAnsi" w:hAnsiTheme="minorHAnsi" w:cs="Arial"/>
        </w:rPr>
        <w:t xml:space="preserve"> 3. </w:t>
      </w:r>
      <w:r w:rsidR="0052656E" w:rsidRPr="00F7171D">
        <w:t>Ջրայի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ռեսուրսների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պահպանությա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և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օգտագործմա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կառավարումը</w:t>
      </w:r>
      <w:bookmarkEnd w:id="32"/>
      <w:bookmarkEnd w:id="33"/>
      <w:bookmarkEnd w:id="34"/>
      <w:bookmarkEnd w:id="35"/>
    </w:p>
    <w:p w14:paraId="4D6FF420" w14:textId="77777777" w:rsidR="0061675A" w:rsidRPr="00F7171D" w:rsidRDefault="0061675A" w:rsidP="0061675A">
      <w:pPr>
        <w:rPr>
          <w:rFonts w:ascii="Sylfaen" w:hAnsi="Sylfaen"/>
          <w:lang w:val="hy-AM"/>
        </w:rPr>
      </w:pPr>
    </w:p>
    <w:p w14:paraId="5AF54292" w14:textId="77777777" w:rsidR="0052656E" w:rsidRPr="00F7171D" w:rsidRDefault="005A29B5" w:rsidP="005809DD">
      <w:pPr>
        <w:pStyle w:val="Heading2"/>
        <w:rPr>
          <w:rFonts w:asciiTheme="minorHAnsi" w:hAnsiTheme="minorHAnsi" w:cs="Arial"/>
        </w:rPr>
      </w:pPr>
      <w:bookmarkStart w:id="36" w:name="_Toc495054738"/>
      <w:bookmarkStart w:id="37" w:name="_Toc506388649"/>
      <w:r w:rsidRPr="00F7171D">
        <w:rPr>
          <w:rFonts w:asciiTheme="minorHAnsi" w:hAnsiTheme="minorHAnsi" w:cs="Arial"/>
        </w:rPr>
        <w:t xml:space="preserve">3.1. </w:t>
      </w:r>
      <w:r w:rsidR="0052656E" w:rsidRPr="00F7171D">
        <w:t>Ջրայի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ռեսուրսների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պահպանությա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և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օգտագործմա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սկզբունքները</w:t>
      </w:r>
      <w:bookmarkEnd w:id="36"/>
      <w:bookmarkEnd w:id="37"/>
    </w:p>
    <w:p w14:paraId="0E07B7CE" w14:textId="77777777" w:rsidR="00CD1C92" w:rsidRPr="00F7171D" w:rsidRDefault="00CD1C92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="000B5A46" w:rsidRPr="00F7171D">
        <w:rPr>
          <w:rFonts w:ascii="Calibri" w:eastAsia="Times New Roman" w:hAnsi="Calibri" w:cs="Calibri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="000B5A46" w:rsidRPr="00F7171D">
        <w:rPr>
          <w:rFonts w:ascii="Calibri" w:eastAsia="Times New Roman" w:hAnsi="Calibri" w:cs="Calibri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="000B5A46" w:rsidRPr="00F7171D">
        <w:rPr>
          <w:rFonts w:ascii="Calibri" w:eastAsia="Times New Roman" w:hAnsi="Calibri" w:cs="Calibri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րտացոլ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ա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վալ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ելաց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օգտագործ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</w:t>
      </w:r>
      <w:r w:rsidR="0061675A" w:rsidRPr="00F7171D">
        <w:rPr>
          <w:rFonts w:ascii="Sylfaen" w:eastAsia="Times New Roman" w:hAnsi="Sylfaen" w:cs="Sylfaen"/>
          <w:lang w:val="hy-AM" w:eastAsia="ru-RU"/>
        </w:rPr>
        <w:t>ս</w:t>
      </w:r>
      <w:r w:rsidRPr="00F7171D">
        <w:rPr>
          <w:rFonts w:ascii="Sylfaen" w:eastAsia="Times New Roman" w:hAnsi="Sylfaen" w:cs="Sylfaen"/>
          <w:lang w:val="hy-AM" w:eastAsia="ru-RU"/>
        </w:rPr>
        <w:t>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չելի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ացի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թան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ascii="Calibri" w:eastAsia="Times New Roman" w:hAnsi="Calibri" w:cs="Calibri"/>
          <w:lang w:val="hy-AM" w:eastAsia="ru-RU"/>
        </w:rPr>
        <w:t> 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զեկ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անաչ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աղափար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մրագ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- 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29"/>
      </w:r>
      <w:r w:rsidRPr="00F7171D">
        <w:rPr>
          <w:rFonts w:eastAsia="Times New Roman" w:cs="Arial"/>
          <w:lang w:val="hy-AM" w:eastAsia="ru-RU"/>
        </w:rPr>
        <w:t xml:space="preserve"> 5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ում։</w:t>
      </w:r>
      <w:r w:rsidRPr="00F7171D">
        <w:rPr>
          <w:rFonts w:eastAsia="Times New Roman" w:cs="Arial"/>
          <w:lang w:val="hy-AM" w:eastAsia="ru-RU"/>
        </w:rPr>
        <w:t xml:space="preserve"> </w:t>
      </w:r>
    </w:p>
    <w:p w14:paraId="5923085D" w14:textId="77777777" w:rsidR="00EF1359" w:rsidRPr="00F7171D" w:rsidRDefault="00EF1359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</w:p>
    <w:p w14:paraId="3004D045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720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i</w:t>
      </w:r>
      <w:r w:rsidRPr="00F7171D">
        <w:rPr>
          <w:rFonts w:eastAsia="Times New Roman" w:cs="Arial"/>
          <w:lang w:val="hy-AM" w:eastAsia="ru-RU"/>
        </w:rPr>
        <w:tab/>
      </w:r>
      <w:r w:rsidRPr="00F7171D">
        <w:rPr>
          <w:rFonts w:ascii="Sylfaen" w:eastAsia="Times New Roman" w:hAnsi="Sylfaen" w:cs="Sylfaen"/>
          <w:b/>
          <w:lang w:val="hy-AM" w:eastAsia="ru-RU"/>
        </w:rPr>
        <w:t>Ներկա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և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ապագա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սերունդ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հիմնակա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կենսակա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կարիք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բավարարմա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սկզբ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րագ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ադ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ջ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="000B5A46"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Պետ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թ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բարելավ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կանգն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բ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ա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ղջամի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ում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ղեկավարվ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արգ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ասխանատվ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գ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երունդ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ջև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>:</w:t>
      </w:r>
    </w:p>
    <w:p w14:paraId="43B6C3E7" w14:textId="77777777" w:rsidR="00CD1C92" w:rsidRPr="00F7171D" w:rsidRDefault="00CD1C92" w:rsidP="00EF13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firstLine="720"/>
        <w:jc w:val="both"/>
        <w:rPr>
          <w:rFonts w:eastAsia="Times New Roman" w:cs="Arial"/>
          <w:shd w:val="clear" w:color="auto" w:fill="FFFFFF"/>
          <w:lang w:val="hy-AM" w:eastAsia="ru-RU"/>
        </w:rPr>
      </w:pPr>
      <w:r w:rsidRPr="00F7171D">
        <w:rPr>
          <w:rFonts w:eastAsia="Times New Roman" w:cs="Arial"/>
          <w:shd w:val="clear" w:color="auto" w:fill="FFFFFF"/>
          <w:lang w:val="hy-AM" w:eastAsia="ru-RU"/>
        </w:rPr>
        <w:t>2016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թ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ունվա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1-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ց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շտոնապես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ւժ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եջ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տել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2015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թ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եպտեմբեր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յու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Յորք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յացած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ԱԿ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-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յու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զարգաց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գագաթնաժողով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շխարհ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րկր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ռաջնորդ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ընդունած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`</w:t>
      </w:r>
      <w:r w:rsidR="00B1749D"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hyperlink r:id="rId17" w:tgtFrame="_blank" w:history="1">
        <w:r w:rsidRPr="00F7171D">
          <w:rPr>
            <w:rFonts w:eastAsia="Times New Roman" w:cs="Arial"/>
            <w:bCs/>
            <w:lang w:val="hy-AM" w:eastAsia="ru-RU"/>
          </w:rPr>
          <w:t>«</w:t>
        </w:r>
        <w:r w:rsidRPr="00F7171D">
          <w:rPr>
            <w:rFonts w:ascii="Sylfaen" w:eastAsia="Times New Roman" w:hAnsi="Sylfaen" w:cs="Sylfaen"/>
            <w:bCs/>
            <w:lang w:val="hy-AM" w:eastAsia="ru-RU"/>
          </w:rPr>
          <w:t>Վերափոխենք</w:t>
        </w:r>
        <w:r w:rsidRPr="00F7171D">
          <w:rPr>
            <w:rFonts w:eastAsia="Times New Roman" w:cs="Arial"/>
            <w:bCs/>
            <w:lang w:val="hy-AM" w:eastAsia="ru-RU"/>
          </w:rPr>
          <w:t xml:space="preserve"> </w:t>
        </w:r>
        <w:r w:rsidRPr="00F7171D">
          <w:rPr>
            <w:rFonts w:ascii="Sylfaen" w:eastAsia="Times New Roman" w:hAnsi="Sylfaen" w:cs="Sylfaen"/>
            <w:bCs/>
            <w:lang w:val="hy-AM" w:eastAsia="ru-RU"/>
          </w:rPr>
          <w:t>աշխարհը</w:t>
        </w:r>
        <w:r w:rsidRPr="00F7171D">
          <w:rPr>
            <w:rFonts w:eastAsia="Times New Roman" w:cs="Arial"/>
            <w:bCs/>
            <w:lang w:val="hy-AM" w:eastAsia="ru-RU"/>
          </w:rPr>
          <w:t xml:space="preserve">. </w:t>
        </w:r>
        <w:r w:rsidRPr="00F7171D">
          <w:rPr>
            <w:rFonts w:ascii="Sylfaen" w:eastAsia="Times New Roman" w:hAnsi="Sylfaen" w:cs="Sylfaen"/>
            <w:bCs/>
            <w:lang w:val="hy-AM" w:eastAsia="ru-RU"/>
          </w:rPr>
          <w:t>կայուն</w:t>
        </w:r>
        <w:r w:rsidRPr="00F7171D">
          <w:rPr>
            <w:rFonts w:eastAsia="Times New Roman" w:cs="Arial"/>
            <w:bCs/>
            <w:lang w:val="hy-AM" w:eastAsia="ru-RU"/>
          </w:rPr>
          <w:t xml:space="preserve"> </w:t>
        </w:r>
        <w:r w:rsidRPr="00F7171D">
          <w:rPr>
            <w:rFonts w:ascii="Sylfaen" w:eastAsia="Times New Roman" w:hAnsi="Sylfaen" w:cs="Sylfaen"/>
            <w:bCs/>
            <w:lang w:val="hy-AM" w:eastAsia="ru-RU"/>
          </w:rPr>
          <w:t>զարգացման</w:t>
        </w:r>
        <w:r w:rsidRPr="00F7171D">
          <w:rPr>
            <w:rFonts w:eastAsia="Times New Roman" w:cs="Arial"/>
            <w:bCs/>
            <w:lang w:val="hy-AM" w:eastAsia="ru-RU"/>
          </w:rPr>
          <w:t xml:space="preserve"> </w:t>
        </w:r>
        <w:r w:rsidRPr="00F7171D">
          <w:rPr>
            <w:rFonts w:ascii="Sylfaen" w:eastAsia="Times New Roman" w:hAnsi="Sylfaen" w:cs="Sylfaen"/>
            <w:bCs/>
            <w:lang w:val="hy-AM" w:eastAsia="ru-RU"/>
          </w:rPr>
          <w:t>օրակարգ</w:t>
        </w:r>
        <w:r w:rsidRPr="00F7171D">
          <w:rPr>
            <w:rFonts w:eastAsia="Times New Roman" w:cs="Arial"/>
            <w:bCs/>
            <w:lang w:val="hy-AM" w:eastAsia="ru-RU"/>
          </w:rPr>
          <w:t xml:space="preserve"> 2030-</w:t>
        </w:r>
        <w:r w:rsidRPr="00F7171D">
          <w:rPr>
            <w:rFonts w:ascii="Sylfaen" w:eastAsia="Times New Roman" w:hAnsi="Sylfaen" w:cs="Sylfaen"/>
            <w:bCs/>
            <w:lang w:val="hy-AM" w:eastAsia="ru-RU"/>
          </w:rPr>
          <w:t>ում</w:t>
        </w:r>
        <w:r w:rsidRPr="00F7171D">
          <w:rPr>
            <w:rFonts w:eastAsia="Times New Roman" w:cs="Arial"/>
            <w:bCs/>
            <w:lang w:val="hy-AM" w:eastAsia="ru-RU"/>
          </w:rPr>
          <w:t>»</w:t>
        </w:r>
      </w:hyperlink>
      <w:r w:rsidRPr="00F7171D">
        <w:rPr>
          <w:rFonts w:eastAsia="Times New Roman" w:cs="Arial"/>
          <w:bCs/>
          <w:shd w:val="clear" w:color="auto" w:fill="FFFFFF"/>
          <w:vertAlign w:val="superscript"/>
          <w:lang w:val="hy-AM" w:eastAsia="ru-RU"/>
        </w:rPr>
        <w:footnoteReference w:id="30"/>
      </w:r>
      <w:r w:rsidR="00B1749D"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խորագրո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փաստաթղթ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երառված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17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պատակներ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Թե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յու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զարգաց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պատակներ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ավաբանոր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րտադի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չ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յնուամենայնի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ռավարություններից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կնկալվ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տանձնել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նձնառություննե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շակել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զգ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ծրագրե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յդ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17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պատակներ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սնելու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յս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փաստաթղթի՝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ե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քննարկման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թակա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ներից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մեկ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b/>
          <w:lang w:val="hy-AM" w:eastAsia="ru-RU"/>
        </w:rPr>
        <w:t>մաքուր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ջ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նիտա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ալ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ոլո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ւ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անիտար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յման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սանելի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դրանց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յու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ռավար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պահովում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:</w:t>
      </w:r>
    </w:p>
    <w:p w14:paraId="558650C7" w14:textId="77777777" w:rsidR="00CD1C92" w:rsidRPr="00F7171D" w:rsidRDefault="00CD1C92" w:rsidP="00EF13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firstLine="720"/>
        <w:jc w:val="both"/>
        <w:rPr>
          <w:rFonts w:eastAsia="Times New Roman" w:cs="Arial"/>
          <w:shd w:val="clear" w:color="auto" w:fill="FFFFFF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րթ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դրույթ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ն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31"/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րվագ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նակչ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տնտես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երկա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պագա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հանջարկը՝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նչ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նարավորությու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տա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լուծելու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պատասխ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քանակ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րակի</w:t>
      </w:r>
      <w:r w:rsidRPr="00F7171D">
        <w:rPr>
          <w:rFonts w:ascii="Calibri" w:eastAsia="Times New Roman" w:hAnsi="Calibri" w:cs="Calibri"/>
          <w:shd w:val="clear" w:color="auto" w:fill="FFFFFF"/>
          <w:lang w:val="hy-AM" w:eastAsia="ru-RU"/>
        </w:rPr>
        <w:t> 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ային</w:t>
      </w:r>
      <w:r w:rsidRPr="00F7171D">
        <w:rPr>
          <w:rFonts w:ascii="Calibri" w:eastAsia="Times New Roman" w:hAnsi="Calibri" w:cs="Calibri"/>
          <w:shd w:val="clear" w:color="auto" w:fill="FFFFFF"/>
          <w:lang w:val="hy-AM" w:eastAsia="ru-RU"/>
        </w:rPr>
        <w:t> 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ռեսուրս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ետ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պված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իմնախնդիրներ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:</w:t>
      </w:r>
    </w:p>
    <w:p w14:paraId="1CD5D6A9" w14:textId="77777777" w:rsidR="005626D7" w:rsidRPr="00F7171D" w:rsidRDefault="00CD1C92" w:rsidP="00EF13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firstLine="720"/>
        <w:jc w:val="both"/>
        <w:rPr>
          <w:rFonts w:eastAsia="Times New Roman" w:cs="Arial"/>
          <w:i/>
          <w:lang w:val="hy-AM"/>
        </w:rPr>
      </w:pPr>
      <w:r w:rsidRPr="00F7171D">
        <w:rPr>
          <w:rFonts w:ascii="Sylfaen" w:eastAsia="Times New Roman" w:hAnsi="Sylfaen" w:cs="Sylfaen"/>
          <w:lang w:val="hy-AM" w:eastAsia="ru-RU"/>
        </w:rPr>
        <w:t>Հաջո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ascii="Calibri" w:eastAsia="Times New Roman" w:hAnsi="Calibri" w:cs="Calibri"/>
          <w:lang w:val="hy-AM" w:eastAsia="ru-RU"/>
        </w:rPr>
        <w:t> 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թան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միջական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րագ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32"/>
      </w:r>
      <w:r w:rsidRPr="00F7171D">
        <w:rPr>
          <w:rFonts w:eastAsia="Times New Roman" w:cs="Arial"/>
          <w:lang w:val="hy-AM" w:eastAsia="ru-RU"/>
        </w:rPr>
        <w:t xml:space="preserve"> 13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lang w:val="hy-AM" w:eastAsia="ru-RU"/>
        </w:rPr>
        <w:t>որը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սահմանում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է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պետակ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նշանակությ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ջրայի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համակարգեր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դասակարգմ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չափանիշները։</w:t>
      </w:r>
      <w:bookmarkStart w:id="38" w:name="_Hlk484388068"/>
    </w:p>
    <w:bookmarkEnd w:id="38"/>
    <w:p w14:paraId="5298C83E" w14:textId="77777777" w:rsidR="00475A6E" w:rsidRPr="00F7171D" w:rsidRDefault="00475A6E">
      <w:pPr>
        <w:spacing w:after="0" w:line="240" w:lineRule="auto"/>
        <w:jc w:val="both"/>
        <w:rPr>
          <w:rFonts w:cs="Arial"/>
          <w:b/>
          <w:lang w:val="hy-AM"/>
        </w:rPr>
      </w:pPr>
    </w:p>
    <w:p w14:paraId="4A46CADD" w14:textId="77777777" w:rsidR="0052656E" w:rsidRPr="00F7171D" w:rsidRDefault="005A29B5" w:rsidP="005809DD">
      <w:pPr>
        <w:pStyle w:val="Heading2"/>
        <w:rPr>
          <w:rFonts w:asciiTheme="minorHAnsi" w:hAnsiTheme="minorHAnsi" w:cs="Arial"/>
        </w:rPr>
      </w:pPr>
      <w:bookmarkStart w:id="39" w:name="_Toc495054739"/>
      <w:bookmarkStart w:id="40" w:name="_Toc506388650"/>
      <w:r w:rsidRPr="00F7171D">
        <w:rPr>
          <w:rFonts w:asciiTheme="minorHAnsi" w:hAnsiTheme="minorHAnsi" w:cs="Arial"/>
        </w:rPr>
        <w:t xml:space="preserve">3.2. </w:t>
      </w:r>
      <w:r w:rsidR="0052656E" w:rsidRPr="00F7171D">
        <w:t>Ջրային</w:t>
      </w:r>
      <w:r w:rsidR="0052656E" w:rsidRPr="00F7171D">
        <w:rPr>
          <w:rFonts w:asciiTheme="minorHAnsi" w:hAnsiTheme="minorHAnsi" w:cs="Arial"/>
        </w:rPr>
        <w:t xml:space="preserve"> </w:t>
      </w:r>
      <w:r w:rsidR="00D648F4" w:rsidRPr="00F7171D">
        <w:rPr>
          <w:rFonts w:cs="Arial"/>
        </w:rPr>
        <w:t xml:space="preserve"> </w:t>
      </w:r>
      <w:r w:rsidR="0052656E" w:rsidRPr="00F7171D">
        <w:t>ռեսուրսների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կառավարմա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մարմինները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և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դրանց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իրավասությունը</w:t>
      </w:r>
      <w:bookmarkEnd w:id="39"/>
      <w:bookmarkEnd w:id="40"/>
    </w:p>
    <w:p w14:paraId="18E1600C" w14:textId="77777777" w:rsidR="00CD1C92" w:rsidRPr="00F7171D" w:rsidRDefault="00CD1C92" w:rsidP="00CD1C92">
      <w:pP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ը</w:t>
      </w:r>
      <w:r w:rsidRPr="00F7171D">
        <w:rPr>
          <w:rFonts w:eastAsia="Times New Roman" w:cs="Arial"/>
          <w:lang w:val="hy-AM" w:eastAsia="ru-RU"/>
        </w:rPr>
        <w:t>`</w:t>
      </w:r>
    </w:p>
    <w:p w14:paraId="192E6515" w14:textId="77777777" w:rsidR="00CD1C92" w:rsidRPr="00F7171D" w:rsidRDefault="00CD1C92" w:rsidP="00CD1C92">
      <w:pPr>
        <w:numPr>
          <w:ilvl w:val="0"/>
          <w:numId w:val="7"/>
        </w:numPr>
        <w:spacing w:after="0"/>
        <w:contextualSpacing/>
        <w:jc w:val="both"/>
        <w:rPr>
          <w:rFonts w:eastAsia="Calibri" w:cs="Arial"/>
          <w:lang w:val="hy-AM" w:eastAsia="ru-RU"/>
        </w:rPr>
      </w:pPr>
      <w:r w:rsidRPr="00F7171D">
        <w:rPr>
          <w:rFonts w:ascii="Sylfaen" w:eastAsia="Calibri" w:hAnsi="Sylfaen" w:cs="Sylfaen"/>
          <w:lang w:val="hy-AM" w:eastAsia="ru-RU"/>
        </w:rPr>
        <w:t>Ջրի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ազգայի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խորհուրդը</w:t>
      </w:r>
      <w:r w:rsidRPr="00F7171D">
        <w:rPr>
          <w:rFonts w:eastAsia="Calibri" w:cs="Arial"/>
          <w:lang w:val="hy-AM" w:eastAsia="ru-RU"/>
        </w:rPr>
        <w:t xml:space="preserve">, </w:t>
      </w:r>
    </w:p>
    <w:p w14:paraId="23E89D5D" w14:textId="77777777" w:rsidR="00CD1C92" w:rsidRPr="00F7171D" w:rsidRDefault="00CD1C92" w:rsidP="00CD1C92">
      <w:pPr>
        <w:numPr>
          <w:ilvl w:val="0"/>
          <w:numId w:val="7"/>
        </w:numPr>
        <w:spacing w:after="0"/>
        <w:contextualSpacing/>
        <w:jc w:val="both"/>
        <w:rPr>
          <w:rFonts w:eastAsia="Calibri" w:cs="Arial"/>
          <w:lang w:val="hy-AM" w:eastAsia="ru-RU"/>
        </w:rPr>
      </w:pPr>
      <w:r w:rsidRPr="00F7171D">
        <w:rPr>
          <w:rFonts w:ascii="Sylfaen" w:eastAsia="Calibri" w:hAnsi="Sylfaen" w:cs="Sylfaen"/>
          <w:lang w:val="hy-AM" w:eastAsia="ru-RU"/>
        </w:rPr>
        <w:t>Վեճերը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լուծող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հանձնաժողովը</w:t>
      </w:r>
      <w:r w:rsidRPr="00F7171D">
        <w:rPr>
          <w:rFonts w:eastAsia="Calibri" w:cs="Arial"/>
          <w:lang w:val="hy-AM" w:eastAsia="ru-RU"/>
        </w:rPr>
        <w:t>,</w:t>
      </w:r>
    </w:p>
    <w:p w14:paraId="2DE9BE3F" w14:textId="77777777" w:rsidR="00CD1C92" w:rsidRPr="00F7171D" w:rsidRDefault="00CD1C92" w:rsidP="00CD1C92">
      <w:pPr>
        <w:numPr>
          <w:ilvl w:val="0"/>
          <w:numId w:val="7"/>
        </w:numPr>
        <w:spacing w:after="0"/>
        <w:contextualSpacing/>
        <w:jc w:val="both"/>
        <w:rPr>
          <w:rFonts w:eastAsia="Calibri" w:cs="Arial"/>
          <w:lang w:val="hy-AM" w:eastAsia="ru-RU"/>
        </w:rPr>
      </w:pPr>
      <w:r w:rsidRPr="00F7171D">
        <w:rPr>
          <w:rFonts w:ascii="Sylfaen" w:eastAsia="Calibri" w:hAnsi="Sylfaen" w:cs="Sylfaen"/>
          <w:lang w:val="hy-AM" w:eastAsia="ru-RU"/>
        </w:rPr>
        <w:t>Ջրայի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ռեսուրսների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կառավարմա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և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պահպանությա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մարմինը</w:t>
      </w:r>
      <w:r w:rsidRPr="00F7171D">
        <w:rPr>
          <w:rFonts w:eastAsia="Calibri" w:cs="Arial"/>
          <w:lang w:val="hy-AM" w:eastAsia="ru-RU"/>
        </w:rPr>
        <w:t>,</w:t>
      </w:r>
    </w:p>
    <w:p w14:paraId="7B3438F8" w14:textId="77777777" w:rsidR="00CD1C92" w:rsidRPr="00F7171D" w:rsidRDefault="00CD1C92" w:rsidP="00CD1C92">
      <w:pPr>
        <w:numPr>
          <w:ilvl w:val="0"/>
          <w:numId w:val="7"/>
        </w:numPr>
        <w:spacing w:after="0"/>
        <w:contextualSpacing/>
        <w:jc w:val="both"/>
        <w:rPr>
          <w:rFonts w:eastAsia="Calibri" w:cs="Arial"/>
          <w:lang w:val="hy-AM" w:eastAsia="ru-RU"/>
        </w:rPr>
      </w:pPr>
      <w:r w:rsidRPr="00F7171D">
        <w:rPr>
          <w:rFonts w:ascii="Sylfaen" w:eastAsia="Calibri" w:hAnsi="Sylfaen" w:cs="Sylfaen"/>
          <w:lang w:val="hy-AM" w:eastAsia="ru-RU"/>
        </w:rPr>
        <w:t>Ջրայի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համակարգերի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կառավարմա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մարմինը</w:t>
      </w:r>
      <w:r w:rsidRPr="00F7171D">
        <w:rPr>
          <w:rFonts w:eastAsia="Calibri" w:cs="Arial"/>
          <w:lang w:val="hy-AM" w:eastAsia="ru-RU"/>
        </w:rPr>
        <w:t>,</w:t>
      </w:r>
    </w:p>
    <w:p w14:paraId="1D7A8A3E" w14:textId="77777777" w:rsidR="00CD1C92" w:rsidRPr="00F7171D" w:rsidRDefault="00CD1C92" w:rsidP="00CD1C92">
      <w:pPr>
        <w:numPr>
          <w:ilvl w:val="0"/>
          <w:numId w:val="7"/>
        </w:numPr>
        <w:spacing w:after="0"/>
        <w:contextualSpacing/>
        <w:jc w:val="both"/>
        <w:rPr>
          <w:rFonts w:eastAsia="Calibri" w:cs="Arial"/>
          <w:b/>
          <w:lang w:val="hy-AM" w:eastAsia="ru-RU"/>
        </w:rPr>
      </w:pP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Ջրօգտագործողների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ընկերությունների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և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ջրօգտագործողների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ընկերությունների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միությունները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կանոնակարգող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խորհուրդը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>,</w:t>
      </w:r>
    </w:p>
    <w:p w14:paraId="011621A7" w14:textId="77777777" w:rsidR="00CD1C92" w:rsidRPr="00F7171D" w:rsidRDefault="00CD1C92" w:rsidP="00CD1C92">
      <w:pPr>
        <w:numPr>
          <w:ilvl w:val="0"/>
          <w:numId w:val="7"/>
        </w:numPr>
        <w:spacing w:after="0"/>
        <w:contextualSpacing/>
        <w:jc w:val="both"/>
        <w:rPr>
          <w:rFonts w:eastAsia="Calibri" w:cs="Arial"/>
          <w:b/>
          <w:lang w:val="hy-AM" w:eastAsia="ru-RU"/>
        </w:rPr>
      </w:pP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Կարգավորող</w:t>
      </w:r>
      <w:r w:rsidRPr="00F7171D">
        <w:rPr>
          <w:rFonts w:eastAsia="Calibri" w:cs="Arial"/>
          <w:bCs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bCs/>
          <w:shd w:val="clear" w:color="auto" w:fill="FFFFFF"/>
          <w:lang w:val="hy-AM" w:eastAsia="ru-RU"/>
        </w:rPr>
        <w:t>հանձնաժողովը։</w:t>
      </w:r>
    </w:p>
    <w:p w14:paraId="4915AED4" w14:textId="77777777" w:rsidR="00CD1C92" w:rsidRPr="00F7171D" w:rsidRDefault="00CD1C92" w:rsidP="00CD1C92">
      <w:pP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վել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ողջապահ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նակ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։</w:t>
      </w:r>
      <w:r w:rsidRPr="00F7171D">
        <w:rPr>
          <w:rFonts w:eastAsia="Times New Roman" w:cs="Arial"/>
          <w:lang w:val="hy-AM" w:eastAsia="ru-RU"/>
        </w:rPr>
        <w:t xml:space="preserve"> </w:t>
      </w:r>
    </w:p>
    <w:p w14:paraId="5FE0C678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center"/>
        <w:rPr>
          <w:rFonts w:eastAsia="Times New Roman" w:cs="Arial"/>
          <w:b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i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b/>
          <w:lang w:val="hy-AM" w:eastAsia="ru-RU"/>
        </w:rPr>
        <w:t>Ջ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ազգայի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խորհուրդ</w:t>
      </w:r>
    </w:p>
    <w:p w14:paraId="4D2ACB86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ՈՒՐԴ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ագ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ատ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գահ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պետ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>:</w:t>
      </w:r>
    </w:p>
    <w:p w14:paraId="7DCEBD07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ություն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րագ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 8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ում։</w:t>
      </w:r>
    </w:p>
    <w:p w14:paraId="7F369E37" w14:textId="77777777" w:rsidR="00CD1C92" w:rsidRPr="00F7171D" w:rsidRDefault="00CD1C92" w:rsidP="00CD1C92">
      <w:pPr>
        <w:spacing w:after="0"/>
        <w:ind w:firstLine="567"/>
        <w:jc w:val="both"/>
        <w:rPr>
          <w:rFonts w:eastAsia="Times New Roman" w:cs="Arial"/>
          <w:b/>
          <w:bCs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պե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16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եպտեմբ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2002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թվական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N 532-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րոշման</w:t>
      </w:r>
      <w:r w:rsidRPr="00F7171D">
        <w:rPr>
          <w:rFonts w:eastAsia="Times New Roman" w:cs="Arial"/>
          <w:shd w:val="clear" w:color="auto" w:fill="FFFFFF"/>
          <w:vertAlign w:val="superscript"/>
          <w:lang w:val="hy-AM" w:eastAsia="ru-RU"/>
        </w:rPr>
        <w:footnoteReference w:id="33"/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ձայ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զգ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խորհրդ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նդամ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շարք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երգրավված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ազմաթի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լորտ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ախարարություն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ախարարնե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ետ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յլ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արմին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ղեկավարնե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շտոնատա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նձինք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ակայն</w:t>
      </w:r>
      <w:r w:rsidR="00B1749D"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ետք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կատ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ւնենալ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յ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="00B1749D"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ի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րկ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գե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գրավված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ալ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Դ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ոզմ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բարձրաց</w:t>
      </w:r>
      <w:r w:rsidR="00D648F4" w:rsidRPr="00F7171D">
        <w:rPr>
          <w:rFonts w:ascii="Sylfaen" w:eastAsia="Times New Roman" w:hAnsi="Sylfaen" w:cs="Sylfaen"/>
          <w:lang w:val="hy-AM" w:eastAsia="ru-RU"/>
        </w:rPr>
        <w:t>ն</w:t>
      </w:r>
      <w:r w:rsidRPr="00F7171D">
        <w:rPr>
          <w:rFonts w:ascii="Sylfaen" w:eastAsia="Times New Roman" w:hAnsi="Sylfaen" w:cs="Sylfaen"/>
          <w:lang w:val="hy-AM" w:eastAsia="ru-RU"/>
        </w:rPr>
        <w:t>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յ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="00D648F4" w:rsidRPr="00F7171D">
        <w:rPr>
          <w:rFonts w:ascii="Sylfaen" w:eastAsia="Times New Roman" w:hAnsi="Sylfaen" w:cs="Sylfaen"/>
          <w:lang w:val="hy-AM" w:eastAsia="ru-RU"/>
        </w:rPr>
        <w:t xml:space="preserve"> արդյունավետ լուծելու համար։</w:t>
      </w:r>
    </w:p>
    <w:p w14:paraId="6D609ABD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√</w:t>
      </w:r>
      <w:r w:rsidRPr="00F7171D">
        <w:rPr>
          <w:rFonts w:eastAsia="Times New Roman" w:cs="Arial"/>
          <w:lang w:val="hy-AM" w:eastAsia="ru-RU"/>
        </w:rPr>
        <w:tab/>
      </w:r>
      <w:r w:rsidRPr="00F7171D">
        <w:rPr>
          <w:rFonts w:eastAsia="Times New Roman" w:cs="Arial"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Առաջար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գր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բաղ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կադեմ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յց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ուցիչների։</w:t>
      </w:r>
    </w:p>
    <w:p w14:paraId="2E1D411E" w14:textId="77777777" w:rsidR="00CD1C92" w:rsidRPr="00F7171D" w:rsidRDefault="00CD1C92" w:rsidP="00CD1C92">
      <w:pPr>
        <w:shd w:val="clear" w:color="auto" w:fill="FFFFFF"/>
        <w:spacing w:after="0"/>
        <w:ind w:firstLine="375"/>
        <w:jc w:val="both"/>
        <w:rPr>
          <w:rFonts w:eastAsia="Times New Roman" w:cs="Arial"/>
          <w:i/>
          <w:shd w:val="clear" w:color="auto" w:fill="FFFFFF"/>
          <w:lang w:val="hy-AM" w:eastAsia="ru-RU"/>
        </w:rPr>
      </w:pP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Խորհուրդ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գործունեություն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ականացն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իստ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իջոցո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Խորհրդ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իստեր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րավիրվ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ըստ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նհրաժեշտ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ռնվազ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երեք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միսը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մեկ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նգամ</w:t>
      </w:r>
      <w:r w:rsidRPr="00F7171D">
        <w:rPr>
          <w:rFonts w:eastAsia="Times New Roman" w:cs="Arial"/>
          <w:shd w:val="clear" w:color="auto" w:fill="FFFFFF"/>
          <w:vertAlign w:val="superscript"/>
          <w:lang w:val="hy-AM" w:eastAsia="ru-RU"/>
        </w:rPr>
        <w:footnoteReference w:id="34"/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Ցավոք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ետք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րձանագրել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ր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Կառավարությա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պաշտոնակա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էջից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կնհայտ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դառն</w:t>
      </w:r>
      <w:r w:rsidR="002B38C7"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ո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ւմ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որ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Խորհրդ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վերջի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իստը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տեղ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ունեցել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2012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թվական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սեպտեմբեր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7-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ի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Խորհրդ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կանոնակարգ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համաձայ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իստեր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րձանագրվում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Վերջի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իստը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որ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վերաբերյալ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րձանագրությունը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տեղադրված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hyperlink r:id="rId18" w:history="1">
        <w:r w:rsidRPr="00F7171D">
          <w:rPr>
            <w:rFonts w:eastAsia="Times New Roman" w:cs="Arial"/>
            <w:u w:val="single"/>
            <w:shd w:val="clear" w:color="auto" w:fill="FFFFFF"/>
            <w:lang w:val="hy-AM" w:eastAsia="ru-RU"/>
          </w:rPr>
          <w:t>www.gov.am</w:t>
        </w:r>
      </w:hyperlink>
      <w:r w:rsidRPr="00F7171D">
        <w:rPr>
          <w:rFonts w:eastAsia="Times New Roman" w:cs="Arial"/>
          <w:i/>
          <w:shd w:val="clear" w:color="auto" w:fill="FFFFFF"/>
          <w:vertAlign w:val="superscript"/>
          <w:lang w:val="hy-AM" w:eastAsia="ru-RU"/>
        </w:rPr>
        <w:footnoteReference w:id="35"/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կայքում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ույ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2012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թվական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սեպտեմբեր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7-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իստին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շված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կայքում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տեղադրված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միայ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2012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թվական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4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իստեր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րձանագրություններ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Հետևաբար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հասանել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էլեկտրոնայի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ռեսուրսից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հնարավոր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չէ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ենթադրել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րդյոք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Խորհուրդը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2002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թվականից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վեր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իստեր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չ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գումարել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թե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պարզապես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համապատասխա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րձանագրությունները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չե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տեղադրվել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կայքում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>:</w:t>
      </w:r>
    </w:p>
    <w:p w14:paraId="3357EA80" w14:textId="77777777" w:rsidR="00CD1C92" w:rsidRPr="00F7171D" w:rsidRDefault="00CD1C92" w:rsidP="00CD1C92">
      <w:pPr>
        <w:spacing w:after="0"/>
        <w:ind w:firstLine="720"/>
        <w:jc w:val="both"/>
        <w:rPr>
          <w:rFonts w:eastAsia="Times New Roman" w:cs="Arial"/>
          <w:shd w:val="clear" w:color="auto" w:fill="FFFFFF"/>
          <w:lang w:val="hy-AM" w:eastAsia="ru-RU"/>
        </w:rPr>
      </w:pP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Խորհրդ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քննարկում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ովանդակ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խնդիրներ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թակա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րապարակ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:</w:t>
      </w:r>
      <w:r w:rsidR="00B1749D" w:rsidRPr="00F7171D">
        <w:rPr>
          <w:rFonts w:ascii="Calibri" w:eastAsia="Times New Roman" w:hAnsi="Calibri" w:cs="Calibri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Խորհուրդը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տարե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եկ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նգա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րապարակայնոր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նդես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գալիս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տարած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շխատանք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աս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ղորդմամբ</w:t>
      </w:r>
      <w:r w:rsidR="00B1749D" w:rsidRPr="00F7171D">
        <w:rPr>
          <w:rFonts w:eastAsia="Times New Roman" w:cs="Arial"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ակայ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յք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տեղեկատվությու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չկա</w:t>
      </w:r>
      <w:r w:rsidR="00B1749D"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նցկացված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իստերի</w:t>
      </w:r>
      <w:r w:rsidR="00B1749D" w:rsidRPr="00F7171D">
        <w:rPr>
          <w:rFonts w:eastAsia="Times New Roman" w:cs="Arial"/>
          <w:shd w:val="clear" w:color="auto" w:fill="FFFFFF"/>
          <w:lang w:val="hy-AM" w:eastAsia="ru-RU"/>
        </w:rPr>
        <w:t>,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տարված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շխատանք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վերաբերյալ</w:t>
      </w:r>
      <w:r w:rsidR="00B1749D" w:rsidRPr="00F7171D">
        <w:rPr>
          <w:rFonts w:eastAsia="Times New Roman" w:cs="Arial"/>
          <w:shd w:val="clear" w:color="auto" w:fill="FFFFFF"/>
          <w:lang w:val="hy-AM" w:eastAsia="ru-RU"/>
        </w:rPr>
        <w:t>:</w:t>
      </w:r>
    </w:p>
    <w:p w14:paraId="4ECBF8BB" w14:textId="5E80BC22" w:rsidR="00CD1C92" w:rsidRPr="00F7171D" w:rsidRDefault="00CD1C92" w:rsidP="00CD1C92">
      <w:pPr>
        <w:spacing w:after="0"/>
        <w:ind w:firstLine="567"/>
        <w:jc w:val="both"/>
        <w:rPr>
          <w:rFonts w:eastAsia="Times New Roman" w:cs="Arial"/>
          <w:i/>
          <w:shd w:val="clear" w:color="auto" w:fill="FFFFFF"/>
          <w:lang w:val="hy-AM" w:eastAsia="ru-RU"/>
        </w:rPr>
      </w:pP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2012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թվականի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կայացած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իստերից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մ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քանիսի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="00EB203A"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արձանագրությունները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ներկայացված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հավելված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 xml:space="preserve"> 5-</w:t>
      </w:r>
      <w:r w:rsidRPr="00F7171D">
        <w:rPr>
          <w:rFonts w:ascii="Sylfaen" w:eastAsia="Times New Roman" w:hAnsi="Sylfaen" w:cs="Sylfaen"/>
          <w:i/>
          <w:shd w:val="clear" w:color="auto" w:fill="FFFFFF"/>
          <w:lang w:val="hy-AM" w:eastAsia="ru-RU"/>
        </w:rPr>
        <w:t>ում</w:t>
      </w:r>
      <w:r w:rsidRPr="00F7171D">
        <w:rPr>
          <w:rFonts w:eastAsia="Times New Roman" w:cs="Arial"/>
          <w:i/>
          <w:shd w:val="clear" w:color="auto" w:fill="FFFFFF"/>
          <w:lang w:val="hy-AM" w:eastAsia="ru-RU"/>
        </w:rPr>
        <w:t>:</w:t>
      </w:r>
    </w:p>
    <w:p w14:paraId="0211FBAC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center"/>
        <w:rPr>
          <w:rFonts w:eastAsia="Times New Roman" w:cs="Arial"/>
          <w:b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i </w:t>
      </w:r>
      <w:r w:rsidRPr="00F7171D">
        <w:rPr>
          <w:rFonts w:ascii="Sylfaen" w:eastAsia="Times New Roman" w:hAnsi="Sylfaen" w:cs="Sylfaen"/>
          <w:b/>
          <w:lang w:val="hy-AM" w:eastAsia="ru-RU"/>
        </w:rPr>
        <w:t>Վեճերը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լուծող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հանձնաժողով</w:t>
      </w:r>
    </w:p>
    <w:p w14:paraId="06F0B1E1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Վեճ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ւյլտվություն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չ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ը</w:t>
      </w:r>
      <w:r w:rsidRPr="00F7171D">
        <w:rPr>
          <w:rFonts w:eastAsia="Times New Roman" w:cs="Arial"/>
          <w:lang w:val="hy-AM" w:eastAsia="ru-RU"/>
        </w:rPr>
        <w:t>:</w:t>
      </w:r>
    </w:p>
    <w:p w14:paraId="5AE4C7A6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նորդ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լ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ռայ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ջ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նորդ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Վեճ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դ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ժ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ունե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կատ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ով</w:t>
      </w:r>
      <w:r w:rsidRPr="00F7171D">
        <w:rPr>
          <w:rFonts w:eastAsia="Times New Roman" w:cs="Arial"/>
          <w:lang w:val="hy-AM" w:eastAsia="ru-RU"/>
        </w:rPr>
        <w:t>:</w:t>
      </w:r>
    </w:p>
    <w:p w14:paraId="15CC2402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Վեճ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պե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ամ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անակ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պե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մբ</w:t>
      </w:r>
      <w:r w:rsidRPr="00F7171D">
        <w:rPr>
          <w:rFonts w:eastAsia="Times New Roman" w:cs="Arial"/>
          <w:lang w:val="hy-AM" w:eastAsia="ru-RU"/>
        </w:rPr>
        <w:t>:</w:t>
      </w:r>
    </w:p>
    <w:p w14:paraId="538E1CD1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i/>
          <w:lang w:val="hy-AM" w:eastAsia="ru-RU"/>
        </w:rPr>
      </w:pP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Արձանագրելով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այ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հանգամանքը</w:t>
      </w:r>
      <w:r w:rsidRPr="00F7171D">
        <w:rPr>
          <w:rFonts w:eastAsia="Times New Roman" w:cs="Arial"/>
          <w:i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lang w:val="hy-AM" w:eastAsia="ru-RU"/>
        </w:rPr>
        <w:t>որ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Վեճեր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լուծող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հանձնաժողովը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ևս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տարիներ</w:t>
      </w:r>
      <w:r w:rsidR="002B38C7" w:rsidRPr="00F7171D">
        <w:rPr>
          <w:rFonts w:ascii="Sylfaen" w:eastAsia="Times New Roman" w:hAnsi="Sylfaen" w:cs="Sylfaen"/>
          <w:i/>
          <w:lang w:val="hy-AM" w:eastAsia="ru-RU"/>
        </w:rPr>
        <w:t>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գործունեությու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չ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ծավալել</w:t>
      </w:r>
      <w:r w:rsidRPr="00F7171D">
        <w:rPr>
          <w:rFonts w:eastAsia="Times New Roman" w:cs="Arial"/>
          <w:i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lang w:val="hy-AM" w:eastAsia="ru-RU"/>
        </w:rPr>
        <w:t>նշենք</w:t>
      </w:r>
      <w:r w:rsidRPr="00F7171D">
        <w:rPr>
          <w:rFonts w:eastAsia="Times New Roman" w:cs="Arial"/>
          <w:i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lang w:val="hy-AM" w:eastAsia="ru-RU"/>
        </w:rPr>
        <w:t>որ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Վեճեր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լուծող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հանձնաժողովը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հանդիսանում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է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վեճեր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կարգավորմ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արտադատակ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եղանակ</w:t>
      </w:r>
      <w:r w:rsidRPr="00F7171D">
        <w:rPr>
          <w:rFonts w:eastAsia="Times New Roman" w:cs="Arial"/>
          <w:i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lang w:val="hy-AM" w:eastAsia="ru-RU"/>
        </w:rPr>
        <w:t>որ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մասի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առավել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մանրամաս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խոսվում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է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i/>
          <w:lang w:val="hy-AM" w:eastAsia="ru-RU"/>
        </w:rPr>
        <w:t>«</w:t>
      </w:r>
      <w:r w:rsidRPr="00F7171D">
        <w:rPr>
          <w:rFonts w:ascii="Sylfaen" w:eastAsia="Times New Roman" w:hAnsi="Sylfaen" w:cs="Sylfaen"/>
          <w:i/>
          <w:lang w:val="hy-AM" w:eastAsia="ru-RU"/>
        </w:rPr>
        <w:t>Վեճեր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կարգավորմ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կառուցակարգերը</w:t>
      </w:r>
      <w:r w:rsidRPr="00F7171D">
        <w:rPr>
          <w:rFonts w:ascii="Calibri" w:eastAsia="Times New Roman" w:hAnsi="Calibri" w:cs="Calibri"/>
          <w:i/>
          <w:lang w:val="hy-AM" w:eastAsia="ru-RU"/>
        </w:rPr>
        <w:t>»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վերտառությամբ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գլխում։</w:t>
      </w:r>
    </w:p>
    <w:p w14:paraId="0DF471B2" w14:textId="77777777" w:rsidR="00CD1C92" w:rsidRPr="00F7171D" w:rsidRDefault="00CD1C92" w:rsidP="00CD1C92">
      <w:pPr>
        <w:spacing w:after="0"/>
        <w:jc w:val="both"/>
        <w:rPr>
          <w:rFonts w:eastAsia="Times New Roman" w:cs="Arial"/>
          <w:b/>
          <w:lang w:val="hy-AM" w:eastAsia="ru-RU"/>
        </w:rPr>
      </w:pPr>
    </w:p>
    <w:p w14:paraId="75BA5F20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center"/>
        <w:rPr>
          <w:rFonts w:eastAsia="Times New Roman" w:cs="Arial"/>
          <w:b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i </w:t>
      </w:r>
      <w:r w:rsidRPr="00F7171D">
        <w:rPr>
          <w:rFonts w:ascii="Sylfaen" w:eastAsia="Times New Roman" w:hAnsi="Sylfaen" w:cs="Sylfaen"/>
          <w:b/>
          <w:lang w:val="hy-AM" w:eastAsia="ru-RU"/>
        </w:rPr>
        <w:t>Ջրայի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ռեսուրս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կառավարմա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և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պահպանությա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մարմին</w:t>
      </w:r>
    </w:p>
    <w:p w14:paraId="09E047F0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անաչ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2003 </w:t>
      </w:r>
      <w:r w:rsidRPr="00F7171D">
        <w:rPr>
          <w:rFonts w:ascii="Sylfaen" w:eastAsia="Times New Roman" w:hAnsi="Sylfaen" w:cs="Sylfaen"/>
          <w:lang w:val="hy-AM" w:eastAsia="ru-RU"/>
        </w:rPr>
        <w:t>թվակ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ւնվարի</w:t>
      </w:r>
      <w:r w:rsidRPr="00F7171D">
        <w:rPr>
          <w:rFonts w:eastAsia="Times New Roman" w:cs="Arial"/>
          <w:lang w:val="hy-AM" w:eastAsia="ru-RU"/>
        </w:rPr>
        <w:t xml:space="preserve"> 30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N75-</w:t>
      </w:r>
      <w:r w:rsidRPr="00F7171D">
        <w:rPr>
          <w:rFonts w:ascii="Sylfaen" w:eastAsia="Times New Roman" w:hAnsi="Sylfaen" w:cs="Sylfaen"/>
          <w:lang w:val="hy-AM" w:eastAsia="ru-RU"/>
        </w:rPr>
        <w:t>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="00B1749D"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անաչ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ունը</w:t>
      </w:r>
      <w:r w:rsidRPr="00F7171D">
        <w:rPr>
          <w:rFonts w:eastAsia="Times New Roman" w:cs="Arial"/>
          <w:lang w:val="hy-AM" w:eastAsia="ru-RU"/>
        </w:rPr>
        <w:t>:</w:t>
      </w:r>
    </w:p>
    <w:p w14:paraId="7C3478A8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708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կալությունը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Բնապահպ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եր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ը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Վերջիններ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ը</w:t>
      </w:r>
      <w:r w:rsidRPr="00F7171D">
        <w:rPr>
          <w:rFonts w:eastAsia="Times New Roman" w:cs="Arial"/>
          <w:lang w:val="hy-AM" w:eastAsia="ru-RU"/>
        </w:rPr>
        <w:t>:</w:t>
      </w:r>
    </w:p>
    <w:p w14:paraId="0405C743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708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կալ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ռայությու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ու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հանդ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ա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ունից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Գործակալ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2B38C7" w:rsidRPr="00F7171D">
        <w:rPr>
          <w:rFonts w:ascii="Sylfaen" w:eastAsia="Times New Roman" w:hAnsi="Sylfaen" w:cs="Sylfaen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ւյլտվությունների</w:t>
      </w:r>
      <w:r w:rsidR="002B38C7" w:rsidRPr="00F7171D">
        <w:rPr>
          <w:rFonts w:ascii="Sylfaen" w:eastAsia="Times New Roman" w:hAnsi="Sylfaen" w:cs="Sylfaen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, </w:t>
      </w:r>
      <w:r w:rsidR="002B38C7" w:rsidRPr="00F7171D">
        <w:rPr>
          <w:rFonts w:ascii="Sylfaen" w:eastAsia="Times New Roman" w:hAnsi="Sylfaen" w:cs="Arial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դաստ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նիտորինգի</w:t>
      </w:r>
      <w:r w:rsidR="002B38C7" w:rsidRPr="00F7171D">
        <w:rPr>
          <w:rFonts w:ascii="Sylfaen" w:eastAsia="Times New Roman" w:hAnsi="Sylfaen" w:cs="Sylfaen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,  </w:t>
      </w:r>
      <w:r w:rsidR="002B38C7" w:rsidRPr="00F7171D">
        <w:rPr>
          <w:rFonts w:ascii="Sylfaen" w:eastAsia="Times New Roman" w:hAnsi="Sylfaen" w:cs="Sylfaen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լան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="002B38C7" w:rsidRPr="00F7171D">
        <w:rPr>
          <w:rFonts w:ascii="Sylfaen" w:eastAsia="Times New Roman" w:hAnsi="Sylfaen" w:cs="Sylfaen"/>
          <w:lang w:val="hy-AM" w:eastAsia="ru-RU"/>
        </w:rPr>
        <w:t>»</w:t>
      </w:r>
      <w:r w:rsidRPr="00F7171D">
        <w:rPr>
          <w:rFonts w:ascii="Sylfaen" w:eastAsia="Times New Roman" w:hAnsi="Sylfaen" w:cs="Sylfaen"/>
          <w:lang w:val="hy-AM" w:eastAsia="ru-RU"/>
        </w:rPr>
        <w:t xml:space="preserve"> ստորաբաժանումները</w:t>
      </w:r>
      <w:r w:rsidRPr="00F7171D">
        <w:rPr>
          <w:rFonts w:eastAsia="Times New Roman" w:cs="Arial"/>
          <w:lang w:val="hy-AM" w:eastAsia="ru-RU"/>
        </w:rPr>
        <w:t>:</w:t>
      </w:r>
    </w:p>
    <w:p w14:paraId="6CB9FD20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կազ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եր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բնապահպ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մ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մամբ</w:t>
      </w:r>
      <w:r w:rsidRPr="00F7171D">
        <w:rPr>
          <w:rFonts w:eastAsia="Times New Roman" w:cs="Arial"/>
          <w:lang w:val="hy-AM" w:eastAsia="ru-RU"/>
        </w:rPr>
        <w:t xml:space="preserve">: 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ու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վ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որաբաժանումներ</w:t>
      </w:r>
      <w:r w:rsidR="002B38C7" w:rsidRPr="00F7171D">
        <w:rPr>
          <w:rFonts w:ascii="Sylfaen" w:eastAsia="Times New Roman" w:hAnsi="Sylfaen" w:cs="Sylfaen"/>
          <w:lang w:val="hy-AM" w:eastAsia="ru-RU"/>
        </w:rPr>
        <w:t>ը</w:t>
      </w:r>
      <w:r w:rsidRPr="00F7171D">
        <w:rPr>
          <w:rFonts w:eastAsia="Times New Roman" w:cs="Arial"/>
          <w:lang w:val="hy-AM" w:eastAsia="ru-RU"/>
        </w:rPr>
        <w:t>:</w:t>
      </w:r>
    </w:p>
    <w:p w14:paraId="36309FC6" w14:textId="0BBE3A4C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ab/>
      </w:r>
      <w:r w:rsidRPr="00F7171D">
        <w:rPr>
          <w:rFonts w:eastAsia="Times New Roman" w:cs="Arial"/>
          <w:b/>
          <w:lang w:val="hy-AM" w:eastAsia="ru-RU"/>
        </w:rPr>
        <w:t>!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EB203A" w:rsidRPr="00F7171D">
        <w:rPr>
          <w:rFonts w:ascii="Sylfaen" w:eastAsia="Times New Roman" w:hAnsi="Sylfaen" w:cs="Sylfaen"/>
          <w:lang w:val="hy-AM" w:eastAsia="ru-RU"/>
        </w:rPr>
        <w:t>աշխատա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ությու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ղեկավարում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տեսչ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ը</w:t>
      </w:r>
      <w:r w:rsidRPr="00F7171D">
        <w:rPr>
          <w:rFonts w:eastAsia="Times New Roman" w:cs="Arial"/>
          <w:lang w:val="hy-AM" w:eastAsia="ru-RU"/>
        </w:rPr>
        <w:t>:</w:t>
      </w:r>
    </w:p>
    <w:p w14:paraId="026E3F2F" w14:textId="775F0C0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b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եր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ը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պատկ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ք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տե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ներգետի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թակառուցված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ա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Նշված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զ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ռն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գտն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կ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կ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քո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յսինք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ւյլտվություն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ը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որոշակի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b/>
          <w:lang w:val="hy-AM" w:eastAsia="ru-RU"/>
        </w:rPr>
        <w:t>Հարց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է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առաջանում</w:t>
      </w:r>
      <w:r w:rsidRPr="00F7171D">
        <w:rPr>
          <w:rFonts w:eastAsia="Times New Roman" w:cs="Arial"/>
          <w:b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/>
          <w:lang w:val="hy-AM" w:eastAsia="ru-RU"/>
        </w:rPr>
        <w:t>արդյոք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ճիշտ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է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այս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բոլոր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գործառույթ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կենտրոնացումը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նույ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մարմնում</w:t>
      </w:r>
      <w:r w:rsidRPr="00F7171D">
        <w:rPr>
          <w:rFonts w:eastAsia="Times New Roman" w:cs="Arial"/>
          <w:b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b/>
          <w:lang w:val="hy-AM" w:eastAsia="ru-RU"/>
        </w:rPr>
        <w:t>Նպատակահարմա՞ր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է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արդյոք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պահպանությունը</w:t>
      </w:r>
      <w:r w:rsidRPr="00F7171D">
        <w:rPr>
          <w:rFonts w:eastAsia="Times New Roman" w:cs="Arial"/>
          <w:b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/>
          <w:lang w:val="hy-AM" w:eastAsia="ru-RU"/>
        </w:rPr>
        <w:t>կառավարումը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և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վերահսկողությունը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վերապահել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նույ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պետակա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մարմնին</w:t>
      </w:r>
      <w:r w:rsidRPr="00F7171D">
        <w:rPr>
          <w:rFonts w:eastAsia="Times New Roman" w:cs="Arial"/>
          <w:b/>
          <w:lang w:val="hy-AM" w:eastAsia="ru-RU"/>
        </w:rPr>
        <w:t>:</w:t>
      </w:r>
    </w:p>
    <w:p w14:paraId="5A7A8FCA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eastAsia="Times New Roman" w:cs="Arial"/>
          <w:b/>
          <w:lang w:val="hy-AM" w:eastAsia="ru-RU"/>
        </w:rPr>
        <w:sym w:font="Wingdings" w:char="F021"/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ը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մինչ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ջ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նտրոն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եռք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 2017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թաց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վ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փոխ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քում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գոր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ներգետի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թակառուցված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ա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վոր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Բնապահպ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եր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ը</w:t>
      </w:r>
      <w:r w:rsidRPr="00F7171D">
        <w:rPr>
          <w:rFonts w:eastAsia="Times New Roman" w:cs="Arial"/>
          <w:lang w:val="hy-AM" w:eastAsia="ru-RU"/>
        </w:rPr>
        <w:t>:</w:t>
      </w:r>
    </w:p>
    <w:p w14:paraId="2AEB2E8C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Calibri" w:cs="Arial"/>
          <w:lang w:val="hy-AM" w:eastAsia="ru-RU"/>
        </w:rPr>
      </w:pPr>
      <w:r w:rsidRPr="00F7171D">
        <w:rPr>
          <w:rFonts w:ascii="Sylfaen" w:eastAsia="Calibri" w:hAnsi="Sylfaen" w:cs="Sylfaen"/>
          <w:lang w:val="hy-AM" w:eastAsia="ru-RU"/>
        </w:rPr>
        <w:t>Ստացվում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է</w:t>
      </w:r>
      <w:r w:rsidRPr="00F7171D">
        <w:rPr>
          <w:rFonts w:eastAsia="Calibri" w:cs="Arial"/>
          <w:lang w:val="hy-AM" w:eastAsia="ru-RU"/>
        </w:rPr>
        <w:t xml:space="preserve">, </w:t>
      </w:r>
      <w:r w:rsidRPr="00F7171D">
        <w:rPr>
          <w:rFonts w:ascii="Sylfaen" w:eastAsia="Calibri" w:hAnsi="Sylfaen" w:cs="Sylfaen"/>
          <w:lang w:val="hy-AM" w:eastAsia="ru-RU"/>
        </w:rPr>
        <w:t>որ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տեսչությունների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միավորմա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արդյունքում</w:t>
      </w:r>
      <w:r w:rsidRPr="00F7171D">
        <w:rPr>
          <w:rFonts w:eastAsia="Calibri" w:cs="Arial"/>
          <w:lang w:val="hy-AM" w:eastAsia="ru-RU"/>
        </w:rPr>
        <w:t xml:space="preserve">, </w:t>
      </w:r>
      <w:r w:rsidRPr="00F7171D">
        <w:rPr>
          <w:rFonts w:ascii="Sylfaen" w:eastAsia="Calibri" w:hAnsi="Sylfaen" w:cs="Sylfaen"/>
          <w:lang w:val="hy-AM" w:eastAsia="ru-RU"/>
        </w:rPr>
        <w:t>միևնույն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է</w:t>
      </w:r>
      <w:r w:rsidRPr="00F7171D">
        <w:rPr>
          <w:rFonts w:eastAsia="Calibri" w:cs="Arial"/>
          <w:lang w:val="hy-AM" w:eastAsia="ru-RU"/>
        </w:rPr>
        <w:t xml:space="preserve">, </w:t>
      </w:r>
      <w:r w:rsidRPr="00F7171D">
        <w:rPr>
          <w:rFonts w:ascii="Sylfaen" w:eastAsia="Calibri" w:hAnsi="Sylfaen" w:cs="Sylfaen"/>
          <w:lang w:val="hy-AM" w:eastAsia="ru-RU"/>
        </w:rPr>
        <w:t>վերահսկողությա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գործառույթը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մնում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է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ՀՀ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բնապահպանությա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նախարարությանը</w:t>
      </w:r>
      <w:r w:rsidRPr="00F7171D">
        <w:rPr>
          <w:rFonts w:eastAsia="Calibri" w:cs="Arial"/>
          <w:lang w:val="hy-AM" w:eastAsia="ru-RU"/>
        </w:rPr>
        <w:t>:</w:t>
      </w:r>
    </w:p>
    <w:p w14:paraId="1B658C80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Չնայ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ամանք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եց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տ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գի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մտ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նտրոնացմա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լան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յուջետ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յու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րձնելու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րկն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յու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հայտման</w:t>
      </w:r>
      <w:r w:rsidR="007543A0" w:rsidRPr="00F7171D">
        <w:rPr>
          <w:rFonts w:ascii="Sylfaen" w:eastAsia="Times New Roman" w:hAnsi="Sylfaen" w:cs="Sylfaen"/>
          <w:lang w:val="hy-AM" w:eastAsia="ru-RU"/>
        </w:rPr>
        <w:t>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ռման</w:t>
      </w:r>
      <w:r w:rsidR="007543A0" w:rsidRPr="00F7171D">
        <w:rPr>
          <w:rFonts w:ascii="Sylfaen" w:eastAsia="Times New Roman" w:hAnsi="Sylfaen" w:cs="Sylfaen"/>
          <w:lang w:val="hy-AM" w:eastAsia="ru-RU"/>
        </w:rPr>
        <w:t>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ստ</w:t>
      </w:r>
      <w:r w:rsidR="007543A0" w:rsidRPr="00F7171D">
        <w:rPr>
          <w:rFonts w:ascii="Sylfaen" w:eastAsia="Times New Roman" w:hAnsi="Sylfaen" w:cs="Sylfaen"/>
          <w:lang w:val="hy-AM" w:eastAsia="ru-RU"/>
        </w:rPr>
        <w:t>ելու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տվյալ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վաքագրմ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յց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նուամենայն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տ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ղնել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վազե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ունը</w:t>
      </w:r>
      <w:r w:rsidRPr="00F7171D">
        <w:rPr>
          <w:rFonts w:eastAsia="Times New Roman" w:cs="Arial"/>
          <w:lang w:val="hy-AM" w:eastAsia="ru-RU"/>
        </w:rPr>
        <w:t>:</w:t>
      </w:r>
    </w:p>
    <w:p w14:paraId="21CBC399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√</w:t>
      </w:r>
      <w:r w:rsidRPr="00F7171D">
        <w:rPr>
          <w:rFonts w:eastAsia="Times New Roman" w:cs="Arial"/>
          <w:lang w:val="hy-AM" w:eastAsia="ru-RU"/>
        </w:rPr>
        <w:tab/>
        <w:t>.</w:t>
      </w:r>
      <w:r w:rsidRPr="00F7171D">
        <w:rPr>
          <w:rFonts w:eastAsia="Times New Roman" w:cs="Arial"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տ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կառավարության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առընթեր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մարմն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ստեղծումը</w:t>
      </w:r>
      <w:r w:rsidRPr="00F7171D">
        <w:rPr>
          <w:rFonts w:eastAsia="Times New Roman" w:cs="Arial"/>
          <w:b/>
          <w:lang w:val="hy-AM" w:eastAsia="ru-RU"/>
        </w:rPr>
        <w:t>: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ջին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ում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պահ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յ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ուն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եց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նպաս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ը։</w:t>
      </w:r>
    </w:p>
    <w:p w14:paraId="211B87CC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i/>
          <w:lang w:val="hy-AM" w:eastAsia="ru-RU"/>
        </w:rPr>
      </w:pPr>
      <w:r w:rsidRPr="00F7171D">
        <w:rPr>
          <w:rFonts w:eastAsia="Times New Roman" w:cs="Arial"/>
          <w:i/>
          <w:lang w:val="hy-AM" w:eastAsia="ru-RU"/>
        </w:rPr>
        <w:t xml:space="preserve">2009 </w:t>
      </w:r>
      <w:r w:rsidRPr="00F7171D">
        <w:rPr>
          <w:rFonts w:ascii="Sylfaen" w:eastAsia="Times New Roman" w:hAnsi="Sylfaen" w:cs="Sylfaen"/>
          <w:i/>
          <w:lang w:val="hy-AM" w:eastAsia="ru-RU"/>
        </w:rPr>
        <w:t>թվական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Տեսչակ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բարեփոխումներ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հայեցակարգում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նշված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տեսչակ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համակարգ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խնդիրների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գերակշիռ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մեծամասնությունը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բնորոշ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է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նաև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բնապահպանակ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պետակ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տեսչությանը</w:t>
      </w:r>
      <w:r w:rsidRPr="00F7171D">
        <w:rPr>
          <w:rFonts w:eastAsia="Times New Roman" w:cs="Arial"/>
          <w:i/>
          <w:vertAlign w:val="superscript"/>
          <w:lang w:val="hy-AM" w:eastAsia="ru-RU"/>
        </w:rPr>
        <w:footnoteReference w:id="36"/>
      </w:r>
      <w:r w:rsidRPr="00F7171D">
        <w:rPr>
          <w:rFonts w:ascii="Tahoma" w:eastAsia="Times New Roman" w:hAnsi="Tahoma" w:cs="Tahoma"/>
          <w:i/>
          <w:lang w:val="hy-AM" w:eastAsia="ru-RU"/>
        </w:rPr>
        <w:t>։</w:t>
      </w:r>
    </w:p>
    <w:p w14:paraId="38354DF7" w14:textId="77777777" w:rsidR="00CD1C92" w:rsidRPr="00F7171D" w:rsidRDefault="00CD1C92" w:rsidP="00CD1C92">
      <w:pPr>
        <w:spacing w:after="0"/>
        <w:jc w:val="both"/>
        <w:rPr>
          <w:rFonts w:eastAsia="Times New Roman" w:cs="Arial"/>
          <w:b/>
          <w:lang w:val="hy-AM" w:eastAsia="ru-RU"/>
        </w:rPr>
      </w:pPr>
    </w:p>
    <w:p w14:paraId="6FFCC0B0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center"/>
        <w:rPr>
          <w:rFonts w:eastAsia="Times New Roman" w:cs="Arial"/>
          <w:b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i </w:t>
      </w:r>
      <w:r w:rsidRPr="00F7171D">
        <w:rPr>
          <w:rFonts w:ascii="Sylfaen" w:eastAsia="Times New Roman" w:hAnsi="Sylfaen" w:cs="Sylfaen"/>
          <w:b/>
          <w:lang w:val="hy-AM" w:eastAsia="ru-RU"/>
        </w:rPr>
        <w:t>Ջրավազանայի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կառավարմա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մարմիններ</w:t>
      </w:r>
    </w:p>
    <w:p w14:paraId="4E791679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պատակաուղղ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կենտրոն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թա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</w:t>
      </w:r>
      <w:r w:rsidRPr="00F7171D">
        <w:rPr>
          <w:rFonts w:eastAsia="Times New Roman" w:cs="Arial"/>
          <w:lang w:val="hy-AM" w:eastAsia="ru-RU"/>
        </w:rPr>
        <w:t>:</w:t>
      </w:r>
    </w:p>
    <w:p w14:paraId="16600796" w14:textId="145D7004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կալ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ժ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նկ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ց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անակացույց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թյան</w:t>
      </w:r>
      <w:r w:rsidRPr="00F7171D">
        <w:rPr>
          <w:rFonts w:eastAsia="Times New Roman" w:cs="Arial"/>
          <w:lang w:val="hy-AM" w:eastAsia="ru-RU"/>
        </w:rPr>
        <w:t xml:space="preserve"> 2003 </w:t>
      </w:r>
      <w:r w:rsidRPr="00F7171D">
        <w:rPr>
          <w:rFonts w:ascii="Sylfaen" w:eastAsia="Times New Roman" w:hAnsi="Sylfaen" w:cs="Sylfaen"/>
          <w:lang w:val="hy-AM" w:eastAsia="ru-RU"/>
        </w:rPr>
        <w:t>թվակ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ւնվարի</w:t>
      </w:r>
      <w:r w:rsidRPr="00F7171D">
        <w:rPr>
          <w:rFonts w:eastAsia="Times New Roman" w:cs="Arial"/>
          <w:lang w:val="hy-AM" w:eastAsia="ru-RU"/>
        </w:rPr>
        <w:t xml:space="preserve"> 10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N 5-</w:t>
      </w:r>
      <w:r w:rsidRPr="00F7171D">
        <w:rPr>
          <w:rFonts w:ascii="Sylfaen" w:eastAsia="Times New Roman" w:hAnsi="Sylfaen" w:cs="Sylfaen"/>
          <w:lang w:val="hy-AM" w:eastAsia="ru-RU"/>
        </w:rPr>
        <w:t>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EB203A" w:rsidRPr="00F7171D">
        <w:rPr>
          <w:rFonts w:ascii="Sylfaen" w:eastAsia="Times New Roman" w:hAnsi="Sylfaen" w:cs="Sylfaen"/>
          <w:lang w:val="hy-AM" w:eastAsia="ru-RU"/>
        </w:rPr>
        <w:t>որոշ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նգ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ժինները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 </w:t>
      </w:r>
    </w:p>
    <w:p w14:paraId="7D0FC0FB" w14:textId="5B5A4455" w:rsidR="00CD1C92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ascii="Sylfaen" w:eastAsia="Times New Roman" w:hAnsi="Sylfae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1.</w:t>
      </w:r>
      <w:r w:rsidRPr="00F7171D">
        <w:rPr>
          <w:rFonts w:ascii="Sylfaen" w:eastAsia="Times New Roman" w:hAnsi="Sylfaen" w:cs="Sylfaen"/>
          <w:lang w:val="hy-AM" w:eastAsia="ru-RU"/>
        </w:rPr>
        <w:t>Սևան</w:t>
      </w:r>
      <w:r w:rsidR="001D6A05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ժին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ավազ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Սևան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ճ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հավաքով</w:t>
      </w:r>
      <w:r w:rsidRPr="00F7171D">
        <w:rPr>
          <w:rFonts w:eastAsia="Times New Roman" w:cs="Arial"/>
          <w:lang w:val="hy-AM" w:eastAsia="ru-RU"/>
        </w:rPr>
        <w:t>),</w:t>
      </w:r>
    </w:p>
    <w:p w14:paraId="6FB21A31" w14:textId="2F97530F" w:rsidR="001D6A05" w:rsidRPr="001D6A05" w:rsidRDefault="001D6A0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ascii="Sylfaen" w:eastAsia="Times New Roman" w:hAnsi="Sylfaen" w:cs="Arial"/>
          <w:lang w:val="hy-AM" w:eastAsia="ru-RU"/>
        </w:rPr>
      </w:pPr>
      <w:r w:rsidRPr="001D6A05">
        <w:rPr>
          <w:rFonts w:ascii="Sylfaen" w:eastAsia="Times New Roman" w:hAnsi="Sylfaen" w:cs="Arial"/>
          <w:lang w:val="hy-AM" w:eastAsia="ru-RU"/>
        </w:rPr>
        <w:t xml:space="preserve">2. </w:t>
      </w:r>
      <w:r>
        <w:rPr>
          <w:rFonts w:ascii="Sylfaen" w:eastAsia="Times New Roman" w:hAnsi="Sylfaen" w:cs="Arial"/>
          <w:lang w:val="hy-AM" w:eastAsia="ru-RU"/>
        </w:rPr>
        <w:t xml:space="preserve">Հրազդանի ջրավազանային կառավարման տարածքային բաժին </w:t>
      </w:r>
      <w:r w:rsidRPr="001D6A05">
        <w:rPr>
          <w:rFonts w:ascii="Sylfaen" w:eastAsia="Times New Roman" w:hAnsi="Sylfaen" w:cs="Arial"/>
          <w:lang w:val="hy-AM" w:eastAsia="ru-RU"/>
        </w:rPr>
        <w:t>(</w:t>
      </w:r>
      <w:r>
        <w:rPr>
          <w:rFonts w:ascii="Sylfaen" w:eastAsia="Times New Roman" w:hAnsi="Sylfaen" w:cs="Arial"/>
          <w:lang w:val="hy-AM" w:eastAsia="ru-RU"/>
        </w:rPr>
        <w:t>ավազանի տարածքը՝ Հրազդան, Մարմարիկ, Քասախ և Ամբերդ գետերն իրենց ջրհավաքներով</w:t>
      </w:r>
      <w:r w:rsidRPr="001D6A05">
        <w:rPr>
          <w:rFonts w:ascii="Sylfaen" w:eastAsia="Times New Roman" w:hAnsi="Sylfaen" w:cs="Arial"/>
          <w:lang w:val="hy-AM" w:eastAsia="ru-RU"/>
        </w:rPr>
        <w:t>)</w:t>
      </w:r>
      <w:r>
        <w:rPr>
          <w:rFonts w:ascii="Sylfaen" w:eastAsia="Times New Roman" w:hAnsi="Sylfaen" w:cs="Arial"/>
          <w:lang w:val="hy-AM" w:eastAsia="ru-RU"/>
        </w:rPr>
        <w:t>,</w:t>
      </w:r>
    </w:p>
    <w:p w14:paraId="606B65ED" w14:textId="5D37FF12" w:rsidR="00CD1C92" w:rsidRPr="00F7171D" w:rsidRDefault="001D6A0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>
        <w:rPr>
          <w:rFonts w:ascii="Sylfaen" w:eastAsia="Times New Roman" w:hAnsi="Sylfaen" w:cs="Arial"/>
          <w:lang w:val="hy-AM" w:eastAsia="ru-RU"/>
        </w:rPr>
        <w:t>3</w:t>
      </w:r>
      <w:r w:rsidR="00CD1C92" w:rsidRPr="00F7171D">
        <w:rPr>
          <w:rFonts w:eastAsia="Times New Roman" w:cs="Arial"/>
          <w:lang w:val="hy-AM" w:eastAsia="ru-RU"/>
        </w:rPr>
        <w:t xml:space="preserve">. </w:t>
      </w:r>
      <w:r w:rsidR="00CD1C92" w:rsidRPr="00F7171D">
        <w:rPr>
          <w:rFonts w:ascii="Sylfaen" w:eastAsia="Times New Roman" w:hAnsi="Sylfaen" w:cs="Sylfaen"/>
          <w:lang w:val="hy-AM" w:eastAsia="ru-RU"/>
        </w:rPr>
        <w:t>Հյուսիսային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տարածքային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բաժին</w:t>
      </w:r>
      <w:r w:rsidR="00CD1C92" w:rsidRPr="00F7171D">
        <w:rPr>
          <w:rFonts w:eastAsia="Times New Roman" w:cs="Arial"/>
          <w:lang w:val="hy-AM" w:eastAsia="ru-RU"/>
        </w:rPr>
        <w:t xml:space="preserve"> (</w:t>
      </w:r>
      <w:r w:rsidR="00CD1C92" w:rsidRPr="00F7171D">
        <w:rPr>
          <w:rFonts w:ascii="Sylfaen" w:eastAsia="Times New Roman" w:hAnsi="Sylfaen" w:cs="Sylfaen"/>
          <w:lang w:val="hy-AM" w:eastAsia="ru-RU"/>
        </w:rPr>
        <w:t>ավազանի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տարածքը՝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Դեբետ</w:t>
      </w:r>
      <w:r w:rsidR="00CD1C92" w:rsidRPr="00F7171D">
        <w:rPr>
          <w:rFonts w:eastAsia="Times New Roman" w:cs="Arial"/>
          <w:lang w:val="hy-AM" w:eastAsia="ru-RU"/>
        </w:rPr>
        <w:t xml:space="preserve">, </w:t>
      </w:r>
      <w:r w:rsidR="00CD1C92" w:rsidRPr="00F7171D">
        <w:rPr>
          <w:rFonts w:ascii="Sylfaen" w:eastAsia="Times New Roman" w:hAnsi="Sylfaen" w:cs="Sylfaen"/>
          <w:lang w:val="hy-AM" w:eastAsia="ru-RU"/>
        </w:rPr>
        <w:t>Աղստև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գետերն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իրենց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ջրահավաքներով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և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Քուռ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գետի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վտակներն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իրենց</w:t>
      </w:r>
      <w:r w:rsidR="00CD1C92" w:rsidRPr="00F7171D">
        <w:rPr>
          <w:rFonts w:eastAsia="Times New Roman" w:cs="Arial"/>
          <w:lang w:val="hy-AM" w:eastAsia="ru-RU"/>
        </w:rPr>
        <w:t xml:space="preserve"> </w:t>
      </w:r>
      <w:r w:rsidR="00CD1C92" w:rsidRPr="00F7171D">
        <w:rPr>
          <w:rFonts w:ascii="Sylfaen" w:eastAsia="Times New Roman" w:hAnsi="Sylfaen" w:cs="Sylfaen"/>
          <w:lang w:val="hy-AM" w:eastAsia="ru-RU"/>
        </w:rPr>
        <w:t>ջրահավաքներով</w:t>
      </w:r>
      <w:r w:rsidR="00CD1C92" w:rsidRPr="00F7171D">
        <w:rPr>
          <w:rFonts w:eastAsia="Times New Roman" w:cs="Arial"/>
          <w:lang w:val="hy-AM" w:eastAsia="ru-RU"/>
        </w:rPr>
        <w:t>),</w:t>
      </w:r>
    </w:p>
    <w:p w14:paraId="133221F9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3. </w:t>
      </w:r>
      <w:r w:rsidRPr="00F7171D">
        <w:rPr>
          <w:rFonts w:ascii="Sylfaen" w:eastAsia="Times New Roman" w:hAnsi="Sylfaen" w:cs="Sylfaen"/>
          <w:lang w:val="hy-AM" w:eastAsia="ru-RU"/>
        </w:rPr>
        <w:t>Ախուրյ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ժին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ավազ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Ախուր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ելավ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Մաստարա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անթաշ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ետ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տակն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հավաքն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անթաշ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բա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հավաքով</w:t>
      </w:r>
      <w:r w:rsidRPr="00F7171D">
        <w:rPr>
          <w:rFonts w:eastAsia="Times New Roman" w:cs="Arial"/>
          <w:lang w:val="hy-AM" w:eastAsia="ru-RU"/>
        </w:rPr>
        <w:t>),</w:t>
      </w:r>
    </w:p>
    <w:p w14:paraId="054DFE04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4. </w:t>
      </w:r>
      <w:r w:rsidRPr="00F7171D">
        <w:rPr>
          <w:rFonts w:ascii="Sylfaen" w:eastAsia="Times New Roman" w:hAnsi="Sylfaen" w:cs="Sylfaen"/>
          <w:lang w:val="hy-AM" w:eastAsia="ru-RU"/>
        </w:rPr>
        <w:t>Արարատ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ժին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ավազ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Ազատ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եդ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ևջ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փ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ետ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հավաքն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կնալիճ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հավաքով</w:t>
      </w:r>
      <w:r w:rsidRPr="00F7171D">
        <w:rPr>
          <w:rFonts w:eastAsia="Times New Roman" w:cs="Arial"/>
          <w:lang w:val="hy-AM" w:eastAsia="ru-RU"/>
        </w:rPr>
        <w:t>),</w:t>
      </w:r>
    </w:p>
    <w:p w14:paraId="1C16878B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5. </w:t>
      </w:r>
      <w:r w:rsidRPr="00F7171D">
        <w:rPr>
          <w:rFonts w:ascii="Sylfaen" w:eastAsia="Times New Roman" w:hAnsi="Sylfaen" w:cs="Sylfaen"/>
          <w:lang w:val="hy-AM" w:eastAsia="ru-RU"/>
        </w:rPr>
        <w:t>Հարավ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ժին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ավազ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Որոտ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ղջ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եղ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ետ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հավաքն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աք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ե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տակ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հավաքներով</w:t>
      </w:r>
      <w:r w:rsidRPr="00F7171D">
        <w:rPr>
          <w:rFonts w:eastAsia="Times New Roman" w:cs="Arial"/>
          <w:lang w:val="hy-AM" w:eastAsia="ru-RU"/>
        </w:rPr>
        <w:t>):</w:t>
      </w:r>
    </w:p>
    <w:p w14:paraId="275A99CB" w14:textId="77777777" w:rsidR="00CD1C92" w:rsidRPr="00F7171D" w:rsidRDefault="00CD1C92" w:rsidP="00CD1C92">
      <w:pPr>
        <w:spacing w:after="0"/>
        <w:jc w:val="both"/>
        <w:rPr>
          <w:rFonts w:eastAsia="Times New Roman" w:cs="Arial"/>
          <w:b/>
          <w:lang w:val="hy-AM" w:eastAsia="ru-RU"/>
        </w:rPr>
      </w:pPr>
    </w:p>
    <w:p w14:paraId="59CAC05C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center"/>
        <w:rPr>
          <w:rFonts w:eastAsia="Times New Roman" w:cs="Arial"/>
          <w:b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i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b/>
          <w:lang w:val="hy-AM" w:eastAsia="ru-RU"/>
        </w:rPr>
        <w:t>Ջրօգտագործող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և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ջրօգտագործող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ընկերություն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միություններ</w:t>
      </w:r>
    </w:p>
    <w:p w14:paraId="52426B6D" w14:textId="5F9F0C83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2002 </w:t>
      </w:r>
      <w:r w:rsidRPr="00F7171D">
        <w:rPr>
          <w:rFonts w:ascii="Sylfaen" w:eastAsia="Times New Roman" w:hAnsi="Sylfaen" w:cs="Sylfaen"/>
          <w:lang w:val="hy-AM" w:eastAsia="ru-RU"/>
        </w:rPr>
        <w:t>թվակ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ւնիսի</w:t>
      </w:r>
      <w:r w:rsidRPr="00F7171D">
        <w:rPr>
          <w:rFonts w:eastAsia="Times New Roman" w:cs="Arial"/>
          <w:lang w:val="hy-AM" w:eastAsia="ru-RU"/>
        </w:rPr>
        <w:t xml:space="preserve"> 4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EB203A" w:rsidRPr="00F7171D">
        <w:rPr>
          <w:rFonts w:ascii="Sylfaen" w:eastAsia="Times New Roman" w:hAnsi="Sylfaen" w:cs="Sylfaen"/>
          <w:lang w:val="hy-AM" w:eastAsia="ru-RU"/>
        </w:rPr>
        <w:t>օրե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ույթ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հետապնդող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իճ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ջնորդվ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ագործ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մ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դր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ով</w:t>
      </w:r>
      <w:r w:rsidRPr="00F7171D">
        <w:rPr>
          <w:rFonts w:eastAsia="Times New Roman" w:cs="Arial"/>
          <w:lang w:val="hy-AM" w:eastAsia="ru-RU"/>
        </w:rPr>
        <w:t>:,</w:t>
      </w:r>
    </w:p>
    <w:p w14:paraId="592024EA" w14:textId="73AFED3B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EB203A"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ascii="Sylfaen" w:eastAsia="Times New Roman" w:hAnsi="Sylfaen" w:cs="Sylfaen"/>
          <w:lang w:val="hy-AM" w:eastAsia="ru-RU"/>
        </w:rPr>
        <w:t>՝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7543A0" w:rsidRPr="00F7171D">
        <w:rPr>
          <w:rFonts w:ascii="Sylfaen" w:eastAsia="Times New Roman" w:hAnsi="Sylfaen" w:cs="Arial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</w:t>
      </w:r>
      <w:r w:rsidR="007543A0" w:rsidRPr="00F7171D">
        <w:rPr>
          <w:rFonts w:ascii="Sylfaen" w:eastAsia="Times New Roman" w:hAnsi="Sylfaen" w:cs="Sylfaen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լխում</w:t>
      </w:r>
      <w:r w:rsidRPr="00F7171D">
        <w:rPr>
          <w:rFonts w:eastAsia="Times New Roman" w:cs="Arial"/>
          <w:lang w:val="hy-AM" w:eastAsia="ru-RU"/>
        </w:rPr>
        <w:t>:</w:t>
      </w:r>
    </w:p>
    <w:p w14:paraId="41350990" w14:textId="77777777" w:rsidR="00CD1C92" w:rsidRPr="00F7171D" w:rsidRDefault="00CD1C92" w:rsidP="00CD1C92">
      <w:pPr>
        <w:spacing w:after="0"/>
        <w:jc w:val="both"/>
        <w:rPr>
          <w:rFonts w:eastAsia="Times New Roman" w:cs="Arial"/>
          <w:b/>
          <w:lang w:val="hy-AM" w:eastAsia="ru-RU"/>
        </w:rPr>
      </w:pPr>
    </w:p>
    <w:p w14:paraId="2ABCAA03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center"/>
        <w:rPr>
          <w:rFonts w:eastAsia="Times New Roman" w:cs="Arial"/>
          <w:b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i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b/>
          <w:lang w:val="hy-AM" w:eastAsia="ru-RU"/>
        </w:rPr>
        <w:t>Կարգավորող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հանձնաժողով</w:t>
      </w:r>
    </w:p>
    <w:p w14:paraId="22D3009F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Կարգավո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ռայ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>:</w:t>
      </w:r>
    </w:p>
    <w:p w14:paraId="13CB8AD6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ռայ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ը</w:t>
      </w:r>
      <w:r w:rsidRPr="00F7171D">
        <w:rPr>
          <w:rFonts w:eastAsia="Times New Roman" w:cs="Arial"/>
          <w:lang w:val="hy-AM" w:eastAsia="ru-RU"/>
        </w:rPr>
        <w:t>:</w:t>
      </w:r>
    </w:p>
    <w:p w14:paraId="0299FAA1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ռայ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ն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կան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վասարակշռ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պառ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ռայ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գավո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տես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պաստ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րց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ուկա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վորմ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արգացմ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թա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ումը</w:t>
      </w:r>
      <w:r w:rsidRPr="00F7171D">
        <w:rPr>
          <w:rFonts w:eastAsia="Times New Roman" w:cs="Arial"/>
          <w:lang w:val="hy-AM" w:eastAsia="ru-RU"/>
        </w:rPr>
        <w:t>:</w:t>
      </w:r>
    </w:p>
    <w:p w14:paraId="68309F85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Կարգավո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ուն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րագ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B1749D" w:rsidRPr="00F7171D">
        <w:rPr>
          <w:rFonts w:ascii="Sylfaen" w:eastAsia="Times New Roman" w:hAnsi="Sylfaen" w:cs="Sylfaen"/>
          <w:lang w:val="hy-AM" w:eastAsia="ru-RU"/>
        </w:rPr>
        <w:t>օ</w:t>
      </w:r>
      <w:r w:rsidRPr="00F7171D">
        <w:rPr>
          <w:rFonts w:ascii="Sylfaen" w:eastAsia="Times New Roman" w:hAnsi="Sylfaen" w:cs="Sylfaen"/>
          <w:lang w:val="hy-AM" w:eastAsia="ru-RU"/>
        </w:rPr>
        <w:t>րենսգրք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14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ում։</w:t>
      </w:r>
    </w:p>
    <w:p w14:paraId="2C649187" w14:textId="77777777" w:rsidR="00CD1C92" w:rsidRPr="00F7171D" w:rsidRDefault="00CD1C92" w:rsidP="005809DD">
      <w:pPr>
        <w:pStyle w:val="Heading2"/>
      </w:pPr>
      <w:bookmarkStart w:id="41" w:name="_Toc495054740"/>
    </w:p>
    <w:p w14:paraId="292FBB37" w14:textId="77777777" w:rsidR="0052656E" w:rsidRPr="00F7171D" w:rsidRDefault="005A29B5" w:rsidP="005809DD">
      <w:pPr>
        <w:pStyle w:val="Heading2"/>
        <w:rPr>
          <w:rFonts w:asciiTheme="minorHAnsi" w:hAnsiTheme="minorHAnsi" w:cs="Arial"/>
        </w:rPr>
      </w:pPr>
      <w:bookmarkStart w:id="42" w:name="_Toc506388651"/>
      <w:r w:rsidRPr="00F7171D">
        <w:rPr>
          <w:rFonts w:asciiTheme="minorHAnsi" w:hAnsiTheme="minorHAnsi" w:cs="Arial"/>
        </w:rPr>
        <w:t xml:space="preserve">3.3. </w:t>
      </w:r>
      <w:r w:rsidR="0052656E" w:rsidRPr="00F7171D">
        <w:t>Ոռոգմա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համակարգը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և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դրա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կառավարման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մարմինների</w:t>
      </w:r>
      <w:r w:rsidR="0052656E" w:rsidRPr="00F7171D">
        <w:rPr>
          <w:rFonts w:asciiTheme="minorHAnsi" w:hAnsiTheme="minorHAnsi" w:cs="Arial"/>
        </w:rPr>
        <w:t xml:space="preserve"> </w:t>
      </w:r>
      <w:r w:rsidR="0052656E" w:rsidRPr="00F7171D">
        <w:t>իրավասությունը</w:t>
      </w:r>
      <w:bookmarkEnd w:id="41"/>
      <w:bookmarkEnd w:id="42"/>
    </w:p>
    <w:p w14:paraId="272DF849" w14:textId="77777777" w:rsidR="00CD1C92" w:rsidRPr="00F7171D" w:rsidRDefault="00CD1C92" w:rsidP="00CD1C92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</w:t>
      </w:r>
      <w:r w:rsidR="007543A0" w:rsidRPr="00F7171D">
        <w:rPr>
          <w:rFonts w:ascii="Sylfaen" w:eastAsia="Times New Roman" w:hAnsi="Sylfaen" w:cs="Sylfaen"/>
          <w:lang w:val="hy-AM" w:eastAsia="ru-RU"/>
        </w:rPr>
        <w:t xml:space="preserve">ն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գր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մաքուրդային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դրենաժային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ջրատար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նցք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նցույց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դյուկեր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տորասրահ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րագահոս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ունել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նկում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եղեղատար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խողովակաշար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իդրոտեխնի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վածք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րտեզ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տրվան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ր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ոմպակայան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մբար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լճակներ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ծառայող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անապարհ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տ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տին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շենք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շինությունն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էլեկտրահաղորդ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ծ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թակառուցվածքն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վում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ջրաէկոհամ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տիներ</w:t>
      </w:r>
      <w:r w:rsidRPr="00F7171D">
        <w:rPr>
          <w:rFonts w:eastAsia="Times New Roman" w:cs="Arial"/>
          <w:lang w:val="hy-AM" w:eastAsia="ru-RU"/>
        </w:rPr>
        <w:t>:</w:t>
      </w:r>
    </w:p>
    <w:p w14:paraId="299AD10D" w14:textId="77777777" w:rsidR="00CD1C92" w:rsidRPr="00F7171D" w:rsidRDefault="00CD1C92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մասն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ով</w:t>
      </w:r>
      <w:r w:rsidRPr="00F7171D">
        <w:rPr>
          <w:rFonts w:eastAsia="Times New Roman" w:cs="Arial"/>
          <w:lang w:val="hy-AM" w:eastAsia="ru-RU"/>
        </w:rPr>
        <w:t>:</w:t>
      </w:r>
    </w:p>
    <w:p w14:paraId="3352B2F8" w14:textId="77777777" w:rsidR="00CD1C92" w:rsidRPr="00F7171D" w:rsidRDefault="00CD1C92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2002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թվական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ոկտեմբ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17 N 1653-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րոշման</w:t>
      </w:r>
      <w:r w:rsidRPr="00F7171D">
        <w:rPr>
          <w:rFonts w:eastAsia="Times New Roman" w:cs="Arial"/>
          <w:shd w:val="clear" w:color="auto" w:fill="FFFFFF"/>
          <w:vertAlign w:val="superscript"/>
          <w:lang w:val="hy-AM" w:eastAsia="ru-RU"/>
        </w:rPr>
        <w:footnoteReference w:id="37"/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ձայ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անաչ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թյ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ընթ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նտե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միտեն</w:t>
      </w:r>
      <w:r w:rsidRPr="00F7171D">
        <w:rPr>
          <w:rFonts w:eastAsia="Times New Roman" w:cs="Arial"/>
          <w:lang w:val="hy-AM" w:eastAsia="ru-RU"/>
        </w:rPr>
        <w:t>:</w:t>
      </w:r>
    </w:p>
    <w:p w14:paraId="06A8A65E" w14:textId="77777777" w:rsidR="00CD1C92" w:rsidRPr="00F7171D" w:rsidRDefault="00CD1C92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Վերջի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ներգետի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թակառուցված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ա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շա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եփական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սա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րց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անությունը</w:t>
      </w:r>
      <w:r w:rsidRPr="00F7171D">
        <w:rPr>
          <w:rFonts w:eastAsia="Times New Roman" w:cs="Arial"/>
          <w:lang w:val="hy-AM" w:eastAsia="ru-RU"/>
        </w:rPr>
        <w:t>:</w:t>
      </w:r>
    </w:p>
    <w:p w14:paraId="0F032890" w14:textId="3F2CE300" w:rsidR="00CD1C92" w:rsidRPr="00F7171D" w:rsidRDefault="00CD1C92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Կոմիտե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լեկտորադրենաժ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EB203A" w:rsidRPr="00F7171D">
        <w:rPr>
          <w:rFonts w:ascii="Sylfaen" w:eastAsia="Times New Roman" w:hAnsi="Sylfaen" w:cs="Sylfaen"/>
          <w:lang w:val="hy-AM" w:eastAsia="ru-RU"/>
        </w:rPr>
        <w:t>ամրագ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դրության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38"/>
      </w:r>
      <w:r w:rsidRPr="00F7171D">
        <w:rPr>
          <w:rFonts w:eastAsia="Times New Roman" w:cs="Arial"/>
          <w:lang w:val="hy-AM" w:eastAsia="ru-RU"/>
        </w:rPr>
        <w:t xml:space="preserve"> 8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տում։</w:t>
      </w:r>
      <w:r w:rsidRPr="00F7171D" w:rsidDel="008571A4">
        <w:rPr>
          <w:rFonts w:eastAsia="Times New Roman" w:cs="Arial"/>
          <w:lang w:val="hy-AM" w:eastAsia="ru-RU"/>
        </w:rPr>
        <w:t xml:space="preserve"> </w:t>
      </w:r>
    </w:p>
    <w:p w14:paraId="0737C993" w14:textId="77777777" w:rsidR="00CD1C92" w:rsidRPr="00F7171D" w:rsidRDefault="00CD1C92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օրե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ով</w:t>
      </w:r>
      <w:r w:rsidRPr="00F7171D">
        <w:rPr>
          <w:rFonts w:eastAsia="Times New Roman" w:cs="Arial"/>
          <w:lang w:val="hy-AM" w:eastAsia="ru-RU"/>
        </w:rPr>
        <w:t>:</w:t>
      </w:r>
    </w:p>
    <w:p w14:paraId="023CB4CB" w14:textId="77777777" w:rsidR="00CD1C92" w:rsidRPr="00F7171D" w:rsidRDefault="00CD1C92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shd w:val="clear" w:color="auto" w:fill="FFFFFF"/>
          <w:lang w:val="hy-AM" w:eastAsia="ru-RU"/>
        </w:rPr>
      </w:pP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օգտագործող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ընկերություն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աս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Հ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օրենքի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39"/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4-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րդ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ոդված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ձայն՝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ընկերություն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իություն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շահույթ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տանալու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պատակ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չհետապնդող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ավաբան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նձ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րգավիճակ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ւնեցող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զմակերպություննե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րոնք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ռաջնորդվելո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նր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շահերո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ականացն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ռոգ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կարգ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շահագործում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ւ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հպանում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Ընկերություն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իություն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իմնադրվ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</w:t>
      </w:r>
      <w:r w:rsidRPr="00F7171D">
        <w:rPr>
          <w:rFonts w:ascii="Calibri" w:eastAsia="Times New Roman" w:hAnsi="Calibri" w:cs="Calibri"/>
          <w:shd w:val="clear" w:color="auto" w:fill="FFFFFF"/>
          <w:lang w:val="hy-AM" w:eastAsia="ru-RU"/>
        </w:rPr>
        <w:t> 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ռոգ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ո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ապահովելու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պատակո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:</w:t>
      </w:r>
    </w:p>
    <w:p w14:paraId="6DF07F8C" w14:textId="77777777" w:rsidR="00CD1C92" w:rsidRPr="00F7171D" w:rsidRDefault="00CD1C92" w:rsidP="00CD1C92">
      <w:pP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Ընկերություն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ռոգ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ու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ատակարար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պասարկ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տարածք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գտնվող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 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սկ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իություն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ավազան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ռավար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լան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ձայ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պասարկ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տարածք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 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>:</w:t>
      </w:r>
    </w:p>
    <w:p w14:paraId="3E5A19B8" w14:textId="77777777" w:rsidR="00CD1C92" w:rsidRPr="00F7171D" w:rsidRDefault="00CD1C92" w:rsidP="00CD1C92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յսպիս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ուգահեռ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ել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րակացն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ե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կր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օրին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պասարկ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տն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ղբյուր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կանգնել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ինարա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նք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ելը</w:t>
      </w:r>
      <w:r w:rsidRPr="00F7171D">
        <w:rPr>
          <w:rFonts w:eastAsia="Times New Roman" w:cs="Arial"/>
          <w:lang w:val="hy-AM" w:eastAsia="ru-RU"/>
        </w:rPr>
        <w:t>:</w:t>
      </w:r>
    </w:p>
    <w:p w14:paraId="21997BFE" w14:textId="77777777" w:rsidR="00CD1C92" w:rsidRPr="00F7171D" w:rsidRDefault="00CD1C92" w:rsidP="00CD1C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/>
        <w:ind w:firstLine="375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i/>
          <w:lang w:val="hy-AM" w:eastAsia="ru-RU"/>
        </w:rPr>
        <w:t>Հղում</w:t>
      </w:r>
      <w:r w:rsidRPr="00F7171D">
        <w:rPr>
          <w:rFonts w:ascii="MS Gothic" w:eastAsia="MS Gothic" w:hAnsi="MS Gothic" w:cs="MS Gothic"/>
          <w:i/>
          <w:lang w:val="hy-AM" w:eastAsia="ru-RU"/>
        </w:rPr>
        <w:t>․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Արձանագրելով</w:t>
      </w:r>
      <w:r w:rsidRPr="00F7171D">
        <w:rPr>
          <w:rFonts w:eastAsia="Times New Roman" w:cs="Arial"/>
          <w:i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i/>
          <w:lang w:val="hy-AM" w:eastAsia="ru-RU"/>
        </w:rPr>
        <w:t>որ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ույթ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ր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րություն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յու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չափ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ին</w:t>
      </w:r>
      <w:r w:rsidRPr="00F7171D">
        <w:rPr>
          <w:rFonts w:eastAsia="Times New Roman" w:cs="Arial"/>
          <w:lang w:val="hy-AM" w:eastAsia="ru-RU"/>
        </w:rPr>
        <w:t>,</w:t>
      </w:r>
      <w:r w:rsidR="00DD3B84" w:rsidRPr="00F7171D">
        <w:rPr>
          <w:rFonts w:ascii="Sylfaen" w:eastAsia="Times New Roman" w:hAnsi="Sylfae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տառ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լխ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նրամաս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քննարկ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ուբյեկ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կան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երը։</w:t>
      </w:r>
    </w:p>
    <w:p w14:paraId="18367214" w14:textId="77777777" w:rsidR="00EA467B" w:rsidRPr="00F7171D" w:rsidRDefault="00EA467B" w:rsidP="001A4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/>
        <w:ind w:firstLine="375"/>
        <w:jc w:val="both"/>
        <w:rPr>
          <w:rFonts w:eastAsia="Times New Roman" w:cs="Arial"/>
          <w:i/>
          <w:lang w:val="hy-AM"/>
        </w:rPr>
      </w:pPr>
    </w:p>
    <w:p w14:paraId="7BC32295" w14:textId="77777777" w:rsidR="0052656E" w:rsidRPr="00F7171D" w:rsidRDefault="0052656E" w:rsidP="000A7A9B">
      <w:pPr>
        <w:spacing w:after="0" w:line="240" w:lineRule="auto"/>
        <w:rPr>
          <w:rFonts w:cs="Arial"/>
          <w:lang w:val="hy-AM"/>
        </w:rPr>
      </w:pPr>
    </w:p>
    <w:p w14:paraId="0812AC9D" w14:textId="77777777" w:rsidR="001A4009" w:rsidRPr="00F7171D" w:rsidRDefault="001A4009" w:rsidP="000A7A9B">
      <w:pPr>
        <w:spacing w:after="0" w:line="240" w:lineRule="auto"/>
        <w:rPr>
          <w:rFonts w:cs="Arial"/>
          <w:lang w:val="hy-AM"/>
        </w:rPr>
      </w:pPr>
    </w:p>
    <w:p w14:paraId="4F74A786" w14:textId="77777777" w:rsidR="00BE0D3F" w:rsidRPr="00F7171D" w:rsidRDefault="000A7A9B" w:rsidP="005809DD">
      <w:pPr>
        <w:pStyle w:val="Heading2"/>
        <w:rPr>
          <w:rFonts w:asciiTheme="minorHAnsi" w:hAnsiTheme="minorHAnsi" w:cs="Arial"/>
        </w:rPr>
      </w:pPr>
      <w:bookmarkStart w:id="43" w:name="_Toc494982709"/>
      <w:bookmarkStart w:id="44" w:name="_Toc494982785"/>
      <w:bookmarkStart w:id="45" w:name="_Toc495054741"/>
      <w:bookmarkStart w:id="46" w:name="_Toc506388652"/>
      <w:r w:rsidRPr="00F7171D">
        <w:t>Գլուխ</w:t>
      </w:r>
      <w:r w:rsidRPr="00F7171D">
        <w:rPr>
          <w:rFonts w:asciiTheme="minorHAnsi" w:hAnsiTheme="minorHAnsi" w:cs="Arial"/>
        </w:rPr>
        <w:t xml:space="preserve"> 4. </w:t>
      </w:r>
      <w:r w:rsidR="00BE0D3F" w:rsidRPr="00F7171D">
        <w:t>Ստորերկրյա</w:t>
      </w:r>
      <w:r w:rsidR="00BE0D3F" w:rsidRPr="00F7171D">
        <w:rPr>
          <w:rFonts w:asciiTheme="minorHAnsi" w:hAnsiTheme="minorHAnsi" w:cs="Arial"/>
        </w:rPr>
        <w:t xml:space="preserve"> </w:t>
      </w:r>
      <w:r w:rsidR="00DD3B84" w:rsidRPr="00F7171D">
        <w:rPr>
          <w:rFonts w:cs="Arial"/>
        </w:rPr>
        <w:t xml:space="preserve"> </w:t>
      </w:r>
      <w:r w:rsidR="00BE0D3F" w:rsidRPr="00F7171D">
        <w:t>քաղցրահամ</w:t>
      </w:r>
      <w:r w:rsidR="00DD3B84" w:rsidRPr="00F7171D">
        <w:t xml:space="preserve"> 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ջրերի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օգտագործմ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և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պահպանությ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իրավակ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կարգավորումը</w:t>
      </w:r>
      <w:bookmarkEnd w:id="43"/>
      <w:bookmarkEnd w:id="44"/>
      <w:bookmarkEnd w:id="45"/>
      <w:bookmarkEnd w:id="46"/>
    </w:p>
    <w:p w14:paraId="494BAB20" w14:textId="77777777" w:rsidR="00BE0D3F" w:rsidRPr="00F7171D" w:rsidRDefault="001A4009" w:rsidP="005809DD">
      <w:pPr>
        <w:pStyle w:val="Heading2"/>
        <w:rPr>
          <w:rFonts w:asciiTheme="minorHAnsi" w:hAnsiTheme="minorHAnsi" w:cs="Arial"/>
        </w:rPr>
      </w:pPr>
      <w:bookmarkStart w:id="47" w:name="_Toc495054742"/>
      <w:bookmarkStart w:id="48" w:name="_Toc506388653"/>
      <w:r w:rsidRPr="00F7171D">
        <w:rPr>
          <w:rFonts w:asciiTheme="minorHAnsi" w:hAnsiTheme="minorHAnsi" w:cs="Arial"/>
        </w:rPr>
        <w:t xml:space="preserve">4.1. </w:t>
      </w:r>
      <w:r w:rsidR="00BE0D3F" w:rsidRPr="00F7171D">
        <w:t>Ստորերկրյա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քաղցրահամ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ջրերի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օգտագործմ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և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պահպանությ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ռեժիմը</w:t>
      </w:r>
      <w:bookmarkEnd w:id="47"/>
      <w:bookmarkEnd w:id="48"/>
    </w:p>
    <w:p w14:paraId="76F0D698" w14:textId="77777777" w:rsidR="00F04DCD" w:rsidRPr="00F7171D" w:rsidRDefault="00F04DCD" w:rsidP="001A400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Ստորերկ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ցրահ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նչև</w:t>
      </w:r>
      <w:r w:rsidRPr="00F7171D">
        <w:rPr>
          <w:rFonts w:cs="Arial"/>
          <w:lang w:val="hy-AM"/>
        </w:rPr>
        <w:t xml:space="preserve"> 1</w:t>
      </w:r>
      <w:r w:rsidRPr="00F7171D">
        <w:rPr>
          <w:rFonts w:ascii="Sylfaen" w:hAnsi="Sylfaen" w:cs="Sylfaen"/>
          <w:lang w:val="hy-AM"/>
        </w:rPr>
        <w:t>գ</w:t>
      </w:r>
      <w:r w:rsidRPr="00F7171D">
        <w:rPr>
          <w:rFonts w:cs="Arial"/>
          <w:lang w:val="hy-AM"/>
        </w:rPr>
        <w:t>/</w:t>
      </w:r>
      <w:r w:rsidRPr="00F7171D">
        <w:rPr>
          <w:rFonts w:ascii="Sylfaen" w:hAnsi="Sylfaen" w:cs="Sylfaen"/>
          <w:lang w:val="hy-AM"/>
        </w:rPr>
        <w:t>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քայնաց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որերկ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ք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ն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տ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րիզո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տիճանով՝</w:t>
      </w:r>
    </w:p>
    <w:p w14:paraId="10657B9C" w14:textId="77777777" w:rsidR="00F04DCD" w:rsidRPr="00F7171D" w:rsidRDefault="00F04DCD" w:rsidP="001A400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1) </w:t>
      </w:r>
      <w:r w:rsidRPr="00F7171D">
        <w:rPr>
          <w:rFonts w:ascii="Sylfaen" w:hAnsi="Sylfaen" w:cs="Sylfaen"/>
          <w:lang w:val="hy-AM"/>
        </w:rPr>
        <w:t>պաշտպանված</w:t>
      </w:r>
      <w:r w:rsidRPr="00F7171D">
        <w:rPr>
          <w:rFonts w:cs="Arial"/>
          <w:lang w:val="hy-AM"/>
        </w:rPr>
        <w:t>.</w:t>
      </w:r>
    </w:p>
    <w:p w14:paraId="2043C2DA" w14:textId="77777777" w:rsidR="00F04DCD" w:rsidRPr="00F7171D" w:rsidRDefault="00F04DCD" w:rsidP="001A400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2) </w:t>
      </w:r>
      <w:r w:rsidRPr="00F7171D">
        <w:rPr>
          <w:rFonts w:ascii="Sylfaen" w:hAnsi="Sylfaen" w:cs="Sylfaen"/>
          <w:lang w:val="hy-AM"/>
        </w:rPr>
        <w:t>պայմ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ված</w:t>
      </w:r>
      <w:r w:rsidRPr="00F7171D">
        <w:rPr>
          <w:rFonts w:cs="Arial"/>
          <w:lang w:val="hy-AM"/>
        </w:rPr>
        <w:t>.</w:t>
      </w:r>
    </w:p>
    <w:p w14:paraId="6296DAFE" w14:textId="77777777" w:rsidR="00F04DCD" w:rsidRPr="00F7171D" w:rsidRDefault="00F04DCD" w:rsidP="001A400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3) </w:t>
      </w:r>
      <w:r w:rsidRPr="00F7171D">
        <w:rPr>
          <w:rFonts w:ascii="Sylfaen" w:hAnsi="Sylfaen" w:cs="Sylfaen"/>
          <w:lang w:val="hy-AM"/>
        </w:rPr>
        <w:t>չպաշտպանված</w:t>
      </w:r>
      <w:r w:rsidRPr="00F7171D">
        <w:rPr>
          <w:rFonts w:cs="Arial"/>
          <w:lang w:val="hy-AM"/>
        </w:rPr>
        <w:t>:</w:t>
      </w:r>
    </w:p>
    <w:p w14:paraId="505C2C25" w14:textId="77777777" w:rsidR="00F04DCD" w:rsidRPr="00F7171D" w:rsidRDefault="00F04DCD" w:rsidP="001A4009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Պայմ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պաշտպ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տիճ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որերկ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ղտոտու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որերկ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րժե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ի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ում</w:t>
      </w:r>
      <w:r w:rsidRPr="00F7171D">
        <w:rPr>
          <w:rFonts w:cs="Arial"/>
          <w:lang w:val="hy-AM"/>
        </w:rPr>
        <w:t>:</w:t>
      </w:r>
    </w:p>
    <w:p w14:paraId="7B167A87" w14:textId="77777777" w:rsidR="00F04DCD" w:rsidRPr="00F7171D" w:rsidRDefault="00F04DCD">
      <w:pPr>
        <w:spacing w:after="0" w:line="240" w:lineRule="auto"/>
        <w:jc w:val="both"/>
        <w:rPr>
          <w:rFonts w:cs="Arial"/>
          <w:b/>
          <w:lang w:val="hy-AM"/>
        </w:rPr>
      </w:pPr>
    </w:p>
    <w:p w14:paraId="28678D3F" w14:textId="77777777" w:rsidR="00BE0D3F" w:rsidRPr="00F7171D" w:rsidRDefault="001A4009" w:rsidP="005809DD">
      <w:pPr>
        <w:pStyle w:val="Heading2"/>
        <w:rPr>
          <w:rFonts w:asciiTheme="minorHAnsi" w:hAnsiTheme="minorHAnsi" w:cs="Arial"/>
        </w:rPr>
      </w:pPr>
      <w:bookmarkStart w:id="49" w:name="_Toc495054743"/>
      <w:bookmarkStart w:id="50" w:name="_Toc506388654"/>
      <w:r w:rsidRPr="00F7171D">
        <w:rPr>
          <w:rFonts w:asciiTheme="minorHAnsi" w:eastAsia="PMingLiU" w:hAnsiTheme="minorHAnsi" w:cs="Arial"/>
        </w:rPr>
        <w:t xml:space="preserve">4.2. </w:t>
      </w:r>
      <w:r w:rsidR="00BE0D3F" w:rsidRPr="00F7171D">
        <w:t>Հորատանցքերի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կոնսերվացումը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և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լուծարումը</w:t>
      </w:r>
      <w:bookmarkEnd w:id="49"/>
      <w:bookmarkEnd w:id="50"/>
    </w:p>
    <w:p w14:paraId="27A27BA3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Արարատ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շտ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որերկրյ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ավ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նդիր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ավոր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պատակով</w:t>
      </w:r>
      <w:r w:rsidRPr="00F7171D">
        <w:rPr>
          <w:rFonts w:eastAsia="Calibri" w:cs="Arial"/>
          <w:lang w:val="hy-AM"/>
        </w:rPr>
        <w:t xml:space="preserve"> 2014 </w:t>
      </w:r>
      <w:r w:rsidRPr="00F7171D">
        <w:rPr>
          <w:rFonts w:ascii="Sylfaen" w:eastAsia="Calibri" w:hAnsi="Sylfaen" w:cs="Sylfaen"/>
          <w:lang w:val="hy-AM"/>
        </w:rPr>
        <w:t>թվական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տատ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Ապօր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հագործվող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շահագործ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ույլտվ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րմ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դր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տատ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» 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ումը։</w:t>
      </w:r>
      <w:r w:rsidRPr="00F7171D">
        <w:rPr>
          <w:rFonts w:eastAsia="Calibri" w:cs="Arial"/>
          <w:lang w:val="hy-AM"/>
        </w:rPr>
        <w:t xml:space="preserve">  </w:t>
      </w:r>
    </w:p>
    <w:p w14:paraId="1F6DD636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Սու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օր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հագործող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շահագործ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ասխանատ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կախ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բեր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եղեկատվ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անա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ստանա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գամանք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ոշ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ժ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եջ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տ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ե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մսվ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թաց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ազ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յաց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ույլտվ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տ։</w:t>
      </w:r>
    </w:p>
    <w:p w14:paraId="53BF9FB8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չապետի</w:t>
      </w:r>
      <w:r w:rsidRPr="00F7171D">
        <w:rPr>
          <w:rFonts w:eastAsia="Calibri" w:cs="Arial"/>
          <w:lang w:val="hy-AM"/>
        </w:rPr>
        <w:t xml:space="preserve"> 2014 </w:t>
      </w:r>
      <w:r w:rsidRPr="00F7171D">
        <w:rPr>
          <w:rFonts w:ascii="Sylfaen" w:eastAsia="Calibri" w:hAnsi="Sylfaen" w:cs="Sylfaen"/>
          <w:lang w:val="hy-AM"/>
        </w:rPr>
        <w:t>թվականի</w:t>
      </w:r>
      <w:r w:rsidRPr="00F7171D">
        <w:rPr>
          <w:rFonts w:eastAsia="Calibri" w:cs="Arial"/>
          <w:lang w:val="hy-AM"/>
        </w:rPr>
        <w:t xml:space="preserve">  N 641-</w:t>
      </w:r>
      <w:r w:rsidRPr="00F7171D">
        <w:rPr>
          <w:rFonts w:ascii="Sylfaen" w:eastAsia="Calibri" w:hAnsi="Sylfaen" w:cs="Sylfaen"/>
          <w:lang w:val="hy-AM"/>
        </w:rPr>
        <w:t>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եղծ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օր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հագործվող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որատված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չշահագործ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ույլտվ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կարաձ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տ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նահատմ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որատանց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ցեր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գերատեսչ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ձնաժողով։</w:t>
      </w:r>
    </w:p>
    <w:p w14:paraId="795F4855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Որոշ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վելված</w:t>
      </w:r>
      <w:r w:rsidRPr="00F7171D">
        <w:rPr>
          <w:rFonts w:eastAsia="Calibri" w:cs="Arial"/>
          <w:lang w:val="hy-AM"/>
        </w:rPr>
        <w:t xml:space="preserve"> 1-</w:t>
      </w:r>
      <w:r w:rsidRPr="00F7171D">
        <w:rPr>
          <w:rFonts w:ascii="Sylfaen" w:eastAsia="Calibri" w:hAnsi="Sylfaen" w:cs="Sylfaen"/>
          <w:lang w:val="hy-AM"/>
        </w:rPr>
        <w:t>ի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ր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ձնաժողո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զմը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ջին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գահ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յուղատնտես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եղակալ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նաց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պահպանությ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ծք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յուղատնտես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ություններ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մավի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արատ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զպետարա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ժի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չ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եր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։</w:t>
      </w:r>
    </w:p>
    <w:p w14:paraId="5766D3B2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Վերջիններ</w:t>
      </w:r>
      <w:r w:rsidR="00DD3B84"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ascii="Sylfaen" w:eastAsia="Calibri" w:hAnsi="Sylfaen" w:cs="Sylfaen"/>
          <w:lang w:val="hy-AM"/>
        </w:rPr>
        <w:t>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առույթ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յաց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աստաթղթ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ր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տ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ննարկում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բեր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զրակաց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րամադրում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։</w:t>
      </w:r>
    </w:p>
    <w:p w14:paraId="1ED44662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Լիազ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ը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ությու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ընդու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ում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շ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նել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ձնաժողո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զրակացությունը։</w:t>
      </w:r>
    </w:p>
    <w:p w14:paraId="509CD499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Եթե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ասխանատ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յաց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տ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նահատ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ցասակ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պ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թա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արման</w:t>
      </w:r>
      <w:r w:rsidRPr="00F7171D">
        <w:rPr>
          <w:rFonts w:eastAsia="Calibri" w:cs="Arial"/>
          <w:lang w:val="hy-AM"/>
        </w:rPr>
        <w:t xml:space="preserve"> </w:t>
      </w:r>
      <w:r w:rsidR="00DD3B84" w:rsidRPr="00F7171D">
        <w:rPr>
          <w:rFonts w:ascii="Sylfaen" w:eastAsia="Calibri" w:hAnsi="Sylfaen" w:cs="Sylfaen"/>
          <w:lang w:val="hy-AM"/>
        </w:rPr>
        <w:t>հայտատու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շվին։</w:t>
      </w:r>
      <w:r w:rsidRPr="00F7171D">
        <w:rPr>
          <w:rFonts w:eastAsia="Calibri" w:cs="Arial"/>
          <w:lang w:val="hy-AM"/>
        </w:rPr>
        <w:t xml:space="preserve"> </w:t>
      </w:r>
    </w:p>
    <w:p w14:paraId="2B94D7DC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Սակ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ան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թե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ցաս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զրակացություն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ո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ասխանատ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դեպ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ուգա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իրառ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օր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հ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չ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խախտում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բերյալ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գրքի</w:t>
      </w:r>
      <w:r w:rsidRPr="00F7171D">
        <w:rPr>
          <w:rFonts w:eastAsia="Calibri" w:cs="Arial"/>
          <w:lang w:val="hy-AM"/>
        </w:rPr>
        <w:t xml:space="preserve"> 632 </w:t>
      </w:r>
      <w:r w:rsidRPr="00F7171D">
        <w:rPr>
          <w:rFonts w:ascii="Sylfaen" w:eastAsia="Calibri" w:hAnsi="Sylfaen" w:cs="Sylfaen"/>
          <w:lang w:val="hy-AM"/>
        </w:rPr>
        <w:t>հոդված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առ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ույլտվ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ուգա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ափը։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Առ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ույլտվ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նելը</w:t>
      </w:r>
      <w:r w:rsidRPr="00F7171D">
        <w:rPr>
          <w:rFonts w:eastAsia="Calibri" w:cs="Arial"/>
          <w:lang w:val="hy-AM"/>
        </w:rPr>
        <w:t xml:space="preserve">` </w:t>
      </w:r>
      <w:r w:rsidRPr="00F7171D">
        <w:rPr>
          <w:rFonts w:ascii="Sylfaen" w:eastAsia="Calibri" w:hAnsi="Sylfaen" w:cs="Sylfaen"/>
          <w:lang w:val="hy-AM"/>
        </w:rPr>
        <w:t>առաջաց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ուգա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անա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ղաքացի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կատմամբ</w:t>
      </w:r>
      <w:r w:rsidRPr="00F7171D">
        <w:rPr>
          <w:rFonts w:eastAsia="Calibri" w:cs="Arial"/>
          <w:lang w:val="hy-AM"/>
        </w:rPr>
        <w:t xml:space="preserve">` </w:t>
      </w:r>
      <w:r w:rsidRPr="00F7171D">
        <w:rPr>
          <w:rFonts w:ascii="Sylfaen" w:eastAsia="Calibri" w:hAnsi="Sylfaen" w:cs="Sylfaen"/>
          <w:lang w:val="hy-AM"/>
        </w:rPr>
        <w:t>սահման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վազագու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շխատավարձ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յուրհիսնապատի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ափով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շտոնատ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կատմամբ</w:t>
      </w:r>
      <w:r w:rsidRPr="00F7171D">
        <w:rPr>
          <w:rFonts w:eastAsia="Calibri" w:cs="Arial"/>
          <w:lang w:val="hy-AM"/>
        </w:rPr>
        <w:t xml:space="preserve">` </w:t>
      </w:r>
      <w:r w:rsidRPr="00F7171D">
        <w:rPr>
          <w:rFonts w:ascii="Sylfaen" w:eastAsia="Calibri" w:hAnsi="Sylfaen" w:cs="Sylfaen"/>
          <w:lang w:val="hy-AM"/>
        </w:rPr>
        <w:t>սահման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վազագու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շխատավարձ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եքհարյուրապատի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ափով</w:t>
      </w:r>
      <w:r w:rsidRPr="00F7171D">
        <w:rPr>
          <w:rFonts w:eastAsia="Calibri" w:cs="Arial"/>
          <w:lang w:val="hy-AM"/>
        </w:rPr>
        <w:t>:</w:t>
      </w:r>
    </w:p>
    <w:p w14:paraId="0829EA71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Այսպիսով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պօր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հագործ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շահագործ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վ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արվեն։</w:t>
      </w:r>
      <w:r w:rsidRPr="00F7171D">
        <w:rPr>
          <w:rFonts w:eastAsia="Calibri" w:cs="Arial"/>
          <w:lang w:val="hy-AM"/>
        </w:rPr>
        <w:t xml:space="preserve"> </w:t>
      </w:r>
    </w:p>
    <w:p w14:paraId="4B13AA85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 w:rsidDel="00226E95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յնք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դիսաց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ամաս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ր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շխատանքներ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յուջե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շվին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յնք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հանդիսաց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ամաս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ում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ասխանատ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ներով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լիազ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նագիտաց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ույց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ասխանատ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բան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ֆիզիկ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կան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ամաս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տնվո</w:t>
      </w:r>
      <w:r w:rsidR="00DD3B84" w:rsidRPr="00F7171D">
        <w:rPr>
          <w:rFonts w:ascii="Sylfaen" w:eastAsia="Calibri" w:hAnsi="Sylfaen" w:cs="Sylfaen"/>
          <w:lang w:val="hy-AM"/>
        </w:rPr>
        <w:t>ւ</w:t>
      </w:r>
      <w:r w:rsidRPr="00F7171D">
        <w:rPr>
          <w:rFonts w:ascii="Sylfaen" w:eastAsia="Calibri" w:hAnsi="Sylfaen" w:cs="Sylfaen"/>
          <w:lang w:val="hy-AM"/>
        </w:rPr>
        <w:t>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վ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օր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հագործվող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չշահագործվող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լուծ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թա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ը։</w:t>
      </w:r>
    </w:p>
    <w:p w14:paraId="4C81965E" w14:textId="77777777" w:rsidR="00CD1C92" w:rsidRPr="00F7171D" w:rsidRDefault="00CD1C92" w:rsidP="00CD1C92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Սակ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ան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նչ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ար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եր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ատ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ու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ն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վ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ղ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ատ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ց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րան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շվ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ար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մին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օր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հ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ԻՎՕ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տա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ուգա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ճարում։</w:t>
      </w:r>
    </w:p>
    <w:p w14:paraId="22727D20" w14:textId="77777777" w:rsidR="00CD1C92" w:rsidRPr="00F7171D" w:rsidRDefault="00CD1C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>√</w:t>
      </w:r>
      <w:r w:rsidRPr="00F7171D">
        <w:rPr>
          <w:rFonts w:eastAsia="Calibri" w:cs="Arial"/>
          <w:lang w:val="hy-AM"/>
        </w:rPr>
        <w:tab/>
        <w:t xml:space="preserve"> </w:t>
      </w:r>
      <w:r w:rsidRPr="00F7171D">
        <w:rPr>
          <w:rFonts w:ascii="Sylfaen" w:eastAsia="Calibri" w:hAnsi="Sylfaen" w:cs="Sylfaen"/>
          <w:lang w:val="hy-AM"/>
        </w:rPr>
        <w:t>Առաջար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սպիս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ատեր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արկ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լընտրանք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բեր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ճա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ասխանատ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ֆիզիկ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բան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խարե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յնուհետ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ւմա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ջինիցս</w:t>
      </w:r>
      <w:r w:rsidRPr="00F7171D">
        <w:rPr>
          <w:rFonts w:eastAsia="Calibri" w:cs="Arial"/>
          <w:lang w:val="hy-AM"/>
        </w:rPr>
        <w:t xml:space="preserve"> (</w:t>
      </w:r>
      <w:r w:rsidRPr="00F7171D">
        <w:rPr>
          <w:rFonts w:ascii="Sylfaen" w:eastAsia="Calibri" w:hAnsi="Sylfaen" w:cs="Sylfaen"/>
          <w:lang w:val="hy-AM"/>
        </w:rPr>
        <w:t>հակընդդե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ց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նստիտուտ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իրառմամբ</w:t>
      </w:r>
      <w:r w:rsidRPr="00F7171D">
        <w:rPr>
          <w:rFonts w:eastAsia="Calibri" w:cs="Arial"/>
          <w:lang w:val="hy-AM"/>
        </w:rPr>
        <w:t>):</w:t>
      </w:r>
    </w:p>
    <w:p w14:paraId="1D36FA76" w14:textId="77777777" w:rsidR="00CD1C92" w:rsidRPr="00F7171D" w:rsidRDefault="00CD1C92" w:rsidP="00CD1C92">
      <w:pPr>
        <w:pBdr>
          <w:top w:val="single" w:sz="4" w:space="1" w:color="auto"/>
          <w:left w:val="single" w:sz="4" w:space="4" w:color="auto"/>
          <w:right w:val="single" w:sz="4" w:space="4" w:color="auto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Հղում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րատանցք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նսերվ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շխատա</w:t>
      </w:r>
      <w:r w:rsidR="00242C5D" w:rsidRPr="00F7171D">
        <w:rPr>
          <w:rFonts w:ascii="Sylfaen" w:eastAsia="Calibri" w:hAnsi="Sylfaen" w:cs="Sylfaen"/>
          <w:lang w:val="hy-AM"/>
        </w:rPr>
        <w:t>ն</w:t>
      </w:r>
      <w:r w:rsidRPr="00F7171D">
        <w:rPr>
          <w:rFonts w:ascii="Sylfaen" w:eastAsia="Calibri" w:hAnsi="Sylfaen" w:cs="Sylfaen"/>
          <w:lang w:val="hy-AM"/>
        </w:rPr>
        <w:t>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ության</w:t>
      </w:r>
      <w:r w:rsidRPr="00F7171D">
        <w:rPr>
          <w:rFonts w:eastAsia="Calibri" w:cs="Arial"/>
          <w:lang w:val="hy-AM"/>
        </w:rPr>
        <w:t xml:space="preserve"> 2013-2016</w:t>
      </w:r>
      <w:r w:rsidRPr="00F7171D">
        <w:rPr>
          <w:rFonts w:ascii="Sylfaen" w:eastAsia="Calibri" w:hAnsi="Sylfaen" w:cs="Sylfaen"/>
          <w:lang w:val="hy-AM"/>
        </w:rPr>
        <w:t>թթ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շվետվ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յաց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Հավելված</w:t>
      </w:r>
      <w:r w:rsidRPr="00F7171D">
        <w:rPr>
          <w:rFonts w:eastAsia="Calibri" w:cs="Arial"/>
          <w:i/>
          <w:lang w:val="hy-AM"/>
        </w:rPr>
        <w:t xml:space="preserve"> 5-</w:t>
      </w:r>
      <w:r w:rsidRPr="00F7171D">
        <w:rPr>
          <w:rFonts w:ascii="Sylfaen" w:eastAsia="Calibri" w:hAnsi="Sylfaen" w:cs="Sylfaen"/>
          <w:i/>
          <w:lang w:val="hy-AM"/>
        </w:rPr>
        <w:t>ում</w:t>
      </w:r>
      <w:r w:rsidRPr="00F7171D">
        <w:rPr>
          <w:rFonts w:eastAsia="Calibri" w:cs="Arial"/>
          <w:lang w:val="hy-AM"/>
        </w:rPr>
        <w:t>:</w:t>
      </w:r>
    </w:p>
    <w:p w14:paraId="61333F6E" w14:textId="77777777" w:rsidR="00F04DCD" w:rsidRPr="00F7171D" w:rsidRDefault="00CD1C92" w:rsidP="001A4009">
      <w:pPr>
        <w:spacing w:after="0"/>
        <w:jc w:val="both"/>
        <w:rPr>
          <w:rFonts w:cs="Arial"/>
          <w:lang w:val="hy-AM"/>
        </w:rPr>
      </w:pPr>
      <w:r w:rsidRPr="00F7171D">
        <w:rPr>
          <w:rFonts w:eastAsia="Times New Roman" w:cs="Arial"/>
          <w:lang w:val="hy-AM" w:eastAsia="ru-RU"/>
        </w:rPr>
        <w:t xml:space="preserve">         «</w:t>
      </w:r>
      <w:r w:rsidRPr="00F7171D">
        <w:rPr>
          <w:rFonts w:ascii="Sylfaen" w:eastAsia="Times New Roman" w:hAnsi="Sylfaen" w:cs="Sylfaen"/>
          <w:lang w:val="hy-AM" w:eastAsia="ru-RU"/>
        </w:rPr>
        <w:t>Հիդրոերկր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նիթորին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նտրո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ՈԱԿ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2016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կատար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դրոերկր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շտադիտարկումներ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տու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նց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տակետերում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Լուծա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սերվ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ղբյու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րատանցք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կարդ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ա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ունացում</w:t>
      </w:r>
      <w:r w:rsidRPr="00F7171D">
        <w:rPr>
          <w:rFonts w:eastAsia="Times New Roman" w:cs="Arial"/>
          <w:lang w:val="hy-AM" w:eastAsia="ru-RU"/>
        </w:rPr>
        <w:t>:</w:t>
      </w:r>
    </w:p>
    <w:p w14:paraId="06155281" w14:textId="77777777" w:rsidR="000A7A9B" w:rsidRPr="00F7171D" w:rsidRDefault="000A7A9B" w:rsidP="000A7A9B">
      <w:pPr>
        <w:spacing w:after="0" w:line="240" w:lineRule="auto"/>
        <w:jc w:val="both"/>
        <w:rPr>
          <w:rFonts w:ascii="Sylfaen" w:hAnsi="Sylfaen" w:cs="Arial"/>
          <w:sz w:val="20"/>
          <w:szCs w:val="20"/>
          <w:lang w:val="hy-AM"/>
        </w:rPr>
      </w:pPr>
    </w:p>
    <w:p w14:paraId="7B0AD5C8" w14:textId="77777777" w:rsidR="00B30AE6" w:rsidRPr="00F7171D" w:rsidRDefault="000A7A9B" w:rsidP="005809DD">
      <w:pPr>
        <w:pStyle w:val="Heading2"/>
        <w:rPr>
          <w:rFonts w:asciiTheme="minorHAnsi" w:hAnsiTheme="minorHAnsi" w:cs="Arial"/>
        </w:rPr>
      </w:pPr>
      <w:bookmarkStart w:id="51" w:name="_Toc494982710"/>
      <w:bookmarkStart w:id="52" w:name="_Toc494982786"/>
      <w:bookmarkStart w:id="53" w:name="_Toc495054744"/>
      <w:bookmarkStart w:id="54" w:name="_Toc506388655"/>
      <w:r w:rsidRPr="00F7171D">
        <w:t>Գլուխ</w:t>
      </w:r>
      <w:r w:rsidRPr="00F7171D">
        <w:rPr>
          <w:rFonts w:asciiTheme="minorHAnsi" w:hAnsiTheme="minorHAnsi" w:cs="Arial"/>
        </w:rPr>
        <w:t xml:space="preserve"> 5. </w:t>
      </w:r>
      <w:r w:rsidR="00B30AE6" w:rsidRPr="00F7171D">
        <w:t>Ջրայի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ռեսուրսների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օգտագործմ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և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պահպանությ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պլանավորմ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գործիքները</w:t>
      </w:r>
      <w:bookmarkEnd w:id="51"/>
      <w:bookmarkEnd w:id="52"/>
      <w:bookmarkEnd w:id="53"/>
      <w:bookmarkEnd w:id="54"/>
    </w:p>
    <w:p w14:paraId="69B85F53" w14:textId="77777777" w:rsidR="00F93B07" w:rsidRPr="00F7171D" w:rsidRDefault="001A4009" w:rsidP="005809DD">
      <w:pPr>
        <w:pStyle w:val="Heading2"/>
        <w:rPr>
          <w:rFonts w:asciiTheme="minorHAnsi" w:hAnsiTheme="minorHAnsi" w:cs="Arial"/>
        </w:rPr>
      </w:pPr>
      <w:bookmarkStart w:id="55" w:name="_Toc495054745"/>
      <w:bookmarkStart w:id="56" w:name="_Toc506388656"/>
      <w:r w:rsidRPr="00F7171D">
        <w:rPr>
          <w:rFonts w:asciiTheme="minorHAnsi" w:hAnsiTheme="minorHAnsi" w:cs="Arial"/>
        </w:rPr>
        <w:t xml:space="preserve">5.1. </w:t>
      </w:r>
      <w:r w:rsidR="00F93B07" w:rsidRPr="00F7171D">
        <w:t>Ջրի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ազգային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քաղաքականություն</w:t>
      </w:r>
      <w:bookmarkEnd w:id="55"/>
      <w:bookmarkEnd w:id="56"/>
    </w:p>
    <w:p w14:paraId="612DF527" w14:textId="77777777" w:rsidR="00CD1C92" w:rsidRPr="00F7171D" w:rsidRDefault="00CD1C92" w:rsidP="00242C5D">
      <w:pPr>
        <w:spacing w:after="0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գր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</w:t>
      </w:r>
      <w:r w:rsidRPr="00F7171D">
        <w:rPr>
          <w:rFonts w:eastAsia="Calibri" w:cs="Arial"/>
          <w:lang w:val="hy-AM"/>
        </w:rPr>
        <w:t xml:space="preserve"> (</w:t>
      </w:r>
      <w:r w:rsidRPr="00F7171D">
        <w:rPr>
          <w:rFonts w:ascii="Sylfaen" w:eastAsia="Calibri" w:hAnsi="Sylfaen" w:cs="Sylfaen"/>
          <w:lang w:val="hy-AM"/>
        </w:rPr>
        <w:t>հոդված</w:t>
      </w:r>
      <w:r w:rsidRPr="00F7171D">
        <w:rPr>
          <w:rFonts w:eastAsia="Calibri" w:cs="Arial"/>
          <w:lang w:val="hy-AM"/>
        </w:rPr>
        <w:t xml:space="preserve"> 15) 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զգ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ղաքականությունը՝</w:t>
      </w:r>
    </w:p>
    <w:p w14:paraId="3B22B8A1" w14:textId="77777777" w:rsidR="00CD1C92" w:rsidRPr="00F7171D" w:rsidRDefault="00CD1C92" w:rsidP="00CD1C92">
      <w:pPr>
        <w:numPr>
          <w:ilvl w:val="0"/>
          <w:numId w:val="21"/>
        </w:numPr>
        <w:spacing w:after="0"/>
        <w:ind w:left="567" w:firstLine="0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Սահմ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ազմավար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զարգ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ռանկա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պատակներ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նախնդիրնե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ո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ր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երակայ</w:t>
      </w:r>
      <w:r w:rsidR="00242C5D" w:rsidRPr="00F7171D">
        <w:rPr>
          <w:rFonts w:ascii="Sylfaen" w:eastAsia="Calibri" w:hAnsi="Sylfaen" w:cs="Sylfaen"/>
          <w:lang w:val="hy-AM"/>
        </w:rPr>
        <w:t xml:space="preserve">ությունների </w:t>
      </w:r>
      <w:r w:rsidRPr="00F7171D">
        <w:rPr>
          <w:rFonts w:ascii="Sylfaen" w:eastAsia="Calibri" w:hAnsi="Sylfaen" w:cs="Sylfaen"/>
          <w:lang w:val="hy-AM"/>
        </w:rPr>
        <w:t>սկզբունքները</w:t>
      </w:r>
      <w:r w:rsidRPr="00F7171D">
        <w:rPr>
          <w:rFonts w:eastAsia="Calibri" w:cs="Arial"/>
          <w:lang w:val="hy-AM"/>
        </w:rPr>
        <w:t>.</w:t>
      </w:r>
    </w:p>
    <w:p w14:paraId="3E11BBB3" w14:textId="77777777" w:rsidR="00CD1C92" w:rsidRPr="00F7171D" w:rsidRDefault="00CD1C92" w:rsidP="00CD1C92">
      <w:pPr>
        <w:numPr>
          <w:ilvl w:val="0"/>
          <w:numId w:val="21"/>
        </w:numPr>
        <w:spacing w:after="0"/>
        <w:ind w:left="567" w:firstLine="0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Սու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գրքի</w:t>
      </w:r>
      <w:r w:rsidRPr="00F7171D">
        <w:rPr>
          <w:rFonts w:eastAsia="Calibri" w:cs="Arial"/>
          <w:lang w:val="hy-AM"/>
        </w:rPr>
        <w:t xml:space="preserve"> </w:t>
      </w:r>
      <w:r w:rsidR="00242C5D" w:rsidRPr="00F7171D">
        <w:rPr>
          <w:rFonts w:ascii="Sylfaen" w:eastAsia="Calibri" w:hAnsi="Sylfaen" w:cs="Sylfaen"/>
          <w:lang w:val="hy-AM"/>
        </w:rPr>
        <w:t>ն</w:t>
      </w:r>
      <w:r w:rsidRPr="00F7171D">
        <w:rPr>
          <w:rFonts w:ascii="Sylfaen" w:eastAsia="Calibri" w:hAnsi="Sylfaen" w:cs="Sylfaen"/>
          <w:lang w:val="hy-AM"/>
        </w:rPr>
        <w:t>պատակ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կզբու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ն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ունա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աբ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գավառ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ղաքականությ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ներառ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լորտ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ազմավա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շակ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բերյալ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ռաջիկա</w:t>
      </w:r>
      <w:r w:rsidRPr="00F7171D">
        <w:rPr>
          <w:rFonts w:eastAsia="Calibri" w:cs="Arial"/>
          <w:lang w:val="hy-AM"/>
        </w:rPr>
        <w:t xml:space="preserve"> 10-15 </w:t>
      </w:r>
      <w:r w:rsidRPr="00F7171D">
        <w:rPr>
          <w:rFonts w:ascii="Sylfaen" w:eastAsia="Calibri" w:hAnsi="Sylfaen" w:cs="Sylfaen"/>
          <w:lang w:val="hy-AM"/>
        </w:rPr>
        <w:t>տարի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>.</w:t>
      </w:r>
    </w:p>
    <w:p w14:paraId="495A993E" w14:textId="70566B9F" w:rsidR="00CD1C92" w:rsidRPr="00F7171D" w:rsidRDefault="00CD1C92" w:rsidP="00CD1C92">
      <w:pPr>
        <w:numPr>
          <w:ilvl w:val="0"/>
          <w:numId w:val="21"/>
        </w:numPr>
        <w:spacing w:after="0"/>
        <w:ind w:left="567" w:firstLine="0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Տալի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շխ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թա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ն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ն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նահատակա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ւրվագծ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կչ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նտես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ագ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արկը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ելու</w:t>
      </w:r>
      <w:r w:rsidRPr="00F7171D">
        <w:rPr>
          <w:rFonts w:eastAsia="Calibri" w:cs="Arial"/>
          <w:lang w:val="hy-AM"/>
        </w:rPr>
        <w:t xml:space="preserve"> </w:t>
      </w:r>
      <w:r w:rsidR="00231AAB">
        <w:rPr>
          <w:rFonts w:ascii="Sylfaen" w:eastAsia="Calibri" w:hAnsi="Sylfaen" w:cs="Sylfaen"/>
          <w:lang w:val="hy-AM"/>
        </w:rPr>
        <w:t>համապատասխան</w:t>
      </w:r>
      <w:r w:rsidR="00231AAB"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ն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նախնդիրները</w:t>
      </w:r>
      <w:r w:rsidRPr="00F7171D">
        <w:rPr>
          <w:rFonts w:eastAsia="Calibri" w:cs="Arial"/>
          <w:lang w:val="hy-AM"/>
        </w:rPr>
        <w:t>:</w:t>
      </w:r>
    </w:p>
    <w:p w14:paraId="33B5C9D9" w14:textId="77777777" w:rsidR="00CD1C92" w:rsidRPr="00F7171D" w:rsidRDefault="00CD1C92" w:rsidP="00CD1C92">
      <w:pPr>
        <w:spacing w:after="0"/>
        <w:ind w:left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Կառ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դրույթ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ով</w:t>
      </w:r>
      <w:r w:rsidRPr="00F7171D">
        <w:rPr>
          <w:rFonts w:eastAsia="Times New Roman" w:cs="Arial"/>
          <w:lang w:val="hy-AM" w:eastAsia="ru-RU"/>
        </w:rPr>
        <w:t>:</w:t>
      </w:r>
    </w:p>
    <w:p w14:paraId="600D5A01" w14:textId="77777777" w:rsidR="00CD1C92" w:rsidRPr="00F7171D" w:rsidRDefault="00CD1C92" w:rsidP="002F2724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ույթ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2005 </w:t>
      </w:r>
      <w:r w:rsidRPr="00F7171D">
        <w:rPr>
          <w:rFonts w:ascii="Sylfaen" w:eastAsia="Times New Roman" w:hAnsi="Sylfaen" w:cs="Sylfaen"/>
          <w:lang w:val="hy-AM" w:eastAsia="ru-RU"/>
        </w:rPr>
        <w:t>թվական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242C5D" w:rsidRPr="00F7171D">
        <w:rPr>
          <w:rFonts w:ascii="Sylfaen" w:eastAsia="Times New Roman" w:hAnsi="Sylfaen" w:cs="Arial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անության</w:t>
      </w:r>
      <w:r w:rsidR="00242C5D" w:rsidRPr="00F7171D">
        <w:rPr>
          <w:rFonts w:ascii="Sylfaen" w:eastAsia="Times New Roman" w:hAnsi="Sylfaen" w:cs="Sylfaen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դրույթ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ը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յալում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չելի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ութագր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ար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ար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հմա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երակայություն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երդ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զմ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լա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պատրաստ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րագ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քերը</w:t>
      </w:r>
      <w:r w:rsidRPr="00F7171D">
        <w:rPr>
          <w:rFonts w:eastAsia="Times New Roman" w:cs="Arial"/>
          <w:lang w:val="hy-AM" w:eastAsia="ru-RU"/>
        </w:rPr>
        <w:t>:</w:t>
      </w:r>
    </w:p>
    <w:p w14:paraId="7B42BFD6" w14:textId="77777777" w:rsidR="00F04FB4" w:rsidRPr="00F7171D" w:rsidRDefault="00F04FB4">
      <w:pPr>
        <w:pStyle w:val="ListParagraph"/>
        <w:spacing w:after="0" w:line="240" w:lineRule="auto"/>
        <w:ind w:left="0" w:firstLine="567"/>
        <w:jc w:val="both"/>
        <w:rPr>
          <w:rFonts w:cs="Arial"/>
          <w:b/>
          <w:lang w:val="hy-AM"/>
        </w:rPr>
      </w:pPr>
    </w:p>
    <w:p w14:paraId="4AC66F06" w14:textId="77777777" w:rsidR="00F93B07" w:rsidRPr="00F7171D" w:rsidRDefault="001A4009" w:rsidP="005809DD">
      <w:pPr>
        <w:pStyle w:val="Heading2"/>
        <w:rPr>
          <w:rFonts w:asciiTheme="minorHAnsi" w:hAnsiTheme="minorHAnsi" w:cs="Arial"/>
        </w:rPr>
      </w:pPr>
      <w:bookmarkStart w:id="57" w:name="_Toc495054746"/>
      <w:bookmarkStart w:id="58" w:name="_Toc506388657"/>
      <w:r w:rsidRPr="00F7171D">
        <w:rPr>
          <w:rFonts w:asciiTheme="minorHAnsi" w:hAnsiTheme="minorHAnsi" w:cs="Arial"/>
        </w:rPr>
        <w:t xml:space="preserve">5.2. </w:t>
      </w:r>
      <w:r w:rsidR="00F93B07" w:rsidRPr="00F7171D">
        <w:t>Ջրի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ազգային</w:t>
      </w:r>
      <w:r w:rsidR="00F93B07" w:rsidRPr="00F7171D">
        <w:rPr>
          <w:rFonts w:asciiTheme="minorHAnsi" w:hAnsiTheme="minorHAnsi" w:cs="Arial"/>
        </w:rPr>
        <w:t xml:space="preserve"> </w:t>
      </w:r>
      <w:r w:rsidR="00F93B07" w:rsidRPr="00F7171D">
        <w:t>ծրագիր</w:t>
      </w:r>
      <w:bookmarkEnd w:id="57"/>
      <w:bookmarkEnd w:id="58"/>
    </w:p>
    <w:p w14:paraId="399E23CE" w14:textId="3E6BABC5" w:rsidR="00CD1C92" w:rsidRPr="00F7171D" w:rsidRDefault="00CD1C92" w:rsidP="00CD1C92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2006 </w:t>
      </w:r>
      <w:r w:rsidRPr="00F7171D">
        <w:rPr>
          <w:rFonts w:ascii="Sylfaen" w:eastAsia="Times New Roman" w:hAnsi="Sylfaen" w:cs="Sylfaen"/>
          <w:lang w:val="hy-AM" w:eastAsia="ru-RU"/>
        </w:rPr>
        <w:t>թվակ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231AAB" w:rsidRPr="00F7171D">
        <w:rPr>
          <w:rFonts w:ascii="Sylfaen" w:eastAsia="Times New Roman" w:hAnsi="Sylfaen" w:cs="Sylfaen"/>
          <w:lang w:val="hy-AM" w:eastAsia="ru-RU"/>
        </w:rPr>
        <w:t>նոյեմբ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րագ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ը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</w:t>
      </w:r>
      <w:r w:rsidR="00242C5D"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չ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նտե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ու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ռազմավա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դրույթ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ղղ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առ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ումը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02D05B86" w14:textId="77777777" w:rsidR="00CD1C92" w:rsidRPr="00F7171D" w:rsidRDefault="00CD1C92" w:rsidP="00CD1C92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լանավոր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րփ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լան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ով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րփ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լանավո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աուղղ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վասարակշռ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երառյալ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յնք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էներգետիկայ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րդյունաբ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յուղատնտե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կապակ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հարաբերությունները։</w:t>
      </w:r>
    </w:p>
    <w:p w14:paraId="0E53D450" w14:textId="77777777" w:rsidR="00CD1C92" w:rsidRPr="00F7171D" w:rsidRDefault="00CD1C92" w:rsidP="00CD1C92">
      <w:pPr>
        <w:spacing w:after="0"/>
        <w:ind w:firstLine="567"/>
        <w:jc w:val="both"/>
        <w:rPr>
          <w:rFonts w:ascii="Sylfaen" w:eastAsia="Times New Roman" w:hAnsi="Sylfae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ար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արկ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եր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ույթ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էկոհամակարգ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վ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վասարակշռ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նկյունից</w:t>
      </w:r>
      <w:r w:rsidRPr="00F7171D">
        <w:rPr>
          <w:rFonts w:eastAsia="Times New Roman" w:cs="Arial"/>
          <w:lang w:val="hy-AM" w:eastAsia="ru-RU"/>
        </w:rPr>
        <w:t>:</w:t>
      </w:r>
    </w:p>
    <w:p w14:paraId="4104B01F" w14:textId="77777777" w:rsidR="00242C5D" w:rsidRPr="00F7171D" w:rsidRDefault="00242C5D" w:rsidP="00CD1C92">
      <w:pPr>
        <w:spacing w:after="0"/>
        <w:ind w:firstLine="567"/>
        <w:jc w:val="both"/>
        <w:rPr>
          <w:rFonts w:ascii="Sylfaen" w:eastAsia="Times New Roman" w:hAnsi="Sylfaen" w:cs="Arial"/>
          <w:lang w:val="hy-AM" w:eastAsia="ru-RU"/>
        </w:rPr>
      </w:pPr>
    </w:p>
    <w:p w14:paraId="39C2CFF1" w14:textId="77777777" w:rsidR="00B9607B" w:rsidRDefault="00B9607B" w:rsidP="005809DD">
      <w:pPr>
        <w:pStyle w:val="Heading2"/>
      </w:pPr>
      <w:bookmarkStart w:id="59" w:name="_Toc495054747"/>
      <w:bookmarkStart w:id="60" w:name="_Toc506388658"/>
      <w:r>
        <w:t>736,</w:t>
      </w:r>
    </w:p>
    <w:p w14:paraId="6BE5626F" w14:textId="01B02573" w:rsidR="00F93B07" w:rsidRPr="00F7171D" w:rsidRDefault="001A4009" w:rsidP="005809DD">
      <w:pPr>
        <w:pStyle w:val="Heading2"/>
        <w:rPr>
          <w:rFonts w:asciiTheme="minorHAnsi" w:hAnsiTheme="minorHAnsi" w:cs="Arial"/>
        </w:rPr>
      </w:pPr>
      <w:r w:rsidRPr="00F7171D">
        <w:rPr>
          <w:rFonts w:asciiTheme="minorHAnsi" w:hAnsiTheme="minorHAnsi" w:cs="Arial"/>
        </w:rPr>
        <w:t xml:space="preserve">5.3. </w:t>
      </w:r>
      <w:r w:rsidR="00DD00D8" w:rsidRPr="00F7171D">
        <w:t>Ջրավազանայի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կառավարմա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պլաններ</w:t>
      </w:r>
      <w:bookmarkEnd w:id="59"/>
      <w:bookmarkEnd w:id="60"/>
    </w:p>
    <w:p w14:paraId="59FE3FF9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րփ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աստաթուղթ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կարագ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վելի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ղություննե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ո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հրաժեշ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գրքի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նպատակ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(</w:t>
      </w:r>
      <w:r w:rsidRPr="00F7171D">
        <w:rPr>
          <w:rFonts w:ascii="Sylfaen" w:eastAsia="Calibri" w:hAnsi="Sylfaen" w:cs="Sylfaen"/>
          <w:lang w:val="hy-AM"/>
        </w:rPr>
        <w:t>հոդված</w:t>
      </w:r>
      <w:r w:rsidRPr="00F7171D">
        <w:rPr>
          <w:rFonts w:eastAsia="Calibri" w:cs="Arial"/>
          <w:lang w:val="hy-AM"/>
        </w:rPr>
        <w:t xml:space="preserve"> 1, </w:t>
      </w:r>
      <w:r w:rsidRPr="00F7171D">
        <w:rPr>
          <w:rFonts w:ascii="Sylfaen" w:eastAsia="Calibri" w:hAnsi="Sylfaen" w:cs="Sylfaen"/>
          <w:lang w:val="hy-AM"/>
        </w:rPr>
        <w:t>ՋՕ</w:t>
      </w:r>
      <w:r w:rsidRPr="00F7171D">
        <w:rPr>
          <w:rFonts w:eastAsia="Calibri" w:cs="Arial"/>
          <w:lang w:val="hy-AM"/>
        </w:rPr>
        <w:t>)</w:t>
      </w:r>
      <w:r w:rsidRPr="00F7171D">
        <w:rPr>
          <w:rFonts w:ascii="Tahoma" w:eastAsia="Calibri" w:hAnsi="Tahoma" w:cs="Tahoma"/>
          <w:lang w:val="hy-AM"/>
        </w:rPr>
        <w:t>։</w:t>
      </w:r>
    </w:p>
    <w:p w14:paraId="09E912D8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գրքի</w:t>
      </w:r>
      <w:r w:rsidRPr="00F7171D">
        <w:rPr>
          <w:rFonts w:eastAsia="Calibri" w:cs="Arial"/>
          <w:lang w:val="hy-AM"/>
        </w:rPr>
        <w:t xml:space="preserve"> 10-</w:t>
      </w:r>
      <w:r w:rsidRPr="00F7171D">
        <w:rPr>
          <w:rFonts w:ascii="Sylfaen" w:eastAsia="Calibri" w:hAnsi="Sylfaen" w:cs="Sylfaen"/>
          <w:lang w:val="hy-AM"/>
        </w:rPr>
        <w:t>ր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դված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շակում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ում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ահո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ը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ության</w:t>
      </w:r>
      <w:r w:rsidRPr="00F7171D">
        <w:rPr>
          <w:rFonts w:eastAsia="Calibri" w:cs="Arial"/>
          <w:lang w:val="hy-AM"/>
        </w:rPr>
        <w:t xml:space="preserve"> 2003 </w:t>
      </w:r>
      <w:r w:rsidRPr="00F7171D">
        <w:rPr>
          <w:rFonts w:ascii="Sylfaen" w:eastAsia="Calibri" w:hAnsi="Sylfaen" w:cs="Sylfaen"/>
          <w:lang w:val="hy-AM"/>
        </w:rPr>
        <w:t>թվակ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ւնվարի</w:t>
      </w:r>
      <w:r w:rsidRPr="00F7171D">
        <w:rPr>
          <w:rFonts w:eastAsia="Calibri" w:cs="Arial"/>
          <w:lang w:val="hy-AM"/>
        </w:rPr>
        <w:t xml:space="preserve"> 30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իվ</w:t>
      </w:r>
      <w:r w:rsidRPr="00F7171D">
        <w:rPr>
          <w:rFonts w:eastAsia="Calibri" w:cs="Arial"/>
          <w:lang w:val="hy-AM"/>
        </w:rPr>
        <w:t xml:space="preserve"> 75-</w:t>
      </w:r>
      <w:r w:rsidRPr="00F7171D">
        <w:rPr>
          <w:rFonts w:ascii="Sylfaen" w:eastAsia="Calibri" w:hAnsi="Sylfaen" w:cs="Sylfaen"/>
          <w:lang w:val="hy-AM"/>
        </w:rPr>
        <w:t>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մամ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ազ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ճանաչ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ությունը</w:t>
      </w:r>
      <w:r w:rsidRPr="00F7171D">
        <w:rPr>
          <w:rFonts w:eastAsia="Calibri" w:cs="Arial"/>
          <w:lang w:val="hy-AM"/>
        </w:rPr>
        <w:t>:</w:t>
      </w:r>
    </w:p>
    <w:p w14:paraId="4D84A4B6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Նու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դվածի</w:t>
      </w:r>
      <w:r w:rsidRPr="00F7171D">
        <w:rPr>
          <w:rFonts w:eastAsia="Calibri" w:cs="Arial"/>
          <w:lang w:val="hy-AM"/>
        </w:rPr>
        <w:t xml:space="preserve"> 21-</w:t>
      </w:r>
      <w:r w:rsidRPr="00F7171D">
        <w:rPr>
          <w:rFonts w:ascii="Sylfaen" w:eastAsia="Calibri" w:hAnsi="Sylfaen" w:cs="Sylfaen"/>
          <w:lang w:val="hy-AM"/>
        </w:rPr>
        <w:t>ր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ետի</w:t>
      </w:r>
      <w:r w:rsidRPr="00F7171D">
        <w:rPr>
          <w:rFonts w:eastAsia="Calibri" w:cs="Arial"/>
          <w:lang w:val="hy-AM"/>
        </w:rPr>
        <w:t xml:space="preserve"> 2-</w:t>
      </w:r>
      <w:r w:rsidRPr="00F7171D">
        <w:rPr>
          <w:rFonts w:ascii="Sylfaen" w:eastAsia="Calibri" w:hAnsi="Sylfaen" w:cs="Sylfaen"/>
          <w:lang w:val="hy-AM"/>
        </w:rPr>
        <w:t>ր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տված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ավետ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նպատակաուղղ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ակենտրոնաց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ում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թա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զմ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դրությամ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եղծ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</w:t>
      </w:r>
      <w:r w:rsidRPr="00F7171D">
        <w:rPr>
          <w:rFonts w:eastAsia="Calibri" w:cs="Arial"/>
          <w:lang w:val="hy-AM"/>
        </w:rPr>
        <w:t>:</w:t>
      </w:r>
    </w:p>
    <w:p w14:paraId="74AFB574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ղ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դիս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աստ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րապետ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ակալ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պասարկ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յ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>:</w:t>
      </w:r>
    </w:p>
    <w:p w14:paraId="13D10D18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ավո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վասարակշռ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ներառյալ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յնքներ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էներգետիկայ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րդյունաբերությ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գյուղատնտես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ավայ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խկապակց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աբերությունները</w:t>
      </w:r>
      <w:r w:rsidRPr="00F7171D">
        <w:rPr>
          <w:rFonts w:eastAsia="Calibri" w:cs="Arial"/>
          <w:lang w:val="hy-AM"/>
        </w:rPr>
        <w:t xml:space="preserve">: </w:t>
      </w:r>
    </w:p>
    <w:p w14:paraId="55EFFF33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պահպ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րա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ակալ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նկ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գործունե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նոնակարգ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ց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անակացույց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տատ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չապետի</w:t>
      </w:r>
      <w:r w:rsidRPr="00F7171D">
        <w:rPr>
          <w:rFonts w:eastAsia="Calibri" w:cs="Arial"/>
          <w:lang w:val="hy-AM"/>
        </w:rPr>
        <w:t xml:space="preserve"> 2003 </w:t>
      </w:r>
      <w:r w:rsidRPr="00F7171D">
        <w:rPr>
          <w:rFonts w:ascii="Sylfaen" w:eastAsia="Calibri" w:hAnsi="Sylfaen" w:cs="Sylfaen"/>
          <w:lang w:val="hy-AM"/>
        </w:rPr>
        <w:t>թվականի</w:t>
      </w:r>
      <w:r w:rsidRPr="00F7171D">
        <w:rPr>
          <w:rFonts w:eastAsia="Calibri" w:cs="Arial"/>
          <w:lang w:val="hy-AM"/>
        </w:rPr>
        <w:t xml:space="preserve"> N 5 –</w:t>
      </w:r>
      <w:r w:rsidRPr="00F7171D">
        <w:rPr>
          <w:rFonts w:ascii="Sylfaen" w:eastAsia="Calibri" w:hAnsi="Sylfaen" w:cs="Sylfaen"/>
          <w:lang w:val="hy-AM"/>
        </w:rPr>
        <w:t>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ման</w:t>
      </w:r>
      <w:r w:rsidRPr="00F7171D">
        <w:rPr>
          <w:rFonts w:eastAsia="Calibri" w:cs="Arial"/>
          <w:lang w:val="hy-AM"/>
        </w:rPr>
        <w:t xml:space="preserve"> 1-</w:t>
      </w:r>
      <w:r w:rsidRPr="00F7171D">
        <w:rPr>
          <w:rFonts w:ascii="Sylfaen" w:eastAsia="Calibri" w:hAnsi="Sylfaen" w:cs="Sylfaen"/>
          <w:lang w:val="hy-AM"/>
        </w:rPr>
        <w:t>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վելված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նկը։</w:t>
      </w:r>
    </w:p>
    <w:p w14:paraId="731E2B2E" w14:textId="5A68962C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 2011 </w:t>
      </w:r>
      <w:r w:rsidRPr="00F7171D">
        <w:rPr>
          <w:rFonts w:ascii="Sylfaen" w:eastAsia="Calibri" w:hAnsi="Sylfaen" w:cs="Sylfaen"/>
          <w:lang w:val="hy-AM"/>
        </w:rPr>
        <w:t>թվակ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ետրվարի</w:t>
      </w:r>
      <w:r w:rsidRPr="00F7171D">
        <w:rPr>
          <w:rFonts w:eastAsia="Calibri" w:cs="Arial"/>
          <w:lang w:val="hy-AM"/>
        </w:rPr>
        <w:t xml:space="preserve"> 3 N4  </w:t>
      </w:r>
      <w:r w:rsidRPr="00F7171D">
        <w:rPr>
          <w:rFonts w:ascii="Sylfaen" w:eastAsia="Calibri" w:hAnsi="Sylfaen" w:cs="Sylfaen"/>
          <w:lang w:val="hy-AM"/>
        </w:rPr>
        <w:t>Կառավա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իստ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ձանագ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ղված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վան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ր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ոդել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ովանդակությա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շակ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="00231AAB">
        <w:rPr>
          <w:rFonts w:ascii="Sylfaen" w:eastAsia="Calibri" w:hAnsi="Sylfaen" w:cs="Sylfaen"/>
          <w:lang w:val="hy-AM"/>
        </w:rPr>
        <w:t>Եվ</w:t>
      </w:r>
      <w:r w:rsidRPr="00F7171D">
        <w:rPr>
          <w:rFonts w:ascii="Sylfaen" w:eastAsia="Calibri" w:hAnsi="Sylfaen" w:cs="Sylfaen"/>
          <w:lang w:val="hy-AM"/>
        </w:rPr>
        <w:t>րամի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ձեռ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ևել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վրոպայ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Կովկաս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ենտրոն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սիայ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ղադրիչ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զգ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ղաքակ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կխոս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քո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առում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աստ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րապետ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դ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վրամի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իրեկտի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։</w:t>
      </w:r>
      <w:r w:rsidRPr="00F7171D">
        <w:rPr>
          <w:rFonts w:eastAsia="Calibri" w:cs="Arial"/>
          <w:lang w:val="hy-AM"/>
        </w:rPr>
        <w:t xml:space="preserve"> 2011 </w:t>
      </w:r>
      <w:r w:rsidRPr="00F7171D">
        <w:rPr>
          <w:rFonts w:ascii="Sylfaen" w:eastAsia="Calibri" w:hAnsi="Sylfaen" w:cs="Sylfaen"/>
          <w:lang w:val="hy-AM"/>
        </w:rPr>
        <w:t>թվական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կս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ագ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ին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յուջե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(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) </w:t>
      </w:r>
      <w:r w:rsidRPr="00F7171D">
        <w:rPr>
          <w:rFonts w:ascii="Sylfaen" w:eastAsia="Calibri" w:hAnsi="Sylfaen" w:cs="Sylfaen"/>
          <w:lang w:val="hy-AM"/>
        </w:rPr>
        <w:t>միջազգ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ոն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կր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զմակերպ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ջակց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աստ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րապետության</w:t>
      </w:r>
      <w:r w:rsidRPr="00F7171D">
        <w:rPr>
          <w:rFonts w:eastAsia="Calibri" w:cs="Arial"/>
          <w:lang w:val="hy-AM"/>
        </w:rPr>
        <w:t xml:space="preserve"> 6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եխնիկ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ութագր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զմ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ան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դուն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ոդել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ը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նպատ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ցահայտ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նկա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իճակ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վերջինի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="00231AAB" w:rsidRPr="00F7171D">
        <w:rPr>
          <w:rFonts w:ascii="Sylfaen" w:eastAsia="Calibri" w:hAnsi="Sylfaen" w:cs="Sylfaen"/>
          <w:lang w:val="hy-AM"/>
        </w:rPr>
        <w:t>անհրաժեշ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առումնե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պահով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արակ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="00231AAB" w:rsidRPr="00F7171D">
        <w:rPr>
          <w:rFonts w:ascii="Sylfaen" w:eastAsia="Calibri" w:hAnsi="Sylfaen" w:cs="Sylfaen"/>
          <w:lang w:val="hy-AM"/>
        </w:rPr>
        <w:t>շահագրգիռ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երատեսչ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գրավում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ում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յացմա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րականաց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ար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նահատումը</w:t>
      </w:r>
      <w:r w:rsidRPr="00F7171D">
        <w:rPr>
          <w:rFonts w:eastAsia="Calibri" w:cs="Arial"/>
          <w:lang w:val="hy-AM"/>
        </w:rPr>
        <w:t xml:space="preserve">` </w:t>
      </w:r>
      <w:r w:rsidRPr="00F7171D">
        <w:rPr>
          <w:rFonts w:ascii="Sylfaen" w:eastAsia="Calibri" w:hAnsi="Sylfaen" w:cs="Sylfaen"/>
          <w:lang w:val="hy-AM"/>
        </w:rPr>
        <w:t>ըս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լորտ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լն</w:t>
      </w:r>
      <w:r w:rsidRPr="00F7171D">
        <w:rPr>
          <w:rFonts w:eastAsia="Calibri" w:cs="Arial"/>
          <w:lang w:val="hy-AM"/>
        </w:rPr>
        <w:t>:</w:t>
      </w:r>
    </w:p>
    <w:p w14:paraId="676B73E0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տատ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ավ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ծքի</w:t>
      </w:r>
      <w:r w:rsidRPr="00F7171D">
        <w:rPr>
          <w:rFonts w:eastAsia="Calibri" w:cs="Arial"/>
          <w:lang w:val="hy-AM"/>
        </w:rPr>
        <w:t xml:space="preserve"> 2016-</w:t>
      </w:r>
      <w:r w:rsidRPr="00F7171D">
        <w:rPr>
          <w:rFonts w:ascii="Sylfaen" w:eastAsia="Calibri" w:hAnsi="Sylfaen" w:cs="Sylfaen"/>
          <w:lang w:val="hy-AM"/>
        </w:rPr>
        <w:t>2021</w:t>
      </w:r>
      <w:r w:rsidR="00242C5D" w:rsidRPr="00F7171D">
        <w:rPr>
          <w:rFonts w:ascii="Sylfaen" w:eastAsia="Calibri" w:hAnsi="Sylfaen" w:cs="Sylfaen"/>
          <w:lang w:val="hy-AM"/>
        </w:rPr>
        <w:t>թթ</w:t>
      </w:r>
      <w:r w:rsidR="00242C5D" w:rsidRPr="00F7171D">
        <w:rPr>
          <w:rFonts w:ascii="Times New Roman" w:eastAsia="Calibri" w:hAnsi="Times New Roman" w:cs="Times New Roman"/>
          <w:lang w:val="hy-AM"/>
        </w:rPr>
        <w:t>․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խուրյ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</w:t>
      </w:r>
      <w:r w:rsidR="00242C5D" w:rsidRPr="00F7171D">
        <w:rPr>
          <w:rFonts w:ascii="Sylfaen" w:eastAsia="Calibri" w:hAnsi="Sylfaen" w:cs="Sylfaen"/>
          <w:lang w:val="hy-AM"/>
        </w:rPr>
        <w:t>ծ</w:t>
      </w:r>
      <w:r w:rsidRPr="00F7171D">
        <w:rPr>
          <w:rFonts w:ascii="Sylfaen" w:eastAsia="Calibri" w:hAnsi="Sylfaen" w:cs="Sylfaen"/>
          <w:lang w:val="hy-AM"/>
        </w:rPr>
        <w:t>քի</w:t>
      </w:r>
      <w:r w:rsidRPr="00F7171D">
        <w:rPr>
          <w:rFonts w:eastAsia="Calibri" w:cs="Arial"/>
          <w:lang w:val="hy-AM"/>
        </w:rPr>
        <w:t xml:space="preserve"> 2017-2022</w:t>
      </w:r>
      <w:r w:rsidRPr="00F7171D">
        <w:rPr>
          <w:rFonts w:ascii="Sylfaen" w:eastAsia="Calibri" w:hAnsi="Sylfaen" w:cs="Sylfaen"/>
          <w:lang w:val="hy-AM"/>
        </w:rPr>
        <w:t>թ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ավ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ղղ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նահերթ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առումները։</w:t>
      </w:r>
    </w:p>
    <w:p w14:paraId="2049556F" w14:textId="795608D9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ությունը</w:t>
      </w:r>
      <w:r w:rsidRPr="00F7171D">
        <w:rPr>
          <w:rFonts w:eastAsia="Calibri" w:cs="Arial"/>
          <w:lang w:val="hy-AM"/>
        </w:rPr>
        <w:t xml:space="preserve"> 2016 </w:t>
      </w:r>
      <w:r w:rsidR="00231AAB" w:rsidRPr="00F7171D">
        <w:rPr>
          <w:rFonts w:ascii="Sylfaen" w:eastAsia="Calibri" w:hAnsi="Sylfaen" w:cs="Sylfaen"/>
          <w:lang w:val="hy-AM"/>
        </w:rPr>
        <w:t>թվականի</w:t>
      </w:r>
      <w:r w:rsidR="00EA40A7" w:rsidRPr="00F7171D">
        <w:rPr>
          <w:rFonts w:ascii="Sylfaen" w:eastAsia="Calibri" w:hAnsi="Sylfaen" w:cs="Sylfaen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տի</w:t>
      </w:r>
      <w:r w:rsidRPr="00F7171D">
        <w:rPr>
          <w:rFonts w:eastAsia="Calibri" w:cs="Arial"/>
          <w:lang w:val="hy-AM"/>
        </w:rPr>
        <w:t xml:space="preserve"> 31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N338 – </w:t>
      </w:r>
      <w:r w:rsidRPr="00F7171D">
        <w:rPr>
          <w:rFonts w:ascii="Sylfaen" w:eastAsia="Calibri" w:hAnsi="Sylfaen" w:cs="Sylfaen"/>
          <w:lang w:val="hy-AM"/>
        </w:rPr>
        <w:t>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մամ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տատ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արատյան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ծքի</w:t>
      </w:r>
      <w:r w:rsidRPr="00F7171D">
        <w:rPr>
          <w:rFonts w:eastAsia="Calibri" w:cs="Arial"/>
          <w:lang w:val="hy-AM"/>
        </w:rPr>
        <w:t xml:space="preserve"> 2016-2021 </w:t>
      </w:r>
      <w:r w:rsidRPr="00F7171D">
        <w:rPr>
          <w:rFonts w:ascii="Sylfaen" w:eastAsia="Calibri" w:hAnsi="Sylfaen" w:cs="Sylfaen"/>
          <w:lang w:val="hy-AM"/>
        </w:rPr>
        <w:t>թվակա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ավ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ղղ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նահերթ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առումները։</w:t>
      </w:r>
    </w:p>
    <w:p w14:paraId="385F3CDF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Արարատ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ն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պատակ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վասարակշռել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առ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յուղատնտեսությ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ձկնաբուծությ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րդյունաբերությ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էներգետիկայ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ավայ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խկապակց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աբերություննե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ջակց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ասխանատ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վարչ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րությանը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լորտ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ում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յացմա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ացիոն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ավ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ը</w:t>
      </w:r>
      <w:r w:rsidRPr="00F7171D">
        <w:rPr>
          <w:rFonts w:eastAsia="Calibri" w:cs="Arial"/>
          <w:lang w:val="hy-AM"/>
        </w:rPr>
        <w:t xml:space="preserve">:  </w:t>
      </w:r>
    </w:p>
    <w:p w14:paraId="38AEFDAB" w14:textId="77777777" w:rsidR="00F04FB4" w:rsidRPr="00F7171D" w:rsidRDefault="000D3ECF" w:rsidP="009721C0">
      <w:pPr>
        <w:spacing w:after="0"/>
        <w:ind w:firstLine="556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Ջրավազան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ւնե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եսակնե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ո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գելվ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ափակվ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ծ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րա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պեսզ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նխվ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վազագույ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ցվ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ղետ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ևանք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աց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նասները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Այ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ծք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ինարար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շխատա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ությունը</w:t>
      </w:r>
      <w:r w:rsidRPr="00F7171D">
        <w:rPr>
          <w:rFonts w:eastAsia="Calibri" w:cs="Arial"/>
          <w:lang w:val="hy-AM"/>
        </w:rPr>
        <w:t xml:space="preserve"> (</w:t>
      </w:r>
      <w:r w:rsidRPr="00F7171D">
        <w:rPr>
          <w:rFonts w:ascii="Sylfaen" w:eastAsia="Calibri" w:hAnsi="Sylfaen" w:cs="Sylfaen"/>
          <w:lang w:val="hy-AM"/>
        </w:rPr>
        <w:t>հոդվ</w:t>
      </w:r>
      <w:r w:rsidR="009721C0" w:rsidRPr="00F7171D">
        <w:rPr>
          <w:rFonts w:eastAsia="Calibri" w:cs="Arial"/>
          <w:lang w:val="hy-AM"/>
        </w:rPr>
        <w:t xml:space="preserve"> 91):</w:t>
      </w:r>
    </w:p>
    <w:p w14:paraId="2C466DFA" w14:textId="77777777" w:rsidR="00F04FB4" w:rsidRPr="00F7171D" w:rsidRDefault="00F04FB4">
      <w:pPr>
        <w:pStyle w:val="ListParagraph"/>
        <w:spacing w:after="0" w:line="240" w:lineRule="auto"/>
        <w:ind w:left="567"/>
        <w:jc w:val="both"/>
        <w:rPr>
          <w:rFonts w:cs="Arial"/>
          <w:b/>
          <w:lang w:val="hy-AM"/>
        </w:rPr>
      </w:pPr>
    </w:p>
    <w:p w14:paraId="24F5D608" w14:textId="77777777" w:rsidR="00F93B07" w:rsidRPr="00F7171D" w:rsidRDefault="00F93B07">
      <w:pPr>
        <w:pStyle w:val="ListParagraph"/>
        <w:spacing w:after="0" w:line="240" w:lineRule="auto"/>
        <w:ind w:left="1440" w:firstLine="567"/>
        <w:jc w:val="both"/>
        <w:rPr>
          <w:rFonts w:cs="Arial"/>
          <w:b/>
          <w:lang w:val="hy-AM"/>
        </w:rPr>
      </w:pPr>
    </w:p>
    <w:p w14:paraId="0620ABF4" w14:textId="77777777" w:rsidR="00871AE7" w:rsidRPr="00F7171D" w:rsidRDefault="000A7A9B" w:rsidP="005809DD">
      <w:pPr>
        <w:pStyle w:val="Heading2"/>
        <w:rPr>
          <w:rFonts w:asciiTheme="minorHAnsi" w:hAnsiTheme="minorHAnsi"/>
        </w:rPr>
      </w:pPr>
      <w:bookmarkStart w:id="61" w:name="_Toc494982711"/>
      <w:bookmarkStart w:id="62" w:name="_Toc494982787"/>
      <w:bookmarkStart w:id="63" w:name="_Toc495054748"/>
      <w:bookmarkStart w:id="64" w:name="_Toc506388659"/>
      <w:r w:rsidRPr="00F7171D">
        <w:t>Գլուխ</w:t>
      </w:r>
      <w:r w:rsidRPr="00F7171D">
        <w:rPr>
          <w:rFonts w:asciiTheme="minorHAnsi" w:hAnsiTheme="minorHAnsi" w:cs="Arial"/>
        </w:rPr>
        <w:t xml:space="preserve"> 6. </w:t>
      </w:r>
      <w:r w:rsidR="00BE0D3F" w:rsidRPr="00F7171D">
        <w:t>Ջրայի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տ</w:t>
      </w:r>
      <w:r w:rsidR="00B30AE6" w:rsidRPr="00F7171D">
        <w:t>եղեկատվակ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համակարգեր</w:t>
      </w:r>
      <w:r w:rsidR="007578CC" w:rsidRPr="00F7171D">
        <w:rPr>
          <w:rFonts w:asciiTheme="minorHAnsi" w:hAnsiTheme="minorHAnsi" w:cs="Arial"/>
        </w:rPr>
        <w:t xml:space="preserve"> </w:t>
      </w:r>
      <w:r w:rsidR="007578CC" w:rsidRPr="00F7171D">
        <w:t>և</w:t>
      </w:r>
      <w:r w:rsidR="007578CC" w:rsidRPr="00F7171D">
        <w:rPr>
          <w:rFonts w:asciiTheme="minorHAnsi" w:hAnsiTheme="minorHAnsi" w:cs="Arial"/>
        </w:rPr>
        <w:t xml:space="preserve"> </w:t>
      </w:r>
      <w:r w:rsidR="007578CC" w:rsidRPr="00F7171D">
        <w:t>տեղեկատվության</w:t>
      </w:r>
      <w:r w:rsidR="007578CC" w:rsidRPr="00F7171D">
        <w:rPr>
          <w:rFonts w:asciiTheme="minorHAnsi" w:hAnsiTheme="minorHAnsi" w:cs="Arial"/>
        </w:rPr>
        <w:t xml:space="preserve"> </w:t>
      </w:r>
      <w:r w:rsidR="007578CC" w:rsidRPr="00F7171D">
        <w:t>մատչելիություն</w:t>
      </w:r>
      <w:bookmarkEnd w:id="61"/>
      <w:bookmarkEnd w:id="62"/>
      <w:bookmarkEnd w:id="63"/>
      <w:bookmarkEnd w:id="64"/>
    </w:p>
    <w:p w14:paraId="2E716836" w14:textId="77777777" w:rsidR="00DD00D8" w:rsidRPr="00F7171D" w:rsidRDefault="001A4009" w:rsidP="005809DD">
      <w:pPr>
        <w:pStyle w:val="Heading2"/>
        <w:rPr>
          <w:rFonts w:asciiTheme="minorHAnsi" w:hAnsiTheme="minorHAnsi" w:cs="Arial"/>
        </w:rPr>
      </w:pPr>
      <w:bookmarkStart w:id="65" w:name="_Toc495054749"/>
      <w:bookmarkStart w:id="66" w:name="_Toc506388660"/>
      <w:r w:rsidRPr="00F7171D">
        <w:rPr>
          <w:rFonts w:asciiTheme="minorHAnsi" w:hAnsiTheme="minorHAnsi" w:cs="Arial"/>
        </w:rPr>
        <w:t xml:space="preserve">6.1. </w:t>
      </w:r>
      <w:r w:rsidR="00DD00D8" w:rsidRPr="00F7171D">
        <w:t>Ջրայի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հաշվեկշիռ</w:t>
      </w:r>
      <w:bookmarkEnd w:id="65"/>
      <w:bookmarkEnd w:id="66"/>
    </w:p>
    <w:p w14:paraId="4FB7BEC7" w14:textId="749E5820" w:rsidR="00A61D42" w:rsidRPr="00F7171D" w:rsidRDefault="000A7A9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="001E2E1A" w:rsidRPr="00F7171D">
        <w:rPr>
          <w:rFonts w:cs="Arial"/>
          <w:lang w:val="hy-AM"/>
        </w:rPr>
        <w:t>i</w:t>
      </w:r>
      <w:r w:rsidR="001E2E1A" w:rsidRPr="00F7171D">
        <w:rPr>
          <w:rFonts w:cs="Arial"/>
          <w:lang w:val="hy-AM"/>
        </w:rPr>
        <w:tab/>
      </w:r>
      <w:r w:rsidR="00273B3D" w:rsidRPr="00F7171D">
        <w:rPr>
          <w:rFonts w:ascii="Sylfaen" w:hAnsi="Sylfaen" w:cs="Sylfaen"/>
          <w:lang w:val="hy-AM"/>
        </w:rPr>
        <w:t>ՀՀ</w:t>
      </w:r>
      <w:r w:rsidR="00273B3D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ջրային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օրենսգրքի</w:t>
      </w:r>
      <w:r w:rsidR="00273B3D" w:rsidRPr="00F7171D">
        <w:rPr>
          <w:rFonts w:cs="Arial"/>
          <w:lang w:val="hy-AM"/>
        </w:rPr>
        <w:t xml:space="preserve"> 1-</w:t>
      </w:r>
      <w:r w:rsidR="00273B3D" w:rsidRPr="00F7171D">
        <w:rPr>
          <w:rFonts w:ascii="Sylfaen" w:hAnsi="Sylfaen" w:cs="Sylfaen"/>
          <w:lang w:val="hy-AM"/>
        </w:rPr>
        <w:t>ին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հոդվածի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համաձայն՝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b/>
          <w:lang w:val="hy-AM"/>
        </w:rPr>
        <w:t>ջրային</w:t>
      </w:r>
      <w:r w:rsidR="00273B3D" w:rsidRPr="00F7171D">
        <w:rPr>
          <w:rFonts w:cs="Arial"/>
          <w:b/>
          <w:lang w:val="hy-AM"/>
        </w:rPr>
        <w:t xml:space="preserve"> </w:t>
      </w:r>
      <w:r w:rsidR="00273B3D" w:rsidRPr="00F7171D">
        <w:rPr>
          <w:rFonts w:ascii="Sylfaen" w:hAnsi="Sylfaen" w:cs="Sylfaen"/>
          <w:b/>
          <w:lang w:val="hy-AM"/>
        </w:rPr>
        <w:t>հաշվեկշիռը</w:t>
      </w:r>
      <w:r w:rsidR="00273B3D" w:rsidRPr="00F7171D">
        <w:rPr>
          <w:rFonts w:cs="Arial"/>
          <w:b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որոշակի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տարա</w:t>
      </w:r>
      <w:r w:rsidR="00944E21" w:rsidRPr="00F7171D">
        <w:rPr>
          <w:rFonts w:ascii="Sylfaen" w:hAnsi="Sylfaen" w:cs="Sylfaen"/>
          <w:lang w:val="hy-AM"/>
        </w:rPr>
        <w:t>ծ</w:t>
      </w:r>
      <w:r w:rsidR="00273B3D" w:rsidRPr="00F7171D">
        <w:rPr>
          <w:rFonts w:ascii="Sylfaen" w:hAnsi="Sylfaen" w:cs="Sylfaen"/>
          <w:lang w:val="hy-AM"/>
        </w:rPr>
        <w:t>քի</w:t>
      </w:r>
      <w:r w:rsidR="00273B3D" w:rsidRPr="00F7171D">
        <w:rPr>
          <w:rFonts w:cs="Arial"/>
          <w:lang w:val="hy-AM"/>
        </w:rPr>
        <w:t xml:space="preserve"> (</w:t>
      </w:r>
      <w:r w:rsidR="00273B3D" w:rsidRPr="00F7171D">
        <w:rPr>
          <w:rFonts w:ascii="Sylfaen" w:hAnsi="Sylfaen" w:cs="Sylfaen"/>
          <w:lang w:val="hy-AM"/>
        </w:rPr>
        <w:t>ավազանի</w:t>
      </w:r>
      <w:r w:rsidR="00273B3D" w:rsidRPr="00F7171D">
        <w:rPr>
          <w:rFonts w:cs="Arial"/>
          <w:lang w:val="hy-AM"/>
        </w:rPr>
        <w:t xml:space="preserve">) </w:t>
      </w:r>
      <w:r w:rsidR="00273B3D" w:rsidRPr="00F7171D">
        <w:rPr>
          <w:rFonts w:ascii="Sylfaen" w:hAnsi="Sylfaen" w:cs="Sylfaen"/>
          <w:lang w:val="hy-AM"/>
        </w:rPr>
        <w:t>սահմաններո</w:t>
      </w:r>
      <w:r w:rsidR="00EA40A7" w:rsidRPr="00F7171D">
        <w:rPr>
          <w:rFonts w:ascii="Sylfaen" w:hAnsi="Sylfaen" w:cs="Sylfaen"/>
          <w:lang w:val="hy-AM"/>
        </w:rPr>
        <w:t>ւ</w:t>
      </w:r>
      <w:r w:rsidR="00273B3D" w:rsidRPr="00F7171D">
        <w:rPr>
          <w:rFonts w:ascii="Sylfaen" w:hAnsi="Sylfaen" w:cs="Sylfaen"/>
          <w:lang w:val="hy-AM"/>
        </w:rPr>
        <w:t>մ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ջրի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մուտքի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և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ելքի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բաղադրիչների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քանակական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հարաբերակցությունն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է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որոշակի</w:t>
      </w:r>
      <w:r w:rsidR="00273B3D" w:rsidRPr="00F7171D">
        <w:rPr>
          <w:rFonts w:cs="Arial"/>
          <w:lang w:val="hy-AM"/>
        </w:rPr>
        <w:t xml:space="preserve"> </w:t>
      </w:r>
      <w:r w:rsidR="00273B3D" w:rsidRPr="00F7171D">
        <w:rPr>
          <w:rFonts w:ascii="Sylfaen" w:hAnsi="Sylfaen" w:cs="Sylfaen"/>
          <w:lang w:val="hy-AM"/>
        </w:rPr>
        <w:t>ժամանակահատվածում։</w:t>
      </w:r>
    </w:p>
    <w:p w14:paraId="571EA5FE" w14:textId="77777777" w:rsidR="00273B3D" w:rsidRPr="00F7171D" w:rsidRDefault="00273B3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i</w:t>
      </w:r>
      <w:r w:rsidRPr="00F7171D">
        <w:rPr>
          <w:rFonts w:cs="Arial"/>
          <w:lang w:val="hy-AM"/>
        </w:rPr>
        <w:tab/>
      </w:r>
      <w:r w:rsidR="0059531E" w:rsidRPr="00F7171D">
        <w:rPr>
          <w:rFonts w:ascii="Sylfaen" w:hAnsi="Sylfaen" w:cs="Sylfaen"/>
          <w:lang w:val="hy-AM"/>
        </w:rPr>
        <w:t>Ի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կատարումն</w:t>
      </w:r>
      <w:r w:rsidR="0059531E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9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="0059531E" w:rsidRPr="00F7171D">
        <w:rPr>
          <w:rFonts w:cs="Arial"/>
          <w:lang w:val="hy-AM"/>
        </w:rPr>
        <w:t xml:space="preserve"> 3-</w:t>
      </w:r>
      <w:r w:rsidR="0059531E" w:rsidRPr="00F7171D">
        <w:rPr>
          <w:rFonts w:ascii="Sylfaen" w:hAnsi="Sylfaen" w:cs="Sylfaen"/>
          <w:lang w:val="hy-AM"/>
        </w:rPr>
        <w:t>րդ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մասի՝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ՀՀ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կառավարությունն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ընդունել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է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որոշում</w:t>
      </w:r>
      <w:r w:rsidR="0059531E" w:rsidRPr="00F7171D">
        <w:rPr>
          <w:rFonts w:cs="Arial"/>
          <w:lang w:val="hy-AM"/>
        </w:rPr>
        <w:t xml:space="preserve"> «</w:t>
      </w:r>
      <w:r w:rsidR="0059531E" w:rsidRPr="00F7171D">
        <w:rPr>
          <w:rFonts w:ascii="Sylfaen" w:hAnsi="Sylfaen" w:cs="Sylfaen"/>
          <w:lang w:val="hy-AM"/>
        </w:rPr>
        <w:t>Ըստ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գետային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ավազանների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Հայաստանի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Հանրապետության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ջրային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հաշվեկշռի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տարրերի</w:t>
      </w:r>
      <w:r w:rsidR="0059531E" w:rsidRPr="00F7171D">
        <w:rPr>
          <w:rFonts w:cs="Arial"/>
          <w:lang w:val="hy-AM"/>
        </w:rPr>
        <w:t xml:space="preserve">, </w:t>
      </w:r>
      <w:r w:rsidR="0059531E" w:rsidRPr="00F7171D">
        <w:rPr>
          <w:rFonts w:ascii="Sylfaen" w:hAnsi="Sylfaen" w:cs="Sylfaen"/>
          <w:lang w:val="hy-AM"/>
        </w:rPr>
        <w:t>ինչպես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նաև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ջրային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ռեսուրսների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ու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պաշարների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բաշխումը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սահմանելու</w:t>
      </w:r>
      <w:r w:rsidR="0059531E" w:rsidRPr="00F7171D">
        <w:rPr>
          <w:rFonts w:cs="Arial"/>
          <w:lang w:val="hy-AM"/>
        </w:rPr>
        <w:t xml:space="preserve"> </w:t>
      </w:r>
      <w:r w:rsidR="0059531E" w:rsidRPr="00F7171D">
        <w:rPr>
          <w:rFonts w:ascii="Sylfaen" w:hAnsi="Sylfaen" w:cs="Sylfaen"/>
          <w:lang w:val="hy-AM"/>
        </w:rPr>
        <w:t>մասին</w:t>
      </w:r>
      <w:r w:rsidR="0059531E" w:rsidRPr="00F7171D">
        <w:rPr>
          <w:rFonts w:cs="Arial"/>
          <w:lang w:val="hy-AM"/>
        </w:rPr>
        <w:t>»</w:t>
      </w:r>
      <w:r w:rsidR="0059531E" w:rsidRPr="00F7171D">
        <w:rPr>
          <w:rStyle w:val="FootnoteReference"/>
          <w:rFonts w:cs="Arial"/>
          <w:lang w:val="hy-AM"/>
        </w:rPr>
        <w:footnoteReference w:id="40"/>
      </w:r>
      <w:r w:rsidR="0059531E" w:rsidRPr="00F7171D">
        <w:rPr>
          <w:rFonts w:ascii="Tahoma" w:hAnsi="Tahoma" w:cs="Tahoma"/>
          <w:lang w:val="hy-AM"/>
        </w:rPr>
        <w:t>։</w:t>
      </w:r>
    </w:p>
    <w:p w14:paraId="4DD2E8F9" w14:textId="77777777" w:rsidR="00944E21" w:rsidRPr="00F7171D" w:rsidRDefault="00944E21" w:rsidP="005809DD">
      <w:pPr>
        <w:pStyle w:val="Heading2"/>
      </w:pPr>
      <w:bookmarkStart w:id="67" w:name="_Toc495054750"/>
    </w:p>
    <w:p w14:paraId="2F408148" w14:textId="77777777" w:rsidR="00EF1359" w:rsidRPr="00F7171D" w:rsidRDefault="00EF1359" w:rsidP="00EF1359">
      <w:pPr>
        <w:rPr>
          <w:lang w:val="hy-AM"/>
        </w:rPr>
      </w:pPr>
    </w:p>
    <w:p w14:paraId="58AC856A" w14:textId="77777777" w:rsidR="00DD00D8" w:rsidRPr="00F7171D" w:rsidRDefault="001A4009" w:rsidP="005809DD">
      <w:pPr>
        <w:pStyle w:val="Heading2"/>
        <w:rPr>
          <w:rFonts w:asciiTheme="minorHAnsi" w:hAnsiTheme="minorHAnsi" w:cs="Arial"/>
        </w:rPr>
      </w:pPr>
      <w:bookmarkStart w:id="68" w:name="_Toc506388661"/>
      <w:r w:rsidRPr="00F7171D">
        <w:rPr>
          <w:rFonts w:asciiTheme="minorHAnsi" w:hAnsiTheme="minorHAnsi" w:cs="Arial"/>
        </w:rPr>
        <w:t xml:space="preserve">6.2. </w:t>
      </w:r>
      <w:r w:rsidR="00DD00D8" w:rsidRPr="00F7171D">
        <w:t>Ջրայի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ռեսուրսների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մոնիտորինգ</w:t>
      </w:r>
      <w:bookmarkEnd w:id="67"/>
      <w:bookmarkEnd w:id="68"/>
    </w:p>
    <w:p w14:paraId="6D8720AD" w14:textId="77777777" w:rsidR="00E15A41" w:rsidRPr="00F7171D" w:rsidRDefault="00E15A41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</w:t>
      </w:r>
      <w:r w:rsidR="00EA40A7" w:rsidRPr="00F7171D">
        <w:rPr>
          <w:rFonts w:ascii="Sylfaen" w:hAnsi="Sylfaen" w:cs="Sylfaen"/>
          <w:lang w:val="hy-AM"/>
        </w:rPr>
        <w:t>ր</w:t>
      </w:r>
      <w:r w:rsidRPr="00F7171D">
        <w:rPr>
          <w:rFonts w:ascii="Sylfaen" w:hAnsi="Sylfaen" w:cs="Sylfaen"/>
          <w:lang w:val="hy-AM"/>
        </w:rPr>
        <w:t>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Style w:val="Emphasis"/>
          <w:rFonts w:ascii="Sylfaen" w:hAnsi="Sylfaen" w:cs="Sylfaen"/>
          <w:b/>
          <w:lang w:val="hy-AM"/>
        </w:rPr>
        <w:t>ջրային</w:t>
      </w:r>
      <w:r w:rsidRPr="00F7171D">
        <w:rPr>
          <w:rStyle w:val="Emphasis"/>
          <w:rFonts w:cs="Arial"/>
          <w:b/>
          <w:lang w:val="hy-AM"/>
        </w:rPr>
        <w:t xml:space="preserve"> </w:t>
      </w:r>
      <w:r w:rsidRPr="00F7171D">
        <w:rPr>
          <w:rStyle w:val="Emphasis"/>
          <w:rFonts w:ascii="Sylfaen" w:hAnsi="Sylfaen" w:cs="Sylfaen"/>
          <w:b/>
          <w:lang w:val="hy-AM"/>
        </w:rPr>
        <w:t>ռեսուրսների</w:t>
      </w:r>
      <w:r w:rsidRPr="00F7171D">
        <w:rPr>
          <w:rStyle w:val="Emphasis"/>
          <w:rFonts w:cs="Arial"/>
          <w:b/>
          <w:lang w:val="hy-AM"/>
        </w:rPr>
        <w:t xml:space="preserve"> </w:t>
      </w:r>
      <w:r w:rsidRPr="00F7171D">
        <w:rPr>
          <w:rStyle w:val="Emphasis"/>
          <w:rFonts w:ascii="Sylfaen" w:hAnsi="Sylfaen" w:cs="Sylfaen"/>
          <w:b/>
          <w:lang w:val="hy-AM"/>
        </w:rPr>
        <w:t>մոնիտորին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ակարգ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ումների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ջրաերկրաբան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բան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ֆիզիկ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քիմ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կենսաբանական</w:t>
      </w:r>
      <w:r w:rsidRPr="00F7171D">
        <w:rPr>
          <w:rFonts w:cs="Arial"/>
          <w:lang w:val="hy-AM"/>
        </w:rPr>
        <w:t xml:space="preserve">),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ք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շակ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խատես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։</w:t>
      </w:r>
    </w:p>
    <w:p w14:paraId="73FD7FA3" w14:textId="77777777" w:rsidR="00A6217A" w:rsidRPr="00F7171D" w:rsidRDefault="00A6217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ւնիսի</w:t>
      </w:r>
      <w:r w:rsidRPr="00F7171D">
        <w:rPr>
          <w:rFonts w:cs="Arial"/>
          <w:lang w:val="hy-AM"/>
        </w:rPr>
        <w:t xml:space="preserve"> 7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N639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ե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ն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Style w:val="FootnoteReference"/>
          <w:rFonts w:cs="Arial"/>
          <w:lang w:val="hy-AM"/>
        </w:rPr>
        <w:footnoteReference w:id="41"/>
      </w:r>
      <w:r w:rsidRPr="00F7171D">
        <w:rPr>
          <w:rFonts w:ascii="Tahoma" w:hAnsi="Tahoma" w:cs="Tahoma"/>
          <w:lang w:val="hy-AM"/>
        </w:rPr>
        <w:t>։</w:t>
      </w:r>
    </w:p>
    <w:p w14:paraId="5F16748B" w14:textId="77777777" w:rsidR="00A6217A" w:rsidRPr="00F7171D" w:rsidRDefault="00A6217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ստի</w:t>
      </w:r>
      <w:r w:rsidR="00EA40A7" w:rsidRPr="00F7171D">
        <w:rPr>
          <w:rFonts w:ascii="Sylfaen" w:hAnsi="Sylfaen" w:cs="Sylfaen"/>
          <w:lang w:val="hy-AM"/>
        </w:rPr>
        <w:t>տ</w:t>
      </w:r>
      <w:r w:rsidRPr="00F7171D">
        <w:rPr>
          <w:rFonts w:ascii="Sylfaen" w:hAnsi="Sylfaen" w:cs="Sylfaen"/>
          <w:lang w:val="hy-AM"/>
        </w:rPr>
        <w:t>ուտ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նդիսանա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գավ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ք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ղ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դ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լու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փոփ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։</w:t>
      </w:r>
      <w:r w:rsidRPr="00F7171D">
        <w:rPr>
          <w:rFonts w:cs="Arial"/>
          <w:lang w:val="hy-AM"/>
        </w:rPr>
        <w:t xml:space="preserve"> </w:t>
      </w:r>
    </w:p>
    <w:p w14:paraId="7B81DAB9" w14:textId="77777777" w:rsidR="00E15A41" w:rsidRPr="00F7171D" w:rsidRDefault="00A6217A" w:rsidP="001A4009">
      <w:pPr>
        <w:tabs>
          <w:tab w:val="left" w:pos="567"/>
        </w:tabs>
        <w:spacing w:after="0"/>
        <w:jc w:val="both"/>
        <w:rPr>
          <w:rFonts w:ascii="Sylfaen" w:hAnsi="Sylfaen" w:cs="Sylfaen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ascii="Sylfaen" w:hAnsi="Sylfaen" w:cs="Sylfaen"/>
          <w:lang w:val="hy-AM"/>
        </w:rPr>
        <w:t>Ներ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րություններ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ու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</w:t>
      </w:r>
      <w:r w:rsidRPr="00F7171D">
        <w:rPr>
          <w:rFonts w:cs="Arial"/>
          <w:lang w:val="hy-AM"/>
        </w:rPr>
        <w:t xml:space="preserve">  </w:t>
      </w:r>
      <w:r w:rsidR="00EA40A7" w:rsidRPr="00F7171D">
        <w:rPr>
          <w:rFonts w:ascii="Sylfaen" w:hAnsi="Sylfaen" w:cs="Sylfaen"/>
          <w:lang w:val="hy-AM"/>
        </w:rPr>
        <w:t>խնդրահարույց հարցեր</w:t>
      </w:r>
      <w:r w:rsidRPr="00F7171D">
        <w:rPr>
          <w:rFonts w:ascii="Sylfaen" w:hAnsi="Sylfaen" w:cs="Sylfaen"/>
          <w:lang w:val="hy-AM"/>
        </w:rPr>
        <w:t xml:space="preserve">, որոնց </w:t>
      </w:r>
      <w:r w:rsidR="00EA40A7" w:rsidRPr="00F7171D">
        <w:rPr>
          <w:rFonts w:ascii="Sylfaen" w:hAnsi="Sylfaen" w:cs="Sylfaen"/>
          <w:lang w:val="hy-AM"/>
        </w:rPr>
        <w:t>կ</w:t>
      </w:r>
      <w:r w:rsidRPr="00F7171D">
        <w:rPr>
          <w:rFonts w:ascii="Sylfaen" w:hAnsi="Sylfaen" w:cs="Sylfaen"/>
          <w:lang w:val="hy-AM"/>
        </w:rPr>
        <w:t>անդրադառն</w:t>
      </w:r>
      <w:r w:rsidR="00EA40A7" w:rsidRPr="00F7171D">
        <w:rPr>
          <w:rFonts w:ascii="Sylfaen" w:hAnsi="Sylfaen" w:cs="Sylfaen"/>
          <w:lang w:val="hy-AM"/>
        </w:rPr>
        <w:t>անք</w:t>
      </w:r>
      <w:r w:rsidRPr="00F7171D">
        <w:rPr>
          <w:rFonts w:ascii="Sylfaen" w:hAnsi="Sylfaen" w:cs="Sylfaen"/>
          <w:lang w:val="hy-AM"/>
        </w:rPr>
        <w:t xml:space="preserve"> ենք ստորև։</w:t>
      </w:r>
    </w:p>
    <w:p w14:paraId="3FB0F06E" w14:textId="77777777" w:rsidR="00A6217A" w:rsidRPr="00F7171D" w:rsidRDefault="005379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Տեղեկատվ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ձևավոր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ղբյուրների</w:t>
      </w:r>
      <w:r w:rsidRPr="00F7171D">
        <w:rPr>
          <w:rFonts w:cs="Arial"/>
          <w:b/>
          <w:lang w:val="hy-AM"/>
        </w:rPr>
        <w:t xml:space="preserve"> «</w:t>
      </w:r>
      <w:r w:rsidRPr="00F7171D">
        <w:rPr>
          <w:rFonts w:ascii="Sylfaen" w:hAnsi="Sylfaen" w:cs="Sylfaen"/>
          <w:b/>
          <w:lang w:val="hy-AM"/>
        </w:rPr>
        <w:t>ցրվածություն</w:t>
      </w:r>
      <w:r w:rsidRPr="00F7171D">
        <w:rPr>
          <w:rFonts w:cs="Arial"/>
          <w:b/>
          <w:lang w:val="hy-AM"/>
        </w:rPr>
        <w:t xml:space="preserve">»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եղեկատվ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կարգում</w:t>
      </w:r>
    </w:p>
    <w:p w14:paraId="0204844E" w14:textId="77777777" w:rsidR="00E55DD8" w:rsidRPr="00F7171D" w:rsidRDefault="0053799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!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ստիտուցիո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ված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մետր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ս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ժտ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="00CE664D" w:rsidRPr="00F7171D">
        <w:rPr>
          <w:rFonts w:ascii="Sylfaen" w:hAnsi="Sylfaen" w:cs="Sylfaen"/>
          <w:lang w:val="hy-AM"/>
        </w:rPr>
        <w:t>ՀՀ</w:t>
      </w:r>
      <w:r w:rsidR="00CE664D" w:rsidRPr="00F7171D">
        <w:rPr>
          <w:rFonts w:cs="Arial"/>
          <w:lang w:val="hy-AM"/>
        </w:rPr>
        <w:t xml:space="preserve"> </w:t>
      </w:r>
      <w:r w:rsidR="00CE664D" w:rsidRPr="00F7171D">
        <w:rPr>
          <w:rFonts w:ascii="Sylfaen" w:hAnsi="Sylfaen" w:cs="Sylfaen"/>
          <w:lang w:val="hy-AM"/>
        </w:rPr>
        <w:t>ԱԻՆ</w:t>
      </w:r>
      <w:r w:rsidR="00CE664D" w:rsidRPr="00F7171D">
        <w:rPr>
          <w:rFonts w:cs="Arial"/>
          <w:lang w:val="hy-AM"/>
        </w:rPr>
        <w:t xml:space="preserve"> «</w:t>
      </w:r>
      <w:r w:rsidR="00CE664D" w:rsidRPr="00F7171D">
        <w:rPr>
          <w:rFonts w:ascii="Sylfaen" w:hAnsi="Sylfaen" w:cs="Sylfaen"/>
          <w:lang w:val="hy-AM"/>
        </w:rPr>
        <w:t>Հիդրոօդերևութաբանության</w:t>
      </w:r>
      <w:r w:rsidR="00CE664D" w:rsidRPr="00F7171D">
        <w:rPr>
          <w:rFonts w:cs="Arial"/>
          <w:lang w:val="hy-AM"/>
        </w:rPr>
        <w:t xml:space="preserve"> </w:t>
      </w:r>
      <w:r w:rsidR="00CE664D" w:rsidRPr="00F7171D">
        <w:rPr>
          <w:rFonts w:ascii="Sylfaen" w:hAnsi="Sylfaen" w:cs="Sylfaen"/>
          <w:lang w:val="hy-AM"/>
        </w:rPr>
        <w:t>և</w:t>
      </w:r>
      <w:r w:rsidR="00CE664D" w:rsidRPr="00F7171D">
        <w:rPr>
          <w:rFonts w:cs="Arial"/>
          <w:lang w:val="hy-AM"/>
        </w:rPr>
        <w:t xml:space="preserve"> </w:t>
      </w:r>
      <w:r w:rsidR="00CE664D" w:rsidRPr="00F7171D">
        <w:rPr>
          <w:rFonts w:ascii="Sylfaen" w:hAnsi="Sylfaen" w:cs="Sylfaen"/>
          <w:lang w:val="hy-AM"/>
        </w:rPr>
        <w:t>մթնոլորտային</w:t>
      </w:r>
      <w:r w:rsidR="00CE664D" w:rsidRPr="00F7171D">
        <w:rPr>
          <w:rFonts w:cs="Arial"/>
          <w:lang w:val="hy-AM"/>
        </w:rPr>
        <w:t xml:space="preserve"> </w:t>
      </w:r>
      <w:r w:rsidR="00CE664D" w:rsidRPr="00F7171D">
        <w:rPr>
          <w:rFonts w:ascii="Sylfaen" w:hAnsi="Sylfaen" w:cs="Sylfaen"/>
          <w:lang w:val="hy-AM"/>
        </w:rPr>
        <w:t>երևույթների</w:t>
      </w:r>
      <w:r w:rsidR="00CE664D" w:rsidRPr="00F7171D">
        <w:rPr>
          <w:rFonts w:cs="Arial"/>
          <w:lang w:val="hy-AM"/>
        </w:rPr>
        <w:t xml:space="preserve"> </w:t>
      </w:r>
      <w:r w:rsidR="00CE664D" w:rsidRPr="00F7171D">
        <w:rPr>
          <w:rFonts w:ascii="Sylfaen" w:hAnsi="Sylfaen" w:cs="Sylfaen"/>
          <w:lang w:val="hy-AM"/>
        </w:rPr>
        <w:t>վրա</w:t>
      </w:r>
      <w:r w:rsidR="00CE664D" w:rsidRPr="00F7171D">
        <w:rPr>
          <w:rFonts w:cs="Arial"/>
          <w:lang w:val="hy-AM"/>
        </w:rPr>
        <w:t xml:space="preserve"> </w:t>
      </w:r>
      <w:r w:rsidR="00CE664D" w:rsidRPr="00F7171D">
        <w:rPr>
          <w:rFonts w:ascii="Sylfaen" w:hAnsi="Sylfaen" w:cs="Sylfaen"/>
          <w:lang w:val="hy-AM"/>
        </w:rPr>
        <w:t>ակտիվ</w:t>
      </w:r>
      <w:r w:rsidR="00CE664D" w:rsidRPr="00F7171D">
        <w:rPr>
          <w:rFonts w:cs="Arial"/>
          <w:lang w:val="hy-AM"/>
        </w:rPr>
        <w:t xml:space="preserve"> </w:t>
      </w:r>
      <w:r w:rsidR="00CE664D" w:rsidRPr="00F7171D">
        <w:rPr>
          <w:rFonts w:ascii="Sylfaen" w:hAnsi="Sylfaen" w:cs="Sylfaen"/>
          <w:lang w:val="hy-AM"/>
        </w:rPr>
        <w:t>ներգործության</w:t>
      </w:r>
      <w:r w:rsidR="00CE664D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ծառայության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կենտրոն</w:t>
      </w:r>
      <w:r w:rsidR="00CE664D" w:rsidRPr="00F7171D">
        <w:rPr>
          <w:rFonts w:cs="Arial"/>
          <w:lang w:val="hy-AM"/>
        </w:rPr>
        <w:t>»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ՊՈԱԿ</w:t>
      </w:r>
      <w:r w:rsidR="005E09D6" w:rsidRPr="00F7171D">
        <w:rPr>
          <w:rFonts w:cs="Arial"/>
          <w:lang w:val="hy-AM"/>
        </w:rPr>
        <w:t>-</w:t>
      </w:r>
      <w:r w:rsidR="005E09D6" w:rsidRPr="00F7171D">
        <w:rPr>
          <w:rFonts w:ascii="Sylfaen" w:hAnsi="Sylfaen" w:cs="Sylfaen"/>
          <w:lang w:val="hy-AM"/>
        </w:rPr>
        <w:t>ը</w:t>
      </w:r>
      <w:r w:rsidR="00EA6283" w:rsidRPr="00F7171D">
        <w:rPr>
          <w:rFonts w:cs="Arial"/>
          <w:lang w:val="hy-AM"/>
        </w:rPr>
        <w:t xml:space="preserve"> </w:t>
      </w:r>
      <w:r w:rsidR="00EA6283" w:rsidRPr="00F7171D">
        <w:rPr>
          <w:rFonts w:ascii="Sylfaen" w:hAnsi="Sylfaen" w:cs="Sylfaen"/>
          <w:lang w:val="hy-AM"/>
        </w:rPr>
        <w:t>և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ՀՀ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բնապահպանության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նախարարության</w:t>
      </w:r>
      <w:r w:rsidR="005E09D6" w:rsidRPr="00F7171D">
        <w:rPr>
          <w:rFonts w:cs="Arial"/>
          <w:lang w:val="hy-AM"/>
        </w:rPr>
        <w:t xml:space="preserve"> «</w:t>
      </w:r>
      <w:r w:rsidR="005E09D6" w:rsidRPr="00F7171D">
        <w:rPr>
          <w:rFonts w:ascii="Sylfaen" w:hAnsi="Sylfaen" w:cs="Sylfaen"/>
          <w:lang w:val="hy-AM"/>
        </w:rPr>
        <w:t>Շրջակա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միջավայրի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մոնիթ</w:t>
      </w:r>
      <w:r w:rsidR="00AA7C55" w:rsidRPr="00F7171D">
        <w:rPr>
          <w:rFonts w:ascii="Sylfaen" w:hAnsi="Sylfaen" w:cs="Sylfaen"/>
          <w:lang w:val="hy-AM"/>
        </w:rPr>
        <w:t>ո</w:t>
      </w:r>
      <w:r w:rsidR="005E09D6" w:rsidRPr="00F7171D">
        <w:rPr>
          <w:rFonts w:ascii="Sylfaen" w:hAnsi="Sylfaen" w:cs="Sylfaen"/>
          <w:lang w:val="hy-AM"/>
        </w:rPr>
        <w:t>րինգի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և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տեղեկատվության</w:t>
      </w:r>
      <w:r w:rsidR="005E09D6" w:rsidRPr="00F7171D">
        <w:rPr>
          <w:rFonts w:cs="Arial"/>
          <w:lang w:val="hy-AM"/>
        </w:rPr>
        <w:t xml:space="preserve"> </w:t>
      </w:r>
      <w:r w:rsidR="005E09D6" w:rsidRPr="00F7171D">
        <w:rPr>
          <w:rFonts w:ascii="Sylfaen" w:hAnsi="Sylfaen" w:cs="Sylfaen"/>
          <w:lang w:val="hy-AM"/>
        </w:rPr>
        <w:t>կենտրոն</w:t>
      </w:r>
      <w:r w:rsidR="005E09D6" w:rsidRPr="00F7171D">
        <w:rPr>
          <w:rFonts w:cs="Arial"/>
          <w:lang w:val="hy-AM"/>
        </w:rPr>
        <w:t xml:space="preserve">» </w:t>
      </w:r>
      <w:r w:rsidR="005E09D6" w:rsidRPr="00F7171D">
        <w:rPr>
          <w:rFonts w:ascii="Sylfaen" w:hAnsi="Sylfaen" w:cs="Sylfaen"/>
          <w:lang w:val="hy-AM"/>
        </w:rPr>
        <w:t>ՊՈԱԿ</w:t>
      </w:r>
      <w:r w:rsidR="005E09D6" w:rsidRPr="00F7171D">
        <w:rPr>
          <w:rFonts w:cs="Arial"/>
          <w:lang w:val="hy-AM"/>
        </w:rPr>
        <w:t>-</w:t>
      </w:r>
      <w:r w:rsidR="005E09D6" w:rsidRPr="00F7171D">
        <w:rPr>
          <w:rFonts w:ascii="Sylfaen" w:hAnsi="Sylfaen" w:cs="Sylfaen"/>
          <w:lang w:val="hy-AM"/>
        </w:rPr>
        <w:t>ը</w:t>
      </w:r>
      <w:r w:rsidR="00EA6283"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ղբյուր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թոդաբան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ծածավ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դ</w:t>
      </w:r>
      <w:r w:rsidR="00E55DD8" w:rsidRPr="00F7171D">
        <w:rPr>
          <w:rFonts w:ascii="Sylfaen" w:hAnsi="Sylfaen" w:cs="Sylfaen"/>
          <w:b/>
          <w:lang w:val="hy-AM"/>
        </w:rPr>
        <w:t>րումը</w:t>
      </w:r>
      <w:r w:rsidR="00E55DD8" w:rsidRPr="00F7171D">
        <w:rPr>
          <w:rFonts w:cs="Arial"/>
          <w:b/>
          <w:lang w:val="hy-AM"/>
        </w:rPr>
        <w:t xml:space="preserve"> </w:t>
      </w:r>
      <w:r w:rsidR="00E55DD8" w:rsidRPr="00F7171D">
        <w:rPr>
          <w:rFonts w:ascii="Sylfaen" w:hAnsi="Sylfaen" w:cs="Sylfaen"/>
          <w:b/>
          <w:lang w:val="hy-AM"/>
        </w:rPr>
        <w:t>և</w:t>
      </w:r>
      <w:r w:rsidR="00E55DD8" w:rsidRPr="00F7171D">
        <w:rPr>
          <w:rFonts w:cs="Arial"/>
          <w:b/>
          <w:lang w:val="hy-AM"/>
        </w:rPr>
        <w:t xml:space="preserve"> </w:t>
      </w:r>
      <w:r w:rsidR="00E55DD8" w:rsidRPr="00F7171D">
        <w:rPr>
          <w:rFonts w:ascii="Sylfaen" w:hAnsi="Sylfaen" w:cs="Sylfaen"/>
          <w:b/>
          <w:lang w:val="hy-AM"/>
        </w:rPr>
        <w:t>միասնական</w:t>
      </w:r>
      <w:r w:rsidR="00E55DD8" w:rsidRPr="00F7171D">
        <w:rPr>
          <w:rFonts w:cs="Arial"/>
          <w:b/>
          <w:lang w:val="hy-AM"/>
        </w:rPr>
        <w:t xml:space="preserve"> </w:t>
      </w:r>
      <w:r w:rsidR="00E55DD8" w:rsidRPr="00F7171D">
        <w:rPr>
          <w:rFonts w:ascii="Sylfaen" w:hAnsi="Sylfaen" w:cs="Sylfaen"/>
          <w:b/>
          <w:lang w:val="hy-AM"/>
        </w:rPr>
        <w:t>մոտեցումներով</w:t>
      </w:r>
      <w:r w:rsidR="00E55DD8" w:rsidRPr="00F7171D">
        <w:rPr>
          <w:rFonts w:cs="Arial"/>
          <w:b/>
          <w:lang w:val="hy-AM"/>
        </w:rPr>
        <w:t xml:space="preserve"> </w:t>
      </w:r>
      <w:r w:rsidR="00E55DD8" w:rsidRPr="00F7171D">
        <w:rPr>
          <w:rFonts w:ascii="Sylfaen" w:hAnsi="Sylfaen" w:cs="Sylfaen"/>
          <w:b/>
          <w:lang w:val="hy-AM"/>
        </w:rPr>
        <w:t>վերլուծությունը</w:t>
      </w:r>
      <w:r w:rsidR="00E55DD8" w:rsidRPr="00F7171D">
        <w:rPr>
          <w:rFonts w:cs="Arial"/>
          <w:b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առանձնակի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կարևորություն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են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ձեռք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բերում։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Թեև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վերջին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տասնամյակի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ընթացքում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բնական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ռեսուրսների</w:t>
      </w:r>
      <w:r w:rsidR="00E55DD8" w:rsidRPr="00F7171D">
        <w:rPr>
          <w:rFonts w:cs="Arial"/>
          <w:lang w:val="hy-AM"/>
        </w:rPr>
        <w:t xml:space="preserve">, </w:t>
      </w:r>
      <w:r w:rsidR="00E55DD8" w:rsidRPr="00F7171D">
        <w:rPr>
          <w:rFonts w:ascii="Sylfaen" w:hAnsi="Sylfaen" w:cs="Sylfaen"/>
          <w:lang w:val="hy-AM"/>
        </w:rPr>
        <w:t>այդ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թվում՝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ջրային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ռեսուրսների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մոնիթորինգի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համակարգի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բարելավմանն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ուղղված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բազմաթիվ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ծրագրեր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են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իրականացվել</w:t>
      </w:r>
      <w:r w:rsidR="00E55DD8" w:rsidRPr="00F7171D">
        <w:rPr>
          <w:rFonts w:cs="Arial"/>
          <w:lang w:val="hy-AM"/>
        </w:rPr>
        <w:t xml:space="preserve">, </w:t>
      </w:r>
      <w:r w:rsidR="00E55DD8" w:rsidRPr="00F7171D">
        <w:rPr>
          <w:rFonts w:ascii="Sylfaen" w:hAnsi="Sylfaen" w:cs="Sylfaen"/>
          <w:lang w:val="hy-AM"/>
        </w:rPr>
        <w:t>սակայն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այս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խնդիրը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շարունակում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է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մնալ</w:t>
      </w:r>
      <w:r w:rsidR="00E55DD8" w:rsidRPr="00F7171D">
        <w:rPr>
          <w:rFonts w:cs="Arial"/>
          <w:lang w:val="hy-AM"/>
        </w:rPr>
        <w:t xml:space="preserve"> </w:t>
      </w:r>
      <w:r w:rsidR="00E55DD8" w:rsidRPr="00F7171D">
        <w:rPr>
          <w:rFonts w:ascii="Sylfaen" w:hAnsi="Sylfaen" w:cs="Sylfaen"/>
          <w:lang w:val="hy-AM"/>
        </w:rPr>
        <w:t>չլուծված։</w:t>
      </w:r>
      <w:r w:rsidR="00752561" w:rsidRPr="00F7171D">
        <w:rPr>
          <w:rFonts w:cs="Arial"/>
          <w:lang w:val="hy-AM"/>
        </w:rPr>
        <w:t xml:space="preserve"> </w:t>
      </w:r>
      <w:r w:rsidR="00752561" w:rsidRPr="00F7171D">
        <w:rPr>
          <w:rFonts w:ascii="Sylfaen" w:hAnsi="Sylfaen" w:cs="Sylfaen"/>
          <w:lang w:val="hy-AM"/>
        </w:rPr>
        <w:t>Այս</w:t>
      </w:r>
      <w:r w:rsidR="00752561" w:rsidRPr="00F7171D">
        <w:rPr>
          <w:rFonts w:cs="Arial"/>
          <w:lang w:val="hy-AM"/>
        </w:rPr>
        <w:t xml:space="preserve"> </w:t>
      </w:r>
      <w:r w:rsidR="00752561" w:rsidRPr="00F7171D">
        <w:rPr>
          <w:rFonts w:ascii="Sylfaen" w:hAnsi="Sylfaen" w:cs="Sylfaen"/>
          <w:lang w:val="hy-AM"/>
        </w:rPr>
        <w:t>առնչությամբ</w:t>
      </w:r>
      <w:r w:rsidR="00752561" w:rsidRPr="00F7171D">
        <w:rPr>
          <w:rFonts w:cs="Arial"/>
          <w:lang w:val="hy-AM"/>
        </w:rPr>
        <w:t xml:space="preserve"> </w:t>
      </w:r>
      <w:r w:rsidR="00C731FD" w:rsidRPr="00F7171D">
        <w:rPr>
          <w:rFonts w:ascii="Sylfaen" w:hAnsi="Sylfaen" w:cs="Sylfaen"/>
          <w:lang w:val="hy-AM"/>
        </w:rPr>
        <w:t>պետք</w:t>
      </w:r>
      <w:r w:rsidR="00C731FD" w:rsidRPr="00F7171D">
        <w:rPr>
          <w:rFonts w:cs="Arial"/>
          <w:lang w:val="hy-AM"/>
        </w:rPr>
        <w:t xml:space="preserve"> </w:t>
      </w:r>
      <w:r w:rsidR="00C731FD" w:rsidRPr="00F7171D">
        <w:rPr>
          <w:rFonts w:ascii="Sylfaen" w:hAnsi="Sylfaen" w:cs="Sylfaen"/>
          <w:lang w:val="hy-AM"/>
        </w:rPr>
        <w:t>է</w:t>
      </w:r>
      <w:r w:rsidR="00C731FD" w:rsidRPr="00F7171D">
        <w:rPr>
          <w:rFonts w:cs="Arial"/>
          <w:lang w:val="hy-AM"/>
        </w:rPr>
        <w:t xml:space="preserve"> </w:t>
      </w:r>
      <w:r w:rsidR="007B134A" w:rsidRPr="00F7171D">
        <w:rPr>
          <w:rFonts w:ascii="Sylfaen" w:hAnsi="Sylfaen" w:cs="Sylfaen"/>
          <w:lang w:val="hy-AM"/>
        </w:rPr>
        <w:t>հատկապես</w:t>
      </w:r>
      <w:r w:rsidR="007B134A" w:rsidRPr="00F7171D">
        <w:rPr>
          <w:rFonts w:cs="Arial"/>
          <w:lang w:val="hy-AM"/>
        </w:rPr>
        <w:t xml:space="preserve"> </w:t>
      </w:r>
      <w:r w:rsidR="007B134A" w:rsidRPr="00F7171D">
        <w:rPr>
          <w:rFonts w:ascii="Sylfaen" w:hAnsi="Sylfaen" w:cs="Sylfaen"/>
          <w:lang w:val="hy-AM"/>
        </w:rPr>
        <w:t>նշել</w:t>
      </w:r>
      <w:r w:rsidR="007B134A" w:rsidRPr="00F7171D">
        <w:rPr>
          <w:rFonts w:cs="Arial"/>
          <w:lang w:val="hy-AM"/>
        </w:rPr>
        <w:t xml:space="preserve"> </w:t>
      </w:r>
      <w:r w:rsidR="007B134A" w:rsidRPr="00F7171D">
        <w:rPr>
          <w:rFonts w:ascii="Sylfaen" w:hAnsi="Sylfaen" w:cs="Sylfaen"/>
          <w:lang w:val="hy-AM"/>
        </w:rPr>
        <w:t>ջրային</w:t>
      </w:r>
      <w:r w:rsidR="007B134A" w:rsidRPr="00F7171D">
        <w:rPr>
          <w:rFonts w:cs="Arial"/>
          <w:lang w:val="hy-AM"/>
        </w:rPr>
        <w:t xml:space="preserve"> </w:t>
      </w:r>
      <w:r w:rsidR="007B134A" w:rsidRPr="00F7171D">
        <w:rPr>
          <w:rFonts w:ascii="Sylfaen" w:hAnsi="Sylfaen" w:cs="Sylfaen"/>
          <w:lang w:val="hy-AM"/>
        </w:rPr>
        <w:t>ռեսուրսների</w:t>
      </w:r>
      <w:r w:rsidR="007B134A" w:rsidRPr="00F7171D">
        <w:rPr>
          <w:rFonts w:cs="Arial"/>
          <w:lang w:val="hy-AM"/>
        </w:rPr>
        <w:t xml:space="preserve"> </w:t>
      </w:r>
      <w:r w:rsidR="007B134A" w:rsidRPr="00F7171D">
        <w:rPr>
          <w:rFonts w:ascii="Sylfaen" w:hAnsi="Sylfaen" w:cs="Sylfaen"/>
          <w:lang w:val="hy-AM"/>
        </w:rPr>
        <w:t>պետական</w:t>
      </w:r>
      <w:r w:rsidR="007B134A" w:rsidRPr="00F7171D">
        <w:rPr>
          <w:rFonts w:cs="Arial"/>
          <w:lang w:val="hy-AM"/>
        </w:rPr>
        <w:t xml:space="preserve"> </w:t>
      </w:r>
      <w:r w:rsidR="007B134A" w:rsidRPr="00F7171D">
        <w:rPr>
          <w:rFonts w:ascii="Sylfaen" w:hAnsi="Sylfaen" w:cs="Sylfaen"/>
          <w:lang w:val="hy-AM"/>
        </w:rPr>
        <w:t>կադաստրի</w:t>
      </w:r>
      <w:r w:rsidR="007B134A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զարգացման</w:t>
      </w:r>
      <w:r w:rsidR="006A00B3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անհրաժեշտության</w:t>
      </w:r>
      <w:r w:rsidR="006A00B3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մասին</w:t>
      </w:r>
      <w:r w:rsidR="006A00B3" w:rsidRPr="00F7171D">
        <w:rPr>
          <w:rFonts w:cs="Arial"/>
          <w:lang w:val="hy-AM"/>
        </w:rPr>
        <w:t xml:space="preserve">, </w:t>
      </w:r>
      <w:r w:rsidR="006A00B3" w:rsidRPr="00F7171D">
        <w:rPr>
          <w:rFonts w:ascii="Sylfaen" w:hAnsi="Sylfaen" w:cs="Sylfaen"/>
          <w:lang w:val="hy-AM"/>
        </w:rPr>
        <w:t>մասնավորապես՝</w:t>
      </w:r>
      <w:r w:rsidR="006A00B3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դրա</w:t>
      </w:r>
      <w:r w:rsidR="006A00B3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շրջանակներում</w:t>
      </w:r>
      <w:r w:rsidR="006A00B3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միջգերատեսչական</w:t>
      </w:r>
      <w:r w:rsidR="006A00B3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համագործակցության</w:t>
      </w:r>
      <w:r w:rsidR="006A00B3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զարգացման</w:t>
      </w:r>
      <w:r w:rsidR="006A00B3" w:rsidRPr="00F7171D">
        <w:rPr>
          <w:rFonts w:cs="Arial"/>
          <w:lang w:val="hy-AM"/>
        </w:rPr>
        <w:t xml:space="preserve"> </w:t>
      </w:r>
      <w:r w:rsidR="006A00B3" w:rsidRPr="00F7171D">
        <w:rPr>
          <w:rFonts w:ascii="Sylfaen" w:hAnsi="Sylfaen" w:cs="Sylfaen"/>
          <w:lang w:val="hy-AM"/>
        </w:rPr>
        <w:t>մասով։</w:t>
      </w:r>
    </w:p>
    <w:p w14:paraId="02545DBC" w14:textId="77777777" w:rsidR="00E55DD8" w:rsidRPr="00F7171D" w:rsidRDefault="00E55DD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ascii="Sylfaen" w:hAnsi="Sylfaen" w:cs="Sylfaen"/>
          <w:lang w:val="hy-AM"/>
        </w:rPr>
        <w:t>Նախկի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զոտ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ս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րատեսչ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ադ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փոխ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դաշնակեցմ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կն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ազ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="00EC0399" w:rsidRPr="00F7171D">
        <w:rPr>
          <w:rFonts w:ascii="Sylfaen" w:hAnsi="Sylfaen" w:cs="Sylfaen"/>
          <w:lang w:val="hy-AM"/>
        </w:rPr>
        <w:t>աշխատ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պարհի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Զ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նանսավոր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ած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տիմալ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ստիտուցիո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ուժ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ոբ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» (2008-2011)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ոլորտում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տեղեկատվությ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և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ոնիտորինգ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խնդիրները՝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ամապատասխ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լուծումներ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ռաջադրմամբ։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յդուհանդերձ</w:t>
      </w:r>
      <w:r w:rsidR="001B71EB" w:rsidRPr="00F7171D">
        <w:rPr>
          <w:rFonts w:cs="Arial"/>
          <w:lang w:val="hy-AM"/>
        </w:rPr>
        <w:t xml:space="preserve">, </w:t>
      </w:r>
      <w:r w:rsidR="001B71EB" w:rsidRPr="00F7171D">
        <w:rPr>
          <w:rFonts w:ascii="Sylfaen" w:hAnsi="Sylfaen" w:cs="Sylfaen"/>
          <w:lang w:val="hy-AM"/>
        </w:rPr>
        <w:t>հաջորդող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իրավակ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բարեփոխումներ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ամատեքստում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ներկայացված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ռաջարկները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լիարժեք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րտացոլում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չե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ստացել։</w:t>
      </w:r>
    </w:p>
    <w:p w14:paraId="799CAE04" w14:textId="77777777" w:rsidR="00537992" w:rsidRPr="00F7171D" w:rsidRDefault="00E55DD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√</w:t>
      </w:r>
      <w:r w:rsidRPr="00F7171D">
        <w:rPr>
          <w:rFonts w:cs="Arial"/>
          <w:lang w:val="hy-AM"/>
        </w:rPr>
        <w:tab/>
      </w:r>
      <w:r w:rsidR="00537992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Չթերագնահատելով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ինստիտուցիոնալ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խնդիրներ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ստակեցմ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նհրաժեշտությունը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ոնիտորինգ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ամակարգ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րդիականացմ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ամատեքստում՝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ռաջարկում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ենք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շահագրգիռ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պետակ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արմիններ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ասնակցությամբ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քննարկել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ոնիտորինգ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իրականացնելու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ծառայությունները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րցութայի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իմունքներով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եկ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b/>
          <w:lang w:val="hy-AM"/>
        </w:rPr>
        <w:t>մասնագիտացված</w:t>
      </w:r>
      <w:r w:rsidR="001B71EB" w:rsidRPr="00F7171D">
        <w:rPr>
          <w:rFonts w:cs="Arial"/>
          <w:b/>
          <w:lang w:val="hy-AM"/>
        </w:rPr>
        <w:t xml:space="preserve"> </w:t>
      </w:r>
      <w:r w:rsidR="001B71EB" w:rsidRPr="00F7171D">
        <w:rPr>
          <w:rFonts w:ascii="Sylfaen" w:hAnsi="Sylfaen" w:cs="Sylfaen"/>
          <w:b/>
          <w:lang w:val="hy-AM"/>
        </w:rPr>
        <w:t>կազմակերպությունից</w:t>
      </w:r>
      <w:r w:rsidR="001B71EB" w:rsidRPr="00F7171D">
        <w:rPr>
          <w:rFonts w:cs="Arial"/>
          <w:b/>
          <w:lang w:val="hy-AM"/>
        </w:rPr>
        <w:t xml:space="preserve"> </w:t>
      </w:r>
      <w:r w:rsidR="001B71EB" w:rsidRPr="00F7171D">
        <w:rPr>
          <w:rFonts w:ascii="Sylfaen" w:hAnsi="Sylfaen" w:cs="Sylfaen"/>
          <w:b/>
          <w:lang w:val="hy-AM"/>
        </w:rPr>
        <w:t>ձեռք</w:t>
      </w:r>
      <w:r w:rsidR="001B71EB" w:rsidRPr="00F7171D">
        <w:rPr>
          <w:rFonts w:cs="Arial"/>
          <w:b/>
          <w:lang w:val="hy-AM"/>
        </w:rPr>
        <w:t xml:space="preserve"> </w:t>
      </w:r>
      <w:r w:rsidR="001B71EB" w:rsidRPr="00F7171D">
        <w:rPr>
          <w:rFonts w:ascii="Sylfaen" w:hAnsi="Sylfaen" w:cs="Sylfaen"/>
          <w:b/>
          <w:lang w:val="hy-AM"/>
        </w:rPr>
        <w:t>բերելու</w:t>
      </w:r>
      <w:r w:rsidR="001B71EB" w:rsidRPr="00F7171D">
        <w:rPr>
          <w:rFonts w:cs="Arial"/>
          <w:b/>
          <w:lang w:val="hy-AM"/>
        </w:rPr>
        <w:t xml:space="preserve"> </w:t>
      </w:r>
      <w:r w:rsidR="001B71EB" w:rsidRPr="00F7171D">
        <w:rPr>
          <w:rFonts w:ascii="Sylfaen" w:hAnsi="Sylfaen" w:cs="Sylfaen"/>
          <w:b/>
          <w:lang w:val="hy-AM"/>
        </w:rPr>
        <w:t>հնարավորությունը</w:t>
      </w:r>
      <w:r w:rsidR="00AA7C55" w:rsidRPr="00F7171D">
        <w:rPr>
          <w:rFonts w:ascii="Sylfaen" w:hAnsi="Sylfaen" w:cs="Sylfaen"/>
          <w:b/>
          <w:lang w:val="hy-AM"/>
        </w:rPr>
        <w:t>(պետական կամ ոչ պետական)</w:t>
      </w:r>
      <w:r w:rsidR="001B71EB" w:rsidRPr="00F7171D">
        <w:rPr>
          <w:rFonts w:ascii="Sylfaen" w:hAnsi="Sylfaen" w:cs="Sylfaen"/>
          <w:b/>
          <w:lang w:val="hy-AM"/>
        </w:rPr>
        <w:t>։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յս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պարագայում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ընտրված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կազմակերպությունը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պետք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է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ունենա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ամապատասխ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ասնագիտական</w:t>
      </w:r>
      <w:r w:rsidR="001B71EB" w:rsidRPr="00F7171D">
        <w:rPr>
          <w:rFonts w:cs="Arial"/>
          <w:lang w:val="hy-AM"/>
        </w:rPr>
        <w:t xml:space="preserve">, </w:t>
      </w:r>
      <w:r w:rsidR="001B71EB" w:rsidRPr="00F7171D">
        <w:rPr>
          <w:rFonts w:ascii="Sylfaen" w:hAnsi="Sylfaen" w:cs="Sylfaen"/>
          <w:lang w:val="hy-AM"/>
        </w:rPr>
        <w:t>տեխնիկական</w:t>
      </w:r>
      <w:r w:rsidR="001B71EB" w:rsidRPr="00F7171D">
        <w:rPr>
          <w:rFonts w:cs="Arial"/>
          <w:lang w:val="hy-AM"/>
        </w:rPr>
        <w:t xml:space="preserve">, </w:t>
      </w:r>
      <w:r w:rsidR="001B71EB" w:rsidRPr="00F7171D">
        <w:rPr>
          <w:rFonts w:ascii="Sylfaen" w:hAnsi="Sylfaen" w:cs="Sylfaen"/>
          <w:lang w:val="hy-AM"/>
        </w:rPr>
        <w:t>ֆինանսակ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և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յլ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ներուժ։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Սույ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ռաջարկը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ամահունչ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է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նաև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ՀՀ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ջրայի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օրենսգրքի</w:t>
      </w:r>
      <w:r w:rsidR="001B71EB" w:rsidRPr="00F7171D">
        <w:rPr>
          <w:rFonts w:cs="Arial"/>
          <w:lang w:val="hy-AM"/>
        </w:rPr>
        <w:t xml:space="preserve"> 19</w:t>
      </w:r>
      <w:r w:rsidR="001B71EB" w:rsidRPr="00F7171D">
        <w:rPr>
          <w:rFonts w:ascii="MS Gothic" w:eastAsia="MS Gothic" w:hAnsi="MS Gothic" w:cs="MS Gothic"/>
          <w:lang w:val="hy-AM"/>
        </w:rPr>
        <w:t>․</w:t>
      </w:r>
      <w:r w:rsidR="001B71EB" w:rsidRPr="00F7171D">
        <w:rPr>
          <w:rFonts w:cs="Arial"/>
          <w:lang w:val="hy-AM"/>
        </w:rPr>
        <w:t xml:space="preserve">1 </w:t>
      </w:r>
      <w:r w:rsidR="001B71EB" w:rsidRPr="00F7171D">
        <w:rPr>
          <w:rFonts w:ascii="Sylfaen" w:hAnsi="Sylfaen" w:cs="Sylfaen"/>
          <w:lang w:val="hy-AM"/>
        </w:rPr>
        <w:t>հոդվածի</w:t>
      </w:r>
      <w:r w:rsidR="001B71EB" w:rsidRPr="00F7171D">
        <w:rPr>
          <w:rFonts w:cs="Arial"/>
          <w:lang w:val="hy-AM"/>
        </w:rPr>
        <w:t xml:space="preserve"> 1-</w:t>
      </w:r>
      <w:r w:rsidR="001B71EB" w:rsidRPr="00F7171D">
        <w:rPr>
          <w:rFonts w:ascii="Sylfaen" w:hAnsi="Sylfaen" w:cs="Sylfaen"/>
          <w:lang w:val="hy-AM"/>
        </w:rPr>
        <w:t>ի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պարբերությ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ձևակերպմանը</w:t>
      </w:r>
      <w:r w:rsidR="001B71EB" w:rsidRPr="00F7171D">
        <w:rPr>
          <w:rFonts w:ascii="MS Gothic" w:eastAsia="MS Gothic" w:hAnsi="MS Gothic" w:cs="MS Gothic"/>
          <w:lang w:val="hy-AM"/>
        </w:rPr>
        <w:t>․</w:t>
      </w:r>
      <w:r w:rsidR="001B71EB" w:rsidRPr="00F7171D">
        <w:rPr>
          <w:rFonts w:cs="Arial"/>
          <w:lang w:val="hy-AM"/>
        </w:rPr>
        <w:t xml:space="preserve"> «</w:t>
      </w:r>
      <w:r w:rsidR="001B71EB" w:rsidRPr="00F7171D">
        <w:rPr>
          <w:rFonts w:ascii="Sylfaen" w:hAnsi="Sylfaen" w:cs="Sylfaen"/>
          <w:lang w:val="hy-AM"/>
        </w:rPr>
        <w:t>Ջրայի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ռեսուրսներ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ոնիտորինգը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պետությ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կողմից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ասնագիտացված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կազմակերպություններ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միջոցով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պարտադիր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իրականացվող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գործառույթ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է</w:t>
      </w:r>
      <w:r w:rsidR="001B71EB" w:rsidRPr="00F7171D">
        <w:rPr>
          <w:rFonts w:cs="Arial"/>
          <w:lang w:val="hy-AM"/>
        </w:rPr>
        <w:t xml:space="preserve">, </w:t>
      </w:r>
      <w:r w:rsidR="001B71EB" w:rsidRPr="00F7171D">
        <w:rPr>
          <w:rFonts w:ascii="MS Gothic" w:eastAsia="MS Gothic" w:hAnsi="MS Gothic" w:cs="MS Gothic"/>
          <w:lang w:val="hy-AM"/>
        </w:rPr>
        <w:t>․․․</w:t>
      </w:r>
      <w:r w:rsidR="001B71EB" w:rsidRPr="00F7171D">
        <w:rPr>
          <w:rFonts w:cs="Arial"/>
          <w:lang w:val="hy-AM"/>
        </w:rPr>
        <w:t>»</w:t>
      </w:r>
      <w:r w:rsidR="001B71EB" w:rsidRPr="00F7171D">
        <w:rPr>
          <w:rFonts w:ascii="Tahoma" w:hAnsi="Tahoma" w:cs="Tahoma"/>
          <w:lang w:val="hy-AM"/>
        </w:rPr>
        <w:t>։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Այստեղ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որևէ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կերպ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նախապատվությու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չի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տրվում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պետական</w:t>
      </w:r>
      <w:r w:rsidR="001B71EB" w:rsidRPr="00F7171D">
        <w:rPr>
          <w:rFonts w:cs="Arial"/>
          <w:lang w:val="hy-AM"/>
        </w:rPr>
        <w:t xml:space="preserve"> </w:t>
      </w:r>
      <w:r w:rsidR="001B71EB" w:rsidRPr="00F7171D">
        <w:rPr>
          <w:rFonts w:ascii="Sylfaen" w:hAnsi="Sylfaen" w:cs="Sylfaen"/>
          <w:lang w:val="hy-AM"/>
        </w:rPr>
        <w:t>կազմակերպություններին։</w:t>
      </w:r>
    </w:p>
    <w:p w14:paraId="0ACCD38D" w14:textId="77777777" w:rsidR="00B638D0" w:rsidRPr="00F7171D" w:rsidRDefault="00B638D0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</w:p>
    <w:p w14:paraId="6EDC7D0B" w14:textId="77777777" w:rsidR="00B638D0" w:rsidRPr="00F7171D" w:rsidRDefault="00B638D0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րոգրյա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ժամա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լ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թ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երառյալ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ք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չափորոշիչ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եթոդաբա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ն։</w:t>
      </w:r>
    </w:p>
    <w:p w14:paraId="1BB61160" w14:textId="34B16685" w:rsidR="009F5C92" w:rsidRPr="00F7171D" w:rsidRDefault="009F5C92" w:rsidP="001A4009">
      <w:pPr>
        <w:tabs>
          <w:tab w:val="left" w:pos="851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 xml:space="preserve">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րգիռ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պ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գի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եռ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ե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ար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ապե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ձկնաբուծ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ունների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սեփականատեր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դ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կետ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բ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վել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ձկնաբուծ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մոնիտորին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մաց</w:t>
      </w:r>
      <w:r w:rsidR="00AA7C55" w:rsidRPr="00F7171D">
        <w:rPr>
          <w:rFonts w:ascii="Sylfaen" w:hAnsi="Sylfaen" w:cs="Sylfaen"/>
          <w:lang w:val="hy-AM"/>
        </w:rPr>
        <w:t>, սակայն իրականում մոնիտորինգ չի իրականացվում</w:t>
      </w:r>
      <w:r w:rsidRPr="00F7171D">
        <w:rPr>
          <w:rFonts w:ascii="Sylfaen" w:hAnsi="Sylfaen" w:cs="Sylfaen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32C54573" w14:textId="77777777" w:rsidR="001B71EB" w:rsidRPr="00F7171D" w:rsidRDefault="001B71E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9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1 </w:t>
      </w:r>
      <w:r w:rsidRPr="00F7171D">
        <w:rPr>
          <w:rFonts w:ascii="Sylfaen" w:hAnsi="Sylfaen" w:cs="Sylfaen"/>
          <w:lang w:val="hy-AM"/>
        </w:rPr>
        <w:t>հոդված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նր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սանել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նահատ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րականացնելը։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օ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</w:t>
      </w:r>
      <w:r w:rsidR="00B91F6A" w:rsidRPr="00F7171D">
        <w:rPr>
          <w:rFonts w:ascii="Sylfaen" w:hAnsi="Sylfaen" w:cs="Sylfaen"/>
          <w:lang w:val="hy-AM"/>
        </w:rPr>
        <w:t>ո</w:t>
      </w:r>
      <w:r w:rsidRPr="00F7171D">
        <w:rPr>
          <w:rFonts w:ascii="Sylfaen" w:hAnsi="Sylfaen" w:cs="Sylfaen"/>
          <w:lang w:val="hy-AM"/>
        </w:rPr>
        <w:t>րին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ազ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անակատ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="00A13015" w:rsidRPr="00F7171D">
        <w:rPr>
          <w:rFonts w:ascii="Sylfaen" w:hAnsi="Sylfaen" w:cs="Sylfaen"/>
          <w:lang w:val="hy-AM"/>
        </w:rPr>
        <w:t>մակերևութային</w:t>
      </w:r>
      <w:r w:rsidR="00A13015" w:rsidRPr="00F7171D">
        <w:rPr>
          <w:rFonts w:cs="Arial"/>
          <w:lang w:val="hy-AM"/>
        </w:rPr>
        <w:t xml:space="preserve"> </w:t>
      </w:r>
      <w:r w:rsidR="00A13015" w:rsidRPr="00F7171D">
        <w:rPr>
          <w:rFonts w:ascii="Sylfaen" w:hAnsi="Sylfaen" w:cs="Sylfaen"/>
          <w:lang w:val="hy-AM"/>
        </w:rPr>
        <w:t>և</w:t>
      </w:r>
      <w:r w:rsidR="00A13015" w:rsidRPr="00F7171D">
        <w:rPr>
          <w:rFonts w:cs="Arial"/>
          <w:lang w:val="hy-AM"/>
        </w:rPr>
        <w:t xml:space="preserve"> </w:t>
      </w:r>
      <w:r w:rsidR="00A13015" w:rsidRPr="00F7171D">
        <w:rPr>
          <w:rFonts w:ascii="Sylfaen" w:hAnsi="Sylfaen" w:cs="Sylfaen"/>
          <w:lang w:val="hy-AM"/>
        </w:rPr>
        <w:t>ստորերկրյա</w:t>
      </w:r>
      <w:r w:rsidR="00A13015" w:rsidRPr="00F7171D">
        <w:rPr>
          <w:rFonts w:cs="Arial"/>
          <w:lang w:val="hy-AM"/>
        </w:rPr>
        <w:t xml:space="preserve"> </w:t>
      </w:r>
      <w:r w:rsidR="00A13015" w:rsidRPr="00F7171D">
        <w:rPr>
          <w:rFonts w:ascii="Sylfaen" w:hAnsi="Sylfaen" w:cs="Sylfaen"/>
          <w:lang w:val="hy-AM"/>
        </w:rPr>
        <w:t>ջրերի</w:t>
      </w:r>
      <w:r w:rsidR="00A13015" w:rsidRPr="00F7171D">
        <w:rPr>
          <w:rFonts w:cs="Arial"/>
          <w:lang w:val="hy-AM"/>
        </w:rPr>
        <w:t xml:space="preserve"> </w:t>
      </w:r>
      <w:r w:rsidR="00A13015" w:rsidRPr="00F7171D">
        <w:rPr>
          <w:rFonts w:ascii="Sylfaen" w:hAnsi="Sylfaen" w:cs="Sylfaen"/>
          <w:lang w:val="hy-AM"/>
        </w:rPr>
        <w:t>վերաբերյալ</w:t>
      </w:r>
      <w:r w:rsidR="00A13015" w:rsidRPr="00F7171D">
        <w:rPr>
          <w:rFonts w:cs="Arial"/>
          <w:lang w:val="hy-AM"/>
        </w:rPr>
        <w:t xml:space="preserve"> </w:t>
      </w:r>
      <w:r w:rsidR="00A13015" w:rsidRPr="00F7171D">
        <w:rPr>
          <w:rFonts w:ascii="Sylfaen" w:hAnsi="Sylfaen" w:cs="Sylfaen"/>
          <w:lang w:val="hy-AM"/>
        </w:rPr>
        <w:t>տեղեկատվություն</w:t>
      </w:r>
      <w:r w:rsidR="00A13015" w:rsidRPr="00F7171D">
        <w:rPr>
          <w:rFonts w:cs="Arial"/>
          <w:lang w:val="hy-AM"/>
        </w:rPr>
        <w:t xml:space="preserve"> </w:t>
      </w:r>
      <w:r w:rsidR="00A13015" w:rsidRPr="00F7171D">
        <w:rPr>
          <w:rFonts w:ascii="Sylfaen" w:hAnsi="Sylfaen" w:cs="Sylfaen"/>
          <w:lang w:val="hy-AM"/>
        </w:rPr>
        <w:t>ստանալը։</w:t>
      </w:r>
      <w:r w:rsidR="008158BD" w:rsidRPr="00F7171D">
        <w:rPr>
          <w:rFonts w:cs="Arial"/>
          <w:lang w:val="hy-AM"/>
        </w:rPr>
        <w:t xml:space="preserve"> </w:t>
      </w:r>
      <w:hyperlink r:id="rId19" w:history="1">
        <w:r w:rsidR="008158BD" w:rsidRPr="00F7171D">
          <w:rPr>
            <w:rStyle w:val="Hyperlink"/>
            <w:rFonts w:cs="Arial"/>
            <w:color w:val="auto"/>
            <w:lang w:val="hy-AM"/>
          </w:rPr>
          <w:t>www.armmonitoring.am</w:t>
        </w:r>
      </w:hyperlink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կայքը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բավականաչափ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պարզ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չէ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սովորական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օգտվողի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համար</w:t>
      </w:r>
      <w:r w:rsidR="008158BD" w:rsidRPr="00F7171D">
        <w:rPr>
          <w:rFonts w:cs="Arial"/>
          <w:lang w:val="hy-AM"/>
        </w:rPr>
        <w:t xml:space="preserve"> (</w:t>
      </w:r>
      <w:r w:rsidR="008158BD" w:rsidRPr="00F7171D">
        <w:rPr>
          <w:rFonts w:ascii="Sylfaen" w:hAnsi="Sylfaen" w:cs="Sylfaen"/>
          <w:lang w:val="hy-AM"/>
        </w:rPr>
        <w:t>նախընտրելի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է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առավելագույնս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պարզ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հեռախոսային</w:t>
      </w:r>
      <w:r w:rsidR="008158BD" w:rsidRPr="00F7171D">
        <w:rPr>
          <w:rFonts w:cs="Arial"/>
          <w:lang w:val="hy-AM"/>
        </w:rPr>
        <w:t xml:space="preserve"> </w:t>
      </w:r>
      <w:r w:rsidR="008158BD" w:rsidRPr="00F7171D">
        <w:rPr>
          <w:rFonts w:ascii="Sylfaen" w:hAnsi="Sylfaen" w:cs="Sylfaen"/>
          <w:lang w:val="hy-AM"/>
        </w:rPr>
        <w:t>հավելվածը</w:t>
      </w:r>
      <w:r w:rsidR="008158BD" w:rsidRPr="00F7171D">
        <w:rPr>
          <w:rFonts w:cs="Arial"/>
          <w:lang w:val="hy-AM"/>
        </w:rPr>
        <w:t xml:space="preserve">), </w:t>
      </w:r>
      <w:r w:rsidR="008158BD" w:rsidRPr="00F7171D">
        <w:rPr>
          <w:rFonts w:ascii="Sylfaen" w:hAnsi="Sylfaen" w:cs="Sylfaen"/>
          <w:lang w:val="hy-AM"/>
        </w:rPr>
        <w:t>իսկ</w:t>
      </w:r>
      <w:r w:rsidR="008158BD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համապատասխան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վերլուծող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և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ֆիլտրող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գործիքներ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նախատեսված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չեն</w:t>
      </w:r>
      <w:r w:rsidR="00AE77AC" w:rsidRPr="00F7171D">
        <w:rPr>
          <w:rFonts w:cs="Arial"/>
          <w:lang w:val="hy-AM"/>
        </w:rPr>
        <w:t xml:space="preserve">, </w:t>
      </w:r>
      <w:r w:rsidR="00AE77AC" w:rsidRPr="00F7171D">
        <w:rPr>
          <w:rFonts w:ascii="Sylfaen" w:hAnsi="Sylfaen" w:cs="Sylfaen"/>
          <w:lang w:val="hy-AM"/>
        </w:rPr>
        <w:t>որոնք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կարող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են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առկա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տեղեկատվությունը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առավել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արդյունավետ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դարձնել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միջինից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բարձր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պահանջներ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ունեցող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օգտվողների</w:t>
      </w:r>
      <w:r w:rsidR="00AE77AC" w:rsidRPr="00F7171D">
        <w:rPr>
          <w:rFonts w:cs="Arial"/>
          <w:lang w:val="hy-AM"/>
        </w:rPr>
        <w:t xml:space="preserve"> </w:t>
      </w:r>
      <w:r w:rsidR="00AE77AC" w:rsidRPr="00F7171D">
        <w:rPr>
          <w:rFonts w:ascii="Sylfaen" w:hAnsi="Sylfaen" w:cs="Sylfaen"/>
          <w:lang w:val="hy-AM"/>
        </w:rPr>
        <w:t>համար։</w:t>
      </w:r>
    </w:p>
    <w:p w14:paraId="550621BF" w14:textId="77777777" w:rsidR="00A13015" w:rsidRPr="00F7171D" w:rsidRDefault="00A1301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դիմ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ա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ց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տեմար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նտր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նե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փոփ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աշրջան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կ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ն</w:t>
      </w:r>
      <w:r w:rsidRPr="00F7171D">
        <w:rPr>
          <w:rFonts w:cs="Arial"/>
          <w:lang w:val="hy-AM"/>
        </w:rPr>
        <w:t xml:space="preserve">), </w:t>
      </w:r>
      <w:r w:rsidRPr="00F7171D">
        <w:rPr>
          <w:rFonts w:ascii="Sylfaen" w:hAnsi="Sylfaen" w:cs="Sylfaen"/>
          <w:lang w:val="hy-AM"/>
        </w:rPr>
        <w:t>օրինակ՝</w:t>
      </w:r>
      <w:r w:rsidRPr="00F7171D">
        <w:rPr>
          <w:rFonts w:cs="Arial"/>
          <w:lang w:val="hy-AM"/>
        </w:rPr>
        <w:t xml:space="preserve"> EIONET-</w:t>
      </w:r>
      <w:r w:rsidRPr="00F7171D">
        <w:rPr>
          <w:rFonts w:ascii="Sylfaen" w:hAnsi="Sylfaen" w:cs="Sylfaen"/>
          <w:lang w:val="hy-AM"/>
        </w:rPr>
        <w:t>ը</w:t>
      </w:r>
      <w:r w:rsidR="00DC2EDA" w:rsidRPr="00F7171D">
        <w:rPr>
          <w:rStyle w:val="FootnoteReference"/>
          <w:rFonts w:cs="Arial"/>
          <w:lang w:val="hy-AM"/>
        </w:rPr>
        <w:footnoteReference w:id="42"/>
      </w:r>
      <w:r w:rsidRPr="00F7171D">
        <w:rPr>
          <w:rFonts w:cs="Arial"/>
          <w:lang w:val="hy-AM"/>
        </w:rPr>
        <w:t xml:space="preserve"> (European Environment Information and Observation Network)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ENHIS-</w:t>
      </w:r>
      <w:r w:rsidRPr="00F7171D">
        <w:rPr>
          <w:rFonts w:ascii="Sylfaen" w:hAnsi="Sylfaen" w:cs="Sylfaen"/>
          <w:lang w:val="hy-AM"/>
        </w:rPr>
        <w:t>ը</w:t>
      </w:r>
      <w:r w:rsidR="00DC2EDA" w:rsidRPr="00F7171D">
        <w:rPr>
          <w:rStyle w:val="FootnoteReference"/>
          <w:rFonts w:cs="Arial"/>
          <w:lang w:val="hy-AM"/>
        </w:rPr>
        <w:footnoteReference w:id="43"/>
      </w:r>
      <w:r w:rsidRPr="00F7171D">
        <w:rPr>
          <w:rFonts w:cs="Arial"/>
          <w:lang w:val="hy-AM"/>
        </w:rPr>
        <w:t xml:space="preserve"> (</w:t>
      </w:r>
      <w:r w:rsidR="00DC2EDA" w:rsidRPr="00F7171D">
        <w:rPr>
          <w:rFonts w:cs="Arial"/>
          <w:lang w:val="hy-AM"/>
        </w:rPr>
        <w:t>WHO/Europe Environmental and Health Information System</w:t>
      </w:r>
      <w:r w:rsidRPr="00F7171D">
        <w:rPr>
          <w:rFonts w:cs="Arial"/>
          <w:lang w:val="hy-AM"/>
        </w:rPr>
        <w:t>)</w:t>
      </w:r>
      <w:r w:rsidR="00DC2EDA" w:rsidRPr="00F7171D">
        <w:rPr>
          <w:rFonts w:cs="Arial"/>
          <w:lang w:val="hy-AM"/>
        </w:rPr>
        <w:t>:</w:t>
      </w:r>
    </w:p>
    <w:p w14:paraId="67497579" w14:textId="77777777" w:rsidR="00DC2EDA" w:rsidRPr="00F7171D" w:rsidRDefault="00DC2ED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 xml:space="preserve">2015 </w:t>
      </w:r>
      <w:r w:rsidRPr="00F7171D">
        <w:rPr>
          <w:rFonts w:ascii="Sylfaen" w:hAnsi="Sylfaen" w:cs="Sylfaen"/>
          <w:lang w:val="hy-AM"/>
        </w:rPr>
        <w:t>թվական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cs="Arial"/>
          <w:b/>
          <w:lang w:val="hy-AM"/>
        </w:rPr>
        <w:t>e-</w:t>
      </w:r>
      <w:r w:rsidRPr="00F7171D">
        <w:rPr>
          <w:rFonts w:ascii="Sylfaen" w:hAnsi="Sylfaen" w:cs="Sylfaen"/>
          <w:b/>
          <w:lang w:val="hy-AM"/>
        </w:rPr>
        <w:t>ջու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e-</w:t>
      </w:r>
      <w:r w:rsidRPr="00F7171D">
        <w:rPr>
          <w:rFonts w:ascii="Sylfaen" w:hAnsi="Sylfaen" w:cs="Sylfaen"/>
          <w:lang w:val="hy-AM"/>
        </w:rPr>
        <w:t>մթնոլոր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էջ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տեղ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ետեղ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։</w:t>
      </w:r>
    </w:p>
    <w:p w14:paraId="082CA20A" w14:textId="77777777" w:rsidR="00DC2EDA" w:rsidRPr="00F7171D" w:rsidRDefault="00DC2ED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մացան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</w:t>
      </w:r>
      <w:r w:rsidR="002A2295" w:rsidRPr="00F7171D">
        <w:rPr>
          <w:rFonts w:ascii="Sylfaen" w:hAnsi="Sylfaen" w:cs="Sylfaen"/>
          <w:lang w:val="hy-AM"/>
        </w:rPr>
        <w:t>ա</w:t>
      </w:r>
      <w:r w:rsidRPr="00F7171D">
        <w:rPr>
          <w:rFonts w:ascii="Sylfaen" w:hAnsi="Sylfaen" w:cs="Sylfaen"/>
          <w:lang w:val="hy-AM"/>
        </w:rPr>
        <w:t>ն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լայ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եր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չ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խն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ռախոս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</w:t>
      </w:r>
      <w:r w:rsidR="00B91F6A" w:rsidRPr="00F7171D">
        <w:rPr>
          <w:rFonts w:ascii="Sylfaen" w:hAnsi="Sylfaen" w:cs="Sylfaen"/>
          <w:lang w:val="hy-AM"/>
        </w:rPr>
        <w:t>ա</w:t>
      </w:r>
      <w:r w:rsidRPr="00F7171D">
        <w:rPr>
          <w:rFonts w:ascii="Sylfaen" w:hAnsi="Sylfaen" w:cs="Sylfaen"/>
          <w:lang w:val="hy-AM"/>
        </w:rPr>
        <w:t>ծ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մտ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ուն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կ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ատի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զա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ռ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։</w:t>
      </w:r>
    </w:p>
    <w:p w14:paraId="33510F82" w14:textId="77777777" w:rsidR="00537992" w:rsidRPr="00F7171D" w:rsidRDefault="00537992">
      <w:pPr>
        <w:tabs>
          <w:tab w:val="left" w:pos="851"/>
        </w:tabs>
        <w:spacing w:after="0" w:line="240" w:lineRule="auto"/>
        <w:jc w:val="both"/>
        <w:rPr>
          <w:rFonts w:cs="Arial"/>
          <w:b/>
          <w:lang w:val="hy-AM"/>
        </w:rPr>
      </w:pPr>
    </w:p>
    <w:p w14:paraId="47CCB8B5" w14:textId="77777777" w:rsidR="00DC2EDA" w:rsidRPr="00F7171D" w:rsidRDefault="00DC2ED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Մոնիտորինգը՝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րպես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ործընթաց</w:t>
      </w:r>
    </w:p>
    <w:p w14:paraId="13D6C05D" w14:textId="77777777" w:rsidR="00DC2EDA" w:rsidRPr="00F7171D" w:rsidRDefault="00DC2ED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  <w:t>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ե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ն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որոշումը</w:t>
      </w:r>
      <w:r w:rsidR="00EE0388" w:rsidRPr="00F7171D">
        <w:rPr>
          <w:rFonts w:cs="Arial"/>
          <w:lang w:val="hy-AM"/>
        </w:rPr>
        <w:t xml:space="preserve">, </w:t>
      </w:r>
      <w:r w:rsidR="00EE0388" w:rsidRPr="00F7171D">
        <w:rPr>
          <w:rFonts w:ascii="Sylfaen" w:hAnsi="Sylfaen" w:cs="Sylfaen"/>
          <w:lang w:val="hy-AM"/>
        </w:rPr>
        <w:t>սահմանելով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մոնիտորինգի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բովանդակությունը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և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գործառույթները</w:t>
      </w:r>
      <w:r w:rsidR="00EE0388" w:rsidRPr="00F7171D">
        <w:rPr>
          <w:rFonts w:cs="Arial"/>
          <w:lang w:val="hy-AM"/>
        </w:rPr>
        <w:t xml:space="preserve">, </w:t>
      </w:r>
      <w:r w:rsidR="00EE0388" w:rsidRPr="00F7171D">
        <w:rPr>
          <w:rFonts w:ascii="Sylfaen" w:hAnsi="Sylfaen" w:cs="Sylfaen"/>
          <w:lang w:val="hy-AM"/>
        </w:rPr>
        <w:t>չի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անդրադարձել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մոնիտորինգի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հիմնական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հատկանիշին՝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b/>
          <w:lang w:val="hy-AM"/>
        </w:rPr>
        <w:t>պարբերական</w:t>
      </w:r>
      <w:r w:rsidR="00EE0388" w:rsidRPr="00F7171D">
        <w:rPr>
          <w:rFonts w:cs="Arial"/>
          <w:b/>
          <w:lang w:val="hy-AM"/>
        </w:rPr>
        <w:t xml:space="preserve"> </w:t>
      </w:r>
      <w:r w:rsidR="00EE0388" w:rsidRPr="00F7171D">
        <w:rPr>
          <w:rFonts w:ascii="Sylfaen" w:hAnsi="Sylfaen" w:cs="Sylfaen"/>
          <w:b/>
          <w:lang w:val="hy-AM"/>
        </w:rPr>
        <w:t>գործընթաց</w:t>
      </w:r>
      <w:r w:rsidR="00EE0388" w:rsidRPr="00F7171D">
        <w:rPr>
          <w:rFonts w:cs="Arial"/>
          <w:b/>
          <w:lang w:val="hy-AM"/>
        </w:rPr>
        <w:t xml:space="preserve"> </w:t>
      </w:r>
      <w:r w:rsidR="00EE0388" w:rsidRPr="00F7171D">
        <w:rPr>
          <w:rFonts w:ascii="Sylfaen" w:hAnsi="Sylfaen" w:cs="Sylfaen"/>
          <w:b/>
          <w:lang w:val="hy-AM"/>
        </w:rPr>
        <w:t>լինելուն</w:t>
      </w:r>
      <w:r w:rsidR="00EE0388" w:rsidRPr="00F7171D">
        <w:rPr>
          <w:rFonts w:ascii="Tahoma" w:hAnsi="Tahoma" w:cs="Tahoma"/>
          <w:lang w:val="hy-AM"/>
        </w:rPr>
        <w:t>։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Այս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շեշտադրումը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պատշաճ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ուշադրության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չարժանացնելու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հետևանքով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կարգավորված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չէ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այդ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գործընթացը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և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համապատասխան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մեթոդաբանությունը</w:t>
      </w:r>
      <w:r w:rsidR="00EE0388" w:rsidRPr="00F7171D">
        <w:rPr>
          <w:rFonts w:cs="Arial"/>
          <w:lang w:val="hy-AM"/>
        </w:rPr>
        <w:t xml:space="preserve">, </w:t>
      </w:r>
      <w:r w:rsidR="00EE0388" w:rsidRPr="00F7171D">
        <w:rPr>
          <w:rFonts w:ascii="Sylfaen" w:hAnsi="Sylfaen" w:cs="Sylfaen"/>
          <w:lang w:val="hy-AM"/>
        </w:rPr>
        <w:t>սահմանված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չեն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մոնիտորինգի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սկզբունքները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և</w:t>
      </w:r>
      <w:r w:rsidR="00EE0388" w:rsidRPr="00F7171D">
        <w:rPr>
          <w:rFonts w:cs="Arial"/>
          <w:lang w:val="hy-AM"/>
        </w:rPr>
        <w:t xml:space="preserve"> </w:t>
      </w:r>
      <w:r w:rsidR="00EE0388" w:rsidRPr="00F7171D">
        <w:rPr>
          <w:rFonts w:ascii="Sylfaen" w:hAnsi="Sylfaen" w:cs="Sylfaen"/>
          <w:lang w:val="hy-AM"/>
        </w:rPr>
        <w:t>ելակետերը։</w:t>
      </w:r>
    </w:p>
    <w:p w14:paraId="309E63A3" w14:textId="77777777" w:rsidR="00EE0388" w:rsidRPr="00F7171D" w:rsidRDefault="00EE038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նայել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ե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ն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էությունը՝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որպես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պարբերական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գործընթաց։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Միաժամանակ</w:t>
      </w:r>
      <w:r w:rsidR="0062269A" w:rsidRPr="00F7171D">
        <w:rPr>
          <w:rFonts w:cs="Arial"/>
          <w:lang w:val="hy-AM"/>
        </w:rPr>
        <w:t xml:space="preserve">, </w:t>
      </w:r>
      <w:r w:rsidR="0062269A" w:rsidRPr="00F7171D">
        <w:rPr>
          <w:rFonts w:ascii="Sylfaen" w:hAnsi="Sylfaen" w:cs="Sylfaen"/>
          <w:lang w:val="hy-AM"/>
        </w:rPr>
        <w:t>անհրաժեշտ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է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սահմանել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մոնիտորինգի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սկզբունքները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և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մեթոդաբանությունը</w:t>
      </w:r>
      <w:r w:rsidR="0062269A" w:rsidRPr="00F7171D">
        <w:rPr>
          <w:rFonts w:cs="Arial"/>
          <w:lang w:val="hy-AM"/>
        </w:rPr>
        <w:t xml:space="preserve">, </w:t>
      </w:r>
      <w:r w:rsidR="0062269A" w:rsidRPr="00F7171D">
        <w:rPr>
          <w:rFonts w:ascii="Sylfaen" w:hAnsi="Sylfaen" w:cs="Sylfaen"/>
          <w:lang w:val="hy-AM"/>
        </w:rPr>
        <w:t>տարբեր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գերատեսչությունների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կողմից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իրականացվող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մոնիտորինգի</w:t>
      </w:r>
      <w:r w:rsidR="0062269A" w:rsidRPr="00F7171D">
        <w:rPr>
          <w:rFonts w:cs="Arial"/>
          <w:lang w:val="hy-AM"/>
        </w:rPr>
        <w:t xml:space="preserve"> </w:t>
      </w:r>
      <w:r w:rsidR="0062269A" w:rsidRPr="00F7171D">
        <w:rPr>
          <w:rFonts w:ascii="Sylfaen" w:hAnsi="Sylfaen" w:cs="Sylfaen"/>
          <w:lang w:val="hy-AM"/>
        </w:rPr>
        <w:t>առանձնահատկությունները</w:t>
      </w:r>
      <w:r w:rsidR="0062269A" w:rsidRPr="00F7171D">
        <w:rPr>
          <w:rStyle w:val="FootnoteReference"/>
          <w:rFonts w:cs="Arial"/>
          <w:lang w:val="hy-AM"/>
        </w:rPr>
        <w:footnoteReference w:id="44"/>
      </w:r>
      <w:r w:rsidR="0062269A" w:rsidRPr="00F7171D">
        <w:rPr>
          <w:rFonts w:ascii="Tahoma" w:hAnsi="Tahoma" w:cs="Tahoma"/>
          <w:lang w:val="hy-AM"/>
        </w:rPr>
        <w:t>։</w:t>
      </w:r>
    </w:p>
    <w:p w14:paraId="4761325D" w14:textId="77777777" w:rsidR="00AE77AC" w:rsidRPr="00F7171D" w:rsidRDefault="00AE77AC" w:rsidP="002F2724">
      <w:pPr>
        <w:tabs>
          <w:tab w:val="left" w:pos="851"/>
        </w:tabs>
        <w:spacing w:after="0" w:line="240" w:lineRule="auto"/>
        <w:jc w:val="both"/>
        <w:rPr>
          <w:rFonts w:cs="Arial"/>
          <w:b/>
          <w:lang w:val="hy-AM"/>
        </w:rPr>
      </w:pPr>
    </w:p>
    <w:p w14:paraId="76D604EE" w14:textId="77777777" w:rsidR="00DD00D8" w:rsidRPr="00F7171D" w:rsidRDefault="001A4009" w:rsidP="005809DD">
      <w:pPr>
        <w:pStyle w:val="Heading2"/>
        <w:rPr>
          <w:rFonts w:asciiTheme="minorHAnsi" w:hAnsiTheme="minorHAnsi" w:cs="Arial"/>
        </w:rPr>
      </w:pPr>
      <w:bookmarkStart w:id="69" w:name="_Toc495054751"/>
      <w:bookmarkStart w:id="70" w:name="_Toc506388662"/>
      <w:r w:rsidRPr="00F7171D">
        <w:rPr>
          <w:rFonts w:asciiTheme="minorHAnsi" w:hAnsiTheme="minorHAnsi" w:cs="Arial"/>
        </w:rPr>
        <w:t xml:space="preserve">6.3. </w:t>
      </w:r>
      <w:r w:rsidR="00DD00D8" w:rsidRPr="00F7171D">
        <w:t>Ջրայի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ռեսուրսների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պետակա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կադաստր</w:t>
      </w:r>
      <w:bookmarkEnd w:id="69"/>
      <w:bookmarkEnd w:id="70"/>
    </w:p>
    <w:p w14:paraId="0B8814ED" w14:textId="77777777" w:rsidR="004B2EFD" w:rsidRPr="00F7171D" w:rsidRDefault="004B2EFD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ետ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դաստր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տ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ր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ն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ուցանիշ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հավա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զա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վազ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ւ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փ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հան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յութ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ենսա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աքանակ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։</w:t>
      </w:r>
      <w:r w:rsidRPr="00F7171D">
        <w:rPr>
          <w:rFonts w:cs="Arial"/>
          <w:lang w:val="hy-AM"/>
        </w:rPr>
        <w:t xml:space="preserve"> </w:t>
      </w:r>
    </w:p>
    <w:p w14:paraId="7E978250" w14:textId="77777777" w:rsidR="004B2EFD" w:rsidRPr="00F7171D" w:rsidRDefault="004B2EFD" w:rsidP="002A229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յսինք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դաստ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ր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տեմար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="00D446FB" w:rsidRPr="00F7171D">
        <w:rPr>
          <w:rFonts w:cs="Arial"/>
          <w:lang w:val="hy-AM"/>
        </w:rPr>
        <w:t xml:space="preserve">, </w:t>
      </w:r>
      <w:r w:rsidR="00D446FB" w:rsidRPr="00F7171D">
        <w:rPr>
          <w:rFonts w:ascii="Sylfaen" w:hAnsi="Sylfaen" w:cs="Sylfaen"/>
          <w:lang w:val="hy-AM"/>
        </w:rPr>
        <w:t>որի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հիմնակա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նպատակը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ջրայի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ռեսուրսների</w:t>
      </w:r>
      <w:r w:rsidR="002A2295" w:rsidRPr="00F7171D">
        <w:rPr>
          <w:rFonts w:ascii="Sylfaen" w:hAnsi="Sylfaen" w:cs="Sylfaen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տեղեկատվակա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հենքի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ստեղծում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է՝</w:t>
      </w:r>
      <w:r w:rsidR="00D446FB" w:rsidRPr="00F7171D">
        <w:rPr>
          <w:rFonts w:cs="Arial"/>
          <w:lang w:val="hy-AM"/>
        </w:rPr>
        <w:t xml:space="preserve"> </w:t>
      </w:r>
      <w:r w:rsidR="00B96550" w:rsidRPr="00F7171D">
        <w:rPr>
          <w:rFonts w:ascii="Sylfaen" w:hAnsi="Sylfaen" w:cs="Sylfaen"/>
          <w:lang w:val="hy-AM"/>
        </w:rPr>
        <w:t>ջ</w:t>
      </w:r>
      <w:r w:rsidR="00D446FB" w:rsidRPr="00F7171D">
        <w:rPr>
          <w:rFonts w:ascii="Sylfaen" w:hAnsi="Sylfaen" w:cs="Sylfaen"/>
          <w:lang w:val="hy-AM"/>
        </w:rPr>
        <w:t>րի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ազգայի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քաղաքականությա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շրջանակներում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միասնակա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պետակա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ռազմավարություն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և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արդյունավետ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կառավարում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իրականացնելու</w:t>
      </w:r>
      <w:r w:rsidR="00D446FB" w:rsidRPr="00F7171D">
        <w:rPr>
          <w:rFonts w:cs="Arial"/>
          <w:lang w:val="hy-AM"/>
        </w:rPr>
        <w:t xml:space="preserve"> </w:t>
      </w:r>
      <w:r w:rsidR="00D446FB" w:rsidRPr="00F7171D">
        <w:rPr>
          <w:rFonts w:ascii="Sylfaen" w:hAnsi="Sylfaen" w:cs="Sylfaen"/>
          <w:lang w:val="hy-AM"/>
        </w:rPr>
        <w:t>համար</w:t>
      </w:r>
      <w:r w:rsidRPr="00F7171D">
        <w:rPr>
          <w:rFonts w:ascii="Tahoma" w:hAnsi="Tahoma" w:cs="Tahoma"/>
          <w:lang w:val="hy-AM"/>
        </w:rPr>
        <w:t>։</w:t>
      </w:r>
    </w:p>
    <w:p w14:paraId="156F3C70" w14:textId="77777777" w:rsidR="004B2EFD" w:rsidRPr="00F7171D" w:rsidRDefault="004B2EFD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36459E" w:rsidRPr="00F7171D">
        <w:rPr>
          <w:rFonts w:ascii="Sylfaen" w:hAnsi="Sylfaen" w:cs="Sylfaen"/>
          <w:lang w:val="hy-AM"/>
        </w:rPr>
        <w:t>Ի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կատարումն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ՀՀ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ջրային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օրենսգրքի</w:t>
      </w:r>
      <w:r w:rsidR="0036459E" w:rsidRPr="00F7171D">
        <w:rPr>
          <w:rFonts w:cs="Arial"/>
          <w:lang w:val="hy-AM"/>
        </w:rPr>
        <w:t xml:space="preserve"> 19</w:t>
      </w:r>
      <w:r w:rsidR="0036459E" w:rsidRPr="00F7171D">
        <w:rPr>
          <w:rFonts w:ascii="MS Gothic" w:eastAsia="MS Gothic" w:hAnsi="MS Gothic" w:cs="MS Gothic"/>
          <w:lang w:val="hy-AM"/>
        </w:rPr>
        <w:t>․</w:t>
      </w:r>
      <w:r w:rsidR="0036459E" w:rsidRPr="00F7171D">
        <w:rPr>
          <w:rFonts w:cs="Arial"/>
          <w:lang w:val="hy-AM"/>
        </w:rPr>
        <w:t xml:space="preserve">2 </w:t>
      </w:r>
      <w:r w:rsidR="0036459E" w:rsidRPr="00F7171D">
        <w:rPr>
          <w:rFonts w:ascii="Sylfaen" w:hAnsi="Sylfaen" w:cs="Sylfaen"/>
          <w:lang w:val="hy-AM"/>
        </w:rPr>
        <w:t>հոդվածի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ընդունվել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են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հետևյալ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իրավական</w:t>
      </w:r>
      <w:r w:rsidR="0036459E" w:rsidRPr="00F7171D">
        <w:rPr>
          <w:rFonts w:cs="Arial"/>
          <w:lang w:val="hy-AM"/>
        </w:rPr>
        <w:t xml:space="preserve"> </w:t>
      </w:r>
      <w:r w:rsidR="0036459E" w:rsidRPr="00F7171D">
        <w:rPr>
          <w:rFonts w:ascii="Sylfaen" w:hAnsi="Sylfaen" w:cs="Sylfaen"/>
          <w:lang w:val="hy-AM"/>
        </w:rPr>
        <w:t>ակտերը</w:t>
      </w:r>
      <w:r w:rsidR="0036459E" w:rsidRPr="00F7171D">
        <w:rPr>
          <w:rFonts w:ascii="MS Gothic" w:eastAsia="MS Gothic" w:hAnsi="MS Gothic" w:cs="MS Gothic"/>
          <w:lang w:val="hy-AM"/>
        </w:rPr>
        <w:t>․</w:t>
      </w:r>
    </w:p>
    <w:p w14:paraId="676E5473" w14:textId="77777777" w:rsidR="0036459E" w:rsidRPr="00F7171D" w:rsidRDefault="0036459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ւնիսի</w:t>
      </w:r>
      <w:r w:rsidRPr="00F7171D">
        <w:rPr>
          <w:rFonts w:cs="Arial"/>
          <w:lang w:val="hy-AM"/>
        </w:rPr>
        <w:t xml:space="preserve"> 23 N1060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ժ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րց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Style w:val="FootnoteReference"/>
          <w:rFonts w:cs="Arial"/>
          <w:lang w:val="hy-AM"/>
        </w:rPr>
        <w:footnoteReference w:id="45"/>
      </w:r>
      <w:r w:rsidRPr="00F7171D">
        <w:rPr>
          <w:rFonts w:cs="Arial"/>
          <w:lang w:val="hy-AM"/>
        </w:rPr>
        <w:t>,</w:t>
      </w:r>
    </w:p>
    <w:p w14:paraId="0EAAAFB9" w14:textId="77777777" w:rsidR="0036459E" w:rsidRPr="00F7171D" w:rsidRDefault="0036459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ն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նցամատյ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>»</w:t>
      </w:r>
      <w:r w:rsidR="00D93F80" w:rsidRPr="00F7171D">
        <w:rPr>
          <w:rFonts w:cs="Arial"/>
          <w:lang w:val="hy-AM"/>
        </w:rPr>
        <w:t xml:space="preserve"> </w:t>
      </w:r>
      <w:r w:rsidR="00D93F80" w:rsidRPr="00F7171D">
        <w:rPr>
          <w:rFonts w:ascii="Sylfaen" w:hAnsi="Sylfaen" w:cs="Sylfaen"/>
          <w:lang w:val="hy-AM"/>
        </w:rPr>
        <w:t>ՀՀ</w:t>
      </w:r>
      <w:r w:rsidR="00D93F80" w:rsidRPr="00F7171D">
        <w:rPr>
          <w:rFonts w:cs="Arial"/>
          <w:lang w:val="hy-AM"/>
        </w:rPr>
        <w:t xml:space="preserve"> </w:t>
      </w:r>
      <w:r w:rsidR="00D93F80" w:rsidRPr="00F7171D">
        <w:rPr>
          <w:rFonts w:ascii="Sylfaen" w:hAnsi="Sylfaen" w:cs="Sylfaen"/>
          <w:lang w:val="hy-AM"/>
        </w:rPr>
        <w:t>բնապահպանության</w:t>
      </w:r>
      <w:r w:rsidR="00D93F80" w:rsidRPr="00F7171D">
        <w:rPr>
          <w:rFonts w:cs="Arial"/>
          <w:lang w:val="hy-AM"/>
        </w:rPr>
        <w:t xml:space="preserve"> </w:t>
      </w:r>
      <w:r w:rsidR="00D93F80" w:rsidRPr="00F7171D">
        <w:rPr>
          <w:rFonts w:ascii="Sylfaen" w:hAnsi="Sylfaen" w:cs="Sylfaen"/>
          <w:lang w:val="hy-AM"/>
        </w:rPr>
        <w:t>նախարարի</w:t>
      </w:r>
      <w:r w:rsidR="00D93F80" w:rsidRPr="00F7171D">
        <w:rPr>
          <w:rFonts w:cs="Arial"/>
          <w:lang w:val="hy-AM"/>
        </w:rPr>
        <w:t xml:space="preserve"> </w:t>
      </w:r>
      <w:r w:rsidR="00D93F80" w:rsidRPr="00F7171D">
        <w:rPr>
          <w:rFonts w:ascii="Sylfaen" w:hAnsi="Sylfaen" w:cs="Sylfaen"/>
          <w:lang w:val="hy-AM"/>
        </w:rPr>
        <w:t>հրամանը</w:t>
      </w:r>
      <w:r w:rsidR="00D93F80" w:rsidRPr="00F7171D">
        <w:rPr>
          <w:rStyle w:val="FootnoteReference"/>
          <w:rFonts w:cs="Arial"/>
          <w:lang w:val="hy-AM"/>
        </w:rPr>
        <w:footnoteReference w:id="46"/>
      </w:r>
      <w:r w:rsidR="00D93F80" w:rsidRPr="00F7171D">
        <w:rPr>
          <w:rFonts w:ascii="Tahoma" w:hAnsi="Tahoma" w:cs="Tahoma"/>
          <w:lang w:val="hy-AM"/>
        </w:rPr>
        <w:t>։</w:t>
      </w:r>
    </w:p>
    <w:p w14:paraId="45240DEB" w14:textId="77777777" w:rsidR="004B2EFD" w:rsidRPr="00F7171D" w:rsidRDefault="004B2EFD" w:rsidP="001A4009">
      <w:pPr>
        <w:pStyle w:val="ListParagraph"/>
        <w:tabs>
          <w:tab w:val="left" w:pos="851"/>
        </w:tabs>
        <w:spacing w:after="0"/>
        <w:ind w:left="567"/>
        <w:jc w:val="both"/>
        <w:rPr>
          <w:rFonts w:cs="Arial"/>
          <w:b/>
          <w:lang w:val="hy-AM"/>
        </w:rPr>
      </w:pPr>
    </w:p>
    <w:p w14:paraId="1336D5AD" w14:textId="77777777" w:rsidR="00730947" w:rsidRPr="00F7171D" w:rsidRDefault="00B74023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  <w:t>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ւնիսի</w:t>
      </w:r>
      <w:r w:rsidRPr="00F7171D">
        <w:rPr>
          <w:rFonts w:cs="Arial"/>
          <w:lang w:val="hy-AM"/>
        </w:rPr>
        <w:t xml:space="preserve"> 23 N1060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ժ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րց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գալ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լայ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հմա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ք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նշա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ումներ։</w:t>
      </w:r>
    </w:p>
    <w:p w14:paraId="39B01781" w14:textId="77777777" w:rsidR="004B2EFD" w:rsidRPr="00F7171D" w:rsidRDefault="004B2EFD" w:rsidP="001A4009">
      <w:pPr>
        <w:pStyle w:val="ListParagraph"/>
        <w:tabs>
          <w:tab w:val="left" w:pos="851"/>
        </w:tabs>
        <w:spacing w:after="0"/>
        <w:ind w:left="567"/>
        <w:jc w:val="both"/>
        <w:rPr>
          <w:rFonts w:cs="Arial"/>
          <w:b/>
          <w:lang w:val="hy-AM"/>
        </w:rPr>
      </w:pPr>
    </w:p>
    <w:p w14:paraId="3382788B" w14:textId="77777777" w:rsidR="00B74023" w:rsidRPr="00F7171D" w:rsidRDefault="00B74023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Պետ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դաստ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վյալ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տչելիությունը</w:t>
      </w:r>
    </w:p>
    <w:p w14:paraId="2F574DAE" w14:textId="77777777" w:rsidR="00B74023" w:rsidRPr="00F7171D" w:rsidRDefault="00B74023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9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2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բ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վճա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lang w:val="hy-AM"/>
        </w:rPr>
        <w:t>»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434BD63D" w14:textId="77777777" w:rsidR="0060234C" w:rsidRPr="00F7171D" w:rsidRDefault="0060234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i</w:t>
      </w:r>
      <w:r w:rsidRPr="00F7171D">
        <w:rPr>
          <w:rFonts w:cs="Arial"/>
          <w:lang w:val="hy-AM"/>
        </w:rPr>
        <w:tab/>
        <w:t>«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ւնիսի</w:t>
      </w:r>
      <w:r w:rsidRPr="00F7171D">
        <w:rPr>
          <w:rFonts w:cs="Arial"/>
          <w:lang w:val="hy-AM"/>
        </w:rPr>
        <w:t xml:space="preserve"> 23 N1060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ժ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րց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14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ց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վճ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ն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րում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յ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ցան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կարգ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եռևս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սանել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ցանց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գտատերերին։</w:t>
      </w:r>
    </w:p>
    <w:p w14:paraId="4F66CDAE" w14:textId="77777777" w:rsidR="0060234C" w:rsidRPr="00F7171D" w:rsidRDefault="0060234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դրու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աստ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աց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պահ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եղեկատվությու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նօրինող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ահման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եղեկատվ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րամադ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ախս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գերազանց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ճար։</w:t>
      </w:r>
      <w:r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Ընդ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որում</w:t>
      </w:r>
      <w:r w:rsidR="003F76DF" w:rsidRPr="00F7171D">
        <w:rPr>
          <w:rFonts w:cs="Arial"/>
          <w:lang w:val="hy-AM"/>
        </w:rPr>
        <w:t xml:space="preserve">, </w:t>
      </w:r>
      <w:r w:rsidR="003F76DF" w:rsidRPr="00F7171D">
        <w:rPr>
          <w:rFonts w:ascii="Sylfaen" w:hAnsi="Sylfaen" w:cs="Sylfaen"/>
          <w:lang w:val="hy-AM"/>
        </w:rPr>
        <w:t>այստեղ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խոսքը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գնում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է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բացառապես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ըստ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հարցմ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րամադրվող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եղեկատվությ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մասին</w:t>
      </w:r>
      <w:r w:rsidR="003F76DF" w:rsidRPr="00F7171D">
        <w:rPr>
          <w:rFonts w:cs="Arial"/>
          <w:lang w:val="hy-AM"/>
        </w:rPr>
        <w:t xml:space="preserve">, </w:t>
      </w:r>
      <w:r w:rsidR="003F76DF" w:rsidRPr="00F7171D">
        <w:rPr>
          <w:rFonts w:ascii="Sylfaen" w:hAnsi="Sylfaen" w:cs="Sylfaen"/>
          <w:lang w:val="hy-AM"/>
        </w:rPr>
        <w:t>քանի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որ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եղեկատվությու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նօրինողի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նախաձեռնությամբ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արածվող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եղեկատվությունը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որևէ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պարագայում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չի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կարող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լինել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վճարի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առարկա։</w:t>
      </w:r>
    </w:p>
    <w:p w14:paraId="35ED7F27" w14:textId="14B6DC27" w:rsidR="00B96550" w:rsidRPr="00F7171D" w:rsidRDefault="0060234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Ին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ց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վճա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անը</w:t>
      </w:r>
      <w:r w:rsidR="003F76DF" w:rsidRPr="00F7171D">
        <w:rPr>
          <w:rFonts w:cs="Arial"/>
          <w:lang w:val="hy-AM"/>
        </w:rPr>
        <w:t xml:space="preserve">, </w:t>
      </w:r>
      <w:r w:rsidR="003F76DF" w:rsidRPr="00F7171D">
        <w:rPr>
          <w:rFonts w:ascii="Sylfaen" w:hAnsi="Sylfaen" w:cs="Sylfaen"/>
          <w:lang w:val="hy-AM"/>
        </w:rPr>
        <w:t>որը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i/>
          <w:lang w:val="hy-AM"/>
        </w:rPr>
        <w:t>չի</w:t>
      </w:r>
      <w:r w:rsidR="003F76DF" w:rsidRPr="00F7171D">
        <w:rPr>
          <w:rFonts w:cs="Arial"/>
          <w:i/>
          <w:lang w:val="hy-AM"/>
        </w:rPr>
        <w:t xml:space="preserve"> </w:t>
      </w:r>
      <w:r w:rsidR="003F76DF" w:rsidRPr="00F7171D">
        <w:rPr>
          <w:rFonts w:ascii="Sylfaen" w:hAnsi="Sylfaen" w:cs="Sylfaen"/>
          <w:i/>
          <w:lang w:val="hy-AM"/>
        </w:rPr>
        <w:t>կարող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զուգորդվել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եղեկատվությ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րամադրմ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հետ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կապված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ծախ</w:t>
      </w:r>
      <w:r w:rsidR="00B96550" w:rsidRPr="00F7171D">
        <w:rPr>
          <w:rFonts w:ascii="Sylfaen" w:hAnsi="Sylfaen" w:cs="Sylfaen"/>
          <w:lang w:val="hy-AM"/>
        </w:rPr>
        <w:t>ս</w:t>
      </w:r>
      <w:r w:rsidR="003F76DF" w:rsidRPr="00F7171D">
        <w:rPr>
          <w:rFonts w:ascii="Sylfaen" w:hAnsi="Sylfaen" w:cs="Sylfaen"/>
          <w:lang w:val="hy-AM"/>
        </w:rPr>
        <w:t>երով</w:t>
      </w:r>
      <w:r w:rsidR="003F76DF" w:rsidRPr="00F7171D">
        <w:rPr>
          <w:rFonts w:cs="Arial"/>
          <w:lang w:val="hy-AM"/>
        </w:rPr>
        <w:t xml:space="preserve">, </w:t>
      </w:r>
      <w:r w:rsidR="003F76DF" w:rsidRPr="00F7171D">
        <w:rPr>
          <w:rFonts w:ascii="Sylfaen" w:hAnsi="Sylfaen" w:cs="Sylfaen"/>
          <w:lang w:val="hy-AM"/>
        </w:rPr>
        <w:t>և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օգտատեր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ինքնուրույ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է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փնտրում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և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աշխատում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պահանջվող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վյալների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հետ</w:t>
      </w:r>
      <w:r w:rsidR="003F76DF" w:rsidRPr="00F7171D">
        <w:rPr>
          <w:rFonts w:cs="Arial"/>
          <w:lang w:val="hy-AM"/>
        </w:rPr>
        <w:t xml:space="preserve">, </w:t>
      </w:r>
      <w:r w:rsidR="003F76DF" w:rsidRPr="00F7171D">
        <w:rPr>
          <w:rFonts w:ascii="Sylfaen" w:hAnsi="Sylfaen" w:cs="Sylfaen"/>
          <w:lang w:val="hy-AM"/>
        </w:rPr>
        <w:t>ապա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այս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դեպքում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առնվազ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ավելորդ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է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քննարկվող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դրույթը՝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հիմք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ընդունելով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ՄԱԿ</w:t>
      </w:r>
      <w:r w:rsidR="003F76DF" w:rsidRPr="00F7171D">
        <w:rPr>
          <w:rFonts w:cs="Arial"/>
          <w:lang w:val="hy-AM"/>
        </w:rPr>
        <w:t>-</w:t>
      </w:r>
      <w:r w:rsidR="003F76DF" w:rsidRPr="00F7171D">
        <w:rPr>
          <w:rFonts w:ascii="Sylfaen" w:hAnsi="Sylfaen" w:cs="Sylfaen"/>
          <w:lang w:val="hy-AM"/>
        </w:rPr>
        <w:t>ի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ԵՏՀ</w:t>
      </w:r>
      <w:r w:rsidR="003F76DF" w:rsidRPr="00F7171D">
        <w:rPr>
          <w:rFonts w:cs="Arial"/>
          <w:lang w:val="hy-AM"/>
        </w:rPr>
        <w:t xml:space="preserve"> «</w:t>
      </w:r>
      <w:r w:rsidR="003F76DF" w:rsidRPr="00F7171D">
        <w:rPr>
          <w:rFonts w:ascii="Sylfaen" w:hAnsi="Sylfaen" w:cs="Sylfaen"/>
          <w:lang w:val="hy-AM"/>
        </w:rPr>
        <w:t>Շրջակա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միջավայրի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վերաբերող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տեղեկատվության</w:t>
      </w:r>
      <w:r w:rsidR="003F76DF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մատչելիության</w:t>
      </w:r>
      <w:r w:rsidR="003F76DF" w:rsidRPr="00F7171D">
        <w:rPr>
          <w:rFonts w:cs="Arial"/>
          <w:lang w:val="hy-AM"/>
        </w:rPr>
        <w:t xml:space="preserve">, </w:t>
      </w:r>
      <w:r w:rsidR="003F76DF" w:rsidRPr="00F7171D">
        <w:rPr>
          <w:rFonts w:ascii="Sylfaen" w:hAnsi="Sylfaen" w:cs="Sylfaen"/>
          <w:lang w:val="hy-AM"/>
        </w:rPr>
        <w:t>որոշումների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ընդունմ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գործընթացի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հասարակայնությ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մասնակցությ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և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արդարադատությ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մատչելիությ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մասին</w:t>
      </w:r>
      <w:r w:rsidR="003F76DF" w:rsidRPr="00F7171D">
        <w:rPr>
          <w:rFonts w:cs="Arial"/>
          <w:lang w:val="hy-AM"/>
        </w:rPr>
        <w:t xml:space="preserve">» </w:t>
      </w:r>
      <w:r w:rsidR="003F76DF" w:rsidRPr="00F7171D">
        <w:rPr>
          <w:rFonts w:ascii="Sylfaen" w:hAnsi="Sylfaen" w:cs="Sylfaen"/>
          <w:lang w:val="hy-AM"/>
        </w:rPr>
        <w:t>կոնվենցի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և</w:t>
      </w:r>
      <w:r w:rsidR="003F76DF" w:rsidRPr="00F7171D">
        <w:rPr>
          <w:rFonts w:cs="Arial"/>
          <w:lang w:val="hy-AM"/>
        </w:rPr>
        <w:t xml:space="preserve"> «</w:t>
      </w:r>
      <w:r w:rsidR="003F76DF" w:rsidRPr="00F7171D">
        <w:rPr>
          <w:rFonts w:ascii="Sylfaen" w:hAnsi="Sylfaen" w:cs="Sylfaen"/>
          <w:lang w:val="hy-AM"/>
        </w:rPr>
        <w:t>Տեղեկատվությ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ազատության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մասին</w:t>
      </w:r>
      <w:r w:rsidR="003F76DF" w:rsidRPr="00F7171D">
        <w:rPr>
          <w:rFonts w:cs="Arial"/>
          <w:lang w:val="hy-AM"/>
        </w:rPr>
        <w:t xml:space="preserve">» </w:t>
      </w:r>
      <w:r w:rsidR="003F76DF" w:rsidRPr="00F7171D">
        <w:rPr>
          <w:rFonts w:ascii="Sylfaen" w:hAnsi="Sylfaen" w:cs="Sylfaen"/>
          <w:lang w:val="hy-AM"/>
        </w:rPr>
        <w:t>ՀՀ</w:t>
      </w:r>
      <w:r w:rsidR="003F76DF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օրենքը։</w:t>
      </w:r>
      <w:r w:rsidRPr="00F7171D">
        <w:rPr>
          <w:rFonts w:cs="Arial"/>
          <w:lang w:val="hy-AM"/>
        </w:rPr>
        <w:tab/>
      </w:r>
      <w:bookmarkStart w:id="71" w:name="_Toc495054752"/>
    </w:p>
    <w:p w14:paraId="7333C711" w14:textId="77777777" w:rsidR="00DD00D8" w:rsidRPr="00F7171D" w:rsidRDefault="001A4009" w:rsidP="005809DD">
      <w:pPr>
        <w:pStyle w:val="Heading2"/>
        <w:rPr>
          <w:rFonts w:asciiTheme="minorHAnsi" w:hAnsiTheme="minorHAnsi" w:cs="Arial"/>
        </w:rPr>
      </w:pPr>
      <w:bookmarkStart w:id="72" w:name="_Toc506388663"/>
      <w:r w:rsidRPr="00F7171D">
        <w:rPr>
          <w:rFonts w:asciiTheme="minorHAnsi" w:hAnsiTheme="minorHAnsi" w:cs="Arial"/>
        </w:rPr>
        <w:t xml:space="preserve">6.4. </w:t>
      </w:r>
      <w:r w:rsidR="00BE0D3F" w:rsidRPr="00F7171D">
        <w:t>Էկոլոգիակ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տ</w:t>
      </w:r>
      <w:r w:rsidR="008E514B" w:rsidRPr="00F7171D">
        <w:t>եղեկատվության</w:t>
      </w:r>
      <w:r w:rsidR="008E514B" w:rsidRPr="00F7171D">
        <w:rPr>
          <w:rFonts w:asciiTheme="minorHAnsi" w:hAnsiTheme="minorHAnsi" w:cs="Arial"/>
        </w:rPr>
        <w:t xml:space="preserve"> </w:t>
      </w:r>
      <w:r w:rsidR="008E514B" w:rsidRPr="00F7171D">
        <w:t>մատչելիության</w:t>
      </w:r>
      <w:r w:rsidR="008E514B" w:rsidRPr="00F7171D">
        <w:rPr>
          <w:rFonts w:asciiTheme="minorHAnsi" w:hAnsiTheme="minorHAnsi" w:cs="Arial"/>
        </w:rPr>
        <w:t xml:space="preserve"> </w:t>
      </w:r>
      <w:r w:rsidR="008E514B" w:rsidRPr="00F7171D">
        <w:t>իրավական</w:t>
      </w:r>
      <w:r w:rsidR="008E514B" w:rsidRPr="00F7171D">
        <w:rPr>
          <w:rFonts w:asciiTheme="minorHAnsi" w:hAnsiTheme="minorHAnsi" w:cs="Arial"/>
        </w:rPr>
        <w:t xml:space="preserve"> </w:t>
      </w:r>
      <w:r w:rsidR="008E514B" w:rsidRPr="00F7171D">
        <w:t>կարգավորումը</w:t>
      </w:r>
      <w:bookmarkEnd w:id="71"/>
      <w:bookmarkEnd w:id="72"/>
    </w:p>
    <w:p w14:paraId="2468D774" w14:textId="77777777" w:rsidR="000E5BB6" w:rsidRPr="00F7171D" w:rsidRDefault="000E5BB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i 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="00250616" w:rsidRPr="00F7171D">
        <w:rPr>
          <w:rFonts w:ascii="Sylfaen" w:hAnsi="Sylfaen" w:cs="Sylfaen"/>
          <w:lang w:val="hy-AM"/>
        </w:rPr>
        <w:t>տեղեկատվություն</w:t>
      </w:r>
      <w:r w:rsidR="00250616" w:rsidRPr="00F7171D">
        <w:rPr>
          <w:rFonts w:cs="Arial"/>
          <w:lang w:val="hy-AM"/>
        </w:rPr>
        <w:t xml:space="preserve"> </w:t>
      </w:r>
      <w:r w:rsidR="003F76DF" w:rsidRPr="00F7171D">
        <w:rPr>
          <w:rFonts w:ascii="Sylfaen" w:hAnsi="Sylfaen" w:cs="Sylfaen"/>
          <w:lang w:val="hy-AM"/>
        </w:rPr>
        <w:t>ստանալու</w:t>
      </w:r>
      <w:r w:rsidR="003F76DF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իրավունքն</w:t>
      </w:r>
      <w:r w:rsidR="002C216A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ամրագրված</w:t>
      </w:r>
      <w:r w:rsidR="002C216A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է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651E55C7" w14:textId="77777777" w:rsidR="000E5BB6" w:rsidRPr="00F7171D" w:rsidRDefault="000E5BB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="002C216A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ՀՀ</w:t>
      </w:r>
      <w:r w:rsidR="002C216A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վավերացրած</w:t>
      </w:r>
      <w:r w:rsidR="002C216A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միջազգային</w:t>
      </w:r>
      <w:r w:rsidR="002C216A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կոնվենցիաներով</w:t>
      </w:r>
      <w:r w:rsidR="002C216A" w:rsidRPr="00F7171D">
        <w:rPr>
          <w:rFonts w:cs="Arial"/>
          <w:lang w:val="hy-AM"/>
        </w:rPr>
        <w:t xml:space="preserve">, </w:t>
      </w:r>
    </w:p>
    <w:p w14:paraId="57CDAEEC" w14:textId="77777777" w:rsidR="000E5BB6" w:rsidRPr="00F7171D" w:rsidRDefault="000E5BB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ՀՀ</w:t>
      </w:r>
      <w:r w:rsidR="002C216A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</w:t>
      </w:r>
      <w:r w:rsidR="002C216A" w:rsidRPr="00F7171D">
        <w:rPr>
          <w:rFonts w:ascii="Sylfaen" w:hAnsi="Sylfaen" w:cs="Sylfaen"/>
          <w:lang w:val="hy-AM"/>
        </w:rPr>
        <w:t>ահմանադրության</w:t>
      </w:r>
      <w:r w:rsidR="002C216A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փոփոխություններով</w:t>
      </w:r>
      <w:r w:rsidR="002C216A" w:rsidRPr="00F7171D">
        <w:rPr>
          <w:rFonts w:cs="Arial"/>
          <w:lang w:val="hy-AM"/>
        </w:rPr>
        <w:t xml:space="preserve">, </w:t>
      </w:r>
    </w:p>
    <w:p w14:paraId="08BC88B3" w14:textId="77777777" w:rsidR="003F76DF" w:rsidRPr="00F7171D" w:rsidRDefault="000E5BB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="002C216A" w:rsidRPr="00F7171D">
        <w:rPr>
          <w:rFonts w:cs="Arial"/>
          <w:lang w:val="hy-AM"/>
        </w:rPr>
        <w:t xml:space="preserve"> </w:t>
      </w:r>
      <w:r w:rsidR="002C216A"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>,</w:t>
      </w:r>
    </w:p>
    <w:p w14:paraId="43D50342" w14:textId="77777777" w:rsidR="000D320C" w:rsidRPr="00F7171D" w:rsidRDefault="000E5BB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0D320C" w:rsidRPr="00F7171D">
        <w:rPr>
          <w:rFonts w:ascii="Sylfaen" w:hAnsi="Sylfaen" w:cs="Sylfaen"/>
          <w:lang w:val="hy-AM"/>
        </w:rPr>
        <w:t>ՀՀ</w:t>
      </w:r>
      <w:r w:rsidR="000D320C" w:rsidRPr="00F7171D">
        <w:rPr>
          <w:rFonts w:cs="Arial"/>
          <w:lang w:val="hy-AM"/>
        </w:rPr>
        <w:t xml:space="preserve"> </w:t>
      </w:r>
      <w:r w:rsidR="000D320C" w:rsidRPr="00F7171D">
        <w:rPr>
          <w:rFonts w:ascii="Sylfaen" w:hAnsi="Sylfaen" w:cs="Sylfaen"/>
          <w:lang w:val="hy-AM"/>
        </w:rPr>
        <w:t>ջրային</w:t>
      </w:r>
      <w:r w:rsidR="000D320C" w:rsidRPr="00F7171D">
        <w:rPr>
          <w:rFonts w:cs="Arial"/>
          <w:lang w:val="hy-AM"/>
        </w:rPr>
        <w:t xml:space="preserve"> </w:t>
      </w:r>
      <w:r w:rsidR="000D320C" w:rsidRPr="00F7171D">
        <w:rPr>
          <w:rFonts w:ascii="Sylfaen" w:hAnsi="Sylfaen" w:cs="Sylfaen"/>
          <w:lang w:val="hy-AM"/>
        </w:rPr>
        <w:t>օրենսգրքում</w:t>
      </w:r>
      <w:r w:rsidR="000D320C" w:rsidRPr="00F7171D">
        <w:rPr>
          <w:rFonts w:cs="Arial"/>
          <w:lang w:val="hy-AM"/>
        </w:rPr>
        <w:t>,</w:t>
      </w:r>
    </w:p>
    <w:p w14:paraId="5DEAD8B6" w14:textId="77777777" w:rsidR="000E5BB6" w:rsidRPr="00F7171D" w:rsidRDefault="000D320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5. </w:t>
      </w:r>
      <w:r w:rsidR="000E5BB6" w:rsidRPr="00F7171D">
        <w:rPr>
          <w:rFonts w:ascii="Sylfaen" w:hAnsi="Sylfaen" w:cs="Sylfaen"/>
          <w:lang w:val="hy-AM"/>
        </w:rPr>
        <w:t>Առանձի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ենթաօրենսդրակ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ակտերով</w:t>
      </w:r>
      <w:r w:rsidR="000E5BB6" w:rsidRPr="00F7171D">
        <w:rPr>
          <w:rFonts w:cs="Arial"/>
          <w:lang w:val="hy-AM"/>
        </w:rPr>
        <w:t xml:space="preserve">, </w:t>
      </w:r>
      <w:r w:rsidR="000E5BB6" w:rsidRPr="00F7171D">
        <w:rPr>
          <w:rFonts w:ascii="Sylfaen" w:hAnsi="Sylfaen" w:cs="Sylfaen"/>
          <w:lang w:val="hy-AM"/>
        </w:rPr>
        <w:t>օրինակ՝</w:t>
      </w:r>
      <w:r w:rsidR="000E5BB6" w:rsidRPr="00F7171D">
        <w:rPr>
          <w:rFonts w:cs="Arial"/>
          <w:lang w:val="hy-AM"/>
        </w:rPr>
        <w:t xml:space="preserve"> «</w:t>
      </w:r>
      <w:r w:rsidR="000E5BB6" w:rsidRPr="00F7171D">
        <w:rPr>
          <w:rFonts w:ascii="Sylfaen" w:hAnsi="Sylfaen" w:cs="Sylfaen"/>
          <w:lang w:val="hy-AM"/>
        </w:rPr>
        <w:t>Ջրայի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ռեսուրսների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պետակ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կադաստրի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վարմ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կարգը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հաստատելու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և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Հայաստանի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Հանրապետ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Կառավարության</w:t>
      </w:r>
      <w:r w:rsidR="000E5BB6" w:rsidRPr="00F7171D">
        <w:rPr>
          <w:rFonts w:cs="Arial"/>
          <w:lang w:val="hy-AM"/>
        </w:rPr>
        <w:t xml:space="preserve"> 2003 </w:t>
      </w:r>
      <w:r w:rsidR="000E5BB6" w:rsidRPr="00F7171D">
        <w:rPr>
          <w:rFonts w:ascii="Sylfaen" w:hAnsi="Sylfaen" w:cs="Sylfaen"/>
          <w:lang w:val="hy-AM"/>
        </w:rPr>
        <w:t>թվականի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հունիսի</w:t>
      </w:r>
      <w:r w:rsidR="000E5BB6" w:rsidRPr="00F7171D">
        <w:rPr>
          <w:rFonts w:cs="Arial"/>
          <w:lang w:val="hy-AM"/>
        </w:rPr>
        <w:t xml:space="preserve"> 23 N1060-</w:t>
      </w:r>
      <w:r w:rsidR="000E5BB6" w:rsidRPr="00F7171D">
        <w:rPr>
          <w:rFonts w:ascii="Sylfaen" w:hAnsi="Sylfaen" w:cs="Sylfaen"/>
          <w:lang w:val="hy-AM"/>
        </w:rPr>
        <w:t>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որոշում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ուժը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կորցրած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ճանաչելու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մասին</w:t>
      </w:r>
      <w:r w:rsidR="000E5BB6" w:rsidRPr="00F7171D">
        <w:rPr>
          <w:rFonts w:cs="Arial"/>
          <w:lang w:val="hy-AM"/>
        </w:rPr>
        <w:t xml:space="preserve">» </w:t>
      </w:r>
      <w:r w:rsidR="000E5BB6" w:rsidRPr="00F7171D">
        <w:rPr>
          <w:rFonts w:ascii="Sylfaen" w:hAnsi="Sylfaen" w:cs="Sylfaen"/>
          <w:lang w:val="hy-AM"/>
        </w:rPr>
        <w:t>ՀՀ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Կառավար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որոշմամբ։</w:t>
      </w:r>
    </w:p>
    <w:p w14:paraId="1588A0E0" w14:textId="77777777" w:rsidR="001D7343" w:rsidRPr="00F7171D" w:rsidRDefault="001D7343" w:rsidP="001A4009">
      <w:pP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</w:p>
    <w:p w14:paraId="35907449" w14:textId="77777777" w:rsidR="000E5BB6" w:rsidRPr="00F7171D" w:rsidRDefault="001D7343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="000E5BB6" w:rsidRPr="00F7171D">
        <w:rPr>
          <w:rFonts w:ascii="Sylfaen" w:hAnsi="Sylfaen" w:cs="Sylfaen"/>
          <w:lang w:val="hy-AM"/>
        </w:rPr>
        <w:t>Պետք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է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նշել</w:t>
      </w:r>
      <w:r w:rsidR="000E5BB6" w:rsidRPr="00F7171D">
        <w:rPr>
          <w:rFonts w:cs="Arial"/>
          <w:lang w:val="hy-AM"/>
        </w:rPr>
        <w:t xml:space="preserve">, </w:t>
      </w:r>
      <w:r w:rsidR="000E5BB6" w:rsidRPr="00F7171D">
        <w:rPr>
          <w:rFonts w:ascii="Sylfaen" w:hAnsi="Sylfaen" w:cs="Sylfaen"/>
          <w:lang w:val="hy-AM"/>
        </w:rPr>
        <w:t>որ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ազգայի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օրենսդր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մակարդակում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էկոլոգիական</w:t>
      </w:r>
      <w:r w:rsidR="007B50A3" w:rsidRPr="00F7171D">
        <w:rPr>
          <w:rFonts w:cs="Arial"/>
          <w:lang w:val="hy-AM"/>
        </w:rPr>
        <w:t xml:space="preserve">, </w:t>
      </w:r>
      <w:r w:rsidR="007B50A3" w:rsidRPr="00F7171D">
        <w:rPr>
          <w:rFonts w:ascii="Sylfaen" w:hAnsi="Sylfaen" w:cs="Sylfaen"/>
          <w:lang w:val="hy-AM"/>
        </w:rPr>
        <w:t>այդ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թվում՝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ջրային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ռեսուրսների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վերաբերյալ</w:t>
      </w:r>
      <w:r w:rsidR="007B50A3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տեղեկատվ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մատչելի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մասով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հատուկ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իրավակարգավորում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ընդունված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չէ</w:t>
      </w:r>
      <w:r w:rsidR="000E5BB6" w:rsidRPr="00F7171D">
        <w:rPr>
          <w:rFonts w:cs="Arial"/>
          <w:lang w:val="hy-AM"/>
        </w:rPr>
        <w:t>,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թեև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այդ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հարաբերությունները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կարգավորող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ՀՀ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կառավարության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որոշման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ընդունումը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նախատեսված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է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ՀՀ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ջրային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օրենսգրքի</w:t>
      </w:r>
      <w:r w:rsidR="007B50A3" w:rsidRPr="00F7171D">
        <w:rPr>
          <w:rFonts w:cs="Arial"/>
          <w:lang w:val="hy-AM"/>
        </w:rPr>
        <w:t xml:space="preserve"> 20-</w:t>
      </w:r>
      <w:r w:rsidR="007B50A3" w:rsidRPr="00F7171D">
        <w:rPr>
          <w:rFonts w:ascii="Sylfaen" w:hAnsi="Sylfaen" w:cs="Sylfaen"/>
          <w:lang w:val="hy-AM"/>
        </w:rPr>
        <w:t>րդ</w:t>
      </w:r>
      <w:r w:rsidR="007B50A3" w:rsidRPr="00F7171D">
        <w:rPr>
          <w:rFonts w:cs="Arial"/>
          <w:lang w:val="hy-AM"/>
        </w:rPr>
        <w:t xml:space="preserve"> </w:t>
      </w:r>
      <w:r w:rsidR="007B50A3" w:rsidRPr="00F7171D">
        <w:rPr>
          <w:rFonts w:ascii="Sylfaen" w:hAnsi="Sylfaen" w:cs="Sylfaen"/>
          <w:lang w:val="hy-AM"/>
        </w:rPr>
        <w:t>հոդվածով։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ՀՀ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Սահմանադր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փոփոխություններով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և</w:t>
      </w:r>
      <w:r w:rsidR="000E5BB6" w:rsidRPr="00F7171D">
        <w:rPr>
          <w:rFonts w:cs="Arial"/>
          <w:lang w:val="hy-AM"/>
        </w:rPr>
        <w:t xml:space="preserve"> «</w:t>
      </w:r>
      <w:r w:rsidR="000E5BB6" w:rsidRPr="00F7171D">
        <w:rPr>
          <w:rFonts w:ascii="Sylfaen" w:hAnsi="Sylfaen" w:cs="Sylfaen"/>
          <w:lang w:val="hy-AM"/>
        </w:rPr>
        <w:t>Տեղեկատվ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ազատ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մասին</w:t>
      </w:r>
      <w:r w:rsidR="000E5BB6" w:rsidRPr="00F7171D">
        <w:rPr>
          <w:rFonts w:cs="Arial"/>
          <w:lang w:val="hy-AM"/>
        </w:rPr>
        <w:t xml:space="preserve">» </w:t>
      </w:r>
      <w:r w:rsidR="000E5BB6" w:rsidRPr="00F7171D">
        <w:rPr>
          <w:rFonts w:ascii="Sylfaen" w:hAnsi="Sylfaen" w:cs="Sylfaen"/>
          <w:lang w:val="hy-AM"/>
        </w:rPr>
        <w:t>ՀՀ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օրենքով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նախատեսված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ընդհանուր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կանոնները</w:t>
      </w:r>
      <w:r w:rsidR="000E5BB6" w:rsidRPr="00F7171D">
        <w:rPr>
          <w:rFonts w:cs="Arial"/>
          <w:lang w:val="hy-AM"/>
        </w:rPr>
        <w:t xml:space="preserve">  </w:t>
      </w:r>
      <w:r w:rsidR="000E5BB6" w:rsidRPr="00F7171D">
        <w:rPr>
          <w:rFonts w:ascii="Sylfaen" w:hAnsi="Sylfaen" w:cs="Sylfaen"/>
          <w:lang w:val="hy-AM"/>
        </w:rPr>
        <w:t>գործում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ե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նաև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էկոլոգիական</w:t>
      </w:r>
      <w:r w:rsidR="000E5BB6" w:rsidRPr="00F7171D">
        <w:rPr>
          <w:rFonts w:cs="Arial"/>
          <w:lang w:val="hy-AM"/>
        </w:rPr>
        <w:t xml:space="preserve">, </w:t>
      </w:r>
      <w:r w:rsidR="000E5BB6" w:rsidRPr="00F7171D">
        <w:rPr>
          <w:rFonts w:ascii="Sylfaen" w:hAnsi="Sylfaen" w:cs="Sylfaen"/>
          <w:lang w:val="hy-AM"/>
        </w:rPr>
        <w:t>այդ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թվում՝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ջրայի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ռեսուրսների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վերաբերյալ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տեղեկատվությ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տրամադրման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հարաբերությունների</w:t>
      </w:r>
      <w:r w:rsidR="000E5BB6" w:rsidRPr="00F7171D">
        <w:rPr>
          <w:rFonts w:cs="Arial"/>
          <w:lang w:val="hy-AM"/>
        </w:rPr>
        <w:t xml:space="preserve"> </w:t>
      </w:r>
      <w:r w:rsidR="000E5BB6" w:rsidRPr="00F7171D">
        <w:rPr>
          <w:rFonts w:ascii="Sylfaen" w:hAnsi="Sylfaen" w:cs="Sylfaen"/>
          <w:lang w:val="hy-AM"/>
        </w:rPr>
        <w:t>նկատմամբ։</w:t>
      </w:r>
      <w:r w:rsidR="000E5BB6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հու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ի</w:t>
      </w:r>
      <w:r w:rsidRPr="00F7171D">
        <w:rPr>
          <w:rFonts w:cs="Arial"/>
          <w:lang w:val="hy-AM"/>
        </w:rPr>
        <w:t xml:space="preserve"> 6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ժով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րգավո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րագավորմամբ։</w:t>
      </w:r>
    </w:p>
    <w:p w14:paraId="01C9F63B" w14:textId="77777777" w:rsidR="001D7343" w:rsidRPr="00F7171D" w:rsidRDefault="001D7343" w:rsidP="001A4009">
      <w:pPr>
        <w:tabs>
          <w:tab w:val="left" w:pos="709"/>
        </w:tabs>
        <w:spacing w:after="0"/>
        <w:ind w:firstLine="567"/>
        <w:jc w:val="both"/>
        <w:rPr>
          <w:rFonts w:cs="Arial"/>
          <w:lang w:val="hy-AM"/>
        </w:rPr>
      </w:pPr>
    </w:p>
    <w:p w14:paraId="3BF7E384" w14:textId="462883DB" w:rsidR="003F76DF" w:rsidRPr="00F7171D" w:rsidRDefault="002C216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ՄԱ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ՏՀ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յ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արադ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այսուհետ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հու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վենցիա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ղափարախո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2FE00DA2" w14:textId="77777777" w:rsidR="002C216A" w:rsidRPr="00F7171D" w:rsidRDefault="002C216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Քաղաքացի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4177BFB1" w14:textId="77777777" w:rsidR="002C216A" w:rsidRPr="00F7171D" w:rsidRDefault="002C216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ակ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ուղղակ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>,</w:t>
      </w:r>
    </w:p>
    <w:p w14:paraId="2A01B9DA" w14:textId="77777777" w:rsidR="002C216A" w:rsidRPr="00F7171D" w:rsidRDefault="002C216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երին</w:t>
      </w:r>
      <w:r w:rsidRPr="00F7171D">
        <w:rPr>
          <w:rFonts w:cs="Arial"/>
          <w:lang w:val="hy-AM"/>
        </w:rPr>
        <w:t>,</w:t>
      </w:r>
    </w:p>
    <w:p w14:paraId="1F439DCA" w14:textId="77777777" w:rsidR="002C216A" w:rsidRPr="00F7171D" w:rsidRDefault="002C216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յանք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ընտանիք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ողջ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Style w:val="FootnoteReference"/>
          <w:rFonts w:cs="Arial"/>
          <w:lang w:val="hy-AM"/>
        </w:rPr>
        <w:footnoteReference w:id="47"/>
      </w:r>
      <w:r w:rsidRPr="00F7171D">
        <w:rPr>
          <w:rFonts w:ascii="Tahoma" w:hAnsi="Tahoma" w:cs="Tahoma"/>
          <w:lang w:val="hy-AM"/>
        </w:rPr>
        <w:t>։</w:t>
      </w:r>
    </w:p>
    <w:p w14:paraId="00090DB4" w14:textId="77777777" w:rsidR="00A80B8A" w:rsidRPr="00F7171D" w:rsidRDefault="00A80B8A" w:rsidP="001A4009">
      <w:pPr>
        <w:pStyle w:val="ListParagraph"/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հու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ս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ղ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յու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ս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արադ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ինք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մ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յլ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։</w:t>
      </w:r>
      <w:r w:rsidRPr="00F7171D">
        <w:rPr>
          <w:rFonts w:cs="Arial"/>
          <w:lang w:val="hy-AM"/>
        </w:rPr>
        <w:t xml:space="preserve"> </w:t>
      </w:r>
    </w:p>
    <w:p w14:paraId="765F5228" w14:textId="77777777" w:rsidR="00A80B8A" w:rsidRPr="00F7171D" w:rsidRDefault="00A80B8A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հասկացությունը</w:t>
      </w:r>
      <w:r w:rsidR="00A71714" w:rsidRPr="00F7171D">
        <w:rPr>
          <w:rFonts w:cs="Arial"/>
          <w:lang w:val="hy-AM"/>
        </w:rPr>
        <w:t xml:space="preserve">, </w:t>
      </w:r>
      <w:r w:rsidR="00A71714" w:rsidRPr="00F7171D">
        <w:rPr>
          <w:rFonts w:ascii="Sylfaen" w:hAnsi="Sylfaen" w:cs="Sylfaen"/>
          <w:lang w:val="hy-AM"/>
        </w:rPr>
        <w:t>և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պրակտիկայում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իրավակիրառ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մարմինները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դիմում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են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Օրհուսի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կոնվենցիայի</w:t>
      </w:r>
      <w:r w:rsidR="00A71714" w:rsidRPr="00F7171D">
        <w:rPr>
          <w:rFonts w:cs="Arial"/>
          <w:lang w:val="hy-AM"/>
        </w:rPr>
        <w:t xml:space="preserve"> </w:t>
      </w:r>
      <w:r w:rsidR="006F3C2A" w:rsidRPr="00F7171D">
        <w:rPr>
          <w:rFonts w:cs="Arial"/>
          <w:lang w:val="hy-AM"/>
        </w:rPr>
        <w:t>2</w:t>
      </w:r>
      <w:r w:rsidR="00A71714" w:rsidRPr="00F7171D">
        <w:rPr>
          <w:rFonts w:cs="Arial"/>
          <w:lang w:val="hy-AM"/>
        </w:rPr>
        <w:t>-</w:t>
      </w:r>
      <w:r w:rsidR="00A71714" w:rsidRPr="00F7171D">
        <w:rPr>
          <w:rFonts w:ascii="Sylfaen" w:hAnsi="Sylfaen" w:cs="Sylfaen"/>
          <w:lang w:val="hy-AM"/>
        </w:rPr>
        <w:t>րդ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հոդվածի</w:t>
      </w:r>
      <w:r w:rsidR="00A71714" w:rsidRPr="00F7171D">
        <w:rPr>
          <w:rFonts w:cs="Arial"/>
          <w:lang w:val="hy-AM"/>
        </w:rPr>
        <w:t xml:space="preserve"> </w:t>
      </w:r>
      <w:r w:rsidR="006F3C2A" w:rsidRPr="00F7171D">
        <w:rPr>
          <w:rFonts w:cs="Arial"/>
          <w:lang w:val="hy-AM"/>
        </w:rPr>
        <w:t>3</w:t>
      </w:r>
      <w:r w:rsidR="00A71714" w:rsidRPr="00F7171D">
        <w:rPr>
          <w:rFonts w:cs="Arial"/>
          <w:lang w:val="hy-AM"/>
        </w:rPr>
        <w:t>-</w:t>
      </w:r>
      <w:r w:rsidR="00A71714" w:rsidRPr="00F7171D">
        <w:rPr>
          <w:rFonts w:ascii="Sylfaen" w:hAnsi="Sylfaen" w:cs="Sylfaen"/>
          <w:lang w:val="hy-AM"/>
        </w:rPr>
        <w:t>րդ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մասի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սահմանմանը</w:t>
      </w:r>
      <w:r w:rsidR="00A71714" w:rsidRPr="00F7171D">
        <w:rPr>
          <w:rFonts w:cs="Arial"/>
          <w:lang w:val="hy-AM"/>
        </w:rPr>
        <w:t xml:space="preserve">, </w:t>
      </w:r>
      <w:r w:rsidR="00A71714" w:rsidRPr="00F7171D">
        <w:rPr>
          <w:rFonts w:ascii="Sylfaen" w:hAnsi="Sylfaen" w:cs="Sylfaen"/>
          <w:lang w:val="hy-AM"/>
        </w:rPr>
        <w:t>որի</w:t>
      </w:r>
      <w:r w:rsidR="00A71714" w:rsidRPr="00F7171D">
        <w:rPr>
          <w:rFonts w:cs="Arial"/>
          <w:lang w:val="hy-AM"/>
        </w:rPr>
        <w:t xml:space="preserve"> </w:t>
      </w:r>
      <w:r w:rsidR="00A71714" w:rsidRPr="00F7171D">
        <w:rPr>
          <w:rFonts w:ascii="Sylfaen" w:hAnsi="Sylfaen" w:cs="Sylfaen"/>
          <w:lang w:val="hy-AM"/>
        </w:rPr>
        <w:t>համաձայն</w:t>
      </w:r>
      <w:r w:rsidR="00A71714" w:rsidRPr="00F7171D">
        <w:rPr>
          <w:rFonts w:ascii="MS Gothic" w:eastAsia="MS Gothic" w:hAnsi="MS Gothic" w:cs="MS Gothic"/>
          <w:lang w:val="hy-AM"/>
        </w:rPr>
        <w:t>․</w:t>
      </w:r>
    </w:p>
    <w:p w14:paraId="41DFC956" w14:textId="77777777" w:rsidR="00811735" w:rsidRPr="00F7171D" w:rsidRDefault="00A71714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i/>
          <w:lang w:val="hy-AM"/>
        </w:rPr>
        <w:t>«</w:t>
      </w:r>
      <w:r w:rsidR="00811735" w:rsidRPr="00F7171D">
        <w:rPr>
          <w:rFonts w:ascii="Sylfaen" w:hAnsi="Sylfaen" w:cs="Sylfaen"/>
          <w:i/>
          <w:lang w:val="hy-AM"/>
        </w:rPr>
        <w:t>Էկոլոգիական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տեղեկատվություն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է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համարվում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ցանկացած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տեղեկատվություն՝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գրավոր</w:t>
      </w:r>
      <w:r w:rsidR="00811735" w:rsidRPr="00F7171D">
        <w:rPr>
          <w:rFonts w:cs="Arial"/>
          <w:i/>
          <w:lang w:val="hy-AM"/>
        </w:rPr>
        <w:t xml:space="preserve">, </w:t>
      </w:r>
      <w:r w:rsidR="00811735" w:rsidRPr="00F7171D">
        <w:rPr>
          <w:rFonts w:ascii="Sylfaen" w:hAnsi="Sylfaen" w:cs="Sylfaen"/>
          <w:i/>
          <w:lang w:val="hy-AM"/>
        </w:rPr>
        <w:t>տեսաձայնային</w:t>
      </w:r>
      <w:r w:rsidR="00811735" w:rsidRPr="00F7171D">
        <w:rPr>
          <w:rFonts w:cs="Arial"/>
          <w:i/>
          <w:lang w:val="hy-AM"/>
        </w:rPr>
        <w:t xml:space="preserve">, </w:t>
      </w:r>
      <w:r w:rsidR="00811735" w:rsidRPr="00F7171D">
        <w:rPr>
          <w:rFonts w:ascii="Sylfaen" w:hAnsi="Sylfaen" w:cs="Sylfaen"/>
          <w:i/>
          <w:lang w:val="hy-AM"/>
        </w:rPr>
        <w:t>էլեկտրոնային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կամ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այլ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նյութական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կրիչի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վրա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հետևյալի</w:t>
      </w:r>
      <w:r w:rsidR="00811735" w:rsidRPr="00F7171D">
        <w:rPr>
          <w:rFonts w:cs="Arial"/>
          <w:i/>
          <w:lang w:val="hy-AM"/>
        </w:rPr>
        <w:t xml:space="preserve"> </w:t>
      </w:r>
      <w:r w:rsidR="00811735" w:rsidRPr="00F7171D">
        <w:rPr>
          <w:rFonts w:ascii="Sylfaen" w:hAnsi="Sylfaen" w:cs="Sylfaen"/>
          <w:i/>
          <w:lang w:val="hy-AM"/>
        </w:rPr>
        <w:t>մասին</w:t>
      </w:r>
      <w:r w:rsidR="00811735" w:rsidRPr="00F7171D">
        <w:rPr>
          <w:rFonts w:ascii="MS Gothic" w:eastAsia="MS Gothic" w:hAnsi="MS Gothic" w:cs="MS Gothic"/>
          <w:i/>
          <w:lang w:val="hy-AM"/>
        </w:rPr>
        <w:t>․</w:t>
      </w:r>
    </w:p>
    <w:p w14:paraId="413BB2A5" w14:textId="77777777" w:rsidR="00811735" w:rsidRPr="00F7171D" w:rsidRDefault="00811735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i/>
          <w:lang w:val="hy-AM"/>
        </w:rPr>
        <w:t>ա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րջակ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ավայ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ղադրիչ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իճակ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ինչպիսի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դ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թնոլորտ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ջր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բնահող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հող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լանդշաֆտ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ն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բյեկտն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կենսաբազմազանություն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ր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ղադրիչն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ներառյալ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ենետիկոր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փոփոխ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րգանիզմն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փոխազդեցություն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շ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ղադրիչ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և</w:t>
      </w:r>
      <w:r w:rsidRPr="00F7171D">
        <w:rPr>
          <w:rFonts w:cs="Arial"/>
          <w:i/>
          <w:lang w:val="hy-AM"/>
        </w:rPr>
        <w:t>,</w:t>
      </w:r>
    </w:p>
    <w:p w14:paraId="2A414BF2" w14:textId="77777777" w:rsidR="00811735" w:rsidRPr="00F7171D" w:rsidRDefault="00811735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i/>
          <w:lang w:val="hy-AM"/>
        </w:rPr>
        <w:t>բ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նպիս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ործոններ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ինչպիսի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յութ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էներգիա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ղմուկ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ճառագայթում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ինչպես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ա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ործունեություն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ոցն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ներառյա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արչ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ոցն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շրջակ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ավայ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լորտ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ձայնագր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քաղաքականությունն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օրենսդրություն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պլանն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րագր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րոն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զդ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զդ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րջակ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ավայ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ղադրիչ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րա՝</w:t>
      </w:r>
      <w:r w:rsidRPr="00F7171D">
        <w:rPr>
          <w:rFonts w:cs="Arial"/>
          <w:i/>
          <w:lang w:val="hy-AM"/>
        </w:rPr>
        <w:t xml:space="preserve"> «</w:t>
      </w:r>
      <w:r w:rsidRPr="00F7171D">
        <w:rPr>
          <w:rFonts w:ascii="Sylfaen" w:hAnsi="Sylfaen" w:cs="Sylfaen"/>
          <w:i/>
          <w:lang w:val="hy-AM"/>
        </w:rPr>
        <w:t>ա</w:t>
      </w:r>
      <w:r w:rsidRPr="00F7171D">
        <w:rPr>
          <w:rFonts w:cs="Arial"/>
          <w:i/>
          <w:lang w:val="hy-AM"/>
        </w:rPr>
        <w:t xml:space="preserve">» </w:t>
      </w:r>
      <w:r w:rsidRPr="00F7171D">
        <w:rPr>
          <w:rFonts w:ascii="Sylfaen" w:hAnsi="Sylfaen" w:cs="Sylfaen"/>
          <w:i/>
          <w:lang w:val="hy-AM"/>
        </w:rPr>
        <w:t>ենթակետ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մաստով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ծախսեր</w:t>
      </w:r>
      <w:r w:rsidRPr="00F7171D">
        <w:rPr>
          <w:rFonts w:cs="Arial"/>
          <w:i/>
          <w:lang w:val="hy-AM"/>
        </w:rPr>
        <w:t>-</w:t>
      </w:r>
      <w:r w:rsidRPr="00F7171D">
        <w:rPr>
          <w:rFonts w:ascii="Sylfaen" w:hAnsi="Sylfaen" w:cs="Sylfaen"/>
          <w:i/>
          <w:lang w:val="hy-AM"/>
        </w:rPr>
        <w:t>արդյունքնե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րաբերակցություն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նտես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լուծություննե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թադրություններ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րոն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շվ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նվ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րջակ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ավայր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աբեր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րոշումնե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նդունելիս</w:t>
      </w:r>
      <w:r w:rsidRPr="00F7171D">
        <w:rPr>
          <w:rFonts w:cs="Arial"/>
          <w:i/>
          <w:lang w:val="hy-AM"/>
        </w:rPr>
        <w:t>,</w:t>
      </w:r>
    </w:p>
    <w:p w14:paraId="260B3AE3" w14:textId="77777777" w:rsidR="00A71714" w:rsidRPr="00F7171D" w:rsidRDefault="00811735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i/>
          <w:lang w:val="hy-AM"/>
        </w:rPr>
        <w:t>գ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րդկան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ողջ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նվտանգությա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կենսապայմաններ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մշակութ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բյեկտ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ին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ս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նքանով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րքանով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րան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ր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ր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րջակ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ավայ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ղադրիչ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իճակ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կա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ղադրիչներով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նորդավոր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զդակներ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գործունե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ը՝</w:t>
      </w:r>
      <w:r w:rsidRPr="00F7171D">
        <w:rPr>
          <w:rFonts w:cs="Arial"/>
          <w:i/>
          <w:lang w:val="hy-AM"/>
        </w:rPr>
        <w:t xml:space="preserve"> «</w:t>
      </w:r>
      <w:r w:rsidRPr="00F7171D">
        <w:rPr>
          <w:rFonts w:ascii="Sylfaen" w:hAnsi="Sylfaen" w:cs="Sylfaen"/>
          <w:i/>
          <w:lang w:val="hy-AM"/>
        </w:rPr>
        <w:t>բ</w:t>
      </w:r>
      <w:r w:rsidRPr="00F7171D">
        <w:rPr>
          <w:rFonts w:cs="Arial"/>
          <w:i/>
          <w:lang w:val="hy-AM"/>
        </w:rPr>
        <w:t xml:space="preserve">» </w:t>
      </w:r>
      <w:r w:rsidRPr="00F7171D">
        <w:rPr>
          <w:rFonts w:ascii="Sylfaen" w:hAnsi="Sylfaen" w:cs="Sylfaen"/>
          <w:i/>
          <w:lang w:val="hy-AM"/>
        </w:rPr>
        <w:t>ենթակետ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իշատակ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ոց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զդեցությունը</w:t>
      </w:r>
      <w:r w:rsidR="00A71714" w:rsidRPr="00F7171D">
        <w:rPr>
          <w:rFonts w:cs="Arial"/>
          <w:i/>
          <w:lang w:val="hy-AM"/>
        </w:rPr>
        <w:t>»</w:t>
      </w:r>
      <w:r w:rsidRPr="00F7171D">
        <w:rPr>
          <w:rFonts w:ascii="Tahoma" w:hAnsi="Tahoma" w:cs="Tahoma"/>
          <w:i/>
          <w:lang w:val="hy-AM"/>
        </w:rPr>
        <w:t>։</w:t>
      </w:r>
    </w:p>
    <w:p w14:paraId="17DEE43E" w14:textId="77777777" w:rsidR="00811735" w:rsidRPr="00F7171D" w:rsidRDefault="00811735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արձ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պառում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բովանդակ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ա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ե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եգորիաների</w:t>
      </w:r>
      <w:r w:rsidR="00FA466C" w:rsidRPr="00F7171D">
        <w:rPr>
          <w:rFonts w:ascii="Sylfaen" w:hAnsi="Sylfaen" w:cs="Sylfaen"/>
          <w:lang w:val="hy-AM"/>
        </w:rPr>
        <w:t>՝</w:t>
      </w:r>
      <w:r w:rsidR="00FA466C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յ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ցան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պառ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բեմն</w:t>
      </w:r>
      <w:r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պահանջվում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են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համապատասխան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իրավական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մեկնաբանություններ։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Կոնվենցիայ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հեղինակներ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մտադրությունը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եղել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է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մշակել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սահմանում</w:t>
      </w:r>
      <w:r w:rsidR="000235DF" w:rsidRPr="00F7171D">
        <w:rPr>
          <w:rFonts w:cs="Arial"/>
          <w:lang w:val="hy-AM"/>
        </w:rPr>
        <w:t xml:space="preserve">, </w:t>
      </w:r>
      <w:r w:rsidR="000235DF" w:rsidRPr="00F7171D">
        <w:rPr>
          <w:rFonts w:ascii="Sylfaen" w:hAnsi="Sylfaen" w:cs="Sylfaen"/>
          <w:lang w:val="hy-AM"/>
        </w:rPr>
        <w:t>որը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կընդգրկ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հնարավորինս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լայն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շրջանակ</w:t>
      </w:r>
      <w:r w:rsidR="000235DF" w:rsidRPr="00F7171D">
        <w:rPr>
          <w:rFonts w:cs="Arial"/>
          <w:lang w:val="hy-AM"/>
        </w:rPr>
        <w:t xml:space="preserve">, </w:t>
      </w:r>
      <w:r w:rsidR="000235DF" w:rsidRPr="00F7171D">
        <w:rPr>
          <w:rFonts w:ascii="Sylfaen" w:hAnsi="Sylfaen" w:cs="Sylfaen"/>
          <w:lang w:val="hy-AM"/>
        </w:rPr>
        <w:t>փաստ</w:t>
      </w:r>
      <w:r w:rsidR="000235DF" w:rsidRPr="00F7171D">
        <w:rPr>
          <w:rFonts w:cs="Arial"/>
          <w:lang w:val="hy-AM"/>
        </w:rPr>
        <w:t xml:space="preserve">, </w:t>
      </w:r>
      <w:r w:rsidR="000235DF" w:rsidRPr="00F7171D">
        <w:rPr>
          <w:rFonts w:ascii="Sylfaen" w:hAnsi="Sylfaen" w:cs="Sylfaen"/>
          <w:lang w:val="hy-AM"/>
        </w:rPr>
        <w:t>որը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հաշվ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է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առնվում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մեկնաբանության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ժամանակ։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Օրհուս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կոնվենցիայ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դրույթներ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մեկնաբանման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տեսանկյունից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կարևոր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աղբյուր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է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Կոնվենցիայ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Համապատասխանության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կոմիտե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նախադեպային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իրավունքը</w:t>
      </w:r>
      <w:r w:rsidR="000235DF" w:rsidRPr="00F7171D">
        <w:rPr>
          <w:rFonts w:cs="Arial"/>
          <w:lang w:val="hy-AM"/>
        </w:rPr>
        <w:t xml:space="preserve">, </w:t>
      </w:r>
      <w:r w:rsidR="000235DF" w:rsidRPr="00F7171D">
        <w:rPr>
          <w:rFonts w:ascii="Sylfaen" w:hAnsi="Sylfaen" w:cs="Sylfaen"/>
          <w:lang w:val="hy-AM"/>
        </w:rPr>
        <w:t>որը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հասանելի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է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հետևյալ</w:t>
      </w:r>
      <w:r w:rsidR="000235DF" w:rsidRPr="00F7171D">
        <w:rPr>
          <w:rFonts w:cs="Arial"/>
          <w:lang w:val="hy-AM"/>
        </w:rPr>
        <w:t xml:space="preserve"> </w:t>
      </w:r>
      <w:r w:rsidR="000235DF" w:rsidRPr="00F7171D">
        <w:rPr>
          <w:rFonts w:ascii="Sylfaen" w:hAnsi="Sylfaen" w:cs="Sylfaen"/>
          <w:lang w:val="hy-AM"/>
        </w:rPr>
        <w:t>հղումով՝</w:t>
      </w:r>
      <w:r w:rsidR="000235DF" w:rsidRPr="00F7171D">
        <w:rPr>
          <w:rFonts w:cs="Arial"/>
          <w:lang w:val="hy-AM"/>
        </w:rPr>
        <w:t xml:space="preserve"> </w:t>
      </w:r>
      <w:hyperlink r:id="rId20" w:history="1">
        <w:r w:rsidR="000235DF" w:rsidRPr="00F7171D">
          <w:rPr>
            <w:rStyle w:val="Hyperlink"/>
            <w:rFonts w:cs="Arial"/>
            <w:color w:val="auto"/>
            <w:lang w:val="hy-AM"/>
          </w:rPr>
          <w:t>http://www.unece.org/env/pp/ccimplementation.html</w:t>
        </w:r>
      </w:hyperlink>
      <w:r w:rsidR="000235DF" w:rsidRPr="00F7171D">
        <w:rPr>
          <w:rFonts w:ascii="Tahoma" w:hAnsi="Tahoma" w:cs="Tahoma"/>
          <w:lang w:val="hy-AM"/>
        </w:rPr>
        <w:t>։</w:t>
      </w:r>
      <w:r w:rsidR="000235DF" w:rsidRPr="00F7171D">
        <w:rPr>
          <w:rFonts w:cs="Arial"/>
          <w:lang w:val="hy-AM"/>
        </w:rPr>
        <w:t xml:space="preserve"> </w:t>
      </w:r>
    </w:p>
    <w:p w14:paraId="5CE6E6D4" w14:textId="77777777" w:rsidR="00A80B8A" w:rsidRPr="00F7171D" w:rsidRDefault="00A80B8A" w:rsidP="001A4009">
      <w:pPr>
        <w:pStyle w:val="ListParagraph"/>
        <w:tabs>
          <w:tab w:val="left" w:pos="851"/>
        </w:tabs>
        <w:spacing w:after="0"/>
        <w:ind w:left="567"/>
        <w:jc w:val="both"/>
        <w:rPr>
          <w:rFonts w:cs="Arial"/>
          <w:b/>
          <w:lang w:val="hy-AM"/>
        </w:rPr>
      </w:pPr>
    </w:p>
    <w:p w14:paraId="213237B9" w14:textId="77777777" w:rsidR="00A80B8A" w:rsidRPr="00F7171D" w:rsidRDefault="000235D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871AE7" w:rsidRPr="00F7171D">
        <w:rPr>
          <w:rFonts w:cs="Arial"/>
          <w:lang w:val="hy-AM"/>
        </w:rPr>
        <w:tab/>
        <w:t xml:space="preserve"> </w:t>
      </w:r>
      <w:r w:rsidR="001B731B" w:rsidRPr="00F7171D">
        <w:rPr>
          <w:rFonts w:cs="Arial"/>
          <w:lang w:val="hy-AM"/>
        </w:rPr>
        <w:t xml:space="preserve">2017 </w:t>
      </w:r>
      <w:r w:rsidR="001B731B" w:rsidRPr="00F7171D">
        <w:rPr>
          <w:rFonts w:ascii="Sylfaen" w:hAnsi="Sylfaen" w:cs="Sylfaen"/>
          <w:lang w:val="hy-AM"/>
        </w:rPr>
        <w:t>թվականին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ՀՀ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արդարադատության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նախարարության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կողմից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մշակված</w:t>
      </w:r>
      <w:r w:rsidRPr="00F7171D">
        <w:rPr>
          <w:rFonts w:cs="Arial"/>
          <w:lang w:val="hy-AM"/>
        </w:rPr>
        <w:t xml:space="preserve"> «</w:t>
      </w:r>
      <w:r w:rsidR="001B731B" w:rsidRPr="00F7171D">
        <w:rPr>
          <w:rFonts w:ascii="Sylfaen" w:hAnsi="Sylfaen" w:cs="Sylfaen"/>
          <w:lang w:val="hy-AM"/>
        </w:rPr>
        <w:t>Տ</w:t>
      </w:r>
      <w:r w:rsidRPr="00F7171D">
        <w:rPr>
          <w:rFonts w:ascii="Sylfaen" w:hAnsi="Sylfaen" w:cs="Sylfaen"/>
          <w:lang w:val="hy-AM"/>
        </w:rPr>
        <w:t>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i/>
          <w:lang w:val="hy-AM"/>
        </w:rPr>
        <w:t>նո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րենք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ախագիծ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>»</w:t>
      </w:r>
      <w:r w:rsidR="009B59C7" w:rsidRPr="00F7171D">
        <w:rPr>
          <w:rFonts w:cs="Arial"/>
          <w:lang w:val="hy-AM"/>
        </w:rPr>
        <w:t xml:space="preserve"> </w:t>
      </w:r>
      <w:r w:rsidR="009B59C7" w:rsidRPr="00F7171D">
        <w:rPr>
          <w:rFonts w:ascii="Sylfaen" w:hAnsi="Sylfaen" w:cs="Sylfaen"/>
          <w:lang w:val="hy-AM"/>
        </w:rPr>
        <w:t>և</w:t>
      </w:r>
      <w:r w:rsidR="009B59C7" w:rsidRPr="00F7171D">
        <w:rPr>
          <w:rFonts w:cs="Arial"/>
          <w:lang w:val="hy-AM"/>
        </w:rPr>
        <w:t xml:space="preserve"> «</w:t>
      </w:r>
      <w:r w:rsidR="009B59C7" w:rsidRPr="00F7171D">
        <w:rPr>
          <w:rFonts w:ascii="Sylfaen" w:hAnsi="Sylfaen" w:cs="Sylfaen"/>
          <w:lang w:val="hy-AM"/>
        </w:rPr>
        <w:t>բնապահպանական</w:t>
      </w:r>
      <w:r w:rsidR="009B59C7" w:rsidRPr="00F7171D">
        <w:rPr>
          <w:rFonts w:cs="Arial"/>
          <w:lang w:val="hy-AM"/>
        </w:rPr>
        <w:t xml:space="preserve"> </w:t>
      </w:r>
      <w:r w:rsidR="009B59C7" w:rsidRPr="00F7171D">
        <w:rPr>
          <w:rFonts w:ascii="Sylfaen" w:hAnsi="Sylfaen" w:cs="Sylfaen"/>
          <w:lang w:val="hy-AM"/>
        </w:rPr>
        <w:t>տեղեկատվական</w:t>
      </w:r>
      <w:r w:rsidR="009B59C7" w:rsidRPr="00F7171D">
        <w:rPr>
          <w:rFonts w:cs="Arial"/>
          <w:lang w:val="hy-AM"/>
        </w:rPr>
        <w:t xml:space="preserve"> </w:t>
      </w:r>
      <w:r w:rsidR="009B59C7" w:rsidRPr="00F7171D">
        <w:rPr>
          <w:rFonts w:ascii="Sylfaen" w:hAnsi="Sylfaen" w:cs="Sylfaen"/>
          <w:lang w:val="hy-AM"/>
        </w:rPr>
        <w:t>շտեմարանների</w:t>
      </w:r>
      <w:r w:rsidR="009B59C7" w:rsidRPr="00F7171D">
        <w:rPr>
          <w:rFonts w:cs="Arial"/>
          <w:lang w:val="hy-AM"/>
        </w:rPr>
        <w:t>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="009B59C7" w:rsidRPr="00F7171D">
        <w:rPr>
          <w:rFonts w:ascii="Sylfaen" w:hAnsi="Sylfaen" w:cs="Sylfaen"/>
          <w:lang w:val="hy-AM"/>
        </w:rPr>
        <w:t>ներ</w:t>
      </w:r>
      <w:r w:rsidRPr="00F7171D">
        <w:rPr>
          <w:rFonts w:ascii="Sylfaen" w:hAnsi="Sylfaen" w:cs="Sylfaen"/>
          <w:lang w:val="hy-AM"/>
        </w:rPr>
        <w:t>ը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</w:p>
    <w:p w14:paraId="1E906C7B" w14:textId="77777777" w:rsidR="009B59C7" w:rsidRPr="00F7171D" w:rsidRDefault="009B59C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i/>
          <w:lang w:val="hy-AM"/>
        </w:rPr>
        <w:t>Բնապահպանական</w:t>
      </w:r>
      <w:r w:rsidRPr="00F7171D">
        <w:rPr>
          <w:rFonts w:cs="Arial"/>
          <w:b/>
          <w:i/>
          <w:lang w:val="hy-AM"/>
        </w:rPr>
        <w:t xml:space="preserve"> </w:t>
      </w:r>
      <w:r w:rsidRPr="00F7171D">
        <w:rPr>
          <w:rFonts w:ascii="Sylfaen" w:hAnsi="Sylfaen" w:cs="Sylfaen"/>
          <w:b/>
          <w:i/>
          <w:lang w:val="hy-AM"/>
        </w:rPr>
        <w:t>տեղեկատվություն</w:t>
      </w:r>
      <w:r w:rsidRPr="00F7171D">
        <w:rPr>
          <w:rFonts w:ascii="Sylfaen" w:hAnsi="Sylfaen" w:cs="Sylfaen"/>
          <w:i/>
          <w:lang w:val="hy-AM"/>
        </w:rPr>
        <w:t>՝</w:t>
      </w:r>
      <w:r w:rsidR="00B1749D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վո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եսող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լսող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եսաձայ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`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ործո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վտանգ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յ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շակ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յ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ին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ործո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ից։</w:t>
      </w:r>
    </w:p>
    <w:p w14:paraId="259E6DF9" w14:textId="77777777" w:rsidR="009B59C7" w:rsidRPr="00F7171D" w:rsidRDefault="009B59C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i/>
          <w:lang w:val="hy-AM"/>
        </w:rPr>
        <w:t>Բնապահպանական</w:t>
      </w:r>
      <w:r w:rsidRPr="00F7171D">
        <w:rPr>
          <w:rFonts w:cs="Arial"/>
          <w:b/>
          <w:i/>
          <w:lang w:val="hy-AM"/>
        </w:rPr>
        <w:t xml:space="preserve"> </w:t>
      </w:r>
      <w:r w:rsidRPr="00F7171D">
        <w:rPr>
          <w:rFonts w:ascii="Sylfaen" w:hAnsi="Sylfaen" w:cs="Sylfaen"/>
          <w:b/>
          <w:i/>
          <w:lang w:val="hy-AM"/>
        </w:rPr>
        <w:t>միասնական</w:t>
      </w:r>
      <w:r w:rsidRPr="00F7171D">
        <w:rPr>
          <w:rFonts w:cs="Arial"/>
          <w:b/>
          <w:i/>
          <w:lang w:val="hy-AM"/>
        </w:rPr>
        <w:t xml:space="preserve"> </w:t>
      </w:r>
      <w:r w:rsidRPr="00F7171D">
        <w:rPr>
          <w:rFonts w:ascii="Sylfaen" w:hAnsi="Sylfaen" w:cs="Sylfaen"/>
          <w:b/>
          <w:i/>
          <w:lang w:val="hy-AM"/>
        </w:rPr>
        <w:t>տեղեկատվական</w:t>
      </w:r>
      <w:r w:rsidRPr="00F7171D">
        <w:rPr>
          <w:rFonts w:cs="Arial"/>
          <w:b/>
          <w:i/>
          <w:lang w:val="hy-AM"/>
        </w:rPr>
        <w:t xml:space="preserve"> </w:t>
      </w:r>
      <w:r w:rsidRPr="00F7171D">
        <w:rPr>
          <w:rFonts w:ascii="Sylfaen" w:hAnsi="Sylfaen" w:cs="Sylfaen"/>
          <w:b/>
          <w:i/>
          <w:lang w:val="hy-AM"/>
        </w:rPr>
        <w:t>շտեմարան</w:t>
      </w:r>
      <w:r w:rsidRPr="00F7171D">
        <w:rPr>
          <w:rFonts w:cs="Arial"/>
          <w:i/>
          <w:lang w:val="hy-AM"/>
        </w:rPr>
        <w:t>`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նների</w:t>
      </w:r>
      <w:r w:rsidRPr="00F7171D">
        <w:rPr>
          <w:rFonts w:cs="Arial"/>
          <w:lang w:val="hy-AM"/>
        </w:rPr>
        <w:t xml:space="preserve">,  </w:t>
      </w:r>
      <w:r w:rsidRPr="00F7171D">
        <w:rPr>
          <w:rFonts w:ascii="Sylfaen" w:hAnsi="Sylfaen" w:cs="Sylfaen"/>
          <w:lang w:val="hy-AM"/>
        </w:rPr>
        <w:t>գործողությու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իջոցառում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բողջություն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տեմար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ս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տեմար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կացուց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ում։</w:t>
      </w:r>
    </w:p>
    <w:p w14:paraId="49EDA147" w14:textId="1B575189" w:rsidR="001B731B" w:rsidRPr="00F7171D" w:rsidRDefault="009B59C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Չանդրադառնա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եցակար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ր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րությունների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տե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ռա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սկզբու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րակատար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պեկտ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Դրանով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հանդերձ</w:t>
      </w:r>
      <w:r w:rsidR="001B731B" w:rsidRPr="00F7171D">
        <w:rPr>
          <w:rFonts w:cs="Arial"/>
          <w:lang w:val="hy-AM"/>
        </w:rPr>
        <w:t xml:space="preserve">, </w:t>
      </w:r>
      <w:r w:rsidR="001B731B" w:rsidRPr="00F7171D">
        <w:rPr>
          <w:rFonts w:ascii="Sylfaen" w:hAnsi="Sylfaen" w:cs="Sylfaen"/>
          <w:lang w:val="hy-AM"/>
        </w:rPr>
        <w:t>նոր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նախագիծը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ՀՀ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արդարադատության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նախարարության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նախաձեռնությամբ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դուրս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է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բերվել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շրջանառությունից՝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պայմանավորված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հետագա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լրամշակման</w:t>
      </w:r>
      <w:r w:rsidR="001B731B" w:rsidRPr="00F7171D">
        <w:rPr>
          <w:rFonts w:cs="Arial"/>
          <w:lang w:val="hy-AM"/>
        </w:rPr>
        <w:t xml:space="preserve"> </w:t>
      </w:r>
      <w:r w:rsidR="001B731B" w:rsidRPr="00F7171D">
        <w:rPr>
          <w:rFonts w:ascii="Sylfaen" w:hAnsi="Sylfaen" w:cs="Sylfaen"/>
          <w:lang w:val="hy-AM"/>
        </w:rPr>
        <w:t>անհրաժեշտությամբ։</w:t>
      </w:r>
    </w:p>
    <w:p w14:paraId="3C5106FF" w14:textId="77777777" w:rsidR="00D90A96" w:rsidRPr="00F7171D" w:rsidRDefault="00D90A96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</w:p>
    <w:p w14:paraId="0B863530" w14:textId="77777777" w:rsidR="00D90A96" w:rsidRPr="00F7171D" w:rsidRDefault="00D90A96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նկախ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ք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ում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ընթանա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մ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նհրաժեշտ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ր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ստակ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ահման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կոլոգիական</w:t>
      </w:r>
      <w:r w:rsidRPr="00F7171D">
        <w:rPr>
          <w:rFonts w:cs="Arial"/>
          <w:i/>
          <w:lang w:val="hy-AM"/>
        </w:rPr>
        <w:t xml:space="preserve"> (</w:t>
      </w:r>
      <w:r w:rsidRPr="00F7171D">
        <w:rPr>
          <w:rFonts w:ascii="Sylfaen" w:hAnsi="Sylfaen" w:cs="Sylfaen"/>
          <w:i/>
          <w:lang w:val="hy-AM"/>
        </w:rPr>
        <w:t>բնապահպանական</w:t>
      </w:r>
      <w:r w:rsidRPr="00F7171D">
        <w:rPr>
          <w:rFonts w:cs="Arial"/>
          <w:i/>
          <w:lang w:val="hy-AM"/>
        </w:rPr>
        <w:t xml:space="preserve">) </w:t>
      </w:r>
      <w:r w:rsidRPr="00F7171D">
        <w:rPr>
          <w:rFonts w:ascii="Sylfaen" w:hAnsi="Sylfaen" w:cs="Sylfaen"/>
          <w:i/>
          <w:lang w:val="hy-AM"/>
        </w:rPr>
        <w:t>տեղեկատվ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տչելի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ռեժիմ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ներառյալ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նհրաժեշտ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ահմանումն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անձնահատկությունները։</w:t>
      </w:r>
    </w:p>
    <w:p w14:paraId="36B33008" w14:textId="77777777" w:rsidR="000235DF" w:rsidRPr="00F7171D" w:rsidRDefault="000235DF">
      <w:pPr>
        <w:pStyle w:val="ListParagraph"/>
        <w:tabs>
          <w:tab w:val="left" w:pos="851"/>
        </w:tabs>
        <w:spacing w:after="0" w:line="240" w:lineRule="auto"/>
        <w:ind w:left="567"/>
        <w:jc w:val="both"/>
        <w:rPr>
          <w:rFonts w:cs="Arial"/>
          <w:b/>
          <w:lang w:val="hy-AM"/>
        </w:rPr>
      </w:pPr>
    </w:p>
    <w:p w14:paraId="13466239" w14:textId="77777777" w:rsidR="008E514B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73" w:name="_Toc495054753"/>
      <w:bookmarkStart w:id="74" w:name="_Toc506388664"/>
      <w:r w:rsidRPr="00F7171D">
        <w:rPr>
          <w:rFonts w:asciiTheme="minorHAnsi" w:hAnsiTheme="minorHAnsi" w:cs="Arial"/>
        </w:rPr>
        <w:t xml:space="preserve">6.5. </w:t>
      </w:r>
      <w:r w:rsidR="00BE0D3F" w:rsidRPr="00F7171D">
        <w:t>Էկոլոգիակ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տ</w:t>
      </w:r>
      <w:r w:rsidR="008E514B" w:rsidRPr="00F7171D">
        <w:t>եղեկատվության</w:t>
      </w:r>
      <w:r w:rsidR="008E514B" w:rsidRPr="00F7171D">
        <w:rPr>
          <w:rFonts w:asciiTheme="minorHAnsi" w:hAnsiTheme="minorHAnsi" w:cs="Arial"/>
        </w:rPr>
        <w:t xml:space="preserve"> </w:t>
      </w:r>
      <w:r w:rsidR="008E514B" w:rsidRPr="00F7171D">
        <w:t>տարածման</w:t>
      </w:r>
      <w:r w:rsidR="008E514B" w:rsidRPr="00F7171D">
        <w:rPr>
          <w:rFonts w:asciiTheme="minorHAnsi" w:hAnsiTheme="minorHAnsi" w:cs="Arial"/>
        </w:rPr>
        <w:t xml:space="preserve"> </w:t>
      </w:r>
      <w:r w:rsidR="00AF3480" w:rsidRPr="00F7171D">
        <w:t>եղանակները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և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պայմանները</w:t>
      </w:r>
      <w:bookmarkEnd w:id="73"/>
      <w:bookmarkEnd w:id="74"/>
    </w:p>
    <w:p w14:paraId="0E32EAD8" w14:textId="77777777" w:rsidR="00D2054F" w:rsidRPr="00F7171D" w:rsidRDefault="00755206" w:rsidP="00614D5C">
      <w:pP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հու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վենցի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կտիվ</w:t>
      </w:r>
      <w:r w:rsidRPr="00F7171D">
        <w:rPr>
          <w:rFonts w:cs="Arial"/>
          <w:b/>
          <w:lang w:val="hy-AM"/>
        </w:rPr>
        <w:t xml:space="preserve"> (</w:t>
      </w:r>
      <w:r w:rsidRPr="00F7171D">
        <w:rPr>
          <w:rFonts w:ascii="Sylfaen" w:hAnsi="Sylfaen" w:cs="Sylfaen"/>
          <w:b/>
          <w:lang w:val="hy-AM"/>
        </w:rPr>
        <w:t>տեղեկատվութ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նօրինող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ձեռնությամբ</w:t>
      </w:r>
      <w:r w:rsidRPr="00F7171D">
        <w:rPr>
          <w:rFonts w:cs="Arial"/>
          <w:b/>
          <w:lang w:val="hy-AM"/>
        </w:rPr>
        <w:t xml:space="preserve">)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սիվ</w:t>
      </w:r>
      <w:r w:rsidRPr="00F7171D">
        <w:rPr>
          <w:rFonts w:cs="Arial"/>
          <w:b/>
          <w:lang w:val="hy-AM"/>
        </w:rPr>
        <w:t xml:space="preserve"> (</w:t>
      </w:r>
      <w:r w:rsidRPr="00F7171D">
        <w:rPr>
          <w:rFonts w:ascii="Sylfaen" w:hAnsi="Sylfaen" w:cs="Sylfaen"/>
          <w:b/>
          <w:lang w:val="hy-AM"/>
        </w:rPr>
        <w:t>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տասխ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րցման</w:t>
      </w:r>
      <w:r w:rsidRPr="00F7171D">
        <w:rPr>
          <w:rFonts w:cs="Arial"/>
          <w:b/>
          <w:lang w:val="hy-AM"/>
        </w:rPr>
        <w:t>)</w:t>
      </w:r>
      <w:r w:rsidRPr="00F7171D">
        <w:rPr>
          <w:rFonts w:ascii="Tahoma" w:hAnsi="Tahoma" w:cs="Tahoma"/>
          <w:b/>
          <w:lang w:val="hy-AM"/>
        </w:rPr>
        <w:t>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ն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պայման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ռույթ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ք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հպան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արմ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ակարգումը։</w:t>
      </w:r>
    </w:p>
    <w:p w14:paraId="5268148B" w14:textId="77777777" w:rsidR="00195FDB" w:rsidRPr="00F7171D" w:rsidRDefault="00195FDB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="00871AE7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ձանագր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ցոլ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հու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վենցիայ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տեց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եղեկատվ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արա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եպքեր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ըստ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րց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եղեկատվ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րամադ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ժամկետն</w:t>
      </w:r>
      <w:r w:rsidR="00E171E9" w:rsidRPr="00F7171D">
        <w:rPr>
          <w:rFonts w:ascii="Sylfaen" w:hAnsi="Sylfaen" w:cs="Sylfaen"/>
          <w:i/>
          <w:lang w:val="hy-AM"/>
        </w:rPr>
        <w:t>ե</w:t>
      </w:r>
      <w:r w:rsidRPr="00F7171D">
        <w:rPr>
          <w:rFonts w:ascii="Sylfaen" w:hAnsi="Sylfaen" w:cs="Sylfaen"/>
          <w:i/>
          <w:lang w:val="hy-AM"/>
        </w:rPr>
        <w:t>ր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սահմանափակում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ործնակ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դրադառն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որև։</w:t>
      </w:r>
    </w:p>
    <w:p w14:paraId="7DE8FB8C" w14:textId="77777777" w:rsidR="008E4BA3" w:rsidRPr="00F7171D" w:rsidRDefault="00D2054F" w:rsidP="00614D5C">
      <w:pP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ի</w:t>
      </w:r>
      <w:r w:rsidRPr="00F7171D">
        <w:rPr>
          <w:rFonts w:cs="Arial"/>
          <w:lang w:val="hy-AM"/>
        </w:rPr>
        <w:t xml:space="preserve"> </w:t>
      </w:r>
      <w:r w:rsidR="00195FDB" w:rsidRPr="00F7171D">
        <w:rPr>
          <w:rFonts w:ascii="Sylfaen" w:hAnsi="Sylfaen" w:cs="Sylfaen"/>
          <w:lang w:val="hy-AM"/>
        </w:rPr>
        <w:t>համատեք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ում</w:t>
      </w:r>
      <w:r w:rsidRPr="00F7171D">
        <w:rPr>
          <w:rFonts w:cs="Arial"/>
          <w:lang w:val="hy-AM"/>
        </w:rPr>
        <w:t xml:space="preserve"> </w:t>
      </w:r>
      <w:r w:rsidR="00195FDB" w:rsidRPr="00F7171D">
        <w:rPr>
          <w:rFonts w:ascii="Sylfaen" w:hAnsi="Sylfaen" w:cs="Sylfaen"/>
          <w:lang w:val="hy-AM"/>
        </w:rPr>
        <w:t>անդրադառնալ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ր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նց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ասակար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ր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կնօրինակ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պատճենի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="0026055B" w:rsidRPr="00F7171D">
        <w:rPr>
          <w:rFonts w:ascii="Sylfaen" w:hAnsi="Sylfaen" w:cs="Sylfaen"/>
          <w:lang w:val="hy-AM"/>
        </w:rPr>
        <w:t>ՀՀ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առավարության</w:t>
      </w:r>
      <w:r w:rsidR="0026055B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</w:t>
      </w:r>
      <w:r w:rsidR="00195FDB" w:rsidRPr="00F7171D">
        <w:rPr>
          <w:rFonts w:ascii="Sylfaen" w:hAnsi="Sylfaen" w:cs="Sylfaen"/>
          <w:lang w:val="hy-AM"/>
        </w:rPr>
        <w:t>մանը</w:t>
      </w:r>
      <w:r w:rsidR="00195FDB" w:rsidRPr="00F7171D">
        <w:rPr>
          <w:rStyle w:val="FootnoteReference"/>
          <w:rFonts w:cs="Arial"/>
          <w:lang w:val="hy-AM"/>
        </w:rPr>
        <w:footnoteReference w:id="48"/>
      </w:r>
      <w:r w:rsidR="00195FDB" w:rsidRPr="00F7171D">
        <w:rPr>
          <w:rFonts w:cs="Arial"/>
          <w:lang w:val="hy-AM"/>
        </w:rPr>
        <w:t xml:space="preserve">, </w:t>
      </w:r>
      <w:r w:rsidR="00195FDB" w:rsidRPr="00F7171D">
        <w:rPr>
          <w:rFonts w:ascii="Sylfaen" w:hAnsi="Sylfaen" w:cs="Sylfaen"/>
          <w:lang w:val="hy-AM"/>
        </w:rPr>
        <w:t>որը</w:t>
      </w:r>
      <w:r w:rsidR="00195FDB" w:rsidRPr="00F7171D">
        <w:rPr>
          <w:rFonts w:cs="Arial"/>
          <w:lang w:val="hy-AM"/>
        </w:rPr>
        <w:t xml:space="preserve"> </w:t>
      </w:r>
      <w:r w:rsidR="00195FDB" w:rsidRPr="00F7171D">
        <w:rPr>
          <w:rFonts w:ascii="Sylfaen" w:hAnsi="Sylfaen" w:cs="Sylfaen"/>
          <w:lang w:val="hy-AM"/>
        </w:rPr>
        <w:t>բխում</w:t>
      </w:r>
      <w:r w:rsidR="00195FDB" w:rsidRPr="00F7171D">
        <w:rPr>
          <w:rFonts w:cs="Arial"/>
          <w:lang w:val="hy-AM"/>
        </w:rPr>
        <w:t xml:space="preserve"> </w:t>
      </w:r>
      <w:r w:rsidR="00195FDB" w:rsidRPr="00F7171D">
        <w:rPr>
          <w:rFonts w:ascii="Sylfaen" w:hAnsi="Sylfaen" w:cs="Sylfaen"/>
          <w:lang w:val="hy-AM"/>
        </w:rPr>
        <w:t>է</w:t>
      </w:r>
      <w:r w:rsidR="00195FDB" w:rsidRPr="00F7171D">
        <w:rPr>
          <w:rFonts w:cs="Arial"/>
          <w:lang w:val="hy-AM"/>
        </w:rPr>
        <w:t xml:space="preserve"> «</w:t>
      </w:r>
      <w:r w:rsidR="00195FDB" w:rsidRPr="00F7171D">
        <w:rPr>
          <w:rFonts w:ascii="Sylfaen" w:hAnsi="Sylfaen" w:cs="Sylfaen"/>
          <w:lang w:val="hy-AM"/>
        </w:rPr>
        <w:t>Տեղեկատվության</w:t>
      </w:r>
      <w:r w:rsidR="00195FDB" w:rsidRPr="00F7171D">
        <w:rPr>
          <w:rFonts w:cs="Arial"/>
          <w:lang w:val="hy-AM"/>
        </w:rPr>
        <w:t xml:space="preserve"> </w:t>
      </w:r>
      <w:r w:rsidR="00195FDB" w:rsidRPr="00F7171D">
        <w:rPr>
          <w:rFonts w:ascii="Sylfaen" w:hAnsi="Sylfaen" w:cs="Sylfaen"/>
          <w:lang w:val="hy-AM"/>
        </w:rPr>
        <w:t>ազատության</w:t>
      </w:r>
      <w:r w:rsidR="00195FDB" w:rsidRPr="00F7171D">
        <w:rPr>
          <w:rFonts w:cs="Arial"/>
          <w:lang w:val="hy-AM"/>
        </w:rPr>
        <w:t xml:space="preserve"> </w:t>
      </w:r>
      <w:r w:rsidR="00195FDB" w:rsidRPr="00F7171D">
        <w:rPr>
          <w:rFonts w:ascii="Sylfaen" w:hAnsi="Sylfaen" w:cs="Sylfaen"/>
          <w:lang w:val="hy-AM"/>
        </w:rPr>
        <w:t>մասին</w:t>
      </w:r>
      <w:r w:rsidR="00195FDB" w:rsidRPr="00F7171D">
        <w:rPr>
          <w:rFonts w:cs="Arial"/>
          <w:lang w:val="hy-AM"/>
        </w:rPr>
        <w:t xml:space="preserve">» </w:t>
      </w:r>
      <w:r w:rsidR="00195FDB" w:rsidRPr="00F7171D">
        <w:rPr>
          <w:rFonts w:ascii="Sylfaen" w:hAnsi="Sylfaen" w:cs="Sylfaen"/>
          <w:lang w:val="hy-AM"/>
        </w:rPr>
        <w:t>ՀՀ</w:t>
      </w:r>
      <w:r w:rsidR="00195FDB" w:rsidRPr="00F7171D">
        <w:rPr>
          <w:rFonts w:cs="Arial"/>
          <w:lang w:val="hy-AM"/>
        </w:rPr>
        <w:t xml:space="preserve"> </w:t>
      </w:r>
      <w:r w:rsidR="00195FDB" w:rsidRPr="00F7171D">
        <w:rPr>
          <w:rFonts w:ascii="Sylfaen" w:hAnsi="Sylfaen" w:cs="Sylfaen"/>
          <w:lang w:val="hy-AM"/>
        </w:rPr>
        <w:t>օրենքից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մ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հարաբեր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րանց</w:t>
      </w:r>
      <w:r w:rsidRPr="00F7171D">
        <w:rPr>
          <w:rFonts w:cs="Arial"/>
          <w:lang w:val="hy-AM"/>
        </w:rPr>
        <w:t xml:space="preserve"> </w:t>
      </w:r>
      <w:r w:rsidR="00703522" w:rsidRPr="00F7171D">
        <w:rPr>
          <w:rFonts w:ascii="Sylfaen" w:hAnsi="Sylfaen" w:cs="Sylfaen"/>
          <w:lang w:val="hy-AM"/>
        </w:rPr>
        <w:t>իրավունքների</w:t>
      </w:r>
      <w:r w:rsidR="00703522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կան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կայակոչել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պահ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  </w:t>
      </w:r>
      <w:r w:rsidRPr="00F7171D">
        <w:rPr>
          <w:rFonts w:ascii="Sylfaen" w:hAnsi="Sylfaen" w:cs="Sylfaen"/>
          <w:lang w:val="hy-AM"/>
        </w:rPr>
        <w:t>պահանջներ</w:t>
      </w:r>
      <w:r w:rsidR="006A464F" w:rsidRPr="00F7171D">
        <w:rPr>
          <w:rFonts w:cs="Arial"/>
          <w:lang w:val="hy-AM"/>
        </w:rPr>
        <w:t xml:space="preserve">: </w:t>
      </w:r>
    </w:p>
    <w:p w14:paraId="6E072F01" w14:textId="77777777" w:rsidR="00D2054F" w:rsidRPr="00F7171D" w:rsidRDefault="00703522" w:rsidP="00614D5C">
      <w:pP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Ե</w:t>
      </w:r>
      <w:r w:rsidR="00D2054F" w:rsidRPr="00F7171D">
        <w:rPr>
          <w:rFonts w:ascii="Sylfaen" w:hAnsi="Sylfaen" w:cs="Sylfaen"/>
          <w:lang w:val="hy-AM"/>
        </w:rPr>
        <w:t>թե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պահանջվող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եղեկության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մ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մասը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պարունակում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է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վյալներ</w:t>
      </w:r>
      <w:r w:rsidR="00D2054F" w:rsidRPr="00F7171D">
        <w:rPr>
          <w:rFonts w:cs="Arial"/>
          <w:lang w:val="hy-AM"/>
        </w:rPr>
        <w:t xml:space="preserve">, </w:t>
      </w:r>
      <w:r w:rsidR="00D2054F" w:rsidRPr="00F7171D">
        <w:rPr>
          <w:rFonts w:ascii="Sylfaen" w:hAnsi="Sylfaen" w:cs="Sylfaen"/>
          <w:lang w:val="hy-AM"/>
        </w:rPr>
        <w:t>որոնց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րամադրումը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ենթակա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է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մերժման</w:t>
      </w:r>
      <w:r w:rsidR="00D2054F" w:rsidRPr="00F7171D">
        <w:rPr>
          <w:rFonts w:cs="Arial"/>
          <w:lang w:val="hy-AM"/>
        </w:rPr>
        <w:t xml:space="preserve">, </w:t>
      </w:r>
      <w:r w:rsidR="00D2054F" w:rsidRPr="00F7171D">
        <w:rPr>
          <w:rFonts w:ascii="Sylfaen" w:hAnsi="Sylfaen" w:cs="Sylfaen"/>
          <w:lang w:val="hy-AM"/>
        </w:rPr>
        <w:t>ապա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եղեկություն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է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րամադրվում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մնացած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մաս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վերաբերյալ՝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նշելով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չտրամադրման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հիմքերը</w:t>
      </w:r>
      <w:r w:rsidR="00D2054F" w:rsidRPr="00F7171D">
        <w:rPr>
          <w:rFonts w:cs="Arial"/>
          <w:lang w:val="hy-AM"/>
        </w:rPr>
        <w:t xml:space="preserve"> (</w:t>
      </w:r>
      <w:r w:rsidR="00D2054F" w:rsidRPr="00F7171D">
        <w:rPr>
          <w:rFonts w:ascii="Sylfaen" w:hAnsi="Sylfaen" w:cs="Sylfaen"/>
          <w:lang w:val="hy-AM"/>
        </w:rPr>
        <w:t>օրենք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համապատասխան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նորմը</w:t>
      </w:r>
      <w:r w:rsidR="00D2054F" w:rsidRPr="00F7171D">
        <w:rPr>
          <w:rFonts w:cs="Arial"/>
          <w:lang w:val="hy-AM"/>
        </w:rPr>
        <w:t xml:space="preserve">): </w:t>
      </w:r>
      <w:r w:rsidR="00D2054F" w:rsidRPr="00F7171D">
        <w:rPr>
          <w:rFonts w:ascii="Sylfaen" w:hAnsi="Sylfaen" w:cs="Sylfaen"/>
          <w:lang w:val="hy-AM"/>
        </w:rPr>
        <w:t>Այդ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եղեկությունը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պետք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է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րամադրվ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մերժման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ենթակա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եղեկություններն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անընթեռնել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դարձնելու</w:t>
      </w:r>
      <w:r w:rsidR="00D2054F" w:rsidRPr="00F7171D">
        <w:rPr>
          <w:rFonts w:cs="Arial"/>
          <w:lang w:val="hy-AM"/>
        </w:rPr>
        <w:t xml:space="preserve"> (</w:t>
      </w:r>
      <w:r w:rsidR="00D2054F" w:rsidRPr="00F7171D">
        <w:rPr>
          <w:rFonts w:ascii="Sylfaen" w:hAnsi="Sylfaen" w:cs="Sylfaen"/>
          <w:lang w:val="hy-AM"/>
        </w:rPr>
        <w:t>ծածկելու</w:t>
      </w:r>
      <w:r w:rsidR="00D2054F" w:rsidRPr="00F7171D">
        <w:rPr>
          <w:rFonts w:cs="Arial"/>
          <w:lang w:val="hy-AM"/>
        </w:rPr>
        <w:t xml:space="preserve">, </w:t>
      </w:r>
      <w:r w:rsidR="00D2054F" w:rsidRPr="00F7171D">
        <w:rPr>
          <w:rFonts w:ascii="Sylfaen" w:hAnsi="Sylfaen" w:cs="Sylfaen"/>
          <w:lang w:val="hy-AM"/>
        </w:rPr>
        <w:t>սևացնելու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կամ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ջնջելու</w:t>
      </w:r>
      <w:r w:rsidR="00D2054F" w:rsidRPr="00F7171D">
        <w:rPr>
          <w:rFonts w:cs="Arial"/>
          <w:lang w:val="hy-AM"/>
        </w:rPr>
        <w:t xml:space="preserve">) </w:t>
      </w:r>
      <w:r w:rsidR="00D2054F" w:rsidRPr="00F7171D">
        <w:rPr>
          <w:rFonts w:ascii="Sylfaen" w:hAnsi="Sylfaen" w:cs="Sylfaen"/>
          <w:lang w:val="hy-AM"/>
        </w:rPr>
        <w:t>միջոցով՝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չխմբագրելով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եղեկության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մնացած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մասը</w:t>
      </w:r>
      <w:r w:rsidR="00D2054F" w:rsidRPr="00F7171D">
        <w:rPr>
          <w:rFonts w:cs="Arial"/>
          <w:lang w:val="hy-AM"/>
        </w:rPr>
        <w:t xml:space="preserve">: </w:t>
      </w:r>
      <w:r w:rsidR="00D2054F" w:rsidRPr="00F7171D">
        <w:rPr>
          <w:rFonts w:ascii="Sylfaen" w:hAnsi="Sylfaen" w:cs="Sylfaen"/>
          <w:lang w:val="hy-AM"/>
        </w:rPr>
        <w:t>Եթե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րամադրվող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եղեկության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նշանակալի</w:t>
      </w:r>
      <w:r w:rsidR="00D2054F" w:rsidRPr="00F7171D">
        <w:rPr>
          <w:rFonts w:cs="Arial"/>
          <w:lang w:val="hy-AM"/>
        </w:rPr>
        <w:t xml:space="preserve"> (</w:t>
      </w:r>
      <w:r w:rsidR="00D2054F" w:rsidRPr="00F7171D">
        <w:rPr>
          <w:rFonts w:ascii="Sylfaen" w:hAnsi="Sylfaen" w:cs="Sylfaen"/>
          <w:lang w:val="hy-AM"/>
        </w:rPr>
        <w:t>տասնհինգ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և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ավել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ոկոս</w:t>
      </w:r>
      <w:r w:rsidR="00D2054F" w:rsidRPr="00F7171D">
        <w:rPr>
          <w:rFonts w:cs="Arial"/>
          <w:lang w:val="hy-AM"/>
        </w:rPr>
        <w:t xml:space="preserve">) </w:t>
      </w:r>
      <w:r w:rsidR="00D2054F" w:rsidRPr="00F7171D">
        <w:rPr>
          <w:rFonts w:ascii="Sylfaen" w:hAnsi="Sylfaen" w:cs="Sylfaen"/>
          <w:lang w:val="hy-AM"/>
        </w:rPr>
        <w:t>մասը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պետք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է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անընթեռնել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դարձվի</w:t>
      </w:r>
      <w:r w:rsidR="00D2054F" w:rsidRPr="00F7171D">
        <w:rPr>
          <w:rFonts w:cs="Arial"/>
          <w:lang w:val="hy-AM"/>
        </w:rPr>
        <w:t xml:space="preserve">, </w:t>
      </w:r>
      <w:r w:rsidR="00D2054F" w:rsidRPr="00F7171D">
        <w:rPr>
          <w:rFonts w:ascii="Sylfaen" w:hAnsi="Sylfaen" w:cs="Sylfaen"/>
          <w:lang w:val="hy-AM"/>
        </w:rPr>
        <w:t>ապա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եղեկությունը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կարող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է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րամադրվել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թույլատրել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էջ</w:t>
      </w:r>
      <w:r w:rsidRPr="00F7171D">
        <w:rPr>
          <w:rFonts w:ascii="Sylfaen" w:hAnsi="Sylfaen" w:cs="Sylfaen"/>
          <w:lang w:val="hy-AM"/>
        </w:rPr>
        <w:t>ե</w:t>
      </w:r>
      <w:r w:rsidR="00D2054F" w:rsidRPr="00F7171D">
        <w:rPr>
          <w:rFonts w:ascii="Sylfaen" w:hAnsi="Sylfaen" w:cs="Sylfaen"/>
          <w:lang w:val="hy-AM"/>
        </w:rPr>
        <w:t>ր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կամ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քաղվածքի</w:t>
      </w:r>
      <w:r w:rsidR="00D2054F" w:rsidRPr="00F7171D">
        <w:rPr>
          <w:rFonts w:cs="Arial"/>
          <w:lang w:val="hy-AM"/>
        </w:rPr>
        <w:t xml:space="preserve"> </w:t>
      </w:r>
      <w:r w:rsidR="00D2054F" w:rsidRPr="00F7171D">
        <w:rPr>
          <w:rFonts w:ascii="Sylfaen" w:hAnsi="Sylfaen" w:cs="Sylfaen"/>
          <w:lang w:val="hy-AM"/>
        </w:rPr>
        <w:t>տեսքով</w:t>
      </w:r>
      <w:r w:rsidR="00D2054F" w:rsidRPr="00F7171D">
        <w:rPr>
          <w:rFonts w:cs="Arial"/>
          <w:lang w:val="hy-AM"/>
        </w:rPr>
        <w:t>:</w:t>
      </w:r>
    </w:p>
    <w:p w14:paraId="24A33107" w14:textId="77777777" w:rsidR="00D2054F" w:rsidRPr="00F7171D" w:rsidRDefault="00D2054F" w:rsidP="00614D5C">
      <w:pP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</w:p>
    <w:p w14:paraId="239C902B" w14:textId="77777777" w:rsidR="00D2054F" w:rsidRPr="00F7171D" w:rsidRDefault="00D2054F" w:rsidP="00614D5C">
      <w:pP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ագր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նավո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րավո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հասցեագրված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երժ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ր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ումների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Վիճակագ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վազ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ուն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իվ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ը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Ամենամ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ագ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պարակ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քում</w:t>
      </w:r>
      <w:r w:rsidRPr="00F7171D">
        <w:rPr>
          <w:rFonts w:cs="Arial"/>
          <w:lang w:val="hy-AM"/>
        </w:rPr>
        <w:t>:</w:t>
      </w:r>
    </w:p>
    <w:p w14:paraId="4853850E" w14:textId="77777777" w:rsidR="00D2054F" w:rsidRPr="00F7171D" w:rsidRDefault="00D2054F" w:rsidP="00614D5C">
      <w:pP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</w:p>
    <w:p w14:paraId="47245635" w14:textId="77777777" w:rsidR="00AC159D" w:rsidRPr="00F7171D" w:rsidRDefault="00D2054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 </w:t>
      </w:r>
      <w:r w:rsidR="008F03AE" w:rsidRPr="00F7171D">
        <w:rPr>
          <w:rFonts w:cs="Arial"/>
          <w:lang w:val="hy-AM"/>
        </w:rPr>
        <w:sym w:font="Wingdings" w:char="F021"/>
      </w:r>
      <w:r w:rsidR="00871AE7" w:rsidRPr="00F7171D">
        <w:rPr>
          <w:rFonts w:cs="Arial"/>
          <w:lang w:val="hy-AM"/>
        </w:rPr>
        <w:t xml:space="preserve"> </w:t>
      </w:r>
      <w:r w:rsidR="008F03AE" w:rsidRPr="00F7171D">
        <w:rPr>
          <w:rFonts w:ascii="Sylfaen" w:hAnsi="Sylfaen" w:cs="Sylfaen"/>
          <w:lang w:val="hy-AM"/>
        </w:rPr>
        <w:t>Ո</w:t>
      </w:r>
      <w:r w:rsidRPr="00F7171D">
        <w:rPr>
          <w:rFonts w:ascii="Sylfaen" w:hAnsi="Sylfaen" w:cs="Sylfaen"/>
          <w:lang w:val="hy-AM"/>
        </w:rPr>
        <w:t>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ք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տ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ցեագ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ագր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ոնկր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ետեղ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ում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ց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ընթաց</w:t>
      </w:r>
      <w:r w:rsidR="00C854AA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ելակերպ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ավագ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ն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յու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ատի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ելաոճ</w:t>
      </w:r>
      <w:r w:rsidRPr="00F7171D">
        <w:rPr>
          <w:rFonts w:cs="Arial"/>
          <w:lang w:val="hy-AM"/>
        </w:rPr>
        <w:t xml:space="preserve"> </w:t>
      </w:r>
      <w:r w:rsidR="00513633" w:rsidRPr="00F7171D">
        <w:rPr>
          <w:rFonts w:ascii="Sylfaen" w:hAnsi="Sylfaen" w:cs="Sylfaen"/>
          <w:lang w:val="hy-AM"/>
        </w:rPr>
        <w:t>ո</w:t>
      </w:r>
      <w:r w:rsidRPr="00F7171D">
        <w:rPr>
          <w:rFonts w:ascii="Sylfaen" w:hAnsi="Sylfaen" w:cs="Sylfaen"/>
          <w:lang w:val="hy-AM"/>
        </w:rPr>
        <w:t>րդեգ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թափանց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ուն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ը</w:t>
      </w:r>
      <w:r w:rsidR="008F03AE" w:rsidRPr="00F7171D">
        <w:rPr>
          <w:rFonts w:cs="Arial"/>
          <w:lang w:val="hy-AM"/>
        </w:rPr>
        <w:t xml:space="preserve">: </w:t>
      </w:r>
    </w:p>
    <w:p w14:paraId="580C0D36" w14:textId="77777777" w:rsidR="00D2054F" w:rsidRPr="00F7171D" w:rsidRDefault="008F03AE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քում</w:t>
      </w:r>
      <w:r w:rsidRPr="00F7171D">
        <w:rPr>
          <w:rFonts w:cs="Arial"/>
          <w:lang w:val="hy-AM"/>
        </w:rPr>
        <w:t xml:space="preserve"> </w:t>
      </w:r>
      <w:r w:rsidR="00513633" w:rsidRPr="00F7171D">
        <w:rPr>
          <w:rFonts w:ascii="Sylfaen" w:hAnsi="Sylfaen" w:cs="Sylfaen"/>
          <w:lang w:val="hy-AM"/>
        </w:rPr>
        <w:t>այդ</w:t>
      </w:r>
      <w:r w:rsidR="00513633" w:rsidRPr="00F7171D">
        <w:rPr>
          <w:rFonts w:cs="Arial"/>
          <w:lang w:val="hy-AM"/>
        </w:rPr>
        <w:t xml:space="preserve"> </w:t>
      </w:r>
      <w:r w:rsidR="00513633" w:rsidRPr="00F7171D">
        <w:rPr>
          <w:rFonts w:ascii="Sylfaen" w:hAnsi="Sylfaen" w:cs="Sylfaen"/>
          <w:lang w:val="hy-AM"/>
        </w:rPr>
        <w:t>տվյալները</w:t>
      </w:r>
      <w:r w:rsidR="00513633" w:rsidRPr="00F7171D">
        <w:rPr>
          <w:rFonts w:cs="Arial"/>
          <w:lang w:val="hy-AM"/>
        </w:rPr>
        <w:t xml:space="preserve"> </w:t>
      </w:r>
      <w:r w:rsidR="00513633" w:rsidRPr="00F7171D">
        <w:rPr>
          <w:rFonts w:ascii="Sylfaen" w:hAnsi="Sylfaen" w:cs="Sylfaen"/>
          <w:lang w:val="hy-AM"/>
        </w:rPr>
        <w:t>դեռևս</w:t>
      </w:r>
      <w:r w:rsidR="00513633" w:rsidRPr="00F7171D">
        <w:rPr>
          <w:rFonts w:cs="Arial"/>
          <w:lang w:val="hy-AM"/>
        </w:rPr>
        <w:t xml:space="preserve"> </w:t>
      </w:r>
      <w:r w:rsidR="00513633" w:rsidRPr="00F7171D">
        <w:rPr>
          <w:rFonts w:ascii="Sylfaen" w:hAnsi="Sylfaen" w:cs="Sylfaen"/>
          <w:lang w:val="hy-AM"/>
        </w:rPr>
        <w:t>հասանելի</w:t>
      </w:r>
      <w:r w:rsidR="00513633" w:rsidRPr="00F7171D">
        <w:rPr>
          <w:rFonts w:cs="Arial"/>
          <w:lang w:val="hy-AM"/>
        </w:rPr>
        <w:t xml:space="preserve"> </w:t>
      </w:r>
      <w:r w:rsidR="00513633" w:rsidRPr="00F7171D">
        <w:rPr>
          <w:rFonts w:ascii="Sylfaen" w:hAnsi="Sylfaen" w:cs="Sylfaen"/>
          <w:lang w:val="hy-AM"/>
        </w:rPr>
        <w:t>չեն</w:t>
      </w:r>
      <w:r w:rsidR="00AC159D" w:rsidRPr="00F7171D">
        <w:rPr>
          <w:rFonts w:cs="Arial"/>
          <w:lang w:val="hy-AM"/>
        </w:rPr>
        <w:t xml:space="preserve">, </w:t>
      </w:r>
      <w:r w:rsidR="00AC159D" w:rsidRPr="00F7171D">
        <w:rPr>
          <w:rFonts w:ascii="Sylfaen" w:hAnsi="Sylfaen" w:cs="Sylfaen"/>
          <w:lang w:val="hy-AM"/>
        </w:rPr>
        <w:t>սակայն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այդ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ուղղությամբ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տարվող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աշխատանքները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նախատեսվում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է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ավարտին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հասցնել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մինչև</w:t>
      </w:r>
      <w:r w:rsidR="00AC159D" w:rsidRPr="00F7171D">
        <w:rPr>
          <w:rFonts w:cs="Arial"/>
          <w:lang w:val="hy-AM"/>
        </w:rPr>
        <w:t xml:space="preserve"> 2017 </w:t>
      </w:r>
      <w:r w:rsidR="00AC159D" w:rsidRPr="00F7171D">
        <w:rPr>
          <w:rFonts w:ascii="Sylfaen" w:hAnsi="Sylfaen" w:cs="Sylfaen"/>
          <w:lang w:val="hy-AM"/>
        </w:rPr>
        <w:t>թվականի</w:t>
      </w:r>
      <w:r w:rsidR="00AC159D" w:rsidRPr="00F7171D">
        <w:rPr>
          <w:rFonts w:cs="Arial"/>
          <w:lang w:val="hy-AM"/>
        </w:rPr>
        <w:t xml:space="preserve"> </w:t>
      </w:r>
      <w:r w:rsidR="00AC159D" w:rsidRPr="00F7171D">
        <w:rPr>
          <w:rFonts w:ascii="Sylfaen" w:hAnsi="Sylfaen" w:cs="Sylfaen"/>
          <w:lang w:val="hy-AM"/>
        </w:rPr>
        <w:t>վերջը։</w:t>
      </w:r>
    </w:p>
    <w:p w14:paraId="6163C847" w14:textId="77777777" w:rsidR="00D2054F" w:rsidRPr="00F7171D" w:rsidRDefault="00D2054F" w:rsidP="00614D5C">
      <w:pPr>
        <w:tabs>
          <w:tab w:val="left" w:pos="851"/>
        </w:tabs>
        <w:spacing w:after="0"/>
        <w:jc w:val="both"/>
        <w:rPr>
          <w:rFonts w:cs="Arial"/>
          <w:b/>
          <w:lang w:val="hy-AM"/>
        </w:rPr>
      </w:pPr>
    </w:p>
    <w:p w14:paraId="4C0728B4" w14:textId="77777777" w:rsidR="00AC159D" w:rsidRPr="00F7171D" w:rsidRDefault="00AC159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ՏԻՄ</w:t>
      </w:r>
      <w:r w:rsidR="00C854AA" w:rsidRPr="00F7171D">
        <w:rPr>
          <w:rFonts w:cs="Arial"/>
          <w:b/>
          <w:lang w:val="hy-AM"/>
        </w:rPr>
        <w:t>-</w:t>
      </w:r>
      <w:r w:rsidR="00C854AA" w:rsidRPr="00F7171D">
        <w:rPr>
          <w:rFonts w:ascii="Sylfaen" w:hAnsi="Sylfaen" w:cs="Sylfaen"/>
          <w:b/>
          <w:lang w:val="hy-AM"/>
        </w:rPr>
        <w:t>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երակատարությունը</w:t>
      </w:r>
    </w:p>
    <w:p w14:paraId="49B16439" w14:textId="7FDFBA99" w:rsidR="00AC159D" w:rsidRPr="00F7171D" w:rsidRDefault="00AC159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  <w:t>«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մաստ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ԻՄ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դեպք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ձեռնությամբ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ումների</w:t>
      </w:r>
      <w:r w:rsidR="008E4BA3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։</w:t>
      </w:r>
      <w:r w:rsidRPr="00F7171D">
        <w:rPr>
          <w:rFonts w:cs="Arial"/>
          <w:lang w:val="hy-AM"/>
        </w:rPr>
        <w:t xml:space="preserve">  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խնդիրների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լուծման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հարցում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մեծապես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ապավինում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են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համայնքի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ղեկավարի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և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ավագանու</w:t>
      </w:r>
      <w:r w:rsidR="008854E0" w:rsidRPr="00F7171D">
        <w:rPr>
          <w:rFonts w:cs="Arial"/>
          <w:lang w:val="hy-AM"/>
        </w:rPr>
        <w:t xml:space="preserve"> </w:t>
      </w:r>
      <w:r w:rsidR="008854E0" w:rsidRPr="00F7171D">
        <w:rPr>
          <w:rFonts w:ascii="Sylfaen" w:hAnsi="Sylfaen" w:cs="Sylfaen"/>
          <w:lang w:val="hy-AM"/>
        </w:rPr>
        <w:t>աջակցությանը</w:t>
      </w:r>
      <w:r w:rsidR="008854E0" w:rsidRPr="00F7171D">
        <w:rPr>
          <w:rStyle w:val="FootnoteReference"/>
          <w:rFonts w:cs="Arial"/>
          <w:lang w:val="hy-AM"/>
        </w:rPr>
        <w:footnoteReference w:id="49"/>
      </w:r>
      <w:r w:rsidR="00647F56" w:rsidRPr="00F7171D">
        <w:rPr>
          <w:rFonts w:ascii="Tahoma" w:hAnsi="Tahoma" w:cs="Tahoma"/>
          <w:lang w:val="hy-AM"/>
        </w:rPr>
        <w:t>։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Միևնույն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ժամանակ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հարցվողներն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այն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տեսակետին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են</w:t>
      </w:r>
      <w:r w:rsidR="008E4BA3" w:rsidRPr="00F7171D">
        <w:rPr>
          <w:rFonts w:cs="Arial"/>
          <w:lang w:val="hy-AM"/>
        </w:rPr>
        <w:t xml:space="preserve">, </w:t>
      </w:r>
      <w:r w:rsidR="008E4BA3" w:rsidRPr="00F7171D">
        <w:rPr>
          <w:rFonts w:ascii="Sylfaen" w:hAnsi="Sylfaen" w:cs="Sylfaen"/>
          <w:lang w:val="hy-AM"/>
        </w:rPr>
        <w:t>որ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ջրային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ոլորտի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հարցերի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վերաբերյալ</w:t>
      </w:r>
      <w:r w:rsidR="008E4BA3" w:rsidRPr="00F7171D">
        <w:rPr>
          <w:rFonts w:cs="Arial"/>
          <w:lang w:val="hy-AM"/>
        </w:rPr>
        <w:t xml:space="preserve"> </w:t>
      </w:r>
      <w:r w:rsidR="00647F56" w:rsidRPr="00F7171D">
        <w:rPr>
          <w:rFonts w:cs="Arial"/>
          <w:lang w:val="hy-AM"/>
        </w:rPr>
        <w:t xml:space="preserve"> </w:t>
      </w:r>
      <w:r w:rsidR="00647F56" w:rsidRPr="00F7171D">
        <w:rPr>
          <w:rFonts w:ascii="Sylfaen" w:hAnsi="Sylfaen" w:cs="Sylfaen"/>
          <w:lang w:val="hy-AM"/>
        </w:rPr>
        <w:t>իրենց</w:t>
      </w:r>
      <w:r w:rsidR="00647F56" w:rsidRPr="00F7171D">
        <w:rPr>
          <w:rFonts w:cs="Arial"/>
          <w:lang w:val="hy-AM"/>
        </w:rPr>
        <w:t xml:space="preserve"> </w:t>
      </w:r>
      <w:r w:rsidR="00647F56" w:rsidRPr="00F7171D">
        <w:rPr>
          <w:rFonts w:ascii="Sylfaen" w:hAnsi="Sylfaen" w:cs="Sylfaen"/>
          <w:lang w:val="hy-AM"/>
        </w:rPr>
        <w:t>հետաքրքրող</w:t>
      </w:r>
      <w:r w:rsidR="00647F56" w:rsidRPr="00F7171D">
        <w:rPr>
          <w:rFonts w:cs="Arial"/>
          <w:lang w:val="hy-AM"/>
        </w:rPr>
        <w:t xml:space="preserve"> </w:t>
      </w:r>
      <w:r w:rsidR="00647F56" w:rsidRPr="00F7171D">
        <w:rPr>
          <w:rFonts w:ascii="Sylfaen" w:hAnsi="Sylfaen" w:cs="Sylfaen"/>
          <w:lang w:val="hy-AM"/>
        </w:rPr>
        <w:t>տեղեկատվությունը</w:t>
      </w:r>
      <w:r w:rsidR="00647F56" w:rsidRPr="00F7171D">
        <w:rPr>
          <w:rFonts w:cs="Arial"/>
          <w:lang w:val="hy-AM"/>
        </w:rPr>
        <w:t xml:space="preserve"> </w:t>
      </w:r>
      <w:r w:rsidR="00647F56" w:rsidRPr="00F7171D">
        <w:rPr>
          <w:rFonts w:ascii="Sylfaen" w:hAnsi="Sylfaen" w:cs="Sylfaen"/>
          <w:lang w:val="hy-AM"/>
        </w:rPr>
        <w:t>ևս</w:t>
      </w:r>
      <w:r w:rsidR="00647F56" w:rsidRPr="00F7171D">
        <w:rPr>
          <w:rFonts w:cs="Arial"/>
          <w:lang w:val="hy-AM"/>
        </w:rPr>
        <w:t xml:space="preserve"> </w:t>
      </w:r>
      <w:r w:rsidR="00647F56" w:rsidRPr="00F7171D">
        <w:rPr>
          <w:rFonts w:ascii="Sylfaen" w:hAnsi="Sylfaen" w:cs="Sylfaen"/>
          <w:lang w:val="hy-AM"/>
        </w:rPr>
        <w:t>հակված</w:t>
      </w:r>
      <w:r w:rsidR="00647F56" w:rsidRPr="00F7171D">
        <w:rPr>
          <w:rFonts w:cs="Arial"/>
          <w:lang w:val="hy-AM"/>
        </w:rPr>
        <w:t xml:space="preserve"> </w:t>
      </w:r>
      <w:r w:rsidR="00647F56" w:rsidRPr="00F7171D">
        <w:rPr>
          <w:rFonts w:ascii="Sylfaen" w:hAnsi="Sylfaen" w:cs="Sylfaen"/>
          <w:lang w:val="hy-AM"/>
        </w:rPr>
        <w:t>կլինեն</w:t>
      </w:r>
      <w:r w:rsidR="00647F56" w:rsidRPr="00F7171D">
        <w:rPr>
          <w:rFonts w:cs="Arial"/>
          <w:lang w:val="hy-AM"/>
        </w:rPr>
        <w:t xml:space="preserve"> </w:t>
      </w:r>
      <w:r w:rsidR="00647F56" w:rsidRPr="00F7171D">
        <w:rPr>
          <w:rFonts w:ascii="Sylfaen" w:hAnsi="Sylfaen" w:cs="Sylfaen"/>
          <w:lang w:val="hy-AM"/>
        </w:rPr>
        <w:t>ստանալու</w:t>
      </w:r>
      <w:r w:rsidR="00647F56" w:rsidRPr="00F7171D">
        <w:rPr>
          <w:rFonts w:cs="Arial"/>
          <w:lang w:val="hy-AM"/>
        </w:rPr>
        <w:t xml:space="preserve"> </w:t>
      </w:r>
      <w:r w:rsidR="00647F56" w:rsidRPr="00F7171D">
        <w:rPr>
          <w:rFonts w:ascii="Sylfaen" w:hAnsi="Sylfaen" w:cs="Sylfaen"/>
          <w:lang w:val="hy-AM"/>
        </w:rPr>
        <w:t>ՏԻՄ</w:t>
      </w:r>
      <w:r w:rsidR="00647F56" w:rsidRPr="00F7171D">
        <w:rPr>
          <w:rFonts w:cs="Arial"/>
          <w:lang w:val="hy-AM"/>
        </w:rPr>
        <w:t>-</w:t>
      </w:r>
      <w:r w:rsidR="00647F56" w:rsidRPr="00F7171D">
        <w:rPr>
          <w:rFonts w:ascii="Sylfaen" w:hAnsi="Sylfaen" w:cs="Sylfaen"/>
          <w:lang w:val="hy-AM"/>
        </w:rPr>
        <w:t>ից։</w:t>
      </w:r>
    </w:p>
    <w:p w14:paraId="355EA896" w14:textId="45068AE0" w:rsidR="00647F56" w:rsidRPr="00F7171D" w:rsidRDefault="00647F5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  <w:t>√</w:t>
      </w:r>
      <w:r w:rsidRPr="00F7171D">
        <w:rPr>
          <w:rFonts w:cs="Arial"/>
          <w:lang w:val="hy-AM"/>
        </w:rPr>
        <w:tab/>
      </w:r>
      <w:r w:rsidR="00871AE7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ողությունը՝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կ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ումը</w:t>
      </w:r>
      <w:r w:rsidR="00B1749D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ԻՄ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ԻՄ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կարողան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ակարգ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ուգահեռ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ԻՄ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ի</w:t>
      </w:r>
      <w:r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առկայության</w:t>
      </w:r>
      <w:r w:rsidR="008E4BA3" w:rsidRPr="00F7171D">
        <w:rPr>
          <w:rFonts w:cs="Arial"/>
          <w:lang w:val="hy-AM"/>
        </w:rPr>
        <w:t xml:space="preserve"> </w:t>
      </w:r>
      <w:r w:rsidR="008E4BA3" w:rsidRPr="00F7171D">
        <w:rPr>
          <w:rFonts w:ascii="Sylfaen" w:hAnsi="Sylfaen" w:cs="Sylfaen"/>
          <w:lang w:val="hy-AM"/>
        </w:rPr>
        <w:t>մասին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իլոտ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ի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յ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չվել</w:t>
      </w:r>
      <w:r w:rsidRPr="00F7171D">
        <w:rPr>
          <w:rFonts w:cs="Arial"/>
          <w:lang w:val="hy-AM"/>
        </w:rPr>
        <w:t xml:space="preserve"> 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։</w:t>
      </w:r>
      <w:r w:rsidRPr="00F7171D">
        <w:rPr>
          <w:rFonts w:cs="Arial"/>
          <w:lang w:val="hy-AM"/>
        </w:rPr>
        <w:t xml:space="preserve"> </w:t>
      </w:r>
    </w:p>
    <w:p w14:paraId="0B766015" w14:textId="77777777" w:rsidR="00AC159D" w:rsidRPr="00F7171D" w:rsidRDefault="00AC159D">
      <w:pPr>
        <w:tabs>
          <w:tab w:val="left" w:pos="851"/>
        </w:tabs>
        <w:spacing w:after="0" w:line="240" w:lineRule="auto"/>
        <w:jc w:val="both"/>
        <w:rPr>
          <w:rFonts w:cs="Arial"/>
          <w:b/>
          <w:lang w:val="hy-AM"/>
        </w:rPr>
      </w:pPr>
    </w:p>
    <w:p w14:paraId="5750B415" w14:textId="77777777" w:rsidR="00032623" w:rsidRPr="00F7171D" w:rsidRDefault="00032623">
      <w:pPr>
        <w:tabs>
          <w:tab w:val="left" w:pos="851"/>
        </w:tabs>
        <w:spacing w:after="0" w:line="240" w:lineRule="auto"/>
        <w:jc w:val="both"/>
        <w:rPr>
          <w:rFonts w:cs="Arial"/>
          <w:b/>
          <w:lang w:val="hy-AM"/>
        </w:rPr>
      </w:pPr>
    </w:p>
    <w:p w14:paraId="4E197B25" w14:textId="77777777" w:rsidR="00617ADF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75" w:name="_Toc495054754"/>
      <w:bookmarkStart w:id="76" w:name="_Toc506388665"/>
      <w:r w:rsidRPr="00F7171D">
        <w:rPr>
          <w:rFonts w:asciiTheme="minorHAnsi" w:hAnsiTheme="minorHAnsi" w:cs="Arial"/>
        </w:rPr>
        <w:t xml:space="preserve">6.6. </w:t>
      </w:r>
      <w:r w:rsidR="00BE0D3F" w:rsidRPr="00F7171D">
        <w:t>Հանրայի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իրազեկվածությ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մակարդակի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բարձրացում</w:t>
      </w:r>
      <w:bookmarkEnd w:id="75"/>
      <w:bookmarkEnd w:id="76"/>
    </w:p>
    <w:p w14:paraId="42961B66" w14:textId="77777777" w:rsidR="00617ADF" w:rsidRPr="00F7171D" w:rsidRDefault="00E655B7" w:rsidP="00614D5C">
      <w:pPr>
        <w:pStyle w:val="ListParagraph"/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նտ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մտ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պայ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մ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բաղ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ձեռ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</w:p>
    <w:p w14:paraId="13A5F38C" w14:textId="77777777" w:rsidR="009307B3" w:rsidRPr="00F7171D" w:rsidRDefault="009307B3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i </w:t>
      </w:r>
      <w:r w:rsidR="00E655B7" w:rsidRPr="00F7171D">
        <w:rPr>
          <w:rFonts w:cs="Arial"/>
          <w:lang w:val="hy-AM"/>
        </w:rPr>
        <w:t xml:space="preserve">PURE-Water </w:t>
      </w:r>
      <w:r w:rsidR="00E655B7" w:rsidRPr="00F7171D">
        <w:rPr>
          <w:rFonts w:ascii="Sylfaen" w:hAnsi="Sylfaen" w:cs="Sylfaen"/>
          <w:lang w:val="hy-AM"/>
        </w:rPr>
        <w:t>ծրագրի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շրջանակներում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իրականացված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սոցիոլոգիական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ուսումնասիրության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արդյունքները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ցույց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են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տալիս</w:t>
      </w:r>
      <w:r w:rsidR="00E655B7" w:rsidRPr="00F7171D">
        <w:rPr>
          <w:rFonts w:cs="Arial"/>
          <w:lang w:val="hy-AM"/>
        </w:rPr>
        <w:t xml:space="preserve">, </w:t>
      </w:r>
      <w:r w:rsidR="00E655B7" w:rsidRPr="00F7171D">
        <w:rPr>
          <w:rFonts w:ascii="Sylfaen" w:hAnsi="Sylfaen" w:cs="Sylfaen"/>
          <w:lang w:val="hy-AM"/>
        </w:rPr>
        <w:t>որ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համայնքներում</w:t>
      </w:r>
      <w:r w:rsidR="00E655B7" w:rsidRPr="00F7171D">
        <w:rPr>
          <w:rFonts w:cs="Arial"/>
          <w:lang w:val="hy-AM"/>
        </w:rPr>
        <w:t xml:space="preserve"> </w:t>
      </w:r>
      <w:r w:rsidR="00E655B7" w:rsidRPr="00F7171D">
        <w:rPr>
          <w:rFonts w:ascii="Sylfaen" w:hAnsi="Sylfaen" w:cs="Sylfaen"/>
          <w:lang w:val="hy-AM"/>
        </w:rPr>
        <w:t>պարբերաբար</w:t>
      </w:r>
      <w:r w:rsidR="00E655B7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զո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ընթաց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կ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գրկում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ձեռ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ղո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ցիա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կուղ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իճ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յրահե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</w:t>
      </w:r>
      <w:r w:rsidRPr="00F7171D">
        <w:rPr>
          <w:rStyle w:val="FootnoteReference"/>
          <w:rFonts w:cs="Arial"/>
          <w:lang w:val="hy-AM"/>
        </w:rPr>
        <w:footnoteReference w:id="50"/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607CED04" w14:textId="77777777" w:rsidR="009307B3" w:rsidRPr="00F7171D" w:rsidRDefault="009307B3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871AE7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։</w:t>
      </w:r>
    </w:p>
    <w:p w14:paraId="339DA445" w14:textId="77777777" w:rsidR="00E655B7" w:rsidRPr="00F7171D" w:rsidRDefault="00871AE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="009307B3" w:rsidRPr="00F7171D">
        <w:rPr>
          <w:rFonts w:cs="Arial"/>
          <w:lang w:val="hy-AM"/>
        </w:rPr>
        <w:t xml:space="preserve">PURE-Water </w:t>
      </w:r>
      <w:r w:rsidR="009307B3" w:rsidRPr="00F7171D">
        <w:rPr>
          <w:rFonts w:ascii="Sylfaen" w:hAnsi="Sylfaen" w:cs="Sylfaen"/>
          <w:lang w:val="hy-AM"/>
        </w:rPr>
        <w:t>ծրագրի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մեկ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առանձին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բաղադրիչ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ուղղված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է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լինելու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համայնքի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բնակիչների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իրազեկվածության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բարձրացմանը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և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ջրային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ռեսուրսների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մասնակցային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կառավարման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հմտությունների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ձևավորմանը։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Այդ</w:t>
      </w:r>
      <w:r w:rsidR="009307B3" w:rsidRPr="00F7171D">
        <w:rPr>
          <w:rFonts w:cs="Arial"/>
          <w:lang w:val="hy-AM"/>
        </w:rPr>
        <w:t xml:space="preserve"> </w:t>
      </w:r>
      <w:r w:rsidR="009307B3" w:rsidRPr="00F7171D">
        <w:rPr>
          <w:rFonts w:ascii="Sylfaen" w:hAnsi="Sylfaen" w:cs="Sylfaen"/>
          <w:lang w:val="hy-AM"/>
        </w:rPr>
        <w:t>հատվածում</w:t>
      </w:r>
      <w:r w:rsidR="009307B3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գտնում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ենք</w:t>
      </w:r>
      <w:r w:rsidR="00BF5F12" w:rsidRPr="00F7171D">
        <w:rPr>
          <w:rFonts w:cs="Arial"/>
          <w:lang w:val="hy-AM"/>
        </w:rPr>
        <w:t xml:space="preserve">, </w:t>
      </w:r>
      <w:r w:rsidR="00BF5F12" w:rsidRPr="00F7171D">
        <w:rPr>
          <w:rFonts w:ascii="Sylfaen" w:hAnsi="Sylfaen" w:cs="Sylfaen"/>
          <w:lang w:val="hy-AM"/>
        </w:rPr>
        <w:t>որ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պետք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է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շեշտադրվեն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նաև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տեղեկատվություն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փնտրելու</w:t>
      </w:r>
      <w:r w:rsidR="00BF5F12" w:rsidRPr="00F7171D">
        <w:rPr>
          <w:rFonts w:cs="Arial"/>
          <w:lang w:val="hy-AM"/>
        </w:rPr>
        <w:t xml:space="preserve">, </w:t>
      </w:r>
      <w:r w:rsidR="00BF5F12" w:rsidRPr="00F7171D">
        <w:rPr>
          <w:rFonts w:ascii="Sylfaen" w:hAnsi="Sylfaen" w:cs="Sylfaen"/>
          <w:lang w:val="hy-AM"/>
        </w:rPr>
        <w:t>գտնելու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և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ստանալու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հմտությունների</w:t>
      </w:r>
      <w:r w:rsidR="00BF5F12" w:rsidRPr="00F7171D">
        <w:rPr>
          <w:rFonts w:cs="Arial"/>
          <w:lang w:val="hy-AM"/>
        </w:rPr>
        <w:t xml:space="preserve"> </w:t>
      </w:r>
      <w:r w:rsidR="00BF5F12" w:rsidRPr="00F7171D">
        <w:rPr>
          <w:rFonts w:ascii="Sylfaen" w:hAnsi="Sylfaen" w:cs="Sylfaen"/>
          <w:lang w:val="hy-AM"/>
        </w:rPr>
        <w:t>ձևավորումը։</w:t>
      </w:r>
    </w:p>
    <w:p w14:paraId="41B3C189" w14:textId="77777777" w:rsidR="00617ADF" w:rsidRPr="00F7171D" w:rsidRDefault="00617ADF">
      <w:pPr>
        <w:pStyle w:val="ListParagraph"/>
        <w:tabs>
          <w:tab w:val="left" w:pos="851"/>
        </w:tabs>
        <w:spacing w:after="0" w:line="240" w:lineRule="auto"/>
        <w:ind w:left="567"/>
        <w:jc w:val="both"/>
        <w:rPr>
          <w:rFonts w:cs="Arial"/>
          <w:b/>
          <w:lang w:val="hy-AM"/>
        </w:rPr>
      </w:pPr>
    </w:p>
    <w:p w14:paraId="28146FC6" w14:textId="77777777" w:rsidR="00AF2BEE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77" w:name="_Toc495054755"/>
      <w:bookmarkStart w:id="78" w:name="_Toc506388666"/>
      <w:r w:rsidRPr="00F7171D">
        <w:rPr>
          <w:rFonts w:asciiTheme="minorHAnsi" w:hAnsiTheme="minorHAnsi" w:cs="Arial"/>
        </w:rPr>
        <w:t xml:space="preserve">6.7. </w:t>
      </w:r>
      <w:r w:rsidR="00AF2BEE" w:rsidRPr="00F7171D">
        <w:t>Տեղեկատվություն</w:t>
      </w:r>
      <w:r w:rsidR="00AF2BEE" w:rsidRPr="00F7171D">
        <w:rPr>
          <w:rFonts w:asciiTheme="minorHAnsi" w:hAnsiTheme="minorHAnsi" w:cs="Arial"/>
        </w:rPr>
        <w:t xml:space="preserve"> </w:t>
      </w:r>
      <w:r w:rsidR="00AF2BEE" w:rsidRPr="00F7171D">
        <w:t>չտրամադրելու</w:t>
      </w:r>
      <w:r w:rsidR="00AF2BEE" w:rsidRPr="00F7171D">
        <w:rPr>
          <w:rFonts w:asciiTheme="minorHAnsi" w:hAnsiTheme="minorHAnsi" w:cs="Arial"/>
        </w:rPr>
        <w:t xml:space="preserve"> </w:t>
      </w:r>
      <w:r w:rsidR="00AF2BEE" w:rsidRPr="00F7171D">
        <w:t>հետևանքները</w:t>
      </w:r>
      <w:bookmarkEnd w:id="77"/>
      <w:bookmarkEnd w:id="78"/>
    </w:p>
    <w:p w14:paraId="3310D1F4" w14:textId="77777777" w:rsidR="00BF5F12" w:rsidRPr="00F7171D" w:rsidRDefault="00BF5F12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032623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ի</w:t>
      </w:r>
      <w:r w:rsidRPr="00F7171D">
        <w:rPr>
          <w:rFonts w:cs="Arial"/>
          <w:lang w:val="hy-AM"/>
        </w:rPr>
        <w:t xml:space="preserve"> 51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եկ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ք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ի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րժ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ատ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>»</w:t>
      </w:r>
      <w:r w:rsidRPr="00F7171D">
        <w:rPr>
          <w:rFonts w:ascii="Tahoma" w:hAnsi="Tahoma" w:cs="Tahoma"/>
          <w:lang w:val="hy-AM"/>
        </w:rPr>
        <w:t>։</w:t>
      </w:r>
    </w:p>
    <w:p w14:paraId="27533B02" w14:textId="77777777" w:rsidR="003B784C" w:rsidRPr="00F7171D" w:rsidRDefault="00BF5F12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032623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Սահմանա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գործ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րե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="003B784C" w:rsidRPr="00F7171D">
        <w:rPr>
          <w:rFonts w:cs="Arial"/>
          <w:lang w:val="hy-AM"/>
        </w:rPr>
        <w:t xml:space="preserve"> 282-</w:t>
      </w:r>
      <w:r w:rsidR="003B784C" w:rsidRPr="00F7171D">
        <w:rPr>
          <w:rFonts w:ascii="Sylfaen" w:hAnsi="Sylfaen" w:cs="Sylfaen"/>
          <w:lang w:val="hy-AM"/>
        </w:rPr>
        <w:t>րդ</w:t>
      </w:r>
      <w:r w:rsidR="003B784C" w:rsidRPr="00F7171D">
        <w:rPr>
          <w:rFonts w:cs="Arial"/>
          <w:lang w:val="hy-AM"/>
        </w:rPr>
        <w:t xml:space="preserve"> (</w:t>
      </w:r>
      <w:r w:rsidR="003B784C" w:rsidRPr="00F7171D">
        <w:rPr>
          <w:rFonts w:ascii="Sylfaen" w:hAnsi="Sylfaen" w:cs="Sylfaen"/>
          <w:lang w:val="hy-AM"/>
        </w:rPr>
        <w:t>Շրջակա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միջավայրի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աղտոտման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վերաբերյալ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տեղեկություններ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թաքցնելը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կամ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դրանք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դիտավորյալ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աղավաղելը</w:t>
      </w:r>
      <w:r w:rsidR="003B784C" w:rsidRPr="00F7171D">
        <w:rPr>
          <w:rFonts w:cs="Arial"/>
          <w:lang w:val="hy-AM"/>
        </w:rPr>
        <w:t>)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</w:t>
      </w:r>
      <w:r w:rsidR="009D40BF" w:rsidRPr="00F7171D">
        <w:rPr>
          <w:rFonts w:cs="Arial"/>
          <w:lang w:val="hy-AM"/>
        </w:rPr>
        <w:t>189</w:t>
      </w:r>
      <w:r w:rsidR="009D40BF" w:rsidRPr="00F7171D">
        <w:rPr>
          <w:rFonts w:cs="Arial"/>
          <w:vertAlign w:val="superscript"/>
          <w:lang w:val="hy-AM"/>
        </w:rPr>
        <w:t>7</w:t>
      </w:r>
      <w:r w:rsidR="003B784C" w:rsidRPr="00F7171D">
        <w:rPr>
          <w:rFonts w:cs="Arial"/>
          <w:lang w:val="hy-AM"/>
        </w:rPr>
        <w:t xml:space="preserve"> </w:t>
      </w:r>
      <w:r w:rsidR="003B784C" w:rsidRPr="00F7171D">
        <w:rPr>
          <w:rFonts w:ascii="Sylfaen" w:hAnsi="Sylfaen" w:cs="Sylfaen"/>
          <w:lang w:val="hy-AM"/>
        </w:rPr>
        <w:t>հոդվածի</w:t>
      </w:r>
      <w:r w:rsidR="003B784C" w:rsidRPr="00F7171D">
        <w:rPr>
          <w:rFonts w:cs="Arial"/>
          <w:lang w:val="hy-AM"/>
        </w:rPr>
        <w:t xml:space="preserve"> (</w:t>
      </w:r>
      <w:r w:rsidR="009D40BF" w:rsidRPr="00F7171D">
        <w:rPr>
          <w:rFonts w:ascii="Sylfaen" w:hAnsi="Sylfaen" w:cs="Sylfaen"/>
          <w:lang w:val="hy-AM"/>
        </w:rPr>
        <w:t>Տեղեկություն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տալու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պարտականությունը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չկատարելը</w:t>
      </w:r>
      <w:r w:rsidR="003B784C" w:rsidRPr="00F7171D">
        <w:rPr>
          <w:rFonts w:cs="Arial"/>
          <w:lang w:val="hy-AM"/>
        </w:rPr>
        <w:t xml:space="preserve">) </w:t>
      </w:r>
      <w:r w:rsidR="003B784C" w:rsidRPr="00F7171D">
        <w:rPr>
          <w:rFonts w:ascii="Sylfaen" w:hAnsi="Sylfaen" w:cs="Sylfaen"/>
          <w:lang w:val="hy-AM"/>
        </w:rPr>
        <w:t>միջոցով։</w:t>
      </w:r>
    </w:p>
    <w:p w14:paraId="3F0B8C80" w14:textId="58F55E61" w:rsidR="00BF5F12" w:rsidRPr="00F7171D" w:rsidRDefault="003B784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871AE7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ՀՀ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քրեական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օրենսգրքի</w:t>
      </w:r>
      <w:r w:rsidR="009D40BF" w:rsidRPr="00F7171D">
        <w:rPr>
          <w:rFonts w:cs="Arial"/>
          <w:lang w:val="hy-AM"/>
        </w:rPr>
        <w:t xml:space="preserve"> 282-</w:t>
      </w:r>
      <w:r w:rsidR="009D40BF" w:rsidRPr="00F7171D">
        <w:rPr>
          <w:rFonts w:ascii="Sylfaen" w:hAnsi="Sylfaen" w:cs="Sylfaen"/>
          <w:lang w:val="hy-AM"/>
        </w:rPr>
        <w:t>րդ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հոդվածը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ՀՀ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դատական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պրակտիկայում</w:t>
      </w:r>
      <w:r w:rsidR="00F96F78" w:rsidRPr="00F7171D">
        <w:rPr>
          <w:rFonts w:cs="Arial"/>
          <w:lang w:val="hy-AM"/>
        </w:rPr>
        <w:t xml:space="preserve"> </w:t>
      </w:r>
      <w:r w:rsidR="00F96F78" w:rsidRPr="00F7171D">
        <w:rPr>
          <w:rFonts w:ascii="Sylfaen" w:hAnsi="Sylfaen" w:cs="Sylfaen"/>
          <w:lang w:val="hy-AM"/>
        </w:rPr>
        <w:t>երբևէ</w:t>
      </w:r>
      <w:r w:rsidR="00F96F78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չի</w:t>
      </w:r>
      <w:r w:rsidR="00F96F78" w:rsidRPr="00F7171D">
        <w:rPr>
          <w:rFonts w:cs="Arial"/>
          <w:lang w:val="hy-AM"/>
        </w:rPr>
        <w:t xml:space="preserve"> </w:t>
      </w:r>
      <w:r w:rsidR="00F96F78" w:rsidRPr="00F7171D">
        <w:rPr>
          <w:rFonts w:ascii="Sylfaen" w:hAnsi="Sylfaen" w:cs="Sylfaen"/>
          <w:lang w:val="hy-AM"/>
        </w:rPr>
        <w:t>կիրառվել։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Վարչական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վարույթի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շրջանակներում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ՀՀ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ՎԻՎՕ</w:t>
      </w:r>
      <w:r w:rsidR="00B37A14" w:rsidRPr="00F7171D">
        <w:rPr>
          <w:rFonts w:cs="Arial"/>
          <w:lang w:val="hy-AM"/>
        </w:rPr>
        <w:t xml:space="preserve"> </w:t>
      </w:r>
      <w:r w:rsidR="009D40BF" w:rsidRPr="00F7171D">
        <w:rPr>
          <w:rFonts w:cs="Arial"/>
          <w:lang w:val="hy-AM"/>
        </w:rPr>
        <w:t>189</w:t>
      </w:r>
      <w:r w:rsidR="009D40BF" w:rsidRPr="00F7171D">
        <w:rPr>
          <w:rFonts w:cs="Arial"/>
          <w:vertAlign w:val="superscript"/>
          <w:lang w:val="hy-AM"/>
        </w:rPr>
        <w:t>7</w:t>
      </w:r>
      <w:r w:rsidR="00B37A14" w:rsidRPr="00F7171D">
        <w:rPr>
          <w:rFonts w:cs="Arial"/>
          <w:vertAlign w:val="superscript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հոդված</w:t>
      </w:r>
      <w:r w:rsidR="009D40BF" w:rsidRPr="00F7171D">
        <w:rPr>
          <w:rFonts w:ascii="Sylfaen" w:hAnsi="Sylfaen" w:cs="Sylfaen"/>
          <w:lang w:val="hy-AM"/>
        </w:rPr>
        <w:t>ի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կիրառման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դեպքերն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էլ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եզակի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են</w:t>
      </w:r>
      <w:r w:rsidR="009D40BF" w:rsidRPr="00F7171D">
        <w:rPr>
          <w:rFonts w:cs="Arial"/>
          <w:lang w:val="hy-AM"/>
        </w:rPr>
        <w:t xml:space="preserve"> (</w:t>
      </w:r>
      <w:r w:rsidR="004448FD" w:rsidRPr="00F7171D">
        <w:rPr>
          <w:rFonts w:ascii="Sylfaen" w:hAnsi="Sylfaen" w:cs="Sylfaen"/>
          <w:lang w:val="hy-AM"/>
        </w:rPr>
        <w:t>մի</w:t>
      </w:r>
      <w:r w:rsidR="004448FD" w:rsidRPr="00F7171D">
        <w:rPr>
          <w:rFonts w:cs="Arial"/>
          <w:lang w:val="hy-AM"/>
        </w:rPr>
        <w:t xml:space="preserve"> </w:t>
      </w:r>
      <w:r w:rsidR="004448FD" w:rsidRPr="00F7171D">
        <w:rPr>
          <w:rFonts w:ascii="Sylfaen" w:hAnsi="Sylfaen" w:cs="Sylfaen"/>
          <w:lang w:val="hy-AM"/>
        </w:rPr>
        <w:t>քանի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դեպք</w:t>
      </w:r>
      <w:r w:rsidR="009D40BF" w:rsidRPr="00F7171D">
        <w:rPr>
          <w:rFonts w:cs="Arial"/>
          <w:lang w:val="hy-AM"/>
        </w:rPr>
        <w:t xml:space="preserve">, </w:t>
      </w:r>
      <w:r w:rsidR="009D40BF" w:rsidRPr="00F7171D">
        <w:rPr>
          <w:rFonts w:ascii="Sylfaen" w:hAnsi="Sylfaen" w:cs="Sylfaen"/>
          <w:lang w:val="hy-AM"/>
        </w:rPr>
        <w:t>որոնք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էկոլոգիական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տեղեկատվության</w:t>
      </w:r>
      <w:r w:rsidR="0086276B" w:rsidRPr="00F7171D">
        <w:rPr>
          <w:rFonts w:ascii="Sylfaen" w:hAnsi="Sylfaen" w:cs="Sylfaen"/>
          <w:lang w:val="hy-AM"/>
        </w:rPr>
        <w:t>ը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չեն</w:t>
      </w:r>
      <w:r w:rsidR="009D40BF" w:rsidRPr="00F7171D">
        <w:rPr>
          <w:rFonts w:cs="Arial"/>
          <w:lang w:val="hy-AM"/>
        </w:rPr>
        <w:t xml:space="preserve"> </w:t>
      </w:r>
      <w:r w:rsidR="009D40BF" w:rsidRPr="00F7171D">
        <w:rPr>
          <w:rFonts w:ascii="Sylfaen" w:hAnsi="Sylfaen" w:cs="Sylfaen"/>
          <w:lang w:val="hy-AM"/>
        </w:rPr>
        <w:t>առնչվում</w:t>
      </w:r>
      <w:r w:rsidR="009D40BF" w:rsidRPr="00F7171D">
        <w:rPr>
          <w:rFonts w:cs="Arial"/>
          <w:lang w:val="hy-AM"/>
        </w:rPr>
        <w:t>)</w:t>
      </w:r>
      <w:r w:rsidR="009D40BF" w:rsidRPr="00F7171D">
        <w:rPr>
          <w:rStyle w:val="FootnoteReference"/>
          <w:rFonts w:cs="Arial"/>
          <w:lang w:val="hy-AM"/>
        </w:rPr>
        <w:footnoteReference w:id="51"/>
      </w:r>
      <w:r w:rsidR="00B37A14" w:rsidRPr="00F7171D">
        <w:rPr>
          <w:rFonts w:ascii="Tahoma" w:hAnsi="Tahoma" w:cs="Tahoma"/>
          <w:lang w:val="hy-AM"/>
        </w:rPr>
        <w:t>։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Միևնույն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ժամանակ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բազմաթիվ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են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դեպքերը</w:t>
      </w:r>
      <w:r w:rsidR="00B37A14" w:rsidRPr="00F7171D">
        <w:rPr>
          <w:rFonts w:cs="Arial"/>
          <w:lang w:val="hy-AM"/>
        </w:rPr>
        <w:t xml:space="preserve">, </w:t>
      </w:r>
      <w:r w:rsidR="00B37A14" w:rsidRPr="00F7171D">
        <w:rPr>
          <w:rFonts w:ascii="Sylfaen" w:hAnsi="Sylfaen" w:cs="Sylfaen"/>
          <w:lang w:val="hy-AM"/>
        </w:rPr>
        <w:t>երբ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տեղեկատվություն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տնօրինողը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խախտում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է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տեղեկատվության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տրամադրման</w:t>
      </w:r>
      <w:r w:rsidR="00B37A14" w:rsidRPr="00F7171D">
        <w:rPr>
          <w:rFonts w:cs="Arial"/>
          <w:lang w:val="hy-AM"/>
        </w:rPr>
        <w:t xml:space="preserve"> </w:t>
      </w:r>
      <w:r w:rsidR="00B37A14" w:rsidRPr="00F7171D">
        <w:rPr>
          <w:rFonts w:ascii="Sylfaen" w:hAnsi="Sylfaen" w:cs="Sylfaen"/>
          <w:lang w:val="hy-AM"/>
        </w:rPr>
        <w:t>պայմանները</w:t>
      </w:r>
      <w:r w:rsidR="00C40991" w:rsidRPr="00F7171D">
        <w:rPr>
          <w:rFonts w:cs="Arial"/>
          <w:lang w:val="hy-AM"/>
        </w:rPr>
        <w:t xml:space="preserve"> (</w:t>
      </w:r>
      <w:r w:rsidR="00C40991" w:rsidRPr="00F7171D">
        <w:rPr>
          <w:rFonts w:ascii="Sylfaen" w:hAnsi="Sylfaen" w:cs="Sylfaen"/>
          <w:lang w:val="hy-AM"/>
        </w:rPr>
        <w:t>օր</w:t>
      </w:r>
      <w:r w:rsidR="004448FD" w:rsidRPr="00F7171D">
        <w:rPr>
          <w:rFonts w:ascii="Sylfaen" w:hAnsi="Sylfaen" w:cs="Sylfaen"/>
          <w:lang w:val="hy-AM"/>
        </w:rPr>
        <w:t>ինակ</w:t>
      </w:r>
      <w:r w:rsidR="00C40991" w:rsidRPr="00F7171D">
        <w:rPr>
          <w:rFonts w:ascii="Sylfaen" w:hAnsi="Sylfaen" w:cs="Sylfaen"/>
          <w:lang w:val="hy-AM"/>
        </w:rPr>
        <w:t>՝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ժամկետները</w:t>
      </w:r>
      <w:r w:rsidR="00C40991" w:rsidRPr="00F7171D">
        <w:rPr>
          <w:rFonts w:cs="Arial"/>
          <w:lang w:val="hy-AM"/>
        </w:rPr>
        <w:t xml:space="preserve">, </w:t>
      </w:r>
      <w:r w:rsidR="00C40991" w:rsidRPr="00F7171D">
        <w:rPr>
          <w:rFonts w:ascii="Sylfaen" w:hAnsi="Sylfaen" w:cs="Sylfaen"/>
          <w:lang w:val="hy-AM"/>
        </w:rPr>
        <w:t>տրամադրվող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տեղեկատվությունը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չի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համապատասխանում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հարցմանը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կամ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թերի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է</w:t>
      </w:r>
      <w:r w:rsidR="00C40991" w:rsidRPr="00F7171D">
        <w:rPr>
          <w:rFonts w:cs="Arial"/>
          <w:lang w:val="hy-AM"/>
        </w:rPr>
        <w:t xml:space="preserve">, </w:t>
      </w:r>
      <w:r w:rsidR="00C40991" w:rsidRPr="00F7171D">
        <w:rPr>
          <w:rFonts w:ascii="Sylfaen" w:hAnsi="Sylfaen" w:cs="Sylfaen"/>
          <w:lang w:val="hy-AM"/>
        </w:rPr>
        <w:t>անհիմն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սահմանափակումներ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և</w:t>
      </w:r>
      <w:r w:rsidR="00C40991" w:rsidRPr="00F7171D">
        <w:rPr>
          <w:rFonts w:cs="Arial"/>
          <w:lang w:val="hy-AM"/>
        </w:rPr>
        <w:t xml:space="preserve"> </w:t>
      </w:r>
      <w:r w:rsidR="00C40991" w:rsidRPr="00F7171D">
        <w:rPr>
          <w:rFonts w:ascii="Sylfaen" w:hAnsi="Sylfaen" w:cs="Sylfaen"/>
          <w:lang w:val="hy-AM"/>
        </w:rPr>
        <w:t>այլն</w:t>
      </w:r>
      <w:r w:rsidR="00C40991" w:rsidRPr="00F7171D">
        <w:rPr>
          <w:rFonts w:cs="Arial"/>
          <w:lang w:val="hy-AM"/>
        </w:rPr>
        <w:t>)</w:t>
      </w:r>
      <w:r w:rsidR="00C40991" w:rsidRPr="00F7171D">
        <w:rPr>
          <w:rFonts w:ascii="Tahoma" w:hAnsi="Tahoma" w:cs="Tahoma"/>
          <w:lang w:val="hy-AM"/>
        </w:rPr>
        <w:t>։</w:t>
      </w:r>
      <w:r w:rsidR="00C40991" w:rsidRPr="00F7171D">
        <w:rPr>
          <w:rFonts w:cs="Arial"/>
          <w:lang w:val="hy-AM"/>
        </w:rPr>
        <w:t xml:space="preserve"> </w:t>
      </w:r>
    </w:p>
    <w:p w14:paraId="3919DCFF" w14:textId="779840D5" w:rsidR="009D40BF" w:rsidRPr="00F7171D" w:rsidRDefault="009D40B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!</w:t>
      </w:r>
      <w:r w:rsidR="00032623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Տ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Վ</w:t>
      </w:r>
      <w:r w:rsidR="004448FD" w:rsidRPr="00F7171D">
        <w:rPr>
          <w:rFonts w:ascii="Sylfaen" w:hAnsi="Sylfaen" w:cs="Sylfaen"/>
          <w:lang w:val="hy-AM"/>
        </w:rPr>
        <w:t>Օ</w:t>
      </w:r>
      <w:r w:rsidRPr="00F7171D">
        <w:rPr>
          <w:rFonts w:cs="Arial"/>
          <w:lang w:val="hy-AM"/>
        </w:rPr>
        <w:t xml:space="preserve"> 189.7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խանիզմներ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Մասնավորապե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կին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ժ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ր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սությունը</w:t>
      </w:r>
      <w:r w:rsidRPr="00F7171D">
        <w:rPr>
          <w:rFonts w:cs="Arial"/>
          <w:lang w:val="hy-AM"/>
        </w:rPr>
        <w:t xml:space="preserve"> </w:t>
      </w:r>
      <w:r w:rsidR="00231AAB">
        <w:rPr>
          <w:rFonts w:ascii="Sylfaen" w:hAnsi="Sylfaen" w:cs="Sylfaen"/>
          <w:lang w:val="hy-AM"/>
        </w:rPr>
        <w:t xml:space="preserve">վերապահված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րաններին</w:t>
      </w:r>
      <w:r w:rsidRPr="00F7171D">
        <w:rPr>
          <w:rFonts w:cs="Arial"/>
          <w:lang w:val="hy-AM"/>
        </w:rPr>
        <w:t xml:space="preserve">, </w:t>
      </w:r>
      <w:r w:rsidR="004448FD"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ր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</w:t>
      </w:r>
      <w:r w:rsidR="0071617E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</w:t>
      </w:r>
      <w:r w:rsidR="0071617E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վում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ության</w:t>
      </w:r>
      <w:r w:rsidRPr="00F7171D">
        <w:rPr>
          <w:rFonts w:cs="Arial"/>
          <w:lang w:val="hy-AM"/>
        </w:rPr>
        <w:t xml:space="preserve"> 14 </w:t>
      </w:r>
      <w:r w:rsidRPr="00F7171D">
        <w:rPr>
          <w:rFonts w:ascii="Sylfaen" w:hAnsi="Sylfaen" w:cs="Sylfaen"/>
          <w:lang w:val="hy-AM"/>
        </w:rPr>
        <w:t>տարի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ըն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յ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՝</w:t>
      </w:r>
      <w:r w:rsidRPr="00F7171D">
        <w:rPr>
          <w:rFonts w:cs="Arial"/>
          <w:lang w:val="hy-AM"/>
        </w:rPr>
        <w:t xml:space="preserve"> 1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Ելփ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յուղապե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):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ր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գել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պ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>, «</w:t>
      </w:r>
      <w:r w:rsidRPr="00F7171D">
        <w:rPr>
          <w:rFonts w:ascii="Sylfaen" w:hAnsi="Sylfaen" w:cs="Sylfaen"/>
          <w:lang w:val="hy-AM"/>
        </w:rPr>
        <w:t>Ինֆորմաց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նտրո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ընդդե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շի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վ</w:t>
      </w:r>
      <w:r w:rsidRPr="00F7171D">
        <w:rPr>
          <w:rStyle w:val="FootnoteReference"/>
          <w:rFonts w:cs="Arial"/>
          <w:lang w:val="hy-AM"/>
        </w:rPr>
        <w:footnoteReference w:id="52"/>
      </w:r>
      <w:r w:rsidRPr="00F7171D">
        <w:rPr>
          <w:rFonts w:cs="Arial"/>
          <w:lang w:val="hy-AM"/>
        </w:rPr>
        <w:t xml:space="preserve">), </w:t>
      </w:r>
      <w:r w:rsidRPr="00F7171D">
        <w:rPr>
          <w:rFonts w:ascii="Sylfaen" w:hAnsi="Sylfaen" w:cs="Sylfaen"/>
          <w:lang w:val="hy-AM"/>
        </w:rPr>
        <w:t>մյու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տրամադ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ին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արատ</w:t>
      </w:r>
      <w:r w:rsidR="001356BF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="001356BF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ը</w:t>
      </w:r>
      <w:r w:rsidR="0071617E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</w:t>
      </w:r>
      <w:r w:rsidR="0071617E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յ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ռ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յազուրկ</w:t>
      </w:r>
      <w:r w:rsidRPr="00F7171D">
        <w:rPr>
          <w:rFonts w:cs="Arial"/>
          <w:lang w:val="hy-AM"/>
        </w:rPr>
        <w:t xml:space="preserve"> </w:t>
      </w:r>
      <w:r w:rsidR="001356BF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ճվում</w:t>
      </w:r>
      <w:r w:rsidRPr="00F7171D">
        <w:rPr>
          <w:rFonts w:cs="Arial"/>
          <w:lang w:val="hy-AM"/>
        </w:rPr>
        <w:t xml:space="preserve">: </w:t>
      </w:r>
    </w:p>
    <w:p w14:paraId="303FFBF4" w14:textId="77777777" w:rsidR="00614D5C" w:rsidRPr="00F7171D" w:rsidRDefault="00614D5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b/>
          <w:lang w:val="hy-AM"/>
        </w:rPr>
      </w:pPr>
    </w:p>
    <w:p w14:paraId="21B186E6" w14:textId="77777777" w:rsidR="009D40BF" w:rsidRPr="00F7171D" w:rsidRDefault="00EA0A0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Կատարողական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նահատ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</w:t>
      </w:r>
      <w:r w:rsidR="009D40BF" w:rsidRPr="00F7171D">
        <w:rPr>
          <w:rFonts w:ascii="Sylfaen" w:hAnsi="Sylfaen" w:cs="Sylfaen"/>
          <w:b/>
          <w:lang w:val="hy-AM"/>
        </w:rPr>
        <w:t>արգապահական</w:t>
      </w:r>
      <w:r w:rsidR="009D40BF" w:rsidRPr="00F7171D">
        <w:rPr>
          <w:rFonts w:cs="Arial"/>
          <w:b/>
          <w:lang w:val="hy-AM"/>
        </w:rPr>
        <w:t xml:space="preserve"> </w:t>
      </w:r>
      <w:r w:rsidR="009D40BF" w:rsidRPr="00F7171D">
        <w:rPr>
          <w:rFonts w:ascii="Sylfaen" w:hAnsi="Sylfaen" w:cs="Sylfaen"/>
          <w:b/>
          <w:lang w:val="hy-AM"/>
        </w:rPr>
        <w:t>պատասխանատվություն</w:t>
      </w:r>
    </w:p>
    <w:p w14:paraId="3290F56E" w14:textId="77777777" w:rsidR="009D40BF" w:rsidRPr="00F7171D" w:rsidRDefault="009D40B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="0026055B" w:rsidRPr="00F7171D">
        <w:rPr>
          <w:rFonts w:ascii="Sylfaen" w:hAnsi="Sylfaen" w:cs="Sylfaen"/>
          <w:lang w:val="hy-AM"/>
        </w:rPr>
        <w:t>Միանշանակ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դրակ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պետք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է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գնահատել</w:t>
      </w:r>
      <w:r w:rsidR="0026055B" w:rsidRPr="00F7171D">
        <w:rPr>
          <w:rFonts w:cs="Arial"/>
          <w:lang w:val="hy-AM"/>
        </w:rPr>
        <w:t xml:space="preserve"> «</w:t>
      </w:r>
      <w:r w:rsidR="0026055B" w:rsidRPr="00F7171D">
        <w:rPr>
          <w:rFonts w:ascii="Sylfaen" w:hAnsi="Sylfaen" w:cs="Sylfaen"/>
          <w:lang w:val="hy-AM"/>
        </w:rPr>
        <w:t>Տեղեկատվությու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տնօրինողի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ողմից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մշակված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ամ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նր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առաքված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տեղեկությունների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գրանցման</w:t>
      </w:r>
      <w:r w:rsidR="0026055B" w:rsidRPr="00F7171D">
        <w:rPr>
          <w:rFonts w:cs="Arial"/>
          <w:lang w:val="hy-AM"/>
        </w:rPr>
        <w:t xml:space="preserve">, </w:t>
      </w:r>
      <w:r w:rsidR="0026055B" w:rsidRPr="00F7171D">
        <w:rPr>
          <w:rFonts w:ascii="Sylfaen" w:hAnsi="Sylfaen" w:cs="Sylfaen"/>
          <w:lang w:val="hy-AM"/>
        </w:rPr>
        <w:t>դասակարգմ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և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պահպանման</w:t>
      </w:r>
      <w:r w:rsidR="0026055B" w:rsidRPr="00F7171D">
        <w:rPr>
          <w:rFonts w:cs="Arial"/>
          <w:lang w:val="hy-AM"/>
        </w:rPr>
        <w:t xml:space="preserve">, </w:t>
      </w:r>
      <w:r w:rsidR="0026055B" w:rsidRPr="00F7171D">
        <w:rPr>
          <w:rFonts w:ascii="Sylfaen" w:hAnsi="Sylfaen" w:cs="Sylfaen"/>
          <w:lang w:val="hy-AM"/>
        </w:rPr>
        <w:t>ինչպես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նաև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պետակ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և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տեղակ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ինքնակառավարմ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մարմինների</w:t>
      </w:r>
      <w:r w:rsidR="0026055B" w:rsidRPr="00F7171D">
        <w:rPr>
          <w:rFonts w:cs="Arial"/>
          <w:lang w:val="hy-AM"/>
        </w:rPr>
        <w:t xml:space="preserve">, </w:t>
      </w:r>
      <w:r w:rsidR="0026055B" w:rsidRPr="00F7171D">
        <w:rPr>
          <w:rFonts w:ascii="Sylfaen" w:hAnsi="Sylfaen" w:cs="Sylfaen"/>
          <w:lang w:val="hy-AM"/>
        </w:rPr>
        <w:t>պետակ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հիմնարկների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ու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ազմակերպությունների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ողմից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տեղեկությ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ամ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դրա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րկնօրինակ</w:t>
      </w:r>
      <w:r w:rsidR="0026055B" w:rsidRPr="00F7171D">
        <w:rPr>
          <w:rFonts w:cs="Arial"/>
          <w:lang w:val="hy-AM"/>
        </w:rPr>
        <w:t xml:space="preserve"> (</w:t>
      </w:r>
      <w:r w:rsidR="0026055B" w:rsidRPr="00F7171D">
        <w:rPr>
          <w:rFonts w:ascii="Sylfaen" w:hAnsi="Sylfaen" w:cs="Sylfaen"/>
          <w:lang w:val="hy-AM"/>
        </w:rPr>
        <w:t>պատճենի</w:t>
      </w:r>
      <w:r w:rsidR="0026055B" w:rsidRPr="00F7171D">
        <w:rPr>
          <w:rFonts w:cs="Arial"/>
          <w:lang w:val="hy-AM"/>
        </w:rPr>
        <w:t xml:space="preserve">) </w:t>
      </w:r>
      <w:r w:rsidR="0026055B" w:rsidRPr="00F7171D">
        <w:rPr>
          <w:rFonts w:ascii="Sylfaen" w:hAnsi="Sylfaen" w:cs="Sylfaen"/>
          <w:lang w:val="hy-AM"/>
        </w:rPr>
        <w:t>տրամադրմ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արգը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սահմանելու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մասին</w:t>
      </w:r>
      <w:r w:rsidR="0026055B" w:rsidRPr="00F7171D">
        <w:rPr>
          <w:rFonts w:cs="Arial"/>
          <w:lang w:val="hy-AM"/>
        </w:rPr>
        <w:t xml:space="preserve">» </w:t>
      </w:r>
      <w:r w:rsidR="0026055B" w:rsidRPr="00F7171D">
        <w:rPr>
          <w:rFonts w:ascii="Sylfaen" w:hAnsi="Sylfaen" w:cs="Sylfaen"/>
          <w:lang w:val="hy-AM"/>
        </w:rPr>
        <w:t>ՀՀ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առավարությ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որոշմամբ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դրսևորված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այ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մոտեցումը</w:t>
      </w:r>
      <w:r w:rsidR="0026055B" w:rsidRPr="00F7171D">
        <w:rPr>
          <w:rFonts w:cs="Arial"/>
          <w:lang w:val="hy-AM"/>
        </w:rPr>
        <w:t xml:space="preserve">, </w:t>
      </w:r>
      <w:r w:rsidR="0026055B" w:rsidRPr="00F7171D">
        <w:rPr>
          <w:rFonts w:ascii="Sylfaen" w:hAnsi="Sylfaen" w:cs="Sylfaen"/>
          <w:lang w:val="hy-AM"/>
        </w:rPr>
        <w:t>որ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տեղեկատվությ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տրամադրմա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պարտականությունը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պետք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է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դրվի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ոնկրետ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սուբյեկտի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վրա՝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դրանով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որոշակիացնելով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և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անձնավորելով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ոնկրետ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պարտականություն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կրող</w:t>
      </w:r>
      <w:r w:rsidR="0026055B" w:rsidRPr="00F7171D">
        <w:rPr>
          <w:rFonts w:cs="Arial"/>
          <w:lang w:val="hy-AM"/>
        </w:rPr>
        <w:t xml:space="preserve"> </w:t>
      </w:r>
      <w:r w:rsidR="0026055B" w:rsidRPr="00F7171D">
        <w:rPr>
          <w:rFonts w:ascii="Sylfaen" w:hAnsi="Sylfaen" w:cs="Sylfaen"/>
          <w:lang w:val="hy-AM"/>
        </w:rPr>
        <w:t>պաշտոնյային։</w:t>
      </w:r>
      <w:r w:rsidR="0026055B" w:rsidRPr="00F7171D">
        <w:rPr>
          <w:rFonts w:cs="Arial"/>
          <w:lang w:val="hy-AM"/>
        </w:rPr>
        <w:t xml:space="preserve"> </w:t>
      </w:r>
    </w:p>
    <w:p w14:paraId="7E24488F" w14:textId="77777777" w:rsidR="005C1736" w:rsidRPr="00F7171D" w:rsidRDefault="005C1736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Դրան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ւշա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ժ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ոնին</w:t>
      </w:r>
      <w:r w:rsidR="00EA0A0C" w:rsidRPr="00F7171D">
        <w:rPr>
          <w:rFonts w:cs="Arial"/>
          <w:lang w:val="hy-AM"/>
        </w:rPr>
        <w:t xml:space="preserve"> (</w:t>
      </w:r>
      <w:r w:rsidR="00EA0A0C" w:rsidRPr="00F7171D">
        <w:rPr>
          <w:rFonts w:ascii="Sylfaen" w:hAnsi="Sylfaen" w:cs="Sylfaen"/>
          <w:lang w:val="hy-AM"/>
        </w:rPr>
        <w:t>Հայաստանի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Հանրապետության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քաղաքացիական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ծառայության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բարեփոխումների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ռազմավարության</w:t>
      </w:r>
      <w:r w:rsidR="00EA0A0C" w:rsidRPr="00F7171D">
        <w:rPr>
          <w:rStyle w:val="FootnoteReference"/>
          <w:rFonts w:cs="Arial"/>
          <w:lang w:val="hy-AM"/>
        </w:rPr>
        <w:footnoteReference w:id="53"/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շրջանակներում</w:t>
      </w:r>
      <w:r w:rsidR="00EA0A0C" w:rsidRPr="00F7171D">
        <w:rPr>
          <w:rFonts w:cs="Arial"/>
          <w:lang w:val="hy-AM"/>
        </w:rPr>
        <w:t>)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նք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ստ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տարողակ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ցնել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որոշիչներ։</w:t>
      </w:r>
      <w:r w:rsidRPr="00F7171D">
        <w:rPr>
          <w:rFonts w:cs="Arial"/>
          <w:lang w:val="hy-AM"/>
        </w:rPr>
        <w:t xml:space="preserve"> </w:t>
      </w:r>
    </w:p>
    <w:p w14:paraId="5100A0B7" w14:textId="77777777" w:rsidR="005C1736" w:rsidRPr="00F7171D" w:rsidRDefault="005C1736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անիշ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գործակցելով</w:t>
      </w:r>
      <w:r w:rsidRPr="00F7171D">
        <w:rPr>
          <w:rFonts w:cs="Arial"/>
          <w:lang w:val="hy-AM"/>
        </w:rPr>
        <w:t xml:space="preserve">, </w:t>
      </w:r>
      <w:r w:rsidR="00EA0A0C" w:rsidRPr="00F7171D">
        <w:rPr>
          <w:rFonts w:ascii="Sylfaen" w:hAnsi="Sylfaen" w:cs="Sylfaen"/>
          <w:lang w:val="hy-AM"/>
        </w:rPr>
        <w:t>դրանց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շարքում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ներառել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նաև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տեղեկատվության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տրամադրման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վերաբերյալ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անհրաժեշտ</w:t>
      </w:r>
      <w:r w:rsidR="00EA0A0C" w:rsidRPr="00F7171D">
        <w:rPr>
          <w:rFonts w:cs="Arial"/>
          <w:lang w:val="hy-AM"/>
        </w:rPr>
        <w:t xml:space="preserve"> </w:t>
      </w:r>
      <w:r w:rsidR="00EA0A0C" w:rsidRPr="00F7171D">
        <w:rPr>
          <w:rFonts w:ascii="Sylfaen" w:hAnsi="Sylfaen" w:cs="Sylfaen"/>
          <w:lang w:val="hy-AM"/>
        </w:rPr>
        <w:t>չափորոշիչներ։</w:t>
      </w:r>
    </w:p>
    <w:p w14:paraId="2022759B" w14:textId="77777777" w:rsidR="00EA0A0C" w:rsidRPr="00F7171D" w:rsidRDefault="00EA0A0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Կատարողակ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պահ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րախուս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պահ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ագ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։</w:t>
      </w:r>
    </w:p>
    <w:p w14:paraId="65068F14" w14:textId="77777777" w:rsidR="007B737F" w:rsidRPr="00F7171D" w:rsidRDefault="007B737F" w:rsidP="005809DD">
      <w:pPr>
        <w:pStyle w:val="Heading2"/>
      </w:pPr>
      <w:bookmarkStart w:id="79" w:name="_Toc494982712"/>
      <w:bookmarkStart w:id="80" w:name="_Toc494982788"/>
      <w:bookmarkStart w:id="81" w:name="_Toc495054756"/>
    </w:p>
    <w:p w14:paraId="47ABCEF4" w14:textId="77777777" w:rsidR="00440AEA" w:rsidRPr="00F7171D" w:rsidRDefault="00440AEA" w:rsidP="00440AEA">
      <w:pPr>
        <w:rPr>
          <w:rFonts w:cs="Arial"/>
          <w:lang w:val="hy-AM"/>
        </w:rPr>
      </w:pPr>
    </w:p>
    <w:p w14:paraId="252F3491" w14:textId="77777777" w:rsidR="00871AE7" w:rsidRPr="00F7171D" w:rsidRDefault="00032623" w:rsidP="005809DD">
      <w:pPr>
        <w:pStyle w:val="Heading2"/>
        <w:rPr>
          <w:rFonts w:asciiTheme="minorHAnsi" w:hAnsiTheme="minorHAnsi"/>
        </w:rPr>
      </w:pPr>
      <w:bookmarkStart w:id="82" w:name="_Toc506388667"/>
      <w:r w:rsidRPr="00F7171D">
        <w:t>Գլուխ</w:t>
      </w:r>
      <w:r w:rsidRPr="00F7171D">
        <w:rPr>
          <w:rFonts w:asciiTheme="minorHAnsi" w:hAnsiTheme="minorHAnsi" w:cs="Arial"/>
        </w:rPr>
        <w:t xml:space="preserve"> 7. </w:t>
      </w:r>
      <w:r w:rsidR="00B30AE6" w:rsidRPr="00F7171D">
        <w:t>Ջրօգտագործման</w:t>
      </w:r>
      <w:r w:rsidR="00997619" w:rsidRPr="00F7171D">
        <w:t xml:space="preserve"> </w:t>
      </w:r>
      <w:r w:rsidR="00BE0D3F" w:rsidRPr="00F7171D">
        <w:t>իրավունք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և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ջրօգտագործմ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թույլտվություններ</w:t>
      </w:r>
      <w:bookmarkEnd w:id="79"/>
      <w:bookmarkEnd w:id="80"/>
      <w:bookmarkEnd w:id="81"/>
      <w:bookmarkEnd w:id="82"/>
    </w:p>
    <w:p w14:paraId="1F0074EC" w14:textId="77777777" w:rsidR="00BE0D3F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83" w:name="_Toc495054757"/>
      <w:bookmarkStart w:id="84" w:name="_Toc506388668"/>
      <w:r w:rsidRPr="00F7171D">
        <w:rPr>
          <w:rFonts w:asciiTheme="minorHAnsi" w:hAnsiTheme="minorHAnsi" w:cs="Arial"/>
        </w:rPr>
        <w:t xml:space="preserve">7.1. </w:t>
      </w:r>
      <w:r w:rsidR="00BE0D3F" w:rsidRPr="00F7171D">
        <w:t>Ջրօգտագործմ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իրավունքը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և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դրա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տեսակները</w:t>
      </w:r>
      <w:bookmarkEnd w:id="83"/>
      <w:bookmarkEnd w:id="84"/>
    </w:p>
    <w:p w14:paraId="6F9237D4" w14:textId="77777777" w:rsidR="00C11970" w:rsidRPr="00F7171D" w:rsidRDefault="007258D2" w:rsidP="00614D5C">
      <w:pPr>
        <w:pStyle w:val="ListParagraph"/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վ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իրապետ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ով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ինք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բյեկտ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</w:t>
      </w:r>
      <w:r w:rsidR="005043C9" w:rsidRPr="00F7171D">
        <w:rPr>
          <w:rFonts w:ascii="Sylfaen" w:hAnsi="Sylfaen" w:cs="Sylfaen"/>
          <w:lang w:val="hy-AM"/>
        </w:rPr>
        <w:t>ո</w:t>
      </w:r>
      <w:r w:rsidRPr="00F7171D">
        <w:rPr>
          <w:rFonts w:ascii="Sylfaen" w:hAnsi="Sylfaen" w:cs="Sylfaen"/>
          <w:lang w:val="hy-AM"/>
        </w:rPr>
        <w:t>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ուր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ե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ռությունից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րե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ռեսուրս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րավունք։</w:t>
      </w:r>
      <w:r w:rsidRPr="00F7171D">
        <w:rPr>
          <w:rFonts w:cs="Arial"/>
          <w:i/>
          <w:lang w:val="hy-AM"/>
        </w:rPr>
        <w:t xml:space="preserve"> </w:t>
      </w:r>
    </w:p>
    <w:p w14:paraId="5774C5C3" w14:textId="77777777" w:rsidR="005043C9" w:rsidRPr="00F7171D" w:rsidRDefault="00871AE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 </w:t>
      </w:r>
      <w:r w:rsidR="007258D2" w:rsidRPr="00F7171D">
        <w:rPr>
          <w:rFonts w:cs="Arial"/>
          <w:lang w:val="hy-AM"/>
        </w:rPr>
        <w:t>i</w:t>
      </w:r>
      <w:r w:rsidR="007258D2" w:rsidRPr="00F7171D">
        <w:rPr>
          <w:rFonts w:cs="Arial"/>
          <w:lang w:val="hy-AM"/>
        </w:rPr>
        <w:tab/>
      </w:r>
      <w:r w:rsidR="007258D2" w:rsidRPr="00F7171D">
        <w:rPr>
          <w:rFonts w:cs="Arial"/>
          <w:lang w:val="hy-AM"/>
        </w:rPr>
        <w:tab/>
      </w:r>
      <w:r w:rsidR="007258D2" w:rsidRPr="00F7171D">
        <w:rPr>
          <w:rFonts w:ascii="Sylfaen" w:hAnsi="Sylfaen" w:cs="Sylfaen"/>
          <w:lang w:val="hy-AM"/>
        </w:rPr>
        <w:t>ՀՀ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ջրային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օրենսգրքի</w:t>
      </w:r>
      <w:r w:rsidR="007258D2" w:rsidRPr="00F7171D">
        <w:rPr>
          <w:rFonts w:cs="Arial"/>
          <w:lang w:val="hy-AM"/>
        </w:rPr>
        <w:t xml:space="preserve"> 1-</w:t>
      </w:r>
      <w:r w:rsidR="007258D2" w:rsidRPr="00F7171D">
        <w:rPr>
          <w:rFonts w:ascii="Sylfaen" w:hAnsi="Sylfaen" w:cs="Sylfaen"/>
          <w:lang w:val="hy-AM"/>
        </w:rPr>
        <w:t>ին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հոդվածը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b/>
          <w:i/>
          <w:lang w:val="hy-AM"/>
        </w:rPr>
        <w:t>ջրօգտագործումը</w:t>
      </w:r>
      <w:r w:rsidR="007258D2" w:rsidRPr="00F7171D">
        <w:rPr>
          <w:rFonts w:cs="Arial"/>
          <w:b/>
          <w:i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բնորոշում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է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որպես</w:t>
      </w:r>
      <w:r w:rsidR="005043C9" w:rsidRPr="00F7171D">
        <w:rPr>
          <w:rFonts w:ascii="MS Gothic" w:eastAsia="MS Gothic" w:hAnsi="MS Gothic" w:cs="MS Gothic"/>
          <w:lang w:val="hy-AM"/>
        </w:rPr>
        <w:t>․</w:t>
      </w:r>
    </w:p>
    <w:p w14:paraId="35D3AC85" w14:textId="77777777" w:rsidR="005043C9" w:rsidRPr="00F7171D" w:rsidRDefault="005043C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ջրային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ռեսուրսից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ջուր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վերցնել</w:t>
      </w:r>
      <w:r w:rsidR="007258D2" w:rsidRPr="00F7171D">
        <w:rPr>
          <w:rFonts w:cs="Arial"/>
          <w:lang w:val="hy-AM"/>
        </w:rPr>
        <w:t xml:space="preserve">, </w:t>
      </w:r>
      <w:r w:rsidR="007258D2" w:rsidRPr="00F7171D">
        <w:rPr>
          <w:rFonts w:ascii="Sylfaen" w:hAnsi="Sylfaen" w:cs="Sylfaen"/>
          <w:lang w:val="hy-AM"/>
        </w:rPr>
        <w:t>այդ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թվում՝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ստորերկրյա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քաղցրահամ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ջուր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արդյունահանելը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կամ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այլ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եղանակով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նվազեցնելը</w:t>
      </w:r>
      <w:r w:rsidR="007258D2" w:rsidRPr="00F7171D">
        <w:rPr>
          <w:rFonts w:cs="Arial"/>
          <w:lang w:val="hy-AM"/>
        </w:rPr>
        <w:t xml:space="preserve">, </w:t>
      </w:r>
    </w:p>
    <w:p w14:paraId="148E4CA0" w14:textId="77777777" w:rsidR="005043C9" w:rsidRPr="00F7171D" w:rsidRDefault="005043C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ջրի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կուտակումը</w:t>
      </w:r>
      <w:r w:rsidR="007258D2" w:rsidRPr="00F7171D">
        <w:rPr>
          <w:rFonts w:cs="Arial"/>
          <w:lang w:val="hy-AM"/>
        </w:rPr>
        <w:t xml:space="preserve">, </w:t>
      </w:r>
    </w:p>
    <w:p w14:paraId="321E5597" w14:textId="77777777" w:rsidR="005043C9" w:rsidRPr="00F7171D" w:rsidRDefault="005043C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ջրային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հոսքի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խոչընդոտումը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կամ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շեղումը</w:t>
      </w:r>
      <w:r w:rsidR="007258D2" w:rsidRPr="00F7171D">
        <w:rPr>
          <w:rFonts w:cs="Arial"/>
          <w:lang w:val="hy-AM"/>
        </w:rPr>
        <w:t xml:space="preserve">, </w:t>
      </w:r>
    </w:p>
    <w:p w14:paraId="50C655ED" w14:textId="77777777" w:rsidR="005043C9" w:rsidRPr="00F7171D" w:rsidRDefault="005043C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ջրային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ռեսուրսի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աղտոտումը</w:t>
      </w:r>
      <w:r w:rsidR="007258D2" w:rsidRPr="00F7171D">
        <w:rPr>
          <w:rFonts w:cs="Arial"/>
          <w:lang w:val="hy-AM"/>
        </w:rPr>
        <w:t xml:space="preserve">, </w:t>
      </w:r>
    </w:p>
    <w:p w14:paraId="63DB374B" w14:textId="77777777" w:rsidR="005043C9" w:rsidRPr="00F7171D" w:rsidRDefault="005043C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ջրային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ռեսուրսի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մեջ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կեղտաջրերի</w:t>
      </w:r>
      <w:r w:rsidR="007258D2" w:rsidRPr="00F7171D">
        <w:rPr>
          <w:rFonts w:cs="Arial"/>
          <w:lang w:val="hy-AM"/>
        </w:rPr>
        <w:t xml:space="preserve"> </w:t>
      </w:r>
      <w:r w:rsidR="007258D2" w:rsidRPr="00F7171D">
        <w:rPr>
          <w:rFonts w:ascii="Sylfaen" w:hAnsi="Sylfaen" w:cs="Sylfaen"/>
          <w:lang w:val="hy-AM"/>
        </w:rPr>
        <w:t>արտանետումը</w:t>
      </w:r>
      <w:r w:rsidRPr="00F7171D">
        <w:rPr>
          <w:rFonts w:cs="Arial"/>
          <w:lang w:val="hy-AM"/>
        </w:rPr>
        <w:t xml:space="preserve">, </w:t>
      </w:r>
    </w:p>
    <w:p w14:paraId="6BE51C0C" w14:textId="77777777" w:rsidR="005043C9" w:rsidRPr="00F7171D" w:rsidRDefault="005043C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6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ակ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յութ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ւտակ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պի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ակ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, </w:t>
      </w:r>
    </w:p>
    <w:p w14:paraId="4F71F677" w14:textId="77777777" w:rsidR="007258D2" w:rsidRPr="00F7171D" w:rsidRDefault="005043C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7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ակ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փ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ոս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մը։</w:t>
      </w:r>
    </w:p>
    <w:p w14:paraId="620901AE" w14:textId="77777777" w:rsidR="00176071" w:rsidRPr="00F7171D" w:rsidRDefault="00176071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</w:p>
    <w:p w14:paraId="0E9250DF" w14:textId="77777777" w:rsidR="00176071" w:rsidRPr="00F7171D" w:rsidRDefault="00176071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="00871AE7" w:rsidRPr="00F7171D">
        <w:rPr>
          <w:rFonts w:cs="Arial"/>
          <w:lang w:val="hy-AM"/>
        </w:rPr>
        <w:t xml:space="preserve"> </w:t>
      </w:r>
      <w:r w:rsidRPr="00F7171D">
        <w:rPr>
          <w:rFonts w:cs="Arial"/>
          <w:lang w:val="hy-AM"/>
        </w:rPr>
        <w:t xml:space="preserve">OECD </w:t>
      </w:r>
      <w:r w:rsidRPr="00F7171D">
        <w:rPr>
          <w:rFonts w:ascii="Sylfaen" w:hAnsi="Sylfaen" w:cs="Sylfaen"/>
          <w:lang w:val="hy-AM"/>
        </w:rPr>
        <w:t>բառար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i/>
          <w:lang w:val="hy-AM"/>
        </w:rPr>
        <w:t>ջրօգտագործումը</w:t>
      </w:r>
      <w:r w:rsidRPr="00F7171D">
        <w:rPr>
          <w:rFonts w:cs="Arial"/>
          <w:b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րոշ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յուղատնտես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րդյունաբեր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էներգետ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ուննե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երառ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յուղ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ինակ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կնաբուծությու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ռեկրեացիա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ուրիզ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րանսպորտ</w:t>
      </w:r>
      <w:r w:rsidR="00997619" w:rsidRPr="00F7171D">
        <w:rPr>
          <w:rFonts w:ascii="Sylfaen" w:hAnsi="Sylfaen" w:cs="Sylfaen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փո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դ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ում</w:t>
      </w:r>
      <w:r w:rsidRPr="00F7171D">
        <w:rPr>
          <w:rStyle w:val="FootnoteReference"/>
          <w:rFonts w:cs="Arial"/>
          <w:lang w:val="hy-AM"/>
        </w:rPr>
        <w:footnoteReference w:id="54"/>
      </w:r>
      <w:r w:rsidRPr="00F7171D">
        <w:rPr>
          <w:rFonts w:ascii="Tahoma" w:hAnsi="Tahoma" w:cs="Tahoma"/>
          <w:lang w:val="hy-AM"/>
        </w:rPr>
        <w:t>։</w:t>
      </w:r>
    </w:p>
    <w:p w14:paraId="1E353AA1" w14:textId="77777777" w:rsidR="001C5712" w:rsidRPr="00F7171D" w:rsidRDefault="00234C8D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րոշում</w:t>
      </w:r>
      <w:r w:rsidR="00176071" w:rsidRPr="00F7171D">
        <w:rPr>
          <w:rFonts w:ascii="Sylfaen" w:hAnsi="Sylfaen" w:cs="Sylfaen"/>
          <w:lang w:val="hy-AM"/>
        </w:rPr>
        <w:t>ներ</w:t>
      </w:r>
      <w:r w:rsidRPr="00F7171D">
        <w:rPr>
          <w:rFonts w:ascii="Sylfaen" w:hAnsi="Sylfaen" w:cs="Sylfaen"/>
          <w:lang w:val="hy-AM"/>
        </w:rPr>
        <w:t>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կ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այն</w:t>
      </w:r>
      <w:r w:rsidRPr="00F7171D">
        <w:rPr>
          <w:rFonts w:cs="Arial"/>
          <w:lang w:val="hy-AM"/>
        </w:rPr>
        <w:t xml:space="preserve"> </w:t>
      </w:r>
      <w:r w:rsidR="00176071" w:rsidRPr="00F7171D">
        <w:rPr>
          <w:rFonts w:ascii="Sylfaen" w:hAnsi="Sylfaen" w:cs="Sylfaen"/>
          <w:lang w:val="hy-AM"/>
        </w:rPr>
        <w:t>են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176071" w:rsidRPr="00F7171D">
        <w:rPr>
          <w:rFonts w:ascii="Sylfaen" w:hAnsi="Sylfaen" w:cs="Sylfaen"/>
          <w:lang w:val="hy-AM"/>
        </w:rPr>
        <w:t>դրանք</w:t>
      </w:r>
      <w:r w:rsidR="00176071" w:rsidRPr="00F7171D">
        <w:rPr>
          <w:rFonts w:cs="Arial"/>
          <w:lang w:val="hy-AM"/>
        </w:rPr>
        <w:t xml:space="preserve"> </w:t>
      </w:r>
      <w:r w:rsidR="00176071" w:rsidRPr="00F7171D">
        <w:rPr>
          <w:rFonts w:ascii="Sylfaen" w:hAnsi="Sylfaen" w:cs="Sylfaen"/>
          <w:lang w:val="hy-AM"/>
        </w:rPr>
        <w:t>չեն</w:t>
      </w:r>
      <w:r w:rsidR="00176071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փակ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ու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մաստ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գրկում</w:t>
      </w:r>
      <w:r w:rsidRPr="00F7171D">
        <w:rPr>
          <w:rFonts w:cs="Arial"/>
          <w:lang w:val="hy-AM"/>
        </w:rPr>
        <w:t xml:space="preserve"> </w:t>
      </w:r>
      <w:r w:rsidR="00176071" w:rsidRPr="00F7171D">
        <w:rPr>
          <w:rFonts w:ascii="Sylfaen" w:hAnsi="Sylfaen" w:cs="Sylfaen"/>
          <w:lang w:val="hy-AM"/>
        </w:rPr>
        <w:t>են</w:t>
      </w:r>
      <w:r w:rsidR="00176071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ւթագրիչ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մ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ները։</w:t>
      </w:r>
    </w:p>
    <w:p w14:paraId="7B16EE21" w14:textId="26FC2DFB" w:rsidR="001C5712" w:rsidRPr="00F7171D" w:rsidRDefault="001C5712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օգտագործ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ընդհանու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տուկ</w:t>
      </w:r>
      <w:r w:rsidR="00A63287" w:rsidRPr="00F7171D">
        <w:rPr>
          <w:rStyle w:val="FootnoteReference"/>
          <w:rFonts w:cs="Arial"/>
          <w:b/>
          <w:lang w:val="hy-AM"/>
        </w:rPr>
        <w:footnoteReference w:id="55"/>
      </w:r>
      <w:r w:rsidRPr="00F7171D">
        <w:rPr>
          <w:rFonts w:ascii="Tahoma" w:hAnsi="Tahoma" w:cs="Tahoma"/>
          <w:b/>
          <w:lang w:val="hy-AM"/>
        </w:rPr>
        <w:t>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բա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սև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ում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այն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տարբերությամբ</w:t>
      </w:r>
      <w:r w:rsidR="006C414F" w:rsidRPr="00F7171D">
        <w:rPr>
          <w:rFonts w:cs="Arial"/>
          <w:lang w:val="hy-AM"/>
        </w:rPr>
        <w:t xml:space="preserve">, </w:t>
      </w:r>
      <w:r w:rsidR="006C414F" w:rsidRPr="00F7171D">
        <w:rPr>
          <w:rFonts w:ascii="Sylfaen" w:hAnsi="Sylfaen" w:cs="Sylfaen"/>
          <w:lang w:val="hy-AM"/>
        </w:rPr>
        <w:t>որ</w:t>
      </w:r>
      <w:r w:rsidR="006C414F" w:rsidRPr="00F7171D">
        <w:rPr>
          <w:rFonts w:cs="Arial"/>
          <w:lang w:val="hy-AM"/>
        </w:rPr>
        <w:t xml:space="preserve"> «</w:t>
      </w:r>
      <w:r w:rsidR="006C414F" w:rsidRPr="00F7171D">
        <w:rPr>
          <w:rFonts w:ascii="Sylfaen" w:hAnsi="Sylfaen" w:cs="Sylfaen"/>
          <w:lang w:val="hy-AM"/>
        </w:rPr>
        <w:t>ընդհանուր</w:t>
      </w:r>
      <w:r w:rsidR="006C414F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ջրօգտագործման</w:t>
      </w:r>
      <w:r w:rsidR="006C414F" w:rsidRPr="00F7171D">
        <w:rPr>
          <w:rFonts w:cs="Arial"/>
          <w:lang w:val="hy-AM"/>
        </w:rPr>
        <w:t xml:space="preserve">» </w:t>
      </w:r>
      <w:r w:rsidR="006C414F" w:rsidRPr="00F7171D">
        <w:rPr>
          <w:rFonts w:ascii="Sylfaen" w:hAnsi="Sylfaen" w:cs="Sylfaen"/>
          <w:lang w:val="hy-AM"/>
        </w:rPr>
        <w:t>փոխարեն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գործածված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է</w:t>
      </w:r>
      <w:r w:rsidR="006C414F" w:rsidRPr="00F7171D">
        <w:rPr>
          <w:rFonts w:cs="Arial"/>
          <w:lang w:val="hy-AM"/>
        </w:rPr>
        <w:t xml:space="preserve"> «</w:t>
      </w:r>
      <w:r w:rsidR="006C414F" w:rsidRPr="00F7171D">
        <w:rPr>
          <w:rFonts w:ascii="Sylfaen" w:hAnsi="Sylfaen" w:cs="Sylfaen"/>
          <w:lang w:val="hy-AM"/>
        </w:rPr>
        <w:t>ազատ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ջրօգտագործում</w:t>
      </w:r>
      <w:r w:rsidR="006C414F" w:rsidRPr="00F7171D">
        <w:rPr>
          <w:rFonts w:cs="Arial"/>
          <w:lang w:val="hy-AM"/>
        </w:rPr>
        <w:t xml:space="preserve">» </w:t>
      </w:r>
      <w:r w:rsidR="006C414F" w:rsidRPr="00F7171D">
        <w:rPr>
          <w:rFonts w:ascii="Sylfaen" w:hAnsi="Sylfaen" w:cs="Sylfaen"/>
          <w:lang w:val="hy-AM"/>
        </w:rPr>
        <w:t>եզրույթը</w:t>
      </w:r>
      <w:r w:rsidR="00A63287" w:rsidRPr="00F7171D">
        <w:rPr>
          <w:rStyle w:val="FootnoteReference"/>
          <w:rFonts w:cs="Arial"/>
          <w:lang w:val="hy-AM"/>
        </w:rPr>
        <w:footnoteReference w:id="56"/>
      </w:r>
      <w:r w:rsidR="006C414F" w:rsidRPr="00F7171D">
        <w:rPr>
          <w:rFonts w:cs="Arial"/>
          <w:lang w:val="hy-AM"/>
        </w:rPr>
        <w:t xml:space="preserve">, </w:t>
      </w:r>
      <w:r w:rsidR="006C414F" w:rsidRPr="00F7171D">
        <w:rPr>
          <w:rFonts w:ascii="Sylfaen" w:hAnsi="Sylfaen" w:cs="Sylfaen"/>
          <w:lang w:val="hy-AM"/>
        </w:rPr>
        <w:t>որն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իրականացվում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է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առանց</w:t>
      </w:r>
      <w:r w:rsidR="006C414F" w:rsidRPr="00F7171D">
        <w:rPr>
          <w:rFonts w:cs="Arial"/>
          <w:lang w:val="hy-AM"/>
        </w:rPr>
        <w:t xml:space="preserve"> </w:t>
      </w:r>
      <w:r w:rsidR="006C414F" w:rsidRPr="00F7171D">
        <w:rPr>
          <w:rFonts w:ascii="Sylfaen" w:hAnsi="Sylfaen" w:cs="Sylfaen"/>
          <w:lang w:val="hy-AM"/>
        </w:rPr>
        <w:t>թույլտվության։</w:t>
      </w:r>
    </w:p>
    <w:p w14:paraId="39BA584E" w14:textId="77777777" w:rsidR="00474F58" w:rsidRPr="00F7171D" w:rsidRDefault="00474F5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ը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ազա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ւմը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բն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ում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հանջվ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ույլտվություն։</w:t>
      </w:r>
    </w:p>
    <w:p w14:paraId="3CDA8CF7" w14:textId="77777777" w:rsidR="00474F58" w:rsidRPr="00F7171D" w:rsidRDefault="00474F5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i/>
          <w:lang w:val="hy-AM"/>
        </w:rPr>
      </w:pPr>
    </w:p>
    <w:p w14:paraId="275EB766" w14:textId="77777777" w:rsidR="00474F58" w:rsidRPr="00F7171D" w:rsidRDefault="00474F5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871AE7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րոշ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ք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նիշ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ինակ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կայ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փ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ի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ր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դ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վճ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</w:p>
    <w:p w14:paraId="77AE8B75" w14:textId="77777777" w:rsidR="00474F58" w:rsidRPr="00F7171D" w:rsidRDefault="00474F5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</w:p>
    <w:p w14:paraId="7E290BAD" w14:textId="77777777" w:rsidR="00474F58" w:rsidRPr="00F7171D" w:rsidRDefault="00871AE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  <w:t xml:space="preserve"> </w:t>
      </w:r>
      <w:r w:rsidR="00474F58" w:rsidRPr="00F7171D">
        <w:rPr>
          <w:rFonts w:ascii="Sylfaen" w:hAnsi="Sylfaen" w:cs="Sylfaen"/>
          <w:lang w:val="hy-AM"/>
        </w:rPr>
        <w:t>Առաջարկում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ենք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ՀՀ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ջրային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օրենսգրքի</w:t>
      </w:r>
      <w:r w:rsidR="00474F58" w:rsidRPr="00F7171D">
        <w:rPr>
          <w:rFonts w:cs="Arial"/>
          <w:lang w:val="hy-AM"/>
        </w:rPr>
        <w:t xml:space="preserve"> 1-</w:t>
      </w:r>
      <w:r w:rsidR="00474F58" w:rsidRPr="00F7171D">
        <w:rPr>
          <w:rFonts w:ascii="Sylfaen" w:hAnsi="Sylfaen" w:cs="Sylfaen"/>
          <w:lang w:val="hy-AM"/>
        </w:rPr>
        <w:t>ին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հոդվածում</w:t>
      </w:r>
      <w:r w:rsidR="00474F58" w:rsidRPr="00F7171D">
        <w:rPr>
          <w:rFonts w:cs="Arial"/>
          <w:lang w:val="hy-AM"/>
        </w:rPr>
        <w:t xml:space="preserve"> «</w:t>
      </w:r>
      <w:r w:rsidR="00474F58" w:rsidRPr="00F7171D">
        <w:rPr>
          <w:rFonts w:ascii="Sylfaen" w:hAnsi="Sylfaen" w:cs="Sylfaen"/>
          <w:lang w:val="hy-AM"/>
        </w:rPr>
        <w:t>ազատ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ջրօգտագործման</w:t>
      </w:r>
      <w:r w:rsidR="00474F58" w:rsidRPr="00F7171D">
        <w:rPr>
          <w:rFonts w:cs="Arial"/>
          <w:lang w:val="hy-AM"/>
        </w:rPr>
        <w:t xml:space="preserve">» </w:t>
      </w:r>
      <w:r w:rsidR="00474F58" w:rsidRPr="00F7171D">
        <w:rPr>
          <w:rFonts w:ascii="Sylfaen" w:hAnsi="Sylfaen" w:cs="Sylfaen"/>
          <w:lang w:val="hy-AM"/>
        </w:rPr>
        <w:t>հասկացությունը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փոխարինել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հետևյալ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ascii="Sylfaen" w:hAnsi="Sylfaen" w:cs="Sylfaen"/>
          <w:lang w:val="hy-AM"/>
        </w:rPr>
        <w:t>ձևակերպմամբ</w:t>
      </w:r>
      <w:r w:rsidR="00474F58" w:rsidRPr="00F7171D">
        <w:rPr>
          <w:rFonts w:ascii="MS Gothic" w:eastAsia="MS Gothic" w:hAnsi="MS Gothic" w:cs="MS Gothic"/>
          <w:lang w:val="hy-AM"/>
        </w:rPr>
        <w:t>․</w:t>
      </w:r>
      <w:r w:rsidR="00474F58" w:rsidRPr="00F7171D">
        <w:rPr>
          <w:rFonts w:cs="Arial"/>
          <w:lang w:val="hy-AM"/>
        </w:rPr>
        <w:t xml:space="preserve"> </w:t>
      </w:r>
      <w:r w:rsidR="00474F58" w:rsidRPr="00F7171D">
        <w:rPr>
          <w:rFonts w:cs="Arial"/>
          <w:i/>
          <w:lang w:val="hy-AM"/>
        </w:rPr>
        <w:t>«</w:t>
      </w:r>
      <w:r w:rsidR="00474F58" w:rsidRPr="00F7171D">
        <w:rPr>
          <w:rFonts w:ascii="Sylfaen" w:hAnsi="Sylfaen" w:cs="Sylfaen"/>
          <w:i/>
          <w:lang w:val="hy-AM"/>
        </w:rPr>
        <w:t>ազատ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ջրօգտագործում</w:t>
      </w:r>
      <w:r w:rsidR="00474F58" w:rsidRPr="00F7171D">
        <w:rPr>
          <w:rFonts w:ascii="MS Gothic" w:eastAsia="MS Gothic" w:hAnsi="MS Gothic" w:cs="MS Gothic"/>
          <w:i/>
          <w:lang w:val="hy-AM"/>
        </w:rPr>
        <w:t>․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այնպիսի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ջրօգտագործում</w:t>
      </w:r>
      <w:r w:rsidR="00474F58" w:rsidRPr="00F7171D">
        <w:rPr>
          <w:rFonts w:cs="Arial"/>
          <w:i/>
          <w:lang w:val="hy-AM"/>
        </w:rPr>
        <w:t xml:space="preserve">, </w:t>
      </w:r>
      <w:r w:rsidR="00474F58" w:rsidRPr="00F7171D">
        <w:rPr>
          <w:rFonts w:ascii="Sylfaen" w:hAnsi="Sylfaen" w:cs="Sylfaen"/>
          <w:i/>
          <w:lang w:val="hy-AM"/>
        </w:rPr>
        <w:t>որն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իրականացվում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է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սեփական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կարիքների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բավարարման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նպատակով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և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առանց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թույլտվության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պայմանով</w:t>
      </w:r>
      <w:r w:rsidR="00474F58" w:rsidRPr="00F7171D">
        <w:rPr>
          <w:rFonts w:cs="Arial"/>
          <w:i/>
          <w:lang w:val="hy-AM"/>
        </w:rPr>
        <w:t xml:space="preserve">, </w:t>
      </w:r>
      <w:r w:rsidR="00474F58" w:rsidRPr="00F7171D">
        <w:rPr>
          <w:rFonts w:ascii="Sylfaen" w:hAnsi="Sylfaen" w:cs="Sylfaen"/>
          <w:i/>
          <w:lang w:val="hy-AM"/>
        </w:rPr>
        <w:t>եթե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այդ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ջրօգտագործման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արդյունքում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առկա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չէ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բացասական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ազդեցություն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ջրային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ռեսուրսների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և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շրջակա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միջավայրի</w:t>
      </w:r>
      <w:r w:rsidR="00474F58" w:rsidRPr="00F7171D">
        <w:rPr>
          <w:rFonts w:cs="Arial"/>
          <w:i/>
          <w:lang w:val="hy-AM"/>
        </w:rPr>
        <w:t xml:space="preserve"> </w:t>
      </w:r>
      <w:r w:rsidR="00474F58" w:rsidRPr="00F7171D">
        <w:rPr>
          <w:rFonts w:ascii="Sylfaen" w:hAnsi="Sylfaen" w:cs="Sylfaen"/>
          <w:i/>
          <w:lang w:val="hy-AM"/>
        </w:rPr>
        <w:t>վրա</w:t>
      </w:r>
      <w:r w:rsidR="00474F58" w:rsidRPr="00F7171D">
        <w:rPr>
          <w:rFonts w:cs="Arial"/>
          <w:i/>
          <w:lang w:val="hy-AM"/>
        </w:rPr>
        <w:t>»</w:t>
      </w:r>
      <w:r w:rsidR="00474F58" w:rsidRPr="00F7171D">
        <w:rPr>
          <w:rFonts w:ascii="Tahoma" w:hAnsi="Tahoma" w:cs="Tahoma"/>
          <w:i/>
          <w:lang w:val="hy-AM"/>
        </w:rPr>
        <w:t>։</w:t>
      </w:r>
    </w:p>
    <w:p w14:paraId="07B1D593" w14:textId="77777777" w:rsidR="00FB201F" w:rsidRPr="00F7171D" w:rsidRDefault="0089482E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2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ված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ազատ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ջրօգտագործումն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b/>
          <w:lang w:val="hy-AM"/>
        </w:rPr>
        <w:t>անվերապահ</w:t>
      </w:r>
      <w:r w:rsidR="00BD5B89" w:rsidRPr="00F7171D">
        <w:rPr>
          <w:rFonts w:cs="Arial"/>
          <w:b/>
          <w:lang w:val="hy-AM"/>
        </w:rPr>
        <w:t xml:space="preserve"> </w:t>
      </w:r>
      <w:r w:rsidR="00FB201F" w:rsidRPr="00F7171D">
        <w:rPr>
          <w:rFonts w:ascii="Sylfaen" w:hAnsi="Sylfaen" w:cs="Sylfaen"/>
          <w:b/>
          <w:lang w:val="hy-AM"/>
        </w:rPr>
        <w:t>և</w:t>
      </w:r>
      <w:r w:rsidR="00FB201F" w:rsidRPr="00F7171D">
        <w:rPr>
          <w:rFonts w:cs="Arial"/>
          <w:b/>
          <w:lang w:val="hy-AM"/>
        </w:rPr>
        <w:t xml:space="preserve"> </w:t>
      </w:r>
      <w:r w:rsidR="00FB201F" w:rsidRPr="00F7171D">
        <w:rPr>
          <w:rFonts w:ascii="Sylfaen" w:hAnsi="Sylfaen" w:cs="Sylfaen"/>
          <w:b/>
          <w:lang w:val="hy-AM"/>
        </w:rPr>
        <w:t>բացարձակ</w:t>
      </w:r>
      <w:r w:rsidR="00FB201F" w:rsidRPr="00F7171D">
        <w:rPr>
          <w:rFonts w:cs="Arial"/>
          <w:b/>
          <w:lang w:val="hy-AM"/>
        </w:rPr>
        <w:t xml:space="preserve"> </w:t>
      </w:r>
      <w:r w:rsidR="00BD5B89" w:rsidRPr="00F7171D">
        <w:rPr>
          <w:rFonts w:ascii="Sylfaen" w:hAnsi="Sylfaen" w:cs="Sylfaen"/>
          <w:b/>
          <w:lang w:val="hy-AM"/>
        </w:rPr>
        <w:t>իրավունք</w:t>
      </w:r>
      <w:r w:rsidR="00BD5B89" w:rsidRPr="00F7171D">
        <w:rPr>
          <w:rFonts w:cs="Arial"/>
          <w:b/>
          <w:lang w:val="hy-AM"/>
        </w:rPr>
        <w:t xml:space="preserve"> </w:t>
      </w:r>
      <w:r w:rsidR="00BD5B89" w:rsidRPr="00F7171D">
        <w:rPr>
          <w:rFonts w:ascii="Sylfaen" w:hAnsi="Sylfaen" w:cs="Sylfaen"/>
          <w:b/>
          <w:lang w:val="hy-AM"/>
        </w:rPr>
        <w:t>չէ։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Ջրային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ռեսուրսների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կառավարման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և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պահպանության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մարմինը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պարտավոր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է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սահմանել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ջրօգտագործման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թույլտվության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պահանջ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այն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դեպքերում</w:t>
      </w:r>
      <w:r w:rsidR="00BD5B89" w:rsidRPr="00F7171D">
        <w:rPr>
          <w:rFonts w:cs="Arial"/>
          <w:lang w:val="hy-AM"/>
        </w:rPr>
        <w:t xml:space="preserve">, </w:t>
      </w:r>
      <w:r w:rsidR="00BD5B89" w:rsidRPr="00F7171D">
        <w:rPr>
          <w:rFonts w:ascii="Sylfaen" w:hAnsi="Sylfaen" w:cs="Sylfaen"/>
          <w:lang w:val="hy-AM"/>
        </w:rPr>
        <w:t>երբ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ազատ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ջրօգտագործումը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խախտում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է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կամ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սպառնում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է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խախտել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ջրերի</w:t>
      </w:r>
      <w:r w:rsidR="00BD5B89" w:rsidRPr="00F7171D">
        <w:rPr>
          <w:rFonts w:cs="Arial"/>
          <w:lang w:val="hy-AM"/>
        </w:rPr>
        <w:t xml:space="preserve"> </w:t>
      </w:r>
      <w:r w:rsidR="00BD5B89" w:rsidRPr="00F7171D">
        <w:rPr>
          <w:rFonts w:ascii="Sylfaen" w:hAnsi="Sylfaen" w:cs="Sylfaen"/>
          <w:lang w:val="hy-AM"/>
        </w:rPr>
        <w:t>ստանդարտները</w:t>
      </w:r>
      <w:r w:rsidR="00BD5B89" w:rsidRPr="00F7171D">
        <w:rPr>
          <w:rStyle w:val="FootnoteReference"/>
          <w:rFonts w:cs="Arial"/>
          <w:lang w:val="hy-AM"/>
        </w:rPr>
        <w:footnoteReference w:id="57"/>
      </w:r>
      <w:r w:rsidR="00BD5B89" w:rsidRPr="00F7171D">
        <w:rPr>
          <w:rFonts w:ascii="Tahoma" w:hAnsi="Tahoma" w:cs="Tahoma"/>
          <w:lang w:val="hy-AM"/>
        </w:rPr>
        <w:t>։</w:t>
      </w:r>
      <w:r w:rsidR="00FA3ED4" w:rsidRPr="00F7171D">
        <w:rPr>
          <w:rFonts w:cs="Arial"/>
          <w:lang w:val="hy-AM"/>
        </w:rPr>
        <w:t xml:space="preserve"> </w:t>
      </w:r>
      <w:r w:rsidR="00FA3ED4" w:rsidRPr="00F7171D">
        <w:rPr>
          <w:rFonts w:ascii="Sylfaen" w:hAnsi="Sylfaen" w:cs="Sylfaen"/>
          <w:lang w:val="hy-AM"/>
        </w:rPr>
        <w:t>Նման</w:t>
      </w:r>
      <w:r w:rsidR="00FA3ED4" w:rsidRPr="00F7171D">
        <w:rPr>
          <w:rFonts w:cs="Arial"/>
          <w:lang w:val="hy-AM"/>
        </w:rPr>
        <w:t xml:space="preserve"> </w:t>
      </w:r>
      <w:r w:rsidR="00FA3ED4" w:rsidRPr="00F7171D">
        <w:rPr>
          <w:rFonts w:ascii="Sylfaen" w:hAnsi="Sylfaen" w:cs="Sylfaen"/>
          <w:lang w:val="hy-AM"/>
        </w:rPr>
        <w:t>օրինակ</w:t>
      </w:r>
      <w:r w:rsidR="00C24B70" w:rsidRPr="00F7171D">
        <w:rPr>
          <w:rFonts w:ascii="Sylfaen" w:hAnsi="Sylfaen" w:cs="Sylfaen"/>
          <w:lang w:val="hy-AM"/>
        </w:rPr>
        <w:t>ներ</w:t>
      </w:r>
      <w:r w:rsidR="00FA3ED4" w:rsidRPr="00F7171D">
        <w:rPr>
          <w:rFonts w:cs="Arial"/>
          <w:lang w:val="hy-AM"/>
        </w:rPr>
        <w:t xml:space="preserve"> </w:t>
      </w:r>
      <w:r w:rsidR="00FA3ED4" w:rsidRPr="00F7171D">
        <w:rPr>
          <w:rFonts w:ascii="Sylfaen" w:hAnsi="Sylfaen" w:cs="Sylfaen"/>
          <w:lang w:val="hy-AM"/>
        </w:rPr>
        <w:t>հայաստանյան</w:t>
      </w:r>
      <w:r w:rsidR="00FA3ED4" w:rsidRPr="00F7171D">
        <w:rPr>
          <w:rFonts w:cs="Arial"/>
          <w:lang w:val="hy-AM"/>
        </w:rPr>
        <w:t xml:space="preserve"> </w:t>
      </w:r>
      <w:r w:rsidR="00FA3ED4" w:rsidRPr="00F7171D">
        <w:rPr>
          <w:rFonts w:ascii="Sylfaen" w:hAnsi="Sylfaen" w:cs="Sylfaen"/>
          <w:lang w:val="hy-AM"/>
        </w:rPr>
        <w:t>պրակտիկայ</w:t>
      </w:r>
      <w:r w:rsidR="00C24B70" w:rsidRPr="00F7171D">
        <w:rPr>
          <w:rFonts w:ascii="Sylfaen" w:hAnsi="Sylfaen" w:cs="Sylfaen"/>
          <w:lang w:val="hy-AM"/>
        </w:rPr>
        <w:t>ում</w:t>
      </w:r>
      <w:r w:rsidR="00C24B70" w:rsidRPr="00F7171D">
        <w:rPr>
          <w:rFonts w:cs="Arial"/>
          <w:lang w:val="hy-AM"/>
        </w:rPr>
        <w:t xml:space="preserve"> </w:t>
      </w:r>
      <w:r w:rsidR="00C24B70" w:rsidRPr="00F7171D">
        <w:rPr>
          <w:rFonts w:ascii="Sylfaen" w:hAnsi="Sylfaen" w:cs="Sylfaen"/>
          <w:lang w:val="hy-AM"/>
        </w:rPr>
        <w:t>եղել</w:t>
      </w:r>
      <w:r w:rsidR="00C24B70" w:rsidRPr="00F7171D">
        <w:rPr>
          <w:rFonts w:cs="Arial"/>
          <w:lang w:val="hy-AM"/>
        </w:rPr>
        <w:t xml:space="preserve"> </w:t>
      </w:r>
      <w:r w:rsidR="00C24B70" w:rsidRPr="00F7171D">
        <w:rPr>
          <w:rFonts w:ascii="Sylfaen" w:hAnsi="Sylfaen" w:cs="Sylfaen"/>
          <w:lang w:val="hy-AM"/>
        </w:rPr>
        <w:t>են</w:t>
      </w:r>
      <w:r w:rsidR="00C24B70" w:rsidRPr="00F7171D">
        <w:rPr>
          <w:rFonts w:cs="Arial"/>
          <w:lang w:val="hy-AM"/>
        </w:rPr>
        <w:t xml:space="preserve"> </w:t>
      </w:r>
      <w:r w:rsidR="00C24B70" w:rsidRPr="00F7171D">
        <w:rPr>
          <w:rFonts w:ascii="Sylfaen" w:hAnsi="Sylfaen" w:cs="Sylfaen"/>
          <w:lang w:val="hy-AM"/>
        </w:rPr>
        <w:t>միայն</w:t>
      </w:r>
      <w:r w:rsidR="00C24B70" w:rsidRPr="00F7171D">
        <w:rPr>
          <w:rFonts w:cs="Arial"/>
          <w:lang w:val="hy-AM"/>
        </w:rPr>
        <w:t xml:space="preserve"> 2003 </w:t>
      </w:r>
      <w:r w:rsidR="00C24B70" w:rsidRPr="00F7171D">
        <w:rPr>
          <w:rFonts w:ascii="Sylfaen" w:hAnsi="Sylfaen" w:cs="Sylfaen"/>
          <w:lang w:val="hy-AM"/>
        </w:rPr>
        <w:t>թվականին</w:t>
      </w:r>
      <w:r w:rsidR="00FA3ED4" w:rsidRPr="00F7171D">
        <w:rPr>
          <w:rFonts w:ascii="Tahoma" w:hAnsi="Tahoma" w:cs="Tahoma"/>
          <w:lang w:val="hy-AM"/>
        </w:rPr>
        <w:t>։</w:t>
      </w:r>
    </w:p>
    <w:p w14:paraId="4C5B2744" w14:textId="77777777" w:rsidR="00FA3ED4" w:rsidRPr="00F7171D" w:rsidRDefault="00FA3ED4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ները</w:t>
      </w:r>
      <w:r w:rsidR="004A4B54" w:rsidRPr="00F7171D">
        <w:rPr>
          <w:rFonts w:cs="Arial"/>
          <w:lang w:val="hy-AM"/>
        </w:rPr>
        <w:t xml:space="preserve"> </w:t>
      </w:r>
      <w:r w:rsidR="004A4B54" w:rsidRPr="00F7171D">
        <w:rPr>
          <w:rFonts w:ascii="Sylfaen" w:hAnsi="Sylfaen" w:cs="Sylfaen"/>
          <w:lang w:val="hy-AM"/>
        </w:rPr>
        <w:t>և</w:t>
      </w:r>
      <w:r w:rsidR="004A4B54" w:rsidRPr="00F7171D">
        <w:rPr>
          <w:rFonts w:cs="Arial"/>
          <w:lang w:val="hy-AM"/>
        </w:rPr>
        <w:t xml:space="preserve"> </w:t>
      </w:r>
      <w:r w:rsidR="004A4B54" w:rsidRPr="00F7171D">
        <w:rPr>
          <w:rFonts w:ascii="Sylfaen" w:hAnsi="Sylfaen" w:cs="Sylfaen"/>
          <w:lang w:val="hy-AM"/>
        </w:rPr>
        <w:t>պայմանները</w:t>
      </w:r>
      <w:r w:rsidR="004A4B54" w:rsidRPr="00F7171D">
        <w:rPr>
          <w:rFonts w:cs="Arial"/>
          <w:lang w:val="hy-AM"/>
        </w:rPr>
        <w:t xml:space="preserve"> (</w:t>
      </w:r>
      <w:r w:rsidR="004A4B54" w:rsidRPr="00F7171D">
        <w:rPr>
          <w:rFonts w:ascii="Sylfaen" w:hAnsi="Sylfaen" w:cs="Sylfaen"/>
          <w:lang w:val="hy-AM"/>
        </w:rPr>
        <w:t>ծավալ</w:t>
      </w:r>
      <w:r w:rsidR="004A4B54" w:rsidRPr="00F7171D">
        <w:rPr>
          <w:rFonts w:cs="Arial"/>
          <w:lang w:val="hy-AM"/>
        </w:rPr>
        <w:t xml:space="preserve"> </w:t>
      </w:r>
      <w:r w:rsidR="004A4B54" w:rsidRPr="00F7171D">
        <w:rPr>
          <w:rFonts w:ascii="Sylfaen" w:hAnsi="Sylfaen" w:cs="Sylfaen"/>
          <w:lang w:val="hy-AM"/>
        </w:rPr>
        <w:t>և</w:t>
      </w:r>
      <w:r w:rsidR="004A4B54" w:rsidRPr="00F7171D">
        <w:rPr>
          <w:rFonts w:cs="Arial"/>
          <w:lang w:val="hy-AM"/>
        </w:rPr>
        <w:t>/</w:t>
      </w:r>
      <w:r w:rsidR="004A4B54" w:rsidRPr="00F7171D">
        <w:rPr>
          <w:rFonts w:ascii="Sylfaen" w:hAnsi="Sylfaen" w:cs="Sylfaen"/>
          <w:lang w:val="hy-AM"/>
        </w:rPr>
        <w:t>կամ</w:t>
      </w:r>
      <w:r w:rsidR="004A4B54" w:rsidRPr="00F7171D">
        <w:rPr>
          <w:rFonts w:cs="Arial"/>
          <w:lang w:val="hy-AM"/>
        </w:rPr>
        <w:t xml:space="preserve"> </w:t>
      </w:r>
      <w:r w:rsidR="004A4B54" w:rsidRPr="00F7171D">
        <w:rPr>
          <w:rFonts w:ascii="Sylfaen" w:hAnsi="Sylfaen" w:cs="Sylfaen"/>
          <w:lang w:val="hy-AM"/>
        </w:rPr>
        <w:t>այլ</w:t>
      </w:r>
      <w:r w:rsidR="004A4B54" w:rsidRPr="00F7171D">
        <w:rPr>
          <w:rFonts w:cs="Arial"/>
          <w:lang w:val="hy-AM"/>
        </w:rPr>
        <w:t xml:space="preserve"> </w:t>
      </w:r>
      <w:r w:rsidR="004A4B54" w:rsidRPr="00F7171D">
        <w:rPr>
          <w:rFonts w:ascii="Sylfaen" w:hAnsi="Sylfaen" w:cs="Sylfaen"/>
          <w:lang w:val="hy-AM"/>
        </w:rPr>
        <w:t>պայմաններ</w:t>
      </w:r>
      <w:r w:rsidR="004A4B54" w:rsidRPr="00F7171D">
        <w:rPr>
          <w:rFonts w:cs="Arial"/>
          <w:lang w:val="hy-AM"/>
        </w:rPr>
        <w:t>)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տ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ում</w:t>
      </w:r>
      <w:r w:rsidRPr="00F7171D">
        <w:rPr>
          <w:rFonts w:cs="Arial"/>
          <w:lang w:val="hy-AM"/>
        </w:rPr>
        <w:t xml:space="preserve"> 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պառ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րտները։</w:t>
      </w:r>
    </w:p>
    <w:p w14:paraId="5FFE44C0" w14:textId="77777777" w:rsidR="00A63287" w:rsidRPr="00F7171D" w:rsidRDefault="00A6328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ժիմ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առում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ուններ</w:t>
      </w:r>
      <w:r w:rsidR="00206871"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="00206871" w:rsidRPr="00F7171D">
        <w:rPr>
          <w:rFonts w:ascii="Sylfaen" w:hAnsi="Sylfaen" w:cs="Sylfaen"/>
          <w:lang w:val="hy-AM"/>
        </w:rPr>
        <w:t>գնահատման</w:t>
      </w:r>
      <w:r w:rsidR="00206871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="00AC0363" w:rsidRPr="00F7171D">
        <w:rPr>
          <w:rFonts w:ascii="Tahoma" w:hAnsi="Tahoma" w:cs="Tahoma"/>
          <w:lang w:val="hy-AM"/>
        </w:rPr>
        <w:t>։</w:t>
      </w:r>
    </w:p>
    <w:p w14:paraId="38A06CEA" w14:textId="77777777" w:rsidR="00AC467F" w:rsidRPr="00F7171D" w:rsidRDefault="00FA3ED4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Միևն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անակ</w:t>
      </w:r>
      <w:r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ՀՀ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ջրայի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օրենսգրքի</w:t>
      </w:r>
      <w:r w:rsidR="00AC467F" w:rsidRPr="00F7171D">
        <w:rPr>
          <w:rFonts w:cs="Arial"/>
          <w:lang w:val="hy-AM"/>
        </w:rPr>
        <w:t xml:space="preserve"> 22-</w:t>
      </w:r>
      <w:r w:rsidR="00AC467F" w:rsidRPr="00F7171D">
        <w:rPr>
          <w:rFonts w:ascii="Sylfaen" w:hAnsi="Sylfaen" w:cs="Sylfaen"/>
          <w:lang w:val="hy-AM"/>
        </w:rPr>
        <w:t>րդ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հոդվածի</w:t>
      </w:r>
      <w:r w:rsidR="00AC467F" w:rsidRPr="00F7171D">
        <w:rPr>
          <w:rFonts w:cs="Arial"/>
          <w:lang w:val="hy-AM"/>
        </w:rPr>
        <w:t xml:space="preserve"> 3-</w:t>
      </w:r>
      <w:r w:rsidR="00AC467F" w:rsidRPr="00F7171D">
        <w:rPr>
          <w:rFonts w:ascii="Sylfaen" w:hAnsi="Sylfaen" w:cs="Sylfaen"/>
          <w:lang w:val="hy-AM"/>
        </w:rPr>
        <w:t>րդ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մասը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թույլ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է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տալիս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ջրայի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ռեսուրսների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կառավարմա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և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պահպանությա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մարմն</w:t>
      </w:r>
      <w:r w:rsidR="00E71527" w:rsidRPr="00F7171D">
        <w:rPr>
          <w:rFonts w:ascii="Sylfaen" w:hAnsi="Sylfaen" w:cs="Sylfaen"/>
          <w:lang w:val="hy-AM"/>
        </w:rPr>
        <w:t>ի</w:t>
      </w:r>
      <w:r w:rsidR="00AC467F" w:rsidRPr="00F7171D">
        <w:rPr>
          <w:rFonts w:ascii="Sylfaen" w:hAnsi="Sylfaen" w:cs="Sylfaen"/>
          <w:lang w:val="hy-AM"/>
        </w:rPr>
        <w:t>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որոշակի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ջրօգտագործողների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ազատել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ջրօգտագործմա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թույլտվությու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ստանալու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պահանջից</w:t>
      </w:r>
      <w:r w:rsidR="00206871" w:rsidRPr="00F7171D">
        <w:rPr>
          <w:rFonts w:eastAsia="PMingLiU" w:cs="Arial"/>
          <w:lang w:val="hy-AM"/>
        </w:rPr>
        <w:t>,</w:t>
      </w:r>
      <w:r w:rsidR="002F4BF4" w:rsidRPr="00F7171D">
        <w:rPr>
          <w:rFonts w:eastAsia="PMingLiU"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եթե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այդպիսի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ջրօգտագործում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էական</w:t>
      </w:r>
      <w:r w:rsidR="00AC467F" w:rsidRPr="00F7171D">
        <w:rPr>
          <w:rFonts w:cs="Arial"/>
          <w:lang w:val="hy-AM"/>
        </w:rPr>
        <w:t xml:space="preserve"> </w:t>
      </w:r>
      <w:r w:rsidR="00AC467F" w:rsidRPr="00F7171D">
        <w:rPr>
          <w:rFonts w:ascii="Sylfaen" w:hAnsi="Sylfaen" w:cs="Sylfaen"/>
          <w:lang w:val="hy-AM"/>
        </w:rPr>
        <w:t>չէ</w:t>
      </w:r>
      <w:r w:rsidR="00044544" w:rsidRPr="00F7171D">
        <w:rPr>
          <w:rFonts w:ascii="Tahoma" w:hAnsi="Tahoma" w:cs="Tahoma"/>
          <w:lang w:val="hy-AM"/>
        </w:rPr>
        <w:t>։</w:t>
      </w:r>
    </w:p>
    <w:p w14:paraId="7D7F2DD0" w14:textId="337CC0BD" w:rsidR="004A4B54" w:rsidRPr="00F7171D" w:rsidRDefault="00E6535D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0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օրենսդրությունը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չի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հստակեցնում</w:t>
      </w:r>
      <w:r w:rsidR="00550C8A" w:rsidRPr="00F7171D">
        <w:rPr>
          <w:rFonts w:cs="Arial"/>
          <w:lang w:val="hy-AM"/>
        </w:rPr>
        <w:t xml:space="preserve"> «</w:t>
      </w:r>
      <w:r w:rsidR="00550C8A" w:rsidRPr="00F7171D">
        <w:rPr>
          <w:rFonts w:ascii="Sylfaen" w:hAnsi="Sylfaen" w:cs="Sylfaen"/>
          <w:lang w:val="hy-AM"/>
        </w:rPr>
        <w:t>ոչ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էական</w:t>
      </w:r>
      <w:r w:rsidR="00550C8A" w:rsidRPr="00F7171D">
        <w:rPr>
          <w:rFonts w:cs="Arial"/>
          <w:lang w:val="hy-AM"/>
        </w:rPr>
        <w:t xml:space="preserve">» </w:t>
      </w:r>
      <w:r w:rsidR="00550C8A" w:rsidRPr="00F7171D">
        <w:rPr>
          <w:rFonts w:ascii="Sylfaen" w:hAnsi="Sylfaen" w:cs="Sylfaen"/>
          <w:lang w:val="hy-AM"/>
        </w:rPr>
        <w:t>ջրօգտ</w:t>
      </w:r>
      <w:r w:rsidR="002F4BF4" w:rsidRPr="00F7171D">
        <w:rPr>
          <w:rFonts w:ascii="Sylfaen" w:hAnsi="Sylfaen" w:cs="Sylfaen"/>
          <w:lang w:val="hy-AM"/>
        </w:rPr>
        <w:t>ա</w:t>
      </w:r>
      <w:r w:rsidR="00550C8A" w:rsidRPr="00F7171D">
        <w:rPr>
          <w:rFonts w:ascii="Sylfaen" w:hAnsi="Sylfaen" w:cs="Sylfaen"/>
          <w:lang w:val="hy-AM"/>
        </w:rPr>
        <w:t>գործման</w:t>
      </w:r>
      <w:r w:rsidR="00550C8A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բովանդակությունը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և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սահմանված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չեն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այն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չափանիշները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կամ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սահմանային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շեմերը</w:t>
      </w:r>
      <w:r w:rsidR="00550C8A" w:rsidRPr="00F7171D">
        <w:rPr>
          <w:rFonts w:cs="Arial"/>
          <w:lang w:val="hy-AM"/>
        </w:rPr>
        <w:t xml:space="preserve">, </w:t>
      </w:r>
      <w:r w:rsidR="00550C8A" w:rsidRPr="00F7171D">
        <w:rPr>
          <w:rFonts w:ascii="Sylfaen" w:hAnsi="Sylfaen" w:cs="Sylfaen"/>
          <w:lang w:val="hy-AM"/>
        </w:rPr>
        <w:t>որոնք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գերազանցելու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դեպքում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ջրօգտագործումը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lang w:val="hy-AM"/>
        </w:rPr>
        <w:t>կհամարվի</w:t>
      </w:r>
      <w:r w:rsidR="00550C8A" w:rsidRPr="00F7171D">
        <w:rPr>
          <w:rFonts w:cs="Arial"/>
          <w:lang w:val="hy-AM"/>
        </w:rPr>
        <w:t xml:space="preserve"> </w:t>
      </w:r>
      <w:r w:rsidR="00550C8A" w:rsidRPr="00F7171D">
        <w:rPr>
          <w:rFonts w:ascii="Sylfaen" w:hAnsi="Sylfaen" w:cs="Sylfaen"/>
          <w:i/>
          <w:lang w:val="hy-AM"/>
        </w:rPr>
        <w:t>էական։</w:t>
      </w:r>
    </w:p>
    <w:p w14:paraId="130D787B" w14:textId="53FAE23C" w:rsidR="004A4B54" w:rsidRPr="00F7171D" w:rsidRDefault="004A4B54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0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չափանիշ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տակեցվեն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Ազա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816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</w:t>
      </w:r>
      <w:r w:rsidR="002F4BF4" w:rsidRPr="00F7171D">
        <w:rPr>
          <w:rFonts w:ascii="Sylfaen" w:hAnsi="Sylfaen" w:cs="Sylfaen"/>
          <w:lang w:val="hy-AM"/>
        </w:rPr>
        <w:t>ն</w:t>
      </w:r>
      <w:r w:rsidR="002F4BF4" w:rsidRPr="00F7171D">
        <w:rPr>
          <w:rFonts w:cs="Arial"/>
          <w:lang w:val="hy-AM"/>
        </w:rPr>
        <w:t xml:space="preserve"> </w:t>
      </w:r>
      <w:r w:rsidR="002F4BF4" w:rsidRPr="00F7171D">
        <w:rPr>
          <w:rFonts w:ascii="Sylfaen" w:hAnsi="Sylfaen" w:cs="Sylfaen"/>
          <w:lang w:val="hy-AM"/>
        </w:rPr>
        <w:t>խմբագրմա</w:t>
      </w:r>
      <w:r w:rsidRPr="00F7171D">
        <w:rPr>
          <w:rFonts w:ascii="Sylfaen" w:hAnsi="Sylfaen" w:cs="Sylfaen"/>
          <w:lang w:val="hy-AM"/>
        </w:rPr>
        <w:t>մբ։</w:t>
      </w:r>
    </w:p>
    <w:p w14:paraId="06D3BA2A" w14:textId="77777777" w:rsidR="001C5712" w:rsidRPr="00F7171D" w:rsidRDefault="001C5712">
      <w:pPr>
        <w:pStyle w:val="ListParagraph"/>
        <w:spacing w:after="0" w:line="240" w:lineRule="auto"/>
        <w:ind w:left="1440" w:firstLine="567"/>
        <w:jc w:val="both"/>
        <w:rPr>
          <w:rFonts w:cs="Arial"/>
          <w:b/>
          <w:lang w:val="hy-AM"/>
        </w:rPr>
      </w:pPr>
    </w:p>
    <w:p w14:paraId="03998892" w14:textId="77777777" w:rsidR="00AF3480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85" w:name="_Toc495054758"/>
      <w:bookmarkStart w:id="86" w:name="_Toc506388669"/>
      <w:r w:rsidRPr="00F7171D">
        <w:rPr>
          <w:rFonts w:asciiTheme="minorHAnsi" w:hAnsiTheme="minorHAnsi" w:cs="Arial"/>
        </w:rPr>
        <w:t xml:space="preserve">7.2. </w:t>
      </w:r>
      <w:r w:rsidR="00AF3480" w:rsidRPr="00F7171D">
        <w:t>Ջրօգտագործ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թույլտվությունը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որպես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վարչակ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ակտ</w:t>
      </w:r>
      <w:bookmarkEnd w:id="85"/>
      <w:bookmarkEnd w:id="86"/>
    </w:p>
    <w:p w14:paraId="3418FC11" w14:textId="77777777" w:rsidR="00FB136B" w:rsidRPr="00F7171D" w:rsidRDefault="00A66AC0" w:rsidP="00614D5C">
      <w:pPr>
        <w:spacing w:after="0"/>
        <w:ind w:firstLine="567"/>
        <w:jc w:val="both"/>
        <w:rPr>
          <w:rFonts w:cs="Arial"/>
          <w:b/>
          <w:lang w:val="hy-AM"/>
        </w:rPr>
      </w:pPr>
      <w:r w:rsidRPr="00F7171D" w:rsidDel="00A66AC0">
        <w:rPr>
          <w:rFonts w:cs="Arial"/>
          <w:lang w:val="hy-AM"/>
        </w:rPr>
        <w:t xml:space="preserve"> </w:t>
      </w:r>
      <w:r w:rsidR="00654ACE" w:rsidRPr="00F7171D">
        <w:rPr>
          <w:rFonts w:cs="Arial"/>
          <w:lang w:val="hy-AM"/>
        </w:rPr>
        <w:t>«</w:t>
      </w:r>
      <w:r w:rsidR="00654ACE" w:rsidRPr="00F7171D">
        <w:rPr>
          <w:rFonts w:ascii="Sylfaen" w:hAnsi="Sylfaen" w:cs="Sylfaen"/>
          <w:lang w:val="hy-AM"/>
        </w:rPr>
        <w:t>Վարչարարության</w:t>
      </w:r>
      <w:r w:rsidR="00654ACE" w:rsidRPr="00F7171D">
        <w:rPr>
          <w:rFonts w:cs="Arial"/>
          <w:lang w:val="hy-AM"/>
        </w:rPr>
        <w:t xml:space="preserve"> </w:t>
      </w:r>
      <w:r w:rsidR="00654ACE" w:rsidRPr="00F7171D">
        <w:rPr>
          <w:rFonts w:ascii="Sylfaen" w:hAnsi="Sylfaen" w:cs="Sylfaen"/>
          <w:lang w:val="hy-AM"/>
        </w:rPr>
        <w:t>հիմունքների</w:t>
      </w:r>
      <w:r w:rsidR="00654ACE" w:rsidRPr="00F7171D">
        <w:rPr>
          <w:rFonts w:cs="Arial"/>
          <w:lang w:val="hy-AM"/>
        </w:rPr>
        <w:t xml:space="preserve"> </w:t>
      </w:r>
      <w:r w:rsidR="00654ACE" w:rsidRPr="00F7171D">
        <w:rPr>
          <w:rFonts w:ascii="Sylfaen" w:hAnsi="Sylfaen" w:cs="Sylfaen"/>
          <w:lang w:val="hy-AM"/>
        </w:rPr>
        <w:t>և</w:t>
      </w:r>
      <w:r w:rsidR="00654ACE" w:rsidRPr="00F7171D">
        <w:rPr>
          <w:rFonts w:cs="Arial"/>
          <w:lang w:val="hy-AM"/>
        </w:rPr>
        <w:t xml:space="preserve"> </w:t>
      </w:r>
      <w:r w:rsidR="00654ACE" w:rsidRPr="00F7171D">
        <w:rPr>
          <w:rFonts w:ascii="Sylfaen" w:hAnsi="Sylfaen" w:cs="Sylfaen"/>
          <w:lang w:val="hy-AM"/>
        </w:rPr>
        <w:t>վարչական</w:t>
      </w:r>
      <w:r w:rsidR="00654ACE" w:rsidRPr="00F7171D">
        <w:rPr>
          <w:rFonts w:cs="Arial"/>
          <w:lang w:val="hy-AM"/>
        </w:rPr>
        <w:t xml:space="preserve"> </w:t>
      </w:r>
      <w:r w:rsidR="00654ACE" w:rsidRPr="00F7171D">
        <w:rPr>
          <w:rFonts w:ascii="Sylfaen" w:hAnsi="Sylfaen" w:cs="Sylfaen"/>
          <w:lang w:val="hy-AM"/>
        </w:rPr>
        <w:t>վարույթի</w:t>
      </w:r>
      <w:r w:rsidR="00654ACE" w:rsidRPr="00F7171D">
        <w:rPr>
          <w:rFonts w:cs="Arial"/>
          <w:lang w:val="hy-AM"/>
        </w:rPr>
        <w:t xml:space="preserve"> </w:t>
      </w:r>
      <w:r w:rsidR="00654ACE" w:rsidRPr="00F7171D">
        <w:rPr>
          <w:rFonts w:ascii="Sylfaen" w:hAnsi="Sylfaen" w:cs="Sylfaen"/>
          <w:lang w:val="hy-AM"/>
        </w:rPr>
        <w:t>մասին</w:t>
      </w:r>
      <w:r w:rsidR="00654ACE" w:rsidRPr="00F7171D">
        <w:rPr>
          <w:rFonts w:cs="Arial"/>
          <w:lang w:val="hy-AM"/>
        </w:rPr>
        <w:t xml:space="preserve">» </w:t>
      </w:r>
      <w:r w:rsidR="00654ACE" w:rsidRPr="00F7171D">
        <w:rPr>
          <w:rFonts w:ascii="Sylfaen" w:hAnsi="Sylfaen" w:cs="Sylfaen"/>
          <w:lang w:val="hy-AM"/>
        </w:rPr>
        <w:t>ՀՀ</w:t>
      </w:r>
      <w:r w:rsidR="00654ACE" w:rsidRPr="00F7171D">
        <w:rPr>
          <w:rFonts w:cs="Arial"/>
          <w:lang w:val="hy-AM"/>
        </w:rPr>
        <w:t xml:space="preserve"> </w:t>
      </w:r>
      <w:r w:rsidR="00F039EC" w:rsidRPr="00F7171D">
        <w:rPr>
          <w:rFonts w:ascii="Sylfaen" w:hAnsi="Sylfaen" w:cs="Sylfaen"/>
          <w:lang w:val="hy-AM"/>
        </w:rPr>
        <w:t>օրենքի</w:t>
      </w:r>
      <w:r w:rsidR="00F039EC" w:rsidRPr="00F7171D">
        <w:rPr>
          <w:rFonts w:cs="Arial"/>
          <w:lang w:val="hy-AM"/>
        </w:rPr>
        <w:t xml:space="preserve"> 56-</w:t>
      </w:r>
      <w:r w:rsidR="00F039EC" w:rsidRPr="00F7171D">
        <w:rPr>
          <w:rFonts w:ascii="Sylfaen" w:hAnsi="Sylfaen" w:cs="Sylfaen"/>
          <w:lang w:val="hy-AM"/>
        </w:rPr>
        <w:t>րդ</w:t>
      </w:r>
      <w:r w:rsidR="00F039EC" w:rsidRPr="00F7171D">
        <w:rPr>
          <w:rFonts w:cs="Arial"/>
          <w:lang w:val="hy-AM"/>
        </w:rPr>
        <w:t xml:space="preserve"> </w:t>
      </w:r>
      <w:r w:rsidR="00F039EC" w:rsidRPr="00F7171D">
        <w:rPr>
          <w:rFonts w:ascii="Sylfaen" w:hAnsi="Sylfaen" w:cs="Sylfaen"/>
          <w:lang w:val="hy-AM"/>
        </w:rPr>
        <w:t>և</w:t>
      </w:r>
      <w:r w:rsidR="00F039EC" w:rsidRPr="00F7171D">
        <w:rPr>
          <w:rFonts w:cs="Arial"/>
          <w:lang w:val="hy-AM"/>
        </w:rPr>
        <w:t xml:space="preserve"> 57-</w:t>
      </w:r>
      <w:r w:rsidR="00F039EC" w:rsidRPr="00F7171D">
        <w:rPr>
          <w:rFonts w:ascii="Sylfaen" w:hAnsi="Sylfaen" w:cs="Sylfaen"/>
          <w:lang w:val="hy-AM"/>
        </w:rPr>
        <w:t>րդ</w:t>
      </w:r>
      <w:r w:rsidR="00F039EC" w:rsidRPr="00F7171D">
        <w:rPr>
          <w:rFonts w:cs="Arial"/>
          <w:lang w:val="hy-AM"/>
        </w:rPr>
        <w:t xml:space="preserve"> </w:t>
      </w:r>
      <w:r w:rsidR="00F039EC" w:rsidRPr="00F7171D">
        <w:rPr>
          <w:rFonts w:ascii="Sylfaen" w:hAnsi="Sylfaen" w:cs="Sylfaen"/>
          <w:lang w:val="hy-AM"/>
        </w:rPr>
        <w:t>հոդվածներն</w:t>
      </w:r>
      <w:r w:rsidR="00F039EC" w:rsidRPr="00F7171D">
        <w:rPr>
          <w:rFonts w:cs="Arial"/>
          <w:lang w:val="hy-AM"/>
        </w:rPr>
        <w:t xml:space="preserve"> </w:t>
      </w:r>
      <w:r w:rsidR="00F039EC" w:rsidRPr="00F7171D">
        <w:rPr>
          <w:rFonts w:ascii="Sylfaen" w:hAnsi="Sylfaen" w:cs="Sylfaen"/>
          <w:lang w:val="hy-AM"/>
        </w:rPr>
        <w:t>ամրագրում</w:t>
      </w:r>
      <w:r w:rsidR="00F039EC" w:rsidRPr="00F7171D">
        <w:rPr>
          <w:rFonts w:cs="Arial"/>
          <w:lang w:val="hy-AM"/>
        </w:rPr>
        <w:t xml:space="preserve"> </w:t>
      </w:r>
      <w:r w:rsidR="00F039EC" w:rsidRPr="00F7171D">
        <w:rPr>
          <w:rFonts w:ascii="Sylfaen" w:hAnsi="Sylfaen" w:cs="Sylfaen"/>
          <w:lang w:val="hy-AM"/>
        </w:rPr>
        <w:t>են</w:t>
      </w:r>
      <w:r w:rsidR="00F039EC" w:rsidRPr="00F7171D">
        <w:rPr>
          <w:rFonts w:cs="Arial"/>
          <w:lang w:val="hy-AM"/>
        </w:rPr>
        <w:t xml:space="preserve"> </w:t>
      </w:r>
      <w:r w:rsidR="00F039EC" w:rsidRPr="00F7171D">
        <w:rPr>
          <w:rFonts w:ascii="Sylfaen" w:hAnsi="Sylfaen" w:cs="Sylfaen"/>
          <w:lang w:val="hy-AM"/>
        </w:rPr>
        <w:t>վարչական</w:t>
      </w:r>
      <w:r w:rsidR="00F039EC" w:rsidRPr="00F7171D">
        <w:rPr>
          <w:rFonts w:cs="Arial"/>
          <w:lang w:val="hy-AM"/>
        </w:rPr>
        <w:t xml:space="preserve"> </w:t>
      </w:r>
      <w:r w:rsidR="00FB136B" w:rsidRPr="00F7171D">
        <w:rPr>
          <w:rFonts w:ascii="Sylfaen" w:hAnsi="Sylfaen" w:cs="Sylfaen"/>
          <w:lang w:val="hy-AM"/>
        </w:rPr>
        <w:t>ակտին</w:t>
      </w:r>
      <w:r w:rsidR="00FB136B" w:rsidRPr="00F7171D">
        <w:rPr>
          <w:rFonts w:cs="Arial"/>
          <w:lang w:val="hy-AM"/>
        </w:rPr>
        <w:t xml:space="preserve"> </w:t>
      </w:r>
      <w:r w:rsidR="00FB136B" w:rsidRPr="00F7171D">
        <w:rPr>
          <w:rFonts w:ascii="Sylfaen" w:hAnsi="Sylfaen" w:cs="Sylfaen"/>
          <w:lang w:val="hy-AM"/>
        </w:rPr>
        <w:t>ներկայացվող</w:t>
      </w:r>
      <w:r w:rsidR="00FB136B" w:rsidRPr="00F7171D">
        <w:rPr>
          <w:rFonts w:cs="Arial"/>
          <w:lang w:val="hy-AM"/>
        </w:rPr>
        <w:t xml:space="preserve"> </w:t>
      </w:r>
      <w:r w:rsidR="00FB136B" w:rsidRPr="00F7171D">
        <w:rPr>
          <w:rFonts w:ascii="Sylfaen" w:hAnsi="Sylfaen" w:cs="Sylfaen"/>
          <w:lang w:val="hy-AM"/>
        </w:rPr>
        <w:t>երկու</w:t>
      </w:r>
      <w:r w:rsidR="00FB136B" w:rsidRPr="00F7171D">
        <w:rPr>
          <w:rFonts w:cs="Arial"/>
          <w:lang w:val="hy-AM"/>
        </w:rPr>
        <w:t xml:space="preserve"> </w:t>
      </w:r>
      <w:r w:rsidR="00FB136B" w:rsidRPr="00F7171D">
        <w:rPr>
          <w:rFonts w:ascii="Sylfaen" w:hAnsi="Sylfaen" w:cs="Sylfaen"/>
          <w:lang w:val="hy-AM"/>
        </w:rPr>
        <w:t>կարևորագույն</w:t>
      </w:r>
      <w:r w:rsidR="00FB136B" w:rsidRPr="00F7171D">
        <w:rPr>
          <w:rFonts w:cs="Arial"/>
          <w:lang w:val="hy-AM"/>
        </w:rPr>
        <w:t xml:space="preserve"> </w:t>
      </w:r>
      <w:r w:rsidR="00FB136B" w:rsidRPr="00F7171D">
        <w:rPr>
          <w:rFonts w:ascii="Sylfaen" w:hAnsi="Sylfaen" w:cs="Sylfaen"/>
          <w:lang w:val="hy-AM"/>
        </w:rPr>
        <w:t>սկզբունք՝</w:t>
      </w:r>
      <w:r w:rsidR="00FB136B" w:rsidRPr="00F7171D">
        <w:rPr>
          <w:rFonts w:cs="Arial"/>
          <w:lang w:val="hy-AM"/>
        </w:rPr>
        <w:t xml:space="preserve"> </w:t>
      </w:r>
      <w:r w:rsidR="00FB136B" w:rsidRPr="00F7171D">
        <w:rPr>
          <w:rFonts w:ascii="Sylfaen" w:hAnsi="Sylfaen" w:cs="Sylfaen"/>
          <w:b/>
          <w:lang w:val="hy-AM"/>
        </w:rPr>
        <w:t>որոշակիությունը</w:t>
      </w:r>
      <w:r w:rsidR="00FB136B" w:rsidRPr="00F7171D">
        <w:rPr>
          <w:rFonts w:cs="Arial"/>
          <w:b/>
          <w:lang w:val="hy-AM"/>
        </w:rPr>
        <w:t xml:space="preserve"> </w:t>
      </w:r>
      <w:r w:rsidR="00FB136B" w:rsidRPr="00F7171D">
        <w:rPr>
          <w:rFonts w:ascii="Sylfaen" w:hAnsi="Sylfaen" w:cs="Sylfaen"/>
          <w:b/>
          <w:lang w:val="hy-AM"/>
        </w:rPr>
        <w:t>և</w:t>
      </w:r>
      <w:r w:rsidR="00FB136B" w:rsidRPr="00F7171D">
        <w:rPr>
          <w:rFonts w:cs="Arial"/>
          <w:b/>
          <w:lang w:val="hy-AM"/>
        </w:rPr>
        <w:t xml:space="preserve"> </w:t>
      </w:r>
      <w:r w:rsidR="00FB136B" w:rsidRPr="00F7171D">
        <w:rPr>
          <w:rFonts w:ascii="Sylfaen" w:hAnsi="Sylfaen" w:cs="Sylfaen"/>
          <w:b/>
          <w:lang w:val="hy-AM"/>
        </w:rPr>
        <w:t>հիմնավորվածությունը։</w:t>
      </w:r>
      <w:r w:rsidR="00FB136B" w:rsidRPr="00F7171D">
        <w:rPr>
          <w:rFonts w:cs="Arial"/>
          <w:b/>
          <w:lang w:val="hy-AM"/>
        </w:rPr>
        <w:t xml:space="preserve"> </w:t>
      </w:r>
    </w:p>
    <w:p w14:paraId="3D8AE667" w14:textId="77777777" w:rsidR="001A31CA" w:rsidRPr="00F7171D" w:rsidRDefault="001A31CA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0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>i</w:t>
      </w:r>
      <w:r w:rsidR="00032623" w:rsidRPr="00F7171D">
        <w:rPr>
          <w:rFonts w:cs="Arial"/>
          <w:b/>
          <w:lang w:val="hy-AM"/>
        </w:rPr>
        <w:tab/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իմնավորվածությունն</w:t>
      </w:r>
      <w:r w:rsidRPr="00F7171D">
        <w:rPr>
          <w:rFonts w:cs="Arial"/>
          <w:i/>
          <w:lang w:val="hy-AM"/>
        </w:rPr>
        <w:t xml:space="preserve"> </w:t>
      </w:r>
      <w:r w:rsidR="003C70CE" w:rsidRPr="00F7171D">
        <w:rPr>
          <w:rFonts w:ascii="Sylfaen" w:hAnsi="Sylfaen" w:cs="Sylfaen"/>
          <w:lang w:val="hy-AM"/>
        </w:rPr>
        <w:t>արտահայտվում</w:t>
      </w:r>
      <w:r w:rsidR="003C70CE" w:rsidRPr="00F7171D">
        <w:rPr>
          <w:rFonts w:cs="Arial"/>
          <w:lang w:val="hy-AM"/>
        </w:rPr>
        <w:t xml:space="preserve"> </w:t>
      </w:r>
      <w:r w:rsidR="003C70CE" w:rsidRPr="00F7171D">
        <w:rPr>
          <w:rFonts w:ascii="Sylfaen" w:hAnsi="Sylfaen" w:cs="Sylfaen"/>
          <w:lang w:val="hy-AM"/>
        </w:rPr>
        <w:t>է</w:t>
      </w:r>
      <w:r w:rsidR="003C70CE" w:rsidRPr="00F7171D">
        <w:rPr>
          <w:rFonts w:cs="Arial"/>
          <w:lang w:val="hy-AM"/>
        </w:rPr>
        <w:t xml:space="preserve"> </w:t>
      </w:r>
      <w:r w:rsidR="003C70CE" w:rsidRPr="00F7171D">
        <w:rPr>
          <w:rFonts w:ascii="Sylfaen" w:hAnsi="Sylfaen" w:cs="Sylfaen"/>
          <w:lang w:val="hy-AM"/>
        </w:rPr>
        <w:t>նրանում</w:t>
      </w:r>
      <w:r w:rsidR="003C70CE" w:rsidRPr="00F7171D">
        <w:rPr>
          <w:rFonts w:cs="Arial"/>
          <w:lang w:val="hy-AM"/>
        </w:rPr>
        <w:t xml:space="preserve">, </w:t>
      </w:r>
      <w:r w:rsidR="003C70CE" w:rsidRPr="00F7171D">
        <w:rPr>
          <w:rFonts w:ascii="Sylfaen" w:hAnsi="Sylfaen" w:cs="Sylfaen"/>
          <w:lang w:val="hy-AM"/>
        </w:rPr>
        <w:t>որ</w:t>
      </w:r>
      <w:r w:rsidR="003C70CE" w:rsidRPr="00F7171D">
        <w:rPr>
          <w:rFonts w:cs="Arial"/>
          <w:lang w:val="hy-AM"/>
        </w:rPr>
        <w:t xml:space="preserve"> </w:t>
      </w:r>
      <w:r w:rsidR="003C70CE" w:rsidRPr="00F7171D">
        <w:rPr>
          <w:rFonts w:ascii="Sylfaen" w:hAnsi="Sylfaen" w:cs="Sylfaen"/>
          <w:lang w:val="hy-AM"/>
        </w:rPr>
        <w:t>այն</w:t>
      </w:r>
      <w:r w:rsidR="003C70CE" w:rsidRPr="00F7171D">
        <w:rPr>
          <w:rFonts w:cs="Arial"/>
          <w:lang w:val="hy-AM"/>
        </w:rPr>
        <w:t xml:space="preserve"> </w:t>
      </w:r>
      <w:r w:rsidR="003C70CE" w:rsidRPr="00F7171D">
        <w:rPr>
          <w:rFonts w:ascii="Sylfaen" w:hAnsi="Sylfaen" w:cs="Sylfaen"/>
          <w:lang w:val="hy-AM"/>
        </w:rPr>
        <w:t>պետք</w:t>
      </w:r>
      <w:r w:rsidR="003C70CE" w:rsidRPr="00F7171D">
        <w:rPr>
          <w:rFonts w:cs="Arial"/>
          <w:lang w:val="hy-AM"/>
        </w:rPr>
        <w:t xml:space="preserve"> </w:t>
      </w:r>
      <w:r w:rsidR="003C70CE" w:rsidRPr="00F7171D">
        <w:rPr>
          <w:rFonts w:ascii="Sylfaen" w:hAnsi="Sylfaen" w:cs="Sylfaen"/>
          <w:lang w:val="hy-AM"/>
        </w:rPr>
        <w:t>է</w:t>
      </w:r>
      <w:r w:rsidR="003C70CE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բովանդակի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համապատասխան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ակտի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ընդունման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համար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բոլոր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էական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փաստական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և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իրավական</w:t>
      </w:r>
      <w:r w:rsidR="00BB4BB6" w:rsidRPr="00F7171D">
        <w:rPr>
          <w:rFonts w:cs="Arial"/>
          <w:lang w:val="hy-AM"/>
        </w:rPr>
        <w:t xml:space="preserve"> </w:t>
      </w:r>
      <w:r w:rsidR="00BB4BB6" w:rsidRPr="00F7171D">
        <w:rPr>
          <w:rFonts w:ascii="Sylfaen" w:hAnsi="Sylfaen" w:cs="Sylfaen"/>
          <w:lang w:val="hy-AM"/>
        </w:rPr>
        <w:t>հիմքերը։</w:t>
      </w:r>
    </w:p>
    <w:p w14:paraId="14B5C92C" w14:textId="77777777" w:rsidR="00BB4BB6" w:rsidRPr="00F7171D" w:rsidRDefault="00BB4BB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0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 xml:space="preserve">, </w:t>
      </w:r>
      <w:r w:rsidR="002C6917" w:rsidRPr="00F7171D">
        <w:rPr>
          <w:rFonts w:ascii="Sylfaen" w:hAnsi="Sylfaen" w:cs="Sylfaen"/>
          <w:lang w:val="hy-AM"/>
        </w:rPr>
        <w:t>ջրօգտագործմա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թույլտվությա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պարագայում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իրավակա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հիմքը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ՀՀ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ջրայի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օրենսգրքի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համաձայ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սահմանված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կարգով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ջրօգտագործմա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թույլտվությու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ստանալու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պահանջ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է</w:t>
      </w:r>
      <w:r w:rsidR="002C6917" w:rsidRPr="00F7171D">
        <w:rPr>
          <w:rFonts w:cs="Arial"/>
          <w:lang w:val="hy-AM"/>
        </w:rPr>
        <w:t xml:space="preserve">, </w:t>
      </w:r>
      <w:r w:rsidR="002C6917" w:rsidRPr="00F7171D">
        <w:rPr>
          <w:rFonts w:ascii="Sylfaen" w:hAnsi="Sylfaen" w:cs="Sylfaen"/>
          <w:lang w:val="hy-AM"/>
        </w:rPr>
        <w:t>իսկ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փաստակա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հիմքը՝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ջրօգտագործմա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թույլտվությամբ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սահմանված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պայմանների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համապատասխանություն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է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օրենսդրության</w:t>
      </w:r>
      <w:r w:rsidR="002C6917" w:rsidRPr="00F7171D">
        <w:rPr>
          <w:rFonts w:cs="Arial"/>
          <w:lang w:val="hy-AM"/>
        </w:rPr>
        <w:t xml:space="preserve"> </w:t>
      </w:r>
      <w:r w:rsidR="002C6917" w:rsidRPr="00F7171D">
        <w:rPr>
          <w:rFonts w:ascii="Sylfaen" w:hAnsi="Sylfaen" w:cs="Sylfaen"/>
          <w:lang w:val="hy-AM"/>
        </w:rPr>
        <w:t>պահանջներին։</w:t>
      </w:r>
    </w:p>
    <w:p w14:paraId="1CF368F7" w14:textId="77777777" w:rsidR="00A63287" w:rsidRPr="00F7171D" w:rsidRDefault="00C471C3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0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i/>
          <w:lang w:val="hy-AM"/>
        </w:rPr>
        <w:t>Այս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տեքստ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րկ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իշ</w:t>
      </w:r>
      <w:r w:rsidR="00724914" w:rsidRPr="00F7171D">
        <w:rPr>
          <w:rFonts w:ascii="Sylfaen" w:hAnsi="Sylfaen" w:cs="Sylfaen"/>
          <w:i/>
          <w:lang w:val="hy-AM"/>
        </w:rPr>
        <w:t>ա</w:t>
      </w:r>
      <w:r w:rsidRPr="00F7171D">
        <w:rPr>
          <w:rFonts w:ascii="Sylfaen" w:hAnsi="Sylfaen" w:cs="Sylfaen"/>
          <w:i/>
          <w:lang w:val="hy-AM"/>
        </w:rPr>
        <w:t>տակ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տկապես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ձկնաբուծարա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ուց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րավ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իմքեր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մասնավորապես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ողամաս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պատակ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շանակ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փոփոխ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աբերյա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յնք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ղեկավա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րոշում</w:t>
      </w:r>
      <w:r w:rsidR="003511E3" w:rsidRPr="00F7171D">
        <w:rPr>
          <w:rFonts w:ascii="Sylfaen" w:hAnsi="Sylfaen" w:cs="Sylfaen"/>
          <w:i/>
          <w:lang w:val="hy-AM"/>
        </w:rPr>
        <w:t>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ինարար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ույլտվություն</w:t>
      </w:r>
      <w:r w:rsidR="003511E3" w:rsidRPr="00F7171D">
        <w:rPr>
          <w:rFonts w:ascii="Sylfaen" w:hAnsi="Sylfaen" w:cs="Sylfaen"/>
          <w:i/>
          <w:lang w:val="hy-AM"/>
        </w:rPr>
        <w:t>ը</w:t>
      </w:r>
      <w:r w:rsidRPr="00F7171D">
        <w:rPr>
          <w:rFonts w:ascii="Tahoma" w:hAnsi="Tahoma" w:cs="Tahoma"/>
          <w:i/>
          <w:lang w:val="hy-AM"/>
        </w:rPr>
        <w:t>։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Ձկնաբուծարանների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ատ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ուն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յս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փաստաթղթ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ործունեությու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րականացն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րոտավայրեր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խոտհարք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նկարկ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ող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րա։</w:t>
      </w:r>
      <w:r w:rsidR="003511E3" w:rsidRPr="00F7171D">
        <w:rPr>
          <w:rFonts w:cs="Arial"/>
          <w:lang w:val="hy-AM"/>
        </w:rPr>
        <w:t xml:space="preserve"> </w:t>
      </w:r>
    </w:p>
    <w:p w14:paraId="410E8640" w14:textId="77777777" w:rsidR="003B385B" w:rsidRPr="00F7171D" w:rsidRDefault="00CD6801" w:rsidP="00614D5C">
      <w:pPr>
        <w:pStyle w:val="ListParagraph"/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ագ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ենթակա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րապարակման</w:t>
      </w:r>
      <w:r w:rsidR="00F352FC" w:rsidRPr="00F7171D">
        <w:rPr>
          <w:rFonts w:ascii="Sylfaen" w:hAnsi="Sylfaen" w:cs="Sylfaen"/>
          <w:b/>
          <w:lang w:val="hy-AM"/>
        </w:rPr>
        <w:t>՝</w:t>
      </w:r>
      <w:r w:rsidR="00F352FC" w:rsidRPr="00F7171D">
        <w:rPr>
          <w:rFonts w:cs="Arial"/>
          <w:b/>
          <w:lang w:val="hy-AM"/>
        </w:rPr>
        <w:t xml:space="preserve"> </w:t>
      </w:r>
      <w:r w:rsidR="00F352FC" w:rsidRPr="00F7171D">
        <w:rPr>
          <w:rFonts w:ascii="Sylfaen" w:hAnsi="Sylfaen" w:cs="Sylfaen"/>
          <w:lang w:val="hy-AM"/>
        </w:rPr>
        <w:t>համաձ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cs="Arial"/>
          <w:i/>
          <w:lang w:val="hy-AM"/>
        </w:rPr>
        <w:t>«</w:t>
      </w:r>
      <w:r w:rsidRPr="00F7171D">
        <w:rPr>
          <w:rFonts w:ascii="Sylfaen" w:hAnsi="Sylfaen" w:cs="Sylfaen"/>
          <w:i/>
          <w:lang w:val="hy-AM"/>
        </w:rPr>
        <w:t>Վարչարար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իմունք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արչ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արույթ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սին</w:t>
      </w:r>
      <w:r w:rsidRPr="00F7171D">
        <w:rPr>
          <w:rFonts w:cs="Arial"/>
          <w:i/>
          <w:lang w:val="hy-AM"/>
        </w:rPr>
        <w:t xml:space="preserve">» </w:t>
      </w:r>
      <w:r w:rsidRPr="00F7171D">
        <w:rPr>
          <w:rFonts w:ascii="Sylfaen" w:hAnsi="Sylfaen" w:cs="Sylfaen"/>
          <w:i/>
          <w:lang w:val="hy-AM"/>
        </w:rPr>
        <w:t>ՀՀ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րենքի</w:t>
      </w:r>
      <w:r w:rsidRPr="00F7171D">
        <w:rPr>
          <w:rFonts w:cs="Arial"/>
          <w:i/>
          <w:lang w:val="hy-AM"/>
        </w:rPr>
        <w:t xml:space="preserve"> 59-</w:t>
      </w:r>
      <w:r w:rsidRPr="00F7171D">
        <w:rPr>
          <w:rFonts w:ascii="Sylfaen" w:hAnsi="Sylfaen" w:cs="Sylfaen"/>
          <w:i/>
          <w:lang w:val="hy-AM"/>
        </w:rPr>
        <w:t>ր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ոդվածի</w:t>
      </w:r>
      <w:r w:rsidRPr="00F7171D">
        <w:rPr>
          <w:rFonts w:cs="Arial"/>
          <w:i/>
          <w:lang w:val="hy-AM"/>
        </w:rPr>
        <w:t xml:space="preserve"> </w:t>
      </w:r>
      <w:r w:rsidR="003B385B" w:rsidRPr="00F7171D">
        <w:rPr>
          <w:rFonts w:cs="Arial"/>
          <w:i/>
          <w:lang w:val="hy-AM"/>
        </w:rPr>
        <w:t>5-</w:t>
      </w:r>
      <w:r w:rsidR="003B385B" w:rsidRPr="00F7171D">
        <w:rPr>
          <w:rFonts w:ascii="Sylfaen" w:hAnsi="Sylfaen" w:cs="Sylfaen"/>
          <w:i/>
          <w:lang w:val="hy-AM"/>
        </w:rPr>
        <w:t>րդ</w:t>
      </w:r>
      <w:r w:rsidR="003B385B" w:rsidRPr="00F7171D">
        <w:rPr>
          <w:rFonts w:cs="Arial"/>
          <w:i/>
          <w:lang w:val="hy-AM"/>
        </w:rPr>
        <w:t xml:space="preserve"> </w:t>
      </w:r>
      <w:r w:rsidR="003B385B" w:rsidRPr="00F7171D">
        <w:rPr>
          <w:rFonts w:ascii="Sylfaen" w:hAnsi="Sylfaen" w:cs="Sylfaen"/>
          <w:i/>
          <w:lang w:val="hy-AM"/>
        </w:rPr>
        <w:t>մաս</w:t>
      </w:r>
      <w:r w:rsidR="00A66AC0" w:rsidRPr="00F7171D">
        <w:rPr>
          <w:rFonts w:ascii="Sylfaen" w:hAnsi="Sylfaen" w:cs="Sylfaen"/>
          <w:i/>
          <w:lang w:val="hy-AM"/>
        </w:rPr>
        <w:t>ի։</w:t>
      </w:r>
    </w:p>
    <w:p w14:paraId="654119C4" w14:textId="5AC5EDE3" w:rsidR="003B385B" w:rsidRPr="00F7171D" w:rsidRDefault="003B385B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>!</w:t>
      </w: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b/>
          <w:lang w:val="hy-AM"/>
        </w:rPr>
        <w:tab/>
      </w:r>
      <w:r w:rsidR="00A25179" w:rsidRPr="00F7171D">
        <w:rPr>
          <w:rFonts w:ascii="Sylfaen" w:hAnsi="Sylfaen" w:cs="Sylfaen"/>
          <w:lang w:val="hy-AM"/>
        </w:rPr>
        <w:t>Թեև</w:t>
      </w:r>
      <w:r w:rsidR="00A25179" w:rsidRPr="00F7171D">
        <w:rPr>
          <w:rFonts w:cs="Arial"/>
          <w:lang w:val="hy-AM"/>
        </w:rPr>
        <w:t xml:space="preserve"> </w:t>
      </w:r>
      <w:r w:rsidR="008E552E" w:rsidRPr="00F7171D">
        <w:rPr>
          <w:rFonts w:cs="Arial"/>
          <w:lang w:val="hy-AM"/>
        </w:rPr>
        <w:t>«</w:t>
      </w:r>
      <w:r w:rsidR="008E552E" w:rsidRPr="00F7171D">
        <w:rPr>
          <w:rFonts w:ascii="Sylfaen" w:hAnsi="Sylfaen" w:cs="Sylfaen"/>
          <w:lang w:val="hy-AM"/>
        </w:rPr>
        <w:t>Վարչարարության</w:t>
      </w:r>
      <w:r w:rsidR="008E552E" w:rsidRPr="00F7171D">
        <w:rPr>
          <w:rFonts w:cs="Arial"/>
          <w:lang w:val="hy-AM"/>
        </w:rPr>
        <w:t xml:space="preserve"> </w:t>
      </w:r>
      <w:r w:rsidR="008E552E" w:rsidRPr="00F7171D">
        <w:rPr>
          <w:rFonts w:ascii="Sylfaen" w:hAnsi="Sylfaen" w:cs="Sylfaen"/>
          <w:lang w:val="hy-AM"/>
        </w:rPr>
        <w:t>հիմունքների</w:t>
      </w:r>
      <w:r w:rsidR="008E552E" w:rsidRPr="00F7171D">
        <w:rPr>
          <w:rFonts w:cs="Arial"/>
          <w:lang w:val="hy-AM"/>
        </w:rPr>
        <w:t xml:space="preserve"> </w:t>
      </w:r>
      <w:r w:rsidR="008E552E" w:rsidRPr="00F7171D">
        <w:rPr>
          <w:rFonts w:ascii="Sylfaen" w:hAnsi="Sylfaen" w:cs="Sylfaen"/>
          <w:lang w:val="hy-AM"/>
        </w:rPr>
        <w:t>և</w:t>
      </w:r>
      <w:r w:rsidR="008E552E" w:rsidRPr="00F7171D">
        <w:rPr>
          <w:rFonts w:cs="Arial"/>
          <w:lang w:val="hy-AM"/>
        </w:rPr>
        <w:t xml:space="preserve"> </w:t>
      </w:r>
      <w:r w:rsidR="008E552E" w:rsidRPr="00F7171D">
        <w:rPr>
          <w:rFonts w:ascii="Sylfaen" w:hAnsi="Sylfaen" w:cs="Sylfaen"/>
          <w:lang w:val="hy-AM"/>
        </w:rPr>
        <w:t>վարչական</w:t>
      </w:r>
      <w:r w:rsidR="008E552E" w:rsidRPr="00F7171D">
        <w:rPr>
          <w:rFonts w:cs="Arial"/>
          <w:lang w:val="hy-AM"/>
        </w:rPr>
        <w:t xml:space="preserve"> </w:t>
      </w:r>
      <w:r w:rsidR="008E552E" w:rsidRPr="00F7171D">
        <w:rPr>
          <w:rFonts w:ascii="Sylfaen" w:hAnsi="Sylfaen" w:cs="Sylfaen"/>
          <w:lang w:val="hy-AM"/>
        </w:rPr>
        <w:t>վարույթի</w:t>
      </w:r>
      <w:r w:rsidR="008E552E" w:rsidRPr="00F7171D">
        <w:rPr>
          <w:rFonts w:cs="Arial"/>
          <w:lang w:val="hy-AM"/>
        </w:rPr>
        <w:t xml:space="preserve"> </w:t>
      </w:r>
      <w:r w:rsidR="008E552E" w:rsidRPr="00F7171D">
        <w:rPr>
          <w:rFonts w:ascii="Sylfaen" w:hAnsi="Sylfaen" w:cs="Sylfaen"/>
          <w:lang w:val="hy-AM"/>
        </w:rPr>
        <w:t>մասին</w:t>
      </w:r>
      <w:r w:rsidR="008E552E" w:rsidRPr="00F7171D">
        <w:rPr>
          <w:rFonts w:cs="Arial"/>
          <w:lang w:val="hy-AM"/>
        </w:rPr>
        <w:t xml:space="preserve">» </w:t>
      </w:r>
      <w:r w:rsidR="008E552E" w:rsidRPr="00F7171D">
        <w:rPr>
          <w:rFonts w:ascii="Sylfaen" w:hAnsi="Sylfaen" w:cs="Sylfaen"/>
          <w:lang w:val="hy-AM"/>
        </w:rPr>
        <w:t>ՀՀ</w:t>
      </w:r>
      <w:r w:rsidR="008E552E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օրենքը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սահմանում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է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վարչական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ակտերի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հրապարակման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ընդհանուր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պահանջ</w:t>
      </w:r>
      <w:r w:rsidR="00A25179" w:rsidRPr="00F7171D">
        <w:rPr>
          <w:rFonts w:cs="Arial"/>
          <w:lang w:val="hy-AM"/>
        </w:rPr>
        <w:t xml:space="preserve">, </w:t>
      </w:r>
      <w:r w:rsidR="00A25179" w:rsidRPr="00F7171D">
        <w:rPr>
          <w:rFonts w:ascii="Sylfaen" w:hAnsi="Sylfaen" w:cs="Sylfaen"/>
          <w:lang w:val="hy-AM"/>
        </w:rPr>
        <w:t>իսկ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ՀՀ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ջրային</w:t>
      </w:r>
      <w:r w:rsidR="00A25179" w:rsidRPr="00F7171D">
        <w:rPr>
          <w:rFonts w:cs="Arial"/>
          <w:lang w:val="hy-AM"/>
        </w:rPr>
        <w:t xml:space="preserve"> </w:t>
      </w:r>
      <w:r w:rsidR="00A25179" w:rsidRPr="00F7171D">
        <w:rPr>
          <w:rFonts w:ascii="Sylfaen" w:hAnsi="Sylfaen" w:cs="Sylfaen"/>
          <w:lang w:val="hy-AM"/>
        </w:rPr>
        <w:t>օրենսգրքի</w:t>
      </w:r>
      <w:r w:rsidR="00A25179" w:rsidRPr="00F7171D">
        <w:rPr>
          <w:rFonts w:cs="Arial"/>
          <w:lang w:val="hy-AM"/>
        </w:rPr>
        <w:t xml:space="preserve"> </w:t>
      </w:r>
      <w:r w:rsidR="00131A08" w:rsidRPr="00F7171D">
        <w:rPr>
          <w:rFonts w:cs="Arial"/>
          <w:lang w:val="hy-AM"/>
        </w:rPr>
        <w:t>20-</w:t>
      </w:r>
      <w:r w:rsidR="00131A08" w:rsidRPr="00F7171D">
        <w:rPr>
          <w:rFonts w:ascii="Sylfaen" w:hAnsi="Sylfaen" w:cs="Sylfaen"/>
          <w:lang w:val="hy-AM"/>
        </w:rPr>
        <w:t>րդ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հոդվածը</w:t>
      </w:r>
      <w:r w:rsidR="00131A08" w:rsidRPr="00F7171D">
        <w:rPr>
          <w:rFonts w:cs="Arial"/>
          <w:lang w:val="hy-AM"/>
        </w:rPr>
        <w:t xml:space="preserve">, </w:t>
      </w:r>
      <w:r w:rsidR="00131A08" w:rsidRPr="00F7171D">
        <w:rPr>
          <w:rFonts w:ascii="Sylfaen" w:hAnsi="Sylfaen" w:cs="Sylfaen"/>
          <w:lang w:val="hy-AM"/>
        </w:rPr>
        <w:t>ի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թիվս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ջրային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ոլորտին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առնչվող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այլ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փաստաթղթերի</w:t>
      </w:r>
      <w:r w:rsidR="00131A08" w:rsidRPr="00F7171D">
        <w:rPr>
          <w:rFonts w:cs="Arial"/>
          <w:lang w:val="hy-AM"/>
        </w:rPr>
        <w:t xml:space="preserve">, </w:t>
      </w:r>
      <w:r w:rsidR="00131A08" w:rsidRPr="00F7171D">
        <w:rPr>
          <w:rFonts w:ascii="Sylfaen" w:hAnsi="Sylfaen" w:cs="Sylfaen"/>
          <w:lang w:val="hy-AM"/>
        </w:rPr>
        <w:t>նախատեսում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է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նաև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ջրօգտագործման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թույլտվությունների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տրամադրման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գործընթացի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հրապարակայնություն</w:t>
      </w:r>
      <w:r w:rsidR="00131A08" w:rsidRPr="00F7171D">
        <w:rPr>
          <w:rFonts w:cs="Arial"/>
          <w:lang w:val="hy-AM"/>
        </w:rPr>
        <w:t xml:space="preserve">, </w:t>
      </w:r>
      <w:r w:rsidR="00131A08" w:rsidRPr="00F7171D">
        <w:rPr>
          <w:rFonts w:ascii="Sylfaen" w:hAnsi="Sylfaen" w:cs="Sylfaen"/>
          <w:lang w:val="hy-AM"/>
        </w:rPr>
        <w:t>այդուհանդերձ</w:t>
      </w:r>
      <w:r w:rsidR="00131A08" w:rsidRPr="00F7171D">
        <w:rPr>
          <w:rFonts w:cs="Arial"/>
          <w:lang w:val="hy-AM"/>
        </w:rPr>
        <w:t xml:space="preserve">, </w:t>
      </w:r>
      <w:r w:rsidR="00131A08" w:rsidRPr="00F7171D">
        <w:rPr>
          <w:rFonts w:ascii="Sylfaen" w:hAnsi="Sylfaen" w:cs="Sylfaen"/>
          <w:lang w:val="hy-AM"/>
        </w:rPr>
        <w:t>ձևավորված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չէ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արդյունավետ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իրավակարգավորման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շրջանակ</w:t>
      </w:r>
      <w:r w:rsidR="00131A08" w:rsidRPr="00F7171D">
        <w:rPr>
          <w:rFonts w:cs="Arial"/>
          <w:lang w:val="hy-AM"/>
        </w:rPr>
        <w:t xml:space="preserve">, </w:t>
      </w:r>
      <w:r w:rsidR="00131A08" w:rsidRPr="00F7171D">
        <w:rPr>
          <w:rFonts w:ascii="Sylfaen" w:hAnsi="Sylfaen" w:cs="Sylfaen"/>
          <w:lang w:val="hy-AM"/>
        </w:rPr>
        <w:t>որը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կապահովի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տրամադրված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ջրօգտագործման</w:t>
      </w:r>
      <w:r w:rsidR="00131A08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թույլտվությունների</w:t>
      </w:r>
      <w:r w:rsidR="00131A08" w:rsidRPr="00F7171D">
        <w:rPr>
          <w:rFonts w:cs="Arial"/>
          <w:lang w:val="hy-AM"/>
        </w:rPr>
        <w:t xml:space="preserve"> </w:t>
      </w:r>
      <w:r w:rsidR="00131A08" w:rsidRPr="00F7171D">
        <w:rPr>
          <w:rFonts w:ascii="Sylfaen" w:hAnsi="Sylfaen" w:cs="Sylfaen"/>
          <w:lang w:val="hy-AM"/>
        </w:rPr>
        <w:t>հրապարակայնությունը։</w:t>
      </w:r>
    </w:p>
    <w:p w14:paraId="0D867036" w14:textId="77777777" w:rsidR="005002BE" w:rsidRPr="00F7171D" w:rsidRDefault="00131A0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Վերոգրյա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իճ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ՌԿ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ն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գերատեսչական</w:t>
      </w:r>
      <w:r w:rsidR="003B0862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գրերում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ՌԿ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տերնետ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ն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ե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ետվությունները</w:t>
      </w:r>
      <w:r w:rsidR="000F7709" w:rsidRPr="00F7171D">
        <w:rPr>
          <w:rFonts w:cs="Arial"/>
          <w:lang w:val="hy-AM"/>
        </w:rPr>
        <w:t xml:space="preserve">, </w:t>
      </w:r>
      <w:r w:rsidR="000F7709" w:rsidRPr="00F7171D">
        <w:rPr>
          <w:rFonts w:ascii="Sylfaen" w:hAnsi="Sylfaen" w:cs="Sylfaen"/>
          <w:lang w:val="hy-AM"/>
        </w:rPr>
        <w:t>բայց</w:t>
      </w:r>
      <w:r w:rsidR="000F7709" w:rsidRPr="00F7171D">
        <w:rPr>
          <w:rFonts w:cs="Arial"/>
          <w:lang w:val="hy-AM"/>
        </w:rPr>
        <w:t xml:space="preserve"> </w:t>
      </w:r>
      <w:r w:rsidR="000F7709" w:rsidRPr="00F7171D">
        <w:rPr>
          <w:rFonts w:ascii="Sylfaen" w:hAnsi="Sylfaen" w:cs="Sylfaen"/>
          <w:lang w:val="hy-AM"/>
        </w:rPr>
        <w:t>ոչ</w:t>
      </w:r>
      <w:r w:rsidR="000F7709" w:rsidRPr="00F7171D">
        <w:rPr>
          <w:rFonts w:cs="Arial"/>
          <w:lang w:val="hy-AM"/>
        </w:rPr>
        <w:t xml:space="preserve"> </w:t>
      </w:r>
      <w:r w:rsidR="000F7709" w:rsidRPr="00F7171D">
        <w:rPr>
          <w:rFonts w:ascii="Sylfaen" w:hAnsi="Sylfaen" w:cs="Sylfaen"/>
          <w:lang w:val="hy-AM"/>
        </w:rPr>
        <w:t>փաստաթղթեր</w:t>
      </w:r>
      <w:r w:rsidR="00AB1FEA" w:rsidRPr="00F7171D">
        <w:rPr>
          <w:rFonts w:ascii="Sylfaen" w:hAnsi="Sylfaen" w:cs="Sylfaen"/>
          <w:lang w:val="hy-AM"/>
        </w:rPr>
        <w:t>ի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բովանդակությունը։</w:t>
      </w:r>
      <w:r w:rsidRPr="00F7171D">
        <w:rPr>
          <w:rFonts w:cs="Arial"/>
          <w:lang w:val="hy-AM"/>
        </w:rPr>
        <w:t xml:space="preserve"> </w:t>
      </w:r>
      <w:r w:rsidR="008A72C7" w:rsidRPr="00F7171D">
        <w:rPr>
          <w:rFonts w:ascii="Sylfaen" w:hAnsi="Sylfaen" w:cs="Sylfaen"/>
          <w:lang w:val="hy-AM"/>
        </w:rPr>
        <w:t>Իսկ</w:t>
      </w:r>
      <w:r w:rsidR="008A72C7" w:rsidRPr="00F7171D">
        <w:rPr>
          <w:rFonts w:cs="Arial"/>
          <w:lang w:val="hy-AM"/>
        </w:rPr>
        <w:t xml:space="preserve"> </w:t>
      </w:r>
      <w:r w:rsidR="008A72C7" w:rsidRPr="00F7171D">
        <w:rPr>
          <w:rFonts w:ascii="Sylfaen" w:hAnsi="Sylfaen" w:cs="Sylfaen"/>
          <w:lang w:val="hy-AM"/>
        </w:rPr>
        <w:t>հ</w:t>
      </w:r>
      <w:r w:rsidRPr="00F7171D">
        <w:rPr>
          <w:rFonts w:ascii="Sylfaen" w:hAnsi="Sylfaen" w:cs="Sylfaen"/>
          <w:lang w:val="hy-AM"/>
        </w:rPr>
        <w:t>րապարակ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զմաթ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ը</w:t>
      </w:r>
      <w:r w:rsidRPr="00F7171D">
        <w:rPr>
          <w:rStyle w:val="FootnoteReference"/>
          <w:rFonts w:cs="Arial"/>
          <w:lang w:val="hy-AM"/>
        </w:rPr>
        <w:footnoteReference w:id="58"/>
      </w:r>
      <w:r w:rsidRPr="00F7171D">
        <w:rPr>
          <w:rFonts w:ascii="Tahoma" w:hAnsi="Tahoma" w:cs="Tahoma"/>
          <w:lang w:val="hy-AM"/>
        </w:rPr>
        <w:t>։</w:t>
      </w:r>
      <w:r w:rsidR="005002BE" w:rsidRPr="00F7171D">
        <w:rPr>
          <w:rFonts w:cs="Arial"/>
          <w:lang w:val="hy-AM"/>
        </w:rPr>
        <w:t xml:space="preserve"> </w:t>
      </w:r>
    </w:p>
    <w:p w14:paraId="798B92B1" w14:textId="77777777" w:rsidR="00131A08" w:rsidRPr="00F7171D" w:rsidRDefault="005002B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Պ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ԻԳ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մա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ՌԿԳ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ում</w:t>
      </w:r>
      <w:r w:rsidRPr="00F7171D">
        <w:rPr>
          <w:rFonts w:cs="Arial"/>
          <w:lang w:val="hy-AM"/>
        </w:rPr>
        <w:t xml:space="preserve"> (N18.2/349) </w:t>
      </w:r>
      <w:r w:rsidRPr="00F7171D">
        <w:rPr>
          <w:rFonts w:ascii="Sylfaen" w:hAnsi="Sylfaen" w:cs="Sylfaen"/>
          <w:lang w:val="hy-AM"/>
        </w:rPr>
        <w:t>նշ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. </w:t>
      </w:r>
      <w:r w:rsidRPr="00F7171D">
        <w:rPr>
          <w:rFonts w:cs="Arial"/>
          <w:i/>
          <w:lang w:val="hy-AM"/>
        </w:rPr>
        <w:t>«</w:t>
      </w:r>
      <w:r w:rsidRPr="00F7171D">
        <w:rPr>
          <w:rFonts w:ascii="Sylfaen" w:hAnsi="Sylfaen" w:cs="Sylfaen"/>
          <w:i/>
          <w:lang w:val="hy-AM"/>
        </w:rPr>
        <w:t>Ըստ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ույլտվության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առ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րականացվ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ք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այրերի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նենալով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արբե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ոորդինատ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ետեր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ւստ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ետ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դաստ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եղեկատվ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զայ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մանատիպ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ող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ույլտվություն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լրացվ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ք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ողով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այ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աջ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ող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շվ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պատակը</w:t>
      </w:r>
      <w:r w:rsidRPr="00F7171D">
        <w:rPr>
          <w:rFonts w:cs="Arial"/>
          <w:i/>
          <w:lang w:val="hy-AM"/>
        </w:rPr>
        <w:t>»</w:t>
      </w:r>
      <w:r w:rsidRPr="00F7171D">
        <w:rPr>
          <w:rFonts w:ascii="Tahoma" w:hAnsi="Tahoma" w:cs="Tahoma"/>
          <w:i/>
          <w:lang w:val="hy-AM"/>
        </w:rPr>
        <w:t>։</w:t>
      </w:r>
    </w:p>
    <w:p w14:paraId="7A8790A6" w14:textId="77777777" w:rsidR="005002BE" w:rsidRPr="00F7171D" w:rsidRDefault="005002B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  <w:t>√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Առաջարկում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ենք</w:t>
      </w:r>
      <w:r w:rsidR="00AB1FEA" w:rsidRPr="00F7171D">
        <w:rPr>
          <w:rFonts w:cs="Arial"/>
          <w:lang w:val="hy-AM"/>
        </w:rPr>
        <w:t xml:space="preserve"> </w:t>
      </w:r>
      <w:hyperlink r:id="rId21" w:history="1">
        <w:r w:rsidR="00AB1FEA" w:rsidRPr="00F7171D">
          <w:rPr>
            <w:rStyle w:val="Hyperlink"/>
            <w:rFonts w:cs="Arial"/>
            <w:color w:val="auto"/>
            <w:lang w:val="hy-AM"/>
          </w:rPr>
          <w:t>www.wrma.am</w:t>
        </w:r>
      </w:hyperlink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կայքում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մատչելի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դարձնել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տրամադրված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ջրօգտագործման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թույլտվությունների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բովանդակությունը՝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հաշվի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առնելով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առևտրային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գաղտնիքի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պաշտպանության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կանոնները։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Բացի</w:t>
      </w:r>
      <w:r w:rsidR="00AB1FEA" w:rsidRPr="00F7171D">
        <w:rPr>
          <w:rFonts w:cs="Arial"/>
          <w:lang w:val="hy-AM"/>
        </w:rPr>
        <w:t xml:space="preserve"> </w:t>
      </w:r>
      <w:r w:rsidR="00AB1FEA" w:rsidRPr="00F7171D">
        <w:rPr>
          <w:rFonts w:ascii="Sylfaen" w:hAnsi="Sylfaen" w:cs="Sylfaen"/>
          <w:lang w:val="hy-AM"/>
        </w:rPr>
        <w:t>այդ</w:t>
      </w:r>
      <w:r w:rsidR="00AB1FEA" w:rsidRPr="00F7171D">
        <w:rPr>
          <w:rFonts w:cs="Arial"/>
          <w:lang w:val="hy-AM"/>
        </w:rPr>
        <w:t xml:space="preserve">, </w:t>
      </w:r>
      <w:r w:rsidR="00AB1FEA" w:rsidRPr="00F7171D">
        <w:rPr>
          <w:rFonts w:ascii="Sylfaen" w:hAnsi="Sylfaen" w:cs="Sylfaen"/>
          <w:lang w:val="hy-AM"/>
        </w:rPr>
        <w:t>առաջարկում</w:t>
      </w:r>
      <w:r w:rsidR="00AB1FEA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ենք</w:t>
      </w:r>
      <w:r w:rsidR="00877494" w:rsidRPr="00F7171D">
        <w:rPr>
          <w:rFonts w:cs="Arial"/>
          <w:lang w:val="hy-AM"/>
        </w:rPr>
        <w:t xml:space="preserve"> </w:t>
      </w:r>
      <w:hyperlink r:id="rId22" w:history="1">
        <w:r w:rsidR="00877494" w:rsidRPr="00F7171D">
          <w:rPr>
            <w:rStyle w:val="Hyperlink"/>
            <w:rFonts w:cs="Arial"/>
            <w:color w:val="auto"/>
            <w:lang w:val="hy-AM"/>
          </w:rPr>
          <w:t>www.wrma.am</w:t>
        </w:r>
      </w:hyperlink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կայքում</w:t>
      </w:r>
      <w:r w:rsidR="00877494" w:rsidRPr="00F7171D">
        <w:rPr>
          <w:rFonts w:cs="Arial"/>
          <w:lang w:val="hy-AM"/>
        </w:rPr>
        <w:t xml:space="preserve">, </w:t>
      </w:r>
      <w:r w:rsidR="00877494" w:rsidRPr="00F7171D">
        <w:rPr>
          <w:rFonts w:ascii="Sylfaen" w:hAnsi="Sylfaen" w:cs="Sylfaen"/>
          <w:lang w:val="hy-AM"/>
        </w:rPr>
        <w:t>ինչպես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նաև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կայքում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տեղադրված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տարեկան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հաշվետվություններում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ավելացնել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համապատասխան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բացատրական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գրառում</w:t>
      </w:r>
      <w:r w:rsidR="00877494" w:rsidRPr="00F7171D">
        <w:rPr>
          <w:rFonts w:cs="Arial"/>
          <w:lang w:val="hy-AM"/>
        </w:rPr>
        <w:t>/</w:t>
      </w:r>
      <w:r w:rsidR="00877494" w:rsidRPr="00F7171D">
        <w:rPr>
          <w:rFonts w:ascii="Sylfaen" w:hAnsi="Sylfaen" w:cs="Sylfaen"/>
          <w:lang w:val="hy-AM"/>
        </w:rPr>
        <w:t>պարզաբանում</w:t>
      </w:r>
      <w:r w:rsidR="00877494" w:rsidRPr="00F7171D">
        <w:rPr>
          <w:rFonts w:cs="Arial"/>
          <w:lang w:val="hy-AM"/>
        </w:rPr>
        <w:t xml:space="preserve">, </w:t>
      </w:r>
      <w:r w:rsidR="00877494" w:rsidRPr="00F7171D">
        <w:rPr>
          <w:rFonts w:ascii="Sylfaen" w:hAnsi="Sylfaen" w:cs="Sylfaen"/>
          <w:lang w:val="hy-AM"/>
        </w:rPr>
        <w:t>որը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հնարավորություն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կտա</w:t>
      </w:r>
      <w:r w:rsidR="003B0862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հանրությանը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ճիշտ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ընկալել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հրապարակված</w:t>
      </w:r>
      <w:r w:rsidR="00877494" w:rsidRPr="00F7171D">
        <w:rPr>
          <w:rFonts w:cs="Arial"/>
          <w:lang w:val="hy-AM"/>
        </w:rPr>
        <w:t xml:space="preserve"> </w:t>
      </w:r>
      <w:r w:rsidR="00877494" w:rsidRPr="00F7171D">
        <w:rPr>
          <w:rFonts w:ascii="Sylfaen" w:hAnsi="Sylfaen" w:cs="Sylfaen"/>
          <w:lang w:val="hy-AM"/>
        </w:rPr>
        <w:t>տեղեկատվությունը։</w:t>
      </w:r>
    </w:p>
    <w:p w14:paraId="3DC5365A" w14:textId="77777777" w:rsidR="005337BA" w:rsidRPr="00F7171D" w:rsidRDefault="00877494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յու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նիշը</w:t>
      </w:r>
      <w:r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դրա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b/>
          <w:lang w:val="hy-AM"/>
        </w:rPr>
        <w:t>բողոքարկման</w:t>
      </w:r>
      <w:r w:rsidR="00CB56B3" w:rsidRPr="00F7171D">
        <w:rPr>
          <w:rFonts w:cs="Arial"/>
          <w:b/>
          <w:lang w:val="hy-AM"/>
        </w:rPr>
        <w:t xml:space="preserve"> </w:t>
      </w:r>
      <w:r w:rsidR="00CB56B3" w:rsidRPr="00F7171D">
        <w:rPr>
          <w:rFonts w:ascii="Sylfaen" w:hAnsi="Sylfaen" w:cs="Sylfaen"/>
          <w:b/>
          <w:lang w:val="hy-AM"/>
        </w:rPr>
        <w:t>հնարավորությունն</w:t>
      </w:r>
      <w:r w:rsidR="00CB56B3" w:rsidRPr="00F7171D">
        <w:rPr>
          <w:rFonts w:cs="Arial"/>
          <w:b/>
          <w:lang w:val="hy-AM"/>
        </w:rPr>
        <w:t xml:space="preserve"> </w:t>
      </w:r>
      <w:r w:rsidR="00CB56B3" w:rsidRPr="00F7171D">
        <w:rPr>
          <w:rFonts w:ascii="Sylfaen" w:hAnsi="Sylfaen" w:cs="Sylfaen"/>
          <w:b/>
          <w:lang w:val="hy-AM"/>
        </w:rPr>
        <w:t>է։</w:t>
      </w:r>
      <w:r w:rsidR="00CB56B3" w:rsidRPr="00F7171D">
        <w:rPr>
          <w:rFonts w:cs="Arial"/>
          <w:b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Մասնավորապես՝</w:t>
      </w:r>
      <w:r w:rsidR="00CB56B3" w:rsidRPr="00F7171D">
        <w:rPr>
          <w:rFonts w:cs="Arial"/>
          <w:lang w:val="hy-AM"/>
        </w:rPr>
        <w:t xml:space="preserve"> «</w:t>
      </w:r>
      <w:r w:rsidR="00CB56B3" w:rsidRPr="00F7171D">
        <w:rPr>
          <w:rFonts w:ascii="Sylfaen" w:hAnsi="Sylfaen" w:cs="Sylfaen"/>
          <w:lang w:val="hy-AM"/>
        </w:rPr>
        <w:t>Վարչարարության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հիմունքների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և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վարչական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վարույթի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մասին</w:t>
      </w:r>
      <w:r w:rsidR="00CB56B3" w:rsidRPr="00F7171D">
        <w:rPr>
          <w:rFonts w:cs="Arial"/>
          <w:lang w:val="hy-AM"/>
        </w:rPr>
        <w:t xml:space="preserve">» </w:t>
      </w:r>
      <w:r w:rsidR="00CB56B3" w:rsidRPr="00F7171D">
        <w:rPr>
          <w:rFonts w:ascii="Sylfaen" w:hAnsi="Sylfaen" w:cs="Sylfaen"/>
          <w:lang w:val="hy-AM"/>
        </w:rPr>
        <w:t>ՀՀ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օրենքը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սահմանում</w:t>
      </w:r>
      <w:r w:rsidR="00CB56B3" w:rsidRPr="00F7171D">
        <w:rPr>
          <w:rFonts w:cs="Arial"/>
          <w:lang w:val="hy-AM"/>
        </w:rPr>
        <w:t xml:space="preserve"> </w:t>
      </w:r>
      <w:r w:rsidR="00CB56B3" w:rsidRPr="00F7171D">
        <w:rPr>
          <w:rFonts w:ascii="Sylfaen" w:hAnsi="Sylfaen" w:cs="Sylfaen"/>
          <w:lang w:val="hy-AM"/>
        </w:rPr>
        <w:t>է</w:t>
      </w:r>
      <w:r w:rsidR="00CB56B3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վարչական</w:t>
      </w:r>
      <w:r w:rsidR="003B0862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ակտը</w:t>
      </w:r>
      <w:r w:rsidR="003B0862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վարչական</w:t>
      </w:r>
      <w:r w:rsidR="003B0862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կամ</w:t>
      </w:r>
      <w:r w:rsidR="003B0862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դատական</w:t>
      </w:r>
      <w:r w:rsidR="003B0862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կարգով</w:t>
      </w:r>
      <w:r w:rsidR="003B0862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բողոքարկելու</w:t>
      </w:r>
      <w:r w:rsidR="003B0862" w:rsidRPr="00F7171D">
        <w:rPr>
          <w:rFonts w:cs="Arial"/>
          <w:lang w:val="hy-AM"/>
        </w:rPr>
        <w:t xml:space="preserve"> </w:t>
      </w:r>
      <w:r w:rsidR="003B0862" w:rsidRPr="00F7171D">
        <w:rPr>
          <w:rFonts w:ascii="Sylfaen" w:hAnsi="Sylfaen" w:cs="Sylfaen"/>
          <w:lang w:val="hy-AM"/>
        </w:rPr>
        <w:t>հնարավորություն։</w:t>
      </w:r>
    </w:p>
    <w:p w14:paraId="51C2F2E3" w14:textId="77777777" w:rsidR="005337BA" w:rsidRPr="00F7171D" w:rsidRDefault="005337BA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032623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ՀԿ</w:t>
      </w:r>
      <w:r w:rsidR="002116B0" w:rsidRPr="00F7171D">
        <w:rPr>
          <w:rFonts w:cs="Arial"/>
          <w:lang w:val="hy-AM"/>
        </w:rPr>
        <w:t>-</w:t>
      </w:r>
      <w:r w:rsidR="002116B0" w:rsidRPr="00F7171D">
        <w:rPr>
          <w:rFonts w:ascii="Sylfaen" w:hAnsi="Sylfaen" w:cs="Sylfaen"/>
          <w:lang w:val="hy-AM"/>
        </w:rPr>
        <w:t>ների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կողմից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վարչական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ակտերի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բողոքարկման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իրավունքը</w:t>
      </w:r>
      <w:r w:rsidR="002116B0" w:rsidRPr="00F7171D">
        <w:rPr>
          <w:rFonts w:cs="Arial"/>
          <w:lang w:val="hy-AM"/>
        </w:rPr>
        <w:t xml:space="preserve"> (</w:t>
      </w:r>
      <w:r w:rsidR="002116B0" w:rsidRPr="00F7171D">
        <w:rPr>
          <w:rFonts w:ascii="Sylfaen" w:hAnsi="Sylfaen" w:cs="Sylfaen"/>
          <w:lang w:val="hy-AM"/>
        </w:rPr>
        <w:t>հատկապես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դատական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կարգով</w:t>
      </w:r>
      <w:r w:rsidR="002116B0" w:rsidRPr="00F7171D">
        <w:rPr>
          <w:rFonts w:cs="Arial"/>
          <w:lang w:val="hy-AM"/>
        </w:rPr>
        <w:t xml:space="preserve">) </w:t>
      </w:r>
      <w:r w:rsidR="002116B0" w:rsidRPr="00F7171D">
        <w:rPr>
          <w:rFonts w:ascii="Sylfaen" w:hAnsi="Sylfaen" w:cs="Sylfaen"/>
          <w:lang w:val="hy-AM"/>
        </w:rPr>
        <w:t>խնդրահարույց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է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եղել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ՀՀ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օրենսդրության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համատեքստում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մինչև</w:t>
      </w:r>
      <w:r w:rsidR="002116B0" w:rsidRPr="00F7171D">
        <w:rPr>
          <w:rFonts w:cs="Arial"/>
          <w:lang w:val="hy-AM"/>
        </w:rPr>
        <w:t xml:space="preserve"> 2016</w:t>
      </w:r>
      <w:r w:rsidR="002116B0" w:rsidRPr="00F7171D">
        <w:rPr>
          <w:rFonts w:ascii="Sylfaen" w:hAnsi="Sylfaen" w:cs="Sylfaen"/>
          <w:lang w:val="hy-AM"/>
        </w:rPr>
        <w:t>թ</w:t>
      </w:r>
      <w:r w:rsidR="002116B0" w:rsidRPr="00F7171D">
        <w:rPr>
          <w:rFonts w:ascii="MS Gothic" w:eastAsia="MS Gothic" w:hAnsi="MS Gothic" w:cs="MS Gothic"/>
          <w:lang w:val="hy-AM"/>
        </w:rPr>
        <w:t>․</w:t>
      </w:r>
      <w:r w:rsidR="002116B0" w:rsidRPr="00F7171D">
        <w:rPr>
          <w:rFonts w:cs="Arial"/>
          <w:lang w:val="hy-AM"/>
        </w:rPr>
        <w:t>-</w:t>
      </w:r>
      <w:r w:rsidR="002116B0" w:rsidRPr="00F7171D">
        <w:rPr>
          <w:rFonts w:ascii="Sylfaen" w:hAnsi="Sylfaen" w:cs="Sylfaen"/>
          <w:lang w:val="hy-AM"/>
        </w:rPr>
        <w:t>ին</w:t>
      </w:r>
      <w:r w:rsidR="002116B0" w:rsidRPr="00F7171D">
        <w:rPr>
          <w:rFonts w:cs="Arial"/>
          <w:lang w:val="hy-AM"/>
        </w:rPr>
        <w:t xml:space="preserve"> «</w:t>
      </w:r>
      <w:r w:rsidR="002116B0" w:rsidRPr="00F7171D">
        <w:rPr>
          <w:rFonts w:ascii="Sylfaen" w:hAnsi="Sylfaen" w:cs="Sylfaen"/>
          <w:lang w:val="hy-AM"/>
        </w:rPr>
        <w:t>Հասարակական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կազմակերպությունների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մասին</w:t>
      </w:r>
      <w:r w:rsidR="002116B0" w:rsidRPr="00F7171D">
        <w:rPr>
          <w:rFonts w:cs="Arial"/>
          <w:lang w:val="hy-AM"/>
        </w:rPr>
        <w:t xml:space="preserve">» </w:t>
      </w:r>
      <w:r w:rsidR="002116B0" w:rsidRPr="00F7171D">
        <w:rPr>
          <w:rFonts w:ascii="Sylfaen" w:hAnsi="Sylfaen" w:cs="Sylfaen"/>
          <w:lang w:val="hy-AM"/>
        </w:rPr>
        <w:t>ՀՀ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օրենքի</w:t>
      </w:r>
      <w:r w:rsidR="002116B0" w:rsidRPr="00F7171D">
        <w:rPr>
          <w:rFonts w:cs="Arial"/>
          <w:lang w:val="hy-AM"/>
        </w:rPr>
        <w:t xml:space="preserve"> </w:t>
      </w:r>
      <w:r w:rsidR="002116B0" w:rsidRPr="00F7171D">
        <w:rPr>
          <w:rFonts w:ascii="Sylfaen" w:hAnsi="Sylfaen" w:cs="Sylfaen"/>
          <w:lang w:val="hy-AM"/>
        </w:rPr>
        <w:t>ընդունումը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և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Վարչակա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դատավարությա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մասի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ՀՀ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օրենսգրքում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փոփոխությունների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և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լրացումների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կատարումը։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Մասնավորապես՝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մինչ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այդ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ձևավորված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դատակա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պրակտիկայում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չափազանց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նեղ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մեկնաբանում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էր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ստացել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cs="Arial"/>
          <w:b/>
          <w:lang w:val="hy-AM"/>
        </w:rPr>
        <w:t>«</w:t>
      </w:r>
      <w:r w:rsidR="007625FF" w:rsidRPr="00F7171D">
        <w:rPr>
          <w:rFonts w:ascii="Sylfaen" w:hAnsi="Sylfaen" w:cs="Sylfaen"/>
          <w:b/>
          <w:lang w:val="hy-AM"/>
        </w:rPr>
        <w:t>իր</w:t>
      </w:r>
      <w:r w:rsidR="007625FF" w:rsidRPr="00F7171D">
        <w:rPr>
          <w:rFonts w:cs="Arial"/>
          <w:b/>
          <w:lang w:val="hy-AM"/>
        </w:rPr>
        <w:t xml:space="preserve"> </w:t>
      </w:r>
      <w:r w:rsidR="007625FF" w:rsidRPr="00F7171D">
        <w:rPr>
          <w:rFonts w:ascii="Sylfaen" w:hAnsi="Sylfaen" w:cs="Sylfaen"/>
          <w:b/>
          <w:lang w:val="hy-AM"/>
        </w:rPr>
        <w:t>իրավունքների</w:t>
      </w:r>
      <w:r w:rsidR="007625FF" w:rsidRPr="00F7171D">
        <w:rPr>
          <w:rFonts w:cs="Arial"/>
          <w:b/>
          <w:lang w:val="hy-AM"/>
        </w:rPr>
        <w:t xml:space="preserve"> </w:t>
      </w:r>
      <w:r w:rsidR="007625FF" w:rsidRPr="00F7171D">
        <w:rPr>
          <w:rFonts w:ascii="Sylfaen" w:hAnsi="Sylfaen" w:cs="Sylfaen"/>
          <w:b/>
          <w:lang w:val="hy-AM"/>
        </w:rPr>
        <w:t>պաշտպանություն</w:t>
      </w:r>
      <w:r w:rsidR="007625FF" w:rsidRPr="00F7171D">
        <w:rPr>
          <w:rFonts w:cs="Arial"/>
          <w:b/>
          <w:lang w:val="hy-AM"/>
        </w:rPr>
        <w:t>»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ձևակերպումը</w:t>
      </w:r>
      <w:r w:rsidR="007625FF" w:rsidRPr="00F7171D">
        <w:rPr>
          <w:rFonts w:cs="Arial"/>
          <w:lang w:val="hy-AM"/>
        </w:rPr>
        <w:t xml:space="preserve">, </w:t>
      </w:r>
      <w:r w:rsidR="007625FF" w:rsidRPr="00F7171D">
        <w:rPr>
          <w:rFonts w:ascii="Sylfaen" w:hAnsi="Sylfaen" w:cs="Sylfaen"/>
          <w:lang w:val="hy-AM"/>
        </w:rPr>
        <w:t>որը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ՀՀ</w:t>
      </w:r>
      <w:r w:rsidR="007625FF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վարչակա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դատարանը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մեկնաբանել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էր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բացառապես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i/>
          <w:lang w:val="hy-AM"/>
        </w:rPr>
        <w:t>սուբյեկտիվ</w:t>
      </w:r>
      <w:r w:rsidR="007625FF" w:rsidRPr="00F7171D">
        <w:rPr>
          <w:rFonts w:cs="Arial"/>
          <w:i/>
          <w:lang w:val="hy-AM"/>
        </w:rPr>
        <w:t xml:space="preserve"> </w:t>
      </w:r>
      <w:r w:rsidR="007625FF" w:rsidRPr="00F7171D">
        <w:rPr>
          <w:rFonts w:ascii="Sylfaen" w:hAnsi="Sylfaen" w:cs="Sylfaen"/>
          <w:i/>
          <w:lang w:val="hy-AM"/>
        </w:rPr>
        <w:t>իրավունքների</w:t>
      </w:r>
      <w:r w:rsidR="007625FF" w:rsidRPr="00F7171D">
        <w:rPr>
          <w:rFonts w:cs="Arial"/>
          <w:i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պաշտպանության</w:t>
      </w:r>
      <w:r w:rsidR="007625FF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համատեքստում</w:t>
      </w:r>
      <w:r w:rsidR="007625FF" w:rsidRPr="00F7171D">
        <w:rPr>
          <w:rFonts w:ascii="Sylfaen" w:hAnsi="Sylfaen" w:cs="Sylfaen"/>
          <w:lang w:val="hy-AM"/>
        </w:rPr>
        <w:t>՝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անտեսելով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այ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հանգամանքը</w:t>
      </w:r>
      <w:r w:rsidR="007625FF" w:rsidRPr="00F7171D">
        <w:rPr>
          <w:rFonts w:cs="Arial"/>
          <w:lang w:val="hy-AM"/>
        </w:rPr>
        <w:t xml:space="preserve">, </w:t>
      </w:r>
      <w:r w:rsidR="007625FF" w:rsidRPr="00F7171D">
        <w:rPr>
          <w:rFonts w:ascii="Sylfaen" w:hAnsi="Sylfaen" w:cs="Sylfaen"/>
          <w:lang w:val="hy-AM"/>
        </w:rPr>
        <w:t>որ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հասարակակա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կազմակերպությունների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հիմնակա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խնդիրը</w:t>
      </w:r>
      <w:r w:rsidR="007625FF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այս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կամ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այ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ոլորտում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հանրայի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շահերի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պաշտպանությունն</w:t>
      </w:r>
      <w:r w:rsidR="007625FF" w:rsidRPr="00F7171D">
        <w:rPr>
          <w:rFonts w:cs="Arial"/>
          <w:lang w:val="hy-AM"/>
        </w:rPr>
        <w:t xml:space="preserve"> </w:t>
      </w:r>
      <w:r w:rsidR="007625FF" w:rsidRPr="00F7171D">
        <w:rPr>
          <w:rFonts w:ascii="Sylfaen" w:hAnsi="Sylfaen" w:cs="Sylfaen"/>
          <w:lang w:val="hy-AM"/>
        </w:rPr>
        <w:t>է</w:t>
      </w:r>
      <w:r w:rsidR="00192DCA" w:rsidRPr="00F7171D">
        <w:rPr>
          <w:rStyle w:val="FootnoteReference"/>
          <w:rFonts w:cs="Arial"/>
          <w:lang w:val="hy-AM"/>
        </w:rPr>
        <w:footnoteReference w:id="59"/>
      </w:r>
      <w:r w:rsidR="007625FF" w:rsidRPr="00F7171D">
        <w:rPr>
          <w:rFonts w:ascii="Tahoma" w:hAnsi="Tahoma" w:cs="Tahoma"/>
          <w:lang w:val="hy-AM"/>
        </w:rPr>
        <w:t>։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Դրանից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բացի</w:t>
      </w:r>
      <w:r w:rsidR="00192DCA" w:rsidRPr="00F7171D">
        <w:rPr>
          <w:rFonts w:cs="Arial"/>
          <w:lang w:val="hy-AM"/>
        </w:rPr>
        <w:t xml:space="preserve">, </w:t>
      </w:r>
      <w:r w:rsidR="00192DCA" w:rsidRPr="00F7171D">
        <w:rPr>
          <w:rFonts w:ascii="Sylfaen" w:hAnsi="Sylfaen" w:cs="Sylfaen"/>
          <w:lang w:val="hy-AM"/>
        </w:rPr>
        <w:t>իր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իրավական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դիրքորոշումը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ձևավորելիս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դատարանը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հաշվի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չէր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առել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Օրհուսի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կոնվենցիայով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ամրագրված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b/>
          <w:lang w:val="hy-AM"/>
        </w:rPr>
        <w:t>բավարար</w:t>
      </w:r>
      <w:r w:rsidR="00926A3C" w:rsidRPr="00F7171D">
        <w:rPr>
          <w:rFonts w:cs="Arial"/>
          <w:b/>
          <w:lang w:val="hy-AM"/>
        </w:rPr>
        <w:t xml:space="preserve"> </w:t>
      </w:r>
      <w:r w:rsidR="00926A3C" w:rsidRPr="00F7171D">
        <w:rPr>
          <w:rFonts w:ascii="Sylfaen" w:hAnsi="Sylfaen" w:cs="Sylfaen"/>
          <w:b/>
          <w:lang w:val="hy-AM"/>
        </w:rPr>
        <w:t>շահագրգռվածություն</w:t>
      </w:r>
      <w:r w:rsidR="00926A3C" w:rsidRPr="00F7171D">
        <w:rPr>
          <w:rFonts w:cs="Arial"/>
          <w:b/>
          <w:lang w:val="hy-AM"/>
        </w:rPr>
        <w:t xml:space="preserve"> </w:t>
      </w:r>
      <w:r w:rsidR="00926A3C" w:rsidRPr="00F7171D">
        <w:rPr>
          <w:rFonts w:ascii="Sylfaen" w:hAnsi="Sylfaen" w:cs="Sylfaen"/>
          <w:b/>
          <w:lang w:val="hy-AM"/>
        </w:rPr>
        <w:t>ունեցող</w:t>
      </w:r>
      <w:r w:rsidR="00926A3C" w:rsidRPr="00F7171D">
        <w:rPr>
          <w:rFonts w:cs="Arial"/>
          <w:b/>
          <w:lang w:val="hy-AM"/>
        </w:rPr>
        <w:t xml:space="preserve"> </w:t>
      </w:r>
      <w:r w:rsidR="00926A3C" w:rsidRPr="00F7171D">
        <w:rPr>
          <w:rFonts w:ascii="Sylfaen" w:hAnsi="Sylfaen" w:cs="Sylfaen"/>
          <w:b/>
          <w:lang w:val="hy-AM"/>
        </w:rPr>
        <w:t>անձանց</w:t>
      </w:r>
      <w:r w:rsidR="00926A3C" w:rsidRPr="00F7171D">
        <w:rPr>
          <w:rFonts w:cs="Arial"/>
          <w:b/>
          <w:lang w:val="hy-AM"/>
        </w:rPr>
        <w:t xml:space="preserve"> </w:t>
      </w:r>
      <w:r w:rsidR="00926A3C" w:rsidRPr="00F7171D">
        <w:rPr>
          <w:rFonts w:ascii="Sylfaen" w:hAnsi="Sylfaen" w:cs="Sylfaen"/>
          <w:b/>
          <w:lang w:val="hy-AM"/>
        </w:rPr>
        <w:t>համար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արդարադատության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մատչելիության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վերաբերյալ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պահանջը</w:t>
      </w:r>
      <w:r w:rsidR="00192DCA" w:rsidRPr="00F7171D">
        <w:rPr>
          <w:rFonts w:cs="Arial"/>
          <w:lang w:val="hy-AM"/>
        </w:rPr>
        <w:t xml:space="preserve">, </w:t>
      </w:r>
      <w:r w:rsidR="00192DCA" w:rsidRPr="00F7171D">
        <w:rPr>
          <w:rFonts w:ascii="Sylfaen" w:hAnsi="Sylfaen" w:cs="Sylfaen"/>
          <w:lang w:val="hy-AM"/>
        </w:rPr>
        <w:t>որի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շրջանակներում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որպես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դատարան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դիմելու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իրավունք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ունեցող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սուբյեկտ՝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դիտարկվում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են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նաև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բնապահպանական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հասարակական</w:t>
      </w:r>
      <w:r w:rsidR="00192DCA" w:rsidRPr="00F7171D">
        <w:rPr>
          <w:rFonts w:cs="Arial"/>
          <w:lang w:val="hy-AM"/>
        </w:rPr>
        <w:t xml:space="preserve"> </w:t>
      </w:r>
      <w:r w:rsidR="00192DCA" w:rsidRPr="00F7171D">
        <w:rPr>
          <w:rFonts w:ascii="Sylfaen" w:hAnsi="Sylfaen" w:cs="Sylfaen"/>
          <w:lang w:val="hy-AM"/>
        </w:rPr>
        <w:t>կազմակերպությունները։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ՀՀ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վարչակա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դատարանի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նշված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որոշմա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դեմ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բերված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վճռաբեկ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բողոքի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քննությա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արդյունքում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բողոքը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մասնակիորե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բավարարվել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է</w:t>
      </w:r>
      <w:r w:rsidR="00335A93" w:rsidRPr="00F7171D">
        <w:rPr>
          <w:rFonts w:cs="Arial"/>
          <w:lang w:val="hy-AM"/>
        </w:rPr>
        <w:t xml:space="preserve">, </w:t>
      </w:r>
      <w:r w:rsidR="00335A93" w:rsidRPr="00F7171D">
        <w:rPr>
          <w:rFonts w:ascii="Sylfaen" w:hAnsi="Sylfaen" w:cs="Sylfaen"/>
          <w:lang w:val="hy-AM"/>
        </w:rPr>
        <w:t>այսինքն՝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ճանաչվել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է</w:t>
      </w:r>
      <w:r w:rsidR="00335A93" w:rsidRPr="00F7171D">
        <w:rPr>
          <w:rFonts w:cs="Arial"/>
          <w:lang w:val="hy-AM"/>
        </w:rPr>
        <w:t xml:space="preserve"> «</w:t>
      </w:r>
      <w:r w:rsidR="00335A93" w:rsidRPr="00F7171D">
        <w:rPr>
          <w:rFonts w:ascii="Sylfaen" w:hAnsi="Sylfaen" w:cs="Sylfaen"/>
          <w:lang w:val="hy-AM"/>
        </w:rPr>
        <w:t>Էկոդար</w:t>
      </w:r>
      <w:r w:rsidR="00335A93" w:rsidRPr="00F7171D">
        <w:rPr>
          <w:rFonts w:cs="Arial"/>
          <w:lang w:val="hy-AM"/>
        </w:rPr>
        <w:t xml:space="preserve">» </w:t>
      </w:r>
      <w:r w:rsidR="00335A93" w:rsidRPr="00F7171D">
        <w:rPr>
          <w:rFonts w:ascii="Sylfaen" w:hAnsi="Sylfaen" w:cs="Sylfaen"/>
          <w:lang w:val="hy-AM"/>
        </w:rPr>
        <w:t>հասարակակա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կազմակերպությա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դատարա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դիմելու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իրավունքը՝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հիմք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ընդունելով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այն</w:t>
      </w:r>
      <w:r w:rsidR="00335A93" w:rsidRPr="00F7171D">
        <w:rPr>
          <w:rFonts w:cs="Arial"/>
          <w:lang w:val="hy-AM"/>
        </w:rPr>
        <w:t xml:space="preserve">, </w:t>
      </w:r>
      <w:r w:rsidR="00335A93" w:rsidRPr="00F7171D">
        <w:rPr>
          <w:rFonts w:ascii="Sylfaen" w:hAnsi="Sylfaen" w:cs="Sylfaen"/>
          <w:lang w:val="hy-AM"/>
        </w:rPr>
        <w:t>որ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կազմակերպությա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կանոնադրայի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նպատակներ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ու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խնդիրները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վերաբերում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ե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շրջակա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միջավայրի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պահպանությանը</w:t>
      </w:r>
      <w:r w:rsidR="00192DCA" w:rsidRPr="00F7171D">
        <w:rPr>
          <w:rStyle w:val="FootnoteReference"/>
          <w:rFonts w:cs="Arial"/>
          <w:lang w:val="hy-AM"/>
        </w:rPr>
        <w:footnoteReference w:id="60"/>
      </w:r>
      <w:r w:rsidR="00335A93" w:rsidRPr="00F7171D">
        <w:rPr>
          <w:rFonts w:ascii="Tahoma" w:hAnsi="Tahoma" w:cs="Tahoma"/>
          <w:lang w:val="hy-AM"/>
        </w:rPr>
        <w:t>։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Ներկայացված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խնդրի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վերաբերյալ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հաղորդագրություն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է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քննել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նաև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Օրհուսի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կոնվենցիայի</w:t>
      </w:r>
      <w:r w:rsidR="00335A93" w:rsidRPr="00F7171D">
        <w:rPr>
          <w:rFonts w:cs="Arial"/>
          <w:lang w:val="hy-AM"/>
        </w:rPr>
        <w:t xml:space="preserve"> </w:t>
      </w:r>
      <w:r w:rsidR="00335A93" w:rsidRPr="00F7171D">
        <w:rPr>
          <w:rFonts w:ascii="Sylfaen" w:hAnsi="Sylfaen" w:cs="Sylfaen"/>
          <w:lang w:val="hy-AM"/>
        </w:rPr>
        <w:t>Համապատասխանության</w:t>
      </w:r>
      <w:r w:rsidR="00335A93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կոմիտեն՝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արդյունքում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արձանագրելով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ՀՀ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գործող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օրենսդրության</w:t>
      </w:r>
      <w:r w:rsidR="00926A3C" w:rsidRPr="00F7171D">
        <w:rPr>
          <w:rFonts w:cs="Arial"/>
          <w:lang w:val="hy-AM"/>
        </w:rPr>
        <w:t xml:space="preserve"> </w:t>
      </w:r>
      <w:r w:rsidR="009D0854" w:rsidRPr="00F7171D">
        <w:rPr>
          <w:rFonts w:ascii="Sylfaen" w:hAnsi="Sylfaen" w:cs="Sylfaen"/>
          <w:lang w:val="hy-AM"/>
        </w:rPr>
        <w:t>անհամապատասխանություն</w:t>
      </w:r>
      <w:r w:rsidR="009D0854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Կոնվենցիայի</w:t>
      </w:r>
      <w:r w:rsidR="00926A3C" w:rsidRPr="00F7171D">
        <w:rPr>
          <w:rFonts w:cs="Arial"/>
          <w:lang w:val="hy-AM"/>
        </w:rPr>
        <w:t xml:space="preserve"> 9-</w:t>
      </w:r>
      <w:r w:rsidR="00926A3C" w:rsidRPr="00F7171D">
        <w:rPr>
          <w:rFonts w:ascii="Sylfaen" w:hAnsi="Sylfaen" w:cs="Sylfaen"/>
          <w:lang w:val="hy-AM"/>
        </w:rPr>
        <w:t>րդ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հոդվածի</w:t>
      </w:r>
      <w:r w:rsidR="00926A3C" w:rsidRPr="00F7171D">
        <w:rPr>
          <w:rFonts w:cs="Arial"/>
          <w:lang w:val="hy-AM"/>
        </w:rPr>
        <w:t xml:space="preserve"> 2-</w:t>
      </w:r>
      <w:r w:rsidR="00926A3C" w:rsidRPr="00F7171D">
        <w:rPr>
          <w:rFonts w:ascii="Sylfaen" w:hAnsi="Sylfaen" w:cs="Sylfaen"/>
          <w:lang w:val="hy-AM"/>
        </w:rPr>
        <w:t>րդ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մասի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պահանջին</w:t>
      </w:r>
      <w:r w:rsidR="00926A3C" w:rsidRPr="00F7171D">
        <w:rPr>
          <w:rFonts w:cs="Arial"/>
          <w:lang w:val="hy-AM"/>
        </w:rPr>
        <w:t xml:space="preserve"> </w:t>
      </w:r>
      <w:r w:rsidR="007C7828" w:rsidRPr="00F7171D">
        <w:rPr>
          <w:rFonts w:cs="Arial"/>
          <w:lang w:val="hy-AM"/>
        </w:rPr>
        <w:t>(</w:t>
      </w:r>
      <w:r w:rsidR="00926A3C" w:rsidRPr="00F7171D">
        <w:rPr>
          <w:rFonts w:ascii="Sylfaen" w:hAnsi="Sylfaen" w:cs="Sylfaen"/>
          <w:lang w:val="hy-AM"/>
        </w:rPr>
        <w:t>արդարադատության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մատչելիություն</w:t>
      </w:r>
      <w:r w:rsidR="007C7828" w:rsidRPr="00F7171D">
        <w:rPr>
          <w:rFonts w:cs="Arial"/>
          <w:lang w:val="hy-AM"/>
        </w:rPr>
        <w:t>)</w:t>
      </w:r>
      <w:r w:rsidR="00926A3C" w:rsidRPr="00F7171D">
        <w:rPr>
          <w:rStyle w:val="FootnoteReference"/>
          <w:rFonts w:cs="Arial"/>
          <w:lang w:val="hy-AM"/>
        </w:rPr>
        <w:footnoteReference w:id="61"/>
      </w:r>
      <w:r w:rsidR="00926A3C" w:rsidRPr="00F7171D">
        <w:rPr>
          <w:rFonts w:ascii="Tahoma" w:hAnsi="Tahoma" w:cs="Tahoma"/>
          <w:lang w:val="hy-AM"/>
        </w:rPr>
        <w:t>։</w:t>
      </w:r>
      <w:r w:rsidR="00926A3C" w:rsidRPr="00F7171D">
        <w:rPr>
          <w:rFonts w:cs="Arial"/>
          <w:lang w:val="hy-AM"/>
        </w:rPr>
        <w:t xml:space="preserve"> </w:t>
      </w:r>
    </w:p>
    <w:p w14:paraId="3EECC049" w14:textId="77777777" w:rsidR="00926A3C" w:rsidRPr="00F7171D" w:rsidRDefault="00335A93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ներ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ր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տ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անիշ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ել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>»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ՀՀ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օրենքով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և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Վարչական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դատավարության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մասին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ՀՀ</w:t>
      </w:r>
      <w:r w:rsidR="00926A3C" w:rsidRPr="00F7171D">
        <w:rPr>
          <w:rFonts w:cs="Arial"/>
          <w:lang w:val="hy-AM"/>
        </w:rPr>
        <w:t xml:space="preserve"> </w:t>
      </w:r>
      <w:r w:rsidR="00926A3C" w:rsidRPr="00F7171D">
        <w:rPr>
          <w:rFonts w:ascii="Sylfaen" w:hAnsi="Sylfaen" w:cs="Sylfaen"/>
          <w:lang w:val="hy-AM"/>
        </w:rPr>
        <w:t>օրենսգրքով։</w:t>
      </w:r>
    </w:p>
    <w:p w14:paraId="1B9997D9" w14:textId="77777777" w:rsidR="00192DCA" w:rsidRPr="00F7171D" w:rsidRDefault="00926A3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192DCA" w:rsidRPr="00F7171D">
        <w:rPr>
          <w:rFonts w:cs="Arial"/>
          <w:lang w:val="hy-AM"/>
        </w:rPr>
        <w:t xml:space="preserve"> 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երևույ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ված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լու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ռև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։</w:t>
      </w:r>
    </w:p>
    <w:p w14:paraId="6E6325D0" w14:textId="7644125A" w:rsidR="00627492" w:rsidRPr="00F7171D" w:rsidRDefault="00627492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032623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Ին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բողոքարկման</w:t>
      </w:r>
      <w:r w:rsidRPr="00F7171D">
        <w:rPr>
          <w:rFonts w:cs="Arial"/>
          <w:lang w:val="hy-AM"/>
        </w:rPr>
        <w:t xml:space="preserve"> </w:t>
      </w:r>
      <w:r w:rsidR="009D0854" w:rsidRPr="00F7171D">
        <w:rPr>
          <w:rFonts w:ascii="Sylfaen" w:hAnsi="Sylfaen" w:cs="Sylfaen"/>
          <w:lang w:val="hy-AM"/>
        </w:rPr>
        <w:t>հնարավորությ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պ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բ</w:t>
      </w:r>
      <w:r w:rsidR="009D0854" w:rsidRPr="00F7171D">
        <w:rPr>
          <w:rFonts w:ascii="Sylfaen" w:hAnsi="Sylfaen" w:cs="Sylfaen"/>
          <w:lang w:val="hy-AM"/>
        </w:rPr>
        <w:t>յ</w:t>
      </w:r>
      <w:r w:rsidRPr="00F7171D">
        <w:rPr>
          <w:rFonts w:ascii="Sylfaen" w:hAnsi="Sylfaen" w:cs="Sylfaen"/>
          <w:lang w:val="hy-AM"/>
        </w:rPr>
        <w:t>եկ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ահար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։</w:t>
      </w:r>
    </w:p>
    <w:p w14:paraId="6CAE8F6D" w14:textId="77777777" w:rsidR="00226CF7" w:rsidRPr="00F7171D" w:rsidRDefault="00EA6783" w:rsidP="00614D5C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="00D612E9" w:rsidRPr="00F7171D">
        <w:rPr>
          <w:rFonts w:cs="Arial"/>
          <w:lang w:val="hy-AM"/>
        </w:rPr>
        <w:t xml:space="preserve"> </w:t>
      </w:r>
      <w:r w:rsidR="00D612E9" w:rsidRPr="00F7171D">
        <w:rPr>
          <w:rFonts w:ascii="Sylfaen" w:hAnsi="Sylfaen" w:cs="Sylfaen"/>
          <w:lang w:val="hy-AM"/>
        </w:rPr>
        <w:t>վարչական</w:t>
      </w:r>
      <w:r w:rsidR="00D612E9" w:rsidRPr="00F7171D">
        <w:rPr>
          <w:rFonts w:cs="Arial"/>
          <w:lang w:val="hy-AM"/>
        </w:rPr>
        <w:t xml:space="preserve"> (</w:t>
      </w:r>
      <w:r w:rsidR="00D612E9" w:rsidRPr="00F7171D">
        <w:rPr>
          <w:rFonts w:ascii="Sylfaen" w:hAnsi="Sylfaen" w:cs="Sylfaen"/>
          <w:lang w:val="hy-AM"/>
        </w:rPr>
        <w:t>վերադասության</w:t>
      </w:r>
      <w:r w:rsidR="00D612E9" w:rsidRPr="00F7171D">
        <w:rPr>
          <w:rFonts w:cs="Arial"/>
          <w:lang w:val="hy-AM"/>
        </w:rPr>
        <w:t>)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և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դատական</w:t>
      </w:r>
      <w:r w:rsidR="00D612E9" w:rsidRPr="00F7171D">
        <w:rPr>
          <w:rFonts w:cs="Arial"/>
          <w:lang w:val="hy-AM"/>
        </w:rPr>
        <w:t xml:space="preserve"> </w:t>
      </w:r>
      <w:r w:rsidR="00D612E9" w:rsidRPr="00F7171D">
        <w:rPr>
          <w:rFonts w:ascii="Sylfaen" w:hAnsi="Sylfaen" w:cs="Sylfaen"/>
          <w:lang w:val="hy-AM"/>
        </w:rPr>
        <w:t>կարգ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ղոքար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բողոքարկ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ժամկե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ղոքար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տուկ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ժամկետ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տեսվ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չէ</w:t>
      </w:r>
      <w:r w:rsidRPr="00F7171D">
        <w:rPr>
          <w:rFonts w:cs="Arial"/>
          <w:b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արչ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71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ով</w:t>
      </w:r>
      <w:r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և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Վարչական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դատավարության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ՀՀ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օրենսգրքի</w:t>
      </w:r>
      <w:r w:rsidR="00633B86" w:rsidRPr="00F7171D">
        <w:rPr>
          <w:rFonts w:cs="Arial"/>
          <w:lang w:val="hy-AM"/>
        </w:rPr>
        <w:t xml:space="preserve"> 72-</w:t>
      </w:r>
      <w:r w:rsidR="00633B86" w:rsidRPr="00F7171D">
        <w:rPr>
          <w:rFonts w:ascii="Sylfaen" w:hAnsi="Sylfaen" w:cs="Sylfaen"/>
          <w:lang w:val="hy-AM"/>
        </w:rPr>
        <w:t>րդ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հոդվածով</w:t>
      </w:r>
      <w:r w:rsidR="00633B86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ները։</w:t>
      </w:r>
    </w:p>
    <w:p w14:paraId="7FC133F7" w14:textId="2C80EE53" w:rsidR="00740D38" w:rsidRPr="00F7171D" w:rsidRDefault="00EE6FC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="00C54DCC" w:rsidRPr="00F7171D">
        <w:rPr>
          <w:rFonts w:ascii="Sylfaen" w:hAnsi="Sylfaen" w:cs="Sylfaen"/>
          <w:lang w:val="hy-AM"/>
        </w:rPr>
        <w:t>Վերոգրյալ</w:t>
      </w:r>
      <w:r w:rsidR="00F352FC" w:rsidRPr="00F7171D">
        <w:rPr>
          <w:rFonts w:cs="Arial"/>
          <w:lang w:val="hy-AM"/>
        </w:rPr>
        <w:t xml:space="preserve"> 71-</w:t>
      </w:r>
      <w:r w:rsidR="00F352FC" w:rsidRPr="00F7171D">
        <w:rPr>
          <w:rFonts w:ascii="Sylfaen" w:hAnsi="Sylfaen" w:cs="Sylfaen"/>
          <w:lang w:val="hy-AM"/>
        </w:rPr>
        <w:t>րդ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հոդվածի</w:t>
      </w:r>
      <w:r w:rsidR="00C54DCC" w:rsidRPr="00F7171D">
        <w:rPr>
          <w:rFonts w:cs="Arial"/>
          <w:lang w:val="hy-AM"/>
        </w:rPr>
        <w:t xml:space="preserve"> 1-</w:t>
      </w:r>
      <w:r w:rsidR="00C54DCC" w:rsidRPr="00F7171D">
        <w:rPr>
          <w:rFonts w:ascii="Sylfaen" w:hAnsi="Sylfaen" w:cs="Sylfaen"/>
          <w:lang w:val="hy-AM"/>
        </w:rPr>
        <w:t>ին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մասի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ա</w:t>
      </w:r>
      <w:r w:rsidR="00D66937" w:rsidRPr="00F7171D">
        <w:rPr>
          <w:rFonts w:cs="Arial"/>
          <w:lang w:val="hy-AM"/>
        </w:rPr>
        <w:t>)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և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բ</w:t>
      </w:r>
      <w:r w:rsidR="00D66937" w:rsidRPr="00F7171D">
        <w:rPr>
          <w:rFonts w:cs="Arial"/>
          <w:lang w:val="hy-AM"/>
        </w:rPr>
        <w:t>)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ենթակետերը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ջրօգտագործման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թույլտվության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պարագայում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կիրառելի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են։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Սակայն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բ</w:t>
      </w:r>
      <w:r w:rsidR="00D66937" w:rsidRPr="00F7171D">
        <w:rPr>
          <w:rFonts w:cs="Arial"/>
          <w:lang w:val="hy-AM"/>
        </w:rPr>
        <w:t>)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ենթակետում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սահմանված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ժամկետն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ավելի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բարենպաստ</w:t>
      </w:r>
      <w:r w:rsidR="00C54DCC" w:rsidRPr="00F7171D">
        <w:rPr>
          <w:rFonts w:cs="Arial"/>
          <w:lang w:val="hy-AM"/>
        </w:rPr>
        <w:t xml:space="preserve"> </w:t>
      </w:r>
      <w:r w:rsidR="00C54DCC" w:rsidRPr="00F7171D">
        <w:rPr>
          <w:rFonts w:ascii="Sylfaen" w:hAnsi="Sylfaen" w:cs="Sylfaen"/>
          <w:lang w:val="hy-AM"/>
        </w:rPr>
        <w:t>է</w:t>
      </w:r>
      <w:r w:rsidR="00C54DCC" w:rsidRPr="00F7171D">
        <w:rPr>
          <w:rFonts w:cs="Arial"/>
          <w:lang w:val="hy-AM"/>
        </w:rPr>
        <w:t xml:space="preserve">, </w:t>
      </w:r>
      <w:r w:rsidR="00C54DCC" w:rsidRPr="00F7171D">
        <w:rPr>
          <w:rFonts w:ascii="Sylfaen" w:hAnsi="Sylfaen" w:cs="Sylfaen"/>
          <w:lang w:val="hy-AM"/>
        </w:rPr>
        <w:t>հետևաբար</w:t>
      </w:r>
      <w:r w:rsidR="00C54DCC" w:rsidRPr="00F7171D">
        <w:rPr>
          <w:rFonts w:cs="Arial"/>
          <w:lang w:val="hy-AM"/>
        </w:rPr>
        <w:t xml:space="preserve">, </w:t>
      </w:r>
      <w:r w:rsidR="00633B86" w:rsidRPr="00F7171D">
        <w:rPr>
          <w:rFonts w:ascii="Sylfaen" w:hAnsi="Sylfaen" w:cs="Sylfaen"/>
          <w:lang w:val="hy-AM"/>
        </w:rPr>
        <w:t>պետք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է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կիրառվի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առավել</w:t>
      </w:r>
      <w:r w:rsidR="00633B86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բարենպաստ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պայմանը։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Այդուհանդերձ</w:t>
      </w:r>
      <w:r w:rsidR="00633B86" w:rsidRPr="00F7171D">
        <w:rPr>
          <w:rFonts w:cs="Arial"/>
          <w:lang w:val="hy-AM"/>
        </w:rPr>
        <w:t xml:space="preserve">, </w:t>
      </w:r>
      <w:r w:rsidR="00633B86" w:rsidRPr="00F7171D">
        <w:rPr>
          <w:rFonts w:ascii="Sylfaen" w:hAnsi="Sylfaen" w:cs="Sylfaen"/>
          <w:lang w:val="hy-AM"/>
        </w:rPr>
        <w:t>խնդրահարույց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է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այն</w:t>
      </w:r>
      <w:r w:rsidR="00633B86" w:rsidRPr="00F7171D">
        <w:rPr>
          <w:rFonts w:cs="Arial"/>
          <w:lang w:val="hy-AM"/>
        </w:rPr>
        <w:t xml:space="preserve">, </w:t>
      </w:r>
      <w:r w:rsidR="00633B86" w:rsidRPr="00F7171D">
        <w:rPr>
          <w:rFonts w:ascii="Sylfaen" w:hAnsi="Sylfaen" w:cs="Sylfaen"/>
          <w:lang w:val="hy-AM"/>
        </w:rPr>
        <w:t>որ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ջրօգտագործման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թույլտվությունը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բողոքարկելու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ժամկետի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սկիզբը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օրենքը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չի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կապել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շրջակա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միջավայրի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վրա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բացասական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ազդեցության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ի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հայտ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գալու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կամ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այլ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անձանց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իրավունքների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խախտման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պահի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b/>
          <w:lang w:val="hy-AM"/>
        </w:rPr>
        <w:t>հետ։</w:t>
      </w:r>
      <w:r w:rsidR="00633B86" w:rsidRPr="00F7171D">
        <w:rPr>
          <w:rFonts w:cs="Arial"/>
          <w:b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Ջրօգտագործման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թույլտվության</w:t>
      </w:r>
      <w:r w:rsidR="00633B86" w:rsidRPr="00F7171D">
        <w:rPr>
          <w:rFonts w:cs="Arial"/>
          <w:lang w:val="hy-AM"/>
        </w:rPr>
        <w:t xml:space="preserve">, </w:t>
      </w:r>
      <w:r w:rsidR="00633B86" w:rsidRPr="00F7171D">
        <w:rPr>
          <w:rFonts w:ascii="Sylfaen" w:hAnsi="Sylfaen" w:cs="Sylfaen"/>
          <w:lang w:val="hy-AM"/>
        </w:rPr>
        <w:t>ինչպես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նաև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բնօգտագործման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այլ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թույլտվությունների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պարագայում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իրավունքների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խախտումներ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կարող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են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ի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հայտ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գալ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թույլտվության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գործողության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ընթացքում</w:t>
      </w:r>
      <w:r w:rsidR="00633B86" w:rsidRPr="00F7171D">
        <w:rPr>
          <w:rFonts w:cs="Arial"/>
          <w:lang w:val="hy-AM"/>
        </w:rPr>
        <w:t xml:space="preserve">, </w:t>
      </w:r>
      <w:r w:rsidR="00633B86" w:rsidRPr="00F7171D">
        <w:rPr>
          <w:rFonts w:ascii="Sylfaen" w:hAnsi="Sylfaen" w:cs="Sylfaen"/>
          <w:lang w:val="hy-AM"/>
        </w:rPr>
        <w:t>երբ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կարող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է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լրացած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լինել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օրենքով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սահմանված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մեկ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տարին։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Այս</w:t>
      </w:r>
      <w:r w:rsidR="00633B86" w:rsidRPr="00F7171D">
        <w:rPr>
          <w:rFonts w:cs="Arial"/>
          <w:lang w:val="hy-AM"/>
        </w:rPr>
        <w:t xml:space="preserve"> </w:t>
      </w:r>
      <w:r w:rsidR="00633B86" w:rsidRPr="00F7171D">
        <w:rPr>
          <w:rFonts w:ascii="Sylfaen" w:hAnsi="Sylfaen" w:cs="Sylfaen"/>
          <w:lang w:val="hy-AM"/>
        </w:rPr>
        <w:t>պարագայում</w:t>
      </w:r>
      <w:r w:rsidR="00633B86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գործնականում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վերանում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է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վարչական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ակտի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բողոքարկման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հնարավորությունը։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Ու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թեև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հնարավոր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է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ի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հայտ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եկած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խախտումների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վերաբերյալ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իրազեկել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վերահսկողություն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իրականացնող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կամ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իրավապահ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մարմիններին</w:t>
      </w:r>
      <w:r w:rsidR="00CB2169" w:rsidRPr="00F7171D">
        <w:rPr>
          <w:rFonts w:cs="Arial"/>
          <w:lang w:val="hy-AM"/>
        </w:rPr>
        <w:t xml:space="preserve">, </w:t>
      </w:r>
      <w:r w:rsidR="00CB2169" w:rsidRPr="00F7171D">
        <w:rPr>
          <w:rFonts w:ascii="Sylfaen" w:hAnsi="Sylfaen" w:cs="Sylfaen"/>
          <w:lang w:val="hy-AM"/>
        </w:rPr>
        <w:t>այդուհանդերձ</w:t>
      </w:r>
      <w:r w:rsidR="00CB2169" w:rsidRPr="00F7171D">
        <w:rPr>
          <w:rFonts w:cs="Arial"/>
          <w:lang w:val="hy-AM"/>
        </w:rPr>
        <w:t xml:space="preserve">, </w:t>
      </w:r>
      <w:r w:rsidR="00CB2169" w:rsidRPr="00F7171D">
        <w:rPr>
          <w:rFonts w:ascii="Sylfaen" w:hAnsi="Sylfaen" w:cs="Sylfaen"/>
          <w:lang w:val="hy-AM"/>
        </w:rPr>
        <w:t>իրավունքների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b/>
          <w:lang w:val="hy-AM"/>
        </w:rPr>
        <w:t>անմիջական</w:t>
      </w:r>
      <w:r w:rsidR="00CB2169" w:rsidRPr="00F7171D">
        <w:rPr>
          <w:rFonts w:cs="Arial"/>
          <w:b/>
          <w:lang w:val="hy-AM"/>
        </w:rPr>
        <w:t xml:space="preserve"> </w:t>
      </w:r>
      <w:r w:rsidR="00CB2169" w:rsidRPr="00F7171D">
        <w:rPr>
          <w:rFonts w:ascii="Sylfaen" w:hAnsi="Sylfaen" w:cs="Sylfaen"/>
          <w:b/>
          <w:lang w:val="hy-AM"/>
        </w:rPr>
        <w:t>պաշտպանության</w:t>
      </w:r>
      <w:r w:rsidR="00CB2169" w:rsidRPr="00F7171D">
        <w:rPr>
          <w:rFonts w:cs="Arial"/>
          <w:b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հնարավորությունը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զգալիորեն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նվազում</w:t>
      </w:r>
      <w:r w:rsidR="00CB2169" w:rsidRPr="00F7171D">
        <w:rPr>
          <w:rFonts w:cs="Arial"/>
          <w:lang w:val="hy-AM"/>
        </w:rPr>
        <w:t xml:space="preserve"> </w:t>
      </w:r>
      <w:r w:rsidR="00CB2169" w:rsidRPr="00F7171D">
        <w:rPr>
          <w:rFonts w:ascii="Sylfaen" w:hAnsi="Sylfaen" w:cs="Sylfaen"/>
          <w:lang w:val="hy-AM"/>
        </w:rPr>
        <w:t>է։</w:t>
      </w:r>
    </w:p>
    <w:p w14:paraId="31F3962C" w14:textId="77777777" w:rsidR="00494A27" w:rsidRPr="00F7171D" w:rsidRDefault="00494A27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  <w:t>!</w:t>
      </w:r>
      <w:r w:rsidRPr="00F7171D">
        <w:rPr>
          <w:rFonts w:cs="Arial"/>
          <w:lang w:val="hy-AM"/>
        </w:rPr>
        <w:tab/>
      </w:r>
      <w:r w:rsidR="00762AEF" w:rsidRPr="00F7171D">
        <w:rPr>
          <w:rFonts w:ascii="Sylfaen" w:hAnsi="Sylfaen" w:cs="Sylfaen"/>
          <w:lang w:val="hy-AM"/>
        </w:rPr>
        <w:t>Ջ</w:t>
      </w:r>
      <w:r w:rsidRPr="00F7171D">
        <w:rPr>
          <w:rFonts w:ascii="Sylfaen" w:hAnsi="Sylfaen" w:cs="Sylfaen"/>
          <w:lang w:val="hy-AM"/>
        </w:rPr>
        <w:t>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ղոքար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ը</w:t>
      </w:r>
      <w:r w:rsidRPr="00F7171D">
        <w:rPr>
          <w:rFonts w:cs="Arial"/>
          <w:lang w:val="hy-AM"/>
        </w:rPr>
        <w:t xml:space="preserve"> </w:t>
      </w:r>
      <w:r w:rsidR="009D0854" w:rsidRPr="00F7171D">
        <w:rPr>
          <w:rFonts w:ascii="Sylfaen" w:hAnsi="Sylfaen" w:cs="Sylfaen"/>
          <w:lang w:val="hy-AM"/>
        </w:rPr>
        <w:t>ևս</w:t>
      </w:r>
      <w:r w:rsidR="009D085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</w:t>
      </w:r>
      <w:r w:rsidR="00762AEF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շրջակա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ջավայ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րա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բացաս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զդեց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յտ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ալու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յ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ձան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վունք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խախտ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հով։</w:t>
      </w:r>
    </w:p>
    <w:p w14:paraId="68D4F12C" w14:textId="6943A1B8" w:rsidR="00CB2169" w:rsidRPr="00F7171D" w:rsidRDefault="00CB2169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  <w:t>√</w:t>
      </w:r>
      <w:r w:rsidR="00494A27" w:rsidRPr="00F7171D">
        <w:rPr>
          <w:rFonts w:cs="Arial"/>
          <w:lang w:val="hy-AM"/>
        </w:rPr>
        <w:t xml:space="preserve"> </w:t>
      </w:r>
      <w:r w:rsidR="00414AC0" w:rsidRPr="00F7171D">
        <w:rPr>
          <w:rFonts w:cs="Arial"/>
          <w:lang w:val="hy-AM"/>
        </w:rPr>
        <w:tab/>
      </w:r>
      <w:r w:rsidR="00494A27" w:rsidRPr="00F7171D">
        <w:rPr>
          <w:rFonts w:ascii="Sylfaen" w:hAnsi="Sylfaen" w:cs="Sylfaen"/>
          <w:lang w:val="hy-AM"/>
        </w:rPr>
        <w:t>Առաջարկվում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է</w:t>
      </w:r>
      <w:r w:rsidR="00494A27" w:rsidRPr="00F7171D">
        <w:rPr>
          <w:rFonts w:cs="Arial"/>
          <w:lang w:val="hy-AM"/>
        </w:rPr>
        <w:t xml:space="preserve"> «</w:t>
      </w:r>
      <w:r w:rsidR="00494A27" w:rsidRPr="00F7171D">
        <w:rPr>
          <w:rFonts w:ascii="Sylfaen" w:hAnsi="Sylfaen" w:cs="Sylfaen"/>
          <w:lang w:val="hy-AM"/>
        </w:rPr>
        <w:t>Վարչարարության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հիմունքների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և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վարչական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վարույթի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մասին</w:t>
      </w:r>
      <w:r w:rsidR="00494A27" w:rsidRPr="00F7171D">
        <w:rPr>
          <w:rFonts w:cs="Arial"/>
          <w:lang w:val="hy-AM"/>
        </w:rPr>
        <w:t xml:space="preserve">» </w:t>
      </w:r>
      <w:r w:rsidR="00494A27" w:rsidRPr="00F7171D">
        <w:rPr>
          <w:rFonts w:ascii="Sylfaen" w:hAnsi="Sylfaen" w:cs="Sylfaen"/>
          <w:lang w:val="hy-AM"/>
        </w:rPr>
        <w:t>ՀՀ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օրենքում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և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Վարչական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դատավարության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օրենսգրքում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համապատասխանաբար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վարչական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բողոք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և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վարչական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դատարան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հայց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ներկայացնելու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վերաբերյալ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հոդվածները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lang w:val="hy-AM"/>
        </w:rPr>
        <w:t>լրացնել</w:t>
      </w:r>
      <w:r w:rsidR="00494A27" w:rsidRPr="00F7171D">
        <w:rPr>
          <w:rFonts w:cs="Arial"/>
          <w:lang w:val="hy-AM"/>
        </w:rPr>
        <w:t xml:space="preserve"> </w:t>
      </w:r>
      <w:r w:rsidR="00494A27" w:rsidRPr="00F7171D">
        <w:rPr>
          <w:rFonts w:ascii="Sylfaen" w:hAnsi="Sylfaen" w:cs="Sylfaen"/>
          <w:b/>
          <w:lang w:val="hy-AM"/>
        </w:rPr>
        <w:t>նոր</w:t>
      </w:r>
      <w:r w:rsidR="00494A27" w:rsidRPr="00F7171D">
        <w:rPr>
          <w:rFonts w:cs="Arial"/>
          <w:b/>
          <w:lang w:val="hy-AM"/>
        </w:rPr>
        <w:t xml:space="preserve"> </w:t>
      </w:r>
      <w:r w:rsidR="00494A27" w:rsidRPr="00F7171D">
        <w:rPr>
          <w:rFonts w:ascii="Sylfaen" w:hAnsi="Sylfaen" w:cs="Sylfaen"/>
          <w:b/>
          <w:lang w:val="hy-AM"/>
        </w:rPr>
        <w:t>պայմանով</w:t>
      </w:r>
      <w:r w:rsidR="00494A27" w:rsidRPr="00F7171D">
        <w:rPr>
          <w:rFonts w:cs="Arial"/>
          <w:b/>
          <w:lang w:val="hy-AM"/>
        </w:rPr>
        <w:t xml:space="preserve">, </w:t>
      </w:r>
      <w:r w:rsidR="00494A27" w:rsidRPr="00F7171D">
        <w:rPr>
          <w:rFonts w:ascii="Sylfaen" w:hAnsi="Sylfaen" w:cs="Sylfaen"/>
          <w:lang w:val="hy-AM"/>
        </w:rPr>
        <w:t>որը</w:t>
      </w:r>
      <w:r w:rsidR="00494A27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lang w:val="hy-AM"/>
        </w:rPr>
        <w:t>կսահմանի</w:t>
      </w:r>
      <w:r w:rsidR="00094882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lang w:val="hy-AM"/>
        </w:rPr>
        <w:t>վարչական</w:t>
      </w:r>
      <w:r w:rsidR="00094882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lang w:val="hy-AM"/>
        </w:rPr>
        <w:t>բողոք</w:t>
      </w:r>
      <w:r w:rsidR="00094882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lang w:val="hy-AM"/>
        </w:rPr>
        <w:t>կամ</w:t>
      </w:r>
      <w:r w:rsidR="00094882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lang w:val="hy-AM"/>
        </w:rPr>
        <w:t>հայց</w:t>
      </w:r>
      <w:r w:rsidR="00094882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lang w:val="hy-AM"/>
        </w:rPr>
        <w:t>ներկայացնելու</w:t>
      </w:r>
      <w:r w:rsidR="00094882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ժամկետի</w:t>
      </w:r>
      <w:r w:rsidR="00094882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lang w:val="hy-AM"/>
        </w:rPr>
        <w:t>հաշվարկի</w:t>
      </w:r>
      <w:r w:rsidR="00094882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lang w:val="hy-AM"/>
        </w:rPr>
        <w:t>պայման՝</w:t>
      </w:r>
      <w:r w:rsidR="00094882" w:rsidRPr="00F7171D">
        <w:rPr>
          <w:rFonts w:cs="Arial"/>
          <w:lang w:val="hy-AM"/>
        </w:rPr>
        <w:t xml:space="preserve"> </w:t>
      </w:r>
      <w:r w:rsidR="00094882" w:rsidRPr="00F7171D">
        <w:rPr>
          <w:rFonts w:ascii="Sylfaen" w:hAnsi="Sylfaen" w:cs="Sylfaen"/>
          <w:b/>
          <w:lang w:val="hy-AM"/>
        </w:rPr>
        <w:t>սկսած</w:t>
      </w:r>
      <w:r w:rsidR="00094882" w:rsidRPr="00F7171D">
        <w:rPr>
          <w:rFonts w:cs="Arial"/>
          <w:b/>
          <w:lang w:val="hy-AM"/>
        </w:rPr>
        <w:t xml:space="preserve"> </w:t>
      </w:r>
      <w:r w:rsidR="00094882" w:rsidRPr="00F7171D">
        <w:rPr>
          <w:rFonts w:ascii="Sylfaen" w:hAnsi="Sylfaen" w:cs="Sylfaen"/>
          <w:b/>
          <w:lang w:val="hy-AM"/>
        </w:rPr>
        <w:t>իրավունքների</w:t>
      </w:r>
      <w:r w:rsidR="00094882" w:rsidRPr="00F7171D">
        <w:rPr>
          <w:rFonts w:cs="Arial"/>
          <w:b/>
          <w:lang w:val="hy-AM"/>
        </w:rPr>
        <w:t xml:space="preserve"> </w:t>
      </w:r>
      <w:r w:rsidR="00094882" w:rsidRPr="00F7171D">
        <w:rPr>
          <w:rFonts w:ascii="Sylfaen" w:hAnsi="Sylfaen" w:cs="Sylfaen"/>
          <w:b/>
          <w:lang w:val="hy-AM"/>
        </w:rPr>
        <w:t>խախտումն</w:t>
      </w:r>
      <w:r w:rsidR="00094882" w:rsidRPr="00F7171D">
        <w:rPr>
          <w:rFonts w:cs="Arial"/>
          <w:b/>
          <w:lang w:val="hy-AM"/>
        </w:rPr>
        <w:t xml:space="preserve"> </w:t>
      </w:r>
      <w:r w:rsidR="00094882" w:rsidRPr="00F7171D">
        <w:rPr>
          <w:rFonts w:ascii="Sylfaen" w:hAnsi="Sylfaen" w:cs="Sylfaen"/>
          <w:b/>
          <w:lang w:val="hy-AM"/>
        </w:rPr>
        <w:t>ի</w:t>
      </w:r>
      <w:r w:rsidR="00094882" w:rsidRPr="00F7171D">
        <w:rPr>
          <w:rFonts w:cs="Arial"/>
          <w:b/>
          <w:lang w:val="hy-AM"/>
        </w:rPr>
        <w:t xml:space="preserve"> </w:t>
      </w:r>
      <w:r w:rsidR="00094882" w:rsidRPr="00F7171D">
        <w:rPr>
          <w:rFonts w:ascii="Sylfaen" w:hAnsi="Sylfaen" w:cs="Sylfaen"/>
          <w:b/>
          <w:lang w:val="hy-AM"/>
        </w:rPr>
        <w:t>հայտ</w:t>
      </w:r>
      <w:r w:rsidR="00094882" w:rsidRPr="00F7171D">
        <w:rPr>
          <w:rFonts w:cs="Arial"/>
          <w:b/>
          <w:lang w:val="hy-AM"/>
        </w:rPr>
        <w:t xml:space="preserve"> </w:t>
      </w:r>
      <w:r w:rsidR="00094882" w:rsidRPr="00F7171D">
        <w:rPr>
          <w:rFonts w:ascii="Sylfaen" w:hAnsi="Sylfaen" w:cs="Sylfaen"/>
          <w:b/>
          <w:lang w:val="hy-AM"/>
        </w:rPr>
        <w:t>գալու</w:t>
      </w:r>
      <w:r w:rsidR="00C24B70" w:rsidRPr="00F7171D">
        <w:rPr>
          <w:rFonts w:cs="Arial"/>
          <w:b/>
          <w:lang w:val="hy-AM"/>
        </w:rPr>
        <w:t xml:space="preserve"> </w:t>
      </w:r>
      <w:r w:rsidR="00C24B70" w:rsidRPr="00F7171D">
        <w:rPr>
          <w:rFonts w:ascii="Sylfaen" w:hAnsi="Sylfaen" w:cs="Sylfaen"/>
          <w:b/>
          <w:lang w:val="hy-AM"/>
        </w:rPr>
        <w:t>կամ</w:t>
      </w:r>
      <w:r w:rsidR="00C24B70" w:rsidRPr="00F7171D">
        <w:rPr>
          <w:rFonts w:cs="Arial"/>
          <w:b/>
          <w:lang w:val="hy-AM"/>
        </w:rPr>
        <w:t xml:space="preserve"> </w:t>
      </w:r>
      <w:r w:rsidR="00C24B70" w:rsidRPr="00F7171D">
        <w:rPr>
          <w:rFonts w:ascii="Sylfaen" w:hAnsi="Sylfaen" w:cs="Sylfaen"/>
          <w:b/>
          <w:lang w:val="hy-AM"/>
        </w:rPr>
        <w:t>իրավունքը</w:t>
      </w:r>
      <w:r w:rsidR="00C24B70" w:rsidRPr="00F7171D">
        <w:rPr>
          <w:rFonts w:cs="Arial"/>
          <w:b/>
          <w:lang w:val="hy-AM"/>
        </w:rPr>
        <w:t xml:space="preserve"> </w:t>
      </w:r>
      <w:r w:rsidR="00C24B70" w:rsidRPr="00F7171D">
        <w:rPr>
          <w:rFonts w:ascii="Sylfaen" w:hAnsi="Sylfaen" w:cs="Sylfaen"/>
          <w:b/>
          <w:lang w:val="hy-AM"/>
        </w:rPr>
        <w:t>խախտած</w:t>
      </w:r>
      <w:r w:rsidR="00C24B70" w:rsidRPr="00F7171D">
        <w:rPr>
          <w:rFonts w:cs="Arial"/>
          <w:b/>
          <w:lang w:val="hy-AM"/>
        </w:rPr>
        <w:t xml:space="preserve"> </w:t>
      </w:r>
      <w:r w:rsidR="00C24B70" w:rsidRPr="00F7171D">
        <w:rPr>
          <w:rFonts w:ascii="Sylfaen" w:hAnsi="Sylfaen" w:cs="Sylfaen"/>
          <w:b/>
          <w:lang w:val="hy-AM"/>
        </w:rPr>
        <w:t>անձի՝</w:t>
      </w:r>
      <w:r w:rsidR="00C24B70" w:rsidRPr="00F7171D">
        <w:rPr>
          <w:rFonts w:cs="Arial"/>
          <w:b/>
          <w:lang w:val="hy-AM"/>
        </w:rPr>
        <w:t xml:space="preserve"> </w:t>
      </w:r>
      <w:r w:rsidR="00C24B70" w:rsidRPr="00F7171D">
        <w:rPr>
          <w:rFonts w:ascii="Sylfaen" w:hAnsi="Sylfaen" w:cs="Sylfaen"/>
          <w:b/>
          <w:lang w:val="hy-AM"/>
        </w:rPr>
        <w:t>այդ</w:t>
      </w:r>
      <w:r w:rsidR="00C24B70" w:rsidRPr="00F7171D">
        <w:rPr>
          <w:rFonts w:cs="Arial"/>
          <w:b/>
          <w:lang w:val="hy-AM"/>
        </w:rPr>
        <w:t xml:space="preserve"> </w:t>
      </w:r>
      <w:r w:rsidR="00C24B70" w:rsidRPr="00F7171D">
        <w:rPr>
          <w:rFonts w:ascii="Sylfaen" w:hAnsi="Sylfaen" w:cs="Sylfaen"/>
          <w:b/>
          <w:lang w:val="hy-AM"/>
        </w:rPr>
        <w:t>մասին</w:t>
      </w:r>
      <w:r w:rsidR="00C24B70" w:rsidRPr="00F7171D">
        <w:rPr>
          <w:rFonts w:cs="Arial"/>
          <w:b/>
          <w:lang w:val="hy-AM"/>
        </w:rPr>
        <w:t xml:space="preserve"> </w:t>
      </w:r>
      <w:r w:rsidR="00C24B70" w:rsidRPr="00F7171D">
        <w:rPr>
          <w:rFonts w:ascii="Sylfaen" w:hAnsi="Sylfaen" w:cs="Sylfaen"/>
          <w:b/>
          <w:lang w:val="hy-AM"/>
        </w:rPr>
        <w:t>տեղեկանալու</w:t>
      </w:r>
      <w:r w:rsidR="00094882" w:rsidRPr="00F7171D">
        <w:rPr>
          <w:rFonts w:cs="Arial"/>
          <w:b/>
          <w:lang w:val="hy-AM"/>
        </w:rPr>
        <w:t xml:space="preserve"> </w:t>
      </w:r>
      <w:r w:rsidR="00094882" w:rsidRPr="00F7171D">
        <w:rPr>
          <w:rFonts w:ascii="Sylfaen" w:hAnsi="Sylfaen" w:cs="Sylfaen"/>
          <w:b/>
          <w:lang w:val="hy-AM"/>
        </w:rPr>
        <w:t>պահից։</w:t>
      </w:r>
    </w:p>
    <w:p w14:paraId="4C3500FF" w14:textId="77777777" w:rsidR="00226CF7" w:rsidRPr="00F7171D" w:rsidRDefault="00226CF7">
      <w:pPr>
        <w:pStyle w:val="ListParagraph"/>
        <w:spacing w:after="0" w:line="240" w:lineRule="auto"/>
        <w:ind w:left="1440" w:firstLine="567"/>
        <w:jc w:val="both"/>
        <w:rPr>
          <w:rFonts w:cs="Arial"/>
          <w:b/>
          <w:lang w:val="hy-AM"/>
        </w:rPr>
      </w:pPr>
    </w:p>
    <w:p w14:paraId="28741293" w14:textId="77777777" w:rsidR="00AF3480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87" w:name="_Toc495054759"/>
      <w:bookmarkStart w:id="88" w:name="_Toc506388670"/>
      <w:r w:rsidRPr="00F7171D">
        <w:rPr>
          <w:rFonts w:asciiTheme="minorHAnsi" w:hAnsiTheme="minorHAnsi" w:cs="Arial"/>
        </w:rPr>
        <w:t xml:space="preserve">7.3. </w:t>
      </w:r>
      <w:r w:rsidR="00AF3480" w:rsidRPr="00F7171D">
        <w:t>Ջրօգտագործ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թույլտվությունները՝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ըստ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ջրօգտագործ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նպատակի</w:t>
      </w:r>
      <w:bookmarkEnd w:id="87"/>
      <w:bookmarkEnd w:id="88"/>
    </w:p>
    <w:p w14:paraId="07F96660" w14:textId="77777777" w:rsidR="00094882" w:rsidRPr="00F7171D" w:rsidRDefault="001E0106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հմա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մպերա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չ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մրագրե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օ</w:t>
      </w:r>
      <w:r w:rsidR="00D66937" w:rsidRPr="00F7171D">
        <w:rPr>
          <w:rFonts w:ascii="Sylfaen" w:hAnsi="Sylfaen" w:cs="Sylfaen"/>
          <w:b/>
          <w:lang w:val="hy-AM"/>
        </w:rPr>
        <w:t>գ</w:t>
      </w:r>
      <w:r w:rsidRPr="00F7171D">
        <w:rPr>
          <w:rFonts w:ascii="Sylfaen" w:hAnsi="Sylfaen" w:cs="Sylfaen"/>
          <w:b/>
          <w:lang w:val="hy-AM"/>
        </w:rPr>
        <w:t>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պատակն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ով</w:t>
      </w:r>
      <w:r w:rsidR="00A13A42" w:rsidRPr="00F7171D">
        <w:rPr>
          <w:rFonts w:ascii="Tahoma" w:hAnsi="Tahoma" w:cs="Tahoma"/>
          <w:lang w:val="hy-AM"/>
        </w:rPr>
        <w:t>։</w:t>
      </w:r>
    </w:p>
    <w:p w14:paraId="05D9239B" w14:textId="629FF931" w:rsidR="001E0106" w:rsidRPr="00F7171D" w:rsidRDefault="001E0106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կալ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ը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տրամադ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երով</w:t>
      </w:r>
      <w:r w:rsidR="00762AEF" w:rsidRPr="00F7171D">
        <w:rPr>
          <w:rFonts w:ascii="Sylfaen" w:eastAsia="PMingLiU" w:hAnsi="Sylfaen" w:cs="Sylfaen"/>
          <w:lang w:val="hy-AM"/>
        </w:rPr>
        <w:t>՝</w:t>
      </w:r>
      <w:r w:rsidR="00762AEF" w:rsidRPr="00F7171D">
        <w:rPr>
          <w:rFonts w:eastAsia="PMingLiU" w:cs="Arial"/>
          <w:lang w:val="hy-AM"/>
        </w:rPr>
        <w:t xml:space="preserve"> </w:t>
      </w:r>
      <w:r w:rsidR="00F60740" w:rsidRPr="00F7171D">
        <w:rPr>
          <w:rFonts w:ascii="Sylfaen" w:eastAsia="PMingLiU" w:hAnsi="Sylfaen" w:cs="Sylfaen"/>
          <w:lang w:val="hy-AM"/>
        </w:rPr>
        <w:t>խմելու</w:t>
      </w:r>
      <w:r w:rsidR="00F60740" w:rsidRPr="00F7171D">
        <w:rPr>
          <w:rFonts w:eastAsia="PMingLiU" w:cs="Arial"/>
          <w:lang w:val="hy-AM"/>
        </w:rPr>
        <w:t xml:space="preserve">, </w:t>
      </w:r>
      <w:r w:rsidR="00762AEF" w:rsidRPr="00F7171D">
        <w:rPr>
          <w:rFonts w:ascii="Sylfaen" w:eastAsia="PMingLiU" w:hAnsi="Sylfaen" w:cs="Sylfaen"/>
          <w:lang w:val="hy-AM"/>
        </w:rPr>
        <w:t>ձկնաբուծական</w:t>
      </w:r>
      <w:r w:rsidR="00762AEF" w:rsidRPr="00F7171D">
        <w:rPr>
          <w:rFonts w:eastAsia="PMingLiU" w:cs="Arial"/>
          <w:lang w:val="hy-AM"/>
        </w:rPr>
        <w:t xml:space="preserve">, </w:t>
      </w:r>
      <w:r w:rsidR="00762AEF" w:rsidRPr="00F7171D">
        <w:rPr>
          <w:rFonts w:ascii="Sylfaen" w:eastAsia="PMingLiU" w:hAnsi="Sylfaen" w:cs="Sylfaen"/>
          <w:lang w:val="hy-AM"/>
        </w:rPr>
        <w:t>տնտեսական</w:t>
      </w:r>
      <w:r w:rsidR="00762AEF" w:rsidRPr="00F7171D">
        <w:rPr>
          <w:rFonts w:eastAsia="PMingLiU" w:cs="Arial"/>
          <w:lang w:val="hy-AM"/>
        </w:rPr>
        <w:t xml:space="preserve">, </w:t>
      </w:r>
      <w:r w:rsidR="00762AEF" w:rsidRPr="00F7171D">
        <w:rPr>
          <w:rFonts w:ascii="Sylfaen" w:eastAsia="PMingLiU" w:hAnsi="Sylfaen" w:cs="Sylfaen"/>
          <w:lang w:val="hy-AM"/>
        </w:rPr>
        <w:t>ՀԷԿ</w:t>
      </w:r>
      <w:r w:rsidR="00762AEF" w:rsidRPr="00F7171D">
        <w:rPr>
          <w:rFonts w:eastAsia="PMingLiU" w:cs="Arial"/>
          <w:lang w:val="hy-AM"/>
        </w:rPr>
        <w:t>-</w:t>
      </w:r>
      <w:r w:rsidR="00762AEF" w:rsidRPr="00F7171D">
        <w:rPr>
          <w:rFonts w:ascii="Sylfaen" w:eastAsia="PMingLiU" w:hAnsi="Sylfaen" w:cs="Sylfaen"/>
          <w:lang w:val="hy-AM"/>
        </w:rPr>
        <w:t>ի</w:t>
      </w:r>
      <w:r w:rsidR="00762AEF" w:rsidRPr="00F7171D">
        <w:rPr>
          <w:rFonts w:eastAsia="PMingLiU" w:cs="Arial"/>
          <w:lang w:val="hy-AM"/>
        </w:rPr>
        <w:t xml:space="preserve"> </w:t>
      </w:r>
      <w:r w:rsidR="00762AEF" w:rsidRPr="00F7171D">
        <w:rPr>
          <w:rFonts w:ascii="Sylfaen" w:eastAsia="PMingLiU" w:hAnsi="Sylfaen" w:cs="Sylfaen"/>
          <w:lang w:val="hy-AM"/>
        </w:rPr>
        <w:t>շահագործում</w:t>
      </w:r>
      <w:r w:rsidR="00762AEF" w:rsidRPr="00F7171D">
        <w:rPr>
          <w:rFonts w:eastAsia="PMingLiU" w:cs="Arial"/>
          <w:lang w:val="hy-AM"/>
        </w:rPr>
        <w:t xml:space="preserve">, </w:t>
      </w:r>
      <w:r w:rsidR="00762AEF" w:rsidRPr="00F7171D">
        <w:rPr>
          <w:rFonts w:ascii="Sylfaen" w:eastAsia="PMingLiU" w:hAnsi="Sylfaen" w:cs="Sylfaen"/>
          <w:lang w:val="hy-AM"/>
        </w:rPr>
        <w:t>ՀԷԿ</w:t>
      </w:r>
      <w:r w:rsidR="00762AEF" w:rsidRPr="00F7171D">
        <w:rPr>
          <w:rFonts w:eastAsia="PMingLiU" w:cs="Arial"/>
          <w:lang w:val="hy-AM"/>
        </w:rPr>
        <w:t>-</w:t>
      </w:r>
      <w:r w:rsidR="00762AEF" w:rsidRPr="00F7171D">
        <w:rPr>
          <w:rFonts w:ascii="Sylfaen" w:eastAsia="PMingLiU" w:hAnsi="Sylfaen" w:cs="Sylfaen"/>
          <w:lang w:val="hy-AM"/>
        </w:rPr>
        <w:t>ի</w:t>
      </w:r>
      <w:r w:rsidR="00762AEF" w:rsidRPr="00F7171D">
        <w:rPr>
          <w:rFonts w:eastAsia="PMingLiU" w:cs="Arial"/>
          <w:lang w:val="hy-AM"/>
        </w:rPr>
        <w:t xml:space="preserve"> </w:t>
      </w:r>
      <w:r w:rsidR="00762AEF" w:rsidRPr="00F7171D">
        <w:rPr>
          <w:rFonts w:ascii="Sylfaen" w:eastAsia="PMingLiU" w:hAnsi="Sylfaen" w:cs="Sylfaen"/>
          <w:lang w:val="hy-AM"/>
        </w:rPr>
        <w:t>կառուցում</w:t>
      </w:r>
      <w:r w:rsidR="00762AEF" w:rsidRPr="00F7171D">
        <w:rPr>
          <w:rFonts w:eastAsia="PMingLiU" w:cs="Arial"/>
          <w:lang w:val="hy-AM"/>
        </w:rPr>
        <w:t xml:space="preserve">, </w:t>
      </w:r>
      <w:r w:rsidR="00762AEF" w:rsidRPr="00F7171D">
        <w:rPr>
          <w:rFonts w:ascii="Sylfaen" w:eastAsia="PMingLiU" w:hAnsi="Sylfaen" w:cs="Sylfaen"/>
          <w:lang w:val="hy-AM"/>
        </w:rPr>
        <w:t>արտադրատեխնիկական</w:t>
      </w:r>
      <w:r w:rsidR="00762AEF" w:rsidRPr="00F7171D">
        <w:rPr>
          <w:rFonts w:eastAsia="PMingLiU" w:cs="Arial"/>
          <w:lang w:val="hy-AM"/>
        </w:rPr>
        <w:t xml:space="preserve">, </w:t>
      </w:r>
      <w:r w:rsidR="00762AEF" w:rsidRPr="00F7171D">
        <w:rPr>
          <w:rFonts w:ascii="Sylfaen" w:eastAsia="PMingLiU" w:hAnsi="Sylfaen" w:cs="Sylfaen"/>
          <w:lang w:val="hy-AM"/>
        </w:rPr>
        <w:t>ոռոգում</w:t>
      </w:r>
      <w:r w:rsidR="00762AEF" w:rsidRPr="00F7171D">
        <w:rPr>
          <w:rFonts w:eastAsia="PMingLiU" w:cs="Arial"/>
          <w:lang w:val="hy-AM"/>
        </w:rPr>
        <w:t xml:space="preserve">, </w:t>
      </w:r>
      <w:r w:rsidR="00762AEF" w:rsidRPr="00F7171D">
        <w:rPr>
          <w:rFonts w:ascii="Sylfaen" w:eastAsia="PMingLiU" w:hAnsi="Sylfaen" w:cs="Sylfaen"/>
          <w:lang w:val="hy-AM"/>
        </w:rPr>
        <w:t>ջրարբիացում</w:t>
      </w:r>
      <w:r w:rsidR="00762AEF" w:rsidRPr="00F7171D">
        <w:rPr>
          <w:rFonts w:eastAsia="PMingLiU" w:cs="Arial"/>
          <w:lang w:val="hy-AM"/>
        </w:rPr>
        <w:t xml:space="preserve">, </w:t>
      </w:r>
      <w:r w:rsidR="00762AEF" w:rsidRPr="00F7171D">
        <w:rPr>
          <w:rFonts w:ascii="Sylfaen" w:eastAsia="PMingLiU" w:hAnsi="Sylfaen" w:cs="Sylfaen"/>
          <w:lang w:val="hy-AM"/>
        </w:rPr>
        <w:t>արտահոսք։</w:t>
      </w:r>
    </w:p>
    <w:p w14:paraId="7637A3A8" w14:textId="77777777" w:rsidR="00AF6CCD" w:rsidRPr="00F7171D" w:rsidRDefault="00A13A42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032623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Առաջարկ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պառ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երի</w:t>
      </w:r>
      <w:r w:rsidR="00762AEF" w:rsidRPr="00F7171D">
        <w:rPr>
          <w:rFonts w:cs="Arial"/>
          <w:lang w:val="hy-AM"/>
        </w:rPr>
        <w:t xml:space="preserve"> </w:t>
      </w:r>
      <w:r w:rsidR="00762AEF" w:rsidRPr="00F7171D">
        <w:rPr>
          <w:rFonts w:ascii="Sylfaen" w:hAnsi="Sylfaen" w:cs="Sylfaen"/>
          <w:lang w:val="hy-AM"/>
        </w:rPr>
        <w:t>և</w:t>
      </w:r>
      <w:r w:rsidR="00762AEF" w:rsidRPr="00F7171D">
        <w:rPr>
          <w:rFonts w:cs="Arial"/>
          <w:lang w:val="hy-AM"/>
        </w:rPr>
        <w:t xml:space="preserve"> </w:t>
      </w:r>
      <w:r w:rsidR="00762AEF" w:rsidRPr="00F7171D">
        <w:rPr>
          <w:rFonts w:ascii="Sylfaen" w:hAnsi="Sylfaen" w:cs="Sylfaen"/>
          <w:lang w:val="hy-AM"/>
        </w:rPr>
        <w:t>առաջնահերթության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ս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ստեղ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ս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խատես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ժամա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ազեց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ռուպցիո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իսկերը։</w:t>
      </w:r>
      <w:r w:rsidR="00032623" w:rsidRPr="00F7171D">
        <w:rPr>
          <w:rFonts w:cs="Arial"/>
          <w:lang w:val="hy-AM"/>
        </w:rPr>
        <w:t xml:space="preserve"> </w:t>
      </w:r>
      <w:bookmarkStart w:id="89" w:name="_Toc495054760"/>
    </w:p>
    <w:p w14:paraId="4F8E66A1" w14:textId="77777777" w:rsidR="00AF3480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90" w:name="_Toc506388671"/>
      <w:r w:rsidRPr="00F7171D">
        <w:rPr>
          <w:rFonts w:asciiTheme="minorHAnsi" w:hAnsiTheme="minorHAnsi" w:cs="Arial"/>
        </w:rPr>
        <w:t xml:space="preserve">7.4. </w:t>
      </w:r>
      <w:r w:rsidR="00AF3480" w:rsidRPr="00F7171D">
        <w:t>Ջրօգտագործ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թույլտվությ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տրամադր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ընթացակարգը</w:t>
      </w:r>
      <w:bookmarkEnd w:id="89"/>
      <w:bookmarkEnd w:id="90"/>
    </w:p>
    <w:p w14:paraId="25041F68" w14:textId="2E27B57A" w:rsidR="0028039B" w:rsidRPr="00F7171D" w:rsidRDefault="00737BA7" w:rsidP="00614D5C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30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</w:t>
      </w:r>
      <w:r w:rsidR="0028039B" w:rsidRPr="00F7171D">
        <w:rPr>
          <w:rFonts w:ascii="Sylfaen" w:hAnsi="Sylfaen" w:cs="Sylfaen"/>
          <w:lang w:val="hy-AM"/>
        </w:rPr>
        <w:t>րօգտագործման</w:t>
      </w:r>
      <w:r w:rsidR="0028039B" w:rsidRPr="00F7171D">
        <w:rPr>
          <w:rFonts w:cs="Arial"/>
          <w:lang w:val="hy-AM"/>
        </w:rPr>
        <w:t xml:space="preserve"> </w:t>
      </w:r>
      <w:r w:rsidR="0028039B" w:rsidRPr="00F7171D">
        <w:rPr>
          <w:rFonts w:ascii="Sylfaen" w:hAnsi="Sylfaen" w:cs="Sylfaen"/>
          <w:lang w:val="hy-AM"/>
        </w:rPr>
        <w:t>թույլտվության</w:t>
      </w:r>
      <w:r w:rsidR="0028039B" w:rsidRPr="00F7171D">
        <w:rPr>
          <w:rFonts w:cs="Arial"/>
          <w:lang w:val="hy-AM"/>
        </w:rPr>
        <w:t xml:space="preserve"> </w:t>
      </w:r>
      <w:r w:rsidR="0028039B" w:rsidRPr="00F7171D">
        <w:rPr>
          <w:rFonts w:ascii="Sylfaen" w:hAnsi="Sylfaen" w:cs="Sylfaen"/>
          <w:lang w:val="hy-AM"/>
        </w:rPr>
        <w:t>տրամադրման</w:t>
      </w:r>
      <w:r w:rsidR="0028039B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ընթացակարգի</w:t>
      </w:r>
      <w:r w:rsidR="0028039B" w:rsidRPr="00F7171D">
        <w:rPr>
          <w:rFonts w:cs="Arial"/>
          <w:lang w:val="hy-AM"/>
        </w:rPr>
        <w:t xml:space="preserve"> </w:t>
      </w:r>
      <w:r w:rsidR="0028039B" w:rsidRPr="00F7171D">
        <w:rPr>
          <w:rFonts w:ascii="Sylfaen" w:hAnsi="Sylfaen" w:cs="Sylfaen"/>
          <w:lang w:val="hy-AM"/>
        </w:rPr>
        <w:t>տևողությունն</w:t>
      </w:r>
      <w:r w:rsidR="0028039B" w:rsidRPr="00F7171D">
        <w:rPr>
          <w:rFonts w:cs="Arial"/>
          <w:lang w:val="hy-AM"/>
        </w:rPr>
        <w:t xml:space="preserve"> </w:t>
      </w:r>
      <w:r w:rsidR="0028039B" w:rsidRPr="00F7171D">
        <w:rPr>
          <w:rFonts w:ascii="Sylfaen" w:hAnsi="Sylfaen" w:cs="Sylfaen"/>
          <w:lang w:val="hy-AM"/>
        </w:rPr>
        <w:t>առավելագույնը</w:t>
      </w:r>
      <w:r w:rsidR="0028039B" w:rsidRPr="00F7171D">
        <w:rPr>
          <w:rFonts w:cs="Arial"/>
          <w:lang w:val="hy-AM"/>
        </w:rPr>
        <w:t xml:space="preserve"> 50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ՄԱՓ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ցկացնելու</w:t>
      </w:r>
      <w:r w:rsidRPr="00F7171D">
        <w:rPr>
          <w:rFonts w:cs="Arial"/>
          <w:lang w:val="hy-AM"/>
        </w:rPr>
        <w:t xml:space="preserve"> </w:t>
      </w:r>
      <w:r w:rsidR="00787921" w:rsidRPr="00F7171D">
        <w:rPr>
          <w:rFonts w:ascii="Sylfaen" w:hAnsi="Sylfaen" w:cs="Sylfaen"/>
          <w:lang w:val="hy-AM"/>
        </w:rPr>
        <w:t>և</w:t>
      </w:r>
      <w:r w:rsidR="00787921" w:rsidRPr="00F7171D">
        <w:rPr>
          <w:rFonts w:cs="Arial"/>
          <w:lang w:val="hy-AM"/>
        </w:rPr>
        <w:t>/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ունը։</w:t>
      </w:r>
    </w:p>
    <w:p w14:paraId="2A35A85B" w14:textId="77777777" w:rsidR="00737BA7" w:rsidRPr="00F7171D" w:rsidRDefault="00737BA7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hd w:val="clear" w:color="auto" w:fill="DBE5F1" w:themeFill="accent1" w:themeFillTint="33"/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032623"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եգորիայով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ազ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</w:t>
      </w:r>
      <w:r w:rsidRPr="00F7171D">
        <w:rPr>
          <w:rFonts w:cs="Arial"/>
          <w:lang w:val="hy-AM"/>
        </w:rPr>
        <w:t>)</w:t>
      </w:r>
      <w:r w:rsidR="0056607A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եր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16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19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4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ագ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ները</w:t>
      </w:r>
      <w:r w:rsidRPr="00F7171D">
        <w:rPr>
          <w:rFonts w:ascii="MS Gothic" w:eastAsia="MS Gothic" w:hAnsi="MS Gothic" w:cs="MS Gothic"/>
          <w:lang w:val="hy-AM"/>
        </w:rPr>
        <w:t>․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2649"/>
        <w:gridCol w:w="2218"/>
        <w:gridCol w:w="1842"/>
        <w:gridCol w:w="2755"/>
      </w:tblGrid>
      <w:tr w:rsidR="00BF5C39" w:rsidRPr="00F7171D" w14:paraId="689A27E4" w14:textId="77777777" w:rsidTr="00032623">
        <w:tc>
          <w:tcPr>
            <w:tcW w:w="2537" w:type="dxa"/>
          </w:tcPr>
          <w:p w14:paraId="67888126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Կատեգորիա</w:t>
            </w:r>
          </w:p>
        </w:tc>
        <w:tc>
          <w:tcPr>
            <w:tcW w:w="2249" w:type="dxa"/>
          </w:tcPr>
          <w:p w14:paraId="7ACF83B1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Նախն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ւլ</w:t>
            </w:r>
          </w:p>
        </w:tc>
        <w:tc>
          <w:tcPr>
            <w:tcW w:w="1864" w:type="dxa"/>
          </w:tcPr>
          <w:p w14:paraId="05FC04EE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իմն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ւլ</w:t>
            </w:r>
          </w:p>
        </w:tc>
        <w:tc>
          <w:tcPr>
            <w:tcW w:w="2814" w:type="dxa"/>
          </w:tcPr>
          <w:p w14:paraId="3055DA08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Ընդամենը</w:t>
            </w:r>
          </w:p>
        </w:tc>
      </w:tr>
      <w:tr w:rsidR="00BF5C39" w:rsidRPr="00F7171D" w14:paraId="5D38A4DD" w14:textId="77777777" w:rsidTr="00032623">
        <w:tc>
          <w:tcPr>
            <w:tcW w:w="2537" w:type="dxa"/>
          </w:tcPr>
          <w:p w14:paraId="7CF93E80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</w:t>
            </w:r>
            <w:r w:rsidR="00C71C29" w:rsidRPr="00F7171D">
              <w:rPr>
                <w:rFonts w:cs="Arial"/>
                <w:lang w:val="hy-AM"/>
              </w:rPr>
              <w:t xml:space="preserve"> (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ջրամբարներ</w:t>
            </w:r>
            <w:r w:rsidR="00C71C29" w:rsidRPr="00F7171D">
              <w:rPr>
                <w:rFonts w:cs="Arial"/>
                <w:lang w:val="hy-AM"/>
              </w:rPr>
              <w:t xml:space="preserve">, </w:t>
            </w:r>
            <w:r w:rsidR="00C71C29" w:rsidRPr="00F7171D">
              <w:rPr>
                <w:rFonts w:ascii="Sylfaen" w:hAnsi="Sylfaen" w:cs="Sylfaen"/>
                <w:lang w:val="hy-AM"/>
              </w:rPr>
              <w:t>արհեստական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լճեր</w:t>
            </w:r>
            <w:r w:rsidR="00C71C29" w:rsidRPr="00F7171D">
              <w:rPr>
                <w:rFonts w:cs="Arial"/>
                <w:lang w:val="hy-AM"/>
              </w:rPr>
              <w:t xml:space="preserve">, </w:t>
            </w:r>
            <w:r w:rsidR="00C71C29" w:rsidRPr="00F7171D">
              <w:rPr>
                <w:rFonts w:ascii="Sylfaen" w:hAnsi="Sylfaen" w:cs="Sylfaen"/>
                <w:lang w:val="hy-AM"/>
              </w:rPr>
              <w:t>ջրավազաններ՝</w:t>
            </w:r>
            <w:r w:rsidR="00C71C29" w:rsidRPr="00F7171D">
              <w:rPr>
                <w:rFonts w:cs="Arial"/>
                <w:lang w:val="hy-AM"/>
              </w:rPr>
              <w:t xml:space="preserve"> 1</w:t>
            </w:r>
            <w:r w:rsidR="00C71C29" w:rsidRPr="00F7171D">
              <w:rPr>
                <w:rFonts w:ascii="Sylfaen" w:hAnsi="Sylfaen" w:cs="Sylfaen"/>
                <w:lang w:val="hy-AM"/>
              </w:rPr>
              <w:t>մլն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խմ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և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ավելի</w:t>
            </w:r>
            <w:r w:rsidR="00C71C29"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2249" w:type="dxa"/>
          </w:tcPr>
          <w:p w14:paraId="00DFAB31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0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աշխ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</w:p>
        </w:tc>
        <w:tc>
          <w:tcPr>
            <w:tcW w:w="1864" w:type="dxa"/>
          </w:tcPr>
          <w:p w14:paraId="1FB71F7D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60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աշխ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</w:p>
        </w:tc>
        <w:tc>
          <w:tcPr>
            <w:tcW w:w="2814" w:type="dxa"/>
          </w:tcPr>
          <w:p w14:paraId="4F3FCA17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90</w:t>
            </w:r>
            <w:r w:rsidR="00C71C29" w:rsidRPr="00F7171D">
              <w:rPr>
                <w:rFonts w:cs="Arial"/>
                <w:lang w:val="hy-AM"/>
              </w:rPr>
              <w:t xml:space="preserve"> (+30)* = (120)* </w:t>
            </w:r>
            <w:r w:rsidR="00C71C29" w:rsidRPr="00F7171D">
              <w:rPr>
                <w:rFonts w:ascii="Sylfaen" w:hAnsi="Sylfaen" w:cs="Sylfaen"/>
                <w:lang w:val="hy-AM"/>
              </w:rPr>
              <w:t>աշխ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</w:p>
        </w:tc>
      </w:tr>
      <w:tr w:rsidR="00BF5C39" w:rsidRPr="00F7171D" w14:paraId="3052D321" w14:textId="77777777" w:rsidTr="00032623">
        <w:tc>
          <w:tcPr>
            <w:tcW w:w="2537" w:type="dxa"/>
          </w:tcPr>
          <w:p w14:paraId="6119A5F9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Բ</w:t>
            </w:r>
            <w:r w:rsidR="00C71C29" w:rsidRPr="00F7171D">
              <w:rPr>
                <w:rFonts w:cs="Arial"/>
                <w:lang w:val="hy-AM"/>
              </w:rPr>
              <w:t xml:space="preserve"> (</w:t>
            </w:r>
            <w:r w:rsidR="00C71C29" w:rsidRPr="00F7171D">
              <w:rPr>
                <w:rFonts w:ascii="Sylfaen" w:hAnsi="Sylfaen" w:cs="Sylfaen"/>
                <w:lang w:val="hy-AM"/>
              </w:rPr>
              <w:t>կեղտաջրերի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ընդունման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կետեր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կամ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մաքրման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կայաններ՝</w:t>
            </w:r>
            <w:r w:rsidR="00C71C29" w:rsidRPr="00F7171D">
              <w:rPr>
                <w:rFonts w:cs="Arial"/>
                <w:lang w:val="hy-AM"/>
              </w:rPr>
              <w:t xml:space="preserve"> 5000-50000 </w:t>
            </w:r>
            <w:r w:rsidR="00C71C29" w:rsidRPr="00F7171D">
              <w:rPr>
                <w:rFonts w:ascii="Sylfaen" w:hAnsi="Sylfaen" w:cs="Sylfaen"/>
                <w:lang w:val="hy-AM"/>
              </w:rPr>
              <w:t>բնակչության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համար</w:t>
            </w:r>
            <w:r w:rsidR="00C71C29"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2249" w:type="dxa"/>
          </w:tcPr>
          <w:p w14:paraId="30012CAE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0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աշխ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</w:p>
        </w:tc>
        <w:tc>
          <w:tcPr>
            <w:tcW w:w="1864" w:type="dxa"/>
          </w:tcPr>
          <w:p w14:paraId="381BE647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0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աշխ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</w:p>
        </w:tc>
        <w:tc>
          <w:tcPr>
            <w:tcW w:w="2814" w:type="dxa"/>
          </w:tcPr>
          <w:p w14:paraId="215E0E2F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70</w:t>
            </w:r>
            <w:r w:rsidR="00C71C29" w:rsidRPr="00F7171D">
              <w:rPr>
                <w:rFonts w:cs="Arial"/>
                <w:lang w:val="hy-AM"/>
              </w:rPr>
              <w:t xml:space="preserve"> (+20)* = (90)* </w:t>
            </w:r>
            <w:r w:rsidR="00C71C29" w:rsidRPr="00F7171D">
              <w:rPr>
                <w:rFonts w:ascii="Sylfaen" w:hAnsi="Sylfaen" w:cs="Sylfaen"/>
                <w:lang w:val="hy-AM"/>
              </w:rPr>
              <w:t>աշխ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</w:p>
        </w:tc>
      </w:tr>
      <w:tr w:rsidR="00BF5C39" w:rsidRPr="00F7171D" w14:paraId="2FEE241A" w14:textId="77777777" w:rsidTr="00032623">
        <w:tc>
          <w:tcPr>
            <w:tcW w:w="2537" w:type="dxa"/>
          </w:tcPr>
          <w:p w14:paraId="747A5959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</w:t>
            </w:r>
            <w:r w:rsidR="00A13852" w:rsidRPr="00F7171D">
              <w:rPr>
                <w:rFonts w:cs="Arial"/>
                <w:lang w:val="hy-AM"/>
              </w:rPr>
              <w:t xml:space="preserve"> (</w:t>
            </w:r>
            <w:r w:rsidR="00A13852" w:rsidRPr="00F7171D">
              <w:rPr>
                <w:rFonts w:ascii="Sylfaen" w:hAnsi="Sylfaen" w:cs="Sylfaen"/>
                <w:lang w:val="hy-AM"/>
              </w:rPr>
              <w:t>օր</w:t>
            </w:r>
            <w:r w:rsidR="00A13852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A13852" w:rsidRPr="00F7171D">
              <w:rPr>
                <w:rFonts w:cs="Arial"/>
                <w:lang w:val="hy-AM"/>
              </w:rPr>
              <w:t xml:space="preserve"> </w:t>
            </w:r>
            <w:r w:rsidR="00A13852" w:rsidRPr="00F7171D">
              <w:rPr>
                <w:rFonts w:ascii="Sylfaen" w:hAnsi="Sylfaen" w:cs="Sylfaen"/>
                <w:lang w:val="hy-AM"/>
              </w:rPr>
              <w:t>չորացնող</w:t>
            </w:r>
            <w:r w:rsidR="00A13852" w:rsidRPr="00F7171D">
              <w:rPr>
                <w:rFonts w:cs="Arial"/>
                <w:lang w:val="hy-AM"/>
              </w:rPr>
              <w:t xml:space="preserve"> </w:t>
            </w:r>
            <w:r w:rsidR="00A13852" w:rsidRPr="00F7171D">
              <w:rPr>
                <w:rFonts w:ascii="Sylfaen" w:hAnsi="Sylfaen" w:cs="Sylfaen"/>
                <w:lang w:val="hy-AM"/>
              </w:rPr>
              <w:t>կամ</w:t>
            </w:r>
            <w:r w:rsidR="00A13852" w:rsidRPr="00F7171D">
              <w:rPr>
                <w:rFonts w:cs="Arial"/>
                <w:lang w:val="hy-AM"/>
              </w:rPr>
              <w:t xml:space="preserve"> </w:t>
            </w:r>
            <w:r w:rsidR="00A13852" w:rsidRPr="00F7171D">
              <w:rPr>
                <w:rFonts w:ascii="Sylfaen" w:hAnsi="Sylfaen" w:cs="Sylfaen"/>
                <w:lang w:val="hy-AM"/>
              </w:rPr>
              <w:t>կոլեկտորադրենաժային</w:t>
            </w:r>
            <w:r w:rsidR="00A13852" w:rsidRPr="00F7171D">
              <w:rPr>
                <w:rFonts w:cs="Arial"/>
                <w:lang w:val="hy-AM"/>
              </w:rPr>
              <w:t xml:space="preserve"> </w:t>
            </w:r>
            <w:r w:rsidR="00A13852" w:rsidRPr="00F7171D">
              <w:rPr>
                <w:rFonts w:ascii="Sylfaen" w:hAnsi="Sylfaen" w:cs="Sylfaen"/>
                <w:lang w:val="hy-AM"/>
              </w:rPr>
              <w:t>համակարգեր</w:t>
            </w:r>
            <w:r w:rsidR="00A13852" w:rsidRPr="00F7171D">
              <w:rPr>
                <w:rFonts w:cs="Arial"/>
                <w:lang w:val="hy-AM"/>
              </w:rPr>
              <w:t xml:space="preserve">` 5 </w:t>
            </w:r>
            <w:r w:rsidR="00A13852" w:rsidRPr="00F7171D">
              <w:rPr>
                <w:rFonts w:ascii="Sylfaen" w:hAnsi="Sylfaen" w:cs="Sylfaen"/>
                <w:lang w:val="hy-AM"/>
              </w:rPr>
              <w:t>կմ</w:t>
            </w:r>
            <w:r w:rsidR="00A13852" w:rsidRPr="00F7171D">
              <w:rPr>
                <w:rFonts w:cs="Arial"/>
                <w:lang w:val="hy-AM"/>
              </w:rPr>
              <w:t xml:space="preserve"> </w:t>
            </w:r>
            <w:r w:rsidR="00A13852" w:rsidRPr="00F7171D">
              <w:rPr>
                <w:rFonts w:ascii="Sylfaen" w:hAnsi="Sylfaen" w:cs="Sylfaen"/>
                <w:lang w:val="hy-AM"/>
              </w:rPr>
              <w:t>և</w:t>
            </w:r>
            <w:r w:rsidR="00A13852" w:rsidRPr="00F7171D">
              <w:rPr>
                <w:rFonts w:cs="Arial"/>
                <w:lang w:val="hy-AM"/>
              </w:rPr>
              <w:t xml:space="preserve"> </w:t>
            </w:r>
            <w:r w:rsidR="00A13852" w:rsidRPr="00F7171D">
              <w:rPr>
                <w:rFonts w:ascii="Sylfaen" w:hAnsi="Sylfaen" w:cs="Sylfaen"/>
                <w:lang w:val="hy-AM"/>
              </w:rPr>
              <w:t>ավելի</w:t>
            </w:r>
            <w:r w:rsidR="00A13852" w:rsidRPr="00F7171D">
              <w:rPr>
                <w:rFonts w:cs="Arial"/>
                <w:lang w:val="hy-AM"/>
              </w:rPr>
              <w:t xml:space="preserve"> </w:t>
            </w:r>
            <w:r w:rsidR="00A13852" w:rsidRPr="00F7171D">
              <w:rPr>
                <w:rFonts w:ascii="Sylfaen" w:hAnsi="Sylfaen" w:cs="Sylfaen"/>
                <w:lang w:val="hy-AM"/>
              </w:rPr>
              <w:t>երկարությամբ</w:t>
            </w:r>
            <w:r w:rsidR="00A13852"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2249" w:type="dxa"/>
          </w:tcPr>
          <w:p w14:paraId="14C2ACA9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0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աշխ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</w:p>
        </w:tc>
        <w:tc>
          <w:tcPr>
            <w:tcW w:w="1864" w:type="dxa"/>
          </w:tcPr>
          <w:p w14:paraId="0B6696A8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-</w:t>
            </w:r>
          </w:p>
        </w:tc>
        <w:tc>
          <w:tcPr>
            <w:tcW w:w="2814" w:type="dxa"/>
          </w:tcPr>
          <w:p w14:paraId="79AE548A" w14:textId="77777777" w:rsidR="00737BA7" w:rsidRPr="00F7171D" w:rsidRDefault="00737BA7" w:rsidP="00614D5C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0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աշխ</w:t>
            </w:r>
            <w:r w:rsidR="00C71C2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C71C29" w:rsidRPr="00F7171D">
              <w:rPr>
                <w:rFonts w:cs="Arial"/>
                <w:lang w:val="hy-AM"/>
              </w:rPr>
              <w:t xml:space="preserve"> </w:t>
            </w:r>
            <w:r w:rsidR="00C71C29" w:rsidRPr="00F7171D">
              <w:rPr>
                <w:rFonts w:ascii="Sylfaen" w:hAnsi="Sylfaen" w:cs="Sylfaen"/>
                <w:lang w:val="hy-AM"/>
              </w:rPr>
              <w:t>օր</w:t>
            </w:r>
          </w:p>
        </w:tc>
      </w:tr>
    </w:tbl>
    <w:p w14:paraId="5DEBB78F" w14:textId="77777777" w:rsidR="00737BA7" w:rsidRPr="00F7171D" w:rsidRDefault="00C71C29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i/>
          <w:lang w:val="hy-AM"/>
        </w:rPr>
        <w:t xml:space="preserve">* </w:t>
      </w:r>
      <w:r w:rsidR="00737BA7" w:rsidRPr="00F7171D">
        <w:rPr>
          <w:rFonts w:ascii="Sylfaen" w:hAnsi="Sylfaen" w:cs="Sylfaen"/>
          <w:i/>
          <w:lang w:val="hy-AM"/>
        </w:rPr>
        <w:t>Փորձաքննության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գործընթացների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լիարժեքությունն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ապահովելու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համար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լրացուցիչ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աշխատանք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կատարելու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ու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այլ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տեղեկատվություն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ձեռք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բերելու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անհրաժեշտության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դեպքում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լիազորված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մարմնի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հիմնավորված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որոշմամբ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փորձաքննության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հիմնական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փուլի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ժամկետը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կարող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է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երկարաձգվել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յուրաքանչյուր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կատեգորիայի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համար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հիմնական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փուլի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ժամկետի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կեսը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չգերազանցող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չափով</w:t>
      </w:r>
      <w:r w:rsidR="00737BA7" w:rsidRPr="00F7171D">
        <w:rPr>
          <w:rFonts w:cs="Arial"/>
          <w:i/>
          <w:lang w:val="hy-AM"/>
        </w:rPr>
        <w:t xml:space="preserve">, </w:t>
      </w:r>
      <w:r w:rsidR="00737BA7" w:rsidRPr="00F7171D">
        <w:rPr>
          <w:rFonts w:ascii="Sylfaen" w:hAnsi="Sylfaen" w:cs="Sylfaen"/>
          <w:i/>
          <w:lang w:val="hy-AM"/>
        </w:rPr>
        <w:t>բայց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ոչ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ավելի</w:t>
      </w:r>
      <w:r w:rsidR="00737BA7" w:rsidRPr="00F7171D">
        <w:rPr>
          <w:rFonts w:cs="Arial"/>
          <w:i/>
          <w:lang w:val="hy-AM"/>
        </w:rPr>
        <w:t xml:space="preserve">, </w:t>
      </w:r>
      <w:r w:rsidR="00737BA7" w:rsidRPr="00F7171D">
        <w:rPr>
          <w:rFonts w:ascii="Sylfaen" w:hAnsi="Sylfaen" w:cs="Sylfaen"/>
          <w:i/>
          <w:lang w:val="hy-AM"/>
        </w:rPr>
        <w:t>քան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մեկ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անգամ</w:t>
      </w:r>
      <w:r w:rsidR="00737BA7" w:rsidRPr="00F7171D">
        <w:rPr>
          <w:rFonts w:cs="Arial"/>
          <w:i/>
          <w:lang w:val="hy-AM"/>
        </w:rPr>
        <w:t xml:space="preserve">, </w:t>
      </w:r>
      <w:r w:rsidR="00737BA7" w:rsidRPr="00F7171D">
        <w:rPr>
          <w:rFonts w:ascii="Sylfaen" w:hAnsi="Sylfaen" w:cs="Sylfaen"/>
          <w:i/>
          <w:lang w:val="hy-AM"/>
        </w:rPr>
        <w:t>գրավոր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տեղեկացնելով</w:t>
      </w:r>
      <w:r w:rsidR="00737BA7" w:rsidRPr="00F7171D">
        <w:rPr>
          <w:rFonts w:cs="Arial"/>
          <w:i/>
          <w:lang w:val="hy-AM"/>
        </w:rPr>
        <w:t xml:space="preserve"> </w:t>
      </w:r>
      <w:r w:rsidR="00737BA7" w:rsidRPr="00F7171D">
        <w:rPr>
          <w:rFonts w:ascii="Sylfaen" w:hAnsi="Sylfaen" w:cs="Sylfaen"/>
          <w:i/>
          <w:lang w:val="hy-AM"/>
        </w:rPr>
        <w:t>ձեռնարկողին</w:t>
      </w:r>
      <w:r w:rsidR="00737BA7" w:rsidRPr="00F7171D">
        <w:rPr>
          <w:rFonts w:cs="Arial"/>
          <w:i/>
          <w:lang w:val="hy-AM"/>
        </w:rPr>
        <w:t>:</w:t>
      </w:r>
    </w:p>
    <w:p w14:paraId="36EDD90B" w14:textId="4469D9A5" w:rsidR="00F0054D" w:rsidRPr="00F7171D" w:rsidRDefault="00F0054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lang w:val="hy-AM"/>
        </w:rPr>
        <w:t>Այսինք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50 </w:t>
      </w:r>
      <w:r w:rsidRPr="00F7171D">
        <w:rPr>
          <w:rFonts w:ascii="Sylfaen" w:hAnsi="Sylfaen" w:cs="Sylfaen"/>
          <w:lang w:val="hy-AM"/>
        </w:rPr>
        <w:t>աշխատա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ՇՄԱՓ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հրաժեշտ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եպք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եգոր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ների</w:t>
      </w:r>
      <w:r w:rsidRPr="00F7171D">
        <w:rPr>
          <w:rFonts w:cs="Arial"/>
          <w:lang w:val="hy-AM"/>
        </w:rPr>
        <w:t xml:space="preserve"> </w:t>
      </w:r>
      <w:r w:rsidR="0056607A" w:rsidRPr="00F7171D">
        <w:rPr>
          <w:rFonts w:ascii="Sylfaen" w:hAnsi="Sylfaen" w:cs="Sylfaen"/>
          <w:lang w:val="hy-AM"/>
        </w:rPr>
        <w:t>համար</w:t>
      </w:r>
      <w:r w:rsidR="0056607A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և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նչև</w:t>
      </w:r>
      <w:r w:rsidRPr="00F7171D">
        <w:rPr>
          <w:rFonts w:cs="Arial"/>
          <w:b/>
          <w:lang w:val="hy-AM"/>
        </w:rPr>
        <w:t xml:space="preserve"> 120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90 </w:t>
      </w:r>
      <w:r w:rsidRPr="00F7171D">
        <w:rPr>
          <w:rFonts w:ascii="Sylfaen" w:hAnsi="Sylfaen" w:cs="Sylfaen"/>
          <w:b/>
          <w:lang w:val="hy-AM"/>
        </w:rPr>
        <w:t>աշխատանք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ր։</w:t>
      </w:r>
    </w:p>
    <w:p w14:paraId="5DAC4AA5" w14:textId="77777777" w:rsidR="00F0054D" w:rsidRPr="00F7171D" w:rsidRDefault="00F0054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8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բերության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ե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ուրդ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զրակացություն՝</w:t>
      </w:r>
      <w:r w:rsidRPr="00F7171D">
        <w:rPr>
          <w:rFonts w:cs="Arial"/>
          <w:lang w:val="hy-AM"/>
        </w:rPr>
        <w:t xml:space="preserve"> </w:t>
      </w:r>
    </w:p>
    <w:p w14:paraId="35B87901" w14:textId="77777777" w:rsidR="00F0054D" w:rsidRPr="00F7171D" w:rsidRDefault="00F0054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ջր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ք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դրոէլեկտրակայ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արատ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շ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որերկ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>,</w:t>
      </w:r>
    </w:p>
    <w:p w14:paraId="0106E5C5" w14:textId="2BCF5DFE" w:rsidR="00F0054D" w:rsidRPr="00F7171D" w:rsidRDefault="00F0054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ջր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չ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ք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դրոէլեկտրակայ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ը</w:t>
      </w:r>
      <w:r w:rsidRPr="00F7171D">
        <w:rPr>
          <w:rFonts w:cs="Arial"/>
          <w:lang w:val="hy-AM"/>
        </w:rPr>
        <w:t xml:space="preserve"> 5 </w:t>
      </w:r>
      <w:r w:rsidRPr="00F7171D">
        <w:rPr>
          <w:rFonts w:ascii="Sylfaen" w:hAnsi="Sylfaen" w:cs="Sylfaen"/>
          <w:lang w:val="hy-AM"/>
        </w:rPr>
        <w:t>տարու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նչև</w:t>
      </w:r>
      <w:r w:rsidRPr="00F7171D">
        <w:rPr>
          <w:rFonts w:cs="Arial"/>
          <w:lang w:val="hy-AM"/>
        </w:rPr>
        <w:t xml:space="preserve"> 15 </w:t>
      </w:r>
      <w:r w:rsidRPr="00F7171D">
        <w:rPr>
          <w:rFonts w:ascii="Sylfaen" w:hAnsi="Sylfaen" w:cs="Sylfaen"/>
          <w:lang w:val="hy-AM"/>
        </w:rPr>
        <w:t>տ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։</w:t>
      </w:r>
    </w:p>
    <w:p w14:paraId="00A97835" w14:textId="77777777" w:rsidR="003A3AE6" w:rsidRPr="00F7171D" w:rsidRDefault="003A3AE6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i/>
          <w:lang w:val="hy-AM"/>
        </w:rPr>
        <w:t>ՀՀ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ության</w:t>
      </w:r>
      <w:r w:rsidRPr="00F7171D">
        <w:rPr>
          <w:rFonts w:cs="Arial"/>
          <w:i/>
          <w:lang w:val="hy-AM"/>
        </w:rPr>
        <w:t xml:space="preserve"> 2003</w:t>
      </w:r>
      <w:r w:rsidRPr="00F7171D">
        <w:rPr>
          <w:rFonts w:ascii="Sylfaen" w:hAnsi="Sylfaen" w:cs="Sylfaen"/>
          <w:i/>
          <w:lang w:val="hy-AM"/>
        </w:rPr>
        <w:t>թ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 N218-</w:t>
      </w:r>
      <w:r w:rsidRPr="00F7171D">
        <w:rPr>
          <w:rFonts w:ascii="Sylfaen" w:hAnsi="Sylfaen" w:cs="Sylfaen"/>
          <w:i/>
          <w:lang w:val="hy-AM"/>
        </w:rPr>
        <w:t>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րոշ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վելված</w:t>
      </w:r>
      <w:r w:rsidRPr="00F7171D">
        <w:rPr>
          <w:rFonts w:cs="Arial"/>
          <w:i/>
          <w:lang w:val="hy-AM"/>
        </w:rPr>
        <w:t xml:space="preserve"> 3-</w:t>
      </w:r>
      <w:r w:rsidRPr="00F7171D">
        <w:rPr>
          <w:rFonts w:ascii="Sylfaen" w:hAnsi="Sylfaen" w:cs="Sylfaen"/>
          <w:i/>
          <w:lang w:val="hy-AM"/>
        </w:rPr>
        <w:t>ի</w:t>
      </w:r>
      <w:r w:rsidRPr="00F7171D">
        <w:rPr>
          <w:rFonts w:cs="Arial"/>
          <w:i/>
          <w:lang w:val="hy-AM"/>
        </w:rPr>
        <w:t xml:space="preserve"> 6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1 </w:t>
      </w:r>
      <w:r w:rsidRPr="00F7171D">
        <w:rPr>
          <w:rFonts w:ascii="Sylfaen" w:hAnsi="Sylfaen" w:cs="Sylfaen"/>
          <w:i/>
          <w:lang w:val="hy-AM"/>
        </w:rPr>
        <w:t>կետ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ձայն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զգ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խորհուրդ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զրակացությու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րամադրում</w:t>
      </w:r>
      <w:r w:rsidRPr="00F7171D">
        <w:rPr>
          <w:rFonts w:cs="Arial"/>
          <w:i/>
          <w:lang w:val="hy-AM"/>
        </w:rPr>
        <w:t xml:space="preserve"> 10-</w:t>
      </w:r>
      <w:r w:rsidRPr="00F7171D">
        <w:rPr>
          <w:rFonts w:ascii="Sylfaen" w:hAnsi="Sylfaen" w:cs="Sylfaen"/>
          <w:i/>
          <w:lang w:val="hy-AM"/>
        </w:rPr>
        <w:t>օրյ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ժամկետում։</w:t>
      </w:r>
    </w:p>
    <w:p w14:paraId="0075413B" w14:textId="77777777" w:rsidR="003A3AE6" w:rsidRPr="00F7171D" w:rsidRDefault="00072571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="00C91377" w:rsidRPr="00F7171D">
        <w:rPr>
          <w:rFonts w:cs="Arial"/>
          <w:lang w:val="hy-AM"/>
        </w:rPr>
        <w:t xml:space="preserve"> 2003 </w:t>
      </w:r>
      <w:r w:rsidR="00C91377"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N218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ած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ուլ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ործընթա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="003874D8" w:rsidRPr="00F7171D">
        <w:rPr>
          <w:rFonts w:cs="Arial"/>
          <w:b/>
          <w:lang w:val="hy-AM"/>
        </w:rPr>
        <w:t xml:space="preserve"> 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ջորդ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ները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2D542759" w14:textId="77777777" w:rsidR="00072571" w:rsidRPr="00F7171D" w:rsidRDefault="00072571" w:rsidP="00614D5C">
      <w:pPr>
        <w:pStyle w:val="ListParagraph"/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 xml:space="preserve">1. </w:t>
      </w:r>
      <w:r w:rsidRPr="00F7171D">
        <w:rPr>
          <w:rFonts w:ascii="Sylfaen" w:hAnsi="Sylfaen" w:cs="Sylfaen"/>
          <w:b/>
          <w:lang w:val="hy-AM"/>
        </w:rPr>
        <w:t>Հայտ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երկայացում</w:t>
      </w:r>
    </w:p>
    <w:p w14:paraId="1076414B" w14:textId="4D55A4F3" w:rsidR="00C91377" w:rsidRPr="00F7171D" w:rsidRDefault="00C9137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N218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ած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4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ր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մանով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ռև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ետևաբ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մապատ</w:t>
      </w:r>
      <w:r w:rsidR="00C42781" w:rsidRPr="00F7171D">
        <w:rPr>
          <w:rFonts w:ascii="Sylfaen" w:hAnsi="Sylfaen" w:cs="Sylfaen"/>
          <w:lang w:val="hy-AM"/>
        </w:rPr>
        <w:t>ա</w:t>
      </w:r>
      <w:r w:rsidRPr="00F7171D">
        <w:rPr>
          <w:rFonts w:ascii="Sylfaen" w:hAnsi="Sylfaen" w:cs="Sylfaen"/>
          <w:lang w:val="hy-AM"/>
        </w:rPr>
        <w:t>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վել։</w:t>
      </w:r>
    </w:p>
    <w:p w14:paraId="23B3A5D0" w14:textId="69A5E9A6" w:rsidR="00C91377" w:rsidRPr="00F7171D" w:rsidRDefault="00C9137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կառավարման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և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վարչարարության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էլեկտրոնային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գործիքների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շարունակական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ներդրման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միտումը</w:t>
      </w:r>
      <w:r w:rsidR="00A21902" w:rsidRPr="00F7171D">
        <w:rPr>
          <w:rFonts w:cs="Arial"/>
          <w:lang w:val="hy-AM"/>
        </w:rPr>
        <w:t xml:space="preserve">, </w:t>
      </w:r>
      <w:r w:rsidR="00A21902" w:rsidRPr="00F7171D">
        <w:rPr>
          <w:rFonts w:ascii="Sylfaen" w:hAnsi="Sylfaen" w:cs="Sylfaen"/>
          <w:lang w:val="hy-AM"/>
        </w:rPr>
        <w:t>այդ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թվում՝</w:t>
      </w:r>
      <w:r w:rsidR="00A21902" w:rsidRPr="00F7171D">
        <w:rPr>
          <w:rFonts w:cs="Arial"/>
          <w:lang w:val="hy-AM"/>
        </w:rPr>
        <w:t xml:space="preserve"> </w:t>
      </w:r>
      <w:r w:rsidR="005839BC" w:rsidRPr="00F7171D">
        <w:rPr>
          <w:rFonts w:ascii="Sylfaen" w:hAnsi="Sylfaen" w:cs="Sylfaen"/>
          <w:lang w:val="hy-AM"/>
        </w:rPr>
        <w:t>արդեն</w:t>
      </w:r>
      <w:r w:rsidR="005839BC" w:rsidRPr="00F7171D">
        <w:rPr>
          <w:rFonts w:cs="Arial"/>
          <w:lang w:val="hy-AM"/>
        </w:rPr>
        <w:t xml:space="preserve"> </w:t>
      </w:r>
      <w:r w:rsidR="005839BC" w:rsidRPr="00F7171D">
        <w:rPr>
          <w:rFonts w:ascii="Sylfaen" w:hAnsi="Sylfaen" w:cs="Sylfaen"/>
          <w:lang w:val="hy-AM"/>
        </w:rPr>
        <w:t>իսկ</w:t>
      </w:r>
      <w:r w:rsidR="005839BC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որոշ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լիցենզիաների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համար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էլեկտրոնային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հայտ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ներ</w:t>
      </w:r>
      <w:r w:rsidR="00772721" w:rsidRPr="00F7171D">
        <w:rPr>
          <w:rFonts w:ascii="Sylfaen" w:hAnsi="Sylfaen" w:cs="Sylfaen"/>
          <w:lang w:val="hy-AM"/>
        </w:rPr>
        <w:t>կ</w:t>
      </w:r>
      <w:r w:rsidR="00A21902" w:rsidRPr="00F7171D">
        <w:rPr>
          <w:rFonts w:ascii="Sylfaen" w:hAnsi="Sylfaen" w:cs="Sylfaen"/>
          <w:lang w:val="hy-AM"/>
        </w:rPr>
        <w:t>այացնելու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գործիքի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առկայությունը</w:t>
      </w:r>
      <w:r w:rsidR="00A21902" w:rsidRPr="00F7171D">
        <w:rPr>
          <w:rFonts w:cs="Arial"/>
          <w:lang w:val="hy-AM"/>
        </w:rPr>
        <w:t xml:space="preserve"> </w:t>
      </w:r>
      <w:hyperlink r:id="rId23" w:history="1">
        <w:r w:rsidR="00A21902" w:rsidRPr="00F7171D">
          <w:rPr>
            <w:rStyle w:val="Hyperlink"/>
            <w:rFonts w:cs="Arial"/>
            <w:color w:val="auto"/>
            <w:lang w:val="hy-AM"/>
          </w:rPr>
          <w:t>www.e-gov.am</w:t>
        </w:r>
      </w:hyperlink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կայքում՝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առաջարկում</w:t>
      </w:r>
      <w:r w:rsidR="00A21902" w:rsidRPr="00F7171D">
        <w:rPr>
          <w:rFonts w:cs="Arial"/>
          <w:lang w:val="hy-AM"/>
        </w:rPr>
        <w:t xml:space="preserve"> </w:t>
      </w:r>
      <w:r w:rsidR="00A21902" w:rsidRPr="00F7171D">
        <w:rPr>
          <w:rFonts w:ascii="Sylfaen" w:hAnsi="Sylfaen" w:cs="Sylfaen"/>
          <w:lang w:val="hy-AM"/>
        </w:rPr>
        <w:t>ենք</w:t>
      </w:r>
      <w:r w:rsidR="00A21902" w:rsidRPr="00F7171D">
        <w:rPr>
          <w:rFonts w:cs="Arial"/>
          <w:lang w:val="hy-AM"/>
        </w:rPr>
        <w:t xml:space="preserve"> </w:t>
      </w:r>
      <w:r w:rsidR="009B1AFD" w:rsidRPr="00F7171D">
        <w:rPr>
          <w:rFonts w:cs="Arial"/>
          <w:lang w:val="hy-AM"/>
        </w:rPr>
        <w:t>«</w:t>
      </w:r>
      <w:r w:rsidR="00AA3A51" w:rsidRPr="00F7171D">
        <w:rPr>
          <w:rFonts w:ascii="Sylfaen" w:hAnsi="Sylfaen" w:cs="Sylfaen"/>
          <w:lang w:val="hy-AM"/>
        </w:rPr>
        <w:t>Հ</w:t>
      </w:r>
      <w:r w:rsidR="009B1AFD" w:rsidRPr="00F7171D">
        <w:rPr>
          <w:rFonts w:ascii="Sylfaen" w:hAnsi="Sylfaen" w:cs="Sylfaen"/>
          <w:lang w:val="hy-AM"/>
        </w:rPr>
        <w:t>այաստանի</w:t>
      </w:r>
      <w:r w:rsidR="009B1AFD" w:rsidRPr="00F7171D">
        <w:rPr>
          <w:rFonts w:cs="Arial"/>
          <w:lang w:val="hy-AM"/>
        </w:rPr>
        <w:t xml:space="preserve"> </w:t>
      </w:r>
      <w:r w:rsidR="00AA3A51" w:rsidRPr="00F7171D">
        <w:rPr>
          <w:rFonts w:ascii="Sylfaen" w:hAnsi="Sylfaen" w:cs="Sylfaen"/>
          <w:lang w:val="hy-AM"/>
        </w:rPr>
        <w:t>Հ</w:t>
      </w:r>
      <w:r w:rsidR="009B1AFD" w:rsidRPr="00F7171D">
        <w:rPr>
          <w:rFonts w:ascii="Sylfaen" w:hAnsi="Sylfaen" w:cs="Sylfaen"/>
          <w:lang w:val="hy-AM"/>
        </w:rPr>
        <w:t>անրապետության</w:t>
      </w:r>
      <w:r w:rsidR="00AA3A51" w:rsidRPr="00F7171D">
        <w:rPr>
          <w:rFonts w:cs="Arial"/>
          <w:lang w:val="hy-AM"/>
        </w:rPr>
        <w:t xml:space="preserve"> </w:t>
      </w:r>
      <w:r w:rsidR="00D442DC" w:rsidRPr="00F7171D">
        <w:rPr>
          <w:rFonts w:cs="Arial"/>
          <w:lang w:val="hy-AM"/>
        </w:rPr>
        <w:t>2018</w:t>
      </w:r>
      <w:r w:rsidR="00545944" w:rsidRPr="00F7171D">
        <w:rPr>
          <w:rFonts w:cs="Arial"/>
          <w:lang w:val="hy-AM"/>
        </w:rPr>
        <w:t>-</w:t>
      </w:r>
      <w:r w:rsidR="00D442DC" w:rsidRPr="00F7171D">
        <w:rPr>
          <w:rFonts w:cs="Arial"/>
          <w:lang w:val="hy-AM"/>
        </w:rPr>
        <w:t xml:space="preserve">2020 </w:t>
      </w:r>
      <w:r w:rsidR="009B1AFD" w:rsidRPr="00F7171D">
        <w:rPr>
          <w:rFonts w:ascii="Sylfaen" w:hAnsi="Sylfaen" w:cs="Sylfaen"/>
          <w:lang w:val="hy-AM"/>
        </w:rPr>
        <w:t>թվականների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պետական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միջնաժամկետ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ծախսերի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ծրագիրը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հաստատելու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մասին</w:t>
      </w:r>
      <w:r w:rsidR="009B1AFD" w:rsidRPr="00F7171D">
        <w:rPr>
          <w:rFonts w:cs="Arial"/>
          <w:lang w:val="hy-AM"/>
        </w:rPr>
        <w:t xml:space="preserve">» </w:t>
      </w:r>
      <w:r w:rsidR="009B1AFD" w:rsidRPr="00F7171D">
        <w:rPr>
          <w:rFonts w:ascii="Sylfaen" w:hAnsi="Sylfaen" w:cs="Sylfaen"/>
          <w:lang w:val="hy-AM"/>
        </w:rPr>
        <w:t>ՀՀ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Կառավարության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որոշման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մեջ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կատարել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համապատասխան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լրացում՝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նախատեսելով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ինչպես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էլեկտրոնային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հայտերի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ներկայացման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գործիքի</w:t>
      </w:r>
      <w:r w:rsidR="009B1AFD" w:rsidRPr="00F7171D">
        <w:rPr>
          <w:rFonts w:cs="Arial"/>
          <w:lang w:val="hy-AM"/>
        </w:rPr>
        <w:t xml:space="preserve">, </w:t>
      </w:r>
      <w:r w:rsidR="009B1AFD" w:rsidRPr="00F7171D">
        <w:rPr>
          <w:rFonts w:ascii="Sylfaen" w:hAnsi="Sylfaen" w:cs="Sylfaen"/>
          <w:lang w:val="hy-AM"/>
        </w:rPr>
        <w:t>այնպես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էլ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համապատասխան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կարգի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մշակման</w:t>
      </w:r>
      <w:r w:rsidR="009B1AFD" w:rsidRPr="00F7171D">
        <w:rPr>
          <w:rFonts w:cs="Arial"/>
          <w:lang w:val="hy-AM"/>
        </w:rPr>
        <w:t xml:space="preserve"> </w:t>
      </w:r>
      <w:r w:rsidR="009B1AFD" w:rsidRPr="00F7171D">
        <w:rPr>
          <w:rFonts w:ascii="Sylfaen" w:hAnsi="Sylfaen" w:cs="Sylfaen"/>
          <w:lang w:val="hy-AM"/>
        </w:rPr>
        <w:t>գործողությունները։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Այս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համակարգի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գործարկման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արդյունքում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հնարավոր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կլինի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նաև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բարձրացնել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ջրօգտագործման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թույլտվությունների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տրամադրման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գործընթացի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թափանցիկությունը՝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lang w:val="hy-AM"/>
        </w:rPr>
        <w:t>ապահովելով</w:t>
      </w:r>
      <w:r w:rsidR="00484146" w:rsidRPr="00F7171D">
        <w:rPr>
          <w:rFonts w:cs="Arial"/>
          <w:lang w:val="hy-AM"/>
        </w:rPr>
        <w:t xml:space="preserve"> </w:t>
      </w:r>
      <w:r w:rsidR="00484146" w:rsidRPr="00F7171D">
        <w:rPr>
          <w:rFonts w:ascii="Sylfaen" w:hAnsi="Sylfaen" w:cs="Sylfaen"/>
          <w:i/>
          <w:lang w:val="hy-AM"/>
        </w:rPr>
        <w:t>հայտի</w:t>
      </w:r>
      <w:r w:rsidR="00484146" w:rsidRPr="00F7171D">
        <w:rPr>
          <w:rFonts w:cs="Arial"/>
          <w:i/>
          <w:lang w:val="hy-AM"/>
        </w:rPr>
        <w:t xml:space="preserve">, </w:t>
      </w:r>
      <w:r w:rsidR="00484146" w:rsidRPr="00F7171D">
        <w:rPr>
          <w:rFonts w:ascii="Sylfaen" w:hAnsi="Sylfaen" w:cs="Sylfaen"/>
          <w:i/>
          <w:lang w:val="hy-AM"/>
        </w:rPr>
        <w:t>ինչպես</w:t>
      </w:r>
      <w:r w:rsidR="00484146" w:rsidRPr="00F7171D">
        <w:rPr>
          <w:rFonts w:cs="Arial"/>
          <w:i/>
          <w:lang w:val="hy-AM"/>
        </w:rPr>
        <w:t xml:space="preserve"> </w:t>
      </w:r>
      <w:r w:rsidR="00484146" w:rsidRPr="00F7171D">
        <w:rPr>
          <w:rFonts w:ascii="Sylfaen" w:hAnsi="Sylfaen" w:cs="Sylfaen"/>
          <w:i/>
          <w:lang w:val="hy-AM"/>
        </w:rPr>
        <w:t>նաև</w:t>
      </w:r>
      <w:r w:rsidR="00484146" w:rsidRPr="00F7171D">
        <w:rPr>
          <w:rFonts w:cs="Arial"/>
          <w:i/>
          <w:lang w:val="hy-AM"/>
        </w:rPr>
        <w:t xml:space="preserve"> </w:t>
      </w:r>
      <w:r w:rsidR="00484146" w:rsidRPr="00F7171D">
        <w:rPr>
          <w:rFonts w:ascii="Sylfaen" w:hAnsi="Sylfaen" w:cs="Sylfaen"/>
          <w:i/>
          <w:lang w:val="hy-AM"/>
        </w:rPr>
        <w:t>կից</w:t>
      </w:r>
      <w:r w:rsidR="00484146" w:rsidRPr="00F7171D">
        <w:rPr>
          <w:rFonts w:cs="Arial"/>
          <w:i/>
          <w:lang w:val="hy-AM"/>
        </w:rPr>
        <w:t xml:space="preserve"> </w:t>
      </w:r>
      <w:r w:rsidR="00484146" w:rsidRPr="00F7171D">
        <w:rPr>
          <w:rFonts w:ascii="Sylfaen" w:hAnsi="Sylfaen" w:cs="Sylfaen"/>
          <w:i/>
          <w:lang w:val="hy-AM"/>
        </w:rPr>
        <w:t>փաստաթ</w:t>
      </w:r>
      <w:r w:rsidR="00C42781" w:rsidRPr="00F7171D">
        <w:rPr>
          <w:rFonts w:ascii="Sylfaen" w:hAnsi="Sylfaen" w:cs="Sylfaen"/>
          <w:i/>
          <w:lang w:val="hy-AM"/>
        </w:rPr>
        <w:t>ղթերի</w:t>
      </w:r>
      <w:r w:rsidR="00C42781" w:rsidRPr="00F7171D">
        <w:rPr>
          <w:rFonts w:cs="Arial"/>
          <w:i/>
          <w:lang w:val="hy-AM"/>
        </w:rPr>
        <w:t xml:space="preserve"> </w:t>
      </w:r>
      <w:r w:rsidR="00C42781" w:rsidRPr="00F7171D">
        <w:rPr>
          <w:rFonts w:ascii="Sylfaen" w:hAnsi="Sylfaen" w:cs="Sylfaen"/>
          <w:i/>
          <w:lang w:val="hy-AM"/>
        </w:rPr>
        <w:t>լայն</w:t>
      </w:r>
      <w:r w:rsidR="00C42781" w:rsidRPr="00F7171D">
        <w:rPr>
          <w:rFonts w:cs="Arial"/>
          <w:i/>
          <w:lang w:val="hy-AM"/>
        </w:rPr>
        <w:t xml:space="preserve"> </w:t>
      </w:r>
      <w:r w:rsidR="00C42781" w:rsidRPr="00F7171D">
        <w:rPr>
          <w:rFonts w:ascii="Sylfaen" w:hAnsi="Sylfaen" w:cs="Sylfaen"/>
          <w:i/>
          <w:lang w:val="hy-AM"/>
        </w:rPr>
        <w:t>հասանելիությունը</w:t>
      </w:r>
      <w:r w:rsidR="00C42781" w:rsidRPr="00F7171D">
        <w:rPr>
          <w:rFonts w:cs="Arial"/>
          <w:i/>
          <w:lang w:val="hy-AM"/>
        </w:rPr>
        <w:t xml:space="preserve"> </w:t>
      </w:r>
      <w:r w:rsidR="00C42781" w:rsidRPr="00F7171D">
        <w:rPr>
          <w:rFonts w:ascii="Sylfaen" w:hAnsi="Sylfaen" w:cs="Sylfaen"/>
          <w:i/>
          <w:lang w:val="hy-AM"/>
        </w:rPr>
        <w:t>հանրության</w:t>
      </w:r>
      <w:r w:rsidR="00C42781" w:rsidRPr="00F7171D">
        <w:rPr>
          <w:rFonts w:cs="Arial"/>
          <w:i/>
          <w:lang w:val="hy-AM"/>
        </w:rPr>
        <w:t xml:space="preserve"> </w:t>
      </w:r>
      <w:r w:rsidR="00C42781" w:rsidRPr="00F7171D">
        <w:rPr>
          <w:rFonts w:ascii="Sylfaen" w:hAnsi="Sylfaen" w:cs="Sylfaen"/>
          <w:i/>
          <w:lang w:val="hy-AM"/>
        </w:rPr>
        <w:t>և</w:t>
      </w:r>
      <w:r w:rsidR="00C42781" w:rsidRPr="00F7171D">
        <w:rPr>
          <w:rFonts w:cs="Arial"/>
          <w:i/>
          <w:lang w:val="hy-AM"/>
        </w:rPr>
        <w:t xml:space="preserve"> </w:t>
      </w:r>
      <w:r w:rsidR="00C42781" w:rsidRPr="00F7171D">
        <w:rPr>
          <w:rFonts w:ascii="Sylfaen" w:hAnsi="Sylfaen" w:cs="Sylfaen"/>
          <w:i/>
          <w:lang w:val="hy-AM"/>
        </w:rPr>
        <w:t>այլ</w:t>
      </w:r>
      <w:r w:rsidR="00C42781" w:rsidRPr="00F7171D">
        <w:rPr>
          <w:rFonts w:cs="Arial"/>
          <w:i/>
          <w:lang w:val="hy-AM"/>
        </w:rPr>
        <w:t xml:space="preserve"> </w:t>
      </w:r>
      <w:r w:rsidR="00C42781" w:rsidRPr="00F7171D">
        <w:rPr>
          <w:rFonts w:ascii="Sylfaen" w:hAnsi="Sylfaen" w:cs="Sylfaen"/>
          <w:i/>
          <w:lang w:val="hy-AM"/>
        </w:rPr>
        <w:t>շահագրգիռ</w:t>
      </w:r>
      <w:r w:rsidR="00C42781" w:rsidRPr="00F7171D">
        <w:rPr>
          <w:rFonts w:cs="Arial"/>
          <w:i/>
          <w:lang w:val="hy-AM"/>
        </w:rPr>
        <w:t xml:space="preserve"> </w:t>
      </w:r>
      <w:r w:rsidR="00C42781" w:rsidRPr="00F7171D">
        <w:rPr>
          <w:rFonts w:ascii="Sylfaen" w:hAnsi="Sylfaen" w:cs="Sylfaen"/>
          <w:i/>
          <w:lang w:val="hy-AM"/>
        </w:rPr>
        <w:t>կողմերի</w:t>
      </w:r>
      <w:r w:rsidR="00C42781" w:rsidRPr="00F7171D">
        <w:rPr>
          <w:rFonts w:cs="Arial"/>
          <w:i/>
          <w:lang w:val="hy-AM"/>
        </w:rPr>
        <w:t xml:space="preserve"> </w:t>
      </w:r>
      <w:r w:rsidR="00C42781" w:rsidRPr="00F7171D">
        <w:rPr>
          <w:rFonts w:ascii="Sylfaen" w:hAnsi="Sylfaen" w:cs="Sylfaen"/>
          <w:i/>
          <w:lang w:val="hy-AM"/>
        </w:rPr>
        <w:t>համար</w:t>
      </w:r>
      <w:r w:rsidR="005839BC" w:rsidRPr="00F7171D">
        <w:rPr>
          <w:rFonts w:cs="Arial"/>
          <w:i/>
          <w:lang w:val="hy-AM"/>
        </w:rPr>
        <w:t xml:space="preserve"> </w:t>
      </w:r>
      <w:r w:rsidR="005839BC" w:rsidRPr="00F7171D">
        <w:rPr>
          <w:rFonts w:ascii="Sylfaen" w:hAnsi="Sylfaen" w:cs="Sylfaen"/>
          <w:i/>
          <w:lang w:val="hy-AM"/>
        </w:rPr>
        <w:t>գործընթացի</w:t>
      </w:r>
      <w:r w:rsidR="005839BC" w:rsidRPr="00F7171D">
        <w:rPr>
          <w:rFonts w:cs="Arial"/>
          <w:i/>
          <w:lang w:val="hy-AM"/>
        </w:rPr>
        <w:t xml:space="preserve"> </w:t>
      </w:r>
      <w:r w:rsidR="005839BC" w:rsidRPr="00F7171D">
        <w:rPr>
          <w:rFonts w:ascii="Sylfaen" w:hAnsi="Sylfaen" w:cs="Sylfaen"/>
          <w:i/>
          <w:lang w:val="hy-AM"/>
        </w:rPr>
        <w:t>վաղ</w:t>
      </w:r>
      <w:r w:rsidR="005839BC" w:rsidRPr="00F7171D">
        <w:rPr>
          <w:rFonts w:cs="Arial"/>
          <w:i/>
          <w:lang w:val="hy-AM"/>
        </w:rPr>
        <w:t xml:space="preserve"> </w:t>
      </w:r>
      <w:r w:rsidR="005839BC" w:rsidRPr="00F7171D">
        <w:rPr>
          <w:rFonts w:ascii="Sylfaen" w:hAnsi="Sylfaen" w:cs="Sylfaen"/>
          <w:i/>
          <w:lang w:val="hy-AM"/>
        </w:rPr>
        <w:t>փուլում</w:t>
      </w:r>
      <w:r w:rsidR="00C42781" w:rsidRPr="00F7171D">
        <w:rPr>
          <w:rFonts w:ascii="Tahoma" w:hAnsi="Tahoma" w:cs="Tahoma"/>
          <w:i/>
          <w:lang w:val="hy-AM"/>
        </w:rPr>
        <w:t>։</w:t>
      </w:r>
      <w:r w:rsidR="00C471C3" w:rsidRPr="00F7171D">
        <w:rPr>
          <w:rFonts w:cs="Arial"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Հարկ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է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նկատել</w:t>
      </w:r>
      <w:r w:rsidR="00C471C3" w:rsidRPr="00F7171D">
        <w:rPr>
          <w:rFonts w:cs="Arial"/>
          <w:b/>
          <w:i/>
          <w:lang w:val="hy-AM"/>
        </w:rPr>
        <w:t xml:space="preserve">, </w:t>
      </w:r>
      <w:r w:rsidR="00C471C3" w:rsidRPr="00F7171D">
        <w:rPr>
          <w:rFonts w:ascii="Sylfaen" w:hAnsi="Sylfaen" w:cs="Sylfaen"/>
          <w:b/>
          <w:i/>
          <w:lang w:val="hy-AM"/>
        </w:rPr>
        <w:t>որ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այս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խնդրի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առնչությամբ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ՀՀ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Կառավարության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գործունեության</w:t>
      </w:r>
      <w:r w:rsidR="00C471C3" w:rsidRPr="00F7171D">
        <w:rPr>
          <w:rFonts w:cs="Arial"/>
          <w:b/>
          <w:i/>
          <w:lang w:val="hy-AM"/>
        </w:rPr>
        <w:t xml:space="preserve"> 2017-2022</w:t>
      </w:r>
      <w:r w:rsidR="00C471C3" w:rsidRPr="00F7171D">
        <w:rPr>
          <w:rFonts w:ascii="Sylfaen" w:hAnsi="Sylfaen" w:cs="Sylfaen"/>
          <w:b/>
          <w:i/>
          <w:lang w:val="hy-AM"/>
        </w:rPr>
        <w:t>թթ</w:t>
      </w:r>
      <w:r w:rsidR="00C471C3" w:rsidRPr="00F7171D">
        <w:rPr>
          <w:rFonts w:ascii="MS Gothic" w:eastAsia="MS Gothic" w:hAnsi="MS Gothic" w:cs="MS Gothic"/>
          <w:b/>
          <w:i/>
          <w:lang w:val="hy-AM"/>
        </w:rPr>
        <w:t>․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ծրագիրը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էլեկտրոնային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կառավարման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համակարգի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C471C3" w:rsidRPr="00F7171D">
        <w:rPr>
          <w:rFonts w:ascii="Sylfaen" w:hAnsi="Sylfaen" w:cs="Sylfaen"/>
          <w:b/>
          <w:i/>
          <w:lang w:val="hy-AM"/>
        </w:rPr>
        <w:t>զարգացման</w:t>
      </w:r>
      <w:r w:rsidR="00C471C3" w:rsidRPr="00F7171D">
        <w:rPr>
          <w:rFonts w:cs="Arial"/>
          <w:b/>
          <w:i/>
          <w:lang w:val="hy-AM"/>
        </w:rPr>
        <w:t xml:space="preserve"> </w:t>
      </w:r>
      <w:r w:rsidR="00231AAB" w:rsidRPr="00F7171D">
        <w:rPr>
          <w:rFonts w:ascii="Sylfaen" w:hAnsi="Sylfaen" w:cs="Sylfaen"/>
          <w:b/>
          <w:i/>
          <w:lang w:val="hy-AM"/>
        </w:rPr>
        <w:t>համատեքստում</w:t>
      </w:r>
      <w:r w:rsidR="009C4648" w:rsidRPr="00F7171D">
        <w:rPr>
          <w:rFonts w:cs="Arial"/>
          <w:b/>
          <w:i/>
          <w:lang w:val="hy-AM"/>
        </w:rPr>
        <w:t xml:space="preserve"> </w:t>
      </w:r>
      <w:r w:rsidR="009C4648" w:rsidRPr="00F7171D">
        <w:rPr>
          <w:rFonts w:ascii="Sylfaen" w:hAnsi="Sylfaen" w:cs="Sylfaen"/>
          <w:b/>
          <w:i/>
          <w:lang w:val="hy-AM"/>
        </w:rPr>
        <w:t>հատուկ</w:t>
      </w:r>
      <w:r w:rsidR="009C4648" w:rsidRPr="00F7171D">
        <w:rPr>
          <w:rFonts w:cs="Arial"/>
          <w:b/>
          <w:i/>
          <w:lang w:val="hy-AM"/>
        </w:rPr>
        <w:t xml:space="preserve"> </w:t>
      </w:r>
      <w:r w:rsidR="009C4648" w:rsidRPr="00F7171D">
        <w:rPr>
          <w:rFonts w:ascii="Sylfaen" w:hAnsi="Sylfaen" w:cs="Sylfaen"/>
          <w:b/>
          <w:i/>
          <w:lang w:val="hy-AM"/>
        </w:rPr>
        <w:t>հիշատակում</w:t>
      </w:r>
      <w:r w:rsidR="009C4648" w:rsidRPr="00F7171D">
        <w:rPr>
          <w:rFonts w:cs="Arial"/>
          <w:b/>
          <w:i/>
          <w:lang w:val="hy-AM"/>
        </w:rPr>
        <w:t xml:space="preserve"> </w:t>
      </w:r>
      <w:r w:rsidR="009C4648" w:rsidRPr="00F7171D">
        <w:rPr>
          <w:rFonts w:ascii="Sylfaen" w:hAnsi="Sylfaen" w:cs="Sylfaen"/>
          <w:b/>
          <w:i/>
          <w:lang w:val="hy-AM"/>
        </w:rPr>
        <w:t>չի</w:t>
      </w:r>
      <w:r w:rsidR="009C4648" w:rsidRPr="00F7171D">
        <w:rPr>
          <w:rFonts w:cs="Arial"/>
          <w:b/>
          <w:i/>
          <w:lang w:val="hy-AM"/>
        </w:rPr>
        <w:t xml:space="preserve"> </w:t>
      </w:r>
      <w:r w:rsidR="009C4648" w:rsidRPr="00F7171D">
        <w:rPr>
          <w:rFonts w:ascii="Sylfaen" w:hAnsi="Sylfaen" w:cs="Sylfaen"/>
          <w:b/>
          <w:i/>
          <w:lang w:val="hy-AM"/>
        </w:rPr>
        <w:t>պարունակում։</w:t>
      </w:r>
    </w:p>
    <w:p w14:paraId="3DECEA4D" w14:textId="77777777" w:rsidR="00072571" w:rsidRPr="00F7171D" w:rsidRDefault="00072571" w:rsidP="00614D5C">
      <w:pPr>
        <w:pStyle w:val="ListParagraph"/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 xml:space="preserve">2. </w:t>
      </w:r>
      <w:r w:rsidR="005839BC" w:rsidRPr="00F7171D">
        <w:rPr>
          <w:rFonts w:ascii="Sylfaen" w:hAnsi="Sylfaen" w:cs="Sylfaen"/>
          <w:b/>
          <w:lang w:val="hy-AM"/>
        </w:rPr>
        <w:t>ՋՌԿԳ</w:t>
      </w:r>
      <w:r w:rsidR="005839BC" w:rsidRPr="00F7171D">
        <w:rPr>
          <w:rFonts w:cs="Arial"/>
          <w:b/>
          <w:lang w:val="hy-AM"/>
        </w:rPr>
        <w:t xml:space="preserve"> </w:t>
      </w:r>
      <w:r w:rsidR="005839BC" w:rsidRPr="00F7171D">
        <w:rPr>
          <w:rFonts w:ascii="Sylfaen" w:hAnsi="Sylfaen" w:cs="Sylfaen"/>
          <w:b/>
          <w:lang w:val="hy-AM"/>
        </w:rPr>
        <w:t>որոշում</w:t>
      </w:r>
      <w:r w:rsidR="005839BC" w:rsidRPr="00F7171D">
        <w:rPr>
          <w:rFonts w:cs="Arial"/>
          <w:b/>
          <w:lang w:val="hy-AM"/>
        </w:rPr>
        <w:t xml:space="preserve"> </w:t>
      </w:r>
      <w:r w:rsidR="005839BC" w:rsidRPr="00F7171D">
        <w:rPr>
          <w:rFonts w:ascii="Sylfaen" w:hAnsi="Sylfaen" w:cs="Sylfaen"/>
          <w:b/>
          <w:lang w:val="hy-AM"/>
        </w:rPr>
        <w:t>հայտն</w:t>
      </w:r>
      <w:r w:rsidR="005839BC" w:rsidRPr="00F7171D">
        <w:rPr>
          <w:rFonts w:cs="Arial"/>
          <w:b/>
          <w:lang w:val="hy-AM"/>
        </w:rPr>
        <w:t xml:space="preserve"> </w:t>
      </w:r>
      <w:r w:rsidR="005839BC" w:rsidRPr="00F7171D">
        <w:rPr>
          <w:rFonts w:ascii="Sylfaen" w:hAnsi="Sylfaen" w:cs="Sylfaen"/>
          <w:b/>
          <w:lang w:val="hy-AM"/>
        </w:rPr>
        <w:t>ընդունելու</w:t>
      </w:r>
      <w:r w:rsidR="005839BC" w:rsidRPr="00F7171D">
        <w:rPr>
          <w:rFonts w:cs="Arial"/>
          <w:b/>
          <w:lang w:val="hy-AM"/>
        </w:rPr>
        <w:t xml:space="preserve"> </w:t>
      </w:r>
      <w:r w:rsidR="005839BC" w:rsidRPr="00F7171D">
        <w:rPr>
          <w:rFonts w:ascii="Sylfaen" w:hAnsi="Sylfaen" w:cs="Sylfaen"/>
          <w:b/>
          <w:lang w:val="hy-AM"/>
        </w:rPr>
        <w:t>կամ</w:t>
      </w:r>
      <w:r w:rsidR="005839BC" w:rsidRPr="00F7171D">
        <w:rPr>
          <w:rFonts w:cs="Arial"/>
          <w:b/>
          <w:lang w:val="hy-AM"/>
        </w:rPr>
        <w:t xml:space="preserve"> </w:t>
      </w:r>
      <w:r w:rsidR="005839BC" w:rsidRPr="00F7171D">
        <w:rPr>
          <w:rFonts w:ascii="Sylfaen" w:hAnsi="Sylfaen" w:cs="Sylfaen"/>
          <w:b/>
          <w:lang w:val="hy-AM"/>
        </w:rPr>
        <w:t>մերժելու</w:t>
      </w:r>
      <w:r w:rsidR="005839BC" w:rsidRPr="00F7171D">
        <w:rPr>
          <w:rFonts w:cs="Arial"/>
          <w:b/>
          <w:lang w:val="hy-AM"/>
        </w:rPr>
        <w:t xml:space="preserve"> </w:t>
      </w:r>
      <w:r w:rsidR="005839BC" w:rsidRPr="00F7171D">
        <w:rPr>
          <w:rFonts w:ascii="Sylfaen" w:hAnsi="Sylfaen" w:cs="Sylfaen"/>
          <w:b/>
          <w:lang w:val="hy-AM"/>
        </w:rPr>
        <w:t>մասին</w:t>
      </w:r>
    </w:p>
    <w:p w14:paraId="44E563FA" w14:textId="77777777" w:rsidR="004A62D2" w:rsidRPr="00F7171D" w:rsidRDefault="00DD1D5D" w:rsidP="00614D5C">
      <w:pPr>
        <w:pStyle w:val="ListParagraph"/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>3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յտ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ն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նահատում</w:t>
      </w:r>
    </w:p>
    <w:p w14:paraId="2F394171" w14:textId="77777777" w:rsidR="00DD1D5D" w:rsidRPr="00F7171D" w:rsidRDefault="00DD1D5D" w:rsidP="00614D5C">
      <w:pPr>
        <w:pStyle w:val="ListParagraph"/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>4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="00D70518" w:rsidRPr="00F7171D">
        <w:rPr>
          <w:rFonts w:ascii="Sylfaen" w:hAnsi="Sylfaen" w:cs="Sylfaen"/>
          <w:b/>
          <w:lang w:val="hy-AM"/>
        </w:rPr>
        <w:t>Հայտի</w:t>
      </w:r>
      <w:r w:rsidR="00D70518" w:rsidRPr="00F7171D">
        <w:rPr>
          <w:rFonts w:cs="Arial"/>
          <w:b/>
          <w:lang w:val="hy-AM"/>
        </w:rPr>
        <w:t xml:space="preserve"> </w:t>
      </w:r>
      <w:r w:rsidR="00D70518" w:rsidRPr="00F7171D">
        <w:rPr>
          <w:rFonts w:ascii="Sylfaen" w:hAnsi="Sylfaen" w:cs="Sylfaen"/>
          <w:b/>
          <w:lang w:val="hy-AM"/>
        </w:rPr>
        <w:t>հիմնական</w:t>
      </w:r>
      <w:r w:rsidR="00D70518" w:rsidRPr="00F7171D">
        <w:rPr>
          <w:rFonts w:cs="Arial"/>
          <w:b/>
          <w:lang w:val="hy-AM"/>
        </w:rPr>
        <w:t xml:space="preserve"> </w:t>
      </w:r>
      <w:r w:rsidR="00D70518" w:rsidRPr="00F7171D">
        <w:rPr>
          <w:rFonts w:ascii="Sylfaen" w:hAnsi="Sylfaen" w:cs="Sylfaen"/>
          <w:b/>
          <w:lang w:val="hy-AM"/>
        </w:rPr>
        <w:t>գնահատում</w:t>
      </w:r>
    </w:p>
    <w:p w14:paraId="42905ACD" w14:textId="77777777" w:rsidR="00D70518" w:rsidRPr="00F7171D" w:rsidRDefault="00D7051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զոտության</w:t>
      </w:r>
      <w:r w:rsidRPr="00F7171D">
        <w:rPr>
          <w:rFonts w:cs="Arial"/>
          <w:lang w:val="hy-AM"/>
        </w:rPr>
        <w:t xml:space="preserve"> 8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ում։</w:t>
      </w:r>
    </w:p>
    <w:p w14:paraId="36F840A4" w14:textId="77777777" w:rsidR="00032E50" w:rsidRPr="00F7171D" w:rsidRDefault="00D70518" w:rsidP="00614D5C">
      <w:pPr>
        <w:pStyle w:val="ListParagraph"/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>5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="008A72C7" w:rsidRPr="00F7171D">
        <w:rPr>
          <w:rFonts w:ascii="Sylfaen" w:hAnsi="Sylfaen" w:cs="Sylfaen"/>
          <w:b/>
          <w:lang w:val="hy-AM"/>
        </w:rPr>
        <w:t>Թույլտվության</w:t>
      </w:r>
      <w:r w:rsidR="008A72C7" w:rsidRPr="00F7171D">
        <w:rPr>
          <w:rFonts w:cs="Arial"/>
          <w:b/>
          <w:lang w:val="hy-AM"/>
        </w:rPr>
        <w:t xml:space="preserve"> </w:t>
      </w:r>
      <w:r w:rsidR="008A72C7" w:rsidRPr="00F7171D">
        <w:rPr>
          <w:rFonts w:ascii="Sylfaen" w:hAnsi="Sylfaen" w:cs="Sylfaen"/>
          <w:b/>
          <w:lang w:val="hy-AM"/>
        </w:rPr>
        <w:t>տրամադրում։</w:t>
      </w:r>
    </w:p>
    <w:p w14:paraId="6CD4A912" w14:textId="1D016A4F" w:rsidR="006B227E" w:rsidRPr="00F7171D" w:rsidRDefault="006B227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>i</w:t>
      </w: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b/>
          <w:lang w:val="hy-AM"/>
        </w:rPr>
        <w:tab/>
      </w:r>
      <w:r w:rsidR="000E31D7" w:rsidRPr="00F7171D">
        <w:rPr>
          <w:rFonts w:cs="Arial"/>
          <w:b/>
          <w:lang w:val="hy-AM"/>
        </w:rPr>
        <w:t>«</w:t>
      </w:r>
      <w:r w:rsidR="000E31D7" w:rsidRPr="00F7171D">
        <w:rPr>
          <w:rFonts w:ascii="Sylfaen" w:hAnsi="Sylfaen" w:cs="Sylfaen"/>
          <w:b/>
          <w:lang w:val="hy-AM"/>
        </w:rPr>
        <w:t>Էկոլոգիական</w:t>
      </w:r>
      <w:r w:rsidR="000E31D7" w:rsidRPr="00F7171D">
        <w:rPr>
          <w:rFonts w:cs="Arial"/>
          <w:b/>
          <w:lang w:val="hy-AM"/>
        </w:rPr>
        <w:t xml:space="preserve"> </w:t>
      </w:r>
      <w:r w:rsidR="000E31D7" w:rsidRPr="00F7171D">
        <w:rPr>
          <w:rFonts w:ascii="Sylfaen" w:hAnsi="Sylfaen" w:cs="Sylfaen"/>
          <w:b/>
          <w:lang w:val="hy-AM"/>
        </w:rPr>
        <w:t>քաղաքականության</w:t>
      </w:r>
      <w:r w:rsidR="000E31D7" w:rsidRPr="00F7171D">
        <w:rPr>
          <w:rFonts w:cs="Arial"/>
          <w:b/>
          <w:lang w:val="hy-AM"/>
        </w:rPr>
        <w:t xml:space="preserve"> </w:t>
      </w:r>
      <w:r w:rsidR="000E31D7" w:rsidRPr="00F7171D">
        <w:rPr>
          <w:rFonts w:ascii="Sylfaen" w:hAnsi="Sylfaen" w:cs="Sylfaen"/>
          <w:b/>
          <w:lang w:val="hy-AM"/>
        </w:rPr>
        <w:t>մասին</w:t>
      </w:r>
      <w:r w:rsidR="000E31D7" w:rsidRPr="00F7171D">
        <w:rPr>
          <w:rFonts w:cs="Arial"/>
          <w:b/>
          <w:lang w:val="hy-AM"/>
        </w:rPr>
        <w:t xml:space="preserve">» </w:t>
      </w:r>
      <w:r w:rsidR="000E31D7" w:rsidRPr="00F7171D">
        <w:rPr>
          <w:rFonts w:ascii="Sylfaen" w:hAnsi="Sylfaen" w:cs="Sylfaen"/>
          <w:b/>
          <w:lang w:val="hy-AM"/>
        </w:rPr>
        <w:t>ՀՀ</w:t>
      </w:r>
      <w:r w:rsidR="000E31D7" w:rsidRPr="00F7171D">
        <w:rPr>
          <w:rFonts w:cs="Arial"/>
          <w:b/>
          <w:lang w:val="hy-AM"/>
        </w:rPr>
        <w:t xml:space="preserve"> </w:t>
      </w:r>
      <w:r w:rsidR="000E31D7" w:rsidRPr="00F7171D">
        <w:rPr>
          <w:rFonts w:ascii="Sylfaen" w:hAnsi="Sylfaen" w:cs="Sylfaen"/>
          <w:b/>
          <w:lang w:val="hy-AM"/>
        </w:rPr>
        <w:t>օրենքի</w:t>
      </w:r>
      <w:r w:rsidR="000E31D7" w:rsidRPr="00F7171D">
        <w:rPr>
          <w:rFonts w:cs="Arial"/>
          <w:b/>
          <w:lang w:val="hy-AM"/>
        </w:rPr>
        <w:t xml:space="preserve"> </w:t>
      </w:r>
      <w:r w:rsidR="000E31D7" w:rsidRPr="00F7171D">
        <w:rPr>
          <w:rFonts w:ascii="Sylfaen" w:hAnsi="Sylfaen" w:cs="Sylfaen"/>
          <w:b/>
          <w:lang w:val="hy-AM"/>
        </w:rPr>
        <w:t>նախագծի</w:t>
      </w:r>
      <w:r w:rsidR="000E31D7" w:rsidRPr="00F7171D">
        <w:rPr>
          <w:rFonts w:cs="Arial"/>
          <w:lang w:val="hy-AM"/>
        </w:rPr>
        <w:t xml:space="preserve"> </w:t>
      </w:r>
      <w:r w:rsidR="000E31D7" w:rsidRPr="00F7171D">
        <w:rPr>
          <w:rFonts w:ascii="Sylfaen" w:hAnsi="Sylfaen" w:cs="Sylfaen"/>
          <w:lang w:val="hy-AM"/>
        </w:rPr>
        <w:t>ընդունման</w:t>
      </w:r>
      <w:r w:rsidR="000E31D7" w:rsidRPr="00F7171D">
        <w:rPr>
          <w:rFonts w:cs="Arial"/>
          <w:lang w:val="hy-AM"/>
        </w:rPr>
        <w:t xml:space="preserve"> </w:t>
      </w:r>
      <w:r w:rsidR="000E31D7" w:rsidRPr="00F7171D">
        <w:rPr>
          <w:rFonts w:ascii="Sylfaen" w:hAnsi="Sylfaen" w:cs="Sylfaen"/>
          <w:lang w:val="hy-AM"/>
        </w:rPr>
        <w:t>դեպքում</w:t>
      </w:r>
      <w:r w:rsidR="000E31D7" w:rsidRPr="00F7171D">
        <w:rPr>
          <w:rFonts w:cs="Arial"/>
          <w:lang w:val="hy-AM"/>
        </w:rPr>
        <w:t xml:space="preserve"> </w:t>
      </w:r>
      <w:r w:rsidR="000E31D7" w:rsidRPr="00F7171D">
        <w:rPr>
          <w:rFonts w:ascii="Sylfaen" w:hAnsi="Sylfaen" w:cs="Sylfaen"/>
          <w:lang w:val="hy-AM"/>
        </w:rPr>
        <w:t>նախատեսվում</w:t>
      </w:r>
      <w:r w:rsidR="000E31D7" w:rsidRPr="00F7171D">
        <w:rPr>
          <w:rFonts w:cs="Arial"/>
          <w:lang w:val="hy-AM"/>
        </w:rPr>
        <w:t xml:space="preserve"> </w:t>
      </w:r>
      <w:r w:rsidR="000E31D7" w:rsidRPr="00F7171D">
        <w:rPr>
          <w:rFonts w:ascii="Sylfaen" w:hAnsi="Sylfaen" w:cs="Sylfaen"/>
          <w:lang w:val="hy-AM"/>
        </w:rPr>
        <w:t>է</w:t>
      </w:r>
      <w:r w:rsidR="000E31D7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թույլտվությունների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տրամադրման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համակարգի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հիմնարար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վերանայում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և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անցում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cs="Arial"/>
          <w:b/>
          <w:lang w:val="hy-AM"/>
        </w:rPr>
        <w:t xml:space="preserve">IPPC (integrated pollution permission and control, </w:t>
      </w:r>
      <w:r w:rsidR="00963BA4" w:rsidRPr="00F7171D">
        <w:rPr>
          <w:rFonts w:ascii="Sylfaen" w:hAnsi="Sylfaen" w:cs="Sylfaen"/>
          <w:b/>
          <w:lang w:val="hy-AM"/>
        </w:rPr>
        <w:t>աղտոտումների</w:t>
      </w:r>
      <w:r w:rsidR="00963BA4" w:rsidRPr="00F7171D">
        <w:rPr>
          <w:rFonts w:cs="Arial"/>
          <w:b/>
          <w:lang w:val="hy-AM"/>
        </w:rPr>
        <w:t xml:space="preserve"> </w:t>
      </w:r>
      <w:r w:rsidR="00231AAB" w:rsidRPr="00F7171D">
        <w:rPr>
          <w:rFonts w:ascii="Sylfaen" w:hAnsi="Sylfaen" w:cs="Sylfaen"/>
          <w:b/>
          <w:lang w:val="hy-AM"/>
        </w:rPr>
        <w:t>թույլտվություններ</w:t>
      </w:r>
      <w:r w:rsidR="00963BA4" w:rsidRPr="00F7171D">
        <w:rPr>
          <w:rFonts w:cs="Arial"/>
          <w:b/>
          <w:lang w:val="hy-AM"/>
        </w:rPr>
        <w:t xml:space="preserve"> </w:t>
      </w:r>
      <w:r w:rsidR="00963BA4" w:rsidRPr="00F7171D">
        <w:rPr>
          <w:rFonts w:ascii="Sylfaen" w:hAnsi="Sylfaen" w:cs="Sylfaen"/>
          <w:b/>
          <w:lang w:val="hy-AM"/>
        </w:rPr>
        <w:t>և</w:t>
      </w:r>
      <w:r w:rsidR="00963BA4" w:rsidRPr="00F7171D">
        <w:rPr>
          <w:rFonts w:cs="Arial"/>
          <w:b/>
          <w:lang w:val="hy-AM"/>
        </w:rPr>
        <w:t xml:space="preserve"> </w:t>
      </w:r>
      <w:r w:rsidR="00963BA4" w:rsidRPr="00F7171D">
        <w:rPr>
          <w:rFonts w:ascii="Sylfaen" w:hAnsi="Sylfaen" w:cs="Sylfaen"/>
          <w:b/>
          <w:lang w:val="hy-AM"/>
        </w:rPr>
        <w:t>համալիր</w:t>
      </w:r>
      <w:r w:rsidR="00963BA4" w:rsidRPr="00F7171D">
        <w:rPr>
          <w:rFonts w:cs="Arial"/>
          <w:b/>
          <w:lang w:val="hy-AM"/>
        </w:rPr>
        <w:t xml:space="preserve"> </w:t>
      </w:r>
      <w:r w:rsidR="00963BA4" w:rsidRPr="00F7171D">
        <w:rPr>
          <w:rFonts w:ascii="Sylfaen" w:hAnsi="Sylfaen" w:cs="Sylfaen"/>
          <w:b/>
          <w:lang w:val="hy-AM"/>
        </w:rPr>
        <w:t>կանխարգելում</w:t>
      </w:r>
      <w:r w:rsidR="00963BA4" w:rsidRPr="00F7171D">
        <w:rPr>
          <w:rFonts w:cs="Arial"/>
          <w:lang w:val="hy-AM"/>
        </w:rPr>
        <w:t xml:space="preserve">) </w:t>
      </w:r>
      <w:r w:rsidR="00963BA4" w:rsidRPr="00F7171D">
        <w:rPr>
          <w:rFonts w:ascii="Sylfaen" w:hAnsi="Sylfaen" w:cs="Sylfaen"/>
          <w:lang w:val="hy-AM"/>
        </w:rPr>
        <w:t>համակարգին</w:t>
      </w:r>
      <w:r w:rsidR="00963BA4" w:rsidRPr="00F7171D">
        <w:rPr>
          <w:rFonts w:cs="Arial"/>
          <w:lang w:val="hy-AM"/>
        </w:rPr>
        <w:t xml:space="preserve">, </w:t>
      </w:r>
      <w:r w:rsidR="00963BA4" w:rsidRPr="00F7171D">
        <w:rPr>
          <w:rFonts w:ascii="Sylfaen" w:hAnsi="Sylfaen" w:cs="Sylfaen"/>
          <w:lang w:val="hy-AM"/>
        </w:rPr>
        <w:t>որի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շրջանակներում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համապատասխան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օրենքի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ընդունմամբ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կփոխ</w:t>
      </w:r>
      <w:r w:rsidR="007371E8" w:rsidRPr="00F7171D">
        <w:rPr>
          <w:rFonts w:ascii="Sylfaen" w:hAnsi="Sylfaen" w:cs="Sylfaen"/>
          <w:lang w:val="hy-AM"/>
        </w:rPr>
        <w:t>վ</w:t>
      </w:r>
      <w:r w:rsidR="00963BA4" w:rsidRPr="00F7171D">
        <w:rPr>
          <w:rFonts w:ascii="Sylfaen" w:hAnsi="Sylfaen" w:cs="Sylfaen"/>
          <w:lang w:val="hy-AM"/>
        </w:rPr>
        <w:t>ի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նաև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ջրօգտագործման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թույլտվությունների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տրամադրման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ողջ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գործընթացը</w:t>
      </w:r>
      <w:r w:rsidR="00963BA4" w:rsidRPr="00F7171D">
        <w:rPr>
          <w:rFonts w:cs="Arial"/>
          <w:lang w:val="hy-AM"/>
        </w:rPr>
        <w:t xml:space="preserve">, </w:t>
      </w:r>
      <w:r w:rsidR="00963BA4" w:rsidRPr="00F7171D">
        <w:rPr>
          <w:rFonts w:ascii="Sylfaen" w:hAnsi="Sylfaen" w:cs="Sylfaen"/>
          <w:lang w:val="hy-AM"/>
        </w:rPr>
        <w:t>այդ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թվում՝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ազդեցությունների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գնահատումը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և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մոնիթորինգի</w:t>
      </w:r>
      <w:r w:rsidR="00963BA4" w:rsidRPr="00F7171D">
        <w:rPr>
          <w:rFonts w:cs="Arial"/>
          <w:lang w:val="hy-AM"/>
        </w:rPr>
        <w:t xml:space="preserve"> </w:t>
      </w:r>
      <w:r w:rsidR="00963BA4" w:rsidRPr="00F7171D">
        <w:rPr>
          <w:rFonts w:ascii="Sylfaen" w:hAnsi="Sylfaen" w:cs="Sylfaen"/>
          <w:lang w:val="hy-AM"/>
        </w:rPr>
        <w:t>գործիքները։</w:t>
      </w:r>
    </w:p>
    <w:p w14:paraId="3566FB0B" w14:textId="77777777" w:rsidR="006C51B0" w:rsidRPr="00F7171D" w:rsidRDefault="006C51B0" w:rsidP="008112AD">
      <w:pPr>
        <w:pStyle w:val="ListParagraph"/>
        <w:spacing w:after="0" w:line="240" w:lineRule="auto"/>
        <w:ind w:left="0" w:firstLine="567"/>
        <w:jc w:val="both"/>
        <w:rPr>
          <w:rFonts w:eastAsia="Times New Roman" w:cs="Arial"/>
          <w:b/>
          <w:lang w:val="hy-AM"/>
        </w:rPr>
      </w:pPr>
      <w:r w:rsidRPr="00F7171D">
        <w:rPr>
          <w:rFonts w:ascii="Sylfaen" w:eastAsia="Times New Roman" w:hAnsi="Sylfaen" w:cs="Sylfaen"/>
          <w:b/>
          <w:lang w:val="hy-AM"/>
        </w:rPr>
        <w:t>ՋԹ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գործողության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երկարա</w:t>
      </w:r>
      <w:r w:rsidR="00C00438" w:rsidRPr="00F7171D">
        <w:rPr>
          <w:rFonts w:ascii="Sylfaen" w:eastAsia="Times New Roman" w:hAnsi="Sylfaen" w:cs="Sylfaen"/>
          <w:b/>
          <w:lang w:val="hy-AM"/>
        </w:rPr>
        <w:t>ձգ</w:t>
      </w:r>
      <w:r w:rsidRPr="00F7171D">
        <w:rPr>
          <w:rFonts w:ascii="Sylfaen" w:eastAsia="Times New Roman" w:hAnsi="Sylfaen" w:cs="Sylfaen"/>
          <w:b/>
          <w:lang w:val="hy-AM"/>
        </w:rPr>
        <w:t>ում։</w:t>
      </w:r>
    </w:p>
    <w:p w14:paraId="4AB9B73A" w14:textId="77777777" w:rsidR="00B852C7" w:rsidRPr="00F7171D" w:rsidRDefault="00B852C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left="0" w:firstLine="567"/>
        <w:jc w:val="both"/>
        <w:rPr>
          <w:rFonts w:eastAsia="PMingLiU"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6C51B0" w:rsidRPr="00F7171D">
        <w:rPr>
          <w:rFonts w:eastAsia="Times New Roman" w:cs="Arial"/>
          <w:lang w:val="hy-AM"/>
        </w:rPr>
        <w:t xml:space="preserve">PURE-Water </w:t>
      </w:r>
      <w:r w:rsidR="006C51B0" w:rsidRPr="00F7171D">
        <w:rPr>
          <w:rFonts w:ascii="Sylfaen" w:eastAsia="Times New Roman" w:hAnsi="Sylfaen" w:cs="Sylfaen"/>
          <w:lang w:val="hy-AM"/>
        </w:rPr>
        <w:t>ծրագրի</w:t>
      </w:r>
      <w:r w:rsidR="006C51B0" w:rsidRPr="00F7171D">
        <w:rPr>
          <w:rFonts w:eastAsia="Times New Roman" w:cs="Arial"/>
          <w:lang w:val="hy-AM"/>
        </w:rPr>
        <w:t xml:space="preserve"> </w:t>
      </w:r>
      <w:r w:rsidR="006C51B0" w:rsidRPr="00F7171D">
        <w:rPr>
          <w:rFonts w:ascii="Sylfaen" w:eastAsia="Times New Roman" w:hAnsi="Sylfaen" w:cs="Sylfaen"/>
          <w:lang w:val="hy-AM"/>
        </w:rPr>
        <w:t>շրջանակներում</w:t>
      </w:r>
      <w:r w:rsidR="006C51B0" w:rsidRPr="00F7171D">
        <w:rPr>
          <w:rFonts w:eastAsia="Times New Roman" w:cs="Arial"/>
          <w:lang w:val="hy-AM"/>
        </w:rPr>
        <w:t xml:space="preserve"> </w:t>
      </w:r>
      <w:r w:rsidR="0020641E" w:rsidRPr="00F7171D">
        <w:rPr>
          <w:rFonts w:ascii="Sylfaen" w:eastAsia="Times New Roman" w:hAnsi="Sylfaen" w:cs="Sylfaen"/>
          <w:lang w:val="hy-AM"/>
        </w:rPr>
        <w:t>շահագրգիռ</w:t>
      </w:r>
      <w:r w:rsidR="0020641E" w:rsidRPr="00F7171D">
        <w:rPr>
          <w:rFonts w:eastAsia="Times New Roman" w:cs="Arial"/>
          <w:lang w:val="hy-AM"/>
        </w:rPr>
        <w:t xml:space="preserve"> </w:t>
      </w:r>
      <w:r w:rsidR="0020641E" w:rsidRPr="00F7171D">
        <w:rPr>
          <w:rFonts w:ascii="Sylfaen" w:eastAsia="Times New Roman" w:hAnsi="Sylfaen" w:cs="Sylfaen"/>
          <w:lang w:val="hy-AM"/>
        </w:rPr>
        <w:t>կողմերի</w:t>
      </w:r>
      <w:r w:rsidR="0020641E" w:rsidRPr="00F7171D">
        <w:rPr>
          <w:rFonts w:eastAsia="Times New Roman" w:cs="Arial"/>
          <w:lang w:val="hy-AM"/>
        </w:rPr>
        <w:t xml:space="preserve"> </w:t>
      </w:r>
      <w:r w:rsidR="0020641E" w:rsidRPr="00F7171D">
        <w:rPr>
          <w:rFonts w:ascii="Sylfaen" w:eastAsia="Times New Roman" w:hAnsi="Sylfaen" w:cs="Sylfaen"/>
          <w:lang w:val="hy-AM"/>
        </w:rPr>
        <w:t>հետ</w:t>
      </w:r>
      <w:r w:rsidR="0020641E" w:rsidRPr="00F7171D">
        <w:rPr>
          <w:rFonts w:eastAsia="Times New Roman" w:cs="Arial"/>
          <w:lang w:val="hy-AM"/>
        </w:rPr>
        <w:t xml:space="preserve"> </w:t>
      </w:r>
      <w:r w:rsidR="0020641E" w:rsidRPr="00F7171D">
        <w:rPr>
          <w:rFonts w:ascii="Sylfaen" w:eastAsia="Times New Roman" w:hAnsi="Sylfaen" w:cs="Sylfaen"/>
          <w:lang w:val="hy-AM"/>
        </w:rPr>
        <w:t>հանդիպումների</w:t>
      </w:r>
      <w:r w:rsidR="0020641E" w:rsidRPr="00F7171D">
        <w:rPr>
          <w:rFonts w:eastAsia="Times New Roman" w:cs="Arial"/>
          <w:lang w:val="hy-AM"/>
        </w:rPr>
        <w:t xml:space="preserve"> </w:t>
      </w:r>
      <w:r w:rsidR="0020641E" w:rsidRPr="00F7171D">
        <w:rPr>
          <w:rFonts w:ascii="Sylfaen" w:eastAsia="Times New Roman" w:hAnsi="Sylfaen" w:cs="Sylfaen"/>
          <w:lang w:val="hy-AM"/>
        </w:rPr>
        <w:t>ընթացքում</w:t>
      </w:r>
      <w:r w:rsidR="0020641E" w:rsidRPr="00F7171D">
        <w:rPr>
          <w:rFonts w:eastAsia="Times New Roman" w:cs="Arial"/>
          <w:lang w:val="hy-AM"/>
        </w:rPr>
        <w:t xml:space="preserve"> </w:t>
      </w:r>
      <w:r w:rsidR="0020641E" w:rsidRPr="00F7171D">
        <w:rPr>
          <w:rFonts w:ascii="Sylfaen" w:eastAsia="Times New Roman" w:hAnsi="Sylfaen" w:cs="Sylfaen"/>
          <w:lang w:val="hy-AM"/>
        </w:rPr>
        <w:t>ձկնաբուծական</w:t>
      </w:r>
      <w:r w:rsidR="0020641E" w:rsidRPr="00F7171D">
        <w:rPr>
          <w:rFonts w:eastAsia="Times New Roman" w:cs="Arial"/>
          <w:lang w:val="hy-AM"/>
        </w:rPr>
        <w:t xml:space="preserve"> </w:t>
      </w:r>
      <w:r w:rsidR="0020641E" w:rsidRPr="00F7171D">
        <w:rPr>
          <w:rFonts w:ascii="Sylfaen" w:eastAsia="Times New Roman" w:hAnsi="Sylfaen" w:cs="Sylfaen"/>
          <w:lang w:val="hy-AM"/>
        </w:rPr>
        <w:t>տնտեսությունները</w:t>
      </w:r>
      <w:r w:rsidR="0020641E"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դժգոհությու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յտնեց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ռ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յն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ո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իրենց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տրամադր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օգտագործ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ույլտվություն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երկարաց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դեպք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չե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իրառվ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Հ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օրենսգրքի</w:t>
      </w:r>
      <w:r w:rsidRPr="00F7171D">
        <w:rPr>
          <w:rFonts w:eastAsia="Times New Roman" w:cs="Arial"/>
          <w:lang w:val="hy-AM"/>
        </w:rPr>
        <w:t xml:space="preserve"> 33-</w:t>
      </w:r>
      <w:r w:rsidRPr="00F7171D">
        <w:rPr>
          <w:rFonts w:ascii="Sylfaen" w:eastAsia="Times New Roman" w:hAnsi="Sylfaen" w:cs="Sylfaen"/>
          <w:lang w:val="hy-AM"/>
        </w:rPr>
        <w:t>րդ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ոդված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նոնները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մասնավորապես</w:t>
      </w:r>
      <w:r w:rsidRPr="00F7171D">
        <w:rPr>
          <w:rFonts w:ascii="Sylfaen" w:eastAsia="PMingLiU" w:hAnsi="Sylfaen" w:cs="Sylfaen"/>
          <w:lang w:val="hy-AM"/>
        </w:rPr>
        <w:t>՝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ձկնաբուծական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տնտեսություններն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ամեն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տարի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անցնում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են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նոր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ՋԹ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ստանալու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գործընթացը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այն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պարագայում</w:t>
      </w:r>
      <w:r w:rsidR="00C00438" w:rsidRPr="00F7171D">
        <w:rPr>
          <w:rFonts w:eastAsia="PMingLiU" w:cs="Arial"/>
          <w:lang w:val="hy-AM"/>
        </w:rPr>
        <w:t xml:space="preserve">, </w:t>
      </w:r>
      <w:r w:rsidR="00C00438" w:rsidRPr="00F7171D">
        <w:rPr>
          <w:rFonts w:ascii="Sylfaen" w:eastAsia="PMingLiU" w:hAnsi="Sylfaen" w:cs="Sylfaen"/>
          <w:lang w:val="hy-AM"/>
        </w:rPr>
        <w:t>երբ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ՋՌԿԳ</w:t>
      </w:r>
      <w:r w:rsidR="00C00438" w:rsidRPr="00F7171D">
        <w:rPr>
          <w:rFonts w:eastAsia="PMingLiU" w:cs="Arial"/>
          <w:lang w:val="hy-AM"/>
        </w:rPr>
        <w:t>-</w:t>
      </w:r>
      <w:r w:rsidR="00C00438" w:rsidRPr="00F7171D">
        <w:rPr>
          <w:rFonts w:ascii="Sylfaen" w:eastAsia="PMingLiU" w:hAnsi="Sylfaen" w:cs="Sylfaen"/>
          <w:lang w:val="hy-AM"/>
        </w:rPr>
        <w:t>ն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պարտավոր</w:t>
      </w:r>
      <w:r w:rsidR="00C00438" w:rsidRPr="00F7171D">
        <w:rPr>
          <w:rFonts w:eastAsia="PMingLiU" w:cs="Arial"/>
          <w:lang w:val="hy-AM"/>
        </w:rPr>
        <w:t xml:space="preserve"> </w:t>
      </w:r>
      <w:r w:rsidR="00C00438" w:rsidRPr="00F7171D">
        <w:rPr>
          <w:rFonts w:ascii="Sylfaen" w:eastAsia="PMingLiU" w:hAnsi="Sylfaen" w:cs="Sylfaen"/>
          <w:lang w:val="hy-AM"/>
        </w:rPr>
        <w:t>է</w:t>
      </w:r>
      <w:r w:rsidR="00C00438" w:rsidRPr="00F7171D">
        <w:rPr>
          <w:rFonts w:eastAsia="PMingLiU" w:cs="Arial"/>
          <w:lang w:val="hy-AM"/>
        </w:rPr>
        <w:t xml:space="preserve">  </w:t>
      </w:r>
      <w:r w:rsidR="000268E2" w:rsidRPr="00F7171D">
        <w:rPr>
          <w:rFonts w:ascii="Sylfaen" w:eastAsia="PMingLiU" w:hAnsi="Sylfaen" w:cs="Sylfaen"/>
          <w:lang w:val="hy-AM"/>
        </w:rPr>
        <w:t>ՋԹ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ժամկետը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լրանալուց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հետո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այն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երկարաձգել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նույն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ժամկետով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և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պայմաններով</w:t>
      </w:r>
      <w:r w:rsidR="000268E2" w:rsidRPr="00F7171D">
        <w:rPr>
          <w:rFonts w:eastAsia="PMingLiU" w:cs="Arial"/>
          <w:lang w:val="hy-AM"/>
        </w:rPr>
        <w:t xml:space="preserve">, </w:t>
      </w:r>
      <w:r w:rsidR="000268E2" w:rsidRPr="00F7171D">
        <w:rPr>
          <w:rFonts w:ascii="Sylfaen" w:eastAsia="PMingLiU" w:hAnsi="Sylfaen" w:cs="Sylfaen"/>
          <w:lang w:val="hy-AM"/>
        </w:rPr>
        <w:t>եթե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չեն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խախտվել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կամ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փոփոխվել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ՋԹ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պայմանները</w:t>
      </w:r>
      <w:r w:rsidR="000268E2" w:rsidRPr="00F7171D">
        <w:rPr>
          <w:rFonts w:eastAsia="PMingLiU" w:cs="Arial"/>
          <w:lang w:val="hy-AM"/>
        </w:rPr>
        <w:t xml:space="preserve">, </w:t>
      </w:r>
      <w:r w:rsidR="000268E2" w:rsidRPr="00F7171D">
        <w:rPr>
          <w:rFonts w:ascii="Sylfaen" w:eastAsia="PMingLiU" w:hAnsi="Sylfaen" w:cs="Sylfaen"/>
          <w:lang w:val="hy-AM"/>
        </w:rPr>
        <w:t>կամ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դրա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երկարաձգումը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չի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հակասում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օրենքին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և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այլ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իրավական</w:t>
      </w:r>
      <w:r w:rsidR="000268E2" w:rsidRPr="00F7171D">
        <w:rPr>
          <w:rFonts w:eastAsia="PMingLiU" w:cs="Arial"/>
          <w:lang w:val="hy-AM"/>
        </w:rPr>
        <w:t xml:space="preserve"> </w:t>
      </w:r>
      <w:r w:rsidR="000268E2" w:rsidRPr="00F7171D">
        <w:rPr>
          <w:rFonts w:ascii="Sylfaen" w:eastAsia="PMingLiU" w:hAnsi="Sylfaen" w:cs="Sylfaen"/>
          <w:lang w:val="hy-AM"/>
        </w:rPr>
        <w:t>ակտերին։</w:t>
      </w:r>
    </w:p>
    <w:p w14:paraId="51B70AEE" w14:textId="77777777" w:rsidR="000268E2" w:rsidRPr="00F7171D" w:rsidRDefault="000268E2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left="0" w:firstLine="567"/>
        <w:jc w:val="both"/>
        <w:rPr>
          <w:rFonts w:eastAsia="PMingLiU" w:cs="Arial"/>
          <w:lang w:val="hy-AM"/>
        </w:rPr>
      </w:pPr>
    </w:p>
    <w:p w14:paraId="762B24A6" w14:textId="77777777" w:rsidR="000268E2" w:rsidRPr="00F7171D" w:rsidRDefault="000268E2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left="0" w:firstLine="567"/>
        <w:jc w:val="both"/>
        <w:rPr>
          <w:rFonts w:eastAsia="Times New Roman"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բոլոր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շահագրգիռ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կողմերի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մասնակցությամբ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սույն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խնդիրը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քննարկել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ՋՌԿԳ</w:t>
      </w:r>
      <w:r w:rsidR="00044544" w:rsidRPr="00F7171D">
        <w:rPr>
          <w:rFonts w:cs="Arial"/>
          <w:lang w:val="hy-AM"/>
        </w:rPr>
        <w:t>-</w:t>
      </w:r>
      <w:r w:rsidR="00044544" w:rsidRPr="00F7171D">
        <w:rPr>
          <w:rFonts w:ascii="Sylfaen" w:hAnsi="Sylfaen" w:cs="Sylfaen"/>
          <w:lang w:val="hy-AM"/>
        </w:rPr>
        <w:t>ի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հետ՝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ձևավորված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պրակտիկան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օրենսդրությամբ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սահմանված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պահանջներին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համապատասխանեցնելու</w:t>
      </w:r>
      <w:r w:rsidR="00044544" w:rsidRPr="00F7171D">
        <w:rPr>
          <w:rFonts w:cs="Arial"/>
          <w:lang w:val="hy-AM"/>
        </w:rPr>
        <w:t xml:space="preserve"> </w:t>
      </w:r>
      <w:r w:rsidR="00044544" w:rsidRPr="00F7171D">
        <w:rPr>
          <w:rFonts w:ascii="Sylfaen" w:hAnsi="Sylfaen" w:cs="Sylfaen"/>
          <w:lang w:val="hy-AM"/>
        </w:rPr>
        <w:t>նպատակով։</w:t>
      </w:r>
    </w:p>
    <w:p w14:paraId="7029EC7D" w14:textId="77777777" w:rsidR="008112AD" w:rsidRPr="00F7171D" w:rsidRDefault="008112AD" w:rsidP="008112AD">
      <w:pPr>
        <w:pStyle w:val="ListParagraph"/>
        <w:spacing w:after="0" w:line="240" w:lineRule="auto"/>
        <w:ind w:left="0" w:firstLine="567"/>
        <w:jc w:val="both"/>
        <w:rPr>
          <w:rFonts w:eastAsia="Times New Roman" w:cs="Arial"/>
          <w:b/>
          <w:lang w:val="hy-AM"/>
        </w:rPr>
      </w:pPr>
      <w:r w:rsidRPr="00F7171D">
        <w:rPr>
          <w:rFonts w:ascii="Sylfaen" w:eastAsia="Times New Roman" w:hAnsi="Sylfaen" w:cs="Sylfaen"/>
          <w:b/>
          <w:lang w:val="hy-AM"/>
        </w:rPr>
        <w:t>ՋԹ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կասեցում։</w:t>
      </w:r>
    </w:p>
    <w:p w14:paraId="13625EBD" w14:textId="77777777" w:rsidR="008112AD" w:rsidRPr="00F7171D" w:rsidRDefault="008112AD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left="0" w:firstLine="567"/>
        <w:jc w:val="both"/>
        <w:rPr>
          <w:rFonts w:eastAsia="Times New Roman" w:cs="Arial"/>
          <w:i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eastAsia="Times New Roman" w:hAnsi="Sylfaen" w:cs="Sylfaen"/>
          <w:lang w:val="hy-AM"/>
        </w:rPr>
        <w:t>ՋԹ</w:t>
      </w:r>
      <w:r w:rsidRPr="00F7171D">
        <w:rPr>
          <w:rFonts w:eastAsia="Times New Roman" w:cs="Arial"/>
          <w:lang w:val="hy-AM"/>
        </w:rPr>
        <w:t>-</w:t>
      </w:r>
      <w:r w:rsidRPr="00F7171D">
        <w:rPr>
          <w:rFonts w:ascii="Sylfaen" w:eastAsia="Times New Roman" w:hAnsi="Sylfaen" w:cs="Sylfaen"/>
          <w:lang w:val="hy-AM"/>
        </w:rPr>
        <w:t>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սեց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ասով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տկապես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ւշադրությ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րժան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Հ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օրենսգրքի</w:t>
      </w:r>
      <w:r w:rsidRPr="00F7171D">
        <w:rPr>
          <w:rFonts w:eastAsia="Times New Roman" w:cs="Arial"/>
          <w:lang w:val="hy-AM"/>
        </w:rPr>
        <w:t xml:space="preserve"> 30.2 </w:t>
      </w:r>
      <w:r w:rsidRPr="00F7171D">
        <w:rPr>
          <w:rFonts w:ascii="Sylfaen" w:eastAsia="Times New Roman" w:hAnsi="Sylfaen" w:cs="Sylfaen"/>
          <w:lang w:val="hy-AM"/>
        </w:rPr>
        <w:t>հոդվածի</w:t>
      </w:r>
      <w:r w:rsidRPr="00F7171D">
        <w:rPr>
          <w:rFonts w:eastAsia="Times New Roman" w:cs="Arial"/>
          <w:lang w:val="hy-AM"/>
        </w:rPr>
        <w:t xml:space="preserve"> 1-</w:t>
      </w:r>
      <w:r w:rsidRPr="00F7171D">
        <w:rPr>
          <w:rFonts w:ascii="Sylfaen" w:eastAsia="Times New Roman" w:hAnsi="Sylfaen" w:cs="Sylfaen"/>
          <w:lang w:val="hy-AM"/>
        </w:rPr>
        <w:t>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աս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մրագր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իմքը՝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Հայաստանի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Հանրապետությունում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երաշտ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կամ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սակավաջուր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տարի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հայտարարվելու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դեպքում՝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հաշվի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առնելով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ջրօգտագործման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գերակայության</w:t>
      </w:r>
      <w:r w:rsidRPr="00F7171D">
        <w:rPr>
          <w:rFonts w:eastAsia="Times New Roman" w:cs="Arial"/>
          <w:i/>
          <w:lang w:val="hy-AM"/>
        </w:rPr>
        <w:t xml:space="preserve"> </w:t>
      </w:r>
      <w:r w:rsidRPr="00F7171D">
        <w:rPr>
          <w:rFonts w:ascii="Sylfaen" w:eastAsia="Times New Roman" w:hAnsi="Sylfaen" w:cs="Sylfaen"/>
          <w:i/>
          <w:lang w:val="hy-AM"/>
        </w:rPr>
        <w:t>ապահովումը։</w:t>
      </w:r>
      <w:r w:rsidRPr="00F7171D">
        <w:rPr>
          <w:rFonts w:eastAsia="Times New Roman" w:cs="Arial"/>
          <w:i/>
          <w:lang w:val="hy-AM"/>
        </w:rPr>
        <w:t xml:space="preserve"> </w:t>
      </w:r>
    </w:p>
    <w:p w14:paraId="3FD93EB8" w14:textId="77777777" w:rsidR="000A7FF9" w:rsidRPr="00F7171D" w:rsidRDefault="000A7FF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left="0" w:firstLine="567"/>
        <w:jc w:val="both"/>
        <w:rPr>
          <w:rFonts w:eastAsia="Times New Roman" w:cs="Arial"/>
          <w:lang w:val="hy-AM"/>
        </w:rPr>
      </w:pPr>
      <w:r w:rsidRPr="00F7171D">
        <w:rPr>
          <w:rFonts w:ascii="Sylfaen" w:eastAsia="Times New Roman" w:hAnsi="Sylfaen" w:cs="Sylfaen"/>
          <w:lang w:val="hy-AM"/>
        </w:rPr>
        <w:t>Հարկ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նկատել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ո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յս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իմքով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երբև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րև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Թ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չ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սեցվել։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Սա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տկապես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խնդրահարույց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Սևանա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լճից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ու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բաց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ողնելու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աս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րոշումնե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յացնելու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ֆոնին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ինչը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ենթադրվ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ո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ետք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լինե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ծայրահեղ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իջոց։</w:t>
      </w:r>
    </w:p>
    <w:p w14:paraId="0C47EC51" w14:textId="77777777" w:rsidR="00E77730" w:rsidRPr="00F7171D" w:rsidRDefault="00E77730">
      <w:pPr>
        <w:pStyle w:val="ListParagraph"/>
        <w:spacing w:after="0" w:line="240" w:lineRule="auto"/>
        <w:ind w:left="0" w:firstLine="567"/>
        <w:jc w:val="both"/>
        <w:rPr>
          <w:rFonts w:cs="Arial"/>
          <w:lang w:val="hy-AM"/>
        </w:rPr>
      </w:pPr>
    </w:p>
    <w:p w14:paraId="3E41A03D" w14:textId="77777777" w:rsidR="00AF3480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91" w:name="_Toc495054761"/>
      <w:bookmarkStart w:id="92" w:name="_Toc506388672"/>
      <w:r w:rsidRPr="00F7171D">
        <w:rPr>
          <w:rFonts w:asciiTheme="minorHAnsi" w:hAnsiTheme="minorHAnsi" w:cs="Arial"/>
        </w:rPr>
        <w:t xml:space="preserve">7.5. </w:t>
      </w:r>
      <w:r w:rsidR="00AF3480" w:rsidRPr="00F7171D">
        <w:t>Ջրօգտագործ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թույլտվությ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հիմնակ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պայմանները</w:t>
      </w:r>
      <w:bookmarkEnd w:id="91"/>
      <w:bookmarkEnd w:id="92"/>
    </w:p>
    <w:p w14:paraId="76AD2291" w14:textId="77777777" w:rsidR="00A13852" w:rsidRPr="00F7171D" w:rsidRDefault="00A13852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="007807A0" w:rsidRPr="00F7171D">
        <w:rPr>
          <w:rFonts w:ascii="Sylfaen" w:hAnsi="Sylfaen" w:cs="Sylfaen"/>
          <w:lang w:val="hy-AM"/>
        </w:rPr>
        <w:t>Կառ</w:t>
      </w:r>
      <w:r w:rsidRPr="00F7171D">
        <w:rPr>
          <w:rFonts w:ascii="Sylfaen" w:hAnsi="Sylfaen" w:cs="Sylfaen"/>
          <w:lang w:val="hy-AM"/>
        </w:rPr>
        <w:t>ավարության</w:t>
      </w:r>
      <w:r w:rsidRPr="00F7171D">
        <w:rPr>
          <w:rFonts w:cs="Arial"/>
          <w:lang w:val="hy-AM"/>
        </w:rPr>
        <w:t xml:space="preserve"> N218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ած</w:t>
      </w:r>
      <w:r w:rsidRPr="00F7171D">
        <w:rPr>
          <w:rFonts w:cs="Arial"/>
          <w:lang w:val="hy-AM"/>
        </w:rPr>
        <w:t xml:space="preserve"> </w:t>
      </w:r>
      <w:r w:rsidR="00FD6DAF" w:rsidRPr="00F7171D">
        <w:rPr>
          <w:rFonts w:cs="Arial"/>
          <w:lang w:val="hy-AM"/>
        </w:rPr>
        <w:t>1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ը</w:t>
      </w:r>
      <w:r w:rsidR="007807A0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սահմանում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է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ջրօգտագործմա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թույլտվությա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ձևը</w:t>
      </w:r>
      <w:r w:rsidR="00FD6DAF" w:rsidRPr="00F7171D">
        <w:rPr>
          <w:rFonts w:cs="Arial"/>
          <w:lang w:val="hy-AM"/>
        </w:rPr>
        <w:t xml:space="preserve">, </w:t>
      </w:r>
      <w:r w:rsidR="00FD6DAF" w:rsidRPr="00F7171D">
        <w:rPr>
          <w:rFonts w:ascii="Sylfaen" w:hAnsi="Sylfaen" w:cs="Sylfaen"/>
          <w:lang w:val="hy-AM"/>
        </w:rPr>
        <w:t>որ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ընդհանուր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է՝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անկախ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ջրօգտագործմա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նպատակից։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Ջրօգտագործմա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թույլտվությունն</w:t>
      </w:r>
      <w:r w:rsidR="00FD6DAF" w:rsidRPr="00F7171D">
        <w:rPr>
          <w:rFonts w:cs="Arial"/>
          <w:lang w:val="hy-AM"/>
        </w:rPr>
        <w:t xml:space="preserve">, </w:t>
      </w:r>
      <w:r w:rsidR="00FD6DAF" w:rsidRPr="00F7171D">
        <w:rPr>
          <w:rFonts w:ascii="Sylfaen" w:hAnsi="Sylfaen" w:cs="Sylfaen"/>
          <w:lang w:val="hy-AM"/>
        </w:rPr>
        <w:t>ըստ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էության</w:t>
      </w:r>
      <w:r w:rsidR="00FD6DAF" w:rsidRPr="00F7171D">
        <w:rPr>
          <w:rFonts w:cs="Arial"/>
          <w:lang w:val="hy-AM"/>
        </w:rPr>
        <w:t xml:space="preserve">, </w:t>
      </w:r>
      <w:r w:rsidR="00FD6DAF" w:rsidRPr="00F7171D">
        <w:rPr>
          <w:rFonts w:ascii="Sylfaen" w:hAnsi="Sylfaen" w:cs="Sylfaen"/>
          <w:lang w:val="hy-AM"/>
        </w:rPr>
        <w:t>ոչ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միայ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ջրօգտագործմա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իրավունք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վերապահող</w:t>
      </w:r>
      <w:r w:rsidR="00FD6DAF" w:rsidRPr="00F7171D">
        <w:rPr>
          <w:rFonts w:cs="Arial"/>
          <w:lang w:val="hy-AM"/>
        </w:rPr>
        <w:t xml:space="preserve">, </w:t>
      </w:r>
      <w:r w:rsidR="00FD6DAF" w:rsidRPr="00F7171D">
        <w:rPr>
          <w:rFonts w:ascii="Sylfaen" w:hAnsi="Sylfaen" w:cs="Sylfaen"/>
          <w:lang w:val="hy-AM"/>
        </w:rPr>
        <w:t>այլ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նաև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ջրօգտագործմա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հիմնական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պայմանները</w:t>
      </w:r>
      <w:r w:rsidR="00FD6DAF" w:rsidRPr="00F7171D">
        <w:rPr>
          <w:rFonts w:cs="Arial"/>
          <w:lang w:val="hy-AM"/>
        </w:rPr>
        <w:t xml:space="preserve"> </w:t>
      </w:r>
      <w:r w:rsidR="00FD6DAF" w:rsidRPr="00F7171D">
        <w:rPr>
          <w:rFonts w:ascii="Sylfaen" w:hAnsi="Sylfaen" w:cs="Sylfaen"/>
          <w:lang w:val="hy-AM"/>
        </w:rPr>
        <w:t>սահմանող</w:t>
      </w:r>
      <w:r w:rsidR="00FD6DAF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վարչական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ակտ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է։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Ի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թիվս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հավելված</w:t>
      </w:r>
      <w:r w:rsidR="003D7254" w:rsidRPr="00F7171D">
        <w:rPr>
          <w:rFonts w:cs="Arial"/>
          <w:lang w:val="hy-AM"/>
        </w:rPr>
        <w:t xml:space="preserve"> 1-</w:t>
      </w:r>
      <w:r w:rsidR="003D7254" w:rsidRPr="00F7171D">
        <w:rPr>
          <w:rFonts w:ascii="Sylfaen" w:hAnsi="Sylfaen" w:cs="Sylfaen"/>
          <w:lang w:val="hy-AM"/>
        </w:rPr>
        <w:t>ի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համաձայն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սահմանվող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պայմանների՝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ՀՀ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ջրային</w:t>
      </w:r>
      <w:r w:rsidR="003D7254" w:rsidRPr="00F7171D">
        <w:rPr>
          <w:rFonts w:cs="Arial"/>
          <w:lang w:val="hy-AM"/>
        </w:rPr>
        <w:t xml:space="preserve"> </w:t>
      </w:r>
      <w:r w:rsidR="003D7254" w:rsidRPr="00F7171D">
        <w:rPr>
          <w:rFonts w:ascii="Sylfaen" w:hAnsi="Sylfaen" w:cs="Sylfaen"/>
          <w:lang w:val="hy-AM"/>
        </w:rPr>
        <w:t>օրենսգրքի</w:t>
      </w:r>
      <w:r w:rsidR="003D7254" w:rsidRPr="00F7171D">
        <w:rPr>
          <w:rFonts w:cs="Arial"/>
          <w:lang w:val="hy-AM"/>
        </w:rPr>
        <w:t xml:space="preserve"> </w:t>
      </w:r>
      <w:r w:rsidR="006B227E" w:rsidRPr="00F7171D">
        <w:rPr>
          <w:rFonts w:cs="Arial"/>
          <w:lang w:val="hy-AM"/>
        </w:rPr>
        <w:t>32-</w:t>
      </w:r>
      <w:r w:rsidR="006B227E" w:rsidRPr="00F7171D">
        <w:rPr>
          <w:rFonts w:ascii="Sylfaen" w:hAnsi="Sylfaen" w:cs="Sylfaen"/>
          <w:lang w:val="hy-AM"/>
        </w:rPr>
        <w:t>րդ</w:t>
      </w:r>
      <w:r w:rsidR="006B227E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հոդվածի</w:t>
      </w:r>
      <w:r w:rsidR="00D01175" w:rsidRPr="00F7171D">
        <w:rPr>
          <w:rFonts w:cs="Arial"/>
          <w:lang w:val="hy-AM"/>
        </w:rPr>
        <w:t xml:space="preserve"> 2-</w:t>
      </w:r>
      <w:r w:rsidR="00D01175" w:rsidRPr="00F7171D">
        <w:rPr>
          <w:rFonts w:ascii="Sylfaen" w:hAnsi="Sylfaen" w:cs="Sylfaen"/>
          <w:lang w:val="hy-AM"/>
        </w:rPr>
        <w:t>րդ</w:t>
      </w:r>
      <w:r w:rsidR="00D01175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պարբերություն</w:t>
      </w:r>
      <w:r w:rsidR="00D01175" w:rsidRPr="00F7171D">
        <w:rPr>
          <w:rFonts w:ascii="Sylfaen" w:hAnsi="Sylfaen" w:cs="Sylfaen"/>
          <w:lang w:val="hy-AM"/>
        </w:rPr>
        <w:t>ը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սահմանում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է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ջրօգտագործմա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լրացուցիչ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պայմաններ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նախատեսելու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հնարավորություն</w:t>
      </w:r>
      <w:r w:rsidR="00D01175" w:rsidRPr="00F7171D">
        <w:rPr>
          <w:rFonts w:cs="Arial"/>
          <w:lang w:val="hy-AM"/>
        </w:rPr>
        <w:t xml:space="preserve">, </w:t>
      </w:r>
      <w:r w:rsidR="00D01175" w:rsidRPr="00F7171D">
        <w:rPr>
          <w:rFonts w:ascii="Sylfaen" w:hAnsi="Sylfaen" w:cs="Sylfaen"/>
          <w:lang w:val="hy-AM"/>
        </w:rPr>
        <w:t>մասնավորապես՝</w:t>
      </w:r>
      <w:r w:rsidR="00D01175" w:rsidRPr="00F7171D">
        <w:rPr>
          <w:rFonts w:cs="Arial"/>
          <w:lang w:val="hy-AM"/>
        </w:rPr>
        <w:t xml:space="preserve"> «</w:t>
      </w:r>
      <w:r w:rsidR="00D01175" w:rsidRPr="00F7171D">
        <w:rPr>
          <w:rFonts w:ascii="Sylfaen" w:hAnsi="Sylfaen" w:cs="Sylfaen"/>
          <w:lang w:val="hy-AM"/>
        </w:rPr>
        <w:t>Առաջարկված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ջրօգտագործումը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սույ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օրենսգրքի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պահանջների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համապատասխանեցնելու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և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սոցիալակա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ու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էկոլոգիակա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կայունությունը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չխախտելու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առաջնահերթություններ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ապահովելու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համար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Ջրային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ռեսուրսների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կառավարման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և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պահպանության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մարմինը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ջրօգտագործման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թույլտվությանը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կարող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է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կցել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սույն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օրենսգրքին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չհակասող</w:t>
      </w:r>
      <w:r w:rsidR="00D01175" w:rsidRPr="00F7171D">
        <w:rPr>
          <w:rFonts w:cs="Arial"/>
          <w:b/>
          <w:lang w:val="hy-AM"/>
        </w:rPr>
        <w:t xml:space="preserve"> </w:t>
      </w:r>
      <w:r w:rsidR="00D01175" w:rsidRPr="00F7171D">
        <w:rPr>
          <w:rFonts w:ascii="Sylfaen" w:hAnsi="Sylfaen" w:cs="Sylfaen"/>
          <w:b/>
          <w:lang w:val="hy-AM"/>
        </w:rPr>
        <w:t>պայմաններ</w:t>
      </w:r>
      <w:r w:rsidR="00D01175" w:rsidRPr="00F7171D">
        <w:rPr>
          <w:rFonts w:cs="Arial"/>
          <w:b/>
          <w:lang w:val="hy-AM"/>
        </w:rPr>
        <w:t>: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Այդ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պայմանները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համարվում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ե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ջրօգտագործմա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թույլտվությա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անբաժանելի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մասը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և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սույ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օրենսգրքով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սահմանված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կարգով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ենթակա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են</w:t>
      </w:r>
      <w:r w:rsidR="00D01175" w:rsidRPr="00F7171D">
        <w:rPr>
          <w:rFonts w:cs="Arial"/>
          <w:lang w:val="hy-AM"/>
        </w:rPr>
        <w:t xml:space="preserve"> </w:t>
      </w:r>
      <w:r w:rsidR="00D01175" w:rsidRPr="00F7171D">
        <w:rPr>
          <w:rFonts w:ascii="Sylfaen" w:hAnsi="Sylfaen" w:cs="Sylfaen"/>
          <w:lang w:val="hy-AM"/>
        </w:rPr>
        <w:t>գրանցման</w:t>
      </w:r>
      <w:r w:rsidR="00D01175" w:rsidRPr="00F7171D">
        <w:rPr>
          <w:rFonts w:cs="Arial"/>
          <w:lang w:val="hy-AM"/>
        </w:rPr>
        <w:t>»:</w:t>
      </w:r>
    </w:p>
    <w:p w14:paraId="6B140FC8" w14:textId="77777777" w:rsidR="00D01175" w:rsidRPr="00F7171D" w:rsidRDefault="00D01175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="009A1CD4" w:rsidRPr="00F7171D">
        <w:rPr>
          <w:rFonts w:ascii="Sylfaen" w:hAnsi="Sylfaen" w:cs="Sylfaen"/>
          <w:lang w:val="hy-AM"/>
        </w:rPr>
        <w:t>ը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կից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լրացուցիչ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պայմաններ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նախատեսելու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հնարավորությունը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ջրային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ռեսուրսների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պահպանության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համատեքստում՝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կարծում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ենք</w:t>
      </w:r>
      <w:r w:rsidR="009A1CD4" w:rsidRPr="00F7171D">
        <w:rPr>
          <w:rFonts w:cs="Arial"/>
          <w:lang w:val="hy-AM"/>
        </w:rPr>
        <w:t xml:space="preserve">, </w:t>
      </w:r>
      <w:r w:rsidR="009A1CD4" w:rsidRPr="00F7171D">
        <w:rPr>
          <w:rFonts w:ascii="Sylfaen" w:hAnsi="Sylfaen" w:cs="Sylfaen"/>
          <w:lang w:val="hy-AM"/>
        </w:rPr>
        <w:t>որ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cs="Arial"/>
          <w:b/>
          <w:lang w:val="hy-AM"/>
        </w:rPr>
        <w:t>«</w:t>
      </w:r>
      <w:r w:rsidR="009A1CD4" w:rsidRPr="00F7171D">
        <w:rPr>
          <w:rFonts w:ascii="Sylfaen" w:hAnsi="Sylfaen" w:cs="Sylfaen"/>
          <w:b/>
          <w:lang w:val="hy-AM"/>
        </w:rPr>
        <w:t>սույն</w:t>
      </w:r>
      <w:r w:rsidR="009A1CD4" w:rsidRPr="00F7171D">
        <w:rPr>
          <w:rFonts w:cs="Arial"/>
          <w:b/>
          <w:lang w:val="hy-AM"/>
        </w:rPr>
        <w:t xml:space="preserve"> </w:t>
      </w:r>
      <w:r w:rsidR="009A1CD4" w:rsidRPr="00F7171D">
        <w:rPr>
          <w:rFonts w:ascii="Sylfaen" w:hAnsi="Sylfaen" w:cs="Sylfaen"/>
          <w:b/>
          <w:lang w:val="hy-AM"/>
        </w:rPr>
        <w:t>օրենսգրքին</w:t>
      </w:r>
      <w:r w:rsidR="009A1CD4" w:rsidRPr="00F7171D">
        <w:rPr>
          <w:rFonts w:cs="Arial"/>
          <w:b/>
          <w:lang w:val="hy-AM"/>
        </w:rPr>
        <w:t xml:space="preserve"> </w:t>
      </w:r>
      <w:r w:rsidR="009A1CD4" w:rsidRPr="00F7171D">
        <w:rPr>
          <w:rFonts w:ascii="Sylfaen" w:hAnsi="Sylfaen" w:cs="Sylfaen"/>
          <w:b/>
          <w:lang w:val="hy-AM"/>
        </w:rPr>
        <w:t>չհակասող</w:t>
      </w:r>
      <w:r w:rsidR="009A1CD4" w:rsidRPr="00F7171D">
        <w:rPr>
          <w:rFonts w:cs="Arial"/>
          <w:b/>
          <w:lang w:val="hy-AM"/>
        </w:rPr>
        <w:t xml:space="preserve"> </w:t>
      </w:r>
      <w:r w:rsidR="009A1CD4" w:rsidRPr="00F7171D">
        <w:rPr>
          <w:rFonts w:ascii="Sylfaen" w:hAnsi="Sylfaen" w:cs="Sylfaen"/>
          <w:b/>
          <w:lang w:val="hy-AM"/>
        </w:rPr>
        <w:t>պայմաններ</w:t>
      </w:r>
      <w:r w:rsidR="009A1CD4" w:rsidRPr="00F7171D">
        <w:rPr>
          <w:rFonts w:cs="Arial"/>
          <w:b/>
          <w:lang w:val="hy-AM"/>
        </w:rPr>
        <w:t>»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ձևակերպումը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բավականին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ընդհանրական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է</w:t>
      </w:r>
      <w:r w:rsidR="009A1CD4" w:rsidRPr="00F7171D">
        <w:rPr>
          <w:rFonts w:ascii="MS Gothic" w:eastAsia="MS Gothic" w:hAnsi="MS Gothic" w:cs="MS Gothic"/>
          <w:lang w:val="hy-AM"/>
        </w:rPr>
        <w:t>․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այն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պետք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է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հնարավորինս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հստակեցնել</w:t>
      </w:r>
      <w:r w:rsidR="009A1CD4" w:rsidRPr="00F7171D">
        <w:rPr>
          <w:rFonts w:cs="Arial"/>
          <w:lang w:val="hy-AM"/>
        </w:rPr>
        <w:t xml:space="preserve">, </w:t>
      </w:r>
      <w:r w:rsidR="009A1CD4" w:rsidRPr="00F7171D">
        <w:rPr>
          <w:rFonts w:ascii="Sylfaen" w:hAnsi="Sylfaen" w:cs="Sylfaen"/>
          <w:lang w:val="hy-AM"/>
        </w:rPr>
        <w:t>որպեսզի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հնարավոր</w:t>
      </w:r>
      <w:r w:rsidR="009A1CD4" w:rsidRPr="00F7171D">
        <w:rPr>
          <w:rFonts w:cs="Arial"/>
          <w:lang w:val="hy-AM"/>
        </w:rPr>
        <w:t xml:space="preserve"> </w:t>
      </w:r>
      <w:r w:rsidR="009A1CD4" w:rsidRPr="00F7171D">
        <w:rPr>
          <w:rFonts w:ascii="Sylfaen" w:hAnsi="Sylfaen" w:cs="Sylfaen"/>
          <w:lang w:val="hy-AM"/>
        </w:rPr>
        <w:t>լինի</w:t>
      </w:r>
      <w:r w:rsidR="000F6181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և</w:t>
      </w:r>
      <w:r w:rsidR="000F6181" w:rsidRPr="00F7171D">
        <w:rPr>
          <w:rFonts w:cs="Arial"/>
          <w:lang w:val="hy-AM"/>
        </w:rPr>
        <w:t xml:space="preserve">´ </w:t>
      </w:r>
      <w:r w:rsidR="000F6181" w:rsidRPr="00F7171D">
        <w:rPr>
          <w:rFonts w:ascii="Sylfaen" w:hAnsi="Sylfaen" w:cs="Sylfaen"/>
          <w:lang w:val="hy-AM"/>
        </w:rPr>
        <w:t>իրավակարգավորման</w:t>
      </w:r>
      <w:r w:rsidR="000F6181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ռեժիմը</w:t>
      </w:r>
      <w:r w:rsidR="000F6181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կանխատեսելի</w:t>
      </w:r>
      <w:r w:rsidR="000F6181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դարձնել</w:t>
      </w:r>
      <w:r w:rsidR="000F6181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տնտեսվարողների</w:t>
      </w:r>
      <w:r w:rsidR="000F6181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համար</w:t>
      </w:r>
      <w:r w:rsidR="000F6181" w:rsidRPr="00F7171D">
        <w:rPr>
          <w:rFonts w:cs="Arial"/>
          <w:lang w:val="hy-AM"/>
        </w:rPr>
        <w:t xml:space="preserve">, </w:t>
      </w:r>
      <w:r w:rsidR="000F6181" w:rsidRPr="00F7171D">
        <w:rPr>
          <w:rFonts w:ascii="Sylfaen" w:hAnsi="Sylfaen" w:cs="Sylfaen"/>
          <w:lang w:val="hy-AM"/>
        </w:rPr>
        <w:t>և</w:t>
      </w:r>
      <w:r w:rsidR="000F6181" w:rsidRPr="00F7171D">
        <w:rPr>
          <w:rFonts w:cs="Arial"/>
          <w:lang w:val="hy-AM"/>
        </w:rPr>
        <w:t xml:space="preserve">´ </w:t>
      </w:r>
      <w:r w:rsidR="000F6181" w:rsidRPr="00F7171D">
        <w:rPr>
          <w:rFonts w:ascii="Sylfaen" w:hAnsi="Sylfaen" w:cs="Sylfaen"/>
          <w:lang w:val="hy-AM"/>
        </w:rPr>
        <w:t>խուսափել</w:t>
      </w:r>
      <w:r w:rsidR="000F6181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հնարավոր</w:t>
      </w:r>
      <w:r w:rsidR="000F6181" w:rsidRPr="00F7171D">
        <w:rPr>
          <w:rFonts w:cs="Arial"/>
          <w:lang w:val="hy-AM"/>
        </w:rPr>
        <w:t xml:space="preserve"> </w:t>
      </w:r>
      <w:r w:rsidR="000F6181" w:rsidRPr="00F7171D">
        <w:rPr>
          <w:rFonts w:ascii="Sylfaen" w:hAnsi="Sylfaen" w:cs="Sylfaen"/>
          <w:lang w:val="hy-AM"/>
        </w:rPr>
        <w:t>չարաշահումներից։</w:t>
      </w:r>
    </w:p>
    <w:p w14:paraId="7BAE5647" w14:textId="77777777" w:rsidR="000F6181" w:rsidRPr="00F7171D" w:rsidRDefault="000F6181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032623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Նպատակահար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N218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ած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տե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սահմանվի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լրացուց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» </w:t>
      </w:r>
      <w:r w:rsidR="000A7FF9" w:rsidRPr="00F7171D">
        <w:rPr>
          <w:rFonts w:ascii="Sylfaen" w:hAnsi="Sylfaen" w:cs="Sylfaen"/>
          <w:lang w:val="hy-AM"/>
        </w:rPr>
        <w:t>շրջանակային</w:t>
      </w:r>
      <w:r w:rsidR="000A7FF9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պայման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ողունակ</w:t>
      </w:r>
      <w:r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ժաման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3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բեր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ո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հայտ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րի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ղումով։</w:t>
      </w:r>
    </w:p>
    <w:p w14:paraId="6A30CDEA" w14:textId="77777777" w:rsidR="00A13852" w:rsidRPr="00F7171D" w:rsidRDefault="000F6181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Ին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պա</w:t>
      </w:r>
      <w:r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դրանցից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առավել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խնդրահարույցներին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առարկայորեն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անդրադառնալու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համար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ուսումնասիրվել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է</w:t>
      </w:r>
      <w:r w:rsidR="00FE633E" w:rsidRPr="00F7171D">
        <w:rPr>
          <w:rFonts w:cs="Arial"/>
          <w:lang w:val="hy-AM"/>
        </w:rPr>
        <w:t xml:space="preserve"> 2014 </w:t>
      </w:r>
      <w:r w:rsidR="00FE633E" w:rsidRPr="00F7171D">
        <w:rPr>
          <w:rFonts w:ascii="Sylfaen" w:hAnsi="Sylfaen" w:cs="Sylfaen"/>
          <w:lang w:val="hy-AM"/>
        </w:rPr>
        <w:t>թվականին</w:t>
      </w:r>
      <w:r w:rsidR="00FE633E" w:rsidRPr="00F7171D">
        <w:rPr>
          <w:rFonts w:cs="Arial"/>
          <w:lang w:val="hy-AM"/>
        </w:rPr>
        <w:t xml:space="preserve"> «</w:t>
      </w:r>
      <w:r w:rsidR="00FE633E" w:rsidRPr="00F7171D">
        <w:rPr>
          <w:rFonts w:ascii="Sylfaen" w:hAnsi="Sylfaen" w:cs="Sylfaen"/>
          <w:lang w:val="hy-AM"/>
        </w:rPr>
        <w:t>Հայջրմուղկոյուղի</w:t>
      </w:r>
      <w:r w:rsidR="00FE633E" w:rsidRPr="00F7171D">
        <w:rPr>
          <w:rFonts w:cs="Arial"/>
          <w:lang w:val="hy-AM"/>
        </w:rPr>
        <w:t xml:space="preserve">» </w:t>
      </w:r>
      <w:r w:rsidR="00FE633E" w:rsidRPr="00F7171D">
        <w:rPr>
          <w:rFonts w:ascii="Sylfaen" w:hAnsi="Sylfaen" w:cs="Sylfaen"/>
          <w:lang w:val="hy-AM"/>
        </w:rPr>
        <w:t>ՓԲԸ</w:t>
      </w:r>
      <w:r w:rsidR="00FE633E" w:rsidRPr="00F7171D">
        <w:rPr>
          <w:rFonts w:cs="Arial"/>
          <w:lang w:val="hy-AM"/>
        </w:rPr>
        <w:t>-</w:t>
      </w:r>
      <w:r w:rsidR="00FE633E" w:rsidRPr="00F7171D">
        <w:rPr>
          <w:rFonts w:ascii="Sylfaen" w:hAnsi="Sylfaen" w:cs="Sylfaen"/>
          <w:lang w:val="hy-AM"/>
        </w:rPr>
        <w:t>ին</w:t>
      </w:r>
      <w:r w:rsidR="00C76C02" w:rsidRPr="00F7171D">
        <w:rPr>
          <w:rFonts w:cs="Arial"/>
          <w:lang w:val="hy-AM"/>
        </w:rPr>
        <w:t xml:space="preserve"> </w:t>
      </w:r>
      <w:r w:rsidR="00C76C02" w:rsidRPr="00F7171D">
        <w:rPr>
          <w:rFonts w:ascii="Sylfaen" w:hAnsi="Sylfaen" w:cs="Sylfaen"/>
          <w:lang w:val="hy-AM"/>
        </w:rPr>
        <w:t>խմելու</w:t>
      </w:r>
      <w:r w:rsidR="00C76C02" w:rsidRPr="00F7171D">
        <w:rPr>
          <w:rFonts w:cs="Arial"/>
          <w:lang w:val="hy-AM"/>
        </w:rPr>
        <w:t>-</w:t>
      </w:r>
      <w:r w:rsidR="00C76C02" w:rsidRPr="00F7171D">
        <w:rPr>
          <w:rFonts w:ascii="Sylfaen" w:hAnsi="Sylfaen" w:cs="Sylfaen"/>
          <w:lang w:val="hy-AM"/>
        </w:rPr>
        <w:t>կենցաղային</w:t>
      </w:r>
      <w:r w:rsidR="00C76C02" w:rsidRPr="00F7171D">
        <w:rPr>
          <w:rFonts w:cs="Arial"/>
          <w:lang w:val="hy-AM"/>
        </w:rPr>
        <w:t xml:space="preserve"> </w:t>
      </w:r>
      <w:r w:rsidR="00C76C02" w:rsidRPr="00F7171D">
        <w:rPr>
          <w:rFonts w:ascii="Sylfaen" w:hAnsi="Sylfaen" w:cs="Sylfaen"/>
          <w:lang w:val="hy-AM"/>
        </w:rPr>
        <w:t>և</w:t>
      </w:r>
      <w:r w:rsidR="00C76C02" w:rsidRPr="00F7171D">
        <w:rPr>
          <w:rFonts w:cs="Arial"/>
          <w:lang w:val="hy-AM"/>
        </w:rPr>
        <w:t xml:space="preserve"> </w:t>
      </w:r>
      <w:r w:rsidR="00C76C02" w:rsidRPr="00F7171D">
        <w:rPr>
          <w:rFonts w:ascii="Sylfaen" w:hAnsi="Sylfaen" w:cs="Sylfaen"/>
          <w:lang w:val="hy-AM"/>
        </w:rPr>
        <w:t>արդյունաբերական</w:t>
      </w:r>
      <w:r w:rsidR="00C76C02" w:rsidRPr="00F7171D">
        <w:rPr>
          <w:rFonts w:cs="Arial"/>
          <w:lang w:val="hy-AM"/>
        </w:rPr>
        <w:t xml:space="preserve"> </w:t>
      </w:r>
      <w:r w:rsidR="00C76C02" w:rsidRPr="00F7171D">
        <w:rPr>
          <w:rFonts w:ascii="Sylfaen" w:hAnsi="Sylfaen" w:cs="Sylfaen"/>
          <w:lang w:val="hy-AM"/>
        </w:rPr>
        <w:t>նպատակներով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տրամադրված</w:t>
      </w:r>
      <w:r w:rsidR="00FE633E" w:rsidRPr="00F7171D">
        <w:rPr>
          <w:rFonts w:cs="Arial"/>
          <w:lang w:val="hy-AM"/>
        </w:rPr>
        <w:t xml:space="preserve"> N000095</w:t>
      </w:r>
      <w:r w:rsidR="00C76C02" w:rsidRPr="00F7171D">
        <w:rPr>
          <w:rFonts w:cs="Arial"/>
          <w:lang w:val="hy-AM"/>
        </w:rPr>
        <w:t xml:space="preserve"> </w:t>
      </w:r>
      <w:r w:rsidR="00C76C02" w:rsidRPr="00F7171D">
        <w:rPr>
          <w:rFonts w:ascii="Sylfaen" w:hAnsi="Sylfaen" w:cs="Sylfaen"/>
          <w:lang w:val="hy-AM"/>
        </w:rPr>
        <w:t>ջրօգտագործման</w:t>
      </w:r>
      <w:r w:rsidR="00FE633E" w:rsidRPr="00F7171D">
        <w:rPr>
          <w:rFonts w:cs="Arial"/>
          <w:lang w:val="hy-AM"/>
        </w:rPr>
        <w:t xml:space="preserve"> </w:t>
      </w:r>
      <w:r w:rsidR="00FE633E" w:rsidRPr="00F7171D">
        <w:rPr>
          <w:rFonts w:ascii="Sylfaen" w:hAnsi="Sylfaen" w:cs="Sylfaen"/>
          <w:lang w:val="hy-AM"/>
        </w:rPr>
        <w:t>թույլտվությունը։</w:t>
      </w:r>
    </w:p>
    <w:p w14:paraId="6D58680A" w14:textId="5A582CD8" w:rsidR="00914E1C" w:rsidRPr="00F7171D" w:rsidRDefault="00CB70E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032623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ՋԹ</w:t>
      </w:r>
      <w:r w:rsidR="00C557C6" w:rsidRPr="00F7171D">
        <w:rPr>
          <w:rFonts w:cs="Arial"/>
          <w:lang w:val="hy-AM"/>
        </w:rPr>
        <w:t xml:space="preserve"> </w:t>
      </w:r>
      <w:r w:rsidR="00C557C6" w:rsidRPr="00F7171D">
        <w:rPr>
          <w:rFonts w:ascii="Sylfaen" w:hAnsi="Sylfaen" w:cs="Sylfaen"/>
          <w:lang w:val="hy-AM"/>
        </w:rPr>
        <w:t>ձևաթղթի</w:t>
      </w:r>
      <w:r w:rsidRPr="00F7171D">
        <w:rPr>
          <w:rFonts w:cs="Arial"/>
          <w:lang w:val="hy-AM"/>
        </w:rPr>
        <w:t xml:space="preserve"> 7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խանիզմներին։</w:t>
      </w:r>
      <w:r w:rsidRPr="00F7171D">
        <w:rPr>
          <w:rFonts w:cs="Arial"/>
          <w:lang w:val="hy-AM"/>
        </w:rPr>
        <w:t xml:space="preserve"> </w:t>
      </w:r>
    </w:p>
    <w:p w14:paraId="739C4642" w14:textId="77777777" w:rsidR="00914E1C" w:rsidRPr="00F7171D" w:rsidRDefault="00914E1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խանի</w:t>
      </w:r>
      <w:r w:rsidR="00E6064C" w:rsidRPr="00F7171D">
        <w:rPr>
          <w:rFonts w:ascii="Sylfaen" w:hAnsi="Sylfaen" w:cs="Sylfaen"/>
          <w:lang w:val="hy-AM"/>
        </w:rPr>
        <w:t>զ</w:t>
      </w:r>
      <w:r w:rsidRPr="00F7171D">
        <w:rPr>
          <w:rFonts w:ascii="Sylfaen" w:hAnsi="Sylfaen" w:cs="Sylfaen"/>
          <w:lang w:val="hy-AM"/>
        </w:rPr>
        <w:t>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ապես</w:t>
      </w:r>
      <w:r w:rsidRPr="00F7171D">
        <w:rPr>
          <w:rFonts w:cs="Arial"/>
          <w:lang w:val="hy-AM"/>
        </w:rPr>
        <w:t xml:space="preserve"> </w:t>
      </w:r>
      <w:r w:rsidR="00B418F1" w:rsidRPr="00F7171D">
        <w:rPr>
          <w:rFonts w:ascii="Sylfaen" w:hAnsi="Sylfaen" w:cs="Sylfaen"/>
          <w:lang w:val="hy-AM"/>
        </w:rPr>
        <w:t>կրկն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նականում</w:t>
      </w:r>
      <w:r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ոչինչ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չեն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ավելացնում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արդեն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իսկ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օրենսդրությա</w:t>
      </w:r>
      <w:r w:rsidR="00DC3A7B" w:rsidRPr="00F7171D">
        <w:rPr>
          <w:rFonts w:ascii="Sylfaen" w:hAnsi="Sylfaen" w:cs="Sylfaen"/>
          <w:lang w:val="hy-AM"/>
        </w:rPr>
        <w:t>մ</w:t>
      </w:r>
      <w:r w:rsidR="00E6064C" w:rsidRPr="00F7171D">
        <w:rPr>
          <w:rFonts w:ascii="Sylfaen" w:hAnsi="Sylfaen" w:cs="Sylfaen"/>
          <w:lang w:val="hy-AM"/>
        </w:rPr>
        <w:t>բ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սահմանված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պահանջներին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ապես</w:t>
      </w:r>
      <w:r w:rsidRPr="00F7171D">
        <w:rPr>
          <w:rFonts w:cs="Arial"/>
          <w:lang w:val="hy-AM"/>
        </w:rPr>
        <w:t xml:space="preserve">, </w:t>
      </w:r>
      <w:r w:rsidR="00E6064C" w:rsidRPr="00F7171D">
        <w:rPr>
          <w:rFonts w:cs="Arial"/>
          <w:lang w:val="hy-AM"/>
        </w:rPr>
        <w:t>1-4-</w:t>
      </w:r>
      <w:r w:rsidR="00E6064C" w:rsidRPr="00F7171D">
        <w:rPr>
          <w:rFonts w:ascii="Sylfaen" w:hAnsi="Sylfaen" w:cs="Sylfaen"/>
          <w:lang w:val="hy-AM"/>
        </w:rPr>
        <w:t>րդ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կետերում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սահմանված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պայմանները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փոքր</w:t>
      </w:r>
      <w:r w:rsidR="00E6064C" w:rsidRPr="00F7171D">
        <w:rPr>
          <w:rFonts w:cs="Arial"/>
          <w:lang w:val="hy-AM"/>
        </w:rPr>
        <w:t>-</w:t>
      </w:r>
      <w:r w:rsidR="00E6064C" w:rsidRPr="00F7171D">
        <w:rPr>
          <w:rFonts w:ascii="Sylfaen" w:hAnsi="Sylfaen" w:cs="Sylfaen"/>
          <w:lang w:val="hy-AM"/>
        </w:rPr>
        <w:t>ինչ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այլ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խմբագրությամբ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նախատեսված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են</w:t>
      </w:r>
      <w:r w:rsidR="00E6064C" w:rsidRPr="00F7171D">
        <w:rPr>
          <w:rFonts w:cs="Arial"/>
          <w:lang w:val="hy-AM"/>
        </w:rPr>
        <w:t xml:space="preserve"> «</w:t>
      </w:r>
      <w:r w:rsidR="00E6064C" w:rsidRPr="00F7171D">
        <w:rPr>
          <w:rFonts w:ascii="Sylfaen" w:hAnsi="Sylfaen" w:cs="Sylfaen"/>
          <w:lang w:val="hy-AM"/>
        </w:rPr>
        <w:t>Բնապահպանական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վերահսկողության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մասին</w:t>
      </w:r>
      <w:r w:rsidR="00E6064C" w:rsidRPr="00F7171D">
        <w:rPr>
          <w:rFonts w:cs="Arial"/>
          <w:lang w:val="hy-AM"/>
        </w:rPr>
        <w:t xml:space="preserve">» </w:t>
      </w:r>
      <w:r w:rsidR="00E6064C" w:rsidRPr="00F7171D">
        <w:rPr>
          <w:rFonts w:ascii="Sylfaen" w:hAnsi="Sylfaen" w:cs="Sylfaen"/>
          <w:lang w:val="hy-AM"/>
        </w:rPr>
        <w:t>ՀՀ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օրենքի</w:t>
      </w:r>
      <w:r w:rsidR="00E6064C" w:rsidRPr="00F7171D">
        <w:rPr>
          <w:rFonts w:cs="Arial"/>
          <w:lang w:val="hy-AM"/>
        </w:rPr>
        <w:t xml:space="preserve"> 22-</w:t>
      </w:r>
      <w:r w:rsidR="00E6064C" w:rsidRPr="00F7171D">
        <w:rPr>
          <w:rFonts w:ascii="Sylfaen" w:hAnsi="Sylfaen" w:cs="Sylfaen"/>
          <w:lang w:val="hy-AM"/>
        </w:rPr>
        <w:t>րդ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հոդվածի</w:t>
      </w:r>
      <w:r w:rsidR="00E6064C" w:rsidRPr="00F7171D">
        <w:rPr>
          <w:rFonts w:cs="Arial"/>
          <w:lang w:val="hy-AM"/>
        </w:rPr>
        <w:t xml:space="preserve"> 1-</w:t>
      </w:r>
      <w:r w:rsidR="00E6064C" w:rsidRPr="00F7171D">
        <w:rPr>
          <w:rFonts w:ascii="Sylfaen" w:hAnsi="Sylfaen" w:cs="Sylfaen"/>
          <w:lang w:val="hy-AM"/>
        </w:rPr>
        <w:t>ին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մասի</w:t>
      </w:r>
      <w:r w:rsidR="00E6064C" w:rsidRPr="00F7171D">
        <w:rPr>
          <w:rFonts w:cs="Arial"/>
          <w:lang w:val="hy-AM"/>
        </w:rPr>
        <w:t xml:space="preserve"> 2-</w:t>
      </w:r>
      <w:r w:rsidR="00E6064C" w:rsidRPr="00F7171D">
        <w:rPr>
          <w:rFonts w:ascii="Sylfaen" w:hAnsi="Sylfaen" w:cs="Sylfaen"/>
          <w:lang w:val="hy-AM"/>
        </w:rPr>
        <w:t>րդ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ենթակետում</w:t>
      </w:r>
      <w:r w:rsidR="00E6064C" w:rsidRPr="00F7171D">
        <w:rPr>
          <w:rFonts w:cs="Arial"/>
          <w:lang w:val="hy-AM"/>
        </w:rPr>
        <w:t xml:space="preserve"> (</w:t>
      </w:r>
      <w:r w:rsidR="00E6064C" w:rsidRPr="00F7171D">
        <w:rPr>
          <w:rFonts w:ascii="Sylfaen" w:hAnsi="Sylfaen" w:cs="Sylfaen"/>
          <w:lang w:val="hy-AM"/>
        </w:rPr>
        <w:t>ջրօգտագործման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ոլորտում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վերահսկողության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ուղղությունները</w:t>
      </w:r>
      <w:r w:rsidR="00E6064C" w:rsidRPr="00F7171D">
        <w:rPr>
          <w:rFonts w:cs="Arial"/>
          <w:lang w:val="hy-AM"/>
        </w:rPr>
        <w:t xml:space="preserve">), </w:t>
      </w:r>
      <w:r w:rsidR="00E6064C" w:rsidRPr="00F7171D">
        <w:rPr>
          <w:rFonts w:ascii="Sylfaen" w:hAnsi="Sylfaen" w:cs="Sylfaen"/>
          <w:lang w:val="hy-AM"/>
        </w:rPr>
        <w:t>իսկ</w:t>
      </w:r>
      <w:r w:rsidR="00E6064C" w:rsidRPr="00F7171D">
        <w:rPr>
          <w:rFonts w:cs="Arial"/>
          <w:lang w:val="hy-AM"/>
        </w:rPr>
        <w:t xml:space="preserve"> 6-</w:t>
      </w:r>
      <w:r w:rsidR="00E6064C" w:rsidRPr="00F7171D">
        <w:rPr>
          <w:rFonts w:ascii="Sylfaen" w:hAnsi="Sylfaen" w:cs="Sylfaen"/>
          <w:lang w:val="hy-AM"/>
        </w:rPr>
        <w:t>րդ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կետն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ընդհանրապես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չի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առնչվում</w:t>
      </w:r>
      <w:r w:rsidR="00E6064C" w:rsidRPr="00F7171D">
        <w:rPr>
          <w:rFonts w:cs="Arial"/>
          <w:lang w:val="hy-AM"/>
        </w:rPr>
        <w:t xml:space="preserve"> </w:t>
      </w:r>
      <w:r w:rsidR="00E6064C" w:rsidRPr="00F7171D">
        <w:rPr>
          <w:rFonts w:ascii="Sylfaen" w:hAnsi="Sylfaen" w:cs="Sylfaen"/>
          <w:lang w:val="hy-AM"/>
        </w:rPr>
        <w:t>վերահսկողությանը։</w:t>
      </w:r>
    </w:p>
    <w:p w14:paraId="4D405147" w14:textId="77777777" w:rsidR="00E6064C" w:rsidRPr="00F7171D" w:rsidRDefault="00B242D2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թղթում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երահսկողությու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եզր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ծ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ընթերց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ի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գե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ՌԿԳ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կող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չություն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ռույթ։</w:t>
      </w:r>
      <w:r w:rsidRPr="00F7171D">
        <w:rPr>
          <w:rFonts w:cs="Arial"/>
          <w:lang w:val="hy-AM"/>
        </w:rPr>
        <w:t xml:space="preserve"> </w:t>
      </w:r>
      <w:r w:rsidR="00DC3A7B" w:rsidRPr="00F7171D">
        <w:rPr>
          <w:rFonts w:ascii="Sylfaen" w:hAnsi="Sylfaen" w:cs="Sylfaen"/>
          <w:lang w:val="hy-AM"/>
        </w:rPr>
        <w:t>Վ</w:t>
      </w:r>
      <w:r w:rsidRPr="00F7171D">
        <w:rPr>
          <w:rFonts w:ascii="Sylfaen" w:hAnsi="Sylfaen" w:cs="Sylfaen"/>
          <w:lang w:val="hy-AM"/>
        </w:rPr>
        <w:t>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ով</w:t>
      </w:r>
      <w:r w:rsidR="00DC3A7B" w:rsidRPr="00F7171D">
        <w:rPr>
          <w:rFonts w:cs="Arial"/>
          <w:lang w:val="hy-AM"/>
        </w:rPr>
        <w:t xml:space="preserve">, </w:t>
      </w:r>
      <w:r w:rsidR="00DC3A7B" w:rsidRPr="00F7171D">
        <w:rPr>
          <w:rFonts w:ascii="Sylfaen" w:hAnsi="Sylfaen" w:cs="Sylfaen"/>
          <w:lang w:val="hy-AM"/>
        </w:rPr>
        <w:t>ի</w:t>
      </w:r>
      <w:r w:rsidRPr="00F7171D">
        <w:rPr>
          <w:rFonts w:ascii="Sylfaen" w:hAnsi="Sylfaen" w:cs="Sylfaen"/>
          <w:lang w:val="hy-AM"/>
        </w:rPr>
        <w:t>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խանիզ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ել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պ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ւյնան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։</w:t>
      </w:r>
    </w:p>
    <w:p w14:paraId="377B0203" w14:textId="77777777" w:rsidR="00E6064C" w:rsidRPr="00F7171D" w:rsidRDefault="00E6064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N218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թղթ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ելով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</w:t>
      </w:r>
      <w:r w:rsidR="00B418F1" w:rsidRPr="00F7171D">
        <w:rPr>
          <w:rFonts w:ascii="Sylfaen" w:hAnsi="Sylfaen" w:cs="Sylfaen"/>
          <w:lang w:val="hy-AM"/>
        </w:rPr>
        <w:t>յ</w:t>
      </w:r>
      <w:r w:rsidRPr="00F7171D">
        <w:rPr>
          <w:rFonts w:ascii="Sylfaen" w:hAnsi="Sylfaen" w:cs="Sylfaen"/>
          <w:lang w:val="hy-AM"/>
        </w:rPr>
        <w:t>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խանիզմնե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պայ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ոզմամբ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հար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րաբեռ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ուղթը։</w:t>
      </w:r>
      <w:r w:rsidR="00B418F1" w:rsidRPr="00F7171D">
        <w:rPr>
          <w:rFonts w:cs="Arial"/>
          <w:lang w:val="hy-AM"/>
        </w:rPr>
        <w:t xml:space="preserve"> </w:t>
      </w:r>
    </w:p>
    <w:p w14:paraId="0508F22D" w14:textId="77777777" w:rsidR="00B418F1" w:rsidRPr="00F7171D" w:rsidRDefault="00B418F1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Միևն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բ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թղթ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11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րտ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պարակ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ները</w:t>
      </w:r>
      <w:r w:rsidRPr="00F7171D">
        <w:rPr>
          <w:rFonts w:cs="Arial"/>
          <w:lang w:val="hy-AM"/>
        </w:rPr>
        <w:t>»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</w:t>
      </w:r>
      <w:r w:rsidR="00D0407F" w:rsidRPr="00F7171D">
        <w:rPr>
          <w:rFonts w:ascii="Sylfaen" w:hAnsi="Sylfaen" w:cs="Sylfaen"/>
          <w:lang w:val="hy-AM"/>
        </w:rPr>
        <w:t>ր</w:t>
      </w:r>
      <w:r w:rsidRPr="00F7171D">
        <w:rPr>
          <w:rFonts w:ascii="Sylfaen" w:hAnsi="Sylfaen" w:cs="Sylfaen"/>
          <w:lang w:val="hy-AM"/>
        </w:rPr>
        <w:t>տ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ե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դ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աց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յ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ժով։</w:t>
      </w:r>
      <w:r w:rsidRPr="00F7171D">
        <w:rPr>
          <w:rFonts w:cs="Arial"/>
          <w:lang w:val="hy-AM"/>
        </w:rPr>
        <w:t xml:space="preserve"> N000095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ը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անհրաժեշ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տ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պարա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ր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ը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պայմ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խ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Արտակար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իճակներում</w:t>
      </w:r>
      <w:r w:rsidRPr="00F7171D">
        <w:rPr>
          <w:rFonts w:cs="Arial"/>
          <w:lang w:val="hy-AM"/>
        </w:rPr>
        <w:t xml:space="preserve"> </w:t>
      </w:r>
      <w:r w:rsidR="00995143" w:rsidRPr="00F7171D">
        <w:rPr>
          <w:rFonts w:ascii="Sylfaen" w:hAnsi="Sylfaen" w:cs="Sylfaen"/>
          <w:lang w:val="hy-AM"/>
        </w:rPr>
        <w:t>բնակչության</w:t>
      </w:r>
      <w:r w:rsidR="00995143" w:rsidRPr="00F7171D">
        <w:rPr>
          <w:rFonts w:cs="Arial"/>
          <w:lang w:val="hy-AM"/>
        </w:rPr>
        <w:t xml:space="preserve"> </w:t>
      </w:r>
      <w:r w:rsidR="00995143" w:rsidRPr="00F7171D">
        <w:rPr>
          <w:rFonts w:ascii="Sylfaen" w:hAnsi="Sylfaen" w:cs="Sylfaen"/>
          <w:lang w:val="hy-AM"/>
        </w:rPr>
        <w:t>պաշտպանության</w:t>
      </w:r>
      <w:r w:rsidR="00995143" w:rsidRPr="00F7171D">
        <w:rPr>
          <w:rFonts w:cs="Arial"/>
          <w:lang w:val="hy-AM"/>
        </w:rPr>
        <w:t xml:space="preserve"> </w:t>
      </w:r>
      <w:r w:rsidR="00995143"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>»</w:t>
      </w:r>
      <w:r w:rsidR="00995143" w:rsidRPr="00F7171D">
        <w:rPr>
          <w:rFonts w:cs="Arial"/>
          <w:lang w:val="hy-AM"/>
        </w:rPr>
        <w:t xml:space="preserve"> </w:t>
      </w:r>
      <w:r w:rsidR="00995143" w:rsidRPr="00F7171D">
        <w:rPr>
          <w:rFonts w:ascii="Sylfaen" w:hAnsi="Sylfaen" w:cs="Sylfaen"/>
          <w:lang w:val="hy-AM"/>
        </w:rPr>
        <w:t>ՀՀ</w:t>
      </w:r>
      <w:r w:rsidR="00995143" w:rsidRPr="00F7171D">
        <w:rPr>
          <w:rFonts w:cs="Arial"/>
          <w:lang w:val="hy-AM"/>
        </w:rPr>
        <w:t xml:space="preserve"> </w:t>
      </w:r>
      <w:r w:rsidR="00995143" w:rsidRPr="00F7171D">
        <w:rPr>
          <w:rFonts w:ascii="Sylfaen" w:hAnsi="Sylfaen" w:cs="Sylfaen"/>
          <w:lang w:val="hy-AM"/>
        </w:rPr>
        <w:t>օրենքից։</w:t>
      </w:r>
    </w:p>
    <w:p w14:paraId="433F6DF5" w14:textId="77777777" w:rsidR="000F6181" w:rsidRPr="00F7171D" w:rsidRDefault="000F6181" w:rsidP="00614D5C">
      <w:pPr>
        <w:pStyle w:val="ListParagraph"/>
        <w:spacing w:after="0"/>
        <w:ind w:left="567"/>
        <w:jc w:val="both"/>
        <w:rPr>
          <w:rFonts w:cs="Arial"/>
          <w:lang w:val="hy-AM"/>
        </w:rPr>
      </w:pPr>
    </w:p>
    <w:p w14:paraId="736A2006" w14:textId="77777777" w:rsidR="00995143" w:rsidRPr="00F7171D" w:rsidRDefault="00995143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!</w:t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թղթի</w:t>
      </w:r>
      <w:r w:rsidRPr="00F7171D">
        <w:rPr>
          <w:rFonts w:cs="Arial"/>
          <w:lang w:val="hy-AM"/>
        </w:rPr>
        <w:t xml:space="preserve"> 1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թ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լավ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երխոնա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փն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նսաբազմազա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  <w:r w:rsidRPr="00F7171D">
        <w:rPr>
          <w:rFonts w:cs="Arial"/>
          <w:lang w:val="hy-AM"/>
        </w:rPr>
        <w:t xml:space="preserve"> N000095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կորուս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ճ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քան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իր։</w:t>
      </w:r>
    </w:p>
    <w:p w14:paraId="495B8615" w14:textId="77777777" w:rsidR="00995143" w:rsidRPr="00F7171D" w:rsidRDefault="00995143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նակ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վար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ձն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ու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կր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="006038DD" w:rsidRPr="00F7171D">
        <w:rPr>
          <w:rFonts w:ascii="Sylfaen" w:hAnsi="Sylfaen" w:cs="Sylfaen"/>
          <w:lang w:val="hy-AM"/>
        </w:rPr>
        <w:t>հնարավորություն</w:t>
      </w:r>
      <w:r w:rsidR="006038DD" w:rsidRPr="00F7171D">
        <w:rPr>
          <w:rFonts w:cs="Arial"/>
          <w:lang w:val="hy-AM"/>
        </w:rPr>
        <w:t xml:space="preserve"> </w:t>
      </w:r>
      <w:r w:rsidR="006038DD" w:rsidRPr="00F7171D">
        <w:rPr>
          <w:rFonts w:ascii="Sylfaen" w:hAnsi="Sylfaen" w:cs="Sylfaen"/>
          <w:lang w:val="hy-AM"/>
        </w:rPr>
        <w:t>կտային</w:t>
      </w:r>
      <w:r w:rsidR="006038DD" w:rsidRPr="00F7171D">
        <w:rPr>
          <w:rFonts w:cs="Arial"/>
          <w:lang w:val="hy-AM"/>
        </w:rPr>
        <w:t xml:space="preserve"> </w:t>
      </w:r>
      <w:r w:rsidR="006038DD" w:rsidRPr="00F7171D">
        <w:rPr>
          <w:rFonts w:ascii="Sylfaen" w:hAnsi="Sylfaen" w:cs="Sylfaen"/>
          <w:lang w:val="hy-AM"/>
        </w:rPr>
        <w:t>արդյունավետ</w:t>
      </w:r>
      <w:r w:rsidR="006038DD" w:rsidRPr="00F7171D">
        <w:rPr>
          <w:rFonts w:cs="Arial"/>
          <w:lang w:val="hy-AM"/>
        </w:rPr>
        <w:t xml:space="preserve"> </w:t>
      </w:r>
      <w:r w:rsidR="006038DD" w:rsidRPr="00F7171D">
        <w:rPr>
          <w:rFonts w:ascii="Sylfaen" w:hAnsi="Sylfaen" w:cs="Sylfaen"/>
          <w:lang w:val="hy-AM"/>
        </w:rPr>
        <w:t>վերահսկողություն</w:t>
      </w:r>
      <w:r w:rsidR="006038DD" w:rsidRPr="00F7171D">
        <w:rPr>
          <w:rFonts w:cs="Arial"/>
          <w:lang w:val="hy-AM"/>
        </w:rPr>
        <w:t xml:space="preserve"> </w:t>
      </w:r>
      <w:r w:rsidR="006038DD" w:rsidRPr="00F7171D">
        <w:rPr>
          <w:rFonts w:ascii="Sylfaen" w:hAnsi="Sylfaen" w:cs="Sylfaen"/>
          <w:lang w:val="hy-AM"/>
        </w:rPr>
        <w:t>իրականացնել</w:t>
      </w:r>
      <w:r w:rsidR="006038DD" w:rsidRPr="00F7171D">
        <w:rPr>
          <w:rFonts w:cs="Arial"/>
          <w:lang w:val="hy-AM"/>
        </w:rPr>
        <w:t xml:space="preserve"> </w:t>
      </w:r>
      <w:r w:rsidR="006038DD" w:rsidRPr="00F7171D">
        <w:rPr>
          <w:rFonts w:ascii="Sylfaen" w:hAnsi="Sylfaen" w:cs="Sylfaen"/>
          <w:lang w:val="hy-AM"/>
        </w:rPr>
        <w:t>դրա</w:t>
      </w:r>
      <w:r w:rsidR="006038DD" w:rsidRPr="00F7171D">
        <w:rPr>
          <w:rFonts w:cs="Arial"/>
          <w:lang w:val="hy-AM"/>
        </w:rPr>
        <w:t xml:space="preserve"> </w:t>
      </w:r>
      <w:r w:rsidR="006038DD" w:rsidRPr="00F7171D">
        <w:rPr>
          <w:rFonts w:ascii="Sylfaen" w:hAnsi="Sylfaen" w:cs="Sylfaen"/>
          <w:lang w:val="hy-AM"/>
        </w:rPr>
        <w:t>կատարման</w:t>
      </w:r>
      <w:r w:rsidR="006038DD" w:rsidRPr="00F7171D">
        <w:rPr>
          <w:rFonts w:cs="Arial"/>
          <w:lang w:val="hy-AM"/>
        </w:rPr>
        <w:t xml:space="preserve"> </w:t>
      </w:r>
      <w:r w:rsidR="006038DD" w:rsidRPr="00F7171D">
        <w:rPr>
          <w:rFonts w:ascii="Sylfaen" w:hAnsi="Sylfaen" w:cs="Sylfaen"/>
          <w:lang w:val="hy-AM"/>
        </w:rPr>
        <w:t>նկատմամբ։</w:t>
      </w:r>
    </w:p>
    <w:p w14:paraId="5733AFDD" w14:textId="77777777" w:rsidR="006038DD" w:rsidRPr="00F7171D" w:rsidRDefault="006038DD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√</w:t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 xml:space="preserve"> 1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կերպ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խմբագրել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անակաց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վար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ությունը։</w:t>
      </w:r>
    </w:p>
    <w:p w14:paraId="74EEA220" w14:textId="77777777" w:rsidR="00B418F1" w:rsidRPr="00F7171D" w:rsidRDefault="00B418F1" w:rsidP="00614D5C">
      <w:pPr>
        <w:pStyle w:val="ListParagraph"/>
        <w:spacing w:after="0"/>
        <w:ind w:left="567"/>
        <w:jc w:val="both"/>
        <w:rPr>
          <w:rFonts w:cs="Arial"/>
          <w:lang w:val="hy-AM"/>
        </w:rPr>
      </w:pPr>
    </w:p>
    <w:p w14:paraId="01CE9499" w14:textId="77777777" w:rsidR="00DC3A7B" w:rsidRPr="00F7171D" w:rsidRDefault="006038DD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032623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Ջ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թղթի</w:t>
      </w:r>
      <w:r w:rsidRPr="00F7171D">
        <w:rPr>
          <w:rFonts w:cs="Arial"/>
          <w:lang w:val="hy-AM"/>
        </w:rPr>
        <w:t xml:space="preserve"> 14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տը</w:t>
      </w:r>
      <w:r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վերաբերում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է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ջրային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ռեսուրսներին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վնաս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պատճառելու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դեպքում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համապատասխան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երաշխիքներին։</w:t>
      </w:r>
      <w:r w:rsidR="00992A0D" w:rsidRPr="00F7171D">
        <w:rPr>
          <w:rFonts w:cs="Arial"/>
          <w:lang w:val="hy-AM"/>
        </w:rPr>
        <w:t xml:space="preserve">  N000095 </w:t>
      </w:r>
      <w:r w:rsidR="00992A0D" w:rsidRPr="00F7171D">
        <w:rPr>
          <w:rFonts w:ascii="Sylfaen" w:hAnsi="Sylfaen" w:cs="Sylfaen"/>
          <w:lang w:val="hy-AM"/>
        </w:rPr>
        <w:t>ՋԹ</w:t>
      </w:r>
      <w:r w:rsidR="00992A0D" w:rsidRPr="00F7171D">
        <w:rPr>
          <w:rFonts w:cs="Arial"/>
          <w:lang w:val="hy-AM"/>
        </w:rPr>
        <w:t>-</w:t>
      </w:r>
      <w:r w:rsidR="00992A0D" w:rsidRPr="00F7171D">
        <w:rPr>
          <w:rFonts w:ascii="Sylfaen" w:hAnsi="Sylfaen" w:cs="Sylfaen"/>
          <w:lang w:val="hy-AM"/>
        </w:rPr>
        <w:t>ում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նշված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է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հետևյալը</w:t>
      </w:r>
      <w:r w:rsidR="00992A0D" w:rsidRPr="00F7171D">
        <w:rPr>
          <w:rFonts w:ascii="MS Gothic" w:eastAsia="MS Gothic" w:hAnsi="MS Gothic" w:cs="MS Gothic"/>
          <w:lang w:val="hy-AM"/>
        </w:rPr>
        <w:t>․</w:t>
      </w:r>
      <w:r w:rsidR="00992A0D" w:rsidRPr="00F7171D">
        <w:rPr>
          <w:rFonts w:cs="Arial"/>
          <w:lang w:val="hy-AM"/>
        </w:rPr>
        <w:t xml:space="preserve"> «</w:t>
      </w:r>
      <w:r w:rsidR="00992A0D" w:rsidRPr="00F7171D">
        <w:rPr>
          <w:rFonts w:ascii="Sylfaen" w:hAnsi="Sylfaen" w:cs="Sylfaen"/>
          <w:lang w:val="hy-AM"/>
        </w:rPr>
        <w:t>ՀՀ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ջրային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օրենսգրքի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պահանջների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խախտման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դեպքում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փոխհատուցել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հասցված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վնասը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ՀՀ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օրենսդրությամբ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սահմանված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կարգով</w:t>
      </w:r>
      <w:r w:rsidR="00992A0D" w:rsidRPr="00F7171D">
        <w:rPr>
          <w:rFonts w:cs="Arial"/>
          <w:lang w:val="hy-AM"/>
        </w:rPr>
        <w:t>»</w:t>
      </w:r>
      <w:r w:rsidR="00992A0D" w:rsidRPr="00F7171D">
        <w:rPr>
          <w:rFonts w:ascii="Tahoma" w:hAnsi="Tahoma" w:cs="Tahoma"/>
          <w:lang w:val="hy-AM"/>
        </w:rPr>
        <w:t>։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Սա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ևս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չափազանց</w:t>
      </w:r>
      <w:r w:rsidR="00992A0D" w:rsidRPr="00F7171D">
        <w:rPr>
          <w:rFonts w:cs="Arial"/>
          <w:lang w:val="hy-AM"/>
        </w:rPr>
        <w:t xml:space="preserve"> </w:t>
      </w:r>
      <w:r w:rsidR="00992A0D" w:rsidRPr="00F7171D">
        <w:rPr>
          <w:rFonts w:ascii="Sylfaen" w:hAnsi="Sylfaen" w:cs="Sylfaen"/>
          <w:lang w:val="hy-AM"/>
        </w:rPr>
        <w:t>ընդհանրական</w:t>
      </w:r>
      <w:r w:rsidR="00992A0D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ձևակերպում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է</w:t>
      </w:r>
      <w:r w:rsidR="00ED5F7F" w:rsidRPr="00F7171D">
        <w:rPr>
          <w:rFonts w:cs="Arial"/>
          <w:lang w:val="hy-AM"/>
        </w:rPr>
        <w:t xml:space="preserve">, </w:t>
      </w:r>
      <w:r w:rsidR="00ED5F7F" w:rsidRPr="00F7171D">
        <w:rPr>
          <w:rFonts w:ascii="Sylfaen" w:hAnsi="Sylfaen" w:cs="Sylfaen"/>
          <w:lang w:val="hy-AM"/>
        </w:rPr>
        <w:t>որը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գործում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է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անկախ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ՋԹ</w:t>
      </w:r>
      <w:r w:rsidR="00ED5F7F" w:rsidRPr="00F7171D">
        <w:rPr>
          <w:rFonts w:cs="Arial"/>
          <w:lang w:val="hy-AM"/>
        </w:rPr>
        <w:t>-</w:t>
      </w:r>
      <w:r w:rsidR="00ED5F7F" w:rsidRPr="00F7171D">
        <w:rPr>
          <w:rFonts w:ascii="Sylfaen" w:hAnsi="Sylfaen" w:cs="Sylfaen"/>
          <w:lang w:val="hy-AM"/>
        </w:rPr>
        <w:t>ում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նշված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լինելու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փաստից։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Ավելին</w:t>
      </w:r>
      <w:r w:rsidR="00ED5F7F" w:rsidRPr="00F7171D">
        <w:rPr>
          <w:rFonts w:cs="Arial"/>
          <w:lang w:val="hy-AM"/>
        </w:rPr>
        <w:t xml:space="preserve">, </w:t>
      </w:r>
      <w:r w:rsidR="00ED5F7F" w:rsidRPr="00F7171D">
        <w:rPr>
          <w:rFonts w:ascii="Sylfaen" w:hAnsi="Sylfaen" w:cs="Sylfaen"/>
          <w:lang w:val="hy-AM"/>
        </w:rPr>
        <w:t>ՀՀ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Կառավարության</w:t>
      </w:r>
      <w:r w:rsidR="00ED5F7F" w:rsidRPr="00F7171D">
        <w:rPr>
          <w:rFonts w:cs="Arial"/>
          <w:lang w:val="hy-AM"/>
        </w:rPr>
        <w:t xml:space="preserve"> N218-</w:t>
      </w:r>
      <w:r w:rsidR="00ED5F7F" w:rsidRPr="00F7171D">
        <w:rPr>
          <w:rFonts w:ascii="Sylfaen" w:hAnsi="Sylfaen" w:cs="Sylfaen"/>
          <w:lang w:val="hy-AM"/>
        </w:rPr>
        <w:t>Ն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որոշման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Հավելված</w:t>
      </w:r>
      <w:r w:rsidR="00ED5F7F" w:rsidRPr="00F7171D">
        <w:rPr>
          <w:rFonts w:cs="Arial"/>
          <w:lang w:val="hy-AM"/>
        </w:rPr>
        <w:t xml:space="preserve"> 2-</w:t>
      </w:r>
      <w:r w:rsidR="00ED5F7F" w:rsidRPr="00F7171D">
        <w:rPr>
          <w:rFonts w:ascii="Sylfaen" w:hAnsi="Sylfaen" w:cs="Sylfaen"/>
          <w:lang w:val="hy-AM"/>
        </w:rPr>
        <w:t>ի</w:t>
      </w:r>
      <w:r w:rsidR="00ED5F7F" w:rsidRPr="00F7171D">
        <w:rPr>
          <w:rFonts w:cs="Arial"/>
          <w:lang w:val="hy-AM"/>
        </w:rPr>
        <w:t xml:space="preserve"> «</w:t>
      </w:r>
      <w:r w:rsidR="00ED5F7F" w:rsidRPr="00F7171D">
        <w:rPr>
          <w:rFonts w:ascii="Sylfaen" w:hAnsi="Sylfaen" w:cs="Sylfaen"/>
          <w:lang w:val="hy-AM"/>
        </w:rPr>
        <w:t>Ձևաթղթի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լրացմանը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ներկայացվող</w:t>
      </w:r>
      <w:r w:rsidR="00ED5F7F" w:rsidRPr="00F7171D">
        <w:rPr>
          <w:rFonts w:cs="Arial"/>
          <w:lang w:val="hy-AM"/>
        </w:rPr>
        <w:t xml:space="preserve"> </w:t>
      </w:r>
      <w:r w:rsidR="00ED5F7F" w:rsidRPr="00F7171D">
        <w:rPr>
          <w:rFonts w:ascii="Sylfaen" w:hAnsi="Sylfaen" w:cs="Sylfaen"/>
          <w:lang w:val="hy-AM"/>
        </w:rPr>
        <w:t>պահանջները</w:t>
      </w:r>
      <w:r w:rsidR="00ED5F7F" w:rsidRPr="00F7171D">
        <w:rPr>
          <w:rFonts w:cs="Arial"/>
          <w:lang w:val="hy-AM"/>
        </w:rPr>
        <w:t xml:space="preserve">» </w:t>
      </w:r>
      <w:r w:rsidR="00ED5F7F" w:rsidRPr="00F7171D">
        <w:rPr>
          <w:rFonts w:ascii="Sylfaen" w:hAnsi="Sylfaen" w:cs="Sylfaen"/>
          <w:lang w:val="hy-AM"/>
        </w:rPr>
        <w:t>վերտառությամբ</w:t>
      </w:r>
      <w:r w:rsidR="00ED5F7F" w:rsidRPr="00F7171D">
        <w:rPr>
          <w:rFonts w:cs="Arial"/>
          <w:lang w:val="hy-AM"/>
        </w:rPr>
        <w:t xml:space="preserve"> II </w:t>
      </w:r>
      <w:r w:rsidR="00ED5F7F" w:rsidRPr="00F7171D">
        <w:rPr>
          <w:rFonts w:ascii="Sylfaen" w:hAnsi="Sylfaen" w:cs="Sylfaen"/>
          <w:lang w:val="hy-AM"/>
        </w:rPr>
        <w:t>բաժ</w:t>
      </w:r>
      <w:r w:rsidR="00204041" w:rsidRPr="00F7171D">
        <w:rPr>
          <w:rFonts w:ascii="Sylfaen" w:hAnsi="Sylfaen" w:cs="Sylfaen"/>
          <w:lang w:val="hy-AM"/>
        </w:rPr>
        <w:t>նի</w:t>
      </w:r>
      <w:r w:rsidR="00204041" w:rsidRPr="00F7171D">
        <w:rPr>
          <w:rFonts w:cs="Arial"/>
          <w:lang w:val="hy-AM"/>
        </w:rPr>
        <w:t xml:space="preserve"> 14-</w:t>
      </w:r>
      <w:r w:rsidR="00204041" w:rsidRPr="00F7171D">
        <w:rPr>
          <w:rFonts w:ascii="Sylfaen" w:hAnsi="Sylfaen" w:cs="Sylfaen"/>
          <w:lang w:val="hy-AM"/>
        </w:rPr>
        <w:t>րդ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կետի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համաձայն՝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այդ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կետի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ներքո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պետք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է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նկարագրվեն</w:t>
      </w:r>
      <w:r w:rsidR="00204041" w:rsidRPr="00F7171D">
        <w:rPr>
          <w:rFonts w:cs="Arial"/>
          <w:lang w:val="hy-AM"/>
        </w:rPr>
        <w:t xml:space="preserve"> «</w:t>
      </w:r>
      <w:r w:rsidR="00204041" w:rsidRPr="00F7171D">
        <w:rPr>
          <w:rFonts w:ascii="Sylfaen" w:hAnsi="Sylfaen" w:cs="Sylfaen"/>
          <w:lang w:val="hy-AM"/>
        </w:rPr>
        <w:t>ֆինանսական</w:t>
      </w:r>
      <w:r w:rsidR="00204041" w:rsidRPr="00F7171D">
        <w:rPr>
          <w:rFonts w:cs="Arial"/>
          <w:lang w:val="hy-AM"/>
        </w:rPr>
        <w:t xml:space="preserve">  </w:t>
      </w:r>
      <w:r w:rsidR="00204041" w:rsidRPr="00F7171D">
        <w:rPr>
          <w:rFonts w:ascii="Sylfaen" w:hAnsi="Sylfaen" w:cs="Sylfaen"/>
          <w:lang w:val="hy-AM"/>
        </w:rPr>
        <w:t>և</w:t>
      </w:r>
      <w:r w:rsidR="00204041" w:rsidRPr="00F7171D">
        <w:rPr>
          <w:rFonts w:cs="Arial"/>
          <w:lang w:val="hy-AM"/>
        </w:rPr>
        <w:t xml:space="preserve"> (</w:t>
      </w:r>
      <w:r w:rsidR="00204041" w:rsidRPr="00F7171D">
        <w:rPr>
          <w:rFonts w:ascii="Sylfaen" w:hAnsi="Sylfaen" w:cs="Sylfaen"/>
          <w:lang w:val="hy-AM"/>
        </w:rPr>
        <w:t>կամ</w:t>
      </w:r>
      <w:r w:rsidR="00204041" w:rsidRPr="00F7171D">
        <w:rPr>
          <w:rFonts w:cs="Arial"/>
          <w:lang w:val="hy-AM"/>
        </w:rPr>
        <w:t xml:space="preserve">) </w:t>
      </w:r>
      <w:r w:rsidR="00204041" w:rsidRPr="00F7171D">
        <w:rPr>
          <w:rFonts w:ascii="Sylfaen" w:hAnsi="Sylfaen" w:cs="Sylfaen"/>
          <w:lang w:val="hy-AM"/>
        </w:rPr>
        <w:t>այլ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երաշխիքներ</w:t>
      </w:r>
      <w:r w:rsidR="00204041" w:rsidRPr="00F7171D">
        <w:rPr>
          <w:rFonts w:cs="Arial"/>
          <w:lang w:val="hy-AM"/>
        </w:rPr>
        <w:t xml:space="preserve">, </w:t>
      </w:r>
      <w:r w:rsidR="00204041" w:rsidRPr="00F7171D">
        <w:rPr>
          <w:rFonts w:ascii="Sylfaen" w:hAnsi="Sylfaen" w:cs="Sylfaen"/>
          <w:lang w:val="hy-AM"/>
        </w:rPr>
        <w:t>դրանց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կիրառման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դեպքերը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և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պայմանները</w:t>
      </w:r>
      <w:r w:rsidR="00204041" w:rsidRPr="00F7171D">
        <w:rPr>
          <w:rFonts w:cs="Arial"/>
          <w:lang w:val="hy-AM"/>
        </w:rPr>
        <w:t>»</w:t>
      </w:r>
      <w:r w:rsidR="00204041" w:rsidRPr="00F7171D">
        <w:rPr>
          <w:rFonts w:ascii="Tahoma" w:hAnsi="Tahoma" w:cs="Tahoma"/>
          <w:lang w:val="hy-AM"/>
        </w:rPr>
        <w:t>։</w:t>
      </w:r>
      <w:r w:rsidR="00204041" w:rsidRPr="00F7171D">
        <w:rPr>
          <w:rFonts w:cs="Arial"/>
          <w:lang w:val="hy-AM"/>
        </w:rPr>
        <w:t xml:space="preserve"> </w:t>
      </w:r>
    </w:p>
    <w:p w14:paraId="6D276581" w14:textId="77777777" w:rsidR="006038DD" w:rsidRPr="00F7171D" w:rsidRDefault="00DC3A7B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√ 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ՋԹ</w:t>
      </w:r>
      <w:r w:rsidR="00204041" w:rsidRPr="00F7171D">
        <w:rPr>
          <w:rFonts w:cs="Arial"/>
          <w:lang w:val="hy-AM"/>
        </w:rPr>
        <w:t xml:space="preserve"> 14-</w:t>
      </w:r>
      <w:r w:rsidR="00204041" w:rsidRPr="00F7171D">
        <w:rPr>
          <w:rFonts w:ascii="Sylfaen" w:hAnsi="Sylfaen" w:cs="Sylfaen"/>
          <w:lang w:val="hy-AM"/>
        </w:rPr>
        <w:t>րդ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կետը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պետք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է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առաջին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հերթին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նախատեսի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b/>
          <w:lang w:val="hy-AM"/>
        </w:rPr>
        <w:t>տնտեսվարողի</w:t>
      </w:r>
      <w:r w:rsidR="00204041" w:rsidRPr="00F7171D">
        <w:rPr>
          <w:rFonts w:cs="Arial"/>
          <w:b/>
          <w:lang w:val="hy-AM"/>
        </w:rPr>
        <w:t xml:space="preserve"> </w:t>
      </w:r>
      <w:r w:rsidR="00204041" w:rsidRPr="00F7171D">
        <w:rPr>
          <w:rFonts w:ascii="Sylfaen" w:hAnsi="Sylfaen" w:cs="Sylfaen"/>
          <w:b/>
          <w:lang w:val="hy-AM"/>
        </w:rPr>
        <w:t>մոտ</w:t>
      </w:r>
      <w:r w:rsidR="00204041" w:rsidRPr="00F7171D">
        <w:rPr>
          <w:rFonts w:cs="Arial"/>
          <w:b/>
          <w:lang w:val="hy-AM"/>
        </w:rPr>
        <w:t xml:space="preserve"> </w:t>
      </w:r>
      <w:r w:rsidR="00204041" w:rsidRPr="00F7171D">
        <w:rPr>
          <w:rFonts w:ascii="Sylfaen" w:hAnsi="Sylfaen" w:cs="Sylfaen"/>
          <w:b/>
          <w:lang w:val="hy-AM"/>
        </w:rPr>
        <w:t>առկա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ֆինանսական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երաշխիքները</w:t>
      </w:r>
      <w:r w:rsidR="00204041" w:rsidRPr="00F7171D">
        <w:rPr>
          <w:rFonts w:cs="Arial"/>
          <w:lang w:val="hy-AM"/>
        </w:rPr>
        <w:t xml:space="preserve">, </w:t>
      </w:r>
      <w:r w:rsidR="00204041" w:rsidRPr="00F7171D">
        <w:rPr>
          <w:rFonts w:ascii="Sylfaen" w:hAnsi="Sylfaen" w:cs="Sylfaen"/>
          <w:lang w:val="hy-AM"/>
        </w:rPr>
        <w:t>օր</w:t>
      </w:r>
      <w:r w:rsidR="00D0407F" w:rsidRPr="00F7171D">
        <w:rPr>
          <w:rFonts w:ascii="Sylfaen" w:hAnsi="Sylfaen" w:cs="Sylfaen"/>
          <w:lang w:val="hy-AM"/>
        </w:rPr>
        <w:t>ինակ</w:t>
      </w:r>
      <w:r w:rsidR="00204041" w:rsidRPr="00F7171D">
        <w:rPr>
          <w:rFonts w:ascii="Sylfaen" w:hAnsi="Sylfaen" w:cs="Sylfaen"/>
          <w:lang w:val="hy-AM"/>
        </w:rPr>
        <w:t>՝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դեպոնացված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դրամական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միջոցներ</w:t>
      </w:r>
      <w:r w:rsidR="00204041" w:rsidRPr="00F7171D">
        <w:rPr>
          <w:rFonts w:cs="Arial"/>
          <w:lang w:val="hy-AM"/>
        </w:rPr>
        <w:t xml:space="preserve">, </w:t>
      </w:r>
      <w:r w:rsidR="00204041" w:rsidRPr="00F7171D">
        <w:rPr>
          <w:rFonts w:ascii="Sylfaen" w:hAnsi="Sylfaen" w:cs="Sylfaen"/>
          <w:lang w:val="hy-AM"/>
        </w:rPr>
        <w:t>պատասխանատվության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ապահովագրության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պոլիս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և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այլն։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Այլ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կերպ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ասած՝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ՋԹ</w:t>
      </w:r>
      <w:r w:rsidR="00204041" w:rsidRPr="00F7171D">
        <w:rPr>
          <w:rFonts w:cs="Arial"/>
          <w:lang w:val="hy-AM"/>
        </w:rPr>
        <w:t xml:space="preserve"> 14-</w:t>
      </w:r>
      <w:r w:rsidR="00204041" w:rsidRPr="00F7171D">
        <w:rPr>
          <w:rFonts w:ascii="Sylfaen" w:hAnsi="Sylfaen" w:cs="Sylfaen"/>
          <w:lang w:val="hy-AM"/>
        </w:rPr>
        <w:t>րդ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կետը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պետք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է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հստակ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ցույց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տա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տնտեսվարողի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հանձնառությունը՝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հատուցելու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իր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գործունեությամբ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պայմանավորված՝</w:t>
      </w:r>
      <w:r w:rsidR="00204041" w:rsidRPr="00F7171D">
        <w:rPr>
          <w:rFonts w:cs="Arial"/>
          <w:lang w:val="hy-AM"/>
        </w:rPr>
        <w:t xml:space="preserve"> </w:t>
      </w:r>
      <w:r w:rsidR="00204041" w:rsidRPr="00F7171D">
        <w:rPr>
          <w:rFonts w:ascii="Sylfaen" w:hAnsi="Sylfaen" w:cs="Sylfaen"/>
          <w:lang w:val="hy-AM"/>
        </w:rPr>
        <w:t>ջրային</w:t>
      </w:r>
      <w:r w:rsidR="00204041" w:rsidRPr="00F7171D">
        <w:rPr>
          <w:rFonts w:cs="Arial"/>
          <w:lang w:val="hy-AM"/>
        </w:rPr>
        <w:t xml:space="preserve"> </w:t>
      </w:r>
      <w:r w:rsidR="00C14822" w:rsidRPr="00F7171D">
        <w:rPr>
          <w:rFonts w:ascii="Sylfaen" w:hAnsi="Sylfaen" w:cs="Sylfaen"/>
          <w:lang w:val="hy-AM"/>
        </w:rPr>
        <w:t>ռեսուրսներին</w:t>
      </w:r>
      <w:r w:rsidR="00C14822" w:rsidRPr="00F7171D">
        <w:rPr>
          <w:rFonts w:cs="Arial"/>
          <w:lang w:val="hy-AM"/>
        </w:rPr>
        <w:t xml:space="preserve"> </w:t>
      </w:r>
      <w:r w:rsidR="00C14822" w:rsidRPr="00F7171D">
        <w:rPr>
          <w:rFonts w:ascii="Sylfaen" w:hAnsi="Sylfaen" w:cs="Sylfaen"/>
          <w:lang w:val="hy-AM"/>
        </w:rPr>
        <w:t>պատճառված</w:t>
      </w:r>
      <w:r w:rsidR="00C14822" w:rsidRPr="00F7171D">
        <w:rPr>
          <w:rFonts w:cs="Arial"/>
          <w:lang w:val="hy-AM"/>
        </w:rPr>
        <w:t xml:space="preserve"> </w:t>
      </w:r>
      <w:r w:rsidR="00C14822" w:rsidRPr="00F7171D">
        <w:rPr>
          <w:rFonts w:ascii="Sylfaen" w:hAnsi="Sylfaen" w:cs="Sylfaen"/>
          <w:lang w:val="hy-AM"/>
        </w:rPr>
        <w:t>վնասը</w:t>
      </w:r>
      <w:r w:rsidR="00204041" w:rsidRPr="00F7171D">
        <w:rPr>
          <w:rFonts w:ascii="Tahoma" w:hAnsi="Tahoma" w:cs="Tahoma"/>
          <w:lang w:val="hy-AM"/>
        </w:rPr>
        <w:t>։</w:t>
      </w:r>
    </w:p>
    <w:p w14:paraId="1B6E015A" w14:textId="77777777" w:rsidR="00A13852" w:rsidRPr="00F7171D" w:rsidRDefault="00A13852">
      <w:pPr>
        <w:pStyle w:val="ListParagraph"/>
        <w:spacing w:after="0" w:line="240" w:lineRule="auto"/>
        <w:ind w:left="567"/>
        <w:jc w:val="both"/>
        <w:rPr>
          <w:rFonts w:cs="Arial"/>
          <w:lang w:val="hy-AM"/>
        </w:rPr>
      </w:pPr>
    </w:p>
    <w:p w14:paraId="66368B12" w14:textId="77777777" w:rsidR="00BE0D3F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93" w:name="_Toc495054762"/>
      <w:bookmarkStart w:id="94" w:name="_Toc506388673"/>
      <w:r w:rsidRPr="00F7171D">
        <w:rPr>
          <w:rFonts w:asciiTheme="minorHAnsi" w:hAnsiTheme="minorHAnsi" w:cs="Arial"/>
        </w:rPr>
        <w:t xml:space="preserve">7.6. </w:t>
      </w:r>
      <w:r w:rsidR="00BE0D3F" w:rsidRPr="00F7171D">
        <w:t>Ջրօգտագործմ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իրավունքի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իրականացման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առնչվող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թույլտվություններ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և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վարչակ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ակտեր</w:t>
      </w:r>
      <w:bookmarkEnd w:id="93"/>
      <w:bookmarkEnd w:id="94"/>
    </w:p>
    <w:p w14:paraId="55822647" w14:textId="77777777" w:rsidR="009C4648" w:rsidRPr="00F7171D" w:rsidRDefault="004512CD" w:rsidP="00614D5C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 N218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ած</w:t>
      </w:r>
      <w:r w:rsidRPr="00F7171D">
        <w:rPr>
          <w:rFonts w:cs="Arial"/>
          <w:lang w:val="hy-AM"/>
        </w:rPr>
        <w:t xml:space="preserve"> 2-</w:t>
      </w:r>
      <w:r w:rsidRPr="00F7171D">
        <w:rPr>
          <w:rFonts w:ascii="Sylfaen" w:hAnsi="Sylfaen" w:cs="Sylfaen"/>
          <w:lang w:val="hy-AM"/>
        </w:rPr>
        <w:t>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թույլտվութ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տանալու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հանջվ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աստաթղթ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ցանկը</w:t>
      </w:r>
      <w:r w:rsidRPr="00F7171D">
        <w:rPr>
          <w:rFonts w:cs="Arial"/>
          <w:b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նք</w:t>
      </w:r>
      <w:r w:rsidR="003F5B90" w:rsidRPr="00F7171D">
        <w:rPr>
          <w:rFonts w:cs="Arial"/>
          <w:lang w:val="hy-AM"/>
        </w:rPr>
        <w:t xml:space="preserve">, </w:t>
      </w:r>
      <w:r w:rsidR="003F5B90" w:rsidRPr="00F7171D">
        <w:rPr>
          <w:rFonts w:ascii="Sylfaen" w:hAnsi="Sylfaen" w:cs="Sylfaen"/>
          <w:lang w:val="hy-AM"/>
        </w:rPr>
        <w:t>ըստ</w:t>
      </w:r>
      <w:r w:rsidR="003F5B90" w:rsidRPr="00F7171D">
        <w:rPr>
          <w:rFonts w:cs="Arial"/>
          <w:lang w:val="hy-AM"/>
        </w:rPr>
        <w:t xml:space="preserve"> </w:t>
      </w:r>
      <w:r w:rsidR="003F5B90" w:rsidRPr="00F7171D">
        <w:rPr>
          <w:rFonts w:ascii="Sylfaen" w:hAnsi="Sylfaen" w:cs="Sylfaen"/>
          <w:lang w:val="hy-AM"/>
        </w:rPr>
        <w:t>նշանակության</w:t>
      </w:r>
      <w:r w:rsidR="003F5B90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կան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ել</w:t>
      </w:r>
      <w:r w:rsidRPr="00F7171D">
        <w:rPr>
          <w:rFonts w:cs="Arial"/>
          <w:lang w:val="hy-AM"/>
        </w:rPr>
        <w:t xml:space="preserve"> </w:t>
      </w:r>
      <w:r w:rsidR="003F5B90" w:rsidRPr="00F7171D">
        <w:rPr>
          <w:rFonts w:cs="Arial"/>
          <w:lang w:val="hy-AM"/>
        </w:rPr>
        <w:t>3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ի</w:t>
      </w:r>
      <w:r w:rsidR="009C4648" w:rsidRPr="00F7171D">
        <w:rPr>
          <w:rFonts w:ascii="Sylfaen" w:hAnsi="Sylfaen" w:cs="Sylfaen"/>
          <w:lang w:val="hy-AM"/>
        </w:rPr>
        <w:t>՝</w:t>
      </w:r>
      <w:r w:rsidR="009C4648" w:rsidRPr="00F7171D">
        <w:rPr>
          <w:rFonts w:cs="Arial"/>
          <w:lang w:val="hy-AM"/>
        </w:rPr>
        <w:t xml:space="preserve"> </w:t>
      </w:r>
    </w:p>
    <w:p w14:paraId="7D034B7B" w14:textId="77777777" w:rsidR="004512CD" w:rsidRPr="00F7171D" w:rsidRDefault="009C4648" w:rsidP="00614D5C">
      <w:pP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1</w:t>
      </w:r>
      <w:r w:rsidR="004512CD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զդեց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նահատ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րդյունավետ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երաբերյալ</w:t>
      </w:r>
      <w:r w:rsidRPr="00F7171D">
        <w:rPr>
          <w:rFonts w:cs="Arial"/>
          <w:b/>
          <w:lang w:val="hy-AM"/>
        </w:rPr>
        <w:t>,</w:t>
      </w:r>
    </w:p>
    <w:p w14:paraId="027397C9" w14:textId="77777777" w:rsidR="009C4648" w:rsidRPr="00F7171D" w:rsidRDefault="009C4648" w:rsidP="00614D5C">
      <w:pP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վունք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կանաց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հրաժեշտ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յ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ույք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վունք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երաբերյալ</w:t>
      </w:r>
      <w:r w:rsidRPr="00F7171D">
        <w:rPr>
          <w:rFonts w:cs="Arial"/>
          <w:b/>
          <w:lang w:val="hy-AM"/>
        </w:rPr>
        <w:t>,</w:t>
      </w:r>
    </w:p>
    <w:p w14:paraId="2792B54A" w14:textId="77777777" w:rsidR="009C4648" w:rsidRPr="00F7171D" w:rsidRDefault="009C4648" w:rsidP="00614D5C">
      <w:pP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րակի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աստաթղթեր։</w:t>
      </w:r>
    </w:p>
    <w:p w14:paraId="4241A55C" w14:textId="77777777" w:rsidR="009C4648" w:rsidRPr="00F7171D" w:rsidRDefault="009C4648" w:rsidP="00614D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ակարգմա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ղյուսա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ած</w:t>
      </w:r>
      <w:r w:rsidRPr="00F7171D">
        <w:rPr>
          <w:rFonts w:cs="Arial"/>
          <w:lang w:val="hy-AM"/>
        </w:rPr>
        <w:t xml:space="preserve"> 7-</w:t>
      </w:r>
      <w:r w:rsidRPr="00F7171D">
        <w:rPr>
          <w:rFonts w:ascii="Sylfaen" w:hAnsi="Sylfaen" w:cs="Sylfaen"/>
          <w:lang w:val="hy-AM"/>
        </w:rPr>
        <w:t>ում։</w:t>
      </w:r>
    </w:p>
    <w:p w14:paraId="6B71A438" w14:textId="77777777" w:rsidR="00822510" w:rsidRPr="00F7171D" w:rsidRDefault="00822510" w:rsidP="00614D5C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նհայ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="009C4648" w:rsidRPr="00F7171D">
        <w:rPr>
          <w:rFonts w:cs="Arial"/>
          <w:lang w:val="hy-AM"/>
        </w:rPr>
        <w:t xml:space="preserve"> </w:t>
      </w:r>
      <w:r w:rsidR="009C4648" w:rsidRPr="00F7171D">
        <w:rPr>
          <w:rFonts w:ascii="Sylfaen" w:hAnsi="Sylfaen" w:cs="Sylfaen"/>
          <w:lang w:val="hy-AM"/>
        </w:rPr>
        <w:t>փաստաթղթ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անձնակի</w:t>
      </w:r>
      <w:r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պահանջներ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են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ներկայացվում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հատկապես</w:t>
      </w:r>
      <w:r w:rsidR="00466471" w:rsidRPr="00F7171D">
        <w:rPr>
          <w:rFonts w:cs="Arial"/>
          <w:lang w:val="hy-AM"/>
        </w:rPr>
        <w:t xml:space="preserve"> </w:t>
      </w:r>
      <w:r w:rsidR="00E64BE4" w:rsidRPr="00F7171D">
        <w:rPr>
          <w:rFonts w:ascii="Sylfaen" w:hAnsi="Sylfaen" w:cs="Sylfaen"/>
          <w:lang w:val="hy-AM"/>
        </w:rPr>
        <w:t>հորատման</w:t>
      </w:r>
      <w:r w:rsidR="00E64BE4" w:rsidRPr="00F7171D">
        <w:rPr>
          <w:rFonts w:cs="Arial"/>
          <w:lang w:val="hy-AM"/>
        </w:rPr>
        <w:t xml:space="preserve"> </w:t>
      </w:r>
      <w:r w:rsidR="00E64BE4" w:rsidRPr="00F7171D">
        <w:rPr>
          <w:rFonts w:ascii="Sylfaen" w:hAnsi="Sylfaen" w:cs="Sylfaen"/>
          <w:lang w:val="hy-AM"/>
        </w:rPr>
        <w:t xml:space="preserve">միջոցով </w:t>
      </w:r>
      <w:r w:rsidR="00466471" w:rsidRPr="00F7171D">
        <w:rPr>
          <w:rFonts w:ascii="Sylfaen" w:hAnsi="Sylfaen" w:cs="Sylfaen"/>
          <w:lang w:val="hy-AM"/>
        </w:rPr>
        <w:t>ստորերկրյա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ջրերի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օգտագործմանը</w:t>
      </w:r>
      <w:r w:rsidR="00466471" w:rsidRPr="00F7171D">
        <w:rPr>
          <w:rFonts w:cs="Arial"/>
          <w:lang w:val="hy-AM"/>
        </w:rPr>
        <w:t xml:space="preserve">, </w:t>
      </w:r>
      <w:r w:rsidR="00466471" w:rsidRPr="00F7171D">
        <w:rPr>
          <w:rFonts w:ascii="Sylfaen" w:hAnsi="Sylfaen" w:cs="Sylfaen"/>
          <w:lang w:val="hy-AM"/>
        </w:rPr>
        <w:t>ինչը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պայմանավորված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է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ստորերկրյա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ջրերի՝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որպես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քաղցրահամ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ջրի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պաշարի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պահպանության</w:t>
      </w:r>
      <w:r w:rsidR="00466471" w:rsidRPr="00F7171D">
        <w:rPr>
          <w:rFonts w:cs="Arial"/>
          <w:lang w:val="hy-AM"/>
        </w:rPr>
        <w:t xml:space="preserve"> </w:t>
      </w:r>
      <w:r w:rsidR="00466471" w:rsidRPr="00F7171D">
        <w:rPr>
          <w:rFonts w:ascii="Sylfaen" w:hAnsi="Sylfaen" w:cs="Sylfaen"/>
          <w:lang w:val="hy-AM"/>
        </w:rPr>
        <w:t>կարևորությամբ։</w:t>
      </w:r>
    </w:p>
    <w:p w14:paraId="01B5E478" w14:textId="77777777" w:rsidR="00466471" w:rsidRPr="00F7171D" w:rsidRDefault="00466471" w:rsidP="00614D5C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 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ում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րցազրույց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արատ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շ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որերկ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ցիո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գ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ջև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շվ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խնդրի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ինչպես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շահագրգիռ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ուբ</w:t>
      </w:r>
      <w:r w:rsidR="005D76C5" w:rsidRPr="00F7171D">
        <w:rPr>
          <w:rFonts w:ascii="Sylfaen" w:hAnsi="Sylfaen" w:cs="Sylfaen"/>
          <w:b/>
          <w:lang w:val="hy-AM"/>
        </w:rPr>
        <w:t>յ</w:t>
      </w:r>
      <w:r w:rsidRPr="00F7171D">
        <w:rPr>
          <w:rFonts w:ascii="Sylfaen" w:hAnsi="Sylfaen" w:cs="Sylfaen"/>
          <w:b/>
          <w:lang w:val="hy-AM"/>
        </w:rPr>
        <w:t>եկտ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րծիք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ւսումնասիրություն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աստ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ո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ջաց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խնդիր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լուծման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համայնք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շահ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շտպան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րց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նցք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երակատարութ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ւնե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յնք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ղեկավարները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ովքե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րոշ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եպքերում</w:t>
      </w:r>
      <w:r w:rsidRPr="00F7171D">
        <w:rPr>
          <w:rFonts w:cs="Arial"/>
          <w:b/>
          <w:lang w:val="hy-AM"/>
        </w:rPr>
        <w:t xml:space="preserve"> </w:t>
      </w:r>
      <w:r w:rsidR="005D76C5" w:rsidRPr="00F7171D">
        <w:rPr>
          <w:rFonts w:ascii="Sylfaen" w:hAnsi="Sylfaen" w:cs="Sylfaen"/>
          <w:b/>
          <w:lang w:val="hy-AM"/>
        </w:rPr>
        <w:t>կարողացել</w:t>
      </w:r>
      <w:r w:rsidR="005D76C5" w:rsidRPr="00F7171D">
        <w:rPr>
          <w:rFonts w:cs="Arial"/>
          <w:b/>
          <w:lang w:val="hy-AM"/>
        </w:rPr>
        <w:t xml:space="preserve"> </w:t>
      </w:r>
      <w:r w:rsidR="005D76C5" w:rsidRPr="00F7171D">
        <w:rPr>
          <w:rFonts w:ascii="Sylfaen" w:hAnsi="Sylfaen" w:cs="Sylfaen"/>
          <w:b/>
          <w:lang w:val="hy-AM"/>
        </w:rPr>
        <w:t>են</w:t>
      </w:r>
      <w:r w:rsidR="005D76C5" w:rsidRPr="00F7171D">
        <w:rPr>
          <w:rFonts w:cs="Arial"/>
          <w:b/>
          <w:lang w:val="hy-AM"/>
        </w:rPr>
        <w:t xml:space="preserve"> </w:t>
      </w:r>
      <w:r w:rsidR="005D76C5" w:rsidRPr="00F7171D">
        <w:rPr>
          <w:rFonts w:ascii="Sylfaen" w:hAnsi="Sylfaen" w:cs="Sylfaen"/>
          <w:b/>
          <w:lang w:val="hy-AM"/>
        </w:rPr>
        <w:t>էականորեն</w:t>
      </w:r>
      <w:r w:rsidR="005D76C5" w:rsidRPr="00F7171D">
        <w:rPr>
          <w:rFonts w:cs="Arial"/>
          <w:b/>
          <w:lang w:val="hy-AM"/>
        </w:rPr>
        <w:t xml:space="preserve"> </w:t>
      </w:r>
      <w:r w:rsidR="005D76C5" w:rsidRPr="00F7171D">
        <w:rPr>
          <w:rFonts w:ascii="Sylfaen" w:hAnsi="Sylfaen" w:cs="Sylfaen"/>
          <w:b/>
          <w:lang w:val="hy-AM"/>
        </w:rPr>
        <w:t>շահեկան</w:t>
      </w:r>
      <w:r w:rsidR="005D76C5" w:rsidRPr="00F7171D">
        <w:rPr>
          <w:rFonts w:cs="Arial"/>
          <w:b/>
          <w:lang w:val="hy-AM"/>
        </w:rPr>
        <w:t xml:space="preserve"> </w:t>
      </w:r>
      <w:r w:rsidR="005D76C5" w:rsidRPr="00F7171D">
        <w:rPr>
          <w:rFonts w:ascii="Sylfaen" w:hAnsi="Sylfaen" w:cs="Sylfaen"/>
          <w:b/>
          <w:lang w:val="hy-AM"/>
        </w:rPr>
        <w:t>պայմաններ</w:t>
      </w:r>
      <w:r w:rsidR="005D76C5" w:rsidRPr="00F7171D">
        <w:rPr>
          <w:rFonts w:cs="Arial"/>
          <w:b/>
          <w:lang w:val="hy-AM"/>
        </w:rPr>
        <w:t xml:space="preserve"> </w:t>
      </w:r>
      <w:r w:rsidR="005D76C5" w:rsidRPr="00F7171D">
        <w:rPr>
          <w:rFonts w:ascii="Sylfaen" w:hAnsi="Sylfaen" w:cs="Sylfaen"/>
          <w:b/>
          <w:lang w:val="hy-AM"/>
        </w:rPr>
        <w:t>ապահովել</w:t>
      </w:r>
      <w:r w:rsidR="005D76C5" w:rsidRPr="00F7171D">
        <w:rPr>
          <w:rFonts w:cs="Arial"/>
          <w:b/>
          <w:lang w:val="hy-AM"/>
        </w:rPr>
        <w:t xml:space="preserve"> </w:t>
      </w:r>
      <w:r w:rsidR="005D76C5" w:rsidRPr="00F7171D">
        <w:rPr>
          <w:rFonts w:ascii="Sylfaen" w:hAnsi="Sylfaen" w:cs="Sylfaen"/>
          <w:b/>
          <w:lang w:val="hy-AM"/>
        </w:rPr>
        <w:t>համայնքի</w:t>
      </w:r>
      <w:r w:rsidR="005D76C5" w:rsidRPr="00F7171D">
        <w:rPr>
          <w:rFonts w:cs="Arial"/>
          <w:b/>
          <w:lang w:val="hy-AM"/>
        </w:rPr>
        <w:t xml:space="preserve"> </w:t>
      </w:r>
      <w:r w:rsidR="00842DEF" w:rsidRPr="00F7171D">
        <w:rPr>
          <w:rFonts w:ascii="Sylfaen" w:hAnsi="Sylfaen" w:cs="Sylfaen"/>
          <w:b/>
          <w:lang w:val="hy-AM"/>
        </w:rPr>
        <w:t>ջր</w:t>
      </w:r>
      <w:r w:rsidR="007371E8" w:rsidRPr="00F7171D">
        <w:rPr>
          <w:rFonts w:ascii="Sylfaen" w:hAnsi="Sylfaen" w:cs="Sylfaen"/>
          <w:b/>
          <w:lang w:val="hy-AM"/>
        </w:rPr>
        <w:t>օ</w:t>
      </w:r>
      <w:r w:rsidR="00842DEF" w:rsidRPr="00F7171D">
        <w:rPr>
          <w:rFonts w:ascii="Sylfaen" w:hAnsi="Sylfaen" w:cs="Sylfaen"/>
          <w:b/>
          <w:lang w:val="hy-AM"/>
        </w:rPr>
        <w:t>գտագործողների</w:t>
      </w:r>
      <w:r w:rsidR="00842DEF" w:rsidRPr="00F7171D">
        <w:rPr>
          <w:rFonts w:cs="Arial"/>
          <w:b/>
          <w:lang w:val="hy-AM"/>
        </w:rPr>
        <w:t xml:space="preserve"> </w:t>
      </w:r>
      <w:r w:rsidR="005D76C5" w:rsidRPr="00F7171D">
        <w:rPr>
          <w:rFonts w:ascii="Sylfaen" w:hAnsi="Sylfaen" w:cs="Sylfaen"/>
          <w:b/>
          <w:lang w:val="hy-AM"/>
        </w:rPr>
        <w:t>համար։</w:t>
      </w:r>
      <w:r w:rsidR="005D76C5" w:rsidRPr="00F7171D">
        <w:rPr>
          <w:rFonts w:cs="Arial"/>
          <w:b/>
          <w:lang w:val="hy-AM"/>
        </w:rPr>
        <w:t xml:space="preserve"> </w:t>
      </w:r>
    </w:p>
    <w:p w14:paraId="3A0A8744" w14:textId="77777777" w:rsidR="005D76C5" w:rsidRPr="00F7171D" w:rsidRDefault="005D76C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րոգրյա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տեք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ել</w:t>
      </w:r>
      <w:r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մ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քան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մոտեցումներ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կյանք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կոչ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հնարավորությունը։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Դրանք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առնչվում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ե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ՀՀ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Կառավարության</w:t>
      </w:r>
      <w:r w:rsidR="000A7BF8" w:rsidRPr="00F7171D">
        <w:rPr>
          <w:rFonts w:cs="Arial"/>
          <w:lang w:val="hy-AM"/>
        </w:rPr>
        <w:t xml:space="preserve">  N218-</w:t>
      </w:r>
      <w:r w:rsidR="000A7BF8" w:rsidRPr="00F7171D">
        <w:rPr>
          <w:rFonts w:ascii="Sylfaen" w:hAnsi="Sylfaen" w:cs="Sylfaen"/>
          <w:lang w:val="hy-AM"/>
        </w:rPr>
        <w:t>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որոշ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Հավելված</w:t>
      </w:r>
      <w:r w:rsidR="000A7BF8" w:rsidRPr="00F7171D">
        <w:rPr>
          <w:rFonts w:cs="Arial"/>
          <w:lang w:val="hy-AM"/>
        </w:rPr>
        <w:t xml:space="preserve"> 2-</w:t>
      </w:r>
      <w:r w:rsidR="000A7BF8" w:rsidRPr="00F7171D">
        <w:rPr>
          <w:rFonts w:ascii="Sylfaen" w:hAnsi="Sylfaen" w:cs="Sylfaen"/>
          <w:lang w:val="hy-AM"/>
        </w:rPr>
        <w:t>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Ջրօգտագործ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թույլտվությու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ստանալու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համար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պահանջվող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փաստաթղթեր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ցանկի</w:t>
      </w:r>
      <w:r w:rsidR="000A7BF8" w:rsidRPr="00F7171D">
        <w:rPr>
          <w:rFonts w:cs="Arial"/>
          <w:lang w:val="hy-AM"/>
        </w:rPr>
        <w:t xml:space="preserve"> 17-</w:t>
      </w:r>
      <w:r w:rsidR="000A7BF8" w:rsidRPr="00F7171D">
        <w:rPr>
          <w:rFonts w:ascii="Sylfaen" w:hAnsi="Sylfaen" w:cs="Sylfaen"/>
          <w:lang w:val="hy-AM"/>
        </w:rPr>
        <w:t>րդ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կետին</w:t>
      </w:r>
      <w:r w:rsidR="000A7BF8" w:rsidRPr="00F7171D">
        <w:rPr>
          <w:rFonts w:ascii="MS Gothic" w:eastAsia="MS Gothic" w:hAnsi="MS Gothic" w:cs="MS Gothic"/>
          <w:lang w:val="hy-AM"/>
        </w:rPr>
        <w:t>․</w:t>
      </w:r>
      <w:r w:rsidR="000A7BF8" w:rsidRPr="00F7171D">
        <w:rPr>
          <w:rFonts w:cs="Arial"/>
          <w:lang w:val="hy-AM"/>
        </w:rPr>
        <w:t xml:space="preserve"> «</w:t>
      </w:r>
      <w:r w:rsidR="000A7BF8" w:rsidRPr="00F7171D">
        <w:rPr>
          <w:rFonts w:ascii="Sylfaen" w:hAnsi="Sylfaen" w:cs="Sylfaen"/>
          <w:lang w:val="hy-AM"/>
        </w:rPr>
        <w:t>Ստորերկրյա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խորքայի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հորերից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ջրօգտագործ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թույլտվություններ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գործողությ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ժամկետներ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երկարաձգ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մասի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հայտեր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գնահատ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ժամանակ՝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ջրօգտագործ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վայր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տեղակ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ինքնակառավար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և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ջրայի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համակարգեր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պետակ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կառավար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մարմինների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առաջարկությունները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ջրօգտագործ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թույլտվությամբ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օգտագործված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ջրերի</w:t>
      </w:r>
      <w:r w:rsidR="000A7BF8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երկրորդային</w:t>
      </w:r>
      <w:r w:rsidR="0046076F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օգտագործման</w:t>
      </w:r>
      <w:r w:rsidR="000A7BF8" w:rsidRPr="00F7171D">
        <w:rPr>
          <w:rFonts w:cs="Arial"/>
          <w:lang w:val="hy-AM"/>
        </w:rPr>
        <w:t xml:space="preserve"> </w:t>
      </w:r>
      <w:r w:rsidR="000A7BF8" w:rsidRPr="00F7171D">
        <w:rPr>
          <w:rFonts w:ascii="Sylfaen" w:hAnsi="Sylfaen" w:cs="Sylfaen"/>
          <w:lang w:val="hy-AM"/>
        </w:rPr>
        <w:t>վերաբերյալ</w:t>
      </w:r>
      <w:r w:rsidR="000A7BF8" w:rsidRPr="00F7171D">
        <w:rPr>
          <w:rFonts w:cs="Arial"/>
          <w:lang w:val="hy-AM"/>
        </w:rPr>
        <w:t>»</w:t>
      </w:r>
      <w:r w:rsidR="000A7BF8" w:rsidRPr="00F7171D">
        <w:rPr>
          <w:rFonts w:ascii="Tahoma" w:hAnsi="Tahoma" w:cs="Tahoma"/>
          <w:lang w:val="hy-AM"/>
        </w:rPr>
        <w:t>։</w:t>
      </w:r>
      <w:r w:rsidR="000A7BF8" w:rsidRPr="00F7171D">
        <w:rPr>
          <w:rFonts w:cs="Arial"/>
          <w:b/>
          <w:lang w:val="hy-AM"/>
        </w:rPr>
        <w:t xml:space="preserve"> </w:t>
      </w:r>
    </w:p>
    <w:p w14:paraId="40F413F9" w14:textId="77777777" w:rsidR="000A7BF8" w:rsidRPr="00F7171D" w:rsidRDefault="000A7BF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>1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հրաժեշտ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րոշակ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րգավիճակ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շնորհե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եղ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նքնակառավար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</w:t>
      </w:r>
      <w:r w:rsidR="0046076F" w:rsidRPr="00F7171D">
        <w:rPr>
          <w:rFonts w:ascii="Sylfaen" w:hAnsi="Sylfaen" w:cs="Sylfaen"/>
          <w:b/>
          <w:lang w:val="hy-AM"/>
        </w:rPr>
        <w:t>ր</w:t>
      </w:r>
      <w:r w:rsidRPr="00F7171D">
        <w:rPr>
          <w:rFonts w:ascii="Sylfaen" w:hAnsi="Sylfaen" w:cs="Sylfaen"/>
          <w:b/>
          <w:lang w:val="hy-AM"/>
        </w:rPr>
        <w:t>մն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ջարկությանը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օրինակ՝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տեսելով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ՌԿԳ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ողմի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յ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նահատելու</w:t>
      </w:r>
      <w:r w:rsidR="00117F10"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ր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նահատական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եպքում</w:t>
      </w:r>
      <w:r w:rsidRPr="00F7171D">
        <w:rPr>
          <w:rFonts w:cs="Arial"/>
          <w:b/>
          <w:lang w:val="hy-AM"/>
        </w:rPr>
        <w:t xml:space="preserve"> </w:t>
      </w:r>
      <w:r w:rsidR="00117F10" w:rsidRPr="00F7171D">
        <w:rPr>
          <w:rFonts w:ascii="Sylfaen" w:hAnsi="Sylfaen" w:cs="Sylfaen"/>
          <w:b/>
          <w:lang w:val="hy-AM"/>
        </w:rPr>
        <w:t>որպես</w:t>
      </w:r>
      <w:r w:rsidR="00117F10" w:rsidRPr="00F7171D">
        <w:rPr>
          <w:rFonts w:cs="Arial"/>
          <w:b/>
          <w:lang w:val="hy-AM"/>
        </w:rPr>
        <w:t xml:space="preserve"> </w:t>
      </w:r>
      <w:r w:rsidR="00117F10" w:rsidRPr="00F7171D">
        <w:rPr>
          <w:rFonts w:ascii="Sylfaen" w:hAnsi="Sylfaen" w:cs="Sylfaen"/>
          <w:b/>
          <w:lang w:val="hy-AM"/>
        </w:rPr>
        <w:t>ՋԹ</w:t>
      </w:r>
      <w:r w:rsidR="00117F10" w:rsidRPr="00F7171D">
        <w:rPr>
          <w:rFonts w:cs="Arial"/>
          <w:b/>
          <w:lang w:val="hy-AM"/>
        </w:rPr>
        <w:t xml:space="preserve"> </w:t>
      </w:r>
      <w:r w:rsidR="00117F10" w:rsidRPr="00F7171D">
        <w:rPr>
          <w:rFonts w:ascii="Sylfaen" w:hAnsi="Sylfaen" w:cs="Sylfaen"/>
          <w:b/>
          <w:lang w:val="hy-AM"/>
        </w:rPr>
        <w:t>պայման</w:t>
      </w:r>
      <w:r w:rsidR="00117F10" w:rsidRPr="00F7171D">
        <w:rPr>
          <w:rFonts w:cs="Arial"/>
          <w:b/>
          <w:lang w:val="hy-AM"/>
        </w:rPr>
        <w:t xml:space="preserve"> </w:t>
      </w:r>
      <w:r w:rsidR="00117F10" w:rsidRPr="00F7171D">
        <w:rPr>
          <w:rFonts w:ascii="Sylfaen" w:hAnsi="Sylfaen" w:cs="Sylfaen"/>
          <w:b/>
          <w:lang w:val="hy-AM"/>
        </w:rPr>
        <w:t>ամրագրելու</w:t>
      </w:r>
      <w:r w:rsidR="00117F10" w:rsidRPr="00F7171D">
        <w:rPr>
          <w:rFonts w:cs="Arial"/>
          <w:b/>
          <w:lang w:val="hy-AM"/>
        </w:rPr>
        <w:t xml:space="preserve"> </w:t>
      </w:r>
      <w:r w:rsidR="00117F10" w:rsidRPr="00F7171D">
        <w:rPr>
          <w:rFonts w:ascii="Sylfaen" w:hAnsi="Sylfaen" w:cs="Sylfaen"/>
          <w:b/>
          <w:lang w:val="hy-AM"/>
        </w:rPr>
        <w:t>պահանջ։</w:t>
      </w:r>
    </w:p>
    <w:p w14:paraId="6EAF00E2" w14:textId="77777777" w:rsidR="00117F10" w:rsidRPr="00F7171D" w:rsidRDefault="00117F10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>2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Ի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ջարկություն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ր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իմք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առնա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նձ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երդրում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րագր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կանաց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ր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որին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հնարավո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մասնակցելու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տրաստակամութ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յտնե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նչպես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ԻՄ</w:t>
      </w:r>
      <w:r w:rsidR="008F4FE2" w:rsidRPr="00F7171D">
        <w:rPr>
          <w:rFonts w:cs="Arial"/>
          <w:b/>
          <w:lang w:val="hy-AM"/>
        </w:rPr>
        <w:t>-</w:t>
      </w:r>
      <w:r w:rsidR="00842DEF" w:rsidRPr="00F7171D">
        <w:rPr>
          <w:rFonts w:ascii="Sylfaen" w:hAnsi="Sylfaen" w:cs="Sylfaen"/>
          <w:b/>
          <w:lang w:val="hy-AM"/>
        </w:rPr>
        <w:t>եր</w:t>
      </w:r>
      <w:r w:rsidR="008F4FE2" w:rsidRPr="00F7171D">
        <w:rPr>
          <w:rFonts w:ascii="Sylfaen" w:hAnsi="Sylfaen" w:cs="Sylfaen"/>
          <w:b/>
          <w:lang w:val="hy-AM"/>
        </w:rPr>
        <w:t>ը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այնպես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օգտագործող</w:t>
      </w:r>
      <w:r w:rsidR="00842DEF" w:rsidRPr="00F7171D">
        <w:rPr>
          <w:rFonts w:ascii="Sylfaen" w:hAnsi="Sylfaen" w:cs="Sylfaen"/>
          <w:b/>
          <w:lang w:val="hy-AM"/>
        </w:rPr>
        <w:t>ներ</w:t>
      </w:r>
      <w:r w:rsidRPr="00F7171D">
        <w:rPr>
          <w:rFonts w:ascii="Sylfaen" w:hAnsi="Sylfaen" w:cs="Sylfaen"/>
          <w:b/>
          <w:lang w:val="hy-AM"/>
        </w:rPr>
        <w:t>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յ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ուբյեկտներ՝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րպես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նրային</w:t>
      </w:r>
      <w:r w:rsidRPr="00F7171D">
        <w:rPr>
          <w:rFonts w:cs="Arial"/>
          <w:b/>
          <w:lang w:val="hy-AM"/>
        </w:rPr>
        <w:t>-</w:t>
      </w:r>
      <w:r w:rsidRPr="00F7171D">
        <w:rPr>
          <w:rFonts w:ascii="Sylfaen" w:hAnsi="Sylfaen" w:cs="Sylfaen"/>
          <w:b/>
          <w:lang w:val="hy-AM"/>
        </w:rPr>
        <w:t>մասնավո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գործակց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րսևորում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յս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եսանկյունի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գտակա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ր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լինե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յտ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անուց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ետ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աժամանակ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րապարակե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յս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եղեկատվությունը։</w:t>
      </w:r>
    </w:p>
    <w:p w14:paraId="4AC1DE9A" w14:textId="77777777" w:rsidR="00117F10" w:rsidRPr="00F7171D" w:rsidRDefault="00117F10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</w:p>
    <w:p w14:paraId="0A85A792" w14:textId="77777777" w:rsidR="00117F10" w:rsidRPr="00F7171D" w:rsidRDefault="00465ACE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>3</w:t>
      </w:r>
      <w:r w:rsidR="00117F10" w:rsidRPr="00F7171D">
        <w:rPr>
          <w:rFonts w:ascii="MS Gothic" w:eastAsia="MS Gothic" w:hAnsi="MS Gothic" w:cs="MS Gothic"/>
          <w:b/>
          <w:lang w:val="hy-AM"/>
        </w:rPr>
        <w:t>․</w:t>
      </w:r>
      <w:r w:rsidR="00117F10" w:rsidRPr="00F7171D">
        <w:rPr>
          <w:rFonts w:cs="Arial"/>
          <w:b/>
          <w:lang w:val="hy-AM"/>
        </w:rPr>
        <w:t xml:space="preserve"> </w:t>
      </w:r>
      <w:r w:rsidR="00117F10" w:rsidRPr="00F7171D">
        <w:rPr>
          <w:rFonts w:ascii="Sylfaen" w:hAnsi="Sylfaen" w:cs="Sylfaen"/>
          <w:b/>
          <w:lang w:val="hy-AM"/>
        </w:rPr>
        <w:t>Եվ</w:t>
      </w:r>
      <w:r w:rsidR="00117F10" w:rsidRPr="00F7171D">
        <w:rPr>
          <w:rFonts w:cs="Arial"/>
          <w:b/>
          <w:lang w:val="hy-AM"/>
        </w:rPr>
        <w:t xml:space="preserve"> </w:t>
      </w:r>
      <w:r w:rsidR="00117F10" w:rsidRPr="00F7171D">
        <w:rPr>
          <w:rFonts w:ascii="Sylfaen" w:hAnsi="Sylfaen" w:cs="Sylfaen"/>
          <w:b/>
          <w:lang w:val="hy-AM"/>
        </w:rPr>
        <w:t>վերջապես</w:t>
      </w:r>
      <w:r w:rsidR="00117F10" w:rsidRPr="00F7171D">
        <w:rPr>
          <w:rFonts w:cs="Arial"/>
          <w:b/>
          <w:lang w:val="hy-AM"/>
        </w:rPr>
        <w:t>,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նպատակահարմար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է</w:t>
      </w:r>
      <w:r w:rsidR="008F4FE2" w:rsidRPr="00F7171D">
        <w:rPr>
          <w:rFonts w:cs="Arial"/>
          <w:b/>
          <w:lang w:val="hy-AM"/>
        </w:rPr>
        <w:t>,</w:t>
      </w:r>
      <w:r w:rsidR="00117F10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ՏԻՄ</w:t>
      </w:r>
      <w:r w:rsidR="008F4FE2" w:rsidRPr="00F7171D">
        <w:rPr>
          <w:rFonts w:cs="Arial"/>
          <w:b/>
          <w:lang w:val="hy-AM"/>
        </w:rPr>
        <w:t>-</w:t>
      </w:r>
      <w:r w:rsidR="008F4FE2" w:rsidRPr="00F7171D">
        <w:rPr>
          <w:rFonts w:ascii="Sylfaen" w:hAnsi="Sylfaen" w:cs="Sylfaen"/>
          <w:b/>
          <w:lang w:val="hy-AM"/>
        </w:rPr>
        <w:t>երից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բացի</w:t>
      </w:r>
      <w:r w:rsidR="008F4FE2" w:rsidRPr="00F7171D">
        <w:rPr>
          <w:rFonts w:cs="Arial"/>
          <w:b/>
          <w:lang w:val="hy-AM"/>
        </w:rPr>
        <w:t xml:space="preserve">, </w:t>
      </w:r>
      <w:r w:rsidR="008F4FE2" w:rsidRPr="00F7171D">
        <w:rPr>
          <w:rFonts w:ascii="Sylfaen" w:hAnsi="Sylfaen" w:cs="Sylfaen"/>
          <w:b/>
          <w:lang w:val="hy-AM"/>
        </w:rPr>
        <w:t>հայտի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ներկայացման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փուլում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համապատասխան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առաջարկություններ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տալու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կամընտրական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պայման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ամրագրել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ջրօգտագործման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վայրի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և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հարակից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տնտեսվարողների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համար</w:t>
      </w:r>
      <w:r w:rsidR="008F4FE2" w:rsidRPr="00F7171D">
        <w:rPr>
          <w:rFonts w:cs="Arial"/>
          <w:b/>
          <w:lang w:val="hy-AM"/>
        </w:rPr>
        <w:t xml:space="preserve">, </w:t>
      </w:r>
      <w:r w:rsidR="008F4FE2" w:rsidRPr="00F7171D">
        <w:rPr>
          <w:rFonts w:ascii="Sylfaen" w:hAnsi="Sylfaen" w:cs="Sylfaen"/>
          <w:b/>
          <w:lang w:val="hy-AM"/>
        </w:rPr>
        <w:t>որոնք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կարող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են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դիտարկվե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րպես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հանրային</w:t>
      </w:r>
      <w:r w:rsidR="008F4FE2" w:rsidRPr="00F7171D">
        <w:rPr>
          <w:rFonts w:cs="Arial"/>
          <w:b/>
          <w:lang w:val="hy-AM"/>
        </w:rPr>
        <w:t>-</w:t>
      </w:r>
      <w:r w:rsidR="008F4FE2" w:rsidRPr="00F7171D">
        <w:rPr>
          <w:rFonts w:ascii="Sylfaen" w:hAnsi="Sylfaen" w:cs="Sylfaen"/>
          <w:b/>
          <w:lang w:val="hy-AM"/>
        </w:rPr>
        <w:t>մասնավոր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համագործակցության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պոտենցիալ</w:t>
      </w:r>
      <w:r w:rsidR="008F4FE2" w:rsidRPr="00F7171D">
        <w:rPr>
          <w:rFonts w:cs="Arial"/>
          <w:b/>
          <w:lang w:val="hy-AM"/>
        </w:rPr>
        <w:t xml:space="preserve"> </w:t>
      </w:r>
      <w:r w:rsidR="008F4FE2" w:rsidRPr="00F7171D">
        <w:rPr>
          <w:rFonts w:ascii="Sylfaen" w:hAnsi="Sylfaen" w:cs="Sylfaen"/>
          <w:b/>
          <w:lang w:val="hy-AM"/>
        </w:rPr>
        <w:t>մասնակիցներ։</w:t>
      </w:r>
    </w:p>
    <w:p w14:paraId="447A358D" w14:textId="77777777" w:rsidR="005A257D" w:rsidRPr="00F7171D" w:rsidRDefault="005A257D">
      <w:pPr>
        <w:spacing w:after="0" w:line="240" w:lineRule="auto"/>
        <w:jc w:val="both"/>
        <w:rPr>
          <w:rFonts w:cs="Arial"/>
          <w:b/>
          <w:lang w:val="hy-AM"/>
        </w:rPr>
      </w:pPr>
    </w:p>
    <w:p w14:paraId="1F652DD4" w14:textId="77777777" w:rsidR="00AF3480" w:rsidRPr="00F7171D" w:rsidRDefault="00614D5C" w:rsidP="005809DD">
      <w:pPr>
        <w:pStyle w:val="Heading2"/>
        <w:rPr>
          <w:rFonts w:asciiTheme="minorHAnsi" w:hAnsiTheme="minorHAnsi" w:cs="Arial"/>
        </w:rPr>
      </w:pPr>
      <w:bookmarkStart w:id="95" w:name="_Toc495054763"/>
      <w:bookmarkStart w:id="96" w:name="_Toc506388674"/>
      <w:r w:rsidRPr="00F7171D">
        <w:rPr>
          <w:rFonts w:asciiTheme="minorHAnsi" w:hAnsiTheme="minorHAnsi" w:cs="Arial"/>
        </w:rPr>
        <w:t xml:space="preserve">7.7. </w:t>
      </w:r>
      <w:r w:rsidR="00BE0D3F" w:rsidRPr="00F7171D">
        <w:t>Ջրօգտագործման</w:t>
      </w:r>
      <w:r w:rsidR="003141AE" w:rsidRPr="00F7171D">
        <w:t xml:space="preserve"> </w:t>
      </w:r>
      <w:r w:rsidR="00BE0D3F" w:rsidRPr="00F7171D">
        <w:t>թույլտվություն</w:t>
      </w:r>
      <w:r w:rsidR="003141AE" w:rsidRPr="00F7171D">
        <w:t xml:space="preserve"> </w:t>
      </w:r>
      <w:r w:rsidR="00BE0D3F" w:rsidRPr="00F7171D">
        <w:t>ունեցող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սուբյեկտների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կարողությունների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զարգացում</w:t>
      </w:r>
      <w:bookmarkEnd w:id="95"/>
      <w:bookmarkEnd w:id="96"/>
    </w:p>
    <w:p w14:paraId="079BDC0F" w14:textId="77777777" w:rsidR="00822510" w:rsidRPr="00F7171D" w:rsidRDefault="0046076F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Կ</w:t>
      </w:r>
      <w:r w:rsidR="007520BA" w:rsidRPr="00F7171D">
        <w:rPr>
          <w:rFonts w:ascii="Sylfaen" w:hAnsi="Sylfaen" w:cs="Sylfaen"/>
          <w:lang w:val="hy-AM"/>
        </w:rPr>
        <w:t>արողությունների</w:t>
      </w:r>
      <w:r w:rsidR="007520BA" w:rsidRPr="00F7171D">
        <w:rPr>
          <w:rFonts w:cs="Arial"/>
          <w:lang w:val="hy-AM"/>
        </w:rPr>
        <w:t xml:space="preserve"> </w:t>
      </w:r>
      <w:r w:rsidR="007520BA" w:rsidRPr="00F7171D">
        <w:rPr>
          <w:rFonts w:ascii="Sylfaen" w:hAnsi="Sylfaen" w:cs="Sylfaen"/>
          <w:lang w:val="hy-AM"/>
        </w:rPr>
        <w:t>թվում</w:t>
      </w:r>
      <w:r w:rsidR="007520BA" w:rsidRPr="00F7171D">
        <w:rPr>
          <w:rFonts w:cs="Arial"/>
          <w:lang w:val="hy-AM"/>
        </w:rPr>
        <w:t xml:space="preserve"> </w:t>
      </w:r>
      <w:r w:rsidR="007520BA" w:rsidRPr="00F7171D">
        <w:rPr>
          <w:rFonts w:ascii="Sylfaen" w:hAnsi="Sylfaen" w:cs="Sylfaen"/>
          <w:lang w:val="hy-AM"/>
        </w:rPr>
        <w:t>առաջնային</w:t>
      </w:r>
      <w:r w:rsidR="007520BA" w:rsidRPr="00F7171D">
        <w:rPr>
          <w:rFonts w:cs="Arial"/>
          <w:lang w:val="hy-AM"/>
        </w:rPr>
        <w:t xml:space="preserve"> </w:t>
      </w:r>
      <w:r w:rsidR="007520BA" w:rsidRPr="00F7171D">
        <w:rPr>
          <w:rFonts w:ascii="Sylfaen" w:hAnsi="Sylfaen" w:cs="Sylfaen"/>
          <w:lang w:val="hy-AM"/>
        </w:rPr>
        <w:t>նշանակություն</w:t>
      </w:r>
      <w:r w:rsidR="007520BA" w:rsidRPr="00F7171D">
        <w:rPr>
          <w:rFonts w:cs="Arial"/>
          <w:lang w:val="hy-AM"/>
        </w:rPr>
        <w:t xml:space="preserve"> </w:t>
      </w:r>
      <w:r w:rsidR="007520BA" w:rsidRPr="00F7171D">
        <w:rPr>
          <w:rFonts w:ascii="Sylfaen" w:hAnsi="Sylfaen" w:cs="Sylfaen"/>
          <w:lang w:val="hy-AM"/>
        </w:rPr>
        <w:t>ունի</w:t>
      </w:r>
      <w:r w:rsidR="007520BA" w:rsidRPr="00F7171D">
        <w:rPr>
          <w:rFonts w:cs="Arial"/>
          <w:lang w:val="hy-AM"/>
        </w:rPr>
        <w:t xml:space="preserve"> </w:t>
      </w:r>
      <w:r w:rsidR="007520BA" w:rsidRPr="00F7171D">
        <w:rPr>
          <w:rFonts w:ascii="Sylfaen" w:hAnsi="Sylfaen" w:cs="Sylfaen"/>
          <w:b/>
          <w:lang w:val="hy-AM"/>
        </w:rPr>
        <w:t>իրազեկվածության</w:t>
      </w:r>
      <w:r w:rsidR="007520BA" w:rsidRPr="00F7171D">
        <w:rPr>
          <w:rFonts w:cs="Arial"/>
          <w:b/>
          <w:lang w:val="hy-AM"/>
        </w:rPr>
        <w:t xml:space="preserve"> </w:t>
      </w:r>
      <w:r w:rsidR="007520BA" w:rsidRPr="00F7171D">
        <w:rPr>
          <w:rFonts w:ascii="Sylfaen" w:hAnsi="Sylfaen" w:cs="Sylfaen"/>
          <w:b/>
          <w:lang w:val="hy-AM"/>
        </w:rPr>
        <w:t>մակարդակի</w:t>
      </w:r>
      <w:r w:rsidR="007520BA" w:rsidRPr="00F7171D">
        <w:rPr>
          <w:rFonts w:cs="Arial"/>
          <w:b/>
          <w:lang w:val="hy-AM"/>
        </w:rPr>
        <w:t xml:space="preserve"> </w:t>
      </w:r>
      <w:r w:rsidR="007520BA" w:rsidRPr="00F7171D">
        <w:rPr>
          <w:rFonts w:ascii="Sylfaen" w:hAnsi="Sylfaen" w:cs="Sylfaen"/>
          <w:b/>
          <w:lang w:val="hy-AM"/>
        </w:rPr>
        <w:t>բարձրացումը</w:t>
      </w:r>
      <w:r w:rsidR="007520BA" w:rsidRPr="00F7171D">
        <w:rPr>
          <w:rFonts w:cs="Arial"/>
          <w:lang w:val="hy-AM"/>
        </w:rPr>
        <w:t xml:space="preserve">, </w:t>
      </w:r>
      <w:r w:rsidR="007520BA" w:rsidRPr="00F7171D">
        <w:rPr>
          <w:rFonts w:ascii="Sylfaen" w:hAnsi="Sylfaen" w:cs="Sylfaen"/>
          <w:lang w:val="hy-AM"/>
        </w:rPr>
        <w:t>որը</w:t>
      </w:r>
      <w:r w:rsidR="007520BA" w:rsidRPr="00F7171D">
        <w:rPr>
          <w:rFonts w:cs="Arial"/>
          <w:lang w:val="hy-AM"/>
        </w:rPr>
        <w:t xml:space="preserve"> </w:t>
      </w:r>
      <w:r w:rsidR="007520BA" w:rsidRPr="00F7171D">
        <w:rPr>
          <w:rFonts w:ascii="Sylfaen" w:hAnsi="Sylfaen" w:cs="Sylfaen"/>
          <w:lang w:val="hy-AM"/>
        </w:rPr>
        <w:t>ոչ</w:t>
      </w:r>
      <w:r w:rsidR="007520BA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թե</w:t>
      </w:r>
      <w:r w:rsidR="007520BA" w:rsidRPr="00F7171D">
        <w:rPr>
          <w:rFonts w:cs="Arial"/>
          <w:lang w:val="hy-AM"/>
        </w:rPr>
        <w:t xml:space="preserve"> </w:t>
      </w:r>
      <w:r w:rsidR="007520BA" w:rsidRPr="00F7171D">
        <w:rPr>
          <w:rFonts w:ascii="Sylfaen" w:hAnsi="Sylfaen" w:cs="Sylfaen"/>
          <w:lang w:val="hy-AM"/>
        </w:rPr>
        <w:t>զուտ</w:t>
      </w:r>
      <w:r w:rsidR="007520BA" w:rsidRPr="00F7171D">
        <w:rPr>
          <w:rFonts w:cs="Arial"/>
          <w:lang w:val="hy-AM"/>
        </w:rPr>
        <w:t xml:space="preserve"> </w:t>
      </w:r>
      <w:r w:rsidR="007520BA" w:rsidRPr="00F7171D">
        <w:rPr>
          <w:rFonts w:ascii="Sylfaen" w:hAnsi="Sylfaen" w:cs="Sylfaen"/>
          <w:lang w:val="hy-AM"/>
        </w:rPr>
        <w:t>բնապահպանական</w:t>
      </w:r>
      <w:r w:rsidR="007520BA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ուղղվածություն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պետք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է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ունենա</w:t>
      </w:r>
      <w:r w:rsidR="001F7FA1" w:rsidRPr="00F7171D">
        <w:rPr>
          <w:rFonts w:cs="Arial"/>
          <w:lang w:val="hy-AM"/>
        </w:rPr>
        <w:t xml:space="preserve">, </w:t>
      </w:r>
      <w:r w:rsidR="001F7FA1" w:rsidRPr="00F7171D">
        <w:rPr>
          <w:rFonts w:ascii="Sylfaen" w:hAnsi="Sylfaen" w:cs="Sylfaen"/>
          <w:lang w:val="hy-AM"/>
        </w:rPr>
        <w:t>այլ</w:t>
      </w:r>
      <w:r w:rsidR="001F7FA1" w:rsidRPr="00F7171D">
        <w:rPr>
          <w:rFonts w:cs="Arial"/>
          <w:lang w:val="hy-AM"/>
        </w:rPr>
        <w:t xml:space="preserve"> </w:t>
      </w:r>
      <w:r w:rsidR="0059682F" w:rsidRPr="00F7171D">
        <w:rPr>
          <w:rFonts w:ascii="Sylfaen" w:hAnsi="Sylfaen" w:cs="Sylfaen"/>
          <w:lang w:val="hy-AM"/>
        </w:rPr>
        <w:t>լինի</w:t>
      </w:r>
      <w:r w:rsidR="0059682F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միջճյուղային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և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ինտեգրված</w:t>
      </w:r>
      <w:r w:rsidR="001F7FA1" w:rsidRPr="00F7171D">
        <w:rPr>
          <w:rFonts w:cs="Arial"/>
          <w:lang w:val="hy-AM"/>
        </w:rPr>
        <w:t xml:space="preserve">, </w:t>
      </w:r>
      <w:r w:rsidR="001F7FA1" w:rsidRPr="00F7171D">
        <w:rPr>
          <w:rFonts w:ascii="Sylfaen" w:hAnsi="Sylfaen" w:cs="Sylfaen"/>
          <w:lang w:val="hy-AM"/>
        </w:rPr>
        <w:t>այսինքն՝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բնապահպանական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նկատառումները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պետք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է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արժևորվեն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տնտեսական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գործունեության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և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տնտեսական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օգուտների</w:t>
      </w:r>
      <w:r w:rsidR="001F7FA1" w:rsidRPr="00F7171D">
        <w:rPr>
          <w:rFonts w:cs="Arial"/>
          <w:lang w:val="hy-AM"/>
        </w:rPr>
        <w:t xml:space="preserve"> </w:t>
      </w:r>
      <w:r w:rsidR="001F7FA1" w:rsidRPr="00F7171D">
        <w:rPr>
          <w:rFonts w:ascii="Sylfaen" w:hAnsi="Sylfaen" w:cs="Sylfaen"/>
          <w:lang w:val="hy-AM"/>
        </w:rPr>
        <w:t>համատեքստում։</w:t>
      </w:r>
      <w:r w:rsidR="001F7FA1" w:rsidRPr="00F7171D">
        <w:rPr>
          <w:rFonts w:cs="Arial"/>
          <w:lang w:val="hy-AM"/>
        </w:rPr>
        <w:t xml:space="preserve"> </w:t>
      </w:r>
    </w:p>
    <w:p w14:paraId="0155EE37" w14:textId="77777777" w:rsidR="001F7FA1" w:rsidRPr="00F7171D" w:rsidRDefault="001F7FA1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բյեկ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իճ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հատկությունները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58A06163" w14:textId="77777777" w:rsidR="001F7FA1" w:rsidRPr="00F7171D" w:rsidRDefault="001F7FA1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կնաբուծարաններ</w:t>
      </w:r>
      <w:r w:rsidRPr="00F7171D">
        <w:rPr>
          <w:rFonts w:cs="Arial"/>
          <w:lang w:val="hy-AM"/>
        </w:rPr>
        <w:t>,</w:t>
      </w:r>
    </w:p>
    <w:p w14:paraId="1BC4EFA8" w14:textId="77777777" w:rsidR="001F7FA1" w:rsidRPr="00F7171D" w:rsidRDefault="001F7FA1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ներ</w:t>
      </w:r>
      <w:r w:rsidRPr="00F7171D">
        <w:rPr>
          <w:rFonts w:cs="Arial"/>
          <w:lang w:val="hy-AM"/>
        </w:rPr>
        <w:t>,</w:t>
      </w:r>
    </w:p>
    <w:p w14:paraId="6D2AB30E" w14:textId="77777777" w:rsidR="001F7FA1" w:rsidRPr="00F7171D" w:rsidRDefault="001F7FA1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յուղա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բաղ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ինք</w:t>
      </w:r>
      <w:r w:rsidRPr="00F7171D">
        <w:rPr>
          <w:rFonts w:cs="Arial"/>
          <w:lang w:val="hy-AM"/>
        </w:rPr>
        <w:t>,</w:t>
      </w:r>
    </w:p>
    <w:p w14:paraId="1A2414AD" w14:textId="77777777" w:rsidR="001F7FA1" w:rsidRPr="00F7171D" w:rsidRDefault="001F7FA1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</w:t>
      </w:r>
      <w:r w:rsidRPr="00F7171D">
        <w:rPr>
          <w:rFonts w:cs="Arial"/>
          <w:lang w:val="hy-AM"/>
        </w:rPr>
        <w:t>,</w:t>
      </w:r>
    </w:p>
    <w:p w14:paraId="7539FC99" w14:textId="77777777" w:rsidR="001F7FA1" w:rsidRPr="00F7171D" w:rsidRDefault="001F7FA1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գան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ամներ</w:t>
      </w:r>
      <w:r w:rsidR="0059682F" w:rsidRPr="00F7171D">
        <w:rPr>
          <w:rFonts w:ascii="Tahoma" w:hAnsi="Tahoma" w:cs="Tahoma"/>
          <w:lang w:val="hy-AM"/>
        </w:rPr>
        <w:t>։</w:t>
      </w:r>
    </w:p>
    <w:p w14:paraId="4C9C6BEC" w14:textId="77777777" w:rsidR="0059682F" w:rsidRPr="00F7171D" w:rsidRDefault="0059682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032623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մայ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գան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ա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</w:t>
      </w:r>
      <w:r w:rsidR="00522FBA" w:rsidRPr="00F7171D">
        <w:rPr>
          <w:rFonts w:ascii="Sylfaen" w:hAnsi="Sylfaen" w:cs="Sylfaen"/>
          <w:lang w:val="hy-AM"/>
        </w:rPr>
        <w:t>արձրացման</w:t>
      </w:r>
      <w:r w:rsidR="00522FBA" w:rsidRPr="00F7171D">
        <w:rPr>
          <w:rFonts w:cs="Arial"/>
          <w:lang w:val="hy-AM"/>
        </w:rPr>
        <w:t xml:space="preserve"> (</w:t>
      </w:r>
      <w:r w:rsidR="00522FBA" w:rsidRPr="00F7171D">
        <w:rPr>
          <w:rFonts w:ascii="Sylfaen" w:hAnsi="Sylfaen" w:cs="Sylfaen"/>
          <w:lang w:val="hy-AM"/>
        </w:rPr>
        <w:t>վերապատրաստման</w:t>
      </w:r>
      <w:r w:rsidR="00522FBA" w:rsidRPr="00F7171D">
        <w:rPr>
          <w:rFonts w:cs="Arial"/>
          <w:lang w:val="hy-AM"/>
        </w:rPr>
        <w:t xml:space="preserve">) </w:t>
      </w:r>
      <w:r w:rsidR="00522FBA" w:rsidRPr="00F7171D">
        <w:rPr>
          <w:rFonts w:ascii="Sylfaen" w:hAnsi="Sylfaen" w:cs="Sylfaen"/>
          <w:lang w:val="hy-AM"/>
        </w:rPr>
        <w:t>ծրագրերը</w:t>
      </w:r>
      <w:r w:rsidR="00522FBA" w:rsidRPr="00F7171D">
        <w:rPr>
          <w:rFonts w:cs="Arial"/>
          <w:lang w:val="hy-AM"/>
        </w:rPr>
        <w:t xml:space="preserve"> </w:t>
      </w:r>
      <w:r w:rsidR="003141AE" w:rsidRPr="00F7171D">
        <w:rPr>
          <w:rFonts w:ascii="Sylfaen" w:hAnsi="Sylfaen" w:cs="Sylfaen"/>
          <w:lang w:val="hy-AM"/>
        </w:rPr>
        <w:t>ներկայում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համակարգվում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ե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ՀՀ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տարածքայի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կառավարմա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և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զարգացմա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նախարարությա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կողմից</w:t>
      </w:r>
      <w:r w:rsidR="00522FBA" w:rsidRPr="00F7171D">
        <w:rPr>
          <w:rFonts w:cs="Arial"/>
          <w:lang w:val="hy-AM"/>
        </w:rPr>
        <w:t xml:space="preserve">, </w:t>
      </w:r>
      <w:r w:rsidR="00522FBA" w:rsidRPr="00F7171D">
        <w:rPr>
          <w:rFonts w:ascii="Sylfaen" w:hAnsi="Sylfaen" w:cs="Sylfaen"/>
          <w:lang w:val="hy-AM"/>
        </w:rPr>
        <w:t>իսկ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համապատասխա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դասընթացները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կազմակերպում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է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ՀՀ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պետակա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կառավարմա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ակադեմիան</w:t>
      </w:r>
      <w:r w:rsidR="00522FBA" w:rsidRPr="00F7171D">
        <w:rPr>
          <w:rFonts w:cs="Arial"/>
          <w:lang w:val="hy-AM"/>
        </w:rPr>
        <w:t xml:space="preserve"> (</w:t>
      </w:r>
      <w:r w:rsidR="00522FBA" w:rsidRPr="00F7171D">
        <w:rPr>
          <w:rFonts w:ascii="Sylfaen" w:hAnsi="Sylfaen" w:cs="Sylfaen"/>
          <w:lang w:val="hy-AM"/>
        </w:rPr>
        <w:t>վերջին</w:t>
      </w:r>
      <w:r w:rsidR="00522FBA" w:rsidRPr="00F7171D">
        <w:rPr>
          <w:rFonts w:cs="Arial"/>
          <w:lang w:val="hy-AM"/>
        </w:rPr>
        <w:t xml:space="preserve"> 2 </w:t>
      </w:r>
      <w:r w:rsidR="00522FBA" w:rsidRPr="00F7171D">
        <w:rPr>
          <w:rFonts w:ascii="Sylfaen" w:hAnsi="Sylfaen" w:cs="Sylfaen"/>
          <w:lang w:val="hy-AM"/>
        </w:rPr>
        <w:t>տարվա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ընթացքում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դասընթացներ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չե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իրականացվել՝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պայմանավորված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համայնքների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խոշորացման</w:t>
      </w:r>
      <w:r w:rsidR="00522FBA" w:rsidRPr="00F7171D">
        <w:rPr>
          <w:rFonts w:cs="Arial"/>
          <w:lang w:val="hy-AM"/>
        </w:rPr>
        <w:t xml:space="preserve"> </w:t>
      </w:r>
      <w:r w:rsidR="00522FBA" w:rsidRPr="00F7171D">
        <w:rPr>
          <w:rFonts w:ascii="Sylfaen" w:hAnsi="Sylfaen" w:cs="Sylfaen"/>
          <w:lang w:val="hy-AM"/>
        </w:rPr>
        <w:t>գործընթացով</w:t>
      </w:r>
      <w:r w:rsidR="00522FBA" w:rsidRPr="00F7171D">
        <w:rPr>
          <w:rFonts w:cs="Arial"/>
          <w:lang w:val="hy-AM"/>
        </w:rPr>
        <w:t>)</w:t>
      </w:r>
      <w:r w:rsidR="00522FBA" w:rsidRPr="00F7171D">
        <w:rPr>
          <w:rFonts w:ascii="Tahoma" w:hAnsi="Tahoma" w:cs="Tahoma"/>
          <w:lang w:val="hy-AM"/>
        </w:rPr>
        <w:t>։</w:t>
      </w:r>
    </w:p>
    <w:p w14:paraId="27E51DC5" w14:textId="77777777" w:rsidR="004A1358" w:rsidRPr="00F7171D" w:rsidRDefault="004A135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="003141AE" w:rsidRPr="00F7171D">
        <w:rPr>
          <w:rFonts w:ascii="Sylfaen" w:hAnsi="Sylfaen" w:cs="Sylfaen"/>
          <w:lang w:val="hy-AM"/>
        </w:rPr>
        <w:t>Ներ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bCs/>
          <w:lang w:val="hy-AM"/>
        </w:rPr>
        <w:t>Էկոլոգիական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կրթության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և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շահագրգիռ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կողմերի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իրազեկվածության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բարձրացման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միջոցով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գլոբալ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բնապահպանական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օգուտների</w:t>
      </w:r>
      <w:r w:rsidRPr="00F7171D">
        <w:rPr>
          <w:rFonts w:cs="Arial"/>
          <w:bCs/>
          <w:lang w:val="hy-AM"/>
        </w:rPr>
        <w:t xml:space="preserve"> </w:t>
      </w:r>
      <w:r w:rsidRPr="00F7171D">
        <w:rPr>
          <w:rFonts w:ascii="Sylfaen" w:hAnsi="Sylfaen" w:cs="Sylfaen"/>
          <w:bCs/>
          <w:lang w:val="hy-AM"/>
        </w:rPr>
        <w:t>ստեղծում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ՄԱԶ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իրը</w:t>
      </w:r>
      <w:r w:rsidRPr="00F7171D">
        <w:rPr>
          <w:rFonts w:cs="Arial"/>
          <w:lang w:val="hy-AM"/>
        </w:rPr>
        <w:t xml:space="preserve"> (2015-2018</w:t>
      </w:r>
      <w:r w:rsidRPr="00F7171D">
        <w:rPr>
          <w:rFonts w:ascii="Sylfaen" w:hAnsi="Sylfaen" w:cs="Sylfaen"/>
          <w:lang w:val="hy-AM"/>
        </w:rPr>
        <w:t>թ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իրախ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նող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բյեկ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թ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լա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պատրաս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թո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ն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ռ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թ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ում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իներգիզ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պատրաս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="005F5CB8" w:rsidRPr="00F7171D">
        <w:rPr>
          <w:rFonts w:ascii="Sylfaen" w:hAnsi="Sylfaen" w:cs="Sylfaen"/>
          <w:lang w:val="hy-AM"/>
        </w:rPr>
        <w:t>նպատակների</w:t>
      </w:r>
      <w:r w:rsidR="005F5CB8" w:rsidRPr="00F7171D">
        <w:rPr>
          <w:rFonts w:cs="Arial"/>
          <w:lang w:val="hy-AM"/>
        </w:rPr>
        <w:t xml:space="preserve"> </w:t>
      </w:r>
      <w:r w:rsidR="005F5CB8" w:rsidRPr="00F7171D">
        <w:rPr>
          <w:rFonts w:ascii="Sylfaen" w:hAnsi="Sylfaen" w:cs="Sylfaen"/>
          <w:lang w:val="hy-AM"/>
        </w:rPr>
        <w:t>հետ</w:t>
      </w:r>
      <w:r w:rsidR="005F5CB8" w:rsidRPr="00F7171D">
        <w:rPr>
          <w:rFonts w:cs="Arial"/>
          <w:lang w:val="hy-AM"/>
        </w:rPr>
        <w:t xml:space="preserve"> </w:t>
      </w:r>
      <w:r w:rsidR="005F5CB8" w:rsidRPr="00F7171D">
        <w:rPr>
          <w:rFonts w:ascii="Sylfaen" w:hAnsi="Sylfaen" w:cs="Sylfaen"/>
          <w:lang w:val="hy-AM"/>
        </w:rPr>
        <w:t>կապված</w:t>
      </w:r>
      <w:r w:rsidR="005F5CB8" w:rsidRPr="00F7171D">
        <w:rPr>
          <w:rFonts w:cs="Arial"/>
          <w:lang w:val="hy-AM"/>
        </w:rPr>
        <w:t xml:space="preserve"> </w:t>
      </w:r>
      <w:r w:rsidR="005F5CB8" w:rsidRPr="00F7171D">
        <w:rPr>
          <w:rFonts w:ascii="Sylfaen" w:hAnsi="Sylfaen" w:cs="Sylfaen"/>
          <w:lang w:val="hy-AM"/>
        </w:rPr>
        <w:t>մոդուլներ։</w:t>
      </w:r>
    </w:p>
    <w:p w14:paraId="1BB3CAA9" w14:textId="77777777" w:rsidR="005F5CB8" w:rsidRPr="00F7171D" w:rsidRDefault="005F5CB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նող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ռու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վարող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օգտագործ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ջիններ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ում։</w:t>
      </w:r>
    </w:p>
    <w:p w14:paraId="5B7282CB" w14:textId="77777777" w:rsidR="0075393A" w:rsidRPr="00F7171D" w:rsidRDefault="0075393A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032623" w:rsidRPr="00F7171D">
        <w:rPr>
          <w:rFonts w:cs="Arial"/>
          <w:lang w:val="hy-AM"/>
        </w:rPr>
        <w:tab/>
        <w:t xml:space="preserve"> </w:t>
      </w:r>
      <w:r w:rsidRPr="00F7171D">
        <w:rPr>
          <w:rFonts w:cs="Arial"/>
          <w:lang w:val="hy-AM"/>
        </w:rPr>
        <w:t xml:space="preserve">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ցկ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պում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զ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ա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ժգոհ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կից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բեր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նանսավոր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ընթացնե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գի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ակ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="000019E9" w:rsidRPr="00F7171D">
        <w:rPr>
          <w:rFonts w:cs="Arial"/>
          <w:lang w:val="hy-AM"/>
        </w:rPr>
        <w:t>-</w:t>
      </w:r>
      <w:r w:rsidR="000019E9" w:rsidRPr="00F7171D">
        <w:rPr>
          <w:rFonts w:ascii="Sylfaen" w:hAnsi="Sylfaen" w:cs="Sylfaen"/>
          <w:lang w:val="hy-AM"/>
        </w:rPr>
        <w:t>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կից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բավ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դ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ա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ժով։</w:t>
      </w:r>
      <w:r w:rsidRPr="00F7171D">
        <w:rPr>
          <w:rFonts w:cs="Arial"/>
          <w:lang w:val="hy-AM"/>
        </w:rPr>
        <w:t xml:space="preserve"> </w:t>
      </w:r>
    </w:p>
    <w:p w14:paraId="531097F0" w14:textId="77777777" w:rsidR="0075393A" w:rsidRPr="00F7171D" w:rsidRDefault="0075393A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032623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փ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իքները</w:t>
      </w:r>
      <w:r w:rsidRPr="00F7171D">
        <w:rPr>
          <w:rFonts w:cs="Arial"/>
          <w:lang w:val="hy-AM"/>
        </w:rPr>
        <w:t xml:space="preserve"> </w:t>
      </w:r>
      <w:r w:rsidR="009C012C" w:rsidRPr="00F7171D">
        <w:rPr>
          <w:rFonts w:ascii="Sylfaen" w:hAnsi="Sylfaen" w:cs="Sylfaen"/>
          <w:lang w:val="hy-AM"/>
        </w:rPr>
        <w:t>պարտադիր</w:t>
      </w:r>
      <w:r w:rsidR="009C012C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րց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լ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ը։</w:t>
      </w:r>
    </w:p>
    <w:p w14:paraId="3EA1A522" w14:textId="77777777" w:rsidR="008F4FE2" w:rsidRPr="00F7171D" w:rsidRDefault="0075393A" w:rsidP="00614D5C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Ին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երմե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պ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ությամբ</w:t>
      </w:r>
      <w:r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տարբեր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ծրագրեր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պարբերաբար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իրականացվել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են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և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ՀԿ</w:t>
      </w:r>
      <w:r w:rsidR="000019E9" w:rsidRPr="00F7171D">
        <w:rPr>
          <w:rFonts w:cs="Arial"/>
          <w:lang w:val="hy-AM"/>
        </w:rPr>
        <w:t>-</w:t>
      </w:r>
      <w:r w:rsidR="000019E9" w:rsidRPr="00F7171D">
        <w:rPr>
          <w:rFonts w:ascii="Sylfaen" w:hAnsi="Sylfaen" w:cs="Sylfaen"/>
          <w:lang w:val="hy-AM"/>
        </w:rPr>
        <w:t>ների</w:t>
      </w:r>
      <w:r w:rsidR="000019E9" w:rsidRPr="00F7171D">
        <w:rPr>
          <w:rFonts w:cs="Arial"/>
          <w:lang w:val="hy-AM"/>
        </w:rPr>
        <w:t xml:space="preserve">, </w:t>
      </w:r>
      <w:r w:rsidR="000019E9" w:rsidRPr="00F7171D">
        <w:rPr>
          <w:rFonts w:ascii="Sylfaen" w:hAnsi="Sylfaen" w:cs="Sylfaen"/>
          <w:lang w:val="hy-AM"/>
        </w:rPr>
        <w:t>և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պետական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մարմինների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lang w:val="hy-AM"/>
        </w:rPr>
        <w:t>նախաձեռնությամբ</w:t>
      </w:r>
      <w:r w:rsidR="000019E9" w:rsidRPr="00F7171D">
        <w:rPr>
          <w:rFonts w:cs="Arial"/>
          <w:lang w:val="hy-AM"/>
        </w:rPr>
        <w:t xml:space="preserve">, </w:t>
      </w:r>
      <w:r w:rsidR="000019E9" w:rsidRPr="00F7171D">
        <w:rPr>
          <w:rFonts w:ascii="Sylfaen" w:hAnsi="Sylfaen" w:cs="Sylfaen"/>
          <w:lang w:val="hy-AM"/>
        </w:rPr>
        <w:t>սակայն</w:t>
      </w:r>
      <w:r w:rsidR="000019E9" w:rsidRPr="00F7171D">
        <w:rPr>
          <w:rFonts w:cs="Arial"/>
          <w:lang w:val="hy-AM"/>
        </w:rPr>
        <w:t xml:space="preserve"> </w:t>
      </w:r>
      <w:r w:rsidR="000019E9" w:rsidRPr="00F7171D">
        <w:rPr>
          <w:rFonts w:ascii="Sylfaen" w:hAnsi="Sylfaen" w:cs="Sylfaen"/>
          <w:b/>
          <w:lang w:val="hy-AM"/>
        </w:rPr>
        <w:t>դրանք</w:t>
      </w:r>
      <w:r w:rsidR="000019E9" w:rsidRPr="00F7171D">
        <w:rPr>
          <w:rFonts w:cs="Arial"/>
          <w:b/>
          <w:lang w:val="hy-AM"/>
        </w:rPr>
        <w:t xml:space="preserve"> </w:t>
      </w:r>
      <w:r w:rsidR="000019E9" w:rsidRPr="00F7171D">
        <w:rPr>
          <w:rFonts w:ascii="Sylfaen" w:hAnsi="Sylfaen" w:cs="Sylfaen"/>
          <w:b/>
          <w:lang w:val="hy-AM"/>
        </w:rPr>
        <w:t>համակարգված</w:t>
      </w:r>
      <w:r w:rsidR="000019E9" w:rsidRPr="00F7171D">
        <w:rPr>
          <w:rFonts w:cs="Arial"/>
          <w:b/>
          <w:lang w:val="hy-AM"/>
        </w:rPr>
        <w:t xml:space="preserve"> </w:t>
      </w:r>
      <w:r w:rsidR="000019E9" w:rsidRPr="00F7171D">
        <w:rPr>
          <w:rFonts w:ascii="Sylfaen" w:hAnsi="Sylfaen" w:cs="Sylfaen"/>
          <w:b/>
          <w:lang w:val="hy-AM"/>
        </w:rPr>
        <w:t>բնույթ</w:t>
      </w:r>
      <w:r w:rsidR="000019E9" w:rsidRPr="00F7171D">
        <w:rPr>
          <w:rFonts w:cs="Arial"/>
          <w:b/>
          <w:lang w:val="hy-AM"/>
        </w:rPr>
        <w:t xml:space="preserve"> </w:t>
      </w:r>
      <w:r w:rsidR="000019E9" w:rsidRPr="00F7171D">
        <w:rPr>
          <w:rFonts w:ascii="Sylfaen" w:hAnsi="Sylfaen" w:cs="Sylfaen"/>
          <w:b/>
          <w:lang w:val="hy-AM"/>
        </w:rPr>
        <w:t>չեն</w:t>
      </w:r>
      <w:r w:rsidR="000019E9" w:rsidRPr="00F7171D">
        <w:rPr>
          <w:rFonts w:cs="Arial"/>
          <w:b/>
          <w:lang w:val="hy-AM"/>
        </w:rPr>
        <w:t xml:space="preserve"> </w:t>
      </w:r>
      <w:r w:rsidR="000019E9" w:rsidRPr="00F7171D">
        <w:rPr>
          <w:rFonts w:ascii="Sylfaen" w:hAnsi="Sylfaen" w:cs="Sylfaen"/>
          <w:b/>
          <w:lang w:val="hy-AM"/>
        </w:rPr>
        <w:t>կրել։</w:t>
      </w:r>
    </w:p>
    <w:p w14:paraId="5A48E61D" w14:textId="77777777" w:rsidR="000019E9" w:rsidRPr="00F7171D" w:rsidRDefault="000019E9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032623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նախորդ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դասընթացների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փորձը</w:t>
      </w:r>
      <w:r w:rsidR="00700A73" w:rsidRPr="00F7171D">
        <w:rPr>
          <w:rFonts w:cs="Arial"/>
          <w:lang w:val="hy-AM"/>
        </w:rPr>
        <w:t xml:space="preserve">, </w:t>
      </w:r>
      <w:r w:rsidR="00700A73" w:rsidRPr="00F7171D">
        <w:rPr>
          <w:rFonts w:ascii="Sylfaen" w:hAnsi="Sylfaen" w:cs="Sylfaen"/>
          <w:lang w:val="hy-AM"/>
        </w:rPr>
        <w:t>ինչպես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նաև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յն</w:t>
      </w:r>
      <w:r w:rsidR="00700A73" w:rsidRPr="00F7171D">
        <w:rPr>
          <w:rFonts w:cs="Arial"/>
          <w:lang w:val="hy-AM"/>
        </w:rPr>
        <w:t xml:space="preserve">, </w:t>
      </w:r>
      <w:r w:rsidR="00700A73" w:rsidRPr="00F7171D">
        <w:rPr>
          <w:rFonts w:ascii="Sylfaen" w:hAnsi="Sylfaen" w:cs="Sylfaen"/>
          <w:lang w:val="hy-AM"/>
        </w:rPr>
        <w:t>որ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գյուղատնտեսակա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և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յլ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շխատանքներով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ծանրաբեռնված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լինելու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դեպքում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ոչ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միշտ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է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նմա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դասընթացների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մասնակցություն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րդյունավետ</w:t>
      </w:r>
      <w:r w:rsidR="00700A73" w:rsidRPr="00F7171D">
        <w:rPr>
          <w:rFonts w:cs="Arial"/>
          <w:lang w:val="hy-AM"/>
        </w:rPr>
        <w:t xml:space="preserve">, </w:t>
      </w:r>
      <w:r w:rsidR="00700A73" w:rsidRPr="00F7171D">
        <w:rPr>
          <w:rFonts w:ascii="Sylfaen" w:hAnsi="Sylfaen" w:cs="Sylfaen"/>
          <w:lang w:val="hy-AM"/>
        </w:rPr>
        <w:t>կարելի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է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դիտարկել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յլընտրանքայի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եղանակներով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իրազեկմա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հնարավորությունները</w:t>
      </w:r>
      <w:r w:rsidR="00700A73" w:rsidRPr="00F7171D">
        <w:rPr>
          <w:rFonts w:cs="Arial"/>
          <w:lang w:val="hy-AM"/>
        </w:rPr>
        <w:t xml:space="preserve">, </w:t>
      </w:r>
      <w:r w:rsidR="00700A73" w:rsidRPr="00F7171D">
        <w:rPr>
          <w:rFonts w:ascii="Sylfaen" w:hAnsi="Sylfaen" w:cs="Sylfaen"/>
          <w:lang w:val="hy-AM"/>
        </w:rPr>
        <w:t>օրինակ՝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պաստառներ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համայնքների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մարդաշատ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վայրերում</w:t>
      </w:r>
      <w:r w:rsidR="00700A73" w:rsidRPr="00F7171D">
        <w:rPr>
          <w:rFonts w:cs="Arial"/>
          <w:lang w:val="hy-AM"/>
        </w:rPr>
        <w:t xml:space="preserve">, </w:t>
      </w:r>
      <w:r w:rsidR="00700A73" w:rsidRPr="00F7171D">
        <w:rPr>
          <w:rFonts w:ascii="Sylfaen" w:hAnsi="Sylfaen" w:cs="Sylfaen"/>
          <w:lang w:val="hy-AM"/>
        </w:rPr>
        <w:t>իրազեկմա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շխատանքներ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վագ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դասարանների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շակերտների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հետ</w:t>
      </w:r>
      <w:r w:rsidR="00700A73" w:rsidRPr="00F7171D">
        <w:rPr>
          <w:rFonts w:cs="Arial"/>
          <w:lang w:val="hy-AM"/>
        </w:rPr>
        <w:t xml:space="preserve">, sms </w:t>
      </w:r>
      <w:r w:rsidR="00700A73" w:rsidRPr="00F7171D">
        <w:rPr>
          <w:rFonts w:ascii="Sylfaen" w:hAnsi="Sylfaen" w:cs="Sylfaen"/>
          <w:lang w:val="hy-AM"/>
        </w:rPr>
        <w:t>հաղորդագրություններ</w:t>
      </w:r>
      <w:r w:rsidR="00700A73" w:rsidRPr="00F7171D">
        <w:rPr>
          <w:rFonts w:cs="Arial"/>
          <w:lang w:val="hy-AM"/>
        </w:rPr>
        <w:t xml:space="preserve">, </w:t>
      </w:r>
      <w:r w:rsidR="00700A73" w:rsidRPr="00F7171D">
        <w:rPr>
          <w:rFonts w:ascii="Sylfaen" w:hAnsi="Sylfaen" w:cs="Sylfaen"/>
          <w:lang w:val="hy-AM"/>
        </w:rPr>
        <w:t>սոցիալակա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մեդիա</w:t>
      </w:r>
      <w:r w:rsidR="00700A73" w:rsidRPr="00F7171D">
        <w:rPr>
          <w:rFonts w:cs="Arial"/>
          <w:lang w:val="hy-AM"/>
        </w:rPr>
        <w:t xml:space="preserve">, </w:t>
      </w:r>
      <w:r w:rsidR="00700A73" w:rsidRPr="00F7171D">
        <w:rPr>
          <w:rFonts w:ascii="Sylfaen" w:hAnsi="Sylfaen" w:cs="Sylfaen"/>
          <w:lang w:val="hy-AM"/>
        </w:rPr>
        <w:t>ոռոգմա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սեզոնի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բացման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ընդառաջ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իրազեկման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թերթիկների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բաժանում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և</w:t>
      </w:r>
      <w:r w:rsidR="00700A73" w:rsidRPr="00F7171D">
        <w:rPr>
          <w:rFonts w:cs="Arial"/>
          <w:lang w:val="hy-AM"/>
        </w:rPr>
        <w:t xml:space="preserve"> </w:t>
      </w:r>
      <w:r w:rsidR="00700A73" w:rsidRPr="00F7171D">
        <w:rPr>
          <w:rFonts w:ascii="Sylfaen" w:hAnsi="Sylfaen" w:cs="Sylfaen"/>
          <w:lang w:val="hy-AM"/>
        </w:rPr>
        <w:t>այլն։</w:t>
      </w:r>
    </w:p>
    <w:p w14:paraId="39B0BB6E" w14:textId="77777777" w:rsidR="005F5CB8" w:rsidRPr="00F7171D" w:rsidRDefault="005F5CB8">
      <w:pPr>
        <w:pStyle w:val="ListParagraph"/>
        <w:spacing w:after="0" w:line="240" w:lineRule="auto"/>
        <w:ind w:left="567"/>
        <w:jc w:val="both"/>
        <w:rPr>
          <w:rFonts w:cs="Arial"/>
          <w:b/>
          <w:lang w:val="hy-AM"/>
        </w:rPr>
      </w:pPr>
    </w:p>
    <w:p w14:paraId="4C133D15" w14:textId="77777777" w:rsidR="00C557C6" w:rsidRPr="00F7171D" w:rsidRDefault="00C557C6" w:rsidP="001D3F67">
      <w:pPr>
        <w:spacing w:line="240" w:lineRule="auto"/>
        <w:rPr>
          <w:rFonts w:cs="Arial"/>
          <w:lang w:val="hy-AM"/>
        </w:rPr>
      </w:pPr>
    </w:p>
    <w:p w14:paraId="191B2B78" w14:textId="77777777" w:rsidR="000371E2" w:rsidRPr="00F7171D" w:rsidRDefault="00032623" w:rsidP="005809DD">
      <w:pPr>
        <w:pStyle w:val="Heading2"/>
        <w:rPr>
          <w:rFonts w:asciiTheme="minorHAnsi" w:hAnsiTheme="minorHAnsi" w:cs="Arial"/>
        </w:rPr>
      </w:pPr>
      <w:bookmarkStart w:id="97" w:name="_Toc494982713"/>
      <w:bookmarkStart w:id="98" w:name="_Toc494982789"/>
      <w:bookmarkStart w:id="99" w:name="_Toc495054764"/>
      <w:bookmarkStart w:id="100" w:name="_Toc506388675"/>
      <w:r w:rsidRPr="00F7171D">
        <w:t>Գլուխ</w:t>
      </w:r>
      <w:r w:rsidRPr="00F7171D">
        <w:rPr>
          <w:rFonts w:asciiTheme="minorHAnsi" w:hAnsiTheme="minorHAnsi" w:cs="Arial"/>
        </w:rPr>
        <w:t xml:space="preserve"> 8. </w:t>
      </w:r>
      <w:r w:rsidR="00B30AE6" w:rsidRPr="00F7171D">
        <w:t>Հանրայի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մասնակցությունը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ջրայի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ռեսուրսների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օգտագործմ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վերաբերյալ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որոշումների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ընդունմ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գործընթացին</w:t>
      </w:r>
      <w:bookmarkEnd w:id="97"/>
      <w:bookmarkEnd w:id="98"/>
      <w:bookmarkEnd w:id="99"/>
      <w:bookmarkEnd w:id="100"/>
    </w:p>
    <w:p w14:paraId="425F5018" w14:textId="77777777" w:rsidR="00DD00D8" w:rsidRPr="00F7171D" w:rsidRDefault="000371E2" w:rsidP="005809DD">
      <w:pPr>
        <w:pStyle w:val="Heading2"/>
        <w:rPr>
          <w:rFonts w:asciiTheme="minorHAnsi" w:hAnsiTheme="minorHAnsi" w:cs="Arial"/>
        </w:rPr>
      </w:pPr>
      <w:bookmarkStart w:id="101" w:name="_Toc495054765"/>
      <w:bookmarkStart w:id="102" w:name="_Toc506388676"/>
      <w:r w:rsidRPr="00F7171D">
        <w:rPr>
          <w:rFonts w:asciiTheme="minorHAnsi" w:hAnsiTheme="minorHAnsi" w:cs="Arial"/>
        </w:rPr>
        <w:t xml:space="preserve">8.1. </w:t>
      </w:r>
      <w:r w:rsidR="00DD00D8" w:rsidRPr="00F7171D">
        <w:t>Հանրայի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մասնակցությա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ոլորտի</w:t>
      </w:r>
      <w:r w:rsidR="00DD00D8" w:rsidRPr="00F7171D">
        <w:rPr>
          <w:rFonts w:asciiTheme="minorHAnsi" w:hAnsiTheme="minorHAnsi" w:cs="Arial"/>
        </w:rPr>
        <w:t xml:space="preserve"> </w:t>
      </w:r>
      <w:r w:rsidR="00BE0D3F" w:rsidRPr="00F7171D">
        <w:t>իրավակ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կարգավորումը</w:t>
      </w:r>
      <w:bookmarkEnd w:id="101"/>
      <w:bookmarkEnd w:id="102"/>
    </w:p>
    <w:p w14:paraId="5D9076B8" w14:textId="77777777" w:rsidR="004269BC" w:rsidRPr="00F7171D" w:rsidRDefault="007B66C2" w:rsidP="004269BC">
      <w:pPr>
        <w:spacing w:after="0"/>
        <w:ind w:firstLine="360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ով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յուս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րորդներ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="00231AAB">
        <w:rPr>
          <w:rFonts w:ascii="Sylfaen" w:hAnsi="Sylfaen" w:cs="Arial"/>
          <w:lang w:val="hy-AM"/>
        </w:rPr>
        <w:t>ո</w:t>
      </w:r>
      <w:r w:rsidRPr="00F7171D">
        <w:rPr>
          <w:rFonts w:ascii="Sylfaen" w:hAnsi="Sylfaen" w:cs="Sylfaen"/>
          <w:lang w:val="hy-AM"/>
        </w:rPr>
        <w:t>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ունը։</w:t>
      </w:r>
      <w:r w:rsidRPr="00F7171D">
        <w:rPr>
          <w:rFonts w:cs="Arial"/>
          <w:lang w:val="hy-AM"/>
        </w:rPr>
        <w:t xml:space="preserve"> </w:t>
      </w:r>
    </w:p>
    <w:tbl>
      <w:tblPr>
        <w:tblStyle w:val="TableGrid"/>
        <w:tblW w:w="0" w:type="auto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4601"/>
        <w:gridCol w:w="4642"/>
      </w:tblGrid>
      <w:tr w:rsidR="00BF5C39" w:rsidRPr="00B9607B" w14:paraId="20EA476E" w14:textId="77777777" w:rsidTr="00302097">
        <w:tc>
          <w:tcPr>
            <w:tcW w:w="9576" w:type="dxa"/>
            <w:gridSpan w:val="2"/>
          </w:tcPr>
          <w:p w14:paraId="0A274E0F" w14:textId="77777777" w:rsidR="00202A8E" w:rsidRPr="00F7171D" w:rsidRDefault="00202A8E" w:rsidP="00202A8E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ան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կ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լորտ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կտեր</w:t>
            </w:r>
          </w:p>
        </w:tc>
      </w:tr>
      <w:tr w:rsidR="00BF5C39" w:rsidRPr="00B9607B" w14:paraId="1FBE57E6" w14:textId="77777777" w:rsidTr="00302097">
        <w:tc>
          <w:tcPr>
            <w:tcW w:w="4788" w:type="dxa"/>
          </w:tcPr>
          <w:p w14:paraId="56C3005B" w14:textId="77777777" w:rsidR="00202A8E" w:rsidRPr="00F7171D" w:rsidRDefault="00202A8E" w:rsidP="00202A8E">
            <w:pPr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Միջազգ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դրություն</w:t>
            </w:r>
          </w:p>
          <w:p w14:paraId="11F18225" w14:textId="77777777" w:rsidR="00202A8E" w:rsidRPr="00F7171D" w:rsidRDefault="00202A8E" w:rsidP="00202A8E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Հ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կոնվենցիա</w:t>
            </w:r>
          </w:p>
          <w:p w14:paraId="791A8C2C" w14:textId="77777777" w:rsidR="00202A8E" w:rsidRPr="00F7171D" w:rsidRDefault="00202A8E" w:rsidP="00202A8E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</w:p>
          <w:p w14:paraId="0A805FCF" w14:textId="77777777" w:rsidR="00202A8E" w:rsidRPr="00F7171D" w:rsidRDefault="00202A8E" w:rsidP="00202A8E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Հ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նդր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տեք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կոնվենցիա</w:t>
            </w:r>
          </w:p>
        </w:tc>
        <w:tc>
          <w:tcPr>
            <w:tcW w:w="4788" w:type="dxa"/>
          </w:tcPr>
          <w:p w14:paraId="79E84A5C" w14:textId="77777777" w:rsidR="00202A8E" w:rsidRPr="00F7171D" w:rsidRDefault="00202A8E" w:rsidP="00202A8E">
            <w:pPr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Ազգ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դրություն</w:t>
            </w:r>
          </w:p>
          <w:p w14:paraId="5F79942C" w14:textId="77777777" w:rsidR="00202A8E" w:rsidRPr="00F7171D" w:rsidRDefault="00202A8E" w:rsidP="00202A8E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ոդվ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183)</w:t>
            </w:r>
          </w:p>
          <w:p w14:paraId="5636336D" w14:textId="77777777" w:rsidR="00202A8E" w:rsidRPr="00F7171D" w:rsidRDefault="00202A8E" w:rsidP="00202A8E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</w:p>
          <w:p w14:paraId="785FB576" w14:textId="77777777" w:rsidR="00202A8E" w:rsidRPr="00F7171D" w:rsidRDefault="00202A8E" w:rsidP="00202A8E">
            <w:pPr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կտ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ին</w:t>
            </w:r>
            <w:r w:rsidRPr="00F7171D">
              <w:rPr>
                <w:rFonts w:cs="Arial"/>
                <w:b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ք</w:t>
            </w:r>
          </w:p>
          <w:p w14:paraId="0AC15A0B" w14:textId="77777777" w:rsidR="00202A8E" w:rsidRPr="00F7171D" w:rsidRDefault="00202A8E" w:rsidP="00202A8E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</w:p>
          <w:p w14:paraId="36A81A4F" w14:textId="77777777" w:rsidR="00202A8E" w:rsidRPr="00F7171D" w:rsidRDefault="00202A8E" w:rsidP="00202A8E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</w:p>
          <w:p w14:paraId="6A061905" w14:textId="03BD33A3" w:rsidR="00202A8E" w:rsidRPr="00F7171D" w:rsidRDefault="00202A8E" w:rsidP="00202A8E">
            <w:pPr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Տեղե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նքնակառավ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="00231AAB" w:rsidRPr="00F7171D">
              <w:rPr>
                <w:rFonts w:ascii="Sylfaen" w:hAnsi="Sylfaen" w:cs="Sylfaen"/>
                <w:b/>
                <w:lang w:val="hy-AM"/>
              </w:rPr>
              <w:t>մասին</w:t>
            </w:r>
            <w:r w:rsidRPr="00F7171D">
              <w:rPr>
                <w:rFonts w:cs="Arial"/>
                <w:b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ք</w:t>
            </w:r>
          </w:p>
          <w:p w14:paraId="06FACA3C" w14:textId="77777777" w:rsidR="00202A8E" w:rsidRPr="00F7171D" w:rsidRDefault="00202A8E" w:rsidP="00202A8E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Երև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և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գան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</w:p>
          <w:p w14:paraId="5E2D051C" w14:textId="77777777" w:rsidR="00202A8E" w:rsidRPr="00F7171D" w:rsidRDefault="00202A8E" w:rsidP="00202A8E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</w:p>
          <w:p w14:paraId="0029EE8C" w14:textId="77777777" w:rsidR="00202A8E" w:rsidRPr="00F7171D" w:rsidRDefault="00202A8E" w:rsidP="00202A8E">
            <w:pPr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Շրջակ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ջավայ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ր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դե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րձաքն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ին</w:t>
            </w:r>
            <w:r w:rsidRPr="00F7171D">
              <w:rPr>
                <w:rFonts w:cs="Arial"/>
                <w:b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ք</w:t>
            </w:r>
          </w:p>
          <w:p w14:paraId="63B12F7F" w14:textId="77777777" w:rsidR="00202A8E" w:rsidRPr="00F7171D" w:rsidRDefault="00202A8E" w:rsidP="00202A8E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իմնադր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1F7815A6" w14:textId="77777777" w:rsidR="00202A8E" w:rsidRPr="00F7171D" w:rsidRDefault="00202A8E" w:rsidP="00202A8E">
            <w:p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</w:p>
          <w:p w14:paraId="5CE3427E" w14:textId="77777777" w:rsidR="00202A8E" w:rsidRPr="00F7171D" w:rsidRDefault="00202A8E" w:rsidP="00202A8E">
            <w:pPr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գիրք</w:t>
            </w:r>
          </w:p>
          <w:p w14:paraId="157AB6AA" w14:textId="0C72AD8A" w:rsidR="00202A8E" w:rsidRPr="00F7171D" w:rsidRDefault="00202A8E" w:rsidP="00202A8E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31AAB"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</w:p>
        </w:tc>
      </w:tr>
    </w:tbl>
    <w:p w14:paraId="643ED89C" w14:textId="77777777" w:rsidR="00676B31" w:rsidRPr="00F7171D" w:rsidRDefault="00676B31">
      <w:pPr>
        <w:spacing w:after="0" w:line="240" w:lineRule="auto"/>
        <w:ind w:firstLine="567"/>
        <w:jc w:val="both"/>
        <w:rPr>
          <w:rFonts w:cs="Arial"/>
          <w:lang w:val="hy-AM"/>
        </w:rPr>
      </w:pPr>
    </w:p>
    <w:p w14:paraId="5A08D281" w14:textId="77777777" w:rsidR="00BD54BE" w:rsidRPr="00F7171D" w:rsidRDefault="00182EE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i</w:t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="00064BCC" w:rsidRPr="00F7171D">
        <w:rPr>
          <w:rFonts w:ascii="Sylfaen" w:hAnsi="Sylfaen" w:cs="Sylfaen"/>
          <w:lang w:val="hy-AM"/>
        </w:rPr>
        <w:t>իրավունքը</w:t>
      </w:r>
      <w:r w:rsidR="00064BCC" w:rsidRPr="00F7171D">
        <w:rPr>
          <w:rFonts w:cs="Arial"/>
          <w:lang w:val="hy-AM"/>
        </w:rPr>
        <w:t xml:space="preserve"> </w:t>
      </w:r>
      <w:r w:rsidR="00064BCC" w:rsidRPr="00F7171D">
        <w:rPr>
          <w:rFonts w:ascii="Sylfaen" w:hAnsi="Sylfaen" w:cs="Sylfaen"/>
          <w:lang w:val="hy-AM"/>
        </w:rPr>
        <w:t>հետևյալ</w:t>
      </w:r>
      <w:r w:rsidR="00064BCC" w:rsidRPr="00F7171D">
        <w:rPr>
          <w:rFonts w:cs="Arial"/>
          <w:lang w:val="hy-AM"/>
        </w:rPr>
        <w:t xml:space="preserve"> </w:t>
      </w:r>
      <w:r w:rsidR="00064BCC" w:rsidRPr="00F7171D">
        <w:rPr>
          <w:rFonts w:ascii="Sylfaen" w:hAnsi="Sylfaen" w:cs="Sylfaen"/>
          <w:lang w:val="hy-AM"/>
        </w:rPr>
        <w:t>որոշումների</w:t>
      </w:r>
      <w:r w:rsidR="00064BCC" w:rsidRPr="00F7171D">
        <w:rPr>
          <w:rFonts w:cs="Arial"/>
          <w:lang w:val="hy-AM"/>
        </w:rPr>
        <w:t xml:space="preserve"> </w:t>
      </w:r>
      <w:r w:rsidR="00064BCC" w:rsidRPr="00F7171D">
        <w:rPr>
          <w:rFonts w:ascii="Sylfaen" w:hAnsi="Sylfaen" w:cs="Sylfaen"/>
          <w:lang w:val="hy-AM"/>
        </w:rPr>
        <w:t>կայացման</w:t>
      </w:r>
      <w:r w:rsidR="00064BCC" w:rsidRPr="00F7171D">
        <w:rPr>
          <w:rFonts w:cs="Arial"/>
          <w:lang w:val="hy-AM"/>
        </w:rPr>
        <w:t xml:space="preserve"> </w:t>
      </w:r>
      <w:r w:rsidR="00064BCC" w:rsidRPr="00F7171D">
        <w:rPr>
          <w:rFonts w:ascii="Sylfaen" w:hAnsi="Sylfaen" w:cs="Sylfaen"/>
          <w:lang w:val="hy-AM"/>
        </w:rPr>
        <w:t>գործընթացին</w:t>
      </w:r>
      <w:r w:rsidR="00064BCC" w:rsidRPr="00F7171D">
        <w:rPr>
          <w:rFonts w:ascii="MS Gothic" w:eastAsia="MS Gothic" w:hAnsi="MS Gothic" w:cs="MS Gothic"/>
          <w:lang w:val="hy-AM"/>
        </w:rPr>
        <w:t>․</w:t>
      </w:r>
    </w:p>
    <w:p w14:paraId="1F80860B" w14:textId="77777777" w:rsidR="00064BCC" w:rsidRPr="00F7171D" w:rsidRDefault="00064BC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կր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</w:t>
      </w:r>
      <w:r w:rsidR="009C012C" w:rsidRPr="00F7171D">
        <w:rPr>
          <w:rFonts w:ascii="Sylfaen" w:hAnsi="Sylfaen" w:cs="Sylfaen"/>
          <w:lang w:val="hy-AM"/>
        </w:rPr>
        <w:t>ինակ</w:t>
      </w:r>
      <w:r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Է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</w:t>
      </w:r>
      <w:r w:rsidRPr="00F7171D">
        <w:rPr>
          <w:rFonts w:cs="Arial"/>
          <w:lang w:val="hy-AM"/>
        </w:rPr>
        <w:t>,</w:t>
      </w:r>
    </w:p>
    <w:p w14:paraId="20A30C0B" w14:textId="77777777" w:rsidR="00064BCC" w:rsidRPr="00F7171D" w:rsidRDefault="00064BC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ծր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հիմնադր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ուղթ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մշակ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</w:t>
      </w:r>
      <w:r w:rsidR="009C012C" w:rsidRPr="00F7171D">
        <w:rPr>
          <w:rFonts w:ascii="Sylfaen" w:hAnsi="Sylfaen" w:cs="Sylfaen"/>
          <w:lang w:val="hy-AM"/>
        </w:rPr>
        <w:t>ինակ</w:t>
      </w:r>
      <w:r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>,</w:t>
      </w:r>
    </w:p>
    <w:p w14:paraId="2A11D6BE" w14:textId="77777777" w:rsidR="00064BCC" w:rsidRPr="00F7171D" w:rsidRDefault="00064BC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</w:t>
      </w:r>
      <w:r w:rsidR="009C012C" w:rsidRPr="00F7171D">
        <w:rPr>
          <w:rFonts w:ascii="Sylfaen" w:hAnsi="Sylfaen" w:cs="Sylfaen"/>
          <w:lang w:val="hy-AM"/>
        </w:rPr>
        <w:t>ինակ</w:t>
      </w:r>
      <w:r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</w:t>
      </w:r>
      <w:r w:rsidR="005A6F25" w:rsidRPr="00F7171D">
        <w:rPr>
          <w:rFonts w:ascii="Sylfaen" w:hAnsi="Sylfaen" w:cs="Sylfaen"/>
          <w:lang w:val="hy-AM"/>
        </w:rPr>
        <w:t>յ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ու</w:t>
      </w:r>
      <w:r w:rsidR="00AA2DEE" w:rsidRPr="00F7171D">
        <w:rPr>
          <w:rFonts w:ascii="Sylfaen" w:hAnsi="Sylfaen" w:cs="Sylfaen"/>
          <w:lang w:val="hy-AM"/>
        </w:rPr>
        <w:t>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իծ</w:t>
      </w:r>
      <w:r w:rsidR="005A6F25" w:rsidRPr="00F7171D">
        <w:rPr>
          <w:rFonts w:ascii="Tahoma" w:hAnsi="Tahoma" w:cs="Tahoma"/>
          <w:lang w:val="hy-AM"/>
        </w:rPr>
        <w:t>։</w:t>
      </w:r>
    </w:p>
    <w:p w14:paraId="0967FB36" w14:textId="77777777" w:rsidR="00064BCC" w:rsidRPr="00F7171D" w:rsidRDefault="00064BC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տիճ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կր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խ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ններ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երառյալ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պաս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շտաբ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ք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կ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վերաբ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խնդ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արածաշրջանայ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ն։</w:t>
      </w:r>
      <w:r w:rsidRPr="00F7171D">
        <w:rPr>
          <w:rFonts w:cs="Arial"/>
          <w:lang w:val="hy-AM"/>
        </w:rPr>
        <w:t xml:space="preserve"> </w:t>
      </w:r>
    </w:p>
    <w:p w14:paraId="751D0554" w14:textId="77777777" w:rsidR="00BD54BE" w:rsidRPr="00F7171D" w:rsidRDefault="0077170D" w:rsidP="000371E2">
      <w:pP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րադառ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ժի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ակցությ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րգ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փոթ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ում։</w:t>
      </w:r>
    </w:p>
    <w:p w14:paraId="756268FD" w14:textId="77777777" w:rsidR="005B1E53" w:rsidRPr="00F7171D" w:rsidRDefault="0077170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="005B1E53" w:rsidRPr="00F7171D">
        <w:rPr>
          <w:rFonts w:cs="Arial"/>
          <w:lang w:val="hy-AM"/>
        </w:rPr>
        <w:t xml:space="preserve"> i</w:t>
      </w:r>
      <w:r w:rsidR="0003262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Ի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կատարումն</w:t>
      </w:r>
      <w:r w:rsidR="005B1E53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ՀՀ</w:t>
      </w:r>
      <w:r w:rsidR="0046076F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ջրային</w:t>
      </w:r>
      <w:r w:rsidR="0046076F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օրենսգրքի</w:t>
      </w:r>
      <w:r w:rsidR="0046076F" w:rsidRPr="00F7171D">
        <w:rPr>
          <w:rFonts w:cs="Arial"/>
          <w:lang w:val="hy-AM"/>
        </w:rPr>
        <w:t xml:space="preserve"> 20-</w:t>
      </w:r>
      <w:r w:rsidR="0046076F" w:rsidRPr="00F7171D">
        <w:rPr>
          <w:rFonts w:ascii="Sylfaen" w:hAnsi="Sylfaen" w:cs="Sylfaen"/>
          <w:lang w:val="hy-AM"/>
        </w:rPr>
        <w:t>րդ</w:t>
      </w:r>
      <w:r w:rsidR="0046076F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հոդվածի՝</w:t>
      </w:r>
      <w:r w:rsidR="00805669" w:rsidRPr="00F7171D">
        <w:rPr>
          <w:rFonts w:ascii="Sylfaen" w:hAnsi="Sylfaen" w:cs="Sylfaen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ՀՀ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Կառավարության</w:t>
      </w:r>
      <w:r w:rsidR="005B1E53" w:rsidRPr="00F7171D">
        <w:rPr>
          <w:rFonts w:cs="Arial"/>
          <w:lang w:val="hy-AM"/>
        </w:rPr>
        <w:t xml:space="preserve"> 2003 </w:t>
      </w:r>
      <w:r w:rsidR="005B1E53" w:rsidRPr="00F7171D">
        <w:rPr>
          <w:rFonts w:ascii="Sylfaen" w:hAnsi="Sylfaen" w:cs="Sylfaen"/>
          <w:lang w:val="hy-AM"/>
        </w:rPr>
        <w:t>թվականի</w:t>
      </w:r>
      <w:r w:rsidR="005B1E53" w:rsidRPr="00F7171D">
        <w:rPr>
          <w:rFonts w:cs="Arial"/>
          <w:lang w:val="hy-AM"/>
        </w:rPr>
        <w:t xml:space="preserve"> N217-</w:t>
      </w:r>
      <w:r w:rsidR="005B1E53" w:rsidRPr="00F7171D">
        <w:rPr>
          <w:rFonts w:ascii="Sylfaen" w:hAnsi="Sylfaen" w:cs="Sylfaen"/>
          <w:lang w:val="hy-AM"/>
        </w:rPr>
        <w:t>Ն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որոշումը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նախատեսում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է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հանրային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ծանուցման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և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մասնակցության</w:t>
      </w:r>
      <w:r w:rsidR="005B1E53" w:rsidRPr="00F7171D">
        <w:rPr>
          <w:rFonts w:cs="Arial"/>
          <w:lang w:val="hy-AM"/>
        </w:rPr>
        <w:t xml:space="preserve"> </w:t>
      </w:r>
      <w:r w:rsidR="005B1E53" w:rsidRPr="00F7171D">
        <w:rPr>
          <w:rFonts w:ascii="Sylfaen" w:hAnsi="Sylfaen" w:cs="Sylfaen"/>
          <w:lang w:val="hy-AM"/>
        </w:rPr>
        <w:t>պայմաններ։</w:t>
      </w:r>
      <w:r w:rsidR="005B1E53" w:rsidRPr="00F7171D">
        <w:rPr>
          <w:rFonts w:cs="Arial"/>
          <w:lang w:val="hy-AM"/>
        </w:rPr>
        <w:tab/>
      </w:r>
    </w:p>
    <w:p w14:paraId="5B62AD51" w14:textId="77777777" w:rsidR="005B1E53" w:rsidRPr="00F7171D" w:rsidRDefault="005B1E53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!</w:t>
      </w:r>
      <w:r w:rsidR="00032623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ՀՀ</w:t>
      </w:r>
      <w:r w:rsidR="0046076F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ջրային</w:t>
      </w:r>
      <w:r w:rsidR="0046076F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օրենսգրքի</w:t>
      </w:r>
      <w:r w:rsidR="0046076F" w:rsidRPr="00F7171D">
        <w:rPr>
          <w:rFonts w:cs="Arial"/>
          <w:lang w:val="hy-AM"/>
        </w:rPr>
        <w:t xml:space="preserve"> </w:t>
      </w:r>
      <w:r w:rsidR="0046076F" w:rsidRPr="00F7171D">
        <w:rPr>
          <w:rFonts w:ascii="Sylfaen" w:hAnsi="Sylfaen" w:cs="Sylfaen"/>
          <w:lang w:val="hy-AM"/>
        </w:rPr>
        <w:t>նշված</w:t>
      </w:r>
      <w:r w:rsidR="0046076F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կա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ր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երառյալ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ժիմին։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Ավելին</w:t>
      </w:r>
      <w:r w:rsidR="00D55FBA" w:rsidRPr="00F7171D">
        <w:rPr>
          <w:rFonts w:cs="Arial"/>
          <w:lang w:val="hy-AM"/>
        </w:rPr>
        <w:t xml:space="preserve">, </w:t>
      </w:r>
      <w:r w:rsidR="00D55FBA" w:rsidRPr="00F7171D">
        <w:rPr>
          <w:rFonts w:ascii="Sylfaen" w:hAnsi="Sylfaen" w:cs="Sylfaen"/>
          <w:lang w:val="hy-AM"/>
        </w:rPr>
        <w:t>հիշյալ</w:t>
      </w:r>
      <w:r w:rsidR="00D55FBA" w:rsidRPr="00F7171D">
        <w:rPr>
          <w:rFonts w:cs="Arial"/>
          <w:lang w:val="hy-AM"/>
        </w:rPr>
        <w:t xml:space="preserve"> N217-</w:t>
      </w:r>
      <w:r w:rsidR="00D55FBA" w:rsidRPr="00F7171D">
        <w:rPr>
          <w:rFonts w:ascii="Sylfaen" w:hAnsi="Sylfaen" w:cs="Sylfaen"/>
          <w:lang w:val="hy-AM"/>
        </w:rPr>
        <w:t>Ն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որոշումը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սահմանում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է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միայն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հանրային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ծանուցման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կարգը</w:t>
      </w:r>
      <w:r w:rsidR="00D55FBA" w:rsidRPr="00F7171D">
        <w:rPr>
          <w:rFonts w:cs="Arial"/>
          <w:lang w:val="hy-AM"/>
        </w:rPr>
        <w:t xml:space="preserve">, </w:t>
      </w:r>
      <w:r w:rsidR="00D55FBA" w:rsidRPr="00F7171D">
        <w:rPr>
          <w:rFonts w:ascii="Sylfaen" w:hAnsi="Sylfaen" w:cs="Sylfaen"/>
          <w:lang w:val="hy-AM"/>
        </w:rPr>
        <w:t>մինչդեռ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հասարակության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ներգրավման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և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մասնակցության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գործընթացը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մնացել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են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կարգավորումից</w:t>
      </w:r>
      <w:r w:rsidR="00D55FBA" w:rsidRPr="00F7171D">
        <w:rPr>
          <w:rFonts w:cs="Arial"/>
          <w:lang w:val="hy-AM"/>
        </w:rPr>
        <w:t xml:space="preserve"> </w:t>
      </w:r>
      <w:r w:rsidR="00D55FBA" w:rsidRPr="00F7171D">
        <w:rPr>
          <w:rFonts w:ascii="Sylfaen" w:hAnsi="Sylfaen" w:cs="Sylfaen"/>
          <w:lang w:val="hy-AM"/>
        </w:rPr>
        <w:t>դուրս։</w:t>
      </w:r>
    </w:p>
    <w:p w14:paraId="739FDC8E" w14:textId="267838E3" w:rsidR="005B1E53" w:rsidRPr="00F7171D" w:rsidRDefault="005B1E53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20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զգ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քաղաքական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իմնադրու</w:t>
      </w:r>
      <w:r w:rsidR="00382B77" w:rsidRPr="00F7171D">
        <w:rPr>
          <w:rFonts w:ascii="Sylfaen" w:hAnsi="Sylfaen" w:cs="Sylfaen"/>
          <w:b/>
          <w:lang w:val="hy-AM"/>
        </w:rPr>
        <w:t>յ</w:t>
      </w:r>
      <w:r w:rsidRPr="00F7171D">
        <w:rPr>
          <w:rFonts w:ascii="Sylfaen" w:hAnsi="Sylfaen" w:cs="Sylfaen"/>
          <w:b/>
          <w:lang w:val="hy-AM"/>
        </w:rPr>
        <w:t>թ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գիծը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ջ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զգ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րագ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գիծ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վազան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ռավար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լան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գծեր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գրկ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իմնադրութ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աստաթուղթ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կա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վալում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բ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ց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հիմնադրութայի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փաստաթղթեր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համար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օրենսդրությամբ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սահմանված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մասնակցությա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ընթացակարգ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շրջանակներում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հանրության</w:t>
      </w:r>
      <w:r w:rsidR="00676EFE"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ներգրավման</w:t>
      </w:r>
      <w:r w:rsidR="00676EFE" w:rsidRPr="00F7171D">
        <w:rPr>
          <w:rFonts w:cs="Arial"/>
          <w:lang w:val="hy-AM"/>
        </w:rPr>
        <w:t xml:space="preserve">, </w:t>
      </w:r>
      <w:r w:rsidR="00676EFE" w:rsidRPr="00F7171D">
        <w:rPr>
          <w:rFonts w:ascii="Sylfaen" w:hAnsi="Sylfaen" w:cs="Sylfaen"/>
          <w:lang w:val="hy-AM"/>
        </w:rPr>
        <w:t>ինչպես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նաև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մասնակցությա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հնարավորությունները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անհամեմատ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ավել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լայ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են</w:t>
      </w:r>
      <w:r w:rsidR="00676EFE" w:rsidRPr="00F7171D">
        <w:rPr>
          <w:rFonts w:cs="Arial"/>
          <w:lang w:val="hy-AM"/>
        </w:rPr>
        <w:t xml:space="preserve"> (</w:t>
      </w:r>
      <w:r w:rsidR="00676EFE" w:rsidRPr="00F7171D">
        <w:rPr>
          <w:rFonts w:ascii="Sylfaen" w:hAnsi="Sylfaen" w:cs="Sylfaen"/>
          <w:lang w:val="hy-AM"/>
        </w:rPr>
        <w:t>նախատեսված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է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ծանուցմա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ավել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արդյունավետ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համակարգ</w:t>
      </w:r>
      <w:r w:rsidR="00676EFE" w:rsidRPr="00F7171D">
        <w:rPr>
          <w:rFonts w:cs="Arial"/>
          <w:lang w:val="hy-AM"/>
        </w:rPr>
        <w:t xml:space="preserve">, </w:t>
      </w:r>
      <w:r w:rsidR="00676EFE" w:rsidRPr="00F7171D">
        <w:rPr>
          <w:rFonts w:ascii="Sylfaen" w:hAnsi="Sylfaen" w:cs="Sylfaen"/>
          <w:lang w:val="hy-AM"/>
        </w:rPr>
        <w:t>ավել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երկար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ժամկետներ</w:t>
      </w:r>
      <w:r w:rsidR="00676EFE" w:rsidRPr="00F7171D">
        <w:rPr>
          <w:rFonts w:cs="Arial"/>
          <w:lang w:val="hy-AM"/>
        </w:rPr>
        <w:t xml:space="preserve">, </w:t>
      </w:r>
      <w:r w:rsidR="00676EFE" w:rsidRPr="00F7171D">
        <w:rPr>
          <w:rFonts w:ascii="Sylfaen" w:hAnsi="Sylfaen" w:cs="Sylfaen"/>
          <w:lang w:val="hy-AM"/>
        </w:rPr>
        <w:t>սահմանված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է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հետադարձ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կապ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կառուցակարգ</w:t>
      </w:r>
      <w:r w:rsidR="00676EFE" w:rsidRPr="00F7171D">
        <w:rPr>
          <w:rFonts w:cs="Arial"/>
          <w:lang w:val="hy-AM"/>
        </w:rPr>
        <w:t xml:space="preserve">, </w:t>
      </w:r>
      <w:r w:rsidR="00676EFE" w:rsidRPr="00F7171D">
        <w:rPr>
          <w:rFonts w:ascii="Sylfaen" w:hAnsi="Sylfaen" w:cs="Sylfaen"/>
          <w:lang w:val="hy-AM"/>
        </w:rPr>
        <w:t>ինչպես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նաև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հանրայի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քննարկումների</w:t>
      </w:r>
      <w:r w:rsidR="00676EFE" w:rsidRPr="00F7171D">
        <w:rPr>
          <w:rFonts w:cs="Arial"/>
          <w:lang w:val="hy-AM"/>
        </w:rPr>
        <w:t xml:space="preserve"> 4 </w:t>
      </w:r>
      <w:r w:rsidR="00676EFE" w:rsidRPr="00F7171D">
        <w:rPr>
          <w:rFonts w:ascii="Sylfaen" w:hAnsi="Sylfaen" w:cs="Sylfaen"/>
          <w:lang w:val="hy-AM"/>
        </w:rPr>
        <w:t>փուլ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նախագծ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մշակմա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տարբեր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հատվածներում</w:t>
      </w:r>
      <w:r w:rsidR="00676EFE" w:rsidRPr="00F7171D">
        <w:rPr>
          <w:rFonts w:cs="Arial"/>
          <w:lang w:val="hy-AM"/>
        </w:rPr>
        <w:t>)</w:t>
      </w:r>
      <w:r w:rsidR="00676EFE" w:rsidRPr="00F7171D">
        <w:rPr>
          <w:rFonts w:ascii="Tahoma" w:hAnsi="Tahoma" w:cs="Tahoma"/>
          <w:lang w:val="hy-AM"/>
        </w:rPr>
        <w:t>։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Նմա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պայմաններում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երկու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զուգահեռ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ընթացակարգեր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կիրառությունը</w:t>
      </w:r>
      <w:r w:rsidR="00676EFE" w:rsidRPr="00F7171D">
        <w:rPr>
          <w:rFonts w:cs="Arial"/>
          <w:lang w:val="hy-AM"/>
        </w:rPr>
        <w:t xml:space="preserve">, </w:t>
      </w:r>
      <w:r w:rsidR="00676EFE" w:rsidRPr="00F7171D">
        <w:rPr>
          <w:rFonts w:ascii="Sylfaen" w:hAnsi="Sylfaen" w:cs="Sylfaen"/>
          <w:lang w:val="hy-AM"/>
        </w:rPr>
        <w:t>առավել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ևս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մեկի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ցածր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արդյունավետության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պայմաններում</w:t>
      </w:r>
      <w:r w:rsidR="00676EFE" w:rsidRPr="00F7171D">
        <w:rPr>
          <w:rFonts w:cs="Arial"/>
          <w:lang w:val="hy-AM"/>
        </w:rPr>
        <w:t xml:space="preserve">, </w:t>
      </w:r>
      <w:r w:rsidR="00676EFE" w:rsidRPr="00F7171D">
        <w:rPr>
          <w:rFonts w:ascii="Sylfaen" w:hAnsi="Sylfaen" w:cs="Sylfaen"/>
          <w:lang w:val="hy-AM"/>
        </w:rPr>
        <w:t>արդարացված</w:t>
      </w:r>
      <w:r w:rsidR="00676EFE" w:rsidRPr="00F7171D">
        <w:rPr>
          <w:rFonts w:cs="Arial"/>
          <w:lang w:val="hy-AM"/>
        </w:rPr>
        <w:t xml:space="preserve"> </w:t>
      </w:r>
      <w:r w:rsidR="00676EFE" w:rsidRPr="00F7171D">
        <w:rPr>
          <w:rFonts w:ascii="Sylfaen" w:hAnsi="Sylfaen" w:cs="Sylfaen"/>
          <w:lang w:val="hy-AM"/>
        </w:rPr>
        <w:t>չէ։</w:t>
      </w:r>
    </w:p>
    <w:p w14:paraId="56DD3583" w14:textId="77777777" w:rsidR="00676EFE" w:rsidRPr="00F7171D" w:rsidRDefault="00676EFE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ժի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ատի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տանդարտ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գծերի</w:t>
      </w:r>
      <w:r w:rsidR="00382B77" w:rsidRPr="00F7171D">
        <w:rPr>
          <w:rFonts w:cs="Arial"/>
          <w:b/>
          <w:lang w:val="hy-AM"/>
        </w:rPr>
        <w:t xml:space="preserve"> (</w:t>
      </w:r>
      <w:r w:rsidR="00382B77" w:rsidRPr="00F7171D">
        <w:rPr>
          <w:rFonts w:ascii="Sylfaen" w:hAnsi="Sylfaen" w:cs="Sylfaen"/>
          <w:b/>
          <w:lang w:val="hy-AM"/>
        </w:rPr>
        <w:t>պետք</w:t>
      </w:r>
      <w:r w:rsidR="00382B77" w:rsidRPr="00F7171D">
        <w:rPr>
          <w:rFonts w:cs="Arial"/>
          <w:b/>
          <w:lang w:val="hy-AM"/>
        </w:rPr>
        <w:t xml:space="preserve"> </w:t>
      </w:r>
      <w:r w:rsidR="00382B77" w:rsidRPr="00F7171D">
        <w:rPr>
          <w:rFonts w:ascii="Sylfaen" w:hAnsi="Sylfaen" w:cs="Sylfaen"/>
          <w:b/>
          <w:lang w:val="hy-AM"/>
        </w:rPr>
        <w:t>է</w:t>
      </w:r>
      <w:r w:rsidR="00382B77" w:rsidRPr="00F7171D">
        <w:rPr>
          <w:rFonts w:cs="Arial"/>
          <w:b/>
          <w:lang w:val="hy-AM"/>
        </w:rPr>
        <w:t xml:space="preserve"> </w:t>
      </w:r>
      <w:r w:rsidR="00382B77" w:rsidRPr="00F7171D">
        <w:rPr>
          <w:rFonts w:ascii="Sylfaen" w:hAnsi="Sylfaen" w:cs="Sylfaen"/>
          <w:b/>
          <w:lang w:val="hy-AM"/>
        </w:rPr>
        <w:t>տեղադրվի</w:t>
      </w:r>
      <w:r w:rsidR="00382B77" w:rsidRPr="00F7171D">
        <w:rPr>
          <w:rFonts w:cs="Arial"/>
          <w:b/>
          <w:lang w:val="hy-AM"/>
        </w:rPr>
        <w:t xml:space="preserve"> </w:t>
      </w:r>
      <w:hyperlink r:id="rId24" w:history="1">
        <w:r w:rsidR="00382B77" w:rsidRPr="00F7171D">
          <w:rPr>
            <w:rStyle w:val="Hyperlink"/>
            <w:rFonts w:cs="Arial"/>
            <w:color w:val="auto"/>
            <w:lang w:val="hy-AM"/>
          </w:rPr>
          <w:t>www.e-draft.</w:t>
        </w:r>
        <w:r w:rsidR="00382B77" w:rsidRPr="00F7171D">
          <w:rPr>
            <w:rStyle w:val="Hyperlink"/>
            <w:rFonts w:cs="Arial"/>
            <w:b/>
            <w:color w:val="auto"/>
            <w:lang w:val="hy-AM"/>
          </w:rPr>
          <w:t>am</w:t>
        </w:r>
      </w:hyperlink>
      <w:r w:rsidR="00382B77" w:rsidRPr="00F7171D">
        <w:rPr>
          <w:rFonts w:cs="Arial"/>
          <w:b/>
          <w:lang w:val="hy-AM"/>
        </w:rPr>
        <w:t xml:space="preserve"> </w:t>
      </w:r>
      <w:r w:rsidR="00382B77" w:rsidRPr="00F7171D">
        <w:rPr>
          <w:rFonts w:ascii="Sylfaen" w:hAnsi="Sylfaen" w:cs="Sylfaen"/>
          <w:b/>
          <w:lang w:val="hy-AM"/>
        </w:rPr>
        <w:t>կայքում</w:t>
      </w:r>
      <w:r w:rsidR="00382B77" w:rsidRPr="00F7171D">
        <w:rPr>
          <w:rFonts w:cs="Arial"/>
          <w:b/>
          <w:lang w:val="hy-AM"/>
        </w:rPr>
        <w:t>)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ակագն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ազմավար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գծ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րատես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ետևաբար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մաստ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ւս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ց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կ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քան</w:t>
      </w:r>
      <w:r w:rsidRPr="00F7171D">
        <w:rPr>
          <w:rFonts w:cs="Arial"/>
          <w:lang w:val="hy-AM"/>
        </w:rPr>
        <w:t xml:space="preserve"> 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N217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ը։</w:t>
      </w:r>
      <w:r w:rsidRPr="00F7171D">
        <w:rPr>
          <w:rFonts w:cs="Arial"/>
          <w:lang w:val="hy-AM"/>
        </w:rPr>
        <w:t xml:space="preserve"> </w:t>
      </w:r>
    </w:p>
    <w:p w14:paraId="7F5ABB3A" w14:textId="77777777" w:rsidR="00676EFE" w:rsidRPr="00F7171D" w:rsidRDefault="00676EFE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ում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թույլտվ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գիծը։</w:t>
      </w:r>
    </w:p>
    <w:p w14:paraId="56CD9BB3" w14:textId="77777777" w:rsidR="00676EFE" w:rsidRPr="00F7171D" w:rsidRDefault="00676EFE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√</w:t>
      </w:r>
      <w:r w:rsidR="00032623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20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երի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ժաման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ժ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րց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N217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ներառել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ՀՀ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Կառավարության</w:t>
      </w:r>
      <w:r w:rsidR="0085371F" w:rsidRPr="00F7171D">
        <w:rPr>
          <w:rFonts w:cs="Arial"/>
          <w:lang w:val="hy-AM"/>
        </w:rPr>
        <w:t xml:space="preserve"> 2003 </w:t>
      </w:r>
      <w:r w:rsidR="0085371F" w:rsidRPr="00F7171D">
        <w:rPr>
          <w:rFonts w:ascii="Sylfaen" w:hAnsi="Sylfaen" w:cs="Sylfaen"/>
          <w:lang w:val="hy-AM"/>
        </w:rPr>
        <w:t>թվականի</w:t>
      </w:r>
      <w:r w:rsidR="0085371F" w:rsidRPr="00F7171D">
        <w:rPr>
          <w:rFonts w:cs="Arial"/>
          <w:lang w:val="hy-AM"/>
        </w:rPr>
        <w:t xml:space="preserve"> N218-</w:t>
      </w:r>
      <w:r w:rsidR="0085371F" w:rsidRPr="00F7171D">
        <w:rPr>
          <w:rFonts w:ascii="Sylfaen" w:hAnsi="Sylfaen" w:cs="Sylfaen"/>
          <w:lang w:val="hy-AM"/>
        </w:rPr>
        <w:t>Ն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որոշման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մեջ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հավելվածի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տեսքով՝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հաշվի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առնելով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սույն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գլխի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հաջորդ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պարագրաֆներում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մեր</w:t>
      </w:r>
      <w:r w:rsidR="0085371F" w:rsidRPr="00F7171D">
        <w:rPr>
          <w:rFonts w:cs="Arial"/>
          <w:lang w:val="hy-AM"/>
        </w:rPr>
        <w:t xml:space="preserve"> </w:t>
      </w:r>
      <w:r w:rsidR="0085371F" w:rsidRPr="00F7171D">
        <w:rPr>
          <w:rFonts w:ascii="Sylfaen" w:hAnsi="Sylfaen" w:cs="Sylfaen"/>
          <w:lang w:val="hy-AM"/>
        </w:rPr>
        <w:t>առաջարկները։</w:t>
      </w:r>
    </w:p>
    <w:p w14:paraId="28DB1724" w14:textId="77777777" w:rsidR="0085371F" w:rsidRPr="00F7171D" w:rsidRDefault="00032623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b/>
          <w:i/>
          <w:lang w:val="hy-AM"/>
        </w:rPr>
      </w:pPr>
      <w:r w:rsidRPr="00F7171D">
        <w:rPr>
          <w:rFonts w:cs="Arial"/>
          <w:lang w:val="hy-AM"/>
        </w:rPr>
        <w:tab/>
        <w:t>*</w:t>
      </w:r>
      <w:r w:rsidR="0085371F" w:rsidRPr="00F7171D">
        <w:rPr>
          <w:rFonts w:ascii="Sylfaen" w:hAnsi="Sylfaen" w:cs="Sylfaen"/>
          <w:i/>
          <w:lang w:val="hy-AM"/>
        </w:rPr>
        <w:t>Հաշվի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առնելով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սույն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առաջարկի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իրագործման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հնարավոր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ժամանակատարությունը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և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բարդությունը՝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սույն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գլխի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հետագա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շարադրանքում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համապատասխան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լրացումներ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և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փոփոխություններ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առաջարկվում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են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ՀՀ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Կառավարության</w:t>
      </w:r>
      <w:r w:rsidR="0085371F" w:rsidRPr="00F7171D">
        <w:rPr>
          <w:rFonts w:cs="Arial"/>
          <w:i/>
          <w:lang w:val="hy-AM"/>
        </w:rPr>
        <w:t xml:space="preserve"> 2003 </w:t>
      </w:r>
      <w:r w:rsidR="0085371F" w:rsidRPr="00F7171D">
        <w:rPr>
          <w:rFonts w:ascii="Sylfaen" w:hAnsi="Sylfaen" w:cs="Sylfaen"/>
          <w:i/>
          <w:lang w:val="hy-AM"/>
        </w:rPr>
        <w:t>թվականի</w:t>
      </w:r>
      <w:r w:rsidR="0085371F" w:rsidRPr="00F7171D">
        <w:rPr>
          <w:rFonts w:cs="Arial"/>
          <w:i/>
          <w:lang w:val="hy-AM"/>
        </w:rPr>
        <w:t xml:space="preserve"> N217-</w:t>
      </w:r>
      <w:r w:rsidR="0085371F" w:rsidRPr="00F7171D">
        <w:rPr>
          <w:rFonts w:ascii="Sylfaen" w:hAnsi="Sylfaen" w:cs="Sylfaen"/>
          <w:i/>
          <w:lang w:val="hy-AM"/>
        </w:rPr>
        <w:t>Ն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որոշման</w:t>
      </w:r>
      <w:r w:rsidR="0085371F" w:rsidRPr="00F7171D">
        <w:rPr>
          <w:rFonts w:cs="Arial"/>
          <w:i/>
          <w:lang w:val="hy-AM"/>
        </w:rPr>
        <w:t xml:space="preserve"> </w:t>
      </w:r>
      <w:r w:rsidR="0085371F" w:rsidRPr="00F7171D">
        <w:rPr>
          <w:rFonts w:ascii="Sylfaen" w:hAnsi="Sylfaen" w:cs="Sylfaen"/>
          <w:i/>
          <w:lang w:val="hy-AM"/>
        </w:rPr>
        <w:t>մեջ։</w:t>
      </w:r>
    </w:p>
    <w:p w14:paraId="7813963E" w14:textId="77777777" w:rsidR="00064BCC" w:rsidRPr="00F7171D" w:rsidRDefault="00064BCC">
      <w:pPr>
        <w:spacing w:after="0" w:line="240" w:lineRule="auto"/>
        <w:jc w:val="both"/>
        <w:rPr>
          <w:rFonts w:cs="Arial"/>
          <w:b/>
          <w:lang w:val="hy-AM"/>
        </w:rPr>
      </w:pPr>
    </w:p>
    <w:p w14:paraId="2277C462" w14:textId="77777777" w:rsidR="00DD00D8" w:rsidRPr="00F7171D" w:rsidRDefault="000371E2" w:rsidP="005809DD">
      <w:pPr>
        <w:pStyle w:val="Heading2"/>
        <w:rPr>
          <w:rFonts w:asciiTheme="minorHAnsi" w:hAnsiTheme="minorHAnsi" w:cs="Arial"/>
        </w:rPr>
      </w:pPr>
      <w:bookmarkStart w:id="103" w:name="_Toc495054766"/>
      <w:bookmarkStart w:id="104" w:name="_Toc506388677"/>
      <w:r w:rsidRPr="00F7171D">
        <w:rPr>
          <w:rFonts w:asciiTheme="minorHAnsi" w:hAnsiTheme="minorHAnsi" w:cs="Arial"/>
        </w:rPr>
        <w:t xml:space="preserve">8.2. </w:t>
      </w:r>
      <w:r w:rsidR="00DD00D8" w:rsidRPr="00F7171D">
        <w:t>Հանրայի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ծանուց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և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մասնակցությա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սկզբունքները</w:t>
      </w:r>
      <w:bookmarkEnd w:id="103"/>
      <w:bookmarkEnd w:id="104"/>
    </w:p>
    <w:p w14:paraId="67B5A0D1" w14:textId="77777777" w:rsidR="00DB5D8E" w:rsidRPr="00F7171D" w:rsidRDefault="00DB5D8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b/>
          <w:lang w:val="hy-AM"/>
        </w:rPr>
        <w:t>Հան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սնակց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կզբունքներ</w:t>
      </w:r>
    </w:p>
    <w:p w14:paraId="3DE75B20" w14:textId="77777777" w:rsidR="00DB5D8E" w:rsidRPr="00F7171D" w:rsidRDefault="00DB5D8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րապարակայնություն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ն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րգիռ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։</w:t>
      </w:r>
    </w:p>
    <w:p w14:paraId="6F9FB55C" w14:textId="77777777" w:rsidR="00DB5D8E" w:rsidRPr="00F7171D" w:rsidRDefault="00DB5D8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տչելիություն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փ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րգիռ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զ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ը։</w:t>
      </w:r>
    </w:p>
    <w:p w14:paraId="5CFD8959" w14:textId="77777777" w:rsidR="00DB5D8E" w:rsidRPr="00F7171D" w:rsidRDefault="00DB5D8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Թափանցիկություն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դարձ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ա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։</w:t>
      </w:r>
    </w:p>
    <w:p w14:paraId="058B1026" w14:textId="77777777" w:rsidR="00DB5D8E" w:rsidRPr="00F7171D" w:rsidRDefault="00DB5D8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1161E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յ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չ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մբ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42F73C19" w14:textId="77777777" w:rsidR="00DB5D8E" w:rsidRPr="00F7171D" w:rsidRDefault="00DB5D8E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5302FF" w:rsidRPr="00F7171D">
        <w:rPr>
          <w:rFonts w:ascii="Sylfaen" w:hAnsi="Sylfaen" w:cs="Sylfaen"/>
          <w:lang w:val="hy-AM"/>
        </w:rPr>
        <w:t>կայացվելիք</w:t>
      </w:r>
      <w:r w:rsidR="005302FF" w:rsidRPr="00F7171D">
        <w:rPr>
          <w:rFonts w:cs="Arial"/>
          <w:lang w:val="hy-AM"/>
        </w:rPr>
        <w:t xml:space="preserve"> </w:t>
      </w:r>
      <w:r w:rsidR="005302FF" w:rsidRPr="00F7171D">
        <w:rPr>
          <w:rFonts w:ascii="Sylfaen" w:hAnsi="Sylfaen" w:cs="Sylfaen"/>
          <w:lang w:val="hy-AM"/>
        </w:rPr>
        <w:t>որոշման</w:t>
      </w:r>
      <w:r w:rsidR="005302FF" w:rsidRPr="00F7171D">
        <w:rPr>
          <w:rFonts w:cs="Arial"/>
          <w:lang w:val="hy-AM"/>
        </w:rPr>
        <w:t xml:space="preserve"> </w:t>
      </w:r>
      <w:r w:rsidR="005302FF" w:rsidRPr="00F7171D">
        <w:rPr>
          <w:rFonts w:ascii="Sylfaen" w:hAnsi="Sylfaen" w:cs="Sylfaen"/>
          <w:lang w:val="hy-AM"/>
        </w:rPr>
        <w:t>վերաբերյալ</w:t>
      </w:r>
      <w:r w:rsidR="005302FF" w:rsidRPr="00F7171D">
        <w:rPr>
          <w:rFonts w:cs="Arial"/>
          <w:lang w:val="hy-AM"/>
        </w:rPr>
        <w:t xml:space="preserve"> </w:t>
      </w:r>
      <w:r w:rsidR="005302FF" w:rsidRPr="00F7171D">
        <w:rPr>
          <w:rFonts w:ascii="Sylfaen" w:hAnsi="Sylfaen" w:cs="Sylfaen"/>
          <w:lang w:val="hy-AM"/>
        </w:rPr>
        <w:t>բավարար</w:t>
      </w:r>
      <w:r w:rsidR="005302FF" w:rsidRPr="00F7171D">
        <w:rPr>
          <w:rFonts w:cs="Arial"/>
          <w:lang w:val="hy-AM"/>
        </w:rPr>
        <w:t xml:space="preserve"> </w:t>
      </w:r>
      <w:r w:rsidR="005302FF" w:rsidRPr="00F7171D">
        <w:rPr>
          <w:rFonts w:ascii="Sylfaen" w:hAnsi="Sylfaen" w:cs="Sylfaen"/>
          <w:lang w:val="hy-AM"/>
        </w:rPr>
        <w:t>տեղեկատվության</w:t>
      </w:r>
      <w:r w:rsidR="005302FF" w:rsidRPr="00F7171D">
        <w:rPr>
          <w:rFonts w:cs="Arial"/>
          <w:lang w:val="hy-AM"/>
        </w:rPr>
        <w:t xml:space="preserve"> </w:t>
      </w:r>
      <w:r w:rsidR="005302FF" w:rsidRPr="00F7171D">
        <w:rPr>
          <w:rFonts w:ascii="Sylfaen" w:hAnsi="Sylfaen" w:cs="Sylfaen"/>
          <w:lang w:val="hy-AM"/>
        </w:rPr>
        <w:t>մատչելիություն</w:t>
      </w:r>
      <w:r w:rsidR="005302FF" w:rsidRPr="00F7171D">
        <w:rPr>
          <w:rFonts w:cs="Arial"/>
          <w:lang w:val="hy-AM"/>
        </w:rPr>
        <w:t>,</w:t>
      </w:r>
    </w:p>
    <w:p w14:paraId="21C97110" w14:textId="77777777" w:rsidR="005302FF" w:rsidRPr="00F7171D" w:rsidRDefault="005302F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ում</w:t>
      </w:r>
      <w:r w:rsidRPr="00F7171D">
        <w:rPr>
          <w:rFonts w:cs="Arial"/>
          <w:lang w:val="hy-AM"/>
        </w:rPr>
        <w:t>,</w:t>
      </w:r>
    </w:p>
    <w:p w14:paraId="48032E75" w14:textId="77777777" w:rsidR="005302FF" w:rsidRPr="00F7171D" w:rsidRDefault="005302F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</w:t>
      </w:r>
      <w:r w:rsidRPr="00F7171D">
        <w:rPr>
          <w:rFonts w:cs="Arial"/>
          <w:lang w:val="hy-AM"/>
        </w:rPr>
        <w:t>,</w:t>
      </w:r>
    </w:p>
    <w:p w14:paraId="3D1A0875" w14:textId="77777777" w:rsidR="005302FF" w:rsidRPr="00F7171D" w:rsidRDefault="005302F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ղջամի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ներ</w:t>
      </w:r>
      <w:r w:rsidRPr="00F7171D">
        <w:rPr>
          <w:rFonts w:cs="Arial"/>
          <w:lang w:val="hy-AM"/>
        </w:rPr>
        <w:t>,</w:t>
      </w:r>
    </w:p>
    <w:p w14:paraId="2AC3550F" w14:textId="77777777" w:rsidR="005302FF" w:rsidRPr="00F7171D" w:rsidRDefault="005302F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ող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>,</w:t>
      </w:r>
    </w:p>
    <w:p w14:paraId="22A2F126" w14:textId="77777777" w:rsidR="005302FF" w:rsidRPr="00F7171D" w:rsidRDefault="005302F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6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ծի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</w:t>
      </w:r>
      <w:r w:rsidR="00C11006" w:rsidRPr="00F7171D">
        <w:rPr>
          <w:rFonts w:ascii="Sylfaen" w:hAnsi="Sylfaen" w:cs="Sylfaen"/>
          <w:lang w:val="hy-AM"/>
        </w:rPr>
        <w:t>ը</w:t>
      </w:r>
      <w:r w:rsidRPr="00F7171D">
        <w:rPr>
          <w:rFonts w:cs="Arial"/>
          <w:lang w:val="hy-AM"/>
        </w:rPr>
        <w:t>,</w:t>
      </w:r>
    </w:p>
    <w:p w14:paraId="600A0A55" w14:textId="77777777" w:rsidR="005302FF" w:rsidRPr="00F7171D" w:rsidRDefault="005302F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7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պարակայ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ում։</w:t>
      </w:r>
    </w:p>
    <w:p w14:paraId="7C3B3C50" w14:textId="77777777" w:rsidR="005302FF" w:rsidRPr="00F7171D" w:rsidRDefault="005302F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ascii="Sylfaen" w:hAnsi="Sylfaen" w:cs="Sylfaen"/>
          <w:i/>
          <w:lang w:val="hy-AM"/>
        </w:rPr>
        <w:t>Հան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սնակց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րտադի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նաձև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ո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համապատասխան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յուրաքանչյու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եպքի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գոյությու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ուն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սակայ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յուրաքանչյուր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եպք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նվազ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ոգրյա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յմանն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ետ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պահովվեն</w:t>
      </w:r>
      <w:r w:rsidRPr="00F7171D">
        <w:rPr>
          <w:rStyle w:val="FootnoteReference"/>
          <w:rFonts w:cs="Arial"/>
          <w:i/>
          <w:lang w:val="hy-AM"/>
        </w:rPr>
        <w:footnoteReference w:id="62"/>
      </w:r>
      <w:r w:rsidRPr="00F7171D">
        <w:rPr>
          <w:rFonts w:ascii="Tahoma" w:hAnsi="Tahoma" w:cs="Tahoma"/>
          <w:i/>
          <w:lang w:val="hy-AM"/>
        </w:rPr>
        <w:t>։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ն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րում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րդյունավետ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սնակց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յմանն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ետք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պահովվե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չ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ե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ձևականորե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յ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րական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րեխղճորեն։</w:t>
      </w:r>
    </w:p>
    <w:p w14:paraId="0785B650" w14:textId="6D2B2751" w:rsidR="005302FF" w:rsidRPr="00F7171D" w:rsidRDefault="005302FF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ատ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հու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ուղթն</w:t>
      </w:r>
      <w:r w:rsidRPr="00F7171D">
        <w:rPr>
          <w:rFonts w:cs="Arial"/>
          <w:lang w:val="hy-AM"/>
        </w:rPr>
        <w:t xml:space="preserve"> </w:t>
      </w:r>
      <w:r w:rsidR="00231AAB"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2014 </w:t>
      </w:r>
      <w:r w:rsidRPr="00F7171D">
        <w:rPr>
          <w:rFonts w:ascii="Sylfaen" w:hAnsi="Sylfaen" w:cs="Sylfaen"/>
          <w:lang w:val="hy-AM"/>
        </w:rPr>
        <w:t>թվակ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աստրիխ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հու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երի</w:t>
      </w:r>
      <w:r w:rsidRPr="00F7171D">
        <w:rPr>
          <w:rFonts w:cs="Arial"/>
          <w:lang w:val="hy-AM"/>
        </w:rPr>
        <w:t xml:space="preserve"> 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պ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="009E3CC6" w:rsidRPr="00F7171D">
        <w:rPr>
          <w:rStyle w:val="FootnoteReference"/>
          <w:rFonts w:cs="Arial"/>
          <w:lang w:val="hy-AM"/>
        </w:rPr>
        <w:footnoteReference w:id="63"/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տեց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որդ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նկյունից։</w:t>
      </w:r>
    </w:p>
    <w:p w14:paraId="2FAFC83F" w14:textId="77777777" w:rsidR="00382B77" w:rsidRPr="00F7171D" w:rsidRDefault="00382B77" w:rsidP="000371E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0" w:firstLine="567"/>
        <w:jc w:val="both"/>
        <w:rPr>
          <w:rFonts w:cs="Arial"/>
          <w:lang w:val="hy-AM"/>
        </w:rPr>
      </w:pPr>
    </w:p>
    <w:p w14:paraId="05A1E0AC" w14:textId="77777777" w:rsidR="00382B77" w:rsidRPr="00F7171D" w:rsidRDefault="00382B77" w:rsidP="000371E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Տեղական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ինքնակառավարման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հարցերով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հանրային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մասնակցության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կարևոր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գործիք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է</w:t>
      </w:r>
      <w:r w:rsidR="00D55FBA" w:rsidRPr="00F7171D">
        <w:rPr>
          <w:rFonts w:eastAsia="PMingLiU" w:cs="Arial"/>
          <w:lang w:val="hy-AM"/>
        </w:rPr>
        <w:t xml:space="preserve"> «</w:t>
      </w:r>
      <w:r w:rsidR="00D55FBA" w:rsidRPr="00F7171D">
        <w:rPr>
          <w:rFonts w:ascii="Sylfaen" w:eastAsia="PMingLiU" w:hAnsi="Sylfaen" w:cs="Sylfaen"/>
          <w:lang w:val="hy-AM"/>
        </w:rPr>
        <w:t>Տեղական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ինքնակառավարման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մասին</w:t>
      </w:r>
      <w:r w:rsidR="00D55FBA" w:rsidRPr="00F7171D">
        <w:rPr>
          <w:rFonts w:eastAsia="PMingLiU" w:cs="Arial"/>
          <w:lang w:val="hy-AM"/>
        </w:rPr>
        <w:t xml:space="preserve">» </w:t>
      </w:r>
      <w:r w:rsidR="00D55FBA" w:rsidRPr="00F7171D">
        <w:rPr>
          <w:rFonts w:ascii="Sylfaen" w:eastAsia="PMingLiU" w:hAnsi="Sylfaen" w:cs="Sylfaen"/>
          <w:lang w:val="hy-AM"/>
        </w:rPr>
        <w:t>եվրոպական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խարտիայի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թիվ</w:t>
      </w:r>
      <w:r w:rsidR="00D55FBA" w:rsidRPr="00F7171D">
        <w:rPr>
          <w:rFonts w:eastAsia="PMingLiU" w:cs="Arial"/>
          <w:lang w:val="hy-AM"/>
        </w:rPr>
        <w:t xml:space="preserve"> 209 </w:t>
      </w:r>
      <w:r w:rsidR="00D55FBA" w:rsidRPr="00F7171D">
        <w:rPr>
          <w:rFonts w:ascii="Sylfaen" w:eastAsia="PMingLiU" w:hAnsi="Sylfaen" w:cs="Sylfaen"/>
          <w:lang w:val="hy-AM"/>
        </w:rPr>
        <w:t>լրացուցիչ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արձանագրությանը</w:t>
      </w:r>
      <w:r w:rsidR="00D55FBA" w:rsidRPr="00F7171D">
        <w:rPr>
          <w:rFonts w:eastAsia="PMingLiU" w:cs="Arial"/>
          <w:lang w:val="hy-AM"/>
        </w:rPr>
        <w:t xml:space="preserve">, </w:t>
      </w:r>
      <w:r w:rsidR="00D55FBA" w:rsidRPr="00F7171D">
        <w:rPr>
          <w:rFonts w:ascii="Sylfaen" w:eastAsia="PMingLiU" w:hAnsi="Sylfaen" w:cs="Sylfaen"/>
          <w:lang w:val="hy-AM"/>
        </w:rPr>
        <w:t>որն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ընդունվել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է</w:t>
      </w:r>
      <w:r w:rsidR="00D55FBA" w:rsidRPr="00F7171D">
        <w:rPr>
          <w:rFonts w:eastAsia="PMingLiU" w:cs="Arial"/>
          <w:lang w:val="hy-AM"/>
        </w:rPr>
        <w:t xml:space="preserve"> 2009</w:t>
      </w:r>
      <w:r w:rsidR="00D55FBA" w:rsidRPr="00F7171D">
        <w:rPr>
          <w:rFonts w:ascii="Sylfaen" w:eastAsia="PMingLiU" w:hAnsi="Sylfaen" w:cs="Sylfaen"/>
          <w:lang w:val="hy-AM"/>
        </w:rPr>
        <w:t>թ</w:t>
      </w:r>
      <w:r w:rsidR="00D55FBA" w:rsidRPr="00F7171D">
        <w:rPr>
          <w:rFonts w:ascii="MS Gothic" w:eastAsia="MS Gothic" w:hAnsi="MS Gothic" w:cs="MS Gothic"/>
          <w:lang w:val="hy-AM"/>
        </w:rPr>
        <w:t>․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Նիդերլանդների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Ուտրեխտ</w:t>
      </w:r>
      <w:r w:rsidR="00D55FBA" w:rsidRPr="00F7171D">
        <w:rPr>
          <w:rFonts w:eastAsia="PMingLiU" w:cs="Arial"/>
          <w:lang w:val="hy-AM"/>
        </w:rPr>
        <w:t xml:space="preserve"> </w:t>
      </w:r>
      <w:r w:rsidR="00D55FBA" w:rsidRPr="00F7171D">
        <w:rPr>
          <w:rFonts w:ascii="Sylfaen" w:eastAsia="PMingLiU" w:hAnsi="Sylfaen" w:cs="Sylfaen"/>
          <w:lang w:val="hy-AM"/>
        </w:rPr>
        <w:t>քաղաքում</w:t>
      </w:r>
      <w:r w:rsidR="00D55FBA" w:rsidRPr="00F7171D">
        <w:rPr>
          <w:rStyle w:val="FootnoteReference"/>
          <w:rFonts w:eastAsia="PMingLiU" w:cs="Arial"/>
          <w:lang w:val="hy-AM"/>
        </w:rPr>
        <w:footnoteReference w:id="64"/>
      </w:r>
      <w:r w:rsidR="00D55FBA" w:rsidRPr="00F7171D">
        <w:rPr>
          <w:rFonts w:ascii="Tahoma" w:eastAsia="PMingLiU" w:hAnsi="Tahoma" w:cs="Tahoma"/>
          <w:lang w:val="hy-AM"/>
        </w:rPr>
        <w:t>։</w:t>
      </w:r>
    </w:p>
    <w:p w14:paraId="2E34DA69" w14:textId="77777777" w:rsidR="00182EE5" w:rsidRPr="00F7171D" w:rsidRDefault="00182EE5">
      <w:pPr>
        <w:pStyle w:val="ListParagraph"/>
        <w:spacing w:after="0" w:line="240" w:lineRule="auto"/>
        <w:ind w:left="567"/>
        <w:jc w:val="both"/>
        <w:rPr>
          <w:rFonts w:cs="Arial"/>
          <w:b/>
          <w:lang w:val="hy-AM"/>
        </w:rPr>
      </w:pPr>
    </w:p>
    <w:p w14:paraId="3CABC343" w14:textId="77777777" w:rsidR="00AF3480" w:rsidRPr="00F7171D" w:rsidRDefault="000371E2" w:rsidP="005809DD">
      <w:pPr>
        <w:pStyle w:val="Heading2"/>
        <w:rPr>
          <w:rFonts w:asciiTheme="minorHAnsi" w:hAnsiTheme="minorHAnsi" w:cs="Arial"/>
        </w:rPr>
      </w:pPr>
      <w:bookmarkStart w:id="105" w:name="_Toc495054767"/>
      <w:bookmarkStart w:id="106" w:name="_Toc506388678"/>
      <w:r w:rsidRPr="00F7171D">
        <w:rPr>
          <w:rFonts w:asciiTheme="minorHAnsi" w:hAnsiTheme="minorHAnsi" w:cs="Arial"/>
        </w:rPr>
        <w:t xml:space="preserve">8.3. </w:t>
      </w:r>
      <w:r w:rsidR="00AF3480" w:rsidRPr="00F7171D">
        <w:t>Հանրայի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ծանուց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և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մասնակցությ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ոլորտում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իրավասու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սուբյեկտներ</w:t>
      </w:r>
      <w:bookmarkEnd w:id="105"/>
      <w:bookmarkEnd w:id="106"/>
    </w:p>
    <w:p w14:paraId="246EC85E" w14:textId="77777777" w:rsidR="003254B7" w:rsidRPr="00F7171D" w:rsidRDefault="00073552" w:rsidP="000371E2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ս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կր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ու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նչ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ւս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իճ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զմաթ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բյեկտ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։</w:t>
      </w:r>
    </w:p>
    <w:p w14:paraId="49098E9F" w14:textId="77777777" w:rsidR="00073552" w:rsidRPr="00F7171D" w:rsidRDefault="00FD56E6" w:rsidP="00302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1161E4" w:rsidRPr="00F7171D">
        <w:rPr>
          <w:rFonts w:cs="Arial"/>
          <w:lang w:val="hy-AM"/>
        </w:rPr>
        <w:tab/>
      </w:r>
      <w:r w:rsidR="00073552" w:rsidRPr="00F7171D">
        <w:rPr>
          <w:rFonts w:ascii="Sylfaen" w:hAnsi="Sylfaen" w:cs="Sylfaen"/>
          <w:lang w:val="hy-AM"/>
        </w:rPr>
        <w:t>Վերոգրյալ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լիազորություններն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իրականացվում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են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ՀՀ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օրենսդրությամբ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սահմանված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հետևյալ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կառուցակարգերի</w:t>
      </w:r>
      <w:r w:rsidR="00073552" w:rsidRPr="00F7171D">
        <w:rPr>
          <w:rFonts w:cs="Arial"/>
          <w:lang w:val="hy-AM"/>
        </w:rPr>
        <w:t xml:space="preserve"> </w:t>
      </w:r>
      <w:r w:rsidR="00073552" w:rsidRPr="00F7171D">
        <w:rPr>
          <w:rFonts w:ascii="Sylfaen" w:hAnsi="Sylfaen" w:cs="Sylfaen"/>
          <w:lang w:val="hy-AM"/>
        </w:rPr>
        <w:t>միջոցով</w:t>
      </w:r>
      <w:r w:rsidR="00073552" w:rsidRPr="00F7171D">
        <w:rPr>
          <w:rFonts w:ascii="MS Gothic" w:eastAsia="MS Gothic" w:hAnsi="MS Gothic" w:cs="MS Gothic"/>
          <w:lang w:val="hy-AM"/>
        </w:rPr>
        <w:t>․</w:t>
      </w:r>
    </w:p>
    <w:p w14:paraId="0EB146C0" w14:textId="77777777" w:rsidR="00073552" w:rsidRPr="00F7171D" w:rsidRDefault="00073552" w:rsidP="00302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ուն</w:t>
      </w:r>
      <w:r w:rsidRPr="00F7171D">
        <w:rPr>
          <w:rFonts w:cs="Arial"/>
          <w:lang w:val="hy-AM"/>
        </w:rPr>
        <w:t>,</w:t>
      </w:r>
    </w:p>
    <w:p w14:paraId="41F3F730" w14:textId="77777777" w:rsidR="00FD56E6" w:rsidRPr="00F7171D" w:rsidRDefault="00073552" w:rsidP="00302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ջրային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ռեսուրսների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կառավարման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և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պահպանության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մարմնի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կողմից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մշակված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փաստաթղթերի</w:t>
      </w:r>
      <w:r w:rsidR="00794BA5" w:rsidRPr="00F7171D">
        <w:rPr>
          <w:rFonts w:cs="Arial"/>
          <w:lang w:val="hy-AM"/>
        </w:rPr>
        <w:t xml:space="preserve"> (</w:t>
      </w:r>
      <w:r w:rsidR="00CD6F4A" w:rsidRPr="00F7171D">
        <w:rPr>
          <w:rFonts w:ascii="Sylfaen" w:hAnsi="Sylfaen" w:cs="Sylfaen"/>
          <w:lang w:val="hy-AM"/>
        </w:rPr>
        <w:t>ջրի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ազգային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քաղաքականություն</w:t>
      </w:r>
      <w:r w:rsidR="00CD6F4A" w:rsidRPr="00F7171D">
        <w:rPr>
          <w:rFonts w:cs="Arial"/>
          <w:lang w:val="hy-AM"/>
        </w:rPr>
        <w:t xml:space="preserve">, </w:t>
      </w:r>
      <w:r w:rsidR="00CD6F4A" w:rsidRPr="00F7171D">
        <w:rPr>
          <w:rFonts w:ascii="Sylfaen" w:hAnsi="Sylfaen" w:cs="Sylfaen"/>
          <w:lang w:val="hy-AM"/>
        </w:rPr>
        <w:t>ջրի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ազգային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ծրագիր</w:t>
      </w:r>
      <w:r w:rsidR="00CD6F4A" w:rsidRPr="00F7171D">
        <w:rPr>
          <w:rFonts w:cs="Arial"/>
          <w:lang w:val="hy-AM"/>
        </w:rPr>
        <w:t xml:space="preserve">, </w:t>
      </w:r>
      <w:r w:rsidR="00CD6F4A" w:rsidRPr="00F7171D">
        <w:rPr>
          <w:rFonts w:ascii="Sylfaen" w:hAnsi="Sylfaen" w:cs="Sylfaen"/>
          <w:lang w:val="hy-AM"/>
        </w:rPr>
        <w:t>ջրերի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ստանդարտներ</w:t>
      </w:r>
      <w:r w:rsidR="00CD6F4A" w:rsidRPr="00F7171D">
        <w:rPr>
          <w:rFonts w:cs="Arial"/>
          <w:lang w:val="hy-AM"/>
        </w:rPr>
        <w:t xml:space="preserve">, </w:t>
      </w:r>
      <w:r w:rsidR="00CD6F4A" w:rsidRPr="00F7171D">
        <w:rPr>
          <w:rFonts w:ascii="Sylfaen" w:hAnsi="Sylfaen" w:cs="Sylfaen"/>
          <w:lang w:val="hy-AM"/>
        </w:rPr>
        <w:t>ջրավազանային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կառավարման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պլաններ</w:t>
      </w:r>
      <w:r w:rsidR="00CD6F4A" w:rsidRPr="00F7171D">
        <w:rPr>
          <w:rFonts w:cs="Arial"/>
          <w:lang w:val="hy-AM"/>
        </w:rPr>
        <w:t xml:space="preserve">, </w:t>
      </w:r>
      <w:r w:rsidR="00CD6F4A" w:rsidRPr="00F7171D">
        <w:rPr>
          <w:rFonts w:ascii="Sylfaen" w:hAnsi="Sylfaen" w:cs="Sylfaen"/>
          <w:lang w:val="hy-AM"/>
        </w:rPr>
        <w:t>քննարկվող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ջրօգտագործման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թույլտվություններ</w:t>
      </w:r>
      <w:r w:rsidR="00794BA5" w:rsidRPr="00F7171D">
        <w:rPr>
          <w:rFonts w:cs="Arial"/>
          <w:lang w:val="hy-AM"/>
        </w:rPr>
        <w:t xml:space="preserve">) </w:t>
      </w:r>
      <w:r w:rsidR="00794BA5" w:rsidRPr="00F7171D">
        <w:rPr>
          <w:rFonts w:ascii="Sylfaen" w:hAnsi="Sylfaen" w:cs="Sylfaen"/>
          <w:lang w:val="hy-AM"/>
        </w:rPr>
        <w:t>ընդունում</w:t>
      </w:r>
      <w:r w:rsidR="00794BA5" w:rsidRPr="00F7171D">
        <w:rPr>
          <w:rFonts w:cs="Arial"/>
          <w:lang w:val="hy-AM"/>
        </w:rPr>
        <w:t>,</w:t>
      </w:r>
    </w:p>
    <w:p w14:paraId="475EB232" w14:textId="77777777" w:rsidR="00FD56E6" w:rsidRPr="00F7171D" w:rsidRDefault="00FD56E6" w:rsidP="00302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ում։</w:t>
      </w:r>
    </w:p>
    <w:p w14:paraId="16E70621" w14:textId="77777777" w:rsidR="0006214D" w:rsidRPr="00F7171D" w:rsidRDefault="00FD56E6" w:rsidP="00302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1161E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ի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="004005A7" w:rsidRPr="00F7171D">
        <w:rPr>
          <w:rFonts w:cs="Arial"/>
          <w:lang w:val="hy-AM"/>
        </w:rPr>
        <w:t xml:space="preserve">, </w:t>
      </w:r>
      <w:r w:rsidR="004005A7" w:rsidRPr="00F7171D">
        <w:rPr>
          <w:rFonts w:ascii="Sylfaen" w:hAnsi="Sylfaen" w:cs="Sylfaen"/>
          <w:lang w:val="hy-AM"/>
        </w:rPr>
        <w:t>որպես</w:t>
      </w:r>
      <w:r w:rsidR="004005A7" w:rsidRPr="00F7171D">
        <w:rPr>
          <w:rFonts w:cs="Arial"/>
          <w:lang w:val="hy-AM"/>
        </w:rPr>
        <w:t xml:space="preserve"> </w:t>
      </w:r>
      <w:r w:rsidR="004005A7" w:rsidRPr="00F7171D">
        <w:rPr>
          <w:rFonts w:ascii="Sylfaen" w:hAnsi="Sylfaen" w:cs="Sylfaen"/>
          <w:lang w:val="hy-AM"/>
        </w:rPr>
        <w:t>սկզբունք</w:t>
      </w:r>
      <w:r w:rsidR="004005A7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="004005A7" w:rsidRPr="00F7171D">
        <w:rPr>
          <w:rFonts w:ascii="Sylfaen" w:hAnsi="Sylfaen" w:cs="Sylfaen"/>
          <w:b/>
          <w:lang w:val="hy-AM"/>
        </w:rPr>
        <w:t>համայնքի</w:t>
      </w:r>
      <w:r w:rsidR="004005A7" w:rsidRPr="00F7171D">
        <w:rPr>
          <w:rFonts w:cs="Arial"/>
          <w:b/>
          <w:lang w:val="hy-AM"/>
        </w:rPr>
        <w:t xml:space="preserve"> </w:t>
      </w:r>
      <w:r w:rsidR="004005A7" w:rsidRPr="00F7171D">
        <w:rPr>
          <w:rFonts w:ascii="Sylfaen" w:hAnsi="Sylfaen" w:cs="Sylfaen"/>
          <w:b/>
          <w:lang w:val="hy-AM"/>
        </w:rPr>
        <w:t>բնակիչների</w:t>
      </w:r>
      <w:r w:rsidR="004005A7" w:rsidRPr="00F7171D">
        <w:rPr>
          <w:rFonts w:cs="Arial"/>
          <w:b/>
          <w:lang w:val="hy-AM"/>
        </w:rPr>
        <w:t xml:space="preserve"> </w:t>
      </w:r>
      <w:r w:rsidR="004005A7" w:rsidRPr="00F7171D">
        <w:rPr>
          <w:rFonts w:ascii="Sylfaen" w:hAnsi="Sylfaen" w:cs="Sylfaen"/>
          <w:b/>
          <w:lang w:val="hy-AM"/>
        </w:rPr>
        <w:t>մասնակցությունը</w:t>
      </w:r>
      <w:r w:rsidR="004005A7" w:rsidRPr="00F7171D">
        <w:rPr>
          <w:rFonts w:cs="Arial"/>
          <w:b/>
          <w:lang w:val="hy-AM"/>
        </w:rPr>
        <w:t xml:space="preserve"> </w:t>
      </w:r>
      <w:r w:rsidR="004005A7" w:rsidRPr="00F7171D">
        <w:rPr>
          <w:rFonts w:ascii="Sylfaen" w:hAnsi="Sylfaen" w:cs="Sylfaen"/>
          <w:b/>
          <w:lang w:val="hy-AM"/>
        </w:rPr>
        <w:t>տեղական</w:t>
      </w:r>
      <w:r w:rsidR="004005A7" w:rsidRPr="00F7171D">
        <w:rPr>
          <w:rFonts w:cs="Arial"/>
          <w:b/>
          <w:lang w:val="hy-AM"/>
        </w:rPr>
        <w:t xml:space="preserve"> </w:t>
      </w:r>
      <w:r w:rsidR="004005A7" w:rsidRPr="00F7171D">
        <w:rPr>
          <w:rFonts w:ascii="Sylfaen" w:hAnsi="Sylfaen" w:cs="Sylfaen"/>
          <w:b/>
          <w:lang w:val="hy-AM"/>
        </w:rPr>
        <w:t>ինքնակառավարմանը։</w:t>
      </w:r>
      <w:r w:rsidR="004005A7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Այս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ձևաչափով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մասնակցությունը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կարող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է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վերաբերել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համայնքայի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նշանակությա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գրեթե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բոլոր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հարցերին</w:t>
      </w:r>
      <w:r w:rsidR="001F70C1" w:rsidRPr="00F7171D">
        <w:rPr>
          <w:rFonts w:cs="Arial"/>
          <w:lang w:val="hy-AM"/>
        </w:rPr>
        <w:t xml:space="preserve">, </w:t>
      </w:r>
      <w:r w:rsidR="001F70C1" w:rsidRPr="00F7171D">
        <w:rPr>
          <w:rFonts w:ascii="Sylfaen" w:hAnsi="Sylfaen" w:cs="Sylfaen"/>
          <w:lang w:val="hy-AM"/>
        </w:rPr>
        <w:t>այդ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թվում՝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ջրայի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ռեսուրսներ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օգտագործմանը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և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պահպանությանը</w:t>
      </w:r>
      <w:r w:rsidR="001F70C1" w:rsidRPr="00F7171D">
        <w:rPr>
          <w:rFonts w:cs="Arial"/>
          <w:lang w:val="hy-AM"/>
        </w:rPr>
        <w:t xml:space="preserve">, </w:t>
      </w:r>
      <w:r w:rsidR="001F70C1" w:rsidRPr="00F7171D">
        <w:rPr>
          <w:rFonts w:ascii="Sylfaen" w:hAnsi="Sylfaen" w:cs="Sylfaen"/>
          <w:lang w:val="hy-AM"/>
        </w:rPr>
        <w:t>ջրամատակարարմանը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և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ջրահեռացմանը</w:t>
      </w:r>
      <w:r w:rsidR="001F70C1" w:rsidRPr="00F7171D">
        <w:rPr>
          <w:rFonts w:cs="Arial"/>
          <w:lang w:val="hy-AM"/>
        </w:rPr>
        <w:t xml:space="preserve">, </w:t>
      </w:r>
      <w:r w:rsidR="001F70C1" w:rsidRPr="00F7171D">
        <w:rPr>
          <w:rFonts w:ascii="Sylfaen" w:hAnsi="Sylfaen" w:cs="Sylfaen"/>
          <w:lang w:val="hy-AM"/>
        </w:rPr>
        <w:t>ոռոգմա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ջր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մատակարարմանը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և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այլն։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Բոլոր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այ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դեպքերում</w:t>
      </w:r>
      <w:r w:rsidR="001F70C1" w:rsidRPr="00F7171D">
        <w:rPr>
          <w:rFonts w:cs="Arial"/>
          <w:lang w:val="hy-AM"/>
        </w:rPr>
        <w:t xml:space="preserve">, </w:t>
      </w:r>
      <w:r w:rsidR="001F70C1" w:rsidRPr="00F7171D">
        <w:rPr>
          <w:rFonts w:ascii="Sylfaen" w:hAnsi="Sylfaen" w:cs="Sylfaen"/>
          <w:lang w:val="hy-AM"/>
        </w:rPr>
        <w:t>երբ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ջրայի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ռեսուրսներ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օգ</w:t>
      </w:r>
      <w:r w:rsidR="00103E50" w:rsidRPr="00F7171D">
        <w:rPr>
          <w:rFonts w:ascii="Sylfaen" w:hAnsi="Sylfaen" w:cs="Sylfaen"/>
          <w:lang w:val="hy-AM"/>
        </w:rPr>
        <w:t>տ</w:t>
      </w:r>
      <w:r w:rsidR="001F70C1" w:rsidRPr="00F7171D">
        <w:rPr>
          <w:rFonts w:ascii="Sylfaen" w:hAnsi="Sylfaen" w:cs="Sylfaen"/>
          <w:lang w:val="hy-AM"/>
        </w:rPr>
        <w:t>ագործմա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և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պահպանության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առնչվող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որևէ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որոշում</w:t>
      </w:r>
      <w:r w:rsidR="001F70C1" w:rsidRPr="00F7171D">
        <w:rPr>
          <w:rFonts w:cs="Arial"/>
          <w:lang w:val="hy-AM"/>
        </w:rPr>
        <w:t xml:space="preserve">, </w:t>
      </w:r>
      <w:r w:rsidR="001F70C1" w:rsidRPr="00F7171D">
        <w:rPr>
          <w:rFonts w:ascii="Sylfaen" w:hAnsi="Sylfaen" w:cs="Sylfaen"/>
          <w:lang w:val="hy-AM"/>
        </w:rPr>
        <w:t>որ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ընդգրկված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չ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լին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վերոգրյալ</w:t>
      </w:r>
      <w:r w:rsidR="001F70C1" w:rsidRPr="00F7171D">
        <w:rPr>
          <w:rFonts w:cs="Arial"/>
          <w:lang w:val="hy-AM"/>
        </w:rPr>
        <w:t xml:space="preserve"> 3 </w:t>
      </w:r>
      <w:r w:rsidR="001F70C1" w:rsidRPr="00F7171D">
        <w:rPr>
          <w:rFonts w:ascii="Sylfaen" w:hAnsi="Sylfaen" w:cs="Sylfaen"/>
          <w:lang w:val="hy-AM"/>
        </w:rPr>
        <w:t>կառուցակարգերից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որևէ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մեկում</w:t>
      </w:r>
      <w:r w:rsidR="001F70C1" w:rsidRPr="00F7171D">
        <w:rPr>
          <w:rFonts w:cs="Arial"/>
          <w:lang w:val="hy-AM"/>
        </w:rPr>
        <w:t xml:space="preserve">, </w:t>
      </w:r>
      <w:r w:rsidR="001F70C1" w:rsidRPr="00F7171D">
        <w:rPr>
          <w:rFonts w:ascii="Sylfaen" w:hAnsi="Sylfaen" w:cs="Sylfaen"/>
          <w:lang w:val="hy-AM"/>
        </w:rPr>
        <w:t>և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առնչությու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կունենա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համայնք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շահերին</w:t>
      </w:r>
      <w:r w:rsidR="001F70C1" w:rsidRPr="00F7171D">
        <w:rPr>
          <w:rFonts w:cs="Arial"/>
          <w:lang w:val="hy-AM"/>
        </w:rPr>
        <w:t xml:space="preserve">, </w:t>
      </w:r>
      <w:r w:rsidR="001F70C1" w:rsidRPr="00F7171D">
        <w:rPr>
          <w:rFonts w:ascii="Sylfaen" w:hAnsi="Sylfaen" w:cs="Sylfaen"/>
          <w:lang w:val="hy-AM"/>
        </w:rPr>
        <w:t>համայնք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բնակիչներ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մասնակցությունը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կարող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է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իրականացվել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ինչպես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անձամբ</w:t>
      </w:r>
      <w:r w:rsidR="00AB4173" w:rsidRPr="00F7171D">
        <w:rPr>
          <w:rFonts w:cs="Arial"/>
          <w:lang w:val="hy-AM"/>
        </w:rPr>
        <w:t xml:space="preserve">, </w:t>
      </w:r>
      <w:r w:rsidR="00AB4173" w:rsidRPr="00F7171D">
        <w:rPr>
          <w:rFonts w:ascii="Sylfaen" w:hAnsi="Sylfaen" w:cs="Sylfaen"/>
          <w:lang w:val="hy-AM"/>
        </w:rPr>
        <w:t>այնպես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էլ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i/>
          <w:lang w:val="hy-AM"/>
        </w:rPr>
        <w:t>հասարակական</w:t>
      </w:r>
      <w:r w:rsidR="00AB4173" w:rsidRPr="00F7171D">
        <w:rPr>
          <w:rFonts w:cs="Arial"/>
          <w:i/>
          <w:lang w:val="hy-AM"/>
        </w:rPr>
        <w:t xml:space="preserve"> </w:t>
      </w:r>
      <w:r w:rsidR="00AB4173" w:rsidRPr="00F7171D">
        <w:rPr>
          <w:rFonts w:ascii="Sylfaen" w:hAnsi="Sylfaen" w:cs="Sylfaen"/>
          <w:i/>
          <w:lang w:val="hy-AM"/>
        </w:rPr>
        <w:t>միավորումների</w:t>
      </w:r>
      <w:r w:rsidR="00AB4173" w:rsidRPr="00F7171D">
        <w:rPr>
          <w:rFonts w:cs="Arial"/>
          <w:i/>
          <w:lang w:val="hy-AM"/>
        </w:rPr>
        <w:t xml:space="preserve">, </w:t>
      </w:r>
      <w:r w:rsidR="00AB4173" w:rsidRPr="00F7171D">
        <w:rPr>
          <w:rFonts w:ascii="Sylfaen" w:hAnsi="Sylfaen" w:cs="Sylfaen"/>
          <w:i/>
          <w:lang w:val="hy-AM"/>
        </w:rPr>
        <w:t>քաղաքացիական</w:t>
      </w:r>
      <w:r w:rsidR="00AB4173" w:rsidRPr="00F7171D">
        <w:rPr>
          <w:rFonts w:cs="Arial"/>
          <w:i/>
          <w:lang w:val="hy-AM"/>
        </w:rPr>
        <w:t xml:space="preserve"> </w:t>
      </w:r>
      <w:r w:rsidR="00AB4173" w:rsidRPr="00F7171D">
        <w:rPr>
          <w:rFonts w:ascii="Sylfaen" w:hAnsi="Sylfaen" w:cs="Sylfaen"/>
          <w:i/>
          <w:lang w:val="hy-AM"/>
        </w:rPr>
        <w:t>նախաձեռնությունների</w:t>
      </w:r>
      <w:r w:rsidR="00AB4173" w:rsidRPr="00F7171D">
        <w:rPr>
          <w:rFonts w:cs="Arial"/>
          <w:i/>
          <w:lang w:val="hy-AM"/>
        </w:rPr>
        <w:t xml:space="preserve"> </w:t>
      </w:r>
      <w:r w:rsidR="00AB4173" w:rsidRPr="00F7171D">
        <w:rPr>
          <w:rFonts w:ascii="Sylfaen" w:hAnsi="Sylfaen" w:cs="Sylfaen"/>
          <w:i/>
          <w:lang w:val="hy-AM"/>
        </w:rPr>
        <w:t>միջոցով՝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i/>
          <w:lang w:val="hy-AM"/>
        </w:rPr>
        <w:t>համայնքային</w:t>
      </w:r>
      <w:r w:rsidR="001F70C1" w:rsidRPr="00F7171D">
        <w:rPr>
          <w:rFonts w:cs="Arial"/>
          <w:i/>
          <w:lang w:val="hy-AM"/>
        </w:rPr>
        <w:t xml:space="preserve"> </w:t>
      </w:r>
      <w:r w:rsidR="001F70C1" w:rsidRPr="00F7171D">
        <w:rPr>
          <w:rFonts w:ascii="Sylfaen" w:hAnsi="Sylfaen" w:cs="Sylfaen"/>
          <w:i/>
          <w:lang w:val="hy-AM"/>
        </w:rPr>
        <w:t>ժողովների</w:t>
      </w:r>
      <w:r w:rsidR="001F70C1" w:rsidRPr="00F7171D">
        <w:rPr>
          <w:rFonts w:cs="Arial"/>
          <w:i/>
          <w:lang w:val="hy-AM"/>
        </w:rPr>
        <w:t xml:space="preserve">, </w:t>
      </w:r>
      <w:r w:rsidR="001F70C1" w:rsidRPr="00F7171D">
        <w:rPr>
          <w:rFonts w:ascii="Sylfaen" w:hAnsi="Sylfaen" w:cs="Sylfaen"/>
          <w:i/>
          <w:lang w:val="hy-AM"/>
        </w:rPr>
        <w:t>հանրային</w:t>
      </w:r>
      <w:r w:rsidR="001F70C1" w:rsidRPr="00F7171D">
        <w:rPr>
          <w:rFonts w:cs="Arial"/>
          <w:i/>
          <w:lang w:val="hy-AM"/>
        </w:rPr>
        <w:t xml:space="preserve"> </w:t>
      </w:r>
      <w:r w:rsidR="001F70C1" w:rsidRPr="00F7171D">
        <w:rPr>
          <w:rFonts w:ascii="Sylfaen" w:hAnsi="Sylfaen" w:cs="Sylfaen"/>
          <w:i/>
          <w:lang w:val="hy-AM"/>
        </w:rPr>
        <w:t>քննարկումների</w:t>
      </w:r>
      <w:r w:rsidR="001F70C1" w:rsidRPr="00F7171D">
        <w:rPr>
          <w:rFonts w:cs="Arial"/>
          <w:i/>
          <w:lang w:val="hy-AM"/>
        </w:rPr>
        <w:t xml:space="preserve">, </w:t>
      </w:r>
      <w:r w:rsidR="001F70C1" w:rsidRPr="00F7171D">
        <w:rPr>
          <w:rFonts w:ascii="Sylfaen" w:hAnsi="Sylfaen" w:cs="Sylfaen"/>
          <w:i/>
          <w:lang w:val="hy-AM"/>
        </w:rPr>
        <w:t>կլոր</w:t>
      </w:r>
      <w:r w:rsidR="001F70C1" w:rsidRPr="00F7171D">
        <w:rPr>
          <w:rFonts w:cs="Arial"/>
          <w:i/>
          <w:lang w:val="hy-AM"/>
        </w:rPr>
        <w:t xml:space="preserve"> </w:t>
      </w:r>
      <w:r w:rsidR="001F70C1" w:rsidRPr="00F7171D">
        <w:rPr>
          <w:rFonts w:ascii="Sylfaen" w:hAnsi="Sylfaen" w:cs="Sylfaen"/>
          <w:i/>
          <w:lang w:val="hy-AM"/>
        </w:rPr>
        <w:t>սեղան</w:t>
      </w:r>
      <w:r w:rsidR="00D55FBA" w:rsidRPr="00F7171D">
        <w:rPr>
          <w:rFonts w:ascii="Sylfaen" w:hAnsi="Sylfaen" w:cs="Sylfaen"/>
          <w:i/>
          <w:lang w:val="hy-AM"/>
        </w:rPr>
        <w:t>ներ</w:t>
      </w:r>
      <w:r w:rsidR="001F70C1" w:rsidRPr="00F7171D">
        <w:rPr>
          <w:rFonts w:ascii="Sylfaen" w:hAnsi="Sylfaen" w:cs="Sylfaen"/>
          <w:i/>
          <w:lang w:val="hy-AM"/>
        </w:rPr>
        <w:t>ի</w:t>
      </w:r>
      <w:r w:rsidR="001F70C1" w:rsidRPr="00F7171D">
        <w:rPr>
          <w:rFonts w:cs="Arial"/>
          <w:i/>
          <w:lang w:val="hy-AM"/>
        </w:rPr>
        <w:t xml:space="preserve"> </w:t>
      </w:r>
      <w:r w:rsidR="001F70C1" w:rsidRPr="00F7171D">
        <w:rPr>
          <w:rFonts w:ascii="Sylfaen" w:hAnsi="Sylfaen" w:cs="Sylfaen"/>
          <w:i/>
          <w:lang w:val="hy-AM"/>
        </w:rPr>
        <w:t>և</w:t>
      </w:r>
      <w:r w:rsidR="001F70C1" w:rsidRPr="00F7171D">
        <w:rPr>
          <w:rFonts w:cs="Arial"/>
          <w:i/>
          <w:lang w:val="hy-AM"/>
        </w:rPr>
        <w:t xml:space="preserve"> </w:t>
      </w:r>
      <w:r w:rsidR="001F70C1" w:rsidRPr="00F7171D">
        <w:rPr>
          <w:rFonts w:ascii="Sylfaen" w:hAnsi="Sylfaen" w:cs="Sylfaen"/>
          <w:i/>
          <w:lang w:val="hy-AM"/>
        </w:rPr>
        <w:t>ցանկացած</w:t>
      </w:r>
      <w:r w:rsidR="001F70C1" w:rsidRPr="00F7171D">
        <w:rPr>
          <w:rFonts w:cs="Arial"/>
          <w:i/>
          <w:lang w:val="hy-AM"/>
        </w:rPr>
        <w:t xml:space="preserve"> </w:t>
      </w:r>
      <w:r w:rsidR="001F70C1" w:rsidRPr="00F7171D">
        <w:rPr>
          <w:rFonts w:ascii="Sylfaen" w:hAnsi="Sylfaen" w:cs="Sylfaen"/>
          <w:i/>
          <w:lang w:val="hy-AM"/>
        </w:rPr>
        <w:t>այլ</w:t>
      </w:r>
      <w:r w:rsidR="001F70C1" w:rsidRPr="00F7171D">
        <w:rPr>
          <w:rFonts w:cs="Arial"/>
          <w:i/>
          <w:lang w:val="hy-AM"/>
        </w:rPr>
        <w:t xml:space="preserve"> </w:t>
      </w:r>
      <w:r w:rsidR="001F70C1" w:rsidRPr="00F7171D">
        <w:rPr>
          <w:rFonts w:ascii="Sylfaen" w:hAnsi="Sylfaen" w:cs="Sylfaen"/>
          <w:i/>
          <w:lang w:val="hy-AM"/>
        </w:rPr>
        <w:t>ձևաչափով</w:t>
      </w:r>
      <w:r w:rsidR="001F70C1" w:rsidRPr="00F7171D">
        <w:rPr>
          <w:rFonts w:cs="Arial"/>
          <w:i/>
          <w:lang w:val="hy-AM"/>
        </w:rPr>
        <w:t xml:space="preserve">, </w:t>
      </w:r>
      <w:r w:rsidR="001F70C1" w:rsidRPr="00F7171D">
        <w:rPr>
          <w:rFonts w:ascii="Sylfaen" w:hAnsi="Sylfaen" w:cs="Sylfaen"/>
          <w:lang w:val="hy-AM"/>
        </w:rPr>
        <w:t>որը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հնարավորություն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կտա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ֆիքսել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բնակիչների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կարծիքը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և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փոխանցել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որոշում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կայացնող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մարմնին՝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ապահովելով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նաև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հետադարձ</w:t>
      </w:r>
      <w:r w:rsidR="001F70C1" w:rsidRPr="00F7171D">
        <w:rPr>
          <w:rFonts w:cs="Arial"/>
          <w:lang w:val="hy-AM"/>
        </w:rPr>
        <w:t xml:space="preserve"> </w:t>
      </w:r>
      <w:r w:rsidR="001F70C1" w:rsidRPr="00F7171D">
        <w:rPr>
          <w:rFonts w:ascii="Sylfaen" w:hAnsi="Sylfaen" w:cs="Sylfaen"/>
          <w:lang w:val="hy-AM"/>
        </w:rPr>
        <w:t>կապ։</w:t>
      </w:r>
      <w:r w:rsidR="0006214D" w:rsidRPr="00F7171D">
        <w:rPr>
          <w:rFonts w:cs="Arial"/>
          <w:lang w:val="hy-AM"/>
        </w:rPr>
        <w:t xml:space="preserve"> </w:t>
      </w:r>
    </w:p>
    <w:p w14:paraId="37E2CAEC" w14:textId="2B9039E0" w:rsidR="00FD56E6" w:rsidRPr="00F7171D" w:rsidRDefault="0006214D" w:rsidP="00302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1161E4" w:rsidRPr="00F7171D">
        <w:rPr>
          <w:rFonts w:cs="Arial"/>
          <w:lang w:val="hy-AM"/>
        </w:rPr>
        <w:tab/>
        <w:t xml:space="preserve"> </w:t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cs="Arial"/>
          <w:b/>
          <w:lang w:val="hy-AM"/>
        </w:rPr>
        <w:t>«</w:t>
      </w:r>
      <w:r w:rsidRPr="00F7171D">
        <w:rPr>
          <w:rFonts w:ascii="Sylfaen" w:hAnsi="Sylfaen" w:cs="Sylfaen"/>
          <w:b/>
          <w:lang w:val="hy-AM"/>
        </w:rPr>
        <w:t>պահեստ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արբերակ</w:t>
      </w:r>
      <w:r w:rsidRPr="00F7171D">
        <w:rPr>
          <w:rFonts w:cs="Arial"/>
          <w:b/>
          <w:lang w:val="hy-AM"/>
        </w:rPr>
        <w:t>»</w:t>
      </w:r>
      <w:r w:rsidR="00A611D9" w:rsidRPr="00F7171D">
        <w:rPr>
          <w:rFonts w:cs="Arial"/>
          <w:b/>
          <w:lang w:val="hy-AM"/>
        </w:rPr>
        <w:t xml:space="preserve">: </w:t>
      </w:r>
      <w:r w:rsidR="00A611D9" w:rsidRPr="00F7171D">
        <w:rPr>
          <w:rFonts w:ascii="Sylfaen" w:hAnsi="Sylfaen" w:cs="Sylfaen"/>
          <w:lang w:val="hy-AM"/>
        </w:rPr>
        <w:t>Հարկ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է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նշել</w:t>
      </w:r>
      <w:r w:rsidR="00A611D9" w:rsidRPr="00F7171D">
        <w:rPr>
          <w:rFonts w:cs="Arial"/>
          <w:lang w:val="hy-AM"/>
        </w:rPr>
        <w:t xml:space="preserve">, </w:t>
      </w:r>
      <w:r w:rsidR="00A611D9" w:rsidRPr="00F7171D">
        <w:rPr>
          <w:rFonts w:ascii="Sylfaen" w:hAnsi="Sylfaen" w:cs="Sylfaen"/>
          <w:lang w:val="hy-AM"/>
        </w:rPr>
        <w:t>որ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նման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կարգը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ընդունվել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է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ինչպես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Երևան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քաղաքի</w:t>
      </w:r>
      <w:r w:rsidR="00A611D9" w:rsidRPr="00F7171D">
        <w:rPr>
          <w:rFonts w:cs="Arial"/>
          <w:lang w:val="hy-AM"/>
        </w:rPr>
        <w:t xml:space="preserve">, </w:t>
      </w:r>
      <w:r w:rsidR="00A611D9" w:rsidRPr="00F7171D">
        <w:rPr>
          <w:rFonts w:ascii="Sylfaen" w:hAnsi="Sylfaen" w:cs="Sylfaen"/>
          <w:lang w:val="hy-AM"/>
        </w:rPr>
        <w:t>այնպես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էլ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բազմաթիվ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այլ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քաղաքային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և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գյուղական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համայնքների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համար</w:t>
      </w:r>
      <w:r w:rsidR="00A611D9" w:rsidRPr="00F7171D">
        <w:rPr>
          <w:rFonts w:cs="Arial"/>
          <w:lang w:val="hy-AM"/>
        </w:rPr>
        <w:t xml:space="preserve"> (</w:t>
      </w:r>
      <w:r w:rsidR="00A611D9" w:rsidRPr="00F7171D">
        <w:rPr>
          <w:rFonts w:ascii="Sylfaen" w:hAnsi="Sylfaen" w:cs="Sylfaen"/>
          <w:lang w:val="hy-AM"/>
        </w:rPr>
        <w:t>Եղվարդ</w:t>
      </w:r>
      <w:r w:rsidR="00A611D9" w:rsidRPr="00F7171D">
        <w:rPr>
          <w:rFonts w:cs="Arial"/>
          <w:lang w:val="hy-AM"/>
        </w:rPr>
        <w:t xml:space="preserve">, </w:t>
      </w:r>
      <w:r w:rsidR="00A611D9" w:rsidRPr="00F7171D">
        <w:rPr>
          <w:rFonts w:ascii="Sylfaen" w:hAnsi="Sylfaen" w:cs="Sylfaen"/>
          <w:lang w:val="hy-AM"/>
        </w:rPr>
        <w:t>Գառնի</w:t>
      </w:r>
      <w:r w:rsidR="00A611D9" w:rsidRPr="00F7171D">
        <w:rPr>
          <w:rFonts w:cs="Arial"/>
          <w:lang w:val="hy-AM"/>
        </w:rPr>
        <w:t xml:space="preserve">, </w:t>
      </w:r>
      <w:r w:rsidR="00A611D9" w:rsidRPr="00F7171D">
        <w:rPr>
          <w:rFonts w:ascii="Sylfaen" w:hAnsi="Sylfaen" w:cs="Sylfaen"/>
          <w:lang w:val="hy-AM"/>
        </w:rPr>
        <w:t>Ջրվեժ</w:t>
      </w:r>
      <w:r w:rsidR="00A611D9" w:rsidRPr="00F7171D">
        <w:rPr>
          <w:rFonts w:cs="Arial"/>
          <w:lang w:val="hy-AM"/>
        </w:rPr>
        <w:t xml:space="preserve">, </w:t>
      </w:r>
      <w:r w:rsidR="00A611D9" w:rsidRPr="00F7171D">
        <w:rPr>
          <w:rFonts w:ascii="Sylfaen" w:hAnsi="Sylfaen" w:cs="Sylfaen"/>
          <w:lang w:val="hy-AM"/>
        </w:rPr>
        <w:t>Աբովյան</w:t>
      </w:r>
      <w:r w:rsidR="00A611D9" w:rsidRPr="00F7171D">
        <w:rPr>
          <w:rFonts w:cs="Arial"/>
          <w:lang w:val="hy-AM"/>
        </w:rPr>
        <w:t xml:space="preserve">, </w:t>
      </w:r>
      <w:r w:rsidR="00A611D9" w:rsidRPr="00F7171D">
        <w:rPr>
          <w:rFonts w:ascii="Sylfaen" w:hAnsi="Sylfaen" w:cs="Sylfaen"/>
          <w:lang w:val="hy-AM"/>
        </w:rPr>
        <w:t>Աշտարակ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և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այլն</w:t>
      </w:r>
      <w:r w:rsidR="00A611D9" w:rsidRPr="00F7171D">
        <w:rPr>
          <w:rFonts w:cs="Arial"/>
          <w:lang w:val="hy-AM"/>
        </w:rPr>
        <w:t>)</w:t>
      </w:r>
      <w:r w:rsidR="00A611D9" w:rsidRPr="00F7171D">
        <w:rPr>
          <w:rFonts w:ascii="Tahoma" w:hAnsi="Tahoma" w:cs="Tahoma"/>
          <w:lang w:val="hy-AM"/>
        </w:rPr>
        <w:t>։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Գ</w:t>
      </w:r>
      <w:r w:rsidR="00AB4173" w:rsidRPr="00F7171D">
        <w:rPr>
          <w:rFonts w:ascii="Sylfaen" w:hAnsi="Sylfaen" w:cs="Sylfaen"/>
          <w:lang w:val="hy-AM"/>
        </w:rPr>
        <w:t>տնում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ենք</w:t>
      </w:r>
      <w:r w:rsidR="00AB4173" w:rsidRPr="00F7171D">
        <w:rPr>
          <w:rFonts w:cs="Arial"/>
          <w:lang w:val="hy-AM"/>
        </w:rPr>
        <w:t xml:space="preserve">, </w:t>
      </w:r>
      <w:r w:rsidR="00AB4173" w:rsidRPr="00F7171D">
        <w:rPr>
          <w:rFonts w:ascii="Sylfaen" w:hAnsi="Sylfaen" w:cs="Sylfaen"/>
          <w:lang w:val="hy-AM"/>
        </w:rPr>
        <w:t>որ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մինչև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մյուս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համայնքների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համար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նման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կարգերի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ընդունումը</w:t>
      </w:r>
      <w:r w:rsidR="00AB4173" w:rsidRPr="00F7171D">
        <w:rPr>
          <w:rFonts w:cs="Arial"/>
          <w:lang w:val="hy-AM"/>
        </w:rPr>
        <w:t xml:space="preserve">, </w:t>
      </w:r>
      <w:r w:rsidR="00A611D9" w:rsidRPr="00F7171D">
        <w:rPr>
          <w:rFonts w:ascii="Sylfaen" w:hAnsi="Sylfaen" w:cs="Sylfaen"/>
          <w:lang w:val="hy-AM"/>
        </w:rPr>
        <w:t>արդեն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իսկ</w:t>
      </w:r>
      <w:r w:rsidR="00A611D9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ընդունված</w:t>
      </w:r>
      <w:r w:rsidR="00A611D9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կարգ</w:t>
      </w:r>
      <w:r w:rsidR="00A611D9" w:rsidRPr="00F7171D">
        <w:rPr>
          <w:rFonts w:ascii="Sylfaen" w:hAnsi="Sylfaen" w:cs="Sylfaen"/>
          <w:lang w:val="hy-AM"/>
        </w:rPr>
        <w:t>եր</w:t>
      </w:r>
      <w:r w:rsidR="00AB4173" w:rsidRPr="00F7171D">
        <w:rPr>
          <w:rFonts w:ascii="Sylfaen" w:hAnsi="Sylfaen" w:cs="Sylfaen"/>
          <w:lang w:val="hy-AM"/>
        </w:rPr>
        <w:t>ը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կարող</w:t>
      </w:r>
      <w:r w:rsidR="00AB4173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են</w:t>
      </w:r>
      <w:r w:rsidR="00A611D9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կիրառելի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լինել՝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որպես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ուղղորդող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փաստաթուղթ՝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հաշվի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առնելով</w:t>
      </w:r>
      <w:r w:rsidR="00AB4173" w:rsidRPr="00F7171D">
        <w:rPr>
          <w:rFonts w:cs="Arial"/>
          <w:lang w:val="hy-AM"/>
        </w:rPr>
        <w:t xml:space="preserve"> </w:t>
      </w:r>
      <w:r w:rsidR="00A611D9" w:rsidRPr="00F7171D">
        <w:rPr>
          <w:rFonts w:ascii="Sylfaen" w:hAnsi="Sylfaen" w:cs="Sylfaen"/>
          <w:lang w:val="hy-AM"/>
        </w:rPr>
        <w:t>յուրաքանչյուր</w:t>
      </w:r>
      <w:r w:rsidR="00AB4173" w:rsidRPr="00F7171D">
        <w:rPr>
          <w:rFonts w:cs="Arial"/>
          <w:lang w:val="hy-AM"/>
        </w:rPr>
        <w:t xml:space="preserve"> </w:t>
      </w:r>
      <w:r w:rsidR="00400FAB" w:rsidRPr="00F7171D">
        <w:rPr>
          <w:rFonts w:ascii="Sylfaen" w:hAnsi="Sylfaen" w:cs="Sylfaen"/>
          <w:lang w:val="hy-AM"/>
        </w:rPr>
        <w:t>համայնքի</w:t>
      </w:r>
      <w:r w:rsidR="00AB4173"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առանձնահատկությունները։</w:t>
      </w:r>
    </w:p>
    <w:p w14:paraId="128F9CA6" w14:textId="77777777" w:rsidR="003254B7" w:rsidRPr="00F7171D" w:rsidRDefault="00761D7D" w:rsidP="000371E2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վելված</w:t>
      </w:r>
      <w:r w:rsidRPr="00F7171D">
        <w:rPr>
          <w:rFonts w:cs="Arial"/>
          <w:lang w:val="hy-AM"/>
        </w:rPr>
        <w:t xml:space="preserve"> </w:t>
      </w:r>
      <w:r w:rsidR="00F45D1D" w:rsidRPr="00F7171D">
        <w:rPr>
          <w:rFonts w:cs="Arial"/>
          <w:lang w:val="hy-AM"/>
        </w:rPr>
        <w:t>8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երվող</w:t>
      </w:r>
      <w:r w:rsidRPr="00F7171D">
        <w:rPr>
          <w:rFonts w:cs="Arial"/>
          <w:lang w:val="hy-AM"/>
        </w:rPr>
        <w:t xml:space="preserve"> </w:t>
      </w:r>
      <w:r w:rsidR="00AB4173" w:rsidRPr="00F7171D">
        <w:rPr>
          <w:rFonts w:ascii="Sylfaen" w:hAnsi="Sylfaen" w:cs="Sylfaen"/>
          <w:lang w:val="hy-AM"/>
        </w:rPr>
        <w:t>աղյուսակում</w:t>
      </w:r>
      <w:r w:rsidR="00AB4173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ներկայացված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են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հանրային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մասնակցության</w:t>
      </w:r>
      <w:r w:rsidR="00794BA5" w:rsidRPr="00F7171D">
        <w:rPr>
          <w:rFonts w:cs="Arial"/>
          <w:lang w:val="hy-AM"/>
        </w:rPr>
        <w:t xml:space="preserve"> </w:t>
      </w:r>
      <w:r w:rsidR="00794BA5" w:rsidRPr="00F7171D">
        <w:rPr>
          <w:rFonts w:ascii="Sylfaen" w:hAnsi="Sylfaen" w:cs="Sylfaen"/>
          <w:lang w:val="hy-AM"/>
        </w:rPr>
        <w:t>ձևաչափերը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և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դրանց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շրջանակներում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համապատասխան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լիազորություններով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օժտված</w:t>
      </w:r>
      <w:r w:rsidR="00CD6F4A" w:rsidRPr="00F7171D">
        <w:rPr>
          <w:rFonts w:cs="Arial"/>
          <w:lang w:val="hy-AM"/>
        </w:rPr>
        <w:t xml:space="preserve"> </w:t>
      </w:r>
      <w:r w:rsidR="00CD6F4A" w:rsidRPr="00F7171D">
        <w:rPr>
          <w:rFonts w:ascii="Sylfaen" w:hAnsi="Sylfaen" w:cs="Sylfaen"/>
          <w:lang w:val="hy-AM"/>
        </w:rPr>
        <w:t>սուբյեկտները։</w:t>
      </w:r>
    </w:p>
    <w:p w14:paraId="2A7948C6" w14:textId="77777777" w:rsidR="00761D7D" w:rsidRPr="00F7171D" w:rsidRDefault="00761D7D" w:rsidP="000371E2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Ստոր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ղյուս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ե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եր։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9288"/>
      </w:tblGrid>
      <w:tr w:rsidR="00BF5C39" w:rsidRPr="00B9607B" w14:paraId="6257EBC8" w14:textId="77777777" w:rsidTr="00A57E15">
        <w:tc>
          <w:tcPr>
            <w:tcW w:w="9288" w:type="dxa"/>
            <w:shd w:val="clear" w:color="auto" w:fill="8DB3E2" w:themeFill="text2" w:themeFillTint="66"/>
          </w:tcPr>
          <w:p w14:paraId="09E99DD0" w14:textId="77777777" w:rsidR="00CD6F4A" w:rsidRPr="00F7171D" w:rsidRDefault="00CD6F4A" w:rsidP="000371E2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Շրջակ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ջավայ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ր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դե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նահատ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րձաքննություն</w:t>
            </w:r>
          </w:p>
        </w:tc>
      </w:tr>
      <w:tr w:rsidR="00BF5C39" w:rsidRPr="00F7171D" w14:paraId="4E5FCD42" w14:textId="77777777" w:rsidTr="000371E2">
        <w:tc>
          <w:tcPr>
            <w:tcW w:w="9288" w:type="dxa"/>
            <w:tcBorders>
              <w:top w:val="single" w:sz="4" w:space="0" w:color="auto"/>
            </w:tcBorders>
          </w:tcPr>
          <w:p w14:paraId="61FD52D6" w14:textId="77777777" w:rsidR="00C57779" w:rsidRPr="00F7171D" w:rsidRDefault="00C57779" w:rsidP="000371E2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Դիտարկումն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ջարկություններ</w:t>
            </w:r>
          </w:p>
        </w:tc>
      </w:tr>
      <w:tr w:rsidR="00BF5C39" w:rsidRPr="00B9607B" w14:paraId="16BB049C" w14:textId="77777777" w:rsidTr="00917035">
        <w:tc>
          <w:tcPr>
            <w:tcW w:w="9288" w:type="dxa"/>
            <w:shd w:val="clear" w:color="auto" w:fill="auto"/>
          </w:tcPr>
          <w:p w14:paraId="4C523DEF" w14:textId="77777777" w:rsidR="00C37ED5" w:rsidRPr="00F7171D" w:rsidRDefault="00C37ED5" w:rsidP="00302097">
            <w:pPr>
              <w:shd w:val="clear" w:color="auto" w:fill="DBE5F1" w:themeFill="accent1" w:themeFillTint="33"/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!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ահայ</w:t>
            </w:r>
            <w:r w:rsidR="00C11006" w:rsidRPr="00F7171D">
              <w:rPr>
                <w:rFonts w:ascii="Sylfaen" w:hAnsi="Sylfaen" w:cs="Sylfaen"/>
                <w:lang w:val="hy-AM"/>
              </w:rPr>
              <w:t>ա</w:t>
            </w:r>
            <w:r w:rsidRPr="00F7171D">
              <w:rPr>
                <w:rFonts w:ascii="Sylfaen" w:hAnsi="Sylfaen" w:cs="Sylfaen"/>
                <w:lang w:val="hy-AM"/>
              </w:rPr>
              <w:t>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իզո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ակցություն։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4 </w:t>
            </w:r>
            <w:r w:rsidRPr="00F7171D">
              <w:rPr>
                <w:rFonts w:ascii="Sylfaen" w:hAnsi="Sylfaen" w:cs="Sylfaen"/>
                <w:lang w:val="hy-AM"/>
              </w:rPr>
              <w:t>փուլ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ր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նջ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ռն</w:t>
            </w:r>
            <w:r w:rsidR="00A611D9" w:rsidRPr="00F7171D">
              <w:rPr>
                <w:rFonts w:ascii="Sylfaen" w:hAnsi="Sylfaen" w:cs="Sylfaen"/>
                <w:lang w:val="hy-AM"/>
              </w:rPr>
              <w:t>ա</w:t>
            </w:r>
            <w:r w:rsidRPr="00F7171D">
              <w:rPr>
                <w:rFonts w:ascii="Sylfaen" w:hAnsi="Sylfaen" w:cs="Sylfaen"/>
                <w:lang w:val="hy-AM"/>
              </w:rPr>
              <w:t>շփոթ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երում</w:t>
            </w:r>
            <w:r w:rsidRPr="00F7171D">
              <w:rPr>
                <w:rFonts w:cs="Arial"/>
                <w:lang w:val="hy-AM"/>
              </w:rPr>
              <w:t xml:space="preserve"> (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="003F7DF6" w:rsidRPr="00F7171D">
              <w:rPr>
                <w:rFonts w:cs="Arial"/>
                <w:lang w:val="hy-AM"/>
              </w:rPr>
              <w:t>2-</w:t>
            </w:r>
            <w:r w:rsidR="003F7DF6" w:rsidRPr="00F7171D">
              <w:rPr>
                <w:rFonts w:ascii="Sylfaen" w:hAnsi="Sylfaen" w:cs="Sylfaen"/>
                <w:lang w:val="hy-AM"/>
              </w:rPr>
              <w:t>րդ</w:t>
            </w:r>
            <w:r w:rsidR="003F7DF6"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cs="Arial"/>
                <w:lang w:val="hy-AM"/>
              </w:rPr>
              <w:t>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շխ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ահար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նաև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ձեռնարկողի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ներգրավվածության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բնույթը</w:t>
            </w:r>
            <w:r w:rsidR="00640CC8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գործող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իրավակարգավորման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հանրային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ծանուցման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և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ոլորտում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ձեռնարկողի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պարտականություններն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ունեն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իմպերատիվ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ձևակերպում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և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որևէ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կերպ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չեն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առանձնանում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մյուս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640CC8"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="00640CC8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պարտականությու</w:t>
            </w:r>
            <w:r w:rsidR="00640CC8" w:rsidRPr="00F7171D">
              <w:rPr>
                <w:rFonts w:ascii="Sylfaen" w:hAnsi="Sylfaen" w:cs="Sylfaen"/>
                <w:lang w:val="hy-AM"/>
              </w:rPr>
              <w:t>ններից։</w:t>
            </w:r>
          </w:p>
          <w:p w14:paraId="0A1ED551" w14:textId="57090BFB" w:rsidR="00640CC8" w:rsidRPr="00F7171D" w:rsidRDefault="00640CC8" w:rsidP="00302097">
            <w:pPr>
              <w:shd w:val="clear" w:color="auto" w:fill="DBE5F1" w:themeFill="accent1" w:themeFillTint="33"/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√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4 </w:t>
            </w:r>
            <w:r w:rsidRPr="00F7171D">
              <w:rPr>
                <w:rFonts w:ascii="Sylfaen" w:hAnsi="Sylfaen" w:cs="Sylfaen"/>
                <w:lang w:val="hy-AM"/>
              </w:rPr>
              <w:t>փուլ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="00C11006" w:rsidRPr="00F7171D">
              <w:rPr>
                <w:rFonts w:ascii="Sylfaen" w:hAnsi="Sylfaen" w:cs="Sylfaen"/>
                <w:lang w:val="hy-AM"/>
              </w:rPr>
              <w:t>ե</w:t>
            </w:r>
            <w:r w:rsidRPr="00F7171D">
              <w:rPr>
                <w:rFonts w:ascii="Sylfaen" w:hAnsi="Sylfaen" w:cs="Sylfaen"/>
                <w:lang w:val="hy-AM"/>
              </w:rPr>
              <w:t>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հնարավորինս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միասնականացնելով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դրանք։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Կարևոր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է</w:t>
            </w:r>
            <w:r w:rsidR="00EB08C5" w:rsidRPr="00F7171D">
              <w:rPr>
                <w:rFonts w:cs="Arial"/>
                <w:lang w:val="hy-AM"/>
              </w:rPr>
              <w:t xml:space="preserve">, </w:t>
            </w:r>
            <w:r w:rsidR="00EB08C5" w:rsidRPr="00F7171D">
              <w:rPr>
                <w:rFonts w:ascii="Sylfaen" w:hAnsi="Sylfaen" w:cs="Sylfaen"/>
                <w:lang w:val="hy-AM"/>
              </w:rPr>
              <w:t>որպեսզի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հստակ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սահմանվի</w:t>
            </w:r>
            <w:r w:rsidR="00EB08C5" w:rsidRPr="00F7171D">
              <w:rPr>
                <w:rFonts w:cs="Arial"/>
                <w:lang w:val="hy-AM"/>
              </w:rPr>
              <w:t xml:space="preserve">, </w:t>
            </w:r>
            <w:r w:rsidR="00EB08C5" w:rsidRPr="00F7171D">
              <w:rPr>
                <w:rFonts w:ascii="Sylfaen" w:hAnsi="Sylfaen" w:cs="Sylfaen"/>
                <w:lang w:val="hy-AM"/>
              </w:rPr>
              <w:t>թե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ծանուցման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կամ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որ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բաղադրիչի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համար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որ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սուբյեկտն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է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պատասխանատու։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Սա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կտա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նաև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հեշտությամբ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231AAB" w:rsidRPr="00F7171D">
              <w:rPr>
                <w:rFonts w:ascii="Sylfaen" w:hAnsi="Sylfaen" w:cs="Sylfaen"/>
                <w:lang w:val="hy-AM"/>
              </w:rPr>
              <w:t>անհատականացնել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սուբյեկտին</w:t>
            </w:r>
            <w:r w:rsidR="00EB08C5" w:rsidRPr="00F7171D">
              <w:rPr>
                <w:rFonts w:cs="Arial"/>
                <w:lang w:val="hy-AM"/>
              </w:rPr>
              <w:t xml:space="preserve">, </w:t>
            </w:r>
            <w:r w:rsidR="00EB08C5" w:rsidRPr="00F7171D">
              <w:rPr>
                <w:rFonts w:ascii="Sylfaen" w:hAnsi="Sylfaen" w:cs="Sylfaen"/>
                <w:lang w:val="hy-AM"/>
              </w:rPr>
              <w:t>եթե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առաջանա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կիրառելու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վարչական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կամ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այլ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EB08C5" w:rsidRPr="00F7171D">
              <w:rPr>
                <w:rFonts w:ascii="Sylfaen" w:hAnsi="Sylfaen" w:cs="Sylfaen"/>
                <w:lang w:val="hy-AM"/>
              </w:rPr>
              <w:t>տեսակի</w:t>
            </w:r>
            <w:r w:rsidR="00EB08C5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պատասխանատվությու</w:t>
            </w:r>
            <w:r w:rsidR="00EB08C5" w:rsidRPr="00F7171D">
              <w:rPr>
                <w:rFonts w:ascii="Sylfaen" w:hAnsi="Sylfaen" w:cs="Sylfaen"/>
                <w:lang w:val="hy-AM"/>
              </w:rPr>
              <w:t>ն։</w:t>
            </w:r>
          </w:p>
          <w:p w14:paraId="5BEA2F95" w14:textId="77777777" w:rsidR="00EB08C5" w:rsidRPr="00F7171D" w:rsidRDefault="00EB08C5" w:rsidP="00302097">
            <w:pPr>
              <w:shd w:val="clear" w:color="auto" w:fill="DBE5F1" w:themeFill="accent1" w:themeFillTint="33"/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ածությ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իճակ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վիրատու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և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հարկե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անշ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րաստակամ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ատի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ռապես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մընտ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յթ։</w:t>
            </w:r>
          </w:p>
          <w:p w14:paraId="423058F2" w14:textId="111D9293" w:rsidR="004A2032" w:rsidRPr="00F7171D" w:rsidRDefault="00EB08C5" w:rsidP="00302097">
            <w:pPr>
              <w:shd w:val="clear" w:color="auto" w:fill="DBE5F1" w:themeFill="accent1" w:themeFillTint="33"/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!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րաստ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չ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համապատասխանում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231AAB"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ինստիտուտ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էությանը</w:t>
            </w:r>
            <w:r w:rsidR="004A2032" w:rsidRPr="00F7171D">
              <w:rPr>
                <w:rFonts w:cs="Arial"/>
                <w:lang w:val="hy-AM"/>
              </w:rPr>
              <w:t xml:space="preserve">, </w:t>
            </w:r>
            <w:r w:rsidR="004A2032" w:rsidRPr="00F7171D">
              <w:rPr>
                <w:rFonts w:ascii="Sylfaen" w:hAnsi="Sylfaen" w:cs="Sylfaen"/>
                <w:lang w:val="hy-AM"/>
              </w:rPr>
              <w:t>որտեղ</w:t>
            </w:r>
            <w:r w:rsidR="004A2032" w:rsidRPr="00F7171D">
              <w:rPr>
                <w:rFonts w:cs="Arial"/>
                <w:lang w:val="hy-AM"/>
              </w:rPr>
              <w:t xml:space="preserve">, </w:t>
            </w:r>
            <w:r w:rsidR="004A2032" w:rsidRPr="00F7171D">
              <w:rPr>
                <w:rFonts w:ascii="Sylfaen" w:hAnsi="Sylfaen" w:cs="Sylfaen"/>
                <w:lang w:val="hy-AM"/>
              </w:rPr>
              <w:t>ըստ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էության</w:t>
            </w:r>
            <w:r w:rsidR="004A2032" w:rsidRPr="00F7171D">
              <w:rPr>
                <w:rFonts w:cs="Arial"/>
                <w:lang w:val="hy-AM"/>
              </w:rPr>
              <w:t xml:space="preserve">, </w:t>
            </w:r>
            <w:r w:rsidR="004A2032"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կենտրոնը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պետք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է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զբաղվ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հանրության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կարծիքը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հաշվ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առնելով։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Իհարկե</w:t>
            </w:r>
            <w:r w:rsidR="004A2032" w:rsidRPr="00F7171D">
              <w:rPr>
                <w:rFonts w:cs="Arial"/>
                <w:lang w:val="hy-AM"/>
              </w:rPr>
              <w:t xml:space="preserve">, </w:t>
            </w:r>
            <w:r w:rsidR="004A2032" w:rsidRPr="00F7171D">
              <w:rPr>
                <w:rFonts w:ascii="Sylfaen" w:hAnsi="Sylfaen" w:cs="Sylfaen"/>
                <w:lang w:val="hy-AM"/>
              </w:rPr>
              <w:t>սա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չ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բացառում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նաև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ձեռնարկող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հետ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առանձին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հարցեր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քննարկումները</w:t>
            </w:r>
            <w:r w:rsidR="004A2032" w:rsidRPr="00F7171D">
              <w:rPr>
                <w:rFonts w:cs="Arial"/>
                <w:lang w:val="hy-AM"/>
              </w:rPr>
              <w:t xml:space="preserve">, </w:t>
            </w:r>
            <w:r w:rsidR="004A2032" w:rsidRPr="00F7171D">
              <w:rPr>
                <w:rFonts w:ascii="Sylfaen" w:hAnsi="Sylfaen" w:cs="Sylfaen"/>
                <w:lang w:val="hy-AM"/>
              </w:rPr>
              <w:t>բայց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ցանկացած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պարագայում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հանրության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կողմից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ներկայացված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դիտողություններ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և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առաջարկներ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C11006" w:rsidRPr="00F7171D">
              <w:rPr>
                <w:rFonts w:ascii="Sylfaen" w:hAnsi="Sylfaen" w:cs="Sylfaen"/>
                <w:lang w:val="hy-AM"/>
              </w:rPr>
              <w:t>պատասխան</w:t>
            </w:r>
            <w:r w:rsidR="004A2032" w:rsidRPr="00F7171D">
              <w:rPr>
                <w:rFonts w:ascii="Sylfaen" w:hAnsi="Sylfaen" w:cs="Sylfaen"/>
                <w:lang w:val="hy-AM"/>
              </w:rPr>
              <w:t>ը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պետք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է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lang w:val="hy-AM"/>
              </w:rPr>
              <w:t>լինի</w:t>
            </w:r>
            <w:r w:rsidR="004A2032" w:rsidRPr="00F7171D">
              <w:rPr>
                <w:rFonts w:cs="Arial"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b/>
                <w:lang w:val="hy-AM"/>
              </w:rPr>
              <w:t>փորձաքննական</w:t>
            </w:r>
            <w:r w:rsidR="004A2032" w:rsidRPr="00F7171D">
              <w:rPr>
                <w:rFonts w:cs="Arial"/>
                <w:b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b/>
                <w:lang w:val="hy-AM"/>
              </w:rPr>
              <w:t>կենտրոնի</w:t>
            </w:r>
            <w:r w:rsidR="004A2032" w:rsidRPr="00F7171D">
              <w:rPr>
                <w:rFonts w:cs="Arial"/>
                <w:b/>
                <w:lang w:val="hy-AM"/>
              </w:rPr>
              <w:t xml:space="preserve"> </w:t>
            </w:r>
            <w:r w:rsidR="004A2032" w:rsidRPr="00F7171D">
              <w:rPr>
                <w:rFonts w:ascii="Sylfaen" w:hAnsi="Sylfaen" w:cs="Sylfaen"/>
                <w:b/>
                <w:lang w:val="hy-AM"/>
              </w:rPr>
              <w:t>կողմից։</w:t>
            </w:r>
          </w:p>
          <w:p w14:paraId="53D11261" w14:textId="77777777" w:rsidR="00EB08C5" w:rsidRPr="00F7171D" w:rsidRDefault="004A2032" w:rsidP="00302097">
            <w:pPr>
              <w:shd w:val="clear" w:color="auto" w:fill="DBE5F1" w:themeFill="accent1" w:themeFillTint="33"/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 √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Առաջարկում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ենք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Հանրային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ծանուցման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և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քննարկումների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իրականացման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կարգը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սահմանելու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մասին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ՀՀ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Կառավարության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որոշման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34-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րդ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կետը</w:t>
            </w:r>
            <w:r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փ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ոփոխ</w:t>
            </w:r>
            <w:r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ել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՝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ամփոփաթերթի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կազմման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(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ներառյալ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ստացված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դիտողությունների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ընդունման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կամ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չընդունման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վերաբերյալ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հիմնավորումներ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shd w:val="clear" w:color="auto" w:fill="DBE5F1" w:themeFill="accent1" w:themeFillTint="33"/>
                <w:lang w:val="hy-AM"/>
              </w:rPr>
              <w:t>ներկայացնելը</w:t>
            </w:r>
            <w:r w:rsidR="00B06410" w:rsidRPr="00F7171D">
              <w:rPr>
                <w:rFonts w:cs="Arial"/>
                <w:shd w:val="clear" w:color="auto" w:fill="DBE5F1" w:themeFill="accent1" w:themeFillTint="33"/>
                <w:lang w:val="hy-AM"/>
              </w:rPr>
              <w:t xml:space="preserve">) </w:t>
            </w:r>
            <w:r w:rsidR="00B06410" w:rsidRPr="00F7171D">
              <w:rPr>
                <w:rFonts w:ascii="Sylfaen" w:hAnsi="Sylfaen" w:cs="Sylfaen"/>
                <w:b/>
                <w:shd w:val="clear" w:color="auto" w:fill="DBE5F1" w:themeFill="accent1" w:themeFillTint="33"/>
                <w:lang w:val="hy-AM"/>
              </w:rPr>
              <w:t>պարտականությունը</w:t>
            </w:r>
            <w:r w:rsidR="00B06410" w:rsidRPr="00F7171D">
              <w:rPr>
                <w:rFonts w:cs="Arial"/>
                <w:b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b/>
                <w:shd w:val="clear" w:color="auto" w:fill="DBE5F1" w:themeFill="accent1" w:themeFillTint="33"/>
                <w:lang w:val="hy-AM"/>
              </w:rPr>
              <w:t>դնելով</w:t>
            </w:r>
            <w:r w:rsidR="00B06410" w:rsidRPr="00F7171D">
              <w:rPr>
                <w:rFonts w:cs="Arial"/>
                <w:b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b/>
                <w:shd w:val="clear" w:color="auto" w:fill="DBE5F1" w:themeFill="accent1" w:themeFillTint="33"/>
                <w:lang w:val="hy-AM"/>
              </w:rPr>
              <w:t>փորձաքննական</w:t>
            </w:r>
            <w:r w:rsidR="00B06410" w:rsidRPr="00F7171D">
              <w:rPr>
                <w:rFonts w:cs="Arial"/>
                <w:b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b/>
                <w:shd w:val="clear" w:color="auto" w:fill="DBE5F1" w:themeFill="accent1" w:themeFillTint="33"/>
                <w:lang w:val="hy-AM"/>
              </w:rPr>
              <w:t>կենտրոնի</w:t>
            </w:r>
            <w:r w:rsidR="00B06410" w:rsidRPr="00F7171D">
              <w:rPr>
                <w:rFonts w:cs="Arial"/>
                <w:b/>
                <w:shd w:val="clear" w:color="auto" w:fill="DBE5F1" w:themeFill="accent1" w:themeFillTint="33"/>
                <w:lang w:val="hy-AM"/>
              </w:rPr>
              <w:t xml:space="preserve"> </w:t>
            </w:r>
            <w:r w:rsidR="00B06410" w:rsidRPr="00F7171D">
              <w:rPr>
                <w:rFonts w:ascii="Sylfaen" w:hAnsi="Sylfaen" w:cs="Sylfaen"/>
                <w:b/>
                <w:shd w:val="clear" w:color="auto" w:fill="DBE5F1" w:themeFill="accent1" w:themeFillTint="33"/>
                <w:lang w:val="hy-AM"/>
              </w:rPr>
              <w:t>վրա։</w:t>
            </w:r>
          </w:p>
        </w:tc>
      </w:tr>
      <w:tr w:rsidR="00BF5C39" w:rsidRPr="00B9607B" w14:paraId="37EA573F" w14:textId="77777777" w:rsidTr="00917035">
        <w:tc>
          <w:tcPr>
            <w:tcW w:w="9288" w:type="dxa"/>
            <w:shd w:val="clear" w:color="auto" w:fill="auto"/>
          </w:tcPr>
          <w:p w14:paraId="1FAC8155" w14:textId="77777777" w:rsidR="00D44550" w:rsidRPr="00F7171D" w:rsidRDefault="00D44550" w:rsidP="000371E2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ն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ողմ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շակվ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աստաթղթ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ընդունում</w:t>
            </w:r>
          </w:p>
        </w:tc>
      </w:tr>
      <w:tr w:rsidR="00BF5C39" w:rsidRPr="00F7171D" w14:paraId="121B11E5" w14:textId="77777777" w:rsidTr="00917035">
        <w:tc>
          <w:tcPr>
            <w:tcW w:w="9288" w:type="dxa"/>
            <w:tcBorders>
              <w:bottom w:val="single" w:sz="12" w:space="0" w:color="548DD4" w:themeColor="text2" w:themeTint="99"/>
            </w:tcBorders>
            <w:shd w:val="clear" w:color="auto" w:fill="auto"/>
          </w:tcPr>
          <w:p w14:paraId="3421DCA9" w14:textId="77777777" w:rsidR="00D70635" w:rsidRPr="00F7171D" w:rsidRDefault="00B06410" w:rsidP="000371E2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Դիտարկումն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ջարկություններ</w:t>
            </w:r>
          </w:p>
        </w:tc>
      </w:tr>
      <w:tr w:rsidR="00BF5C39" w:rsidRPr="00B9607B" w14:paraId="4333AFF8" w14:textId="77777777" w:rsidTr="00917035">
        <w:tc>
          <w:tcPr>
            <w:tcW w:w="9288" w:type="dxa"/>
            <w:tcBorders>
              <w:top w:val="single" w:sz="12" w:space="0" w:color="548DD4" w:themeColor="text2" w:themeTint="99"/>
              <w:left w:val="single" w:sz="12" w:space="0" w:color="548DD4" w:themeColor="text2" w:themeTint="99"/>
              <w:bottom w:val="single" w:sz="12" w:space="0" w:color="548DD4" w:themeColor="text2" w:themeTint="99"/>
              <w:right w:val="single" w:sz="12" w:space="0" w:color="548DD4" w:themeColor="text2" w:themeTint="99"/>
            </w:tcBorders>
            <w:shd w:val="clear" w:color="auto" w:fill="auto"/>
          </w:tcPr>
          <w:p w14:paraId="338A3125" w14:textId="77777777" w:rsidR="00CD57EF" w:rsidRPr="00F7171D" w:rsidRDefault="00CD57EF" w:rsidP="00302097">
            <w:pPr>
              <w:shd w:val="clear" w:color="auto" w:fill="DBE5F1" w:themeFill="accent1" w:themeFillTint="33"/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ascii="Sylfaen" w:hAnsi="Sylfaen" w:cs="Sylfaen"/>
                <w:lang w:val="hy-AM"/>
              </w:rPr>
              <w:t>Հղում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լուծության</w:t>
            </w:r>
            <w:r w:rsidRPr="00F7171D">
              <w:rPr>
                <w:rFonts w:cs="Arial"/>
                <w:lang w:val="hy-AM"/>
              </w:rPr>
              <w:t xml:space="preserve"> 7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լխ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CB7331" w:rsidRPr="00F7171D">
              <w:rPr>
                <w:rFonts w:ascii="Sylfaen" w:hAnsi="Sylfaen" w:cs="Sylfaen"/>
                <w:lang w:val="hy-AM"/>
              </w:rPr>
              <w:t>բ</w:t>
            </w:r>
            <w:r w:rsidR="003E3B12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րաֆ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ը։</w:t>
            </w:r>
          </w:p>
          <w:p w14:paraId="578C1FB2" w14:textId="77777777" w:rsidR="007C705D" w:rsidRPr="00F7171D" w:rsidRDefault="007C705D" w:rsidP="00302097">
            <w:pPr>
              <w:shd w:val="clear" w:color="auto" w:fill="DBE5F1" w:themeFill="accent1" w:themeFillTint="33"/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! </w:t>
            </w:r>
            <w:r w:rsidRPr="00F7171D">
              <w:rPr>
                <w:rFonts w:ascii="Sylfaen" w:hAnsi="Sylfaen" w:cs="Sylfaen"/>
                <w:lang w:val="hy-AM"/>
              </w:rPr>
              <w:t>Դիտ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ս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</w:t>
            </w:r>
            <w:r w:rsidRPr="00F7171D">
              <w:rPr>
                <w:rFonts w:cs="Arial"/>
                <w:lang w:val="hy-AM"/>
              </w:rPr>
              <w:t>(</w:t>
            </w:r>
            <w:r w:rsidRPr="00F7171D">
              <w:rPr>
                <w:rFonts w:ascii="Sylfaen" w:hAnsi="Sylfaen" w:cs="Sylfaen"/>
                <w:lang w:val="hy-AM"/>
              </w:rPr>
              <w:t>ներ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ճ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="00217798" w:rsidRPr="00F7171D">
              <w:rPr>
                <w:rFonts w:ascii="Sylfaen" w:hAnsi="Sylfaen" w:cs="Sylfaen"/>
                <w:lang w:val="hy-AM"/>
              </w:rPr>
              <w:t>՝</w:t>
            </w:r>
            <w:r w:rsidR="00217798" w:rsidRPr="00F7171D">
              <w:rPr>
                <w:rFonts w:cs="Arial"/>
                <w:lang w:val="hy-AM"/>
              </w:rPr>
              <w:t xml:space="preserve"> </w:t>
            </w:r>
            <w:r w:rsidR="00217798"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="00217798" w:rsidRPr="00F7171D">
              <w:rPr>
                <w:rFonts w:cs="Arial"/>
                <w:lang w:val="hy-AM"/>
              </w:rPr>
              <w:t xml:space="preserve"> </w:t>
            </w:r>
            <w:r w:rsidR="00217798" w:rsidRPr="00F7171D">
              <w:rPr>
                <w:rFonts w:ascii="Sylfaen" w:hAnsi="Sylfaen" w:cs="Sylfaen"/>
                <w:lang w:val="hy-AM"/>
              </w:rPr>
              <w:t>կիրառվող</w:t>
            </w:r>
            <w:r w:rsidR="00217798" w:rsidRPr="00F7171D">
              <w:rPr>
                <w:rFonts w:cs="Arial"/>
                <w:lang w:val="hy-AM"/>
              </w:rPr>
              <w:t xml:space="preserve"> </w:t>
            </w:r>
            <w:r w:rsidR="00217798" w:rsidRPr="00F7171D">
              <w:rPr>
                <w:rFonts w:ascii="Sylfaen" w:hAnsi="Sylfaen" w:cs="Sylfaen"/>
                <w:lang w:val="hy-AM"/>
              </w:rPr>
              <w:t>ծանուցման</w:t>
            </w:r>
            <w:r w:rsidR="00217798" w:rsidRPr="00F7171D">
              <w:rPr>
                <w:rFonts w:cs="Arial"/>
                <w:lang w:val="hy-AM"/>
              </w:rPr>
              <w:t xml:space="preserve"> </w:t>
            </w:r>
            <w:r w:rsidR="00217798" w:rsidRPr="00F7171D">
              <w:rPr>
                <w:rFonts w:ascii="Sylfaen" w:hAnsi="Sylfaen" w:cs="Sylfaen"/>
                <w:lang w:val="hy-AM"/>
              </w:rPr>
              <w:t>եղանակներով</w:t>
            </w:r>
            <w:r w:rsidR="00217798" w:rsidRPr="00F7171D">
              <w:rPr>
                <w:rFonts w:cs="Arial"/>
                <w:lang w:val="hy-AM"/>
              </w:rPr>
              <w:t xml:space="preserve"> (</w:t>
            </w:r>
            <w:r w:rsidR="00217798" w:rsidRPr="00F7171D">
              <w:rPr>
                <w:rFonts w:ascii="Sylfaen" w:hAnsi="Sylfaen" w:cs="Sylfaen"/>
                <w:lang w:val="hy-AM"/>
              </w:rPr>
              <w:t>ՋՌԿԳ</w:t>
            </w:r>
            <w:r w:rsidR="00217798" w:rsidRPr="00F7171D">
              <w:rPr>
                <w:rFonts w:cs="Arial"/>
                <w:lang w:val="hy-AM"/>
              </w:rPr>
              <w:t xml:space="preserve"> </w:t>
            </w:r>
            <w:r w:rsidR="00217798" w:rsidRPr="00F7171D">
              <w:rPr>
                <w:rFonts w:ascii="Sylfaen" w:hAnsi="Sylfaen" w:cs="Sylfaen"/>
                <w:lang w:val="hy-AM"/>
              </w:rPr>
              <w:t>ինտե</w:t>
            </w:r>
            <w:r w:rsidR="00CB358C" w:rsidRPr="00F7171D">
              <w:rPr>
                <w:rFonts w:ascii="Sylfaen" w:hAnsi="Sylfaen" w:cs="Sylfaen"/>
                <w:lang w:val="hy-AM"/>
              </w:rPr>
              <w:t>ր</w:t>
            </w:r>
            <w:r w:rsidR="00217798" w:rsidRPr="00F7171D">
              <w:rPr>
                <w:rFonts w:ascii="Sylfaen" w:hAnsi="Sylfaen" w:cs="Sylfaen"/>
                <w:lang w:val="hy-AM"/>
              </w:rPr>
              <w:t>նետային</w:t>
            </w:r>
            <w:r w:rsidR="00217798" w:rsidRPr="00F7171D">
              <w:rPr>
                <w:rFonts w:cs="Arial"/>
                <w:lang w:val="hy-AM"/>
              </w:rPr>
              <w:t xml:space="preserve"> </w:t>
            </w:r>
            <w:r w:rsidR="00217798" w:rsidRPr="00F7171D">
              <w:rPr>
                <w:rFonts w:ascii="Sylfaen" w:hAnsi="Sylfaen" w:cs="Sylfaen"/>
                <w:lang w:val="hy-AM"/>
              </w:rPr>
              <w:t>կայք</w:t>
            </w:r>
            <w:r w:rsidR="00217798" w:rsidRPr="00F7171D">
              <w:rPr>
                <w:rFonts w:cs="Arial"/>
                <w:lang w:val="hy-AM"/>
              </w:rPr>
              <w:t xml:space="preserve">, </w:t>
            </w:r>
            <w:r w:rsidR="00217798" w:rsidRPr="00F7171D">
              <w:rPr>
                <w:rFonts w:ascii="Sylfaen" w:hAnsi="Sylfaen" w:cs="Sylfaen"/>
                <w:lang w:val="hy-AM"/>
              </w:rPr>
              <w:t>առնվազն</w:t>
            </w:r>
            <w:r w:rsidR="00217798" w:rsidRPr="00F7171D">
              <w:rPr>
                <w:rFonts w:cs="Arial"/>
                <w:lang w:val="hy-AM"/>
              </w:rPr>
              <w:t xml:space="preserve"> 1000 </w:t>
            </w:r>
            <w:r w:rsidR="00217798" w:rsidRPr="00F7171D">
              <w:rPr>
                <w:rFonts w:ascii="Sylfaen" w:hAnsi="Sylfaen" w:cs="Sylfaen"/>
                <w:lang w:val="hy-AM"/>
              </w:rPr>
              <w:t>տպաքանակ</w:t>
            </w:r>
            <w:r w:rsidR="00217798" w:rsidRPr="00F7171D">
              <w:rPr>
                <w:rFonts w:cs="Arial"/>
                <w:lang w:val="hy-AM"/>
              </w:rPr>
              <w:t xml:space="preserve"> </w:t>
            </w:r>
            <w:r w:rsidR="00217798" w:rsidRPr="00F7171D">
              <w:rPr>
                <w:rFonts w:ascii="Sylfaen" w:hAnsi="Sylfaen" w:cs="Sylfaen"/>
                <w:lang w:val="hy-AM"/>
              </w:rPr>
              <w:t>ունեցող</w:t>
            </w:r>
            <w:r w:rsidR="00217798" w:rsidRPr="00F7171D">
              <w:rPr>
                <w:rFonts w:cs="Arial"/>
                <w:lang w:val="hy-AM"/>
              </w:rPr>
              <w:t xml:space="preserve"> </w:t>
            </w:r>
            <w:r w:rsidR="00217798" w:rsidRPr="00F7171D">
              <w:rPr>
                <w:rFonts w:ascii="Sylfaen" w:hAnsi="Sylfaen" w:cs="Sylfaen"/>
                <w:lang w:val="hy-AM"/>
              </w:rPr>
              <w:t>պարբերական</w:t>
            </w:r>
            <w:r w:rsidR="00217798" w:rsidRPr="00F7171D">
              <w:rPr>
                <w:rFonts w:cs="Arial"/>
                <w:lang w:val="hy-AM"/>
              </w:rPr>
              <w:t>)</w:t>
            </w:r>
            <w:r w:rsidR="00217798" w:rsidRPr="00F7171D">
              <w:rPr>
                <w:rFonts w:ascii="Tahoma" w:hAnsi="Tahoma" w:cs="Tahoma"/>
                <w:lang w:val="hy-AM"/>
              </w:rPr>
              <w:t>։</w:t>
            </w:r>
            <w:r w:rsidR="00D36038" w:rsidRPr="00F7171D">
              <w:rPr>
                <w:rFonts w:cs="Arial"/>
                <w:lang w:val="hy-AM"/>
              </w:rPr>
              <w:t xml:space="preserve"> </w:t>
            </w:r>
          </w:p>
          <w:p w14:paraId="35A8E5E7" w14:textId="77777777" w:rsidR="00217798" w:rsidRPr="00F7171D" w:rsidRDefault="00217798" w:rsidP="00302097">
            <w:pPr>
              <w:shd w:val="clear" w:color="auto" w:fill="DBE5F1" w:themeFill="accent1" w:themeFillTint="33"/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√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CB358C" w:rsidRPr="00F7171D">
              <w:rPr>
                <w:rFonts w:ascii="Sylfaen" w:hAnsi="Sylfaen" w:cs="Sylfaen"/>
                <w:lang w:val="hy-AM"/>
              </w:rPr>
              <w:t>գործառույթ</w:t>
            </w:r>
            <w:r w:rsidR="00CB358C" w:rsidRPr="00F7171D">
              <w:rPr>
                <w:rFonts w:cs="Arial"/>
                <w:lang w:val="hy-AM"/>
              </w:rPr>
              <w:t xml:space="preserve"> </w:t>
            </w:r>
            <w:r w:rsidR="00CB358C" w:rsidRPr="00F7171D">
              <w:rPr>
                <w:rFonts w:ascii="Sylfaen" w:hAnsi="Sylfaen" w:cs="Sylfaen"/>
                <w:lang w:val="hy-AM"/>
              </w:rPr>
              <w:t>վերապահ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ակ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ի</w:t>
            </w:r>
            <w:r w:rsidR="00CB358C"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կ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կ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ստ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նքեր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արա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ցատախտ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։</w:t>
            </w:r>
          </w:p>
          <w:p w14:paraId="2B889A86" w14:textId="368CC494" w:rsidR="00D36038" w:rsidRPr="00F7171D" w:rsidRDefault="00D36038" w:rsidP="00302097">
            <w:pPr>
              <w:shd w:val="clear" w:color="auto" w:fill="DBE5F1" w:themeFill="accent1" w:themeFillTint="33"/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√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տերն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զ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31AAB" w:rsidRPr="00F7171D">
              <w:rPr>
                <w:rFonts w:ascii="Sylfaen" w:hAnsi="Sylfaen" w:cs="Sylfaen"/>
                <w:lang w:val="hy-AM"/>
              </w:rPr>
              <w:t>հետաքրք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ունե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չընդո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թ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ող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  <w:p w14:paraId="329CC4B9" w14:textId="77777777" w:rsidR="003751B0" w:rsidRPr="00F7171D" w:rsidRDefault="003751B0" w:rsidP="00AA58FE">
            <w:pPr>
              <w:spacing w:after="200" w:line="276" w:lineRule="auto"/>
              <w:ind w:firstLine="567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* </w:t>
            </w:r>
            <w:r w:rsidRPr="00F7171D">
              <w:rPr>
                <w:rFonts w:ascii="Sylfaen" w:hAnsi="Sylfaen" w:cs="Sylfaen"/>
                <w:i/>
                <w:lang w:val="hy-AM"/>
              </w:rPr>
              <w:t>Սույ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ձևաչափ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երաբերյա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i/>
                <w:lang w:val="hy-AM"/>
              </w:rPr>
              <w:t>մյուս</w:t>
            </w:r>
            <w:r w:rsidR="0001205C" w:rsidRPr="00F7171D">
              <w:rPr>
                <w:rFonts w:cs="Arial"/>
                <w:i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i/>
                <w:lang w:val="hy-AM"/>
              </w:rPr>
              <w:t>դիտարկումները</w:t>
            </w:r>
            <w:r w:rsidR="0001205C" w:rsidRPr="00F7171D">
              <w:rPr>
                <w:rFonts w:cs="Arial"/>
                <w:i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i/>
                <w:lang w:val="hy-AM"/>
              </w:rPr>
              <w:t>տես</w:t>
            </w:r>
            <w:r w:rsidR="0001205C" w:rsidRPr="00F7171D">
              <w:rPr>
                <w:rFonts w:cs="Arial"/>
                <w:i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i/>
                <w:lang w:val="hy-AM"/>
              </w:rPr>
              <w:t>սույն</w:t>
            </w:r>
            <w:r w:rsidR="0001205C" w:rsidRPr="00F7171D">
              <w:rPr>
                <w:rFonts w:cs="Arial"/>
                <w:i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i/>
                <w:lang w:val="hy-AM"/>
              </w:rPr>
              <w:t>գլխի</w:t>
            </w:r>
            <w:r w:rsidR="0001205C" w:rsidRPr="00F7171D">
              <w:rPr>
                <w:rFonts w:cs="Arial"/>
                <w:i/>
                <w:lang w:val="hy-AM"/>
              </w:rPr>
              <w:t xml:space="preserve"> </w:t>
            </w:r>
            <w:r w:rsidR="00AA58FE" w:rsidRPr="00F7171D">
              <w:rPr>
                <w:rFonts w:cs="Arial"/>
                <w:i/>
                <w:lang w:val="hy-AM"/>
              </w:rPr>
              <w:t>(</w:t>
            </w:r>
            <w:r w:rsidR="001161E4" w:rsidRPr="00F7171D">
              <w:rPr>
                <w:rFonts w:ascii="Sylfaen" w:hAnsi="Sylfaen" w:cs="Sylfaen"/>
                <w:i/>
                <w:lang w:val="hy-AM"/>
              </w:rPr>
              <w:t>դ</w:t>
            </w:r>
            <w:r w:rsidR="00AA58FE" w:rsidRPr="00F7171D">
              <w:rPr>
                <w:rFonts w:ascii="Sylfaen" w:hAnsi="Sylfaen" w:cs="Sylfaen"/>
                <w:i/>
                <w:lang w:val="hy-AM"/>
              </w:rPr>
              <w:t>)</w:t>
            </w:r>
            <w:r w:rsidR="0001205C" w:rsidRPr="00F7171D">
              <w:rPr>
                <w:rFonts w:cs="Arial"/>
                <w:i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="0001205C" w:rsidRPr="00F7171D">
              <w:rPr>
                <w:rFonts w:cs="Arial"/>
                <w:i/>
                <w:lang w:val="hy-AM"/>
              </w:rPr>
              <w:t xml:space="preserve"> </w:t>
            </w:r>
            <w:r w:rsidR="00AA58FE" w:rsidRPr="00F7171D">
              <w:rPr>
                <w:rFonts w:cs="Arial"/>
                <w:i/>
                <w:lang w:val="hy-AM"/>
              </w:rPr>
              <w:t>(</w:t>
            </w:r>
            <w:r w:rsidR="001161E4" w:rsidRPr="00F7171D">
              <w:rPr>
                <w:rFonts w:ascii="Sylfaen" w:hAnsi="Sylfaen" w:cs="Sylfaen"/>
                <w:i/>
                <w:lang w:val="hy-AM"/>
              </w:rPr>
              <w:t>ե</w:t>
            </w:r>
            <w:r w:rsidR="00AA58FE" w:rsidRPr="00F7171D">
              <w:rPr>
                <w:rFonts w:ascii="Sylfaen" w:hAnsi="Sylfaen" w:cs="Sylfaen"/>
                <w:i/>
                <w:lang w:val="hy-AM"/>
              </w:rPr>
              <w:t>)</w:t>
            </w:r>
            <w:r w:rsidR="0001205C" w:rsidRPr="00F7171D">
              <w:rPr>
                <w:rFonts w:cs="Arial"/>
                <w:i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i/>
                <w:lang w:val="hy-AM"/>
              </w:rPr>
              <w:t>պարագրաֆներում։</w:t>
            </w:r>
          </w:p>
        </w:tc>
      </w:tr>
      <w:tr w:rsidR="00BF5C39" w:rsidRPr="00B9607B" w14:paraId="64AC4AF8" w14:textId="77777777" w:rsidTr="00917035">
        <w:tc>
          <w:tcPr>
            <w:tcW w:w="9288" w:type="dxa"/>
            <w:tcBorders>
              <w:top w:val="single" w:sz="12" w:space="0" w:color="548DD4" w:themeColor="text2" w:themeTint="99"/>
            </w:tcBorders>
            <w:shd w:val="clear" w:color="auto" w:fill="8DB3E2" w:themeFill="text2" w:themeFillTint="66"/>
          </w:tcPr>
          <w:p w14:paraId="30F290DD" w14:textId="77777777" w:rsidR="00D44550" w:rsidRPr="00F7171D" w:rsidRDefault="00D44550" w:rsidP="000371E2">
            <w:pPr>
              <w:tabs>
                <w:tab w:val="left" w:pos="1943"/>
                <w:tab w:val="center" w:pos="4695"/>
              </w:tabs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  <w:r w:rsidRPr="00F7171D">
              <w:rPr>
                <w:rFonts w:ascii="Sylfaen" w:hAnsi="Sylfaen" w:cs="Sylfaen"/>
                <w:b/>
                <w:lang w:val="hy-AM"/>
              </w:rPr>
              <w:t>Նորմատիվ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կտ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գծ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շակում</w:t>
            </w:r>
          </w:p>
        </w:tc>
      </w:tr>
      <w:tr w:rsidR="00BF5C39" w:rsidRPr="00F7171D" w14:paraId="60AC85D8" w14:textId="77777777" w:rsidTr="000371E2">
        <w:tc>
          <w:tcPr>
            <w:tcW w:w="9288" w:type="dxa"/>
          </w:tcPr>
          <w:p w14:paraId="40C50062" w14:textId="77777777" w:rsidR="00D70635" w:rsidRPr="00F7171D" w:rsidRDefault="00CD57EF" w:rsidP="000371E2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Դիտարկումն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ջարկություններ</w:t>
            </w:r>
          </w:p>
        </w:tc>
      </w:tr>
      <w:tr w:rsidR="00BF5C39" w:rsidRPr="00B9607B" w14:paraId="1ABB7FCC" w14:textId="77777777" w:rsidTr="000371E2">
        <w:trPr>
          <w:trHeight w:val="6290"/>
        </w:trPr>
        <w:tc>
          <w:tcPr>
            <w:tcW w:w="9288" w:type="dxa"/>
          </w:tcPr>
          <w:p w14:paraId="55978BEE" w14:textId="77777777" w:rsidR="008035CA" w:rsidRPr="00F7171D" w:rsidRDefault="008035CA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="003E3B12" w:rsidRPr="00F7171D">
              <w:rPr>
                <w:rFonts w:ascii="Sylfaen" w:hAnsi="Sylfaen" w:cs="Sylfaen"/>
                <w:lang w:val="hy-AM"/>
              </w:rPr>
              <w:t>Հղում</w:t>
            </w:r>
            <w:r w:rsidR="003E3B12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3E3B12" w:rsidRPr="00F7171D">
              <w:rPr>
                <w:rFonts w:cs="Arial"/>
                <w:lang w:val="hy-AM"/>
              </w:rPr>
              <w:t xml:space="preserve"> </w:t>
            </w:r>
            <w:r w:rsidR="003E3B12" w:rsidRPr="00F7171D">
              <w:rPr>
                <w:rFonts w:ascii="Sylfaen" w:hAnsi="Sylfaen" w:cs="Sylfaen"/>
                <w:lang w:val="hy-AM"/>
              </w:rPr>
              <w:t>Հաշվի</w:t>
            </w:r>
            <w:r w:rsidR="003E3B12" w:rsidRPr="00F7171D">
              <w:rPr>
                <w:rFonts w:cs="Arial"/>
                <w:lang w:val="hy-AM"/>
              </w:rPr>
              <w:t xml:space="preserve"> </w:t>
            </w:r>
            <w:r w:rsidR="003E3B12" w:rsidRPr="00F7171D">
              <w:rPr>
                <w:rFonts w:ascii="Sylfaen" w:hAnsi="Sylfaen" w:cs="Sylfaen"/>
                <w:lang w:val="hy-AM"/>
              </w:rPr>
              <w:t>առնելով</w:t>
            </w:r>
            <w:r w:rsidR="003E3B12" w:rsidRPr="00F7171D">
              <w:rPr>
                <w:rFonts w:cs="Arial"/>
                <w:lang w:val="hy-AM"/>
              </w:rPr>
              <w:t xml:space="preserve"> </w:t>
            </w:r>
            <w:r w:rsidR="003E3B12" w:rsidRPr="00F7171D">
              <w:rPr>
                <w:rFonts w:ascii="Sylfaen" w:hAnsi="Sylfaen" w:cs="Sylfaen"/>
                <w:lang w:val="hy-AM"/>
              </w:rPr>
              <w:t>շրջակա</w:t>
            </w:r>
            <w:r w:rsidR="003E3B12" w:rsidRPr="00F7171D">
              <w:rPr>
                <w:rFonts w:cs="Arial"/>
                <w:lang w:val="hy-AM"/>
              </w:rPr>
              <w:t xml:space="preserve"> </w:t>
            </w:r>
            <w:r w:rsidR="003E3B12" w:rsidRPr="00F7171D">
              <w:rPr>
                <w:rFonts w:ascii="Sylfaen" w:hAnsi="Sylfaen" w:cs="Sylfaen"/>
                <w:lang w:val="hy-AM"/>
              </w:rPr>
              <w:t>միջավայրին</w:t>
            </w:r>
            <w:r w:rsidR="003E3B12" w:rsidRPr="00F7171D">
              <w:rPr>
                <w:rFonts w:cs="Arial"/>
                <w:lang w:val="hy-AM"/>
              </w:rPr>
              <w:t xml:space="preserve"> </w:t>
            </w:r>
            <w:r w:rsidR="003E3B12" w:rsidRPr="00F7171D">
              <w:rPr>
                <w:rFonts w:ascii="Sylfaen" w:hAnsi="Sylfaen" w:cs="Sylfaen"/>
                <w:lang w:val="hy-AM"/>
              </w:rPr>
              <w:t>վերաբերող</w:t>
            </w:r>
            <w:r w:rsidR="003E3B12" w:rsidRPr="00F7171D">
              <w:rPr>
                <w:rFonts w:cs="Arial"/>
                <w:lang w:val="hy-AM"/>
              </w:rPr>
              <w:t xml:space="preserve"> </w:t>
            </w:r>
            <w:r w:rsidR="003E3B12" w:rsidRPr="00F7171D">
              <w:rPr>
                <w:rFonts w:ascii="Sylfaen" w:hAnsi="Sylfaen" w:cs="Sylfaen"/>
                <w:lang w:val="hy-AM"/>
              </w:rPr>
              <w:t>իրավական</w:t>
            </w:r>
            <w:r w:rsidR="003E3B12" w:rsidRPr="00F7171D">
              <w:rPr>
                <w:rFonts w:cs="Arial"/>
                <w:lang w:val="hy-AM"/>
              </w:rPr>
              <w:t xml:space="preserve"> </w:t>
            </w:r>
            <w:r w:rsidR="003E3B12" w:rsidRPr="00F7171D">
              <w:rPr>
                <w:rFonts w:ascii="Sylfaen" w:hAnsi="Sylfaen" w:cs="Sylfaen"/>
                <w:lang w:val="hy-AM"/>
              </w:rPr>
              <w:t>ակտերի</w:t>
            </w:r>
            <w:r w:rsidR="003E3B12" w:rsidRPr="00F7171D">
              <w:rPr>
                <w:rFonts w:cs="Arial"/>
                <w:lang w:val="hy-AM"/>
              </w:rPr>
              <w:t xml:space="preserve"> </w:t>
            </w:r>
            <w:r w:rsidR="003E3B12" w:rsidRPr="00F7171D">
              <w:rPr>
                <w:rFonts w:ascii="Sylfaen" w:hAnsi="Sylfaen" w:cs="Sylfaen"/>
                <w:lang w:val="hy-AM"/>
              </w:rPr>
              <w:t>առանձնահատկությունները</w:t>
            </w:r>
            <w:r w:rsidR="00DA4CAA" w:rsidRPr="00F7171D">
              <w:rPr>
                <w:rFonts w:ascii="Sylfaen" w:hAnsi="Sylfaen" w:cs="Sylfaen"/>
                <w:lang w:val="hy-AM"/>
              </w:rPr>
              <w:t>՝</w:t>
            </w:r>
            <w:r w:rsidR="00DA4CAA" w:rsidRPr="00F7171D">
              <w:rPr>
                <w:rFonts w:cs="Arial"/>
                <w:lang w:val="hy-AM"/>
              </w:rPr>
              <w:t xml:space="preserve"> «</w:t>
            </w:r>
            <w:r w:rsidR="00DA4CAA" w:rsidRPr="00F7171D">
              <w:rPr>
                <w:rFonts w:ascii="Sylfaen" w:hAnsi="Sylfaen" w:cs="Sylfaen"/>
                <w:lang w:val="hy-AM"/>
              </w:rPr>
              <w:t>Շրջակա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միջավայրի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իրավակ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կենտրոն</w:t>
            </w:r>
            <w:r w:rsidR="00DA4CAA" w:rsidRPr="00F7171D">
              <w:rPr>
                <w:rFonts w:cs="Arial"/>
                <w:lang w:val="hy-AM"/>
              </w:rPr>
              <w:t xml:space="preserve">» </w:t>
            </w:r>
            <w:r w:rsidR="00DA4CAA" w:rsidRPr="00F7171D">
              <w:rPr>
                <w:rFonts w:ascii="Sylfaen" w:hAnsi="Sylfaen" w:cs="Sylfaen"/>
                <w:lang w:val="hy-AM"/>
              </w:rPr>
              <w:t>հասարակակ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կազմակերպությ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կողմից</w:t>
            </w:r>
            <w:r w:rsidR="00DA4CAA" w:rsidRPr="00F7171D">
              <w:rPr>
                <w:rFonts w:cs="Arial"/>
                <w:lang w:val="hy-AM"/>
              </w:rPr>
              <w:t xml:space="preserve"> 2016 </w:t>
            </w:r>
            <w:r w:rsidR="00DA4CAA" w:rsidRPr="00F7171D">
              <w:rPr>
                <w:rFonts w:ascii="Sylfaen" w:hAnsi="Sylfaen" w:cs="Sylfaen"/>
                <w:lang w:val="hy-AM"/>
              </w:rPr>
              <w:t>թվականի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մշակվել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է</w:t>
            </w:r>
            <w:r w:rsidR="00DA4CAA" w:rsidRPr="00F7171D">
              <w:rPr>
                <w:rFonts w:cs="Arial"/>
                <w:lang w:val="hy-AM"/>
              </w:rPr>
              <w:t xml:space="preserve"> «</w:t>
            </w:r>
            <w:r w:rsidR="00DA4CAA" w:rsidRPr="00F7171D">
              <w:rPr>
                <w:rFonts w:ascii="Sylfaen" w:hAnsi="Sylfaen" w:cs="Sylfaen"/>
                <w:lang w:val="hy-AM"/>
              </w:rPr>
              <w:t>Շրջակա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միջավայրի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վերաբերող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նորմատիվ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իրավակ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ակտերի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քննարկմ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գործընթացի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հանրայի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կարգը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հաստատելու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մասին</w:t>
            </w:r>
            <w:r w:rsidR="00DA4CAA" w:rsidRPr="00F7171D">
              <w:rPr>
                <w:rFonts w:cs="Arial"/>
                <w:lang w:val="hy-AM"/>
              </w:rPr>
              <w:t xml:space="preserve">» </w:t>
            </w:r>
            <w:r w:rsidR="00DA4CAA" w:rsidRPr="00F7171D">
              <w:rPr>
                <w:rFonts w:ascii="Sylfaen" w:hAnsi="Sylfaen" w:cs="Sylfaen"/>
                <w:lang w:val="hy-AM"/>
              </w:rPr>
              <w:t>ՀՀ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որոշման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նախագիծ</w:t>
            </w:r>
            <w:r w:rsidR="000D0CCE" w:rsidRPr="00F7171D">
              <w:rPr>
                <w:rFonts w:cs="Arial"/>
                <w:lang w:val="hy-AM"/>
              </w:rPr>
              <w:t xml:space="preserve"> (UNDP/GEF </w:t>
            </w:r>
            <w:r w:rsidR="000D0CCE" w:rsidRPr="00F7171D">
              <w:rPr>
                <w:rFonts w:ascii="Sylfaen" w:hAnsi="Sylfaen" w:cs="Sylfaen"/>
                <w:lang w:val="hy-AM"/>
              </w:rPr>
              <w:t>ֆինանսավորմամբ</w:t>
            </w:r>
            <w:r w:rsidR="000D0CCE" w:rsidRPr="00F7171D">
              <w:rPr>
                <w:rFonts w:cs="Arial"/>
                <w:lang w:val="hy-AM"/>
              </w:rPr>
              <w:t>)</w:t>
            </w:r>
            <w:r w:rsidR="00DA4CAA" w:rsidRPr="00F7171D">
              <w:rPr>
                <w:rFonts w:cs="Arial"/>
                <w:lang w:val="hy-AM"/>
              </w:rPr>
              <w:t xml:space="preserve">, </w:t>
            </w:r>
            <w:r w:rsidR="00DA4CAA" w:rsidRPr="00F7171D">
              <w:rPr>
                <w:rFonts w:ascii="Sylfaen" w:hAnsi="Sylfaen" w:cs="Sylfaen"/>
                <w:lang w:val="hy-AM"/>
              </w:rPr>
              <w:t>որը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դեռևս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չի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ընդունվել։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Նախագիծը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մատչելի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է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  <w:hyperlink r:id="rId25" w:history="1">
              <w:r w:rsidR="00DA4CAA" w:rsidRPr="00F7171D">
                <w:rPr>
                  <w:rStyle w:val="Hyperlink"/>
                  <w:rFonts w:cs="Arial"/>
                  <w:color w:val="auto"/>
                  <w:lang w:val="hy-AM"/>
                </w:rPr>
                <w:t>http://ecolex.am/am/projects/10</w:t>
              </w:r>
            </w:hyperlink>
            <w:r w:rsidR="00DA4CAA" w:rsidRPr="00F7171D">
              <w:rPr>
                <w:rFonts w:cs="Arial"/>
                <w:lang w:val="hy-AM"/>
              </w:rPr>
              <w:t xml:space="preserve"> </w:t>
            </w:r>
            <w:r w:rsidR="00DA4CAA" w:rsidRPr="00F7171D">
              <w:rPr>
                <w:rFonts w:ascii="Sylfaen" w:hAnsi="Sylfaen" w:cs="Sylfaen"/>
                <w:lang w:val="hy-AM"/>
              </w:rPr>
              <w:t>հղումով։</w:t>
            </w:r>
            <w:r w:rsidR="00DA4CAA" w:rsidRPr="00F7171D">
              <w:rPr>
                <w:rFonts w:cs="Arial"/>
                <w:lang w:val="hy-AM"/>
              </w:rPr>
              <w:t xml:space="preserve"> </w:t>
            </w:r>
          </w:p>
          <w:p w14:paraId="31E008D9" w14:textId="77777777" w:rsidR="000D0CCE" w:rsidRPr="00F7171D" w:rsidRDefault="00DA4CAA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√ </w:t>
            </w:r>
            <w:r w:rsidR="000D0CCE"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cs="Arial"/>
                <w:lang w:val="hy-AM"/>
              </w:rPr>
              <w:t xml:space="preserve">PURE-Water </w:t>
            </w:r>
            <w:r w:rsidR="000D0CCE" w:rsidRPr="00F7171D">
              <w:rPr>
                <w:rFonts w:ascii="Sylfaen" w:hAnsi="Sylfaen" w:cs="Sylfaen"/>
                <w:lang w:val="hy-AM"/>
              </w:rPr>
              <w:t>ծրագրի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դիտարկել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նախագծի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լրամշակման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և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ՀՀ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քննարկմանը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="000D0CCE" w:rsidRPr="00F7171D">
              <w:rPr>
                <w:rFonts w:cs="Arial"/>
                <w:lang w:val="hy-AM"/>
              </w:rPr>
              <w:t xml:space="preserve"> </w:t>
            </w:r>
            <w:r w:rsidR="000D0CCE" w:rsidRPr="00F7171D">
              <w:rPr>
                <w:rFonts w:ascii="Sylfaen" w:hAnsi="Sylfaen" w:cs="Sylfaen"/>
                <w:lang w:val="hy-AM"/>
              </w:rPr>
              <w:t>հնարավորությունը։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Նախագծ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ընդունմա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դեպքում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շրջակա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միջավայրին</w:t>
            </w:r>
            <w:r w:rsidR="005F73D3" w:rsidRPr="00F7171D">
              <w:rPr>
                <w:rFonts w:cs="Arial"/>
                <w:lang w:val="hy-AM"/>
              </w:rPr>
              <w:t xml:space="preserve">, </w:t>
            </w:r>
            <w:r w:rsidR="005F73D3" w:rsidRPr="00F7171D">
              <w:rPr>
                <w:rFonts w:ascii="Sylfaen" w:hAnsi="Sylfaen" w:cs="Sylfaen"/>
                <w:lang w:val="hy-AM"/>
              </w:rPr>
              <w:t>այդ</w:t>
            </w:r>
            <w:r w:rsidR="005F73D3" w:rsidRPr="00F7171D">
              <w:rPr>
                <w:rFonts w:cs="Arial"/>
                <w:lang w:val="hy-AM"/>
              </w:rPr>
              <w:t xml:space="preserve"> </w:t>
            </w:r>
            <w:r w:rsidR="005F73D3" w:rsidRPr="00F7171D">
              <w:rPr>
                <w:rFonts w:ascii="Sylfaen" w:hAnsi="Sylfaen" w:cs="Sylfaen"/>
                <w:lang w:val="hy-AM"/>
              </w:rPr>
              <w:t>թվում՝</w:t>
            </w:r>
            <w:r w:rsidR="005F73D3" w:rsidRPr="00F7171D">
              <w:rPr>
                <w:rFonts w:cs="Arial"/>
                <w:lang w:val="hy-AM"/>
              </w:rPr>
              <w:t xml:space="preserve"> </w:t>
            </w:r>
            <w:r w:rsidR="005F73D3" w:rsidRPr="00F7171D">
              <w:rPr>
                <w:rFonts w:ascii="Sylfaen" w:hAnsi="Sylfaen" w:cs="Sylfaen"/>
                <w:lang w:val="hy-AM"/>
              </w:rPr>
              <w:t>ջրային</w:t>
            </w:r>
            <w:r w:rsidR="005F73D3" w:rsidRPr="00F7171D">
              <w:rPr>
                <w:rFonts w:cs="Arial"/>
                <w:lang w:val="hy-AM"/>
              </w:rPr>
              <w:t xml:space="preserve"> </w:t>
            </w:r>
            <w:r w:rsidR="005F73D3" w:rsidRPr="00F7171D">
              <w:rPr>
                <w:rFonts w:ascii="Sylfaen" w:hAnsi="Sylfaen" w:cs="Sylfaen"/>
                <w:lang w:val="hy-AM"/>
              </w:rPr>
              <w:t>ռեսուրսների</w:t>
            </w:r>
            <w:r w:rsidR="005F73D3" w:rsidRPr="00F7171D">
              <w:rPr>
                <w:rFonts w:cs="Arial"/>
                <w:lang w:val="hy-AM"/>
              </w:rPr>
              <w:t xml:space="preserve"> </w:t>
            </w:r>
            <w:r w:rsidR="005F73D3" w:rsidRPr="00F7171D">
              <w:rPr>
                <w:rFonts w:ascii="Sylfaen" w:hAnsi="Sylfaen" w:cs="Sylfaen"/>
                <w:lang w:val="hy-AM"/>
              </w:rPr>
              <w:t>պահպանությանը</w:t>
            </w:r>
            <w:r w:rsidR="005F73D3" w:rsidRPr="00F7171D">
              <w:rPr>
                <w:rFonts w:cs="Arial"/>
                <w:lang w:val="hy-AM"/>
              </w:rPr>
              <w:t xml:space="preserve"> </w:t>
            </w:r>
            <w:r w:rsidR="005F73D3" w:rsidRPr="00F7171D">
              <w:rPr>
                <w:rFonts w:ascii="Sylfaen" w:hAnsi="Sylfaen" w:cs="Sylfaen"/>
                <w:lang w:val="hy-AM"/>
              </w:rPr>
              <w:t>և</w:t>
            </w:r>
            <w:r w:rsidR="005F73D3" w:rsidRPr="00F7171D">
              <w:rPr>
                <w:rFonts w:cs="Arial"/>
                <w:lang w:val="hy-AM"/>
              </w:rPr>
              <w:t xml:space="preserve"> </w:t>
            </w:r>
            <w:r w:rsidR="005F73D3" w:rsidRPr="00F7171D">
              <w:rPr>
                <w:rFonts w:ascii="Sylfaen" w:hAnsi="Sylfaen" w:cs="Sylfaen"/>
                <w:lang w:val="hy-AM"/>
              </w:rPr>
              <w:t>օգտագործմանը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վերաբերող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իրավակա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ակտեր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նախագծեր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քննարկմա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գործընթացի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հանրայի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մասնակցությունը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կարող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է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իրապես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բարձրացվել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որակապես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նոր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մակարդակի։</w:t>
            </w:r>
          </w:p>
          <w:p w14:paraId="7AC02912" w14:textId="77777777" w:rsidR="000D0CCE" w:rsidRPr="00F7171D" w:rsidRDefault="000D0CCE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sym w:font="Wingdings" w:char="F021"/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նշ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հանրայի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կազմակերպում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այլ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պատվիրելու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հնարավորությա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ամրագրումը</w:t>
            </w:r>
            <w:r w:rsidR="003751B0" w:rsidRPr="00F7171D">
              <w:rPr>
                <w:rFonts w:cs="Arial"/>
                <w:lang w:val="hy-AM"/>
              </w:rPr>
              <w:t xml:space="preserve">, </w:t>
            </w:r>
            <w:r w:rsidR="003751B0" w:rsidRPr="00F7171D">
              <w:rPr>
                <w:rFonts w:ascii="Sylfaen" w:hAnsi="Sylfaen" w:cs="Sylfaen"/>
                <w:lang w:val="hy-AM"/>
              </w:rPr>
              <w:t>որը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հիմնականում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թույլ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է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տալիս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նեղ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մասնագիտակա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ուղղվածությա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նախագծեր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կազմակերպում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իրականացնել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ավել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պրոֆեսիոնալ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և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արդյունավետ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կերպով։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Ձևավորված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արդյունավետ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ե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հատկապես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ակադեմիակա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կառույցներ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և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հասարակակա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կողմից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անցկացվող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հանրային</w:t>
            </w:r>
            <w:r w:rsidR="003751B0" w:rsidRPr="00F7171D">
              <w:rPr>
                <w:rFonts w:cs="Arial"/>
                <w:lang w:val="hy-AM"/>
              </w:rPr>
              <w:t xml:space="preserve"> </w:t>
            </w:r>
            <w:r w:rsidR="003751B0" w:rsidRPr="00F7171D">
              <w:rPr>
                <w:rFonts w:ascii="Sylfaen" w:hAnsi="Sylfaen" w:cs="Sylfaen"/>
                <w:lang w:val="hy-AM"/>
              </w:rPr>
              <w:t>քննարկումները</w:t>
            </w:r>
            <w:r w:rsidR="0001205C" w:rsidRPr="00F7171D">
              <w:rPr>
                <w:rFonts w:cs="Arial"/>
                <w:lang w:val="hy-AM"/>
              </w:rPr>
              <w:t xml:space="preserve">, </w:t>
            </w:r>
            <w:r w:rsidR="0001205C" w:rsidRPr="00F7171D">
              <w:rPr>
                <w:rFonts w:ascii="Sylfaen" w:hAnsi="Sylfaen" w:cs="Sylfaen"/>
                <w:lang w:val="hy-AM"/>
              </w:rPr>
              <w:t>որ</w:t>
            </w:r>
            <w:r w:rsidR="005F73D3" w:rsidRPr="00F7171D">
              <w:rPr>
                <w:rFonts w:ascii="Sylfaen" w:hAnsi="Sylfaen" w:cs="Sylfaen"/>
                <w:lang w:val="hy-AM"/>
              </w:rPr>
              <w:t>ոն</w:t>
            </w:r>
            <w:r w:rsidR="0001205C" w:rsidRPr="00F7171D">
              <w:rPr>
                <w:rFonts w:ascii="Sylfaen" w:hAnsi="Sylfaen" w:cs="Sylfaen"/>
                <w:lang w:val="hy-AM"/>
              </w:rPr>
              <w:t>ք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երբեմ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նցկացվում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ե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վճարովի</w:t>
            </w:r>
            <w:r w:rsidR="0001205C" w:rsidRPr="00F7171D">
              <w:rPr>
                <w:rFonts w:cs="Arial"/>
                <w:lang w:val="hy-AM"/>
              </w:rPr>
              <w:t xml:space="preserve">, </w:t>
            </w:r>
            <w:r w:rsidR="0001205C" w:rsidRPr="00F7171D">
              <w:rPr>
                <w:rFonts w:ascii="Sylfaen" w:hAnsi="Sylfaen" w:cs="Sylfaen"/>
                <w:lang w:val="hy-AM"/>
              </w:rPr>
              <w:t>երբեմ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էլ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նվճար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իմունքներով</w:t>
            </w:r>
            <w:r w:rsidR="003751B0" w:rsidRPr="00F7171D">
              <w:rPr>
                <w:rFonts w:ascii="Tahoma" w:hAnsi="Tahoma" w:cs="Tahoma"/>
                <w:lang w:val="hy-AM"/>
              </w:rPr>
              <w:t>։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="0001205C" w:rsidRPr="00F7171D">
              <w:rPr>
                <w:rFonts w:cs="Arial"/>
                <w:lang w:val="hy-AM"/>
              </w:rPr>
              <w:t xml:space="preserve">, </w:t>
            </w:r>
            <w:r w:rsidR="0001205C" w:rsidRPr="00F7171D">
              <w:rPr>
                <w:rFonts w:ascii="Sylfaen" w:hAnsi="Sylfaen" w:cs="Sylfaen"/>
                <w:lang w:val="hy-AM"/>
              </w:rPr>
              <w:t>հայտն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ե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դեպքեր</w:t>
            </w:r>
            <w:r w:rsidR="0001205C" w:rsidRPr="00F7171D">
              <w:rPr>
                <w:rFonts w:cs="Arial"/>
                <w:lang w:val="hy-AM"/>
              </w:rPr>
              <w:t xml:space="preserve">, </w:t>
            </w:r>
            <w:r w:rsidR="0001205C" w:rsidRPr="00F7171D">
              <w:rPr>
                <w:rFonts w:ascii="Sylfaen" w:hAnsi="Sylfaen" w:cs="Sylfaen"/>
                <w:lang w:val="hy-AM"/>
              </w:rPr>
              <w:t>երբ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յլ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նձանց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ողմից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դեպքում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չ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պահովվում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պատշաճ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ծանուցում</w:t>
            </w:r>
            <w:r w:rsidR="0001205C" w:rsidRPr="00F7171D">
              <w:rPr>
                <w:rFonts w:cs="Arial"/>
                <w:lang w:val="hy-AM"/>
              </w:rPr>
              <w:t xml:space="preserve">, </w:t>
            </w:r>
            <w:r w:rsidR="0001205C" w:rsidRPr="00F7171D">
              <w:rPr>
                <w:rFonts w:ascii="Sylfaen" w:hAnsi="Sylfaen" w:cs="Sylfaen"/>
                <w:lang w:val="hy-AM"/>
              </w:rPr>
              <w:t>չե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ներգրավվում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ոլորտում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ռանցքայի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դերակատարությու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ունեցող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զմակերպություններ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և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փորձագետներ</w:t>
            </w:r>
            <w:r w:rsidR="0001205C" w:rsidRPr="00F7171D">
              <w:rPr>
                <w:rFonts w:cs="Arial"/>
                <w:lang w:val="hy-AM"/>
              </w:rPr>
              <w:t xml:space="preserve">, </w:t>
            </w:r>
            <w:r w:rsidR="0001205C" w:rsidRPr="00F7171D">
              <w:rPr>
                <w:rFonts w:ascii="Sylfaen" w:hAnsi="Sylfaen" w:cs="Sylfaen"/>
                <w:lang w:val="hy-AM"/>
              </w:rPr>
              <w:t>խախտվում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ե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ժամկետները</w:t>
            </w:r>
            <w:r w:rsidR="0001205C" w:rsidRPr="00F7171D">
              <w:rPr>
                <w:rFonts w:cs="Arial"/>
                <w:lang w:val="hy-AM"/>
              </w:rPr>
              <w:t xml:space="preserve">, </w:t>
            </w:r>
            <w:r w:rsidR="0001205C" w:rsidRPr="00F7171D">
              <w:rPr>
                <w:rFonts w:ascii="Sylfaen" w:hAnsi="Sylfaen" w:cs="Sylfaen"/>
                <w:lang w:val="hy-AM"/>
              </w:rPr>
              <w:t>չ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պահովվում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րդյունավետ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պ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քննարկմանը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մասնակցող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նձանց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և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նախագիծ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մշակող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մարմն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միջև։</w:t>
            </w:r>
          </w:p>
          <w:p w14:paraId="38F4993E" w14:textId="77777777" w:rsidR="003751B0" w:rsidRPr="00F7171D" w:rsidRDefault="003751B0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√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վ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պայմանագրայի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իմքերը։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b/>
                <w:lang w:val="hy-AM"/>
              </w:rPr>
              <w:t>Պայմանագրի</w:t>
            </w:r>
            <w:r w:rsidR="0001205C" w:rsidRPr="00F7171D">
              <w:rPr>
                <w:rFonts w:cs="Arial"/>
                <w:b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b/>
                <w:lang w:val="hy-AM"/>
              </w:rPr>
              <w:t>օրինակելի</w:t>
            </w:r>
            <w:r w:rsidR="0001205C" w:rsidRPr="00F7171D">
              <w:rPr>
                <w:rFonts w:cs="Arial"/>
                <w:b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b/>
                <w:lang w:val="hy-AM"/>
              </w:rPr>
              <w:t>ձևը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րող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է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լինել</w:t>
            </w:r>
            <w:r w:rsidR="0001205C" w:rsidRPr="00F7171D">
              <w:rPr>
                <w:rFonts w:cs="Arial"/>
                <w:lang w:val="hy-AM"/>
              </w:rPr>
              <w:t xml:space="preserve"> «</w:t>
            </w:r>
            <w:r w:rsidR="0001205C" w:rsidRPr="00F7171D">
              <w:rPr>
                <w:rFonts w:ascii="Sylfaen" w:hAnsi="Sylfaen" w:cs="Sylfaen"/>
                <w:lang w:val="hy-AM"/>
              </w:rPr>
              <w:t>Հանրայի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և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իրականացմ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րգը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աստատելու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մասին</w:t>
            </w:r>
            <w:r w:rsidR="0001205C" w:rsidRPr="00F7171D">
              <w:rPr>
                <w:rFonts w:cs="Arial"/>
                <w:lang w:val="hy-AM"/>
              </w:rPr>
              <w:t xml:space="preserve">» </w:t>
            </w:r>
            <w:r w:rsidR="0001205C" w:rsidRPr="00F7171D">
              <w:rPr>
                <w:rFonts w:ascii="Sylfaen" w:hAnsi="Sylfaen" w:cs="Sylfaen"/>
                <w:lang w:val="hy-AM"/>
              </w:rPr>
              <w:t>ՀՀ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որոշմ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ավելված։</w:t>
            </w:r>
          </w:p>
          <w:p w14:paraId="1AA7A330" w14:textId="77777777" w:rsidR="005C7755" w:rsidRPr="00F7171D" w:rsidRDefault="0001205C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="005C7755" w:rsidRPr="00F7171D">
              <w:rPr>
                <w:rFonts w:cs="Arial"/>
                <w:lang w:val="hy-AM"/>
              </w:rPr>
              <w:t xml:space="preserve">! </w:t>
            </w:r>
            <w:r w:rsidR="005C7755" w:rsidRPr="00F7171D">
              <w:rPr>
                <w:rFonts w:ascii="Sylfaen" w:hAnsi="Sylfaen" w:cs="Sylfaen"/>
                <w:lang w:val="hy-AM"/>
              </w:rPr>
              <w:t>Գործող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իրավակարգավորումը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չի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նախատեսում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նախագիծը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մշակող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մարմնի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ներկայացուցչի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պարտադիր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մասնակցությունը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հանրային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քննարկումներին</w:t>
            </w:r>
            <w:r w:rsidR="005C7755" w:rsidRPr="00F7171D">
              <w:rPr>
                <w:rFonts w:cs="Arial"/>
                <w:lang w:val="hy-AM"/>
              </w:rPr>
              <w:t xml:space="preserve">, </w:t>
            </w:r>
            <w:r w:rsidR="005C7755" w:rsidRPr="00F7171D">
              <w:rPr>
                <w:rFonts w:ascii="Sylfaen" w:hAnsi="Sylfaen" w:cs="Sylfaen"/>
                <w:lang w:val="hy-AM"/>
              </w:rPr>
              <w:t>ինչը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առանցքային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պայման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է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արդյունավետ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և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հետագայում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նախագծի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լրամշակման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համար։</w:t>
            </w:r>
          </w:p>
          <w:p w14:paraId="2C2C1CBD" w14:textId="77777777" w:rsidR="005C7755" w:rsidRPr="00F7171D" w:rsidRDefault="005C7755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√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</w:t>
            </w:r>
            <w:r w:rsidR="00FD1C8B"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։</w:t>
            </w:r>
          </w:p>
          <w:p w14:paraId="33575042" w14:textId="77777777" w:rsidR="0001205C" w:rsidRPr="00F7171D" w:rsidRDefault="005C7755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="0001205C" w:rsidRPr="00F7171D">
              <w:rPr>
                <w:rFonts w:cs="Arial"/>
                <w:lang w:val="hy-AM"/>
              </w:rPr>
              <w:sym w:font="Wingdings" w:char="F021"/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hyperlink r:id="rId26" w:history="1">
              <w:r w:rsidR="0001205C" w:rsidRPr="00F7171D">
                <w:rPr>
                  <w:rStyle w:val="Hyperlink"/>
                  <w:rFonts w:cs="Arial"/>
                  <w:color w:val="auto"/>
                  <w:lang w:val="hy-AM"/>
                </w:rPr>
                <w:t>www.e-draft</w:t>
              </w:r>
            </w:hyperlink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յք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գործառմ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ամար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անհրաժեշտ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իրավակ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իմք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ստեղծելու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նպատակով</w:t>
            </w:r>
            <w:r w:rsidR="0001205C" w:rsidRPr="00F7171D">
              <w:rPr>
                <w:rFonts w:cs="Arial"/>
                <w:lang w:val="hy-AM"/>
              </w:rPr>
              <w:t xml:space="preserve"> «</w:t>
            </w:r>
            <w:r w:rsidR="0001205C" w:rsidRPr="00F7171D">
              <w:rPr>
                <w:rFonts w:ascii="Sylfaen" w:hAnsi="Sylfaen" w:cs="Sylfaen"/>
                <w:lang w:val="hy-AM"/>
              </w:rPr>
              <w:t>Հանրայի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և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իրականացմ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րգը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աստատելու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մասին</w:t>
            </w:r>
            <w:r w:rsidR="0001205C" w:rsidRPr="00F7171D">
              <w:rPr>
                <w:rFonts w:cs="Arial"/>
                <w:lang w:val="hy-AM"/>
              </w:rPr>
              <w:t xml:space="preserve">» </w:t>
            </w:r>
            <w:r w:rsidR="0001205C" w:rsidRPr="00F7171D">
              <w:rPr>
                <w:rFonts w:ascii="Sylfaen" w:hAnsi="Sylfaen" w:cs="Sylfaen"/>
                <w:lang w:val="hy-AM"/>
              </w:rPr>
              <w:t>ՀՀ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որոշմ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մեջ</w:t>
            </w:r>
            <w:r w:rsidR="0001205C" w:rsidRPr="00F7171D">
              <w:rPr>
                <w:rFonts w:cs="Arial"/>
                <w:lang w:val="hy-AM"/>
              </w:rPr>
              <w:t xml:space="preserve"> 2016 </w:t>
            </w:r>
            <w:r w:rsidR="0001205C" w:rsidRPr="00F7171D">
              <w:rPr>
                <w:rFonts w:ascii="Sylfaen" w:hAnsi="Sylfaen" w:cs="Sylfaen"/>
                <w:lang w:val="hy-AM"/>
              </w:rPr>
              <w:t>թվականի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սեպտեմբերի</w:t>
            </w:r>
            <w:r w:rsidR="0001205C" w:rsidRPr="00F7171D">
              <w:rPr>
                <w:rFonts w:cs="Arial"/>
                <w:lang w:val="hy-AM"/>
              </w:rPr>
              <w:t xml:space="preserve"> 9-</w:t>
            </w:r>
            <w:r w:rsidR="0001205C" w:rsidRPr="00F7171D">
              <w:rPr>
                <w:rFonts w:ascii="Sylfaen" w:hAnsi="Sylfaen" w:cs="Sylfaen"/>
                <w:lang w:val="hy-AM"/>
              </w:rPr>
              <w:t>ի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կատարվել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ե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լրացումներ</w:t>
            </w:r>
            <w:r w:rsidR="0001205C" w:rsidRPr="00F7171D">
              <w:rPr>
                <w:rFonts w:cs="Arial"/>
                <w:lang w:val="hy-AM"/>
              </w:rPr>
              <w:t xml:space="preserve">, </w:t>
            </w:r>
            <w:r w:rsidR="005F73D3" w:rsidRPr="00F7171D">
              <w:rPr>
                <w:rFonts w:ascii="Sylfaen" w:hAnsi="Sylfaen" w:cs="Sylfaen"/>
                <w:lang w:val="hy-AM"/>
              </w:rPr>
              <w:t>ինչը</w:t>
            </w:r>
            <w:r w:rsidR="005F73D3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հնարավ</w:t>
            </w:r>
            <w:r w:rsidR="005F73D3" w:rsidRPr="00F7171D">
              <w:rPr>
                <w:rFonts w:ascii="Sylfaen" w:hAnsi="Sylfaen" w:cs="Sylfaen"/>
                <w:lang w:val="hy-AM"/>
              </w:rPr>
              <w:t>ո</w:t>
            </w:r>
            <w:r w:rsidR="0001205C" w:rsidRPr="00F7171D">
              <w:rPr>
                <w:rFonts w:ascii="Sylfaen" w:hAnsi="Sylfaen" w:cs="Sylfaen"/>
                <w:lang w:val="hy-AM"/>
              </w:rPr>
              <w:t>րություն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է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01205C" w:rsidRPr="00F7171D">
              <w:rPr>
                <w:rFonts w:ascii="Sylfaen" w:hAnsi="Sylfaen" w:cs="Sylfaen"/>
                <w:lang w:val="hy-AM"/>
              </w:rPr>
              <w:t>տվել</w:t>
            </w:r>
            <w:r w:rsidR="0001205C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միասնակա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կայքում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տեղադրել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տարբեր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մարմինների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կողմից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մշակված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նախագծերը</w:t>
            </w:r>
            <w:r w:rsidR="003902B8" w:rsidRPr="00F7171D">
              <w:rPr>
                <w:rFonts w:cs="Arial"/>
                <w:lang w:val="hy-AM"/>
              </w:rPr>
              <w:t xml:space="preserve">, </w:t>
            </w:r>
            <w:r w:rsidR="003902B8" w:rsidRPr="00F7171D">
              <w:rPr>
                <w:rFonts w:ascii="Sylfaen" w:hAnsi="Sylfaen" w:cs="Sylfaen"/>
                <w:lang w:val="hy-AM"/>
              </w:rPr>
              <w:t>դրանց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հիմնավորումները</w:t>
            </w:r>
            <w:r w:rsidR="003902B8" w:rsidRPr="00F7171D">
              <w:rPr>
                <w:rFonts w:cs="Arial"/>
                <w:lang w:val="hy-AM"/>
              </w:rPr>
              <w:t xml:space="preserve">, </w:t>
            </w:r>
            <w:r w:rsidR="003902B8" w:rsidRPr="00F7171D">
              <w:rPr>
                <w:rFonts w:ascii="Sylfaen" w:hAnsi="Sylfaen" w:cs="Sylfaen"/>
                <w:lang w:val="hy-AM"/>
              </w:rPr>
              <w:t>ինչպես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նաև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յլ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նհրաժեշտ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նյութ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կ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ող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ց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։</w:t>
            </w:r>
          </w:p>
          <w:p w14:paraId="37AEC666" w14:textId="77777777" w:rsidR="003902B8" w:rsidRPr="00F7171D" w:rsidRDefault="005C7755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5</w:t>
            </w:r>
            <w:r w:rsidR="003902B8"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="003902B8" w:rsidRPr="00F7171D">
              <w:rPr>
                <w:rFonts w:cs="Arial"/>
                <w:lang w:val="hy-AM"/>
              </w:rPr>
              <w:t xml:space="preserve">! </w:t>
            </w:r>
            <w:r w:rsidR="003902B8" w:rsidRPr="00F7171D">
              <w:rPr>
                <w:rFonts w:ascii="Sylfaen" w:hAnsi="Sylfaen" w:cs="Sylfaen"/>
                <w:lang w:val="hy-AM"/>
              </w:rPr>
              <w:t>Գործող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իրավակարգավորմա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հանրապետակա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գործադիր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մարմինների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կողմից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մշակված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նորմատիվ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իրավակա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կտերի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նախագծերի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քննարկումները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ռավելապես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նցկացվում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ե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Երևա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քաղաքում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նույնիսկ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յ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դեպքերում</w:t>
            </w:r>
            <w:r w:rsidR="003902B8" w:rsidRPr="00F7171D">
              <w:rPr>
                <w:rFonts w:cs="Arial"/>
                <w:lang w:val="hy-AM"/>
              </w:rPr>
              <w:t xml:space="preserve">, </w:t>
            </w:r>
            <w:r w:rsidR="003902B8" w:rsidRPr="00F7171D">
              <w:rPr>
                <w:rFonts w:ascii="Sylfaen" w:hAnsi="Sylfaen" w:cs="Sylfaen"/>
                <w:lang w:val="hy-AM"/>
              </w:rPr>
              <w:t>երբ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կարգավորվող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իրավահարաբերությունները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սերտորե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ռնչվում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ե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ռանձի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տարածաշրջանների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կամ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համայնքների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բնակչությանը</w:t>
            </w:r>
            <w:r w:rsidR="003902B8" w:rsidRPr="00F7171D">
              <w:rPr>
                <w:rFonts w:cs="Arial"/>
                <w:lang w:val="hy-AM"/>
              </w:rPr>
              <w:t xml:space="preserve">, </w:t>
            </w:r>
            <w:r w:rsidR="003902B8" w:rsidRPr="00F7171D">
              <w:rPr>
                <w:rFonts w:ascii="Sylfaen" w:hAnsi="Sylfaen" w:cs="Sylfaen"/>
                <w:lang w:val="hy-AM"/>
              </w:rPr>
              <w:t>օրինակ՝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ստորերկրյա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ջրերի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պահպանությանը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և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օգտագործմանը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վերաբերող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իրավական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ակտերի</w:t>
            </w:r>
            <w:r w:rsidR="003902B8" w:rsidRPr="00F7171D">
              <w:rPr>
                <w:rFonts w:cs="Arial"/>
                <w:lang w:val="hy-AM"/>
              </w:rPr>
              <w:t xml:space="preserve"> </w:t>
            </w:r>
            <w:r w:rsidR="003902B8" w:rsidRPr="00F7171D">
              <w:rPr>
                <w:rFonts w:ascii="Sylfaen" w:hAnsi="Sylfaen" w:cs="Sylfaen"/>
                <w:lang w:val="hy-AM"/>
              </w:rPr>
              <w:t>նախագծերը։</w:t>
            </w:r>
          </w:p>
          <w:p w14:paraId="46FE0967" w14:textId="77777777" w:rsidR="003902B8" w:rsidRPr="00F7171D" w:rsidRDefault="003902B8" w:rsidP="00917035">
            <w:pPr>
              <w:pBdr>
                <w:top w:val="single" w:sz="12" w:space="1" w:color="548DD4" w:themeColor="text2" w:themeTint="99"/>
                <w:left w:val="single" w:sz="12" w:space="1" w:color="548DD4" w:themeColor="text2" w:themeTint="99"/>
                <w:bottom w:val="single" w:sz="12" w:space="1" w:color="548DD4" w:themeColor="text2" w:themeTint="99"/>
                <w:right w:val="single" w:sz="12" w:space="1" w:color="548DD4" w:themeColor="text2" w:themeTint="99"/>
              </w:pBdr>
              <w:spacing w:after="200" w:line="276" w:lineRule="auto"/>
              <w:ind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√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համայնքների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սոցիալական</w:t>
            </w:r>
            <w:r w:rsidR="005C7755" w:rsidRPr="00F7171D">
              <w:rPr>
                <w:rFonts w:cs="Arial"/>
                <w:lang w:val="hy-AM"/>
              </w:rPr>
              <w:t xml:space="preserve">, </w:t>
            </w:r>
            <w:r w:rsidR="005C7755" w:rsidRPr="00F7171D">
              <w:rPr>
                <w:rFonts w:ascii="Sylfaen" w:hAnsi="Sylfaen" w:cs="Sylfaen"/>
                <w:lang w:val="hy-AM"/>
              </w:rPr>
              <w:t>տնտեսական</w:t>
            </w:r>
            <w:r w:rsidR="005C7755" w:rsidRPr="00F7171D">
              <w:rPr>
                <w:rFonts w:cs="Arial"/>
                <w:lang w:val="hy-AM"/>
              </w:rPr>
              <w:t xml:space="preserve">, </w:t>
            </w:r>
            <w:r w:rsidR="005C7755"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և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այլ</w:t>
            </w:r>
            <w:r w:rsidR="005C7755" w:rsidRPr="00F7171D">
              <w:rPr>
                <w:rFonts w:cs="Arial"/>
                <w:lang w:val="hy-AM"/>
              </w:rPr>
              <w:t xml:space="preserve"> </w:t>
            </w:r>
            <w:r w:rsidR="005C7755" w:rsidRPr="00F7171D">
              <w:rPr>
                <w:rFonts w:ascii="Sylfaen" w:hAnsi="Sylfaen" w:cs="Sylfaen"/>
                <w:lang w:val="hy-AM"/>
              </w:rPr>
              <w:t>ասպեկտների։</w:t>
            </w:r>
          </w:p>
        </w:tc>
      </w:tr>
    </w:tbl>
    <w:p w14:paraId="2622849C" w14:textId="77777777" w:rsidR="00A57E15" w:rsidRPr="00F7171D" w:rsidRDefault="00A57E15" w:rsidP="005809DD">
      <w:pPr>
        <w:pStyle w:val="Heading2"/>
      </w:pPr>
      <w:bookmarkStart w:id="107" w:name="_Toc495054768"/>
    </w:p>
    <w:p w14:paraId="154623CD" w14:textId="77777777" w:rsidR="00DD00D8" w:rsidRPr="00F7171D" w:rsidRDefault="000371E2" w:rsidP="005809DD">
      <w:pPr>
        <w:pStyle w:val="Heading2"/>
        <w:rPr>
          <w:rFonts w:asciiTheme="minorHAnsi" w:hAnsiTheme="minorHAnsi" w:cs="Arial"/>
        </w:rPr>
      </w:pPr>
      <w:bookmarkStart w:id="108" w:name="_Toc506388679"/>
      <w:r w:rsidRPr="00F7171D">
        <w:rPr>
          <w:rFonts w:asciiTheme="minorHAnsi" w:hAnsiTheme="minorHAnsi" w:cs="Arial"/>
        </w:rPr>
        <w:t xml:space="preserve">8.4. </w:t>
      </w:r>
      <w:r w:rsidR="00DD00D8" w:rsidRPr="00F7171D">
        <w:t>Հանրային</w:t>
      </w:r>
      <w:r w:rsidR="00DD00D8" w:rsidRPr="00F7171D">
        <w:rPr>
          <w:rFonts w:asciiTheme="minorHAnsi" w:hAnsiTheme="minorHAnsi" w:cs="Arial"/>
        </w:rPr>
        <w:t xml:space="preserve"> </w:t>
      </w:r>
      <w:r w:rsidR="00BE0D3F" w:rsidRPr="00F7171D">
        <w:t>ծանուցման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կառուցակարգը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և</w:t>
      </w:r>
      <w:r w:rsidR="00BE0D3F" w:rsidRPr="00F7171D">
        <w:rPr>
          <w:rFonts w:asciiTheme="minorHAnsi" w:hAnsiTheme="minorHAnsi" w:cs="Arial"/>
        </w:rPr>
        <w:t xml:space="preserve"> </w:t>
      </w:r>
      <w:r w:rsidR="00BE0D3F" w:rsidRPr="00F7171D">
        <w:t>պայմանները</w:t>
      </w:r>
      <w:bookmarkEnd w:id="107"/>
      <w:bookmarkEnd w:id="108"/>
    </w:p>
    <w:p w14:paraId="3ED81BC1" w14:textId="77777777" w:rsidR="00B03278" w:rsidRPr="00F7171D" w:rsidRDefault="00AA2DEE" w:rsidP="000371E2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ե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ո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րաֆում</w:t>
      </w:r>
      <w:r w:rsidR="00B03278" w:rsidRPr="00F7171D">
        <w:rPr>
          <w:rFonts w:cs="Arial"/>
          <w:lang w:val="hy-AM"/>
        </w:rPr>
        <w:t xml:space="preserve">, </w:t>
      </w:r>
      <w:r w:rsidR="00B03278" w:rsidRPr="00F7171D">
        <w:rPr>
          <w:rFonts w:ascii="Sylfaen" w:hAnsi="Sylfaen" w:cs="Sylfaen"/>
          <w:lang w:val="hy-AM"/>
        </w:rPr>
        <w:t>հանրային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մասնակցության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հիմնական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կառուցակարգերը</w:t>
      </w:r>
      <w:r w:rsidR="00B03278" w:rsidRPr="00F7171D">
        <w:rPr>
          <w:rFonts w:cs="Arial"/>
          <w:lang w:val="hy-AM"/>
        </w:rPr>
        <w:t xml:space="preserve"> 3-</w:t>
      </w:r>
      <w:r w:rsidR="00B03278" w:rsidRPr="00F7171D">
        <w:rPr>
          <w:rFonts w:ascii="Sylfaen" w:hAnsi="Sylfaen" w:cs="Sylfaen"/>
          <w:lang w:val="hy-AM"/>
        </w:rPr>
        <w:t>ն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են</w:t>
      </w:r>
      <w:r w:rsidR="00B03278" w:rsidRPr="00F7171D">
        <w:rPr>
          <w:rFonts w:cs="Arial"/>
          <w:lang w:val="hy-AM"/>
        </w:rPr>
        <w:t xml:space="preserve">, </w:t>
      </w:r>
      <w:r w:rsidR="00B03278" w:rsidRPr="00F7171D">
        <w:rPr>
          <w:rFonts w:ascii="Sylfaen" w:hAnsi="Sylfaen" w:cs="Sylfaen"/>
          <w:lang w:val="hy-AM"/>
        </w:rPr>
        <w:t>որոնց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շրջանակներում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գործում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են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հանրային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ծանուցման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տարբեր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կառուցակարգեր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և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պայմաններ՝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հաշվի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առնելով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ընդունվելիք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որոշումների</w:t>
      </w:r>
      <w:r w:rsidR="00B03278" w:rsidRPr="00F7171D">
        <w:rPr>
          <w:rFonts w:cs="Arial"/>
          <w:lang w:val="hy-AM"/>
        </w:rPr>
        <w:t xml:space="preserve"> </w:t>
      </w:r>
      <w:r w:rsidR="00B03278" w:rsidRPr="00F7171D">
        <w:rPr>
          <w:rFonts w:ascii="Sylfaen" w:hAnsi="Sylfaen" w:cs="Sylfaen"/>
          <w:lang w:val="hy-AM"/>
        </w:rPr>
        <w:t>առանձնահատկությունները։</w:t>
      </w:r>
      <w:r w:rsidR="00B03278" w:rsidRPr="00F7171D">
        <w:rPr>
          <w:rFonts w:cs="Arial"/>
          <w:lang w:val="hy-AM"/>
        </w:rPr>
        <w:t xml:space="preserve"> </w:t>
      </w:r>
    </w:p>
    <w:p w14:paraId="03ADA25E" w14:textId="77777777" w:rsidR="00AA2DEE" w:rsidRPr="00F7171D" w:rsidRDefault="00B0327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նկախ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ն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անուցում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րվ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տշաճ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ի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բողջ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կերա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յ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ձևաչափ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րաստ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ների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ած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ժամա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373AAF2A" w14:textId="77777777" w:rsidR="00B03278" w:rsidRPr="00F7171D" w:rsidRDefault="00B0327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</w:t>
      </w:r>
      <w:r w:rsidRPr="00F7171D">
        <w:rPr>
          <w:rFonts w:cs="Arial"/>
          <w:lang w:val="hy-AM"/>
        </w:rPr>
        <w:t>,</w:t>
      </w:r>
    </w:p>
    <w:p w14:paraId="615EAEE1" w14:textId="77777777" w:rsidR="00B03278" w:rsidRPr="00F7171D" w:rsidRDefault="00B0327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բողջ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>,</w:t>
      </w:r>
    </w:p>
    <w:p w14:paraId="0867D8AA" w14:textId="77777777" w:rsidR="00B03278" w:rsidRPr="00F7171D" w:rsidRDefault="00B03278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ղջամի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ներ։</w:t>
      </w:r>
    </w:p>
    <w:p w14:paraId="12EFACF4" w14:textId="77777777" w:rsidR="00AA2DEE" w:rsidRPr="00F7171D" w:rsidRDefault="00AA2DEE" w:rsidP="00302097">
      <w:pPr>
        <w:pStyle w:val="ListParagraph"/>
        <w:spacing w:after="0"/>
        <w:ind w:left="567"/>
        <w:jc w:val="both"/>
        <w:rPr>
          <w:rFonts w:cs="Arial"/>
          <w:b/>
          <w:lang w:val="hy-AM"/>
        </w:rPr>
      </w:pPr>
    </w:p>
    <w:p w14:paraId="0FCAD327" w14:textId="77777777" w:rsidR="000F290C" w:rsidRPr="00F7171D" w:rsidRDefault="000F290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1161E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պի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պեսզ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թան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ին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տ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վք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գիտաց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քրք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երով։</w:t>
      </w:r>
    </w:p>
    <w:p w14:paraId="73132FB8" w14:textId="77777777" w:rsidR="000F290C" w:rsidRPr="00F7171D" w:rsidRDefault="000F290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Գոյ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թոդ՝</w:t>
      </w:r>
    </w:p>
    <w:p w14:paraId="421A9AA8" w14:textId="77777777" w:rsidR="000F290C" w:rsidRPr="00F7171D" w:rsidRDefault="000F290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>1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ն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անուցում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պարակայն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սահմանա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ինակ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տարա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պագ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մուլ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տերնետ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քում։</w:t>
      </w:r>
    </w:p>
    <w:p w14:paraId="11ABFFC4" w14:textId="77777777" w:rsidR="000F290C" w:rsidRPr="00F7171D" w:rsidRDefault="000F290C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>2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նհատ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անուցում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նկր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ցեատեր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ինակ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վո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մակ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թոդ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</w:t>
      </w:r>
      <w:r w:rsidR="007C5DE2" w:rsidRPr="00F7171D">
        <w:rPr>
          <w:rFonts w:ascii="Sylfaen" w:hAnsi="Sylfaen" w:cs="Sylfaen"/>
          <w:lang w:val="hy-AM"/>
        </w:rPr>
        <w:t>ի</w:t>
      </w:r>
      <w:r w:rsidRPr="00F7171D">
        <w:rPr>
          <w:rFonts w:ascii="Sylfaen" w:hAnsi="Sylfaen" w:cs="Sylfaen"/>
          <w:lang w:val="hy-AM"/>
        </w:rPr>
        <w:t>րառ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գետ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ասնագի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րակատա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յցների։</w:t>
      </w:r>
    </w:p>
    <w:p w14:paraId="0E7FC8CA" w14:textId="77777777" w:rsidR="00AA2DEE" w:rsidRPr="00F7171D" w:rsidRDefault="000F290C" w:rsidP="000371E2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կ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նորմատիվ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իրավակ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ակտերի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նախագծերի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քննարկմ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հարաբերությունները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կարգավորող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իրավակ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ակտերում</w:t>
      </w:r>
      <w:r w:rsidR="00217798" w:rsidRPr="00F7171D">
        <w:rPr>
          <w:rFonts w:cs="Arial"/>
          <w:lang w:val="hy-AM"/>
        </w:rPr>
        <w:t xml:space="preserve">, </w:t>
      </w:r>
      <w:r w:rsidR="00217798" w:rsidRPr="00F7171D">
        <w:rPr>
          <w:rFonts w:ascii="Sylfaen" w:hAnsi="Sylfaen" w:cs="Sylfaen"/>
          <w:lang w:val="hy-AM"/>
        </w:rPr>
        <w:t>ուստի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հետագա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շարադրանքի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շրջանակներում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կանդրադառնանք</w:t>
      </w:r>
      <w:r w:rsidR="00217798" w:rsidRPr="00F7171D">
        <w:rPr>
          <w:rFonts w:cs="Arial"/>
          <w:lang w:val="hy-AM"/>
        </w:rPr>
        <w:t xml:space="preserve"> «</w:t>
      </w:r>
      <w:r w:rsidR="00217798" w:rsidRPr="00F7171D">
        <w:rPr>
          <w:rFonts w:ascii="Sylfaen" w:hAnsi="Sylfaen" w:cs="Sylfaen"/>
          <w:lang w:val="hy-AM"/>
        </w:rPr>
        <w:t>Ջրայի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ռեսուրսների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կառավարմ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և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պահպանությ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մարմնի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կողմից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մշակված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փաստաթղթերի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հասարակայնությ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ծանուցմ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և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հրապարակայնությ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կարգը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հաստատելու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մասին</w:t>
      </w:r>
      <w:r w:rsidR="00217798" w:rsidRPr="00F7171D">
        <w:rPr>
          <w:rFonts w:cs="Arial"/>
          <w:lang w:val="hy-AM"/>
        </w:rPr>
        <w:t xml:space="preserve">» </w:t>
      </w:r>
      <w:r w:rsidR="00217798" w:rsidRPr="00F7171D">
        <w:rPr>
          <w:rFonts w:ascii="Sylfaen" w:hAnsi="Sylfaen" w:cs="Sylfaen"/>
          <w:lang w:val="hy-AM"/>
        </w:rPr>
        <w:t>ՀՀ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Կառավարությ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որոշման</w:t>
      </w:r>
      <w:r w:rsidR="00217798" w:rsidRPr="00F7171D">
        <w:rPr>
          <w:rFonts w:cs="Arial"/>
          <w:lang w:val="hy-AM"/>
        </w:rPr>
        <w:t xml:space="preserve"> </w:t>
      </w:r>
      <w:r w:rsidR="00217798" w:rsidRPr="00F7171D">
        <w:rPr>
          <w:rFonts w:ascii="Sylfaen" w:hAnsi="Sylfaen" w:cs="Sylfaen"/>
          <w:lang w:val="hy-AM"/>
        </w:rPr>
        <w:t>իրավակարգավորումներին։</w:t>
      </w:r>
    </w:p>
    <w:p w14:paraId="5746A4E7" w14:textId="515E3DED" w:rsidR="00217798" w:rsidRPr="00F7171D" w:rsidRDefault="00217798" w:rsidP="000371E2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Ծանուց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եղանակ։</w:t>
      </w:r>
      <w:r w:rsidRPr="00F7171D">
        <w:rPr>
          <w:rFonts w:cs="Arial"/>
          <w:b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ՀՀ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Կառավարության</w:t>
      </w:r>
      <w:r w:rsidR="00DB14CA" w:rsidRPr="00F7171D">
        <w:rPr>
          <w:rFonts w:cs="Arial"/>
          <w:lang w:val="hy-AM"/>
        </w:rPr>
        <w:t xml:space="preserve"> N217-</w:t>
      </w:r>
      <w:r w:rsidR="00DB14CA" w:rsidRPr="00F7171D">
        <w:rPr>
          <w:rFonts w:ascii="Sylfaen" w:hAnsi="Sylfaen" w:cs="Sylfaen"/>
          <w:lang w:val="hy-AM"/>
        </w:rPr>
        <w:t>Ն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որոշման</w:t>
      </w:r>
      <w:r w:rsidR="00DB14CA" w:rsidRPr="00F7171D">
        <w:rPr>
          <w:rFonts w:cs="Arial"/>
          <w:lang w:val="hy-AM"/>
        </w:rPr>
        <w:t xml:space="preserve"> 4-</w:t>
      </w:r>
      <w:r w:rsidR="00DB14CA" w:rsidRPr="00F7171D">
        <w:rPr>
          <w:rFonts w:ascii="Sylfaen" w:hAnsi="Sylfaen" w:cs="Sylfaen"/>
          <w:lang w:val="hy-AM"/>
        </w:rPr>
        <w:t>րդ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կետը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նախատեսում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է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երկու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այլընտրանքային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ascii="Sylfaen" w:hAnsi="Sylfaen" w:cs="Sylfaen"/>
          <w:lang w:val="hy-AM"/>
        </w:rPr>
        <w:t>տեղեկատվական</w:t>
      </w:r>
      <w:r w:rsidR="00DB14CA" w:rsidRPr="00F7171D">
        <w:rPr>
          <w:rFonts w:cs="Arial"/>
          <w:lang w:val="hy-AM"/>
        </w:rPr>
        <w:t xml:space="preserve"> </w:t>
      </w:r>
      <w:r w:rsidR="00C92EF3" w:rsidRPr="00F7171D">
        <w:rPr>
          <w:rFonts w:ascii="Sylfaen" w:hAnsi="Sylfaen" w:cs="Sylfaen"/>
          <w:lang w:val="hy-AM"/>
        </w:rPr>
        <w:t>միջոցներ</w:t>
      </w:r>
      <w:r w:rsidR="00DB14CA" w:rsidRPr="00F7171D">
        <w:rPr>
          <w:rFonts w:ascii="Sylfaen" w:hAnsi="Sylfaen" w:cs="Sylfaen"/>
          <w:lang w:val="hy-AM"/>
        </w:rPr>
        <w:t>՝</w:t>
      </w:r>
      <w:r w:rsidR="00DB14CA" w:rsidRPr="00F7171D">
        <w:rPr>
          <w:rFonts w:cs="Arial"/>
          <w:lang w:val="hy-AM"/>
        </w:rPr>
        <w:t xml:space="preserve"> </w:t>
      </w:r>
      <w:r w:rsidR="00DB14CA" w:rsidRPr="00F7171D">
        <w:rPr>
          <w:rFonts w:cs="Arial"/>
          <w:i/>
          <w:lang w:val="hy-AM"/>
        </w:rPr>
        <w:t xml:space="preserve">1000 </w:t>
      </w:r>
      <w:r w:rsidR="00DB14CA" w:rsidRPr="00F7171D">
        <w:rPr>
          <w:rFonts w:ascii="Sylfaen" w:hAnsi="Sylfaen" w:cs="Sylfaen"/>
          <w:i/>
          <w:lang w:val="hy-AM"/>
        </w:rPr>
        <w:t>և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ավելի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օրինակ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տպաքանակ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ունեցող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տպագիր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միջոցները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և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ՀՀ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բնապահպանության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նախարարության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պաշտոնական</w:t>
      </w:r>
      <w:r w:rsidR="00DB14CA" w:rsidRPr="00F7171D">
        <w:rPr>
          <w:rFonts w:cs="Arial"/>
          <w:i/>
          <w:lang w:val="hy-AM"/>
        </w:rPr>
        <w:t xml:space="preserve"> </w:t>
      </w:r>
      <w:r w:rsidR="00DB14CA" w:rsidRPr="00F7171D">
        <w:rPr>
          <w:rFonts w:ascii="Sylfaen" w:hAnsi="Sylfaen" w:cs="Sylfaen"/>
          <w:i/>
          <w:lang w:val="hy-AM"/>
        </w:rPr>
        <w:t>կայքը։</w:t>
      </w:r>
      <w:r w:rsidR="00DB14CA" w:rsidRPr="00F7171D">
        <w:rPr>
          <w:rFonts w:cs="Arial"/>
          <w:lang w:val="hy-AM"/>
        </w:rPr>
        <w:t xml:space="preserve"> </w:t>
      </w:r>
    </w:p>
    <w:p w14:paraId="4C31229C" w14:textId="77777777" w:rsidR="00DB14CA" w:rsidRPr="00F7171D" w:rsidRDefault="00DB14CA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ծ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ե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իծ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յու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ում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ղտնի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յու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ցանց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վ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ք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բեր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կա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ետև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հայ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րքորոշումը։</w:t>
      </w:r>
    </w:p>
    <w:p w14:paraId="14099BB5" w14:textId="77777777" w:rsidR="00DB14CA" w:rsidRPr="00F7171D" w:rsidRDefault="00DB14CA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Տ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ի</w:t>
      </w:r>
      <w:r w:rsidRPr="00F7171D">
        <w:rPr>
          <w:rFonts w:cs="Arial"/>
          <w:lang w:val="hy-AM"/>
        </w:rPr>
        <w:t xml:space="preserve"> </w:t>
      </w:r>
      <w:r w:rsidR="007C5DE2" w:rsidRPr="00F7171D">
        <w:rPr>
          <w:rFonts w:cs="Arial"/>
          <w:lang w:val="hy-AM"/>
        </w:rPr>
        <w:t>(</w:t>
      </w:r>
      <w:r w:rsidR="001161E4" w:rsidRPr="00F7171D">
        <w:rPr>
          <w:rFonts w:ascii="Sylfaen" w:hAnsi="Sylfaen" w:cs="Sylfaen"/>
          <w:lang w:val="hy-AM"/>
        </w:rPr>
        <w:t>գ</w:t>
      </w:r>
      <w:r w:rsidR="007C5DE2" w:rsidRPr="00F7171D">
        <w:rPr>
          <w:rFonts w:ascii="Sylfaen" w:hAnsi="Sylfaen" w:cs="Sylfaen"/>
          <w:lang w:val="hy-AM"/>
        </w:rPr>
        <w:t>)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րաֆ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։</w:t>
      </w:r>
    </w:p>
    <w:p w14:paraId="4FA72AD9" w14:textId="77777777" w:rsidR="00DB14CA" w:rsidRPr="00F7171D" w:rsidRDefault="00DB14CA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lang w:val="hy-AM"/>
        </w:rPr>
        <w:t>Բա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1000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պաքա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պագ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ական</w:t>
      </w:r>
      <w:r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կայքում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ծանուցում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հրապարակելը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նախատեսել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ոչ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թե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որպես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այլընտրանքային</w:t>
      </w:r>
      <w:r w:rsidR="007A222C" w:rsidRPr="00F7171D">
        <w:rPr>
          <w:rFonts w:cs="Arial"/>
          <w:lang w:val="hy-AM"/>
        </w:rPr>
        <w:t xml:space="preserve">, </w:t>
      </w:r>
      <w:r w:rsidR="007A222C" w:rsidRPr="00F7171D">
        <w:rPr>
          <w:rFonts w:ascii="Sylfaen" w:hAnsi="Sylfaen" w:cs="Sylfaen"/>
          <w:lang w:val="hy-AM"/>
        </w:rPr>
        <w:t>այլ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lang w:val="hy-AM"/>
        </w:rPr>
        <w:t>որպես</w:t>
      </w:r>
      <w:r w:rsidR="007A222C" w:rsidRPr="00F7171D">
        <w:rPr>
          <w:rFonts w:cs="Arial"/>
          <w:lang w:val="hy-AM"/>
        </w:rPr>
        <w:t xml:space="preserve"> </w:t>
      </w:r>
      <w:r w:rsidR="007A222C" w:rsidRPr="00F7171D">
        <w:rPr>
          <w:rFonts w:ascii="Sylfaen" w:hAnsi="Sylfaen" w:cs="Sylfaen"/>
          <w:b/>
          <w:lang w:val="hy-AM"/>
        </w:rPr>
        <w:t>երկու</w:t>
      </w:r>
      <w:r w:rsidR="007A222C" w:rsidRPr="00F7171D">
        <w:rPr>
          <w:rFonts w:cs="Arial"/>
          <w:b/>
          <w:lang w:val="hy-AM"/>
        </w:rPr>
        <w:t xml:space="preserve"> </w:t>
      </w:r>
      <w:r w:rsidR="007A222C" w:rsidRPr="00F7171D">
        <w:rPr>
          <w:rFonts w:ascii="Sylfaen" w:hAnsi="Sylfaen" w:cs="Sylfaen"/>
          <w:b/>
          <w:lang w:val="hy-AM"/>
        </w:rPr>
        <w:t>պարտադիր</w:t>
      </w:r>
      <w:r w:rsidR="007A222C" w:rsidRPr="00F7171D">
        <w:rPr>
          <w:rFonts w:cs="Arial"/>
          <w:b/>
          <w:lang w:val="hy-AM"/>
        </w:rPr>
        <w:t xml:space="preserve"> </w:t>
      </w:r>
      <w:r w:rsidR="007A222C" w:rsidRPr="00F7171D">
        <w:rPr>
          <w:rFonts w:ascii="Sylfaen" w:hAnsi="Sylfaen" w:cs="Sylfaen"/>
          <w:b/>
          <w:lang w:val="hy-AM"/>
        </w:rPr>
        <w:t>եղանակներ։</w:t>
      </w:r>
    </w:p>
    <w:p w14:paraId="5B23943B" w14:textId="77777777" w:rsidR="00AA2DEE" w:rsidRPr="00F7171D" w:rsidRDefault="007A222C" w:rsidP="000371E2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Ծանուց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բովանդակությունը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N217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յ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ը։</w:t>
      </w:r>
    </w:p>
    <w:p w14:paraId="7EFA8D9F" w14:textId="77777777" w:rsidR="007A222C" w:rsidRPr="00F7171D" w:rsidRDefault="007A222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1161E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րգիռ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ի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վք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ցանկան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թա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նք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ակ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MS Gothic" w:eastAsia="MS Gothic" w:hAnsi="MS Gothic" w:cs="MS Gothic"/>
          <w:lang w:val="hy-AM"/>
        </w:rPr>
        <w:t>․․․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ն</w:t>
      </w:r>
      <w:r w:rsidR="007C5DE2" w:rsidRPr="00F7171D">
        <w:rPr>
          <w:rFonts w:ascii="Sylfaen" w:hAnsi="Sylfaen" w:cs="Sylfaen"/>
          <w:lang w:val="hy-AM"/>
        </w:rPr>
        <w:t>չ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MS Gothic" w:eastAsia="MS Gothic" w:hAnsi="MS Gothic" w:cs="MS Gothic"/>
          <w:lang w:val="hy-AM"/>
        </w:rPr>
        <w:t>․․․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մ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հասցե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ուն</w:t>
      </w:r>
      <w:r w:rsidRPr="00F7171D">
        <w:rPr>
          <w:rFonts w:cs="Arial"/>
          <w:lang w:val="hy-AM"/>
        </w:rPr>
        <w:t>, 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>)»</w:t>
      </w:r>
      <w:r w:rsidRPr="00F7171D">
        <w:rPr>
          <w:rFonts w:ascii="Tahoma" w:hAnsi="Tahoma" w:cs="Tahoma"/>
          <w:lang w:val="hy-AM"/>
        </w:rPr>
        <w:t>։</w:t>
      </w:r>
    </w:p>
    <w:p w14:paraId="6D180611" w14:textId="77777777" w:rsidR="007A222C" w:rsidRPr="00F7171D" w:rsidRDefault="007A222C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hd w:val="clear" w:color="auto" w:fill="DBE5F1" w:themeFill="accent1" w:themeFillTint="33"/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1161E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թ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նք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ՌԿ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ցելելու</w:t>
      </w:r>
      <w:r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միակ</w:t>
      </w:r>
      <w:r w:rsidR="00617C57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։</w:t>
      </w:r>
      <w:r w:rsidRPr="00F7171D">
        <w:rPr>
          <w:rFonts w:cs="Arial"/>
          <w:lang w:val="hy-AM"/>
        </w:rPr>
        <w:t xml:space="preserve"> </w:t>
      </w:r>
    </w:p>
    <w:p w14:paraId="4DADBD60" w14:textId="77777777" w:rsidR="00617C57" w:rsidRPr="00F7171D" w:rsidRDefault="00617C57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ս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ց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ռախոսահամ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ՌԿ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թ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ակ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</w:t>
      </w:r>
      <w:r w:rsidRPr="00F7171D">
        <w:rPr>
          <w:rFonts w:cs="Arial"/>
          <w:lang w:val="hy-AM"/>
        </w:rPr>
        <w:t>(</w:t>
      </w:r>
      <w:r w:rsidRPr="00F7171D">
        <w:rPr>
          <w:rFonts w:ascii="Sylfaen" w:hAnsi="Sylfaen" w:cs="Sylfaen"/>
          <w:lang w:val="hy-AM"/>
        </w:rPr>
        <w:t>ներ</w:t>
      </w:r>
      <w:r w:rsidRPr="00F7171D">
        <w:rPr>
          <w:rFonts w:cs="Arial"/>
          <w:lang w:val="hy-AM"/>
        </w:rPr>
        <w:t>)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Ի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ստավայ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րադար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յ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։</w:t>
      </w:r>
    </w:p>
    <w:p w14:paraId="1D46E7D1" w14:textId="77777777" w:rsidR="007A222C" w:rsidRPr="00F7171D" w:rsidRDefault="007A222C" w:rsidP="000371E2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Ժամկետներ։</w:t>
      </w:r>
      <w:r w:rsidR="00617C57" w:rsidRPr="00F7171D">
        <w:rPr>
          <w:rFonts w:cs="Arial"/>
          <w:b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ՀՀ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Կառավարության</w:t>
      </w:r>
      <w:r w:rsidR="00617C57" w:rsidRPr="00F7171D">
        <w:rPr>
          <w:rFonts w:cs="Arial"/>
          <w:lang w:val="hy-AM"/>
        </w:rPr>
        <w:t xml:space="preserve"> N217-</w:t>
      </w:r>
      <w:r w:rsidR="00617C57" w:rsidRPr="00F7171D">
        <w:rPr>
          <w:rFonts w:ascii="Sylfaen" w:hAnsi="Sylfaen" w:cs="Sylfaen"/>
          <w:lang w:val="hy-AM"/>
        </w:rPr>
        <w:t>Ն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որոշման</w:t>
      </w:r>
      <w:r w:rsidR="00617C57" w:rsidRPr="00F7171D">
        <w:rPr>
          <w:rFonts w:cs="Arial"/>
          <w:lang w:val="hy-AM"/>
        </w:rPr>
        <w:t xml:space="preserve"> 2-</w:t>
      </w:r>
      <w:r w:rsidR="00617C57" w:rsidRPr="00F7171D">
        <w:rPr>
          <w:rFonts w:ascii="Sylfaen" w:hAnsi="Sylfaen" w:cs="Sylfaen"/>
          <w:lang w:val="hy-AM"/>
        </w:rPr>
        <w:t>րդ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կետում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նախատեսված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փաստաթղթերի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վերաբերյալ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ծանուցման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համար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նախատեսված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է</w:t>
      </w:r>
      <w:r w:rsidR="00617C57" w:rsidRPr="00F7171D">
        <w:rPr>
          <w:rFonts w:cs="Arial"/>
          <w:lang w:val="hy-AM"/>
        </w:rPr>
        <w:t xml:space="preserve"> 10-</w:t>
      </w:r>
      <w:r w:rsidR="00617C57" w:rsidRPr="00F7171D">
        <w:rPr>
          <w:rFonts w:ascii="Sylfaen" w:hAnsi="Sylfaen" w:cs="Sylfaen"/>
          <w:lang w:val="hy-AM"/>
        </w:rPr>
        <w:t>օրյա</w:t>
      </w:r>
      <w:r w:rsidR="00617C57" w:rsidRPr="00F7171D">
        <w:rPr>
          <w:rFonts w:cs="Arial"/>
          <w:lang w:val="hy-AM"/>
        </w:rPr>
        <w:t xml:space="preserve">, </w:t>
      </w:r>
      <w:r w:rsidR="00617C57" w:rsidRPr="00F7171D">
        <w:rPr>
          <w:rFonts w:ascii="Sylfaen" w:hAnsi="Sylfaen" w:cs="Sylfaen"/>
          <w:lang w:val="hy-AM"/>
        </w:rPr>
        <w:t>իսկ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ջրօգտագործման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թու</w:t>
      </w:r>
      <w:r w:rsidR="00E2365D" w:rsidRPr="00F7171D">
        <w:rPr>
          <w:rFonts w:ascii="Sylfaen" w:hAnsi="Sylfaen" w:cs="Sylfaen"/>
          <w:lang w:val="hy-AM"/>
        </w:rPr>
        <w:t>յ</w:t>
      </w:r>
      <w:r w:rsidR="00617C57" w:rsidRPr="00F7171D">
        <w:rPr>
          <w:rFonts w:ascii="Sylfaen" w:hAnsi="Sylfaen" w:cs="Sylfaen"/>
          <w:lang w:val="hy-AM"/>
        </w:rPr>
        <w:t>լտվությունների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համար՝</w:t>
      </w:r>
      <w:r w:rsidR="00617C57" w:rsidRPr="00F7171D">
        <w:rPr>
          <w:rFonts w:cs="Arial"/>
          <w:lang w:val="hy-AM"/>
        </w:rPr>
        <w:t xml:space="preserve"> 5-</w:t>
      </w:r>
      <w:r w:rsidR="00617C57" w:rsidRPr="00F7171D">
        <w:rPr>
          <w:rFonts w:ascii="Sylfaen" w:hAnsi="Sylfaen" w:cs="Sylfaen"/>
          <w:lang w:val="hy-AM"/>
        </w:rPr>
        <w:t>օրյա</w:t>
      </w:r>
      <w:r w:rsidR="00617C57" w:rsidRPr="00F7171D">
        <w:rPr>
          <w:rFonts w:cs="Arial"/>
          <w:lang w:val="hy-AM"/>
        </w:rPr>
        <w:t xml:space="preserve"> </w:t>
      </w:r>
      <w:r w:rsidR="00617C57" w:rsidRPr="00F7171D">
        <w:rPr>
          <w:rFonts w:ascii="Sylfaen" w:hAnsi="Sylfaen" w:cs="Sylfaen"/>
          <w:lang w:val="hy-AM"/>
        </w:rPr>
        <w:t>ժամկետ։</w:t>
      </w:r>
    </w:p>
    <w:p w14:paraId="4437EB88" w14:textId="77777777" w:rsidR="00617C57" w:rsidRPr="00F7171D" w:rsidRDefault="00617C57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5-</w:t>
      </w:r>
      <w:r w:rsidRPr="00F7171D">
        <w:rPr>
          <w:rFonts w:ascii="Sylfaen" w:hAnsi="Sylfaen" w:cs="Sylfaen"/>
          <w:lang w:val="hy-AM"/>
        </w:rPr>
        <w:t>օ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</w:t>
      </w:r>
      <w:r w:rsidR="00637D75" w:rsidRPr="00F7171D">
        <w:rPr>
          <w:rFonts w:ascii="Sylfaen" w:hAnsi="Sylfaen" w:cs="Sylfaen"/>
          <w:lang w:val="hy-AM"/>
        </w:rPr>
        <w:t>ե</w:t>
      </w:r>
      <w:r w:rsidR="00F2263B" w:rsidRPr="00F7171D">
        <w:rPr>
          <w:rFonts w:ascii="Sylfaen" w:hAnsi="Sylfaen" w:cs="Sylfaen"/>
          <w:lang w:val="hy-AM"/>
        </w:rPr>
        <w:t>լ</w:t>
      </w:r>
      <w:r w:rsidRPr="00F7171D">
        <w:rPr>
          <w:rFonts w:ascii="Sylfaen" w:hAnsi="Sylfaen" w:cs="Sylfaen"/>
          <w:lang w:val="hy-AM"/>
        </w:rPr>
        <w:t>ը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բավականին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բարդ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կամ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գրեթե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նհնարին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է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դարձնում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փաստաթղթերին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ծանոթանալը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և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րդյունավետ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մասնակցությունը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ռավել</w:t>
      </w:r>
      <w:r w:rsidR="00231AAB">
        <w:rPr>
          <w:rFonts w:ascii="Sylfaen" w:hAnsi="Sylfaen" w:cs="Sylfaen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ևս</w:t>
      </w:r>
      <w:r w:rsidR="00637D75" w:rsidRPr="00F7171D">
        <w:rPr>
          <w:rFonts w:cs="Arial"/>
          <w:lang w:val="hy-AM"/>
        </w:rPr>
        <w:t xml:space="preserve">, </w:t>
      </w:r>
      <w:r w:rsidR="00637D75" w:rsidRPr="00F7171D">
        <w:rPr>
          <w:rFonts w:ascii="Sylfaen" w:hAnsi="Sylfaen" w:cs="Sylfaen"/>
          <w:lang w:val="hy-AM"/>
        </w:rPr>
        <w:t>եթե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հաշվի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ռնենք</w:t>
      </w:r>
      <w:r w:rsidR="00637D75" w:rsidRPr="00F7171D">
        <w:rPr>
          <w:rFonts w:cs="Arial"/>
          <w:lang w:val="hy-AM"/>
        </w:rPr>
        <w:t xml:space="preserve">, </w:t>
      </w:r>
      <w:r w:rsidR="00637D75" w:rsidRPr="00F7171D">
        <w:rPr>
          <w:rFonts w:ascii="Sylfaen" w:hAnsi="Sylfaen" w:cs="Sylfaen"/>
          <w:lang w:val="hy-AM"/>
        </w:rPr>
        <w:t>որ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դրա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համար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նհրաժեշտ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է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յցելել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ՋՌԿԳ։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վելին</w:t>
      </w:r>
      <w:r w:rsidR="00637D75" w:rsidRPr="00F7171D">
        <w:rPr>
          <w:rFonts w:cs="Arial"/>
          <w:lang w:val="hy-AM"/>
        </w:rPr>
        <w:t xml:space="preserve">, </w:t>
      </w:r>
      <w:r w:rsidR="00637D75" w:rsidRPr="00F7171D">
        <w:rPr>
          <w:rFonts w:ascii="Sylfaen" w:hAnsi="Sylfaen" w:cs="Sylfaen"/>
          <w:lang w:val="hy-AM"/>
        </w:rPr>
        <w:t>նշված</w:t>
      </w:r>
      <w:r w:rsidR="00637D75" w:rsidRPr="00F7171D">
        <w:rPr>
          <w:rFonts w:cs="Arial"/>
          <w:lang w:val="hy-AM"/>
        </w:rPr>
        <w:t xml:space="preserve"> 5-</w:t>
      </w:r>
      <w:r w:rsidR="00637D75" w:rsidRPr="00F7171D">
        <w:rPr>
          <w:rFonts w:ascii="Sylfaen" w:hAnsi="Sylfaen" w:cs="Sylfaen"/>
          <w:lang w:val="hy-AM"/>
        </w:rPr>
        <w:t>օրյա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ժամկետում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ոչ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շխատանքային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օրերի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ռկայություն</w:t>
      </w:r>
      <w:r w:rsidR="00F2263B" w:rsidRPr="00F7171D">
        <w:rPr>
          <w:rFonts w:ascii="Sylfaen" w:hAnsi="Sylfaen" w:cs="Sylfaen"/>
          <w:lang w:val="hy-AM"/>
        </w:rPr>
        <w:t>ն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վելի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է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նվազեցնում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գործընթացի</w:t>
      </w:r>
      <w:r w:rsidR="00637D75" w:rsidRPr="00F7171D">
        <w:rPr>
          <w:rFonts w:cs="Arial"/>
          <w:lang w:val="hy-AM"/>
        </w:rPr>
        <w:t xml:space="preserve"> </w:t>
      </w:r>
      <w:r w:rsidR="00637D75" w:rsidRPr="00F7171D">
        <w:rPr>
          <w:rFonts w:ascii="Sylfaen" w:hAnsi="Sylfaen" w:cs="Sylfaen"/>
          <w:lang w:val="hy-AM"/>
        </w:rPr>
        <w:t>արդյունավետությունը։</w:t>
      </w:r>
    </w:p>
    <w:p w14:paraId="3053997F" w14:textId="77777777" w:rsidR="00637D75" w:rsidRPr="00F7171D" w:rsidRDefault="00637D75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√</w:t>
      </w:r>
      <w:r w:rsidR="001161E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ել</w:t>
      </w:r>
      <w:r w:rsidRPr="00F7171D">
        <w:rPr>
          <w:rFonts w:cs="Arial"/>
          <w:lang w:val="hy-AM"/>
        </w:rPr>
        <w:t xml:space="preserve"> 5 </w:t>
      </w:r>
      <w:r w:rsidRPr="00F7171D">
        <w:rPr>
          <w:rFonts w:ascii="Sylfaen" w:hAnsi="Sylfaen" w:cs="Sylfaen"/>
          <w:lang w:val="hy-AM"/>
        </w:rPr>
        <w:t>աշխատա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</w:t>
      </w:r>
      <w:r w:rsidR="007C5DE2" w:rsidRPr="00F7171D">
        <w:rPr>
          <w:rFonts w:ascii="Sylfaen" w:hAnsi="Sylfaen" w:cs="Sylfaen"/>
          <w:lang w:val="hy-AM"/>
        </w:rPr>
        <w:t>ե</w:t>
      </w:r>
      <w:r w:rsidRPr="00F7171D">
        <w:rPr>
          <w:rFonts w:ascii="Sylfaen" w:hAnsi="Sylfaen" w:cs="Sylfaen"/>
          <w:lang w:val="hy-AM"/>
        </w:rPr>
        <w:t>տ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ող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ղ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ար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ները։</w:t>
      </w:r>
    </w:p>
    <w:p w14:paraId="123475DB" w14:textId="77777777" w:rsidR="00E62F6B" w:rsidRPr="00F7171D" w:rsidRDefault="00E62F6B">
      <w:pPr>
        <w:spacing w:after="0" w:line="240" w:lineRule="auto"/>
        <w:jc w:val="both"/>
        <w:rPr>
          <w:rFonts w:cs="Arial"/>
          <w:b/>
          <w:lang w:val="hy-AM"/>
        </w:rPr>
      </w:pPr>
    </w:p>
    <w:p w14:paraId="019A0870" w14:textId="77777777" w:rsidR="00AF3480" w:rsidRPr="00F7171D" w:rsidRDefault="00C51370" w:rsidP="005809DD">
      <w:pPr>
        <w:pStyle w:val="Heading2"/>
        <w:rPr>
          <w:rFonts w:asciiTheme="minorHAnsi" w:hAnsiTheme="minorHAnsi" w:cs="Arial"/>
        </w:rPr>
      </w:pPr>
      <w:bookmarkStart w:id="109" w:name="_Toc495054769"/>
      <w:bookmarkStart w:id="110" w:name="_Toc506388680"/>
      <w:r w:rsidRPr="00F7171D">
        <w:rPr>
          <w:rFonts w:asciiTheme="minorHAnsi" w:hAnsiTheme="minorHAnsi" w:cs="Arial"/>
        </w:rPr>
        <w:t xml:space="preserve">8.5. </w:t>
      </w:r>
      <w:r w:rsidR="00DD00D8" w:rsidRPr="00F7171D">
        <w:t>Հանրային</w:t>
      </w:r>
      <w:r w:rsidR="00DD00D8" w:rsidRPr="00F7171D">
        <w:rPr>
          <w:rFonts w:asciiTheme="minorHAnsi" w:hAnsiTheme="minorHAnsi" w:cs="Arial"/>
        </w:rPr>
        <w:t xml:space="preserve"> </w:t>
      </w:r>
      <w:r w:rsidR="00DD00D8" w:rsidRPr="00F7171D">
        <w:t>մասնակցությ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կառուցակարգերը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և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դրանց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գործառմ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հիմնական</w:t>
      </w:r>
      <w:r w:rsidR="00AF3480" w:rsidRPr="00F7171D">
        <w:rPr>
          <w:rFonts w:asciiTheme="minorHAnsi" w:hAnsiTheme="minorHAnsi" w:cs="Arial"/>
        </w:rPr>
        <w:t xml:space="preserve"> </w:t>
      </w:r>
      <w:r w:rsidR="00AF3480" w:rsidRPr="00F7171D">
        <w:t>պայմանները</w:t>
      </w:r>
      <w:bookmarkEnd w:id="109"/>
      <w:bookmarkEnd w:id="110"/>
    </w:p>
    <w:p w14:paraId="0D4254CE" w14:textId="77777777" w:rsidR="00C217A2" w:rsidRPr="00F7171D" w:rsidRDefault="00C217A2" w:rsidP="00C51370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Մասնակցությու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ա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ուլում։</w:t>
      </w:r>
      <w:r w:rsidRPr="00F7171D">
        <w:rPr>
          <w:rFonts w:cs="Arial"/>
          <w:b/>
          <w:lang w:val="hy-AM"/>
        </w:rPr>
        <w:t xml:space="preserve"> </w:t>
      </w:r>
      <w:r w:rsidR="00C64E11" w:rsidRPr="00F7171D">
        <w:rPr>
          <w:rFonts w:ascii="Sylfaen" w:hAnsi="Sylfaen" w:cs="Sylfaen"/>
          <w:lang w:val="hy-AM"/>
        </w:rPr>
        <w:t>Հ</w:t>
      </w:r>
      <w:r w:rsidR="004C4912" w:rsidRPr="00F7171D">
        <w:rPr>
          <w:rFonts w:ascii="Sylfaen" w:hAnsi="Sylfaen" w:cs="Sylfaen"/>
          <w:lang w:val="hy-AM"/>
        </w:rPr>
        <w:t>անրությունը</w:t>
      </w:r>
      <w:r w:rsidR="004C4912" w:rsidRPr="00F7171D">
        <w:rPr>
          <w:rFonts w:cs="Arial"/>
          <w:lang w:val="hy-AM"/>
        </w:rPr>
        <w:t xml:space="preserve"> </w:t>
      </w:r>
      <w:r w:rsidR="004C4912" w:rsidRPr="00F7171D">
        <w:rPr>
          <w:rFonts w:ascii="Sylfaen" w:hAnsi="Sylfaen" w:cs="Sylfaen"/>
          <w:lang w:val="hy-AM"/>
        </w:rPr>
        <w:t>պետք</w:t>
      </w:r>
      <w:r w:rsidR="004C4912" w:rsidRPr="00F7171D">
        <w:rPr>
          <w:rFonts w:cs="Arial"/>
          <w:lang w:val="hy-AM"/>
        </w:rPr>
        <w:t xml:space="preserve"> </w:t>
      </w:r>
      <w:r w:rsidR="004C4912" w:rsidRPr="00F7171D">
        <w:rPr>
          <w:rFonts w:ascii="Sylfaen" w:hAnsi="Sylfaen" w:cs="Sylfaen"/>
          <w:lang w:val="hy-AM"/>
        </w:rPr>
        <w:t>է</w:t>
      </w:r>
      <w:r w:rsidR="004C4912" w:rsidRPr="00F7171D">
        <w:rPr>
          <w:rFonts w:cs="Arial"/>
          <w:lang w:val="hy-AM"/>
        </w:rPr>
        <w:t xml:space="preserve"> </w:t>
      </w:r>
      <w:r w:rsidR="004C4912" w:rsidRPr="00F7171D">
        <w:rPr>
          <w:rFonts w:ascii="Sylfaen" w:hAnsi="Sylfaen" w:cs="Sylfaen"/>
          <w:lang w:val="hy-AM"/>
        </w:rPr>
        <w:t>ներգրավվի</w:t>
      </w:r>
      <w:r w:rsidR="00F2263B" w:rsidRPr="00F7171D">
        <w:rPr>
          <w:rFonts w:cs="Arial"/>
          <w:lang w:val="hy-AM"/>
        </w:rPr>
        <w:t xml:space="preserve"> </w:t>
      </w:r>
      <w:r w:rsidR="00F2263B" w:rsidRPr="00F7171D">
        <w:rPr>
          <w:rFonts w:ascii="Sylfaen" w:hAnsi="Sylfaen" w:cs="Sylfaen"/>
          <w:lang w:val="hy-AM"/>
        </w:rPr>
        <w:t>քննարկման</w:t>
      </w:r>
      <w:r w:rsidR="00F2263B" w:rsidRPr="00F7171D">
        <w:rPr>
          <w:rFonts w:cs="Arial"/>
          <w:lang w:val="hy-AM"/>
        </w:rPr>
        <w:t xml:space="preserve"> </w:t>
      </w:r>
      <w:r w:rsidR="00F2263B" w:rsidRPr="00F7171D">
        <w:rPr>
          <w:rFonts w:ascii="Sylfaen" w:hAnsi="Sylfaen" w:cs="Sylfaen"/>
          <w:lang w:val="hy-AM"/>
        </w:rPr>
        <w:t>ենթակա</w:t>
      </w:r>
      <w:r w:rsidR="00F2263B" w:rsidRPr="00F7171D">
        <w:rPr>
          <w:rFonts w:cs="Arial"/>
          <w:lang w:val="hy-AM"/>
        </w:rPr>
        <w:t xml:space="preserve"> </w:t>
      </w:r>
      <w:r w:rsidR="00F2263B" w:rsidRPr="00F7171D">
        <w:rPr>
          <w:rFonts w:ascii="Sylfaen" w:hAnsi="Sylfaen" w:cs="Sylfaen"/>
          <w:lang w:val="hy-AM"/>
        </w:rPr>
        <w:t>փաստաթղթի</w:t>
      </w:r>
      <w:r w:rsidR="004C4912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նախագիծը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պետական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մարմնի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ներսում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համաձայնեցումից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հետո։</w:t>
      </w:r>
      <w:r w:rsidR="00F63316" w:rsidRPr="00F7171D">
        <w:rPr>
          <w:rFonts w:cs="Arial"/>
          <w:lang w:val="hy-AM"/>
        </w:rPr>
        <w:t xml:space="preserve"> </w:t>
      </w:r>
      <w:r w:rsidR="00C64E11" w:rsidRPr="00F7171D">
        <w:rPr>
          <w:rFonts w:ascii="Sylfaen" w:hAnsi="Sylfaen" w:cs="Sylfaen"/>
          <w:lang w:val="hy-AM"/>
        </w:rPr>
        <w:t>Ն</w:t>
      </w:r>
      <w:r w:rsidR="00F63316" w:rsidRPr="00F7171D">
        <w:rPr>
          <w:rFonts w:ascii="Sylfaen" w:hAnsi="Sylfaen" w:cs="Sylfaen"/>
          <w:lang w:val="hy-AM"/>
        </w:rPr>
        <w:t>ախագծերի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համաձայնեցման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ավելի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ուշ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շրջանում</w:t>
      </w:r>
      <w:r w:rsidR="00F63316" w:rsidRPr="00F7171D">
        <w:rPr>
          <w:rFonts w:cs="Arial"/>
          <w:lang w:val="hy-AM"/>
        </w:rPr>
        <w:t xml:space="preserve">, </w:t>
      </w:r>
      <w:r w:rsidR="00F63316" w:rsidRPr="00F7171D">
        <w:rPr>
          <w:rFonts w:ascii="Sylfaen" w:hAnsi="Sylfaen" w:cs="Sylfaen"/>
          <w:lang w:val="hy-AM"/>
        </w:rPr>
        <w:t>երբ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արդեն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ձևավորվել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և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արմատացել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են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որոշակի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մոտեցումներ</w:t>
      </w:r>
      <w:r w:rsidR="00F63316" w:rsidRPr="00F7171D">
        <w:rPr>
          <w:rFonts w:cs="Arial"/>
          <w:lang w:val="hy-AM"/>
        </w:rPr>
        <w:t xml:space="preserve">, </w:t>
      </w:r>
      <w:r w:rsidR="00F63316" w:rsidRPr="00F7171D">
        <w:rPr>
          <w:rFonts w:ascii="Sylfaen" w:hAnsi="Sylfaen" w:cs="Sylfaen"/>
          <w:lang w:val="hy-AM"/>
        </w:rPr>
        <w:t>սկզբունքային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փոփոխություններ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կատարելու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հնարավորությունները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նվազում</w:t>
      </w:r>
      <w:r w:rsidR="00F63316" w:rsidRPr="00F7171D">
        <w:rPr>
          <w:rFonts w:cs="Arial"/>
          <w:lang w:val="hy-AM"/>
        </w:rPr>
        <w:t xml:space="preserve"> </w:t>
      </w:r>
      <w:r w:rsidR="00F63316" w:rsidRPr="00F7171D">
        <w:rPr>
          <w:rFonts w:ascii="Sylfaen" w:hAnsi="Sylfaen" w:cs="Sylfaen"/>
          <w:lang w:val="hy-AM"/>
        </w:rPr>
        <w:t>են։</w:t>
      </w:r>
      <w:r w:rsidR="00F63316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Մասնակցության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ապահովումը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վաղ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փուլում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որևէ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պարագայում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չի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կարող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նշանակել</w:t>
      </w:r>
      <w:r w:rsidR="00362C22" w:rsidRPr="00F7171D">
        <w:rPr>
          <w:rFonts w:cs="Arial"/>
          <w:lang w:val="hy-AM"/>
        </w:rPr>
        <w:t xml:space="preserve">, </w:t>
      </w:r>
      <w:r w:rsidR="00362C22" w:rsidRPr="00F7171D">
        <w:rPr>
          <w:rFonts w:ascii="Sylfaen" w:hAnsi="Sylfaen" w:cs="Sylfaen"/>
          <w:lang w:val="hy-AM"/>
        </w:rPr>
        <w:t>որ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ավելի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ուշ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փուլում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այդ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իրավունքը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կարող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է</w:t>
      </w:r>
      <w:r w:rsidR="00362C22" w:rsidRPr="00F7171D">
        <w:rPr>
          <w:rFonts w:cs="Arial"/>
          <w:lang w:val="hy-AM"/>
        </w:rPr>
        <w:t xml:space="preserve"> </w:t>
      </w:r>
      <w:r w:rsidR="00362C22" w:rsidRPr="00F7171D">
        <w:rPr>
          <w:rFonts w:ascii="Sylfaen" w:hAnsi="Sylfaen" w:cs="Sylfaen"/>
          <w:lang w:val="hy-AM"/>
        </w:rPr>
        <w:t>սահմանափակվել։</w:t>
      </w:r>
      <w:r w:rsidR="00362C22" w:rsidRPr="00F7171D">
        <w:rPr>
          <w:rFonts w:cs="Arial"/>
          <w:lang w:val="hy-AM"/>
        </w:rPr>
        <w:t xml:space="preserve"> </w:t>
      </w:r>
    </w:p>
    <w:p w14:paraId="44BC2B71" w14:textId="277A96F9" w:rsidR="00362C22" w:rsidRPr="00F7171D" w:rsidRDefault="00362C22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</w:t>
      </w:r>
      <w:r w:rsidR="00C92EF3" w:rsidRPr="00F7171D">
        <w:rPr>
          <w:rFonts w:cs="Arial"/>
          <w:lang w:val="hy-AM"/>
        </w:rPr>
        <w:t>N21</w:t>
      </w:r>
      <w:r w:rsidR="00C92EF3" w:rsidRPr="00007EED">
        <w:rPr>
          <w:rFonts w:cs="Arial"/>
          <w:lang w:val="hy-AM"/>
        </w:rPr>
        <w:t>7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</w:t>
      </w:r>
      <w:r w:rsidR="00230BC6"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ւ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ու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ո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յ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ին։</w:t>
      </w:r>
    </w:p>
    <w:p w14:paraId="01DB73C5" w14:textId="77777777" w:rsidR="00230BC6" w:rsidRPr="00F7171D" w:rsidRDefault="00230BC6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ան</w:t>
      </w:r>
      <w:r w:rsidRPr="00F7171D">
        <w:rPr>
          <w:rFonts w:cs="Arial"/>
          <w:lang w:val="hy-AM"/>
        </w:rPr>
        <w:t xml:space="preserve"> 7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ի</w:t>
      </w:r>
      <w:r w:rsidRPr="00F7171D">
        <w:rPr>
          <w:rFonts w:cs="Arial"/>
          <w:lang w:val="hy-AM"/>
        </w:rPr>
        <w:t xml:space="preserve"> </w:t>
      </w:r>
      <w:r w:rsidR="00C64E11" w:rsidRPr="00F7171D">
        <w:rPr>
          <w:rFonts w:ascii="Sylfaen" w:hAnsi="Sylfaen" w:cs="Sylfaen"/>
          <w:lang w:val="hy-AM"/>
        </w:rPr>
        <w:t>բ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րաֆ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եկտրո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տ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թյունը։</w:t>
      </w:r>
    </w:p>
    <w:p w14:paraId="5AF502F7" w14:textId="77777777" w:rsidR="00637D75" w:rsidRPr="00F7171D" w:rsidRDefault="00637D75" w:rsidP="00C51370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</w:p>
    <w:p w14:paraId="047F92A1" w14:textId="77777777" w:rsidR="00230BC6" w:rsidRPr="00F7171D" w:rsidRDefault="00230BC6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0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1161E4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քննարկում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ցկա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ևանում։</w:t>
      </w:r>
    </w:p>
    <w:p w14:paraId="2D28ED40" w14:textId="77777777" w:rsidR="00230BC6" w:rsidRPr="00F7171D" w:rsidRDefault="00230BC6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0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1161E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="00F2263B" w:rsidRPr="00F7171D">
        <w:rPr>
          <w:rFonts w:cs="Arial"/>
          <w:lang w:val="hy-AM"/>
        </w:rPr>
        <w:t xml:space="preserve"> </w:t>
      </w:r>
      <w:r w:rsidR="00F2263B"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չությանը</w:t>
      </w:r>
      <w:r w:rsidR="00F2263B" w:rsidRPr="00F7171D">
        <w:rPr>
          <w:rFonts w:cs="Arial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ատի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</w:t>
      </w:r>
      <w:r w:rsidR="00A235B6" w:rsidRPr="00F7171D">
        <w:rPr>
          <w:rFonts w:ascii="Sylfaen" w:hAnsi="Sylfaen" w:cs="Sylfaen"/>
          <w:lang w:val="hy-AM"/>
        </w:rPr>
        <w:t>երում</w:t>
      </w:r>
      <w:r w:rsidR="00A235B6" w:rsidRPr="00F7171D">
        <w:rPr>
          <w:rFonts w:cs="Arial"/>
          <w:lang w:val="hy-AM"/>
        </w:rPr>
        <w:t xml:space="preserve"> </w:t>
      </w:r>
      <w:r w:rsidR="00A235B6" w:rsidRPr="00F7171D">
        <w:rPr>
          <w:rFonts w:ascii="Sylfaen" w:hAnsi="Sylfaen" w:cs="Sylfaen"/>
          <w:lang w:val="hy-AM"/>
        </w:rPr>
        <w:t>առանձնակի</w:t>
      </w:r>
      <w:r w:rsidR="00A235B6" w:rsidRPr="00F7171D">
        <w:rPr>
          <w:rFonts w:cs="Arial"/>
          <w:lang w:val="hy-AM"/>
        </w:rPr>
        <w:t xml:space="preserve"> </w:t>
      </w:r>
      <w:r w:rsidR="00A235B6" w:rsidRPr="00F7171D">
        <w:rPr>
          <w:rFonts w:ascii="Sylfaen" w:hAnsi="Sylfaen" w:cs="Sylfaen"/>
          <w:lang w:val="hy-AM"/>
        </w:rPr>
        <w:t>կարևորվում</w:t>
      </w:r>
      <w:r w:rsidR="00A235B6" w:rsidRPr="00F7171D">
        <w:rPr>
          <w:rFonts w:cs="Arial"/>
          <w:lang w:val="hy-AM"/>
        </w:rPr>
        <w:t xml:space="preserve"> </w:t>
      </w:r>
      <w:r w:rsidR="00A235B6" w:rsidRPr="00F7171D">
        <w:rPr>
          <w:rFonts w:ascii="Sylfaen" w:hAnsi="Sylfaen" w:cs="Sylfaen"/>
          <w:lang w:val="hy-AM"/>
        </w:rPr>
        <w:t>է</w:t>
      </w:r>
      <w:r w:rsidR="00A235B6" w:rsidRPr="00F7171D">
        <w:rPr>
          <w:rFonts w:cs="Arial"/>
          <w:lang w:val="hy-AM"/>
        </w:rPr>
        <w:t xml:space="preserve"> </w:t>
      </w:r>
      <w:r w:rsidR="00A235B6" w:rsidRPr="00F7171D">
        <w:rPr>
          <w:rFonts w:ascii="Sylfaen" w:hAnsi="Sylfaen" w:cs="Sylfaen"/>
          <w:lang w:val="hy-AM"/>
        </w:rPr>
        <w:t>վերջիններիս</w:t>
      </w:r>
      <w:r w:rsidR="00A235B6" w:rsidRPr="00F7171D">
        <w:rPr>
          <w:rFonts w:cs="Arial"/>
          <w:lang w:val="hy-AM"/>
        </w:rPr>
        <w:t xml:space="preserve"> </w:t>
      </w:r>
      <w:r w:rsidR="00A235B6" w:rsidRPr="00F7171D">
        <w:rPr>
          <w:rFonts w:ascii="Sylfaen" w:hAnsi="Sylfaen" w:cs="Sylfaen"/>
          <w:lang w:val="hy-AM"/>
        </w:rPr>
        <w:t>մասնակցությամբ</w:t>
      </w:r>
      <w:r w:rsidR="00A235B6" w:rsidRPr="00F7171D">
        <w:rPr>
          <w:rFonts w:cs="Arial"/>
          <w:lang w:val="hy-AM"/>
        </w:rPr>
        <w:t xml:space="preserve"> </w:t>
      </w:r>
      <w:r w:rsidR="00A235B6" w:rsidRPr="00F7171D">
        <w:rPr>
          <w:rFonts w:ascii="Sylfaen" w:hAnsi="Sylfaen" w:cs="Sylfaen"/>
          <w:lang w:val="hy-AM"/>
        </w:rPr>
        <w:t>քննարկումների</w:t>
      </w:r>
      <w:r w:rsidR="00A235B6" w:rsidRPr="00F7171D">
        <w:rPr>
          <w:rFonts w:cs="Arial"/>
          <w:lang w:val="hy-AM"/>
        </w:rPr>
        <w:t xml:space="preserve"> </w:t>
      </w:r>
      <w:r w:rsidR="00A235B6" w:rsidRPr="00F7171D">
        <w:rPr>
          <w:rFonts w:ascii="Sylfaen" w:hAnsi="Sylfaen" w:cs="Sylfaen"/>
          <w:lang w:val="hy-AM"/>
        </w:rPr>
        <w:t>կազմակերպումը։</w:t>
      </w:r>
    </w:p>
    <w:p w14:paraId="16228406" w14:textId="77777777" w:rsidR="00A235B6" w:rsidRPr="00F7171D" w:rsidRDefault="00A235B6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0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ցկա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վայրե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իչ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հարաբերությունների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նարի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ցկաց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</w:t>
      </w: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այնակոնֆերան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։</w:t>
      </w:r>
    </w:p>
    <w:p w14:paraId="452F9081" w14:textId="77777777" w:rsidR="00447B1D" w:rsidRPr="00F7171D" w:rsidRDefault="00447B1D" w:rsidP="00C51370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Մասնակց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րդյունքներ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շվ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նելը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</w:t>
      </w:r>
      <w:r w:rsidR="00F2263B" w:rsidRPr="00F7171D">
        <w:rPr>
          <w:rFonts w:ascii="Sylfaen" w:hAnsi="Sylfaen" w:cs="Sylfaen"/>
          <w:lang w:val="hy-AM"/>
        </w:rPr>
        <w:t>ա</w:t>
      </w:r>
      <w:r w:rsidRPr="00F7171D">
        <w:rPr>
          <w:rFonts w:ascii="Sylfaen" w:hAnsi="Sylfaen" w:cs="Sylfaen"/>
          <w:lang w:val="hy-AM"/>
        </w:rPr>
        <w:t>յաց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ծի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ա</w:t>
      </w:r>
      <w:r w:rsidR="00C64E11"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ը։</w:t>
      </w:r>
      <w:r w:rsidRPr="00F7171D">
        <w:rPr>
          <w:rFonts w:cs="Arial"/>
          <w:lang w:val="hy-AM"/>
        </w:rPr>
        <w:t xml:space="preserve"> </w:t>
      </w:r>
    </w:p>
    <w:p w14:paraId="4CC772CA" w14:textId="77777777" w:rsidR="00447B1D" w:rsidRPr="00F7171D" w:rsidRDefault="00447B1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1161E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շվ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ն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1A8B85A1" w14:textId="77777777" w:rsidR="00447B1D" w:rsidRPr="00F7171D" w:rsidRDefault="00447B1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ուսումնասի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ողություն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թյունները</w:t>
      </w:r>
      <w:r w:rsidRPr="00F7171D">
        <w:rPr>
          <w:rFonts w:cs="Arial"/>
          <w:lang w:val="hy-AM"/>
        </w:rPr>
        <w:t>,</w:t>
      </w:r>
    </w:p>
    <w:p w14:paraId="75922795" w14:textId="77777777" w:rsidR="00447B1D" w:rsidRPr="00F7171D" w:rsidRDefault="00447B1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ուշադ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ողություն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թյուննե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կ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>,</w:t>
      </w:r>
    </w:p>
    <w:p w14:paraId="030584E1" w14:textId="77777777" w:rsidR="00447B1D" w:rsidRPr="00F7171D" w:rsidRDefault="00447B1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մշա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զոք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>,</w:t>
      </w:r>
    </w:p>
    <w:p w14:paraId="05C7680F" w14:textId="77777777" w:rsidR="00447B1D" w:rsidRPr="00F7171D" w:rsidRDefault="00447B1D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ող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ընդուն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վորում։</w:t>
      </w:r>
    </w:p>
    <w:p w14:paraId="4DEFC365" w14:textId="77777777" w:rsidR="00447B1D" w:rsidRPr="00F7171D" w:rsidRDefault="00AE1A47" w:rsidP="00C51370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Դիտողություն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ջարկ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երկայացում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ուց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չափ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ողություն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փաստ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լուծ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ծիքնե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ց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ո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ո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ում։</w:t>
      </w:r>
    </w:p>
    <w:p w14:paraId="0227D027" w14:textId="77777777" w:rsidR="00AE1A47" w:rsidRPr="00F7171D" w:rsidRDefault="00AE1A47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Ցանկաց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ցոլ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ձանագրություններում</w:t>
      </w:r>
      <w:r w:rsidR="0077170D" w:rsidRPr="00F7171D">
        <w:rPr>
          <w:rFonts w:cs="Arial"/>
          <w:lang w:val="hy-AM"/>
        </w:rPr>
        <w:t xml:space="preserve">, </w:t>
      </w:r>
      <w:r w:rsidR="0077170D" w:rsidRPr="00F7171D">
        <w:rPr>
          <w:rFonts w:ascii="Sylfaen" w:hAnsi="Sylfaen" w:cs="Sylfaen"/>
          <w:lang w:val="hy-AM"/>
        </w:rPr>
        <w:t>իսկ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դրանք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ընդունելու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կամ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չընդունելու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վերաբերյալ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որոշում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կայացնող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մարմինը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b/>
          <w:lang w:val="hy-AM"/>
        </w:rPr>
        <w:t>պետք</w:t>
      </w:r>
      <w:r w:rsidR="0077170D" w:rsidRPr="00F7171D">
        <w:rPr>
          <w:rFonts w:cs="Arial"/>
          <w:b/>
          <w:lang w:val="hy-AM"/>
        </w:rPr>
        <w:t xml:space="preserve"> </w:t>
      </w:r>
      <w:r w:rsidR="0077170D" w:rsidRPr="00F7171D">
        <w:rPr>
          <w:rFonts w:ascii="Sylfaen" w:hAnsi="Sylfaen" w:cs="Sylfaen"/>
          <w:b/>
          <w:lang w:val="hy-AM"/>
        </w:rPr>
        <w:t>է</w:t>
      </w:r>
      <w:r w:rsidR="0077170D" w:rsidRPr="00F7171D">
        <w:rPr>
          <w:rFonts w:cs="Arial"/>
          <w:b/>
          <w:lang w:val="hy-AM"/>
        </w:rPr>
        <w:t xml:space="preserve"> </w:t>
      </w:r>
      <w:r w:rsidR="0077170D" w:rsidRPr="00F7171D">
        <w:rPr>
          <w:rFonts w:ascii="Sylfaen" w:hAnsi="Sylfaen" w:cs="Sylfaen"/>
          <w:b/>
          <w:lang w:val="hy-AM"/>
        </w:rPr>
        <w:t>կազմի</w:t>
      </w:r>
      <w:r w:rsidR="0077170D" w:rsidRPr="00F7171D">
        <w:rPr>
          <w:rFonts w:cs="Arial"/>
          <w:b/>
          <w:lang w:val="hy-AM"/>
        </w:rPr>
        <w:t xml:space="preserve"> </w:t>
      </w:r>
      <w:r w:rsidR="0077170D" w:rsidRPr="00F7171D">
        <w:rPr>
          <w:rFonts w:ascii="Sylfaen" w:hAnsi="Sylfaen" w:cs="Sylfaen"/>
          <w:b/>
          <w:lang w:val="hy-AM"/>
        </w:rPr>
        <w:t>համապատասխան</w:t>
      </w:r>
      <w:r w:rsidR="0077170D" w:rsidRPr="00F7171D">
        <w:rPr>
          <w:rFonts w:cs="Arial"/>
          <w:b/>
          <w:lang w:val="hy-AM"/>
        </w:rPr>
        <w:t xml:space="preserve"> </w:t>
      </w:r>
      <w:r w:rsidR="0077170D" w:rsidRPr="00F7171D">
        <w:rPr>
          <w:rFonts w:ascii="Sylfaen" w:hAnsi="Sylfaen" w:cs="Sylfaen"/>
          <w:b/>
          <w:lang w:val="hy-AM"/>
        </w:rPr>
        <w:t>ամփոփագիր՝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ապահովելով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դրա</w:t>
      </w:r>
      <w:r w:rsidR="0077170D" w:rsidRPr="00F7171D">
        <w:rPr>
          <w:rFonts w:cs="Arial"/>
          <w:lang w:val="hy-AM"/>
        </w:rPr>
        <w:t xml:space="preserve"> </w:t>
      </w:r>
      <w:r w:rsidR="00F2263B" w:rsidRPr="00F7171D">
        <w:rPr>
          <w:rFonts w:ascii="Sylfaen" w:hAnsi="Sylfaen" w:cs="Sylfaen"/>
          <w:lang w:val="hy-AM"/>
        </w:rPr>
        <w:t>մատչելիությունը</w:t>
      </w:r>
      <w:r w:rsidR="00F2263B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հանրության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անդամների</w:t>
      </w:r>
      <w:r w:rsidR="0077170D" w:rsidRPr="00F7171D">
        <w:rPr>
          <w:rFonts w:cs="Arial"/>
          <w:lang w:val="hy-AM"/>
        </w:rPr>
        <w:t xml:space="preserve"> </w:t>
      </w:r>
      <w:r w:rsidR="0077170D" w:rsidRPr="00F7171D">
        <w:rPr>
          <w:rFonts w:ascii="Sylfaen" w:hAnsi="Sylfaen" w:cs="Sylfaen"/>
          <w:lang w:val="hy-AM"/>
        </w:rPr>
        <w:t>համար։</w:t>
      </w:r>
    </w:p>
    <w:p w14:paraId="4C6923E3" w14:textId="77777777" w:rsidR="0077170D" w:rsidRPr="00F7171D" w:rsidRDefault="0077170D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N217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։</w:t>
      </w:r>
    </w:p>
    <w:p w14:paraId="78928C63" w14:textId="77777777" w:rsidR="00A86ABD" w:rsidRPr="00F7171D" w:rsidRDefault="0077170D" w:rsidP="00917035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1161E4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N217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դարձ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խանիզ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ցոլ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փոփաթեր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</w:t>
      </w:r>
      <w:r w:rsidR="00E13F20" w:rsidRPr="00F7171D">
        <w:rPr>
          <w:rFonts w:ascii="Sylfaen" w:hAnsi="Sylfaen" w:cs="Sylfaen"/>
          <w:lang w:val="hy-AM"/>
        </w:rPr>
        <w:t>մ</w:t>
      </w:r>
      <w:r w:rsidRPr="00F7171D">
        <w:rPr>
          <w:rFonts w:ascii="Sylfaen" w:hAnsi="Sylfaen" w:cs="Sylfaen"/>
          <w:lang w:val="hy-AM"/>
        </w:rPr>
        <w:t>ում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ավոր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ւյնաբովանդ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թյուն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ող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ձագանք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ուղթ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աց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տերնետ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քում։</w:t>
      </w:r>
    </w:p>
    <w:p w14:paraId="2920A967" w14:textId="77777777" w:rsidR="00261498" w:rsidRPr="00F7171D" w:rsidRDefault="00261498" w:rsidP="005809DD">
      <w:pPr>
        <w:pStyle w:val="Heading2"/>
      </w:pPr>
      <w:bookmarkStart w:id="111" w:name="_Toc494982714"/>
      <w:bookmarkStart w:id="112" w:name="_Toc494982790"/>
      <w:bookmarkStart w:id="113" w:name="_Toc495054770"/>
    </w:p>
    <w:p w14:paraId="650F9C92" w14:textId="77777777" w:rsidR="00B30AE6" w:rsidRPr="00F7171D" w:rsidRDefault="001161E4" w:rsidP="005809DD">
      <w:pPr>
        <w:pStyle w:val="Heading2"/>
        <w:rPr>
          <w:rFonts w:asciiTheme="minorHAnsi" w:hAnsiTheme="minorHAnsi" w:cs="Arial"/>
        </w:rPr>
      </w:pPr>
      <w:bookmarkStart w:id="114" w:name="_Toc506388681"/>
      <w:r w:rsidRPr="00F7171D">
        <w:t>Գլուխ</w:t>
      </w:r>
      <w:r w:rsidRPr="00F7171D">
        <w:rPr>
          <w:rFonts w:asciiTheme="minorHAnsi" w:hAnsiTheme="minorHAnsi" w:cs="Arial"/>
        </w:rPr>
        <w:t xml:space="preserve"> 9. </w:t>
      </w:r>
      <w:r w:rsidR="00BF69BC" w:rsidRPr="00F7171D">
        <w:t>Ոռոգմա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համակարգի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մասնակցայի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կառավարում</w:t>
      </w:r>
      <w:bookmarkEnd w:id="111"/>
      <w:bookmarkEnd w:id="112"/>
      <w:bookmarkEnd w:id="113"/>
      <w:bookmarkEnd w:id="114"/>
    </w:p>
    <w:p w14:paraId="22F68A2C" w14:textId="77777777" w:rsidR="00BF69BC" w:rsidRPr="00F7171D" w:rsidRDefault="00C51370" w:rsidP="005809DD">
      <w:pPr>
        <w:pStyle w:val="Heading2"/>
        <w:rPr>
          <w:rFonts w:asciiTheme="minorHAnsi" w:hAnsiTheme="minorHAnsi" w:cs="Arial"/>
        </w:rPr>
      </w:pPr>
      <w:bookmarkStart w:id="115" w:name="_Toc495054771"/>
      <w:bookmarkStart w:id="116" w:name="_Toc506388682"/>
      <w:r w:rsidRPr="00F7171D">
        <w:rPr>
          <w:rFonts w:asciiTheme="minorHAnsi" w:hAnsiTheme="minorHAnsi" w:cs="Arial"/>
        </w:rPr>
        <w:t xml:space="preserve">9.1. </w:t>
      </w:r>
      <w:r w:rsidR="00631E76" w:rsidRPr="00F7171D">
        <w:t>Ոռոգմա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համակարգի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մասնակցայի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կառավարմա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իրավակա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կարգավորումը</w:t>
      </w:r>
      <w:bookmarkEnd w:id="115"/>
      <w:bookmarkEnd w:id="116"/>
    </w:p>
    <w:p w14:paraId="671F7A7F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տառությամբ</w:t>
      </w:r>
      <w:r w:rsidRPr="00F7171D">
        <w:rPr>
          <w:rFonts w:eastAsia="Times New Roman" w:cs="Arial"/>
          <w:lang w:val="hy-AM" w:eastAsia="ru-RU"/>
        </w:rPr>
        <w:t xml:space="preserve"> 9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լխ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</w:t>
      </w:r>
      <w:r w:rsidRPr="00F7171D">
        <w:rPr>
          <w:rFonts w:eastAsia="Times New Roman" w:cs="Arial"/>
          <w:lang w:val="hy-AM" w:eastAsia="ru-RU"/>
        </w:rPr>
        <w:t xml:space="preserve"> 71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ով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>:</w:t>
      </w:r>
    </w:p>
    <w:p w14:paraId="3DAB4309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աբ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դրույթ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տեղ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օգտագործ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կաց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ափանցի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պի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ու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ն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լ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ավ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ն</w:t>
      </w:r>
      <w:r w:rsidRPr="00F7171D">
        <w:rPr>
          <w:rFonts w:eastAsia="Times New Roman" w:cs="Arial"/>
          <w:lang w:val="hy-AM" w:eastAsia="ru-RU"/>
        </w:rPr>
        <w:t>:</w:t>
      </w:r>
    </w:p>
    <w:p w14:paraId="6E37957F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Ն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</w:t>
      </w:r>
      <w:r w:rsidRPr="00F7171D">
        <w:rPr>
          <w:rFonts w:eastAsia="Times New Roman" w:cs="Arial"/>
          <w:lang w:val="hy-AM" w:eastAsia="ru-RU"/>
        </w:rPr>
        <w:t xml:space="preserve"> 7-</w:t>
      </w:r>
      <w:r w:rsidRPr="00F7171D">
        <w:rPr>
          <w:rFonts w:ascii="Sylfaen" w:eastAsia="Times New Roman" w:hAnsi="Sylfaen" w:cs="Sylfaen"/>
          <w:lang w:val="hy-AM" w:eastAsia="ru-RU"/>
        </w:rPr>
        <w:t>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տար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ի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աղափարախոս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յուրաքանչյ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կ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նտե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շակ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>:</w:t>
      </w:r>
    </w:p>
    <w:p w14:paraId="656F122F" w14:textId="24FE9B30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Քննարկ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աբ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2002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ուն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4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ույթ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հետապնդող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իճ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ջնորդվ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ագործ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մը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Չնայ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ունք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դարե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հարաբ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ապնդ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օ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ունու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են</w:t>
      </w:r>
      <w:r w:rsidRPr="00F7171D">
        <w:rPr>
          <w:rFonts w:eastAsia="Times New Roman" w:cs="Arial"/>
          <w:lang w:val="hy-AM" w:eastAsia="ru-RU"/>
        </w:rPr>
        <w:t xml:space="preserve"> 15 </w:t>
      </w:r>
      <w:r w:rsidRPr="00F7171D">
        <w:rPr>
          <w:rFonts w:ascii="Sylfaen" w:eastAsia="Times New Roman" w:hAnsi="Sylfaen" w:cs="Sylfaen"/>
          <w:lang w:val="hy-AM" w:eastAsia="ru-RU"/>
        </w:rPr>
        <w:t>տ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ս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րակաց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ույթ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ց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րություն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վել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ՕԸ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սանա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ևտ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ւնենա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 xml:space="preserve">շահույթ </w:t>
      </w:r>
      <w:r w:rsidR="00326650" w:rsidRPr="00F7171D">
        <w:rPr>
          <w:rFonts w:ascii="Sylfaen" w:eastAsia="Times New Roman" w:hAnsi="Sylfaen" w:cs="Sylfaen"/>
          <w:lang w:val="hy-AM" w:eastAsia="ru-RU"/>
        </w:rPr>
        <w:t>ստանալու նպատակ</w:t>
      </w:r>
      <w:r w:rsidR="00326650" w:rsidRPr="00F7171D">
        <w:rPr>
          <w:rFonts w:ascii="Arial" w:eastAsia="Times New Roman" w:hAnsi="Arial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հետապնդ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326650" w:rsidRPr="00F7171D">
        <w:rPr>
          <w:rFonts w:ascii="Sylfaen" w:eastAsia="Times New Roman" w:hAnsi="Sylfaen" w:cs="Sylfaen"/>
          <w:lang w:val="hy-AM" w:eastAsia="ru-RU"/>
        </w:rPr>
        <w:t>ոչ առևտրային</w:t>
      </w:r>
      <w:r w:rsidR="00326650" w:rsidRPr="00F7171D">
        <w:rPr>
          <w:rFonts w:ascii="Arial" w:eastAsia="Times New Roman" w:hAnsi="Arial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իճակ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ևտ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ինչդեռ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ելաոճ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ճախ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շե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231AAB"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ևտ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Բազմաթ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գե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ծիք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չնայ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ՕԸ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չ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պ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326650" w:rsidRPr="00F7171D">
        <w:rPr>
          <w:rFonts w:ascii="Sylfaen" w:eastAsia="Times New Roman" w:hAnsi="Sylfaen" w:cs="Sylfaen"/>
          <w:lang w:val="hy-AM" w:eastAsia="ru-RU"/>
        </w:rPr>
        <w:t>ներ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ռ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որոշում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պահպա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ուցչականութ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բավար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ափ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326650" w:rsidRPr="00F7171D">
        <w:rPr>
          <w:rFonts w:ascii="Sylfaen" w:eastAsia="Times New Roman" w:hAnsi="Sylfaen" w:cs="Sylfaen"/>
          <w:lang w:val="hy-AM" w:eastAsia="ru-RU"/>
        </w:rPr>
        <w:t>հեռ</w:t>
      </w:r>
      <w:r w:rsidRPr="00F7171D">
        <w:rPr>
          <w:rFonts w:ascii="Sylfaen" w:eastAsia="Times New Roman" w:hAnsi="Sylfaen" w:cs="Sylfaen"/>
          <w:lang w:val="hy-AM" w:eastAsia="ru-RU"/>
        </w:rPr>
        <w:t>աց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ց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="00326650" w:rsidRPr="00F7171D">
        <w:rPr>
          <w:rFonts w:ascii="Sylfaen" w:eastAsia="Times New Roman" w:hAnsi="Sylfaen" w:cs="Sylfaen"/>
          <w:lang w:val="hy-AM" w:eastAsia="ru-RU"/>
        </w:rPr>
        <w:t>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ություն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="00326650" w:rsidRPr="00F7171D">
        <w:rPr>
          <w:rFonts w:ascii="Sylfaen" w:eastAsia="Times New Roman" w:hAnsi="Sylfaen" w:cs="Sylfaen"/>
          <w:lang w:val="hy-AM" w:eastAsia="ru-RU"/>
        </w:rPr>
        <w:t>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="00326650" w:rsidRPr="00F7171D">
        <w:rPr>
          <w:rFonts w:ascii="Sylfaen" w:eastAsia="Times New Roman" w:hAnsi="Sylfaen" w:cs="Sylfaen"/>
          <w:lang w:val="hy-AM" w:eastAsia="ru-RU"/>
        </w:rPr>
        <w:t>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ափանցի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րապարակ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ի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անտես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լ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թադրել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ՕԸ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:  </w:t>
      </w:r>
      <w:r w:rsidRPr="00F7171D">
        <w:rPr>
          <w:rFonts w:ascii="Sylfaen" w:eastAsia="Times New Roman" w:hAnsi="Sylfaen" w:cs="Sylfaen"/>
          <w:lang w:val="hy-AM" w:eastAsia="ru-RU"/>
        </w:rPr>
        <w:t>Ավել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եծ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խ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յուջե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326650" w:rsidRPr="00F7171D">
        <w:rPr>
          <w:rFonts w:ascii="Sylfaen" w:eastAsia="Times New Roman" w:hAnsi="Sylfaen" w:cs="Sylfaen"/>
          <w:lang w:val="hy-AM" w:eastAsia="ru-RU"/>
        </w:rPr>
        <w:t>սուբսիդիաներից</w:t>
      </w:r>
      <w:r w:rsidRPr="00F7171D">
        <w:rPr>
          <w:rFonts w:ascii="Sylfaen" w:eastAsia="Times New Roman" w:hAnsi="Sylfaen" w:cs="Sylfaen"/>
          <w:lang w:val="hy-AM" w:eastAsia="ru-RU"/>
        </w:rPr>
        <w:t>,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ՕԸ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տակ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ֆինան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Ել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շարադրյալ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տ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ՕԸ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ագ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ահարմա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սկած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:  Pure-water </w:t>
      </w:r>
      <w:r w:rsidRPr="00F7171D">
        <w:rPr>
          <w:rFonts w:ascii="Sylfaen" w:eastAsia="Times New Roman" w:hAnsi="Sylfaen" w:cs="Sylfaen"/>
          <w:lang w:val="hy-AM" w:eastAsia="ru-RU"/>
        </w:rPr>
        <w:t>ծրագ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նակ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սումնասի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լուծ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</w:p>
    <w:p w14:paraId="71198863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√. </w:t>
      </w:r>
      <w:r w:rsidRPr="00F7171D">
        <w:rPr>
          <w:rFonts w:ascii="Sylfaen" w:eastAsia="Times New Roman" w:hAnsi="Sylfaen" w:cs="Sylfaen"/>
          <w:lang w:val="hy-AM" w:eastAsia="ru-RU"/>
        </w:rPr>
        <w:t>Առաջար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ՕԸ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րաժարվ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326650" w:rsidRPr="00F7171D">
        <w:rPr>
          <w:rFonts w:ascii="Sylfaen" w:eastAsia="Times New Roman" w:hAnsi="Sylfaen" w:cs="Sylfaen"/>
          <w:lang w:val="hy-AM" w:eastAsia="ru-RU"/>
        </w:rPr>
        <w:t>վերակազմակերպման</w:t>
      </w:r>
      <w:r w:rsidR="00326650" w:rsidRPr="00F7171D">
        <w:rPr>
          <w:rFonts w:ascii="Sylfaen" w:eastAsia="Times New Roman" w:hAnsi="Sylfaen" w:cs="Arial"/>
          <w:lang w:val="hy-AM" w:eastAsia="ru-RU"/>
        </w:rPr>
        <w:t xml:space="preserve"> </w:t>
      </w:r>
      <w:r w:rsidR="00326650" w:rsidRPr="00F7171D">
        <w:rPr>
          <w:rFonts w:ascii="Sylfaen" w:eastAsia="Times New Roman" w:hAnsi="Sylfaen" w:cs="Sylfaen"/>
          <w:lang w:val="hy-AM" w:eastAsia="ru-RU"/>
        </w:rPr>
        <w:t>(</w:t>
      </w:r>
      <w:r w:rsidRPr="00F7171D">
        <w:rPr>
          <w:rFonts w:ascii="Sylfaen" w:eastAsia="Times New Roman" w:hAnsi="Sylfaen" w:cs="Sylfaen"/>
          <w:lang w:val="hy-AM" w:eastAsia="ru-RU"/>
        </w:rPr>
        <w:t>կազմակերպ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փոխության</w:t>
      </w:r>
      <w:r w:rsidR="00326650" w:rsidRPr="00F7171D">
        <w:rPr>
          <w:rFonts w:ascii="Sylfaen" w:eastAsia="Times New Roman" w:hAnsi="Sylfaen" w:cs="Sylfaen"/>
          <w:lang w:val="hy-AM" w:eastAsia="ru-RU"/>
        </w:rPr>
        <w:t>)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ը</w:t>
      </w:r>
      <w:r w:rsidRPr="00F7171D">
        <w:rPr>
          <w:rFonts w:eastAsia="Times New Roman" w:cs="Arial"/>
          <w:lang w:val="hy-AM" w:eastAsia="ru-RU"/>
        </w:rPr>
        <w:t>:</w:t>
      </w:r>
    </w:p>
    <w:p w14:paraId="7B922CB5" w14:textId="77777777" w:rsidR="000D3ECF" w:rsidRPr="00F7171D" w:rsidRDefault="000D3ECF" w:rsidP="00983CC1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հարկե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եց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միջական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զմաթ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րաժե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ակ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շակ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>,</w:t>
      </w:r>
      <w:r w:rsidR="00231AAB">
        <w:rPr>
          <w:rFonts w:ascii="Sylfaen" w:eastAsia="Times New Roman" w:hAnsi="Sylfae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քաղաք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աքրք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կայ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ագայ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դպիս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լինի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ն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թ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ափոխել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հարաբերություններ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ղորդ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րժե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րփ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</w:t>
      </w:r>
      <w:r w:rsidRPr="00F7171D">
        <w:rPr>
          <w:rFonts w:eastAsia="Times New Roman" w:cs="Arial"/>
          <w:lang w:val="hy-AM" w:eastAsia="ru-RU"/>
        </w:rPr>
        <w:t>:</w:t>
      </w:r>
    </w:p>
    <w:p w14:paraId="31CA0794" w14:textId="569433EA" w:rsidR="00A86ABD" w:rsidRPr="00F7171D" w:rsidRDefault="000D3ECF" w:rsidP="00983CC1">
      <w:pPr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ռաջարկ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նարի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ագայ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նհրաժե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ՕԸ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ացմ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ղղ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յլեր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յլ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րաժե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նրակրկի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րադառն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ն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231AAB" w:rsidRPr="00F7171D">
        <w:rPr>
          <w:rFonts w:ascii="Sylfaen" w:eastAsia="Times New Roman" w:hAnsi="Sylfaen" w:cs="Sylfaen"/>
          <w:lang w:val="hy-AM" w:eastAsia="ru-RU"/>
        </w:rPr>
        <w:t>մարմիննե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ություննե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աբերակցությ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ն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2E917AEE" w14:textId="77777777" w:rsidR="00261498" w:rsidRPr="00F7171D" w:rsidRDefault="00261498">
      <w:pPr>
        <w:spacing w:after="0" w:line="240" w:lineRule="auto"/>
        <w:jc w:val="both"/>
        <w:rPr>
          <w:rFonts w:cs="Arial"/>
          <w:b/>
          <w:lang w:val="hy-AM"/>
        </w:rPr>
      </w:pPr>
    </w:p>
    <w:p w14:paraId="1E25BEDA" w14:textId="77777777" w:rsidR="00BE0D3F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17" w:name="_Toc495054772"/>
      <w:bookmarkStart w:id="118" w:name="_Toc506388683"/>
      <w:r w:rsidRPr="00F7171D">
        <w:rPr>
          <w:rFonts w:asciiTheme="minorHAnsi" w:hAnsiTheme="minorHAnsi" w:cs="Arial"/>
        </w:rPr>
        <w:t xml:space="preserve">9.2. </w:t>
      </w:r>
      <w:r w:rsidR="00631E76" w:rsidRPr="00F7171D">
        <w:t>Ոռոգմա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համակարգի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մասնակցայի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կառավարմա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սուբյեկտները</w:t>
      </w:r>
      <w:r w:rsidR="00CD6AC6" w:rsidRPr="00F7171D">
        <w:rPr>
          <w:rFonts w:asciiTheme="minorHAnsi" w:hAnsiTheme="minorHAnsi" w:cs="Arial"/>
        </w:rPr>
        <w:t xml:space="preserve">, </w:t>
      </w:r>
      <w:r w:rsidR="00CD6AC6" w:rsidRPr="00F7171D">
        <w:t>դրանց</w:t>
      </w:r>
      <w:r w:rsidR="00CD6AC6" w:rsidRPr="00F7171D">
        <w:rPr>
          <w:rFonts w:asciiTheme="minorHAnsi" w:hAnsiTheme="minorHAnsi" w:cs="Arial"/>
        </w:rPr>
        <w:t xml:space="preserve"> </w:t>
      </w:r>
      <w:r w:rsidR="00CD6AC6" w:rsidRPr="00F7171D">
        <w:t>իրավունքներն</w:t>
      </w:r>
      <w:r w:rsidR="00CD6AC6" w:rsidRPr="00F7171D">
        <w:rPr>
          <w:rFonts w:asciiTheme="minorHAnsi" w:hAnsiTheme="minorHAnsi" w:cs="Arial"/>
        </w:rPr>
        <w:t xml:space="preserve"> </w:t>
      </w:r>
      <w:r w:rsidR="00CD6AC6" w:rsidRPr="00F7171D">
        <w:t>ու</w:t>
      </w:r>
      <w:r w:rsidR="00CD6AC6" w:rsidRPr="00F7171D">
        <w:rPr>
          <w:rFonts w:asciiTheme="minorHAnsi" w:hAnsiTheme="minorHAnsi" w:cs="Arial"/>
        </w:rPr>
        <w:t xml:space="preserve"> </w:t>
      </w:r>
      <w:r w:rsidR="00CD6AC6" w:rsidRPr="00F7171D">
        <w:t>պարտականությունները</w:t>
      </w:r>
      <w:bookmarkEnd w:id="117"/>
      <w:bookmarkEnd w:id="118"/>
    </w:p>
    <w:p w14:paraId="29176220" w14:textId="0E9869AF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Ըստ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»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ի</w:t>
      </w:r>
      <w:r w:rsidRPr="00F7171D">
        <w:rPr>
          <w:rFonts w:eastAsia="Calibri" w:cs="Arial"/>
          <w:lang w:val="hy-AM"/>
        </w:rPr>
        <w:t xml:space="preserve"> 9-</w:t>
      </w:r>
      <w:r w:rsidRPr="00F7171D">
        <w:rPr>
          <w:rFonts w:ascii="Sylfaen" w:eastAsia="Calibri" w:hAnsi="Sylfaen" w:cs="Sylfaen"/>
          <w:lang w:val="hy-AM"/>
        </w:rPr>
        <w:t>ր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դված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ն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ն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="00231AAB" w:rsidRPr="00F7171D">
        <w:rPr>
          <w:rFonts w:ascii="Sylfaen" w:eastAsia="Calibri" w:hAnsi="Sylfaen" w:cs="Sylfaen"/>
          <w:lang w:val="hy-AM"/>
        </w:rPr>
        <w:t>ֆիզիկ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բան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ինք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վք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պասարկ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ծ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ն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ատարածք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ե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ու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ե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ով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Հ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ձակալ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նեց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ի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ռն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ձատու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րավ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կայ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ում</w:t>
      </w:r>
      <w:r w:rsidRPr="00F7171D">
        <w:rPr>
          <w:rFonts w:eastAsia="Calibri" w:cs="Arial"/>
          <w:lang w:val="hy-AM"/>
        </w:rPr>
        <w:t xml:space="preserve">: 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վ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ճար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ուտ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ճար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ռն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նկաց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ձ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իմում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երժ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երում</w:t>
      </w:r>
      <w:r w:rsidRPr="00F7171D">
        <w:rPr>
          <w:rFonts w:eastAsia="Calibri" w:cs="Arial"/>
          <w:lang w:val="hy-AM"/>
        </w:rPr>
        <w:t>:</w:t>
      </w:r>
    </w:p>
    <w:p w14:paraId="011C308F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Թե</w:t>
      </w:r>
      <w:r w:rsidR="00C52E0B" w:rsidRPr="00F7171D">
        <w:rPr>
          <w:rFonts w:ascii="Sylfaen" w:eastAsia="Calibri" w:hAnsi="Sylfaen" w:cs="Sylfaen"/>
          <w:lang w:val="hy-AM"/>
        </w:rPr>
        <w:t>՛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զարգաց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նտեսությամ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կր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րձ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թե</w:t>
      </w:r>
      <w:r w:rsidR="00C52E0B" w:rsidRPr="00F7171D">
        <w:rPr>
          <w:rFonts w:ascii="Sylfaen" w:eastAsia="Calibri" w:hAnsi="Sylfaen" w:cs="Sylfaen"/>
          <w:lang w:val="hy-AM"/>
        </w:rPr>
        <w:t>՛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ռեսուրս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կարգ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ավետ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րձր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մ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ոզմամբ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նախ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թադ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նք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լորտ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կս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արտ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նկաց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աբ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ք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Հակառ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ում</w:t>
      </w:r>
      <w:r w:rsidRPr="00F7171D">
        <w:rPr>
          <w:rFonts w:eastAsia="Calibri" w:cs="Arial"/>
          <w:lang w:val="hy-AM"/>
        </w:rPr>
        <w:t xml:space="preserve">,  </w:t>
      </w:r>
      <w:r w:rsidRPr="00F7171D">
        <w:rPr>
          <w:rFonts w:ascii="Sylfaen" w:eastAsia="Calibri" w:hAnsi="Sylfaen" w:cs="Sylfaen"/>
          <w:lang w:val="hy-AM"/>
        </w:rPr>
        <w:t>անհնա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ւսափ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նդրահարույ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իճակներ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նձ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ասխանատվությունից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Մասնավորապես</w:t>
      </w:r>
      <w:r w:rsidRPr="00F7171D">
        <w:rPr>
          <w:rFonts w:eastAsia="Calibri" w:cs="Arial"/>
          <w:lang w:val="hy-AM"/>
        </w:rPr>
        <w:t>.</w:t>
      </w:r>
    </w:p>
    <w:p w14:paraId="317F83A4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>i. «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» </w:t>
      </w:r>
      <w:r w:rsidRPr="00F7171D">
        <w:rPr>
          <w:rFonts w:ascii="Sylfaen" w:eastAsia="Calibri" w:hAnsi="Sylfaen" w:cs="Sylfaen"/>
          <w:lang w:val="hy-AM"/>
        </w:rPr>
        <w:t>օրե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՝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պասարկ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ծ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ե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նեց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անա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ն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տակար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իր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կաս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ք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ե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ով</w:t>
      </w:r>
      <w:r w:rsidRPr="00F7171D">
        <w:rPr>
          <w:rFonts w:eastAsia="Calibri" w:cs="Arial"/>
          <w:lang w:val="hy-AM"/>
        </w:rPr>
        <w:t xml:space="preserve">: </w:t>
      </w:r>
    </w:p>
    <w:p w14:paraId="03E9EC12" w14:textId="081B119B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Ջրօգտագործողի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ղբյուր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ձեռ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եր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ացույցն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յաց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չ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հուրդ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="00231AAB" w:rsidRPr="00F7171D">
        <w:rPr>
          <w:rFonts w:ascii="Sylfaen" w:eastAsia="Calibri" w:hAnsi="Sylfaen" w:cs="Sylfaen"/>
          <w:lang w:val="hy-AM"/>
        </w:rPr>
        <w:t>մատակար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կնքել</w:t>
      </w:r>
      <w:r w:rsidRPr="00F7171D">
        <w:rPr>
          <w:rFonts w:eastAsia="Calibri" w:cs="Arial"/>
          <w:lang w:val="hy-AM"/>
        </w:rPr>
        <w:t>»:</w:t>
      </w:r>
    </w:p>
    <w:p w14:paraId="40122413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Թե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տակար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նքել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ոհիշ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կկող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վորությու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սակ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րակտիկայ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րջ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նդ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յաց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կերացնել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դր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անակ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ալել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գամանք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զմաթի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իր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որագրելու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ո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ե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ինակ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ույն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ց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ե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ոտ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րդ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անա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կերաց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ների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կարևորություն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տկա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ե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ը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Դրան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խ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ագայում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խնդրահարույ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ցեր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դիմելու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տեղեկացված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ծ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կարդակ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րե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պաշտպա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գամանքը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զեկված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կարդակ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րձրացնելու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րե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կան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մանա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շտպա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պատակով</w:t>
      </w:r>
      <w:r w:rsidR="00C52E0B" w:rsidRPr="00F7171D">
        <w:rPr>
          <w:rFonts w:ascii="Sylfaen" w:eastAsia="Calibri" w:hAnsi="Sylfaen" w:cs="Sylfaen"/>
          <w:lang w:val="hy-AM"/>
        </w:rPr>
        <w:t>։</w:t>
      </w:r>
    </w:p>
    <w:p w14:paraId="12FED192" w14:textId="77777777" w:rsidR="000D3ECF" w:rsidRPr="00F7171D" w:rsidRDefault="0026149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>√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ռաջարկու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ենք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նախատեսե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այմանագ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դրույթներ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եկնաբանող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փոքրածավա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բրոշյուրներ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կա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բուկլետներ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որպեսզ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րակտիկ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եծապես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ընդունված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է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Հ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բանկայի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կարգում</w:t>
      </w:r>
      <w:r w:rsidR="000D3ECF" w:rsidRPr="00F7171D">
        <w:rPr>
          <w:rFonts w:eastAsia="Calibri" w:cs="Arial"/>
          <w:lang w:val="hy-AM"/>
        </w:rPr>
        <w:t xml:space="preserve">: </w:t>
      </w:r>
    </w:p>
    <w:p w14:paraId="54BA95F8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</w:p>
    <w:p w14:paraId="15183352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Ին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բերում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ավիճ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բերություններ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պա</w:t>
      </w:r>
      <w:r w:rsidRPr="00F7171D">
        <w:rPr>
          <w:rFonts w:eastAsia="Calibri" w:cs="Arial"/>
          <w:lang w:val="hy-AM"/>
        </w:rPr>
        <w:t>.</w:t>
      </w:r>
    </w:p>
    <w:p w14:paraId="5C759DAA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i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ն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ու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տակարարվ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ունքով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տակարար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ի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երազանց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նքնարժեքի</w:t>
      </w:r>
      <w:r w:rsidRPr="00F7171D">
        <w:rPr>
          <w:rFonts w:eastAsia="Calibri" w:cs="Arial"/>
          <w:lang w:val="hy-AM"/>
        </w:rPr>
        <w:t xml:space="preserve"> 150 </w:t>
      </w:r>
      <w:r w:rsidRPr="00F7171D">
        <w:rPr>
          <w:rFonts w:ascii="Sylfaen" w:eastAsia="Calibri" w:hAnsi="Sylfaen" w:cs="Sylfaen"/>
          <w:lang w:val="hy-AM"/>
        </w:rPr>
        <w:t>տոկոսը</w:t>
      </w:r>
      <w:r w:rsidRPr="00F7171D">
        <w:rPr>
          <w:rFonts w:eastAsia="Calibri" w:cs="Arial"/>
          <w:lang w:val="hy-AM"/>
        </w:rPr>
        <w:t>:</w:t>
      </w:r>
    </w:p>
    <w:p w14:paraId="272E6A89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Օրենսդ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ել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թադ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հագրգռվածություն</w:t>
      </w:r>
      <w:r w:rsidR="00F90BCF"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եղծ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ռնա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ք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ֆինանս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պատվ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լի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րձ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ճար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ե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ի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ւ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ն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իմաց</w:t>
      </w:r>
      <w:r w:rsidRPr="00F7171D">
        <w:rPr>
          <w:rFonts w:eastAsia="Calibri" w:cs="Arial"/>
          <w:lang w:val="hy-AM"/>
        </w:rPr>
        <w:t>:</w:t>
      </w:r>
    </w:p>
    <w:p w14:paraId="3AB9D333" w14:textId="77777777" w:rsidR="000D3ECF" w:rsidRPr="00F7171D" w:rsidRDefault="000D3ECF" w:rsidP="00261498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Պրակտիկայ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լուծ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ույ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լիս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վ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ագայ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սումնասիր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յնք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ոլ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դ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ալի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ա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անա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ոհիշ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իրառում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տ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ում</w:t>
      </w:r>
      <w:r w:rsidR="00261498" w:rsidRPr="00F7171D">
        <w:rPr>
          <w:rFonts w:eastAsia="Calibri" w:cs="Arial"/>
          <w:lang w:val="hy-AM"/>
        </w:rPr>
        <w:t>:</w:t>
      </w:r>
    </w:p>
    <w:p w14:paraId="05E825AC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»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դված</w:t>
      </w:r>
      <w:r w:rsidRPr="00F7171D">
        <w:rPr>
          <w:rFonts w:eastAsia="Calibri" w:cs="Arial"/>
          <w:lang w:val="hy-AM"/>
        </w:rPr>
        <w:t xml:space="preserve"> 5.1-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ր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="00C52E0B" w:rsidRPr="00F7171D">
        <w:rPr>
          <w:rFonts w:ascii="Sylfaen" w:eastAsia="Calibri" w:hAnsi="Sylfaen" w:cs="Sylfaen"/>
          <w:lang w:val="hy-AM"/>
        </w:rPr>
        <w:t>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չափ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ակտո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լխամաս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չափ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րքավորում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ով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հրաժեշ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օրոք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ջրու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նվազն</w:t>
      </w:r>
      <w:r w:rsidRPr="00F7171D">
        <w:rPr>
          <w:rFonts w:eastAsia="Calibri" w:cs="Arial"/>
          <w:lang w:val="hy-AM"/>
        </w:rPr>
        <w:t xml:space="preserve"> 2 </w:t>
      </w:r>
      <w:r w:rsidRPr="00F7171D">
        <w:rPr>
          <w:rFonts w:ascii="Sylfaen" w:eastAsia="Calibri" w:hAnsi="Sylfaen" w:cs="Sylfaen"/>
          <w:lang w:val="hy-AM"/>
        </w:rPr>
        <w:t>օ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գրավ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իմ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ը</w:t>
      </w:r>
      <w:r w:rsidRPr="00F7171D">
        <w:rPr>
          <w:rFonts w:eastAsia="Calibri" w:cs="Arial"/>
          <w:lang w:val="hy-AM"/>
        </w:rPr>
        <w:t>,</w:t>
      </w:r>
    </w:p>
    <w:p w14:paraId="35F9D84E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կարգ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իս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ևորել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վյալ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անակությու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գտ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ք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չափ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րքավորում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չափ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ել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պետք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իտ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ում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րթ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րավ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իմում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Յուրաքանչյ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աչափ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րջ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անակ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տկա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րուստ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շվարկ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եսանկյունից</w:t>
      </w:r>
      <w:r w:rsidRPr="00F7171D">
        <w:rPr>
          <w:rFonts w:eastAsia="Calibri" w:cs="Arial"/>
          <w:lang w:val="hy-AM"/>
        </w:rPr>
        <w:t xml:space="preserve">: </w:t>
      </w:r>
    </w:p>
    <w:p w14:paraId="4CEBF13E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√ </w:t>
      </w:r>
      <w:r w:rsidRPr="00F7171D">
        <w:rPr>
          <w:rFonts w:ascii="Sylfaen" w:eastAsia="Calibri" w:hAnsi="Sylfaen" w:cs="Sylfaen"/>
          <w:lang w:val="hy-AM"/>
        </w:rPr>
        <w:t>Առաջար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ընթաց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վորությու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տ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ստ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ներ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օրինակ՝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կզբին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կա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եսերին</w:t>
      </w:r>
      <w:r w:rsidRPr="00F7171D">
        <w:rPr>
          <w:rFonts w:eastAsia="Calibri" w:cs="Arial"/>
          <w:lang w:val="hy-AM"/>
        </w:rPr>
        <w:t xml:space="preserve">: </w:t>
      </w:r>
    </w:p>
    <w:p w14:paraId="1292A740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Քննարկ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ց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ւյժ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և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գամանք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բ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շակաբույսեր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ելնել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ե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նձնահատկություններ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ջր</w:t>
      </w:r>
      <w:r w:rsidR="00C52E0B" w:rsidRPr="00F7171D">
        <w:rPr>
          <w:rFonts w:ascii="Sylfaen" w:eastAsia="Calibri" w:hAnsi="Sylfaen" w:cs="Sylfaen"/>
          <w:lang w:val="hy-AM"/>
        </w:rPr>
        <w:t>աքան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բեր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բայ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ակիոր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ստ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ար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նեն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Այստե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ոռան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ղանակ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ղղ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շակաբույս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ով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խ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ար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անակը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Բաց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ն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խ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ծավալ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ողատարած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ափ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ասանելիություն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ողատեսք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ամաս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եղաբաշխվածություն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ղանակից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ակից</w:t>
      </w:r>
      <w:r w:rsidRPr="00F7171D">
        <w:rPr>
          <w:rFonts w:eastAsia="Calibri" w:cs="Arial"/>
          <w:lang w:val="hy-AM"/>
        </w:rPr>
        <w:t xml:space="preserve"> (</w:t>
      </w:r>
      <w:r w:rsidRPr="00F7171D">
        <w:rPr>
          <w:rFonts w:ascii="Sylfaen" w:eastAsia="Calibri" w:hAnsi="Sylfaen" w:cs="Sylfaen"/>
          <w:lang w:val="hy-AM"/>
        </w:rPr>
        <w:t>այ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նրամաս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քննարկ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լխում</w:t>
      </w:r>
      <w:r w:rsidRPr="00F7171D">
        <w:rPr>
          <w:rFonts w:eastAsia="Calibri" w:cs="Arial"/>
          <w:lang w:val="hy-AM"/>
        </w:rPr>
        <w:t xml:space="preserve">),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արկ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բ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նել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Ե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թե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հնա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ստ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ղանակ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րաֆիկ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պ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նե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տակար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ստ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ել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և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դրան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հետևել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դ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նի</w:t>
      </w:r>
      <w:r w:rsidRPr="00F7171D">
        <w:rPr>
          <w:rFonts w:eastAsia="Calibri" w:cs="Arial"/>
          <w:lang w:val="hy-AM"/>
        </w:rPr>
        <w:t>:</w:t>
      </w:r>
    </w:p>
    <w:p w14:paraId="1F26FFEB" w14:textId="77777777" w:rsidR="000D3ECF" w:rsidRPr="00F7171D" w:rsidRDefault="0026149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>!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Հ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օրենսդրություն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չ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նախատեսու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յնպիս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դրույթներ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որոնք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իրավակ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իմք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նդիսան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ռանձի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շակաբույսե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շակման</w:t>
      </w:r>
      <w:r w:rsidR="000D3ECF" w:rsidRPr="00F7171D">
        <w:rPr>
          <w:rFonts w:eastAsia="Calibri" w:cs="Arial"/>
          <w:lang w:val="hy-AM"/>
        </w:rPr>
        <w:t xml:space="preserve"> </w:t>
      </w:r>
      <w:r w:rsidR="0041725D" w:rsidRPr="00F7171D">
        <w:rPr>
          <w:rFonts w:ascii="Sylfaen" w:eastAsia="Calibri" w:hAnsi="Sylfaen" w:cs="Sylfaen"/>
          <w:lang w:val="hy-AM"/>
        </w:rPr>
        <w:t>համար</w:t>
      </w:r>
      <w:r w:rsidR="0041725D" w:rsidRPr="00F7171D">
        <w:rPr>
          <w:rFonts w:ascii="Arial" w:eastAsia="Calibri" w:hAnsi="Arial" w:cs="Arial"/>
          <w:lang w:val="hy-AM"/>
        </w:rPr>
        <w:t xml:space="preserve"> </w:t>
      </w:r>
      <w:r w:rsidR="0041725D" w:rsidRPr="00F7171D">
        <w:rPr>
          <w:rFonts w:ascii="Sylfaen" w:eastAsia="Calibri" w:hAnsi="Sylfaen" w:cs="Arial"/>
          <w:lang w:val="hy-AM"/>
        </w:rPr>
        <w:t xml:space="preserve">նախատեսված </w:t>
      </w:r>
      <w:r w:rsidR="000D3ECF" w:rsidRPr="00F7171D">
        <w:rPr>
          <w:rFonts w:ascii="Sylfaen" w:eastAsia="Calibri" w:hAnsi="Sylfaen" w:cs="Sylfaen"/>
          <w:lang w:val="hy-AM"/>
        </w:rPr>
        <w:t>հողամասե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ոռոգ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ր</w:t>
      </w:r>
      <w:r w:rsidR="000D3ECF" w:rsidRPr="00F7171D">
        <w:rPr>
          <w:rFonts w:eastAsia="Calibri" w:cs="Arial"/>
          <w:lang w:val="hy-AM"/>
        </w:rPr>
        <w:t xml:space="preserve"> </w:t>
      </w:r>
      <w:r w:rsidR="0041725D" w:rsidRPr="00F7171D">
        <w:rPr>
          <w:rFonts w:ascii="Sylfaen" w:eastAsia="Calibri" w:hAnsi="Sylfaen" w:cs="Sylfaen"/>
          <w:lang w:val="hy-AM"/>
        </w:rPr>
        <w:t>հնարավորություն վճարումը</w:t>
      </w:r>
      <w:r w:rsidR="0041725D" w:rsidRPr="00F7171D">
        <w:rPr>
          <w:rFonts w:eastAsia="Calibri" w:cs="Arial"/>
          <w:lang w:val="hy-AM"/>
        </w:rPr>
        <w:t xml:space="preserve"> </w:t>
      </w:r>
      <w:r w:rsidR="0041725D" w:rsidRPr="00F7171D">
        <w:rPr>
          <w:rFonts w:ascii="Sylfaen" w:eastAsia="Calibri" w:hAnsi="Sylfaen" w:cs="Sylfaen"/>
          <w:lang w:val="hy-AM"/>
        </w:rPr>
        <w:t>տարաժամկետելու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ինչը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կարծու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ենք</w:t>
      </w:r>
      <w:r w:rsidR="000D3ECF" w:rsidRPr="00F7171D">
        <w:rPr>
          <w:rFonts w:eastAsia="Calibri" w:cs="Arial"/>
          <w:lang w:val="hy-AM"/>
        </w:rPr>
        <w:t xml:space="preserve">,  </w:t>
      </w:r>
      <w:r w:rsidR="000D3ECF" w:rsidRPr="00F7171D">
        <w:rPr>
          <w:rFonts w:ascii="Sylfaen" w:eastAsia="Calibri" w:hAnsi="Sylfaen" w:cs="Sylfaen"/>
          <w:lang w:val="hy-AM"/>
        </w:rPr>
        <w:t>լուրջ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ջակցությու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կարող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է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նդիսանա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օգտագործողների՝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գյուղատնտեսակ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գործունեություն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ռավե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րդյունավետ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կազմակերպելու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տեսանկյունից</w:t>
      </w:r>
      <w:r w:rsidR="000D3ECF" w:rsidRPr="00F7171D">
        <w:rPr>
          <w:rFonts w:eastAsia="Calibri" w:cs="Arial"/>
          <w:lang w:val="hy-AM"/>
        </w:rPr>
        <w:t xml:space="preserve">: </w:t>
      </w:r>
    </w:p>
    <w:p w14:paraId="3634A0A8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Ավելին</w:t>
      </w:r>
      <w:r w:rsidRPr="00F7171D">
        <w:rPr>
          <w:rFonts w:eastAsia="Calibri" w:cs="Arial"/>
          <w:lang w:val="hy-AM"/>
        </w:rPr>
        <w:t>.</w:t>
      </w:r>
    </w:p>
    <w:p w14:paraId="1C040F0C" w14:textId="77777777" w:rsidR="000D3ECF" w:rsidRPr="00F7171D" w:rsidRDefault="0026149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>i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eastAsia="Calibri" w:cs="Arial"/>
          <w:lang w:val="hy-AM"/>
        </w:rPr>
        <w:tab/>
      </w:r>
      <w:r w:rsidR="000D3ECF" w:rsidRPr="00F7171D">
        <w:rPr>
          <w:rFonts w:ascii="Sylfaen" w:eastAsia="Calibri" w:hAnsi="Sylfaen" w:cs="Sylfaen"/>
          <w:lang w:val="hy-AM"/>
        </w:rPr>
        <w:t>Ոռոգ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ատակարար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և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օգտագործ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կանոններ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ստատելու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ոռոգ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ատակարար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այմանագ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օրինակել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ձև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սահմանելու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և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Հ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Կառավարության</w:t>
      </w:r>
      <w:r w:rsidR="000D3ECF" w:rsidRPr="00F7171D">
        <w:rPr>
          <w:rFonts w:eastAsia="Calibri" w:cs="Arial"/>
          <w:lang w:val="hy-AM"/>
        </w:rPr>
        <w:t xml:space="preserve"> 2000 </w:t>
      </w:r>
      <w:r w:rsidR="000D3ECF" w:rsidRPr="00F7171D">
        <w:rPr>
          <w:rFonts w:ascii="Sylfaen" w:eastAsia="Calibri" w:hAnsi="Sylfaen" w:cs="Sylfaen"/>
          <w:lang w:val="hy-AM"/>
        </w:rPr>
        <w:t>թ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ուլիսի</w:t>
      </w:r>
      <w:r w:rsidR="000D3ECF" w:rsidRPr="00F7171D">
        <w:rPr>
          <w:rFonts w:eastAsia="Calibri" w:cs="Arial"/>
          <w:lang w:val="hy-AM"/>
        </w:rPr>
        <w:t xml:space="preserve"> 27-</w:t>
      </w:r>
      <w:r w:rsidR="000D3ECF" w:rsidRPr="00F7171D">
        <w:rPr>
          <w:rFonts w:ascii="Sylfaen" w:eastAsia="Calibri" w:hAnsi="Sylfaen" w:cs="Sylfaen"/>
          <w:lang w:val="hy-AM"/>
        </w:rPr>
        <w:t>ի</w:t>
      </w:r>
      <w:r w:rsidR="000D3ECF" w:rsidRPr="00F7171D">
        <w:rPr>
          <w:rFonts w:eastAsia="Calibri" w:cs="Arial"/>
          <w:lang w:val="hy-AM"/>
        </w:rPr>
        <w:t xml:space="preserve"> N418 </w:t>
      </w:r>
      <w:r w:rsidR="000D3ECF" w:rsidRPr="00F7171D">
        <w:rPr>
          <w:rFonts w:ascii="Sylfaen" w:eastAsia="Calibri" w:hAnsi="Sylfaen" w:cs="Sylfaen"/>
          <w:lang w:val="hy-AM"/>
        </w:rPr>
        <w:t>որոշում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ուժ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կորցրած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ճանաչելու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ասին</w:t>
      </w:r>
      <w:r w:rsidR="000D3ECF" w:rsidRPr="00F7171D">
        <w:rPr>
          <w:rFonts w:eastAsia="Calibri" w:cs="Arial"/>
          <w:lang w:val="hy-AM"/>
        </w:rPr>
        <w:t xml:space="preserve">»  </w:t>
      </w:r>
      <w:r w:rsidR="000D3ECF" w:rsidRPr="00F7171D">
        <w:rPr>
          <w:rFonts w:ascii="Sylfaen" w:eastAsia="Calibri" w:hAnsi="Sylfaen" w:cs="Sylfaen"/>
          <w:lang w:val="hy-AM"/>
        </w:rPr>
        <w:t>որոշ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ձայն՝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օգտագործող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տվյա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մսվա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ատակարարված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դիմաց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վճար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ենթակա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գումար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փոխանցու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է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ամատակարա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բանկայի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շվին՝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վճար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փաստաթղթեր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ստանալուց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ետո</w:t>
      </w:r>
      <w:r w:rsidR="000D3ECF" w:rsidRPr="00F7171D">
        <w:rPr>
          <w:rFonts w:eastAsia="Calibri" w:cs="Arial"/>
          <w:lang w:val="hy-AM"/>
        </w:rPr>
        <w:t xml:space="preserve"> 10 </w:t>
      </w:r>
      <w:r w:rsidR="000D3ECF" w:rsidRPr="00F7171D">
        <w:rPr>
          <w:rFonts w:ascii="Sylfaen" w:eastAsia="Calibri" w:hAnsi="Sylfaen" w:cs="Sylfaen"/>
          <w:lang w:val="hy-AM"/>
        </w:rPr>
        <w:t>բանկայի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օրվա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ընթացքում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եթե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այմանագրով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յ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բ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նախատեսված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չէ</w:t>
      </w:r>
      <w:r w:rsidR="000D3ECF" w:rsidRPr="00F7171D">
        <w:rPr>
          <w:rFonts w:eastAsia="Calibri" w:cs="Arial"/>
          <w:lang w:val="hy-AM"/>
        </w:rPr>
        <w:t>:</w:t>
      </w:r>
    </w:p>
    <w:p w14:paraId="62C1F3CF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կնհայ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թե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ննարկ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ված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նչ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յուրաքանչյ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մսվա</w:t>
      </w:r>
      <w:r w:rsidRPr="00F7171D">
        <w:rPr>
          <w:rFonts w:eastAsia="Calibri" w:cs="Arial"/>
          <w:lang w:val="hy-AM"/>
        </w:rPr>
        <w:t xml:space="preserve"> 15-</w:t>
      </w:r>
      <w:r w:rsidRPr="00F7171D">
        <w:rPr>
          <w:rFonts w:ascii="Sylfaen" w:eastAsia="Calibri" w:hAnsi="Sylfaen" w:cs="Sylfaen"/>
          <w:lang w:val="hy-AM"/>
        </w:rPr>
        <w:t>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թե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նք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վելված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անակացույց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նե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թե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մամ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տատ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ա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ստ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վոր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անալու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ճ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ան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ճա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տար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Մ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ոզմամբ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ռանձ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շակաբույսերի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ում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երք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ե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շ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վաք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ճառ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միջականոր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ճարուն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գամանք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ուր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ն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ավո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ներից</w:t>
      </w:r>
      <w:r w:rsidRPr="00F7171D">
        <w:rPr>
          <w:rFonts w:eastAsia="Calibri" w:cs="Arial"/>
          <w:lang w:val="hy-AM"/>
        </w:rPr>
        <w:t xml:space="preserve">:   </w:t>
      </w:r>
    </w:p>
    <w:p w14:paraId="45B32BBC" w14:textId="77777777" w:rsidR="000D3ECF" w:rsidRPr="00F7171D" w:rsidRDefault="000D3ECF" w:rsidP="00261498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Հույժ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և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դգծ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գամանք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իշեր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լեկտրաէներգիայի</w:t>
      </w:r>
      <w:r w:rsidR="00F90BCF"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ե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ծ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կագի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լորշի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ծ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կարդակ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պատճառ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պաստ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գամանքն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շ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նվ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զմակերպ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="00261498" w:rsidRPr="00F7171D">
        <w:rPr>
          <w:rFonts w:eastAsia="Calibri" w:cs="Arial"/>
          <w:lang w:val="hy-AM"/>
        </w:rPr>
        <w:t>:</w:t>
      </w:r>
    </w:p>
    <w:p w14:paraId="05A1957B" w14:textId="117F0F2C" w:rsidR="000D3ECF" w:rsidRPr="00F7171D" w:rsidRDefault="0026149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>√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ռաջարկու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ենք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շվ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ռնելով</w:t>
      </w:r>
      <w:r w:rsidR="000D3ECF" w:rsidRPr="00F7171D">
        <w:rPr>
          <w:rFonts w:eastAsia="Calibri" w:cs="Arial"/>
          <w:lang w:val="hy-AM"/>
        </w:rPr>
        <w:t xml:space="preserve"> </w:t>
      </w:r>
      <w:r w:rsidR="00231AAB" w:rsidRPr="00F7171D">
        <w:rPr>
          <w:rFonts w:ascii="Sylfaen" w:eastAsia="Calibri" w:hAnsi="Sylfaen" w:cs="Sylfaen"/>
          <w:lang w:val="hy-AM"/>
        </w:rPr>
        <w:t>վերոհիշյա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չափորոշիչները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սահմանե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ոռոգ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տարբերակված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վճարներ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գիշերայի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ժամերի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ոռոգ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նարավորություն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ինչպես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նաև</w:t>
      </w:r>
      <w:r w:rsidR="000D3ECF" w:rsidRPr="00F7171D">
        <w:rPr>
          <w:rFonts w:eastAsia="Calibri" w:cs="Arial"/>
          <w:lang w:val="hy-AM"/>
        </w:rPr>
        <w:t xml:space="preserve"> </w:t>
      </w:r>
      <w:r w:rsidR="0041725D" w:rsidRPr="00F7171D">
        <w:rPr>
          <w:rFonts w:ascii="Sylfaen" w:eastAsia="Calibri" w:hAnsi="Sylfaen" w:cs="Sylfaen"/>
          <w:lang w:val="hy-AM"/>
        </w:rPr>
        <w:t xml:space="preserve">տարաժամկետ </w:t>
      </w:r>
      <w:r w:rsidR="000D3ECF" w:rsidRPr="00F7171D">
        <w:rPr>
          <w:rFonts w:ascii="Sylfaen" w:eastAsia="Calibri" w:hAnsi="Sylfaen" w:cs="Sylfaen"/>
          <w:lang w:val="hy-AM"/>
        </w:rPr>
        <w:t>վճար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կարգ</w:t>
      </w:r>
      <w:r w:rsidRPr="00F7171D">
        <w:rPr>
          <w:rFonts w:eastAsia="Calibri" w:cs="Arial"/>
          <w:lang w:val="hy-AM"/>
        </w:rPr>
        <w:t>:</w:t>
      </w:r>
    </w:p>
    <w:p w14:paraId="22F03C6B" w14:textId="77777777" w:rsidR="000D3ECF" w:rsidRPr="00F7171D" w:rsidRDefault="000D3ECF" w:rsidP="000D3ECF">
      <w:pPr>
        <w:spacing w:after="0"/>
        <w:ind w:firstLine="284"/>
        <w:jc w:val="both"/>
        <w:rPr>
          <w:rFonts w:ascii="Sylfaen" w:eastAsia="Calibri" w:hAnsi="Sylfaen" w:cs="Sylfaen"/>
          <w:lang w:val="hy-AM"/>
        </w:rPr>
      </w:pP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թ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ափ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տե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յուրաքանչյուր</w:t>
      </w:r>
      <w:r w:rsidRPr="00F7171D">
        <w:rPr>
          <w:rFonts w:eastAsia="Times New Roman" w:cs="Arial"/>
          <w:lang w:val="hy-AM" w:eastAsia="ru-RU"/>
        </w:rPr>
        <w:t xml:space="preserve">  1</w:t>
      </w:r>
      <w:r w:rsidRPr="00F7171D">
        <w:rPr>
          <w:rFonts w:ascii="Sylfaen" w:eastAsia="Times New Roman" w:hAnsi="Sylfaen" w:cs="Sylfaen"/>
          <w:lang w:val="hy-AM" w:eastAsia="ru-RU"/>
        </w:rPr>
        <w:t>խ</w:t>
      </w:r>
      <w:r w:rsidRPr="00F7171D">
        <w:rPr>
          <w:rFonts w:eastAsia="Times New Roman" w:cs="Arial"/>
          <w:lang w:val="hy-AM" w:eastAsia="ru-RU"/>
        </w:rPr>
        <w:t>/</w:t>
      </w:r>
      <w:r w:rsidRPr="00F7171D">
        <w:rPr>
          <w:rFonts w:ascii="Sylfaen" w:eastAsia="Times New Roman" w:hAnsi="Sylfaen" w:cs="Sylfaen"/>
          <w:lang w:val="hy-AM" w:eastAsia="ru-RU"/>
        </w:rPr>
        <w:t>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անձ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11 </w:t>
      </w:r>
      <w:r w:rsidRPr="00F7171D">
        <w:rPr>
          <w:rFonts w:ascii="Sylfaen" w:eastAsia="Times New Roman" w:hAnsi="Sylfaen" w:cs="Sylfaen"/>
          <w:lang w:val="hy-AM" w:eastAsia="ru-RU"/>
        </w:rPr>
        <w:t>դրա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բայ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քնարժե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ումար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ամադ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ուբսիդավորում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Ել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ամանք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կարողանա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ւմար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տի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պի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յրահե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յլ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իսի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ղամաս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ոռոգել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="00261498" w:rsidRPr="00F7171D">
        <w:rPr>
          <w:rFonts w:eastAsia="Times New Roman" w:cs="Arial"/>
          <w:lang w:val="hy-AM" w:eastAsia="ru-RU"/>
        </w:rPr>
        <w:t xml:space="preserve"> </w:t>
      </w:r>
      <w:r w:rsidR="00261498" w:rsidRPr="00F7171D">
        <w:rPr>
          <w:rFonts w:ascii="Sylfaen" w:eastAsia="Times New Roman" w:hAnsi="Sylfaen" w:cs="Sylfaen"/>
          <w:lang w:val="hy-AM" w:eastAsia="ru-RU"/>
        </w:rPr>
        <w:t>որպես</w:t>
      </w:r>
      <w:r w:rsidR="00261498" w:rsidRPr="00F7171D">
        <w:rPr>
          <w:rFonts w:eastAsia="Times New Roman" w:cs="Arial"/>
          <w:lang w:val="hy-AM" w:eastAsia="ru-RU"/>
        </w:rPr>
        <w:t xml:space="preserve"> </w:t>
      </w:r>
      <w:r w:rsidR="00261498" w:rsidRPr="00F7171D">
        <w:rPr>
          <w:rFonts w:ascii="Sylfaen" w:eastAsia="Times New Roman" w:hAnsi="Sylfaen" w:cs="Sylfaen"/>
          <w:lang w:val="hy-AM" w:eastAsia="ru-RU"/>
        </w:rPr>
        <w:t>դրա</w:t>
      </w:r>
      <w:r w:rsidR="00261498" w:rsidRPr="00F7171D">
        <w:rPr>
          <w:rFonts w:eastAsia="Times New Roman" w:cs="Arial"/>
          <w:lang w:val="hy-AM" w:eastAsia="ru-RU"/>
        </w:rPr>
        <w:t xml:space="preserve"> </w:t>
      </w:r>
      <w:r w:rsidR="00261498" w:rsidRPr="00F7171D">
        <w:rPr>
          <w:rFonts w:ascii="Sylfaen" w:eastAsia="Times New Roman" w:hAnsi="Sylfaen" w:cs="Sylfaen"/>
          <w:lang w:val="hy-AM" w:eastAsia="ru-RU"/>
        </w:rPr>
        <w:t>հետևանք</w:t>
      </w:r>
      <w:r w:rsidR="00261498" w:rsidRPr="00F7171D">
        <w:rPr>
          <w:rFonts w:eastAsia="Times New Roman" w:cs="Arial"/>
          <w:lang w:val="hy-AM" w:eastAsia="ru-RU"/>
        </w:rPr>
        <w:t xml:space="preserve">, </w:t>
      </w:r>
      <w:r w:rsidR="0041725D" w:rsidRPr="00F7171D">
        <w:rPr>
          <w:rFonts w:ascii="Sylfaen" w:eastAsia="Calibri" w:hAnsi="Sylfaen" w:cs="Sylfaen"/>
          <w:lang w:val="hy-AM"/>
        </w:rPr>
        <w:t xml:space="preserve">հողամասերի դեգրադացումն է։ </w:t>
      </w:r>
      <w:r w:rsidRPr="00F7171D">
        <w:rPr>
          <w:rFonts w:ascii="Sylfaen" w:eastAsia="Calibri" w:hAnsi="Sylfaen" w:cs="Sylfaen"/>
          <w:lang w:val="hy-AM"/>
        </w:rPr>
        <w:t xml:space="preserve"> </w:t>
      </w:r>
    </w:p>
    <w:p w14:paraId="754A9934" w14:textId="77777777" w:rsidR="000D3ECF" w:rsidRPr="00F7171D" w:rsidRDefault="00261498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>√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ռաջարկու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ենք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վերանայե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եկ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խորանարդ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ետր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ոռոգ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ր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սահմանված</w:t>
      </w:r>
      <w:r w:rsidR="000D3ECF" w:rsidRPr="00F7171D">
        <w:rPr>
          <w:rFonts w:eastAsia="Calibri" w:cs="Arial"/>
          <w:lang w:val="hy-AM"/>
        </w:rPr>
        <w:t xml:space="preserve">  </w:t>
      </w:r>
      <w:r w:rsidR="000D3ECF" w:rsidRPr="00F7171D">
        <w:rPr>
          <w:rFonts w:ascii="Sylfaen" w:eastAsia="Calibri" w:hAnsi="Sylfaen" w:cs="Sylfaen"/>
          <w:lang w:val="hy-AM"/>
        </w:rPr>
        <w:t>վճարը</w:t>
      </w:r>
      <w:r w:rsidR="0041725D" w:rsidRPr="00F7171D">
        <w:rPr>
          <w:rFonts w:ascii="Sylfaen" w:eastAsia="Calibri" w:hAnsi="Sylfaen" w:cs="Arial"/>
          <w:lang w:val="hy-AM"/>
        </w:rPr>
        <w:t xml:space="preserve"> </w:t>
      </w:r>
      <w:r w:rsidR="0041725D" w:rsidRPr="00F7171D">
        <w:rPr>
          <w:rFonts w:ascii="Sylfaen" w:eastAsia="Calibri" w:hAnsi="Sylfaen" w:cs="Sylfaen"/>
          <w:lang w:val="hy-AM"/>
        </w:rPr>
        <w:t>այն</w:t>
      </w:r>
      <w:r w:rsidR="0041725D" w:rsidRPr="00F7171D">
        <w:rPr>
          <w:rFonts w:eastAsia="Calibri" w:cs="Arial"/>
          <w:lang w:val="hy-AM"/>
        </w:rPr>
        <w:t xml:space="preserve"> </w:t>
      </w:r>
      <w:r w:rsidR="0041725D" w:rsidRPr="00F7171D">
        <w:rPr>
          <w:rFonts w:ascii="Sylfaen" w:eastAsia="Calibri" w:hAnsi="Sylfaen" w:cs="Sylfaen"/>
          <w:lang w:val="hy-AM"/>
        </w:rPr>
        <w:t>նվազեցնելու</w:t>
      </w:r>
      <w:r w:rsidR="0041725D" w:rsidRPr="00F7171D">
        <w:rPr>
          <w:rFonts w:eastAsia="Calibri" w:cs="Arial"/>
          <w:lang w:val="hy-AM"/>
        </w:rPr>
        <w:t xml:space="preserve"> </w:t>
      </w:r>
      <w:r w:rsidR="0041725D" w:rsidRPr="00F7171D">
        <w:rPr>
          <w:rFonts w:ascii="Sylfaen" w:eastAsia="Calibri" w:hAnsi="Sylfaen" w:cs="Sylfaen"/>
          <w:lang w:val="hy-AM"/>
        </w:rPr>
        <w:t>միջոցով,</w:t>
      </w:r>
      <w:r w:rsidR="0041725D" w:rsidRPr="00F7171D">
        <w:rPr>
          <w:rFonts w:ascii="Sylfaen" w:eastAsia="Calibri" w:hAnsi="Sylfaen" w:cs="Arial"/>
          <w:lang w:val="hy-AM"/>
        </w:rPr>
        <w:t xml:space="preserve"> հիմքում ունենալով</w:t>
      </w:r>
      <w:r w:rsidR="0041725D" w:rsidRPr="00F7171D">
        <w:rPr>
          <w:rFonts w:eastAsia="Calibri" w:cs="Arial"/>
          <w:lang w:val="hy-AM"/>
        </w:rPr>
        <w:t xml:space="preserve"> </w:t>
      </w:r>
      <w:r w:rsidR="0041725D" w:rsidRPr="00F7171D">
        <w:rPr>
          <w:rFonts w:ascii="Sylfaen" w:eastAsia="Calibri" w:hAnsi="Sylfaen" w:cs="Arial"/>
          <w:lang w:val="hy-AM"/>
        </w:rPr>
        <w:t xml:space="preserve">ոռոգման ջրի աղբյուրը, դրանով իսկ </w:t>
      </w:r>
      <w:r w:rsidR="000D3ECF" w:rsidRPr="00F7171D">
        <w:rPr>
          <w:rFonts w:ascii="Sylfaen" w:eastAsia="Calibri" w:hAnsi="Sylfaen" w:cs="Sylfaen"/>
          <w:lang w:val="hy-AM"/>
        </w:rPr>
        <w:t>հնարավորությու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ստեղծել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րօգտագործողնե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ր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իրենց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իրավունքներ</w:t>
      </w:r>
      <w:r w:rsidR="0041725D" w:rsidRPr="00F7171D">
        <w:rPr>
          <w:rFonts w:ascii="Sylfaen" w:eastAsia="Calibri" w:hAnsi="Sylfaen" w:cs="Sylfaen"/>
          <w:lang w:val="hy-AM"/>
        </w:rPr>
        <w:t>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ու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արտականություններ</w:t>
      </w:r>
      <w:r w:rsidR="0041725D" w:rsidRPr="00F7171D">
        <w:rPr>
          <w:rFonts w:ascii="Sylfaen" w:eastAsia="Calibri" w:hAnsi="Sylfaen" w:cs="Sylfaen"/>
          <w:lang w:val="hy-AM"/>
        </w:rPr>
        <w:t>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ատշաճ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իրականաց</w:t>
      </w:r>
      <w:r w:rsidR="0041725D" w:rsidRPr="00F7171D">
        <w:rPr>
          <w:rFonts w:ascii="Sylfaen" w:eastAsia="Calibri" w:hAnsi="Sylfaen" w:cs="Sylfaen"/>
          <w:lang w:val="hy-AM"/>
        </w:rPr>
        <w:t>մ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>:</w:t>
      </w:r>
    </w:p>
    <w:p w14:paraId="49E452E8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Ին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բ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="0041725D" w:rsidRPr="00F7171D">
        <w:rPr>
          <w:rFonts w:ascii="Sylfaen" w:eastAsia="Calibri" w:hAnsi="Sylfaen" w:cs="Arial"/>
          <w:lang w:val="hy-AM"/>
        </w:rPr>
        <w:t>կառավարման</w:t>
      </w:r>
      <w:r w:rsidR="0041725D" w:rsidRPr="00F7171D">
        <w:rPr>
          <w:rFonts w:ascii="Arial" w:eastAsia="Calibri" w:hAnsi="Arial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պ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լուծ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ույ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լի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ստ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կերացն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գեց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զմակերպ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ուցվածք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իններ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յուրաքանչյուր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ատկա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դհան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ողո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չ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հրդի</w:t>
      </w:r>
      <w:r w:rsidR="0041725D" w:rsidRPr="00F7171D">
        <w:rPr>
          <w:rFonts w:ascii="Sylfaen" w:eastAsia="Calibri" w:hAnsi="Sylfaen" w:cs="Sylfaen"/>
          <w:lang w:val="hy-AM"/>
        </w:rPr>
        <w:t>,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ւնե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զմաբնույթ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ախառն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ազորություններ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Կանոնակարգ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հրդ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աբերությունների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շրջանակ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սումնասիրություն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կնհայ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րձ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ծանրաբեռնվածություն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մ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ոզմամբ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րդարաց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է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ձևավոր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ճ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ձնաժողո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ձևավո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ւնե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նրամասներ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դր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ց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երությունն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լխ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ե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դրադառն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ք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լուծ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ճ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ուցակարգ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լխում</w:t>
      </w:r>
      <w:r w:rsidRPr="00F7171D">
        <w:rPr>
          <w:rFonts w:eastAsia="Calibri" w:cs="Arial"/>
          <w:lang w:val="hy-AM"/>
        </w:rPr>
        <w:t>:</w:t>
      </w:r>
    </w:p>
    <w:p w14:paraId="574D613A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√ </w:t>
      </w:r>
      <w:r w:rsidRPr="00F7171D">
        <w:rPr>
          <w:rFonts w:ascii="Sylfaen" w:eastAsia="Calibri" w:hAnsi="Sylfaen" w:cs="Sylfaen"/>
          <w:lang w:val="hy-AM"/>
        </w:rPr>
        <w:t>Առաջար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նով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նայել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» 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զմակերպ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ուցվածք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տկա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րչ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նոնակարգ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հուրդն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դհան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ողով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պահ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ազորություննե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ռավելագույն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ստակեցն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ւնե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ավետ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արձր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: </w:t>
      </w:r>
    </w:p>
    <w:p w14:paraId="4E97CAD5" w14:textId="5275D6BC" w:rsidR="000D3ECF" w:rsidRPr="00F7171D" w:rsidRDefault="00887902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 xml:space="preserve">Չնայած այն </w:t>
      </w:r>
      <w:r w:rsidR="000D3ECF" w:rsidRPr="00F7171D">
        <w:rPr>
          <w:rFonts w:ascii="Sylfaen" w:eastAsia="Calibri" w:hAnsi="Sylfaen" w:cs="Sylfaen"/>
          <w:lang w:val="hy-AM"/>
        </w:rPr>
        <w:t>հանգամանք</w:t>
      </w:r>
      <w:r w:rsidRPr="00F7171D">
        <w:rPr>
          <w:rFonts w:ascii="Sylfaen" w:eastAsia="Calibri" w:hAnsi="Sylfaen" w:cs="Sylfaen"/>
          <w:lang w:val="hy-AM"/>
        </w:rPr>
        <w:t>ին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որ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ՕԸ</w:t>
      </w:r>
      <w:r w:rsidR="000D3ECF" w:rsidRPr="00F7171D">
        <w:rPr>
          <w:rFonts w:eastAsia="Calibri" w:cs="Arial"/>
          <w:lang w:val="hy-AM"/>
        </w:rPr>
        <w:t>-</w:t>
      </w:r>
      <w:r w:rsidR="000D3ECF" w:rsidRPr="00F7171D">
        <w:rPr>
          <w:rFonts w:ascii="Sylfaen" w:eastAsia="Calibri" w:hAnsi="Sylfaen" w:cs="Sylfaen"/>
          <w:lang w:val="hy-AM"/>
        </w:rPr>
        <w:t>եր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ետք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է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նդես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գ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որպես</w:t>
      </w:r>
      <w:r w:rsidR="000D3ECF" w:rsidRPr="00F7171D">
        <w:rPr>
          <w:rFonts w:eastAsia="Calibri" w:cs="Arial"/>
          <w:lang w:val="hy-AM"/>
        </w:rPr>
        <w:t xml:space="preserve"> </w:t>
      </w:r>
      <w:r w:rsidR="00231AAB" w:rsidRPr="00F7171D">
        <w:rPr>
          <w:rFonts w:ascii="Sylfaen" w:eastAsia="Calibri" w:hAnsi="Sylfaen" w:cs="Sylfaen"/>
          <w:lang w:val="hy-AM"/>
        </w:rPr>
        <w:t>ջրօգտագործողնե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շահեր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աշտպանությ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մարմիններ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ներկայիս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պրակտիկ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ցույց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է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տալիս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որ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յնք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ներկայացուցչություն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ՋՕԸ</w:t>
      </w:r>
      <w:r w:rsidR="000D3ECF" w:rsidRPr="00F7171D">
        <w:rPr>
          <w:rFonts w:eastAsia="Calibri" w:cs="Arial"/>
          <w:lang w:val="hy-AM"/>
        </w:rPr>
        <w:t>-</w:t>
      </w:r>
      <w:r w:rsidR="000D3ECF" w:rsidRPr="00F7171D">
        <w:rPr>
          <w:rFonts w:ascii="Sylfaen" w:eastAsia="Calibri" w:hAnsi="Sylfaen" w:cs="Sylfaen"/>
          <w:lang w:val="hy-AM"/>
        </w:rPr>
        <w:t>երու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զրոյակ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է</w:t>
      </w:r>
      <w:r w:rsidR="000D3ECF" w:rsidRPr="00F7171D">
        <w:rPr>
          <w:rFonts w:eastAsia="Calibri" w:cs="Arial"/>
          <w:lang w:val="hy-AM"/>
        </w:rPr>
        <w:t xml:space="preserve">, </w:t>
      </w:r>
      <w:r w:rsidR="000D3ECF" w:rsidRPr="00F7171D">
        <w:rPr>
          <w:rFonts w:ascii="Sylfaen" w:eastAsia="Calibri" w:hAnsi="Sylfaen" w:cs="Sylfaen"/>
          <w:lang w:val="hy-AM"/>
        </w:rPr>
        <w:t>ինչը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ևս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նպաստում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է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համապատասխ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ոլորտի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գործունեությ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րդյունավետության</w:t>
      </w:r>
      <w:r w:rsidR="000D3ECF" w:rsidRPr="00F7171D">
        <w:rPr>
          <w:rFonts w:eastAsia="Calibri" w:cs="Arial"/>
          <w:lang w:val="hy-AM"/>
        </w:rPr>
        <w:t xml:space="preserve"> </w:t>
      </w:r>
      <w:r w:rsidR="000D3ECF" w:rsidRPr="00F7171D">
        <w:rPr>
          <w:rFonts w:ascii="Sylfaen" w:eastAsia="Calibri" w:hAnsi="Sylfaen" w:cs="Sylfaen"/>
          <w:lang w:val="hy-AM"/>
        </w:rPr>
        <w:t>անկմանը</w:t>
      </w:r>
      <w:r w:rsidRPr="00F7171D">
        <w:rPr>
          <w:rFonts w:ascii="Sylfaen" w:eastAsia="Calibri" w:hAnsi="Sylfaen" w:cs="Sylfaen"/>
          <w:lang w:val="hy-AM"/>
        </w:rPr>
        <w:t>։</w:t>
      </w:r>
    </w:p>
    <w:p w14:paraId="304D2246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√ </w:t>
      </w:r>
      <w:r w:rsidRPr="00F7171D">
        <w:rPr>
          <w:rFonts w:ascii="Sylfaen" w:eastAsia="Calibri" w:hAnsi="Sylfaen" w:cs="Sylfaen"/>
          <w:lang w:val="hy-AM"/>
        </w:rPr>
        <w:t>Առաջար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ԻՄ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յացուցիչներ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դգրկ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հրդ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զմ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նարավ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լ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գործ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նակց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թափանցիկ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կզբու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ները</w:t>
      </w:r>
      <w:r w:rsidRPr="00F7171D">
        <w:rPr>
          <w:rFonts w:eastAsia="Calibri" w:cs="Arial"/>
          <w:lang w:val="hy-AM"/>
        </w:rPr>
        <w:t>:</w:t>
      </w:r>
    </w:p>
    <w:p w14:paraId="1A28A98E" w14:textId="77777777" w:rsidR="000D3ECF" w:rsidRPr="00F7171D" w:rsidRDefault="000D3ECF" w:rsidP="00261498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Անդրադառնալ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նհրաժեշ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տնանշել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ե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միությունն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եղծ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ր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ազորություն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դուն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ռևս</w:t>
      </w:r>
      <w:r w:rsidRPr="00F7171D">
        <w:rPr>
          <w:rFonts w:eastAsia="Calibri" w:cs="Arial"/>
          <w:lang w:val="hy-AM"/>
        </w:rPr>
        <w:t xml:space="preserve"> 2002 </w:t>
      </w:r>
      <w:r w:rsidRPr="00F7171D">
        <w:rPr>
          <w:rFonts w:ascii="Sylfaen" w:eastAsia="Calibri" w:hAnsi="Sylfaen" w:cs="Sylfaen"/>
          <w:lang w:val="hy-AM"/>
        </w:rPr>
        <w:t>թ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սակ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ն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եղծ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ղղակիոր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կայ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րմ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եղ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նպատակահարմա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Ավել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վերջ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փոխ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ք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եր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եսուն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ե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ավո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կազմավո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թվ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սնչոր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կնհայ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եղծում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իրագործ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լաններ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ակցությամբ</w:t>
      </w:r>
      <w:r w:rsidR="00261498" w:rsidRPr="00F7171D">
        <w:rPr>
          <w:rFonts w:eastAsia="Calibri" w:cs="Arial"/>
          <w:lang w:val="hy-AM"/>
        </w:rPr>
        <w:t xml:space="preserve">. </w:t>
      </w:r>
    </w:p>
    <w:p w14:paraId="24FD6310" w14:textId="77777777" w:rsidR="000D3ECF" w:rsidRPr="00F7171D" w:rsidRDefault="000D3ECF" w:rsidP="00917035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√ </w:t>
      </w:r>
      <w:r w:rsidRPr="00F7171D">
        <w:rPr>
          <w:rFonts w:ascii="Sylfaen" w:eastAsia="Calibri" w:hAnsi="Sylfaen" w:cs="Sylfaen"/>
          <w:lang w:val="hy-AM"/>
        </w:rPr>
        <w:t>Առաջար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ք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»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ավո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շրջանակներ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մբողջությամ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որոշմ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դր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ձևավորման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ւնե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ավորումները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րաժարվել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աղափարից</w:t>
      </w:r>
      <w:r w:rsidR="00261498" w:rsidRPr="00F7171D">
        <w:rPr>
          <w:rFonts w:eastAsia="Calibri" w:cs="Arial"/>
          <w:lang w:val="hy-AM"/>
        </w:rPr>
        <w:t>:</w:t>
      </w:r>
    </w:p>
    <w:p w14:paraId="27CE1250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Ին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աբ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գամանք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կին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երե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սնյակ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ե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խար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ժ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14-</w:t>
      </w:r>
      <w:r w:rsidRPr="00F7171D">
        <w:rPr>
          <w:rFonts w:ascii="Sylfaen" w:eastAsia="Calibri" w:hAnsi="Sylfaen" w:cs="Sylfaen"/>
          <w:lang w:val="hy-AM"/>
        </w:rPr>
        <w:t>ը</w:t>
      </w:r>
      <w:r w:rsidR="001631F9" w:rsidRPr="00F7171D">
        <w:rPr>
          <w:rFonts w:ascii="Sylfaen" w:eastAsia="Calibri" w:hAnsi="Sylfaen" w:cs="Sylfaen"/>
          <w:lang w:val="hy-AM"/>
        </w:rPr>
        <w:t>(15-ը)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պ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ացք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թվալ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ղանակ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նարավոր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եղծ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զ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գործ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կարգ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նակց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ռավ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աղափա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սակայ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րականում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նչ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կայ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ոշ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յնք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ցում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քներ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բազմաթի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ժվարությունն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աց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Դ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նակա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ե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նակավայր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շխարհագր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ռ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րթ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ացն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ժվ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սանելիությու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խնդիր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ջաց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ց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ու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աձգում</w:t>
      </w:r>
      <w:r w:rsidRPr="00F7171D">
        <w:rPr>
          <w:rFonts w:eastAsia="Calibri" w:cs="Arial"/>
          <w:lang w:val="hy-AM"/>
        </w:rPr>
        <w:t>:</w:t>
      </w:r>
    </w:p>
    <w:p w14:paraId="27A15511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Ինչ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նկաց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հարաբերությ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յնպե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աբերություննե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իս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և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անակ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նի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պատասխանատվ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նստիտուտ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ը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»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քի</w:t>
      </w:r>
      <w:r w:rsidRPr="00F7171D">
        <w:rPr>
          <w:rFonts w:eastAsia="Calibri" w:cs="Arial"/>
          <w:lang w:val="hy-AM"/>
        </w:rPr>
        <w:t xml:space="preserve"> 20-</w:t>
      </w:r>
      <w:r w:rsidRPr="00F7171D">
        <w:rPr>
          <w:rFonts w:ascii="Sylfaen" w:eastAsia="Calibri" w:hAnsi="Sylfaen" w:cs="Sylfaen"/>
          <w:lang w:val="hy-AM"/>
        </w:rPr>
        <w:t>ր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դվածում</w:t>
      </w:r>
      <w:r w:rsidR="001631F9" w:rsidRPr="00F7171D">
        <w:rPr>
          <w:rFonts w:ascii="Sylfaen" w:eastAsia="Calibri" w:hAnsi="Sylfaen" w:cs="Sylfaen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տաց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և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ձևակերպումը</w:t>
      </w:r>
      <w:r w:rsidRPr="00F7171D">
        <w:rPr>
          <w:rFonts w:eastAsia="Calibri" w:cs="Arial"/>
          <w:lang w:val="hy-AM"/>
        </w:rPr>
        <w:t>.</w:t>
      </w:r>
    </w:p>
    <w:p w14:paraId="73492405" w14:textId="77777777" w:rsidR="000D3ECF" w:rsidRPr="00F7171D" w:rsidRDefault="000D3ECF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  <w:between w:val="single" w:sz="12" w:space="1" w:color="548DD4" w:themeColor="text2" w:themeTint="99"/>
          <w:bar w:val="single" w:sz="12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 xml:space="preserve">i. </w:t>
      </w:r>
      <w:r w:rsidRPr="00F7171D">
        <w:rPr>
          <w:rFonts w:ascii="Sylfaen" w:eastAsia="Calibri" w:hAnsi="Sylfaen" w:cs="Sylfaen"/>
          <w:lang w:val="hy-AM"/>
        </w:rPr>
        <w:t>Ստաց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վճար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ում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տակար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ամաս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կե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խանց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վորություն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ելի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ք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ե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ժամկետով</w:t>
      </w:r>
      <w:r w:rsidRPr="00F7171D">
        <w:rPr>
          <w:rFonts w:eastAsia="Calibri" w:cs="Arial"/>
          <w:lang w:val="hy-AM"/>
        </w:rPr>
        <w:t xml:space="preserve">: </w:t>
      </w:r>
    </w:p>
    <w:p w14:paraId="57F7D285" w14:textId="77777777" w:rsidR="000D3ECF" w:rsidRPr="00F7171D" w:rsidRDefault="000D3ECF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</w:p>
    <w:p w14:paraId="59541826" w14:textId="77777777" w:rsidR="000D3ECF" w:rsidRPr="00F7171D" w:rsidRDefault="000D3ECF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  <w:between w:val="single" w:sz="12" w:space="1" w:color="548DD4" w:themeColor="text2" w:themeTint="99"/>
          <w:bar w:val="single" w:sz="12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>!</w:t>
      </w:r>
      <w:r w:rsidRPr="00F7171D">
        <w:rPr>
          <w:rFonts w:eastAsia="Calibri" w:cs="Arial"/>
          <w:lang w:val="hy-AM"/>
        </w:rPr>
        <w:tab/>
      </w:r>
      <w:r w:rsidRPr="00231AAB">
        <w:rPr>
          <w:rFonts w:eastAsia="Calibri" w:cs="Arial"/>
          <w:lang w:val="hy-AM"/>
        </w:rPr>
        <w:t xml:space="preserve">PURE-Water </w:t>
      </w:r>
      <w:r w:rsidRPr="00231AAB">
        <w:rPr>
          <w:rFonts w:ascii="Sylfaen" w:eastAsia="Calibri" w:hAnsi="Sylfaen" w:cs="Sylfaen"/>
          <w:lang w:val="hy-AM"/>
        </w:rPr>
        <w:t>ծրագրի</w:t>
      </w:r>
      <w:r w:rsidRPr="00231AAB">
        <w:rPr>
          <w:rFonts w:eastAsia="Calibri" w:cs="Arial"/>
          <w:lang w:val="hy-AM"/>
        </w:rPr>
        <w:t xml:space="preserve"> </w:t>
      </w:r>
      <w:r w:rsidRPr="00231AAB">
        <w:rPr>
          <w:rFonts w:ascii="Sylfaen" w:eastAsia="Calibri" w:hAnsi="Sylfaen" w:cs="Sylfaen"/>
          <w:lang w:val="hy-AM"/>
        </w:rPr>
        <w:t>շրջանակներում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Արմավիր</w:t>
      </w:r>
      <w:r w:rsidRPr="00F7171D">
        <w:rPr>
          <w:rFonts w:eastAsia="Calibri" w:cs="Arial"/>
          <w:lang w:val="hy-AM"/>
        </w:rPr>
        <w:t xml:space="preserve">»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նք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ռոգ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տակար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ի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ներ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կանություն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ահմանող</w:t>
      </w:r>
      <w:r w:rsidRPr="00F7171D">
        <w:rPr>
          <w:rFonts w:eastAsia="Calibri" w:cs="Arial"/>
          <w:lang w:val="hy-AM"/>
        </w:rPr>
        <w:t xml:space="preserve"> 5-</w:t>
      </w:r>
      <w:r w:rsidRPr="00F7171D">
        <w:rPr>
          <w:rFonts w:ascii="Sylfaen" w:eastAsia="Calibri" w:hAnsi="Sylfaen" w:cs="Sylfaen"/>
          <w:lang w:val="hy-AM"/>
        </w:rPr>
        <w:t>ր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լխի</w:t>
      </w:r>
      <w:r w:rsidRPr="00F7171D">
        <w:rPr>
          <w:rFonts w:eastAsia="Calibri" w:cs="Arial"/>
          <w:lang w:val="hy-AM"/>
        </w:rPr>
        <w:t xml:space="preserve"> 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ետ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ձայն՝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i/>
          <w:lang w:val="hy-AM"/>
        </w:rPr>
        <w:t>Ընկերությունն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իրավունք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ունի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պահանջել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Ջրօգտագործողից</w:t>
      </w:r>
      <w:r w:rsidRPr="00F7171D">
        <w:rPr>
          <w:rFonts w:eastAsia="Calibri" w:cs="Arial"/>
          <w:i/>
          <w:lang w:val="hy-AM"/>
        </w:rPr>
        <w:t xml:space="preserve">, </w:t>
      </w:r>
      <w:r w:rsidRPr="00F7171D">
        <w:rPr>
          <w:rFonts w:ascii="Sylfaen" w:eastAsia="Calibri" w:hAnsi="Sylfaen" w:cs="Sylfaen"/>
          <w:i/>
          <w:lang w:val="hy-AM"/>
        </w:rPr>
        <w:t>իրեն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պատկանող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հողամասի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օգտագործման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իրավունքը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ոչ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ավելի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քան</w:t>
      </w:r>
      <w:r w:rsidRPr="00F7171D">
        <w:rPr>
          <w:rFonts w:eastAsia="Calibri" w:cs="Arial"/>
          <w:i/>
          <w:lang w:val="hy-AM"/>
        </w:rPr>
        <w:t xml:space="preserve"> 3 </w:t>
      </w:r>
      <w:r w:rsidRPr="00F7171D">
        <w:rPr>
          <w:rFonts w:ascii="Sylfaen" w:eastAsia="Calibri" w:hAnsi="Sylfaen" w:cs="Sylfaen"/>
          <w:i/>
          <w:lang w:val="hy-AM"/>
        </w:rPr>
        <w:t>տարի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ժամկետով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փոխանցել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Ընկերությանը</w:t>
      </w:r>
      <w:r w:rsidRPr="00F7171D">
        <w:rPr>
          <w:rFonts w:eastAsia="Calibri" w:cs="Arial"/>
          <w:i/>
          <w:lang w:val="hy-AM"/>
        </w:rPr>
        <w:t xml:space="preserve">, </w:t>
      </w:r>
      <w:r w:rsidRPr="00F7171D">
        <w:rPr>
          <w:rFonts w:ascii="Sylfaen" w:eastAsia="Calibri" w:hAnsi="Sylfaen" w:cs="Sylfaen"/>
          <w:i/>
          <w:lang w:val="hy-AM"/>
        </w:rPr>
        <w:t>եթե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տվյալ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տարվա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ոռոգման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սեզոնի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ավարտից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հետո</w:t>
      </w:r>
      <w:r w:rsidRPr="00F7171D">
        <w:rPr>
          <w:rFonts w:eastAsia="Calibri" w:cs="Arial"/>
          <w:i/>
          <w:lang w:val="hy-AM"/>
        </w:rPr>
        <w:t xml:space="preserve"> 6 </w:t>
      </w:r>
      <w:r w:rsidRPr="00F7171D">
        <w:rPr>
          <w:rFonts w:ascii="Sylfaen" w:eastAsia="Calibri" w:hAnsi="Sylfaen" w:cs="Sylfaen"/>
          <w:i/>
          <w:lang w:val="hy-AM"/>
        </w:rPr>
        <w:t>ամսվա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ընթացքում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Ջրօգտագործողը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չի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վճարել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ստացած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ոռոգման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ջրի</w:t>
      </w:r>
      <w:r w:rsidRPr="00F7171D">
        <w:rPr>
          <w:rFonts w:eastAsia="Calibri" w:cs="Arial"/>
          <w:i/>
          <w:lang w:val="hy-AM"/>
        </w:rPr>
        <w:t xml:space="preserve"> </w:t>
      </w:r>
      <w:r w:rsidRPr="00F7171D">
        <w:rPr>
          <w:rFonts w:ascii="Sylfaen" w:eastAsia="Calibri" w:hAnsi="Sylfaen" w:cs="Sylfaen"/>
          <w:i/>
          <w:lang w:val="hy-AM"/>
        </w:rPr>
        <w:t>համար</w:t>
      </w:r>
      <w:r w:rsidRPr="00F7171D">
        <w:rPr>
          <w:rFonts w:eastAsia="Calibri" w:cs="Arial"/>
          <w:lang w:val="hy-AM"/>
        </w:rPr>
        <w:t>»</w:t>
      </w:r>
      <w:r w:rsidRPr="00F7171D">
        <w:rPr>
          <w:rFonts w:ascii="Tahoma" w:eastAsia="Calibri" w:hAnsi="Tahoma" w:cs="Tahoma"/>
          <w:lang w:val="hy-AM"/>
        </w:rPr>
        <w:t>։</w:t>
      </w:r>
    </w:p>
    <w:p w14:paraId="0A2F4FDC" w14:textId="77777777" w:rsidR="00261498" w:rsidRPr="00F7171D" w:rsidRDefault="00261498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  <w:between w:val="single" w:sz="12" w:space="1" w:color="548DD4" w:themeColor="text2" w:themeTint="99"/>
          <w:bar w:val="single" w:sz="12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sym w:font="Wingdings" w:char="F021"/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համապատասխ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լորտ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դ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որքայի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սումնասիրություն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լի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զրակացնելու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վ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խում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րց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դհան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ավորումից</w:t>
      </w:r>
      <w:r w:rsidRPr="00F7171D">
        <w:rPr>
          <w:rFonts w:eastAsia="Calibri" w:cs="Arial"/>
          <w:lang w:val="hy-AM"/>
        </w:rPr>
        <w:t xml:space="preserve">: </w:t>
      </w:r>
      <w:r w:rsidRPr="00F7171D">
        <w:rPr>
          <w:rFonts w:ascii="Sylfaen" w:eastAsia="Calibri" w:hAnsi="Sylfaen" w:cs="Sylfaen"/>
          <w:lang w:val="hy-AM"/>
        </w:rPr>
        <w:t>Յուրաքանչյ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ատիրոջ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դիսանալ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սեփ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արածք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ողամաս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տադր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փոխարինել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անակությու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յուրաքանչյու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յուրաքանչյու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ընտանի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>:</w:t>
      </w:r>
    </w:p>
    <w:p w14:paraId="54176D88" w14:textId="77777777" w:rsidR="00261498" w:rsidRPr="00F7171D" w:rsidRDefault="00261498" w:rsidP="000D3ECF">
      <w:pPr>
        <w:spacing w:after="0"/>
        <w:ind w:firstLine="567"/>
        <w:contextualSpacing/>
        <w:jc w:val="both"/>
        <w:rPr>
          <w:rFonts w:eastAsia="Calibri" w:cs="Arial"/>
          <w:lang w:val="hy-AM"/>
        </w:rPr>
      </w:pPr>
    </w:p>
    <w:p w14:paraId="21D1E69B" w14:textId="77777777" w:rsidR="000D3ECF" w:rsidRPr="00F7171D" w:rsidRDefault="000D3ECF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contextualSpacing/>
        <w:jc w:val="both"/>
        <w:rPr>
          <w:rFonts w:eastAsia="Calibri" w:cs="Arial"/>
          <w:lang w:val="hy-AM"/>
        </w:rPr>
      </w:pPr>
      <w:r w:rsidRPr="00F7171D">
        <w:rPr>
          <w:rFonts w:ascii="Sylfaen" w:eastAsia="Calibri" w:hAnsi="Sylfaen" w:cs="Sylfaen"/>
          <w:lang w:val="hy-AM"/>
        </w:rPr>
        <w:t>Պայմանագր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կայ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խնդրահարույ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ևյա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ճառներով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0C8886E1" w14:textId="0DBBDCA4" w:rsidR="000D3ECF" w:rsidRPr="00F7171D" w:rsidRDefault="000D3ECF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ab/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ողամաս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ըս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ությ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նշարժ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ւյ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կատմամբ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պ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ցանկաց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արք</w:t>
      </w:r>
      <w:r w:rsidRPr="00F7171D">
        <w:rPr>
          <w:rFonts w:eastAsia="Calibri" w:cs="Arial"/>
          <w:lang w:val="hy-AM"/>
        </w:rPr>
        <w:t xml:space="preserve">  </w:t>
      </w:r>
      <w:r w:rsidRPr="00F7171D">
        <w:rPr>
          <w:rFonts w:ascii="Sylfaen" w:eastAsia="Calibri" w:hAnsi="Sylfaen" w:cs="Sylfaen"/>
          <w:lang w:val="hy-AM"/>
        </w:rPr>
        <w:t>ենթակ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ոտար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ավերացմա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ան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խ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ներ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ետ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րանցվ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ԳԿՊԿ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ում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կառա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ագայ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արք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ոչինչ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յսինքն՝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շված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րույթ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կանա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հրաժեշ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ն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փոխանց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աս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ը</w:t>
      </w:r>
      <w:r w:rsidRPr="00F7171D">
        <w:rPr>
          <w:rFonts w:eastAsia="Calibri" w:cs="Arial"/>
          <w:lang w:val="hy-AM"/>
        </w:rPr>
        <w:t xml:space="preserve"> </w:t>
      </w:r>
      <w:r w:rsidR="00F37E7F" w:rsidRPr="00F7171D">
        <w:rPr>
          <w:rFonts w:ascii="Sylfaen" w:eastAsia="Calibri" w:hAnsi="Sylfaen" w:cs="Sylfaen"/>
          <w:lang w:val="hy-AM"/>
        </w:rPr>
        <w:t>Ջրօգտագործող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կնքել։</w:t>
      </w:r>
    </w:p>
    <w:p w14:paraId="6CAB0C8C" w14:textId="77777777" w:rsidR="000D3ECF" w:rsidRPr="00F7171D" w:rsidRDefault="000D3ECF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ab/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ույնիսկ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թե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ռան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տշաճ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աբան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ձևակերպ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ն</w:t>
      </w:r>
      <w:r w:rsidRPr="00F7171D">
        <w:rPr>
          <w:rFonts w:eastAsia="Calibri" w:cs="Arial"/>
          <w:lang w:val="hy-AM"/>
        </w:rPr>
        <w:t xml:space="preserve"> «</w:t>
      </w:r>
      <w:r w:rsidRPr="00F7171D">
        <w:rPr>
          <w:rFonts w:ascii="Sylfaen" w:eastAsia="Calibri" w:hAnsi="Sylfaen" w:cs="Sylfaen"/>
          <w:lang w:val="hy-AM"/>
        </w:rPr>
        <w:t>վերցնի</w:t>
      </w:r>
      <w:r w:rsidRPr="00F7171D">
        <w:rPr>
          <w:rFonts w:eastAsia="Calibri" w:cs="Arial"/>
          <w:lang w:val="hy-AM"/>
        </w:rPr>
        <w:t xml:space="preserve">» </w:t>
      </w:r>
      <w:r w:rsidRPr="00F7171D">
        <w:rPr>
          <w:rFonts w:ascii="Sylfaen" w:eastAsia="Calibri" w:hAnsi="Sylfaen" w:cs="Sylfaen"/>
          <w:lang w:val="hy-AM"/>
        </w:rPr>
        <w:t>հողամաս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գտագործ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ը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ապ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չ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րդյունավ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աշխի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լին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րտավորություն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տար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ք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ր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ջինս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զրկվ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կամտ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ղբյուրից։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վելին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ՋՕԸ</w:t>
      </w:r>
      <w:r w:rsidRPr="00F7171D">
        <w:rPr>
          <w:rFonts w:eastAsia="Calibri" w:cs="Arial"/>
          <w:lang w:val="hy-AM"/>
        </w:rPr>
        <w:t>-</w:t>
      </w:r>
      <w:r w:rsidRPr="00F7171D">
        <w:rPr>
          <w:rFonts w:ascii="Sylfaen" w:eastAsia="Calibri" w:hAnsi="Sylfaen" w:cs="Sylfaen"/>
          <w:lang w:val="hy-AM"/>
        </w:rPr>
        <w:t>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ղ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իմ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Ջրօգտագործող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ինդիկացիո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ց</w:t>
      </w:r>
      <w:r w:rsidRPr="00F7171D">
        <w:rPr>
          <w:rFonts w:eastAsia="Calibri" w:cs="Arial"/>
          <w:lang w:val="hy-AM"/>
        </w:rPr>
        <w:t xml:space="preserve"> (</w:t>
      </w:r>
      <w:r w:rsidRPr="00F7171D">
        <w:rPr>
          <w:rFonts w:ascii="Sylfaen" w:eastAsia="Calibri" w:hAnsi="Sylfaen" w:cs="Sylfaen"/>
          <w:lang w:val="hy-AM"/>
        </w:rPr>
        <w:t>գույք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ուրիշ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օրի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իրապետություն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տ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ց</w:t>
      </w:r>
      <w:r w:rsidRPr="00F7171D">
        <w:rPr>
          <w:rFonts w:eastAsia="Calibri" w:cs="Arial"/>
          <w:lang w:val="hy-AM"/>
        </w:rPr>
        <w:t xml:space="preserve">) </w:t>
      </w:r>
      <w:r w:rsidRPr="00F7171D">
        <w:rPr>
          <w:rFonts w:ascii="Sylfaen" w:eastAsia="Calibri" w:hAnsi="Sylfaen" w:cs="Sylfaen"/>
          <w:lang w:val="hy-AM"/>
        </w:rPr>
        <w:t>ներկայաց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մար։</w:t>
      </w:r>
    </w:p>
    <w:p w14:paraId="790D5A81" w14:textId="77777777" w:rsidR="000D3ECF" w:rsidRPr="00F7171D" w:rsidRDefault="000D3ECF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ab/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վերջապես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ՀՀ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րծ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օրենսդրություն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ննարկ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ի</w:t>
      </w:r>
      <w:r w:rsidRPr="00F7171D">
        <w:rPr>
          <w:rFonts w:eastAsia="Calibri" w:cs="Arial"/>
          <w:lang w:val="hy-AM"/>
        </w:rPr>
        <w:t xml:space="preserve"> 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>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ետը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խատես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տակ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գով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գումա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բռնագանձ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հանջ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երկայացնելու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իրավունք</w:t>
      </w:r>
      <w:r w:rsidRPr="00F7171D">
        <w:rPr>
          <w:rFonts w:eastAsia="Calibri" w:cs="Arial"/>
          <w:lang w:val="hy-AM"/>
        </w:rPr>
        <w:t xml:space="preserve">, </w:t>
      </w:r>
      <w:r w:rsidRPr="00F7171D">
        <w:rPr>
          <w:rFonts w:ascii="Sylfaen" w:eastAsia="Calibri" w:hAnsi="Sylfaen" w:cs="Sylfaen"/>
          <w:lang w:val="hy-AM"/>
        </w:rPr>
        <w:t>որ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նհրաժեշտությ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եպք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ար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է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րաշխավորվել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նաև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դատարան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ողմ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յց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ապահովման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միջոցնե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իրառմամբ։</w:t>
      </w:r>
      <w:r w:rsidRPr="00F7171D">
        <w:rPr>
          <w:rFonts w:eastAsia="Calibri" w:cs="Arial"/>
          <w:lang w:val="hy-AM"/>
        </w:rPr>
        <w:t xml:space="preserve"> </w:t>
      </w:r>
    </w:p>
    <w:p w14:paraId="10560C9D" w14:textId="77777777" w:rsidR="000D3ECF" w:rsidRPr="00F7171D" w:rsidRDefault="000D3ECF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contextualSpacing/>
        <w:jc w:val="both"/>
        <w:rPr>
          <w:rFonts w:eastAsia="Calibri" w:cs="Arial"/>
          <w:lang w:val="hy-AM"/>
        </w:rPr>
      </w:pPr>
      <w:r w:rsidRPr="00F7171D">
        <w:rPr>
          <w:rFonts w:eastAsia="Calibri" w:cs="Arial"/>
          <w:lang w:val="hy-AM"/>
        </w:rPr>
        <w:tab/>
        <w:t xml:space="preserve">√ </w:t>
      </w:r>
      <w:r w:rsidRPr="00F7171D">
        <w:rPr>
          <w:rFonts w:ascii="Sylfaen" w:eastAsia="Calibri" w:hAnsi="Sylfaen" w:cs="Sylfaen"/>
          <w:lang w:val="hy-AM"/>
        </w:rPr>
        <w:t>Առաջարկում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ենք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քննարկվող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ագր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տեքստից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հանել</w:t>
      </w:r>
      <w:r w:rsidRPr="00F7171D">
        <w:rPr>
          <w:rFonts w:eastAsia="Calibri" w:cs="Arial"/>
          <w:lang w:val="hy-AM"/>
        </w:rPr>
        <w:t xml:space="preserve"> 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կետի</w:t>
      </w:r>
      <w:r w:rsidRPr="00F7171D">
        <w:rPr>
          <w:rFonts w:eastAsia="Calibri" w:cs="Arial"/>
          <w:lang w:val="hy-AM"/>
        </w:rPr>
        <w:t xml:space="preserve"> </w:t>
      </w:r>
      <w:r w:rsidRPr="00F7171D">
        <w:rPr>
          <w:rFonts w:ascii="Sylfaen" w:eastAsia="Calibri" w:hAnsi="Sylfaen" w:cs="Sylfaen"/>
          <w:lang w:val="hy-AM"/>
        </w:rPr>
        <w:t>պայմանը։</w:t>
      </w:r>
      <w:r w:rsidR="00261498" w:rsidRPr="00F7171D">
        <w:rPr>
          <w:rFonts w:eastAsia="Calibri" w:cs="Arial"/>
          <w:lang w:val="hy-AM"/>
        </w:rPr>
        <w:tab/>
      </w:r>
    </w:p>
    <w:p w14:paraId="502E9F5A" w14:textId="77777777" w:rsidR="000D3ECF" w:rsidRPr="00F7171D" w:rsidRDefault="000D3ECF" w:rsidP="00261498">
      <w:pPr>
        <w:ind w:firstLine="708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Ին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ի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անո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ա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նա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հատու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պ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ռ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եր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ակար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ս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նախատեսված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շ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Ըն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օրին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պատրաս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ա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կե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Դրանով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բազմաթ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ր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նաս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Ցավո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րակտի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անո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ա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նա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հատու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ի</w:t>
      </w:r>
      <w:r w:rsidRPr="00F7171D">
        <w:rPr>
          <w:rFonts w:eastAsia="Times New Roman" w:cs="Arial"/>
          <w:lang w:val="hy-AM" w:eastAsia="ru-RU"/>
        </w:rPr>
        <w:t xml:space="preserve">   </w:t>
      </w:r>
      <w:r w:rsidRPr="00F7171D">
        <w:rPr>
          <w:rFonts w:ascii="Sylfaen" w:eastAsia="Times New Roman" w:hAnsi="Sylfaen" w:cs="Sylfaen"/>
          <w:lang w:val="hy-AM" w:eastAsia="ru-RU"/>
        </w:rPr>
        <w:t>դեպք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պ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րակտիկայ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լուծ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րթ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ցու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ք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տյանների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Մ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ոզմ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ջաց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խնդ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եկացված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ծ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կարդակ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Զարգաց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4D2A3D" w:rsidRPr="00F7171D">
        <w:rPr>
          <w:rFonts w:ascii="Sylfaen" w:eastAsia="Times New Roman" w:hAnsi="Sylfaen" w:cs="Sylfaen"/>
          <w:lang w:val="hy-AM" w:eastAsia="ru-RU"/>
        </w:rPr>
        <w:t>երկր</w:t>
      </w:r>
      <w:r w:rsidRPr="00F7171D">
        <w:rPr>
          <w:rFonts w:ascii="Sylfaen" w:eastAsia="Times New Roman" w:hAnsi="Sylfaen" w:cs="Sylfaen"/>
          <w:lang w:val="hy-AM" w:eastAsia="ru-RU"/>
        </w:rPr>
        <w:t>ների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Ֆրանսիա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երմանիա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իդեռլանդ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ն</w:t>
      </w:r>
      <w:r w:rsidRPr="00F7171D">
        <w:rPr>
          <w:rFonts w:eastAsia="Times New Roman" w:cs="Arial"/>
          <w:lang w:val="hy-AM" w:eastAsia="ru-RU"/>
        </w:rPr>
        <w:t xml:space="preserve">)  </w:t>
      </w:r>
      <w:r w:rsidRPr="00F7171D">
        <w:rPr>
          <w:rFonts w:ascii="Sylfaen" w:eastAsia="Times New Roman" w:hAnsi="Sylfaen" w:cs="Sylfaen"/>
          <w:lang w:val="hy-AM" w:eastAsia="ru-RU"/>
        </w:rPr>
        <w:t>պրակտի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կետ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լ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յու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</w:t>
      </w:r>
      <w:r w:rsidR="004D2A3D"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ascii="Sylfaen" w:eastAsia="Times New Roman" w:hAnsi="Sylfaen" w:cs="Sylfaen"/>
          <w:lang w:val="hy-AM" w:eastAsia="ru-RU"/>
        </w:rPr>
        <w:t>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վերապահ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տն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շադ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նտրոնում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լակետ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չ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եկացված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կարդ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ացումը</w:t>
      </w:r>
    </w:p>
    <w:p w14:paraId="27A42201" w14:textId="77777777" w:rsidR="000D3ECF" w:rsidRPr="00F7171D" w:rsidRDefault="00261498" w:rsidP="0030209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  <w:between w:val="single" w:sz="12" w:space="1" w:color="548DD4" w:themeColor="text2" w:themeTint="99"/>
          <w:bar w:val="single" w:sz="12" w:color="548DD4" w:themeColor="text2" w:themeTint="99"/>
        </w:pBdr>
        <w:ind w:firstLine="284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√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աջարկ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ենք</w:t>
      </w:r>
      <w:r w:rsidR="000D3ECF" w:rsidRPr="00F7171D">
        <w:rPr>
          <w:rFonts w:eastAsia="Times New Roman" w:cs="Arial"/>
          <w:lang w:val="hy-AM" w:eastAsia="ru-RU"/>
        </w:rPr>
        <w:t xml:space="preserve">  </w:t>
      </w:r>
      <w:r w:rsidR="000D3ECF" w:rsidRPr="00F7171D">
        <w:rPr>
          <w:rFonts w:ascii="Sylfaen" w:eastAsia="Times New Roman" w:hAnsi="Sylfaen" w:cs="Sylfaen"/>
          <w:lang w:val="hy-AM" w:eastAsia="ru-RU"/>
        </w:rPr>
        <w:t>սահման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վնաս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տուցմ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շվարկնե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նարավորինս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ստակ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եխանիզմներ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ինչ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րակտիկայում</w:t>
      </w:r>
      <w:r w:rsidR="000D3ECF" w:rsidRPr="00F7171D">
        <w:rPr>
          <w:rFonts w:eastAsia="Times New Roman" w:cs="Arial"/>
          <w:lang w:val="hy-AM" w:eastAsia="ru-RU"/>
        </w:rPr>
        <w:t xml:space="preserve">  </w:t>
      </w:r>
      <w:r w:rsidR="000D3ECF" w:rsidRPr="00F7171D">
        <w:rPr>
          <w:rFonts w:ascii="Sylfaen" w:eastAsia="Times New Roman" w:hAnsi="Sylfaen" w:cs="Sylfaen"/>
          <w:lang w:val="hy-AM" w:eastAsia="ru-RU"/>
        </w:rPr>
        <w:t>հնարավորությու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տ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սն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ավ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լուրջ</w:t>
      </w:r>
      <w:r w:rsidR="000D3ECF" w:rsidRPr="00F7171D">
        <w:rPr>
          <w:rFonts w:eastAsia="Times New Roman" w:cs="Arial"/>
          <w:shd w:val="clear" w:color="auto" w:fill="DBE5F1" w:themeFill="accent1" w:themeFillTint="33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րդյունքների</w:t>
      </w:r>
      <w:r w:rsidR="000D3ECF" w:rsidRPr="00F7171D">
        <w:rPr>
          <w:rFonts w:eastAsia="Times New Roman" w:cs="Arial"/>
          <w:lang w:val="hy-AM" w:eastAsia="ru-RU"/>
        </w:rPr>
        <w:t>:</w:t>
      </w:r>
    </w:p>
    <w:p w14:paraId="5EB93FD3" w14:textId="77777777" w:rsidR="000D3ECF" w:rsidRPr="00F7171D" w:rsidRDefault="000D3ECF" w:rsidP="000D3ECF">
      <w:pPr>
        <w:spacing w:after="0"/>
        <w:jc w:val="both"/>
        <w:rPr>
          <w:rFonts w:eastAsia="Times New Roman" w:cs="Arial"/>
          <w:lang w:val="hy-AM" w:eastAsia="ru-RU"/>
        </w:rPr>
      </w:pPr>
    </w:p>
    <w:p w14:paraId="03D27C17" w14:textId="77777777" w:rsidR="00CD6AC6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284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! </w:t>
      </w: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ղոք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վո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</w:t>
      </w:r>
      <w:r w:rsidR="00B73700" w:rsidRPr="00F7171D">
        <w:rPr>
          <w:rFonts w:ascii="Sylfaen" w:eastAsia="Times New Roman" w:hAnsi="Sylfaen" w:cs="Sylfaen"/>
          <w:lang w:val="hy-AM" w:eastAsia="ru-RU"/>
        </w:rPr>
        <w:t>ր</w:t>
      </w:r>
      <w:r w:rsidRPr="00F7171D">
        <w:rPr>
          <w:rFonts w:ascii="Sylfaen" w:eastAsia="Times New Roman" w:hAnsi="Sylfaen" w:cs="Sylfaen"/>
          <w:lang w:val="hy-AM" w:eastAsia="ru-RU"/>
        </w:rPr>
        <w:t>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B73700" w:rsidRPr="00F7171D">
        <w:rPr>
          <w:rFonts w:ascii="Sylfaen" w:eastAsia="Times New Roman" w:hAnsi="Sylfaen" w:cs="Sylfaen"/>
          <w:lang w:val="hy-AM" w:eastAsia="ru-RU"/>
        </w:rPr>
        <w:t>բազմապիս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րացում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գ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նդել</w:t>
      </w:r>
      <w:r w:rsidRPr="00F7171D">
        <w:rPr>
          <w:rFonts w:eastAsia="Times New Roman" w:cs="Arial"/>
          <w:lang w:val="hy-AM" w:eastAsia="ru-RU"/>
        </w:rPr>
        <w:t xml:space="preserve">, 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զմաշեր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աբ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շտ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ր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նայ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ի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երե</w:t>
      </w:r>
      <w:r w:rsidR="00261498" w:rsidRPr="00F7171D">
        <w:rPr>
          <w:rFonts w:ascii="Sylfaen" w:eastAsia="Times New Roman" w:hAnsi="Sylfaen" w:cs="Sylfaen"/>
          <w:lang w:val="hy-AM" w:eastAsia="ru-RU"/>
        </w:rPr>
        <w:t>լ</w:t>
      </w:r>
      <w:r w:rsidR="00261498" w:rsidRPr="00F7171D">
        <w:rPr>
          <w:rFonts w:eastAsia="Times New Roman" w:cs="Arial"/>
          <w:lang w:val="hy-AM" w:eastAsia="ru-RU"/>
        </w:rPr>
        <w:t xml:space="preserve"> </w:t>
      </w:r>
      <w:r w:rsidR="00261498" w:rsidRPr="00F7171D">
        <w:rPr>
          <w:rFonts w:ascii="Sylfaen" w:eastAsia="Times New Roman" w:hAnsi="Sylfaen" w:cs="Sylfaen"/>
          <w:lang w:val="hy-AM" w:eastAsia="ru-RU"/>
        </w:rPr>
        <w:t>հստակ</w:t>
      </w:r>
      <w:r w:rsidR="00261498" w:rsidRPr="00F7171D">
        <w:rPr>
          <w:rFonts w:eastAsia="Times New Roman" w:cs="Arial"/>
          <w:lang w:val="hy-AM" w:eastAsia="ru-RU"/>
        </w:rPr>
        <w:t xml:space="preserve"> </w:t>
      </w:r>
      <w:r w:rsidR="00261498" w:rsidRPr="00F7171D">
        <w:rPr>
          <w:rFonts w:ascii="Sylfaen" w:eastAsia="Times New Roman" w:hAnsi="Sylfaen" w:cs="Sylfaen"/>
          <w:lang w:val="hy-AM" w:eastAsia="ru-RU"/>
        </w:rPr>
        <w:t>գնահատելի</w:t>
      </w:r>
      <w:r w:rsidR="00261498" w:rsidRPr="00F7171D">
        <w:rPr>
          <w:rFonts w:eastAsia="Times New Roman" w:cs="Arial"/>
          <w:lang w:val="hy-AM" w:eastAsia="ru-RU"/>
        </w:rPr>
        <w:t xml:space="preserve"> </w:t>
      </w:r>
      <w:r w:rsidR="00261498" w:rsidRPr="00F7171D">
        <w:rPr>
          <w:rFonts w:ascii="Sylfaen" w:eastAsia="Times New Roman" w:hAnsi="Sylfaen" w:cs="Sylfaen"/>
          <w:lang w:val="hy-AM" w:eastAsia="ru-RU"/>
        </w:rPr>
        <w:t>չափանիշների</w:t>
      </w:r>
      <w:r w:rsidR="00261498" w:rsidRPr="00F7171D">
        <w:rPr>
          <w:rFonts w:eastAsia="Times New Roman" w:cs="Arial"/>
          <w:lang w:val="hy-AM" w:eastAsia="ru-RU"/>
        </w:rPr>
        <w:t xml:space="preserve">: </w:t>
      </w:r>
    </w:p>
    <w:p w14:paraId="3CEF2A30" w14:textId="77777777" w:rsidR="00A86ABD" w:rsidRPr="00F7171D" w:rsidRDefault="00A86ABD">
      <w:pPr>
        <w:pStyle w:val="ListParagraph"/>
        <w:spacing w:after="0" w:line="240" w:lineRule="auto"/>
        <w:ind w:left="1440" w:firstLine="567"/>
        <w:jc w:val="both"/>
        <w:rPr>
          <w:rFonts w:cs="Arial"/>
          <w:lang w:val="hy-AM"/>
        </w:rPr>
      </w:pPr>
    </w:p>
    <w:p w14:paraId="3E32573E" w14:textId="77777777" w:rsidR="003E0850" w:rsidRPr="00F7171D" w:rsidRDefault="003E0850">
      <w:pPr>
        <w:pStyle w:val="ListParagraph"/>
        <w:spacing w:after="0" w:line="240" w:lineRule="auto"/>
        <w:ind w:left="1440" w:firstLine="567"/>
        <w:jc w:val="both"/>
        <w:rPr>
          <w:rFonts w:cs="Arial"/>
          <w:lang w:val="hy-AM"/>
        </w:rPr>
      </w:pPr>
    </w:p>
    <w:p w14:paraId="2C49BD44" w14:textId="77777777" w:rsidR="00B30AE6" w:rsidRPr="00F7171D" w:rsidRDefault="001161E4" w:rsidP="005809DD">
      <w:pPr>
        <w:pStyle w:val="Heading2"/>
        <w:rPr>
          <w:rFonts w:asciiTheme="minorHAnsi" w:hAnsiTheme="minorHAnsi" w:cs="Arial"/>
        </w:rPr>
      </w:pPr>
      <w:bookmarkStart w:id="119" w:name="_Toc494982715"/>
      <w:bookmarkStart w:id="120" w:name="_Toc494982791"/>
      <w:bookmarkStart w:id="121" w:name="_Toc495054773"/>
      <w:bookmarkStart w:id="122" w:name="_Toc506388684"/>
      <w:r w:rsidRPr="00F7171D">
        <w:t>Գլուխ</w:t>
      </w:r>
      <w:r w:rsidRPr="00F7171D">
        <w:rPr>
          <w:rFonts w:asciiTheme="minorHAnsi" w:hAnsiTheme="minorHAnsi" w:cs="Arial"/>
        </w:rPr>
        <w:t xml:space="preserve"> 10. </w:t>
      </w:r>
      <w:r w:rsidR="00B30AE6" w:rsidRPr="00F7171D">
        <w:t>Ջրամատակարարմ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և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ջրահեռացմ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ծառայությունների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իրավական</w:t>
      </w:r>
      <w:r w:rsidR="00B30AE6" w:rsidRPr="00F7171D">
        <w:rPr>
          <w:rFonts w:asciiTheme="minorHAnsi" w:hAnsiTheme="minorHAnsi" w:cs="Arial"/>
        </w:rPr>
        <w:t xml:space="preserve"> </w:t>
      </w:r>
      <w:r w:rsidR="00B30AE6" w:rsidRPr="00F7171D">
        <w:t>կարգավորումը</w:t>
      </w:r>
      <w:bookmarkEnd w:id="119"/>
      <w:bookmarkEnd w:id="120"/>
      <w:bookmarkEnd w:id="121"/>
      <w:bookmarkEnd w:id="122"/>
    </w:p>
    <w:p w14:paraId="23EEA815" w14:textId="77777777" w:rsidR="00A91BBE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23" w:name="_Toc495054774"/>
      <w:bookmarkStart w:id="124" w:name="_Toc506388685"/>
      <w:r w:rsidRPr="00F7171D">
        <w:rPr>
          <w:rFonts w:asciiTheme="minorHAnsi" w:hAnsiTheme="minorHAnsi" w:cs="Arial"/>
        </w:rPr>
        <w:t xml:space="preserve">10.1. </w:t>
      </w:r>
      <w:r w:rsidR="00A91BBE" w:rsidRPr="00F7171D">
        <w:t>Ջրամատակարարման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և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ջրահեռացման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ծառայությունների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իրավական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կարգավոր</w:t>
      </w:r>
      <w:r w:rsidR="0021313A" w:rsidRPr="00F7171D">
        <w:t>ումը</w:t>
      </w:r>
      <w:bookmarkEnd w:id="123"/>
      <w:bookmarkEnd w:id="124"/>
    </w:p>
    <w:p w14:paraId="15B2E0F5" w14:textId="77777777" w:rsidR="004A7B07" w:rsidRPr="00F7171D" w:rsidRDefault="004A7B07" w:rsidP="00226C55">
      <w:pP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</w:t>
      </w:r>
      <w:r w:rsidR="00B73700" w:rsidRPr="00F7171D">
        <w:rPr>
          <w:rFonts w:ascii="Sylfaen" w:hAnsi="Sylfaen" w:cs="Sylfaen"/>
          <w:lang w:val="hy-AM"/>
        </w:rPr>
        <w:t>կարա</w:t>
      </w:r>
      <w:r w:rsidRPr="00F7171D">
        <w:rPr>
          <w:rFonts w:ascii="Sylfaen" w:hAnsi="Sylfaen" w:cs="Sylfaen"/>
          <w:lang w:val="hy-AM"/>
        </w:rPr>
        <w:t>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ս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եպ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եր</w:t>
      </w:r>
      <w:r w:rsidRPr="00F7171D">
        <w:rPr>
          <w:rFonts w:cs="Arial"/>
          <w:lang w:val="hy-AM"/>
        </w:rPr>
        <w:t xml:space="preserve"> </w:t>
      </w:r>
      <w:r w:rsidR="00862DDB" w:rsidRPr="00F7171D">
        <w:rPr>
          <w:rFonts w:ascii="Sylfaen" w:hAnsi="Sylfaen" w:cs="Sylfaen"/>
          <w:lang w:val="hy-AM"/>
        </w:rPr>
        <w:t>տարբեր</w:t>
      </w:r>
      <w:r w:rsidR="00862DDB" w:rsidRPr="00F7171D">
        <w:rPr>
          <w:rFonts w:cs="Arial"/>
          <w:lang w:val="hy-AM"/>
        </w:rPr>
        <w:t xml:space="preserve"> </w:t>
      </w:r>
      <w:r w:rsidR="00862DDB" w:rsidRPr="00F7171D">
        <w:rPr>
          <w:rFonts w:ascii="Sylfaen" w:hAnsi="Sylfaen" w:cs="Sylfaen"/>
          <w:lang w:val="hy-AM"/>
        </w:rPr>
        <w:t>փորձագետների</w:t>
      </w:r>
      <w:r w:rsidR="00862DDB" w:rsidRPr="00F7171D">
        <w:rPr>
          <w:rFonts w:cs="Arial"/>
          <w:lang w:val="hy-AM"/>
        </w:rPr>
        <w:t xml:space="preserve"> </w:t>
      </w:r>
      <w:r w:rsidR="00862DDB" w:rsidRPr="00F7171D">
        <w:rPr>
          <w:rFonts w:ascii="Sylfaen" w:hAnsi="Sylfaen" w:cs="Sylfaen"/>
          <w:lang w:val="hy-AM"/>
        </w:rPr>
        <w:t>կողմից</w:t>
      </w:r>
      <w:r w:rsidR="00862DDB" w:rsidRPr="00F7171D">
        <w:rPr>
          <w:rFonts w:cs="Arial"/>
          <w:lang w:val="hy-AM"/>
        </w:rPr>
        <w:t xml:space="preserve"> </w:t>
      </w:r>
      <w:r w:rsidR="00862DDB" w:rsidRPr="00F7171D">
        <w:rPr>
          <w:rFonts w:ascii="Sylfaen" w:hAnsi="Sylfaen" w:cs="Sylfaen"/>
          <w:lang w:val="hy-AM"/>
        </w:rPr>
        <w:t>բազմիցս</w:t>
      </w:r>
      <w:r w:rsidR="00862DDB" w:rsidRPr="00F7171D">
        <w:rPr>
          <w:rFonts w:cs="Arial"/>
          <w:lang w:val="hy-AM"/>
        </w:rPr>
        <w:t xml:space="preserve"> </w:t>
      </w:r>
      <w:r w:rsidR="00862DDB" w:rsidRPr="00F7171D">
        <w:rPr>
          <w:rFonts w:ascii="Sylfaen" w:hAnsi="Sylfaen" w:cs="Sylfaen"/>
          <w:lang w:val="hy-AM"/>
        </w:rPr>
        <w:t>ներկայացվել</w:t>
      </w:r>
      <w:r w:rsidR="00862DDB" w:rsidRPr="00F7171D">
        <w:rPr>
          <w:rFonts w:cs="Arial"/>
          <w:lang w:val="hy-AM"/>
        </w:rPr>
        <w:t xml:space="preserve"> </w:t>
      </w:r>
      <w:r w:rsidR="00862DDB" w:rsidRPr="00F7171D">
        <w:rPr>
          <w:rFonts w:ascii="Sylfaen" w:hAnsi="Sylfaen" w:cs="Sylfaen"/>
          <w:lang w:val="hy-AM"/>
        </w:rPr>
        <w:t>են։</w:t>
      </w:r>
      <w:r w:rsidR="00862DDB" w:rsidRPr="00F7171D">
        <w:rPr>
          <w:rFonts w:cs="Arial"/>
          <w:lang w:val="hy-AM"/>
        </w:rPr>
        <w:t xml:space="preserve"> </w:t>
      </w:r>
      <w:r w:rsidR="00862DDB" w:rsidRPr="00F7171D">
        <w:rPr>
          <w:rFonts w:ascii="Sylfaen" w:hAnsi="Sylfaen" w:cs="Sylfaen"/>
          <w:lang w:val="hy-AM"/>
        </w:rPr>
        <w:t>Ավելին</w:t>
      </w:r>
      <w:r w:rsidR="00862DDB" w:rsidRPr="00F7171D">
        <w:rPr>
          <w:rFonts w:cs="Arial"/>
          <w:lang w:val="hy-AM"/>
        </w:rPr>
        <w:t xml:space="preserve">, </w:t>
      </w:r>
      <w:r w:rsidR="00862DDB" w:rsidRPr="00F7171D">
        <w:rPr>
          <w:rFonts w:ascii="Sylfaen" w:hAnsi="Sylfaen" w:cs="Sylfaen"/>
          <w:b/>
          <w:lang w:val="hy-AM"/>
        </w:rPr>
        <w:t>գործող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իրավակարգավորման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պայմաններում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հստակ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սահմանազատված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չէ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նաև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իրավակարգավորման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ռեժիմը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ջրամատակարարման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և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ջրահեռացման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ծառայությունների</w:t>
      </w:r>
      <w:r w:rsidR="00862DDB" w:rsidRPr="00F7171D">
        <w:rPr>
          <w:rFonts w:cs="Arial"/>
          <w:b/>
          <w:lang w:val="hy-AM"/>
        </w:rPr>
        <w:t xml:space="preserve"> </w:t>
      </w:r>
      <w:r w:rsidR="00862DDB" w:rsidRPr="00F7171D">
        <w:rPr>
          <w:rFonts w:ascii="Sylfaen" w:hAnsi="Sylfaen" w:cs="Sylfaen"/>
          <w:b/>
          <w:lang w:val="hy-AM"/>
        </w:rPr>
        <w:t>համար։</w:t>
      </w:r>
    </w:p>
    <w:p w14:paraId="0A6CDABE" w14:textId="77777777" w:rsidR="00605309" w:rsidRPr="00F7171D" w:rsidRDefault="0060530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  <w:t xml:space="preserve">OECD </w:t>
      </w:r>
      <w:r w:rsidRPr="00F7171D">
        <w:rPr>
          <w:rFonts w:ascii="Sylfaen" w:hAnsi="Sylfaen" w:cs="Sylfaen"/>
          <w:lang w:val="hy-AM"/>
        </w:rPr>
        <w:t>ֆինանսավոր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րաստված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Դեպ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զմավարությու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զեկույ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930 </w:t>
      </w:r>
      <w:r w:rsidRPr="00F7171D">
        <w:rPr>
          <w:rFonts w:ascii="Sylfaen" w:hAnsi="Sylfaen" w:cs="Sylfaen"/>
          <w:lang w:val="hy-AM"/>
        </w:rPr>
        <w:t>տարած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վոր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ուրջ</w:t>
      </w:r>
      <w:r w:rsidRPr="00F7171D">
        <w:rPr>
          <w:rFonts w:cs="Arial"/>
          <w:lang w:val="hy-AM"/>
        </w:rPr>
        <w:t xml:space="preserve"> 830-</w:t>
      </w:r>
      <w:r w:rsidRPr="00F7171D">
        <w:rPr>
          <w:rFonts w:ascii="Sylfaen" w:hAnsi="Sylfaen" w:cs="Sylfaen"/>
          <w:lang w:val="hy-AM"/>
        </w:rPr>
        <w:t>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յուղ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և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օգտագործում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են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ջրահեռացման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լոկալ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լուծումներ</w:t>
      </w:r>
      <w:r w:rsidR="00D813E0" w:rsidRPr="00F7171D">
        <w:rPr>
          <w:rStyle w:val="FootnoteReference"/>
          <w:rFonts w:cs="Arial"/>
          <w:lang w:val="hy-AM"/>
        </w:rPr>
        <w:footnoteReference w:id="65"/>
      </w:r>
      <w:r w:rsidR="00D813E0" w:rsidRPr="00F7171D">
        <w:rPr>
          <w:rFonts w:ascii="Tahoma" w:hAnsi="Tahoma" w:cs="Tahoma"/>
          <w:lang w:val="hy-AM"/>
        </w:rPr>
        <w:t>։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Ջրահեռացման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այդ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տարբերակները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հաճախ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ուղղակի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լցվում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են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գետերը՝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աղտոտելով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մակերևութային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ջրերը։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ՏԻՄ</w:t>
      </w:r>
      <w:r w:rsidR="00D813E0" w:rsidRPr="00F7171D">
        <w:rPr>
          <w:rFonts w:cs="Arial"/>
          <w:lang w:val="hy-AM"/>
        </w:rPr>
        <w:t>-</w:t>
      </w:r>
      <w:r w:rsidR="00D813E0" w:rsidRPr="00F7171D">
        <w:rPr>
          <w:rFonts w:ascii="Sylfaen" w:hAnsi="Sylfaen" w:cs="Sylfaen"/>
          <w:lang w:val="hy-AM"/>
        </w:rPr>
        <w:t>երը</w:t>
      </w:r>
      <w:r w:rsidR="00D813E0" w:rsidRPr="00F7171D">
        <w:rPr>
          <w:rFonts w:cs="Arial"/>
          <w:lang w:val="hy-AM"/>
        </w:rPr>
        <w:t xml:space="preserve"> </w:t>
      </w:r>
      <w:r w:rsidR="00CC500C" w:rsidRPr="00F7171D">
        <w:rPr>
          <w:rFonts w:cs="Arial"/>
          <w:lang w:val="hy-AM"/>
        </w:rPr>
        <w:t>(</w:t>
      </w:r>
      <w:r w:rsidR="00CC500C" w:rsidRPr="00F7171D">
        <w:rPr>
          <w:rFonts w:ascii="Sylfaen" w:hAnsi="Sylfaen" w:cs="Sylfaen"/>
          <w:lang w:val="hy-AM"/>
        </w:rPr>
        <w:t>կամ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եթե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առկա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է</w:t>
      </w:r>
      <w:r w:rsidR="00CC500C" w:rsidRPr="00F7171D">
        <w:rPr>
          <w:rFonts w:cs="Arial"/>
          <w:lang w:val="hy-AM"/>
        </w:rPr>
        <w:t xml:space="preserve">, </w:t>
      </w:r>
      <w:r w:rsidR="00CC500C" w:rsidRPr="00F7171D">
        <w:rPr>
          <w:rFonts w:ascii="Sylfaen" w:hAnsi="Sylfaen" w:cs="Sylfaen"/>
          <w:lang w:val="hy-AM"/>
        </w:rPr>
        <w:t>օպերատորը</w:t>
      </w:r>
      <w:r w:rsidR="00D813E0" w:rsidRPr="00F7171D">
        <w:rPr>
          <w:rFonts w:cs="Arial"/>
          <w:lang w:val="hy-AM"/>
        </w:rPr>
        <w:t xml:space="preserve">) </w:t>
      </w:r>
      <w:r w:rsidR="00D813E0" w:rsidRPr="00F7171D">
        <w:rPr>
          <w:rFonts w:ascii="Sylfaen" w:hAnsi="Sylfaen" w:cs="Sylfaen"/>
          <w:lang w:val="hy-AM"/>
        </w:rPr>
        <w:t>պարտավոր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են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ապահովել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պատշաճ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որակի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ջրահեռացման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ծառայություններ</w:t>
      </w:r>
      <w:r w:rsidR="00CC500C" w:rsidRPr="00F7171D">
        <w:rPr>
          <w:rFonts w:cs="Arial"/>
          <w:lang w:val="hy-AM"/>
        </w:rPr>
        <w:t xml:space="preserve">, </w:t>
      </w:r>
      <w:r w:rsidR="00CC500C" w:rsidRPr="00F7171D">
        <w:rPr>
          <w:rFonts w:ascii="Sylfaen" w:hAnsi="Sylfaen" w:cs="Sylfaen"/>
          <w:lang w:val="hy-AM"/>
        </w:rPr>
        <w:t>սակայն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դրանք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ստեղծված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չեն։</w:t>
      </w:r>
      <w:r w:rsidR="00D813E0" w:rsidRPr="00F7171D">
        <w:rPr>
          <w:rFonts w:cs="Arial"/>
          <w:lang w:val="hy-AM"/>
        </w:rPr>
        <w:t xml:space="preserve"> </w:t>
      </w:r>
    </w:p>
    <w:p w14:paraId="0D10664C" w14:textId="77777777" w:rsidR="001C2C80" w:rsidRPr="00F7171D" w:rsidRDefault="001C2C8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√</w:t>
      </w:r>
      <w:r w:rsidR="001161E4" w:rsidRPr="00F7171D">
        <w:rPr>
          <w:rFonts w:cs="Arial"/>
          <w:lang w:val="hy-AM"/>
        </w:rPr>
        <w:tab/>
      </w:r>
      <w:r w:rsidR="00773FBF" w:rsidRPr="00F7171D">
        <w:rPr>
          <w:rFonts w:ascii="Sylfaen" w:hAnsi="Sylfaen" w:cs="Sylfaen"/>
          <w:lang w:val="hy-AM"/>
        </w:rPr>
        <w:t>Առաջարկում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ենք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օրենսդրորեն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սահմանել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հստակ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իրավական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կարգավորում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ջրամատակարարման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և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ջրահեռացման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ծառայությունների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համար</w:t>
      </w:r>
      <w:r w:rsidR="00D813E0" w:rsidRPr="00F7171D">
        <w:rPr>
          <w:rFonts w:ascii="Sylfaen" w:hAnsi="Sylfaen" w:cs="Sylfaen"/>
          <w:lang w:val="hy-AM"/>
        </w:rPr>
        <w:t>՝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հաշվի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առնելով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յուրաքանչյուրի</w:t>
      </w:r>
      <w:r w:rsidR="00D813E0" w:rsidRPr="00F7171D">
        <w:rPr>
          <w:rFonts w:cs="Arial"/>
          <w:lang w:val="hy-AM"/>
        </w:rPr>
        <w:t xml:space="preserve"> </w:t>
      </w:r>
      <w:r w:rsidR="00D813E0" w:rsidRPr="00F7171D">
        <w:rPr>
          <w:rFonts w:ascii="Sylfaen" w:hAnsi="Sylfaen" w:cs="Sylfaen"/>
          <w:lang w:val="hy-AM"/>
        </w:rPr>
        <w:t>առանձնահատկությունները</w:t>
      </w:r>
      <w:r w:rsidR="00773FBF" w:rsidRPr="00F7171D">
        <w:rPr>
          <w:rFonts w:ascii="Tahoma" w:hAnsi="Tahoma" w:cs="Tahoma"/>
          <w:lang w:val="hy-AM"/>
        </w:rPr>
        <w:t>։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Դա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կարող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է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կատարվել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ինչպես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ՀՀ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ջրային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օրենսգրքում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համապատասխան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փոփոխություններ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և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լրացումներ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կատարելու</w:t>
      </w:r>
      <w:r w:rsidR="00773FBF" w:rsidRPr="00F7171D">
        <w:rPr>
          <w:rFonts w:cs="Arial"/>
          <w:lang w:val="hy-AM"/>
        </w:rPr>
        <w:t xml:space="preserve">, </w:t>
      </w:r>
      <w:r w:rsidR="00773FBF" w:rsidRPr="00F7171D">
        <w:rPr>
          <w:rFonts w:ascii="Sylfaen" w:hAnsi="Sylfaen" w:cs="Sylfaen"/>
          <w:lang w:val="hy-AM"/>
        </w:rPr>
        <w:t>այնպես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էլ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առանձին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օրենքի</w:t>
      </w:r>
      <w:r w:rsidR="00773FBF" w:rsidRPr="00F7171D">
        <w:rPr>
          <w:rFonts w:cs="Arial"/>
          <w:lang w:val="hy-AM"/>
        </w:rPr>
        <w:t xml:space="preserve"> </w:t>
      </w:r>
      <w:r w:rsidR="00773FBF" w:rsidRPr="00F7171D">
        <w:rPr>
          <w:rFonts w:ascii="Sylfaen" w:hAnsi="Sylfaen" w:cs="Sylfaen"/>
          <w:lang w:val="hy-AM"/>
        </w:rPr>
        <w:t>ընդունմամբ։</w:t>
      </w:r>
      <w:r w:rsidR="00773FBF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Նշված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ծառայությունների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համարժեք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իրավական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կարգավորումը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հնարավորություն</w:t>
      </w:r>
      <w:r w:rsidR="00CC500C" w:rsidRPr="00F7171D">
        <w:rPr>
          <w:rFonts w:cs="Arial"/>
          <w:lang w:val="hy-AM"/>
        </w:rPr>
        <w:t xml:space="preserve"> </w:t>
      </w:r>
      <w:r w:rsidR="00CC500C" w:rsidRPr="00F7171D">
        <w:rPr>
          <w:rFonts w:ascii="Sylfaen" w:hAnsi="Sylfaen" w:cs="Sylfaen"/>
          <w:lang w:val="hy-AM"/>
        </w:rPr>
        <w:t>կտա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նաև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հստակեցնել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այդ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իրավահարաբերություններում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ներգրավված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սուբյեկտների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պարտականությունների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շրջանակը</w:t>
      </w:r>
      <w:r w:rsidR="008E422D" w:rsidRPr="00F7171D">
        <w:rPr>
          <w:rFonts w:cs="Arial"/>
          <w:lang w:val="hy-AM"/>
        </w:rPr>
        <w:t xml:space="preserve">, </w:t>
      </w:r>
      <w:r w:rsidR="008E422D" w:rsidRPr="00F7171D">
        <w:rPr>
          <w:rFonts w:ascii="Sylfaen" w:hAnsi="Sylfaen" w:cs="Sylfaen"/>
          <w:lang w:val="hy-AM"/>
        </w:rPr>
        <w:t>լիցենզավորման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պայմանները</w:t>
      </w:r>
      <w:r w:rsidR="008E422D" w:rsidRPr="00F7171D">
        <w:rPr>
          <w:rFonts w:cs="Arial"/>
          <w:lang w:val="hy-AM"/>
        </w:rPr>
        <w:t xml:space="preserve">, </w:t>
      </w:r>
      <w:r w:rsidR="008E422D" w:rsidRPr="00F7171D">
        <w:rPr>
          <w:rFonts w:ascii="Sylfaen" w:hAnsi="Sylfaen" w:cs="Sylfaen"/>
          <w:lang w:val="hy-AM"/>
        </w:rPr>
        <w:t>ներդրումները</w:t>
      </w:r>
      <w:r w:rsidR="008E422D" w:rsidRPr="00F7171D">
        <w:rPr>
          <w:rFonts w:cs="Arial"/>
          <w:lang w:val="hy-AM"/>
        </w:rPr>
        <w:t xml:space="preserve">, </w:t>
      </w:r>
      <w:r w:rsidR="008E422D" w:rsidRPr="00F7171D">
        <w:rPr>
          <w:rFonts w:ascii="Sylfaen" w:hAnsi="Sylfaen" w:cs="Sylfaen"/>
          <w:lang w:val="hy-AM"/>
        </w:rPr>
        <w:t>հիմքեր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կստեղծի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բաժանորդներին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պատշաճ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որակի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ծառայություններ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մատուցելու</w:t>
      </w:r>
      <w:r w:rsidR="008E422D" w:rsidRPr="00F7171D">
        <w:rPr>
          <w:rFonts w:cs="Arial"/>
          <w:lang w:val="hy-AM"/>
        </w:rPr>
        <w:t xml:space="preserve"> </w:t>
      </w:r>
      <w:r w:rsidR="008E422D" w:rsidRPr="00F7171D">
        <w:rPr>
          <w:rFonts w:ascii="Sylfaen" w:hAnsi="Sylfaen" w:cs="Sylfaen"/>
          <w:lang w:val="hy-AM"/>
        </w:rPr>
        <w:t>համար։</w:t>
      </w:r>
    </w:p>
    <w:p w14:paraId="493118B9" w14:textId="77777777" w:rsidR="00773FBF" w:rsidRPr="00F7171D" w:rsidRDefault="00773FBF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Ներ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տարածք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ում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եոլի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ու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ՓԲԸ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ուրջ</w:t>
      </w:r>
      <w:r w:rsidRPr="00F7171D">
        <w:rPr>
          <w:rFonts w:cs="Arial"/>
          <w:lang w:val="hy-AM"/>
        </w:rPr>
        <w:t xml:space="preserve"> </w:t>
      </w:r>
      <w:r w:rsidR="00433F18" w:rsidRPr="00F7171D">
        <w:rPr>
          <w:rFonts w:cs="Arial"/>
          <w:lang w:val="hy-AM"/>
        </w:rPr>
        <w:t>560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համայնքներ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դուրս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են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ընկերության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սպասարկման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տարածքից</w:t>
      </w:r>
      <w:r w:rsidR="00605309" w:rsidRPr="00F7171D">
        <w:rPr>
          <w:rFonts w:cs="Arial"/>
          <w:lang w:val="hy-AM"/>
        </w:rPr>
        <w:t xml:space="preserve">, </w:t>
      </w:r>
      <w:r w:rsidR="00605309" w:rsidRPr="00F7171D">
        <w:rPr>
          <w:rFonts w:ascii="Sylfaen" w:hAnsi="Sylfaen" w:cs="Sylfaen"/>
          <w:lang w:val="hy-AM"/>
        </w:rPr>
        <w:t>և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այդ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ծառայությունները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մատուցվում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են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ՏԻՄ</w:t>
      </w:r>
      <w:r w:rsidR="00605309" w:rsidRPr="00F7171D">
        <w:rPr>
          <w:rFonts w:cs="Arial"/>
          <w:lang w:val="hy-AM"/>
        </w:rPr>
        <w:t>-</w:t>
      </w:r>
      <w:r w:rsidR="00605309" w:rsidRPr="00F7171D">
        <w:rPr>
          <w:rFonts w:ascii="Sylfaen" w:hAnsi="Sylfaen" w:cs="Sylfaen"/>
          <w:lang w:val="hy-AM"/>
        </w:rPr>
        <w:t>երի</w:t>
      </w:r>
      <w:r w:rsidR="00605309" w:rsidRPr="00F7171D">
        <w:rPr>
          <w:rFonts w:cs="Arial"/>
          <w:lang w:val="hy-AM"/>
        </w:rPr>
        <w:t xml:space="preserve"> </w:t>
      </w:r>
      <w:r w:rsidR="00605309" w:rsidRPr="00F7171D">
        <w:rPr>
          <w:rFonts w:ascii="Sylfaen" w:hAnsi="Sylfaen" w:cs="Sylfaen"/>
          <w:lang w:val="hy-AM"/>
        </w:rPr>
        <w:t>կողմից։</w:t>
      </w:r>
      <w:r w:rsidR="00605309" w:rsidRPr="00F7171D">
        <w:rPr>
          <w:rFonts w:cs="Arial"/>
          <w:lang w:val="hy-AM"/>
        </w:rPr>
        <w:t xml:space="preserve">  </w:t>
      </w:r>
    </w:p>
    <w:p w14:paraId="7B8E4400" w14:textId="77777777" w:rsidR="00862DDB" w:rsidRPr="00F7171D" w:rsidRDefault="00862DDB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կան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ված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ետություն</w:t>
      </w:r>
      <w:r w:rsidRPr="00F7171D">
        <w:rPr>
          <w:rFonts w:cs="Arial"/>
          <w:b/>
          <w:lang w:val="hy-AM"/>
        </w:rPr>
        <w:t>-</w:t>
      </w:r>
      <w:r w:rsidRPr="00F7171D">
        <w:rPr>
          <w:rFonts w:ascii="Sylfaen" w:hAnsi="Sylfaen" w:cs="Sylfaen"/>
          <w:b/>
          <w:lang w:val="hy-AM"/>
        </w:rPr>
        <w:t>օպերատո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պերատոր</w:t>
      </w:r>
      <w:r w:rsidRPr="00F7171D">
        <w:rPr>
          <w:rFonts w:cs="Arial"/>
          <w:b/>
          <w:lang w:val="hy-AM"/>
        </w:rPr>
        <w:t>-</w:t>
      </w:r>
      <w:r w:rsidRPr="00F7171D">
        <w:rPr>
          <w:rFonts w:ascii="Sylfaen" w:hAnsi="Sylfaen" w:cs="Sylfaen"/>
          <w:b/>
          <w:lang w:val="hy-AM"/>
        </w:rPr>
        <w:t>բաժանոր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։</w:t>
      </w:r>
    </w:p>
    <w:p w14:paraId="1BD3A931" w14:textId="77777777" w:rsidR="00983CC1" w:rsidRPr="00F7171D" w:rsidRDefault="00983CC1" w:rsidP="00226C55">
      <w:pPr>
        <w:spacing w:after="0"/>
        <w:ind w:firstLine="567"/>
        <w:jc w:val="both"/>
        <w:rPr>
          <w:rFonts w:cs="Arial"/>
          <w:lang w:val="hy-AM"/>
        </w:rPr>
      </w:pPr>
    </w:p>
    <w:tbl>
      <w:tblPr>
        <w:tblStyle w:val="TableGrid"/>
        <w:tblW w:w="0" w:type="auto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4626"/>
        <w:gridCol w:w="4617"/>
      </w:tblGrid>
      <w:tr w:rsidR="00BF5C39" w:rsidRPr="00F7171D" w14:paraId="582252CF" w14:textId="77777777" w:rsidTr="005F09E7">
        <w:tc>
          <w:tcPr>
            <w:tcW w:w="4788" w:type="dxa"/>
          </w:tcPr>
          <w:p w14:paraId="220E7393" w14:textId="77777777" w:rsidR="00862DDB" w:rsidRPr="00F7171D" w:rsidRDefault="00862DDB" w:rsidP="00226C55">
            <w:pPr>
              <w:spacing w:after="200" w:line="276" w:lineRule="auto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Պետություն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օպերատոր</w:t>
            </w:r>
          </w:p>
        </w:tc>
        <w:tc>
          <w:tcPr>
            <w:tcW w:w="4788" w:type="dxa"/>
          </w:tcPr>
          <w:p w14:paraId="1F749FC7" w14:textId="77777777" w:rsidR="00862DDB" w:rsidRPr="00F7171D" w:rsidRDefault="00862DDB" w:rsidP="00226C55">
            <w:pPr>
              <w:spacing w:after="200" w:line="276" w:lineRule="auto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Օպերատոր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բաժանորդ</w:t>
            </w:r>
          </w:p>
        </w:tc>
      </w:tr>
      <w:tr w:rsidR="00BF5C39" w:rsidRPr="00B9607B" w14:paraId="0B974B72" w14:textId="77777777" w:rsidTr="005F09E7">
        <w:tc>
          <w:tcPr>
            <w:tcW w:w="4788" w:type="dxa"/>
          </w:tcPr>
          <w:p w14:paraId="37CFADE9" w14:textId="77777777" w:rsidR="00862DDB" w:rsidRPr="00F7171D" w:rsidRDefault="00862DDB" w:rsidP="00226C55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</w:t>
            </w:r>
          </w:p>
          <w:p w14:paraId="354F8DE6" w14:textId="77777777" w:rsidR="00D270C2" w:rsidRPr="00F7171D" w:rsidRDefault="00862DDB" w:rsidP="00F90BCF">
            <w:pPr>
              <w:spacing w:after="200" w:line="276" w:lineRule="auto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cs="Arial"/>
                <w:lang w:val="hy-AM"/>
              </w:rPr>
              <w:t>«</w:t>
            </w:r>
            <w:r w:rsidR="0009732B" w:rsidRPr="00F7171D">
              <w:rPr>
                <w:rFonts w:ascii="Sylfaen" w:hAnsi="Sylfaen" w:cs="Sylfaen"/>
                <w:lang w:val="hy-AM"/>
              </w:rPr>
              <w:t>Հանրային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կարգավորող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մարմնի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մասին</w:t>
            </w:r>
            <w:r w:rsidR="0009732B" w:rsidRPr="00F7171D">
              <w:rPr>
                <w:rFonts w:cs="Arial"/>
                <w:lang w:val="hy-AM"/>
              </w:rPr>
              <w:t xml:space="preserve">» </w:t>
            </w:r>
            <w:r w:rsidR="0009732B" w:rsidRPr="00F7171D">
              <w:rPr>
                <w:rFonts w:ascii="Sylfaen" w:hAnsi="Sylfaen" w:cs="Sylfaen"/>
                <w:lang w:val="hy-AM"/>
              </w:rPr>
              <w:t>ՀՀ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օրենք</w:t>
            </w:r>
          </w:p>
          <w:p w14:paraId="48038A9E" w14:textId="77777777" w:rsidR="00862DDB" w:rsidRPr="00F7171D" w:rsidRDefault="00D270C2" w:rsidP="00226C55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cs="Arial"/>
                <w:lang w:val="hy-AM"/>
              </w:rPr>
              <w:t>«</w:t>
            </w:r>
            <w:r w:rsidR="0009732B"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մասին</w:t>
            </w:r>
            <w:r w:rsidR="0009732B" w:rsidRPr="00F7171D">
              <w:rPr>
                <w:rFonts w:cs="Arial"/>
                <w:lang w:val="hy-AM"/>
              </w:rPr>
              <w:t xml:space="preserve">» </w:t>
            </w:r>
            <w:r w:rsidR="0009732B" w:rsidRPr="00F7171D">
              <w:rPr>
                <w:rFonts w:ascii="Sylfaen" w:hAnsi="Sylfaen" w:cs="Sylfaen"/>
                <w:lang w:val="hy-AM"/>
              </w:rPr>
              <w:t>ՀՀ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օրենք</w:t>
            </w:r>
          </w:p>
          <w:p w14:paraId="4AE9B5FA" w14:textId="77777777" w:rsidR="00862DDB" w:rsidRPr="00F7171D" w:rsidRDefault="00D270C2" w:rsidP="00226C55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="00862DDB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862DD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cs="Arial"/>
                <w:lang w:val="hy-AM"/>
              </w:rPr>
              <w:t>«</w:t>
            </w:r>
            <w:r w:rsidR="0009732B"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և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ջրահեռացման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ոլորտի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ռազմավարություն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և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ֆինանսավորման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ծրագիրը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հաստատելու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մասին</w:t>
            </w:r>
            <w:r w:rsidR="0009732B" w:rsidRPr="00F7171D">
              <w:rPr>
                <w:rFonts w:cs="Arial"/>
                <w:lang w:val="hy-AM"/>
              </w:rPr>
              <w:t xml:space="preserve">» </w:t>
            </w:r>
            <w:r w:rsidR="0009732B" w:rsidRPr="00F7171D">
              <w:rPr>
                <w:rFonts w:ascii="Sylfaen" w:hAnsi="Sylfaen" w:cs="Sylfaen"/>
                <w:lang w:val="hy-AM"/>
              </w:rPr>
              <w:t>ՀՀ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="0009732B" w:rsidRPr="00F7171D">
              <w:rPr>
                <w:rFonts w:cs="Arial"/>
                <w:lang w:val="hy-AM"/>
              </w:rPr>
              <w:t xml:space="preserve"> </w:t>
            </w:r>
            <w:r w:rsidR="0009732B" w:rsidRPr="00F7171D">
              <w:rPr>
                <w:rFonts w:ascii="Sylfaen" w:hAnsi="Sylfaen" w:cs="Sylfaen"/>
                <w:lang w:val="hy-AM"/>
              </w:rPr>
              <w:t>որոշում</w:t>
            </w:r>
          </w:p>
          <w:p w14:paraId="02F704DA" w14:textId="77777777" w:rsidR="00862DDB" w:rsidRPr="00F7171D" w:rsidRDefault="00D270C2" w:rsidP="00F90BCF">
            <w:pPr>
              <w:spacing w:after="200" w:line="276" w:lineRule="auto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5</w:t>
            </w:r>
            <w:r w:rsidR="00862DDB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862DDB" w:rsidRPr="00F7171D">
              <w:rPr>
                <w:rFonts w:cs="Arial"/>
                <w:lang w:val="hy-AM"/>
              </w:rPr>
              <w:t xml:space="preserve"> </w:t>
            </w:r>
            <w:r w:rsidR="00862DDB"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="00862DDB" w:rsidRPr="00F7171D">
              <w:rPr>
                <w:rFonts w:cs="Arial"/>
                <w:lang w:val="hy-AM"/>
              </w:rPr>
              <w:t xml:space="preserve"> </w:t>
            </w:r>
            <w:r w:rsidR="00862DDB" w:rsidRPr="00F7171D">
              <w:rPr>
                <w:rFonts w:ascii="Sylfaen" w:hAnsi="Sylfaen" w:cs="Sylfaen"/>
                <w:lang w:val="hy-AM"/>
              </w:rPr>
              <w:t>և</w:t>
            </w:r>
            <w:r w:rsidR="00862DDB" w:rsidRPr="00F7171D">
              <w:rPr>
                <w:rFonts w:cs="Arial"/>
                <w:lang w:val="hy-AM"/>
              </w:rPr>
              <w:t xml:space="preserve"> </w:t>
            </w:r>
            <w:r w:rsidR="00862DDB" w:rsidRPr="00F7171D">
              <w:rPr>
                <w:rFonts w:ascii="Sylfaen" w:hAnsi="Sylfaen" w:cs="Sylfaen"/>
                <w:lang w:val="hy-AM"/>
              </w:rPr>
              <w:t>քաղաքաշինության</w:t>
            </w:r>
            <w:r w:rsidR="00862DDB" w:rsidRPr="00F7171D">
              <w:rPr>
                <w:rFonts w:cs="Arial"/>
                <w:lang w:val="hy-AM"/>
              </w:rPr>
              <w:t xml:space="preserve"> </w:t>
            </w:r>
            <w:r w:rsidR="00862DDB" w:rsidRPr="00F7171D">
              <w:rPr>
                <w:rFonts w:ascii="Sylfaen" w:hAnsi="Sylfaen" w:cs="Sylfaen"/>
                <w:lang w:val="hy-AM"/>
              </w:rPr>
              <w:t>ոլորտի</w:t>
            </w:r>
            <w:r w:rsidR="00862DDB" w:rsidRPr="00F7171D">
              <w:rPr>
                <w:rFonts w:cs="Arial"/>
                <w:lang w:val="hy-AM"/>
              </w:rPr>
              <w:t xml:space="preserve"> </w:t>
            </w:r>
            <w:r w:rsidR="00862DDB" w:rsidRPr="00F7171D">
              <w:rPr>
                <w:rFonts w:ascii="Sylfaen" w:hAnsi="Sylfaen" w:cs="Sylfaen"/>
                <w:lang w:val="hy-AM"/>
              </w:rPr>
              <w:t>օրենսդրություն</w:t>
            </w:r>
          </w:p>
          <w:p w14:paraId="5981C82E" w14:textId="77777777" w:rsidR="00F0409B" w:rsidRPr="00F7171D" w:rsidRDefault="00D270C2" w:rsidP="00226C55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6</w:t>
            </w:r>
            <w:r w:rsidR="002D465F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Ինժեներական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ստանդարտներ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</w:p>
          <w:p w14:paraId="62E97443" w14:textId="77777777" w:rsidR="002D465F" w:rsidRPr="00F7171D" w:rsidRDefault="00D270C2" w:rsidP="00226C55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7</w:t>
            </w:r>
            <w:r w:rsidR="00F0409B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Պետության՝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ի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դեմս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լիազոր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մարմնի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և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օպերատորի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միջև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կնքված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պայմանագիր</w:t>
            </w:r>
          </w:p>
        </w:tc>
        <w:tc>
          <w:tcPr>
            <w:tcW w:w="4788" w:type="dxa"/>
          </w:tcPr>
          <w:p w14:paraId="311E203B" w14:textId="77777777" w:rsidR="00862DDB" w:rsidRPr="00F7171D" w:rsidRDefault="00862DDB" w:rsidP="00226C55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</w:t>
            </w:r>
          </w:p>
          <w:p w14:paraId="6BC754DE" w14:textId="77777777" w:rsidR="00862DDB" w:rsidRPr="00F7171D" w:rsidRDefault="00862DDB" w:rsidP="00226C55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</w:t>
            </w:r>
          </w:p>
          <w:p w14:paraId="590FB5E5" w14:textId="77777777" w:rsidR="00F0409B" w:rsidRPr="00F7171D" w:rsidRDefault="002D465F" w:rsidP="00226C55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cs="Arial"/>
                <w:lang w:val="hy-AM"/>
              </w:rPr>
              <w:t>«</w:t>
            </w:r>
            <w:r w:rsidR="00F0409B" w:rsidRPr="00F7171D">
              <w:rPr>
                <w:rFonts w:ascii="Sylfaen" w:hAnsi="Sylfaen" w:cs="Sylfaen"/>
                <w:lang w:val="hy-AM"/>
              </w:rPr>
              <w:t>Խմելու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ջրի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և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ջրահեռացման</w:t>
            </w:r>
            <w:r w:rsidR="00F0409B" w:rsidRPr="00F7171D">
              <w:rPr>
                <w:rFonts w:cs="Arial"/>
                <w:lang w:val="hy-AM"/>
              </w:rPr>
              <w:t xml:space="preserve"> (</w:t>
            </w:r>
            <w:r w:rsidR="00F0409B" w:rsidRPr="00F7171D">
              <w:rPr>
                <w:rFonts w:ascii="Sylfaen" w:hAnsi="Sylfaen" w:cs="Sylfaen"/>
                <w:lang w:val="hy-AM"/>
              </w:rPr>
              <w:t>կեղտաջրերի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մաքրման</w:t>
            </w:r>
            <w:r w:rsidR="00F0409B" w:rsidRPr="00F7171D">
              <w:rPr>
                <w:rFonts w:cs="Arial"/>
                <w:lang w:val="hy-AM"/>
              </w:rPr>
              <w:t xml:space="preserve">) </w:t>
            </w:r>
            <w:r w:rsidR="00F0409B"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մատուցման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կանոնները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սահմանելու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մասին</w:t>
            </w:r>
            <w:r w:rsidR="00F0409B" w:rsidRPr="00F7171D">
              <w:rPr>
                <w:rFonts w:cs="Arial"/>
                <w:lang w:val="hy-AM"/>
              </w:rPr>
              <w:t xml:space="preserve">» </w:t>
            </w:r>
            <w:r w:rsidR="00F0409B" w:rsidRPr="00F7171D">
              <w:rPr>
                <w:rFonts w:ascii="Sylfaen" w:hAnsi="Sylfaen" w:cs="Sylfaen"/>
                <w:lang w:val="hy-AM"/>
              </w:rPr>
              <w:t>ՀՀ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հանրային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կարգավորող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="00F0409B" w:rsidRPr="00F7171D">
              <w:rPr>
                <w:rFonts w:cs="Arial"/>
                <w:lang w:val="hy-AM"/>
              </w:rPr>
              <w:t xml:space="preserve"> </w:t>
            </w:r>
            <w:r w:rsidR="00F0409B" w:rsidRPr="00F7171D">
              <w:rPr>
                <w:rFonts w:ascii="Sylfaen" w:hAnsi="Sylfaen" w:cs="Sylfaen"/>
                <w:lang w:val="hy-AM"/>
              </w:rPr>
              <w:t>որոշում</w:t>
            </w:r>
            <w:r w:rsidR="00F0409B" w:rsidRPr="00F7171D">
              <w:rPr>
                <w:rStyle w:val="FootnoteReference"/>
                <w:rFonts w:cs="Arial"/>
                <w:lang w:val="hy-AM"/>
              </w:rPr>
              <w:footnoteReference w:id="66"/>
            </w:r>
          </w:p>
          <w:p w14:paraId="4AC1E5BC" w14:textId="77777777" w:rsidR="002D465F" w:rsidRPr="00F7171D" w:rsidRDefault="00F0409B" w:rsidP="00226C55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և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="002D465F" w:rsidRPr="00F7171D">
              <w:rPr>
                <w:rFonts w:ascii="Sylfaen" w:hAnsi="Sylfaen" w:cs="Sylfaen"/>
                <w:lang w:val="hy-AM"/>
              </w:rPr>
              <w:t>ջրահեռացման</w:t>
            </w:r>
            <w:r w:rsidR="002D465F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եր</w:t>
            </w:r>
          </w:p>
        </w:tc>
      </w:tr>
    </w:tbl>
    <w:p w14:paraId="46360857" w14:textId="77777777" w:rsidR="00A57E15" w:rsidRPr="00F7171D" w:rsidRDefault="00A57E15" w:rsidP="005809DD">
      <w:pPr>
        <w:pStyle w:val="Heading2"/>
      </w:pPr>
      <w:bookmarkStart w:id="125" w:name="_Toc495054775"/>
    </w:p>
    <w:p w14:paraId="21EAC6BA" w14:textId="77777777" w:rsidR="00A91BBE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26" w:name="_Toc506388686"/>
      <w:r w:rsidRPr="00F7171D">
        <w:rPr>
          <w:rFonts w:asciiTheme="minorHAnsi" w:hAnsiTheme="minorHAnsi" w:cs="Arial"/>
        </w:rPr>
        <w:t xml:space="preserve">10.2. </w:t>
      </w:r>
      <w:r w:rsidR="00A91BBE" w:rsidRPr="00F7171D">
        <w:t>Ջրամատակարարման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և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ջրահեռացման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ծառայությունների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լիցենզ</w:t>
      </w:r>
      <w:r w:rsidR="00433F18" w:rsidRPr="00F7171D">
        <w:t>ի</w:t>
      </w:r>
      <w:r w:rsidR="00A91BBE" w:rsidRPr="00F7171D">
        <w:t>այի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հիմքերը</w:t>
      </w:r>
      <w:bookmarkEnd w:id="125"/>
      <w:bookmarkEnd w:id="126"/>
    </w:p>
    <w:p w14:paraId="46D68E3C" w14:textId="7B0C3A18" w:rsidR="00F0409B" w:rsidRPr="00F7171D" w:rsidRDefault="00F0409B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i</w:t>
      </w:r>
      <w:r w:rsidR="00472B56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38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="007C66B3" w:rsidRPr="00F7171D">
        <w:rPr>
          <w:rFonts w:ascii="Sylfaen" w:hAnsi="Sylfaen" w:cs="Arial"/>
          <w:lang w:val="hy-AM"/>
        </w:rPr>
        <w:t xml:space="preserve">խմելու ջրի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="002D2211" w:rsidRPr="00F7171D">
        <w:rPr>
          <w:rFonts w:ascii="Sylfaen" w:hAnsi="Sylfaen" w:cs="Sylfaen"/>
          <w:lang w:val="hy-AM"/>
        </w:rPr>
        <w:t>Կարգավոր</w:t>
      </w:r>
      <w:r w:rsidRPr="00F7171D">
        <w:rPr>
          <w:rFonts w:ascii="Sylfaen" w:hAnsi="Sylfaen" w:cs="Sylfaen"/>
          <w:lang w:val="hy-AM"/>
        </w:rPr>
        <w:t>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="00697F74" w:rsidRPr="00F7171D">
        <w:rPr>
          <w:rFonts w:cs="Arial"/>
          <w:lang w:val="hy-AM"/>
        </w:rPr>
        <w:t xml:space="preserve">, </w:t>
      </w:r>
      <w:r w:rsidR="00697F74" w:rsidRPr="00F7171D">
        <w:rPr>
          <w:rFonts w:ascii="Sylfaen" w:hAnsi="Sylfaen" w:cs="Sylfaen"/>
          <w:lang w:val="hy-AM"/>
        </w:rPr>
        <w:t>որը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գործունեության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այդ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տեսակով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զբաղվելու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իրավունքը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հաստատող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պաշտոնական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թույլտվություն</w:t>
      </w:r>
      <w:r w:rsidR="00697F74" w:rsidRPr="00F7171D">
        <w:rPr>
          <w:rFonts w:cs="Arial"/>
          <w:lang w:val="hy-AM"/>
        </w:rPr>
        <w:t xml:space="preserve"> </w:t>
      </w:r>
      <w:r w:rsidR="00697F74" w:rsidRPr="00F7171D">
        <w:rPr>
          <w:rFonts w:ascii="Sylfaen" w:hAnsi="Sylfaen" w:cs="Sylfaen"/>
          <w:lang w:val="hy-AM"/>
        </w:rPr>
        <w:t>է</w:t>
      </w:r>
      <w:r w:rsidRPr="00F7171D">
        <w:rPr>
          <w:rFonts w:ascii="Tahoma" w:hAnsi="Tahoma" w:cs="Tahoma"/>
          <w:lang w:val="hy-AM"/>
        </w:rPr>
        <w:t>։</w:t>
      </w:r>
    </w:p>
    <w:p w14:paraId="301B6445" w14:textId="77777777" w:rsidR="00F0409B" w:rsidRPr="00F7171D" w:rsidRDefault="00697F74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Լիցենզ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պառող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իրավունք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շտպանություն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առայ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րակ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րձրացումը։</w:t>
      </w:r>
      <w:r w:rsidRPr="00F7171D">
        <w:rPr>
          <w:rFonts w:cs="Arial"/>
          <w:i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Նշված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և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այլ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նպատակներն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իրագործելու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համար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ընդունվել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է</w:t>
      </w:r>
      <w:r w:rsidR="00527E6B" w:rsidRPr="00F7171D">
        <w:rPr>
          <w:rFonts w:cs="Arial"/>
          <w:lang w:val="hy-AM"/>
        </w:rPr>
        <w:t xml:space="preserve"> «</w:t>
      </w:r>
      <w:r w:rsidR="00527E6B" w:rsidRPr="00F7171D">
        <w:rPr>
          <w:rFonts w:ascii="Sylfaen" w:hAnsi="Sylfaen" w:cs="Sylfaen"/>
          <w:lang w:val="hy-AM"/>
        </w:rPr>
        <w:t>Ջրային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ոլորտում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գործունեության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լիցենզավորման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կարգը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հաստատելու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և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Հայաստանի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Հանրապետության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Հանրային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ծառայությունները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կարգավորող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հանձնաժողովի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մի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շարք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որոշումներ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ուժը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կորցրած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ճանաչելու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մասին</w:t>
      </w:r>
      <w:r w:rsidR="00527E6B" w:rsidRPr="00F7171D">
        <w:rPr>
          <w:rFonts w:cs="Arial"/>
          <w:lang w:val="hy-AM"/>
        </w:rPr>
        <w:t xml:space="preserve">» </w:t>
      </w:r>
      <w:r w:rsidR="00527E6B" w:rsidRPr="00F7171D">
        <w:rPr>
          <w:rFonts w:ascii="Sylfaen" w:hAnsi="Sylfaen" w:cs="Sylfaen"/>
          <w:lang w:val="hy-AM"/>
        </w:rPr>
        <w:t>ՀՀ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Հանրային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ծառայությունները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կարգավորող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հանձնաժողովի</w:t>
      </w:r>
      <w:r w:rsidR="00527E6B" w:rsidRPr="00F7171D">
        <w:rPr>
          <w:rFonts w:cs="Arial"/>
          <w:lang w:val="hy-AM"/>
        </w:rPr>
        <w:t xml:space="preserve"> </w:t>
      </w:r>
      <w:r w:rsidR="00527E6B" w:rsidRPr="00F7171D">
        <w:rPr>
          <w:rFonts w:ascii="Sylfaen" w:hAnsi="Sylfaen" w:cs="Sylfaen"/>
          <w:lang w:val="hy-AM"/>
        </w:rPr>
        <w:t>որոշումը</w:t>
      </w:r>
      <w:r w:rsidR="00527E6B" w:rsidRPr="00F7171D">
        <w:rPr>
          <w:rStyle w:val="FootnoteReference"/>
          <w:rFonts w:cs="Arial"/>
          <w:lang w:val="hy-AM"/>
        </w:rPr>
        <w:footnoteReference w:id="67"/>
      </w:r>
      <w:r w:rsidR="00527E6B" w:rsidRPr="00F7171D">
        <w:rPr>
          <w:rFonts w:ascii="Tahoma" w:hAnsi="Tahoma" w:cs="Tahoma"/>
          <w:lang w:val="hy-AM"/>
        </w:rPr>
        <w:t>։</w:t>
      </w:r>
    </w:p>
    <w:p w14:paraId="25E2880E" w14:textId="77777777" w:rsidR="00205942" w:rsidRPr="00F7171D" w:rsidRDefault="00205942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ել</w:t>
      </w:r>
      <w:r w:rsidRPr="00F7171D">
        <w:rPr>
          <w:rFonts w:cs="Arial"/>
          <w:lang w:val="hy-AM"/>
        </w:rPr>
        <w:t xml:space="preserve">, </w:t>
      </w:r>
      <w:r w:rsidR="003853F6" w:rsidRPr="00F7171D">
        <w:rPr>
          <w:rFonts w:ascii="Sylfaen" w:hAnsi="Sylfaen" w:cs="Sylfaen"/>
          <w:lang w:val="hy-AM"/>
        </w:rPr>
        <w:t>որ</w:t>
      </w:r>
      <w:r w:rsidR="003853F6" w:rsidRPr="00F7171D">
        <w:rPr>
          <w:rFonts w:cs="Arial"/>
          <w:lang w:val="hy-AM"/>
        </w:rPr>
        <w:t xml:space="preserve"> «</w:t>
      </w:r>
      <w:r w:rsidR="003853F6" w:rsidRPr="00F7171D">
        <w:rPr>
          <w:rFonts w:ascii="Sylfaen" w:hAnsi="Sylfaen" w:cs="Sylfaen"/>
          <w:lang w:val="hy-AM"/>
        </w:rPr>
        <w:t>Լիցենզավորման</w:t>
      </w:r>
      <w:r w:rsidR="003853F6" w:rsidRPr="00F7171D">
        <w:rPr>
          <w:rFonts w:cs="Arial"/>
          <w:lang w:val="hy-AM"/>
        </w:rPr>
        <w:t xml:space="preserve"> </w:t>
      </w:r>
      <w:r w:rsidR="003853F6" w:rsidRPr="00F7171D">
        <w:rPr>
          <w:rFonts w:ascii="Sylfaen" w:hAnsi="Sylfaen" w:cs="Sylfaen"/>
          <w:lang w:val="hy-AM"/>
        </w:rPr>
        <w:t>մասին</w:t>
      </w:r>
      <w:r w:rsidR="003853F6" w:rsidRPr="00F7171D">
        <w:rPr>
          <w:rFonts w:cs="Arial"/>
          <w:lang w:val="hy-AM"/>
        </w:rPr>
        <w:t xml:space="preserve">» </w:t>
      </w:r>
      <w:r w:rsidR="003853F6" w:rsidRPr="00F7171D">
        <w:rPr>
          <w:rFonts w:ascii="Sylfaen" w:hAnsi="Sylfaen" w:cs="Sylfaen"/>
          <w:lang w:val="hy-AM"/>
        </w:rPr>
        <w:t>ՀՀ</w:t>
      </w:r>
      <w:r w:rsidR="003853F6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օրենքի</w:t>
      </w:r>
      <w:r w:rsidR="003455D4" w:rsidRPr="00F7171D">
        <w:rPr>
          <w:rFonts w:cs="Arial"/>
          <w:lang w:val="hy-AM"/>
        </w:rPr>
        <w:t xml:space="preserve"> 43-</w:t>
      </w:r>
      <w:r w:rsidR="003455D4" w:rsidRPr="00F7171D">
        <w:rPr>
          <w:rFonts w:ascii="Sylfaen" w:hAnsi="Sylfaen" w:cs="Sylfaen"/>
          <w:lang w:val="hy-AM"/>
        </w:rPr>
        <w:t>րդ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հոդվածը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լիցենզավորման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ենթակա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գործունեության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տեսակ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է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համարում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միայն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խմելու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ջրամատակարարման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և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ջրահեռացման</w:t>
      </w:r>
      <w:r w:rsidR="003455D4" w:rsidRPr="00F7171D">
        <w:rPr>
          <w:rFonts w:cs="Arial"/>
          <w:lang w:val="hy-AM"/>
        </w:rPr>
        <w:t xml:space="preserve"> (</w:t>
      </w:r>
      <w:r w:rsidR="003455D4" w:rsidRPr="00F7171D">
        <w:rPr>
          <w:rFonts w:ascii="Sylfaen" w:hAnsi="Sylfaen" w:cs="Sylfaen"/>
          <w:lang w:val="hy-AM"/>
        </w:rPr>
        <w:t>կեղտաջրերի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մաքրման</w:t>
      </w:r>
      <w:r w:rsidR="003455D4" w:rsidRPr="00F7171D">
        <w:rPr>
          <w:rFonts w:cs="Arial"/>
          <w:lang w:val="hy-AM"/>
        </w:rPr>
        <w:t xml:space="preserve">) </w:t>
      </w:r>
      <w:r w:rsidR="003455D4" w:rsidRPr="00F7171D">
        <w:rPr>
          <w:rFonts w:ascii="Sylfaen" w:hAnsi="Sylfaen" w:cs="Sylfaen"/>
          <w:lang w:val="hy-AM"/>
        </w:rPr>
        <w:t>ծառայությունները</w:t>
      </w:r>
      <w:r w:rsidR="003455D4" w:rsidRPr="00F7171D">
        <w:rPr>
          <w:rFonts w:cs="Arial"/>
          <w:lang w:val="hy-AM"/>
        </w:rPr>
        <w:t xml:space="preserve">, </w:t>
      </w:r>
      <w:r w:rsidR="003455D4" w:rsidRPr="00F7171D">
        <w:rPr>
          <w:rFonts w:ascii="Sylfaen" w:hAnsi="Sylfaen" w:cs="Sylfaen"/>
          <w:lang w:val="hy-AM"/>
        </w:rPr>
        <w:t>մինչդեռ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ոռոգման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ջրի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մատակարարման</w:t>
      </w:r>
      <w:r w:rsidR="003455D4" w:rsidRPr="00F7171D">
        <w:rPr>
          <w:rFonts w:cs="Arial"/>
          <w:lang w:val="hy-AM"/>
        </w:rPr>
        <w:t xml:space="preserve"> </w:t>
      </w:r>
      <w:r w:rsidR="003455D4" w:rsidRPr="00F7171D">
        <w:rPr>
          <w:rFonts w:ascii="Sylfaen" w:hAnsi="Sylfaen" w:cs="Sylfaen"/>
          <w:lang w:val="hy-AM"/>
        </w:rPr>
        <w:t>ծառայությունների</w:t>
      </w:r>
      <w:r w:rsidR="003455D4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համար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այս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օրենքը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լիցենզիա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չի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պահանջում։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Միևնույ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ժամանակ</w:t>
      </w:r>
      <w:r w:rsidR="009A23AF" w:rsidRPr="00F7171D">
        <w:rPr>
          <w:rFonts w:cs="Arial"/>
          <w:lang w:val="hy-AM"/>
        </w:rPr>
        <w:t xml:space="preserve">, </w:t>
      </w:r>
      <w:r w:rsidR="009A23AF" w:rsidRPr="00F7171D">
        <w:rPr>
          <w:rFonts w:ascii="Sylfaen" w:hAnsi="Sylfaen" w:cs="Sylfaen"/>
          <w:lang w:val="hy-AM"/>
        </w:rPr>
        <w:t>ՀՀ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ջրայի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օրենսգրքի</w:t>
      </w:r>
      <w:r w:rsidR="009A23AF" w:rsidRPr="00F7171D">
        <w:rPr>
          <w:rFonts w:cs="Arial"/>
          <w:lang w:val="hy-AM"/>
        </w:rPr>
        <w:t xml:space="preserve"> 38-</w:t>
      </w:r>
      <w:r w:rsidR="009A23AF" w:rsidRPr="00F7171D">
        <w:rPr>
          <w:rFonts w:ascii="Sylfaen" w:hAnsi="Sylfaen" w:cs="Sylfaen"/>
          <w:lang w:val="hy-AM"/>
        </w:rPr>
        <w:t>րդ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հոդվածի</w:t>
      </w:r>
      <w:r w:rsidR="009A23AF" w:rsidRPr="00F7171D">
        <w:rPr>
          <w:rFonts w:cs="Arial"/>
          <w:lang w:val="hy-AM"/>
        </w:rPr>
        <w:t xml:space="preserve"> 1-</w:t>
      </w:r>
      <w:r w:rsidR="009A23AF" w:rsidRPr="00F7171D">
        <w:rPr>
          <w:rFonts w:ascii="Sylfaen" w:hAnsi="Sylfaen" w:cs="Sylfaen"/>
          <w:lang w:val="hy-AM"/>
        </w:rPr>
        <w:t>ի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մասը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լիցենզավորմա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համատեքստում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չի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տարբերակել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խմելու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և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ոռոգմա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ջրի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մատակարարմա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ծառայությունները։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Արդյունքում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ոռոգմա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ջրի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մատակարարմա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ծառայությունների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լիցենզավորմա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իրավական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հիմքերը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մասամբ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անորոշ</w:t>
      </w:r>
      <w:r w:rsidR="009A23AF" w:rsidRPr="00F7171D">
        <w:rPr>
          <w:rFonts w:cs="Arial"/>
          <w:lang w:val="hy-AM"/>
        </w:rPr>
        <w:t xml:space="preserve"> </w:t>
      </w:r>
      <w:r w:rsidR="009A23AF" w:rsidRPr="00F7171D">
        <w:rPr>
          <w:rFonts w:ascii="Sylfaen" w:hAnsi="Sylfaen" w:cs="Sylfaen"/>
          <w:lang w:val="hy-AM"/>
        </w:rPr>
        <w:t>են։</w:t>
      </w:r>
    </w:p>
    <w:p w14:paraId="7E8A4485" w14:textId="77777777" w:rsidR="009A23AF" w:rsidRPr="00F7171D" w:rsidRDefault="009A23A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</w:p>
    <w:p w14:paraId="19738E71" w14:textId="1F1DA59A" w:rsidR="009A23AF" w:rsidRPr="00F7171D" w:rsidRDefault="009A23A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Լիցենզ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տես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։</w:t>
      </w:r>
    </w:p>
    <w:p w14:paraId="012C3CBA" w14:textId="77777777" w:rsidR="00205942" w:rsidRPr="00F7171D" w:rsidRDefault="00205942" w:rsidP="00226C55">
      <w:pPr>
        <w:spacing w:after="0"/>
        <w:ind w:firstLine="567"/>
        <w:jc w:val="both"/>
        <w:rPr>
          <w:rFonts w:cs="Arial"/>
          <w:lang w:val="hy-AM"/>
        </w:rPr>
      </w:pPr>
    </w:p>
    <w:p w14:paraId="19225D7A" w14:textId="77777777" w:rsidR="003F04A9" w:rsidRPr="00F7171D" w:rsidRDefault="003F04A9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>!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41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1-</w:t>
      </w:r>
      <w:r w:rsidRPr="00F7171D">
        <w:rPr>
          <w:rFonts w:ascii="Sylfaen" w:hAnsi="Sylfaen" w:cs="Sylfaen"/>
          <w:lang w:val="hy-AM"/>
        </w:rPr>
        <w:t>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</w:t>
      </w:r>
      <w:r w:rsidRPr="00F7171D">
        <w:rPr>
          <w:rFonts w:cs="Arial"/>
          <w:lang w:val="hy-AM"/>
        </w:rPr>
        <w:t xml:space="preserve"> 8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ե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b/>
          <w:lang w:val="hy-AM"/>
        </w:rPr>
        <w:t xml:space="preserve">  </w:t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Լիցենզ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նան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ուդիտ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խն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ուդիտ</w:t>
      </w:r>
      <w:r w:rsidRPr="00F7171D">
        <w:rPr>
          <w:rFonts w:cs="Arial"/>
          <w:lang w:val="hy-AM"/>
        </w:rPr>
        <w:t>»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ո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երը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5668C3BF" w14:textId="77777777" w:rsidR="003F04A9" w:rsidRPr="00F7171D" w:rsidRDefault="003F04A9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նան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ուդի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րց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տ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կախ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ե՞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ք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ուդիտ</w:t>
      </w:r>
      <w:r w:rsidRPr="00F7171D">
        <w:rPr>
          <w:rFonts w:cs="Arial"/>
          <w:lang w:val="hy-AM"/>
        </w:rPr>
        <w:t>,</w:t>
      </w:r>
    </w:p>
    <w:p w14:paraId="0C2A6519" w14:textId="4F66DA96" w:rsidR="003F04A9" w:rsidRPr="00F7171D" w:rsidRDefault="003F04A9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՞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բյեկ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՞նչ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չափանիշն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խն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ուդի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ունը։</w:t>
      </w:r>
    </w:p>
    <w:p w14:paraId="51751EB0" w14:textId="77777777" w:rsidR="003F04A9" w:rsidRPr="00F7171D" w:rsidRDefault="003F04A9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firstLine="567"/>
        <w:jc w:val="both"/>
        <w:rPr>
          <w:rFonts w:cs="Arial"/>
          <w:lang w:val="hy-AM"/>
        </w:rPr>
      </w:pPr>
    </w:p>
    <w:p w14:paraId="15271F08" w14:textId="77777777" w:rsidR="003F04A9" w:rsidRPr="00F7171D" w:rsidRDefault="003F04A9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տակե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ում։</w:t>
      </w:r>
    </w:p>
    <w:p w14:paraId="18DE2843" w14:textId="77777777" w:rsidR="003F04A9" w:rsidRPr="00F7171D" w:rsidRDefault="003F04A9" w:rsidP="00226C55">
      <w:pPr>
        <w:spacing w:after="0"/>
        <w:ind w:firstLine="567"/>
        <w:jc w:val="both"/>
        <w:rPr>
          <w:rFonts w:cs="Arial"/>
          <w:lang w:val="hy-AM"/>
        </w:rPr>
      </w:pPr>
    </w:p>
    <w:p w14:paraId="1DBB4837" w14:textId="37DC9DEF" w:rsidR="0073478E" w:rsidRPr="00F7171D" w:rsidRDefault="0073478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!</w:t>
      </w:r>
      <w:r w:rsidR="00472B56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ան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իր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ռազմավա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ուղթ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ի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մ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։</w:t>
      </w:r>
    </w:p>
    <w:p w14:paraId="34CE3076" w14:textId="77777777" w:rsidR="00F031C8" w:rsidRPr="00F7171D" w:rsidRDefault="00F031C8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</w:p>
    <w:p w14:paraId="6525E779" w14:textId="25A3B3D1" w:rsidR="00697F74" w:rsidRPr="00F7171D" w:rsidRDefault="0073478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472B56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ի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մ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բյեկտների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գործ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նտրո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ն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ավոր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բանկ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ար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ագ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</w:t>
      </w:r>
      <w:r w:rsidRPr="00F7171D">
        <w:rPr>
          <w:rFonts w:cs="Arial"/>
          <w:lang w:val="hy-AM"/>
        </w:rPr>
        <w:t xml:space="preserve">) </w:t>
      </w:r>
      <w:r w:rsidR="00F44A47" w:rsidRPr="00F7171D">
        <w:rPr>
          <w:rFonts w:ascii="Sylfaen" w:hAnsi="Sylfaen" w:cs="Sylfaen"/>
          <w:lang w:val="hy-AM"/>
        </w:rPr>
        <w:t>պարագայում։</w:t>
      </w:r>
      <w:r w:rsidR="00F44A47" w:rsidRPr="00F7171D">
        <w:rPr>
          <w:rFonts w:cs="Arial"/>
          <w:lang w:val="hy-AM"/>
        </w:rPr>
        <w:t xml:space="preserve"> </w:t>
      </w:r>
    </w:p>
    <w:p w14:paraId="7A2DE72B" w14:textId="77777777" w:rsidR="00706816" w:rsidRPr="00F7171D" w:rsidRDefault="00706816">
      <w:pPr>
        <w:spacing w:after="0" w:line="240" w:lineRule="auto"/>
        <w:jc w:val="both"/>
        <w:rPr>
          <w:rFonts w:cs="Arial"/>
          <w:b/>
          <w:lang w:val="hy-AM"/>
        </w:rPr>
      </w:pPr>
    </w:p>
    <w:p w14:paraId="4E0A5122" w14:textId="77777777" w:rsidR="00E77730" w:rsidRPr="00F7171D" w:rsidRDefault="00E77730">
      <w:pPr>
        <w:spacing w:after="0" w:line="240" w:lineRule="auto"/>
        <w:jc w:val="both"/>
        <w:rPr>
          <w:rFonts w:cs="Arial"/>
          <w:b/>
          <w:lang w:val="hy-AM"/>
        </w:rPr>
      </w:pPr>
    </w:p>
    <w:p w14:paraId="7CD77092" w14:textId="77777777" w:rsidR="00A91BBE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27" w:name="_Toc495054776"/>
      <w:bookmarkStart w:id="128" w:name="_Toc506388687"/>
      <w:r w:rsidRPr="00F7171D">
        <w:rPr>
          <w:rFonts w:asciiTheme="minorHAnsi" w:hAnsiTheme="minorHAnsi" w:cs="Arial"/>
        </w:rPr>
        <w:t xml:space="preserve">10.3. </w:t>
      </w:r>
      <w:r w:rsidR="00A91BBE" w:rsidRPr="00F7171D">
        <w:t>Ջրամատակարարման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և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ջրահեռացման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ծառայությունների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պայմանագրային</w:t>
      </w:r>
      <w:r w:rsidR="00A91BBE" w:rsidRPr="00F7171D">
        <w:rPr>
          <w:rFonts w:asciiTheme="minorHAnsi" w:hAnsiTheme="minorHAnsi" w:cs="Arial"/>
        </w:rPr>
        <w:t xml:space="preserve"> </w:t>
      </w:r>
      <w:r w:rsidR="00A91BBE" w:rsidRPr="00F7171D">
        <w:t>հիմքերը</w:t>
      </w:r>
      <w:bookmarkEnd w:id="127"/>
      <w:bookmarkEnd w:id="128"/>
    </w:p>
    <w:p w14:paraId="70068E77" w14:textId="77777777" w:rsidR="00F44A47" w:rsidRPr="00F7171D" w:rsidRDefault="00F44A47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որդ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ցմանը</w:t>
      </w:r>
      <w:r w:rsidR="00FE1A8D" w:rsidRPr="00F7171D">
        <w:rPr>
          <w:rFonts w:ascii="Tahoma" w:hAnsi="Tahoma" w:cs="Tahoma"/>
          <w:lang w:val="hy-AM"/>
        </w:rPr>
        <w:t>։</w:t>
      </w:r>
      <w:r w:rsidR="00FE1A8D" w:rsidRPr="00F7171D">
        <w:rPr>
          <w:rFonts w:cs="Arial"/>
          <w:lang w:val="hy-AM"/>
        </w:rPr>
        <w:t xml:space="preserve"> </w:t>
      </w:r>
      <w:r w:rsidR="00FE1A8D" w:rsidRPr="00F7171D">
        <w:rPr>
          <w:rFonts w:ascii="Sylfaen" w:hAnsi="Sylfaen" w:cs="Sylfaen"/>
          <w:lang w:val="hy-AM"/>
        </w:rPr>
        <w:t>Այսինքն՝</w:t>
      </w:r>
      <w:r w:rsidR="00FE1A8D" w:rsidRPr="00F7171D">
        <w:rPr>
          <w:rFonts w:cs="Arial"/>
          <w:lang w:val="hy-AM"/>
        </w:rPr>
        <w:t xml:space="preserve"> </w:t>
      </w:r>
      <w:r w:rsidR="00FE1A8D" w:rsidRPr="00F7171D">
        <w:rPr>
          <w:rFonts w:ascii="Sylfaen" w:hAnsi="Sylfaen" w:cs="Sylfaen"/>
          <w:lang w:val="hy-AM"/>
        </w:rPr>
        <w:t>պայմանագիրը</w:t>
      </w:r>
      <w:r w:rsidR="00FE1A8D" w:rsidRPr="00F7171D">
        <w:rPr>
          <w:rFonts w:cs="Arial"/>
          <w:lang w:val="hy-AM"/>
        </w:rPr>
        <w:t xml:space="preserve"> </w:t>
      </w:r>
      <w:r w:rsidR="00FE1A8D" w:rsidRPr="00F7171D">
        <w:rPr>
          <w:rFonts w:ascii="Sylfaen" w:hAnsi="Sylfaen" w:cs="Sylfaen"/>
          <w:lang w:val="hy-AM"/>
        </w:rPr>
        <w:t>կնքվում</w:t>
      </w:r>
      <w:r w:rsidR="00FE1A8D" w:rsidRPr="00F7171D">
        <w:rPr>
          <w:rFonts w:cs="Arial"/>
          <w:lang w:val="hy-AM"/>
        </w:rPr>
        <w:t xml:space="preserve"> </w:t>
      </w:r>
      <w:r w:rsidR="00FE1A8D" w:rsidRPr="00F7171D">
        <w:rPr>
          <w:rFonts w:ascii="Sylfaen" w:hAnsi="Sylfaen" w:cs="Sylfaen"/>
          <w:lang w:val="hy-AM"/>
        </w:rPr>
        <w:t>է</w:t>
      </w:r>
      <w:r w:rsidR="00FE1A8D" w:rsidRPr="00F7171D">
        <w:rPr>
          <w:rFonts w:cs="Arial"/>
          <w:lang w:val="hy-AM"/>
        </w:rPr>
        <w:t xml:space="preserve"> </w:t>
      </w:r>
      <w:r w:rsidR="00FE1A8D" w:rsidRPr="00F7171D">
        <w:rPr>
          <w:rFonts w:ascii="Sylfaen" w:hAnsi="Sylfaen" w:cs="Sylfaen"/>
          <w:lang w:val="hy-AM"/>
        </w:rPr>
        <w:t>մրցույթի</w:t>
      </w:r>
      <w:r w:rsidR="00FE1A8D" w:rsidRPr="00F7171D">
        <w:rPr>
          <w:rFonts w:cs="Arial"/>
          <w:lang w:val="hy-AM"/>
        </w:rPr>
        <w:t xml:space="preserve"> </w:t>
      </w:r>
      <w:r w:rsidR="00FE1A8D" w:rsidRPr="00F7171D">
        <w:rPr>
          <w:rFonts w:ascii="Sylfaen" w:hAnsi="Sylfaen" w:cs="Sylfaen"/>
          <w:lang w:val="hy-AM"/>
        </w:rPr>
        <w:t>արդյունքների</w:t>
      </w:r>
      <w:r w:rsidR="00FE1A8D" w:rsidRPr="00F7171D">
        <w:rPr>
          <w:rFonts w:cs="Arial"/>
          <w:lang w:val="hy-AM"/>
        </w:rPr>
        <w:t xml:space="preserve"> </w:t>
      </w:r>
      <w:r w:rsidR="00FE1A8D" w:rsidRPr="00F7171D">
        <w:rPr>
          <w:rFonts w:ascii="Sylfaen" w:hAnsi="Sylfaen" w:cs="Sylfaen"/>
          <w:lang w:val="hy-AM"/>
        </w:rPr>
        <w:t>հիման</w:t>
      </w:r>
      <w:r w:rsidR="00FE1A8D" w:rsidRPr="00F7171D">
        <w:rPr>
          <w:rFonts w:cs="Arial"/>
          <w:lang w:val="hy-AM"/>
        </w:rPr>
        <w:t xml:space="preserve"> </w:t>
      </w:r>
      <w:r w:rsidR="00FE1A8D" w:rsidRPr="00F7171D">
        <w:rPr>
          <w:rFonts w:ascii="Sylfaen" w:hAnsi="Sylfaen" w:cs="Sylfaen"/>
          <w:lang w:val="hy-AM"/>
        </w:rPr>
        <w:t>վրա</w:t>
      </w:r>
      <w:r w:rsidR="00FE1A8D" w:rsidRPr="00F7171D">
        <w:rPr>
          <w:rFonts w:cs="Arial"/>
          <w:lang w:val="hy-AM"/>
        </w:rPr>
        <w:t xml:space="preserve">, </w:t>
      </w:r>
      <w:r w:rsidR="00FE1A8D" w:rsidRPr="00F7171D">
        <w:rPr>
          <w:rFonts w:ascii="Sylfaen" w:hAnsi="Sylfaen" w:cs="Sylfaen"/>
          <w:lang w:val="hy-AM"/>
        </w:rPr>
        <w:t>այնուհետև</w:t>
      </w:r>
      <w:r w:rsidR="0042639A" w:rsidRPr="00F7171D">
        <w:rPr>
          <w:rFonts w:cs="Arial"/>
          <w:lang w:val="hy-AM"/>
        </w:rPr>
        <w:t xml:space="preserve"> </w:t>
      </w:r>
      <w:r w:rsidR="0042639A" w:rsidRPr="00F7171D">
        <w:rPr>
          <w:rFonts w:ascii="Sylfaen" w:hAnsi="Sylfaen" w:cs="Sylfaen"/>
          <w:lang w:val="hy-AM"/>
        </w:rPr>
        <w:t>սկսվում</w:t>
      </w:r>
      <w:r w:rsidR="0042639A" w:rsidRPr="00F7171D">
        <w:rPr>
          <w:rFonts w:cs="Arial"/>
          <w:lang w:val="hy-AM"/>
        </w:rPr>
        <w:t xml:space="preserve"> </w:t>
      </w:r>
      <w:r w:rsidR="0042639A" w:rsidRPr="00F7171D">
        <w:rPr>
          <w:rFonts w:ascii="Sylfaen" w:hAnsi="Sylfaen" w:cs="Sylfaen"/>
          <w:lang w:val="hy-AM"/>
        </w:rPr>
        <w:t>է</w:t>
      </w:r>
      <w:r w:rsidR="0042639A" w:rsidRPr="00F7171D">
        <w:rPr>
          <w:rFonts w:cs="Arial"/>
          <w:lang w:val="hy-AM"/>
        </w:rPr>
        <w:t xml:space="preserve"> </w:t>
      </w:r>
      <w:r w:rsidR="0042639A" w:rsidRPr="00F7171D">
        <w:rPr>
          <w:rFonts w:ascii="Sylfaen" w:hAnsi="Sylfaen" w:cs="Sylfaen"/>
          <w:lang w:val="hy-AM"/>
        </w:rPr>
        <w:t>իրականացվելիք</w:t>
      </w:r>
      <w:r w:rsidR="0042639A" w:rsidRPr="00F7171D">
        <w:rPr>
          <w:rFonts w:cs="Arial"/>
          <w:lang w:val="hy-AM"/>
        </w:rPr>
        <w:t xml:space="preserve"> </w:t>
      </w:r>
      <w:r w:rsidR="0042639A" w:rsidRPr="00F7171D">
        <w:rPr>
          <w:rFonts w:ascii="Sylfaen" w:hAnsi="Sylfaen" w:cs="Sylfaen"/>
          <w:lang w:val="hy-AM"/>
        </w:rPr>
        <w:t>գործունեության</w:t>
      </w:r>
      <w:r w:rsidR="0042639A" w:rsidRPr="00F7171D">
        <w:rPr>
          <w:rFonts w:cs="Arial"/>
          <w:lang w:val="hy-AM"/>
        </w:rPr>
        <w:t xml:space="preserve"> </w:t>
      </w:r>
      <w:r w:rsidR="0042639A" w:rsidRPr="00F7171D">
        <w:rPr>
          <w:rFonts w:ascii="Sylfaen" w:hAnsi="Sylfaen" w:cs="Sylfaen"/>
          <w:lang w:val="hy-AM"/>
        </w:rPr>
        <w:t>վարչական</w:t>
      </w:r>
      <w:r w:rsidR="0042639A" w:rsidRPr="00F7171D">
        <w:rPr>
          <w:rFonts w:cs="Arial"/>
          <w:lang w:val="hy-AM"/>
        </w:rPr>
        <w:t xml:space="preserve"> </w:t>
      </w:r>
      <w:r w:rsidR="0042639A" w:rsidRPr="00F7171D">
        <w:rPr>
          <w:rFonts w:ascii="Sylfaen" w:hAnsi="Sylfaen" w:cs="Sylfaen"/>
          <w:lang w:val="hy-AM"/>
        </w:rPr>
        <w:t>ապահովման</w:t>
      </w:r>
      <w:r w:rsidR="0042639A" w:rsidRPr="00F7171D">
        <w:rPr>
          <w:rFonts w:cs="Arial"/>
          <w:lang w:val="hy-AM"/>
        </w:rPr>
        <w:t xml:space="preserve"> </w:t>
      </w:r>
      <w:r w:rsidR="0042639A" w:rsidRPr="00F7171D">
        <w:rPr>
          <w:rFonts w:ascii="Sylfaen" w:hAnsi="Sylfaen" w:cs="Sylfaen"/>
          <w:lang w:val="hy-AM"/>
        </w:rPr>
        <w:t>գործընթացը։</w:t>
      </w:r>
      <w:r w:rsidR="00FE1A8D" w:rsidRPr="00F7171D">
        <w:rPr>
          <w:rFonts w:cs="Arial"/>
          <w:lang w:val="hy-AM"/>
        </w:rPr>
        <w:t xml:space="preserve"> </w:t>
      </w:r>
    </w:p>
    <w:p w14:paraId="46946E21" w14:textId="77777777" w:rsidR="00F44A47" w:rsidRPr="00F7171D" w:rsidRDefault="0042639A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Ներ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ը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եոլի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ու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ընկեր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ձակալ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ետություն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գործ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սև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։</w:t>
      </w:r>
    </w:p>
    <w:p w14:paraId="4751CE6A" w14:textId="77777777" w:rsidR="0042639A" w:rsidRPr="00F7171D" w:rsidRDefault="0042639A" w:rsidP="007C66B3">
      <w:pPr>
        <w:pBdr>
          <w:top w:val="single" w:sz="12" w:space="1" w:color="548DD4" w:themeColor="text2" w:themeTint="99"/>
          <w:left w:val="single" w:sz="12" w:space="0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ան</w:t>
      </w:r>
      <w:r w:rsidRPr="00F7171D">
        <w:rPr>
          <w:rFonts w:cs="Arial"/>
          <w:lang w:val="hy-AM"/>
        </w:rPr>
        <w:t xml:space="preserve"> 2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ի</w:t>
      </w:r>
      <w:r w:rsidR="003E0850" w:rsidRPr="00F7171D">
        <w:rPr>
          <w:rFonts w:cs="Arial"/>
          <w:lang w:val="hy-AM"/>
        </w:rPr>
        <w:t xml:space="preserve"> </w:t>
      </w:r>
      <w:r w:rsidR="003E0850" w:rsidRPr="00F7171D">
        <w:rPr>
          <w:rFonts w:ascii="Sylfaen" w:hAnsi="Sylfaen" w:cs="Sylfaen"/>
          <w:lang w:val="hy-AM"/>
        </w:rPr>
        <w:t>ա</w:t>
      </w:r>
      <w:r w:rsidR="003E0850"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րաֆը։</w:t>
      </w:r>
    </w:p>
    <w:p w14:paraId="28689DF6" w14:textId="77777777" w:rsidR="00690260" w:rsidRPr="00F7171D" w:rsidRDefault="0042639A" w:rsidP="00226C55">
      <w:pP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ascii="Sylfaen" w:hAnsi="Sylfaen" w:cs="Sylfaen"/>
          <w:lang w:val="hy-AM"/>
        </w:rPr>
        <w:t>Փա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նան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առուցված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ի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ան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ուն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գործակց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մունալ</w:t>
      </w:r>
      <w:r w:rsidR="00690260" w:rsidRPr="00F7171D">
        <w:rPr>
          <w:rFonts w:cs="Arial"/>
          <w:lang w:val="hy-AM"/>
        </w:rPr>
        <w:t xml:space="preserve">, </w:t>
      </w:r>
      <w:r w:rsidR="00690260" w:rsidRPr="00F7171D">
        <w:rPr>
          <w:rFonts w:ascii="Sylfaen" w:hAnsi="Sylfaen" w:cs="Sylfaen"/>
          <w:lang w:val="hy-AM"/>
        </w:rPr>
        <w:t>այդ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թվում՝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ջրամատակարարման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և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խանիզմ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գործակցությունը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եոլի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ու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ընկ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ապե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ետություն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կե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կտո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դրում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գծ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</w:t>
      </w:r>
      <w:r w:rsidR="00690260" w:rsidRPr="00F7171D">
        <w:rPr>
          <w:rFonts w:ascii="Sylfaen" w:hAnsi="Sylfaen" w:cs="Sylfaen"/>
          <w:lang w:val="hy-AM"/>
        </w:rPr>
        <w:t>նք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կփոխհատուցվեն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կոմունալ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ենթակառուցվածք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օբյեկտներ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շահագործումից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ստացվող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եկամուտներ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հաշվին</w:t>
      </w:r>
      <w:r w:rsidR="00690260" w:rsidRPr="00F7171D">
        <w:rPr>
          <w:rFonts w:cs="Arial"/>
          <w:lang w:val="hy-AM"/>
        </w:rPr>
        <w:t xml:space="preserve">, </w:t>
      </w:r>
      <w:r w:rsidR="00690260" w:rsidRPr="00F7171D">
        <w:rPr>
          <w:rFonts w:ascii="Sylfaen" w:hAnsi="Sylfaen" w:cs="Sylfaen"/>
          <w:lang w:val="hy-AM"/>
        </w:rPr>
        <w:t>այլ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նաև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մասնավոր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սեկտոր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գիտելիքներ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և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ղեկավարման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փորձ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ներգրավումն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է՝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երկարաժամկետ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հեռանկարում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կոմունալ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համակարգեր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ավել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արդյունավետ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կառավարման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համար։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Այսպիսով</w:t>
      </w:r>
      <w:r w:rsidR="00690260" w:rsidRPr="00F7171D">
        <w:rPr>
          <w:rFonts w:cs="Arial"/>
          <w:lang w:val="hy-AM"/>
        </w:rPr>
        <w:t xml:space="preserve">, </w:t>
      </w:r>
      <w:r w:rsidR="00690260" w:rsidRPr="00F7171D">
        <w:rPr>
          <w:rFonts w:ascii="Sylfaen" w:hAnsi="Sylfaen" w:cs="Sylfaen"/>
          <w:lang w:val="hy-AM"/>
        </w:rPr>
        <w:t>քննարկվող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համագործակցության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էությունը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և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գլխավոր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նպատակը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հանդիսանում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է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i/>
          <w:lang w:val="hy-AM"/>
        </w:rPr>
        <w:t>առավել</w:t>
      </w:r>
      <w:r w:rsidR="00690260" w:rsidRPr="00F7171D">
        <w:rPr>
          <w:rFonts w:cs="Arial"/>
          <w:i/>
          <w:lang w:val="hy-AM"/>
        </w:rPr>
        <w:t xml:space="preserve"> </w:t>
      </w:r>
      <w:r w:rsidR="00690260" w:rsidRPr="00F7171D">
        <w:rPr>
          <w:rFonts w:ascii="Sylfaen" w:hAnsi="Sylfaen" w:cs="Sylfaen"/>
          <w:i/>
          <w:lang w:val="hy-AM"/>
        </w:rPr>
        <w:t>արդյունավետ</w:t>
      </w:r>
      <w:r w:rsidR="00690260" w:rsidRPr="00F7171D">
        <w:rPr>
          <w:rFonts w:cs="Arial"/>
          <w:i/>
          <w:lang w:val="hy-AM"/>
        </w:rPr>
        <w:t xml:space="preserve"> </w:t>
      </w:r>
      <w:r w:rsidR="00690260" w:rsidRPr="00F7171D">
        <w:rPr>
          <w:rFonts w:ascii="Sylfaen" w:hAnsi="Sylfaen" w:cs="Sylfaen"/>
          <w:i/>
          <w:lang w:val="hy-AM"/>
        </w:rPr>
        <w:t>համակարգի</w:t>
      </w:r>
      <w:r w:rsidR="00690260" w:rsidRPr="00F7171D">
        <w:rPr>
          <w:rFonts w:cs="Arial"/>
          <w:i/>
          <w:lang w:val="hy-AM"/>
        </w:rPr>
        <w:t xml:space="preserve"> </w:t>
      </w:r>
      <w:r w:rsidR="00690260" w:rsidRPr="00F7171D">
        <w:rPr>
          <w:rFonts w:ascii="Sylfaen" w:hAnsi="Sylfaen" w:cs="Sylfaen"/>
          <w:i/>
          <w:lang w:val="hy-AM"/>
        </w:rPr>
        <w:t>ստեղծումը</w:t>
      </w:r>
      <w:r w:rsidR="00690260" w:rsidRPr="00F7171D">
        <w:rPr>
          <w:rFonts w:cs="Arial"/>
          <w:i/>
          <w:lang w:val="hy-AM"/>
        </w:rPr>
        <w:t xml:space="preserve">, </w:t>
      </w:r>
      <w:r w:rsidR="00690260" w:rsidRPr="00F7171D">
        <w:rPr>
          <w:rFonts w:ascii="Sylfaen" w:hAnsi="Sylfaen" w:cs="Sylfaen"/>
          <w:lang w:val="hy-AM"/>
        </w:rPr>
        <w:t>այլ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ոչ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պարզապես</w:t>
      </w:r>
      <w:r w:rsidR="00690260" w:rsidRPr="00F7171D">
        <w:rPr>
          <w:rFonts w:cs="Arial"/>
          <w:lang w:val="hy-AM"/>
        </w:rPr>
        <w:t xml:space="preserve"> </w:t>
      </w:r>
      <w:r w:rsidR="005F0E55" w:rsidRPr="00F7171D">
        <w:rPr>
          <w:rFonts w:ascii="Sylfaen" w:hAnsi="Sylfaen" w:cs="Sylfaen"/>
          <w:lang w:val="hy-AM"/>
        </w:rPr>
        <w:t>ենթակառուցվածքի</w:t>
      </w:r>
      <w:r w:rsidR="005F0E55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համար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ֆինանսական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միջոցների</w:t>
      </w:r>
      <w:r w:rsidR="00690260" w:rsidRPr="00F7171D">
        <w:rPr>
          <w:rFonts w:cs="Arial"/>
          <w:lang w:val="hy-AM"/>
        </w:rPr>
        <w:t xml:space="preserve"> </w:t>
      </w:r>
      <w:r w:rsidR="00690260" w:rsidRPr="00F7171D">
        <w:rPr>
          <w:rFonts w:ascii="Sylfaen" w:hAnsi="Sylfaen" w:cs="Sylfaen"/>
          <w:lang w:val="hy-AM"/>
        </w:rPr>
        <w:t>ներգրավումը։</w:t>
      </w:r>
      <w:r w:rsidR="00690260" w:rsidRPr="00F7171D">
        <w:rPr>
          <w:rFonts w:cs="Arial"/>
          <w:lang w:val="hy-AM"/>
        </w:rPr>
        <w:t xml:space="preserve"> </w:t>
      </w:r>
    </w:p>
    <w:p w14:paraId="5080BDF5" w14:textId="77777777" w:rsidR="00690260" w:rsidRPr="00F7171D" w:rsidRDefault="0069026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472B56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մագործ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խե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վոր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հայտ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իսկ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սարաչափ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շխ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ին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րան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լնելով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անց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իսկ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ա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ել։</w:t>
      </w:r>
    </w:p>
    <w:p w14:paraId="760446CD" w14:textId="77777777" w:rsidR="00690260" w:rsidRPr="00F7171D" w:rsidRDefault="0069026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472B56" w:rsidRPr="00F7171D">
        <w:rPr>
          <w:rFonts w:cs="Arial"/>
          <w:lang w:val="hy-AM"/>
        </w:rPr>
        <w:tab/>
      </w:r>
      <w:r w:rsidR="004E637D" w:rsidRPr="00F7171D">
        <w:rPr>
          <w:rFonts w:cs="Arial"/>
          <w:lang w:val="hy-AM"/>
        </w:rPr>
        <w:t>«</w:t>
      </w:r>
      <w:r w:rsidR="004E637D" w:rsidRPr="00F7171D">
        <w:rPr>
          <w:rFonts w:ascii="Sylfaen" w:hAnsi="Sylfaen" w:cs="Sylfaen"/>
          <w:lang w:val="hy-AM"/>
        </w:rPr>
        <w:t>Երևան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ջուր</w:t>
      </w:r>
      <w:r w:rsidR="004E637D" w:rsidRPr="00F7171D">
        <w:rPr>
          <w:rFonts w:cs="Arial"/>
          <w:lang w:val="hy-AM"/>
        </w:rPr>
        <w:t>», «</w:t>
      </w:r>
      <w:r w:rsidR="004E637D" w:rsidRPr="00F7171D">
        <w:rPr>
          <w:rFonts w:ascii="Sylfaen" w:hAnsi="Sylfaen" w:cs="Sylfaen"/>
          <w:lang w:val="hy-AM"/>
        </w:rPr>
        <w:t>Հայջրմուղկոյուղի</w:t>
      </w:r>
      <w:r w:rsidR="004E637D" w:rsidRPr="00F7171D">
        <w:rPr>
          <w:rFonts w:cs="Arial"/>
          <w:lang w:val="hy-AM"/>
        </w:rPr>
        <w:t>», «</w:t>
      </w:r>
      <w:r w:rsidR="004E637D" w:rsidRPr="00F7171D">
        <w:rPr>
          <w:rFonts w:ascii="Sylfaen" w:hAnsi="Sylfaen" w:cs="Sylfaen"/>
          <w:lang w:val="hy-AM"/>
        </w:rPr>
        <w:t>Լոռի</w:t>
      </w:r>
      <w:r w:rsidR="004E637D" w:rsidRPr="00F7171D">
        <w:rPr>
          <w:rFonts w:cs="Arial"/>
          <w:lang w:val="hy-AM"/>
        </w:rPr>
        <w:t>-</w:t>
      </w:r>
      <w:r w:rsidR="004E637D" w:rsidRPr="00F7171D">
        <w:rPr>
          <w:rFonts w:ascii="Sylfaen" w:hAnsi="Sylfaen" w:cs="Sylfaen"/>
          <w:lang w:val="hy-AM"/>
        </w:rPr>
        <w:t>ջրմուղկոյուղի</w:t>
      </w:r>
      <w:r w:rsidR="004E637D" w:rsidRPr="00F7171D">
        <w:rPr>
          <w:rFonts w:cs="Arial"/>
          <w:lang w:val="hy-AM"/>
        </w:rPr>
        <w:t>», «</w:t>
      </w:r>
      <w:r w:rsidR="004E637D" w:rsidRPr="00F7171D">
        <w:rPr>
          <w:rFonts w:ascii="Sylfaen" w:hAnsi="Sylfaen" w:cs="Sylfaen"/>
          <w:lang w:val="hy-AM"/>
        </w:rPr>
        <w:t>Շիրակ</w:t>
      </w:r>
      <w:r w:rsidR="004E637D" w:rsidRPr="00F7171D">
        <w:rPr>
          <w:rFonts w:cs="Arial"/>
          <w:lang w:val="hy-AM"/>
        </w:rPr>
        <w:t>-</w:t>
      </w:r>
      <w:r w:rsidR="004E637D" w:rsidRPr="00F7171D">
        <w:rPr>
          <w:rFonts w:ascii="Sylfaen" w:hAnsi="Sylfaen" w:cs="Sylfaen"/>
          <w:lang w:val="hy-AM"/>
        </w:rPr>
        <w:t>ջրմուղկոյուղի</w:t>
      </w:r>
      <w:r w:rsidR="004E637D" w:rsidRPr="00F7171D">
        <w:rPr>
          <w:rFonts w:cs="Arial"/>
          <w:lang w:val="hy-AM"/>
        </w:rPr>
        <w:t xml:space="preserve">» </w:t>
      </w:r>
      <w:r w:rsidR="004E637D" w:rsidRPr="00F7171D">
        <w:rPr>
          <w:rFonts w:ascii="Sylfaen" w:hAnsi="Sylfaen" w:cs="Sylfaen"/>
          <w:lang w:val="hy-AM"/>
        </w:rPr>
        <w:t>և</w:t>
      </w:r>
      <w:r w:rsidR="004E637D" w:rsidRPr="00F7171D">
        <w:rPr>
          <w:rFonts w:cs="Arial"/>
          <w:lang w:val="hy-AM"/>
        </w:rPr>
        <w:t xml:space="preserve"> «</w:t>
      </w:r>
      <w:r w:rsidR="004E637D" w:rsidRPr="00F7171D">
        <w:rPr>
          <w:rFonts w:ascii="Sylfaen" w:hAnsi="Sylfaen" w:cs="Sylfaen"/>
          <w:lang w:val="hy-AM"/>
        </w:rPr>
        <w:t>Նոր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ակունք</w:t>
      </w:r>
      <w:r w:rsidR="004E637D" w:rsidRPr="00F7171D">
        <w:rPr>
          <w:rFonts w:cs="Arial"/>
          <w:lang w:val="hy-AM"/>
        </w:rPr>
        <w:t xml:space="preserve">» </w:t>
      </w:r>
      <w:r w:rsidR="004E637D" w:rsidRPr="00F7171D">
        <w:rPr>
          <w:rFonts w:ascii="Sylfaen" w:hAnsi="Sylfaen" w:cs="Sylfaen"/>
          <w:lang w:val="hy-AM"/>
        </w:rPr>
        <w:t>Փակ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բաժնետիրական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ընկերությունների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կողմից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օգտագործվող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և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պահպանվող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ջրային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համակարգերը</w:t>
      </w:r>
      <w:r w:rsidR="004E637D" w:rsidRPr="00F7171D">
        <w:rPr>
          <w:rFonts w:cs="Arial"/>
          <w:lang w:val="hy-AM"/>
        </w:rPr>
        <w:t xml:space="preserve"> 2016 </w:t>
      </w:r>
      <w:r w:rsidR="004E637D" w:rsidRPr="00F7171D">
        <w:rPr>
          <w:rFonts w:ascii="Sylfaen" w:hAnsi="Sylfaen" w:cs="Sylfaen"/>
          <w:lang w:val="hy-AM"/>
        </w:rPr>
        <w:t>թվականից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վարձակալության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են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հանձնվել</w:t>
      </w:r>
      <w:r w:rsidR="004E637D" w:rsidRPr="00F7171D">
        <w:rPr>
          <w:rFonts w:cs="Arial"/>
          <w:lang w:val="hy-AM"/>
        </w:rPr>
        <w:t xml:space="preserve"> «</w:t>
      </w:r>
      <w:r w:rsidR="004E637D" w:rsidRPr="00F7171D">
        <w:rPr>
          <w:rFonts w:ascii="Sylfaen" w:hAnsi="Sylfaen" w:cs="Sylfaen"/>
          <w:lang w:val="hy-AM"/>
        </w:rPr>
        <w:t>Վեոլիա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Օ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Կոմպանի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Ժեներալ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Դեզ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Օ</w:t>
      </w:r>
      <w:r w:rsidR="004E637D" w:rsidRPr="00F7171D">
        <w:rPr>
          <w:rFonts w:cs="Arial"/>
          <w:lang w:val="hy-AM"/>
        </w:rPr>
        <w:t xml:space="preserve">» </w:t>
      </w:r>
      <w:r w:rsidR="004E637D" w:rsidRPr="00F7171D">
        <w:rPr>
          <w:rFonts w:ascii="Sylfaen" w:hAnsi="Sylfaen" w:cs="Sylfaen"/>
          <w:lang w:val="hy-AM"/>
        </w:rPr>
        <w:t>կոմանդիտային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բաժնետիրական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lang w:val="hy-AM"/>
        </w:rPr>
        <w:t>ընկերությանը։</w:t>
      </w:r>
      <w:r w:rsidR="004E637D" w:rsidRPr="00F7171D">
        <w:rPr>
          <w:rFonts w:cs="Arial"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Վարձակալության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պայմանագրում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փոխանցվող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ռիսկերի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բնույթի</w:t>
      </w:r>
      <w:r w:rsidR="004E637D" w:rsidRPr="00F7171D">
        <w:rPr>
          <w:rFonts w:cs="Arial"/>
          <w:b/>
          <w:lang w:val="hy-AM"/>
        </w:rPr>
        <w:t xml:space="preserve">, </w:t>
      </w:r>
      <w:r w:rsidR="004E637D" w:rsidRPr="00F7171D">
        <w:rPr>
          <w:rFonts w:ascii="Sylfaen" w:hAnsi="Sylfaen" w:cs="Sylfaen"/>
          <w:b/>
          <w:lang w:val="hy-AM"/>
        </w:rPr>
        <w:t>այդ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թվում՝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դրանց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գնահատման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վերաբերյալ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հիշատակում</w:t>
      </w:r>
      <w:r w:rsidR="004E637D" w:rsidRPr="00F7171D">
        <w:rPr>
          <w:rFonts w:cs="Arial"/>
          <w:b/>
          <w:lang w:val="hy-AM"/>
        </w:rPr>
        <w:t xml:space="preserve"> </w:t>
      </w:r>
      <w:r w:rsidR="004E637D" w:rsidRPr="00F7171D">
        <w:rPr>
          <w:rFonts w:ascii="Sylfaen" w:hAnsi="Sylfaen" w:cs="Sylfaen"/>
          <w:b/>
          <w:lang w:val="hy-AM"/>
        </w:rPr>
        <w:t>չկա։</w:t>
      </w:r>
    </w:p>
    <w:p w14:paraId="1D1D2EC5" w14:textId="77777777" w:rsidR="00F44A47" w:rsidRPr="00F7171D" w:rsidRDefault="00690260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կամու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տանգ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իսկ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ունակ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ղմ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գործունե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րագրում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0397FEA2" w14:textId="77777777" w:rsidR="004E637D" w:rsidRPr="00F7171D" w:rsidRDefault="004E637D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!</w:t>
      </w:r>
      <w:r w:rsidR="00472B56" w:rsidRPr="00F7171D">
        <w:rPr>
          <w:rFonts w:cs="Arial"/>
          <w:lang w:val="hy-AM"/>
        </w:rPr>
        <w:t xml:space="preserve"> </w:t>
      </w:r>
      <w:r w:rsidR="00472B56"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Վեոլի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ու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ընկ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ձակալ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ի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ագ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տեք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ուն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ոցիալ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իսկե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տանգներ։</w:t>
      </w:r>
    </w:p>
    <w:p w14:paraId="79102FC4" w14:textId="77777777" w:rsidR="004E637D" w:rsidRPr="00F7171D" w:rsidRDefault="004E637D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Եթե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մասնավոր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օպերատորի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կողմից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առաջադրված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նախագծերում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կատարված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ներդրումների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փոխհատուցումն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ապահովելու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համար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անհրաժեշտություն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առաջան</w:t>
      </w:r>
      <w:r w:rsidR="00D4625D" w:rsidRPr="00F7171D">
        <w:rPr>
          <w:rFonts w:ascii="Sylfaen" w:hAnsi="Sylfaen" w:cs="Sylfaen"/>
          <w:lang w:val="hy-AM"/>
        </w:rPr>
        <w:t>ա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սակագները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բարձրացնել</w:t>
      </w:r>
      <w:r w:rsidR="00964C40" w:rsidRPr="00F7171D">
        <w:rPr>
          <w:rFonts w:cs="Arial"/>
          <w:lang w:val="hy-AM"/>
        </w:rPr>
        <w:t xml:space="preserve">, </w:t>
      </w:r>
      <w:r w:rsidR="00964C40" w:rsidRPr="00F7171D">
        <w:rPr>
          <w:rFonts w:ascii="Sylfaen" w:hAnsi="Sylfaen" w:cs="Sylfaen"/>
          <w:lang w:val="hy-AM"/>
        </w:rPr>
        <w:t>դա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կարող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է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հանգեցնել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բնակչության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որոշ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շերտերի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համար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համապատասխան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ծառայությունների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ֆինանսապես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ոչ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մատչելի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լինելուն։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Ու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թեև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սակագինը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սահմանվում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է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ՀՀ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Հանրային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ծառայությունները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կարգավորող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հանձնաժողովի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կողմից</w:t>
      </w:r>
      <w:r w:rsidR="00964C40" w:rsidRPr="00F7171D">
        <w:rPr>
          <w:rFonts w:cs="Arial"/>
          <w:lang w:val="hy-AM"/>
        </w:rPr>
        <w:t xml:space="preserve">, </w:t>
      </w:r>
      <w:r w:rsidR="00964C40" w:rsidRPr="00F7171D">
        <w:rPr>
          <w:rFonts w:ascii="Sylfaen" w:hAnsi="Sylfaen" w:cs="Sylfaen"/>
          <w:lang w:val="hy-AM"/>
        </w:rPr>
        <w:t>սակայն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այս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կառուցակարգը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բավականաչափ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թափանցիկ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lang w:val="hy-AM"/>
        </w:rPr>
        <w:t>չէ</w:t>
      </w:r>
      <w:r w:rsidR="00964C40" w:rsidRPr="00F7171D">
        <w:rPr>
          <w:rFonts w:cs="Arial"/>
          <w:lang w:val="hy-AM"/>
        </w:rPr>
        <w:t xml:space="preserve">, </w:t>
      </w:r>
      <w:r w:rsidR="00964C40" w:rsidRPr="00F7171D">
        <w:rPr>
          <w:rFonts w:ascii="Sylfaen" w:hAnsi="Sylfaen" w:cs="Sylfaen"/>
          <w:lang w:val="hy-AM"/>
        </w:rPr>
        <w:t>և</w:t>
      </w:r>
      <w:r w:rsidR="00964C40" w:rsidRPr="00F7171D">
        <w:rPr>
          <w:rFonts w:cs="Arial"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գործնականում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բացակայում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են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հանրային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սեկտորի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կողմից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այդ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գործընթացի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վրա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ազդելու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արդյունավետ</w:t>
      </w:r>
      <w:r w:rsidR="00964C40" w:rsidRPr="00F7171D">
        <w:rPr>
          <w:rFonts w:cs="Arial"/>
          <w:b/>
          <w:lang w:val="hy-AM"/>
        </w:rPr>
        <w:t xml:space="preserve"> </w:t>
      </w:r>
      <w:r w:rsidR="00964C40" w:rsidRPr="00F7171D">
        <w:rPr>
          <w:rFonts w:ascii="Sylfaen" w:hAnsi="Sylfaen" w:cs="Sylfaen"/>
          <w:b/>
          <w:lang w:val="hy-AM"/>
        </w:rPr>
        <w:t>մեխանիզմներ։</w:t>
      </w:r>
    </w:p>
    <w:p w14:paraId="7D0564C4" w14:textId="77777777" w:rsidR="00964C40" w:rsidRPr="00F7171D" w:rsidRDefault="00964C4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առուցված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նանկ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ալ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խորաց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վստահ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թնոլոր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շխան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գր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ջ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սինք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ալ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իսկեր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քաղաք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իսկեր։</w:t>
      </w:r>
    </w:p>
    <w:p w14:paraId="52F7A911" w14:textId="77777777" w:rsidR="00964C40" w:rsidRPr="00F7171D" w:rsidRDefault="00964C4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472B56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նրային</w:t>
      </w:r>
      <w:r w:rsidRPr="00F7171D">
        <w:rPr>
          <w:rFonts w:cs="Arial"/>
          <w:b/>
          <w:lang w:val="hy-AM"/>
        </w:rPr>
        <w:t xml:space="preserve"> </w:t>
      </w:r>
      <w:r w:rsidR="00D4625D" w:rsidRPr="00F7171D">
        <w:rPr>
          <w:rFonts w:ascii="Sylfaen" w:hAnsi="Sylfaen" w:cs="Sylfaen"/>
          <w:b/>
          <w:lang w:val="hy-AM"/>
        </w:rPr>
        <w:t>հսկողության</w:t>
      </w:r>
      <w:r w:rsidR="00D4625D" w:rsidRPr="00F7171D">
        <w:rPr>
          <w:rFonts w:cs="Arial"/>
          <w:b/>
          <w:lang w:val="hy-AM"/>
        </w:rPr>
        <w:t>/</w:t>
      </w:r>
      <w:r w:rsidRPr="00F7171D">
        <w:rPr>
          <w:rFonts w:ascii="Sylfaen" w:hAnsi="Sylfaen" w:cs="Sylfaen"/>
          <w:b/>
          <w:lang w:val="hy-AM"/>
        </w:rPr>
        <w:t>վերահսկող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ռուցակարգեր</w:t>
      </w:r>
      <w:r w:rsidRPr="00F7171D">
        <w:rPr>
          <w:rFonts w:cs="Arial"/>
          <w:b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ւնեն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իտելիք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խն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զոր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պեկտները</w:t>
      </w:r>
      <w:r w:rsidRPr="00F7171D">
        <w:rPr>
          <w:rFonts w:cs="Arial"/>
          <w:lang w:val="hy-AM"/>
        </w:rPr>
        <w:t xml:space="preserve"> </w:t>
      </w:r>
      <w:r w:rsidR="00D4625D" w:rsidRPr="00F7171D">
        <w:rPr>
          <w:rFonts w:ascii="Sylfaen" w:hAnsi="Sylfaen" w:cs="Sylfaen"/>
          <w:lang w:val="hy-AM"/>
        </w:rPr>
        <w:t>մշտադիտարկելու</w:t>
      </w:r>
      <w:r w:rsidR="00D4625D" w:rsidRPr="00F7171D">
        <w:rPr>
          <w:rFonts w:cs="Arial"/>
          <w:lang w:val="hy-AM"/>
        </w:rPr>
        <w:t xml:space="preserve"> </w:t>
      </w:r>
      <w:r w:rsidR="00D4625D" w:rsidRPr="00F7171D">
        <w:rPr>
          <w:rFonts w:ascii="Sylfaen" w:hAnsi="Sylfaen" w:cs="Sylfaen"/>
          <w:lang w:val="hy-AM"/>
        </w:rPr>
        <w:t>կամ</w:t>
      </w:r>
      <w:r w:rsidR="00D4625D" w:rsidRPr="00F7171D">
        <w:rPr>
          <w:rFonts w:cs="Arial"/>
          <w:lang w:val="hy-AM"/>
        </w:rPr>
        <w:t xml:space="preserve"> </w:t>
      </w:r>
      <w:r w:rsidR="00D4625D" w:rsidRPr="00F7171D">
        <w:rPr>
          <w:rFonts w:ascii="Sylfaen" w:hAnsi="Sylfaen" w:cs="Sylfaen"/>
          <w:lang w:val="hy-AM"/>
        </w:rPr>
        <w:t>հսկելու</w:t>
      </w:r>
      <w:r w:rsidR="00D4625D" w:rsidRPr="00F7171D">
        <w:rPr>
          <w:rFonts w:cs="Arial"/>
          <w:lang w:val="hy-AM"/>
        </w:rPr>
        <w:t xml:space="preserve"> </w:t>
      </w:r>
      <w:r w:rsidR="00D4625D" w:rsidRPr="00F7171D">
        <w:rPr>
          <w:rFonts w:ascii="Sylfaen" w:hAnsi="Sylfaen" w:cs="Sylfaen"/>
          <w:lang w:val="hy-AM"/>
        </w:rPr>
        <w:t>համար</w:t>
      </w:r>
      <w:r w:rsidR="00D4625D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ետ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</w:t>
      </w:r>
      <w:r w:rsidR="00D4625D"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ն։</w:t>
      </w:r>
    </w:p>
    <w:p w14:paraId="021DC061" w14:textId="77777777" w:rsidR="00F031C8" w:rsidRPr="00F7171D" w:rsidRDefault="00F031C8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</w:p>
    <w:p w14:paraId="4A69FC7D" w14:textId="77777777" w:rsidR="00C409B1" w:rsidRPr="00F7171D" w:rsidRDefault="00C409B1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! 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Օպերատոր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բաժանո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ուն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ահար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յ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խեմա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27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ի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ին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27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լ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։</w:t>
      </w:r>
    </w:p>
    <w:p w14:paraId="5F082A8B" w14:textId="77777777" w:rsidR="00C409B1" w:rsidRPr="00F7171D" w:rsidRDefault="00C409B1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</w:p>
    <w:p w14:paraId="5754ECE3" w14:textId="77777777" w:rsidR="00C409B1" w:rsidRPr="00F7171D" w:rsidRDefault="00C409B1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ը</w:t>
      </w:r>
      <w:r w:rsidRPr="00F7171D">
        <w:rPr>
          <w:rFonts w:cs="Arial"/>
          <w:lang w:val="hy-AM"/>
        </w:rPr>
        <w:t xml:space="preserve"> (180</w:t>
      </w:r>
      <w:r w:rsidRPr="00F7171D">
        <w:rPr>
          <w:rFonts w:ascii="Sylfaen" w:hAnsi="Sylfaen" w:cs="Sylfaen"/>
          <w:lang w:val="hy-AM"/>
        </w:rPr>
        <w:t>դր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նից</w:t>
      </w:r>
      <w:r w:rsidRPr="00F7171D">
        <w:rPr>
          <w:rFonts w:cs="Arial"/>
          <w:lang w:val="hy-AM"/>
        </w:rPr>
        <w:t xml:space="preserve"> 27-</w:t>
      </w:r>
      <w:r w:rsidRPr="00F7171D">
        <w:rPr>
          <w:rFonts w:ascii="Sylfaen" w:hAnsi="Sylfaen" w:cs="Sylfaen"/>
          <w:lang w:val="hy-AM"/>
        </w:rPr>
        <w:t>ը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ոհել</w:t>
      </w:r>
      <w:r w:rsidRPr="00F7171D">
        <w:rPr>
          <w:rFonts w:cs="Arial"/>
          <w:lang w:val="hy-AM"/>
        </w:rPr>
        <w:t xml:space="preserve"> 2 </w:t>
      </w:r>
      <w:r w:rsidRPr="00F7171D">
        <w:rPr>
          <w:rFonts w:ascii="Sylfaen" w:hAnsi="Sylfaen" w:cs="Sylfaen"/>
          <w:lang w:val="hy-AM"/>
        </w:rPr>
        <w:t>բաղադրիչ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համար՝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ծառայությունների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համար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գանձվող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գումա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ցե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ելու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և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բաժանորդների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իրավունքները</w:t>
      </w:r>
      <w:r w:rsidR="00BA6268" w:rsidRPr="00F7171D">
        <w:rPr>
          <w:rFonts w:cs="Arial"/>
          <w:lang w:val="hy-AM"/>
        </w:rPr>
        <w:t xml:space="preserve"> </w:t>
      </w:r>
      <w:r w:rsidR="00BA6268" w:rsidRPr="00F7171D">
        <w:rPr>
          <w:rFonts w:ascii="Sylfaen" w:hAnsi="Sylfaen" w:cs="Sylfaen"/>
          <w:lang w:val="hy-AM"/>
        </w:rPr>
        <w:t>երաշխավո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</w:p>
    <w:p w14:paraId="7010AADC" w14:textId="77777777" w:rsidR="004E637D" w:rsidRPr="00F7171D" w:rsidRDefault="00964C40">
      <w:pPr>
        <w:tabs>
          <w:tab w:val="left" w:pos="2540"/>
        </w:tabs>
        <w:spacing w:after="0" w:line="240" w:lineRule="auto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</w:p>
    <w:p w14:paraId="4A77B76D" w14:textId="77777777" w:rsidR="00A91BBE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29" w:name="_Toc495054777"/>
      <w:bookmarkStart w:id="130" w:name="_Toc506388688"/>
      <w:r w:rsidRPr="00F7171D">
        <w:rPr>
          <w:rFonts w:asciiTheme="minorHAnsi" w:hAnsiTheme="minorHAnsi" w:cs="Arial"/>
        </w:rPr>
        <w:t xml:space="preserve">10.4. </w:t>
      </w:r>
      <w:r w:rsidR="00A91BBE" w:rsidRPr="00F7171D">
        <w:t>Բաժանորդների</w:t>
      </w:r>
      <w:r w:rsidR="00A91BBE" w:rsidRPr="00F7171D">
        <w:rPr>
          <w:rFonts w:asciiTheme="minorHAnsi" w:hAnsiTheme="minorHAnsi" w:cs="Arial"/>
        </w:rPr>
        <w:t xml:space="preserve"> </w:t>
      </w:r>
      <w:r w:rsidR="00BF69BC" w:rsidRPr="00F7171D">
        <w:t>իրավունքների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և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օրինական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շահերի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պաշտպանության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երաշխիքները</w:t>
      </w:r>
      <w:bookmarkEnd w:id="129"/>
      <w:bookmarkEnd w:id="130"/>
    </w:p>
    <w:p w14:paraId="6DC4B406" w14:textId="77777777" w:rsidR="0009732B" w:rsidRPr="00F7171D" w:rsidRDefault="003E20E7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ում</w:t>
      </w:r>
      <w:r w:rsidRPr="00F7171D">
        <w:rPr>
          <w:rFonts w:cs="Arial"/>
          <w:lang w:val="hy-AM"/>
        </w:rPr>
        <w:t>, «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բաժան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ը։</w:t>
      </w:r>
    </w:p>
    <w:p w14:paraId="2E3B4BCF" w14:textId="77777777" w:rsidR="0009732B" w:rsidRPr="00F7171D" w:rsidRDefault="003E20E7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472B56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օրենսգրքի</w:t>
      </w:r>
      <w:r w:rsidR="007F5DF7" w:rsidRPr="00F7171D">
        <w:rPr>
          <w:rFonts w:cs="Arial"/>
          <w:lang w:val="hy-AM"/>
        </w:rPr>
        <w:t xml:space="preserve"> 47</w:t>
      </w:r>
      <w:r w:rsidR="007F5DF7" w:rsidRPr="00F7171D">
        <w:rPr>
          <w:rFonts w:ascii="MS Gothic" w:eastAsia="MS Gothic" w:hAnsi="MS Gothic" w:cs="MS Gothic"/>
          <w:lang w:val="hy-AM"/>
        </w:rPr>
        <w:t>․</w:t>
      </w:r>
      <w:r w:rsidR="007F5DF7" w:rsidRPr="00F7171D">
        <w:rPr>
          <w:rFonts w:cs="Arial"/>
          <w:lang w:val="hy-AM"/>
        </w:rPr>
        <w:t xml:space="preserve">3 </w:t>
      </w:r>
      <w:r w:rsidR="007F5DF7" w:rsidRPr="00F7171D">
        <w:rPr>
          <w:rFonts w:ascii="Sylfaen" w:hAnsi="Sylfaen" w:cs="Sylfaen"/>
          <w:lang w:val="hy-AM"/>
        </w:rPr>
        <w:t>հոդվածը</w:t>
      </w:r>
      <w:r w:rsidR="007F5DF7" w:rsidRPr="00F7171D">
        <w:rPr>
          <w:rFonts w:cs="Arial"/>
          <w:lang w:val="hy-AM"/>
        </w:rPr>
        <w:t xml:space="preserve"> («</w:t>
      </w:r>
      <w:r w:rsidR="007F5DF7" w:rsidRPr="00F7171D">
        <w:rPr>
          <w:rFonts w:ascii="Sylfaen" w:hAnsi="Sylfaen" w:cs="Sylfaen"/>
          <w:lang w:val="hy-AM"/>
        </w:rPr>
        <w:t>Բաժանորդների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ջրամատակարարումն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ապահովող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երաշխիքները</w:t>
      </w:r>
      <w:r w:rsidR="007F5DF7" w:rsidRPr="00F7171D">
        <w:rPr>
          <w:rFonts w:cs="Arial"/>
          <w:lang w:val="hy-AM"/>
        </w:rPr>
        <w:t xml:space="preserve">»), </w:t>
      </w:r>
      <w:r w:rsidR="007F5DF7" w:rsidRPr="00F7171D">
        <w:rPr>
          <w:rFonts w:ascii="Sylfaen" w:hAnsi="Sylfaen" w:cs="Sylfaen"/>
          <w:lang w:val="hy-AM"/>
        </w:rPr>
        <w:t>ըստ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էության</w:t>
      </w:r>
      <w:r w:rsidR="007F5DF7" w:rsidRPr="00F7171D">
        <w:rPr>
          <w:rFonts w:cs="Arial"/>
          <w:lang w:val="hy-AM"/>
        </w:rPr>
        <w:t xml:space="preserve">, </w:t>
      </w:r>
      <w:r w:rsidR="007F5DF7" w:rsidRPr="00F7171D">
        <w:rPr>
          <w:rFonts w:ascii="Sylfaen" w:hAnsi="Sylfaen" w:cs="Sylfaen"/>
          <w:lang w:val="hy-AM"/>
        </w:rPr>
        <w:t>խիստ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դրվագային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է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անդրադառնում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բաժանորդների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իրավունքներն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ապահովող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երաշխիքներին՝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սահմանելով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lang w:val="hy-AM"/>
        </w:rPr>
        <w:t>միայն</w:t>
      </w:r>
      <w:r w:rsidR="007F5DF7" w:rsidRPr="00F7171D">
        <w:rPr>
          <w:rFonts w:cs="Arial"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լիցենզ</w:t>
      </w:r>
      <w:r w:rsidR="0071752B" w:rsidRPr="00F7171D">
        <w:rPr>
          <w:rFonts w:ascii="Sylfaen" w:hAnsi="Sylfaen" w:cs="Sylfaen"/>
          <w:b/>
          <w:lang w:val="hy-AM"/>
        </w:rPr>
        <w:t>ի</w:t>
      </w:r>
      <w:r w:rsidR="007F5DF7" w:rsidRPr="00F7171D">
        <w:rPr>
          <w:rFonts w:ascii="Sylfaen" w:hAnsi="Sylfaen" w:cs="Sylfaen"/>
          <w:b/>
          <w:lang w:val="hy-AM"/>
        </w:rPr>
        <w:t>այի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գործողության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դադարեցման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դեպքում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բաժանորդների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անխափան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ջրամատակարարման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և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ծառայությունների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ապահովման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նպատակով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օպերատորի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ժամանակավոր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գործունեության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պայման՝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Կարգավորող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հանձնաժողովի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սահմանած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պայմաններին</w:t>
      </w:r>
      <w:r w:rsidR="007F5DF7" w:rsidRPr="00F7171D">
        <w:rPr>
          <w:rFonts w:cs="Arial"/>
          <w:b/>
          <w:lang w:val="hy-AM"/>
        </w:rPr>
        <w:t xml:space="preserve"> </w:t>
      </w:r>
      <w:r w:rsidR="007F5DF7" w:rsidRPr="00F7171D">
        <w:rPr>
          <w:rFonts w:ascii="Sylfaen" w:hAnsi="Sylfaen" w:cs="Sylfaen"/>
          <w:b/>
          <w:lang w:val="hy-AM"/>
        </w:rPr>
        <w:t>համապատասխան։</w:t>
      </w:r>
    </w:p>
    <w:p w14:paraId="33D800F8" w14:textId="1436122D" w:rsidR="007F5DF7" w:rsidRPr="00F7171D" w:rsidRDefault="007F5DF7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472B56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շադ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հանգամանք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այ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մատակարար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առայություններին</w:t>
      </w:r>
      <w:r w:rsidRPr="00F7171D">
        <w:rPr>
          <w:rFonts w:cs="Arial"/>
          <w:b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ր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ում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։</w:t>
      </w:r>
    </w:p>
    <w:p w14:paraId="00A9E97D" w14:textId="77777777" w:rsidR="007F5DF7" w:rsidRPr="00F7171D" w:rsidRDefault="007F5DF7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472B56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վո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այ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պերատոր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լիցենզիայի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զրկելու</w:t>
      </w:r>
      <w:r w:rsidRPr="00F7171D">
        <w:rPr>
          <w:rFonts w:cs="Arial"/>
          <w:b/>
          <w:lang w:val="hy-AM"/>
        </w:rPr>
        <w:t xml:space="preserve"> </w:t>
      </w:r>
      <w:r w:rsidR="00103B75" w:rsidRPr="00F7171D">
        <w:rPr>
          <w:rFonts w:ascii="Sylfaen" w:hAnsi="Sylfaen" w:cs="Sylfaen"/>
          <w:b/>
          <w:lang w:val="hy-AM"/>
        </w:rPr>
        <w:t>կամ</w:t>
      </w:r>
      <w:r w:rsidR="00103B75" w:rsidRPr="00F7171D">
        <w:rPr>
          <w:rFonts w:cs="Arial"/>
          <w:b/>
          <w:lang w:val="hy-AM"/>
        </w:rPr>
        <w:t xml:space="preserve"> </w:t>
      </w:r>
      <w:r w:rsidR="00103B75" w:rsidRPr="00F7171D">
        <w:rPr>
          <w:rFonts w:ascii="Sylfaen" w:hAnsi="Sylfaen" w:cs="Sylfaen"/>
          <w:b/>
          <w:lang w:val="hy-AM"/>
        </w:rPr>
        <w:t>լիցենզիայից</w:t>
      </w:r>
      <w:r w:rsidR="00103B75" w:rsidRPr="00F7171D">
        <w:rPr>
          <w:rFonts w:cs="Arial"/>
          <w:b/>
          <w:lang w:val="hy-AM"/>
        </w:rPr>
        <w:t xml:space="preserve"> </w:t>
      </w:r>
      <w:r w:rsidR="00103B75" w:rsidRPr="00F7171D">
        <w:rPr>
          <w:rFonts w:ascii="Sylfaen" w:hAnsi="Sylfaen" w:cs="Sylfaen"/>
          <w:b/>
          <w:lang w:val="hy-AM"/>
        </w:rPr>
        <w:t>ինքնակամ</w:t>
      </w:r>
      <w:r w:rsidR="00103B75" w:rsidRPr="00F7171D">
        <w:rPr>
          <w:rFonts w:cs="Arial"/>
          <w:b/>
          <w:lang w:val="hy-AM"/>
        </w:rPr>
        <w:t xml:space="preserve"> </w:t>
      </w:r>
      <w:r w:rsidR="00103B75" w:rsidRPr="00F7171D">
        <w:rPr>
          <w:rFonts w:ascii="Sylfaen" w:hAnsi="Sylfaen" w:cs="Sylfaen"/>
          <w:b/>
          <w:lang w:val="hy-AM"/>
        </w:rPr>
        <w:t>հրաժարվելու</w:t>
      </w:r>
      <w:r w:rsidR="00103B75" w:rsidRPr="00F7171D">
        <w:rPr>
          <w:rFonts w:cs="Arial"/>
          <w:b/>
          <w:lang w:val="hy-AM"/>
        </w:rPr>
        <w:t xml:space="preserve"> </w:t>
      </w:r>
      <w:r w:rsidR="00103B75" w:rsidRPr="00F7171D">
        <w:rPr>
          <w:rFonts w:ascii="Sylfaen" w:hAnsi="Sylfaen" w:cs="Sylfaen"/>
          <w:b/>
          <w:lang w:val="hy-AM"/>
        </w:rPr>
        <w:t>դեպքերին</w:t>
      </w:r>
      <w:r w:rsidR="00CB1C65" w:rsidRPr="00F7171D">
        <w:rPr>
          <w:rFonts w:ascii="Tahoma" w:hAnsi="Tahoma" w:cs="Tahoma"/>
          <w:b/>
          <w:lang w:val="hy-AM"/>
        </w:rPr>
        <w:t>։</w:t>
      </w:r>
    </w:p>
    <w:p w14:paraId="116F0727" w14:textId="77777777" w:rsidR="00103B75" w:rsidRPr="00F7171D" w:rsidRDefault="007F5DF7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472B56" w:rsidRPr="00F7171D">
        <w:rPr>
          <w:rFonts w:cs="Arial"/>
          <w:lang w:val="hy-AM"/>
        </w:rPr>
        <w:tab/>
        <w:t xml:space="preserve"> </w:t>
      </w:r>
      <w:r w:rsidR="00103B75" w:rsidRPr="00F7171D">
        <w:rPr>
          <w:rFonts w:ascii="Sylfaen" w:hAnsi="Sylfaen" w:cs="Sylfaen"/>
          <w:lang w:val="hy-AM"/>
        </w:rPr>
        <w:t>Առաջարկում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ենք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ՀՀ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ջրային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օրենսգրքում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և</w:t>
      </w:r>
      <w:r w:rsidR="00103B75" w:rsidRPr="00F7171D">
        <w:rPr>
          <w:rFonts w:cs="Arial"/>
          <w:lang w:val="hy-AM"/>
        </w:rPr>
        <w:t xml:space="preserve"> «</w:t>
      </w:r>
      <w:r w:rsidR="00103B75" w:rsidRPr="00F7171D">
        <w:rPr>
          <w:rFonts w:ascii="Sylfaen" w:hAnsi="Sylfaen" w:cs="Sylfaen"/>
          <w:lang w:val="hy-AM"/>
        </w:rPr>
        <w:t>Խմելու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ջրի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մատակարարման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և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ջրահեռացման</w:t>
      </w:r>
      <w:r w:rsidR="00103B75" w:rsidRPr="00F7171D">
        <w:rPr>
          <w:rFonts w:cs="Arial"/>
          <w:lang w:val="hy-AM"/>
        </w:rPr>
        <w:t xml:space="preserve"> (</w:t>
      </w:r>
      <w:r w:rsidR="00103B75" w:rsidRPr="00F7171D">
        <w:rPr>
          <w:rFonts w:ascii="Sylfaen" w:hAnsi="Sylfaen" w:cs="Sylfaen"/>
          <w:lang w:val="hy-AM"/>
        </w:rPr>
        <w:t>կեղտաջրերի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մաքրման</w:t>
      </w:r>
      <w:r w:rsidR="00103B75" w:rsidRPr="00F7171D">
        <w:rPr>
          <w:rFonts w:cs="Arial"/>
          <w:lang w:val="hy-AM"/>
        </w:rPr>
        <w:t xml:space="preserve">) </w:t>
      </w:r>
      <w:r w:rsidR="00103B75" w:rsidRPr="00F7171D">
        <w:rPr>
          <w:rFonts w:ascii="Sylfaen" w:hAnsi="Sylfaen" w:cs="Sylfaen"/>
          <w:lang w:val="hy-AM"/>
        </w:rPr>
        <w:t>ծառայությունների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մատուցման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կանոնները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սահմանելու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մասին</w:t>
      </w:r>
      <w:r w:rsidR="00103B75" w:rsidRPr="00F7171D">
        <w:rPr>
          <w:rFonts w:cs="Arial"/>
          <w:lang w:val="hy-AM"/>
        </w:rPr>
        <w:t xml:space="preserve">» </w:t>
      </w:r>
      <w:r w:rsidR="00103B75" w:rsidRPr="00F7171D">
        <w:rPr>
          <w:rFonts w:ascii="Sylfaen" w:hAnsi="Sylfaen" w:cs="Sylfaen"/>
          <w:lang w:val="hy-AM"/>
        </w:rPr>
        <w:t>ՀՀ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Հանրային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ծառայությունները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կարգավորող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հանձնաժողովի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որոշման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մեջ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կատարել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համապատասխան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լրացում՝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նախատեսելով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բաժանորդների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իրավունքների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պաշտպանության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երաշխիքներ՝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նկատի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ունենալով</w:t>
      </w:r>
      <w:r w:rsidR="00103B75" w:rsidRPr="00F7171D">
        <w:rPr>
          <w:rFonts w:cs="Arial"/>
          <w:lang w:val="hy-AM"/>
        </w:rPr>
        <w:t xml:space="preserve"> </w:t>
      </w:r>
      <w:r w:rsidR="00103B75" w:rsidRPr="00F7171D">
        <w:rPr>
          <w:rFonts w:ascii="Sylfaen" w:hAnsi="Sylfaen" w:cs="Sylfaen"/>
          <w:lang w:val="hy-AM"/>
        </w:rPr>
        <w:t>հետևյալը</w:t>
      </w:r>
      <w:r w:rsidR="00103B75" w:rsidRPr="00F7171D">
        <w:rPr>
          <w:rFonts w:ascii="MS Gothic" w:eastAsia="MS Gothic" w:hAnsi="MS Gothic" w:cs="MS Gothic"/>
          <w:lang w:val="hy-AM"/>
        </w:rPr>
        <w:t>․</w:t>
      </w:r>
    </w:p>
    <w:p w14:paraId="6B72131F" w14:textId="77777777" w:rsidR="007F5DF7" w:rsidRPr="00F7171D" w:rsidRDefault="00103B75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ե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ղ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կախ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ցենզիայ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ր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ջին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ժար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քից</w:t>
      </w:r>
      <w:r w:rsidRPr="00F7171D">
        <w:rPr>
          <w:rFonts w:cs="Arial"/>
          <w:lang w:val="hy-AM"/>
        </w:rPr>
        <w:t>,</w:t>
      </w:r>
    </w:p>
    <w:p w14:paraId="12547B32" w14:textId="77777777" w:rsidR="00103B75" w:rsidRPr="00F7171D" w:rsidRDefault="00103B75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ավոր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>,</w:t>
      </w:r>
    </w:p>
    <w:p w14:paraId="4E06F0D3" w14:textId="77777777" w:rsidR="00103B75" w:rsidRPr="00F7171D" w:rsidRDefault="00103B75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պետության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և</w:t>
      </w:r>
      <w:r w:rsidR="00A86BA6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ում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նահերթություն</w:t>
      </w:r>
      <w:r w:rsidRPr="00F7171D">
        <w:rPr>
          <w:rFonts w:cs="Arial"/>
          <w:lang w:val="hy-AM"/>
        </w:rPr>
        <w:t>,</w:t>
      </w:r>
    </w:p>
    <w:p w14:paraId="7B51A950" w14:textId="77777777" w:rsidR="00103B75" w:rsidRPr="00F7171D" w:rsidRDefault="00103B75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</w:t>
      </w:r>
      <w:r w:rsidR="000809AE" w:rsidRPr="00F7171D">
        <w:rPr>
          <w:rFonts w:ascii="Sylfaen" w:hAnsi="Sylfaen" w:cs="Sylfaen"/>
          <w:lang w:val="hy-AM"/>
        </w:rPr>
        <w:t>ա</w:t>
      </w:r>
      <w:r w:rsidRPr="00F7171D">
        <w:rPr>
          <w:rFonts w:ascii="Sylfaen" w:hAnsi="Sylfaen" w:cs="Sylfaen"/>
          <w:lang w:val="hy-AM"/>
        </w:rPr>
        <w:t>բեր</w:t>
      </w:r>
      <w:r w:rsidR="000809AE" w:rsidRPr="00F7171D">
        <w:rPr>
          <w:rFonts w:ascii="Sylfaen" w:hAnsi="Sylfaen" w:cs="Sylfaen"/>
          <w:lang w:val="hy-AM"/>
        </w:rPr>
        <w:t>ե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նան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պետության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և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բաժանորդների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կրած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վնասների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հատուցմանը՝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այդ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նպատակով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ձևավորված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ֆոնդի</w:t>
      </w:r>
      <w:r w:rsidR="00A86BA6" w:rsidRPr="00F7171D">
        <w:rPr>
          <w:rFonts w:cs="Arial"/>
          <w:lang w:val="hy-AM"/>
        </w:rPr>
        <w:t xml:space="preserve"> </w:t>
      </w:r>
      <w:r w:rsidR="00A86BA6" w:rsidRPr="00F7171D">
        <w:rPr>
          <w:rFonts w:ascii="Sylfaen" w:hAnsi="Sylfaen" w:cs="Sylfaen"/>
          <w:lang w:val="hy-AM"/>
        </w:rPr>
        <w:t>հաշվին</w:t>
      </w:r>
      <w:r w:rsidRPr="00F7171D">
        <w:rPr>
          <w:rFonts w:ascii="Tahoma" w:hAnsi="Tahoma" w:cs="Tahoma"/>
          <w:lang w:val="hy-AM"/>
        </w:rPr>
        <w:t>։</w:t>
      </w:r>
    </w:p>
    <w:p w14:paraId="06D95A07" w14:textId="77777777" w:rsidR="0009732B" w:rsidRPr="00F7171D" w:rsidRDefault="0009732B" w:rsidP="00226C55">
      <w:pPr>
        <w:spacing w:after="0"/>
        <w:jc w:val="both"/>
        <w:rPr>
          <w:rFonts w:cs="Arial"/>
          <w:b/>
          <w:lang w:val="hy-AM"/>
        </w:rPr>
      </w:pPr>
    </w:p>
    <w:p w14:paraId="5B5F6AAD" w14:textId="77777777" w:rsidR="00A86BA6" w:rsidRPr="00F7171D" w:rsidRDefault="00A86BA6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472B56"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ուխ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նոն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խախտ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տասխանատվ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րաբերությունները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="00DB202C" w:rsidRPr="00F7171D">
        <w:rPr>
          <w:rFonts w:ascii="Sylfaen" w:hAnsi="Sylfaen" w:cs="Sylfaen"/>
          <w:lang w:val="hy-AM"/>
        </w:rPr>
        <w:t>խախտումները</w:t>
      </w:r>
      <w:r w:rsidR="00DB202C" w:rsidRPr="00F7171D">
        <w:rPr>
          <w:rFonts w:cs="Arial"/>
          <w:lang w:val="hy-AM"/>
        </w:rPr>
        <w:t xml:space="preserve"> </w:t>
      </w:r>
      <w:r w:rsidR="00DB202C" w:rsidRPr="00F7171D">
        <w:rPr>
          <w:rFonts w:ascii="Sylfaen" w:hAnsi="Sylfaen" w:cs="Sylfaen"/>
          <w:lang w:val="hy-AM"/>
        </w:rPr>
        <w:t>և</w:t>
      </w:r>
      <w:r w:rsidR="00DB202C" w:rsidRPr="00F7171D">
        <w:rPr>
          <w:rFonts w:cs="Arial"/>
          <w:lang w:val="hy-AM"/>
        </w:rPr>
        <w:t xml:space="preserve"> </w:t>
      </w:r>
      <w:r w:rsidR="00DB202C" w:rsidRPr="00F7171D">
        <w:rPr>
          <w:rFonts w:ascii="Sylfaen" w:hAnsi="Sylfaen" w:cs="Sylfaen"/>
          <w:lang w:val="hy-AM"/>
        </w:rPr>
        <w:t>հնարավոր</w:t>
      </w:r>
      <w:r w:rsidR="00DB202C" w:rsidRPr="00F7171D">
        <w:rPr>
          <w:rFonts w:cs="Arial"/>
          <w:lang w:val="hy-AM"/>
        </w:rPr>
        <w:t xml:space="preserve"> </w:t>
      </w:r>
      <w:r w:rsidR="00DB202C" w:rsidRPr="00F7171D">
        <w:rPr>
          <w:rFonts w:ascii="Sylfaen" w:hAnsi="Sylfaen" w:cs="Sylfaen"/>
          <w:lang w:val="hy-AM"/>
        </w:rPr>
        <w:t>պատասխանատվությունը</w:t>
      </w:r>
      <w:r w:rsidR="00DB202C" w:rsidRPr="00F7171D">
        <w:rPr>
          <w:rFonts w:cs="Arial"/>
          <w:lang w:val="hy-AM"/>
        </w:rPr>
        <w:t xml:space="preserve"> </w:t>
      </w:r>
      <w:r w:rsidR="00DB202C" w:rsidRPr="00F7171D">
        <w:rPr>
          <w:rFonts w:ascii="Sylfaen" w:hAnsi="Sylfaen" w:cs="Sylfaen"/>
          <w:lang w:val="hy-AM"/>
        </w:rPr>
        <w:t>հանգում</w:t>
      </w:r>
      <w:r w:rsidR="00DB202C" w:rsidRPr="00F7171D">
        <w:rPr>
          <w:rFonts w:cs="Arial"/>
          <w:lang w:val="hy-AM"/>
        </w:rPr>
        <w:t xml:space="preserve"> </w:t>
      </w:r>
      <w:r w:rsidR="00DB202C" w:rsidRPr="00F7171D">
        <w:rPr>
          <w:rFonts w:ascii="Sylfaen" w:hAnsi="Sylfaen" w:cs="Sylfaen"/>
          <w:lang w:val="hy-AM"/>
        </w:rPr>
        <w:t>է</w:t>
      </w:r>
      <w:r w:rsidR="00DB202C" w:rsidRPr="00F7171D">
        <w:rPr>
          <w:rFonts w:cs="Arial"/>
          <w:lang w:val="hy-AM"/>
        </w:rPr>
        <w:t xml:space="preserve"> </w:t>
      </w:r>
      <w:r w:rsidR="00DB202C" w:rsidRPr="00F7171D">
        <w:rPr>
          <w:rFonts w:ascii="Sylfaen" w:hAnsi="Sylfaen" w:cs="Sylfaen"/>
          <w:lang w:val="hy-AM"/>
        </w:rPr>
        <w:t>հետևյալին</w:t>
      </w:r>
      <w:r w:rsidR="00DB202C" w:rsidRPr="00F7171D">
        <w:rPr>
          <w:rFonts w:ascii="MS Gothic" w:eastAsia="MS Gothic" w:hAnsi="MS Gothic" w:cs="MS Gothic"/>
          <w:lang w:val="hy-AM"/>
        </w:rPr>
        <w:t>․</w:t>
      </w:r>
    </w:p>
    <w:p w14:paraId="768C4829" w14:textId="77777777" w:rsidR="00DB202C" w:rsidRPr="00F7171D" w:rsidRDefault="00DB202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i/>
          <w:lang w:val="hy-AM"/>
        </w:rPr>
        <w:t>«</w:t>
      </w:r>
      <w:r w:rsidRPr="00F7171D">
        <w:rPr>
          <w:rFonts w:ascii="Sylfaen" w:hAnsi="Sylfaen" w:cs="Sylfaen"/>
          <w:i/>
          <w:lang w:val="hy-AM"/>
        </w:rPr>
        <w:t>Մատակարա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ժանորդ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ճար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ուժանք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ժանորդ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տուց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առայ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իմա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աժանորդ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ճար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իջ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մս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ումարի</w:t>
      </w:r>
      <w:r w:rsidRPr="00F7171D">
        <w:rPr>
          <w:rFonts w:cs="Arial"/>
          <w:i/>
          <w:lang w:val="hy-AM"/>
        </w:rPr>
        <w:t xml:space="preserve"> 50 </w:t>
      </w:r>
      <w:r w:rsidRPr="00F7171D">
        <w:rPr>
          <w:rFonts w:ascii="Sylfaen" w:hAnsi="Sylfaen" w:cs="Sylfaen"/>
          <w:i/>
          <w:lang w:val="hy-AM"/>
        </w:rPr>
        <w:t>տոկոս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ափով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բայ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չ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վելի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քան</w:t>
      </w:r>
      <w:r w:rsidRPr="00F7171D">
        <w:rPr>
          <w:rFonts w:cs="Arial"/>
          <w:i/>
          <w:lang w:val="hy-AM"/>
        </w:rPr>
        <w:t xml:space="preserve"> 2000 </w:t>
      </w:r>
      <w:r w:rsidRPr="00F7171D">
        <w:rPr>
          <w:rFonts w:ascii="Sylfaen" w:hAnsi="Sylfaen" w:cs="Sylfaen"/>
          <w:i/>
          <w:lang w:val="hy-AM"/>
        </w:rPr>
        <w:t>դրամը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հետևյա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եպքերում</w:t>
      </w:r>
      <w:r w:rsidRPr="00F7171D">
        <w:rPr>
          <w:rFonts w:ascii="MS Gothic" w:eastAsia="MS Gothic" w:hAnsi="MS Gothic" w:cs="MS Gothic"/>
          <w:i/>
          <w:lang w:val="hy-AM"/>
        </w:rPr>
        <w:t>․</w:t>
      </w:r>
    </w:p>
    <w:p w14:paraId="7EB93A83" w14:textId="77777777" w:rsidR="00DB202C" w:rsidRPr="00F7171D" w:rsidRDefault="00DB202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i/>
          <w:lang w:val="hy-AM"/>
        </w:rPr>
        <w:t>1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ևտ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շվառք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արք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պահավաքակցմա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տեղակայ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="0071752B" w:rsidRPr="00F7171D">
        <w:rPr>
          <w:rFonts w:ascii="Sylfaen" w:hAnsi="Sylfaen" w:cs="Sylfaen"/>
          <w:i/>
          <w:lang w:val="hy-AM"/>
        </w:rPr>
        <w:t>ստուգաչափման</w:t>
      </w:r>
      <w:r w:rsidR="0071752B"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գ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ժամկետ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խախտ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ր</w:t>
      </w:r>
      <w:r w:rsidRPr="00F7171D">
        <w:rPr>
          <w:rFonts w:cs="Arial"/>
          <w:i/>
          <w:lang w:val="hy-AM"/>
        </w:rPr>
        <w:t>,</w:t>
      </w:r>
    </w:p>
    <w:p w14:paraId="2306A9E7" w14:textId="77777777" w:rsidR="00DB202C" w:rsidRPr="00F7171D" w:rsidRDefault="00DB202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i/>
          <w:lang w:val="hy-AM"/>
        </w:rPr>
        <w:t>2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տուց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առայ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քանակ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րան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իմաց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ճ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ենթակ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գումա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շվարկ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երահաշվարկ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ճ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գ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ժամկետ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խախտ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ր</w:t>
      </w:r>
      <w:r w:rsidRPr="00F7171D">
        <w:rPr>
          <w:rFonts w:cs="Arial"/>
          <w:i/>
          <w:lang w:val="hy-AM"/>
        </w:rPr>
        <w:t>,</w:t>
      </w:r>
    </w:p>
    <w:p w14:paraId="51B0D590" w14:textId="77777777" w:rsidR="00DB202C" w:rsidRPr="00F7171D" w:rsidRDefault="00DB202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i/>
          <w:lang w:val="hy-AM"/>
        </w:rPr>
        <w:t>3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ամատակար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ընդհատ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առայ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տուց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ադարեց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գ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ժամկետ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խախտման</w:t>
      </w:r>
      <w:r w:rsidR="00312E32" w:rsidRPr="00F7171D">
        <w:rPr>
          <w:rFonts w:cs="Arial"/>
          <w:i/>
          <w:lang w:val="hy-AM"/>
        </w:rPr>
        <w:t xml:space="preserve"> </w:t>
      </w:r>
      <w:r w:rsidR="00312E32" w:rsidRPr="00F7171D">
        <w:rPr>
          <w:rFonts w:ascii="Sylfaen" w:hAnsi="Sylfaen" w:cs="Sylfaen"/>
          <w:i/>
          <w:lang w:val="hy-AM"/>
        </w:rPr>
        <w:t>համար</w:t>
      </w:r>
      <w:r w:rsidRPr="00F7171D">
        <w:rPr>
          <w:rFonts w:cs="Arial"/>
          <w:i/>
          <w:lang w:val="hy-AM"/>
        </w:rPr>
        <w:t>,</w:t>
      </w:r>
    </w:p>
    <w:p w14:paraId="07FDDC91" w14:textId="77777777" w:rsidR="00DB202C" w:rsidRPr="00F7171D" w:rsidRDefault="00DB202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i/>
          <w:lang w:val="hy-AM"/>
        </w:rPr>
        <w:t>4</w:t>
      </w:r>
      <w:r w:rsidRPr="00F7171D">
        <w:rPr>
          <w:rFonts w:ascii="MS Gothic" w:eastAsia="MS Gothic" w:hAnsi="MS Gothic" w:cs="MS Gothic"/>
          <w:i/>
          <w:lang w:val="hy-AM"/>
        </w:rPr>
        <w:t>․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իմում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երկայաց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քննարկ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գ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ժամկետ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խախտ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ր</w:t>
      </w:r>
      <w:r w:rsidRPr="00F7171D">
        <w:rPr>
          <w:rFonts w:cs="Arial"/>
          <w:i/>
          <w:lang w:val="hy-AM"/>
        </w:rPr>
        <w:t>»</w:t>
      </w:r>
      <w:r w:rsidRPr="00F7171D">
        <w:rPr>
          <w:rFonts w:ascii="Tahoma" w:hAnsi="Tahoma" w:cs="Tahoma"/>
          <w:i/>
          <w:lang w:val="hy-AM"/>
        </w:rPr>
        <w:t>։</w:t>
      </w:r>
    </w:p>
    <w:p w14:paraId="310365B1" w14:textId="0A732E54" w:rsidR="00312E32" w:rsidRPr="00F7171D" w:rsidRDefault="00312E32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b/>
          <w:i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472B56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</w:t>
      </w:r>
      <w:r w:rsidR="0071752B" w:rsidRPr="00F7171D">
        <w:rPr>
          <w:rFonts w:ascii="Sylfaen" w:hAnsi="Sylfaen" w:cs="Sylfaen"/>
          <w:lang w:val="hy-AM"/>
        </w:rPr>
        <w:t>տ</w:t>
      </w:r>
      <w:r w:rsidRPr="00F7171D">
        <w:rPr>
          <w:rFonts w:ascii="Sylfaen" w:hAnsi="Sylfaen" w:cs="Sylfaen"/>
          <w:lang w:val="hy-AM"/>
        </w:rPr>
        <w:t>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րգավո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մաչափ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պի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ւնեն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ուժանք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զսպ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ւնեն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ի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խախ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="005C0205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ուժա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րոշակի</w:t>
      </w:r>
      <w:r w:rsidRPr="00F7171D">
        <w:rPr>
          <w:rFonts w:cs="Arial"/>
          <w:b/>
          <w:lang w:val="hy-AM"/>
        </w:rPr>
        <w:t xml:space="preserve"> </w:t>
      </w:r>
      <w:r w:rsidR="00F37E7F" w:rsidRPr="00F7171D">
        <w:rPr>
          <w:rFonts w:ascii="Sylfaen" w:hAnsi="Sylfaen" w:cs="Sylfaen"/>
          <w:b/>
          <w:lang w:val="hy-AM"/>
        </w:rPr>
        <w:t>պարբերականությամբ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րապարակվի։</w:t>
      </w:r>
    </w:p>
    <w:p w14:paraId="6A6107EC" w14:textId="77777777" w:rsidR="001107D7" w:rsidRPr="00F7171D" w:rsidRDefault="001107D7">
      <w:pPr>
        <w:spacing w:after="0" w:line="240" w:lineRule="auto"/>
        <w:jc w:val="both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ab/>
      </w:r>
    </w:p>
    <w:p w14:paraId="2779D3A9" w14:textId="77777777" w:rsidR="00047C97" w:rsidRPr="00F7171D" w:rsidRDefault="001107D7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Երաշխի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տեք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ձանագ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ալ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ապահ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ց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</w:t>
      </w:r>
      <w:r w:rsidR="00C409B1" w:rsidRPr="00F7171D">
        <w:rPr>
          <w:rFonts w:ascii="Sylfaen" w:hAnsi="Sylfaen" w:cs="Sylfaen"/>
          <w:lang w:val="hy-AM"/>
        </w:rPr>
        <w:t>մբե</w:t>
      </w:r>
      <w:r w:rsidRPr="00F7171D">
        <w:rPr>
          <w:rFonts w:ascii="Sylfaen" w:hAnsi="Sylfaen" w:cs="Sylfaen"/>
          <w:lang w:val="hy-AM"/>
        </w:rPr>
        <w:t>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ոն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։</w:t>
      </w:r>
    </w:p>
    <w:p w14:paraId="07B9B597" w14:textId="77777777" w:rsidR="001107D7" w:rsidRPr="00F7171D" w:rsidRDefault="001107D7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</w:p>
    <w:p w14:paraId="7A78285C" w14:textId="77777777" w:rsidR="001107D7" w:rsidRPr="00F7171D" w:rsidRDefault="00C409B1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ալ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ոնություններ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փոխհատուց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վազե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ն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սոցիալ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ապահ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ց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</w:p>
    <w:p w14:paraId="6EB14EB3" w14:textId="77777777" w:rsidR="001107D7" w:rsidRPr="00F7171D" w:rsidRDefault="001107D7">
      <w:pPr>
        <w:spacing w:after="0" w:line="240" w:lineRule="auto"/>
        <w:jc w:val="both"/>
        <w:rPr>
          <w:rFonts w:cs="Arial"/>
          <w:b/>
          <w:lang w:val="hy-AM"/>
        </w:rPr>
      </w:pPr>
    </w:p>
    <w:p w14:paraId="23251DD8" w14:textId="77777777" w:rsidR="00BF69BC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31" w:name="_Toc495054778"/>
      <w:bookmarkStart w:id="132" w:name="_Toc506388689"/>
      <w:r w:rsidRPr="00F7171D">
        <w:rPr>
          <w:rFonts w:asciiTheme="minorHAnsi" w:hAnsiTheme="minorHAnsi" w:cs="Arial"/>
        </w:rPr>
        <w:t xml:space="preserve">10.5. </w:t>
      </w:r>
      <w:r w:rsidR="00BF69BC" w:rsidRPr="00F7171D">
        <w:t>Բաժանորդների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իրավունքների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և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օրինական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շահերի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պաշտպանության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կառուցակարգերը</w:t>
      </w:r>
      <w:bookmarkEnd w:id="131"/>
      <w:bookmarkEnd w:id="132"/>
    </w:p>
    <w:p w14:paraId="61F6A1D6" w14:textId="77777777" w:rsidR="00FC064A" w:rsidRPr="00F7171D" w:rsidRDefault="007C4438" w:rsidP="00226C55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քո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="0071752B" w:rsidRPr="00F7171D">
        <w:rPr>
          <w:rFonts w:cs="Arial"/>
          <w:lang w:val="hy-AM"/>
        </w:rPr>
        <w:t xml:space="preserve"> </w:t>
      </w:r>
      <w:r w:rsidR="0071752B" w:rsidRPr="00F7171D">
        <w:rPr>
          <w:rFonts w:ascii="Sylfaen" w:hAnsi="Sylfaen" w:cs="Sylfaen"/>
          <w:lang w:val="hy-AM"/>
        </w:rPr>
        <w:t>հասկանալ</w:t>
      </w:r>
      <w:r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օրենսդրությամբ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և</w:t>
      </w:r>
      <w:r w:rsidR="00FC064A" w:rsidRPr="00F7171D">
        <w:rPr>
          <w:rFonts w:cs="Arial"/>
          <w:lang w:val="hy-AM"/>
        </w:rPr>
        <w:t xml:space="preserve"> (</w:t>
      </w:r>
      <w:r w:rsidR="00FC064A" w:rsidRPr="00F7171D">
        <w:rPr>
          <w:rFonts w:ascii="Sylfaen" w:hAnsi="Sylfaen" w:cs="Sylfaen"/>
          <w:lang w:val="hy-AM"/>
        </w:rPr>
        <w:t>կամ</w:t>
      </w:r>
      <w:r w:rsidR="00FC064A" w:rsidRPr="00F7171D">
        <w:rPr>
          <w:rFonts w:cs="Arial"/>
          <w:lang w:val="hy-AM"/>
        </w:rPr>
        <w:t xml:space="preserve">) </w:t>
      </w:r>
      <w:r w:rsidR="00FC064A" w:rsidRPr="00F7171D">
        <w:rPr>
          <w:rFonts w:ascii="Sylfaen" w:hAnsi="Sylfaen" w:cs="Sylfaen"/>
          <w:lang w:val="hy-AM"/>
        </w:rPr>
        <w:t>պայմանագրով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ամրագրված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իրավակա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եղանակներ</w:t>
      </w:r>
      <w:r w:rsidR="00FC064A" w:rsidRPr="00F7171D">
        <w:rPr>
          <w:rFonts w:cs="Arial"/>
          <w:lang w:val="hy-AM"/>
        </w:rPr>
        <w:t xml:space="preserve">, </w:t>
      </w:r>
      <w:r w:rsidR="00FC064A" w:rsidRPr="00F7171D">
        <w:rPr>
          <w:rFonts w:ascii="Sylfaen" w:hAnsi="Sylfaen" w:cs="Sylfaen"/>
          <w:lang w:val="hy-AM"/>
        </w:rPr>
        <w:t>որոնք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հնարավ</w:t>
      </w:r>
      <w:r w:rsidR="00476559" w:rsidRPr="00F7171D">
        <w:rPr>
          <w:rFonts w:ascii="Sylfaen" w:hAnsi="Sylfaen" w:cs="Sylfaen"/>
          <w:lang w:val="hy-AM"/>
        </w:rPr>
        <w:t>ո</w:t>
      </w:r>
      <w:r w:rsidR="00FC064A" w:rsidRPr="00F7171D">
        <w:rPr>
          <w:rFonts w:ascii="Sylfaen" w:hAnsi="Sylfaen" w:cs="Sylfaen"/>
          <w:lang w:val="hy-AM"/>
        </w:rPr>
        <w:t>րությու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կտա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արդյունավետ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կերպով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պաշտպանել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բաժանորդների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իրավունքներ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ու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օրինակա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շահերը</w:t>
      </w:r>
      <w:r w:rsidR="00FC064A" w:rsidRPr="00F7171D">
        <w:rPr>
          <w:rFonts w:cs="Arial"/>
          <w:lang w:val="hy-AM"/>
        </w:rPr>
        <w:t xml:space="preserve">, </w:t>
      </w:r>
      <w:r w:rsidR="00FC064A" w:rsidRPr="00F7171D">
        <w:rPr>
          <w:rFonts w:ascii="Sylfaen" w:hAnsi="Sylfaen" w:cs="Sylfaen"/>
          <w:lang w:val="hy-AM"/>
        </w:rPr>
        <w:t>այդ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թվում՝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պատճառված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վնասների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հատուցումը։</w:t>
      </w:r>
    </w:p>
    <w:p w14:paraId="4DAB7BB0" w14:textId="77777777" w:rsidR="007C4438" w:rsidRPr="00F7171D" w:rsidRDefault="00D67F62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472B56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լի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</w:t>
      </w:r>
      <w:r w:rsidR="007C4438" w:rsidRPr="00F7171D">
        <w:rPr>
          <w:rFonts w:ascii="Sylfaen" w:hAnsi="Sylfaen" w:cs="Sylfaen"/>
          <w:lang w:val="hy-AM"/>
        </w:rPr>
        <w:t>մամբ։</w:t>
      </w:r>
      <w:r w:rsidR="007C4438" w:rsidRPr="00F7171D">
        <w:rPr>
          <w:rFonts w:cs="Arial"/>
          <w:lang w:val="hy-AM"/>
        </w:rPr>
        <w:t xml:space="preserve"> </w:t>
      </w:r>
    </w:p>
    <w:p w14:paraId="46B4ECD3" w14:textId="77777777" w:rsidR="00047C97" w:rsidRPr="00F7171D" w:rsidRDefault="007C4438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472B56" w:rsidRPr="00F7171D">
        <w:rPr>
          <w:rFonts w:cs="Arial"/>
          <w:lang w:val="hy-AM"/>
        </w:rPr>
        <w:tab/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ար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յու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  <w:r w:rsidRPr="00F7171D">
        <w:rPr>
          <w:rFonts w:cs="Arial"/>
          <w:lang w:val="hy-AM"/>
        </w:rPr>
        <w:t xml:space="preserve"> </w:t>
      </w:r>
    </w:p>
    <w:p w14:paraId="25EE24FC" w14:textId="77777777" w:rsidR="00A91BBE" w:rsidRPr="00F7171D" w:rsidRDefault="0035036F" w:rsidP="00226C55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Դ</w:t>
      </w:r>
      <w:r w:rsidR="00FC064A" w:rsidRPr="00F7171D">
        <w:rPr>
          <w:rFonts w:ascii="Sylfaen" w:hAnsi="Sylfaen" w:cs="Sylfaen"/>
          <w:lang w:val="hy-AM"/>
        </w:rPr>
        <w:t>ատակա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ընթացակարգերը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ծախսատար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և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ժամանակատար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են</w:t>
      </w:r>
      <w:r w:rsidR="00FC064A" w:rsidRPr="00F7171D">
        <w:rPr>
          <w:rFonts w:cs="Arial"/>
          <w:lang w:val="hy-AM"/>
        </w:rPr>
        <w:t xml:space="preserve">, </w:t>
      </w:r>
      <w:r w:rsidR="00FC064A" w:rsidRPr="00F7171D">
        <w:rPr>
          <w:rFonts w:ascii="Sylfaen" w:hAnsi="Sylfaen" w:cs="Sylfaen"/>
          <w:lang w:val="hy-AM"/>
        </w:rPr>
        <w:t>ու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նույնիսկ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ջրամատակարարմա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և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ջրահեռացմա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ծայրահեղ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ցածր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որակի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ծառայություններ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ստացող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բաժանորդները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եզակի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դեպքերում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ե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դիմում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դատարան։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Միաժամանակ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պետք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է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նշել</w:t>
      </w:r>
      <w:r w:rsidR="00FC064A" w:rsidRPr="00F7171D">
        <w:rPr>
          <w:rFonts w:cs="Arial"/>
          <w:lang w:val="hy-AM"/>
        </w:rPr>
        <w:t xml:space="preserve">, </w:t>
      </w:r>
      <w:r w:rsidR="00FC064A" w:rsidRPr="00F7171D">
        <w:rPr>
          <w:rFonts w:ascii="Sylfaen" w:hAnsi="Sylfaen" w:cs="Sylfaen"/>
          <w:lang w:val="hy-AM"/>
        </w:rPr>
        <w:t>որ</w:t>
      </w:r>
      <w:r w:rsidR="00FC064A" w:rsidRPr="00F7171D">
        <w:rPr>
          <w:rFonts w:cs="Arial"/>
          <w:lang w:val="hy-AM"/>
        </w:rPr>
        <w:t xml:space="preserve"> </w:t>
      </w:r>
      <w:r w:rsidR="005A0598" w:rsidRPr="00F7171D">
        <w:rPr>
          <w:rFonts w:ascii="Sylfaen" w:hAnsi="Sylfaen" w:cs="Sylfaen"/>
          <w:lang w:val="hy-AM"/>
        </w:rPr>
        <w:t>քաղաքացիներ</w:t>
      </w:r>
      <w:r w:rsidR="00FC064A" w:rsidRPr="00F7171D">
        <w:rPr>
          <w:rFonts w:ascii="Sylfaen" w:hAnsi="Sylfaen" w:cs="Sylfaen"/>
          <w:lang w:val="hy-AM"/>
        </w:rPr>
        <w:t>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արդարացի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մտավախությու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ունեն</w:t>
      </w:r>
      <w:r w:rsidR="00FC064A" w:rsidRPr="00F7171D">
        <w:rPr>
          <w:rFonts w:cs="Arial"/>
          <w:lang w:val="hy-AM"/>
        </w:rPr>
        <w:t xml:space="preserve">, </w:t>
      </w:r>
      <w:r w:rsidR="00FC064A" w:rsidRPr="00F7171D">
        <w:rPr>
          <w:rFonts w:ascii="Sylfaen" w:hAnsi="Sylfaen" w:cs="Sylfaen"/>
          <w:lang w:val="hy-AM"/>
        </w:rPr>
        <w:t>որ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ցածր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է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հավանականությունը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հաջողությա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հասնել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խոշոր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ընկերության</w:t>
      </w:r>
      <w:r w:rsidR="00FC064A" w:rsidRPr="00F7171D">
        <w:rPr>
          <w:rFonts w:cs="Arial"/>
          <w:lang w:val="hy-AM"/>
        </w:rPr>
        <w:t xml:space="preserve"> </w:t>
      </w:r>
      <w:r w:rsidR="00FC064A" w:rsidRPr="00F7171D">
        <w:rPr>
          <w:rFonts w:ascii="Sylfaen" w:hAnsi="Sylfaen" w:cs="Sylfaen"/>
          <w:lang w:val="hy-AM"/>
        </w:rPr>
        <w:t>դեմ</w:t>
      </w:r>
      <w:r w:rsidR="00FC064A" w:rsidRPr="00F7171D">
        <w:rPr>
          <w:rFonts w:cs="Arial"/>
          <w:lang w:val="hy-AM"/>
        </w:rPr>
        <w:t xml:space="preserve"> </w:t>
      </w:r>
      <w:r w:rsidR="005A0598" w:rsidRPr="00F7171D">
        <w:rPr>
          <w:rFonts w:ascii="Sylfaen" w:hAnsi="Sylfaen" w:cs="Sylfaen"/>
          <w:lang w:val="hy-AM"/>
        </w:rPr>
        <w:t>հայց</w:t>
      </w:r>
      <w:r w:rsidR="005A0598" w:rsidRPr="00F7171D">
        <w:rPr>
          <w:rFonts w:cs="Arial"/>
          <w:lang w:val="hy-AM"/>
        </w:rPr>
        <w:t xml:space="preserve"> </w:t>
      </w:r>
      <w:r w:rsidR="005A0598" w:rsidRPr="00F7171D">
        <w:rPr>
          <w:rFonts w:ascii="Sylfaen" w:hAnsi="Sylfaen" w:cs="Sylfaen"/>
          <w:lang w:val="hy-AM"/>
        </w:rPr>
        <w:t>ներկայացնելով։</w:t>
      </w:r>
      <w:r w:rsidR="005A0598" w:rsidRPr="00F7171D">
        <w:rPr>
          <w:rFonts w:cs="Arial"/>
          <w:lang w:val="hy-AM"/>
        </w:rPr>
        <w:t xml:space="preserve"> </w:t>
      </w:r>
    </w:p>
    <w:p w14:paraId="3C0D9237" w14:textId="77777777" w:rsidR="007C4438" w:rsidRPr="00F7171D" w:rsidRDefault="007C4438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>!</w:t>
      </w:r>
      <w:r w:rsidR="00472B56"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59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="005A0598" w:rsidRPr="00F7171D">
        <w:rPr>
          <w:rFonts w:ascii="Sylfaen" w:hAnsi="Sylfaen" w:cs="Sylfaen"/>
          <w:lang w:val="hy-AM"/>
        </w:rPr>
        <w:t>կետի</w:t>
      </w:r>
      <w:r w:rsidR="005A0598" w:rsidRPr="00F7171D">
        <w:rPr>
          <w:rFonts w:cs="Arial"/>
          <w:lang w:val="hy-AM"/>
        </w:rPr>
        <w:t xml:space="preserve"> </w:t>
      </w:r>
      <w:r w:rsidR="005A0598" w:rsidRPr="00F7171D">
        <w:rPr>
          <w:rFonts w:ascii="Sylfaen" w:hAnsi="Sylfaen" w:cs="Sylfaen"/>
          <w:lang w:val="hy-AM"/>
        </w:rPr>
        <w:t>համաձայն՝</w:t>
      </w:r>
      <w:r w:rsidR="005A0598" w:rsidRPr="00F7171D">
        <w:rPr>
          <w:rFonts w:cs="Arial"/>
          <w:lang w:val="hy-AM"/>
        </w:rPr>
        <w:t xml:space="preserve"> </w:t>
      </w:r>
      <w:r w:rsidR="005A0598" w:rsidRPr="00F7171D">
        <w:rPr>
          <w:rFonts w:cs="Arial"/>
          <w:i/>
          <w:lang w:val="hy-AM"/>
        </w:rPr>
        <w:t>«</w:t>
      </w:r>
      <w:r w:rsidR="005A0598" w:rsidRPr="00F7171D">
        <w:rPr>
          <w:rFonts w:ascii="Sylfaen" w:hAnsi="Sylfaen" w:cs="Sylfaen"/>
          <w:i/>
          <w:lang w:val="hy-AM"/>
        </w:rPr>
        <w:t>Մատակարարը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և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Բաժանորդը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միմյանց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պատճառված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վնասի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համար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կրում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են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պատասխանատվություն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ՀՀ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օրենսդրությամբ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սահմանված</w:t>
      </w:r>
      <w:r w:rsidR="005A0598" w:rsidRPr="00F7171D">
        <w:rPr>
          <w:rFonts w:cs="Arial"/>
          <w:i/>
          <w:lang w:val="hy-AM"/>
        </w:rPr>
        <w:t xml:space="preserve"> </w:t>
      </w:r>
      <w:r w:rsidR="005A0598" w:rsidRPr="00F7171D">
        <w:rPr>
          <w:rFonts w:ascii="Sylfaen" w:hAnsi="Sylfaen" w:cs="Sylfaen"/>
          <w:i/>
          <w:lang w:val="hy-AM"/>
        </w:rPr>
        <w:t>կարգով</w:t>
      </w:r>
      <w:r w:rsidR="005A0598" w:rsidRPr="00F7171D">
        <w:rPr>
          <w:rFonts w:cs="Arial"/>
          <w:i/>
          <w:lang w:val="hy-AM"/>
        </w:rPr>
        <w:t>»</w:t>
      </w:r>
      <w:r w:rsidR="005A0598" w:rsidRPr="00F7171D">
        <w:rPr>
          <w:rFonts w:ascii="Tahoma" w:hAnsi="Tahoma" w:cs="Tahoma"/>
          <w:i/>
          <w:lang w:val="hy-AM"/>
        </w:rPr>
        <w:t>։</w:t>
      </w:r>
    </w:p>
    <w:p w14:paraId="6FAF2A6F" w14:textId="77777777" w:rsidR="005A0598" w:rsidRPr="00F7171D" w:rsidRDefault="005A0598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472B56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կերպու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նհայ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իճ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հատկ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վել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կերպ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նակ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ին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աց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ժիմի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երին։</w:t>
      </w:r>
    </w:p>
    <w:p w14:paraId="2DFBD817" w14:textId="77777777" w:rsidR="005A0598" w:rsidRPr="00F7171D" w:rsidRDefault="005A0598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 √</w:t>
      </w:r>
      <w:r w:rsidR="00472B56" w:rsidRPr="00F7171D">
        <w:rPr>
          <w:rFonts w:cs="Arial"/>
          <w:lang w:val="hy-AM"/>
        </w:rPr>
        <w:t xml:space="preserve"> </w:t>
      </w:r>
      <w:r w:rsidR="002006F1" w:rsidRPr="00F7171D">
        <w:rPr>
          <w:rFonts w:ascii="Sylfaen" w:hAnsi="Sylfaen" w:cs="Sylfaen"/>
          <w:lang w:val="hy-AM"/>
        </w:rPr>
        <w:t>Ի</w:t>
      </w:r>
      <w:r w:rsidR="002006F1" w:rsidRPr="00F7171D">
        <w:rPr>
          <w:rFonts w:cs="Arial"/>
          <w:lang w:val="hy-AM"/>
        </w:rPr>
        <w:t xml:space="preserve"> </w:t>
      </w:r>
      <w:r w:rsidR="002006F1" w:rsidRPr="00F7171D">
        <w:rPr>
          <w:rFonts w:ascii="Sylfaen" w:hAnsi="Sylfaen" w:cs="Sylfaen"/>
          <w:lang w:val="hy-AM"/>
        </w:rPr>
        <w:t>լ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անոր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ւմները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319DB642" w14:textId="77777777" w:rsidR="005A0598" w:rsidRPr="00F7171D" w:rsidRDefault="005A0598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րդու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վունք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շտպան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իմելը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այս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ընթացակարգը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պարզ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է</w:t>
      </w:r>
      <w:r w:rsidR="0033497A" w:rsidRPr="00F7171D">
        <w:rPr>
          <w:rFonts w:cs="Arial"/>
          <w:lang w:val="hy-AM"/>
        </w:rPr>
        <w:t xml:space="preserve">, </w:t>
      </w:r>
      <w:r w:rsidR="0033497A" w:rsidRPr="00F7171D">
        <w:rPr>
          <w:rFonts w:ascii="Sylfaen" w:hAnsi="Sylfaen" w:cs="Sylfaen"/>
          <w:lang w:val="hy-AM"/>
        </w:rPr>
        <w:t>մատչելի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և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հատուկ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մասնագիտական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գիտելիքներ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ու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հմտություններ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չեն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պահանջվում։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Պաշտպանի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արձագանքը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բավականին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արագ</w:t>
      </w:r>
      <w:r w:rsidR="0033497A" w:rsidRPr="00F7171D">
        <w:rPr>
          <w:rFonts w:cs="Arial"/>
          <w:lang w:val="hy-AM"/>
        </w:rPr>
        <w:t xml:space="preserve"> </w:t>
      </w:r>
      <w:r w:rsidR="0033497A" w:rsidRPr="00F7171D">
        <w:rPr>
          <w:rFonts w:ascii="Sylfaen" w:hAnsi="Sylfaen" w:cs="Sylfaen"/>
          <w:lang w:val="hy-AM"/>
        </w:rPr>
        <w:t>է։</w:t>
      </w:r>
    </w:p>
    <w:p w14:paraId="0A65DBE5" w14:textId="77777777" w:rsidR="0033497A" w:rsidRPr="00F7171D" w:rsidRDefault="0033497A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եճեր</w:t>
      </w:r>
      <w:r w:rsidR="000877F3" w:rsidRPr="00F7171D">
        <w:rPr>
          <w:rFonts w:ascii="Sylfaen" w:hAnsi="Sylfaen" w:cs="Sylfaen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ւսումնասիր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րմն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ձևավորում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պերատո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ուցիչներից։</w:t>
      </w:r>
    </w:p>
    <w:p w14:paraId="00B19279" w14:textId="77777777" w:rsidR="0033497A" w:rsidRPr="00F7171D" w:rsidRDefault="0033497A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ոմունա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առայություն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լորտ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շտարա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նստիտուտ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տեղծում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դ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ջող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նան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հաշտարար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դեպքում։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Առողջապահության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ոլորտ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հաշտարար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ինստիուտը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ներկայում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մշակման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փուլում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է։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Կոմունալ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ծառայություններ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ոլորտում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հաշտարար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ինստիտուտ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ստեղծումը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շահեր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պաշտպանության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հնարավորություններ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կընձեռ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նաև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էներգամատակարարման</w:t>
      </w:r>
      <w:r w:rsidR="00654E8B" w:rsidRPr="00F7171D">
        <w:rPr>
          <w:rFonts w:cs="Arial"/>
          <w:lang w:val="hy-AM"/>
        </w:rPr>
        <w:t xml:space="preserve">, </w:t>
      </w:r>
      <w:r w:rsidR="00654E8B" w:rsidRPr="00F7171D">
        <w:rPr>
          <w:rFonts w:ascii="Sylfaen" w:hAnsi="Sylfaen" w:cs="Sylfaen"/>
          <w:lang w:val="hy-AM"/>
        </w:rPr>
        <w:t>կապ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և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հեռահաղորդակցության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ծառայությունների</w:t>
      </w:r>
      <w:r w:rsidR="00654E8B" w:rsidRPr="00F7171D">
        <w:rPr>
          <w:rFonts w:cs="Arial"/>
          <w:lang w:val="hy-AM"/>
        </w:rPr>
        <w:t xml:space="preserve"> </w:t>
      </w:r>
      <w:r w:rsidR="00654E8B" w:rsidRPr="00F7171D">
        <w:rPr>
          <w:rFonts w:ascii="Sylfaen" w:hAnsi="Sylfaen" w:cs="Sylfaen"/>
          <w:lang w:val="hy-AM"/>
        </w:rPr>
        <w:t>բաժանորդներին։</w:t>
      </w:r>
      <w:r w:rsidR="00654E8B" w:rsidRPr="00F7171D">
        <w:rPr>
          <w:rFonts w:cs="Arial"/>
          <w:lang w:val="hy-AM"/>
        </w:rPr>
        <w:t xml:space="preserve"> </w:t>
      </w:r>
    </w:p>
    <w:p w14:paraId="374CDADD" w14:textId="77777777" w:rsidR="00654E8B" w:rsidRPr="00F7171D" w:rsidRDefault="00654E8B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Վեճե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ւսումնասիր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րմն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ձևավորման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ոմունա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առայություն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լորտ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շտարա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նստիտուտ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երը։</w:t>
      </w:r>
    </w:p>
    <w:p w14:paraId="1A751EE4" w14:textId="77777777" w:rsidR="00EE0388" w:rsidRPr="00F7171D" w:rsidRDefault="00EE0388">
      <w:pPr>
        <w:pStyle w:val="ListParagraph"/>
        <w:spacing w:after="0" w:line="240" w:lineRule="auto"/>
        <w:ind w:left="1440" w:firstLine="567"/>
        <w:jc w:val="both"/>
        <w:rPr>
          <w:rFonts w:cs="Arial"/>
          <w:lang w:val="hy-AM"/>
        </w:rPr>
      </w:pPr>
    </w:p>
    <w:p w14:paraId="1A2EBE2A" w14:textId="77777777" w:rsidR="005A0598" w:rsidRPr="00F7171D" w:rsidRDefault="005A0598" w:rsidP="00472B56">
      <w:pPr>
        <w:spacing w:after="0" w:line="240" w:lineRule="auto"/>
        <w:rPr>
          <w:rFonts w:cs="Arial"/>
          <w:lang w:val="hy-AM"/>
        </w:rPr>
      </w:pPr>
    </w:p>
    <w:p w14:paraId="0E42009E" w14:textId="77777777" w:rsidR="00084106" w:rsidRPr="00F7171D" w:rsidRDefault="00472B56" w:rsidP="005809DD">
      <w:pPr>
        <w:pStyle w:val="Heading2"/>
        <w:rPr>
          <w:rFonts w:asciiTheme="minorHAnsi" w:hAnsiTheme="minorHAnsi" w:cs="Arial"/>
        </w:rPr>
      </w:pPr>
      <w:bookmarkStart w:id="133" w:name="_Toc494982716"/>
      <w:bookmarkStart w:id="134" w:name="_Toc494982792"/>
      <w:bookmarkStart w:id="135" w:name="_Toc495054779"/>
      <w:bookmarkStart w:id="136" w:name="_Toc506388690"/>
      <w:r w:rsidRPr="00F7171D">
        <w:t>Գլուխ</w:t>
      </w:r>
      <w:r w:rsidRPr="00F7171D">
        <w:rPr>
          <w:rFonts w:asciiTheme="minorHAnsi" w:hAnsiTheme="minorHAnsi" w:cs="Arial"/>
        </w:rPr>
        <w:t xml:space="preserve"> 11. </w:t>
      </w:r>
      <w:r w:rsidR="00084106" w:rsidRPr="00F7171D">
        <w:t>Ջրերի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որակի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կառավարմա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գործիքներ</w:t>
      </w:r>
      <w:bookmarkEnd w:id="133"/>
      <w:bookmarkEnd w:id="134"/>
      <w:bookmarkEnd w:id="135"/>
      <w:bookmarkEnd w:id="136"/>
    </w:p>
    <w:p w14:paraId="151E5916" w14:textId="77777777" w:rsidR="00472B56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37" w:name="_Toc495054780"/>
      <w:bookmarkStart w:id="138" w:name="_Toc506388691"/>
      <w:r w:rsidRPr="00F7171D">
        <w:rPr>
          <w:rFonts w:asciiTheme="minorHAnsi" w:hAnsiTheme="minorHAnsi" w:cs="Arial"/>
        </w:rPr>
        <w:t xml:space="preserve">11.1. </w:t>
      </w:r>
      <w:r w:rsidR="00472B56" w:rsidRPr="00F7171D">
        <w:t>Ինստիտուցիոնալ</w:t>
      </w:r>
      <w:r w:rsidR="00472B56" w:rsidRPr="00F7171D">
        <w:rPr>
          <w:rFonts w:asciiTheme="minorHAnsi" w:hAnsiTheme="minorHAnsi" w:cs="Arial"/>
        </w:rPr>
        <w:t xml:space="preserve"> </w:t>
      </w:r>
      <w:r w:rsidR="00472B56" w:rsidRPr="00F7171D">
        <w:t>գործիքներ</w:t>
      </w:r>
      <w:bookmarkEnd w:id="137"/>
      <w:bookmarkEnd w:id="138"/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9243"/>
      </w:tblGrid>
      <w:tr w:rsidR="00BF5C39" w:rsidRPr="00B9607B" w14:paraId="32B8F81F" w14:textId="77777777" w:rsidTr="005F09E7">
        <w:tc>
          <w:tcPr>
            <w:tcW w:w="9408" w:type="dxa"/>
            <w:tcBorders>
              <w:top w:val="single" w:sz="12" w:space="0" w:color="548DD4" w:themeColor="text2" w:themeTint="99"/>
              <w:left w:val="single" w:sz="12" w:space="0" w:color="548DD4" w:themeColor="text2" w:themeTint="99"/>
              <w:bottom w:val="single" w:sz="12" w:space="0" w:color="548DD4" w:themeColor="text2" w:themeTint="99"/>
              <w:right w:val="single" w:sz="12" w:space="0" w:color="548DD4" w:themeColor="text2" w:themeTint="99"/>
            </w:tcBorders>
            <w:shd w:val="clear" w:color="auto" w:fill="FFFFFF" w:themeFill="background1"/>
            <w:hideMark/>
          </w:tcPr>
          <w:p w14:paraId="484C507F" w14:textId="77777777" w:rsidR="003E0850" w:rsidRPr="00F7171D" w:rsidRDefault="003E0850" w:rsidP="00226C55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b/>
                <w:shd w:val="clear" w:color="auto" w:fill="FFFF00"/>
                <w:lang w:val="hy-AM"/>
              </w:rPr>
              <w:t>!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472B56" w:rsidRPr="00F7171D">
              <w:rPr>
                <w:rFonts w:cs="Arial"/>
                <w:lang w:val="hy-AM"/>
              </w:rPr>
              <w:t xml:space="preserve">    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զո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ակացություն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ու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ռու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կալ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ժ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մ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ամբ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Չնայ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կալ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մ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շադ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ը</w:t>
            </w:r>
            <w:r w:rsidRPr="00F7171D">
              <w:rPr>
                <w:rFonts w:cs="Arial"/>
                <w:lang w:val="hy-AM"/>
              </w:rPr>
              <w:t xml:space="preserve">: </w:t>
            </w:r>
          </w:p>
        </w:tc>
      </w:tr>
    </w:tbl>
    <w:p w14:paraId="7D138AE2" w14:textId="77777777" w:rsidR="003E0850" w:rsidRPr="00F7171D" w:rsidRDefault="003E0850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ջո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ստիտուցիո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ւ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րակատա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գավառին</w:t>
      </w:r>
      <w:r w:rsidRPr="00F7171D">
        <w:rPr>
          <w:rFonts w:cs="Arial"/>
          <w:lang w:val="hy-AM"/>
        </w:rPr>
        <w:t xml:space="preserve"> </w:t>
      </w:r>
      <w:r w:rsidR="00764D24" w:rsidRPr="00F7171D">
        <w:rPr>
          <w:rFonts w:ascii="Sylfaen" w:hAnsi="Sylfaen" w:cs="Sylfaen"/>
          <w:lang w:val="hy-AM"/>
        </w:rPr>
        <w:t>վերաբերող</w:t>
      </w:r>
      <w:r w:rsidR="00764D2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ե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ուրդ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: </w:t>
      </w:r>
    </w:p>
    <w:p w14:paraId="71C40732" w14:textId="77777777" w:rsidR="007E2EA1" w:rsidRPr="00F7171D" w:rsidRDefault="007E2EA1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shd w:val="clear" w:color="auto" w:fill="FFFF00"/>
          <w:lang w:val="hy-AM"/>
        </w:rPr>
        <w:t>!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ռույթն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ված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նայ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ը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Մասնավորապե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ապե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ընդգրկ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ուցիչ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պի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կասկ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եց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յու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ռու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րք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րժե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ման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Մասնավորապե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ի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ի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Պետություն</w:t>
      </w:r>
      <w:r w:rsidRPr="00F7171D">
        <w:rPr>
          <w:rFonts w:cs="Arial"/>
          <w:lang w:val="hy-AM"/>
        </w:rPr>
        <w:t xml:space="preserve"> –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կերությ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ՊՄԳ</w:t>
      </w:r>
      <w:r w:rsidRPr="00F7171D">
        <w:rPr>
          <w:rFonts w:cs="Arial"/>
          <w:lang w:val="hy-AM"/>
        </w:rPr>
        <w:t xml:space="preserve">)» (PPP-Public – Private Partnership) </w:t>
      </w:r>
      <w:r w:rsidRPr="00F7171D">
        <w:rPr>
          <w:rFonts w:ascii="Sylfaen" w:hAnsi="Sylfaen" w:cs="Sylfaen"/>
          <w:lang w:val="hy-AM"/>
        </w:rPr>
        <w:t>տրամաբ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սքեր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ռու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մի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ամակց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այն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ը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ուրդ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ն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ք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չնայ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րոշ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ատվական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մարմ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ք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գի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թ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գետ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ն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ձևավ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արաժամկ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զմավա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լականը</w:t>
      </w:r>
      <w:r w:rsidRPr="00F7171D">
        <w:rPr>
          <w:rFonts w:cs="Arial"/>
          <w:lang w:val="hy-AM"/>
        </w:rPr>
        <w:t>:</w:t>
      </w:r>
    </w:p>
    <w:p w14:paraId="0854F630" w14:textId="77777777" w:rsidR="003E0850" w:rsidRPr="00F7171D" w:rsidRDefault="003E0850" w:rsidP="00226C55">
      <w:pPr>
        <w:spacing w:after="0"/>
        <w:ind w:firstLine="708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Դատ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ական</w:t>
      </w:r>
      <w:r w:rsidRPr="00F7171D">
        <w:rPr>
          <w:rFonts w:cs="Arial"/>
          <w:lang w:val="hy-AM"/>
        </w:rPr>
        <w:t xml:space="preserve"> </w:t>
      </w:r>
      <w:hyperlink r:id="rId27" w:history="1">
        <w:r w:rsidRPr="00F7171D">
          <w:rPr>
            <w:rStyle w:val="Hyperlink"/>
            <w:rFonts w:ascii="Sylfaen" w:hAnsi="Sylfaen" w:cs="Sylfaen"/>
            <w:color w:val="auto"/>
            <w:lang w:val="hy-AM"/>
          </w:rPr>
          <w:t>կայքից</w:t>
        </w:r>
      </w:hyperlink>
      <w:r w:rsidRPr="00F7171D">
        <w:rPr>
          <w:rFonts w:ascii="Sylfaen" w:hAnsi="Sylfaen" w:cs="Sylfaen"/>
          <w:lang w:val="hy-AM"/>
        </w:rPr>
        <w:t>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ուրդը</w:t>
      </w:r>
      <w:r w:rsidRPr="00F7171D">
        <w:rPr>
          <w:rFonts w:cs="Arial"/>
          <w:lang w:val="hy-AM"/>
        </w:rPr>
        <w:t xml:space="preserve"> 2012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cs="Arial"/>
          <w:lang w:val="hy-AM"/>
        </w:rPr>
        <w:t xml:space="preserve">. </w:t>
      </w:r>
      <w:r w:rsidRPr="00F7171D">
        <w:rPr>
          <w:rFonts w:ascii="Sylfaen" w:hAnsi="Sylfaen" w:cs="Sylfaen"/>
          <w:lang w:val="hy-AM"/>
        </w:rPr>
        <w:t>հրավի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4 </w:t>
      </w:r>
      <w:r w:rsidRPr="00F7171D">
        <w:rPr>
          <w:rFonts w:ascii="Sylfaen" w:hAnsi="Sylfaen" w:cs="Sylfaen"/>
          <w:lang w:val="hy-AM"/>
        </w:rPr>
        <w:t>նիստ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եր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Է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ը</w:t>
      </w:r>
      <w:r w:rsidRPr="00F7171D">
        <w:rPr>
          <w:rFonts w:cs="Arial"/>
          <w:lang w:val="hy-AM"/>
        </w:rPr>
        <w:t>: 2012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յսօ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չ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</w:t>
      </w:r>
      <w:r w:rsidRPr="00F7171D">
        <w:rPr>
          <w:rFonts w:cs="Arial"/>
          <w:lang w:val="hy-AM"/>
        </w:rPr>
        <w:t xml:space="preserve">: </w:t>
      </w:r>
    </w:p>
    <w:p w14:paraId="3E754E01" w14:textId="77777777" w:rsidR="007E2EA1" w:rsidRPr="00F7171D" w:rsidRDefault="007E2EA1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708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! </w:t>
      </w:r>
      <w:r w:rsidRPr="00F7171D">
        <w:rPr>
          <w:rFonts w:ascii="Sylfaen" w:hAnsi="Sylfaen" w:cs="Sylfaen"/>
          <w:lang w:val="hy-AM"/>
        </w:rPr>
        <w:t>Հիմ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ա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եճ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ոնա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տատ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պետի</w:t>
      </w:r>
      <w:r w:rsidRPr="00F7171D">
        <w:rPr>
          <w:rFonts w:cs="Arial"/>
          <w:lang w:val="hy-AM"/>
        </w:rPr>
        <w:t xml:space="preserve"> 21.10.2002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cs="Arial"/>
          <w:lang w:val="hy-AM"/>
        </w:rPr>
        <w:t xml:space="preserve">. </w:t>
      </w:r>
      <w:r w:rsidRPr="00F7171D">
        <w:rPr>
          <w:rFonts w:ascii="Sylfaen" w:hAnsi="Sylfaen" w:cs="Sylfaen"/>
          <w:lang w:val="hy-AM"/>
        </w:rPr>
        <w:t>թիվ</w:t>
      </w:r>
      <w:r w:rsidRPr="00F7171D">
        <w:rPr>
          <w:rFonts w:cs="Arial"/>
          <w:lang w:val="hy-AM"/>
        </w:rPr>
        <w:t xml:space="preserve"> 614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զրակացն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առույթ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ճ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ճ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ւմը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Ավել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ր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ս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ք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դրոէլեկտրակայ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արատ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շ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որերկրյ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ք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դրոէլեկտրակայ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ունները</w:t>
      </w:r>
      <w:r w:rsidRPr="00F7171D">
        <w:rPr>
          <w:rFonts w:cs="Arial"/>
          <w:lang w:val="hy-AM"/>
        </w:rPr>
        <w:t xml:space="preserve"> 5 </w:t>
      </w:r>
      <w:r w:rsidRPr="00F7171D">
        <w:rPr>
          <w:rFonts w:ascii="Sylfaen" w:hAnsi="Sylfaen" w:cs="Sylfaen"/>
          <w:lang w:val="hy-AM"/>
        </w:rPr>
        <w:t>տարու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նչև</w:t>
      </w:r>
      <w:r w:rsidRPr="00F7171D">
        <w:rPr>
          <w:rFonts w:cs="Arial"/>
          <w:lang w:val="hy-AM"/>
        </w:rPr>
        <w:t xml:space="preserve"> 15 </w:t>
      </w:r>
      <w:r w:rsidRPr="00F7171D">
        <w:rPr>
          <w:rFonts w:ascii="Sylfaen" w:hAnsi="Sylfaen" w:cs="Sylfaen"/>
          <w:lang w:val="hy-AM"/>
        </w:rPr>
        <w:t>տ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կետ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ուն</w:t>
      </w:r>
      <w:r w:rsidRPr="00F7171D">
        <w:rPr>
          <w:rFonts w:cs="Arial"/>
          <w:lang w:val="hy-AM"/>
        </w:rPr>
        <w:t>:</w:t>
      </w:r>
    </w:p>
    <w:p w14:paraId="353E498A" w14:textId="77777777" w:rsidR="007E2EA1" w:rsidRPr="00F7171D" w:rsidRDefault="007E2EA1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708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! </w:t>
      </w:r>
      <w:r w:rsidRPr="00F7171D">
        <w:rPr>
          <w:rFonts w:ascii="Sylfaen" w:hAnsi="Sylfaen" w:cs="Sylfaen"/>
          <w:lang w:val="hy-AM"/>
        </w:rPr>
        <w:t>Մինչդեռ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ք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զրակաց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չհաջողվեց</w:t>
      </w:r>
      <w:r w:rsidR="005C0205">
        <w:rPr>
          <w:rFonts w:ascii="Sylfaen" w:hAnsi="Sylfaen" w:cs="Sylfaen"/>
          <w:lang w:val="hy-AM"/>
        </w:rPr>
        <w:t xml:space="preserve"> </w:t>
      </w:r>
      <w:r w:rsidR="00A06014">
        <w:rPr>
          <w:rFonts w:ascii="Sylfaen" w:hAnsi="Sylfaen" w:cs="Sylfaen"/>
          <w:lang w:val="hy-AM"/>
        </w:rPr>
        <w:t>ստանալ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Հետևաբ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րմ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րհրդ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ճ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արձր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վա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եռն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քել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ությամբ</w:t>
      </w:r>
      <w:r w:rsidRPr="00F7171D">
        <w:rPr>
          <w:rFonts w:cs="Arial"/>
          <w:lang w:val="hy-AM"/>
        </w:rPr>
        <w:t>:</w:t>
      </w:r>
    </w:p>
    <w:p w14:paraId="3198106B" w14:textId="77777777" w:rsidR="003E0850" w:rsidRPr="00F7171D" w:rsidRDefault="003E0850">
      <w:pPr>
        <w:spacing w:after="0" w:line="240" w:lineRule="auto"/>
        <w:ind w:left="720"/>
        <w:jc w:val="both"/>
        <w:rPr>
          <w:rFonts w:cs="Arial"/>
          <w:lang w:val="hy-AM"/>
        </w:rPr>
      </w:pPr>
    </w:p>
    <w:p w14:paraId="31BAB82E" w14:textId="77777777" w:rsidR="004F5470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39" w:name="_Toc495054781"/>
      <w:bookmarkStart w:id="140" w:name="_Toc506388692"/>
      <w:r w:rsidRPr="00F7171D">
        <w:rPr>
          <w:rFonts w:asciiTheme="minorHAnsi" w:hAnsiTheme="minorHAnsi" w:cs="Arial"/>
        </w:rPr>
        <w:t xml:space="preserve">11.2. </w:t>
      </w:r>
      <w:r w:rsidR="00BF69BC" w:rsidRPr="00F7171D">
        <w:t>Ջրերի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որակի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ստանդարտներ</w:t>
      </w:r>
      <w:bookmarkEnd w:id="139"/>
      <w:bookmarkEnd w:id="140"/>
    </w:p>
    <w:p w14:paraId="63389859" w14:textId="77777777" w:rsidR="003E0850" w:rsidRPr="00F7171D" w:rsidRDefault="003E0850" w:rsidP="00226C55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ր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 1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շխ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ակ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ւրվագ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գ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արկ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խնդիրները</w:t>
      </w:r>
      <w:r w:rsidRPr="00F7171D">
        <w:rPr>
          <w:rFonts w:cs="Arial"/>
          <w:lang w:val="hy-AM"/>
        </w:rPr>
        <w:t xml:space="preserve">: </w:t>
      </w:r>
    </w:p>
    <w:p w14:paraId="0D396DCB" w14:textId="77777777" w:rsidR="003E0850" w:rsidRPr="00F7171D" w:rsidRDefault="003E0850" w:rsidP="00226C55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>»</w:t>
      </w:r>
      <w:r w:rsidR="00467F7A" w:rsidRPr="00F7171D">
        <w:rPr>
          <w:rFonts w:cs="Arial"/>
          <w:lang w:val="hy-AM"/>
        </w:rPr>
        <w:t xml:space="preserve"> </w:t>
      </w:r>
      <w:r w:rsidR="00467F7A" w:rsidRPr="00F7171D">
        <w:rPr>
          <w:rFonts w:ascii="Sylfaen" w:hAnsi="Sylfaen" w:cs="Sylfaen"/>
          <w:lang w:val="hy-AM"/>
        </w:rPr>
        <w:t>ՀՀ</w:t>
      </w:r>
      <w:r w:rsidR="00467F7A" w:rsidRPr="00F7171D">
        <w:rPr>
          <w:rFonts w:cs="Arial"/>
          <w:lang w:val="hy-AM"/>
        </w:rPr>
        <w:t xml:space="preserve"> </w:t>
      </w:r>
      <w:r w:rsidR="00467F7A" w:rsidRPr="00F7171D">
        <w:rPr>
          <w:rFonts w:ascii="Sylfaen" w:hAnsi="Sylfaen" w:cs="Sylfaen"/>
          <w:lang w:val="hy-AM"/>
        </w:rPr>
        <w:t>օրենք</w:t>
      </w:r>
      <w:r w:rsidR="008A3377" w:rsidRPr="00F7171D">
        <w:rPr>
          <w:rFonts w:ascii="Sylfaen" w:hAnsi="Sylfaen" w:cs="Sylfaen"/>
          <w:lang w:val="hy-AM"/>
        </w:rPr>
        <w:t>ն</w:t>
      </w:r>
      <w:r w:rsidR="008A3377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նրամաս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րտները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Մասնավորապե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քննարկ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երև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ը</w:t>
      </w:r>
      <w:r w:rsidRPr="00F7171D">
        <w:rPr>
          <w:rFonts w:cs="Arial"/>
          <w:lang w:val="hy-AM"/>
        </w:rPr>
        <w:t xml:space="preserve">` </w:t>
      </w:r>
      <w:r w:rsidRPr="00F7171D">
        <w:rPr>
          <w:rFonts w:ascii="Sylfaen" w:hAnsi="Sylfaen" w:cs="Sylfaen"/>
          <w:lang w:val="hy-AM"/>
        </w:rPr>
        <w:t>գետ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ճ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ասակարգ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իվ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անիշ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լա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իջ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ցածր</w:t>
      </w:r>
      <w:r w:rsidRPr="00F7171D">
        <w:rPr>
          <w:rFonts w:cs="Arial"/>
          <w:lang w:val="hy-AM"/>
        </w:rPr>
        <w:t xml:space="preserve">): </w:t>
      </w:r>
    </w:p>
    <w:p w14:paraId="6F35C7F4" w14:textId="7FC51139" w:rsidR="003E0850" w:rsidRPr="00F7171D" w:rsidRDefault="003E0850" w:rsidP="00226C55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Ջ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րակ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տանդարտներ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երաբեր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Հ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ռավար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րոշումները</w:t>
      </w:r>
      <w:r w:rsidR="00472B56" w:rsidRPr="00F7171D">
        <w:rPr>
          <w:rFonts w:cs="Arial"/>
          <w:b/>
          <w:lang w:val="hy-AM"/>
        </w:rPr>
        <w:t xml:space="preserve">.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7.01.11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cs="Arial"/>
          <w:lang w:val="hy-AM"/>
        </w:rPr>
        <w:t xml:space="preserve">. </w:t>
      </w:r>
      <w:r w:rsidRPr="00F7171D">
        <w:rPr>
          <w:rFonts w:ascii="Sylfaen" w:hAnsi="Sylfaen" w:cs="Sylfaen"/>
          <w:lang w:val="hy-AM"/>
        </w:rPr>
        <w:t>թիվ</w:t>
      </w:r>
      <w:r w:rsidRPr="00F7171D">
        <w:rPr>
          <w:rFonts w:cs="Arial"/>
          <w:lang w:val="hy-AM"/>
        </w:rPr>
        <w:t xml:space="preserve"> 75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 </w:t>
      </w:r>
      <w:r w:rsidRPr="00F7171D">
        <w:rPr>
          <w:rFonts w:ascii="Sylfaen" w:hAnsi="Sylfaen" w:cs="Sylfaen"/>
          <w:lang w:val="hy-AM"/>
        </w:rPr>
        <w:t>որոշումը՝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Կախ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հատկություններից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: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դարտ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 xml:space="preserve"> </w:t>
      </w:r>
      <w:r w:rsidR="00FF6A58"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24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ների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երև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14 </w:t>
      </w:r>
      <w:r w:rsidRPr="00F7171D">
        <w:rPr>
          <w:rFonts w:ascii="Sylfaen" w:hAnsi="Sylfaen" w:cs="Sylfaen"/>
          <w:lang w:val="hy-AM"/>
        </w:rPr>
        <w:t>խոշ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տ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զ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տ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վածների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քստ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նոթանալ</w:t>
      </w:r>
      <w:r w:rsidRPr="00F7171D">
        <w:rPr>
          <w:rFonts w:cs="Arial"/>
          <w:lang w:val="hy-AM"/>
        </w:rPr>
        <w:t xml:space="preserve"> </w:t>
      </w:r>
      <w:hyperlink r:id="rId28" w:history="1">
        <w:r w:rsidRPr="00F7171D">
          <w:rPr>
            <w:rStyle w:val="Hyperlink"/>
            <w:rFonts w:ascii="Sylfaen" w:hAnsi="Sylfaen" w:cs="Sylfaen"/>
            <w:color w:val="auto"/>
            <w:lang w:val="hy-AM"/>
          </w:rPr>
          <w:t>այստեղ</w:t>
        </w:r>
        <w:r w:rsidRPr="00F7171D">
          <w:rPr>
            <w:rStyle w:val="Hyperlink"/>
            <w:rFonts w:cs="Arial"/>
            <w:color w:val="auto"/>
            <w:lang w:val="hy-AM"/>
          </w:rPr>
          <w:t>:</w:t>
        </w:r>
      </w:hyperlink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ածն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երևութ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րմացմա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գ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բերությամբ</w:t>
      </w:r>
      <w:r w:rsidRPr="00F7171D">
        <w:rPr>
          <w:rFonts w:cs="Arial"/>
          <w:lang w:val="hy-AM"/>
        </w:rPr>
        <w:t xml:space="preserve">: </w:t>
      </w:r>
    </w:p>
    <w:p w14:paraId="7D44D938" w14:textId="77777777" w:rsidR="007E2EA1" w:rsidRPr="00F7171D" w:rsidRDefault="007E2EA1" w:rsidP="005F09E7">
      <w:pPr>
        <w:pStyle w:val="ListParagraph"/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!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ք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2011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cs="Arial"/>
          <w:lang w:val="hy-AM"/>
        </w:rPr>
        <w:t xml:space="preserve">., </w:t>
      </w:r>
      <w:r w:rsidRPr="00F7171D">
        <w:rPr>
          <w:rFonts w:ascii="Sylfaen" w:hAnsi="Sylfaen" w:cs="Sylfaen"/>
          <w:lang w:val="hy-AM"/>
        </w:rPr>
        <w:t>դրան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դր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րմ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ին</w:t>
      </w:r>
      <w:r w:rsidRPr="00F7171D">
        <w:rPr>
          <w:rFonts w:cs="Arial"/>
          <w:lang w:val="hy-AM"/>
        </w:rPr>
        <w:t xml:space="preserve"> 2017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cs="Arial"/>
          <w:lang w:val="hy-AM"/>
        </w:rPr>
        <w:t xml:space="preserve">.: </w:t>
      </w:r>
      <w:r w:rsidRPr="00F7171D">
        <w:rPr>
          <w:rFonts w:ascii="Sylfaen" w:hAnsi="Sylfaen" w:cs="Sylfaen"/>
          <w:lang w:val="hy-AM"/>
        </w:rPr>
        <w:t>Այն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ացակայ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րմ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ը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րմ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րմ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պատասխ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րձ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րապարա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ռու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>:</w:t>
      </w:r>
    </w:p>
    <w:p w14:paraId="554E23AB" w14:textId="77777777" w:rsidR="003E0850" w:rsidRPr="00F7171D" w:rsidRDefault="003E0850" w:rsidP="007E2EA1">
      <w:pPr>
        <w:spacing w:after="0" w:line="240" w:lineRule="auto"/>
        <w:jc w:val="both"/>
        <w:rPr>
          <w:rFonts w:cs="Arial"/>
          <w:b/>
          <w:lang w:val="hy-AM"/>
        </w:rPr>
      </w:pPr>
    </w:p>
    <w:p w14:paraId="31BB275F" w14:textId="77777777" w:rsidR="00084106" w:rsidRPr="00F7171D" w:rsidRDefault="00472B56" w:rsidP="005809DD">
      <w:pPr>
        <w:pStyle w:val="Heading2"/>
        <w:rPr>
          <w:rFonts w:asciiTheme="minorHAnsi" w:hAnsiTheme="minorHAnsi" w:cs="Arial"/>
        </w:rPr>
      </w:pPr>
      <w:bookmarkStart w:id="141" w:name="_Toc494982717"/>
      <w:bookmarkStart w:id="142" w:name="_Toc494982793"/>
      <w:bookmarkStart w:id="143" w:name="_Toc495054782"/>
      <w:bookmarkStart w:id="144" w:name="_Toc506388693"/>
      <w:r w:rsidRPr="00F7171D">
        <w:t>Գլուխ</w:t>
      </w:r>
      <w:r w:rsidRPr="00F7171D">
        <w:rPr>
          <w:rFonts w:asciiTheme="minorHAnsi" w:hAnsiTheme="minorHAnsi" w:cs="Arial"/>
        </w:rPr>
        <w:t xml:space="preserve"> 12. </w:t>
      </w:r>
      <w:r w:rsidR="00084106" w:rsidRPr="00F7171D">
        <w:t>Ջրայի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ռեսուրսների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օգտագործմա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և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պահպանությա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տնտեսակա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գործիքներ</w:t>
      </w:r>
      <w:bookmarkEnd w:id="141"/>
      <w:bookmarkEnd w:id="142"/>
      <w:bookmarkEnd w:id="143"/>
      <w:bookmarkEnd w:id="144"/>
    </w:p>
    <w:p w14:paraId="73E22F97" w14:textId="77777777" w:rsidR="00631E76" w:rsidRPr="00F7171D" w:rsidRDefault="00226C55" w:rsidP="005809DD">
      <w:pPr>
        <w:pStyle w:val="Heading2"/>
        <w:rPr>
          <w:rFonts w:asciiTheme="minorHAnsi" w:hAnsiTheme="minorHAnsi" w:cs="Arial"/>
        </w:rPr>
      </w:pPr>
      <w:bookmarkStart w:id="145" w:name="_Toc495054783"/>
      <w:bookmarkStart w:id="146" w:name="_Toc506388694"/>
      <w:r w:rsidRPr="00F7171D">
        <w:rPr>
          <w:rFonts w:asciiTheme="minorHAnsi" w:eastAsia="Times New Roman" w:hAnsiTheme="minorHAnsi" w:cs="Arial"/>
        </w:rPr>
        <w:t xml:space="preserve">12.1. </w:t>
      </w:r>
      <w:r w:rsidR="00631E76" w:rsidRPr="00F7171D">
        <w:t>Ջրօգտագործմա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թույլտվության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համար</w:t>
      </w:r>
      <w:r w:rsidR="00631E76" w:rsidRPr="00F7171D">
        <w:rPr>
          <w:rFonts w:asciiTheme="minorHAnsi" w:hAnsiTheme="minorHAnsi" w:cs="Arial"/>
        </w:rPr>
        <w:t xml:space="preserve"> </w:t>
      </w:r>
      <w:r w:rsidR="00631E76" w:rsidRPr="00F7171D">
        <w:t>վճարները</w:t>
      </w:r>
      <w:bookmarkEnd w:id="145"/>
      <w:bookmarkEnd w:id="146"/>
    </w:p>
    <w:p w14:paraId="4748AA04" w14:textId="77777777" w:rsidR="00E62F6B" w:rsidRPr="00F7171D" w:rsidRDefault="00E62F6B" w:rsidP="002F2724">
      <w:pPr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</w:t>
      </w:r>
      <w:r w:rsidR="00E83909" w:rsidRPr="00F7171D">
        <w:rPr>
          <w:rFonts w:ascii="Sylfaen" w:hAnsi="Sylfaen" w:cs="Sylfaen"/>
          <w:lang w:val="hy-AM"/>
        </w:rPr>
        <w:t>րայի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օրենսգրքի</w:t>
      </w:r>
      <w:r w:rsidR="00E83909" w:rsidRPr="00F7171D">
        <w:rPr>
          <w:rFonts w:cs="Arial"/>
          <w:lang w:val="hy-AM"/>
        </w:rPr>
        <w:t xml:space="preserve"> 76-</w:t>
      </w:r>
      <w:r w:rsidR="00E83909"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</w:t>
      </w:r>
      <w:r w:rsidR="00E83909" w:rsidRPr="00F7171D">
        <w:rPr>
          <w:rFonts w:ascii="Sylfaen" w:hAnsi="Sylfaen" w:cs="Sylfaen"/>
          <w:lang w:val="hy-AM"/>
        </w:rPr>
        <w:t>ածի</w:t>
      </w:r>
      <w:r w:rsidR="00E83909" w:rsidRPr="00F7171D">
        <w:rPr>
          <w:rFonts w:cs="Arial"/>
          <w:lang w:val="hy-AM"/>
        </w:rPr>
        <w:t xml:space="preserve"> 1-</w:t>
      </w:r>
      <w:r w:rsidR="00E83909" w:rsidRPr="00F7171D">
        <w:rPr>
          <w:rFonts w:ascii="Sylfaen" w:hAnsi="Sylfaen" w:cs="Sylfaen"/>
          <w:lang w:val="hy-AM"/>
        </w:rPr>
        <w:t>ի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մասի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համաձայն՝</w:t>
      </w:r>
      <w:r w:rsidR="00E83909" w:rsidRPr="00F7171D">
        <w:rPr>
          <w:rFonts w:cs="Arial"/>
          <w:lang w:val="hy-AM"/>
        </w:rPr>
        <w:t xml:space="preserve"> «</w:t>
      </w:r>
      <w:r w:rsidR="00E83909" w:rsidRPr="00F7171D">
        <w:rPr>
          <w:rFonts w:ascii="Sylfaen" w:hAnsi="Sylfaen" w:cs="Sylfaen"/>
          <w:lang w:val="hy-AM"/>
        </w:rPr>
        <w:t>Ջրայի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ռեսուրսների</w:t>
      </w:r>
      <w:r w:rsidR="00E83909" w:rsidRPr="00F7171D">
        <w:rPr>
          <w:rFonts w:cs="Arial"/>
          <w:lang w:val="hy-AM"/>
        </w:rPr>
        <w:t xml:space="preserve">, </w:t>
      </w:r>
      <w:r w:rsidR="00E83909" w:rsidRPr="00F7171D">
        <w:rPr>
          <w:rFonts w:ascii="Sylfaen" w:hAnsi="Sylfaen" w:cs="Sylfaen"/>
          <w:lang w:val="hy-AM"/>
        </w:rPr>
        <w:t>ջրամատակարարմ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և</w:t>
      </w:r>
      <w:r w:rsidR="00E83909" w:rsidRPr="00F7171D">
        <w:rPr>
          <w:rFonts w:cs="Arial"/>
          <w:lang w:val="hy-AM"/>
        </w:rPr>
        <w:t xml:space="preserve"> (</w:t>
      </w:r>
      <w:r w:rsidR="00E83909" w:rsidRPr="00F7171D">
        <w:rPr>
          <w:rFonts w:ascii="Sylfaen" w:hAnsi="Sylfaen" w:cs="Sylfaen"/>
          <w:lang w:val="hy-AM"/>
        </w:rPr>
        <w:t>կամ</w:t>
      </w:r>
      <w:r w:rsidR="00E83909" w:rsidRPr="00F7171D">
        <w:rPr>
          <w:rFonts w:cs="Arial"/>
          <w:lang w:val="hy-AM"/>
        </w:rPr>
        <w:t xml:space="preserve">) </w:t>
      </w:r>
      <w:r w:rsidR="00E83909" w:rsidRPr="00F7171D">
        <w:rPr>
          <w:rFonts w:ascii="Sylfaen" w:hAnsi="Sylfaen" w:cs="Sylfaen"/>
          <w:lang w:val="hy-AM"/>
        </w:rPr>
        <w:t>ջրահեռացմ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համակարգերի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օգտագործման</w:t>
      </w:r>
      <w:r w:rsidR="00E83909" w:rsidRPr="00F7171D">
        <w:rPr>
          <w:rFonts w:cs="Arial"/>
          <w:lang w:val="hy-AM"/>
        </w:rPr>
        <w:t xml:space="preserve">, </w:t>
      </w:r>
      <w:r w:rsidR="00E83909" w:rsidRPr="00F7171D">
        <w:rPr>
          <w:rFonts w:ascii="Sylfaen" w:hAnsi="Sylfaen" w:cs="Sylfaen"/>
          <w:lang w:val="hy-AM"/>
        </w:rPr>
        <w:t>վերականգնմ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և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պահպանմ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տնտեսակ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կարգավորմ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հիմնակ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սկզբունքը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ջրօգտագործմ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վճարելիություն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է</w:t>
      </w:r>
      <w:r w:rsidR="00E83909" w:rsidRPr="00F7171D">
        <w:rPr>
          <w:rFonts w:cs="Arial"/>
          <w:lang w:val="hy-AM"/>
        </w:rPr>
        <w:t>»</w:t>
      </w:r>
      <w:r w:rsidR="00E83909" w:rsidRPr="00F7171D">
        <w:rPr>
          <w:rFonts w:ascii="Tahoma" w:hAnsi="Tahoma" w:cs="Tahoma"/>
          <w:lang w:val="hy-AM"/>
        </w:rPr>
        <w:t>։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Նույ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հոդվածը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նախատեսում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է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նաև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քննարկվող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ոլորտներում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հարկային</w:t>
      </w:r>
      <w:r w:rsidR="00E83909" w:rsidRPr="00F7171D">
        <w:rPr>
          <w:rFonts w:cs="Arial"/>
          <w:lang w:val="hy-AM"/>
        </w:rPr>
        <w:t xml:space="preserve">, </w:t>
      </w:r>
      <w:r w:rsidR="00E83909" w:rsidRPr="00F7171D">
        <w:rPr>
          <w:rFonts w:ascii="Sylfaen" w:hAnsi="Sylfaen" w:cs="Sylfaen"/>
          <w:lang w:val="hy-AM"/>
        </w:rPr>
        <w:t>վարկայի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և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այլ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արտոնությունների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տրամադրմ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հնարավորություն։</w:t>
      </w:r>
    </w:p>
    <w:p w14:paraId="49AF4686" w14:textId="77777777" w:rsidR="00E93A81" w:rsidRPr="00F7171D" w:rsidRDefault="00472B56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="00E93A81" w:rsidRPr="00F7171D">
        <w:rPr>
          <w:rFonts w:cs="Arial"/>
          <w:lang w:val="hy-AM"/>
        </w:rPr>
        <w:t>i</w:t>
      </w:r>
      <w:r w:rsidR="00E93A81" w:rsidRPr="00F7171D">
        <w:rPr>
          <w:rFonts w:cs="Arial"/>
          <w:lang w:val="hy-AM"/>
        </w:rPr>
        <w:tab/>
      </w:r>
      <w:r w:rsidR="007414E0" w:rsidRPr="00F7171D">
        <w:rPr>
          <w:rFonts w:ascii="Sylfaen" w:hAnsi="Sylfaen" w:cs="Sylfaen"/>
          <w:lang w:val="hy-AM"/>
        </w:rPr>
        <w:t>ՀՀ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այի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օրենսգրքի</w:t>
      </w:r>
      <w:r w:rsidR="007414E0" w:rsidRPr="00F7171D">
        <w:rPr>
          <w:rFonts w:cs="Arial"/>
          <w:lang w:val="hy-AM"/>
        </w:rPr>
        <w:t xml:space="preserve"> 77-</w:t>
      </w:r>
      <w:r w:rsidR="007414E0" w:rsidRPr="00F7171D">
        <w:rPr>
          <w:rFonts w:ascii="Sylfaen" w:hAnsi="Sylfaen" w:cs="Sylfaen"/>
          <w:lang w:val="hy-AM"/>
        </w:rPr>
        <w:t>րդ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հոդվածի</w:t>
      </w:r>
      <w:r w:rsidR="007414E0" w:rsidRPr="00F7171D">
        <w:rPr>
          <w:rFonts w:cs="Arial"/>
          <w:lang w:val="hy-AM"/>
        </w:rPr>
        <w:t xml:space="preserve"> 2-</w:t>
      </w:r>
      <w:r w:rsidR="007414E0" w:rsidRPr="00F7171D">
        <w:rPr>
          <w:rFonts w:ascii="Sylfaen" w:hAnsi="Sylfaen" w:cs="Sylfaen"/>
          <w:lang w:val="hy-AM"/>
        </w:rPr>
        <w:t>րդ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մաս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համաձայն՝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օգտագործմա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րդյունավետությա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և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եր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որակ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բարձրացմա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համար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շահագրգռվածությու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ռաջացնելու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նպատակով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օգտագործմա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թույլտվությու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ունեցող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ռանձի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նձանցից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գանձվող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օգտագործմա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թույլտվությա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վճարները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կարող</w:t>
      </w:r>
      <w:r w:rsidR="006A741D" w:rsidRPr="00007EED">
        <w:rPr>
          <w:rFonts w:ascii="Sylfaen" w:hAnsi="Sylfaen" w:cs="Sylfaen"/>
          <w:lang w:val="hy-AM"/>
        </w:rPr>
        <w:t xml:space="preserve"> </w:t>
      </w:r>
      <w:r w:rsidR="006A741D">
        <w:rPr>
          <w:rFonts w:ascii="Sylfaen" w:hAnsi="Sylfaen" w:cs="Sylfaen"/>
          <w:lang w:val="hy-AM"/>
        </w:rPr>
        <w:t>ե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լինել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տարբեր՝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նկատ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ռնելով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յնպիս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գործոններ</w:t>
      </w:r>
      <w:r w:rsidR="007414E0" w:rsidRPr="00F7171D">
        <w:rPr>
          <w:rFonts w:cs="Arial"/>
          <w:lang w:val="hy-AM"/>
        </w:rPr>
        <w:t xml:space="preserve">, </w:t>
      </w:r>
      <w:r w:rsidR="007414E0" w:rsidRPr="00F7171D">
        <w:rPr>
          <w:rFonts w:ascii="Sylfaen" w:hAnsi="Sylfaen" w:cs="Sylfaen"/>
          <w:lang w:val="hy-AM"/>
        </w:rPr>
        <w:t>ինչպիսիք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են</w:t>
      </w:r>
      <w:r w:rsidR="007414E0" w:rsidRPr="00F7171D">
        <w:rPr>
          <w:rFonts w:ascii="MS Gothic" w:eastAsia="MS Gothic" w:hAnsi="MS Gothic" w:cs="MS Gothic"/>
          <w:lang w:val="hy-AM"/>
        </w:rPr>
        <w:t>․</w:t>
      </w:r>
    </w:p>
    <w:p w14:paraId="6431722C" w14:textId="77777777" w:rsidR="007414E0" w:rsidRPr="00F7171D" w:rsidRDefault="00472B56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="007414E0" w:rsidRPr="00F7171D">
        <w:rPr>
          <w:rFonts w:cs="Arial"/>
          <w:lang w:val="hy-AM"/>
        </w:rPr>
        <w:t>1</w:t>
      </w:r>
      <w:r w:rsidR="007414E0" w:rsidRPr="00F7171D">
        <w:rPr>
          <w:rFonts w:ascii="MS Gothic" w:eastAsia="MS Gothic" w:hAnsi="MS Gothic" w:cs="MS Gothic"/>
          <w:lang w:val="hy-AM"/>
        </w:rPr>
        <w:t>․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այի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ռեսուրսից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վերցված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և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բաց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թողնված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որակը՝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համեմատած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յ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այի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ռեսուրսներ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որակ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հետ</w:t>
      </w:r>
      <w:r w:rsidR="007414E0" w:rsidRPr="00F7171D">
        <w:rPr>
          <w:rFonts w:cs="Arial"/>
          <w:lang w:val="hy-AM"/>
        </w:rPr>
        <w:t xml:space="preserve">, </w:t>
      </w:r>
      <w:r w:rsidR="007414E0" w:rsidRPr="00F7171D">
        <w:rPr>
          <w:rFonts w:ascii="Sylfaen" w:hAnsi="Sylfaen" w:cs="Sylfaen"/>
          <w:lang w:val="hy-AM"/>
        </w:rPr>
        <w:t>որ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մեջ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է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թափվում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յդ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ուրը</w:t>
      </w:r>
      <w:r w:rsidR="007414E0" w:rsidRPr="00F7171D">
        <w:rPr>
          <w:rFonts w:cs="Arial"/>
          <w:lang w:val="hy-AM"/>
        </w:rPr>
        <w:t xml:space="preserve">, </w:t>
      </w:r>
      <w:r w:rsidR="007414E0" w:rsidRPr="00F7171D">
        <w:rPr>
          <w:rFonts w:ascii="Sylfaen" w:hAnsi="Sylfaen" w:cs="Sylfaen"/>
          <w:lang w:val="hy-AM"/>
        </w:rPr>
        <w:t>ինչպես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նաև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ջրօգտագործմա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թույլտվություն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ունեցող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անձի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կողմից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ստացվող</w:t>
      </w:r>
      <w:r w:rsidR="007414E0" w:rsidRPr="00F7171D">
        <w:rPr>
          <w:rFonts w:cs="Arial"/>
          <w:lang w:val="hy-AM"/>
        </w:rPr>
        <w:t xml:space="preserve"> </w:t>
      </w:r>
      <w:r w:rsidR="007414E0" w:rsidRPr="00F7171D">
        <w:rPr>
          <w:rFonts w:ascii="Sylfaen" w:hAnsi="Sylfaen" w:cs="Sylfaen"/>
          <w:lang w:val="hy-AM"/>
        </w:rPr>
        <w:t>օգուտը</w:t>
      </w:r>
      <w:r w:rsidR="007414E0" w:rsidRPr="00F7171D">
        <w:rPr>
          <w:rFonts w:cs="Arial"/>
          <w:lang w:val="hy-AM"/>
        </w:rPr>
        <w:t>,</w:t>
      </w:r>
    </w:p>
    <w:p w14:paraId="57F5E69D" w14:textId="77777777" w:rsidR="007414E0" w:rsidRPr="00F7171D" w:rsidRDefault="007414E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նիտորին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խսերը</w:t>
      </w:r>
      <w:r w:rsidRPr="00F7171D">
        <w:rPr>
          <w:rFonts w:cs="Arial"/>
          <w:lang w:val="hy-AM"/>
        </w:rPr>
        <w:t>,</w:t>
      </w:r>
    </w:p>
    <w:p w14:paraId="0F9CECB4" w14:textId="77777777" w:rsidR="007414E0" w:rsidRPr="00F7171D" w:rsidRDefault="007414E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ությունը</w:t>
      </w:r>
      <w:r w:rsidRPr="00F7171D">
        <w:rPr>
          <w:rFonts w:cs="Arial"/>
          <w:lang w:val="hy-AM"/>
        </w:rPr>
        <w:t>,</w:t>
      </w:r>
    </w:p>
    <w:p w14:paraId="12317CCD" w14:textId="77777777" w:rsidR="007414E0" w:rsidRPr="00F7171D" w:rsidRDefault="007414E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իսկ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կանգ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խսերը։</w:t>
      </w:r>
    </w:p>
    <w:p w14:paraId="0F8D7BEC" w14:textId="77777777" w:rsidR="006A2739" w:rsidRPr="00F7171D" w:rsidRDefault="006A273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կան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ո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կերպ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իշ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կայք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ափանց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խատես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ելին</w:t>
      </w:r>
      <w:r w:rsidRPr="00F7171D">
        <w:rPr>
          <w:rFonts w:cs="Arial"/>
          <w:lang w:val="hy-AM"/>
        </w:rPr>
        <w:t xml:space="preserve">,  </w:t>
      </w:r>
      <w:r w:rsidR="005F767C" w:rsidRPr="00F7171D">
        <w:rPr>
          <w:rFonts w:ascii="Sylfaen" w:hAnsi="Sylfaen" w:cs="Sylfaen"/>
          <w:lang w:val="hy-AM"/>
        </w:rPr>
        <w:t>նման</w:t>
      </w:r>
      <w:r w:rsidR="005F767C" w:rsidRPr="00F7171D">
        <w:rPr>
          <w:rFonts w:cs="Arial"/>
          <w:lang w:val="hy-AM"/>
        </w:rPr>
        <w:t xml:space="preserve"> </w:t>
      </w:r>
      <w:r w:rsidR="005F767C" w:rsidRPr="00F7171D">
        <w:rPr>
          <w:rFonts w:ascii="Sylfaen" w:hAnsi="Sylfaen" w:cs="Sylfaen"/>
          <w:lang w:val="hy-AM"/>
        </w:rPr>
        <w:t>իրավակարգավորումը</w:t>
      </w:r>
      <w:r w:rsidR="005F767C" w:rsidRPr="00F7171D">
        <w:rPr>
          <w:rFonts w:cs="Arial"/>
          <w:lang w:val="hy-AM"/>
        </w:rPr>
        <w:t xml:space="preserve"> </w:t>
      </w:r>
      <w:r w:rsidR="005F767C" w:rsidRPr="00F7171D">
        <w:rPr>
          <w:rFonts w:ascii="Sylfaen" w:hAnsi="Sylfaen" w:cs="Sylfaen"/>
          <w:lang w:val="hy-AM"/>
        </w:rPr>
        <w:t>պարունակում</w:t>
      </w:r>
      <w:r w:rsidR="005F767C" w:rsidRPr="00F7171D">
        <w:rPr>
          <w:rFonts w:cs="Arial"/>
          <w:lang w:val="hy-AM"/>
        </w:rPr>
        <w:t xml:space="preserve"> </w:t>
      </w:r>
      <w:r w:rsidR="005F767C" w:rsidRPr="00F7171D">
        <w:rPr>
          <w:rFonts w:ascii="Sylfaen" w:hAnsi="Sylfaen" w:cs="Sylfaen"/>
          <w:lang w:val="hy-AM"/>
        </w:rPr>
        <w:t>է</w:t>
      </w:r>
      <w:r w:rsidR="005F767C" w:rsidRPr="00F7171D">
        <w:rPr>
          <w:rFonts w:cs="Arial"/>
          <w:lang w:val="hy-AM"/>
        </w:rPr>
        <w:t xml:space="preserve"> </w:t>
      </w:r>
      <w:r w:rsidR="005F767C" w:rsidRPr="00F7171D">
        <w:rPr>
          <w:rFonts w:ascii="Sylfaen" w:hAnsi="Sylfaen" w:cs="Sylfaen"/>
          <w:lang w:val="hy-AM"/>
        </w:rPr>
        <w:t>կոռուպցիոն</w:t>
      </w:r>
      <w:r w:rsidR="005F767C" w:rsidRPr="00F7171D">
        <w:rPr>
          <w:rFonts w:cs="Arial"/>
          <w:lang w:val="hy-AM"/>
        </w:rPr>
        <w:t xml:space="preserve"> </w:t>
      </w:r>
      <w:r w:rsidR="005F767C" w:rsidRPr="00F7171D">
        <w:rPr>
          <w:rFonts w:ascii="Sylfaen" w:hAnsi="Sylfaen" w:cs="Sylfaen"/>
          <w:lang w:val="hy-AM"/>
        </w:rPr>
        <w:t>ռիսկեր։</w:t>
      </w:r>
    </w:p>
    <w:p w14:paraId="41D7D018" w14:textId="19EEBA33" w:rsidR="005F767C" w:rsidRPr="00F7171D" w:rsidRDefault="00642961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թյան</w:t>
      </w:r>
      <w:r w:rsidRPr="00F7171D">
        <w:rPr>
          <w:rFonts w:cs="Arial"/>
          <w:lang w:val="hy-AM"/>
        </w:rPr>
        <w:t xml:space="preserve"> 2003 </w:t>
      </w:r>
      <w:r w:rsidRPr="00F7171D">
        <w:rPr>
          <w:rFonts w:ascii="Sylfaen" w:hAnsi="Sylfaen" w:cs="Sylfaen"/>
          <w:lang w:val="hy-AM"/>
        </w:rPr>
        <w:t>թվականի</w:t>
      </w:r>
      <w:r w:rsidRPr="00F7171D">
        <w:rPr>
          <w:rFonts w:cs="Arial"/>
          <w:lang w:val="hy-AM"/>
        </w:rPr>
        <w:t xml:space="preserve"> N218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որոշ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ր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վածով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վ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անիշն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ժաման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ու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կայք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ազե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տակե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ար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="000F1D02" w:rsidRPr="00F7171D">
        <w:rPr>
          <w:rFonts w:cs="Arial"/>
          <w:lang w:val="hy-AM"/>
        </w:rPr>
        <w:t xml:space="preserve">, </w:t>
      </w:r>
      <w:r w:rsidR="000F1D02" w:rsidRPr="00F7171D">
        <w:rPr>
          <w:rFonts w:ascii="Sylfaen" w:hAnsi="Sylfaen" w:cs="Sylfaen"/>
          <w:lang w:val="hy-AM"/>
        </w:rPr>
        <w:t>որպեսզի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թույլտվություն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տրամադրող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մարմինը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առանց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հայտատուի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դիմումի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համապատասխանաբար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նվազեցնի</w:t>
      </w:r>
      <w:r w:rsidR="000F1D02" w:rsidRPr="00F7171D">
        <w:rPr>
          <w:rFonts w:cs="Arial"/>
          <w:lang w:val="hy-AM"/>
        </w:rPr>
        <w:t xml:space="preserve"> </w:t>
      </w:r>
      <w:r w:rsidR="000F1D02" w:rsidRPr="00F7171D">
        <w:rPr>
          <w:rFonts w:ascii="Sylfaen" w:hAnsi="Sylfaen" w:cs="Sylfaen"/>
          <w:lang w:val="hy-AM"/>
        </w:rPr>
        <w:t>վճարը։</w:t>
      </w:r>
    </w:p>
    <w:p w14:paraId="0F570DE0" w14:textId="77777777" w:rsidR="00B14140" w:rsidRPr="00F7171D" w:rsidRDefault="00B14140" w:rsidP="00455050">
      <w:pPr>
        <w:tabs>
          <w:tab w:val="left" w:pos="851"/>
        </w:tabs>
        <w:spacing w:after="0"/>
        <w:jc w:val="both"/>
        <w:rPr>
          <w:rFonts w:cs="Arial"/>
          <w:b/>
          <w:lang w:val="hy-AM"/>
        </w:rPr>
      </w:pPr>
    </w:p>
    <w:p w14:paraId="19BC0618" w14:textId="77777777" w:rsidR="000F1D02" w:rsidRPr="00F7171D" w:rsidRDefault="000F1D02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i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i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77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3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cs="Arial"/>
          <w:i/>
          <w:lang w:val="hy-AM"/>
        </w:rPr>
        <w:t>«</w:t>
      </w:r>
      <w:r w:rsidRPr="00F7171D">
        <w:rPr>
          <w:rFonts w:ascii="Sylfaen" w:hAnsi="Sylfaen" w:cs="Sylfaen"/>
          <w:i/>
          <w:lang w:val="hy-AM"/>
        </w:rPr>
        <w:t>Եթե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ում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պատասխան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սարակ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շահեր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ույ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րենսգրք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հանջներին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ապա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այի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ռեսուրս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ռավ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և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հպան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րմին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նհրաժեշտությ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դեպք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րող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ռաջարկ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վազեցն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օգտագործ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թույլտվություննե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վճարն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կա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րամադր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ֆինանս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օժանդակություն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տնտեսակ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զարգացում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ներդրումները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խթանելու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ր</w:t>
      </w:r>
      <w:r w:rsidRPr="00F7171D">
        <w:rPr>
          <w:rFonts w:cs="Arial"/>
          <w:i/>
          <w:lang w:val="hy-AM"/>
        </w:rPr>
        <w:t>»</w:t>
      </w:r>
      <w:r w:rsidRPr="00F7171D">
        <w:rPr>
          <w:rFonts w:ascii="Tahoma" w:hAnsi="Tahoma" w:cs="Tahoma"/>
          <w:i/>
          <w:lang w:val="hy-AM"/>
        </w:rPr>
        <w:t>։</w:t>
      </w:r>
    </w:p>
    <w:p w14:paraId="5D4297A4" w14:textId="77777777" w:rsidR="000F1D02" w:rsidRPr="00F7171D" w:rsidRDefault="000F1D02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i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="00941E50" w:rsidRPr="00F7171D">
        <w:rPr>
          <w:rFonts w:ascii="Sylfaen" w:hAnsi="Sylfaen" w:cs="Sylfaen"/>
          <w:lang w:val="hy-AM"/>
        </w:rPr>
        <w:t>Գտնում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ենք</w:t>
      </w:r>
      <w:r w:rsidR="00941E50" w:rsidRPr="00F7171D">
        <w:rPr>
          <w:rFonts w:cs="Arial"/>
          <w:lang w:val="hy-AM"/>
        </w:rPr>
        <w:t xml:space="preserve">, </w:t>
      </w:r>
      <w:r w:rsidR="00941E50" w:rsidRPr="00F7171D">
        <w:rPr>
          <w:rFonts w:ascii="Sylfaen" w:hAnsi="Sylfaen" w:cs="Sylfaen"/>
          <w:lang w:val="hy-AM"/>
        </w:rPr>
        <w:t>որ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այս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դրույթը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ևս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խնդրահարույց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է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ետևյալ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պատճառներով։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b/>
          <w:lang w:val="hy-AM"/>
        </w:rPr>
        <w:t>Նախ</w:t>
      </w:r>
      <w:r w:rsidR="00941E50" w:rsidRPr="00F7171D">
        <w:rPr>
          <w:rFonts w:cs="Arial"/>
          <w:b/>
          <w:lang w:val="hy-AM"/>
        </w:rPr>
        <w:t>,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Հ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ջրայի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օրենսգրքի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չհամապատասխանող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ջրօգտագործմ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ամար</w:t>
      </w:r>
      <w:r w:rsidR="00941E50" w:rsidRPr="00F7171D">
        <w:rPr>
          <w:rFonts w:cs="Arial"/>
          <w:lang w:val="hy-AM"/>
        </w:rPr>
        <w:t xml:space="preserve">, </w:t>
      </w:r>
      <w:r w:rsidR="00941E50" w:rsidRPr="00F7171D">
        <w:rPr>
          <w:rFonts w:ascii="Sylfaen" w:hAnsi="Sylfaen" w:cs="Sylfaen"/>
          <w:lang w:val="hy-AM"/>
        </w:rPr>
        <w:t>չի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կարող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տրամադրվել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ջրօգտագործմ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թույլտվություն։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b/>
          <w:lang w:val="hy-AM"/>
        </w:rPr>
        <w:t>Երկրորդ</w:t>
      </w:r>
      <w:r w:rsidR="00941E50" w:rsidRPr="00F7171D">
        <w:rPr>
          <w:rFonts w:cs="Arial"/>
          <w:b/>
          <w:lang w:val="hy-AM"/>
        </w:rPr>
        <w:t>,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որևէ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իրավակ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ակտում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ստակեցված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չէ</w:t>
      </w:r>
      <w:r w:rsidR="00941E50" w:rsidRPr="00F7171D">
        <w:rPr>
          <w:rFonts w:cs="Arial"/>
          <w:lang w:val="hy-AM"/>
        </w:rPr>
        <w:t xml:space="preserve">, </w:t>
      </w:r>
      <w:r w:rsidR="00941E50" w:rsidRPr="00F7171D">
        <w:rPr>
          <w:rFonts w:ascii="Sylfaen" w:hAnsi="Sylfaen" w:cs="Sylfaen"/>
          <w:lang w:val="hy-AM"/>
        </w:rPr>
        <w:t>թե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ինչպիսի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i/>
          <w:lang w:val="hy-AM"/>
        </w:rPr>
        <w:t>անհրաժեշտությունը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կարող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է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իմք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դառնալ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վճարների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նվազեցմ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կամ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ֆինանսակ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օժանդակությ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տրամադրմ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ամար։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Եվ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վերջապես</w:t>
      </w:r>
      <w:r w:rsidR="00941E50" w:rsidRPr="00F7171D">
        <w:rPr>
          <w:rFonts w:cs="Arial"/>
          <w:lang w:val="hy-AM"/>
        </w:rPr>
        <w:t xml:space="preserve">, </w:t>
      </w:r>
      <w:r w:rsidR="00D20B28" w:rsidRPr="00F7171D">
        <w:rPr>
          <w:rFonts w:ascii="Sylfaen" w:hAnsi="Sylfaen" w:cs="Sylfaen"/>
          <w:lang w:val="hy-AM"/>
        </w:rPr>
        <w:t>վերոգրյա</w:t>
      </w:r>
      <w:r w:rsidR="00941E50" w:rsidRPr="00F7171D">
        <w:rPr>
          <w:rFonts w:ascii="Sylfaen" w:hAnsi="Sylfaen" w:cs="Sylfaen"/>
          <w:lang w:val="hy-AM"/>
        </w:rPr>
        <w:t>լ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դրույթի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ամաձայն՝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վճարների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նվազեցմ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կամ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ֆինանսակ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օժանդակությ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իրավունքից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օգտվող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սուբյեկտների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ամար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առանձնացված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աշվետվությունների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ներկայացմ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և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դրանց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հրապար</w:t>
      </w:r>
      <w:r w:rsidR="00CA43D0" w:rsidRPr="00F7171D">
        <w:rPr>
          <w:rFonts w:ascii="Sylfaen" w:hAnsi="Sylfaen" w:cs="Sylfaen"/>
          <w:lang w:val="hy-AM"/>
        </w:rPr>
        <w:t>ա</w:t>
      </w:r>
      <w:r w:rsidR="00941E50" w:rsidRPr="00F7171D">
        <w:rPr>
          <w:rFonts w:ascii="Sylfaen" w:hAnsi="Sylfaen" w:cs="Sylfaen"/>
          <w:lang w:val="hy-AM"/>
        </w:rPr>
        <w:t>կայնությ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ապահովման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պահանջ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նախատեսված</w:t>
      </w:r>
      <w:r w:rsidR="00941E50" w:rsidRPr="00F7171D">
        <w:rPr>
          <w:rFonts w:cs="Arial"/>
          <w:lang w:val="hy-AM"/>
        </w:rPr>
        <w:t xml:space="preserve"> </w:t>
      </w:r>
      <w:r w:rsidR="00941E50" w:rsidRPr="00F7171D">
        <w:rPr>
          <w:rFonts w:ascii="Sylfaen" w:hAnsi="Sylfaen" w:cs="Sylfaen"/>
          <w:lang w:val="hy-AM"/>
        </w:rPr>
        <w:t>չէ։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Թափանցիկության</w:t>
      </w:r>
      <w:r w:rsidR="00CA5921" w:rsidRPr="00F7171D">
        <w:rPr>
          <w:rFonts w:cs="Arial"/>
          <w:lang w:val="hy-AM"/>
        </w:rPr>
        <w:t xml:space="preserve">, </w:t>
      </w:r>
      <w:r w:rsidR="00CA5921" w:rsidRPr="00F7171D">
        <w:rPr>
          <w:rFonts w:ascii="Sylfaen" w:hAnsi="Sylfaen" w:cs="Sylfaen"/>
          <w:lang w:val="hy-AM"/>
        </w:rPr>
        <w:t>հաշվետվողականությ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և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րդյունավետությ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խնդիրը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ատկապես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ընդգծված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է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ջրօգտագործող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ընկերություններին</w:t>
      </w:r>
      <w:r w:rsidR="00CA5921" w:rsidRPr="00F7171D">
        <w:rPr>
          <w:rFonts w:cs="Arial"/>
          <w:lang w:val="hy-AM"/>
        </w:rPr>
        <w:t xml:space="preserve"> 2007 </w:t>
      </w:r>
      <w:r w:rsidR="00CA5921" w:rsidRPr="00F7171D">
        <w:rPr>
          <w:rFonts w:ascii="Sylfaen" w:hAnsi="Sylfaen" w:cs="Sylfaen"/>
          <w:lang w:val="hy-AM"/>
        </w:rPr>
        <w:t>թվականից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սկսած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մենամյա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պետակ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ֆինանսակ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ջակցությու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տրամադրելու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կապակցությամբ։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յդ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որոշումները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իմնավորված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ե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ոռոգ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ջ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կորուստ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կրճատ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նհրաժեշտությամբ</w:t>
      </w:r>
      <w:r w:rsidR="00CA5921" w:rsidRPr="00F7171D">
        <w:rPr>
          <w:rFonts w:cs="Arial"/>
          <w:lang w:val="hy-AM"/>
        </w:rPr>
        <w:t xml:space="preserve"> (</w:t>
      </w:r>
      <w:r w:rsidR="00CA5921" w:rsidRPr="00F7171D">
        <w:rPr>
          <w:rFonts w:ascii="Sylfaen" w:hAnsi="Sylfaen" w:cs="Sylfaen"/>
          <w:lang w:val="hy-AM"/>
        </w:rPr>
        <w:t>հղում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է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րվում</w:t>
      </w:r>
      <w:r w:rsidR="00CA5921" w:rsidRPr="00F7171D">
        <w:rPr>
          <w:rFonts w:cs="Arial"/>
          <w:lang w:val="hy-AM"/>
        </w:rPr>
        <w:t xml:space="preserve"> «</w:t>
      </w:r>
      <w:r w:rsidR="00CA5921" w:rsidRPr="00F7171D">
        <w:rPr>
          <w:rFonts w:ascii="Sylfaen" w:hAnsi="Sylfaen" w:cs="Sylfaen"/>
          <w:lang w:val="hy-AM"/>
        </w:rPr>
        <w:t>Ջրօգտագործող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ընկերություն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պետակ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ֆինանսակ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ջակցությ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բարեփոխում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իմնադրույթները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և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մատակարարված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ոռոգ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ջ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կորուստ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նորմաները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աստատելու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մասին</w:t>
      </w:r>
      <w:r w:rsidR="00CA5921" w:rsidRPr="00F7171D">
        <w:rPr>
          <w:rFonts w:cs="Arial"/>
          <w:lang w:val="hy-AM"/>
        </w:rPr>
        <w:t xml:space="preserve">» </w:t>
      </w:r>
      <w:r w:rsidR="00CA5921" w:rsidRPr="00F7171D">
        <w:rPr>
          <w:rFonts w:ascii="Sylfaen" w:hAnsi="Sylfaen" w:cs="Sylfaen"/>
          <w:lang w:val="hy-AM"/>
        </w:rPr>
        <w:t>ՀՀ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Կառավարությ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որոշմանը</w:t>
      </w:r>
      <w:r w:rsidR="00CA5921" w:rsidRPr="00F7171D">
        <w:rPr>
          <w:rStyle w:val="FootnoteReference"/>
          <w:rFonts w:cs="Arial"/>
          <w:lang w:val="hy-AM"/>
        </w:rPr>
        <w:footnoteReference w:id="68"/>
      </w:r>
      <w:r w:rsidR="00CA5921" w:rsidRPr="00F7171D">
        <w:rPr>
          <w:rFonts w:cs="Arial"/>
          <w:lang w:val="hy-AM"/>
        </w:rPr>
        <w:t xml:space="preserve">), </w:t>
      </w:r>
      <w:r w:rsidR="00960B68" w:rsidRPr="00F7171D">
        <w:rPr>
          <w:rFonts w:ascii="Sylfaen" w:hAnsi="Sylfaen" w:cs="Sylfaen"/>
          <w:lang w:val="hy-AM"/>
        </w:rPr>
        <w:t>սակայն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ֆինանսական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օժանդակության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տրամադրումից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հետո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ընկերությունների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կողմից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կատարված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ներդրումների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և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այլ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աշխատանքների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արդյունավետության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գնահատում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չի</w:t>
      </w:r>
      <w:r w:rsidR="00960B68" w:rsidRPr="00F7171D">
        <w:rPr>
          <w:rFonts w:cs="Arial"/>
          <w:lang w:val="hy-AM"/>
        </w:rPr>
        <w:t xml:space="preserve"> </w:t>
      </w:r>
      <w:r w:rsidR="00960B68" w:rsidRPr="00F7171D">
        <w:rPr>
          <w:rFonts w:ascii="Sylfaen" w:hAnsi="Sylfaen" w:cs="Sylfaen"/>
          <w:lang w:val="hy-AM"/>
        </w:rPr>
        <w:t>կատարվել։</w:t>
      </w:r>
      <w:r w:rsidR="00717B28" w:rsidRPr="00F7171D">
        <w:rPr>
          <w:rFonts w:cs="Arial"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Հարկ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է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նշել</w:t>
      </w:r>
      <w:r w:rsidR="00717B28" w:rsidRPr="00F7171D">
        <w:rPr>
          <w:rFonts w:cs="Arial"/>
          <w:i/>
          <w:lang w:val="hy-AM"/>
        </w:rPr>
        <w:t xml:space="preserve">, </w:t>
      </w:r>
      <w:r w:rsidR="00717B28" w:rsidRPr="00F7171D">
        <w:rPr>
          <w:rFonts w:ascii="Sylfaen" w:hAnsi="Sylfaen" w:cs="Sylfaen"/>
          <w:i/>
          <w:lang w:val="hy-AM"/>
        </w:rPr>
        <w:t>որ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վերոգրյալ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որոշմամբ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թափանցիկությունը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սահմանված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է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որպես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պետական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ֆինանսական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աջակցության</w:t>
      </w:r>
      <w:r w:rsidR="00717B28" w:rsidRPr="00F7171D">
        <w:rPr>
          <w:rFonts w:cs="Arial"/>
          <w:i/>
          <w:lang w:val="hy-AM"/>
        </w:rPr>
        <w:t xml:space="preserve"> </w:t>
      </w:r>
      <w:r w:rsidR="00717B28" w:rsidRPr="00F7171D">
        <w:rPr>
          <w:rFonts w:ascii="Sylfaen" w:hAnsi="Sylfaen" w:cs="Sylfaen"/>
          <w:i/>
          <w:lang w:val="hy-AM"/>
        </w:rPr>
        <w:t>սկզբունք։</w:t>
      </w:r>
    </w:p>
    <w:p w14:paraId="5EC04F02" w14:textId="77777777" w:rsidR="00941E50" w:rsidRPr="00F7171D" w:rsidRDefault="00941E50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-90"/>
        </w:tabs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առում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փոփոխ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թում</w:t>
      </w:r>
      <w:r w:rsidR="00CA5921" w:rsidRPr="00F7171D">
        <w:rPr>
          <w:rFonts w:ascii="Sylfaen" w:hAnsi="Sylfaen" w:cs="Sylfaen"/>
          <w:lang w:val="hy-AM"/>
        </w:rPr>
        <w:t>՝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ստակեցնելով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i/>
          <w:lang w:val="hy-AM"/>
        </w:rPr>
        <w:t>անհրաժեշտության</w:t>
      </w:r>
      <w:r w:rsidR="00CA5921" w:rsidRPr="00F7171D">
        <w:rPr>
          <w:rFonts w:cs="Arial"/>
          <w:i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բովանդակությունը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և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նախատեսելով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աշվետվողականությ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պահով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պահանջ։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Բաց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յդ</w:t>
      </w:r>
      <w:r w:rsidR="00CA5921" w:rsidRPr="00F7171D">
        <w:rPr>
          <w:rFonts w:cs="Arial"/>
          <w:lang w:val="hy-AM"/>
        </w:rPr>
        <w:t xml:space="preserve">, </w:t>
      </w:r>
      <w:r w:rsidR="00CA5921" w:rsidRPr="00F7171D">
        <w:rPr>
          <w:rFonts w:ascii="Sylfaen" w:hAnsi="Sylfaen" w:cs="Sylfaen"/>
          <w:lang w:val="hy-AM"/>
        </w:rPr>
        <w:t>ֆինանսակ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րտոնություն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տրամադրում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րդյունավետ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դարձնելու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նպատակով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ռաջարկում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ենք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ռաջի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նգամից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ետո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ն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րտոնություններ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տրամադրելիս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որպես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նախապայ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ընդունել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նախկինում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տրամադրված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րտոնությ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շրջանակներում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րձանագրված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հասարակակ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շահերի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սպասարկման</w:t>
      </w:r>
      <w:r w:rsidR="00E83909" w:rsidRPr="00F7171D">
        <w:rPr>
          <w:rFonts w:cs="Arial"/>
          <w:lang w:val="hy-AM"/>
        </w:rPr>
        <w:t>,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տնտեսակ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զարգաց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ու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կատարված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ներդրում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ցուցանիշները։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Իսկ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ենթաօրենսդրակ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կարգավոր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մակարդակում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սահմանել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աշվետվություննե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րապարակայնությ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ապահով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մեխանիզմ։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Սա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հատկապես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կարևոր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է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խմելու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ջրամատակարար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և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ջրահեռացման</w:t>
      </w:r>
      <w:r w:rsidR="00CA5921" w:rsidRPr="00F7171D">
        <w:rPr>
          <w:rFonts w:cs="Arial"/>
          <w:lang w:val="hy-AM"/>
        </w:rPr>
        <w:t xml:space="preserve">, </w:t>
      </w:r>
      <w:r w:rsidR="00CA5921" w:rsidRPr="00F7171D">
        <w:rPr>
          <w:rFonts w:ascii="Sylfaen" w:hAnsi="Sylfaen" w:cs="Sylfaen"/>
          <w:lang w:val="hy-AM"/>
        </w:rPr>
        <w:t>ինչպես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նաև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ոռոգ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ջրի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մատակարարման</w:t>
      </w:r>
      <w:r w:rsidR="00CA5921" w:rsidRPr="00F7171D">
        <w:rPr>
          <w:rFonts w:cs="Arial"/>
          <w:lang w:val="hy-AM"/>
        </w:rPr>
        <w:t xml:space="preserve"> </w:t>
      </w:r>
      <w:r w:rsidR="00CA5921" w:rsidRPr="00F7171D">
        <w:rPr>
          <w:rFonts w:ascii="Sylfaen" w:hAnsi="Sylfaen" w:cs="Sylfaen"/>
          <w:lang w:val="hy-AM"/>
        </w:rPr>
        <w:t>ոլորտում։</w:t>
      </w:r>
    </w:p>
    <w:p w14:paraId="12A3F72A" w14:textId="77777777" w:rsidR="00E83909" w:rsidRPr="00F7171D" w:rsidRDefault="00E83909" w:rsidP="005809DD">
      <w:pPr>
        <w:pStyle w:val="Heading2"/>
      </w:pPr>
      <w:bookmarkStart w:id="147" w:name="_Toc495054784"/>
    </w:p>
    <w:p w14:paraId="374DCE44" w14:textId="77777777" w:rsidR="00631E76" w:rsidRPr="00F7171D" w:rsidRDefault="00455050" w:rsidP="005809DD">
      <w:pPr>
        <w:pStyle w:val="Heading2"/>
        <w:rPr>
          <w:rFonts w:asciiTheme="minorHAnsi" w:hAnsiTheme="minorHAnsi" w:cs="Arial"/>
        </w:rPr>
      </w:pPr>
      <w:bookmarkStart w:id="148" w:name="_Toc506388695"/>
      <w:r w:rsidRPr="00F7171D">
        <w:rPr>
          <w:rFonts w:asciiTheme="minorHAnsi" w:hAnsiTheme="minorHAnsi" w:cs="Arial"/>
        </w:rPr>
        <w:t xml:space="preserve">12.2. </w:t>
      </w:r>
      <w:r w:rsidR="00631E76" w:rsidRPr="00F7171D">
        <w:t>Սակագներ</w:t>
      </w:r>
      <w:bookmarkEnd w:id="147"/>
      <w:bookmarkEnd w:id="148"/>
    </w:p>
    <w:p w14:paraId="3EEECF89" w14:textId="77777777" w:rsidR="00717B28" w:rsidRPr="00F7171D" w:rsidRDefault="007A7F97" w:rsidP="00455050">
      <w:pPr>
        <w:tabs>
          <w:tab w:val="left" w:pos="567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Խմելու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տակարար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հեռաց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ծառայություններ։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2017 </w:t>
      </w:r>
      <w:r w:rsidRPr="00F7171D">
        <w:rPr>
          <w:rFonts w:ascii="Sylfaen" w:hAnsi="Sylfaen" w:cs="Sylfaen"/>
          <w:lang w:val="hy-AM"/>
        </w:rPr>
        <w:t>թվական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եոլի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ու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ՓԲԸ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սպասարկ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ԻՄ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եր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ե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կա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։</w:t>
      </w:r>
      <w:r w:rsidRPr="00F7171D">
        <w:rPr>
          <w:rFonts w:cs="Arial"/>
          <w:lang w:val="hy-AM"/>
        </w:rPr>
        <w:t xml:space="preserve"> </w:t>
      </w:r>
    </w:p>
    <w:p w14:paraId="6A9C8386" w14:textId="77777777" w:rsidR="003A076A" w:rsidRPr="00F7171D" w:rsidRDefault="003A076A" w:rsidP="00455050">
      <w:pPr>
        <w:tabs>
          <w:tab w:val="left" w:pos="567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Վեոլի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ու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ժնետի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կեղտա</w:t>
      </w:r>
      <w:r w:rsidR="00682277" w:rsidRPr="00F7171D">
        <w:rPr>
          <w:rFonts w:ascii="Sylfaen" w:hAnsi="Sylfaen" w:cs="Sylfaen"/>
          <w:lang w:val="hy-AM"/>
        </w:rPr>
        <w:t>ջ</w:t>
      </w:r>
      <w:r w:rsidRPr="00F7171D">
        <w:rPr>
          <w:rFonts w:ascii="Sylfaen" w:hAnsi="Sylfaen" w:cs="Sylfaen"/>
          <w:lang w:val="hy-AM"/>
        </w:rPr>
        <w:t>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ծառայ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ժ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րցր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ճանաչ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ձնա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մամբ</w:t>
      </w:r>
      <w:r w:rsidRPr="00F7171D">
        <w:rPr>
          <w:rStyle w:val="FootnoteReference"/>
          <w:rFonts w:cs="Arial"/>
          <w:lang w:val="hy-AM"/>
        </w:rPr>
        <w:footnoteReference w:id="69"/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ակված</w:t>
      </w:r>
      <w:r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սակագներ՝</w:t>
      </w:r>
      <w:r w:rsidR="00A85A67" w:rsidRPr="00F7171D">
        <w:rPr>
          <w:rFonts w:cs="Arial"/>
          <w:lang w:val="hy-AM"/>
        </w:rPr>
        <w:t xml:space="preserve"> «</w:t>
      </w:r>
      <w:r w:rsidR="00A85A67" w:rsidRPr="00F7171D">
        <w:rPr>
          <w:rFonts w:ascii="Sylfaen" w:hAnsi="Sylfaen" w:cs="Sylfaen"/>
          <w:lang w:val="hy-AM"/>
        </w:rPr>
        <w:t>Վեոլիա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Ջուր</w:t>
      </w:r>
      <w:r w:rsidR="00A85A67" w:rsidRPr="00F7171D">
        <w:rPr>
          <w:rFonts w:cs="Arial"/>
          <w:lang w:val="hy-AM"/>
        </w:rPr>
        <w:t xml:space="preserve">» </w:t>
      </w:r>
      <w:r w:rsidR="00A85A67" w:rsidRPr="00F7171D">
        <w:rPr>
          <w:rFonts w:ascii="Sylfaen" w:hAnsi="Sylfaen" w:cs="Sylfaen"/>
          <w:lang w:val="hy-AM"/>
        </w:rPr>
        <w:t>ՓԲԸ</w:t>
      </w:r>
      <w:r w:rsidR="00A85A67" w:rsidRPr="00F7171D">
        <w:rPr>
          <w:rFonts w:cs="Arial"/>
          <w:lang w:val="hy-AM"/>
        </w:rPr>
        <w:t>-</w:t>
      </w:r>
      <w:r w:rsidR="00A85A67" w:rsidRPr="00F7171D">
        <w:rPr>
          <w:rFonts w:ascii="Sylfaen" w:hAnsi="Sylfaen" w:cs="Sylfaen"/>
          <w:lang w:val="hy-AM"/>
        </w:rPr>
        <w:t>ի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կողմից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բնակիչների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մատուցվող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մանրածախ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ծառայությունների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համար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և</w:t>
      </w:r>
      <w:r w:rsidR="00A85A67" w:rsidRPr="00F7171D">
        <w:rPr>
          <w:rFonts w:cs="Arial"/>
          <w:lang w:val="hy-AM"/>
        </w:rPr>
        <w:t xml:space="preserve"> «</w:t>
      </w:r>
      <w:r w:rsidR="00A85A67" w:rsidRPr="00F7171D">
        <w:rPr>
          <w:rFonts w:ascii="Sylfaen" w:hAnsi="Sylfaen" w:cs="Sylfaen"/>
          <w:lang w:val="hy-AM"/>
        </w:rPr>
        <w:t>Վեոլիա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Ջուր</w:t>
      </w:r>
      <w:r w:rsidR="00A85A67" w:rsidRPr="00F7171D">
        <w:rPr>
          <w:rFonts w:cs="Arial"/>
          <w:lang w:val="hy-AM"/>
        </w:rPr>
        <w:t xml:space="preserve">» </w:t>
      </w:r>
      <w:r w:rsidR="00A85A67" w:rsidRPr="00F7171D">
        <w:rPr>
          <w:rFonts w:ascii="Sylfaen" w:hAnsi="Sylfaen" w:cs="Sylfaen"/>
          <w:lang w:val="hy-AM"/>
        </w:rPr>
        <w:t>ՓԲԸ</w:t>
      </w:r>
      <w:r w:rsidR="00A85A67" w:rsidRPr="00F7171D">
        <w:rPr>
          <w:rFonts w:cs="Arial"/>
          <w:lang w:val="hy-AM"/>
        </w:rPr>
        <w:t>-</w:t>
      </w:r>
      <w:r w:rsidR="00A85A67" w:rsidRPr="00F7171D">
        <w:rPr>
          <w:rFonts w:ascii="Sylfaen" w:hAnsi="Sylfaen" w:cs="Sylfaen"/>
          <w:lang w:val="hy-AM"/>
        </w:rPr>
        <w:t>ի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կողմից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ջրամատակարարմա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և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ջրահեռացմա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ծառայությունների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մատուցմա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լիցենզիա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ունեցող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այլ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անձանց</w:t>
      </w:r>
      <w:r w:rsidR="00A85A67" w:rsidRPr="00F7171D">
        <w:rPr>
          <w:rFonts w:cs="Arial"/>
          <w:lang w:val="hy-AM"/>
        </w:rPr>
        <w:t xml:space="preserve">, </w:t>
      </w:r>
      <w:r w:rsidR="00A85A67" w:rsidRPr="00F7171D">
        <w:rPr>
          <w:rFonts w:ascii="Sylfaen" w:hAnsi="Sylfaen" w:cs="Sylfaen"/>
          <w:lang w:val="hy-AM"/>
        </w:rPr>
        <w:t>ջրամատակարարմա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և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ջրահեռացմա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ծառայություններ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մատուցող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համայնքներին</w:t>
      </w:r>
      <w:r w:rsidR="00A85A67" w:rsidRPr="00F7171D">
        <w:rPr>
          <w:rFonts w:cs="Arial"/>
          <w:lang w:val="hy-AM"/>
        </w:rPr>
        <w:t xml:space="preserve">, </w:t>
      </w:r>
      <w:r w:rsidR="00A85A67" w:rsidRPr="00F7171D">
        <w:rPr>
          <w:rFonts w:ascii="Sylfaen" w:hAnsi="Sylfaen" w:cs="Sylfaen"/>
          <w:lang w:val="hy-AM"/>
        </w:rPr>
        <w:t>համայնքայի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բյուջետայի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հիմնարկների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և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ոչ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առևտրայի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կազմակերպություններին</w:t>
      </w:r>
      <w:r w:rsidRPr="00F7171D">
        <w:rPr>
          <w:rFonts w:ascii="Tahoma" w:hAnsi="Tahoma" w:cs="Tahoma"/>
          <w:lang w:val="hy-AM"/>
        </w:rPr>
        <w:t>։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Նշված</w:t>
      </w:r>
      <w:r w:rsidR="00A85A67" w:rsidRPr="00F7171D">
        <w:rPr>
          <w:rFonts w:cs="Arial"/>
          <w:lang w:val="hy-AM"/>
        </w:rPr>
        <w:t xml:space="preserve"> </w:t>
      </w:r>
      <w:r w:rsidR="00682277" w:rsidRPr="00F7171D">
        <w:rPr>
          <w:rFonts w:ascii="Sylfaen" w:hAnsi="Sylfaen" w:cs="Sylfaen"/>
          <w:lang w:val="hy-AM"/>
        </w:rPr>
        <w:t>որոշ</w:t>
      </w:r>
      <w:r w:rsidR="00A85A67" w:rsidRPr="00F7171D">
        <w:rPr>
          <w:rFonts w:ascii="Sylfaen" w:hAnsi="Sylfaen" w:cs="Sylfaen"/>
          <w:lang w:val="hy-AM"/>
        </w:rPr>
        <w:t>մամբ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սահմանված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սակագները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գործելու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են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մինչև</w:t>
      </w:r>
      <w:r w:rsidR="00A85A67" w:rsidRPr="00F7171D">
        <w:rPr>
          <w:rFonts w:cs="Arial"/>
          <w:lang w:val="hy-AM"/>
        </w:rPr>
        <w:t xml:space="preserve"> 2017 </w:t>
      </w:r>
      <w:r w:rsidR="00A85A67" w:rsidRPr="00F7171D">
        <w:rPr>
          <w:rFonts w:ascii="Sylfaen" w:hAnsi="Sylfaen" w:cs="Sylfaen"/>
          <w:lang w:val="hy-AM"/>
        </w:rPr>
        <w:t>թվականի</w:t>
      </w:r>
      <w:r w:rsidR="00A85A67" w:rsidRPr="00F7171D">
        <w:rPr>
          <w:rFonts w:cs="Arial"/>
          <w:lang w:val="hy-AM"/>
        </w:rPr>
        <w:t xml:space="preserve"> </w:t>
      </w:r>
      <w:r w:rsidR="00A85A67" w:rsidRPr="00F7171D">
        <w:rPr>
          <w:rFonts w:ascii="Sylfaen" w:hAnsi="Sylfaen" w:cs="Sylfaen"/>
          <w:lang w:val="hy-AM"/>
        </w:rPr>
        <w:t>դեկտեմբերի</w:t>
      </w:r>
      <w:r w:rsidR="00A85A67" w:rsidRPr="00F7171D">
        <w:rPr>
          <w:rFonts w:cs="Arial"/>
          <w:lang w:val="hy-AM"/>
        </w:rPr>
        <w:t xml:space="preserve"> 31-</w:t>
      </w:r>
      <w:r w:rsidR="00A85A67" w:rsidRPr="00F7171D">
        <w:rPr>
          <w:rFonts w:ascii="Sylfaen" w:hAnsi="Sylfaen" w:cs="Sylfaen"/>
          <w:lang w:val="hy-AM"/>
        </w:rPr>
        <w:t>ը։</w:t>
      </w:r>
    </w:p>
    <w:p w14:paraId="116E93D5" w14:textId="77777777" w:rsidR="00E23604" w:rsidRPr="00F7171D" w:rsidRDefault="00682277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  <w:tab w:val="left" w:pos="1134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!</w:t>
      </w:r>
      <w:r w:rsidR="00B77DAF" w:rsidRPr="00F7171D">
        <w:rPr>
          <w:rFonts w:cs="Arial"/>
          <w:lang w:val="hy-AM"/>
        </w:rPr>
        <w:t xml:space="preserve"> </w:t>
      </w:r>
      <w:r w:rsidR="00E23604" w:rsidRPr="00F7171D">
        <w:rPr>
          <w:rFonts w:cs="Arial"/>
          <w:lang w:val="hy-AM"/>
        </w:rPr>
        <w:t xml:space="preserve">PURE-Water </w:t>
      </w:r>
      <w:r w:rsidR="00E23604" w:rsidRPr="00F7171D">
        <w:rPr>
          <w:rFonts w:ascii="Sylfaen" w:hAnsi="Sylfaen" w:cs="Sylfaen"/>
          <w:lang w:val="hy-AM"/>
        </w:rPr>
        <w:t>ծրագրի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շրջանակներում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անցկացված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սոցիոլոգիակա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ուսումնասիրությա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արդյունքները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փաստում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են</w:t>
      </w:r>
      <w:r w:rsidR="00E23604" w:rsidRPr="00F7171D">
        <w:rPr>
          <w:rFonts w:cs="Arial"/>
          <w:lang w:val="hy-AM"/>
        </w:rPr>
        <w:t xml:space="preserve">, </w:t>
      </w:r>
      <w:r w:rsidR="00E23604" w:rsidRPr="00F7171D">
        <w:rPr>
          <w:rFonts w:ascii="Sylfaen" w:hAnsi="Sylfaen" w:cs="Sylfaen"/>
          <w:lang w:val="hy-AM"/>
        </w:rPr>
        <w:t>որ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այ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տնտեսությունները</w:t>
      </w:r>
      <w:r w:rsidR="00E23604" w:rsidRPr="00F7171D">
        <w:rPr>
          <w:rFonts w:cs="Arial"/>
          <w:lang w:val="hy-AM"/>
        </w:rPr>
        <w:t xml:space="preserve">, </w:t>
      </w:r>
      <w:r w:rsidR="00E23604" w:rsidRPr="00F7171D">
        <w:rPr>
          <w:rFonts w:ascii="Sylfaen" w:hAnsi="Sylfaen" w:cs="Sylfaen"/>
          <w:lang w:val="hy-AM"/>
        </w:rPr>
        <w:t>որոնք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չե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տեղադրել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ջրաչափեր</w:t>
      </w:r>
      <w:r w:rsidR="00E23604" w:rsidRPr="00F7171D">
        <w:rPr>
          <w:rFonts w:cs="Arial"/>
          <w:lang w:val="hy-AM"/>
        </w:rPr>
        <w:t xml:space="preserve">, </w:t>
      </w:r>
      <w:r w:rsidR="00E23604" w:rsidRPr="00F7171D">
        <w:rPr>
          <w:rFonts w:ascii="Sylfaen" w:hAnsi="Sylfaen" w:cs="Sylfaen"/>
          <w:lang w:val="hy-AM"/>
        </w:rPr>
        <w:t>խմելու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ջրի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օգ</w:t>
      </w:r>
      <w:r w:rsidR="009C2A48" w:rsidRPr="00F7171D">
        <w:rPr>
          <w:rFonts w:ascii="Sylfaen" w:hAnsi="Sylfaen" w:cs="Sylfaen"/>
          <w:lang w:val="hy-AM"/>
        </w:rPr>
        <w:t>տ</w:t>
      </w:r>
      <w:r w:rsidR="00E23604" w:rsidRPr="00F7171D">
        <w:rPr>
          <w:rFonts w:ascii="Sylfaen" w:hAnsi="Sylfaen" w:cs="Sylfaen"/>
          <w:lang w:val="hy-AM"/>
        </w:rPr>
        <w:t>ագործմա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դիմաց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վճարում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են</w:t>
      </w:r>
      <w:r w:rsidR="00E23604" w:rsidRPr="00F7171D">
        <w:rPr>
          <w:rFonts w:cs="Arial"/>
          <w:lang w:val="hy-AM"/>
        </w:rPr>
        <w:t xml:space="preserve"> </w:t>
      </w:r>
      <w:r w:rsidR="00236C90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ֆիքսված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գին</w:t>
      </w:r>
      <w:r w:rsidR="00E23604" w:rsidRPr="00F7171D">
        <w:rPr>
          <w:rFonts w:cs="Arial"/>
          <w:lang w:val="hy-AM"/>
        </w:rPr>
        <w:t xml:space="preserve">, </w:t>
      </w:r>
      <w:r w:rsidR="00E23604" w:rsidRPr="00F7171D">
        <w:rPr>
          <w:rFonts w:ascii="Sylfaen" w:hAnsi="Sylfaen" w:cs="Sylfaen"/>
          <w:lang w:val="hy-AM"/>
        </w:rPr>
        <w:t>իսկ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ջրաչափեր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չունեցող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տնտեսություններից</w:t>
      </w:r>
      <w:r w:rsidR="00E23604" w:rsidRPr="00F7171D">
        <w:rPr>
          <w:rFonts w:cs="Arial"/>
          <w:lang w:val="hy-AM"/>
        </w:rPr>
        <w:t xml:space="preserve"> 21%-</w:t>
      </w:r>
      <w:r w:rsidR="00E23604" w:rsidRPr="00F7171D">
        <w:rPr>
          <w:rFonts w:ascii="Sylfaen" w:hAnsi="Sylfaen" w:cs="Sylfaen"/>
          <w:lang w:val="hy-AM"/>
        </w:rPr>
        <w:t>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ընդհանրապես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չե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վճարում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ջրամատակարարմա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ծառայության</w:t>
      </w:r>
      <w:r w:rsidR="00E23604" w:rsidRPr="00F7171D">
        <w:rPr>
          <w:rFonts w:cs="Arial"/>
          <w:lang w:val="hy-AM"/>
        </w:rPr>
        <w:t xml:space="preserve"> </w:t>
      </w:r>
      <w:r w:rsidR="00E23604" w:rsidRPr="00F7171D">
        <w:rPr>
          <w:rFonts w:ascii="Sylfaen" w:hAnsi="Sylfaen" w:cs="Sylfaen"/>
          <w:lang w:val="hy-AM"/>
        </w:rPr>
        <w:t>դիմաց</w:t>
      </w:r>
      <w:r w:rsidR="00E23604" w:rsidRPr="00F7171D">
        <w:rPr>
          <w:rStyle w:val="FootnoteReference"/>
          <w:rFonts w:cs="Arial"/>
          <w:lang w:val="hy-AM"/>
        </w:rPr>
        <w:footnoteReference w:id="70"/>
      </w:r>
      <w:r w:rsidR="00E23604" w:rsidRPr="00F7171D">
        <w:rPr>
          <w:rFonts w:ascii="Tahoma" w:hAnsi="Tahoma" w:cs="Tahoma"/>
          <w:lang w:val="hy-AM"/>
        </w:rPr>
        <w:t>։</w:t>
      </w:r>
    </w:p>
    <w:p w14:paraId="5A2A1849" w14:textId="77777777" w:rsidR="00E23604" w:rsidRPr="00F7171D" w:rsidRDefault="00E23604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  <w:tab w:val="left" w:pos="1134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="00B77DAF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նհայ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րակտի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կախ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զե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ստ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այող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քագ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ա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ու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="007E0AB4" w:rsidRPr="00F7171D">
        <w:rPr>
          <w:rFonts w:ascii="Sylfaen" w:hAnsi="Sylfaen" w:cs="Sylfaen"/>
          <w:lang w:val="hy-AM"/>
        </w:rPr>
        <w:t>նաև</w:t>
      </w:r>
      <w:r w:rsidR="007E0AB4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ամերձ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ղատարած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։</w:t>
      </w:r>
      <w:r w:rsidRPr="00F7171D">
        <w:rPr>
          <w:rFonts w:cs="Arial"/>
          <w:lang w:val="hy-AM"/>
        </w:rPr>
        <w:t xml:space="preserve"> </w:t>
      </w:r>
    </w:p>
    <w:p w14:paraId="1BF2946B" w14:textId="77777777" w:rsidR="00E23604" w:rsidRPr="00F7171D" w:rsidRDefault="00E23604" w:rsidP="005F09E7">
      <w:pPr>
        <w:pBdr>
          <w:top w:val="single" w:sz="12" w:space="0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  <w:tab w:val="left" w:pos="1134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="00B77DAF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="00582C7D" w:rsidRPr="00F7171D">
        <w:rPr>
          <w:rFonts w:ascii="Sylfaen" w:hAnsi="Sylfaen" w:cs="Arial"/>
          <w:lang w:val="hy-AM"/>
        </w:rPr>
        <w:t xml:space="preserve"> ջրային ոլորտի 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մաշնորհ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տ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չափ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նարավորությունը։</w:t>
      </w:r>
      <w:r w:rsidRPr="00F7171D">
        <w:rPr>
          <w:rFonts w:cs="Arial"/>
          <w:lang w:val="hy-AM"/>
        </w:rPr>
        <w:t xml:space="preserve"> </w:t>
      </w:r>
    </w:p>
    <w:p w14:paraId="443495ED" w14:textId="77777777" w:rsidR="0042481E" w:rsidRPr="00F7171D" w:rsidRDefault="006A0592" w:rsidP="00455050">
      <w:pP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ascii="Sylfaen" w:hAnsi="Sylfaen" w:cs="Sylfaen"/>
          <w:b/>
          <w:lang w:val="hy-AM"/>
        </w:rPr>
        <w:t>Ոռոգ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սակագին։</w:t>
      </w:r>
      <w:r w:rsidR="00976027" w:rsidRPr="00F7171D">
        <w:rPr>
          <w:rFonts w:cs="Arial"/>
          <w:b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ՋՕԸ</w:t>
      </w:r>
      <w:r w:rsidR="00976027" w:rsidRPr="00F7171D">
        <w:rPr>
          <w:rFonts w:cs="Arial"/>
          <w:lang w:val="hy-AM"/>
        </w:rPr>
        <w:t>-</w:t>
      </w:r>
      <w:r w:rsidR="00976027" w:rsidRPr="00F7171D">
        <w:rPr>
          <w:rFonts w:ascii="Sylfaen" w:hAnsi="Sylfaen" w:cs="Sylfaen"/>
          <w:lang w:val="hy-AM"/>
        </w:rPr>
        <w:t>երի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կողմից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մատակարարվող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ոռոգման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ջրի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սակագինը</w:t>
      </w:r>
      <w:r w:rsidR="00976027" w:rsidRPr="00F7171D">
        <w:rPr>
          <w:rFonts w:cs="Arial"/>
          <w:lang w:val="hy-AM"/>
        </w:rPr>
        <w:t xml:space="preserve"> </w:t>
      </w:r>
      <w:r w:rsidR="00582C7D" w:rsidRPr="00F7171D">
        <w:rPr>
          <w:rFonts w:ascii="Sylfaen" w:hAnsi="Sylfaen" w:cs="Arial"/>
          <w:lang w:val="hy-AM"/>
        </w:rPr>
        <w:t xml:space="preserve">հիմնականում </w:t>
      </w:r>
      <w:r w:rsidR="00976027" w:rsidRPr="00F7171D">
        <w:rPr>
          <w:rFonts w:ascii="Sylfaen" w:hAnsi="Sylfaen" w:cs="Sylfaen"/>
          <w:lang w:val="hy-AM"/>
        </w:rPr>
        <w:t>կազմում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է</w:t>
      </w:r>
      <w:r w:rsidR="00976027" w:rsidRPr="00F7171D">
        <w:rPr>
          <w:rFonts w:cs="Arial"/>
          <w:lang w:val="hy-AM"/>
        </w:rPr>
        <w:t xml:space="preserve"> </w:t>
      </w:r>
      <w:r w:rsidR="00E83909" w:rsidRPr="00F7171D">
        <w:rPr>
          <w:rFonts w:cs="Arial"/>
          <w:lang w:val="hy-AM"/>
        </w:rPr>
        <w:t>25</w:t>
      </w:r>
      <w:r w:rsidR="00E83909" w:rsidRPr="00F7171D">
        <w:rPr>
          <w:rFonts w:ascii="Sylfaen" w:hAnsi="Sylfaen" w:cs="Sylfaen"/>
          <w:lang w:val="hy-AM"/>
        </w:rPr>
        <w:t>դրամ</w:t>
      </w:r>
      <w:r w:rsidR="00976027" w:rsidRPr="00F7171D">
        <w:rPr>
          <w:rFonts w:cs="Arial"/>
          <w:lang w:val="hy-AM"/>
        </w:rPr>
        <w:t>/</w:t>
      </w:r>
      <w:r w:rsidR="00976027" w:rsidRPr="00F7171D">
        <w:rPr>
          <w:rFonts w:ascii="Sylfaen" w:hAnsi="Sylfaen" w:cs="Sylfaen"/>
          <w:lang w:val="hy-AM"/>
        </w:rPr>
        <w:t>խմ՝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ներառյալ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ավելացված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արժեքի</w:t>
      </w:r>
      <w:r w:rsidR="00976027" w:rsidRPr="00F7171D">
        <w:rPr>
          <w:rFonts w:cs="Arial"/>
          <w:lang w:val="hy-AM"/>
        </w:rPr>
        <w:t xml:space="preserve"> </w:t>
      </w:r>
      <w:r w:rsidR="00976027" w:rsidRPr="00F7171D">
        <w:rPr>
          <w:rFonts w:ascii="Sylfaen" w:hAnsi="Sylfaen" w:cs="Sylfaen"/>
          <w:lang w:val="hy-AM"/>
        </w:rPr>
        <w:t>հարկը</w:t>
      </w:r>
      <w:r w:rsidR="00E83909" w:rsidRPr="00F7171D">
        <w:rPr>
          <w:rFonts w:cs="Arial"/>
          <w:lang w:val="hy-AM"/>
        </w:rPr>
        <w:t xml:space="preserve">, </w:t>
      </w:r>
      <w:r w:rsidR="00E83909" w:rsidRPr="00F7171D">
        <w:rPr>
          <w:rFonts w:ascii="Sylfaen" w:hAnsi="Sylfaen" w:cs="Sylfaen"/>
          <w:lang w:val="hy-AM"/>
        </w:rPr>
        <w:t>որից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բաժանորդները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վճարում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են</w:t>
      </w:r>
      <w:r w:rsidR="00E83909" w:rsidRPr="00F7171D">
        <w:rPr>
          <w:rFonts w:cs="Arial"/>
          <w:lang w:val="hy-AM"/>
        </w:rPr>
        <w:t xml:space="preserve"> 11 </w:t>
      </w:r>
      <w:r w:rsidR="00E83909" w:rsidRPr="00F7171D">
        <w:rPr>
          <w:rFonts w:ascii="Sylfaen" w:hAnsi="Sylfaen" w:cs="Sylfaen"/>
          <w:lang w:val="hy-AM"/>
        </w:rPr>
        <w:t>դրամը</w:t>
      </w:r>
      <w:r w:rsidR="00E83909" w:rsidRPr="00F7171D">
        <w:rPr>
          <w:rFonts w:cs="Arial"/>
          <w:lang w:val="hy-AM"/>
        </w:rPr>
        <w:t xml:space="preserve">, </w:t>
      </w:r>
      <w:r w:rsidR="00E83909" w:rsidRPr="00F7171D">
        <w:rPr>
          <w:rFonts w:ascii="Sylfaen" w:hAnsi="Sylfaen" w:cs="Sylfaen"/>
          <w:lang w:val="hy-AM"/>
        </w:rPr>
        <w:t>իսկ</w:t>
      </w:r>
      <w:r w:rsidR="00E83909" w:rsidRPr="00F7171D">
        <w:rPr>
          <w:rFonts w:cs="Arial"/>
          <w:lang w:val="hy-AM"/>
        </w:rPr>
        <w:t xml:space="preserve"> 14-</w:t>
      </w:r>
      <w:r w:rsidR="00E83909" w:rsidRPr="00F7171D">
        <w:rPr>
          <w:rFonts w:ascii="Sylfaen" w:hAnsi="Sylfaen" w:cs="Sylfaen"/>
          <w:lang w:val="hy-AM"/>
        </w:rPr>
        <w:t>ը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սուբսիդավորվում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է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պետության</w:t>
      </w:r>
      <w:r w:rsidR="00E83909" w:rsidRPr="00F7171D">
        <w:rPr>
          <w:rFonts w:cs="Arial"/>
          <w:lang w:val="hy-AM"/>
        </w:rPr>
        <w:t xml:space="preserve"> </w:t>
      </w:r>
      <w:r w:rsidR="00E83909" w:rsidRPr="00F7171D">
        <w:rPr>
          <w:rFonts w:ascii="Sylfaen" w:hAnsi="Sylfaen" w:cs="Sylfaen"/>
          <w:lang w:val="hy-AM"/>
        </w:rPr>
        <w:t>կողմից</w:t>
      </w:r>
      <w:r w:rsidR="00976027" w:rsidRPr="00F7171D">
        <w:rPr>
          <w:rFonts w:ascii="Tahoma" w:hAnsi="Tahoma" w:cs="Tahoma"/>
          <w:lang w:val="hy-AM"/>
        </w:rPr>
        <w:t>։</w:t>
      </w:r>
      <w:r w:rsidR="00976027" w:rsidRPr="00F7171D">
        <w:rPr>
          <w:rFonts w:cs="Arial"/>
          <w:lang w:val="hy-AM"/>
        </w:rPr>
        <w:t xml:space="preserve"> </w:t>
      </w:r>
    </w:p>
    <w:p w14:paraId="306882C2" w14:textId="77777777" w:rsidR="0042481E" w:rsidRPr="00F7171D" w:rsidRDefault="0042481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 xml:space="preserve">i </w:t>
      </w:r>
      <w:r w:rsidRPr="00F7171D">
        <w:rPr>
          <w:rFonts w:cs="Arial"/>
          <w:lang w:val="hy-AM"/>
        </w:rPr>
        <w:tab/>
        <w:t xml:space="preserve">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ի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ված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ամենը</w:t>
      </w:r>
      <w:r w:rsidRPr="00F7171D">
        <w:rPr>
          <w:rFonts w:cs="Arial"/>
          <w:lang w:val="hy-AM"/>
        </w:rPr>
        <w:t xml:space="preserve"> 13%-</w:t>
      </w:r>
      <w:r w:rsidRPr="00F7171D">
        <w:rPr>
          <w:rFonts w:ascii="Sylfaen" w:hAnsi="Sylfaen" w:cs="Sylfaen"/>
          <w:lang w:val="hy-AM"/>
        </w:rPr>
        <w:t>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ի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։</w:t>
      </w:r>
      <w:r w:rsidRPr="00F7171D">
        <w:rPr>
          <w:rFonts w:cs="Arial"/>
          <w:lang w:val="hy-AM"/>
        </w:rPr>
        <w:t xml:space="preserve"> </w:t>
      </w:r>
    </w:p>
    <w:p w14:paraId="346D2844" w14:textId="77777777" w:rsidR="00717B28" w:rsidRPr="00F7171D" w:rsidRDefault="0042481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պի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</w:t>
      </w:r>
      <w:r w:rsidR="00582C7D" w:rsidRPr="00F7171D">
        <w:rPr>
          <w:rFonts w:ascii="Sylfaen" w:hAnsi="Sylfaen" w:cs="Sylfaen"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իսի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5AAE7FBC" w14:textId="77777777" w:rsidR="0042481E" w:rsidRPr="00F7171D" w:rsidRDefault="0042481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բավարարությունը</w:t>
      </w:r>
      <w:r w:rsidR="008F3682" w:rsidRPr="00F7171D">
        <w:rPr>
          <w:rFonts w:ascii="MS Gothic" w:eastAsia="MS Gothic" w:hAnsi="MS Gothic" w:cs="MS Gothic"/>
          <w:lang w:val="hy-AM"/>
        </w:rPr>
        <w:t>․</w:t>
      </w:r>
      <w:r w:rsidR="008F3682" w:rsidRPr="00F7171D">
        <w:rPr>
          <w:rFonts w:cs="Arial"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ծրագրի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շրջանակներում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անցկացված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հանդիպումների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արդյունքում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համայնքների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ղեկավարները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նշել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են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նաև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ոռոգման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ջրի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համար</w:t>
      </w:r>
      <w:r w:rsidR="008F3682" w:rsidRPr="00F7171D">
        <w:rPr>
          <w:rFonts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վեճերի</w:t>
      </w:r>
      <w:r w:rsidR="008F3682" w:rsidRPr="00F7171D">
        <w:rPr>
          <w:rFonts w:cs="Arial"/>
          <w:i/>
          <w:lang w:val="hy-AM"/>
        </w:rPr>
        <w:t xml:space="preserve"> </w:t>
      </w:r>
      <w:r w:rsidR="00C7292A" w:rsidRPr="00F7171D">
        <w:rPr>
          <w:rFonts w:ascii="Sylfaen" w:hAnsi="Sylfaen" w:cs="Arial"/>
          <w:lang w:val="hy-AM"/>
        </w:rPr>
        <w:t>լուծման գործնական մեխանիզմների բացակայության</w:t>
      </w:r>
      <w:r w:rsidR="00C7292A" w:rsidRPr="00F7171D">
        <w:rPr>
          <w:rFonts w:ascii="Arial" w:hAnsi="Arial" w:cs="Arial"/>
          <w:i/>
          <w:lang w:val="hy-AM"/>
        </w:rPr>
        <w:t xml:space="preserve"> </w:t>
      </w:r>
      <w:r w:rsidR="008F3682" w:rsidRPr="00F7171D">
        <w:rPr>
          <w:rFonts w:ascii="Sylfaen" w:hAnsi="Sylfaen" w:cs="Sylfaen"/>
          <w:i/>
          <w:lang w:val="hy-AM"/>
        </w:rPr>
        <w:t>մասին։</w:t>
      </w:r>
    </w:p>
    <w:p w14:paraId="736730A0" w14:textId="77777777" w:rsidR="0042481E" w:rsidRPr="00F7171D" w:rsidRDefault="0042481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կայությունը</w:t>
      </w:r>
      <w:r w:rsidRPr="00F7171D">
        <w:rPr>
          <w:rFonts w:cs="Arial"/>
          <w:lang w:val="hy-AM"/>
        </w:rPr>
        <w:t>,</w:t>
      </w:r>
    </w:p>
    <w:p w14:paraId="58C16874" w14:textId="77777777" w:rsidR="0042481E" w:rsidRPr="00F7171D" w:rsidRDefault="0042481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ղտոտվածությունը</w:t>
      </w:r>
      <w:r w:rsidRPr="00F7171D">
        <w:rPr>
          <w:rFonts w:cs="Arial"/>
          <w:lang w:val="hy-AM"/>
        </w:rPr>
        <w:t>,</w:t>
      </w:r>
    </w:p>
    <w:p w14:paraId="0ED10D93" w14:textId="77777777" w:rsidR="0042481E" w:rsidRPr="00F7171D" w:rsidRDefault="0042481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արդարա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շխումը</w:t>
      </w:r>
      <w:r w:rsidRPr="00F7171D">
        <w:rPr>
          <w:rFonts w:cs="Arial"/>
          <w:lang w:val="hy-AM"/>
        </w:rPr>
        <w:t>,</w:t>
      </w:r>
    </w:p>
    <w:p w14:paraId="0502754E" w14:textId="77777777" w:rsidR="0042481E" w:rsidRPr="00F7171D" w:rsidRDefault="0042481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րուստները</w:t>
      </w:r>
      <w:r w:rsidR="008F3682" w:rsidRPr="00F7171D">
        <w:rPr>
          <w:rFonts w:cs="Arial"/>
          <w:lang w:val="hy-AM"/>
        </w:rPr>
        <w:t>,</w:t>
      </w:r>
    </w:p>
    <w:p w14:paraId="4A5AEDF4" w14:textId="77777777" w:rsidR="0042481E" w:rsidRPr="00F7171D" w:rsidRDefault="0042481E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6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արդյունավետությունը</w:t>
      </w:r>
      <w:r w:rsidR="00B77DAF" w:rsidRPr="00F7171D">
        <w:rPr>
          <w:rFonts w:cs="Arial"/>
          <w:lang w:val="hy-AM"/>
        </w:rPr>
        <w:t>:</w:t>
      </w:r>
    </w:p>
    <w:p w14:paraId="1D678176" w14:textId="77777777" w:rsidR="008F3682" w:rsidRPr="00F7171D" w:rsidRDefault="008F3682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Թե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ոգ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ակ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կ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տ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ակ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երե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իշե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ամ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ղմ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ք։</w:t>
      </w:r>
      <w:r w:rsidR="0042481E" w:rsidRPr="00F7171D">
        <w:rPr>
          <w:rFonts w:cs="Arial"/>
          <w:lang w:val="hy-AM"/>
        </w:rPr>
        <w:tab/>
      </w:r>
    </w:p>
    <w:p w14:paraId="26DE3AD9" w14:textId="77777777" w:rsidR="0042481E" w:rsidRPr="00F7171D" w:rsidRDefault="008F3682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Առաջար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իլոտ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ոդ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և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ժողո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բերակ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կագներ։</w:t>
      </w:r>
      <w:r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Գիշերային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ժամերին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ոռոգման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դեպքում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գոլորշիացման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ցածր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մակարդակի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շնորհիվ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նաև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հնարավոր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կլինի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կրճատել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ջրի</w:t>
      </w:r>
      <w:r w:rsidR="00EF7EDA" w:rsidRPr="00F7171D">
        <w:rPr>
          <w:rFonts w:cs="Arial"/>
          <w:lang w:val="hy-AM"/>
        </w:rPr>
        <w:t xml:space="preserve"> </w:t>
      </w:r>
      <w:r w:rsidR="00EF7EDA" w:rsidRPr="00F7171D">
        <w:rPr>
          <w:rFonts w:ascii="Sylfaen" w:hAnsi="Sylfaen" w:cs="Sylfaen"/>
          <w:lang w:val="hy-AM"/>
        </w:rPr>
        <w:t>կորուստը։</w:t>
      </w:r>
    </w:p>
    <w:p w14:paraId="36846C67" w14:textId="77777777" w:rsidR="0042481E" w:rsidRPr="00F7171D" w:rsidRDefault="00EF7EDA" w:rsidP="00455050">
      <w:pPr>
        <w:tabs>
          <w:tab w:val="left" w:pos="851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</w:p>
    <w:p w14:paraId="113F6F88" w14:textId="7669FDEE" w:rsidR="00EF7EDA" w:rsidRPr="00F7171D" w:rsidRDefault="00EF7EDA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b/>
          <w:lang w:val="hy-AM"/>
        </w:rPr>
      </w:pPr>
      <w:r w:rsidRPr="00F7171D">
        <w:rPr>
          <w:rFonts w:cs="Arial"/>
          <w:lang w:val="hy-AM"/>
        </w:rPr>
        <w:tab/>
        <w:t>!</w:t>
      </w:r>
      <w:r w:rsidRPr="00F7171D">
        <w:rPr>
          <w:rFonts w:cs="Arial"/>
          <w:lang w:val="hy-AM"/>
        </w:rPr>
        <w:tab/>
        <w:t xml:space="preserve">PURE-Water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ց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վա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ար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նարին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բե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նակ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կաս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հողատարած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ըստ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ողատարածք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կերես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շակաբույս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տեսակի։</w:t>
      </w:r>
    </w:p>
    <w:p w14:paraId="49A66C27" w14:textId="77777777" w:rsidR="00EF7EDA" w:rsidRPr="00F7171D" w:rsidRDefault="00EF7EDA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յուղացի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չունենա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ճախ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ել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մա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</w:t>
      </w:r>
      <w:r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ծառայություններ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ստանալու։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Ավելին</w:t>
      </w:r>
      <w:r w:rsidR="00D96185" w:rsidRPr="00F7171D">
        <w:rPr>
          <w:rFonts w:cs="Arial"/>
          <w:lang w:val="hy-AM"/>
        </w:rPr>
        <w:t xml:space="preserve">, </w:t>
      </w:r>
      <w:r w:rsidR="00D96185" w:rsidRPr="00F7171D">
        <w:rPr>
          <w:rFonts w:ascii="Sylfaen" w:hAnsi="Sylfaen" w:cs="Sylfaen"/>
          <w:lang w:val="hy-AM"/>
        </w:rPr>
        <w:t>հաճախ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ժամանակին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ոռոգման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ջուր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չունենալու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հետևանքով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կրում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են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վնասներ</w:t>
      </w:r>
      <w:r w:rsidR="00D96185" w:rsidRPr="00F7171D">
        <w:rPr>
          <w:rFonts w:cs="Arial"/>
          <w:lang w:val="hy-AM"/>
        </w:rPr>
        <w:t xml:space="preserve">, </w:t>
      </w:r>
      <w:r w:rsidR="00D96185" w:rsidRPr="00F7171D">
        <w:rPr>
          <w:rFonts w:ascii="Sylfaen" w:hAnsi="Sylfaen" w:cs="Sylfaen"/>
          <w:lang w:val="hy-AM"/>
        </w:rPr>
        <w:t>որոնք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ՋՕԸ</w:t>
      </w:r>
      <w:r w:rsidR="00D96185" w:rsidRPr="00F7171D">
        <w:rPr>
          <w:rFonts w:cs="Arial"/>
          <w:lang w:val="hy-AM"/>
        </w:rPr>
        <w:t>-</w:t>
      </w:r>
      <w:r w:rsidR="00D96185" w:rsidRPr="00F7171D">
        <w:rPr>
          <w:rFonts w:ascii="Sylfaen" w:hAnsi="Sylfaen" w:cs="Sylfaen"/>
          <w:lang w:val="hy-AM"/>
        </w:rPr>
        <w:t>երի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կողմից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գործնականում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չեն</w:t>
      </w:r>
      <w:r w:rsidR="00D96185" w:rsidRPr="00F7171D">
        <w:rPr>
          <w:rFonts w:cs="Arial"/>
          <w:lang w:val="hy-AM"/>
        </w:rPr>
        <w:t xml:space="preserve"> </w:t>
      </w:r>
      <w:r w:rsidR="00D96185" w:rsidRPr="00F7171D">
        <w:rPr>
          <w:rFonts w:ascii="Sylfaen" w:hAnsi="Sylfaen" w:cs="Sylfaen"/>
          <w:lang w:val="hy-AM"/>
        </w:rPr>
        <w:t>հատուցվում։</w:t>
      </w:r>
      <w:r w:rsidR="00D96185" w:rsidRPr="00F7171D">
        <w:rPr>
          <w:rFonts w:cs="Arial"/>
          <w:lang w:val="hy-AM"/>
        </w:rPr>
        <w:t xml:space="preserve"> </w:t>
      </w:r>
    </w:p>
    <w:p w14:paraId="108FF368" w14:textId="77777777" w:rsidR="00D96185" w:rsidRPr="00F7171D" w:rsidRDefault="00D96185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√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Վեճ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լուծության</w:t>
      </w:r>
      <w:r w:rsidRPr="00F7171D">
        <w:rPr>
          <w:rFonts w:cs="Arial"/>
          <w:lang w:val="hy-AM"/>
        </w:rPr>
        <w:t xml:space="preserve"> 1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լխ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ները։</w:t>
      </w:r>
    </w:p>
    <w:p w14:paraId="7D798B15" w14:textId="77777777" w:rsidR="006A0592" w:rsidRPr="00F7171D" w:rsidRDefault="006A0592">
      <w:pPr>
        <w:tabs>
          <w:tab w:val="left" w:pos="851"/>
        </w:tabs>
        <w:spacing w:after="0" w:line="240" w:lineRule="auto"/>
        <w:jc w:val="both"/>
        <w:rPr>
          <w:rFonts w:cs="Arial"/>
          <w:b/>
          <w:lang w:val="hy-AM"/>
        </w:rPr>
      </w:pPr>
    </w:p>
    <w:p w14:paraId="3AD9AE93" w14:textId="77777777" w:rsidR="00717B28" w:rsidRPr="00F7171D" w:rsidRDefault="00717B28">
      <w:pPr>
        <w:tabs>
          <w:tab w:val="left" w:pos="851"/>
        </w:tabs>
        <w:spacing w:after="0" w:line="240" w:lineRule="auto"/>
        <w:jc w:val="both"/>
        <w:rPr>
          <w:rFonts w:cs="Arial"/>
          <w:b/>
          <w:lang w:val="hy-AM"/>
        </w:rPr>
      </w:pPr>
    </w:p>
    <w:p w14:paraId="4C0B0050" w14:textId="77777777" w:rsidR="00084106" w:rsidRPr="00F7171D" w:rsidRDefault="00B77DAF" w:rsidP="005809DD">
      <w:pPr>
        <w:pStyle w:val="Heading2"/>
        <w:rPr>
          <w:rFonts w:asciiTheme="minorHAnsi" w:hAnsiTheme="minorHAnsi" w:cs="Arial"/>
        </w:rPr>
      </w:pPr>
      <w:bookmarkStart w:id="149" w:name="_Toc494982718"/>
      <w:bookmarkStart w:id="150" w:name="_Toc494982794"/>
      <w:bookmarkStart w:id="151" w:name="_Toc495054785"/>
      <w:bookmarkStart w:id="152" w:name="_Toc506388696"/>
      <w:r w:rsidRPr="00F7171D">
        <w:t>Գլուխ</w:t>
      </w:r>
      <w:r w:rsidRPr="00F7171D">
        <w:rPr>
          <w:rFonts w:asciiTheme="minorHAnsi" w:hAnsiTheme="minorHAnsi" w:cs="Arial"/>
        </w:rPr>
        <w:t xml:space="preserve"> 13. </w:t>
      </w:r>
      <w:r w:rsidR="00084106" w:rsidRPr="00F7171D">
        <w:t>Ջրայի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ռեսուրսների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օգտագործ</w:t>
      </w:r>
      <w:r w:rsidR="000E3B77" w:rsidRPr="00F7171D">
        <w:t>ումը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և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շրջակա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միջավայրի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պահպանության</w:t>
      </w:r>
      <w:r w:rsidR="002D7DA9" w:rsidRPr="00F7171D">
        <w:rPr>
          <w:rFonts w:asciiTheme="minorHAnsi" w:hAnsiTheme="minorHAnsi" w:cs="Arial"/>
        </w:rPr>
        <w:t xml:space="preserve"> </w:t>
      </w:r>
      <w:r w:rsidR="002D7DA9" w:rsidRPr="00F7171D">
        <w:t>կառուցակարգերը</w:t>
      </w:r>
      <w:bookmarkEnd w:id="149"/>
      <w:bookmarkEnd w:id="150"/>
      <w:bookmarkEnd w:id="151"/>
      <w:bookmarkEnd w:id="152"/>
    </w:p>
    <w:p w14:paraId="5D17DEC4" w14:textId="77777777" w:rsidR="002D7DA9" w:rsidRPr="00F7171D" w:rsidRDefault="00455050" w:rsidP="005809DD">
      <w:pPr>
        <w:pStyle w:val="Heading2"/>
        <w:rPr>
          <w:rFonts w:asciiTheme="minorHAnsi" w:hAnsiTheme="minorHAnsi" w:cs="Arial"/>
        </w:rPr>
      </w:pPr>
      <w:bookmarkStart w:id="153" w:name="_Toc495054786"/>
      <w:bookmarkStart w:id="154" w:name="_Toc506388697"/>
      <w:r w:rsidRPr="00F7171D">
        <w:rPr>
          <w:rFonts w:asciiTheme="minorHAnsi" w:hAnsiTheme="minorHAnsi" w:cs="Arial"/>
        </w:rPr>
        <w:t xml:space="preserve">13.1. </w:t>
      </w:r>
      <w:r w:rsidR="002D7DA9" w:rsidRPr="00F7171D">
        <w:t>Շրջակա</w:t>
      </w:r>
      <w:r w:rsidR="002D7DA9" w:rsidRPr="00F7171D">
        <w:rPr>
          <w:rFonts w:asciiTheme="minorHAnsi" w:hAnsiTheme="minorHAnsi" w:cs="Arial"/>
        </w:rPr>
        <w:t xml:space="preserve"> </w:t>
      </w:r>
      <w:r w:rsidR="002D7DA9" w:rsidRPr="00F7171D">
        <w:t>միջավայրի</w:t>
      </w:r>
      <w:r w:rsidR="002D7DA9" w:rsidRPr="00F7171D">
        <w:rPr>
          <w:rFonts w:asciiTheme="minorHAnsi" w:hAnsiTheme="minorHAnsi" w:cs="Arial"/>
        </w:rPr>
        <w:t xml:space="preserve"> </w:t>
      </w:r>
      <w:r w:rsidR="002D7DA9" w:rsidRPr="00F7171D">
        <w:t>վրա</w:t>
      </w:r>
      <w:r w:rsidR="002D7DA9" w:rsidRPr="00F7171D">
        <w:rPr>
          <w:rFonts w:asciiTheme="minorHAnsi" w:hAnsiTheme="minorHAnsi" w:cs="Arial"/>
        </w:rPr>
        <w:t xml:space="preserve"> </w:t>
      </w:r>
      <w:r w:rsidR="002D7DA9" w:rsidRPr="00F7171D">
        <w:t>ազդեցության</w:t>
      </w:r>
      <w:r w:rsidR="002D7DA9" w:rsidRPr="00F7171D">
        <w:rPr>
          <w:rFonts w:asciiTheme="minorHAnsi" w:hAnsiTheme="minorHAnsi" w:cs="Arial"/>
        </w:rPr>
        <w:t xml:space="preserve"> </w:t>
      </w:r>
      <w:r w:rsidR="002D7DA9" w:rsidRPr="00F7171D">
        <w:t>գնահատում</w:t>
      </w:r>
      <w:r w:rsidR="002D7DA9" w:rsidRPr="00F7171D">
        <w:rPr>
          <w:rFonts w:asciiTheme="minorHAnsi" w:hAnsiTheme="minorHAnsi" w:cs="Arial"/>
        </w:rPr>
        <w:t xml:space="preserve"> </w:t>
      </w:r>
      <w:r w:rsidR="002D7DA9" w:rsidRPr="00F7171D">
        <w:t>և</w:t>
      </w:r>
      <w:r w:rsidR="002D7DA9" w:rsidRPr="00F7171D">
        <w:rPr>
          <w:rFonts w:asciiTheme="minorHAnsi" w:hAnsiTheme="minorHAnsi" w:cs="Arial"/>
        </w:rPr>
        <w:t xml:space="preserve"> </w:t>
      </w:r>
      <w:r w:rsidR="002D7DA9" w:rsidRPr="00F7171D">
        <w:t>փորձաքննություն</w:t>
      </w:r>
      <w:bookmarkEnd w:id="153"/>
      <w:bookmarkEnd w:id="154"/>
    </w:p>
    <w:p w14:paraId="77CA0002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ծայրած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ույթ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գ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ները</w:t>
      </w:r>
      <w:r w:rsidRPr="00F7171D">
        <w:rPr>
          <w:rFonts w:eastAsia="Times New Roman" w:cs="Arial"/>
          <w:lang w:val="hy-AM" w:eastAsia="ru-RU"/>
        </w:rPr>
        <w:t>:</w:t>
      </w:r>
    </w:p>
    <w:p w14:paraId="1B6F41C4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2014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="00C7292A" w:rsidRPr="00F7171D">
        <w:rPr>
          <w:rFonts w:ascii="Sylfaen" w:eastAsia="Times New Roman" w:hAnsi="Sylfaen" w:cs="Sylfaen"/>
          <w:lang w:val="hy-AM" w:eastAsia="ru-RU"/>
        </w:rPr>
        <w:t>վական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ու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ում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71"/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արգ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ա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ույթներ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տվ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անակաշրջ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հարաբերություն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եց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ր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ելավմ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ստ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աման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ստիտուտ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կ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րադարձ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բող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ակարգ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ուրս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է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նաց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րակտի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իրառությունից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163ACB8E" w14:textId="77777777" w:rsidR="000D3ECF" w:rsidRPr="00F7171D" w:rsidRDefault="001A616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!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շվ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նելով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յ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նգամանքը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ո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նրապետություն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չ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ընդունվ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Շրջա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ասի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օրենք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որ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շրջանակայի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օրենք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դե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ետք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տարե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բնօգտագործմ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շրջա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այս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րագայ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ավ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ս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բարձ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ենք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նահատ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Calibri" w:eastAsia="Times New Roman" w:hAnsi="Calibri" w:cs="Calibri"/>
          <w:lang w:val="hy-AM" w:eastAsia="ru-RU"/>
        </w:rPr>
        <w:t>«</w:t>
      </w:r>
      <w:r w:rsidR="000D3ECF" w:rsidRPr="00F7171D">
        <w:rPr>
          <w:rFonts w:ascii="Sylfaen" w:eastAsia="Times New Roman" w:hAnsi="Sylfaen" w:cs="Sylfaen"/>
          <w:lang w:val="hy-AM" w:eastAsia="ru-RU"/>
        </w:rPr>
        <w:t>Շրջա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վր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փորձաքնն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ասին</w:t>
      </w:r>
      <w:r w:rsidR="000D3ECF" w:rsidRPr="00F7171D">
        <w:rPr>
          <w:rFonts w:ascii="Calibri" w:eastAsia="Times New Roman" w:hAnsi="Calibri" w:cs="Calibri"/>
          <w:lang w:val="hy-AM" w:eastAsia="ru-RU"/>
        </w:rPr>
        <w:t>»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Հ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օրենք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դեր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ու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նշանակություն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խնդրո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ար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ոլորտ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իրավակարգավորումնե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եջ</w:t>
      </w:r>
      <w:r w:rsidR="000D3ECF" w:rsidRPr="00F7171D">
        <w:rPr>
          <w:rFonts w:eastAsia="Times New Roman" w:cs="Arial"/>
          <w:lang w:val="hy-AM" w:eastAsia="ru-RU"/>
        </w:rPr>
        <w:t xml:space="preserve">: </w:t>
      </w:r>
      <w:r w:rsidR="000D3ECF" w:rsidRPr="00F7171D">
        <w:rPr>
          <w:rFonts w:ascii="Sylfaen" w:eastAsia="Times New Roman" w:hAnsi="Sylfaen" w:cs="Sylfaen"/>
          <w:lang w:val="hy-AM" w:eastAsia="ru-RU"/>
        </w:rPr>
        <w:t>Օրենք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դրույթներից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անձնապես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րևորվ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</w:t>
      </w:r>
      <w:r w:rsidR="000D3ECF" w:rsidRPr="00F7171D">
        <w:rPr>
          <w:rFonts w:eastAsia="Times New Roman" w:cs="Arial"/>
          <w:lang w:val="hy-AM" w:eastAsia="ru-RU"/>
        </w:rPr>
        <w:t xml:space="preserve"> 4-</w:t>
      </w:r>
      <w:r w:rsidR="000D3ECF" w:rsidRPr="00F7171D">
        <w:rPr>
          <w:rFonts w:ascii="Sylfaen" w:eastAsia="Times New Roman" w:hAnsi="Sylfaen" w:cs="Sylfaen"/>
          <w:lang w:val="hy-AM" w:eastAsia="ru-RU"/>
        </w:rPr>
        <w:t>րդ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ոդվածը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որ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սահման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օրենք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ործող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ոլորտ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իմնակ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սկացությունները</w:t>
      </w:r>
      <w:r w:rsidR="000D3ECF" w:rsidRPr="00F7171D">
        <w:rPr>
          <w:rFonts w:eastAsia="Times New Roman" w:cs="Arial"/>
          <w:lang w:val="hy-AM" w:eastAsia="ru-RU"/>
        </w:rPr>
        <w:t xml:space="preserve">: </w:t>
      </w:r>
    </w:p>
    <w:p w14:paraId="689FC7C5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b/>
          <w:lang w:val="hy-AM" w:eastAsia="ru-RU"/>
        </w:rPr>
      </w:pPr>
    </w:p>
    <w:p w14:paraId="54BFD1D1" w14:textId="77777777" w:rsidR="000D3ECF" w:rsidRPr="00F7171D" w:rsidRDefault="001A616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!</w:t>
      </w:r>
      <w:r w:rsidR="000D3ECF" w:rsidRPr="00F7171D">
        <w:rPr>
          <w:rFonts w:eastAsia="Times New Roman" w:cs="Arial"/>
          <w:b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րևո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ենք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մար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ընդգծել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ո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ործող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օրենք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հասարակ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չե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սահմանվ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շրջա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բնութագրերը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շրջա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նվտանգ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չափանիշները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ռիսկե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սահմանումները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ինչ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խիստ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րևո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լինե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իտակ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իմնավորված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տեսանկյունից</w:t>
      </w:r>
      <w:r w:rsidR="000D3ECF" w:rsidRPr="00F7171D">
        <w:rPr>
          <w:rFonts w:eastAsia="Times New Roman" w:cs="Arial"/>
          <w:lang w:val="hy-AM" w:eastAsia="ru-RU"/>
        </w:rPr>
        <w:t>:</w:t>
      </w:r>
    </w:p>
    <w:p w14:paraId="5DE1256D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թ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կ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սակարգ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ե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եգորիայի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</w:t>
      </w:r>
      <w:r w:rsidRPr="00F7171D">
        <w:rPr>
          <w:rFonts w:eastAsia="Times New Roman" w:cs="Arial"/>
          <w:lang w:val="hy-AM" w:eastAsia="ru-RU"/>
        </w:rPr>
        <w:t>,</w:t>
      </w:r>
      <w:r w:rsidRPr="00F7171D">
        <w:rPr>
          <w:rFonts w:ascii="Sylfaen" w:eastAsia="Times New Roman" w:hAnsi="Sylfaen" w:cs="Sylfaen"/>
          <w:lang w:val="hy-AM" w:eastAsia="ru-RU"/>
        </w:rPr>
        <w:t>Բ</w:t>
      </w:r>
      <w:r w:rsidRPr="00F7171D">
        <w:rPr>
          <w:rFonts w:eastAsia="Times New Roman" w:cs="Arial"/>
          <w:lang w:val="hy-AM" w:eastAsia="ru-RU"/>
        </w:rPr>
        <w:t>,</w:t>
      </w:r>
      <w:r w:rsidRPr="00F7171D">
        <w:rPr>
          <w:rFonts w:ascii="Sylfaen" w:eastAsia="Times New Roman" w:hAnsi="Sylfaen" w:cs="Sylfaen"/>
          <w:lang w:val="hy-AM" w:eastAsia="ru-RU"/>
        </w:rPr>
        <w:t>Գ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վազ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ստիճանի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Կա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բերութ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>,</w:t>
      </w:r>
      <w:r w:rsidR="00B66570" w:rsidRPr="00F7171D">
        <w:rPr>
          <w:rFonts w:ascii="Sylfaen" w:eastAsia="Times New Roman" w:hAnsi="Sylfae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ստա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կ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եր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րություններ</w:t>
      </w:r>
      <w:r w:rsidRPr="00F7171D">
        <w:rPr>
          <w:rFonts w:eastAsia="Times New Roman" w:cs="Arial"/>
          <w:lang w:val="hy-AM" w:eastAsia="ru-RU"/>
        </w:rPr>
        <w:t>.</w:t>
      </w:r>
    </w:p>
    <w:p w14:paraId="2165B305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>.</w:t>
      </w:r>
    </w:p>
    <w:tbl>
      <w:tblPr>
        <w:tblStyle w:val="TableGrid"/>
        <w:tblW w:w="0" w:type="auto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3063"/>
        <w:gridCol w:w="3034"/>
        <w:gridCol w:w="3146"/>
      </w:tblGrid>
      <w:tr w:rsidR="00BF5C39" w:rsidRPr="00B9607B" w14:paraId="4C0E7230" w14:textId="77777777" w:rsidTr="005F09E7">
        <w:tc>
          <w:tcPr>
            <w:tcW w:w="3192" w:type="dxa"/>
          </w:tcPr>
          <w:p w14:paraId="55919A49" w14:textId="77777777" w:rsidR="000D3ECF" w:rsidRPr="00F7171D" w:rsidRDefault="000D3ECF" w:rsidP="000D3ECF">
            <w:p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Ջ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նտես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նագավառ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տեգորի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երառ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՝</w:t>
            </w:r>
          </w:p>
          <w:p w14:paraId="4DD8C9B2" w14:textId="77777777" w:rsidR="000D3ECF" w:rsidRPr="00F7171D" w:rsidRDefault="000D3ECF" w:rsidP="000D3ECF">
            <w:pPr>
              <w:numPr>
                <w:ilvl w:val="0"/>
                <w:numId w:val="13"/>
              </w:num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ա</w:t>
            </w:r>
            <w:r w:rsidRPr="00F7171D">
              <w:rPr>
                <w:rFonts w:eastAsia="Calibri" w:cs="Arial"/>
                <w:lang w:val="hy-AM"/>
              </w:rPr>
              <w:t xml:space="preserve">. </w:t>
            </w:r>
            <w:r w:rsidRPr="00F7171D">
              <w:rPr>
                <w:rFonts w:ascii="Sylfaen" w:eastAsia="Calibri" w:hAnsi="Sylfaen" w:cs="Sylfaen"/>
                <w:lang w:val="hy-AM"/>
              </w:rPr>
              <w:t>ջրամբարներ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արհեստ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ճեր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ջրավազաններ՝</w:t>
            </w:r>
            <w:r w:rsidRPr="00F7171D">
              <w:rPr>
                <w:rFonts w:eastAsia="Calibri" w:cs="Arial"/>
                <w:lang w:val="hy-AM"/>
              </w:rPr>
              <w:t xml:space="preserve"> 1</w:t>
            </w:r>
            <w:r w:rsidRPr="00F7171D">
              <w:rPr>
                <w:rFonts w:ascii="Sylfaen" w:eastAsia="Calibri" w:hAnsi="Sylfaen" w:cs="Sylfaen"/>
                <w:lang w:val="hy-AM"/>
              </w:rPr>
              <w:t>մլն</w:t>
            </w:r>
            <w:r w:rsidRPr="00F7171D">
              <w:rPr>
                <w:rFonts w:eastAsia="Calibri" w:cs="Arial"/>
                <w:lang w:val="hy-AM"/>
              </w:rPr>
              <w:t xml:space="preserve">. </w:t>
            </w:r>
            <w:r w:rsidRPr="00F7171D">
              <w:rPr>
                <w:rFonts w:ascii="Sylfaen" w:eastAsia="Calibri" w:hAnsi="Sylfaen" w:cs="Sylfaen"/>
                <w:lang w:val="hy-AM"/>
              </w:rPr>
              <w:t>խ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վելի</w:t>
            </w:r>
          </w:p>
          <w:p w14:paraId="10BE9014" w14:textId="77777777" w:rsidR="000D3ECF" w:rsidRPr="00F7171D" w:rsidRDefault="000D3ECF" w:rsidP="000D3ECF">
            <w:pPr>
              <w:numPr>
                <w:ilvl w:val="0"/>
                <w:numId w:val="13"/>
              </w:num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բ</w:t>
            </w:r>
            <w:r w:rsidRPr="00F7171D">
              <w:rPr>
                <w:rFonts w:eastAsia="Calibri" w:cs="Arial"/>
                <w:lang w:val="hy-AM"/>
              </w:rPr>
              <w:t>.</w:t>
            </w:r>
            <w:r w:rsidR="00F37E7F">
              <w:rPr>
                <w:rFonts w:ascii="Sylfaen" w:eastAsia="Calibri" w:hAnsi="Sylfaen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ոյուղաջր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ք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ր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յաններ՝</w:t>
            </w:r>
            <w:r w:rsidRPr="00F7171D">
              <w:rPr>
                <w:rFonts w:eastAsia="Calibri" w:cs="Arial"/>
                <w:lang w:val="hy-AM"/>
              </w:rPr>
              <w:t xml:space="preserve"> 50000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վել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նակչ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ր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ժե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զորությամբ</w:t>
            </w:r>
          </w:p>
          <w:p w14:paraId="79A9FDA5" w14:textId="77777777" w:rsidR="000D3ECF" w:rsidRPr="00F7171D" w:rsidRDefault="000D3ECF" w:rsidP="000D3ECF">
            <w:pPr>
              <w:numPr>
                <w:ilvl w:val="0"/>
                <w:numId w:val="13"/>
              </w:num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գ</w:t>
            </w:r>
            <w:r w:rsidRPr="00F7171D">
              <w:rPr>
                <w:rFonts w:eastAsia="Calibri" w:cs="Arial"/>
                <w:lang w:val="hy-AM"/>
              </w:rPr>
              <w:t>.</w:t>
            </w:r>
            <w:r w:rsidR="00F37E7F">
              <w:rPr>
                <w:rFonts w:ascii="Sylfaen" w:eastAsia="Calibri" w:hAnsi="Sylfaen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շանա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կու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թ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թա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կա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ռուց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վածք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ռուցում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արարում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ներից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ճահ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ճա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ցումի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շտ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պան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պա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տա</w:t>
            </w:r>
            <w:r w:rsidRPr="00F7171D">
              <w:rPr>
                <w:rFonts w:eastAsia="Calibri" w:cs="Arial"/>
                <w:lang w:val="hy-AM"/>
              </w:rPr>
              <w:softHyphen/>
            </w:r>
            <w:r w:rsidRPr="00F7171D">
              <w:rPr>
                <w:rFonts w:ascii="Sylfaen" w:eastAsia="Calibri" w:hAnsi="Sylfaen" w:cs="Sylfaen"/>
                <w:lang w:val="hy-AM"/>
              </w:rPr>
              <w:t>կով</w:t>
            </w:r>
            <w:r w:rsidRPr="00F7171D">
              <w:rPr>
                <w:rFonts w:eastAsia="Calibri" w:cs="Arial"/>
                <w:lang w:val="hy-AM"/>
              </w:rPr>
              <w:t>:</w:t>
            </w:r>
          </w:p>
        </w:tc>
        <w:tc>
          <w:tcPr>
            <w:tcW w:w="3192" w:type="dxa"/>
          </w:tcPr>
          <w:p w14:paraId="09748D7E" w14:textId="77777777" w:rsidR="000D3ECF" w:rsidRPr="00F7171D" w:rsidRDefault="000D3ECF" w:rsidP="000D3ECF">
            <w:p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Ջ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նտես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ող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ելիորացիայ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նագավառ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տեգորի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երառ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՝</w:t>
            </w:r>
          </w:p>
          <w:p w14:paraId="5764D9A3" w14:textId="77777777" w:rsidR="000D3ECF" w:rsidRPr="00F7171D" w:rsidRDefault="000D3ECF" w:rsidP="000D3ECF">
            <w:pPr>
              <w:numPr>
                <w:ilvl w:val="0"/>
                <w:numId w:val="14"/>
              </w:num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ա</w:t>
            </w:r>
            <w:r w:rsidRPr="00F7171D">
              <w:rPr>
                <w:rFonts w:eastAsia="Calibri" w:cs="Arial"/>
                <w:lang w:val="hy-AM"/>
              </w:rPr>
              <w:t xml:space="preserve">. </w:t>
            </w:r>
            <w:r w:rsidRPr="00F7171D">
              <w:rPr>
                <w:rFonts w:ascii="Sylfaen" w:eastAsia="Calibri" w:hAnsi="Sylfaen" w:cs="Sylfaen"/>
                <w:lang w:val="hy-AM"/>
              </w:rPr>
              <w:t>կեղտաջր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ընդուն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ետե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ք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յանների՝</w:t>
            </w:r>
            <w:r w:rsidRPr="00F7171D">
              <w:rPr>
                <w:rFonts w:eastAsia="Calibri" w:cs="Arial"/>
                <w:lang w:val="hy-AM"/>
              </w:rPr>
              <w:t xml:space="preserve"> 5000-50000 </w:t>
            </w:r>
            <w:r w:rsidRPr="00F7171D">
              <w:rPr>
                <w:rFonts w:ascii="Sylfaen" w:eastAsia="Calibri" w:hAnsi="Sylfaen" w:cs="Sylfaen"/>
                <w:lang w:val="hy-AM"/>
              </w:rPr>
              <w:t>բնակչ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ր</w:t>
            </w:r>
          </w:p>
          <w:p w14:paraId="52FE2B43" w14:textId="77777777" w:rsidR="000D3ECF" w:rsidRPr="00F7171D" w:rsidRDefault="000D3ECF" w:rsidP="000D3ECF">
            <w:p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</w:p>
          <w:p w14:paraId="7BCE9C80" w14:textId="77777777" w:rsidR="000D3ECF" w:rsidRPr="00F7171D" w:rsidRDefault="000D3ECF" w:rsidP="000D3ECF">
            <w:p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</w:p>
        </w:tc>
        <w:tc>
          <w:tcPr>
            <w:tcW w:w="3192" w:type="dxa"/>
          </w:tcPr>
          <w:p w14:paraId="4056E1AC" w14:textId="77777777" w:rsidR="000D3ECF" w:rsidRPr="00F7171D" w:rsidRDefault="000D3ECF" w:rsidP="000D3ECF">
            <w:p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Ջ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նտես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նագավառ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տեգորի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երառ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՝</w:t>
            </w:r>
          </w:p>
          <w:p w14:paraId="601C5109" w14:textId="77777777" w:rsidR="000D3ECF" w:rsidRPr="00F7171D" w:rsidRDefault="000D3ECF" w:rsidP="000D3ECF">
            <w:pPr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ա</w:t>
            </w:r>
            <w:r w:rsidRPr="00F7171D">
              <w:rPr>
                <w:rFonts w:eastAsia="Calibri" w:cs="Arial"/>
                <w:lang w:val="hy-AM"/>
              </w:rPr>
              <w:t xml:space="preserve">. </w:t>
            </w:r>
            <w:r w:rsidRPr="00F7171D">
              <w:rPr>
                <w:rFonts w:ascii="Sylfaen" w:eastAsia="Calibri" w:hAnsi="Sylfaen" w:cs="Sylfaen"/>
                <w:lang w:val="hy-AM"/>
              </w:rPr>
              <w:t>ջրամբարներ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արհեստ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ճեր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ջրավազաններ՝</w:t>
            </w:r>
            <w:r w:rsidRPr="00F7171D">
              <w:rPr>
                <w:rFonts w:eastAsia="Calibri" w:cs="Arial"/>
                <w:lang w:val="hy-AM"/>
              </w:rPr>
              <w:t xml:space="preserve"> 100 000-1 </w:t>
            </w:r>
            <w:r w:rsidRPr="00F7171D">
              <w:rPr>
                <w:rFonts w:ascii="Sylfaen" w:eastAsia="Calibri" w:hAnsi="Sylfaen" w:cs="Sylfaen"/>
                <w:lang w:val="hy-AM"/>
              </w:rPr>
              <w:t>մլն</w:t>
            </w:r>
            <w:r w:rsidRPr="00F7171D">
              <w:rPr>
                <w:rFonts w:eastAsia="Calibri" w:cs="Arial"/>
                <w:lang w:val="hy-AM"/>
              </w:rPr>
              <w:t xml:space="preserve">. </w:t>
            </w:r>
            <w:r w:rsidRPr="00F7171D">
              <w:rPr>
                <w:rFonts w:ascii="Sylfaen" w:eastAsia="Calibri" w:hAnsi="Sylfaen" w:cs="Sylfaen"/>
                <w:lang w:val="hy-AM"/>
              </w:rPr>
              <w:t>խմ</w:t>
            </w:r>
            <w:r w:rsidRPr="00F7171D">
              <w:rPr>
                <w:rFonts w:eastAsia="Calibri" w:cs="Arial"/>
                <w:lang w:val="hy-AM"/>
              </w:rPr>
              <w:t>,</w:t>
            </w:r>
          </w:p>
          <w:p w14:paraId="395DA009" w14:textId="77777777" w:rsidR="000D3ECF" w:rsidRPr="00F7171D" w:rsidRDefault="000D3ECF" w:rsidP="000D3ECF">
            <w:pPr>
              <w:numPr>
                <w:ilvl w:val="0"/>
                <w:numId w:val="15"/>
              </w:num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բ</w:t>
            </w:r>
            <w:r w:rsidRPr="00F7171D">
              <w:rPr>
                <w:rFonts w:eastAsia="Calibri" w:cs="Arial"/>
                <w:lang w:val="hy-AM"/>
              </w:rPr>
              <w:t xml:space="preserve">. 300 </w:t>
            </w:r>
            <w:r w:rsidRPr="00F7171D">
              <w:rPr>
                <w:rFonts w:ascii="Sylfaen" w:eastAsia="Calibri" w:hAnsi="Sylfaen" w:cs="Sylfaen"/>
                <w:lang w:val="hy-AM"/>
              </w:rPr>
              <w:t>մ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վել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րամագծ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1 </w:t>
            </w:r>
            <w:r w:rsidRPr="00F7171D">
              <w:rPr>
                <w:rFonts w:ascii="Sylfaen" w:eastAsia="Calibri" w:hAnsi="Sylfaen" w:cs="Sylfaen"/>
                <w:lang w:val="hy-AM"/>
              </w:rPr>
              <w:t>կ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վել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րկարությամբ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ամատակար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կարգե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յ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անցքներ</w:t>
            </w:r>
            <w:r w:rsidRPr="00F7171D">
              <w:rPr>
                <w:rFonts w:eastAsia="Calibri" w:cs="Arial"/>
                <w:lang w:val="hy-AM"/>
              </w:rPr>
              <w:t xml:space="preserve">: </w:t>
            </w:r>
          </w:p>
          <w:p w14:paraId="57D143F9" w14:textId="77777777" w:rsidR="000D3ECF" w:rsidRPr="00F7171D" w:rsidRDefault="000D3ECF" w:rsidP="000D3ECF">
            <w:p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</w:p>
          <w:p w14:paraId="122984F8" w14:textId="77777777" w:rsidR="000D3ECF" w:rsidRPr="00F7171D" w:rsidRDefault="000D3ECF" w:rsidP="000D3ECF">
            <w:p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</w:p>
          <w:p w14:paraId="5DDEEBF1" w14:textId="77777777" w:rsidR="000D3ECF" w:rsidRPr="00F7171D" w:rsidRDefault="000D3ECF" w:rsidP="000D3ECF">
            <w:pPr>
              <w:spacing w:after="200" w:line="276" w:lineRule="auto"/>
              <w:jc w:val="both"/>
              <w:rPr>
                <w:rFonts w:eastAsia="Calibri" w:cs="Arial"/>
                <w:lang w:val="hy-AM"/>
              </w:rPr>
            </w:pPr>
          </w:p>
        </w:tc>
      </w:tr>
    </w:tbl>
    <w:p w14:paraId="613F7C05" w14:textId="77777777" w:rsidR="000D3ECF" w:rsidRPr="00F7171D" w:rsidRDefault="000D3ECF" w:rsidP="000D3ECF">
      <w:pPr>
        <w:rPr>
          <w:rFonts w:eastAsia="Times New Roman" w:cs="Arial"/>
          <w:lang w:val="hy-AM" w:eastAsia="ru-RU"/>
        </w:rPr>
      </w:pPr>
    </w:p>
    <w:p w14:paraId="5B85AAD3" w14:textId="77777777" w:rsidR="001A616F" w:rsidRPr="00F7171D" w:rsidRDefault="001A616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!.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խեմայ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կնհայ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ռն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ամամասն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եգորիա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ժա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ք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օրինակ</w:t>
      </w:r>
      <w:r w:rsidRPr="00F7171D">
        <w:rPr>
          <w:rFonts w:eastAsia="Times New Roman" w:cs="Arial"/>
          <w:lang w:val="hy-AM" w:eastAsia="ru-RU"/>
        </w:rPr>
        <w:t xml:space="preserve"> 900.000 </w:t>
      </w:r>
      <w:r w:rsidRPr="00F7171D">
        <w:rPr>
          <w:rFonts w:ascii="Sylfaen" w:eastAsia="Times New Roman" w:hAnsi="Sylfaen" w:cs="Sylfaen"/>
          <w:lang w:val="hy-AM" w:eastAsia="ru-RU"/>
        </w:rPr>
        <w:t>խ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բար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ավազա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հես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հատ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քնն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առ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եգորիայ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ջ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խ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ամե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սումնասի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եգորիայ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կ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րակաց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ամադր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Մինչդեռ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եգորիա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լ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դ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րպ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ւլ</w:t>
      </w:r>
      <w:r w:rsidRPr="00F7171D">
        <w:rPr>
          <w:rFonts w:eastAsia="Times New Roman" w:cs="Arial"/>
          <w:lang w:val="hy-AM" w:eastAsia="ru-RU"/>
        </w:rPr>
        <w:t>:</w:t>
      </w:r>
    </w:p>
    <w:p w14:paraId="31F746C8" w14:textId="77777777" w:rsidR="000D3ECF" w:rsidRPr="00F7171D" w:rsidRDefault="000D3ECF" w:rsidP="000D3ECF">
      <w:pPr>
        <w:spacing w:after="0"/>
        <w:ind w:firstLine="709"/>
        <w:jc w:val="both"/>
        <w:rPr>
          <w:rFonts w:eastAsia="Times New Roman" w:cs="Arial"/>
          <w:lang w:val="hy-AM" w:eastAsia="ru-RU"/>
        </w:rPr>
      </w:pPr>
    </w:p>
    <w:p w14:paraId="7663303C" w14:textId="77777777" w:rsidR="000D3ECF" w:rsidRPr="00F7171D" w:rsidRDefault="001A616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√</w:t>
      </w:r>
      <w:r w:rsidR="000D3ECF" w:rsidRPr="00F7171D">
        <w:rPr>
          <w:rFonts w:eastAsia="Times New Roman" w:cs="Arial"/>
          <w:b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Ելնելով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վերոշարադրյալից՝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աջարկ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ենք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վերանայ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B66570" w:rsidRPr="00F7171D">
        <w:rPr>
          <w:rFonts w:ascii="Sylfaen" w:eastAsia="Times New Roman" w:hAnsi="Sylfaen" w:cs="Arial"/>
          <w:lang w:val="hy-AM" w:eastAsia="ru-RU"/>
        </w:rPr>
        <w:t>«</w:t>
      </w:r>
      <w:r w:rsidR="000D3ECF" w:rsidRPr="00F7171D">
        <w:rPr>
          <w:rFonts w:ascii="Sylfaen" w:eastAsia="Times New Roman" w:hAnsi="Sylfaen" w:cs="Sylfaen"/>
          <w:lang w:val="hy-AM" w:eastAsia="ru-RU"/>
        </w:rPr>
        <w:t>Շրջա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վր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փորձաքնն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ասին</w:t>
      </w:r>
      <w:r w:rsidR="00B66570" w:rsidRPr="00F7171D">
        <w:rPr>
          <w:rFonts w:ascii="Sylfaen" w:eastAsia="Times New Roman" w:hAnsi="Sylfaen" w:cs="Arial"/>
          <w:lang w:val="hy-AM" w:eastAsia="ru-RU"/>
        </w:rPr>
        <w:t>»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օրենք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դրույթներ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ջրայի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ոլորտ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իրականացվող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ործունեություննե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տեգորիաներ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փոփոխ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ենթարկել</w:t>
      </w:r>
      <w:r w:rsidR="000D3ECF" w:rsidRPr="00F7171D">
        <w:rPr>
          <w:rFonts w:eastAsia="Times New Roman" w:cs="Arial"/>
          <w:lang w:val="hy-AM" w:eastAsia="ru-RU"/>
        </w:rPr>
        <w:t>:</w:t>
      </w:r>
    </w:p>
    <w:p w14:paraId="563E55DF" w14:textId="77777777" w:rsidR="00AC0BEC" w:rsidRPr="00F7171D" w:rsidRDefault="00AC0BEC" w:rsidP="000D3ECF">
      <w:pPr>
        <w:spacing w:after="0" w:line="240" w:lineRule="auto"/>
        <w:ind w:firstLine="567"/>
        <w:jc w:val="both"/>
        <w:rPr>
          <w:rFonts w:eastAsia="Times New Roman" w:cs="Arial"/>
          <w:b/>
          <w:lang w:val="hy-AM" w:eastAsia="ru-RU"/>
        </w:rPr>
      </w:pPr>
    </w:p>
    <w:p w14:paraId="30713164" w14:textId="77777777" w:rsidR="00AC0BEC" w:rsidRPr="00F7171D" w:rsidRDefault="00AC0BE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 w:line="240" w:lineRule="auto"/>
        <w:ind w:firstLine="567"/>
        <w:jc w:val="both"/>
        <w:rPr>
          <w:rFonts w:eastAsia="Times New Roman" w:cs="Arial"/>
          <w:b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√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լ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գե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ր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28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29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ն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գե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գրավ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կանությու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ույթ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ուգահեռ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ասխանատվ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>:</w:t>
      </w:r>
    </w:p>
    <w:p w14:paraId="018099F5" w14:textId="77777777" w:rsidR="00AC0BEC" w:rsidRPr="00F7171D" w:rsidRDefault="00AC0BEC" w:rsidP="000D3ECF">
      <w:pPr>
        <w:spacing w:after="0" w:line="240" w:lineRule="auto"/>
        <w:ind w:firstLine="567"/>
        <w:jc w:val="both"/>
        <w:rPr>
          <w:rFonts w:eastAsia="Times New Roman" w:cs="Arial"/>
          <w:b/>
          <w:lang w:val="hy-AM" w:eastAsia="ru-RU"/>
        </w:rPr>
      </w:pPr>
    </w:p>
    <w:p w14:paraId="3D9EEA33" w14:textId="5B3F97A2" w:rsidR="00AC0BEC" w:rsidRPr="00F7171D" w:rsidRDefault="00AC0BE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i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!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քն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նտրո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ՈԱԿ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ք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էջ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սումնասիրություն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զ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ռն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կր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գործմա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հա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րժե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կերա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ել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նա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թեթ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նոթանալ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Դ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տր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ամանք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ո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ք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էջ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օրին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նձ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կնաբուծ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րակաց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գիծ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F37E7F" w:rsidRPr="00F7171D">
        <w:rPr>
          <w:rFonts w:ascii="Sylfaen" w:eastAsia="Times New Roman" w:hAnsi="Sylfaen" w:cs="Sylfaen"/>
          <w:lang w:val="hy-AM" w:eastAsia="ru-RU"/>
        </w:rPr>
        <w:t>ամբողջ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եկատվություն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ս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ումից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ել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ո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ք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էջ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ումների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ամե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ձանագր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կանո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ող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ույթ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Calibri" w:hAnsi="Sylfaen" w:cs="Sylfaen"/>
          <w:i/>
          <w:lang w:val="hy-AM" w:eastAsia="ru-RU"/>
        </w:rPr>
        <w:t>Մինչդեռ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այս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գործունեության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մանրամասները</w:t>
      </w:r>
      <w:r w:rsidRPr="00F7171D">
        <w:rPr>
          <w:rFonts w:eastAsia="Calibri" w:cs="Arial"/>
          <w:i/>
          <w:lang w:val="hy-AM" w:eastAsia="ru-RU"/>
        </w:rPr>
        <w:t xml:space="preserve">, </w:t>
      </w:r>
      <w:r w:rsidRPr="00F7171D">
        <w:rPr>
          <w:rFonts w:ascii="Sylfaen" w:eastAsia="Calibri" w:hAnsi="Sylfaen" w:cs="Sylfaen"/>
          <w:i/>
          <w:lang w:val="hy-AM" w:eastAsia="ru-RU"/>
        </w:rPr>
        <w:t>ինչպես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նաև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դրա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մասին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մանրակրկիտ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տեղեկատվության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տրամադրումը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կարևոր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երաշխիք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է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և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գործունեության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արդյունավետության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բարձրացման</w:t>
      </w:r>
      <w:r w:rsidRPr="00F7171D">
        <w:rPr>
          <w:rFonts w:eastAsia="Calibri" w:cs="Arial"/>
          <w:i/>
          <w:lang w:val="hy-AM" w:eastAsia="ru-RU"/>
        </w:rPr>
        <w:t xml:space="preserve">, </w:t>
      </w:r>
      <w:r w:rsidRPr="00F7171D">
        <w:rPr>
          <w:rFonts w:ascii="Sylfaen" w:eastAsia="Calibri" w:hAnsi="Sylfaen" w:cs="Sylfaen"/>
          <w:i/>
          <w:lang w:val="hy-AM" w:eastAsia="ru-RU"/>
        </w:rPr>
        <w:t>և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հասարակության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տեղեկացվածության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մակարդակի</w:t>
      </w:r>
      <w:r w:rsidRPr="00F7171D">
        <w:rPr>
          <w:rFonts w:eastAsia="Calibri" w:cs="Arial"/>
          <w:i/>
          <w:lang w:val="hy-AM" w:eastAsia="ru-RU"/>
        </w:rPr>
        <w:t xml:space="preserve">, </w:t>
      </w:r>
      <w:r w:rsidRPr="00F7171D">
        <w:rPr>
          <w:rFonts w:ascii="Sylfaen" w:eastAsia="Calibri" w:hAnsi="Sylfaen" w:cs="Sylfaen"/>
          <w:i/>
          <w:lang w:val="hy-AM" w:eastAsia="ru-RU"/>
        </w:rPr>
        <w:t>և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համապատասխան՝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բաց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գործելաոճի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որդեգրման</w:t>
      </w:r>
      <w:r w:rsidRPr="00F7171D">
        <w:rPr>
          <w:rFonts w:eastAsia="Calibri" w:cs="Arial"/>
          <w:i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i/>
          <w:lang w:val="hy-AM" w:eastAsia="ru-RU"/>
        </w:rPr>
        <w:t>տեսանկյունից</w:t>
      </w:r>
      <w:r w:rsidRPr="00F7171D">
        <w:rPr>
          <w:rFonts w:eastAsia="Calibri" w:cs="Arial"/>
          <w:i/>
          <w:lang w:val="hy-AM" w:eastAsia="ru-RU"/>
        </w:rPr>
        <w:t>:</w:t>
      </w:r>
    </w:p>
    <w:p w14:paraId="148B8817" w14:textId="77777777" w:rsidR="00AC0BEC" w:rsidRPr="00F7171D" w:rsidRDefault="00AC0BEC" w:rsidP="000D3ECF">
      <w:pPr>
        <w:spacing w:after="0" w:line="240" w:lineRule="auto"/>
        <w:ind w:firstLine="567"/>
        <w:jc w:val="both"/>
        <w:rPr>
          <w:rFonts w:eastAsia="Times New Roman" w:cs="Arial"/>
          <w:b/>
          <w:lang w:val="hy-AM" w:eastAsia="ru-RU"/>
        </w:rPr>
      </w:pPr>
    </w:p>
    <w:p w14:paraId="47F085F7" w14:textId="77777777" w:rsidR="00A87C69" w:rsidRPr="00F7171D" w:rsidRDefault="00AC0BEC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i/>
          <w:lang w:val="hy-AM"/>
        </w:rPr>
      </w:pPr>
      <w:r w:rsidRPr="00F7171D">
        <w:rPr>
          <w:rFonts w:eastAsia="Times New Roman" w:cs="Arial"/>
          <w:b/>
          <w:lang w:val="hy-AM" w:eastAsia="ru-RU"/>
        </w:rPr>
        <w:t>√</w:t>
      </w:r>
      <w:r w:rsidR="000D3ECF" w:rsidRPr="00F7171D">
        <w:rPr>
          <w:rFonts w:eastAsia="Times New Roman" w:cs="Arial"/>
          <w:b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աջարկ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ենք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նախարարության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րտավորեցն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Շրջա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վր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փորձաքննակ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ենտրո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ՈԱԿ</w:t>
      </w:r>
      <w:r w:rsidR="000D3ECF" w:rsidRPr="00F7171D">
        <w:rPr>
          <w:rFonts w:eastAsia="Times New Roman" w:cs="Arial"/>
          <w:lang w:val="hy-AM" w:eastAsia="ru-RU"/>
        </w:rPr>
        <w:t>-</w:t>
      </w:r>
      <w:r w:rsidR="000D3ECF" w:rsidRPr="00F7171D">
        <w:rPr>
          <w:rFonts w:ascii="Sylfaen" w:eastAsia="Times New Roman" w:hAnsi="Sylfaen" w:cs="Sylfaen"/>
          <w:lang w:val="hy-AM" w:eastAsia="ru-RU"/>
        </w:rPr>
        <w:t>ի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տար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թարմացումնե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լրացումնե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լեկտրոնայի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յքում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ինչ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յուրաքանչյուր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նձ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նարավորությու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տ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ռավ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լիարժեք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ու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մբողակ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տեղեկատվությու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ստանա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ոլորտ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ասին</w:t>
      </w:r>
      <w:r w:rsidR="000D3ECF" w:rsidRPr="00F7171D">
        <w:rPr>
          <w:rFonts w:eastAsia="Times New Roman" w:cs="Arial"/>
          <w:lang w:val="hy-AM" w:eastAsia="ru-RU"/>
        </w:rPr>
        <w:t>:</w:t>
      </w:r>
    </w:p>
    <w:p w14:paraId="715023A1" w14:textId="77777777" w:rsidR="00A87C69" w:rsidRPr="00F7171D" w:rsidRDefault="00A87C69">
      <w:pPr>
        <w:spacing w:after="0" w:line="240" w:lineRule="auto"/>
        <w:ind w:firstLine="567"/>
        <w:jc w:val="both"/>
        <w:rPr>
          <w:rFonts w:cs="Arial"/>
          <w:b/>
          <w:lang w:val="hy-AM"/>
        </w:rPr>
      </w:pPr>
    </w:p>
    <w:p w14:paraId="2A73BB98" w14:textId="77777777" w:rsidR="00B77DAF" w:rsidRPr="00F7171D" w:rsidRDefault="00B77DAF">
      <w:pPr>
        <w:spacing w:after="0" w:line="240" w:lineRule="auto"/>
        <w:ind w:firstLine="567"/>
        <w:jc w:val="both"/>
        <w:rPr>
          <w:rFonts w:cs="Arial"/>
          <w:b/>
          <w:lang w:val="hy-AM"/>
        </w:rPr>
      </w:pPr>
    </w:p>
    <w:p w14:paraId="34F08379" w14:textId="77777777" w:rsidR="002D7DA9" w:rsidRPr="00F7171D" w:rsidRDefault="00455050" w:rsidP="005809DD">
      <w:pPr>
        <w:pStyle w:val="Heading2"/>
        <w:rPr>
          <w:rFonts w:asciiTheme="minorHAnsi" w:hAnsiTheme="minorHAnsi" w:cs="Arial"/>
        </w:rPr>
      </w:pPr>
      <w:bookmarkStart w:id="155" w:name="_Toc495054787"/>
      <w:bookmarkStart w:id="156" w:name="_Toc506388698"/>
      <w:r w:rsidRPr="00F7171D">
        <w:rPr>
          <w:rFonts w:asciiTheme="minorHAnsi" w:hAnsiTheme="minorHAnsi" w:cs="Arial"/>
        </w:rPr>
        <w:t xml:space="preserve">13.2. </w:t>
      </w:r>
      <w:r w:rsidR="002D7DA9" w:rsidRPr="00F7171D">
        <w:t>Էկոլոգիական</w:t>
      </w:r>
      <w:r w:rsidR="002D7DA9" w:rsidRPr="00F7171D">
        <w:rPr>
          <w:rFonts w:asciiTheme="minorHAnsi" w:hAnsiTheme="minorHAnsi" w:cs="Arial"/>
        </w:rPr>
        <w:t xml:space="preserve"> </w:t>
      </w:r>
      <w:r w:rsidR="002D7DA9" w:rsidRPr="00F7171D">
        <w:t>թողք</w:t>
      </w:r>
      <w:bookmarkEnd w:id="155"/>
      <w:bookmarkEnd w:id="156"/>
    </w:p>
    <w:tbl>
      <w:tblPr>
        <w:tblW w:w="930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09"/>
      </w:tblGrid>
      <w:tr w:rsidR="00BF5C39" w:rsidRPr="00B9607B" w14:paraId="690C3E05" w14:textId="77777777" w:rsidTr="00BF5C39">
        <w:trPr>
          <w:trHeight w:val="870"/>
        </w:trPr>
        <w:tc>
          <w:tcPr>
            <w:tcW w:w="9309" w:type="dxa"/>
            <w:tcBorders>
              <w:top w:val="single" w:sz="12" w:space="0" w:color="548DD4" w:themeColor="text2" w:themeTint="99"/>
              <w:left w:val="single" w:sz="12" w:space="0" w:color="548DD4" w:themeColor="text2" w:themeTint="99"/>
              <w:bottom w:val="single" w:sz="12" w:space="0" w:color="548DD4" w:themeColor="text2" w:themeTint="99"/>
              <w:right w:val="single" w:sz="12" w:space="0" w:color="548DD4" w:themeColor="text2" w:themeTint="99"/>
            </w:tcBorders>
          </w:tcPr>
          <w:p w14:paraId="09F076DA" w14:textId="31A90B94" w:rsidR="000D3ECF" w:rsidRPr="00F7171D" w:rsidRDefault="00AC0BEC" w:rsidP="000D3ECF">
            <w:pPr>
              <w:spacing w:after="0"/>
              <w:ind w:firstLine="601"/>
              <w:jc w:val="both"/>
              <w:rPr>
                <w:rFonts w:eastAsia="Times New Roman" w:cs="Arial"/>
                <w:lang w:val="hy-AM" w:eastAsia="ru-RU"/>
              </w:rPr>
            </w:pPr>
            <w:r w:rsidRPr="00F7171D">
              <w:rPr>
                <w:rFonts w:eastAsia="Times New Roman" w:cs="Arial"/>
                <w:b/>
                <w:lang w:val="hy-AM" w:eastAsia="ru-RU"/>
              </w:rPr>
              <w:t>i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Հ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Calibri" w:eastAsia="Times New Roman" w:hAnsi="Calibri" w:cs="Calibri"/>
                <w:lang w:val="hy-AM" w:eastAsia="ru-RU"/>
              </w:rPr>
              <w:t>«</w:t>
            </w:r>
            <w:r w:rsidR="00F37E7F" w:rsidRPr="00F7171D">
              <w:rPr>
                <w:rFonts w:ascii="Sylfaen" w:eastAsia="Times New Roman" w:hAnsi="Sylfaen" w:cs="Sylfaen"/>
                <w:lang w:val="hy-AM" w:eastAsia="ru-RU"/>
              </w:rPr>
              <w:t>Ջրայի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օրենսգրքի</w:t>
            </w:r>
            <w:r w:rsidR="000D3ECF" w:rsidRPr="00F7171D">
              <w:rPr>
                <w:rFonts w:eastAsia="Times New Roman" w:cs="Arial"/>
                <w:lang w:val="hy-AM" w:eastAsia="ru-RU"/>
              </w:rPr>
              <w:t>»</w:t>
            </w:r>
            <w:r w:rsidR="000D3ECF" w:rsidRPr="00F7171D">
              <w:rPr>
                <w:rFonts w:eastAsia="Times New Roman" w:cs="Arial"/>
                <w:vertAlign w:val="superscript"/>
                <w:lang w:val="hy-AM" w:eastAsia="ru-RU"/>
              </w:rPr>
              <w:footnoteReference w:id="72"/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1-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ի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ոդվածով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նախատեսված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իմնակ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ասկացություններ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շարքում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իր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տեղ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ուն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Calibri" w:eastAsia="Times New Roman" w:hAnsi="Calibri" w:cs="Calibri"/>
                <w:lang w:val="hy-AM" w:eastAsia="ru-RU"/>
              </w:rPr>
              <w:t>«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էկոլոգիակ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թողք</w:t>
            </w:r>
            <w:r w:rsidR="000D3ECF" w:rsidRPr="00F7171D">
              <w:rPr>
                <w:rFonts w:ascii="Calibri" w:eastAsia="Times New Roman" w:hAnsi="Calibri" w:cs="Calibri"/>
                <w:lang w:val="hy-AM" w:eastAsia="ru-RU"/>
              </w:rPr>
              <w:t>»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եզրույթը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որը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սահմանվում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որպես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ջր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նվազագույ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ելք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որ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ապահովում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ջրայի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ռեսուրս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էկոլոգիակ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ավասարակշռությունը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ինքնավերականգնումը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իսկ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նույ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օրենսգրք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5-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րդ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ոդվածը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ջրայի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ռեսուրսներ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ջրայի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ամակարգեր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կառավարմ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օգտագործմ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պահպանությ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իմնակ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սկզբունքներ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թվում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ներառում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էկոլոգիակ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թողքեր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հաշվի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պահանջների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բավարարման</w:t>
            </w:r>
            <w:r w:rsidR="000D3ECF"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0D3ECF" w:rsidRPr="00F7171D">
              <w:rPr>
                <w:rFonts w:ascii="Sylfaen" w:eastAsia="Times New Roman" w:hAnsi="Sylfaen" w:cs="Sylfaen"/>
                <w:lang w:val="hy-AM" w:eastAsia="ru-RU"/>
              </w:rPr>
              <w:t>արգելումը</w:t>
            </w:r>
            <w:r w:rsidR="000D3ECF" w:rsidRPr="00F7171D">
              <w:rPr>
                <w:rFonts w:eastAsia="Times New Roman" w:cs="Arial"/>
                <w:lang w:val="hy-AM" w:eastAsia="ru-RU"/>
              </w:rPr>
              <w:t>:</w:t>
            </w:r>
          </w:p>
        </w:tc>
      </w:tr>
    </w:tbl>
    <w:p w14:paraId="15B421D5" w14:textId="77777777" w:rsidR="000D3ECF" w:rsidRPr="00F7171D" w:rsidRDefault="000D3ECF" w:rsidP="000D3ECF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/>
        </w:rPr>
      </w:pPr>
      <w:r w:rsidRPr="00F7171D">
        <w:rPr>
          <w:rFonts w:eastAsia="Times New Roman" w:cs="Arial"/>
          <w:lang w:val="hy-AM"/>
        </w:rPr>
        <w:t xml:space="preserve">2011 </w:t>
      </w:r>
      <w:r w:rsidRPr="00F7171D">
        <w:rPr>
          <w:rFonts w:ascii="Sylfaen" w:eastAsia="Times New Roman" w:hAnsi="Sylfaen" w:cs="Sylfaen"/>
          <w:lang w:val="hy-AM"/>
        </w:rPr>
        <w:t>թ</w:t>
      </w:r>
      <w:r w:rsidRPr="00F7171D">
        <w:rPr>
          <w:rFonts w:eastAsia="Times New Roman" w:cs="Arial"/>
          <w:lang w:val="hy-AM"/>
        </w:rPr>
        <w:t xml:space="preserve">. </w:t>
      </w:r>
      <w:r w:rsidRPr="00F7171D">
        <w:rPr>
          <w:rFonts w:ascii="Sylfaen" w:eastAsia="Times New Roman" w:hAnsi="Sylfaen" w:cs="Sylfaen"/>
          <w:lang w:val="hy-AM"/>
        </w:rPr>
        <w:t>հունիսի</w:t>
      </w:r>
      <w:r w:rsidRPr="00F7171D">
        <w:rPr>
          <w:rFonts w:eastAsia="Times New Roman" w:cs="Arial"/>
          <w:lang w:val="hy-AM"/>
        </w:rPr>
        <w:t xml:space="preserve"> 6-</w:t>
      </w:r>
      <w:r w:rsidRPr="00F7171D">
        <w:rPr>
          <w:rFonts w:ascii="Sylfaen" w:eastAsia="Times New Roman" w:hAnsi="Sylfaen" w:cs="Sylfaen"/>
          <w:lang w:val="hy-AM"/>
        </w:rPr>
        <w:t>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Հ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ռավարություն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ընդունել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«</w:t>
      </w:r>
      <w:r w:rsidRPr="00F7171D">
        <w:rPr>
          <w:rFonts w:ascii="Sylfaen" w:eastAsia="Times New Roman" w:hAnsi="Sylfaen" w:cs="Sylfaen"/>
          <w:lang w:val="hy-AM"/>
        </w:rPr>
        <w:t>Ըստ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Հ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ավազան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տարածքների՝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խմելու</w:t>
      </w:r>
      <w:r w:rsidRPr="00F7171D">
        <w:rPr>
          <w:rFonts w:eastAsia="Times New Roman" w:cs="Arial"/>
          <w:lang w:val="hy-AM"/>
        </w:rPr>
        <w:t>-</w:t>
      </w:r>
      <w:r w:rsidRPr="00F7171D">
        <w:rPr>
          <w:rFonts w:ascii="Sylfaen" w:eastAsia="Times New Roman" w:hAnsi="Sylfaen" w:cs="Sylfaen"/>
          <w:lang w:val="hy-AM"/>
        </w:rPr>
        <w:t>կենցաղային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գյուղատնտես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նպատակներով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հանջարկի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ինչպես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նաև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բնապահպան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ողք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գնահատումներ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սահմանելու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ասին</w:t>
      </w:r>
      <w:r w:rsidRPr="00F7171D">
        <w:rPr>
          <w:rFonts w:ascii="Calibri" w:eastAsia="Times New Roman" w:hAnsi="Calibri" w:cs="Calibri"/>
          <w:lang w:val="hy-AM"/>
        </w:rPr>
        <w:t>»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րոշումը</w:t>
      </w:r>
      <w:r w:rsidRPr="00F7171D">
        <w:rPr>
          <w:rFonts w:eastAsia="Times New Roman" w:cs="Arial"/>
          <w:vertAlign w:val="superscript"/>
          <w:lang w:val="hy-AM"/>
        </w:rPr>
        <w:footnoteReference w:id="73"/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որտեղ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բնապահպան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ողք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գնահատ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մա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ներկայաց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իվ</w:t>
      </w:r>
      <w:r w:rsidRPr="00F7171D">
        <w:rPr>
          <w:rFonts w:eastAsia="Times New Roman" w:cs="Arial"/>
          <w:lang w:val="hy-AM"/>
        </w:rPr>
        <w:t xml:space="preserve"> 1 </w:t>
      </w:r>
      <w:r w:rsidRPr="00F7171D">
        <w:rPr>
          <w:rFonts w:ascii="Sylfaen" w:eastAsia="Times New Roman" w:hAnsi="Sylfaen" w:cs="Sylfaen"/>
          <w:lang w:val="hy-AM"/>
        </w:rPr>
        <w:t>հավելված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նախատես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ե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գնահատ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մապատասխ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բանաձևերը</w:t>
      </w:r>
      <w:r w:rsidRPr="00F7171D">
        <w:rPr>
          <w:rFonts w:eastAsia="Times New Roman" w:cs="Arial"/>
          <w:lang w:val="hy-AM"/>
        </w:rPr>
        <w:t>:</w:t>
      </w:r>
    </w:p>
    <w:p w14:paraId="3A829DF4" w14:textId="77777777" w:rsidR="000D3ECF" w:rsidRPr="00F7171D" w:rsidRDefault="000D3ECF" w:rsidP="000D3ECF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/>
        </w:rPr>
      </w:pPr>
      <w:r w:rsidRPr="00F7171D">
        <w:rPr>
          <w:rFonts w:ascii="Sylfaen" w:eastAsia="Times New Roman" w:hAnsi="Sylfaen" w:cs="Sylfaen"/>
          <w:lang w:val="hy-AM"/>
        </w:rPr>
        <w:t>Ինչպես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տեսն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ենք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էկոլոգի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ողք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օրենսդր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մրագրում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ւ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դրա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գնահատ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իրականաց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եխանիզմներ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Հ</w:t>
      </w:r>
      <w:r w:rsidRPr="00F7171D">
        <w:rPr>
          <w:rFonts w:eastAsia="Times New Roman" w:cs="Arial"/>
          <w:lang w:val="hy-AM"/>
        </w:rPr>
        <w:t>-</w:t>
      </w:r>
      <w:r w:rsidRPr="00F7171D">
        <w:rPr>
          <w:rFonts w:ascii="Sylfaen" w:eastAsia="Times New Roman" w:hAnsi="Sylfaen" w:cs="Sylfaen"/>
          <w:lang w:val="hy-AM"/>
        </w:rPr>
        <w:t>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օրենսդրությամբ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սահման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են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սակայն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ինչ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վերաբեր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րակտիկայ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դրանց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իրագործմանը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ապա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ցավոք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կապ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ե</w:t>
      </w:r>
      <w:r w:rsidRPr="00F7171D">
        <w:rPr>
          <w:rFonts w:ascii="Calibri" w:eastAsia="Times New Roman" w:hAnsi="Calibri" w:cs="Calibri"/>
          <w:lang w:val="hy-AM"/>
        </w:rPr>
        <w:t>’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փոք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իդրոէլեկտրակայանների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թե</w:t>
      </w:r>
      <w:r w:rsidRPr="00F7171D">
        <w:rPr>
          <w:rFonts w:ascii="Calibri" w:eastAsia="Times New Roman" w:hAnsi="Calibri" w:cs="Calibri"/>
          <w:lang w:val="hy-AM"/>
        </w:rPr>
        <w:t>’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ձկնաբուծարան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գործունեությ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իրականաց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րդյունք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խնդիրնե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ե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ռաջան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ռեսուրս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գերօգտագործման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գետ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կոհամակարգերի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կենսաբազմազանության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հատուկ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հպանվող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բն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տարածքների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բնակչությ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սոցիալ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վիճակ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և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յանք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րակ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ետ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պված</w:t>
      </w:r>
      <w:r w:rsidRPr="00F7171D">
        <w:rPr>
          <w:rFonts w:eastAsia="Times New Roman" w:cs="Arial"/>
          <w:lang w:val="hy-AM"/>
        </w:rPr>
        <w:t xml:space="preserve">: </w:t>
      </w:r>
      <w:r w:rsidRPr="00F7171D">
        <w:rPr>
          <w:rFonts w:ascii="Sylfaen" w:eastAsia="Times New Roman" w:hAnsi="Sylfaen" w:cs="Sylfaen"/>
          <w:lang w:val="hy-AM"/>
        </w:rPr>
        <w:t>Պետք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նկատ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ւնենալ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ո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եկուզ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ռանձ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ԷԿ</w:t>
      </w:r>
      <w:r w:rsidRPr="00F7171D">
        <w:rPr>
          <w:rFonts w:eastAsia="Times New Roman" w:cs="Arial"/>
          <w:lang w:val="hy-AM"/>
        </w:rPr>
        <w:t>-</w:t>
      </w:r>
      <w:r w:rsidRPr="00F7171D">
        <w:rPr>
          <w:rFonts w:ascii="Sylfaen" w:eastAsia="Times New Roman" w:hAnsi="Sylfaen" w:cs="Sylfaen"/>
          <w:lang w:val="hy-AM"/>
        </w:rPr>
        <w:t>եր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փոք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զորությու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ւնեն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այնուհանդերձ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է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ճնշ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ե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գործադր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ռեսուրս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վրա՝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գետ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րոշակ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տվածներ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կոլոգի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թողք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չպահպանելու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ռումով</w:t>
      </w:r>
      <w:r w:rsidRPr="00F7171D">
        <w:rPr>
          <w:rFonts w:eastAsia="Times New Roman" w:cs="Arial"/>
          <w:lang w:val="hy-AM"/>
        </w:rPr>
        <w:t>:</w:t>
      </w:r>
    </w:p>
    <w:tbl>
      <w:tblPr>
        <w:tblW w:w="9282" w:type="dxa"/>
        <w:tblInd w:w="87" w:type="dxa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2"/>
      </w:tblGrid>
      <w:tr w:rsidR="00BF5C39" w:rsidRPr="00B9607B" w14:paraId="528A2FC3" w14:textId="77777777" w:rsidTr="005F09E7">
        <w:trPr>
          <w:trHeight w:val="1070"/>
        </w:trPr>
        <w:tc>
          <w:tcPr>
            <w:tcW w:w="9282" w:type="dxa"/>
          </w:tcPr>
          <w:p w14:paraId="3FF26E9C" w14:textId="3D2DEB8E" w:rsidR="000D3ECF" w:rsidRPr="00F7171D" w:rsidRDefault="000D3ECF" w:rsidP="00F37E7F">
            <w:pPr>
              <w:spacing w:after="0"/>
              <w:ind w:firstLine="622"/>
              <w:jc w:val="both"/>
              <w:rPr>
                <w:rFonts w:eastAsia="Times New Roman" w:cs="Arial"/>
                <w:lang w:val="hy-AM" w:eastAsia="ru-RU"/>
              </w:rPr>
            </w:pPr>
            <w:r w:rsidRPr="00F7171D">
              <w:rPr>
                <w:rFonts w:eastAsia="Times New Roman" w:cs="Arial"/>
                <w:b/>
                <w:lang w:val="hy-AM" w:eastAsia="ru-RU"/>
              </w:rPr>
              <w:t>√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րծ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յ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խնդ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ետ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պվ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խիստ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րդիա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թույլտվ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այմա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րանայ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րց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պօրին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որ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F37E7F" w:rsidRPr="00F7171D">
              <w:rPr>
                <w:rFonts w:ascii="Sylfaen" w:eastAsia="Times New Roman" w:hAnsi="Sylfaen" w:cs="Sylfaen"/>
                <w:lang w:val="hy-AM" w:eastAsia="ru-RU"/>
              </w:rPr>
              <w:t>լի</w:t>
            </w:r>
            <w:r w:rsidR="00F37E7F">
              <w:rPr>
                <w:rFonts w:ascii="Sylfaen" w:eastAsia="Times New Roman" w:hAnsi="Sylfaen" w:cs="Sylfaen"/>
                <w:lang w:val="hy-AM" w:eastAsia="ru-RU"/>
              </w:rPr>
              <w:t>կ</w:t>
            </w:r>
            <w:r w:rsidR="00F37E7F" w:rsidRPr="00F7171D">
              <w:rPr>
                <w:rFonts w:ascii="Sylfaen" w:eastAsia="Times New Roman" w:hAnsi="Sylfaen" w:cs="Sylfaen"/>
                <w:lang w:val="hy-AM" w:eastAsia="ru-RU"/>
              </w:rPr>
              <w:t>վիդացումը</w:t>
            </w:r>
            <w:r w:rsidRPr="00F7171D">
              <w:rPr>
                <w:rFonts w:eastAsia="Calibri" w:cs="Arial"/>
                <w:lang w:val="hy-AM" w:eastAsia="ru-RU"/>
              </w:rPr>
              <w:t>/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ոնսերվացում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նչպե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ա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գետ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րականգն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իջոցառումներ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ոն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թիվ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յ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օգուտ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օգն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րականգն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գետավազան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ստորերկրյա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կարդակը՝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պահովելով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վազագույ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կոլոգիա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թողք</w:t>
            </w:r>
            <w:r w:rsidRPr="00F7171D">
              <w:rPr>
                <w:rFonts w:eastAsia="Times New Roman" w:cs="Arial"/>
                <w:lang w:val="hy-AM" w:eastAsia="ru-RU"/>
              </w:rPr>
              <w:t>:</w:t>
            </w:r>
          </w:p>
        </w:tc>
      </w:tr>
      <w:tr w:rsidR="00BF5C39" w:rsidRPr="00B9607B" w14:paraId="1C2237D3" w14:textId="77777777" w:rsidTr="005F09E7">
        <w:trPr>
          <w:trHeight w:val="1164"/>
        </w:trPr>
        <w:tc>
          <w:tcPr>
            <w:tcW w:w="9261" w:type="dxa"/>
          </w:tcPr>
          <w:p w14:paraId="1A57248F" w14:textId="77777777" w:rsidR="000D3ECF" w:rsidRPr="00F7171D" w:rsidRDefault="000D3ECF" w:rsidP="000D3ECF">
            <w:pPr>
              <w:shd w:val="clear" w:color="auto" w:fill="FFFFFF"/>
              <w:spacing w:before="100" w:beforeAutospacing="1" w:after="0"/>
              <w:ind w:left="105" w:firstLine="375"/>
              <w:jc w:val="both"/>
              <w:rPr>
                <w:rFonts w:eastAsia="Times New Roman" w:cs="Arial"/>
                <w:lang w:val="hy-AM"/>
              </w:rPr>
            </w:pPr>
            <w:r w:rsidRPr="00F7171D">
              <w:rPr>
                <w:rFonts w:eastAsia="Times New Roman" w:cs="Arial"/>
                <w:b/>
                <w:lang w:val="hy-AM"/>
              </w:rPr>
              <w:t>√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ե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խոր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ոզմամբ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գործընթաց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րևորագույ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եղ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զբաղեցն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աև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րավ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պատասխանատվ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խստացում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պատասխ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գործողություն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նգործ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ր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քան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նստիտուտ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րևո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րաշխիք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րող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նդիսանա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պատասխ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արքագծ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դրսևոր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ր</w:t>
            </w:r>
            <w:r w:rsidRPr="00F7171D">
              <w:rPr>
                <w:rFonts w:eastAsia="Times New Roman" w:cs="Arial"/>
                <w:lang w:val="hy-AM"/>
              </w:rPr>
              <w:t>:</w:t>
            </w:r>
          </w:p>
        </w:tc>
      </w:tr>
    </w:tbl>
    <w:p w14:paraId="67C46421" w14:textId="77777777" w:rsidR="00B77DAF" w:rsidRPr="00F7171D" w:rsidRDefault="00B77DAF" w:rsidP="00B77DAF">
      <w:pPr>
        <w:spacing w:after="0" w:line="240" w:lineRule="auto"/>
        <w:ind w:left="360"/>
        <w:jc w:val="both"/>
        <w:rPr>
          <w:rFonts w:cs="Arial"/>
          <w:b/>
          <w:lang w:val="hy-AM"/>
        </w:rPr>
      </w:pPr>
    </w:p>
    <w:p w14:paraId="744234F4" w14:textId="77777777" w:rsidR="00B77DAF" w:rsidRPr="00F7171D" w:rsidRDefault="00B77DAF" w:rsidP="00B77DAF">
      <w:pPr>
        <w:spacing w:after="0" w:line="240" w:lineRule="auto"/>
        <w:ind w:left="360"/>
        <w:jc w:val="both"/>
        <w:rPr>
          <w:rFonts w:cs="Arial"/>
          <w:b/>
          <w:lang w:val="hy-AM"/>
        </w:rPr>
      </w:pPr>
    </w:p>
    <w:p w14:paraId="2AF67538" w14:textId="77777777" w:rsidR="00084106" w:rsidRPr="00F7171D" w:rsidRDefault="00B77DAF" w:rsidP="005809DD">
      <w:pPr>
        <w:pStyle w:val="Heading2"/>
        <w:rPr>
          <w:rFonts w:asciiTheme="minorHAnsi" w:hAnsiTheme="minorHAnsi" w:cs="Arial"/>
        </w:rPr>
      </w:pPr>
      <w:bookmarkStart w:id="157" w:name="_Toc494982719"/>
      <w:bookmarkStart w:id="158" w:name="_Toc494982795"/>
      <w:bookmarkStart w:id="159" w:name="_Toc495054788"/>
      <w:bookmarkStart w:id="160" w:name="_Toc506388699"/>
      <w:r w:rsidRPr="00F7171D">
        <w:t>Գլուխ</w:t>
      </w:r>
      <w:r w:rsidRPr="00F7171D">
        <w:rPr>
          <w:rFonts w:asciiTheme="minorHAnsi" w:hAnsiTheme="minorHAnsi" w:cs="Arial"/>
        </w:rPr>
        <w:t xml:space="preserve"> 14. </w:t>
      </w:r>
      <w:r w:rsidR="00084106" w:rsidRPr="00F7171D">
        <w:t>Ջրայի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ռեսուրսների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օգտագործմա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և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պահպանությա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նկատմամբ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հսկողությունը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և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վերահսկողությունը</w:t>
      </w:r>
      <w:bookmarkEnd w:id="157"/>
      <w:bookmarkEnd w:id="158"/>
      <w:bookmarkEnd w:id="159"/>
      <w:bookmarkEnd w:id="160"/>
    </w:p>
    <w:p w14:paraId="4BFBB37E" w14:textId="77777777" w:rsidR="000E3B77" w:rsidRPr="00F7171D" w:rsidRDefault="00455050" w:rsidP="005809DD">
      <w:pPr>
        <w:pStyle w:val="Heading2"/>
        <w:rPr>
          <w:rFonts w:asciiTheme="minorHAnsi" w:hAnsiTheme="minorHAnsi" w:cs="Arial"/>
        </w:rPr>
      </w:pPr>
      <w:bookmarkStart w:id="161" w:name="_Toc495054789"/>
      <w:bookmarkStart w:id="162" w:name="_Toc506388700"/>
      <w:r w:rsidRPr="00F7171D">
        <w:rPr>
          <w:rFonts w:asciiTheme="minorHAnsi" w:hAnsiTheme="minorHAnsi" w:cs="Arial"/>
        </w:rPr>
        <w:t xml:space="preserve">14.1. </w:t>
      </w:r>
      <w:r w:rsidR="000E3B77" w:rsidRPr="00F7171D">
        <w:t>Հսկողություն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իրականացնող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մարմինները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և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դրանց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լիազորությունները</w:t>
      </w:r>
      <w:bookmarkEnd w:id="161"/>
      <w:bookmarkEnd w:id="162"/>
    </w:p>
    <w:p w14:paraId="1221D3ED" w14:textId="77777777" w:rsidR="000D3ECF" w:rsidRPr="00F7171D" w:rsidRDefault="000D3ECF" w:rsidP="000D3ECF">
      <w:pPr>
        <w:spacing w:after="0"/>
        <w:ind w:firstLine="562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Տե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անակ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«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կաց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ակում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Նշ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ուր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ի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նավեճը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վար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խնդիր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տահայտ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եցում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որս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>.</w:t>
      </w:r>
    </w:p>
    <w:p w14:paraId="36CBD4D5" w14:textId="77777777" w:rsidR="000D3ECF" w:rsidRPr="00F7171D" w:rsidRDefault="000D3ECF" w:rsidP="00983CC1">
      <w:pPr>
        <w:pStyle w:val="ListParagraph"/>
        <w:numPr>
          <w:ilvl w:val="0"/>
          <w:numId w:val="27"/>
        </w:numPr>
        <w:spacing w:after="0"/>
        <w:ind w:left="1080" w:hanging="518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սկող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մյանց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կախ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քնաբա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>,</w:t>
      </w:r>
    </w:p>
    <w:p w14:paraId="44B0CFE3" w14:textId="77777777" w:rsidR="000D3ECF" w:rsidRPr="00F7171D" w:rsidRDefault="000D3ECF" w:rsidP="00983CC1">
      <w:pPr>
        <w:pStyle w:val="ListParagraph"/>
        <w:numPr>
          <w:ilvl w:val="0"/>
          <w:numId w:val="27"/>
        </w:numPr>
        <w:tabs>
          <w:tab w:val="left" w:pos="1440"/>
        </w:tabs>
        <w:spacing w:after="0"/>
        <w:ind w:left="1080" w:hanging="518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վերահսկողություն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գրկ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եր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ը</w:t>
      </w:r>
      <w:r w:rsidRPr="00F7171D">
        <w:rPr>
          <w:rFonts w:eastAsia="Times New Roman" w:cs="Arial"/>
          <w:lang w:val="hy-AM" w:eastAsia="ru-RU"/>
        </w:rPr>
        <w:t>,</w:t>
      </w:r>
    </w:p>
    <w:p w14:paraId="4E240F81" w14:textId="77777777" w:rsidR="000D3ECF" w:rsidRPr="00F7171D" w:rsidRDefault="000D3ECF" w:rsidP="00983CC1">
      <w:pPr>
        <w:pStyle w:val="ListParagraph"/>
        <w:numPr>
          <w:ilvl w:val="0"/>
          <w:numId w:val="27"/>
        </w:numPr>
        <w:spacing w:after="0"/>
        <w:ind w:left="1080" w:hanging="518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սկող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կաց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վանդակ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յ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ունի</w:t>
      </w:r>
      <w:r w:rsidRPr="00F7171D">
        <w:rPr>
          <w:rFonts w:eastAsia="Times New Roman" w:cs="Arial"/>
          <w:lang w:val="hy-AM" w:eastAsia="ru-RU"/>
        </w:rPr>
        <w:t>,</w:t>
      </w:r>
    </w:p>
    <w:p w14:paraId="5873B21C" w14:textId="77777777" w:rsidR="000D3ECF" w:rsidRPr="00F7171D" w:rsidRDefault="000D3ECF" w:rsidP="00983CC1">
      <w:pPr>
        <w:pStyle w:val="ListParagraph"/>
        <w:numPr>
          <w:ilvl w:val="0"/>
          <w:numId w:val="27"/>
        </w:numPr>
        <w:spacing w:after="0"/>
        <w:ind w:left="1080" w:hanging="518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սկողություն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գրկ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եր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ը</w:t>
      </w:r>
      <w:r w:rsidRPr="00F7171D">
        <w:rPr>
          <w:rFonts w:eastAsia="Times New Roman" w:cs="Arial"/>
          <w:lang w:val="hy-AM" w:eastAsia="ru-RU"/>
        </w:rPr>
        <w:t>:</w:t>
      </w:r>
    </w:p>
    <w:p w14:paraId="6984CBBD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Գերիշխ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եց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նակից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ընդու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եր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չ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տ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միջ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ուգ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ը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ք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եկատվ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ղբյուրներից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մոնիտորինգ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դաստ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ռեգիստր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հայտ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րձ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ստ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դ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74"/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2688FD42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լ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րպ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շտապես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ակտիվ</w:t>
      </w:r>
      <w:r w:rsidRPr="00F7171D">
        <w:rPr>
          <w:rFonts w:eastAsia="Times New Roman" w:cs="Arial"/>
          <w:lang w:val="hy-AM" w:eastAsia="ru-RU"/>
        </w:rPr>
        <w:t xml:space="preserve">), </w:t>
      </w:r>
      <w:r w:rsidRPr="00F7171D">
        <w:rPr>
          <w:rFonts w:ascii="Sylfaen" w:eastAsia="Times New Roman" w:hAnsi="Sylfaen" w:cs="Sylfaen"/>
          <w:lang w:val="hy-AM" w:eastAsia="ru-RU"/>
        </w:rPr>
        <w:t>իշխ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յուղ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ությունն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ժտ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ղակ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։</w:t>
      </w:r>
    </w:p>
    <w:p w14:paraId="7068A085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ռ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դ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շխ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բաղ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ուբյեկ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ղղ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զ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ջիններ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ի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ու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ս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ր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եր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ը</w:t>
      </w:r>
      <w:r w:rsidRPr="00F7171D">
        <w:rPr>
          <w:rFonts w:eastAsia="Times New Roman" w:cs="Arial"/>
          <w:lang w:val="hy-AM" w:eastAsia="ru-RU"/>
        </w:rPr>
        <w:t>:</w:t>
      </w:r>
    </w:p>
    <w:p w14:paraId="78E2FC75" w14:textId="77777777" w:rsidR="000D3ECF" w:rsidRPr="00F7171D" w:rsidRDefault="000D3ECF" w:rsidP="000D3ECF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ի</w:t>
      </w:r>
      <w:r w:rsidRPr="00F7171D">
        <w:rPr>
          <w:rFonts w:eastAsia="Times New Roman" w:cs="Arial"/>
          <w:lang w:val="hy-AM" w:eastAsia="ru-RU"/>
        </w:rPr>
        <w:t xml:space="preserve"> 107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ascii="Calibri" w:eastAsia="Times New Roman" w:hAnsi="Calibri" w:cs="Calibri"/>
          <w:lang w:val="hy-AM" w:eastAsia="ru-RU"/>
        </w:rPr>
        <w:t> 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ascii="Calibri" w:eastAsia="Times New Roman" w:hAnsi="Calibri" w:cs="Calibri"/>
          <w:lang w:val="hy-AM" w:eastAsia="ru-RU"/>
        </w:rPr>
        <w:t> 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i/>
          <w:u w:val="single"/>
          <w:lang w:val="hy-AM" w:eastAsia="ru-RU"/>
        </w:rPr>
        <w:t>հսկողություն</w:t>
      </w:r>
      <w:r w:rsidRPr="00F7171D">
        <w:rPr>
          <w:rFonts w:eastAsia="Times New Roman" w:cs="Arial"/>
          <w:b/>
          <w:i/>
          <w:u w:val="single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i/>
          <w:u w:val="single"/>
          <w:lang w:val="hy-AM" w:eastAsia="ru-RU"/>
        </w:rPr>
        <w:t>իրականացնող</w:t>
      </w:r>
      <w:r w:rsidRPr="00F7171D">
        <w:rPr>
          <w:rFonts w:eastAsia="Times New Roman" w:cs="Arial"/>
          <w:b/>
          <w:i/>
          <w:u w:val="single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i/>
          <w:u w:val="single"/>
          <w:lang w:val="hy-AM" w:eastAsia="ru-RU"/>
        </w:rPr>
        <w:t>մարմի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ascii="Calibri" w:eastAsia="Times New Roman" w:hAnsi="Calibri" w:cs="Calibri"/>
          <w:lang w:val="hy-AM" w:eastAsia="ru-RU"/>
        </w:rPr>
        <w:t> 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ascii="Calibri" w:eastAsia="Times New Roman" w:hAnsi="Calibri" w:cs="Calibri"/>
          <w:lang w:val="hy-AM" w:eastAsia="ru-RU"/>
        </w:rPr>
        <w:t> 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ascii="Calibri" w:eastAsia="Times New Roman" w:hAnsi="Calibri" w:cs="Calibri"/>
          <w:lang w:val="hy-AM" w:eastAsia="ru-RU"/>
        </w:rPr>
        <w:t> 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մ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ենամյ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ղորդ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ուրդ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րագ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թաց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>:</w:t>
      </w:r>
    </w:p>
    <w:p w14:paraId="36FC154E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յսպիս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ռ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ին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Տեղ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քնա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>»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75"/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51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ի</w:t>
      </w:r>
      <w:r w:rsidRPr="00F7171D">
        <w:rPr>
          <w:rFonts w:eastAsia="Times New Roman" w:cs="Arial"/>
          <w:lang w:val="hy-AM" w:eastAsia="ru-RU"/>
        </w:rPr>
        <w:t xml:space="preserve"> 2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տի</w:t>
      </w:r>
      <w:r w:rsidRPr="00F7171D">
        <w:rPr>
          <w:rFonts w:eastAsia="Times New Roman" w:cs="Arial"/>
          <w:lang w:val="hy-AM" w:eastAsia="ru-RU"/>
        </w:rPr>
        <w:t xml:space="preserve"> 1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թակետ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յ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ղեկավա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յ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եփական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սա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ղ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պահպ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առ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մամբ։</w:t>
      </w:r>
    </w:p>
    <w:p w14:paraId="7FCA3476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ընդհա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պի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ք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նորհ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վազե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օր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արաշահ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ն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տ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շխ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յուղ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ի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չ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ափ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խարգելիչ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։</w:t>
      </w:r>
      <w:r w:rsidRPr="00F7171D">
        <w:rPr>
          <w:rFonts w:eastAsia="Times New Roman" w:cs="Arial"/>
          <w:lang w:val="hy-AM" w:eastAsia="ru-RU"/>
        </w:rPr>
        <w:t xml:space="preserve"> </w:t>
      </w:r>
    </w:p>
    <w:p w14:paraId="0B4B9EFD" w14:textId="25B288AB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վել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մոզ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նակ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լայ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ուբյեկ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ագրգիռ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F37E7F" w:rsidRPr="00F7171D">
        <w:rPr>
          <w:rFonts w:ascii="Sylfaen" w:eastAsia="Times New Roman" w:hAnsi="Sylfaen" w:cs="Sylfaen"/>
          <w:lang w:val="hy-AM" w:eastAsia="ru-RU"/>
        </w:rPr>
        <w:t>ներկայացուցիչների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գրկվ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>.</w:t>
      </w:r>
    </w:p>
    <w:p w14:paraId="6F1EF6CC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√</w:t>
      </w:r>
      <w:r w:rsidRPr="00F7171D">
        <w:rPr>
          <w:rFonts w:eastAsia="Times New Roman" w:cs="Arial"/>
          <w:b/>
          <w:lang w:val="hy-AM" w:eastAsia="ru-RU"/>
        </w:rPr>
        <w:tab/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Առաջար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Կառ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ուցիչ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գե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գրավմամբ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ձեռ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երի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մ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ւյլտվ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մամբ</w:t>
      </w:r>
      <w:r w:rsidRPr="00F7171D">
        <w:rPr>
          <w:rFonts w:eastAsia="Times New Roman" w:cs="Arial"/>
          <w:lang w:val="hy-AM" w:eastAsia="ru-RU"/>
        </w:rPr>
        <w:t>:</w:t>
      </w:r>
    </w:p>
    <w:p w14:paraId="11EED45E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b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Դա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բարձրաց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ասխանատվ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կարդակ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յու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ընձեռ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այն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գրկվ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իկ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իրապետ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եկատվակ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իճակի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քն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ասխանատվ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իրառ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ե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այ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կտ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գրավված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ական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ուն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Իհարկե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մաստ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րագր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գործակց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բարձրացն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ակ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կարդակի</w:t>
      </w:r>
      <w:r w:rsidRPr="00F7171D">
        <w:rPr>
          <w:rFonts w:eastAsia="Times New Roman" w:cs="Arial"/>
          <w:lang w:val="hy-AM" w:eastAsia="ru-RU"/>
        </w:rPr>
        <w:t>:</w:t>
      </w:r>
    </w:p>
    <w:p w14:paraId="1255CF20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</w:p>
    <w:p w14:paraId="00F7C237" w14:textId="77777777" w:rsidR="000D3ECF" w:rsidRPr="00F7171D" w:rsidRDefault="000D3ECF" w:rsidP="00BF5C39">
      <w:pPr>
        <w:pBdr>
          <w:top w:val="single" w:sz="12" w:space="1" w:color="548DD4" w:themeColor="text2" w:themeTint="99"/>
          <w:left w:val="single" w:sz="12" w:space="0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i </w:t>
      </w:r>
      <w:r w:rsidRPr="00F7171D">
        <w:rPr>
          <w:rFonts w:ascii="Sylfaen" w:eastAsia="Times New Roman" w:hAnsi="Sylfaen" w:cs="Sylfaen"/>
          <w:lang w:val="hy-AM" w:eastAsia="ru-RU"/>
        </w:rPr>
        <w:t>Ճի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քն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ե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ասխանատվութ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ուբյեկտ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տեղեկ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եփ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եռնպա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ն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խախ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ելու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խախ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ի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ագ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ե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ն։</w:t>
      </w:r>
    </w:p>
    <w:p w14:paraId="3BE26550" w14:textId="77777777" w:rsidR="00A87C69" w:rsidRPr="00F7171D" w:rsidRDefault="000D3ECF" w:rsidP="00455050">
      <w:pPr>
        <w:spacing w:after="0"/>
        <w:ind w:firstLine="720"/>
        <w:jc w:val="both"/>
        <w:rPr>
          <w:rFonts w:cs="Arial"/>
          <w:lang w:val="hy-AM"/>
        </w:rPr>
      </w:pP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տ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ն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ում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նչդեռ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ց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կրո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լ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իջ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ը։</w:t>
      </w:r>
      <w:r w:rsidR="00A87C69" w:rsidRPr="00F7171D">
        <w:rPr>
          <w:rFonts w:cs="Arial"/>
          <w:lang w:val="hy-AM"/>
        </w:rPr>
        <w:t xml:space="preserve"> </w:t>
      </w:r>
    </w:p>
    <w:p w14:paraId="775583C7" w14:textId="77777777" w:rsidR="00A87C69" w:rsidRPr="00F7171D" w:rsidRDefault="00A87C69" w:rsidP="00BF5C39">
      <w:pPr>
        <w:spacing w:after="0" w:line="240" w:lineRule="auto"/>
        <w:jc w:val="both"/>
        <w:rPr>
          <w:rFonts w:ascii="Sylfaen" w:hAnsi="Sylfaen" w:cs="Arial"/>
          <w:b/>
          <w:lang w:val="hy-AM"/>
        </w:rPr>
      </w:pPr>
    </w:p>
    <w:p w14:paraId="26AD6D2B" w14:textId="77777777" w:rsidR="00B77DAF" w:rsidRPr="00F7171D" w:rsidRDefault="00B77DAF">
      <w:pPr>
        <w:spacing w:after="0" w:line="240" w:lineRule="auto"/>
        <w:ind w:left="1080"/>
        <w:jc w:val="both"/>
        <w:rPr>
          <w:rFonts w:cs="Arial"/>
          <w:b/>
          <w:lang w:val="hy-AM"/>
        </w:rPr>
      </w:pPr>
    </w:p>
    <w:p w14:paraId="6641D878" w14:textId="77777777" w:rsidR="000E3B77" w:rsidRPr="00F7171D" w:rsidRDefault="005C63C5" w:rsidP="005809DD">
      <w:pPr>
        <w:pStyle w:val="Heading2"/>
        <w:rPr>
          <w:rFonts w:asciiTheme="minorHAnsi" w:hAnsiTheme="minorHAnsi" w:cs="Arial"/>
        </w:rPr>
      </w:pPr>
      <w:bookmarkStart w:id="163" w:name="_Toc495054790"/>
      <w:bookmarkStart w:id="164" w:name="_Toc506388701"/>
      <w:r w:rsidRPr="00F7171D">
        <w:rPr>
          <w:rFonts w:asciiTheme="minorHAnsi" w:hAnsiTheme="minorHAnsi" w:cs="Arial"/>
        </w:rPr>
        <w:t xml:space="preserve">14.2. </w:t>
      </w:r>
      <w:r w:rsidR="000E3B77" w:rsidRPr="00F7171D">
        <w:t>Վերահսկողություն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իրականացնող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մարմինները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և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դրանց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լիազորությունները</w:t>
      </w:r>
      <w:bookmarkEnd w:id="163"/>
      <w:bookmarkEnd w:id="164"/>
    </w:p>
    <w:p w14:paraId="071A693C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bCs/>
          <w:lang w:val="hy-AM" w:eastAsia="ru-RU"/>
        </w:rPr>
      </w:pPr>
      <w:r w:rsidRPr="00F7171D">
        <w:rPr>
          <w:rFonts w:ascii="Sylfaen" w:eastAsia="Times New Roman" w:hAnsi="Sylfaen" w:cs="Sylfaen"/>
          <w:bCs/>
          <w:lang w:val="hy-AM" w:eastAsia="ru-RU"/>
        </w:rPr>
        <w:t>Բնապահպան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օրենսդր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նորմերի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ատարմ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նկատմամբ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վերահսկող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ազմակերպմ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ու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իրականացմ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խնդիրները</w:t>
      </w:r>
      <w:r w:rsidRPr="00F7171D">
        <w:rPr>
          <w:rFonts w:eastAsia="Times New Roman" w:cs="Arial"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Cs/>
          <w:lang w:val="hy-AM" w:eastAsia="ru-RU"/>
        </w:rPr>
        <w:t>սկզբունքները</w:t>
      </w:r>
      <w:r w:rsidRPr="00F7171D">
        <w:rPr>
          <w:rFonts w:eastAsia="Times New Roman" w:cs="Arial"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Cs/>
          <w:lang w:val="hy-AM" w:eastAsia="ru-RU"/>
        </w:rPr>
        <w:t>վերահսկող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իմն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ուղղությունները</w:t>
      </w:r>
      <w:r w:rsidRPr="00F7171D">
        <w:rPr>
          <w:rFonts w:eastAsia="Times New Roman" w:cs="Arial"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Cs/>
          <w:lang w:val="hy-AM" w:eastAsia="ru-RU"/>
        </w:rPr>
        <w:t>կարգերը</w:t>
      </w:r>
      <w:r w:rsidRPr="00F7171D">
        <w:rPr>
          <w:rFonts w:eastAsia="Times New Roman" w:cs="Arial"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Cs/>
          <w:lang w:val="hy-AM" w:eastAsia="ru-RU"/>
        </w:rPr>
        <w:t>պայմանները</w:t>
      </w:r>
      <w:r w:rsidRPr="00F7171D">
        <w:rPr>
          <w:rFonts w:eastAsia="Times New Roman" w:cs="Arial"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Cs/>
          <w:lang w:val="hy-AM" w:eastAsia="ru-RU"/>
        </w:rPr>
        <w:t>վերահսկող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իրավ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ու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տնտես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իմքերը</w:t>
      </w:r>
      <w:r w:rsidRPr="00F7171D">
        <w:rPr>
          <w:rFonts w:eastAsia="Times New Roman" w:cs="Arial"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Cs/>
          <w:lang w:val="hy-AM" w:eastAsia="ru-RU"/>
        </w:rPr>
        <w:t>բնապահպան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պետ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տեսուչի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իրավ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արգավիճակը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սահմանված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ե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bCs/>
          <w:lang w:val="hy-AM" w:eastAsia="ru-RU"/>
        </w:rPr>
        <w:t>«</w:t>
      </w:r>
      <w:r w:rsidRPr="00F7171D">
        <w:rPr>
          <w:rFonts w:ascii="Sylfaen" w:eastAsia="Times New Roman" w:hAnsi="Sylfaen" w:cs="Sylfaen"/>
          <w:bCs/>
          <w:lang w:val="hy-AM" w:eastAsia="ru-RU"/>
        </w:rPr>
        <w:t>Բնապահպան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վերահսկող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bCs/>
          <w:lang w:val="hy-AM" w:eastAsia="ru-RU"/>
        </w:rPr>
        <w:t>»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Հ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օրենքով</w:t>
      </w:r>
      <w:r w:rsidRPr="00F7171D">
        <w:rPr>
          <w:rFonts w:eastAsia="Times New Roman" w:cs="Arial"/>
          <w:bCs/>
          <w:vertAlign w:val="superscript"/>
          <w:lang w:val="hy-AM" w:eastAsia="ru-RU"/>
        </w:rPr>
        <w:footnoteReference w:id="76"/>
      </w:r>
      <w:r w:rsidRPr="00F7171D">
        <w:rPr>
          <w:rFonts w:eastAsia="Times New Roman" w:cs="Arial"/>
          <w:bCs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bCs/>
          <w:lang w:val="hy-AM" w:eastAsia="ru-RU"/>
        </w:rPr>
        <w:t>Բնապահպան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պետ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վերահսկողություն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իրականացվում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է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թեմատիկ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ստուգումների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և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ուսումնասիրությունների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միջոցով</w:t>
      </w:r>
      <w:r w:rsidRPr="00F7171D">
        <w:rPr>
          <w:rFonts w:eastAsia="Times New Roman" w:cs="Arial"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Cs/>
          <w:lang w:val="hy-AM" w:eastAsia="ru-RU"/>
        </w:rPr>
        <w:t>որոնց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ազմակերպմ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և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անցկացմ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ետ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ապված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արաբերությունները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արգավորվում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ե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bCs/>
          <w:lang w:val="hy-AM" w:eastAsia="ru-RU"/>
        </w:rPr>
        <w:t>«</w:t>
      </w:r>
      <w:r w:rsidRPr="00F7171D">
        <w:rPr>
          <w:rFonts w:ascii="Sylfaen" w:eastAsia="Times New Roman" w:hAnsi="Sylfaen" w:cs="Sylfaen"/>
          <w:bCs/>
          <w:lang w:val="hy-AM" w:eastAsia="ru-RU"/>
        </w:rPr>
        <w:t>Հայաստանի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անրապետությունում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ստուգումների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ազմակերպմ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և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անցկացմ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bCs/>
          <w:lang w:val="hy-AM" w:eastAsia="ru-RU"/>
        </w:rPr>
        <w:t>»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Հ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օրենքով</w:t>
      </w:r>
      <w:r w:rsidRPr="00F7171D">
        <w:rPr>
          <w:rFonts w:eastAsia="Times New Roman" w:cs="Arial"/>
          <w:bCs/>
          <w:vertAlign w:val="superscript"/>
          <w:lang w:val="hy-AM" w:eastAsia="ru-RU"/>
        </w:rPr>
        <w:footnoteReference w:id="77"/>
      </w:r>
      <w:r w:rsidRPr="00F7171D">
        <w:rPr>
          <w:rFonts w:eastAsia="Times New Roman" w:cs="Arial"/>
          <w:bCs/>
          <w:lang w:val="hy-AM" w:eastAsia="ru-RU"/>
        </w:rPr>
        <w:t xml:space="preserve">: </w:t>
      </w:r>
    </w:p>
    <w:p w14:paraId="1B43DD05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bCs/>
          <w:lang w:val="hy-AM" w:eastAsia="ru-RU"/>
        </w:rPr>
      </w:pPr>
      <w:r w:rsidRPr="00F7171D">
        <w:rPr>
          <w:rFonts w:ascii="Sylfaen" w:eastAsia="Times New Roman" w:hAnsi="Sylfaen" w:cs="Sylfaen"/>
          <w:bCs/>
          <w:lang w:val="hy-AM" w:eastAsia="ru-RU"/>
        </w:rPr>
        <w:t>ՀՀ</w:t>
      </w:r>
      <w:r w:rsidRPr="00F7171D">
        <w:rPr>
          <w:rFonts w:eastAsia="Times New Roman" w:cs="Arial"/>
          <w:bCs/>
          <w:lang w:val="hy-AM" w:eastAsia="ru-RU"/>
        </w:rPr>
        <w:t>-</w:t>
      </w:r>
      <w:r w:rsidRPr="00F7171D">
        <w:rPr>
          <w:rFonts w:ascii="Sylfaen" w:eastAsia="Times New Roman" w:hAnsi="Sylfaen" w:cs="Sylfaen"/>
          <w:bCs/>
          <w:lang w:val="hy-AM" w:eastAsia="ru-RU"/>
        </w:rPr>
        <w:t>ում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պետ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էկոլոգի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վերահսկողություն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իրականացվում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է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Հ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բնապահպան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նախարար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առանձնացված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ստորաբաժանման</w:t>
      </w:r>
      <w:r w:rsidRPr="00F7171D">
        <w:rPr>
          <w:rFonts w:eastAsia="Times New Roman" w:cs="Arial"/>
          <w:bCs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bCs/>
          <w:i/>
          <w:u w:val="double"/>
          <w:lang w:val="hy-AM" w:eastAsia="ru-RU"/>
        </w:rPr>
        <w:t>բնապահպանության</w:t>
      </w:r>
      <w:r w:rsidRPr="00F7171D">
        <w:rPr>
          <w:rFonts w:eastAsia="Times New Roman" w:cs="Arial"/>
          <w:bCs/>
          <w:i/>
          <w:u w:val="double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i/>
          <w:u w:val="double"/>
          <w:lang w:val="hy-AM" w:eastAsia="ru-RU"/>
        </w:rPr>
        <w:t>և</w:t>
      </w:r>
      <w:r w:rsidRPr="00F7171D">
        <w:rPr>
          <w:rFonts w:eastAsia="Times New Roman" w:cs="Arial"/>
          <w:bCs/>
          <w:i/>
          <w:u w:val="double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i/>
          <w:u w:val="double"/>
          <w:lang w:val="hy-AM" w:eastAsia="ru-RU"/>
        </w:rPr>
        <w:t>ընդերքի</w:t>
      </w:r>
      <w:r w:rsidRPr="00F7171D">
        <w:rPr>
          <w:rFonts w:eastAsia="Times New Roman" w:cs="Arial"/>
          <w:bCs/>
          <w:i/>
          <w:u w:val="double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i/>
          <w:u w:val="double"/>
          <w:lang w:val="hy-AM" w:eastAsia="ru-RU"/>
        </w:rPr>
        <w:t>տեսչական</w:t>
      </w:r>
      <w:r w:rsidRPr="00F7171D">
        <w:rPr>
          <w:rFonts w:eastAsia="Times New Roman" w:cs="Arial"/>
          <w:bCs/>
          <w:i/>
          <w:u w:val="double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i/>
          <w:u w:val="double"/>
          <w:lang w:val="hy-AM" w:eastAsia="ru-RU"/>
        </w:rPr>
        <w:t>մարմնի</w:t>
      </w:r>
      <w:r w:rsidRPr="00F7171D">
        <w:rPr>
          <w:rFonts w:eastAsia="Times New Roman" w:cs="Arial"/>
          <w:bCs/>
          <w:i/>
          <w:u w:val="double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i/>
          <w:u w:val="double"/>
          <w:lang w:val="hy-AM" w:eastAsia="ru-RU"/>
        </w:rPr>
        <w:t>կողմից</w:t>
      </w:r>
      <w:r w:rsidRPr="00F7171D">
        <w:rPr>
          <w:rFonts w:eastAsia="Times New Roman" w:cs="Arial"/>
          <w:bCs/>
          <w:i/>
          <w:u w:val="double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bCs/>
          <w:lang w:val="hy-AM" w:eastAsia="ru-RU"/>
        </w:rPr>
        <w:t>Բնապահպան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պետ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տեսչ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ենտրոն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ապարատը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բաղկացած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է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բաժիններից</w:t>
      </w:r>
      <w:r w:rsidRPr="00F7171D">
        <w:rPr>
          <w:rFonts w:eastAsia="Times New Roman" w:cs="Arial"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Cs/>
          <w:lang w:val="hy-AM" w:eastAsia="ru-RU"/>
        </w:rPr>
        <w:t>որոնք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ամապատասխանում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ե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տեսչ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կողմից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իրականացվող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վերահսկողությ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հիմնական</w:t>
      </w:r>
      <w:r w:rsidRPr="00F7171D">
        <w:rPr>
          <w:rFonts w:eastAsia="Times New Roman" w:cs="Arial"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Cs/>
          <w:lang w:val="hy-AM" w:eastAsia="ru-RU"/>
        </w:rPr>
        <w:t>ուղղություններին</w:t>
      </w:r>
      <w:r w:rsidRPr="00F7171D">
        <w:rPr>
          <w:rFonts w:eastAsia="Times New Roman" w:cs="Arial"/>
          <w:bCs/>
          <w:lang w:val="hy-AM" w:eastAsia="ru-RU"/>
        </w:rPr>
        <w:t>:</w:t>
      </w:r>
    </w:p>
    <w:p w14:paraId="1582C177" w14:textId="4D31D90B" w:rsidR="00654BDF" w:rsidRPr="00F7171D" w:rsidRDefault="000D3ECF" w:rsidP="005C63C5">
      <w:pPr>
        <w:spacing w:after="0"/>
        <w:ind w:firstLine="567"/>
        <w:jc w:val="both"/>
        <w:rPr>
          <w:rFonts w:cs="Arial"/>
          <w:shd w:val="clear" w:color="auto" w:fill="FFFFFF"/>
          <w:lang w:val="hy-AM"/>
        </w:rPr>
      </w:pPr>
      <w:r w:rsidRPr="00F7171D">
        <w:rPr>
          <w:rFonts w:ascii="Sylfaen" w:eastAsia="Times New Roman" w:hAnsi="Sylfaen" w:cs="Sylfaen"/>
          <w:b/>
          <w:bCs/>
          <w:lang w:val="hy-AM" w:eastAsia="ru-RU"/>
        </w:rPr>
        <w:t>Ջրային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ռեսուրսների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և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ջրային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համակարգերի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պահպանության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բնագավառում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պետական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վերահսկողություն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իրականացնող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մարմինները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և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դրանց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գործառույթները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սահմանելու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մասին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ՀՀ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կառավարության</w:t>
      </w:r>
      <w:r w:rsidRPr="00F7171D">
        <w:rPr>
          <w:rFonts w:eastAsia="Times New Roman" w:cs="Arial"/>
          <w:b/>
          <w:bCs/>
          <w:lang w:val="hy-AM" w:eastAsia="ru-RU"/>
        </w:rPr>
        <w:t xml:space="preserve"> 2003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թվականի</w:t>
      </w:r>
      <w:r w:rsidRPr="00F7171D">
        <w:rPr>
          <w:rFonts w:eastAsia="Times New Roman" w:cs="Arial"/>
          <w:b/>
          <w:bCs/>
          <w:lang w:val="hy-AM" w:eastAsia="ru-RU"/>
        </w:rPr>
        <w:t xml:space="preserve"> N 315-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Ն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որոշմամբ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սահմանված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է</w:t>
      </w:r>
      <w:r w:rsidRPr="00F7171D">
        <w:rPr>
          <w:rFonts w:eastAsia="Times New Roman" w:cs="Arial"/>
          <w:b/>
          <w:bCs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b/>
          <w:bCs/>
          <w:lang w:val="hy-AM" w:eastAsia="ru-RU"/>
        </w:rPr>
        <w:t>որ</w:t>
      </w:r>
      <w:r w:rsidRPr="00F7171D">
        <w:rPr>
          <w:rFonts w:eastAsia="Times New Roman" w:cs="Arial"/>
          <w:b/>
          <w:bCs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ռեսուրս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հպան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նագավառ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ետ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վերահսկողություն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ականացն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յաստան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նրապետ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նապահպան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ախարարությունը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ախարար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զմ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գործող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նապահպան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ետ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տեսչ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իջոցով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սկ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կարգ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հպան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նագավառում՝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յաստան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նրապետ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ներգետիկ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="00F37E7F"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ենթակառուցվածք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բն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շար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նախարար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ռավար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ոլորտ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գործող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տնտես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ետ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ոմիտեն։</w:t>
      </w:r>
      <w:r w:rsidR="00654BDF" w:rsidRPr="00F7171D">
        <w:rPr>
          <w:rFonts w:cs="Arial"/>
          <w:shd w:val="clear" w:color="auto" w:fill="FFFFFF"/>
          <w:lang w:val="hy-AM"/>
        </w:rPr>
        <w:t xml:space="preserve"> </w:t>
      </w:r>
    </w:p>
    <w:p w14:paraId="5444B1FE" w14:textId="77777777" w:rsidR="00654BDF" w:rsidRPr="00F7171D" w:rsidRDefault="00654BDF">
      <w:pPr>
        <w:spacing w:after="0" w:line="240" w:lineRule="auto"/>
        <w:ind w:left="1080"/>
        <w:jc w:val="both"/>
        <w:rPr>
          <w:rFonts w:cs="Arial"/>
          <w:b/>
          <w:lang w:val="hy-AM"/>
        </w:rPr>
      </w:pPr>
    </w:p>
    <w:p w14:paraId="6A6D4D37" w14:textId="77777777" w:rsidR="0021313A" w:rsidRPr="00F7171D" w:rsidRDefault="005C63C5" w:rsidP="005809DD">
      <w:pPr>
        <w:pStyle w:val="Heading2"/>
        <w:rPr>
          <w:rFonts w:asciiTheme="minorHAnsi" w:hAnsiTheme="minorHAnsi" w:cs="Arial"/>
        </w:rPr>
      </w:pPr>
      <w:bookmarkStart w:id="165" w:name="_Toc495054791"/>
      <w:bookmarkStart w:id="166" w:name="_Toc506388702"/>
      <w:r w:rsidRPr="00F7171D">
        <w:rPr>
          <w:rFonts w:asciiTheme="minorHAnsi" w:hAnsiTheme="minorHAnsi" w:cs="Arial"/>
        </w:rPr>
        <w:t xml:space="preserve">14.3. </w:t>
      </w:r>
      <w:r w:rsidR="0021313A" w:rsidRPr="00F7171D">
        <w:t>Հանրային</w:t>
      </w:r>
      <w:r w:rsidR="0021313A" w:rsidRPr="00F7171D">
        <w:rPr>
          <w:rFonts w:asciiTheme="minorHAnsi" w:hAnsiTheme="minorHAnsi" w:cs="Arial"/>
        </w:rPr>
        <w:t xml:space="preserve"> </w:t>
      </w:r>
      <w:r w:rsidR="0021313A" w:rsidRPr="00F7171D">
        <w:t>հսկողություն</w:t>
      </w:r>
      <w:bookmarkEnd w:id="165"/>
      <w:bookmarkEnd w:id="166"/>
    </w:p>
    <w:p w14:paraId="7E381F0D" w14:textId="77777777" w:rsidR="000D3ECF" w:rsidRPr="00F7171D" w:rsidRDefault="000D3ECF" w:rsidP="000D3ECF">
      <w:pPr>
        <w:tabs>
          <w:tab w:val="left" w:pos="851"/>
        </w:tabs>
        <w:spacing w:after="0"/>
        <w:ind w:firstLine="567"/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i/>
          <w:lang w:val="hy-AM" w:eastAsia="ru-RU"/>
        </w:rPr>
        <w:t>Հանրայի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էկոլոգիական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i/>
          <w:lang w:val="hy-AM" w:eastAsia="ru-RU"/>
        </w:rPr>
        <w:t>վերահսկողությունը</w:t>
      </w:r>
      <w:r w:rsidRPr="00F7171D">
        <w:rPr>
          <w:rFonts w:eastAsia="Times New Roman" w:cs="Arial"/>
          <w:i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կան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տկ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ությու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Ն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կ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ռ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տ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>:</w:t>
      </w:r>
    </w:p>
    <w:p w14:paraId="4A0C4164" w14:textId="77777777" w:rsidR="000D3ECF" w:rsidRPr="00F7171D" w:rsidRDefault="000D3ECF" w:rsidP="000D3ECF">
      <w:pPr>
        <w:tabs>
          <w:tab w:val="left" w:pos="851"/>
        </w:tabs>
        <w:spacing w:after="0"/>
        <w:ind w:firstLine="567"/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ի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ագր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րախուս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ություն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իրառ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այ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խանիզմներ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կ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ժվ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առ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կա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տեքստում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ժանդ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ույթ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  </w:t>
      </w:r>
      <w:r w:rsidR="00FD2ECE" w:rsidRPr="00F7171D">
        <w:rPr>
          <w:rFonts w:ascii="Sylfaen" w:eastAsia="Times New Roman" w:hAnsi="Sylfaen" w:cs="Sylfaen"/>
          <w:lang w:val="hy-AM" w:eastAsia="ru-RU"/>
        </w:rPr>
        <w:t>հ</w:t>
      </w:r>
      <w:r w:rsidRPr="00F7171D">
        <w:rPr>
          <w:rFonts w:ascii="Sylfaen" w:eastAsia="Times New Roman" w:hAnsi="Sylfaen" w:cs="Sylfaen"/>
          <w:lang w:val="hy-AM" w:eastAsia="ru-RU"/>
        </w:rPr>
        <w:t>ասարա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սևոր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այնության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հասարա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նհատներ</w:t>
      </w:r>
      <w:r w:rsidR="00FD2ECE" w:rsidRPr="00F7171D">
        <w:rPr>
          <w:rFonts w:ascii="Sylfaen" w:eastAsia="Times New Roman" w:hAnsi="Sylfaen" w:cs="Sylfaen"/>
          <w:lang w:val="hy-AM" w:eastAsia="ru-RU"/>
        </w:rPr>
        <w:t>, խմբեր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ներկայացուցիչ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ղադրիչ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սումնասիրություն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տ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վյալ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պա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գործակ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ղանակներով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533562FB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√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տեքս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րաժե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տակե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րույթ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հսկողությու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կողությու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նիթորինգ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րագր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ժե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կտում։</w:t>
      </w:r>
    </w:p>
    <w:p w14:paraId="4223263A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851"/>
        </w:tabs>
        <w:spacing w:after="0"/>
        <w:ind w:firstLine="567"/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ի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5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տ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ռեսուրս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մակարգ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ռավար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օգտագործ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հպան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իմնակ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կզբունք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սահման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է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ջրայի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ռեսուրսների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ռավար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պահպանմ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գործընթացում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հասարակ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մասնակց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և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իրազեկ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կարևորության</w:t>
      </w:r>
      <w:r w:rsidRPr="00F7171D">
        <w:rPr>
          <w:rFonts w:eastAsia="Times New Roman" w:cs="Arial"/>
          <w:shd w:val="clear" w:color="auto" w:fill="FFFFFF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shd w:val="clear" w:color="auto" w:fill="FFFFFF"/>
          <w:lang w:val="hy-AM" w:eastAsia="ru-RU"/>
        </w:rPr>
        <w:t>ճանաչումը։</w:t>
      </w:r>
      <w:r w:rsidRPr="00F7171D">
        <w:rPr>
          <w:rFonts w:eastAsia="Times New Roman" w:cs="Arial"/>
          <w:b/>
          <w:lang w:val="hy-AM" w:eastAsia="ru-RU"/>
        </w:rPr>
        <w:t>!</w:t>
      </w:r>
      <w:r w:rsidRPr="00F7171D">
        <w:rPr>
          <w:rFonts w:eastAsia="Times New Roman" w:cs="Arial"/>
          <w:lang w:val="hy-AM" w:eastAsia="ru-RU"/>
        </w:rPr>
        <w:t xml:space="preserve"> «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ի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106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մա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արկություններ</w:t>
      </w:r>
      <w:r w:rsidRPr="00F7171D">
        <w:rPr>
          <w:rFonts w:eastAsia="Times New Roman" w:cs="Arial"/>
          <w:lang w:val="hy-AM" w:eastAsia="ru-RU"/>
        </w:rPr>
        <w:t>:</w:t>
      </w:r>
    </w:p>
    <w:p w14:paraId="597E6040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hd w:val="clear" w:color="auto" w:fill="FFFFFF"/>
        <w:spacing w:after="0"/>
        <w:ind w:firstLine="567"/>
        <w:jc w:val="both"/>
        <w:rPr>
          <w:rFonts w:eastAsia="Times New Roman" w:cs="Arial"/>
          <w:lang w:val="hy-AM"/>
        </w:rPr>
      </w:pPr>
      <w:r w:rsidRPr="00F7171D">
        <w:rPr>
          <w:rFonts w:ascii="Sylfaen" w:eastAsia="Times New Roman" w:hAnsi="Sylfaen" w:cs="Sylfaen"/>
          <w:lang w:val="hy-AM"/>
        </w:rPr>
        <w:t>Պետ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ռավար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լիազոր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արմիններ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ռեսուրս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և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մակարգ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հպանությ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իջոցառումնե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իրականացնելիս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իրավունք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ունեն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քննարկել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սարակ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զմակերպություն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և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քաղաքացի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ողմից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ներկայաց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ռաջարկությունները</w:t>
      </w:r>
      <w:r w:rsidRPr="00F7171D">
        <w:rPr>
          <w:rFonts w:eastAsia="Times New Roman" w:cs="Arial"/>
          <w:lang w:val="hy-AM"/>
        </w:rPr>
        <w:t xml:space="preserve">: </w:t>
      </w:r>
    </w:p>
    <w:p w14:paraId="603F67A4" w14:textId="77777777" w:rsidR="00654BDF" w:rsidRPr="00F7171D" w:rsidRDefault="000D3ECF" w:rsidP="005C63C5">
      <w:pPr>
        <w:spacing w:after="0"/>
        <w:ind w:firstLine="567"/>
        <w:jc w:val="both"/>
        <w:rPr>
          <w:rFonts w:cs="Arial"/>
          <w:b/>
          <w:lang w:val="hy-AM"/>
        </w:rPr>
      </w:pPr>
      <w:r w:rsidRPr="00F7171D">
        <w:rPr>
          <w:rFonts w:eastAsia="Times New Roman" w:cs="Arial"/>
          <w:b/>
          <w:lang w:val="hy-AM" w:eastAsia="ru-RU"/>
        </w:rPr>
        <w:t>√</w:t>
      </w:r>
      <w:r w:rsidRPr="00F7171D">
        <w:rPr>
          <w:rFonts w:eastAsia="Times New Roman" w:cs="Arial"/>
          <w:b/>
          <w:lang w:val="hy-AM" w:eastAsia="ru-RU"/>
        </w:rPr>
        <w:tab/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տ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արկ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րագր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պարտականություն</w:t>
      </w:r>
      <w:r w:rsidRPr="00F7171D">
        <w:rPr>
          <w:rFonts w:eastAsia="Times New Roman" w:cs="Arial"/>
          <w:b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ղղ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աց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ունը։</w:t>
      </w:r>
    </w:p>
    <w:p w14:paraId="7B77EA19" w14:textId="77777777" w:rsidR="000E3B77" w:rsidRPr="00F7171D" w:rsidRDefault="000E3B77">
      <w:pPr>
        <w:pStyle w:val="ListParagraph"/>
        <w:spacing w:after="0" w:line="240" w:lineRule="auto"/>
        <w:ind w:left="1440" w:firstLine="567"/>
        <w:jc w:val="both"/>
        <w:rPr>
          <w:rFonts w:cs="Arial"/>
          <w:lang w:val="hy-AM"/>
        </w:rPr>
      </w:pPr>
    </w:p>
    <w:p w14:paraId="425CB406" w14:textId="77777777" w:rsidR="00B77DAF" w:rsidRPr="00F7171D" w:rsidRDefault="00B77DAF">
      <w:pPr>
        <w:pStyle w:val="ListParagraph"/>
        <w:spacing w:after="0" w:line="240" w:lineRule="auto"/>
        <w:ind w:left="1440" w:firstLine="567"/>
        <w:jc w:val="both"/>
        <w:rPr>
          <w:rFonts w:cs="Arial"/>
          <w:lang w:val="hy-AM"/>
        </w:rPr>
      </w:pPr>
    </w:p>
    <w:p w14:paraId="7973163B" w14:textId="77777777" w:rsidR="007578CC" w:rsidRPr="00F7171D" w:rsidRDefault="00B77DAF" w:rsidP="005809DD">
      <w:pPr>
        <w:pStyle w:val="Heading2"/>
        <w:rPr>
          <w:rFonts w:asciiTheme="minorHAnsi" w:hAnsiTheme="minorHAnsi" w:cs="Arial"/>
        </w:rPr>
      </w:pPr>
      <w:bookmarkStart w:id="167" w:name="_Toc494982720"/>
      <w:bookmarkStart w:id="168" w:name="_Toc494982796"/>
      <w:bookmarkStart w:id="169" w:name="_Toc495054792"/>
      <w:bookmarkStart w:id="170" w:name="_Toc506388703"/>
      <w:r w:rsidRPr="00F7171D">
        <w:t>Գլուխ</w:t>
      </w:r>
      <w:r w:rsidRPr="00F7171D">
        <w:rPr>
          <w:rFonts w:asciiTheme="minorHAnsi" w:hAnsiTheme="minorHAnsi" w:cs="Arial"/>
        </w:rPr>
        <w:t xml:space="preserve"> 15</w:t>
      </w:r>
      <w:r w:rsidRPr="00F7171D">
        <w:rPr>
          <w:rFonts w:ascii="MS Gothic" w:eastAsia="MS Gothic" w:hAnsi="MS Gothic" w:cs="MS Gothic"/>
        </w:rPr>
        <w:t>․</w:t>
      </w:r>
      <w:r w:rsidRPr="00F7171D">
        <w:rPr>
          <w:rFonts w:asciiTheme="minorHAnsi" w:hAnsiTheme="minorHAnsi" w:cs="Arial"/>
        </w:rPr>
        <w:t xml:space="preserve"> </w:t>
      </w:r>
      <w:r w:rsidR="0021313A" w:rsidRPr="00F7171D">
        <w:t>Ջրօգտագործման</w:t>
      </w:r>
      <w:r w:rsidR="0021313A" w:rsidRPr="00F7171D">
        <w:rPr>
          <w:rFonts w:asciiTheme="minorHAnsi" w:hAnsiTheme="minorHAnsi" w:cs="Arial"/>
        </w:rPr>
        <w:t xml:space="preserve"> </w:t>
      </w:r>
      <w:r w:rsidR="0021313A" w:rsidRPr="00F7171D">
        <w:t>հետ</w:t>
      </w:r>
      <w:r w:rsidR="0021313A" w:rsidRPr="00F7171D">
        <w:rPr>
          <w:rFonts w:asciiTheme="minorHAnsi" w:hAnsiTheme="minorHAnsi" w:cs="Arial"/>
        </w:rPr>
        <w:t xml:space="preserve"> </w:t>
      </w:r>
      <w:r w:rsidR="0021313A" w:rsidRPr="00F7171D">
        <w:t>կապված</w:t>
      </w:r>
      <w:r w:rsidR="0021313A" w:rsidRPr="00F7171D">
        <w:rPr>
          <w:rFonts w:asciiTheme="minorHAnsi" w:hAnsiTheme="minorHAnsi" w:cs="Arial"/>
        </w:rPr>
        <w:t xml:space="preserve"> </w:t>
      </w:r>
      <w:r w:rsidR="0021313A" w:rsidRPr="00F7171D">
        <w:t>վ</w:t>
      </w:r>
      <w:r w:rsidR="007578CC" w:rsidRPr="00F7171D">
        <w:t>եճերի</w:t>
      </w:r>
      <w:r w:rsidR="007578CC" w:rsidRPr="00F7171D">
        <w:rPr>
          <w:rFonts w:asciiTheme="minorHAnsi" w:hAnsiTheme="minorHAnsi" w:cs="Arial"/>
        </w:rPr>
        <w:t xml:space="preserve"> </w:t>
      </w:r>
      <w:r w:rsidR="00AF2BEE" w:rsidRPr="00F7171D">
        <w:t>լուծ</w:t>
      </w:r>
      <w:r w:rsidR="007578CC" w:rsidRPr="00F7171D">
        <w:t>ման</w:t>
      </w:r>
      <w:r w:rsidR="007578CC" w:rsidRPr="00F7171D">
        <w:rPr>
          <w:rFonts w:asciiTheme="minorHAnsi" w:hAnsiTheme="minorHAnsi" w:cs="Arial"/>
        </w:rPr>
        <w:t xml:space="preserve"> </w:t>
      </w:r>
      <w:r w:rsidR="007578CC" w:rsidRPr="00F7171D">
        <w:t>կառուցակարգերը</w:t>
      </w:r>
      <w:bookmarkEnd w:id="167"/>
      <w:bookmarkEnd w:id="168"/>
      <w:bookmarkEnd w:id="169"/>
      <w:bookmarkEnd w:id="170"/>
    </w:p>
    <w:p w14:paraId="4F28BD49" w14:textId="77777777" w:rsidR="002D7DA9" w:rsidRPr="00F7171D" w:rsidRDefault="005C63C5" w:rsidP="005809DD">
      <w:pPr>
        <w:pStyle w:val="Heading2"/>
        <w:rPr>
          <w:rFonts w:asciiTheme="minorHAnsi" w:hAnsiTheme="minorHAnsi" w:cs="Arial"/>
        </w:rPr>
      </w:pPr>
      <w:bookmarkStart w:id="171" w:name="_Toc495054793"/>
      <w:bookmarkStart w:id="172" w:name="_Toc506388704"/>
      <w:r w:rsidRPr="00F7171D">
        <w:rPr>
          <w:rFonts w:asciiTheme="minorHAnsi" w:hAnsiTheme="minorHAnsi" w:cs="Arial"/>
        </w:rPr>
        <w:t xml:space="preserve">15.1. </w:t>
      </w:r>
      <w:r w:rsidR="002D7DA9" w:rsidRPr="00F7171D">
        <w:t>Վեճեր</w:t>
      </w:r>
      <w:r w:rsidR="000E3B77" w:rsidRPr="00F7171D">
        <w:t>ի</w:t>
      </w:r>
      <w:r w:rsidR="002D7DA9" w:rsidRPr="00F7171D">
        <w:rPr>
          <w:rFonts w:asciiTheme="minorHAnsi" w:hAnsiTheme="minorHAnsi" w:cs="Arial"/>
        </w:rPr>
        <w:t xml:space="preserve"> </w:t>
      </w:r>
      <w:r w:rsidR="00AF2BEE" w:rsidRPr="00F7171D">
        <w:t>լուծ</w:t>
      </w:r>
      <w:r w:rsidR="000E3B77" w:rsidRPr="00F7171D">
        <w:t>ման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արտադատական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եղանակը</w:t>
      </w:r>
      <w:bookmarkEnd w:id="171"/>
      <w:bookmarkEnd w:id="172"/>
    </w:p>
    <w:p w14:paraId="68F26A11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կ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զմաշեր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ն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անք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ացն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ույթ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աբերությունն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նձ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նտե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խմամբ</w:t>
      </w:r>
      <w:r w:rsidRPr="00F7171D">
        <w:rPr>
          <w:rFonts w:eastAsia="Times New Roman" w:cs="Arial"/>
          <w:lang w:val="hy-AM" w:eastAsia="ru-RU"/>
        </w:rPr>
        <w:t>:</w:t>
      </w:r>
    </w:p>
    <w:p w14:paraId="36DBF222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տրտված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նսած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ր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աշարժի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միգրացիայի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ճանապարհ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նաղբյու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նչ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վազ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ովորաբ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կ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ետևաբա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ակերես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սք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տ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նձն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վազում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Կենսած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ր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ռաց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խ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տն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գ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արտանյութ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ափաբաժին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ժամկե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խնոլոգիա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մ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հ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չ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մբա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տի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գելվ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ստիցիդ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արտանյութ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ես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ոմաղբ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բար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նգառ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եքենա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վ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նոր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տ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ն</w:t>
      </w:r>
      <w:r w:rsidRPr="00F7171D">
        <w:rPr>
          <w:rFonts w:eastAsia="Times New Roman" w:cs="Arial"/>
          <w:lang w:val="hy-AM" w:eastAsia="ru-RU"/>
        </w:rPr>
        <w:t>:</w:t>
      </w:r>
    </w:p>
    <w:p w14:paraId="2EE4C1AB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կնհայ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կին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գ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ունա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գ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զմաթ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,  </w:t>
      </w:r>
      <w:r w:rsidRPr="00F7171D">
        <w:rPr>
          <w:rFonts w:ascii="Sylfaen" w:eastAsia="Times New Roman" w:hAnsi="Sylfaen" w:cs="Sylfaen"/>
          <w:lang w:val="hy-AM" w:eastAsia="ru-RU"/>
        </w:rPr>
        <w:t>պարտադ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տն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ներ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Ըն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ել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յուրաքանչյ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ա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սուրս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մանատիպ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վ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անակատ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ակարգերով</w:t>
      </w:r>
      <w:r w:rsidRPr="00F7171D">
        <w:rPr>
          <w:rFonts w:eastAsia="Times New Roman" w:cs="Arial"/>
          <w:lang w:val="hy-AM" w:eastAsia="ru-RU"/>
        </w:rPr>
        <w:t>:</w:t>
      </w:r>
    </w:p>
    <w:p w14:paraId="18E68342" w14:textId="0C605B6F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ում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78"/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կաց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տառությամբ</w:t>
      </w:r>
      <w:r w:rsidRPr="00F7171D">
        <w:rPr>
          <w:rFonts w:eastAsia="Times New Roman" w:cs="Arial"/>
          <w:lang w:val="hy-AM" w:eastAsia="ru-RU"/>
        </w:rPr>
        <w:t xml:space="preserve"> 1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կաց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ւյլտվություն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չ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ուրդ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ությ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ընթ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ի</w:t>
      </w:r>
      <w:r w:rsidRPr="00F7171D">
        <w:rPr>
          <w:rFonts w:eastAsia="Times New Roman" w:cs="Arial"/>
          <w:lang w:val="hy-AM" w:eastAsia="ru-RU"/>
        </w:rPr>
        <w:t xml:space="preserve"> 111 </w:t>
      </w:r>
      <w:r w:rsidRPr="00F7171D">
        <w:rPr>
          <w:rFonts w:ascii="Sylfaen" w:eastAsia="Times New Roman" w:hAnsi="Sylfaen" w:cs="Sylfaen"/>
          <w:lang w:val="hy-AM" w:eastAsia="ru-RU"/>
        </w:rPr>
        <w:t>հոդված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4F0021"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="004F0021" w:rsidRPr="00F7171D">
        <w:rPr>
          <w:rFonts w:ascii="Sylfaen" w:eastAsia="Times New Roman" w:hAnsi="Sylfae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թաց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գ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>:</w:t>
      </w:r>
    </w:p>
    <w:p w14:paraId="5E462F0D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պետի՝</w:t>
      </w:r>
      <w:r w:rsidRPr="00F7171D">
        <w:rPr>
          <w:rFonts w:eastAsia="Times New Roman" w:cs="Arial"/>
          <w:lang w:val="hy-AM" w:eastAsia="ru-RU"/>
        </w:rPr>
        <w:t xml:space="preserve"> 2002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Սեպտեմբերի</w:t>
      </w:r>
      <w:r w:rsidRPr="00F7171D">
        <w:rPr>
          <w:rFonts w:eastAsia="Times New Roman" w:cs="Arial"/>
          <w:lang w:val="hy-AM" w:eastAsia="ru-RU"/>
        </w:rPr>
        <w:t xml:space="preserve"> 16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N532 </w:t>
      </w:r>
      <w:r w:rsidRPr="00F7171D">
        <w:rPr>
          <w:rFonts w:ascii="Sylfaen" w:eastAsia="Times New Roman" w:hAnsi="Sylfaen" w:cs="Sylfaen"/>
          <w:lang w:val="hy-AM" w:eastAsia="ru-RU"/>
        </w:rPr>
        <w:t>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մբ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79"/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պա</w:t>
      </w:r>
      <w:r w:rsidRPr="00F7171D">
        <w:rPr>
          <w:rFonts w:eastAsia="Times New Roman" w:cs="Arial"/>
          <w:lang w:val="hy-AM" w:eastAsia="ru-RU"/>
        </w:rPr>
        <w:t xml:space="preserve">2017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հունվարի</w:t>
      </w:r>
      <w:r w:rsidRPr="00F7171D">
        <w:rPr>
          <w:rFonts w:eastAsia="Times New Roman" w:cs="Arial"/>
          <w:lang w:val="hy-AM" w:eastAsia="ru-RU"/>
        </w:rPr>
        <w:t xml:space="preserve"> 31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րկ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պե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80"/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ուն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ն</w:t>
      </w:r>
      <w:r w:rsidRPr="00F7171D">
        <w:rPr>
          <w:rFonts w:eastAsia="Times New Roman" w:cs="Arial"/>
          <w:lang w:val="hy-AM" w:eastAsia="ru-RU"/>
        </w:rPr>
        <w:t xml:space="preserve"> N 2 </w:t>
      </w:r>
      <w:r w:rsidRPr="00F7171D">
        <w:rPr>
          <w:rFonts w:ascii="Sylfaen" w:eastAsia="Times New Roman" w:hAnsi="Sylfaen" w:cs="Sylfaen"/>
          <w:lang w:val="hy-AM" w:eastAsia="ru-RU"/>
        </w:rPr>
        <w:t>հավելված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մբագր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ադր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Վերոհիշյա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2002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կտեմբերի</w:t>
      </w:r>
      <w:r w:rsidRPr="00F7171D">
        <w:rPr>
          <w:rFonts w:eastAsia="Times New Roman" w:cs="Arial"/>
          <w:lang w:val="hy-AM" w:eastAsia="ru-RU"/>
        </w:rPr>
        <w:t xml:space="preserve"> 21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պետ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ու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N 614 </w:t>
      </w:r>
      <w:r w:rsidRPr="00F7171D">
        <w:rPr>
          <w:rFonts w:ascii="Sylfaen" w:eastAsia="Times New Roman" w:hAnsi="Sylfaen" w:cs="Sylfaen"/>
          <w:lang w:val="hy-AM" w:eastAsia="ru-RU"/>
        </w:rPr>
        <w:t>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81"/>
      </w:r>
      <w:r w:rsidRPr="00F7171D">
        <w:rPr>
          <w:rFonts w:eastAsia="Times New Roman" w:cs="Arial"/>
          <w:lang w:val="hy-AM" w:eastAsia="ru-RU"/>
        </w:rPr>
        <w:t>,</w:t>
      </w:r>
      <w:r w:rsidRPr="00F7171D">
        <w:rPr>
          <w:rFonts w:ascii="Sylfaen" w:eastAsia="Times New Roman" w:hAnsi="Sylfaen" w:cs="Sylfaen"/>
          <w:lang w:val="hy-AM" w:eastAsia="ru-RU"/>
        </w:rPr>
        <w:t>որտե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թաց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ղեկավար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ադրությ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կտ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ով</w:t>
      </w:r>
      <w:r w:rsidRPr="00F7171D">
        <w:rPr>
          <w:rFonts w:eastAsia="Times New Roman" w:cs="Arial"/>
          <w:lang w:val="hy-AM" w:eastAsia="ru-RU"/>
        </w:rPr>
        <w:t>:</w:t>
      </w:r>
    </w:p>
    <w:p w14:paraId="4587E8C7" w14:textId="67A05C08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0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!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Նշ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ով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վանդա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րակտիկայ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լուծ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դ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ո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եկատվ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ևէ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պաշտո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ջ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ադ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լ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րակացնել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ան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րպ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առույթներ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Կա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ու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յլ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7A491E" w:rsidRPr="00F7171D">
        <w:rPr>
          <w:rFonts w:ascii="Sylfaen" w:eastAsia="Times New Roman" w:hAnsi="Sylfaen" w:cs="Sylfaen"/>
          <w:lang w:val="hy-AM" w:eastAsia="ru-RU"/>
        </w:rPr>
        <w:t>սկզբան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ապնդ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նամի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շտ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ցավո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սօ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ստա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կերը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ուրդ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վորվելու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ո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ր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ափ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ամե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իստ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ւմար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ով</w:t>
      </w:r>
      <w:r w:rsidR="00F90BCF"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ջ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իստ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ւմար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2012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.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գ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յ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վել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պ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ի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բև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և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ւմար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վալի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ցու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և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վել</w:t>
      </w:r>
      <w:r w:rsidRPr="00F7171D">
        <w:rPr>
          <w:rFonts w:eastAsia="Times New Roman" w:cs="Arial"/>
          <w:lang w:val="hy-AM" w:eastAsia="ru-RU"/>
        </w:rPr>
        <w:t>:</w:t>
      </w:r>
    </w:p>
    <w:p w14:paraId="09F9F915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վոր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գ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նակներ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գի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ոտե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ուցաբեր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ա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ուր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գ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մալ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գի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իտելիք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մտությու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գետնե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յուրըմբռն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րձ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րկան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55D5457D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1" w:color="548DD4" w:themeColor="text2" w:themeTint="99"/>
        </w:pBd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!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Պրակտիկայ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լուծություն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զ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ռն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ա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ր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վ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ք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ահար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ե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նրաբեռնված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ցավո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նձ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</w:t>
      </w:r>
      <w:r w:rsidR="00983CC1" w:rsidRPr="00F7171D">
        <w:rPr>
          <w:rFonts w:ascii="Sylfaen" w:eastAsia="Times New Roman" w:hAnsi="Sylfaen" w:cs="Sylfaen"/>
          <w:lang w:val="hy-AM" w:eastAsia="ru-RU"/>
        </w:rPr>
        <w:t>ակատար</w:t>
      </w:r>
      <w:r w:rsidR="00983CC1" w:rsidRPr="00F7171D">
        <w:rPr>
          <w:rFonts w:eastAsia="Times New Roman" w:cs="Arial"/>
          <w:lang w:val="hy-AM" w:eastAsia="ru-RU"/>
        </w:rPr>
        <w:t xml:space="preserve"> </w:t>
      </w:r>
      <w:r w:rsidR="00983CC1" w:rsidRPr="00F7171D">
        <w:rPr>
          <w:rFonts w:ascii="Sylfaen" w:eastAsia="Times New Roman" w:hAnsi="Sylfaen" w:cs="Sylfaen"/>
          <w:lang w:val="hy-AM" w:eastAsia="ru-RU"/>
        </w:rPr>
        <w:t>չտիրապետելու</w:t>
      </w:r>
      <w:r w:rsidR="00983CC1" w:rsidRPr="00F7171D">
        <w:rPr>
          <w:rFonts w:eastAsia="Times New Roman" w:cs="Arial"/>
          <w:lang w:val="hy-AM" w:eastAsia="ru-RU"/>
        </w:rPr>
        <w:t xml:space="preserve"> </w:t>
      </w:r>
      <w:r w:rsidR="00983CC1" w:rsidRPr="00F7171D">
        <w:rPr>
          <w:rFonts w:ascii="Sylfaen" w:eastAsia="Times New Roman" w:hAnsi="Sylfaen" w:cs="Sylfaen"/>
          <w:lang w:val="hy-AM" w:eastAsia="ru-RU"/>
        </w:rPr>
        <w:t>հանգամանքը</w:t>
      </w:r>
      <w:r w:rsidR="00983CC1" w:rsidRPr="00F7171D">
        <w:rPr>
          <w:rFonts w:eastAsia="Times New Roman" w:cs="Arial"/>
          <w:lang w:val="hy-AM" w:eastAsia="ru-RU"/>
        </w:rPr>
        <w:t>:</w:t>
      </w:r>
    </w:p>
    <w:tbl>
      <w:tblPr>
        <w:tblW w:w="9356" w:type="dxa"/>
        <w:tblInd w:w="-34" w:type="dxa"/>
        <w:tblLook w:val="0000" w:firstRow="0" w:lastRow="0" w:firstColumn="0" w:lastColumn="0" w:noHBand="0" w:noVBand="0"/>
      </w:tblPr>
      <w:tblGrid>
        <w:gridCol w:w="9356"/>
      </w:tblGrid>
      <w:tr w:rsidR="00BF5C39" w:rsidRPr="00B9607B" w14:paraId="648AF01F" w14:textId="77777777" w:rsidTr="005F09E7">
        <w:trPr>
          <w:trHeight w:val="1338"/>
        </w:trPr>
        <w:tc>
          <w:tcPr>
            <w:tcW w:w="9356" w:type="dxa"/>
          </w:tcPr>
          <w:p w14:paraId="71D7A25A" w14:textId="77777777" w:rsidR="000D3ECF" w:rsidRPr="00F7171D" w:rsidRDefault="000D3ECF" w:rsidP="005F09E7">
            <w:pPr>
              <w:shd w:val="clear" w:color="auto" w:fill="FFFFFF"/>
              <w:spacing w:after="0"/>
              <w:ind w:right="147" w:firstLine="567"/>
              <w:jc w:val="both"/>
              <w:rPr>
                <w:rFonts w:eastAsia="Times New Roman" w:cs="Arial"/>
                <w:lang w:val="hy-AM" w:eastAsia="ru-RU"/>
              </w:rPr>
            </w:pPr>
            <w:r w:rsidRPr="00F7171D">
              <w:rPr>
                <w:rFonts w:eastAsia="Times New Roman" w:cs="Arial"/>
                <w:b/>
                <w:lang w:val="hy-AM" w:eastAsia="ru-RU"/>
              </w:rPr>
              <w:t>i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բնագավառ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րտադատա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ղանակ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ետ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պվ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ւշադր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րժան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ա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Հ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այ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օրենսգրք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ոդվ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111-</w:t>
            </w:r>
            <w:r w:rsidRPr="00F7171D" w:rsidDel="0085304A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ձայ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.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կեր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կեր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ի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գործունե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թացք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ծագ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վ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կեր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կեր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իություններ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նոնակարգ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խորհրդ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ողմից</w:t>
            </w:r>
            <w:r w:rsidRPr="00F7171D">
              <w:rPr>
                <w:rFonts w:eastAsia="Times New Roman" w:cs="Arial"/>
                <w:lang w:val="hy-AM" w:eastAsia="ru-RU"/>
              </w:rPr>
              <w:t xml:space="preserve">: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նոնակարգ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խորհրդ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ողմ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իջ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ձայնությու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ձեռ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չբերվելու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եպք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վ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ատա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րգով</w:t>
            </w:r>
            <w:r w:rsidRPr="00F7171D">
              <w:rPr>
                <w:rFonts w:eastAsia="Times New Roman" w:cs="Arial"/>
                <w:lang w:val="hy-AM" w:eastAsia="ru-RU"/>
              </w:rPr>
              <w:t>:</w:t>
            </w:r>
          </w:p>
          <w:p w14:paraId="787C3DA5" w14:textId="77777777" w:rsidR="000D3ECF" w:rsidRPr="00F7171D" w:rsidRDefault="000D3ECF" w:rsidP="005F09E7">
            <w:pPr>
              <w:shd w:val="clear" w:color="auto" w:fill="FFFFFF"/>
              <w:spacing w:after="0"/>
              <w:ind w:right="147" w:firstLine="567"/>
              <w:jc w:val="both"/>
              <w:rPr>
                <w:rFonts w:eastAsia="Times New Roman" w:cs="Arial"/>
                <w:i/>
                <w:lang w:val="hy-AM" w:eastAsia="ru-RU"/>
              </w:rPr>
            </w:pPr>
            <w:r w:rsidRPr="00F7171D">
              <w:rPr>
                <w:rFonts w:eastAsia="Times New Roman" w:cs="Arial"/>
                <w:b/>
                <w:lang w:val="hy-AM" w:eastAsia="ru-RU"/>
              </w:rPr>
              <w:t xml:space="preserve">!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Թե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Հ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ռավարություն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2002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թ</w:t>
            </w:r>
            <w:r w:rsidRPr="00F7171D">
              <w:rPr>
                <w:rFonts w:eastAsia="Times New Roman" w:cs="Arial"/>
                <w:lang w:val="hy-AM" w:eastAsia="ru-RU"/>
              </w:rPr>
              <w:t xml:space="preserve">.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ոկտեմբ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17-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դուն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N1678-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ոշմամբ</w:t>
            </w:r>
            <w:r w:rsidRPr="00F7171D">
              <w:rPr>
                <w:rFonts w:eastAsia="Times New Roman" w:cs="Arial"/>
                <w:vertAlign w:val="superscript"/>
                <w:lang w:val="hy-AM" w:eastAsia="ru-RU"/>
              </w:rPr>
              <w:footnoteReference w:id="82"/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ստեղծվ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Հ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կեր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կեր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ի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գործունեություն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նոնակարգ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խորհուրդ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ստատվ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րա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զմ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սակայ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ախ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ռաջ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ետ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շ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օրենքով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ոշմամբ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ախատեսվ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ստոր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երկայացվ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գործունե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ւղղություններից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և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եկ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պատակաուղղվ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չ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ման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: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Եվ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պետք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ենթադրել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որ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այս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լիազորությունը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ներառված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. </w:t>
            </w:r>
            <w:r w:rsidRPr="00F7171D">
              <w:rPr>
                <w:rFonts w:ascii="Calibri" w:eastAsia="Times New Roman" w:hAnsi="Calibri" w:cs="Calibri"/>
                <w:i/>
                <w:lang w:val="hy-AM" w:eastAsia="ru-RU"/>
              </w:rPr>
              <w:t>«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օրենքով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իրեն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վերապահված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այլ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լիազորությունների</w:t>
            </w:r>
            <w:r w:rsidRPr="00F7171D">
              <w:rPr>
                <w:rFonts w:ascii="Calibri" w:eastAsia="Times New Roman" w:hAnsi="Calibri" w:cs="Calibri"/>
                <w:i/>
                <w:lang w:val="hy-AM" w:eastAsia="ru-RU"/>
              </w:rPr>
              <w:t>»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 w:eastAsia="ru-RU"/>
              </w:rPr>
              <w:t>շրջանակում</w:t>
            </w:r>
            <w:r w:rsidRPr="00F7171D">
              <w:rPr>
                <w:rFonts w:eastAsia="Times New Roman" w:cs="Arial"/>
                <w:i/>
                <w:lang w:val="hy-AM" w:eastAsia="ru-RU"/>
              </w:rPr>
              <w:t>:</w:t>
            </w:r>
          </w:p>
          <w:p w14:paraId="5155D2F5" w14:textId="6CF3A59F" w:rsidR="000D3ECF" w:rsidRPr="00F7171D" w:rsidRDefault="000D3ECF" w:rsidP="005F09E7">
            <w:pPr>
              <w:shd w:val="clear" w:color="auto" w:fill="FFFFFF"/>
              <w:spacing w:after="0"/>
              <w:ind w:right="147" w:firstLine="567"/>
              <w:jc w:val="both"/>
              <w:rPr>
                <w:rFonts w:eastAsia="Times New Roman" w:cs="Arial"/>
                <w:lang w:val="hy-AM" w:eastAsia="ru-RU"/>
              </w:rPr>
            </w:pPr>
            <w:r w:rsidRPr="00F7171D">
              <w:rPr>
                <w:rFonts w:ascii="Sylfaen" w:eastAsia="Times New Roman" w:hAnsi="Sylfaen" w:cs="Sylfaen"/>
                <w:lang w:val="hy-AM" w:eastAsia="ru-RU"/>
              </w:rPr>
              <w:t>Ինչ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րաբեր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նոնակարգ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խորհրդ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գործունե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րակտիկայ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պե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կեր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F37E7F" w:rsidRPr="00F7171D">
              <w:rPr>
                <w:rFonts w:ascii="Sylfaen" w:eastAsia="Times New Roman" w:hAnsi="Sylfaen" w:cs="Sylfaen"/>
                <w:lang w:val="hy-AM" w:eastAsia="ru-RU"/>
              </w:rPr>
              <w:t>ջրօգտագործող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կեր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ի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գործունե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թացք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ծագ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րմն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պա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ետ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շ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յ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րմին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րակտիկայ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րբև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չ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քննարկ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պատասխ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: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յ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նգամանք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ռավ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կնհայտ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արձն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670BDE" w:rsidRPr="00F7171D">
              <w:rPr>
                <w:rFonts w:ascii="Sylfaen" w:eastAsia="Times New Roman" w:hAnsi="Sylfaen" w:cs="Sylfaen"/>
                <w:lang w:val="hy-AM" w:eastAsia="ru-RU"/>
              </w:rPr>
              <w:t>ջրօգտագործ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բնագավառ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ծագ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րակտի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Հ</w:t>
            </w:r>
            <w:r w:rsidRPr="00F7171D">
              <w:rPr>
                <w:rFonts w:eastAsia="Times New Roman" w:cs="Arial"/>
                <w:lang w:val="hy-AM" w:eastAsia="ru-RU"/>
              </w:rPr>
              <w:t>-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յաց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չէ</w:t>
            </w:r>
            <w:r w:rsidRPr="00F7171D">
              <w:rPr>
                <w:rFonts w:eastAsia="Times New Roman" w:cs="Arial"/>
                <w:lang w:val="hy-AM" w:eastAsia="ru-RU"/>
              </w:rPr>
              <w:t>:</w:t>
            </w:r>
          </w:p>
        </w:tc>
      </w:tr>
    </w:tbl>
    <w:p w14:paraId="412ABD6A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 xml:space="preserve"> «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4F0021"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="004F0021" w:rsidRPr="00F7171D">
        <w:rPr>
          <w:rFonts w:ascii="Arial" w:eastAsia="Times New Roman" w:hAnsi="Arial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83"/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կրետ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կր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ված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</w:t>
      </w:r>
      <w:r w:rsidRPr="00F7171D">
        <w:rPr>
          <w:rFonts w:eastAsia="Times New Roman" w:cs="Arial"/>
          <w:lang w:val="hy-AM" w:eastAsia="ru-RU"/>
        </w:rPr>
        <w:t xml:space="preserve"> 12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ողով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տ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վազն</w:t>
      </w:r>
      <w:r w:rsidRPr="00F7171D">
        <w:rPr>
          <w:rFonts w:eastAsia="Times New Roman" w:cs="Arial"/>
          <w:lang w:val="hy-AM" w:eastAsia="ru-RU"/>
        </w:rPr>
        <w:t xml:space="preserve"> 3 </w:t>
      </w:r>
      <w:r w:rsidRPr="00F7171D">
        <w:rPr>
          <w:rFonts w:ascii="Sylfaen" w:eastAsia="Times New Roman" w:hAnsi="Sylfaen" w:cs="Sylfaen"/>
          <w:lang w:val="hy-AM" w:eastAsia="ru-RU"/>
        </w:rPr>
        <w:t>անդա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ռի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նա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ամ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տրել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ղաժամկ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դարեցնել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խս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տուցել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ելը</w:t>
      </w:r>
      <w:r w:rsidRPr="00F7171D">
        <w:rPr>
          <w:rFonts w:eastAsia="Calibri" w:cs="Arial"/>
          <w:lang w:val="hy-AM" w:eastAsia="ru-RU"/>
        </w:rPr>
        <w:t xml:space="preserve">:  </w:t>
      </w:r>
      <w:r w:rsidRPr="00F7171D">
        <w:rPr>
          <w:rFonts w:ascii="Sylfaen" w:eastAsia="Calibri" w:hAnsi="Sylfaen" w:cs="Sylfaen"/>
          <w:lang w:val="hy-AM" w:eastAsia="ru-RU"/>
        </w:rPr>
        <w:t>Ընկերությանը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մատակարարված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ոռոգմա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ջրի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վճարի</w:t>
      </w:r>
      <w:r w:rsidRPr="00F7171D">
        <w:rPr>
          <w:rFonts w:eastAsia="Calibri" w:cs="Arial"/>
          <w:lang w:val="hy-AM" w:eastAsia="ru-RU"/>
        </w:rPr>
        <w:t xml:space="preserve">, </w:t>
      </w:r>
      <w:r w:rsidRPr="00F7171D">
        <w:rPr>
          <w:rFonts w:ascii="Sylfaen" w:eastAsia="Calibri" w:hAnsi="Sylfaen" w:cs="Sylfaen"/>
          <w:lang w:val="hy-AM" w:eastAsia="ru-RU"/>
        </w:rPr>
        <w:t>անդամավճարի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կամ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այլ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վճարի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պարտք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ունեցող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անդամները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չեն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կարող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ընտրվել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վեճեր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լուծող</w:t>
      </w:r>
      <w:r w:rsidRPr="00F7171D">
        <w:rPr>
          <w:rFonts w:eastAsia="Calibri" w:cs="Arial"/>
          <w:lang w:val="hy-AM" w:eastAsia="ru-RU"/>
        </w:rPr>
        <w:t xml:space="preserve">  </w:t>
      </w:r>
      <w:r w:rsidRPr="00F7171D">
        <w:rPr>
          <w:rFonts w:ascii="Sylfaen" w:eastAsia="Calibri" w:hAnsi="Sylfaen" w:cs="Sylfaen"/>
          <w:lang w:val="hy-AM" w:eastAsia="ru-RU"/>
        </w:rPr>
        <w:t>հանձնաժողովի</w:t>
      </w:r>
      <w:r w:rsidRPr="00F7171D">
        <w:rPr>
          <w:rFonts w:eastAsia="Calibri" w:cs="Arial"/>
          <w:lang w:val="hy-AM" w:eastAsia="ru-RU"/>
        </w:rPr>
        <w:t xml:space="preserve"> </w:t>
      </w:r>
      <w:r w:rsidRPr="00F7171D">
        <w:rPr>
          <w:rFonts w:ascii="Sylfaen" w:eastAsia="Calibri" w:hAnsi="Sylfaen" w:cs="Sylfaen"/>
          <w:lang w:val="hy-AM" w:eastAsia="ru-RU"/>
        </w:rPr>
        <w:t>կազմում</w:t>
      </w:r>
      <w:r w:rsidRPr="00F7171D">
        <w:rPr>
          <w:rFonts w:eastAsia="Calibri" w:cs="Arial"/>
          <w:lang w:val="hy-AM" w:eastAsia="ru-RU"/>
        </w:rPr>
        <w:t>: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ստ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ա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զո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կետ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դրությ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ով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իստ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ւմար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րաժեշտության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ամ</w:t>
      </w:r>
      <w:r w:rsidRPr="00F7171D">
        <w:rPr>
          <w:rFonts w:eastAsia="Times New Roman" w:cs="Arial"/>
          <w:lang w:val="hy-AM" w:eastAsia="ru-RU"/>
        </w:rPr>
        <w:t>(</w:t>
      </w:r>
      <w:r w:rsidRPr="00F7171D">
        <w:rPr>
          <w:rFonts w:ascii="Sylfaen" w:eastAsia="Times New Roman" w:hAnsi="Sylfaen" w:cs="Sylfaen"/>
          <w:lang w:val="hy-AM" w:eastAsia="ru-RU"/>
        </w:rPr>
        <w:t>ներ</w:t>
      </w:r>
      <w:r w:rsidRPr="00F7171D">
        <w:rPr>
          <w:rFonts w:eastAsia="Times New Roman" w:cs="Arial"/>
          <w:lang w:val="hy-AM" w:eastAsia="ru-RU"/>
        </w:rPr>
        <w:t>)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ում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տնօրի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ձեռնությամբ</w:t>
      </w:r>
      <w:r w:rsidRPr="00F7171D">
        <w:rPr>
          <w:rFonts w:eastAsia="Times New Roman" w:cs="Arial"/>
          <w:lang w:val="hy-AM" w:eastAsia="ru-RU"/>
        </w:rPr>
        <w:t>:</w:t>
      </w:r>
    </w:p>
    <w:p w14:paraId="1FB1516B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րապարակայն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աշխիք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ը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գահ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յուրաքանչյ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ե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ջի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նկ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տնել</w:t>
      </w:r>
      <w:r w:rsidRPr="00F7171D">
        <w:rPr>
          <w:rFonts w:eastAsia="Times New Roman" w:cs="Arial"/>
          <w:lang w:val="hy-AM" w:eastAsia="ru-RU"/>
        </w:rPr>
        <w:t>:</w:t>
      </w:r>
    </w:p>
    <w:p w14:paraId="708D3B67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√. </w:t>
      </w:r>
      <w:r w:rsidRPr="00F7171D">
        <w:rPr>
          <w:rFonts w:ascii="Sylfaen" w:eastAsia="Times New Roman" w:hAnsi="Sylfaen" w:cs="Sylfaen"/>
          <w:lang w:val="hy-AM" w:eastAsia="ru-RU"/>
        </w:rPr>
        <w:t>Առաջար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արի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գահ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կանությ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շտ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յուրաքանչյ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նելի</w:t>
      </w:r>
      <w:r w:rsidRPr="00F7171D">
        <w:rPr>
          <w:rFonts w:eastAsia="Times New Roman" w:cs="Arial"/>
          <w:lang w:val="hy-AM" w:eastAsia="ru-RU"/>
        </w:rPr>
        <w:t>:</w:t>
      </w:r>
    </w:p>
    <w:p w14:paraId="752CCDD5" w14:textId="77777777" w:rsidR="000D3ECF" w:rsidRPr="00F7171D" w:rsidRDefault="000D3ECF" w:rsidP="000D3ECF">
      <w:pPr>
        <w:shd w:val="clear" w:color="auto" w:fill="FFFFFF"/>
        <w:spacing w:after="0" w:line="240" w:lineRule="auto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noProof/>
          <w:lang w:val="en-US"/>
        </w:rPr>
        <w:drawing>
          <wp:inline distT="0" distB="0" distL="0" distR="0" wp14:anchorId="3ADDF467" wp14:editId="12338410">
            <wp:extent cx="5355771" cy="3577213"/>
            <wp:effectExtent l="57150" t="38100" r="54610" b="9969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</w:p>
    <w:tbl>
      <w:tblPr>
        <w:tblW w:w="9072" w:type="dxa"/>
        <w:tblInd w:w="108" w:type="dxa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000" w:firstRow="0" w:lastRow="0" w:firstColumn="0" w:lastColumn="0" w:noHBand="0" w:noVBand="0"/>
      </w:tblPr>
      <w:tblGrid>
        <w:gridCol w:w="9072"/>
      </w:tblGrid>
      <w:tr w:rsidR="00BF5C39" w:rsidRPr="00B9607B" w14:paraId="07BE4EF3" w14:textId="77777777" w:rsidTr="00007EED">
        <w:trPr>
          <w:trHeight w:val="1320"/>
        </w:trPr>
        <w:tc>
          <w:tcPr>
            <w:tcW w:w="9072" w:type="dxa"/>
          </w:tcPr>
          <w:p w14:paraId="52E1687A" w14:textId="3167F260" w:rsidR="000D3ECF" w:rsidRPr="00F7171D" w:rsidRDefault="000D3ECF" w:rsidP="000D3ECF">
            <w:pPr>
              <w:shd w:val="clear" w:color="auto" w:fill="FFFFFF"/>
              <w:spacing w:after="0"/>
              <w:ind w:right="147" w:firstLine="547"/>
              <w:jc w:val="both"/>
              <w:rPr>
                <w:rFonts w:eastAsia="Times New Roman" w:cs="Arial"/>
                <w:lang w:val="hy-AM" w:eastAsia="ru-RU"/>
              </w:rPr>
            </w:pPr>
            <w:r w:rsidRPr="00F7171D">
              <w:rPr>
                <w:rFonts w:eastAsia="Times New Roman" w:cs="Arial"/>
                <w:b/>
                <w:lang w:val="hy-AM" w:eastAsia="ru-RU"/>
              </w:rPr>
              <w:t>i.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ողմեր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տեղեկացվ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իստ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նցկաց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պատակ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տեղ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ւ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ժամանակ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ս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արտավո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սնակց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իստ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շխատանքներ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սկ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թե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նարավորությու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չուն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նձամբ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սնակցելու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պա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րանց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շահեր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ր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երկայացն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յ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նձին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պատասխ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իազորագ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 </w:t>
            </w:r>
            <w:r w:rsidRPr="00F7171D">
              <w:rPr>
                <w:rFonts w:eastAsia="Times New Roman" w:cs="Arial"/>
                <w:vertAlign w:val="superscript"/>
                <w:lang w:val="hy-AM" w:eastAsia="ru-RU"/>
              </w:rPr>
              <w:footnoteReference w:id="84"/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ռկայ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եպք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: </w:t>
            </w:r>
          </w:p>
          <w:p w14:paraId="2C71F327" w14:textId="77777777" w:rsidR="000D3ECF" w:rsidRPr="00F7171D" w:rsidRDefault="000D3ECF" w:rsidP="000D3ECF">
            <w:pPr>
              <w:shd w:val="clear" w:color="auto" w:fill="FFFFFF"/>
              <w:spacing w:after="0"/>
              <w:ind w:right="147" w:firstLine="547"/>
              <w:jc w:val="both"/>
              <w:rPr>
                <w:rFonts w:eastAsia="Times New Roman" w:cs="Arial"/>
                <w:lang w:val="hy-AM" w:eastAsia="ru-RU"/>
              </w:rPr>
            </w:pPr>
            <w:r w:rsidRPr="00F7171D">
              <w:rPr>
                <w:rFonts w:ascii="Sylfaen" w:eastAsia="Times New Roman" w:hAnsi="Sylfaen" w:cs="Sylfaen"/>
                <w:lang w:val="hy-AM" w:eastAsia="ru-RU"/>
              </w:rPr>
              <w:t>Այ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եպքեր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րբ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սվ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նձնաժողով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նդամ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րաբեր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րջին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պե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նձնաժողով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նդա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չ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սնակց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իստ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ոշ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յացմանը</w:t>
            </w:r>
            <w:r w:rsidRPr="00F7171D">
              <w:rPr>
                <w:rFonts w:eastAsia="Times New Roman" w:cs="Arial"/>
                <w:lang w:val="hy-AM" w:eastAsia="ru-RU"/>
              </w:rPr>
              <w:t>:</w:t>
            </w:r>
          </w:p>
          <w:p w14:paraId="2A89E90D" w14:textId="77777777" w:rsidR="000D3ECF" w:rsidRPr="00F7171D" w:rsidRDefault="000D3ECF" w:rsidP="000D3ECF">
            <w:pPr>
              <w:shd w:val="clear" w:color="auto" w:fill="FFFFFF"/>
              <w:spacing w:after="0"/>
              <w:ind w:right="147" w:firstLine="547"/>
              <w:jc w:val="both"/>
              <w:rPr>
                <w:rFonts w:eastAsia="Times New Roman" w:cs="Arial"/>
                <w:lang w:val="hy-AM" w:eastAsia="ru-RU"/>
              </w:rPr>
            </w:pP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նձնաժողով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իստ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թացք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սվ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ողմ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փաստարկներ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ոն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ր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երկայացվ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նչպե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գրավո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յնպես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բանավո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: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ողմեր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ճե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լուծ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նձնաժողով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ր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ե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երկայացն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րենց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րծիք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իմնավորող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պացույցնե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սնակց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րանց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ետազոտմանը</w:t>
            </w:r>
            <w:r w:rsidRPr="00F7171D">
              <w:rPr>
                <w:rFonts w:eastAsia="Times New Roman" w:cs="Arial"/>
                <w:lang w:val="hy-AM" w:eastAsia="ru-RU"/>
              </w:rPr>
              <w:t>:</w:t>
            </w:r>
          </w:p>
        </w:tc>
      </w:tr>
    </w:tbl>
    <w:p w14:paraId="2AE76EBC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իրառ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դրությ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ագ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ասխանատվ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տատ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տություն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ցնում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ու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ծիք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վորումներ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և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ը</w:t>
      </w:r>
      <w:r w:rsidRPr="00F7171D">
        <w:rPr>
          <w:rFonts w:eastAsia="Times New Roman" w:cs="Arial"/>
          <w:lang w:val="hy-AM" w:eastAsia="ru-RU"/>
        </w:rPr>
        <w:t>.</w:t>
      </w:r>
    </w:p>
    <w:p w14:paraId="0B8FED74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վերացն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փոփոխ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ղ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փոխ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) </w:t>
      </w:r>
      <w:r w:rsidRPr="00F7171D">
        <w:rPr>
          <w:rFonts w:ascii="Sylfaen" w:eastAsia="Times New Roman" w:hAnsi="Sylfaen" w:cs="Sylfaen"/>
          <w:lang w:val="hy-AM" w:eastAsia="ru-RU"/>
        </w:rPr>
        <w:t>տնօրի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ա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ը</w:t>
      </w:r>
      <w:r w:rsidRPr="00F7171D">
        <w:rPr>
          <w:rFonts w:eastAsia="Times New Roman" w:cs="Arial"/>
          <w:lang w:val="hy-AM" w:eastAsia="ru-RU"/>
        </w:rPr>
        <w:t>,</w:t>
      </w:r>
    </w:p>
    <w:p w14:paraId="2B9535BC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Բ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վերականգ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ա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ախտ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վում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վորե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ախտող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ություններ։</w:t>
      </w:r>
    </w:p>
    <w:p w14:paraId="163B48CA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567"/>
        </w:tabs>
        <w:spacing w:after="0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ագ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ություն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նիս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փոփել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շ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ց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կարատ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անակահատված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ործընթաց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րապարակայ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ագույ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մբ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ործ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ջատեղյ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իճակ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ամանքնե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ագույ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ստ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կանգնմանը</w:t>
      </w:r>
      <w:r w:rsidRPr="00F7171D">
        <w:rPr>
          <w:rFonts w:eastAsia="Times New Roman" w:cs="Arial"/>
          <w:lang w:val="hy-AM" w:eastAsia="ru-RU"/>
        </w:rPr>
        <w:t>:</w:t>
      </w:r>
    </w:p>
    <w:p w14:paraId="7B64188A" w14:textId="77777777" w:rsidR="000D3ECF" w:rsidRPr="00F7171D" w:rsidRDefault="000D3ECF" w:rsidP="000D3ECF">
      <w:pPr>
        <w:shd w:val="clear" w:color="auto" w:fill="FFFFFF"/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իճարկ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ով</w:t>
      </w:r>
      <w:r w:rsidRPr="00F7171D">
        <w:rPr>
          <w:rFonts w:eastAsia="Times New Roman" w:cs="Arial"/>
          <w:lang w:val="hy-AM" w:eastAsia="ru-RU"/>
        </w:rPr>
        <w:t>:</w:t>
      </w:r>
    </w:p>
    <w:p w14:paraId="4A0E57F3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իշեցն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ցված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նայ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նրակրկի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ումնե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բ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և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րան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տրամ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րձ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յ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ումը</w:t>
      </w:r>
      <w:r w:rsidRPr="00F7171D">
        <w:rPr>
          <w:rFonts w:eastAsia="Times New Roman" w:cs="Arial"/>
          <w:lang w:val="hy-AM" w:eastAsia="ru-RU"/>
        </w:rPr>
        <w:t>:</w:t>
      </w:r>
    </w:p>
    <w:p w14:paraId="2350DBD2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դ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ռեգիստ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2004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մարտի</w:t>
      </w:r>
      <w:r w:rsidRPr="00F7171D">
        <w:rPr>
          <w:rFonts w:eastAsia="Times New Roman" w:cs="Arial"/>
          <w:lang w:val="hy-AM" w:eastAsia="ru-RU"/>
        </w:rPr>
        <w:t xml:space="preserve"> 25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րան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դ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2017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մարտի</w:t>
      </w:r>
      <w:r w:rsidRPr="00F7171D">
        <w:rPr>
          <w:rFonts w:eastAsia="Times New Roman" w:cs="Arial"/>
          <w:lang w:val="hy-AM" w:eastAsia="ru-RU"/>
        </w:rPr>
        <w:t xml:space="preserve"> 9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փոխ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Երևա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վո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ա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պասարկ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րական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ագործ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մը</w:t>
      </w:r>
      <w:r w:rsidRPr="00F7171D">
        <w:rPr>
          <w:rFonts w:eastAsia="Times New Roman" w:cs="Arial"/>
          <w:lang w:val="hy-AM" w:eastAsia="ru-RU"/>
        </w:rPr>
        <w:t>:</w:t>
      </w:r>
    </w:p>
    <w:p w14:paraId="700DD942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!</w:t>
      </w:r>
      <w:r w:rsidRPr="00F7171D">
        <w:rPr>
          <w:rFonts w:eastAsia="Times New Roman" w:cs="Arial"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Փաստորե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դրությու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խանիզ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րակտի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ս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իստ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ձանագ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կայ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իրակ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պիսի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վում</w:t>
      </w:r>
      <w:r w:rsidRPr="00F7171D">
        <w:rPr>
          <w:rFonts w:eastAsia="Times New Roman" w:cs="Arial"/>
          <w:lang w:val="hy-AM" w:eastAsia="ru-RU"/>
        </w:rPr>
        <w:t xml:space="preserve">:  </w:t>
      </w:r>
      <w:r w:rsidRPr="00F7171D">
        <w:rPr>
          <w:rFonts w:ascii="Sylfaen" w:eastAsia="Times New Roman" w:hAnsi="Sylfaen" w:cs="Sylfaen"/>
          <w:lang w:val="hy-AM" w:eastAsia="ru-RU"/>
        </w:rPr>
        <w:t>Պարտադ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չնայ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նրամաս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ումնե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չնայ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դրությու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յուր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յությանը</w:t>
      </w:r>
      <w:r w:rsidRPr="00F7171D">
        <w:rPr>
          <w:rFonts w:eastAsia="Times New Roman" w:cs="Arial"/>
          <w:lang w:val="hy-AM" w:eastAsia="ru-RU"/>
        </w:rPr>
        <w:t xml:space="preserve">, 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ստ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րակտի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և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լիս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5E54AE3D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աբ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բայ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նոնակարգ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հրդի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ծ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ունը</w:t>
      </w:r>
      <w:r w:rsidRPr="00F7171D">
        <w:rPr>
          <w:rFonts w:eastAsia="Times New Roman" w:cs="Arial"/>
          <w:lang w:val="hy-AM" w:eastAsia="ru-RU"/>
        </w:rPr>
        <w:t xml:space="preserve">, </w:t>
      </w:r>
    </w:p>
    <w:p w14:paraId="71AD3E56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√.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>:</w:t>
      </w:r>
    </w:p>
    <w:p w14:paraId="1E3D63D4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1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√. </w:t>
      </w:r>
      <w:r w:rsidRPr="00F7171D">
        <w:rPr>
          <w:rFonts w:ascii="Sylfaen" w:eastAsia="Times New Roman" w:hAnsi="Sylfaen" w:cs="Sylfaen"/>
          <w:lang w:val="hy-AM" w:eastAsia="ru-RU"/>
        </w:rPr>
        <w:t>մ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ոզ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պատակահար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մու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տար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ստիտու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մուն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ռայ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ու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ստիտուտ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կիրթ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անակակ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յ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օր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ի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արժե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դ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ղադրիչ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գ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ը</w:t>
      </w:r>
    </w:p>
    <w:p w14:paraId="342B75C9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յց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կերացմ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կախ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ֆինանս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րավակ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աշխի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հանդիսան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պանութ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ում</w:t>
      </w:r>
      <w:r w:rsidRPr="00F7171D">
        <w:rPr>
          <w:rFonts w:eastAsia="Times New Roman" w:cs="Arial"/>
          <w:lang w:val="hy-AM" w:eastAsia="ru-RU"/>
        </w:rPr>
        <w:t>:</w:t>
      </w:r>
    </w:p>
    <w:p w14:paraId="02527B96" w14:textId="7BCA140E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ով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համապատասխ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վերացր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հու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վենցիայ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ին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85"/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վենցիայի</w:t>
      </w:r>
      <w:r w:rsidRPr="00F7171D">
        <w:rPr>
          <w:rFonts w:eastAsia="Times New Roman" w:cs="Arial"/>
          <w:lang w:val="hy-AM" w:eastAsia="ru-RU"/>
        </w:rPr>
        <w:t xml:space="preserve"> 4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6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ն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շաճ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C4410B" w:rsidRPr="00F7171D">
        <w:rPr>
          <w:rFonts w:ascii="Sylfaen" w:eastAsia="Times New Roman" w:hAnsi="Sylfaen" w:cs="Sylfaen"/>
          <w:lang w:val="hy-AM" w:eastAsia="ru-RU"/>
        </w:rPr>
        <w:t>նախատես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կախ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կողմնակ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մ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ու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նայ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։</w:t>
      </w:r>
      <w:r w:rsidRPr="00F7171D">
        <w:rPr>
          <w:rFonts w:eastAsia="Times New Roman" w:cs="Arial"/>
          <w:lang w:val="hy-AM" w:eastAsia="ru-RU"/>
        </w:rPr>
        <w:t xml:space="preserve"> </w:t>
      </w:r>
    </w:p>
    <w:p w14:paraId="315BDB9F" w14:textId="77777777" w:rsidR="000D3ECF" w:rsidRPr="00F7171D" w:rsidRDefault="000D3ECF" w:rsidP="000D3ECF">
      <w:pPr>
        <w:shd w:val="clear" w:color="auto" w:fill="FFFFFF"/>
        <w:spacing w:after="0"/>
        <w:ind w:right="147"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Ձևավորվ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ջ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անակահատված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շտար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ստիտուտ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ղ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րհ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վալ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ենատարբ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ներ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ֆինանսակ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շխատանքայ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ևտրայ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ընտանե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ղղությամբ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ձ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նսուն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ընտր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ընտրան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ույ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ր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բե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կա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գործընթացնե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աշտար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րասենյակ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միջակ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կզբունք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կ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ր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ռնում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Ժամկետ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ում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տար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նորդություն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եմատաբ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եղ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կե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կա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ահանջ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ավ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խսեր</w:t>
      </w:r>
      <w:r w:rsidRPr="00F7171D">
        <w:rPr>
          <w:rFonts w:eastAsia="Times New Roman" w:cs="Arial"/>
          <w:lang w:val="hy-AM" w:eastAsia="ru-RU"/>
        </w:rPr>
        <w:t>:</w:t>
      </w:r>
    </w:p>
    <w:p w14:paraId="2C052A19" w14:textId="77777777" w:rsidR="00654BDF" w:rsidRPr="00F7171D" w:rsidRDefault="00654BDF">
      <w:pPr>
        <w:spacing w:after="0" w:line="240" w:lineRule="auto"/>
        <w:ind w:left="1080"/>
        <w:jc w:val="both"/>
        <w:rPr>
          <w:rFonts w:cs="Arial"/>
          <w:b/>
          <w:lang w:val="hy-AM"/>
        </w:rPr>
      </w:pPr>
    </w:p>
    <w:p w14:paraId="5D2CC890" w14:textId="77777777" w:rsidR="000E3B77" w:rsidRPr="00F7171D" w:rsidRDefault="00677DF2" w:rsidP="005809DD">
      <w:pPr>
        <w:pStyle w:val="Heading2"/>
        <w:rPr>
          <w:rFonts w:asciiTheme="minorHAnsi" w:hAnsiTheme="minorHAnsi" w:cs="Arial"/>
        </w:rPr>
      </w:pPr>
      <w:bookmarkStart w:id="173" w:name="_Toc495054794"/>
      <w:bookmarkStart w:id="174" w:name="_Toc506388705"/>
      <w:r w:rsidRPr="00F7171D">
        <w:rPr>
          <w:rFonts w:asciiTheme="minorHAnsi" w:hAnsiTheme="minorHAnsi" w:cs="Arial"/>
        </w:rPr>
        <w:t xml:space="preserve">15.2. </w:t>
      </w:r>
      <w:r w:rsidR="000E3B77" w:rsidRPr="00F7171D">
        <w:t>Վեճերի</w:t>
      </w:r>
      <w:r w:rsidR="000E3B77" w:rsidRPr="00F7171D">
        <w:rPr>
          <w:rFonts w:asciiTheme="minorHAnsi" w:hAnsiTheme="minorHAnsi" w:cs="Arial"/>
        </w:rPr>
        <w:t xml:space="preserve"> </w:t>
      </w:r>
      <w:r w:rsidR="00AF2BEE" w:rsidRPr="00F7171D">
        <w:t>լուծ</w:t>
      </w:r>
      <w:r w:rsidR="000E3B77" w:rsidRPr="00F7171D">
        <w:t>ման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դատական</w:t>
      </w:r>
      <w:r w:rsidR="000E3B77" w:rsidRPr="00F7171D">
        <w:rPr>
          <w:rFonts w:asciiTheme="minorHAnsi" w:hAnsiTheme="minorHAnsi" w:cs="Arial"/>
        </w:rPr>
        <w:t xml:space="preserve"> </w:t>
      </w:r>
      <w:r w:rsidR="000E3B77" w:rsidRPr="00F7171D">
        <w:t>եղանակը</w:t>
      </w:r>
      <w:bookmarkEnd w:id="173"/>
      <w:bookmarkEnd w:id="174"/>
    </w:p>
    <w:p w14:paraId="1A172118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Թե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ադր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իր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իր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՛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վերացր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չ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եկատվ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չելիութ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շ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ադա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չելի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վենցի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ախտ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կոլոգ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խախտ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րկայ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րձ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տկ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րե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վտանգ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ցագործությու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լխ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խախտ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ում</w:t>
      </w:r>
      <w:r w:rsidR="00F90BCF"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չ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խախտում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ղօգտագործ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գեոդեզիայ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րտեզագրութ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շրջակ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ավայր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ատմ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շակույթ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ւշարձա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լխ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ումով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045D54F6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!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ով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րակտիկայ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լուծ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լ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րակացնել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կան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ս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ր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բաղեցնում</w:t>
      </w:r>
      <w:r w:rsidRPr="00F7171D">
        <w:rPr>
          <w:rFonts w:eastAsia="Times New Roman" w:cs="Arial"/>
          <w:lang w:val="hy-AM" w:eastAsia="ru-RU"/>
        </w:rPr>
        <w:t>:</w:t>
      </w:r>
    </w:p>
    <w:p w14:paraId="0B912089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 xml:space="preserve">, 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կի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՝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Տնտե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տյանի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դատարա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կ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ս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պի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ու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ւսափել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եր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րակտիկ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պ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վո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շաճ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րական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նա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հատու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ին</w:t>
      </w:r>
      <w:r w:rsidRPr="00F7171D">
        <w:rPr>
          <w:rFonts w:eastAsia="Times New Roman" w:cs="Arial"/>
          <w:lang w:val="hy-AM" w:eastAsia="ru-RU"/>
        </w:rPr>
        <w:t>:</w:t>
      </w:r>
    </w:p>
    <w:p w14:paraId="5999DFF7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i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րմավ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յ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ղեգնու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յուղ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կիչ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լբեր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վթյա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րապ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ապետյ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մ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ությունյանը</w:t>
      </w:r>
      <w:r w:rsidRPr="00F7171D">
        <w:rPr>
          <w:rFonts w:eastAsia="Times New Roman" w:cs="Arial"/>
          <w:lang w:val="hy-AM" w:eastAsia="ru-RU"/>
        </w:rPr>
        <w:t xml:space="preserve"> 2008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մավի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զ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դե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խթ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ան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նա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հատու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ով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իթ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լ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ղ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խթ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ՕԸ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2008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ւլ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ոստո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իս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կայ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ր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ր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նաս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յուրաքանչյու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նա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հատու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քնն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ը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մերժ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ապ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ապետյ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լբեր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վթյ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2009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կտեմբերի</w:t>
      </w:r>
      <w:r w:rsidRPr="00F7171D">
        <w:rPr>
          <w:rFonts w:eastAsia="Times New Roman" w:cs="Arial"/>
          <w:lang w:val="hy-AM" w:eastAsia="ru-RU"/>
        </w:rPr>
        <w:t xml:space="preserve"> 16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մբ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86"/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րժ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ղոք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քնն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06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>05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2009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ղ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ի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ժ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ջ։</w:t>
      </w:r>
      <w:r w:rsidRPr="00F7171D">
        <w:rPr>
          <w:rFonts w:eastAsia="Times New Roman" w:cs="Arial"/>
          <w:lang w:val="hy-AM" w:eastAsia="ru-RU"/>
        </w:rPr>
        <w:t xml:space="preserve"> </w:t>
      </w:r>
    </w:p>
    <w:p w14:paraId="7F31E968" w14:textId="12704C5C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Ին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մ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ությունյ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ե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պ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ը</w:t>
      </w:r>
      <w:r w:rsidRPr="00F7171D">
        <w:rPr>
          <w:rFonts w:eastAsia="Times New Roman" w:cs="Arial"/>
          <w:lang w:val="hy-AM" w:eastAsia="ru-RU"/>
        </w:rPr>
        <w:t xml:space="preserve"> 27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>02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2009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րժ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երաքնն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ը</w:t>
      </w:r>
      <w:r w:rsidRPr="00F7171D">
        <w:rPr>
          <w:rFonts w:eastAsia="Times New Roman" w:cs="Arial"/>
          <w:lang w:val="hy-AM" w:eastAsia="ru-RU"/>
        </w:rPr>
        <w:t xml:space="preserve"> 13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>05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2009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իռ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ղ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ի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ժ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ջ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բայ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2009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յեմբերի</w:t>
      </w:r>
      <w:r w:rsidRPr="00F7171D">
        <w:rPr>
          <w:rFonts w:eastAsia="Times New Roman" w:cs="Arial"/>
          <w:lang w:val="hy-AM" w:eastAsia="ru-RU"/>
        </w:rPr>
        <w:t xml:space="preserve"> 6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մբ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87"/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եկա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քնն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ղարկ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4C6EDF" w:rsidRPr="00F7171D">
        <w:rPr>
          <w:rFonts w:ascii="Sylfaen" w:eastAsia="Times New Roman" w:hAnsi="Sylfaen" w:cs="Sylfaen"/>
          <w:lang w:val="hy-AM" w:eastAsia="ru-RU"/>
        </w:rPr>
        <w:t>Արմավ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զ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տյ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ության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յ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մավի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րզ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հան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ս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ը</w:t>
      </w:r>
      <w:r w:rsidRPr="00F7171D">
        <w:rPr>
          <w:rFonts w:eastAsia="Times New Roman" w:cs="Arial"/>
          <w:lang w:val="hy-AM" w:eastAsia="ru-RU"/>
        </w:rPr>
        <w:t xml:space="preserve"> 29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>04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2010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մ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ությունյ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կի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(3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>104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 xml:space="preserve">000 </w:t>
      </w:r>
      <w:r w:rsidRPr="00F7171D">
        <w:rPr>
          <w:rFonts w:ascii="Sylfaen" w:eastAsia="Times New Roman" w:hAnsi="Sylfaen" w:cs="Sylfaen"/>
          <w:lang w:val="hy-AM" w:eastAsia="ru-RU"/>
        </w:rPr>
        <w:t>դրա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ափով</w:t>
      </w:r>
      <w:r w:rsidRPr="00F7171D">
        <w:rPr>
          <w:rFonts w:eastAsia="Times New Roman" w:cs="Arial"/>
          <w:lang w:val="hy-AM" w:eastAsia="ru-RU"/>
        </w:rPr>
        <w:t xml:space="preserve">)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քնն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19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>08</w:t>
      </w:r>
      <w:r w:rsidRPr="00F7171D">
        <w:rPr>
          <w:rFonts w:ascii="MS Gothic" w:eastAsia="MS Gothic" w:hAnsi="MS Gothic" w:cs="MS Gothic"/>
          <w:lang w:val="hy-AM" w:eastAsia="ru-RU"/>
        </w:rPr>
        <w:t>․</w:t>
      </w:r>
      <w:r w:rsidRPr="00F7171D">
        <w:rPr>
          <w:rFonts w:eastAsia="Times New Roman" w:cs="Arial"/>
          <w:lang w:val="hy-AM" w:eastAsia="ru-RU"/>
        </w:rPr>
        <w:t>2010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իռ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ղ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ի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ժ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ջ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ղո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2010 </w:t>
      </w:r>
      <w:r w:rsidRPr="00F7171D">
        <w:rPr>
          <w:rFonts w:ascii="Sylfaen" w:eastAsia="Times New Roman" w:hAnsi="Sylfaen" w:cs="Sylfaen"/>
          <w:lang w:val="hy-AM" w:eastAsia="ru-RU"/>
        </w:rPr>
        <w:t>թ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կտեմբերի</w:t>
      </w:r>
      <w:r w:rsidRPr="00F7171D">
        <w:rPr>
          <w:rFonts w:eastAsia="Times New Roman" w:cs="Arial"/>
          <w:lang w:val="hy-AM" w:eastAsia="ru-RU"/>
        </w:rPr>
        <w:t xml:space="preserve"> 27-</w:t>
      </w:r>
      <w:r w:rsidRPr="00F7171D">
        <w:rPr>
          <w:rFonts w:ascii="Sylfaen" w:eastAsia="Times New Roman" w:hAnsi="Sylfaen" w:cs="Sylfaen"/>
          <w:lang w:val="hy-AM" w:eastAsia="ru-RU"/>
        </w:rPr>
        <w:t>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մամբ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88"/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ղոք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եկա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քնն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փոխելով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րժ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մ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ությունյ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ը։</w:t>
      </w:r>
      <w:r w:rsidRPr="00F7171D">
        <w:rPr>
          <w:rFonts w:eastAsia="Times New Roman" w:cs="Arial"/>
          <w:lang w:val="hy-AM" w:eastAsia="ru-RU"/>
        </w:rPr>
        <w:t xml:space="preserve"> </w:t>
      </w:r>
    </w:p>
    <w:p w14:paraId="38D44374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կնհայ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սնյ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ի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թաց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ամե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վ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նա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տու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արտ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րժմա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ֆինան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>:</w:t>
      </w:r>
      <w:r w:rsidR="00F90BCF"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ադա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ման</w:t>
      </w:r>
      <w:r w:rsidR="00F90BCF"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ղանակ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վա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խս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ում։</w:t>
      </w:r>
      <w:r w:rsidR="00F90BCF"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վորապես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դատ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խս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ակ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րաժե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ն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ուր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տրանսպորտ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խսեր</w:t>
      </w:r>
      <w:r w:rsidRPr="00F7171D">
        <w:rPr>
          <w:rFonts w:eastAsia="Times New Roman" w:cs="Arial"/>
          <w:vertAlign w:val="superscript"/>
          <w:lang w:val="hy-AM" w:eastAsia="ru-RU"/>
        </w:rPr>
        <w:footnoteReference w:id="89"/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Այ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նկյուն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վոր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զոք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ֆինան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չընդոտները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ը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422C789B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ում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ու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ի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ս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ադա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չելի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ս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չընդո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քանո՞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4C6EDF">
        <w:rPr>
          <w:rFonts w:ascii="Sylfaen" w:eastAsia="Times New Roman" w:hAnsi="Sylfaen" w:cs="Sylfaen"/>
          <w:lang w:val="hy-AM" w:eastAsia="ru-RU"/>
        </w:rPr>
        <w:t>Եվ</w:t>
      </w:r>
      <w:r w:rsidRPr="00F7171D">
        <w:rPr>
          <w:rFonts w:ascii="Sylfaen" w:eastAsia="Times New Roman" w:hAnsi="Sylfaen" w:cs="Sylfaen"/>
          <w:lang w:val="hy-AM" w:eastAsia="ru-RU"/>
        </w:rPr>
        <w:t>րոպ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ափանիշներին։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8E1739">
        <w:rPr>
          <w:rFonts w:ascii="Sylfaen" w:eastAsia="Times New Roman" w:hAnsi="Sylfaen" w:cs="Sylfaen"/>
          <w:lang w:val="hy-AM" w:eastAsia="ru-RU"/>
        </w:rPr>
        <w:t>Եվրոպ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նդրադառնա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չելի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ֆինան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շ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ադա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չելի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ախտ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եր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րկ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ից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ույթ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խս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գ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յութ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ունե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ով։</w:t>
      </w:r>
      <w:r w:rsidRPr="00F7171D">
        <w:rPr>
          <w:rFonts w:eastAsia="Times New Roman" w:cs="Arial"/>
          <w:lang w:val="hy-AM" w:eastAsia="ru-RU"/>
        </w:rPr>
        <w:t xml:space="preserve"> </w:t>
      </w:r>
    </w:p>
    <w:p w14:paraId="3F1BA661" w14:textId="77777777" w:rsidR="000D3ECF" w:rsidRPr="00F7171D" w:rsidRDefault="008E1739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>
        <w:rPr>
          <w:rFonts w:ascii="Sylfaen" w:eastAsia="Times New Roman" w:hAnsi="Sylfaen" w:cs="Sylfaen"/>
          <w:lang w:val="hy-AM" w:eastAsia="ru-RU"/>
        </w:rPr>
        <w:t>Եվրոպակ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դատարան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նշ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</w:t>
      </w:r>
      <w:r w:rsidR="000D3ECF" w:rsidRPr="00F7171D">
        <w:rPr>
          <w:rFonts w:eastAsia="Times New Roman" w:cs="Arial"/>
          <w:lang w:val="hy-AM" w:eastAsia="ru-RU"/>
        </w:rPr>
        <w:t xml:space="preserve">. </w:t>
      </w:r>
      <w:r w:rsidR="000D3ECF" w:rsidRPr="00F7171D">
        <w:rPr>
          <w:rFonts w:ascii="Calibri" w:eastAsia="Times New Roman" w:hAnsi="Calibri" w:cs="Calibri"/>
          <w:lang w:val="hy-AM" w:eastAsia="ru-RU"/>
        </w:rPr>
        <w:t>«</w:t>
      </w:r>
      <w:r w:rsidR="000D3ECF" w:rsidRPr="00F7171D">
        <w:rPr>
          <w:rFonts w:ascii="Sylfaen" w:eastAsia="Times New Roman" w:hAnsi="Sylfaen" w:cs="Sylfaen"/>
          <w:lang w:val="hy-AM" w:eastAsia="ru-RU"/>
        </w:rPr>
        <w:t>Կոնվենցի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րող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խախտվ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ինչպես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փաստական</w:t>
      </w:r>
      <w:r w:rsidR="000D3ECF" w:rsidRPr="00F7171D">
        <w:rPr>
          <w:rFonts w:eastAsia="Times New Roman" w:cs="Arial"/>
          <w:lang w:val="hy-AM" w:eastAsia="ru-RU"/>
        </w:rPr>
        <w:t xml:space="preserve">, </w:t>
      </w:r>
      <w:r w:rsidR="000D3ECF" w:rsidRPr="00F7171D">
        <w:rPr>
          <w:rFonts w:ascii="Sylfaen" w:eastAsia="Times New Roman" w:hAnsi="Sylfaen" w:cs="Sylfaen"/>
          <w:lang w:val="hy-AM" w:eastAsia="ru-RU"/>
        </w:rPr>
        <w:t>այնպես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խոչընդոտներ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րդյունքում։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ոնվենցիայով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ստանձնած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րտավորություններ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յմանավորվող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ետություններից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հանջ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ե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որոշակ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ոզիտիվ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ործողություններ</w:t>
      </w:r>
      <w:r w:rsidR="000D3ECF" w:rsidRPr="00F7171D">
        <w:rPr>
          <w:rFonts w:eastAsia="Times New Roman" w:cs="Arial"/>
          <w:lang w:val="hy-AM" w:eastAsia="ru-RU"/>
        </w:rPr>
        <w:t xml:space="preserve">. </w:t>
      </w:r>
      <w:r w:rsidR="000D3ECF" w:rsidRPr="00F7171D">
        <w:rPr>
          <w:rFonts w:ascii="Sylfaen" w:eastAsia="Times New Roman" w:hAnsi="Sylfaen" w:cs="Sylfaen"/>
          <w:lang w:val="hy-AM" w:eastAsia="ru-RU"/>
        </w:rPr>
        <w:t>նմ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նգամանքներ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ետություն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չի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կարող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տնվել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սիվ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դեր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չկա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տարբերությու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գործող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և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նգործ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իջև։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րդարադատությ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մատչելիություն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ապահովելու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րտավորությունը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հանդիսանում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է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նման</w:t>
      </w:r>
      <w:r w:rsidR="000D3ECF" w:rsidRPr="00F7171D">
        <w:rPr>
          <w:rFonts w:eastAsia="Times New Roman" w:cs="Arial"/>
          <w:lang w:val="hy-AM" w:eastAsia="ru-RU"/>
        </w:rPr>
        <w:t xml:space="preserve"> </w:t>
      </w:r>
      <w:r w:rsidR="000D3ECF" w:rsidRPr="00F7171D">
        <w:rPr>
          <w:rFonts w:ascii="Sylfaen" w:eastAsia="Times New Roman" w:hAnsi="Sylfaen" w:cs="Sylfaen"/>
          <w:lang w:val="hy-AM" w:eastAsia="ru-RU"/>
        </w:rPr>
        <w:t>պարտավորություն</w:t>
      </w:r>
      <w:r w:rsidR="000D3ECF" w:rsidRPr="00F7171D">
        <w:rPr>
          <w:rFonts w:eastAsia="Times New Roman" w:cs="Arial"/>
          <w:lang w:val="hy-AM" w:eastAsia="ru-RU"/>
        </w:rPr>
        <w:t>»</w:t>
      </w:r>
      <w:r w:rsidR="000D3ECF" w:rsidRPr="00F7171D">
        <w:rPr>
          <w:rFonts w:eastAsia="Times New Roman" w:cs="Arial"/>
          <w:vertAlign w:val="superscript"/>
          <w:lang w:val="hy-AM" w:eastAsia="ru-RU"/>
        </w:rPr>
        <w:footnoteReference w:id="90"/>
      </w:r>
      <w:r w:rsidR="000D3ECF" w:rsidRPr="00F7171D">
        <w:rPr>
          <w:rFonts w:ascii="Tahoma" w:eastAsia="Times New Roman" w:hAnsi="Tahoma" w:cs="Tahoma"/>
          <w:lang w:val="hy-AM" w:eastAsia="ru-RU"/>
        </w:rPr>
        <w:t>։</w:t>
      </w:r>
      <w:r w:rsidR="000D3ECF" w:rsidRPr="00F7171D">
        <w:rPr>
          <w:rFonts w:eastAsia="Times New Roman" w:cs="Arial"/>
          <w:lang w:val="hy-AM" w:eastAsia="ru-RU"/>
        </w:rPr>
        <w:t xml:space="preserve">  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14"/>
      </w:tblGrid>
      <w:tr w:rsidR="00BF5C39" w:rsidRPr="00B9607B" w14:paraId="7D781C63" w14:textId="77777777" w:rsidTr="005F09E7">
        <w:trPr>
          <w:trHeight w:val="2152"/>
        </w:trPr>
        <w:tc>
          <w:tcPr>
            <w:tcW w:w="9214" w:type="dxa"/>
            <w:tcBorders>
              <w:top w:val="single" w:sz="12" w:space="0" w:color="548DD4" w:themeColor="text2" w:themeTint="99"/>
              <w:left w:val="single" w:sz="12" w:space="0" w:color="548DD4" w:themeColor="text2" w:themeTint="99"/>
              <w:bottom w:val="single" w:sz="12" w:space="0" w:color="548DD4" w:themeColor="text2" w:themeTint="99"/>
              <w:right w:val="single" w:sz="12" w:space="0" w:color="548DD4" w:themeColor="text2" w:themeTint="99"/>
            </w:tcBorders>
          </w:tcPr>
          <w:p w14:paraId="22CAA970" w14:textId="77777777" w:rsidR="000D3ECF" w:rsidRPr="00F7171D" w:rsidRDefault="000D3ECF" w:rsidP="000D3ECF">
            <w:pPr>
              <w:spacing w:after="0"/>
              <w:ind w:firstLine="567"/>
              <w:jc w:val="both"/>
              <w:rPr>
                <w:rFonts w:eastAsia="Times New Roman" w:cs="Arial"/>
                <w:lang w:val="hy-AM" w:eastAsia="ru-RU"/>
              </w:rPr>
            </w:pP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Հ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Սահմանադր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ձայն</w:t>
            </w:r>
            <w:r w:rsidRPr="00F7171D">
              <w:rPr>
                <w:rFonts w:ascii="MS Gothic" w:eastAsia="MS Gothic" w:hAnsi="MS Gothic" w:cs="MS Gothic"/>
                <w:lang w:val="hy-AM" w:eastAsia="ru-RU"/>
              </w:rPr>
              <w:t>․</w:t>
            </w:r>
            <w:r w:rsidRPr="00F7171D">
              <w:rPr>
                <w:rFonts w:eastAsia="PMingLiU" w:cs="Arial"/>
                <w:lang w:val="hy-AM" w:eastAsia="ru-RU"/>
              </w:rPr>
              <w:t xml:space="preserve"> «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Յուրաքանչյու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ւն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րավունք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զատ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րդյունավետ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ատա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աշտպան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րավուն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: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Յուրաքանչյու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Հ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իջազգայ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այմանագրեր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պատասխ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ւն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րավունք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զատ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աշտպան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խնդրով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րդու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րավունք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զատություն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աշտպան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իջազգայ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րմիննե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իմելու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իրավուն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: </w:t>
            </w:r>
          </w:p>
          <w:p w14:paraId="53D2EB21" w14:textId="77777777" w:rsidR="000D3ECF" w:rsidRPr="00F7171D" w:rsidRDefault="000D3ECF" w:rsidP="000D3ECF">
            <w:pPr>
              <w:spacing w:after="0"/>
              <w:ind w:firstLine="567"/>
              <w:jc w:val="both"/>
              <w:rPr>
                <w:rFonts w:eastAsia="Times New Roman" w:cs="Arial"/>
                <w:shd w:val="clear" w:color="auto" w:fill="FFFFFF"/>
                <w:lang w:val="hy-AM" w:eastAsia="ru-RU"/>
              </w:rPr>
            </w:pPr>
            <w:r w:rsidRPr="00F7171D">
              <w:rPr>
                <w:rFonts w:ascii="Sylfaen" w:eastAsia="Times New Roman" w:hAnsi="Sylfaen" w:cs="Sylfaen"/>
                <w:lang w:val="hy-AM" w:eastAsia="ru-RU"/>
              </w:rPr>
              <w:t>Նույ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Սահմանադր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ոդված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64-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ախատես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. </w:t>
            </w:r>
            <w:r w:rsidRPr="00F7171D">
              <w:rPr>
                <w:rFonts w:ascii="Calibri" w:eastAsia="Times New Roman" w:hAnsi="Calibri" w:cs="Calibri"/>
                <w:lang w:val="hy-AM" w:eastAsia="ru-RU"/>
              </w:rPr>
              <w:t>«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Յուրաքանչյուր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ոք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ունի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իրավաբանական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օգնություն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ստանալու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իրավունք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: 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Օրենքով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սահմանված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դեպքերում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իրավաբանական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օգնությունը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ցույց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տրվում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պետական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միջոցների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 w:eastAsia="ru-RU"/>
              </w:rPr>
              <w:t>հաշվին</w:t>
            </w:r>
            <w:r w:rsidRPr="00F7171D">
              <w:rPr>
                <w:rFonts w:ascii="Calibri" w:eastAsia="Times New Roman" w:hAnsi="Calibri" w:cs="Calibri"/>
                <w:shd w:val="clear" w:color="auto" w:fill="FFFFFF"/>
                <w:lang w:val="hy-AM" w:eastAsia="ru-RU"/>
              </w:rPr>
              <w:t>»</w:t>
            </w:r>
            <w:r w:rsidRPr="00F7171D">
              <w:rPr>
                <w:rFonts w:eastAsia="Times New Roman" w:cs="Arial"/>
                <w:shd w:val="clear" w:color="auto" w:fill="FFFFFF"/>
                <w:lang w:val="hy-AM" w:eastAsia="ru-RU"/>
              </w:rPr>
              <w:t>:</w:t>
            </w:r>
          </w:p>
          <w:p w14:paraId="5D9328BA" w14:textId="77777777" w:rsidR="000D3ECF" w:rsidRPr="00F7171D" w:rsidRDefault="000D3ECF" w:rsidP="000D3ECF">
            <w:pPr>
              <w:spacing w:after="0"/>
              <w:ind w:firstLine="567"/>
              <w:jc w:val="both"/>
              <w:rPr>
                <w:rFonts w:eastAsia="PMingLiU" w:cs="Arial"/>
                <w:b/>
                <w:i/>
                <w:shd w:val="clear" w:color="auto" w:fill="FFFFFF"/>
                <w:lang w:val="hy-AM" w:eastAsia="ru-RU"/>
              </w:rPr>
            </w:pP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Օրհուսի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կոնվենցիայի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9-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րդ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հոդվածի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5-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րդ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մասն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այս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նկատառումներով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նախատեսում</w:t>
            </w:r>
            <w:r w:rsidRPr="00F7171D">
              <w:rPr>
                <w:rFonts w:eastAsia="Times New Roman" w:cs="Arial"/>
                <w:b/>
                <w:i/>
                <w:shd w:val="clear" w:color="auto" w:fill="FFFFFF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b/>
                <w:i/>
                <w:shd w:val="clear" w:color="auto" w:fill="FFFFFF"/>
                <w:lang w:val="hy-AM" w:eastAsia="ru-RU"/>
              </w:rPr>
              <w:t>է</w:t>
            </w:r>
            <w:r w:rsidRPr="00F7171D">
              <w:rPr>
                <w:rFonts w:ascii="MS Gothic" w:eastAsia="MS Gothic" w:hAnsi="MS Gothic" w:cs="MS Gothic"/>
                <w:b/>
                <w:i/>
                <w:shd w:val="clear" w:color="auto" w:fill="FFFFFF"/>
                <w:lang w:val="hy-AM" w:eastAsia="ru-RU"/>
              </w:rPr>
              <w:t>․</w:t>
            </w:r>
          </w:p>
          <w:p w14:paraId="718E5C4E" w14:textId="792E0EDB" w:rsidR="000D3ECF" w:rsidRPr="00F7171D" w:rsidRDefault="000D3ECF" w:rsidP="000D3ECF">
            <w:pPr>
              <w:spacing w:after="0"/>
              <w:ind w:firstLine="567"/>
              <w:jc w:val="both"/>
              <w:rPr>
                <w:rFonts w:eastAsia="Times New Roman" w:cs="Arial"/>
                <w:shd w:val="clear" w:color="auto" w:fill="FFFFFF"/>
                <w:lang w:val="hy-AM" w:eastAsia="ru-RU"/>
              </w:rPr>
            </w:pPr>
            <w:r w:rsidRPr="00F7171D">
              <w:rPr>
                <w:rFonts w:eastAsia="Times New Roman" w:cs="Arial"/>
                <w:lang w:val="hy-AM" w:eastAsia="ru-RU"/>
              </w:rPr>
              <w:t>...5</w:t>
            </w:r>
            <w:r w:rsidRPr="00F7171D">
              <w:rPr>
                <w:rFonts w:ascii="MS Gothic" w:eastAsia="MS Gothic" w:hAnsi="MS Gothic" w:cs="MS Gothic"/>
                <w:lang w:val="hy-AM" w:eastAsia="ru-RU"/>
              </w:rPr>
              <w:t>․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րդարադատ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տչելի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ոդված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րույթ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րդյունավետ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բարձրաց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յուրաքանչյու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ող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արտավորվու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պահով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սարակայնությանը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տրամադրվ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տեղեկատվությու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որոշում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րանայ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արչա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ատա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ընթացակարգ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տչելի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սի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և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պետք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է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դիտարկե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րդարադատ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մատչելի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ֆինանսակ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այլ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խոչընդոտների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վերաց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կամ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նվազեց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ր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օժանդակությ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տրամադր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մապատասխ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="00F37E7F" w:rsidRPr="00F7171D">
              <w:rPr>
                <w:rFonts w:ascii="Sylfaen" w:eastAsia="Times New Roman" w:hAnsi="Sylfaen" w:cs="Sylfaen"/>
                <w:lang w:val="hy-AM" w:eastAsia="ru-RU"/>
              </w:rPr>
              <w:t>մեխանիզմների ստեղծման</w:t>
            </w:r>
            <w:r w:rsidRPr="00F7171D">
              <w:rPr>
                <w:rFonts w:eastAsia="Times New Roman" w:cs="Arial"/>
                <w:lang w:val="hy-AM" w:eastAsia="ru-RU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 w:eastAsia="ru-RU"/>
              </w:rPr>
              <w:t>հարցը</w:t>
            </w:r>
            <w:r w:rsidRPr="00F7171D">
              <w:rPr>
                <w:rFonts w:ascii="Calibri" w:eastAsia="Times New Roman" w:hAnsi="Calibri" w:cs="Calibri"/>
                <w:lang w:val="hy-AM" w:eastAsia="ru-RU"/>
              </w:rPr>
              <w:t>»</w:t>
            </w:r>
            <w:r w:rsidRPr="00F7171D">
              <w:rPr>
                <w:rFonts w:eastAsia="Times New Roman" w:cs="Arial"/>
                <w:lang w:val="hy-AM" w:eastAsia="ru-RU"/>
              </w:rPr>
              <w:t>:</w:t>
            </w:r>
          </w:p>
        </w:tc>
      </w:tr>
    </w:tbl>
    <w:p w14:paraId="03E5EC24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Փաստաբ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ձայն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վճ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>-</w:t>
      </w:r>
      <w:r w:rsidRPr="00F7171D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ստիտու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ով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</w:t>
      </w:r>
      <w:r w:rsidRPr="00F7171D">
        <w:rPr>
          <w:rFonts w:eastAsia="Times New Roman" w:cs="Arial"/>
          <w:lang w:val="hy-AM" w:eastAsia="ru-RU"/>
        </w:rPr>
        <w:t xml:space="preserve"> 6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ի</w:t>
      </w:r>
      <w:r w:rsidRPr="00F7171D">
        <w:rPr>
          <w:rFonts w:eastAsia="Times New Roman" w:cs="Arial"/>
          <w:lang w:val="hy-AM" w:eastAsia="ru-RU"/>
        </w:rPr>
        <w:t xml:space="preserve"> 3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եր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աշխավո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վճ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8E1739" w:rsidRPr="00F7171D">
        <w:rPr>
          <w:rFonts w:ascii="Sylfaen" w:eastAsia="Times New Roman" w:hAnsi="Sylfaen" w:cs="Sylfaen"/>
          <w:lang w:val="hy-AM" w:eastAsia="ru-RU"/>
        </w:rPr>
        <w:t>օգնություն</w:t>
      </w:r>
      <w:r w:rsidRPr="00F7171D">
        <w:rPr>
          <w:rFonts w:ascii="Sylfaen" w:eastAsia="Times New Roman" w:hAnsi="Sylfaen" w:cs="Sylfaen"/>
          <w:lang w:val="hy-AM" w:eastAsia="ru-RU"/>
        </w:rPr>
        <w:t>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8E1739">
        <w:rPr>
          <w:rFonts w:ascii="Sylfaen" w:eastAsia="Times New Roman" w:hAnsi="Sylfaen" w:cs="Sylfaen"/>
          <w:lang w:val="hy-AM" w:eastAsia="ru-RU"/>
        </w:rPr>
        <w:t>Եվրոպ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տա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զրակաց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Calibri" w:eastAsia="Times New Roman" w:hAnsi="Calibri" w:cs="Calibri"/>
          <w:lang w:val="hy-AM" w:eastAsia="ru-RU"/>
        </w:rPr>
        <w:t>«</w:t>
      </w:r>
      <w:r w:rsidRPr="00F7171D">
        <w:rPr>
          <w:rFonts w:ascii="Sylfaen" w:eastAsia="Times New Roman" w:hAnsi="Sylfaen" w:cs="Sylfaen"/>
          <w:lang w:val="hy-AM" w:eastAsia="ru-RU"/>
        </w:rPr>
        <w:t>Փաստաբ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ascii="Calibri" w:eastAsia="Times New Roman" w:hAnsi="Calibri" w:cs="Calibri"/>
          <w:lang w:val="hy-AM" w:eastAsia="ru-RU"/>
        </w:rPr>
        <w:t>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քի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աբեր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</w:t>
      </w:r>
      <w:r w:rsidR="008E1739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ascii="Sylfaen" w:eastAsia="Times New Roman" w:hAnsi="Sylfaen" w:cs="Sylfaen"/>
          <w:lang w:val="hy-AM" w:eastAsia="ru-RU"/>
        </w:rPr>
        <w:t>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մ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եմա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լուծություն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ամադ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վ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վենցի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կերպ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8E1739">
        <w:rPr>
          <w:rFonts w:ascii="Sylfaen" w:eastAsia="Times New Roman" w:hAnsi="Sylfaen" w:cs="Sylfaen"/>
          <w:lang w:val="hy-AM" w:eastAsia="ru-RU"/>
        </w:rPr>
        <w:t>Եվրոպ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վո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ափանիշ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ք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ռ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մբ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րաժեշտություն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ղղակիոր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8E1739">
        <w:rPr>
          <w:rFonts w:ascii="Sylfaen" w:eastAsia="Times New Roman" w:hAnsi="Sylfaen" w:cs="Sylfaen"/>
          <w:lang w:val="hy-AM" w:eastAsia="ru-RU"/>
        </w:rPr>
        <w:t>Եվրոպ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յա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ում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կ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ւյն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կնհայ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. </w:t>
      </w:r>
      <w:r w:rsidRPr="00F7171D">
        <w:rPr>
          <w:rFonts w:ascii="Sylfaen" w:eastAsia="Times New Roman" w:hAnsi="Sylfaen" w:cs="Sylfaen"/>
          <w:lang w:val="hy-AM" w:eastAsia="ru-RU"/>
        </w:rPr>
        <w:t>բոլ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րժ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ե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ախտմանը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հրաժե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պեսզ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ի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չելի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թացքում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վասարեցնել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րդարա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սում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աստ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րապետությու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դատավա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գավո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ույթ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ուցել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րժ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ել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խ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դ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` </w:t>
      </w:r>
      <w:r w:rsidRPr="00F7171D">
        <w:rPr>
          <w:rFonts w:ascii="Sylfaen" w:eastAsia="Times New Roman" w:hAnsi="Sylfaen" w:cs="Sylfaen"/>
          <w:lang w:val="hy-AM" w:eastAsia="ru-RU"/>
        </w:rPr>
        <w:t>նախ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վ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իտելիք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ստաթղթ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մտություն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ունե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ով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սպես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գրքի</w:t>
      </w:r>
      <w:r w:rsidRPr="00F7171D">
        <w:rPr>
          <w:rFonts w:eastAsia="Times New Roman" w:cs="Arial"/>
          <w:lang w:val="hy-AM" w:eastAsia="ru-RU"/>
        </w:rPr>
        <w:t xml:space="preserve"> 87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ադիմում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դ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նկ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պահպան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ե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ցադիմու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դարձին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քնն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ղոք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վ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վ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պ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լ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յութ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վար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ախտ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8E1739"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ել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="008E1739"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լ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զդե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վորում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</w:t>
      </w:r>
      <w:r w:rsidRPr="00F7171D">
        <w:rPr>
          <w:rFonts w:eastAsia="Times New Roman" w:cs="Arial"/>
          <w:lang w:val="hy-AM" w:eastAsia="ru-RU"/>
        </w:rPr>
        <w:t xml:space="preserve"> (210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դված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</w:t>
      </w:r>
      <w:r w:rsidRPr="00F7171D">
        <w:rPr>
          <w:rFonts w:eastAsia="Times New Roman" w:cs="Arial"/>
          <w:lang w:val="hy-AM" w:eastAsia="ru-RU"/>
        </w:rPr>
        <w:t xml:space="preserve"> 4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5-</w:t>
      </w:r>
      <w:r w:rsidRPr="00F7171D">
        <w:rPr>
          <w:rFonts w:ascii="Sylfaen" w:eastAsia="Times New Roman" w:hAnsi="Sylfaen" w:cs="Sylfaen"/>
          <w:lang w:val="hy-AM" w:eastAsia="ru-RU"/>
        </w:rPr>
        <w:t>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ետեր</w:t>
      </w:r>
      <w:r w:rsidRPr="00F7171D">
        <w:rPr>
          <w:rFonts w:eastAsia="Times New Roman" w:cs="Arial"/>
          <w:lang w:val="hy-AM" w:eastAsia="ru-RU"/>
        </w:rPr>
        <w:t>)</w:t>
      </w:r>
      <w:r w:rsidRPr="00F7171D">
        <w:rPr>
          <w:rFonts w:ascii="Tahoma" w:eastAsia="Times New Roman" w:hAnsi="Tahoma" w:cs="Tahoma"/>
          <w:lang w:val="hy-AM" w:eastAsia="ru-RU"/>
        </w:rPr>
        <w:t>։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ղո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ե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ժվարաց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ը</w:t>
      </w:r>
      <w:r w:rsidRPr="00F7171D">
        <w:rPr>
          <w:rFonts w:eastAsia="Times New Roman" w:cs="Arial"/>
          <w:lang w:val="hy-AM" w:eastAsia="ru-RU"/>
        </w:rPr>
        <w:t>:</w:t>
      </w:r>
    </w:p>
    <w:p w14:paraId="26A0E364" w14:textId="77777777" w:rsidR="000D3ECF" w:rsidRPr="00F7171D" w:rsidRDefault="000D3ECF" w:rsidP="000D3ECF">
      <w:pP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Այսպիս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կատ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Հ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վար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վանդակ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ունակ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ջ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տյ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երաքննի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ղաքացի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ու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։</w:t>
      </w:r>
    </w:p>
    <w:p w14:paraId="054043A8" w14:textId="77777777" w:rsidR="000D3EC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>√</w:t>
      </w:r>
      <w:r w:rsidRPr="00F7171D">
        <w:rPr>
          <w:rFonts w:eastAsia="Times New Roman" w:cs="Arial"/>
          <w:b/>
          <w:lang w:val="hy-AM" w:eastAsia="ru-RU"/>
        </w:rPr>
        <w:tab/>
      </w:r>
      <w:r w:rsidRPr="00F7171D">
        <w:rPr>
          <w:rFonts w:ascii="Sylfaen" w:eastAsia="Times New Roman" w:hAnsi="Sylfaen" w:cs="Sylfaen"/>
          <w:lang w:val="hy-AM" w:eastAsia="ru-RU"/>
        </w:rPr>
        <w:t>Մ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ծիք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նվճ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ամադր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րջանակ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վ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յուրաքանչյ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նկր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նձին։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իճակ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խ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եր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ո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տյանն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ույթ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նձնահատկություններից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քն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պահով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ադա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բան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ունը</w:t>
      </w:r>
      <w:r w:rsidRPr="00F7171D">
        <w:rPr>
          <w:rFonts w:eastAsia="Times New Roman" w:cs="Arial"/>
          <w:lang w:val="hy-AM" w:eastAsia="ru-RU"/>
        </w:rPr>
        <w:t xml:space="preserve"> (</w:t>
      </w:r>
      <w:r w:rsidRPr="00F7171D">
        <w:rPr>
          <w:rFonts w:ascii="Sylfaen" w:eastAsia="Times New Roman" w:hAnsi="Sylfaen" w:cs="Sylfaen"/>
          <w:lang w:val="hy-AM" w:eastAsia="ru-RU"/>
        </w:rPr>
        <w:t>օրինակ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տար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վատարմագ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աստաբ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ռաբ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ղո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ոցով</w:t>
      </w:r>
      <w:r w:rsidRPr="00F7171D">
        <w:rPr>
          <w:rFonts w:eastAsia="Times New Roman" w:cs="Arial"/>
          <w:lang w:val="hy-AM" w:eastAsia="ru-RU"/>
        </w:rPr>
        <w:t xml:space="preserve">)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ում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ամադր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ադ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արույթ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ղջ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թացքում։</w:t>
      </w:r>
    </w:p>
    <w:p w14:paraId="0D702CB9" w14:textId="76FCD28E" w:rsidR="00654BDF" w:rsidRPr="00F7171D" w:rsidRDefault="000D3EC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eastAsia="Times New Roman" w:hAnsi="Sylfaen" w:cs="Sylfaen"/>
          <w:lang w:val="hy-AM" w:eastAsia="ru-RU"/>
        </w:rPr>
        <w:t>Ս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յ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սան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րակ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տկ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երտ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վք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ել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իտելի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ակայություն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դրա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պա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ություն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տիրապետելու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փաստ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ֆինանս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ժվ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իճակ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ւնեն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8E1739" w:rsidRPr="00F7171D">
        <w:rPr>
          <w:rFonts w:ascii="Sylfaen" w:eastAsia="Times New Roman" w:hAnsi="Sylfaen" w:cs="Sylfaen"/>
          <w:lang w:val="hy-AM" w:eastAsia="ru-RU"/>
        </w:rPr>
        <w:t>բարձրաձայ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ախտ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փորձ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ճանապարհ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կանգ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ք</w:t>
      </w:r>
      <w:r w:rsidRPr="00F7171D">
        <w:rPr>
          <w:rFonts w:eastAsia="Times New Roman" w:cs="Arial"/>
          <w:lang w:val="hy-AM" w:eastAsia="ru-RU"/>
        </w:rPr>
        <w:t xml:space="preserve">:  </w:t>
      </w:r>
      <w:r w:rsidR="00654BDF" w:rsidRPr="00F7171D">
        <w:rPr>
          <w:rFonts w:cs="Arial"/>
          <w:lang w:val="hy-AM"/>
        </w:rPr>
        <w:t xml:space="preserve"> </w:t>
      </w:r>
    </w:p>
    <w:p w14:paraId="23705A86" w14:textId="77777777" w:rsidR="00654BDF" w:rsidRPr="00F7171D" w:rsidRDefault="00654BDF" w:rsidP="001D3F67">
      <w:pPr>
        <w:spacing w:after="0" w:line="240" w:lineRule="auto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 </w:t>
      </w:r>
    </w:p>
    <w:p w14:paraId="284D8BB1" w14:textId="77777777" w:rsidR="00084106" w:rsidRPr="00F7171D" w:rsidRDefault="00FE72C5" w:rsidP="005809DD">
      <w:pPr>
        <w:pStyle w:val="Heading2"/>
        <w:rPr>
          <w:rFonts w:asciiTheme="minorHAnsi" w:hAnsiTheme="minorHAnsi" w:cs="Arial"/>
        </w:rPr>
      </w:pPr>
      <w:bookmarkStart w:id="175" w:name="_Toc494982721"/>
      <w:bookmarkStart w:id="176" w:name="_Toc494982797"/>
      <w:bookmarkStart w:id="177" w:name="_Toc495054795"/>
      <w:bookmarkStart w:id="178" w:name="_Toc506388706"/>
      <w:r w:rsidRPr="00F7171D">
        <w:t>Գլուխ</w:t>
      </w:r>
      <w:r w:rsidRPr="00F7171D">
        <w:rPr>
          <w:rFonts w:asciiTheme="minorHAnsi" w:hAnsiTheme="minorHAnsi" w:cs="Arial"/>
        </w:rPr>
        <w:t xml:space="preserve"> 16</w:t>
      </w:r>
      <w:r w:rsidRPr="00F7171D">
        <w:rPr>
          <w:rFonts w:ascii="MS Gothic" w:eastAsia="MS Gothic" w:hAnsi="MS Gothic" w:cs="MS Gothic"/>
        </w:rPr>
        <w:t>․</w:t>
      </w:r>
      <w:r w:rsidRPr="00F7171D">
        <w:rPr>
          <w:rFonts w:asciiTheme="minorHAnsi" w:hAnsiTheme="minorHAnsi" w:cs="Arial"/>
        </w:rPr>
        <w:t xml:space="preserve"> </w:t>
      </w:r>
      <w:r w:rsidR="00084106" w:rsidRPr="00F7171D">
        <w:t>Պատասխանատվությունը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ջրայի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օրենսդրությա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խախտման</w:t>
      </w:r>
      <w:r w:rsidR="00084106" w:rsidRPr="00F7171D">
        <w:rPr>
          <w:rFonts w:asciiTheme="minorHAnsi" w:hAnsiTheme="minorHAnsi" w:cs="Arial"/>
        </w:rPr>
        <w:t xml:space="preserve"> </w:t>
      </w:r>
      <w:r w:rsidR="00084106" w:rsidRPr="00F7171D">
        <w:t>համար</w:t>
      </w:r>
      <w:bookmarkEnd w:id="175"/>
      <w:bookmarkEnd w:id="176"/>
      <w:bookmarkEnd w:id="177"/>
      <w:bookmarkEnd w:id="178"/>
    </w:p>
    <w:p w14:paraId="41F4C3F1" w14:textId="77777777" w:rsidR="00BF69BC" w:rsidRPr="00F7171D" w:rsidRDefault="002B70BA" w:rsidP="005809DD">
      <w:pPr>
        <w:pStyle w:val="Heading2"/>
        <w:rPr>
          <w:rFonts w:asciiTheme="minorHAnsi" w:hAnsiTheme="minorHAnsi" w:cs="Arial"/>
        </w:rPr>
      </w:pPr>
      <w:bookmarkStart w:id="179" w:name="_Toc495054796"/>
      <w:bookmarkStart w:id="180" w:name="_Toc506388707"/>
      <w:r w:rsidRPr="00F7171D">
        <w:rPr>
          <w:rFonts w:asciiTheme="minorHAnsi" w:hAnsiTheme="minorHAnsi" w:cs="Arial"/>
        </w:rPr>
        <w:t xml:space="preserve">16.1. </w:t>
      </w:r>
      <w:r w:rsidR="00BF69BC" w:rsidRPr="00F7171D">
        <w:t>Կարգապահական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պատասխանատվություն</w:t>
      </w:r>
      <w:bookmarkEnd w:id="179"/>
      <w:bookmarkEnd w:id="180"/>
    </w:p>
    <w:p w14:paraId="660DC8B1" w14:textId="5C267A1C" w:rsidR="00D96185" w:rsidRPr="00F7171D" w:rsidRDefault="00BC5C1E" w:rsidP="002B70BA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eastAsia="Times New Roman" w:hAnsi="Sylfaen" w:cs="Sylfaen"/>
          <w:lang w:val="hy-AM"/>
        </w:rPr>
        <w:t>Կարգապահական</w:t>
      </w:r>
      <w:r w:rsidRPr="00F7171D">
        <w:rPr>
          <w:rFonts w:eastAsia="Times New Roman" w:cs="Arial"/>
          <w:lang w:val="hy-AM"/>
        </w:rPr>
        <w:t xml:space="preserve"> </w:t>
      </w:r>
      <w:r w:rsidR="0016018D" w:rsidRPr="00F7171D">
        <w:rPr>
          <w:rFonts w:ascii="Sylfaen" w:eastAsia="Times New Roman" w:hAnsi="Sylfaen" w:cs="Sylfaen"/>
          <w:lang w:val="hy-AM"/>
        </w:rPr>
        <w:t>պատասխանատվությ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իմք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րգապահ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զանցանք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որ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դրսևորվ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շխատող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ողմից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շխատանքայ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յմանագրով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սահման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րտականություններ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չկատարելով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չ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տշաճ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տարելով</w:t>
      </w:r>
      <w:r w:rsidRPr="00F7171D">
        <w:rPr>
          <w:rFonts w:eastAsia="Times New Roman" w:cs="Arial"/>
          <w:lang w:val="hy-AM"/>
        </w:rPr>
        <w:t xml:space="preserve">: </w:t>
      </w:r>
      <w:r w:rsidRPr="00F7171D">
        <w:rPr>
          <w:rFonts w:ascii="Sylfaen" w:eastAsia="Times New Roman" w:hAnsi="Sylfaen" w:cs="Sylfaen"/>
          <w:lang w:val="hy-AM"/>
        </w:rPr>
        <w:t>Օրինակ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ոռոգ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մատակարար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յմանագ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յմանների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մապատասխան՝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սահման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ծավալով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ոռոգ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ուր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չմատակարարել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րող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նգեցնել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ջրաբաշխ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նկատմամբ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արգապահ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պատասխանատվությ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կիրառման։</w:t>
      </w:r>
      <w:r w:rsidRPr="00F7171D">
        <w:rPr>
          <w:rFonts w:eastAsia="Times New Roman" w:cs="Arial"/>
          <w:lang w:val="hy-AM"/>
        </w:rPr>
        <w:t xml:space="preserve"> </w:t>
      </w:r>
    </w:p>
    <w:p w14:paraId="39D92DD4" w14:textId="77777777" w:rsidR="00BC5C1E" w:rsidRPr="00F7171D" w:rsidRDefault="00BC5C1E" w:rsidP="002B70BA">
      <w:pPr>
        <w:spacing w:after="0"/>
        <w:ind w:firstLine="567"/>
        <w:jc w:val="both"/>
        <w:rPr>
          <w:rFonts w:eastAsia="Times New Roman" w:cs="Arial"/>
          <w:lang w:val="hy-AM"/>
        </w:rPr>
      </w:pPr>
      <w:r w:rsidRPr="00F7171D">
        <w:rPr>
          <w:rFonts w:ascii="Sylfaen" w:eastAsia="Times New Roman" w:hAnsi="Sylfaen" w:cs="Sylfaen"/>
          <w:lang w:val="hy-AM"/>
        </w:rPr>
        <w:t>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տարբերությու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վարչ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իրավախախտում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և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նցագործությունների</w:t>
      </w:r>
      <w:r w:rsidRPr="00F7171D">
        <w:rPr>
          <w:rFonts w:eastAsia="Times New Roman" w:cs="Arial"/>
          <w:lang w:val="hy-AM"/>
        </w:rPr>
        <w:t xml:space="preserve">` </w:t>
      </w:r>
      <w:r w:rsidRPr="00F7171D">
        <w:rPr>
          <w:rFonts w:ascii="Sylfaen" w:eastAsia="Times New Roman" w:hAnsi="Sylfaen" w:cs="Sylfaen"/>
          <w:lang w:val="hy-AM"/>
        </w:rPr>
        <w:t>կարգապահակ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զանցանքներ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համակարգ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ցանկ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օրենսդրությամբ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սահմանված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չէ</w:t>
      </w:r>
      <w:r w:rsidRPr="00F7171D">
        <w:rPr>
          <w:rFonts w:eastAsia="Times New Roman" w:cs="Arial"/>
          <w:lang w:val="hy-AM"/>
        </w:rPr>
        <w:t xml:space="preserve">, </w:t>
      </w:r>
      <w:r w:rsidRPr="00F7171D">
        <w:rPr>
          <w:rFonts w:ascii="Sylfaen" w:eastAsia="Times New Roman" w:hAnsi="Sylfaen" w:cs="Sylfaen"/>
          <w:lang w:val="hy-AM"/>
        </w:rPr>
        <w:t>ինչը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բխում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է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իրավախախտման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տվյալ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տեսակի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ascii="Sylfaen" w:eastAsia="Times New Roman" w:hAnsi="Sylfaen" w:cs="Sylfaen"/>
          <w:lang w:val="hy-AM"/>
        </w:rPr>
        <w:t>առանձնահատկություններից</w:t>
      </w:r>
      <w:r w:rsidRPr="00F7171D">
        <w:rPr>
          <w:rFonts w:eastAsia="Times New Roman" w:cs="Arial"/>
          <w:lang w:val="hy-AM"/>
        </w:rPr>
        <w:t>:</w:t>
      </w:r>
    </w:p>
    <w:p w14:paraId="5BBFFDB3" w14:textId="4B276CFF" w:rsidR="00BC5C1E" w:rsidRPr="00F7171D" w:rsidRDefault="000F38E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√</w:t>
      </w:r>
      <w:r w:rsidRPr="00F7171D">
        <w:rPr>
          <w:rFonts w:cs="Arial"/>
          <w:lang w:val="hy-AM"/>
        </w:rPr>
        <w:tab/>
      </w:r>
      <w:r w:rsidR="00BC5C1E" w:rsidRPr="00F7171D">
        <w:rPr>
          <w:rFonts w:ascii="Sylfaen" w:hAnsi="Sylfaen" w:cs="Sylfaen"/>
          <w:lang w:val="hy-AM"/>
        </w:rPr>
        <w:t>Քանի</w:t>
      </w:r>
      <w:r w:rsidR="00BC5C1E" w:rsidRPr="00F7171D">
        <w:rPr>
          <w:rFonts w:cs="Arial"/>
          <w:lang w:val="hy-AM"/>
        </w:rPr>
        <w:t xml:space="preserve"> </w:t>
      </w:r>
      <w:r w:rsidR="00BC5C1E" w:rsidRPr="00F7171D">
        <w:rPr>
          <w:rFonts w:ascii="Sylfaen" w:hAnsi="Sylfaen" w:cs="Sylfaen"/>
          <w:lang w:val="hy-AM"/>
        </w:rPr>
        <w:t>որ</w:t>
      </w:r>
      <w:r w:rsidR="00BC5C1E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սույ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վերլուծությա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շրջանակներում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կարգապահակա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պատասխանատվությա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արդյունավետությունը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կարող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է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դրսևորվել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հատկապես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ոռոգմա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ջր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մատակարարմա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հարաբերություններում</w:t>
      </w:r>
      <w:r w:rsidR="00092AFF" w:rsidRPr="00F7171D">
        <w:rPr>
          <w:rFonts w:cs="Arial"/>
          <w:lang w:val="hy-AM"/>
        </w:rPr>
        <w:t xml:space="preserve">, </w:t>
      </w:r>
      <w:r w:rsidR="00092AFF" w:rsidRPr="00F7171D">
        <w:rPr>
          <w:rFonts w:ascii="Sylfaen" w:hAnsi="Sylfaen" w:cs="Sylfaen"/>
          <w:lang w:val="hy-AM"/>
        </w:rPr>
        <w:t>գտնում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ենք</w:t>
      </w:r>
      <w:r w:rsidR="00092AFF" w:rsidRPr="00F7171D">
        <w:rPr>
          <w:rFonts w:cs="Arial"/>
          <w:lang w:val="hy-AM"/>
        </w:rPr>
        <w:t xml:space="preserve">, </w:t>
      </w:r>
      <w:r w:rsidR="00092AFF" w:rsidRPr="00F7171D">
        <w:rPr>
          <w:rFonts w:ascii="Sylfaen" w:hAnsi="Sylfaen" w:cs="Sylfaen"/>
          <w:lang w:val="hy-AM"/>
        </w:rPr>
        <w:t>որ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առանձնակ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կարևոր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է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ՋՕԸ</w:t>
      </w:r>
      <w:r w:rsidR="00092AFF" w:rsidRPr="00F7171D">
        <w:rPr>
          <w:rFonts w:cs="Arial"/>
          <w:lang w:val="hy-AM"/>
        </w:rPr>
        <w:t>-</w:t>
      </w:r>
      <w:r w:rsidR="00092AFF" w:rsidRPr="00F7171D">
        <w:rPr>
          <w:rFonts w:ascii="Sylfaen" w:hAnsi="Sylfaen" w:cs="Sylfaen"/>
          <w:lang w:val="hy-AM"/>
        </w:rPr>
        <w:t>եր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աշխատակիցներ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աշխատանքայի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պայմանագրերում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պարտականություններ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հստակ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ամրագրումը։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Բաց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այդ</w:t>
      </w:r>
      <w:r w:rsidR="00092AFF" w:rsidRPr="00F7171D">
        <w:rPr>
          <w:rFonts w:cs="Arial"/>
          <w:lang w:val="hy-AM"/>
        </w:rPr>
        <w:t xml:space="preserve">, </w:t>
      </w:r>
      <w:r w:rsidR="00092AFF" w:rsidRPr="00F7171D">
        <w:rPr>
          <w:rFonts w:ascii="Sylfaen" w:hAnsi="Sylfaen" w:cs="Sylfaen"/>
          <w:lang w:val="hy-AM"/>
        </w:rPr>
        <w:t>անհրաժեշտ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է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նաև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ջրօգտագործողներ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իրազեկվածությա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մակարդակ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բարձրացում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մատուցվող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ծառայությունների</w:t>
      </w:r>
      <w:r w:rsidR="00092AFF" w:rsidRPr="00F7171D">
        <w:rPr>
          <w:rFonts w:cs="Arial"/>
          <w:lang w:val="hy-AM"/>
        </w:rPr>
        <w:t xml:space="preserve">, </w:t>
      </w:r>
      <w:r w:rsidR="00092AFF" w:rsidRPr="00F7171D">
        <w:rPr>
          <w:rFonts w:ascii="Sylfaen" w:hAnsi="Sylfaen" w:cs="Sylfaen"/>
          <w:lang w:val="hy-AM"/>
        </w:rPr>
        <w:t>ինչպես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նաև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իրենց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իրավունքներ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և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պարտականությունների</w:t>
      </w:r>
      <w:r w:rsidR="00092AFF" w:rsidRPr="00F7171D">
        <w:rPr>
          <w:rFonts w:cs="Arial"/>
          <w:lang w:val="hy-AM"/>
        </w:rPr>
        <w:t xml:space="preserve">, </w:t>
      </w:r>
      <w:r w:rsidR="00092AFF" w:rsidRPr="00F7171D">
        <w:rPr>
          <w:rFonts w:ascii="Sylfaen" w:hAnsi="Sylfaen" w:cs="Sylfaen"/>
          <w:lang w:val="hy-AM"/>
        </w:rPr>
        <w:t>դրանց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երաշխիքներ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և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պաշտպանության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մեխանիզմների</w:t>
      </w:r>
      <w:r w:rsidR="00092AFF" w:rsidRPr="00F7171D">
        <w:rPr>
          <w:rFonts w:cs="Arial"/>
          <w:lang w:val="hy-AM"/>
        </w:rPr>
        <w:t xml:space="preserve"> </w:t>
      </w:r>
      <w:r w:rsidR="00092AFF" w:rsidRPr="00F7171D">
        <w:rPr>
          <w:rFonts w:ascii="Sylfaen" w:hAnsi="Sylfaen" w:cs="Sylfaen"/>
          <w:lang w:val="hy-AM"/>
        </w:rPr>
        <w:t>վերաբերյալ։</w:t>
      </w:r>
      <w:r w:rsidR="00092AFF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օգտագործող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ստ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կերաց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իմ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միտե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Pr="00F7171D">
        <w:rPr>
          <w:rFonts w:cs="Arial"/>
          <w:lang w:val="hy-AM"/>
        </w:rPr>
        <w:t xml:space="preserve"> </w:t>
      </w:r>
      <w:r w:rsidR="0016018D" w:rsidRPr="00F7171D">
        <w:rPr>
          <w:rFonts w:ascii="Sylfaen" w:hAnsi="Sylfaen" w:cs="Sylfaen"/>
          <w:lang w:val="hy-AM"/>
        </w:rPr>
        <w:t>աշխատակից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։</w:t>
      </w:r>
    </w:p>
    <w:p w14:paraId="6F749424" w14:textId="77777777" w:rsidR="000F38E9" w:rsidRPr="00F7171D" w:rsidRDefault="000F38E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eastAsia="Times New Roman" w:cs="Arial"/>
          <w:lang w:val="hy-AM"/>
        </w:rPr>
      </w:pPr>
      <w:r w:rsidRPr="00F7171D">
        <w:rPr>
          <w:rFonts w:cs="Arial"/>
          <w:lang w:val="hy-AM"/>
        </w:rPr>
        <w:t>√</w:t>
      </w:r>
      <w:r w:rsidR="00FE72C5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Ո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կից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յուղացի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գործ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ը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վեճ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հարգալ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մունք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ույն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ռ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ում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ելով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պահ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րգալ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մ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</w:p>
    <w:p w14:paraId="66641A4B" w14:textId="77777777" w:rsidR="00D96185" w:rsidRPr="00F7171D" w:rsidRDefault="00092AFF" w:rsidP="002B70BA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Կարգապահ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ուգահեռաբ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նցագործ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։</w:t>
      </w:r>
    </w:p>
    <w:p w14:paraId="29519AC5" w14:textId="77777777" w:rsidR="009F633C" w:rsidRPr="00F7171D" w:rsidRDefault="009F633C" w:rsidP="002B70BA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</w:p>
    <w:p w14:paraId="3AAB4425" w14:textId="77777777" w:rsidR="00FE72C5" w:rsidRPr="00F7171D" w:rsidRDefault="002B70BA" w:rsidP="005809DD">
      <w:pPr>
        <w:pStyle w:val="Heading2"/>
        <w:rPr>
          <w:rFonts w:asciiTheme="minorHAnsi" w:hAnsiTheme="minorHAnsi" w:cs="Arial"/>
        </w:rPr>
      </w:pPr>
      <w:bookmarkStart w:id="181" w:name="_Toc495054797"/>
      <w:bookmarkStart w:id="182" w:name="_Toc506388708"/>
      <w:r w:rsidRPr="00F7171D">
        <w:rPr>
          <w:rFonts w:asciiTheme="minorHAnsi" w:hAnsiTheme="minorHAnsi" w:cs="Arial"/>
        </w:rPr>
        <w:t xml:space="preserve">16.2. </w:t>
      </w:r>
      <w:r w:rsidR="00BF69BC" w:rsidRPr="00F7171D">
        <w:t>Նյութական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պատասխանատվություն</w:t>
      </w:r>
      <w:bookmarkEnd w:id="181"/>
      <w:bookmarkEnd w:id="182"/>
    </w:p>
    <w:p w14:paraId="57620B58" w14:textId="77777777" w:rsidR="00092AFF" w:rsidRPr="00F7171D" w:rsidRDefault="00092AFF" w:rsidP="002B70BA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Նյութ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պայմանագ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մանը</w:t>
      </w:r>
      <w:r w:rsidR="000F38E9" w:rsidRPr="00F7171D">
        <w:rPr>
          <w:rFonts w:ascii="Sylfaen" w:hAnsi="Sylfaen" w:cs="Sylfaen"/>
          <w:lang w:val="hy-AM"/>
        </w:rPr>
        <w:t>՝</w:t>
      </w:r>
      <w:r w:rsidR="000F38E9" w:rsidRPr="00F7171D">
        <w:rPr>
          <w:rFonts w:cs="Arial"/>
          <w:lang w:val="hy-AM"/>
        </w:rPr>
        <w:t xml:space="preserve"> </w:t>
      </w:r>
      <w:r w:rsidR="000F38E9" w:rsidRPr="00F7171D">
        <w:rPr>
          <w:rFonts w:ascii="Sylfaen" w:hAnsi="Sylfaen" w:cs="Sylfaen"/>
          <w:lang w:val="hy-AM"/>
        </w:rPr>
        <w:t>գործող</w:t>
      </w:r>
      <w:r w:rsidR="000F38E9" w:rsidRPr="00F7171D">
        <w:rPr>
          <w:rFonts w:cs="Arial"/>
          <w:lang w:val="hy-AM"/>
        </w:rPr>
        <w:t xml:space="preserve"> </w:t>
      </w:r>
      <w:r w:rsidR="000F38E9" w:rsidRPr="00F7171D">
        <w:rPr>
          <w:rFonts w:ascii="Sylfaen" w:hAnsi="Sylfaen" w:cs="Sylfaen"/>
          <w:lang w:val="hy-AM"/>
        </w:rPr>
        <w:t>օրենսդրությամբ</w:t>
      </w:r>
      <w:r w:rsidR="000F38E9" w:rsidRPr="00F7171D">
        <w:rPr>
          <w:rFonts w:cs="Arial"/>
          <w:lang w:val="hy-AM"/>
        </w:rPr>
        <w:t xml:space="preserve"> </w:t>
      </w:r>
      <w:r w:rsidR="000F38E9" w:rsidRPr="00F7171D">
        <w:rPr>
          <w:rFonts w:ascii="Sylfaen" w:hAnsi="Sylfaen" w:cs="Sylfaen"/>
          <w:lang w:val="hy-AM"/>
        </w:rPr>
        <w:t>սահմանված</w:t>
      </w:r>
      <w:r w:rsidR="000F38E9" w:rsidRPr="00F7171D">
        <w:rPr>
          <w:rFonts w:cs="Arial"/>
          <w:lang w:val="hy-AM"/>
        </w:rPr>
        <w:t xml:space="preserve"> </w:t>
      </w:r>
      <w:r w:rsidR="000F38E9" w:rsidRPr="00F7171D">
        <w:rPr>
          <w:rFonts w:ascii="Sylfaen" w:hAnsi="Sylfaen" w:cs="Sylfaen"/>
          <w:lang w:val="hy-AM"/>
        </w:rPr>
        <w:t>պայմաններով</w:t>
      </w:r>
      <w:r w:rsidR="000F38E9" w:rsidRPr="00F7171D">
        <w:rPr>
          <w:rFonts w:cs="Arial"/>
          <w:lang w:val="hy-AM"/>
        </w:rPr>
        <w:t xml:space="preserve"> </w:t>
      </w:r>
      <w:r w:rsidR="000F38E9" w:rsidRPr="00F7171D">
        <w:rPr>
          <w:rFonts w:ascii="Sylfaen" w:hAnsi="Sylfaen" w:cs="Sylfaen"/>
          <w:lang w:val="hy-AM"/>
        </w:rPr>
        <w:t>և</w:t>
      </w:r>
      <w:r w:rsidR="000F38E9" w:rsidRPr="00F7171D">
        <w:rPr>
          <w:rFonts w:cs="Arial"/>
          <w:lang w:val="hy-AM"/>
        </w:rPr>
        <w:t xml:space="preserve"> </w:t>
      </w:r>
      <w:r w:rsidR="000F38E9" w:rsidRPr="00F7171D">
        <w:rPr>
          <w:rFonts w:ascii="Sylfaen" w:hAnsi="Sylfaen" w:cs="Sylfaen"/>
          <w:lang w:val="hy-AM"/>
        </w:rPr>
        <w:t>կարգով։</w:t>
      </w:r>
    </w:p>
    <w:p w14:paraId="675A08E1" w14:textId="77777777" w:rsidR="000F38E9" w:rsidRPr="00F7171D" w:rsidRDefault="000F38E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FE72C5"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գ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ցագոր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րե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ռաջաց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Այսինքն</w:t>
      </w:r>
      <w:r w:rsidRPr="00F7171D">
        <w:rPr>
          <w:rFonts w:cs="Arial"/>
          <w:lang w:val="hy-AM"/>
        </w:rPr>
        <w:t xml:space="preserve">` </w:t>
      </w:r>
      <w:r w:rsidRPr="00F7171D">
        <w:rPr>
          <w:rFonts w:ascii="Sylfaen" w:hAnsi="Sylfaen" w:cs="Sylfaen"/>
          <w:lang w:val="hy-AM"/>
        </w:rPr>
        <w:t>քաղաքացիա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ուրույ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եկց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ներին</w:t>
      </w:r>
      <w:r w:rsidRPr="00F7171D">
        <w:rPr>
          <w:rFonts w:cs="Arial"/>
          <w:lang w:val="hy-AM"/>
        </w:rPr>
        <w:t xml:space="preserve">:  </w:t>
      </w:r>
    </w:p>
    <w:p w14:paraId="04139EBF" w14:textId="77777777" w:rsidR="008A39F6" w:rsidRPr="00F7171D" w:rsidRDefault="008A39F6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i</w:t>
      </w:r>
      <w:r w:rsidR="00FE72C5" w:rsidRPr="00F7171D">
        <w:rPr>
          <w:rFonts w:cs="Arial"/>
          <w:lang w:val="hy-AM"/>
        </w:rPr>
        <w:t xml:space="preserve"> </w:t>
      </w:r>
      <w:r w:rsidR="00FE72C5" w:rsidRPr="00F7171D">
        <w:rPr>
          <w:rFonts w:cs="Arial"/>
          <w:lang w:val="hy-AM"/>
        </w:rPr>
        <w:tab/>
      </w:r>
      <w:r w:rsidR="00741746" w:rsidRPr="00F7171D">
        <w:rPr>
          <w:rFonts w:ascii="Sylfaen" w:hAnsi="Sylfaen" w:cs="Sylfaen"/>
          <w:lang w:val="hy-AM"/>
        </w:rPr>
        <w:t>ՀՀ</w:t>
      </w:r>
      <w:r w:rsidR="00741746" w:rsidRPr="00F7171D">
        <w:rPr>
          <w:rFonts w:cs="Arial"/>
          <w:lang w:val="hy-AM"/>
        </w:rPr>
        <w:t xml:space="preserve"> </w:t>
      </w:r>
      <w:r w:rsidR="00741746" w:rsidRPr="00F7171D">
        <w:rPr>
          <w:rFonts w:ascii="Sylfaen" w:hAnsi="Sylfaen" w:cs="Sylfaen"/>
          <w:lang w:val="hy-AM"/>
        </w:rPr>
        <w:t>գ</w:t>
      </w:r>
      <w:r w:rsidRPr="00F7171D">
        <w:rPr>
          <w:rFonts w:ascii="Sylfaen" w:hAnsi="Sylfaen" w:cs="Sylfaen"/>
          <w:lang w:val="hy-AM"/>
        </w:rPr>
        <w:t>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դատական</w:t>
      </w:r>
      <w:r w:rsidRPr="00F7171D">
        <w:rPr>
          <w:rFonts w:cs="Arial"/>
          <w:b/>
          <w:lang w:val="hy-AM"/>
        </w:rPr>
        <w:t>,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րտադա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</w:t>
      </w:r>
      <w:r w:rsidRPr="00F7171D">
        <w:rPr>
          <w:rFonts w:cs="Arial"/>
          <w:lang w:val="hy-AM"/>
        </w:rPr>
        <w:t xml:space="preserve">` </w:t>
      </w:r>
      <w:r w:rsidRPr="00F7171D">
        <w:rPr>
          <w:rFonts w:ascii="Sylfaen" w:hAnsi="Sylfaen" w:cs="Sylfaen"/>
          <w:b/>
          <w:lang w:val="hy-AM"/>
        </w:rPr>
        <w:t>ինքնակամ</w:t>
      </w:r>
      <w:r w:rsidRPr="00F7171D">
        <w:rPr>
          <w:rFonts w:cs="Arial"/>
          <w:b/>
          <w:lang w:val="hy-AM"/>
        </w:rPr>
        <w:t>:</w:t>
      </w:r>
      <w:r w:rsidRPr="00F7171D">
        <w:rPr>
          <w:rFonts w:cs="Arial"/>
          <w:lang w:val="hy-AM"/>
        </w:rPr>
        <w:t xml:space="preserve"> </w:t>
      </w:r>
    </w:p>
    <w:p w14:paraId="7FBDB44A" w14:textId="77777777" w:rsidR="00092AFF" w:rsidRPr="00F7171D" w:rsidRDefault="000F38E9" w:rsidP="002B70BA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ղանակ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ագայում</w:t>
      </w:r>
      <w:r w:rsidRPr="00F7171D">
        <w:rPr>
          <w:rFonts w:cs="Arial"/>
          <w:lang w:val="hy-AM"/>
        </w:rPr>
        <w:t xml:space="preserve">: </w:t>
      </w:r>
    </w:p>
    <w:p w14:paraId="2BBA6FD9" w14:textId="77777777" w:rsidR="000F38E9" w:rsidRPr="00F7171D" w:rsidRDefault="000F38E9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ղում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ab/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սումնասիրության</w:t>
      </w:r>
      <w:r w:rsidRPr="00F7171D">
        <w:rPr>
          <w:rFonts w:cs="Arial"/>
          <w:lang w:val="hy-AM"/>
        </w:rPr>
        <w:t xml:space="preserve"> </w:t>
      </w:r>
      <w:r w:rsidR="00E2421F" w:rsidRPr="00F7171D">
        <w:rPr>
          <w:rFonts w:cs="Arial"/>
          <w:lang w:val="hy-AM"/>
        </w:rPr>
        <w:t>10-</w:t>
      </w:r>
      <w:r w:rsidR="00E2421F" w:rsidRPr="00F7171D">
        <w:rPr>
          <w:rFonts w:ascii="Sylfaen" w:hAnsi="Sylfaen" w:cs="Sylfaen"/>
          <w:lang w:val="hy-AM"/>
        </w:rPr>
        <w:t>րդ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գլխում</w:t>
      </w:r>
      <w:r w:rsidR="00E2421F" w:rsidRPr="00F7171D">
        <w:rPr>
          <w:rFonts w:cs="Arial"/>
          <w:lang w:val="hy-AM"/>
        </w:rPr>
        <w:t xml:space="preserve">, </w:t>
      </w:r>
      <w:r w:rsidR="00E2421F" w:rsidRPr="00F7171D">
        <w:rPr>
          <w:rFonts w:ascii="Sylfaen" w:hAnsi="Sylfaen" w:cs="Sylfaen"/>
          <w:lang w:val="hy-AM"/>
        </w:rPr>
        <w:t>խմելու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ջրամատակարարման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և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ջրահեռացման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պայմանագրերում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և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կանոններում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հղում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է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արվում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վնասների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հատուցման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ընդհանուր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կարգին։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Նմանատիպ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կարգավորում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է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գործում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է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նաև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ոռոգման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ջրի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մատակարարման</w:t>
      </w:r>
      <w:r w:rsidR="00E2421F" w:rsidRPr="00F7171D">
        <w:rPr>
          <w:rFonts w:cs="Arial"/>
          <w:lang w:val="hy-AM"/>
        </w:rPr>
        <w:t xml:space="preserve"> </w:t>
      </w:r>
      <w:r w:rsidR="00E2421F" w:rsidRPr="00F7171D">
        <w:rPr>
          <w:rFonts w:ascii="Sylfaen" w:hAnsi="Sylfaen" w:cs="Sylfaen"/>
          <w:lang w:val="hy-AM"/>
        </w:rPr>
        <w:t>հարաբերություններում։</w:t>
      </w:r>
    </w:p>
    <w:p w14:paraId="2A61A024" w14:textId="77777777" w:rsidR="000F38E9" w:rsidRPr="00F7171D" w:rsidRDefault="00E2421F" w:rsidP="002B70BA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</w:t>
      </w:r>
      <w:r w:rsidRPr="00F7171D">
        <w:rPr>
          <w:rFonts w:cs="Arial"/>
          <w:lang w:val="hy-AM"/>
        </w:rPr>
        <w:t xml:space="preserve">. </w:t>
      </w:r>
      <w:r w:rsidRPr="00F7171D">
        <w:rPr>
          <w:rFonts w:ascii="Sylfaen" w:hAnsi="Sylfaen" w:cs="Sylfaen"/>
          <w:lang w:val="hy-AM"/>
        </w:rPr>
        <w:t>օր</w:t>
      </w:r>
      <w:r w:rsidRPr="00F7171D">
        <w:rPr>
          <w:rFonts w:cs="Arial"/>
          <w:lang w:val="hy-AM"/>
        </w:rPr>
        <w:t>. 17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ը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վնասնե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ասկա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քո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1) </w:t>
      </w:r>
      <w:r w:rsidRPr="00F7171D">
        <w:rPr>
          <w:rFonts w:ascii="Sylfaen" w:hAnsi="Sylfaen" w:cs="Sylfaen"/>
          <w:lang w:val="hy-AM"/>
        </w:rPr>
        <w:t>ծախս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կանգ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, 2) </w:t>
      </w:r>
      <w:r w:rsidRPr="00F7171D">
        <w:rPr>
          <w:rFonts w:ascii="Sylfaen" w:hAnsi="Sylfaen" w:cs="Sylfaen"/>
          <w:lang w:val="hy-AM"/>
        </w:rPr>
        <w:t>գույ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րուս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վածքը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ի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</w:t>
      </w:r>
      <w:r w:rsidRPr="00F7171D">
        <w:rPr>
          <w:rFonts w:cs="Arial"/>
          <w:lang w:val="hy-AM"/>
        </w:rPr>
        <w:t xml:space="preserve">), 3) </w:t>
      </w:r>
      <w:r w:rsidRPr="00F7171D">
        <w:rPr>
          <w:rFonts w:ascii="Sylfaen" w:hAnsi="Sylfaen" w:cs="Sylfaen"/>
          <w:lang w:val="hy-AM"/>
        </w:rPr>
        <w:t>չստա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կամուտ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ստան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ռ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վո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թ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խախտվեր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բա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ղ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ուտ</w:t>
      </w:r>
      <w:r w:rsidRPr="00F7171D">
        <w:rPr>
          <w:rFonts w:cs="Arial"/>
          <w:lang w:val="hy-AM"/>
        </w:rPr>
        <w:t>):</w:t>
      </w:r>
    </w:p>
    <w:p w14:paraId="7E49436A" w14:textId="77777777" w:rsidR="00E2421F" w:rsidRPr="00F7171D" w:rsidRDefault="00E2421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i/>
          <w:lang w:val="hy-AM"/>
        </w:rPr>
      </w:pPr>
      <w:r w:rsidRPr="00F7171D">
        <w:rPr>
          <w:rFonts w:cs="Arial"/>
          <w:b/>
          <w:lang w:val="hy-AM"/>
        </w:rPr>
        <w:tab/>
      </w:r>
      <w:r w:rsidR="005F09E7" w:rsidRPr="00F7171D">
        <w:rPr>
          <w:rFonts w:cs="Arial"/>
          <w:lang w:val="hy-AM"/>
        </w:rPr>
        <w:t xml:space="preserve">i. </w:t>
      </w:r>
      <w:r w:rsidRPr="00F7171D">
        <w:rPr>
          <w:rFonts w:ascii="Sylfaen" w:hAnsi="Sylfaen" w:cs="Sylfaen"/>
          <w:lang w:val="hy-AM"/>
        </w:rPr>
        <w:t>Օրինակ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ՋՕԸ</w:t>
      </w:r>
      <w:r w:rsidRPr="00F7171D">
        <w:rPr>
          <w:rFonts w:cs="Arial"/>
          <w:i/>
          <w:lang w:val="hy-AM"/>
        </w:rPr>
        <w:t>-</w:t>
      </w:r>
      <w:r w:rsidRPr="00F7171D">
        <w:rPr>
          <w:rFonts w:ascii="Sylfaen" w:hAnsi="Sylfaen" w:cs="Sylfaen"/>
          <w:i/>
          <w:lang w:val="hy-AM"/>
        </w:rPr>
        <w:t>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ոռոգ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տակարարման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պայմանագր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համաձայն՝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չ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մատակարար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սահմանված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ծավալ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ջուր</w:t>
      </w:r>
      <w:r w:rsidRPr="00F7171D">
        <w:rPr>
          <w:rFonts w:cs="Arial"/>
          <w:i/>
          <w:lang w:val="hy-AM"/>
        </w:rPr>
        <w:t xml:space="preserve">, </w:t>
      </w:r>
      <w:r w:rsidRPr="00F7171D">
        <w:rPr>
          <w:rFonts w:ascii="Sylfaen" w:hAnsi="Sylfaen" w:cs="Sylfaen"/>
          <w:i/>
          <w:lang w:val="hy-AM"/>
        </w:rPr>
        <w:t>ինչի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արդյունքում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փչացել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է</w:t>
      </w:r>
      <w:r w:rsidRPr="00F7171D">
        <w:rPr>
          <w:rFonts w:cs="Arial"/>
          <w:i/>
          <w:lang w:val="hy-AM"/>
        </w:rPr>
        <w:t xml:space="preserve"> </w:t>
      </w:r>
      <w:r w:rsidRPr="00F7171D">
        <w:rPr>
          <w:rFonts w:ascii="Sylfaen" w:hAnsi="Sylfaen" w:cs="Sylfaen"/>
          <w:i/>
          <w:lang w:val="hy-AM"/>
        </w:rPr>
        <w:t>բերքը։</w:t>
      </w:r>
    </w:p>
    <w:p w14:paraId="5BAC3E81" w14:textId="77777777" w:rsidR="00E2421F" w:rsidRPr="00F7171D" w:rsidRDefault="00E2421F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i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վաս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չաց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ե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ժեքի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բա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ղ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ուտ</w:t>
      </w:r>
      <w:r w:rsidRPr="00F7171D">
        <w:rPr>
          <w:rFonts w:cs="Arial"/>
          <w:lang w:val="hy-AM"/>
        </w:rPr>
        <w:t xml:space="preserve">)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ղատարած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խս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գումարին</w:t>
      </w:r>
      <w:r w:rsidR="00E55248" w:rsidRPr="00F7171D">
        <w:rPr>
          <w:rFonts w:cs="Arial"/>
          <w:lang w:val="hy-AM"/>
        </w:rPr>
        <w:t xml:space="preserve"> (</w:t>
      </w:r>
      <w:r w:rsidR="00E55248" w:rsidRPr="00F7171D">
        <w:rPr>
          <w:rFonts w:ascii="Sylfaen" w:hAnsi="Sylfaen" w:cs="Sylfaen"/>
          <w:lang w:val="hy-AM"/>
        </w:rPr>
        <w:t>իրական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վնաս</w:t>
      </w:r>
      <w:r w:rsidR="00E55248"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գումարել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նաև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խախտված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իրավունքի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վերականգնման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համար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կատարված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ծախսերը</w:t>
      </w:r>
      <w:r w:rsidR="00E55248" w:rsidRPr="00F7171D">
        <w:rPr>
          <w:rFonts w:cs="Arial"/>
          <w:lang w:val="hy-AM"/>
        </w:rPr>
        <w:t xml:space="preserve">, </w:t>
      </w:r>
      <w:r w:rsidR="00E55248" w:rsidRPr="00F7171D">
        <w:rPr>
          <w:rFonts w:ascii="Sylfaen" w:hAnsi="Sylfaen" w:cs="Sylfaen"/>
          <w:lang w:val="hy-AM"/>
        </w:rPr>
        <w:t>օր</w:t>
      </w:r>
      <w:r w:rsidR="00E55248" w:rsidRPr="00F7171D">
        <w:rPr>
          <w:rFonts w:ascii="MS Gothic" w:eastAsia="MS Gothic" w:hAnsi="MS Gothic" w:cs="MS Gothic"/>
          <w:lang w:val="hy-AM"/>
        </w:rPr>
        <w:t>․</w:t>
      </w:r>
      <w:r w:rsidR="00E55248" w:rsidRPr="00F7171D">
        <w:rPr>
          <w:rFonts w:ascii="Sylfaen" w:hAnsi="Sylfaen" w:cs="Sylfaen"/>
          <w:lang w:val="hy-AM"/>
        </w:rPr>
        <w:t>՝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դատական</w:t>
      </w:r>
      <w:r w:rsidR="00E55248" w:rsidRPr="00F7171D">
        <w:rPr>
          <w:rFonts w:cs="Arial"/>
          <w:lang w:val="hy-AM"/>
        </w:rPr>
        <w:t xml:space="preserve"> </w:t>
      </w:r>
      <w:r w:rsidR="00E55248" w:rsidRPr="00F7171D">
        <w:rPr>
          <w:rFonts w:ascii="Sylfaen" w:hAnsi="Sylfaen" w:cs="Sylfaen"/>
          <w:lang w:val="hy-AM"/>
        </w:rPr>
        <w:t>ծախսեր։</w:t>
      </w:r>
    </w:p>
    <w:p w14:paraId="79E6C495" w14:textId="77777777" w:rsidR="00E55248" w:rsidRPr="00F7171D" w:rsidRDefault="00E55248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</w:r>
      <w:r w:rsidRPr="00F7171D">
        <w:rPr>
          <w:rFonts w:cs="Arial"/>
          <w:lang w:val="hy-AM"/>
        </w:rPr>
        <w:sym w:font="Wingdings" w:char="F021"/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Օ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ձ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նք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ի։</w:t>
      </w:r>
    </w:p>
    <w:p w14:paraId="251093A6" w14:textId="428D50E6" w:rsidR="00E2421F" w:rsidRPr="00F7171D" w:rsidRDefault="00AA339D" w:rsidP="002F2724">
      <w:pPr>
        <w:pStyle w:val="CommentText"/>
        <w:spacing w:line="276" w:lineRule="auto"/>
        <w:ind w:firstLine="708"/>
        <w:jc w:val="both"/>
        <w:rPr>
          <w:rFonts w:cs="Arial"/>
          <w:b/>
          <w:sz w:val="22"/>
          <w:szCs w:val="22"/>
          <w:lang w:val="hy-AM"/>
        </w:rPr>
      </w:pP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ողեր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և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ջրայի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ռեսուրսներ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աղտոտմ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դեպքերում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աշվարկը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կատարվում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է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ըստ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="004F722F" w:rsidRPr="00F7171D">
        <w:rPr>
          <w:rFonts w:ascii="Sylfaen" w:eastAsia="Times New Roman" w:hAnsi="Sylfaen" w:cs="Sylfaen"/>
          <w:i/>
          <w:sz w:val="22"/>
          <w:szCs w:val="22"/>
          <w:lang w:val="hy-AM"/>
        </w:rPr>
        <w:t>մեթոդաբանություններ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`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ամաձայ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Calibri" w:eastAsia="Times New Roman" w:hAnsi="Calibri" w:cs="Calibri"/>
          <w:sz w:val="22"/>
          <w:szCs w:val="22"/>
          <w:lang w:val="hy-AM"/>
        </w:rPr>
        <w:t>«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ողեր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աղտոտումից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պահպանելու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ընդհանուր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պահանջներ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,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ող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աղտոտող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վնասակար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նյութեր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ցանկ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և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ողեր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աղտոտվածությ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աստիճան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գնահատմ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տեխնիկակ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կանոնակարգը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աստատելու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մասին</w:t>
      </w:r>
      <w:r w:rsidRPr="00F7171D">
        <w:rPr>
          <w:rFonts w:ascii="Calibri" w:eastAsia="Times New Roman" w:hAnsi="Calibri" w:cs="Calibri"/>
          <w:sz w:val="22"/>
          <w:szCs w:val="22"/>
          <w:lang w:val="hy-AM"/>
        </w:rPr>
        <w:t>»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Հ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կառավարությ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որոշման</w:t>
      </w:r>
      <w:r w:rsidRPr="00F7171D">
        <w:rPr>
          <w:rStyle w:val="FootnoteReference"/>
          <w:rFonts w:eastAsia="Times New Roman" w:cs="Arial"/>
          <w:sz w:val="22"/>
          <w:szCs w:val="22"/>
          <w:lang w:val="hy-AM"/>
        </w:rPr>
        <w:footnoteReference w:id="91"/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և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Calibri" w:eastAsia="Times New Roman" w:hAnsi="Calibri" w:cs="Calibri"/>
          <w:sz w:val="22"/>
          <w:szCs w:val="22"/>
          <w:lang w:val="hy-AM"/>
        </w:rPr>
        <w:t>«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Ջրայի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="009D1A8E" w:rsidRPr="00F7171D">
        <w:rPr>
          <w:rFonts w:ascii="Sylfaen" w:eastAsia="Times New Roman" w:hAnsi="Sylfaen" w:cs="Sylfaen"/>
          <w:sz w:val="22"/>
          <w:szCs w:val="22"/>
          <w:lang w:val="hy-AM"/>
        </w:rPr>
        <w:t>ռեսուսրների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վրա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տնտեսակ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գործունեությ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ետևանքով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առաջացած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ազդեցությ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գնահատմ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կարգը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աստատելու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մասին</w:t>
      </w:r>
      <w:r w:rsidRPr="00F7171D">
        <w:rPr>
          <w:rFonts w:ascii="Calibri" w:eastAsia="Times New Roman" w:hAnsi="Calibri" w:cs="Calibri"/>
          <w:sz w:val="22"/>
          <w:szCs w:val="22"/>
          <w:lang w:val="hy-AM"/>
        </w:rPr>
        <w:t>»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ՀՀ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կառավարության</w:t>
      </w:r>
      <w:r w:rsidRPr="00F7171D">
        <w:rPr>
          <w:rFonts w:eastAsia="Times New Roman" w:cs="Arial"/>
          <w:sz w:val="22"/>
          <w:szCs w:val="22"/>
          <w:lang w:val="hy-AM"/>
        </w:rPr>
        <w:t xml:space="preserve"> </w:t>
      </w:r>
      <w:r w:rsidRPr="00F7171D">
        <w:rPr>
          <w:rFonts w:ascii="Sylfaen" w:eastAsia="Times New Roman" w:hAnsi="Sylfaen" w:cs="Sylfaen"/>
          <w:sz w:val="22"/>
          <w:szCs w:val="22"/>
          <w:lang w:val="hy-AM"/>
        </w:rPr>
        <w:t>որոշման</w:t>
      </w:r>
      <w:r w:rsidRPr="00F7171D">
        <w:rPr>
          <w:rStyle w:val="FootnoteReference"/>
          <w:rFonts w:eastAsia="Times New Roman" w:cs="Arial"/>
          <w:sz w:val="22"/>
          <w:szCs w:val="22"/>
          <w:lang w:val="hy-AM"/>
        </w:rPr>
        <w:footnoteReference w:id="92"/>
      </w:r>
      <w:r w:rsidRPr="00F7171D">
        <w:rPr>
          <w:rFonts w:ascii="Tahoma" w:eastAsia="Times New Roman" w:hAnsi="Tahoma" w:cs="Tahoma"/>
          <w:sz w:val="22"/>
          <w:szCs w:val="22"/>
          <w:lang w:val="hy-AM"/>
        </w:rPr>
        <w:t>։</w:t>
      </w:r>
    </w:p>
    <w:p w14:paraId="07FD032D" w14:textId="77777777" w:rsidR="00E55248" w:rsidRPr="00F7171D" w:rsidRDefault="00E55248">
      <w:pPr>
        <w:pStyle w:val="ListParagraph"/>
        <w:spacing w:after="0" w:line="240" w:lineRule="auto"/>
        <w:ind w:left="567"/>
        <w:jc w:val="both"/>
        <w:rPr>
          <w:rFonts w:cs="Arial"/>
          <w:b/>
          <w:lang w:val="hy-AM"/>
        </w:rPr>
      </w:pPr>
    </w:p>
    <w:p w14:paraId="106F8DD9" w14:textId="77777777" w:rsidR="00BF69BC" w:rsidRPr="00F7171D" w:rsidRDefault="002B70BA" w:rsidP="005809DD">
      <w:pPr>
        <w:pStyle w:val="Heading2"/>
        <w:rPr>
          <w:rFonts w:asciiTheme="minorHAnsi" w:hAnsiTheme="minorHAnsi" w:cs="Arial"/>
        </w:rPr>
      </w:pPr>
      <w:bookmarkStart w:id="183" w:name="_Toc495054798"/>
      <w:bookmarkStart w:id="184" w:name="_Toc506388709"/>
      <w:r w:rsidRPr="00F7171D">
        <w:rPr>
          <w:rFonts w:asciiTheme="minorHAnsi" w:hAnsiTheme="minorHAnsi" w:cs="Arial"/>
        </w:rPr>
        <w:t xml:space="preserve">16.3. </w:t>
      </w:r>
      <w:r w:rsidR="00BF69BC" w:rsidRPr="00F7171D">
        <w:t>Վարչական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պատասխանատվություն</w:t>
      </w:r>
      <w:bookmarkEnd w:id="183"/>
      <w:bookmarkEnd w:id="184"/>
    </w:p>
    <w:p w14:paraId="22A16FA9" w14:textId="77777777" w:rsidR="00AA339D" w:rsidRPr="00F7171D" w:rsidRDefault="00AA339D" w:rsidP="002B70BA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նց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>:</w:t>
      </w:r>
      <w:r w:rsidRPr="00F7171D">
        <w:rPr>
          <w:rFonts w:cs="Arial"/>
          <w:b/>
          <w:lang w:val="hy-AM"/>
        </w:rPr>
        <w:t xml:space="preserve"> </w:t>
      </w:r>
    </w:p>
    <w:p w14:paraId="26457838" w14:textId="42654E5D" w:rsidR="00AA339D" w:rsidRPr="00F7171D" w:rsidRDefault="00AA339D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!</w:t>
      </w:r>
      <w:r w:rsidR="00FE72C5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արկ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ժամիջոց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ուգանք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փ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ճախ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ժե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ւյթ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տանգավո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տիճանին</w:t>
      </w:r>
      <w:r w:rsidR="00BA6575" w:rsidRPr="00F7171D">
        <w:rPr>
          <w:rFonts w:cs="Arial"/>
          <w:lang w:val="hy-AM"/>
        </w:rPr>
        <w:t xml:space="preserve">, </w:t>
      </w:r>
      <w:r w:rsidR="00BA6575" w:rsidRPr="00F7171D">
        <w:rPr>
          <w:rFonts w:ascii="Sylfaen" w:hAnsi="Sylfaen" w:cs="Sylfaen"/>
          <w:lang w:val="hy-AM"/>
        </w:rPr>
        <w:t>օրինակ՝</w:t>
      </w:r>
      <w:r w:rsidR="00BA6575" w:rsidRPr="00F7171D">
        <w:rPr>
          <w:rFonts w:cs="Arial"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Ջրերի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սեփականության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իրավունքը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խախտելու</w:t>
      </w:r>
      <w:r w:rsidR="00BA6575" w:rsidRPr="00F7171D">
        <w:rPr>
          <w:rFonts w:cs="Arial"/>
          <w:i/>
          <w:lang w:val="hy-AM"/>
        </w:rPr>
        <w:t xml:space="preserve"> (</w:t>
      </w:r>
      <w:r w:rsidR="00BA6575" w:rsidRPr="00F7171D">
        <w:rPr>
          <w:rFonts w:ascii="Sylfaen" w:hAnsi="Sylfaen" w:cs="Sylfaen"/>
          <w:i/>
          <w:lang w:val="hy-AM"/>
        </w:rPr>
        <w:t>ներառյալ՝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ինքնակամ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ջրօգտագործում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կամ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ոչ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նպատակային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ջրօգտագործում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կամ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ջրօգտագործման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թույլտվության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փոխանցման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կարգի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խախտում</w:t>
      </w:r>
      <w:r w:rsidR="00BA6575" w:rsidRPr="00F7171D">
        <w:rPr>
          <w:rFonts w:cs="Arial"/>
          <w:i/>
          <w:lang w:val="hy-AM"/>
        </w:rPr>
        <w:t xml:space="preserve">) </w:t>
      </w:r>
      <w:r w:rsidR="00BA6575" w:rsidRPr="00F7171D">
        <w:rPr>
          <w:rFonts w:ascii="Sylfaen" w:hAnsi="Sylfaen" w:cs="Sylfaen"/>
          <w:i/>
          <w:lang w:val="hy-AM"/>
        </w:rPr>
        <w:t>դեպքում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տուգանքը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քաղաքացիների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համար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կազմում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է</w:t>
      </w:r>
      <w:r w:rsidR="00BA6575" w:rsidRPr="00F7171D">
        <w:rPr>
          <w:rFonts w:cs="Arial"/>
          <w:i/>
          <w:lang w:val="hy-AM"/>
        </w:rPr>
        <w:t xml:space="preserve"> 50,000</w:t>
      </w:r>
      <w:r w:rsidR="00201A2E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ՀՀ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դրամ</w:t>
      </w:r>
      <w:r w:rsidR="00BA6575" w:rsidRPr="00F7171D">
        <w:rPr>
          <w:rFonts w:cs="Arial"/>
          <w:i/>
          <w:lang w:val="hy-AM"/>
        </w:rPr>
        <w:t xml:space="preserve">, </w:t>
      </w:r>
      <w:r w:rsidR="00BA6575" w:rsidRPr="00F7171D">
        <w:rPr>
          <w:rFonts w:ascii="Sylfaen" w:hAnsi="Sylfaen" w:cs="Sylfaen"/>
          <w:i/>
          <w:lang w:val="hy-AM"/>
        </w:rPr>
        <w:t>իսկ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պաշտոնատար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անձանց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համար՝</w:t>
      </w:r>
      <w:r w:rsidR="00BA6575" w:rsidRPr="00F7171D">
        <w:rPr>
          <w:rFonts w:cs="Arial"/>
          <w:i/>
          <w:lang w:val="hy-AM"/>
        </w:rPr>
        <w:t xml:space="preserve"> 100,000 </w:t>
      </w:r>
      <w:r w:rsidR="00BA6575" w:rsidRPr="00F7171D">
        <w:rPr>
          <w:rFonts w:ascii="Sylfaen" w:hAnsi="Sylfaen" w:cs="Sylfaen"/>
          <w:i/>
          <w:lang w:val="hy-AM"/>
        </w:rPr>
        <w:t>ՀՀ</w:t>
      </w:r>
      <w:r w:rsidR="00BA6575" w:rsidRPr="00F7171D">
        <w:rPr>
          <w:rFonts w:cs="Arial"/>
          <w:i/>
          <w:lang w:val="hy-AM"/>
        </w:rPr>
        <w:t xml:space="preserve"> </w:t>
      </w:r>
      <w:r w:rsidR="00BA6575" w:rsidRPr="00F7171D">
        <w:rPr>
          <w:rFonts w:ascii="Sylfaen" w:hAnsi="Sylfaen" w:cs="Sylfaen"/>
          <w:i/>
          <w:lang w:val="hy-AM"/>
        </w:rPr>
        <w:t>դրամ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Դ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ընտ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ուգա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ունա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կա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քագիծը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շ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="009D1A8E"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ույժ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րկվե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կանությունից</w:t>
      </w:r>
      <w:r w:rsidRPr="00F7171D">
        <w:rPr>
          <w:rFonts w:cs="Arial"/>
          <w:lang w:val="hy-AM"/>
        </w:rPr>
        <w:t>:</w:t>
      </w:r>
    </w:p>
    <w:p w14:paraId="5221BD4E" w14:textId="77777777" w:rsidR="00AA339D" w:rsidRPr="00F7171D" w:rsidRDefault="00AA339D" w:rsidP="002B70BA">
      <w:pPr>
        <w:pStyle w:val="ListParagraph"/>
        <w:spacing w:after="0"/>
        <w:ind w:left="567"/>
        <w:jc w:val="both"/>
        <w:rPr>
          <w:rFonts w:cs="Arial"/>
          <w:b/>
          <w:lang w:val="hy-AM"/>
        </w:rPr>
      </w:pPr>
    </w:p>
    <w:p w14:paraId="736845AE" w14:textId="77777777" w:rsidR="004F722F" w:rsidRPr="00F7171D" w:rsidRDefault="00AA339D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!</w:t>
      </w:r>
      <w:r w:rsidR="00FE72C5"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արչ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վախախտում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ասով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երկայ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Հ</w:t>
      </w:r>
      <w:r w:rsidRPr="00F7171D">
        <w:rPr>
          <w:rFonts w:cs="Arial"/>
          <w:b/>
          <w:lang w:val="hy-AM"/>
        </w:rPr>
        <w:t>-</w:t>
      </w:r>
      <w:r w:rsidRPr="00F7171D">
        <w:rPr>
          <w:rFonts w:ascii="Sylfaen" w:hAnsi="Sylfaen" w:cs="Sylfaen"/>
          <w:b/>
          <w:lang w:val="hy-AM"/>
        </w:rPr>
        <w:t>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արվ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իճակագ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ված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մփոփ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վյալ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վանդակ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ար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շռ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վածք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րկնակ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ացահայտվ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տիճ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ցուցանիշ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ու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լի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ունը</w:t>
      </w:r>
      <w:r w:rsidRPr="00F7171D">
        <w:rPr>
          <w:rFonts w:cs="Arial"/>
          <w:lang w:val="hy-AM"/>
        </w:rPr>
        <w:t xml:space="preserve">: </w:t>
      </w:r>
      <w:r w:rsidRPr="00F7171D">
        <w:rPr>
          <w:rFonts w:ascii="Sylfaen" w:hAnsi="Sylfaen" w:cs="Sylfaen"/>
          <w:lang w:val="hy-AM"/>
        </w:rPr>
        <w:t>Այդուհանդերձ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ենս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շ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կատար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ասնավորապես</w:t>
      </w:r>
      <w:r w:rsidRPr="00F7171D">
        <w:rPr>
          <w:rFonts w:cs="Arial"/>
          <w:lang w:val="hy-AM"/>
        </w:rPr>
        <w:t xml:space="preserve">`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իրառ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համարժե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ուգան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ՎՕ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նցակազմ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մապատասխա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ռեսուրս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րամաբանությ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ուցվածք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ս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ազեց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ունը</w:t>
      </w:r>
      <w:r w:rsidRPr="00F7171D">
        <w:rPr>
          <w:rFonts w:cs="Arial"/>
          <w:lang w:val="hy-AM"/>
        </w:rPr>
        <w:t>:</w:t>
      </w:r>
    </w:p>
    <w:p w14:paraId="02461715" w14:textId="77777777" w:rsidR="004F722F" w:rsidRPr="00F7171D" w:rsidRDefault="004F722F" w:rsidP="002B70BA">
      <w:pPr>
        <w:spacing w:after="0"/>
        <w:ind w:left="567"/>
        <w:jc w:val="both"/>
        <w:rPr>
          <w:rFonts w:cs="Arial"/>
          <w:b/>
          <w:lang w:val="hy-AM"/>
        </w:rPr>
      </w:pPr>
    </w:p>
    <w:p w14:paraId="55F01F46" w14:textId="77777777" w:rsidR="00C543F7" w:rsidRPr="00F7171D" w:rsidRDefault="002B70BA" w:rsidP="005809DD">
      <w:pPr>
        <w:pStyle w:val="Heading2"/>
        <w:rPr>
          <w:rFonts w:asciiTheme="minorHAnsi" w:hAnsiTheme="minorHAnsi" w:cs="Arial"/>
        </w:rPr>
      </w:pPr>
      <w:bookmarkStart w:id="185" w:name="_Toc495054799"/>
      <w:bookmarkStart w:id="186" w:name="_Toc506388710"/>
      <w:r w:rsidRPr="00F7171D">
        <w:rPr>
          <w:rFonts w:asciiTheme="minorHAnsi" w:hAnsiTheme="minorHAnsi" w:cs="Arial"/>
        </w:rPr>
        <w:t xml:space="preserve">16.4. </w:t>
      </w:r>
      <w:r w:rsidR="00BF69BC" w:rsidRPr="00F7171D">
        <w:t>Քրեական</w:t>
      </w:r>
      <w:r w:rsidR="00BF69BC" w:rsidRPr="00F7171D">
        <w:rPr>
          <w:rFonts w:asciiTheme="minorHAnsi" w:hAnsiTheme="minorHAnsi" w:cs="Arial"/>
        </w:rPr>
        <w:t xml:space="preserve"> </w:t>
      </w:r>
      <w:r w:rsidR="00BF69BC" w:rsidRPr="00F7171D">
        <w:t>պատասխանատվություն</w:t>
      </w:r>
      <w:bookmarkEnd w:id="185"/>
      <w:bookmarkEnd w:id="186"/>
    </w:p>
    <w:p w14:paraId="77ECA56F" w14:textId="77777777" w:rsidR="007E7BE4" w:rsidRPr="00F7171D" w:rsidRDefault="007E7BE4" w:rsidP="002B70BA">
      <w:pPr>
        <w:pStyle w:val="ListParagraph"/>
        <w:spacing w:after="0"/>
        <w:ind w:left="0" w:firstLine="567"/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րե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287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մրագ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րե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ց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ցակազ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եր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ղտոտելը։</w:t>
      </w:r>
      <w:r w:rsidRPr="00F7171D">
        <w:rPr>
          <w:rFonts w:cs="Arial"/>
          <w:b/>
          <w:lang w:val="hy-AM"/>
        </w:rPr>
        <w:t xml:space="preserve"> </w:t>
      </w:r>
    </w:p>
    <w:p w14:paraId="4C937E79" w14:textId="77777777" w:rsidR="007E7BE4" w:rsidRPr="00F7171D" w:rsidRDefault="007E7BE4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eastAsia="Times New Roman" w:cs="Arial"/>
          <w:lang w:val="hy-AM"/>
        </w:rPr>
      </w:pPr>
      <w:r w:rsidRPr="00F7171D">
        <w:rPr>
          <w:rFonts w:cs="Arial"/>
          <w:lang w:val="hy-AM"/>
        </w:rPr>
        <w:t>i</w:t>
      </w:r>
      <w:r w:rsidRPr="00F7171D">
        <w:rPr>
          <w:rFonts w:eastAsia="Times New Roman" w:cs="Arial"/>
          <w:lang w:val="hy-AM"/>
        </w:rPr>
        <w:t xml:space="preserve"> </w:t>
      </w:r>
      <w:r w:rsidRPr="00F7171D">
        <w:rPr>
          <w:rFonts w:eastAsia="Times New Roman" w:cs="Arial"/>
          <w:lang w:val="hy-AM"/>
        </w:rPr>
        <w:tab/>
      </w:r>
      <w:r w:rsidR="00FE72C5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ՀՀ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դատական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տեղեկատվական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համակարգից</w:t>
      </w:r>
      <w:r w:rsidR="00F345BC" w:rsidRPr="00F7171D">
        <w:rPr>
          <w:rFonts w:eastAsia="Times New Roman" w:cs="Arial"/>
          <w:lang w:val="hy-AM"/>
        </w:rPr>
        <w:t xml:space="preserve"> (</w:t>
      </w:r>
      <w:hyperlink r:id="rId34" w:history="1">
        <w:r w:rsidRPr="00F7171D">
          <w:rPr>
            <w:rStyle w:val="Hyperlink"/>
            <w:rFonts w:eastAsia="Times New Roman" w:cs="Arial"/>
            <w:color w:val="auto"/>
            <w:lang w:val="hy-AM"/>
          </w:rPr>
          <w:t>www.datalex.am</w:t>
        </w:r>
      </w:hyperlink>
      <w:r w:rsidR="00F345BC" w:rsidRPr="00F7171D">
        <w:rPr>
          <w:rFonts w:eastAsia="Times New Roman" w:cs="Arial"/>
          <w:lang w:val="hy-AM"/>
        </w:rPr>
        <w:t xml:space="preserve">) </w:t>
      </w:r>
      <w:r w:rsidR="00F345BC" w:rsidRPr="00F7171D">
        <w:rPr>
          <w:rFonts w:ascii="Sylfaen" w:eastAsia="Times New Roman" w:hAnsi="Sylfaen" w:cs="Sylfaen"/>
          <w:lang w:val="hy-AM"/>
        </w:rPr>
        <w:t>տեղեկանում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ենք</w:t>
      </w:r>
      <w:r w:rsidR="00F345BC" w:rsidRPr="00F7171D">
        <w:rPr>
          <w:rFonts w:eastAsia="Times New Roman" w:cs="Arial"/>
          <w:lang w:val="hy-AM"/>
        </w:rPr>
        <w:t xml:space="preserve">, </w:t>
      </w:r>
      <w:r w:rsidR="00F345BC" w:rsidRPr="00F7171D">
        <w:rPr>
          <w:rFonts w:ascii="Sylfaen" w:eastAsia="Times New Roman" w:hAnsi="Sylfaen" w:cs="Sylfaen"/>
          <w:lang w:val="hy-AM"/>
        </w:rPr>
        <w:t>որ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ՀՀ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քրեական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օրենսգրքի</w:t>
      </w:r>
      <w:r w:rsidR="00F345BC" w:rsidRPr="00F7171D">
        <w:rPr>
          <w:rFonts w:eastAsia="Times New Roman" w:cs="Arial"/>
          <w:lang w:val="hy-AM"/>
        </w:rPr>
        <w:t xml:space="preserve"> 287-</w:t>
      </w:r>
      <w:r w:rsidR="00F345BC" w:rsidRPr="00F7171D">
        <w:rPr>
          <w:rFonts w:ascii="Sylfaen" w:eastAsia="Times New Roman" w:hAnsi="Sylfaen" w:cs="Sylfaen"/>
          <w:lang w:val="hy-AM"/>
        </w:rPr>
        <w:t>րդ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հոդվածի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կիրառման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նախադեպ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ՀՀ</w:t>
      </w:r>
      <w:r w:rsidR="00F345BC" w:rsidRPr="00F7171D">
        <w:rPr>
          <w:rFonts w:eastAsia="Times New Roman" w:cs="Arial"/>
          <w:lang w:val="hy-AM"/>
        </w:rPr>
        <w:t>-</w:t>
      </w:r>
      <w:r w:rsidR="00F345BC" w:rsidRPr="00F7171D">
        <w:rPr>
          <w:rFonts w:ascii="Sylfaen" w:eastAsia="Times New Roman" w:hAnsi="Sylfaen" w:cs="Sylfaen"/>
          <w:lang w:val="hy-AM"/>
        </w:rPr>
        <w:t>ում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գոյություն</w:t>
      </w:r>
      <w:r w:rsidR="00F345BC" w:rsidRPr="00F7171D">
        <w:rPr>
          <w:rFonts w:eastAsia="Times New Roman" w:cs="Arial"/>
          <w:lang w:val="hy-AM"/>
        </w:rPr>
        <w:t xml:space="preserve"> </w:t>
      </w:r>
      <w:r w:rsidR="00F345BC" w:rsidRPr="00F7171D">
        <w:rPr>
          <w:rFonts w:ascii="Sylfaen" w:eastAsia="Times New Roman" w:hAnsi="Sylfaen" w:cs="Sylfaen"/>
          <w:lang w:val="hy-AM"/>
        </w:rPr>
        <w:t>չունի։</w:t>
      </w:r>
    </w:p>
    <w:p w14:paraId="5167B834" w14:textId="77777777" w:rsidR="00F345BC" w:rsidRPr="00F7171D" w:rsidRDefault="00F345BC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sym w:font="Wingdings" w:char="F021"/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նաբա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ց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ն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անդրադառնա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ցակազ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լ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նաբանության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նանշ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ահարույ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վածներ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13129157" w14:textId="77777777" w:rsidR="00F345BC" w:rsidRPr="00F7171D" w:rsidRDefault="00F345BC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ցագոր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բյեկ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դ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կանիշ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որ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տանգ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յություն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նդ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ւ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րհ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ձկ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ներ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տառ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յուղ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ցանք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րտ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ն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յ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ցակազ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մաստ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նաս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նդանի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ւս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սայ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վանդ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ց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ծառաթփ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ւսական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ենդանի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ռչ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նչաց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կ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վադ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յ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նչաց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ենդանի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ւյս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նոֆոնդ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փոխ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յուղա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դր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րուստ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տառ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հարկե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ճառ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ել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լ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գամանքներից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րե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մաստ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նաս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ե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չ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։</w:t>
      </w:r>
    </w:p>
    <w:p w14:paraId="4A5E600A" w14:textId="437C1236" w:rsidR="00AE68E1" w:rsidRPr="00F7171D" w:rsidRDefault="00F345BC" w:rsidP="005F09E7">
      <w:pPr>
        <w:pStyle w:val="ListParagraph"/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Վերոգրյալ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ոդվածի</w:t>
      </w:r>
      <w:r w:rsidR="0094390C" w:rsidRPr="00F7171D">
        <w:rPr>
          <w:rFonts w:cs="Arial"/>
          <w:lang w:val="hy-AM"/>
        </w:rPr>
        <w:t xml:space="preserve"> 2-</w:t>
      </w:r>
      <w:r w:rsidR="0094390C" w:rsidRPr="00F7171D">
        <w:rPr>
          <w:rFonts w:ascii="Sylfaen" w:hAnsi="Sylfaen" w:cs="Sylfaen"/>
          <w:lang w:val="hy-AM"/>
        </w:rPr>
        <w:t>րդ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մասի</w:t>
      </w:r>
      <w:r w:rsidR="0094390C" w:rsidRPr="00F7171D">
        <w:rPr>
          <w:rFonts w:cs="Arial"/>
          <w:lang w:val="hy-AM"/>
        </w:rPr>
        <w:t xml:space="preserve"> 2-</w:t>
      </w:r>
      <w:r w:rsidR="0094390C" w:rsidRPr="00F7171D">
        <w:rPr>
          <w:rFonts w:ascii="Sylfaen" w:hAnsi="Sylfaen" w:cs="Sylfaen"/>
          <w:lang w:val="hy-AM"/>
        </w:rPr>
        <w:t>րդ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կետը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որպես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ծանրացնող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անգամանք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նշում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է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անցանք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կատարումը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ԲՀՊՏ</w:t>
      </w:r>
      <w:r w:rsidR="0094390C" w:rsidRPr="00F7171D">
        <w:rPr>
          <w:rFonts w:cs="Arial"/>
          <w:b/>
          <w:lang w:val="hy-AM"/>
        </w:rPr>
        <w:t>-</w:t>
      </w:r>
      <w:r w:rsidR="0094390C" w:rsidRPr="00F7171D">
        <w:rPr>
          <w:rFonts w:ascii="Sylfaen" w:hAnsi="Sylfaen" w:cs="Sylfaen"/>
          <w:b/>
          <w:lang w:val="hy-AM"/>
        </w:rPr>
        <w:t>ում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կամ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էկոլոգիական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աղետի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կամ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արտակարգ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էկոլոգիական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դրության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գոտում։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Պետք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է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նկատ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ունենալ</w:t>
      </w:r>
      <w:r w:rsidR="0094390C" w:rsidRPr="00F7171D">
        <w:rPr>
          <w:rFonts w:cs="Arial"/>
          <w:lang w:val="hy-AM"/>
        </w:rPr>
        <w:t xml:space="preserve">, </w:t>
      </w:r>
      <w:r w:rsidR="0094390C" w:rsidRPr="00F7171D">
        <w:rPr>
          <w:rFonts w:ascii="Sylfaen" w:hAnsi="Sylfaen" w:cs="Sylfaen"/>
          <w:lang w:val="hy-AM"/>
        </w:rPr>
        <w:t>որ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արարքը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կհամարվ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ԲՀՊՏ</w:t>
      </w:r>
      <w:r w:rsidR="0094390C" w:rsidRPr="00F7171D">
        <w:rPr>
          <w:rFonts w:cs="Arial"/>
          <w:lang w:val="hy-AM"/>
        </w:rPr>
        <w:t>-</w:t>
      </w:r>
      <w:r w:rsidR="0094390C" w:rsidRPr="00F7171D">
        <w:rPr>
          <w:rFonts w:ascii="Sylfaen" w:hAnsi="Sylfaen" w:cs="Sylfaen"/>
          <w:lang w:val="hy-AM"/>
        </w:rPr>
        <w:t>ում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կատարված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ինչպես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այ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դեպքում</w:t>
      </w:r>
      <w:r w:rsidR="0094390C" w:rsidRPr="00F7171D">
        <w:rPr>
          <w:rFonts w:cs="Arial"/>
          <w:lang w:val="hy-AM"/>
        </w:rPr>
        <w:t xml:space="preserve">, </w:t>
      </w:r>
      <w:r w:rsidR="0094390C" w:rsidRPr="00F7171D">
        <w:rPr>
          <w:rFonts w:ascii="Sylfaen" w:hAnsi="Sylfaen" w:cs="Sylfaen"/>
          <w:lang w:val="hy-AM"/>
        </w:rPr>
        <w:t>երբ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բու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գործողությունները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տեղ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ե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ունեցել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այդ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վայրում</w:t>
      </w:r>
      <w:r w:rsidR="0094390C" w:rsidRPr="00F7171D">
        <w:rPr>
          <w:rFonts w:cs="Arial"/>
          <w:lang w:val="hy-AM"/>
        </w:rPr>
        <w:t xml:space="preserve">, </w:t>
      </w:r>
      <w:r w:rsidR="0094390C" w:rsidRPr="00F7171D">
        <w:rPr>
          <w:rFonts w:ascii="Sylfaen" w:hAnsi="Sylfaen" w:cs="Sylfaen"/>
          <w:lang w:val="hy-AM"/>
        </w:rPr>
        <w:t>այնպես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էլ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այ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դեպքում</w:t>
      </w:r>
      <w:r w:rsidR="0094390C" w:rsidRPr="00F7171D">
        <w:rPr>
          <w:rFonts w:cs="Arial"/>
          <w:lang w:val="hy-AM"/>
        </w:rPr>
        <w:t xml:space="preserve">, </w:t>
      </w:r>
      <w:r w:rsidR="0094390C" w:rsidRPr="00F7171D">
        <w:rPr>
          <w:rFonts w:ascii="Sylfaen" w:hAnsi="Sylfaen" w:cs="Sylfaen"/>
          <w:lang w:val="hy-AM"/>
        </w:rPr>
        <w:t>երբ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գործողությունը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կատարվել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է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այլ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վայրում</w:t>
      </w:r>
      <w:r w:rsidR="0094390C" w:rsidRPr="00F7171D">
        <w:rPr>
          <w:rFonts w:cs="Arial"/>
          <w:lang w:val="hy-AM"/>
        </w:rPr>
        <w:t xml:space="preserve">, </w:t>
      </w:r>
      <w:r w:rsidR="0094390C" w:rsidRPr="00F7171D">
        <w:rPr>
          <w:rFonts w:ascii="Sylfaen" w:hAnsi="Sylfaen" w:cs="Sylfaen"/>
          <w:lang w:val="hy-AM"/>
        </w:rPr>
        <w:t>սակայ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վտանգավոր</w:t>
      </w:r>
      <w:r w:rsidR="0094390C"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հետևանքներ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առաջացել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ե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ԲՀՊՏ</w:t>
      </w:r>
      <w:r w:rsidR="0094390C" w:rsidRPr="00F7171D">
        <w:rPr>
          <w:rFonts w:cs="Arial"/>
          <w:lang w:val="hy-AM"/>
        </w:rPr>
        <w:t>-</w:t>
      </w:r>
      <w:r w:rsidR="0094390C" w:rsidRPr="00F7171D">
        <w:rPr>
          <w:rFonts w:ascii="Sylfaen" w:hAnsi="Sylfaen" w:cs="Sylfaen"/>
          <w:lang w:val="hy-AM"/>
        </w:rPr>
        <w:t>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սահմաններում։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արկ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է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նկատ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ունենալ</w:t>
      </w:r>
      <w:r w:rsidR="0094390C" w:rsidRPr="00F7171D">
        <w:rPr>
          <w:rFonts w:cs="Arial"/>
          <w:lang w:val="hy-AM"/>
        </w:rPr>
        <w:t xml:space="preserve">, </w:t>
      </w:r>
      <w:r w:rsidR="0094390C" w:rsidRPr="00F7171D">
        <w:rPr>
          <w:rFonts w:ascii="Sylfaen" w:hAnsi="Sylfaen" w:cs="Sylfaen"/>
          <w:lang w:val="hy-AM"/>
        </w:rPr>
        <w:t>որ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Հ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օրենսդրությունը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չ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սահմանում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էկոլոգիական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աղետի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և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արտակարգ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էկոլոգիական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b/>
          <w:lang w:val="hy-AM"/>
        </w:rPr>
        <w:t>դրության</w:t>
      </w:r>
      <w:r w:rsidR="0094390C" w:rsidRPr="00F7171D">
        <w:rPr>
          <w:rFonts w:cs="Arial"/>
          <w:b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ասկացությունները</w:t>
      </w:r>
      <w:r w:rsidR="0094390C" w:rsidRPr="00F7171D">
        <w:rPr>
          <w:rFonts w:cs="Arial"/>
          <w:lang w:val="hy-AM"/>
        </w:rPr>
        <w:t xml:space="preserve">, </w:t>
      </w:r>
      <w:r w:rsidR="0094390C" w:rsidRPr="00F7171D">
        <w:rPr>
          <w:rFonts w:ascii="Sylfaen" w:hAnsi="Sylfaen" w:cs="Sylfaen"/>
          <w:lang w:val="hy-AM"/>
        </w:rPr>
        <w:t>կանոնակարգված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չէ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նաև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արտակարգ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էկոլոգիակա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դրությու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այտարարելու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կարգը</w:t>
      </w:r>
      <w:r w:rsidR="0094390C" w:rsidRPr="00F7171D">
        <w:rPr>
          <w:rFonts w:cs="Arial"/>
          <w:lang w:val="hy-AM"/>
        </w:rPr>
        <w:t xml:space="preserve">, </w:t>
      </w:r>
      <w:r w:rsidR="0094390C" w:rsidRPr="00F7171D">
        <w:rPr>
          <w:rFonts w:ascii="Sylfaen" w:hAnsi="Sylfaen" w:cs="Sylfaen"/>
          <w:lang w:val="hy-AM"/>
        </w:rPr>
        <w:t>ուստ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ներկայում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քննարկվող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անցակազմը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կիրառելի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է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միայն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ԲՀՊՏ</w:t>
      </w:r>
      <w:r w:rsidR="0094390C" w:rsidRPr="00F7171D">
        <w:rPr>
          <w:rFonts w:cs="Arial"/>
          <w:lang w:val="hy-AM"/>
        </w:rPr>
        <w:t>-</w:t>
      </w:r>
      <w:r w:rsidR="0094390C" w:rsidRPr="00F7171D">
        <w:rPr>
          <w:rFonts w:ascii="Sylfaen" w:hAnsi="Sylfaen" w:cs="Sylfaen"/>
          <w:lang w:val="hy-AM"/>
        </w:rPr>
        <w:t>ում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հանցանք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կատարելու</w:t>
      </w:r>
      <w:r w:rsidR="0094390C" w:rsidRPr="00F7171D">
        <w:rPr>
          <w:rFonts w:cs="Arial"/>
          <w:lang w:val="hy-AM"/>
        </w:rPr>
        <w:t xml:space="preserve"> </w:t>
      </w:r>
      <w:r w:rsidR="0094390C" w:rsidRPr="00F7171D">
        <w:rPr>
          <w:rFonts w:ascii="Sylfaen" w:hAnsi="Sylfaen" w:cs="Sylfaen"/>
          <w:lang w:val="hy-AM"/>
        </w:rPr>
        <w:t>մասով։</w:t>
      </w:r>
    </w:p>
    <w:p w14:paraId="21974AA2" w14:textId="77777777" w:rsidR="00B20E03" w:rsidRPr="00F7171D" w:rsidRDefault="00B20E03">
      <w:pPr>
        <w:rPr>
          <w:rFonts w:eastAsiaTheme="majorEastAsia" w:cs="Arial"/>
          <w:b/>
          <w:bCs/>
          <w:sz w:val="26"/>
          <w:szCs w:val="26"/>
          <w:lang w:val="hy-AM"/>
        </w:rPr>
      </w:pPr>
      <w:r w:rsidRPr="00F7171D">
        <w:rPr>
          <w:rFonts w:cs="Arial"/>
          <w:lang w:val="hy-AM"/>
        </w:rPr>
        <w:br w:type="page"/>
      </w:r>
    </w:p>
    <w:p w14:paraId="4416EB03" w14:textId="77777777" w:rsidR="006467E4" w:rsidRPr="00F7171D" w:rsidRDefault="006467E4" w:rsidP="005809DD">
      <w:pPr>
        <w:pStyle w:val="Heading2"/>
        <w:rPr>
          <w:rFonts w:asciiTheme="minorHAnsi" w:hAnsiTheme="minorHAnsi" w:cs="Arial"/>
        </w:rPr>
      </w:pPr>
      <w:bookmarkStart w:id="187" w:name="_Toc506388711"/>
      <w:r w:rsidRPr="00F7171D">
        <w:t>Հավելված</w:t>
      </w:r>
      <w:r w:rsidRPr="00F7171D">
        <w:rPr>
          <w:rFonts w:asciiTheme="minorHAnsi" w:hAnsiTheme="minorHAnsi" w:cs="Arial"/>
        </w:rPr>
        <w:t xml:space="preserve"> 1</w:t>
      </w:r>
      <w:bookmarkEnd w:id="187"/>
    </w:p>
    <w:p w14:paraId="3E42BAD7" w14:textId="77777777" w:rsidR="006467E4" w:rsidRPr="00F7171D" w:rsidRDefault="006467E4" w:rsidP="006467E4">
      <w:pPr>
        <w:spacing w:after="0" w:line="240" w:lineRule="auto"/>
        <w:jc w:val="right"/>
        <w:rPr>
          <w:rFonts w:cs="Arial"/>
          <w:lang w:val="hy-AM"/>
        </w:rPr>
      </w:pPr>
    </w:p>
    <w:p w14:paraId="2106A166" w14:textId="77777777" w:rsidR="006467E4" w:rsidRPr="00F7171D" w:rsidRDefault="006467E4" w:rsidP="009F0B21">
      <w:pPr>
        <w:spacing w:after="0"/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եսուրս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հպանության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րակի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լորտներ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Հ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ավերացր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ջազգային</w:t>
      </w:r>
      <w:r w:rsidRPr="00F7171D">
        <w:rPr>
          <w:rFonts w:cs="Arial"/>
          <w:b/>
          <w:lang w:val="hy-AM"/>
        </w:rPr>
        <w:t>-</w:t>
      </w:r>
      <w:r w:rsidRPr="00F7171D">
        <w:rPr>
          <w:rFonts w:ascii="Sylfaen" w:hAnsi="Sylfaen" w:cs="Sylfaen"/>
          <w:b/>
          <w:lang w:val="hy-AM"/>
        </w:rPr>
        <w:t>իրավ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կտեր</w:t>
      </w:r>
    </w:p>
    <w:p w14:paraId="166A90FC" w14:textId="77777777" w:rsidR="006467E4" w:rsidRPr="00F7171D" w:rsidRDefault="006467E4" w:rsidP="009F0B21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Նշ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աստաթղթ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ակարգ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շ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բերի</w:t>
      </w:r>
      <w:r w:rsidRPr="00F7171D">
        <w:rPr>
          <w:rFonts w:ascii="MS Gothic" w:eastAsia="MS Gothic" w:hAnsi="MS Gothic" w:cs="MS Gothic"/>
          <w:lang w:val="hy-AM"/>
        </w:rPr>
        <w:t>․</w:t>
      </w:r>
    </w:p>
    <w:p w14:paraId="1148DF9A" w14:textId="77777777" w:rsidR="006467E4" w:rsidRPr="00F7171D" w:rsidRDefault="006467E4" w:rsidP="009F0B21">
      <w:pPr>
        <w:pStyle w:val="ListParagraph"/>
        <w:numPr>
          <w:ilvl w:val="0"/>
          <w:numId w:val="29"/>
        </w:numPr>
        <w:spacing w:after="0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եսուրս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հպանության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գտագործմանը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երաբեր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ջազգային</w:t>
      </w:r>
      <w:r w:rsidRPr="00F7171D">
        <w:rPr>
          <w:rFonts w:cs="Arial"/>
          <w:b/>
          <w:lang w:val="hy-AM"/>
        </w:rPr>
        <w:t>-</w:t>
      </w:r>
      <w:r w:rsidRPr="00F7171D">
        <w:rPr>
          <w:rFonts w:ascii="Sylfaen" w:hAnsi="Sylfaen" w:cs="Sylfaen"/>
          <w:b/>
          <w:lang w:val="hy-AM"/>
        </w:rPr>
        <w:t>իրավ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աստաթղթեր</w:t>
      </w:r>
      <w:r w:rsidRPr="00F7171D">
        <w:rPr>
          <w:rFonts w:ascii="MS Gothic" w:eastAsia="MS Gothic" w:hAnsi="MS Gothic" w:cs="MS Gothic"/>
          <w:b/>
          <w:lang w:val="hy-AM"/>
        </w:rPr>
        <w:t>․</w:t>
      </w:r>
    </w:p>
    <w:p w14:paraId="33B6D86F" w14:textId="77777777" w:rsidR="006467E4" w:rsidRPr="00F7171D" w:rsidRDefault="006467E4" w:rsidP="009F0B21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ա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   «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ոնա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տկ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թռչ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վայր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կոնվենցիա</w:t>
      </w:r>
      <w:r w:rsidRPr="00F7171D">
        <w:rPr>
          <w:rStyle w:val="FootnoteReference"/>
          <w:rFonts w:cs="Arial"/>
          <w:lang w:val="hy-AM"/>
        </w:rPr>
        <w:footnoteReference w:id="93"/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Ռամսար</w:t>
      </w:r>
      <w:r w:rsidRPr="00F7171D">
        <w:rPr>
          <w:rFonts w:cs="Arial"/>
          <w:lang w:val="hy-AM"/>
        </w:rPr>
        <w:t>, 1971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 –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րխոնա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կ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ցիո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գործ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ը։</w:t>
      </w:r>
    </w:p>
    <w:p w14:paraId="0899EABA" w14:textId="62D2C56E" w:rsidR="006467E4" w:rsidRPr="00F7171D" w:rsidRDefault="006467E4" w:rsidP="009F0B21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բ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9F0B21" w:rsidRPr="00F7171D">
        <w:rPr>
          <w:rFonts w:cs="Arial"/>
          <w:lang w:val="hy-AM"/>
        </w:rPr>
        <w:t xml:space="preserve">    </w:t>
      </w:r>
      <w:r w:rsidRPr="00F7171D">
        <w:rPr>
          <w:rFonts w:ascii="Sylfaen" w:hAnsi="Sylfaen" w:cs="Sylfaen"/>
          <w:lang w:val="hy-AM"/>
        </w:rPr>
        <w:t>ՄԱ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Անապատ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ք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կոնվենցիա</w:t>
      </w:r>
      <w:r w:rsidRPr="00F7171D">
        <w:rPr>
          <w:rStyle w:val="FootnoteReference"/>
          <w:rFonts w:cs="Arial"/>
          <w:lang w:val="hy-AM"/>
        </w:rPr>
        <w:footnoteReference w:id="94"/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Փարիզ</w:t>
      </w:r>
      <w:r w:rsidRPr="00F7171D">
        <w:rPr>
          <w:rFonts w:cs="Arial"/>
          <w:lang w:val="hy-AM"/>
        </w:rPr>
        <w:t>, 1994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 –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ապատ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քա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ա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ազեցում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րներ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րկ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ր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>/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ապատացմա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="00795DCC" w:rsidRPr="00F7171D">
        <w:rPr>
          <w:rFonts w:ascii="Sylfaen" w:hAnsi="Sylfaen" w:cs="Sylfaen"/>
          <w:lang w:val="hy-AM"/>
        </w:rPr>
        <w:t>նպատակ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կարաժամկ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լ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զմավար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րկ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լին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ղ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դրող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մանը</w:t>
      </w:r>
      <w:r w:rsidRPr="00F7171D">
        <w:rPr>
          <w:rFonts w:cs="Arial"/>
          <w:lang w:val="hy-AM"/>
        </w:rPr>
        <w:t xml:space="preserve">, </w:t>
      </w:r>
      <w:r w:rsidR="00795DCC" w:rsidRPr="00F7171D">
        <w:rPr>
          <w:rFonts w:ascii="Sylfaen" w:hAnsi="Sylfaen" w:cs="Sylfaen"/>
          <w:lang w:val="hy-AM"/>
        </w:rPr>
        <w:t>հող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կանգն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հպանմ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ցիոն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ագործման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հան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նսամակար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ման</w:t>
      </w:r>
      <w:r w:rsidRPr="00F7171D">
        <w:rPr>
          <w:rFonts w:cs="Arial"/>
          <w:lang w:val="hy-AM"/>
        </w:rPr>
        <w:t xml:space="preserve"> </w:t>
      </w:r>
      <w:r w:rsidR="00795DCC"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տկապես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ում։</w:t>
      </w:r>
    </w:p>
    <w:p w14:paraId="13CE913A" w14:textId="77777777" w:rsidR="006467E4" w:rsidRPr="00F7171D" w:rsidRDefault="006467E4" w:rsidP="006467E4">
      <w:pPr>
        <w:pStyle w:val="ListParagraph"/>
        <w:spacing w:after="0" w:line="240" w:lineRule="auto"/>
        <w:ind w:left="0" w:firstLine="567"/>
        <w:jc w:val="both"/>
        <w:rPr>
          <w:rFonts w:cs="Arial"/>
          <w:b/>
          <w:lang w:val="hy-AM"/>
        </w:rPr>
      </w:pPr>
    </w:p>
    <w:p w14:paraId="76A625A0" w14:textId="77777777" w:rsidR="006467E4" w:rsidRPr="00F7171D" w:rsidRDefault="006467E4" w:rsidP="009F0B21">
      <w:pPr>
        <w:pStyle w:val="ListParagraph"/>
        <w:numPr>
          <w:ilvl w:val="0"/>
          <w:numId w:val="29"/>
        </w:numPr>
        <w:spacing w:after="0"/>
        <w:rPr>
          <w:rFonts w:cs="Arial"/>
          <w:i/>
          <w:lang w:val="hy-AM"/>
        </w:rPr>
      </w:pPr>
      <w:r w:rsidRPr="00F7171D">
        <w:rPr>
          <w:rFonts w:ascii="Sylfaen" w:hAnsi="Sylfaen" w:cs="Sylfaen"/>
          <w:b/>
          <w:lang w:val="hy-AM"/>
        </w:rPr>
        <w:t>այ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իջազգային</w:t>
      </w:r>
      <w:r w:rsidRPr="00F7171D">
        <w:rPr>
          <w:rFonts w:cs="Arial"/>
          <w:b/>
          <w:lang w:val="hy-AM"/>
        </w:rPr>
        <w:t>-</w:t>
      </w:r>
      <w:r w:rsidRPr="00F7171D">
        <w:rPr>
          <w:rFonts w:ascii="Sylfaen" w:hAnsi="Sylfaen" w:cs="Sylfaen"/>
          <w:b/>
          <w:lang w:val="hy-AM"/>
        </w:rPr>
        <w:t>իրավ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փաստաթղթեր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որոնց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րգավոր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ր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ր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է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երառե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ռեսուրս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ահպան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ետ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կապվ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րաբերություններ</w:t>
      </w:r>
    </w:p>
    <w:p w14:paraId="5EFE56DF" w14:textId="77777777" w:rsidR="006467E4" w:rsidRPr="00F7171D" w:rsidRDefault="006467E4" w:rsidP="009F0B21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eastAsia="PMingLiU" w:hAnsi="Sylfaen" w:cs="Sylfaen"/>
          <w:lang w:val="hy-AM"/>
        </w:rPr>
        <w:t>ա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ՏՀ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Անդրսահմ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թատեքս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կոնվենցիա</w:t>
      </w:r>
      <w:r w:rsidRPr="00F7171D">
        <w:rPr>
          <w:rStyle w:val="FootnoteReference"/>
          <w:rFonts w:cs="Arial"/>
          <w:lang w:val="hy-AM"/>
        </w:rPr>
        <w:footnoteReference w:id="95"/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Էսպո</w:t>
      </w:r>
      <w:r w:rsidRPr="00F7171D">
        <w:rPr>
          <w:rFonts w:cs="Arial"/>
          <w:lang w:val="hy-AM"/>
        </w:rPr>
        <w:t>, 1991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 –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եռնա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րաժեշ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գա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ակ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րսահմ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խ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ազե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։</w:t>
      </w:r>
    </w:p>
    <w:p w14:paraId="5E578AA4" w14:textId="4AECE946" w:rsidR="006467E4" w:rsidRPr="00F7171D" w:rsidRDefault="006467E4" w:rsidP="009F0B21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բ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="009F0B21" w:rsidRPr="00F7171D">
        <w:rPr>
          <w:rFonts w:cs="Arial"/>
          <w:lang w:val="hy-AM"/>
        </w:rPr>
        <w:t xml:space="preserve">   </w:t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Ռազմավա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արձանագրություն</w:t>
      </w:r>
      <w:r w:rsidRPr="00F7171D">
        <w:rPr>
          <w:rStyle w:val="FootnoteReference"/>
          <w:rFonts w:cs="Arial"/>
          <w:lang w:val="hy-AM"/>
        </w:rPr>
        <w:footnoteReference w:id="96"/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Կիև</w:t>
      </w:r>
      <w:r w:rsidRPr="00F7171D">
        <w:rPr>
          <w:rFonts w:cs="Arial"/>
          <w:lang w:val="hy-AM"/>
        </w:rPr>
        <w:t>, 2003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 – </w:t>
      </w:r>
      <w:r w:rsidRPr="00F7171D">
        <w:rPr>
          <w:rFonts w:ascii="Sylfaen" w:hAnsi="Sylfaen" w:cs="Sylfaen"/>
          <w:lang w:val="hy-AM"/>
        </w:rPr>
        <w:t>Արձանագ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րպո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ապահով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առ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կատ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լա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ելի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նպաստ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ղ</w:t>
      </w:r>
      <w:r w:rsidRPr="00F7171D">
        <w:rPr>
          <w:rFonts w:cs="Arial"/>
          <w:lang w:val="hy-AM"/>
        </w:rPr>
        <w:t xml:space="preserve"> </w:t>
      </w:r>
      <w:r w:rsidR="00F37E7F" w:rsidRPr="00F7171D">
        <w:rPr>
          <w:rFonts w:ascii="Sylfaen" w:hAnsi="Sylfaen" w:cs="Sylfaen"/>
          <w:lang w:val="hy-AM"/>
        </w:rPr>
        <w:t>նկատառ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գրկվ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շակելիս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ստեղծ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զ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թափանց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ակարգ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զմավա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ապահո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ազմավա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ե</w:t>
      </w:r>
      <w:r w:rsidRPr="00F7171D">
        <w:rPr>
          <w:rFonts w:cs="Arial"/>
          <w:lang w:val="hy-AM"/>
        </w:rPr>
        <w:t xml:space="preserve">/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գրկ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ագ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իքներում։</w:t>
      </w:r>
    </w:p>
    <w:p w14:paraId="5F6EA96A" w14:textId="77777777" w:rsidR="006467E4" w:rsidRPr="00F7171D" w:rsidRDefault="006467E4" w:rsidP="009F0B21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գ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ՏՀ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նելի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շում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յ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արադ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կոնվենցիա</w:t>
      </w:r>
      <w:r w:rsidRPr="00F7171D">
        <w:rPr>
          <w:rStyle w:val="FootnoteReference"/>
          <w:rFonts w:cs="Arial"/>
          <w:lang w:val="hy-AM"/>
        </w:rPr>
        <w:footnoteReference w:id="97"/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Օրհուս</w:t>
      </w:r>
      <w:r w:rsidRPr="00F7171D">
        <w:rPr>
          <w:rFonts w:cs="Arial"/>
          <w:lang w:val="hy-AM"/>
        </w:rPr>
        <w:t>, 1998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 –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գ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րուն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ա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կեցությա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ստ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ժանդակ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ավոր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շ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ընթաց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յ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արադ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ը։</w:t>
      </w:r>
    </w:p>
    <w:p w14:paraId="336640AB" w14:textId="77777777" w:rsidR="006467E4" w:rsidRPr="00F7171D" w:rsidRDefault="006467E4" w:rsidP="009F0B21">
      <w:pP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br w:type="page"/>
      </w:r>
    </w:p>
    <w:p w14:paraId="74CBAEF1" w14:textId="77777777" w:rsidR="006467E4" w:rsidRPr="00F7171D" w:rsidRDefault="006467E4" w:rsidP="005809DD">
      <w:pPr>
        <w:pStyle w:val="Heading2"/>
        <w:rPr>
          <w:rFonts w:asciiTheme="minorHAnsi" w:eastAsia="MS Gothic" w:hAnsiTheme="minorHAnsi" w:cs="Arial"/>
        </w:rPr>
      </w:pPr>
      <w:bookmarkStart w:id="188" w:name="_Toc506388712"/>
      <w:r w:rsidRPr="00F7171D">
        <w:rPr>
          <w:rFonts w:eastAsia="MS Gothic"/>
        </w:rPr>
        <w:t>Հավելված</w:t>
      </w:r>
      <w:r w:rsidRPr="00F7171D">
        <w:rPr>
          <w:rFonts w:asciiTheme="minorHAnsi" w:eastAsia="MS Gothic" w:hAnsiTheme="minorHAnsi" w:cs="Arial"/>
        </w:rPr>
        <w:t xml:space="preserve"> 2</w:t>
      </w:r>
      <w:bookmarkEnd w:id="188"/>
    </w:p>
    <w:p w14:paraId="4503570D" w14:textId="77777777" w:rsidR="006467E4" w:rsidRPr="00F7171D" w:rsidRDefault="006467E4" w:rsidP="009F0B21">
      <w:pPr>
        <w:spacing w:after="0"/>
        <w:jc w:val="center"/>
        <w:rPr>
          <w:rFonts w:eastAsia="MS Gothic" w:cs="Arial"/>
          <w:b/>
          <w:lang w:val="hy-AM"/>
        </w:rPr>
      </w:pPr>
      <w:r w:rsidRPr="00F7171D">
        <w:rPr>
          <w:rFonts w:ascii="Sylfaen" w:eastAsia="MS Gothic" w:hAnsi="Sylfaen" w:cs="Sylfaen"/>
          <w:b/>
          <w:lang w:val="hy-AM"/>
        </w:rPr>
        <w:t>Ջրային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օրենսդրության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համակարգը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ձևավորող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օրենքները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և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դրանց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կարգավորման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առարկան</w:t>
      </w:r>
    </w:p>
    <w:p w14:paraId="2C2F5F2C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u w:val="single"/>
          <w:lang w:val="hy-AM"/>
        </w:rPr>
      </w:pPr>
      <w:r w:rsidRPr="00F7171D">
        <w:rPr>
          <w:rFonts w:ascii="Sylfaen" w:hAnsi="Sylfaen" w:cs="Sylfaen"/>
          <w:u w:val="single"/>
          <w:lang w:val="hy-AM"/>
        </w:rPr>
        <w:t>Ջրայի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ռեսուրսների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օգտագործմ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և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պահպանությ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ոլորտի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ՀՀ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օրենքներ</w:t>
      </w:r>
      <w:r w:rsidRPr="00F7171D">
        <w:rPr>
          <w:rFonts w:ascii="MS Gothic" w:eastAsia="MS Gothic" w:hAnsi="MS Gothic" w:cs="MS Gothic"/>
          <w:u w:val="single"/>
          <w:lang w:val="hy-AM"/>
        </w:rPr>
        <w:t>․</w:t>
      </w:r>
    </w:p>
    <w:p w14:paraId="3062DF78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գտագործ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վարա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ու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ում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6)</w:t>
      </w:r>
      <w:r w:rsidRPr="00F7171D">
        <w:rPr>
          <w:rFonts w:ascii="Tahoma" w:hAnsi="Tahoma" w:cs="Tahoma"/>
          <w:lang w:val="hy-AM"/>
        </w:rPr>
        <w:t>։</w:t>
      </w:r>
    </w:p>
    <w:p w14:paraId="5C23D92E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րույթ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րքի</w:t>
      </w:r>
      <w:r w:rsidRPr="00F7171D">
        <w:rPr>
          <w:rFonts w:cs="Arial"/>
          <w:lang w:val="hy-AM"/>
        </w:rPr>
        <w:t xml:space="preserve"> 15-</w:t>
      </w:r>
      <w:r w:rsidRPr="00F7171D">
        <w:rPr>
          <w:rFonts w:ascii="Sylfaen" w:hAnsi="Sylfaen" w:cs="Sylfaen"/>
          <w:lang w:val="hy-AM"/>
        </w:rPr>
        <w:t>ր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դված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խող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րույթ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և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ղղություններո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ում</w:t>
      </w:r>
      <w:r w:rsidRPr="00F7171D">
        <w:rPr>
          <w:rFonts w:cs="Arial"/>
          <w:lang w:val="hy-AM"/>
        </w:rPr>
        <w:t>, 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երակայություններ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3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ում</w:t>
      </w:r>
      <w:r w:rsidRPr="00F7171D">
        <w:rPr>
          <w:rFonts w:cs="Arial"/>
          <w:lang w:val="hy-AM"/>
        </w:rPr>
        <w:t>, 4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ար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ավորում</w:t>
      </w:r>
      <w:r w:rsidRPr="00F7171D">
        <w:rPr>
          <w:rFonts w:cs="Arial"/>
          <w:lang w:val="hy-AM"/>
        </w:rPr>
        <w:t>, 5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վազ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2)</w:t>
      </w:r>
      <w:r w:rsidRPr="00F7171D">
        <w:rPr>
          <w:rFonts w:ascii="Tahoma" w:hAnsi="Tahoma" w:cs="Tahoma"/>
          <w:lang w:val="hy-AM"/>
        </w:rPr>
        <w:t>։</w:t>
      </w:r>
    </w:p>
    <w:p w14:paraId="664FAAB3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գրկ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ռազմավա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ա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գտագործել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ակա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ար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ար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գավառ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ռանկար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առումներ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լ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փ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ն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յ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ենդ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ւ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րհ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եկ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դիսանա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չել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պայմաններից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195491EF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Սևան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ճ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98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ևան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ճ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հավա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վազ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տ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կանգն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րտադ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նականո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5C6F4FCB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99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օգտագործ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ուն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դ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հարաբ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լ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նա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ռո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կարգ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ուն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35551403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u w:val="single"/>
          <w:lang w:val="hy-AM"/>
        </w:rPr>
      </w:pPr>
      <w:r w:rsidRPr="00F7171D">
        <w:rPr>
          <w:rFonts w:ascii="Sylfaen" w:hAnsi="Sylfaen" w:cs="Sylfaen"/>
          <w:u w:val="single"/>
          <w:lang w:val="hy-AM"/>
        </w:rPr>
        <w:t>Շրջակա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միջավայրի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պահպանությ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և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բնօգտագործման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ոլորտի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ՀՀ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օրենքներ</w:t>
      </w:r>
      <w:r w:rsidRPr="00F7171D">
        <w:rPr>
          <w:rFonts w:ascii="MS Gothic" w:eastAsia="MS Gothic" w:hAnsi="MS Gothic" w:cs="MS Gothic"/>
          <w:u w:val="single"/>
          <w:lang w:val="hy-AM"/>
        </w:rPr>
        <w:t>․</w:t>
      </w:r>
    </w:p>
    <w:p w14:paraId="1BED74D5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00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նահատում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վում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րսահմանայ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րձա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լոր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7FA7DCA0" w14:textId="7DBDF3E0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01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="0057796B"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կաց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ճար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շվար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րե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ախ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65C7F0BE" w14:textId="7B41C338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քաչափ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02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ույքաչափ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="0057796B" w:rsidRPr="00F7171D">
        <w:rPr>
          <w:rFonts w:ascii="Sylfaen" w:hAnsi="Sylfaen" w:cs="Sylfaen"/>
          <w:lang w:val="hy-AM"/>
        </w:rPr>
        <w:t>հաշվար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426B845C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Ընկ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03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նեց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բե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բյեկ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յուջե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արներ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րագր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յուջե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հ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>1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31C1A75F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Բ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04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արածքներ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ոցիալ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իտ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րթ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տմամշակութայի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եղագիտ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ռողջապահ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ռեկրեացիո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ժե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կայաց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համակարգ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բ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լիր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բյեկտ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ո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կանգն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րտա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ունք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Նախաբան</w:t>
      </w:r>
      <w:r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</w:p>
    <w:p w14:paraId="6D3EBB34" w14:textId="24EB3C4C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05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դ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="0057796B" w:rsidRPr="00F7171D">
        <w:rPr>
          <w:rFonts w:ascii="Sylfaen" w:hAnsi="Sylfaen" w:cs="Sylfaen"/>
          <w:lang w:val="hy-AM"/>
        </w:rPr>
        <w:t>առանձնահատկությու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գ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յմա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>1)</w:t>
      </w:r>
      <w:r w:rsidRPr="00F7171D">
        <w:rPr>
          <w:rFonts w:ascii="Tahoma" w:hAnsi="Tahoma" w:cs="Tahoma"/>
          <w:lang w:val="hy-AM"/>
        </w:rPr>
        <w:t>։</w:t>
      </w:r>
    </w:p>
    <w:p w14:paraId="1AA0B5F9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Ազգա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թ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տիար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06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ընդ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թ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գավ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կզբուն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զմակերպ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նանսա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նպա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րելու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ագու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յուրաքանչյու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ադր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անջ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ւլտուրա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եռ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ե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լոգ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ընդմեջ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րթ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ում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Նախաբան</w:t>
      </w:r>
      <w:r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 </w:t>
      </w:r>
    </w:p>
    <w:p w14:paraId="2271E381" w14:textId="6F74FA4F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ղ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</w:t>
      </w:r>
      <w:r w:rsidRPr="00F7171D">
        <w:rPr>
          <w:rStyle w:val="FootnoteReference"/>
          <w:rFonts w:cs="Arial"/>
          <w:lang w:val="hy-AM"/>
        </w:rPr>
        <w:footnoteReference w:id="107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ղ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ելագործ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ավարման</w:t>
      </w:r>
      <w:r w:rsidRPr="00F7171D">
        <w:rPr>
          <w:rFonts w:cs="Arial"/>
          <w:lang w:val="hy-AM"/>
        </w:rPr>
        <w:t xml:space="preserve"> </w:t>
      </w:r>
      <w:r w:rsidR="0057796B" w:rsidRPr="00F7171D">
        <w:rPr>
          <w:rFonts w:ascii="Sylfaen" w:hAnsi="Sylfaen" w:cs="Sylfaen"/>
          <w:lang w:val="hy-AM"/>
        </w:rPr>
        <w:t>տարբ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ական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ձև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ող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երրի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ող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ձրաց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արդկ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յա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նպա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լավ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ը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լն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ղ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պահպան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ալ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ությունից</w:t>
      </w:r>
      <w:r w:rsidRPr="00F7171D">
        <w:rPr>
          <w:rFonts w:ascii="MS Gothic" w:eastAsia="MS Gothic" w:hAnsi="MS Gothic" w:cs="MS Gothic"/>
          <w:lang w:val="hy-AM"/>
        </w:rPr>
        <w:t>․․․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Նախաբան</w:t>
      </w:r>
      <w:r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</w:p>
    <w:p w14:paraId="0631A1BC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 xml:space="preserve">-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տառ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</w:t>
      </w:r>
      <w:r w:rsidRPr="00F7171D">
        <w:rPr>
          <w:rStyle w:val="FootnoteReference"/>
          <w:rFonts w:cs="Arial"/>
          <w:lang w:val="hy-AM"/>
        </w:rPr>
        <w:footnoteReference w:id="108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տառ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տառ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ղ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կանգն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նտառապատ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ավ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տառ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շվառ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ոնիթորինգ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հսկող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տառ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ող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391662EB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u w:val="single"/>
          <w:lang w:val="hy-AM"/>
        </w:rPr>
      </w:pPr>
      <w:r w:rsidRPr="00F7171D">
        <w:rPr>
          <w:rFonts w:ascii="Sylfaen" w:hAnsi="Sylfaen" w:cs="Sylfaen"/>
          <w:u w:val="single"/>
          <w:lang w:val="hy-AM"/>
        </w:rPr>
        <w:t>Հարակից</w:t>
      </w:r>
      <w:r w:rsidRPr="00F7171D">
        <w:rPr>
          <w:rFonts w:cs="Arial"/>
          <w:u w:val="single"/>
          <w:lang w:val="hy-AM"/>
        </w:rPr>
        <w:t xml:space="preserve"> </w:t>
      </w:r>
      <w:r w:rsidRPr="00F7171D">
        <w:rPr>
          <w:rFonts w:ascii="Sylfaen" w:hAnsi="Sylfaen" w:cs="Sylfaen"/>
          <w:u w:val="single"/>
          <w:lang w:val="hy-AM"/>
        </w:rPr>
        <w:t>օրենքներ</w:t>
      </w:r>
      <w:r w:rsidRPr="00F7171D">
        <w:rPr>
          <w:rFonts w:ascii="MS Gothic" w:eastAsia="MS Gothic" w:hAnsi="MS Gothic" w:cs="MS Gothic"/>
          <w:u w:val="single"/>
          <w:lang w:val="hy-AM"/>
        </w:rPr>
        <w:t>․</w:t>
      </w:r>
    </w:p>
    <w:p w14:paraId="2ADD9F00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ab/>
      </w: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09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գավ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տվությու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օրինող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ս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անա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ձև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13297D5F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ղտնի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10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վտանգության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քաղաքացի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ն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ն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հերի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ոշ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գավառ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ղտնի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աղտնազերծ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ակց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գ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ղտնի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կաց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աղտնի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տիճա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աղտնի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աղտնի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ս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հպան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աղտնազերծ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օգտագործ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աղտնիք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նչ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Նախաբան</w:t>
      </w:r>
      <w:r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</w:p>
    <w:p w14:paraId="39BB6C18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11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կացություն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կզբուն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արմի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մայ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դ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իր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ֆինան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յում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նաձ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յնք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ե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հատկ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խհարաբեր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 </w:t>
      </w:r>
    </w:p>
    <w:p w14:paraId="662EB29A" w14:textId="75B3AC92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 xml:space="preserve">- </w:t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նիտարահամաճարա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վտանգ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12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="0057796B"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նիտարահամաճարակ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վտանգ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ի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խատեսվ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ո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գանիզմ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կ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ավայ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ակ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տանգ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դեց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նպաս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գ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երունդ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նսունակ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Նախաբան</w:t>
      </w:r>
      <w:r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 </w:t>
      </w:r>
    </w:p>
    <w:p w14:paraId="2886AEA4" w14:textId="08F05142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b/>
          <w:lang w:val="hy-AM"/>
        </w:rPr>
        <w:t xml:space="preserve">- </w:t>
      </w:r>
      <w:r w:rsidRPr="00F7171D">
        <w:rPr>
          <w:rFonts w:cs="Arial"/>
          <w:lang w:val="hy-AM"/>
        </w:rPr>
        <w:t>«</w:t>
      </w:r>
      <w:r w:rsidRPr="00F7171D">
        <w:rPr>
          <w:rFonts w:ascii="Sylfaen" w:hAnsi="Sylfaen" w:cs="Sylfaen"/>
          <w:lang w:val="hy-AM"/>
        </w:rPr>
        <w:t>Արտակար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իճ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13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տակարգ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իճ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չ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="0057796B" w:rsidRPr="00F7171D">
        <w:rPr>
          <w:rFonts w:ascii="Sylfaen" w:hAnsi="Sylfaen" w:cs="Sylfaen"/>
          <w:lang w:val="hy-AM"/>
        </w:rPr>
        <w:t>կազմակերպ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գավ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ձեռնարկություն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իմնարկ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զմակերպությունների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կախ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ական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ից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ատ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կան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Նախաբան</w:t>
      </w:r>
      <w:r w:rsidRPr="00F7171D">
        <w:rPr>
          <w:rFonts w:cs="Arial"/>
          <w:lang w:val="hy-AM"/>
        </w:rPr>
        <w:t>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51E6843F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>- «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14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արա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րա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տեղծ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կազմակերպ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ուծ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թաց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գ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136C4758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- «</w:t>
      </w:r>
      <w:r w:rsidRPr="00F7171D">
        <w:rPr>
          <w:rFonts w:ascii="Sylfaen" w:hAnsi="Sylfaen" w:cs="Sylfaen"/>
          <w:lang w:val="hy-AM"/>
        </w:rPr>
        <w:t>Քաղաքաշի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15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ու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շի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նադրույթ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3BF9C85F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 xml:space="preserve">-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րե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</w:t>
      </w:r>
      <w:r w:rsidRPr="00F7171D">
        <w:rPr>
          <w:rStyle w:val="FootnoteReference"/>
          <w:rFonts w:cs="Arial"/>
          <w:lang w:val="hy-AM"/>
        </w:rPr>
        <w:footnoteReference w:id="116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ցագործ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ժ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։</w:t>
      </w:r>
    </w:p>
    <w:p w14:paraId="7888B056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 xml:space="preserve">-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բերյա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</w:t>
      </w:r>
      <w:r w:rsidRPr="00F7171D">
        <w:rPr>
          <w:rStyle w:val="FootnoteReference"/>
          <w:rFonts w:cs="Arial"/>
          <w:lang w:val="hy-AM"/>
        </w:rPr>
        <w:footnoteReference w:id="117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խախտ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ասխանատվ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։</w:t>
      </w:r>
    </w:p>
    <w:p w14:paraId="2EE1CC8D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 xml:space="preserve">-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</w:t>
      </w:r>
      <w:r w:rsidRPr="00F7171D">
        <w:rPr>
          <w:rStyle w:val="FootnoteReference"/>
          <w:rFonts w:cs="Arial"/>
          <w:lang w:val="hy-AM"/>
        </w:rPr>
        <w:footnoteReference w:id="118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ռ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նակից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իճակ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սեփակ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մտ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դյ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մ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ցառ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գ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քե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գ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ություններ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ւյք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27711A10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- «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19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ործունե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րաշխի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շտպ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տ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իազոր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դարե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աշտպ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շխատակազմ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բաղեցնող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ավիճակ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շանակ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ատ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դաս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ստիճան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նորհ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ռայ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զմակերպ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ղեկ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հատկություն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  <w:r w:rsidRPr="00F7171D">
        <w:rPr>
          <w:rFonts w:cs="Arial"/>
          <w:lang w:val="hy-AM"/>
        </w:rPr>
        <w:t xml:space="preserve"> </w:t>
      </w:r>
    </w:p>
    <w:p w14:paraId="39018D50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>- «</w:t>
      </w:r>
      <w:r w:rsidRPr="00F7171D">
        <w:rPr>
          <w:rFonts w:ascii="Sylfaen" w:hAnsi="Sylfaen" w:cs="Sylfaen"/>
          <w:lang w:val="hy-AM"/>
        </w:rPr>
        <w:t>Վարչ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ունք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ք</w:t>
      </w:r>
      <w:r w:rsidRPr="00F7171D">
        <w:rPr>
          <w:rStyle w:val="FootnoteReference"/>
          <w:rFonts w:cs="Arial"/>
          <w:lang w:val="hy-AM"/>
        </w:rPr>
        <w:footnoteReference w:id="120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ր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մունքն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կարգավո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ողություն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գործ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ողոքարկելու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տարման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խս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րարությամբ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ց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նաս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տու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զ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ծագ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աբերություններ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0B970411" w14:textId="77777777" w:rsidR="006467E4" w:rsidRPr="00F7171D" w:rsidRDefault="006467E4" w:rsidP="009F0B21">
      <w:pPr>
        <w:spacing w:after="0"/>
        <w:ind w:firstLine="567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 xml:space="preserve">-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</w:t>
      </w:r>
      <w:r w:rsidRPr="00F7171D">
        <w:rPr>
          <w:rStyle w:val="FootnoteReference"/>
          <w:rFonts w:cs="Arial"/>
          <w:lang w:val="hy-AM"/>
        </w:rPr>
        <w:footnoteReference w:id="121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րան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երաքննիչ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ր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աս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նրապե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ճռաբե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ր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ցի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լատ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քնա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ր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ատ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որմատի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կտերի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գործող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գործ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զ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ա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ունք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ֆիզիկ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վաբա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չ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մի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շտոնատ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ձանց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յցադիմ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ն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</w:t>
      </w:r>
      <w:r w:rsidRPr="00F7171D">
        <w:rPr>
          <w:rFonts w:cs="Arial"/>
          <w:lang w:val="hy-AM"/>
        </w:rPr>
        <w:t>» (</w:t>
      </w:r>
      <w:r w:rsidRPr="00F7171D">
        <w:rPr>
          <w:rFonts w:ascii="Sylfaen" w:hAnsi="Sylfaen" w:cs="Sylfaen"/>
          <w:lang w:val="hy-AM"/>
        </w:rPr>
        <w:t>Հոդվ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1)</w:t>
      </w:r>
      <w:r w:rsidRPr="00F7171D">
        <w:rPr>
          <w:rFonts w:ascii="Tahoma" w:hAnsi="Tahoma" w:cs="Tahoma"/>
          <w:lang w:val="hy-AM"/>
        </w:rPr>
        <w:t>։</w:t>
      </w:r>
    </w:p>
    <w:p w14:paraId="3B83B706" w14:textId="0669F9F7" w:rsidR="006467E4" w:rsidRPr="00F7171D" w:rsidRDefault="006467E4" w:rsidP="009F0B21">
      <w:pPr>
        <w:spacing w:after="0"/>
        <w:jc w:val="both"/>
        <w:rPr>
          <w:rFonts w:cs="Arial"/>
          <w:lang w:val="hy-AM"/>
        </w:rPr>
      </w:pPr>
      <w:r w:rsidRPr="00F7171D">
        <w:rPr>
          <w:rFonts w:cs="Arial"/>
          <w:lang w:val="hy-AM"/>
        </w:rPr>
        <w:tab/>
        <w:t xml:space="preserve">- </w:t>
      </w:r>
      <w:r w:rsidRPr="00F7171D">
        <w:rPr>
          <w:rFonts w:ascii="Sylfaen" w:hAnsi="Sylfaen" w:cs="Sylfaen"/>
          <w:lang w:val="hy-AM"/>
        </w:rPr>
        <w:t>ՀՀ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րեական</w:t>
      </w:r>
      <w:r w:rsidRPr="00F7171D">
        <w:rPr>
          <w:rFonts w:cs="Arial"/>
          <w:lang w:val="hy-AM"/>
        </w:rPr>
        <w:t xml:space="preserve"> </w:t>
      </w:r>
      <w:r w:rsidR="0057796B" w:rsidRPr="00F7171D">
        <w:rPr>
          <w:rFonts w:ascii="Sylfaen" w:hAnsi="Sylfaen" w:cs="Sylfaen"/>
          <w:lang w:val="hy-AM"/>
        </w:rPr>
        <w:t>դատավա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</w:t>
      </w:r>
      <w:r w:rsidRPr="00F7171D">
        <w:rPr>
          <w:rStyle w:val="FootnoteReference"/>
          <w:rFonts w:cs="Arial"/>
          <w:lang w:val="hy-AM"/>
        </w:rPr>
        <w:footnoteReference w:id="122"/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րենսգիրք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րե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գործեր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րույթ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ական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գը։</w:t>
      </w:r>
    </w:p>
    <w:p w14:paraId="47113985" w14:textId="77777777" w:rsidR="006467E4" w:rsidRPr="00F7171D" w:rsidRDefault="006467E4" w:rsidP="006467E4">
      <w:pPr>
        <w:rPr>
          <w:rFonts w:cs="Arial"/>
          <w:lang w:val="hy-AM"/>
        </w:rPr>
      </w:pPr>
      <w:r w:rsidRPr="00F7171D">
        <w:rPr>
          <w:rFonts w:cs="Arial"/>
          <w:lang w:val="hy-AM"/>
        </w:rPr>
        <w:br w:type="page"/>
      </w:r>
    </w:p>
    <w:p w14:paraId="7AD88312" w14:textId="77777777" w:rsidR="006467E4" w:rsidRPr="00F7171D" w:rsidRDefault="006467E4" w:rsidP="005809DD">
      <w:pPr>
        <w:pStyle w:val="Heading2"/>
        <w:rPr>
          <w:rFonts w:asciiTheme="minorHAnsi" w:eastAsia="MS Gothic" w:hAnsiTheme="minorHAnsi" w:cs="Arial"/>
        </w:rPr>
      </w:pPr>
      <w:bookmarkStart w:id="189" w:name="_Toc506388713"/>
      <w:r w:rsidRPr="00F7171D">
        <w:rPr>
          <w:rFonts w:eastAsia="MS Gothic"/>
        </w:rPr>
        <w:t>Հավելված</w:t>
      </w:r>
      <w:r w:rsidRPr="00F7171D">
        <w:rPr>
          <w:rFonts w:asciiTheme="minorHAnsi" w:eastAsia="MS Gothic" w:hAnsiTheme="minorHAnsi" w:cs="Arial"/>
        </w:rPr>
        <w:t xml:space="preserve"> 3</w:t>
      </w:r>
      <w:bookmarkEnd w:id="189"/>
    </w:p>
    <w:p w14:paraId="5F294EFC" w14:textId="77777777" w:rsidR="006467E4" w:rsidRPr="00F7171D" w:rsidRDefault="006467E4" w:rsidP="009F0B21">
      <w:pPr>
        <w:spacing w:after="0"/>
        <w:jc w:val="center"/>
        <w:rPr>
          <w:rFonts w:eastAsia="MS Gothic" w:cs="Arial"/>
          <w:lang w:val="hy-AM"/>
        </w:rPr>
      </w:pPr>
      <w:r w:rsidRPr="00F7171D">
        <w:rPr>
          <w:rFonts w:ascii="Sylfaen" w:hAnsi="Sylfaen" w:cs="Sylfaen"/>
          <w:b/>
          <w:lang w:val="hy-AM"/>
        </w:rPr>
        <w:t>ՀՀ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րենսդրությ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ոլորտում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մշակվ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վ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կտ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նախագծերը</w:t>
      </w:r>
      <w:r w:rsidRPr="00F7171D">
        <w:rPr>
          <w:rFonts w:cs="Arial"/>
          <w:b/>
          <w:lang w:val="hy-AM"/>
        </w:rPr>
        <w:t xml:space="preserve"> / </w:t>
      </w:r>
      <w:r w:rsidRPr="00F7171D">
        <w:rPr>
          <w:rFonts w:ascii="Sylfaen" w:hAnsi="Sylfaen" w:cs="Sylfaen"/>
          <w:b/>
          <w:lang w:val="hy-AM"/>
        </w:rPr>
        <w:t>ընթացիկ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պլանավորված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յլ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զարգացումներ</w:t>
      </w:r>
      <w:r w:rsidRPr="00F7171D">
        <w:rPr>
          <w:rFonts w:cs="Arial"/>
          <w:b/>
          <w:lang w:val="hy-AM"/>
        </w:rPr>
        <w:t xml:space="preserve">, </w:t>
      </w:r>
      <w:r w:rsidRPr="00F7171D">
        <w:rPr>
          <w:rFonts w:ascii="Sylfaen" w:hAnsi="Sylfaen" w:cs="Sylfaen"/>
          <w:b/>
          <w:lang w:val="hy-AM"/>
        </w:rPr>
        <w:t>ծրագրեր</w:t>
      </w:r>
    </w:p>
    <w:p w14:paraId="4EC806B8" w14:textId="77777777" w:rsidR="006467E4" w:rsidRPr="00F7171D" w:rsidRDefault="006467E4" w:rsidP="006467E4">
      <w:pPr>
        <w:spacing w:after="0" w:line="240" w:lineRule="auto"/>
        <w:jc w:val="center"/>
        <w:rPr>
          <w:rFonts w:cs="Arial"/>
          <w:b/>
          <w:lang w:val="hy-AM"/>
        </w:rPr>
      </w:pPr>
      <w:r w:rsidRPr="00F7171D">
        <w:rPr>
          <w:rFonts w:cs="Arial"/>
          <w:b/>
          <w:lang w:val="hy-AM"/>
        </w:rPr>
        <w:t xml:space="preserve"> </w:t>
      </w:r>
    </w:p>
    <w:tbl>
      <w:tblPr>
        <w:tblStyle w:val="TableGrid"/>
        <w:tblW w:w="9322" w:type="dxa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1701"/>
        <w:gridCol w:w="2409"/>
        <w:gridCol w:w="4537"/>
      </w:tblGrid>
      <w:tr w:rsidR="00BF5C39" w:rsidRPr="00F7171D" w14:paraId="2A942943" w14:textId="77777777" w:rsidTr="005F09E7">
        <w:trPr>
          <w:tblHeader/>
        </w:trPr>
        <w:tc>
          <w:tcPr>
            <w:tcW w:w="675" w:type="dxa"/>
          </w:tcPr>
          <w:p w14:paraId="6AB68D45" w14:textId="77777777" w:rsidR="006467E4" w:rsidRPr="00F7171D" w:rsidRDefault="006467E4" w:rsidP="009F0B21">
            <w:pPr>
              <w:pStyle w:val="ListParagraph"/>
              <w:tabs>
                <w:tab w:val="left" w:pos="0"/>
              </w:tabs>
              <w:spacing w:after="200" w:line="276" w:lineRule="auto"/>
              <w:ind w:left="0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N</w:t>
            </w:r>
          </w:p>
        </w:tc>
        <w:tc>
          <w:tcPr>
            <w:tcW w:w="1701" w:type="dxa"/>
          </w:tcPr>
          <w:p w14:paraId="78567464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Նախագծ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վանումը</w:t>
            </w:r>
          </w:p>
        </w:tc>
        <w:tc>
          <w:tcPr>
            <w:tcW w:w="2409" w:type="dxa"/>
          </w:tcPr>
          <w:p w14:paraId="27BC28D9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եղինակ</w:t>
            </w:r>
          </w:p>
        </w:tc>
        <w:tc>
          <w:tcPr>
            <w:tcW w:w="4537" w:type="dxa"/>
          </w:tcPr>
          <w:p w14:paraId="7877E4DF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Ամփոփ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կարագրություն</w:t>
            </w:r>
          </w:p>
        </w:tc>
      </w:tr>
      <w:tr w:rsidR="00BF5C39" w:rsidRPr="00B9607B" w14:paraId="5A1ED0E2" w14:textId="77777777" w:rsidTr="005F09E7">
        <w:tc>
          <w:tcPr>
            <w:tcW w:w="675" w:type="dxa"/>
          </w:tcPr>
          <w:p w14:paraId="10FFB8B3" w14:textId="77777777" w:rsidR="006467E4" w:rsidRPr="00F7171D" w:rsidRDefault="006467E4" w:rsidP="009F0B21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1701" w:type="dxa"/>
          </w:tcPr>
          <w:p w14:paraId="3D5D57D6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23"/>
            </w:r>
          </w:p>
        </w:tc>
        <w:tc>
          <w:tcPr>
            <w:tcW w:w="2409" w:type="dxa"/>
          </w:tcPr>
          <w:p w14:paraId="40FF780C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  <w:tc>
          <w:tcPr>
            <w:tcW w:w="4537" w:type="dxa"/>
          </w:tcPr>
          <w:p w14:paraId="23AD2CE4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Խորհրդ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շրջ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48 </w:t>
            </w:r>
            <w:r w:rsidRPr="00F7171D">
              <w:rPr>
                <w:rFonts w:ascii="Sylfaen" w:hAnsi="Sylfaen" w:cs="Sylfaen"/>
                <w:lang w:val="hy-AM"/>
              </w:rPr>
              <w:t>քաղա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</w:t>
            </w:r>
            <w:r w:rsidRPr="00F7171D">
              <w:rPr>
                <w:rFonts w:cs="Arial"/>
                <w:lang w:val="hy-AM"/>
              </w:rPr>
              <w:t xml:space="preserve"> 250 </w:t>
            </w:r>
            <w:r w:rsidRPr="00F7171D">
              <w:rPr>
                <w:rFonts w:ascii="Sylfaen" w:hAnsi="Sylfaen" w:cs="Sylfaen"/>
                <w:lang w:val="hy-AM"/>
              </w:rPr>
              <w:t>գյուղ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ց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60-80%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50%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Երև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97%-</w:t>
            </w:r>
            <w:r w:rsidRPr="00F7171D">
              <w:rPr>
                <w:rFonts w:ascii="Sylfaen" w:hAnsi="Sylfaen" w:cs="Sylfaen"/>
                <w:lang w:val="hy-AM"/>
              </w:rPr>
              <w:t>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յուղ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ցի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Հանրապետությու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20 </w:t>
            </w:r>
            <w:r w:rsidRPr="00F7171D">
              <w:rPr>
                <w:rFonts w:ascii="Sylfaen" w:hAnsi="Sylfaen" w:cs="Sylfaen"/>
                <w:lang w:val="hy-AM"/>
              </w:rPr>
              <w:t>կոյուղ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երի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Մն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վայր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միջ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երև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ներ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459FFA13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մ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ք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ըն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շրջա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մխիթ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ածավ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վաթ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ընդամե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վ</w:t>
            </w:r>
            <w:r w:rsidRPr="00F7171D">
              <w:rPr>
                <w:rFonts w:cs="Arial"/>
                <w:lang w:val="hy-AM"/>
              </w:rPr>
              <w:t xml:space="preserve"> 6),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ս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ում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25497D2D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խնդիր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սնավորապես՝</w:t>
            </w:r>
          </w:p>
          <w:p w14:paraId="0F53EBC3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բնակավայ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ղովակաշա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օր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ցու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ջ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ղեղատ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ն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21884519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բ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կեղտաջրեր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շխարհ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րքավո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պա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03CF9ED6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արտանետ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վ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բավ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հայտ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ւմ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4F0D278C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դ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վայ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իտ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ների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46B2FB5A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ե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չմաք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օր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5B618F33" w14:textId="2AA739EB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զ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մաք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կնակի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="0057796B" w:rsidRPr="00F7171D">
              <w:rPr>
                <w:rFonts w:ascii="Sylfaen" w:hAnsi="Sylfaen" w:cs="Sylfaen"/>
                <w:lang w:val="hy-AM"/>
              </w:rPr>
              <w:t>երկրորդայի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նպատ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48BF79C2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ստորգետն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վո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տակ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ուգար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74AEE655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ով՝</w:t>
            </w:r>
          </w:p>
          <w:p w14:paraId="74C7496E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    </w:t>
            </w:r>
            <w:r w:rsidRPr="00F7171D">
              <w:rPr>
                <w:rFonts w:ascii="Sylfaen" w:hAnsi="Sylfaen" w:cs="Sylfaen"/>
                <w:lang w:val="hy-AM"/>
              </w:rPr>
              <w:t>Չնայ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ած</w:t>
            </w:r>
            <w:r w:rsidRPr="00F7171D">
              <w:rPr>
                <w:rFonts w:cs="Arial"/>
                <w:lang w:val="hy-AM"/>
              </w:rPr>
              <w:t xml:space="preserve"> 25-30 </w:t>
            </w:r>
            <w:r w:rsidRPr="00F7171D">
              <w:rPr>
                <w:rFonts w:ascii="Sylfaen" w:hAnsi="Sylfaen" w:cs="Sylfaen"/>
                <w:lang w:val="hy-AM"/>
              </w:rPr>
              <w:t>տար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ամասշտա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յուղ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ղովակաշա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յուղ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րփ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ել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փոխու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իտ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ման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Բարեփոխ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ը</w:t>
            </w:r>
            <w:r w:rsidRPr="00F7171D">
              <w:rPr>
                <w:rFonts w:cs="Arial"/>
                <w:lang w:val="hy-AM"/>
              </w:rPr>
              <w:t xml:space="preserve"> (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րն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փոխումներ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ուր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վայ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1C58F939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    </w:t>
            </w:r>
            <w:r w:rsidRPr="00F7171D">
              <w:rPr>
                <w:rFonts w:ascii="Sylfaen" w:hAnsi="Sylfaen" w:cs="Sylfaen"/>
                <w:lang w:val="hy-AM"/>
              </w:rPr>
              <w:t>Կոյուղ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փ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70%-</w:t>
            </w:r>
            <w:r w:rsidRPr="00F7171D">
              <w:rPr>
                <w:rFonts w:ascii="Sylfaen" w:hAnsi="Sylfaen" w:cs="Sylfaen"/>
                <w:lang w:val="hy-AM"/>
              </w:rPr>
              <w:t>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ությունը</w:t>
            </w:r>
            <w:r w:rsidRPr="00F7171D">
              <w:rPr>
                <w:rFonts w:cs="Arial"/>
                <w:lang w:val="hy-AM"/>
              </w:rPr>
              <w:t xml:space="preserve"> 96.4%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նչդե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ամենը</w:t>
            </w:r>
            <w:r w:rsidRPr="00F7171D">
              <w:rPr>
                <w:rFonts w:cs="Arial"/>
                <w:lang w:val="hy-AM"/>
              </w:rPr>
              <w:t xml:space="preserve"> 17%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այաստ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ք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եկույց</w:t>
            </w:r>
            <w:r w:rsidRPr="00F7171D">
              <w:rPr>
                <w:rFonts w:cs="Arial"/>
                <w:lang w:val="hy-AM"/>
              </w:rPr>
              <w:t>, OECD, 2014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 xml:space="preserve">.):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ածավ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1C5DC7B7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    </w:t>
            </w: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դիմ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ուամենայն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ռ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ել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ՇԴ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ւմով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Գետ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յլ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բյու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նետ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ատ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չափ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այաստ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ք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եկույց</w:t>
            </w:r>
            <w:r w:rsidRPr="00F7171D">
              <w:rPr>
                <w:rFonts w:cs="Arial"/>
                <w:lang w:val="hy-AM"/>
              </w:rPr>
              <w:t>, OECD, 2014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):</w:t>
            </w:r>
          </w:p>
          <w:p w14:paraId="54C3804F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1)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ք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ղ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այաստ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ք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եկույց</w:t>
            </w:r>
            <w:r w:rsidRPr="00F7171D">
              <w:rPr>
                <w:rFonts w:cs="Arial"/>
                <w:lang w:val="hy-AM"/>
              </w:rPr>
              <w:t>, OECD, 2014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),</w:t>
            </w:r>
          </w:p>
          <w:p w14:paraId="6B1E45D1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2) </w:t>
            </w:r>
            <w:r w:rsidRPr="00F7171D">
              <w:rPr>
                <w:rFonts w:ascii="Sylfaen" w:hAnsi="Sylfaen" w:cs="Sylfaen"/>
                <w:lang w:val="hy-AM"/>
              </w:rPr>
              <w:t>ներդ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ցանիշ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երառ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յուղ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նարավո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ություն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եկ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ղ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ում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այաստ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ք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եկույց</w:t>
            </w:r>
            <w:r w:rsidRPr="00F7171D">
              <w:rPr>
                <w:rFonts w:cs="Arial"/>
                <w:lang w:val="hy-AM"/>
              </w:rPr>
              <w:t>, OECD, 2014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),</w:t>
            </w:r>
          </w:p>
          <w:p w14:paraId="03694B15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3) </w:t>
            </w:r>
            <w:r w:rsidRPr="00F7171D">
              <w:rPr>
                <w:rFonts w:ascii="Sylfaen" w:hAnsi="Sylfaen" w:cs="Sylfaen"/>
                <w:lang w:val="hy-AM"/>
              </w:rPr>
              <w:t>նախորդ</w:t>
            </w:r>
            <w:r w:rsidRPr="00F7171D">
              <w:rPr>
                <w:rFonts w:cs="Arial"/>
                <w:lang w:val="hy-AM"/>
              </w:rPr>
              <w:t xml:space="preserve"> 10-15 </w:t>
            </w:r>
            <w:r w:rsidRPr="00F7171D">
              <w:rPr>
                <w:rFonts w:ascii="Sylfaen" w:hAnsi="Sylfaen" w:cs="Sylfaen"/>
                <w:lang w:val="hy-AM"/>
              </w:rPr>
              <w:t>տար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շխարհ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մ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ումներ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կի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սա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ժ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հ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ունա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րզ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ւմով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79720452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4)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արտացոլ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տանգներ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Կանոնակարգ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նետ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Վերջիններ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տանգ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տան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261CB7A0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Առաջարկվ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գավո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նույթ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</w:p>
          <w:p w14:paraId="36BD3617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րփ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րգավոր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հարաբեր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ահման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ներ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քր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13D0D657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րտա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նետ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պահ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ներ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ուրս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նետողներ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իտ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ունկցի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պահ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խս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տեղ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ցմ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ն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4DBB941B" w14:textId="6C65C742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տեղծ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նետ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րփ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քագ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դաստ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սնավոր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ույլա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հոս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վալ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յու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դարձ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յուղ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զ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գալ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կդյուրաց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ահման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տանգավո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աղտոտ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չափ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վերահսկ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հոս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302DBB1B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թ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ընդգր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նկյու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նջ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</w:t>
            </w:r>
            <w:r w:rsidR="0057796B">
              <w:rPr>
                <w:rFonts w:ascii="Sylfaen" w:hAnsi="Sylfaen" w:cs="Sylfaen"/>
                <w:lang w:val="hy-AM"/>
              </w:rPr>
              <w:t>ար</w:t>
            </w:r>
            <w:r w:rsidRPr="00F7171D">
              <w:rPr>
                <w:rFonts w:ascii="Sylfaen" w:hAnsi="Sylfaen" w:cs="Sylfaen"/>
                <w:lang w:val="hy-AM"/>
              </w:rPr>
              <w:t>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երառյա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նջատ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նե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="00A425CA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ս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ի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ստվածքի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տիղ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ճառ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հանու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ճառ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ի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656FD8D7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պաստ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դրյալ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տեղծ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ուն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կերությ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ՊՄԳ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ղների</w:t>
            </w:r>
            <w:r w:rsidRPr="00F7171D">
              <w:rPr>
                <w:rFonts w:cs="Arial"/>
                <w:lang w:val="hy-AM"/>
              </w:rPr>
              <w:t xml:space="preserve">, 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ոնո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ւթյամբ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0EDEAEBD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րախուս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կնակի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երկրորդայի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ատ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համապատասխա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թա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մ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կնաբու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եցգետնաբու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0FE23B17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իև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Դրան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ու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75019E32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ախագ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ռուցված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ւթյ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սնավոր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վայ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ժ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մտնի</w:t>
            </w:r>
            <w:r w:rsidRPr="00F7171D">
              <w:rPr>
                <w:rFonts w:cs="Arial"/>
                <w:lang w:val="hy-AM"/>
              </w:rPr>
              <w:t xml:space="preserve"> 3 </w:t>
            </w:r>
            <w:r w:rsidRPr="00F7171D">
              <w:rPr>
                <w:rFonts w:ascii="Sylfaen" w:hAnsi="Sylfaen" w:cs="Sylfaen"/>
                <w:lang w:val="hy-AM"/>
              </w:rPr>
              <w:t>տ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ո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ռուցված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գ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լակ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ցույցը</w:t>
            </w:r>
            <w:r w:rsidRPr="00F7171D">
              <w:rPr>
                <w:rFonts w:cs="Arial"/>
                <w:lang w:val="hy-AM"/>
              </w:rPr>
              <w:t xml:space="preserve">:  </w:t>
            </w:r>
          </w:p>
        </w:tc>
      </w:tr>
      <w:tr w:rsidR="00BF5C39" w:rsidRPr="00B9607B" w14:paraId="2A7CD20D" w14:textId="77777777" w:rsidTr="005F09E7">
        <w:tc>
          <w:tcPr>
            <w:tcW w:w="675" w:type="dxa"/>
          </w:tcPr>
          <w:p w14:paraId="6B405D85" w14:textId="77777777" w:rsidR="006467E4" w:rsidRPr="00F7171D" w:rsidRDefault="006467E4" w:rsidP="009F0B21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spacing w:after="200" w:line="276" w:lineRule="auto"/>
              <w:rPr>
                <w:rFonts w:cs="Arial"/>
                <w:lang w:val="hy-AM"/>
              </w:rPr>
            </w:pPr>
          </w:p>
        </w:tc>
        <w:tc>
          <w:tcPr>
            <w:tcW w:w="1701" w:type="dxa"/>
          </w:tcPr>
          <w:p w14:paraId="1F5094FB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24"/>
            </w:r>
          </w:p>
        </w:tc>
        <w:tc>
          <w:tcPr>
            <w:tcW w:w="2409" w:type="dxa"/>
          </w:tcPr>
          <w:p w14:paraId="717016C1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</w:p>
        </w:tc>
        <w:tc>
          <w:tcPr>
            <w:tcW w:w="4537" w:type="dxa"/>
          </w:tcPr>
          <w:p w14:paraId="7425E571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Թեպ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հող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թնոլորտ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ընդերք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ենդ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ւ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րհ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ո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ձն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զմաթ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ուամենայնի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բե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կ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և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բնույ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նաբա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թողում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բավար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ով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րան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ել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6CE01FA7" w14:textId="0BB2AD7F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համակար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ի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լավ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րգել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թ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մյ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շաղ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երառյալ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ե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օրենք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կարգ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ները</w:t>
            </w:r>
            <w:r w:rsidRPr="00F7171D">
              <w:rPr>
                <w:rFonts w:cs="Arial"/>
                <w:lang w:val="hy-AM"/>
              </w:rPr>
              <w:t xml:space="preserve">: </w:t>
            </w:r>
          </w:p>
          <w:p w14:paraId="6D2B3064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  <w:r w:rsidRPr="00F7171D">
              <w:rPr>
                <w:rFonts w:ascii="Sylfaen" w:hAnsi="Sylfaen" w:cs="Sylfaen"/>
                <w:lang w:val="hy-AM"/>
              </w:rPr>
              <w:t>Այսպիս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2CEC6DBB" w14:textId="024F8EC3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  <w:r w:rsidRPr="00F7171D">
              <w:rPr>
                <w:rFonts w:ascii="Sylfaen" w:hAnsi="Sylfaen" w:cs="Sylfaen"/>
                <w:lang w:val="hy-AM"/>
              </w:rPr>
              <w:t>Նկա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ւյժ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նորդ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դրության</w:t>
            </w:r>
            <w:r w:rsidRPr="00F7171D">
              <w:rPr>
                <w:rFonts w:cs="Arial"/>
                <w:lang w:val="hy-AM"/>
              </w:rPr>
              <w:t xml:space="preserve"> 1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աշ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դ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>
              <w:rPr>
                <w:rFonts w:ascii="Sylfaen" w:hAnsi="Sylfaen"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="0057796B">
              <w:rPr>
                <w:rFonts w:ascii="Sylfaen" w:hAnsi="Sylfaen" w:cs="Arial"/>
                <w:lang w:val="hy-AM"/>
              </w:rPr>
              <w:t>»</w:t>
            </w:r>
            <w:r w:rsidR="0057796B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հու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ով</w:t>
            </w:r>
            <w:r w:rsidRPr="00F7171D">
              <w:rPr>
                <w:rFonts w:cs="Arial"/>
                <w:lang w:val="hy-AM"/>
              </w:rPr>
              <w:t xml:space="preserve">: </w:t>
            </w:r>
          </w:p>
          <w:p w14:paraId="053A6D16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18.10.2016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N 1060-</w:t>
            </w:r>
            <w:r w:rsidRPr="00F7171D">
              <w:rPr>
                <w:rFonts w:ascii="Sylfaen" w:hAnsi="Sylfaen" w:cs="Sylfaen"/>
                <w:lang w:val="hy-AM"/>
              </w:rPr>
              <w:t>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12.01.2017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17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N122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հավելվածում</w:t>
            </w:r>
            <w:r w:rsidRPr="00F7171D">
              <w:rPr>
                <w:rFonts w:cs="Arial"/>
                <w:lang w:val="hy-AM"/>
              </w:rPr>
              <w:t xml:space="preserve">: </w:t>
            </w:r>
          </w:p>
          <w:p w14:paraId="2D77A9C7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Առաջարկվ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գավո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նույթը</w:t>
            </w:r>
          </w:p>
          <w:p w14:paraId="62B90764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րգավորվի</w:t>
            </w:r>
            <w:r w:rsidRPr="00F7171D">
              <w:rPr>
                <w:rFonts w:cs="Arial"/>
                <w:lang w:val="hy-AM"/>
              </w:rPr>
              <w:t>`</w:t>
            </w:r>
          </w:p>
          <w:p w14:paraId="6F5D67D5" w14:textId="41248D8E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1)  </w:t>
            </w:r>
            <w:r w:rsidRPr="00F7171D">
              <w:rPr>
                <w:rFonts w:ascii="Sylfaen" w:hAnsi="Sylfaen" w:cs="Sylfaen"/>
                <w:lang w:val="hy-AM"/>
              </w:rPr>
              <w:t>էկոհամակար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ն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ահ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մապարփ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կառավա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տանգությունը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6D6554C8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2)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ավո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տեգրումը</w:t>
            </w:r>
            <w:r w:rsidRPr="00F7171D">
              <w:rPr>
                <w:rFonts w:cs="Arial"/>
                <w:lang w:val="hy-AM"/>
              </w:rPr>
              <w:t xml:space="preserve">.   </w:t>
            </w:r>
          </w:p>
          <w:p w14:paraId="637266FA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3) 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րգել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ն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վ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ում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ել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բե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տիճանից</w:t>
            </w:r>
            <w:r w:rsidRPr="00F7171D">
              <w:rPr>
                <w:rFonts w:cs="Arial"/>
                <w:lang w:val="hy-AM"/>
              </w:rPr>
              <w:t>: (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րգավո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>).</w:t>
            </w:r>
          </w:p>
          <w:p w14:paraId="36E57B6F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4)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մը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բացառ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երկարաժամկ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ումը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1CBD1968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5) </w:t>
            </w:r>
            <w:r w:rsidRPr="00F7171D">
              <w:rPr>
                <w:rFonts w:ascii="Sylfaen" w:hAnsi="Sylfaen" w:cs="Sylfaen"/>
                <w:lang w:val="hy-AM"/>
              </w:rPr>
              <w:t>էկոհամակար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էկոհամակար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ակարգ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ե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ումը</w:t>
            </w:r>
            <w:r w:rsidRPr="00F7171D">
              <w:rPr>
                <w:rFonts w:cs="Arial"/>
                <w:lang w:val="hy-AM"/>
              </w:rPr>
              <w:t>: (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րգավո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>).</w:t>
            </w:r>
          </w:p>
          <w:p w14:paraId="1D847A95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6)   </w:t>
            </w:r>
            <w:r w:rsidRPr="00F7171D">
              <w:rPr>
                <w:rFonts w:ascii="Sylfaen" w:hAnsi="Sylfaen" w:cs="Sylfaen"/>
                <w:lang w:val="hy-AM"/>
              </w:rPr>
              <w:t>էկոպիտակ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աուդի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7E5F6AC2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7)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թորինգ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թ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հս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մը</w:t>
            </w:r>
            <w:r w:rsidRPr="00F7171D">
              <w:rPr>
                <w:rFonts w:cs="Arial"/>
                <w:lang w:val="hy-AM"/>
              </w:rPr>
              <w:t>: (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հս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րգավո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).   </w:t>
            </w:r>
          </w:p>
          <w:p w14:paraId="2D8FA35E" w14:textId="5C65CE13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8)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որտա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գործընթ</w:t>
            </w:r>
            <w:r w:rsidR="0057796B">
              <w:rPr>
                <w:rFonts w:ascii="Sylfaen" w:hAnsi="Sylfaen" w:cs="Sylfaen"/>
                <w:lang w:val="hy-AM"/>
              </w:rPr>
              <w:t>աց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ահովելով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եկույ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պատրաստ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ունը</w:t>
            </w:r>
            <w:r w:rsidRPr="00F7171D">
              <w:rPr>
                <w:rFonts w:cs="Arial"/>
                <w:lang w:val="hy-AM"/>
              </w:rPr>
              <w:t xml:space="preserve">. </w:t>
            </w:r>
          </w:p>
          <w:p w14:paraId="7A7B0F9B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9)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րգել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թ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ճա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ցե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ը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5E12B1EE" w14:textId="489F85E5" w:rsidR="006467E4" w:rsidRPr="00F7171D" w:rsidRDefault="00A425CA" w:rsidP="00A425CA">
            <w:pPr>
              <w:tabs>
                <w:tab w:val="left" w:pos="795"/>
              </w:tabs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0)</w:t>
            </w:r>
            <w:r w:rsidR="006467E4"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և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բնությանը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հասցրած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վնասի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հատուցման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գործընթացի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ապահովումն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ու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վերահսկողությունը</w:t>
            </w:r>
            <w:r w:rsidR="006467E4" w:rsidRPr="00F7171D">
              <w:rPr>
                <w:rFonts w:cs="Arial"/>
                <w:lang w:val="hy-AM"/>
              </w:rPr>
              <w:t>: (</w:t>
            </w:r>
            <w:r w:rsidR="006467E4" w:rsidRPr="00F7171D">
              <w:rPr>
                <w:rFonts w:ascii="Sylfaen" w:hAnsi="Sylfaen" w:cs="Sylfaen"/>
                <w:lang w:val="hy-AM"/>
              </w:rPr>
              <w:t>Բնությանը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հասցրած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վնասի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գործընթացը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կկարգավորվի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նաև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առանձին</w:t>
            </w:r>
            <w:r w:rsidR="006467E4" w:rsidRPr="00F7171D">
              <w:rPr>
                <w:rFonts w:cs="Arial"/>
                <w:lang w:val="hy-AM"/>
              </w:rPr>
              <w:t xml:space="preserve"> </w:t>
            </w:r>
            <w:r w:rsidR="006467E4" w:rsidRPr="00F7171D">
              <w:rPr>
                <w:rFonts w:ascii="Sylfaen" w:hAnsi="Sylfaen" w:cs="Sylfaen"/>
                <w:lang w:val="hy-AM"/>
              </w:rPr>
              <w:t>օրենքով</w:t>
            </w:r>
            <w:r w:rsidR="006467E4" w:rsidRPr="00F7171D">
              <w:rPr>
                <w:rFonts w:cs="Arial"/>
                <w:lang w:val="hy-AM"/>
              </w:rPr>
              <w:t>).</w:t>
            </w:r>
          </w:p>
          <w:p w14:paraId="0E40E4C9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11)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լիազ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, 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զ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:   </w:t>
            </w:r>
          </w:p>
          <w:p w14:paraId="6A95A704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ող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թնոլորտ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ընդերք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ենդ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ւ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րհի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ո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ել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համակարգայի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ից</w:t>
            </w:r>
            <w:r w:rsidR="00A425CA" w:rsidRPr="00F7171D">
              <w:rPr>
                <w:rFonts w:cs="Arial"/>
                <w:lang w:val="hy-AM"/>
              </w:rPr>
              <w:t>:</w:t>
            </w:r>
          </w:p>
          <w:p w14:paraId="0A3546E8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ակշ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ահով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տեք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բողջ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աշխավո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կապակ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նորհ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ա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ման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38EDEED3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ն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տա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համակար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ի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մյանց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նջ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` </w:t>
            </w:r>
          </w:p>
          <w:p w14:paraId="1AEFE581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- </w:t>
            </w:r>
            <w:r w:rsidRPr="00F7171D">
              <w:rPr>
                <w:rFonts w:ascii="Sylfaen" w:hAnsi="Sylfaen" w:cs="Sylfaen"/>
                <w:lang w:val="hy-AM"/>
              </w:rPr>
              <w:t>կապահ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ապահո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ալ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հու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տեգրում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004438F8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- </w:t>
            </w:r>
            <w:r w:rsidRPr="00F7171D">
              <w:rPr>
                <w:rFonts w:ascii="Sylfaen" w:hAnsi="Sylfaen" w:cs="Sylfaen"/>
                <w:lang w:val="hy-AM"/>
              </w:rPr>
              <w:t>լավ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ահով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րգելումը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թու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տ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փոխ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տա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ման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544A30EC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- </w:t>
            </w:r>
            <w:r w:rsidRPr="00F7171D">
              <w:rPr>
                <w:rFonts w:ascii="Sylfaen" w:hAnsi="Sylfaen" w:cs="Sylfaen"/>
                <w:lang w:val="hy-AM"/>
              </w:rPr>
              <w:t>էկոհամակար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երդ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ահ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երաշխավ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արատ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ախնայողությունը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3D43BBBB" w14:textId="2AE0779C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- </w:t>
            </w:r>
            <w:r w:rsidRPr="00F7171D">
              <w:rPr>
                <w:rFonts w:ascii="Sylfaen" w:hAnsi="Sylfaen" w:cs="Sylfaen"/>
                <w:lang w:val="hy-AM"/>
              </w:rPr>
              <w:t>կերաշխավո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ումը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6A85CFAB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 - </w:t>
            </w:r>
            <w:r w:rsidRPr="00F7171D">
              <w:rPr>
                <w:rFonts w:ascii="Sylfaen" w:hAnsi="Sylfaen" w:cs="Sylfaen"/>
                <w:lang w:val="hy-AM"/>
              </w:rPr>
              <w:t>կներդր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թորինգի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րգավոր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կարգ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ի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էկոպիտակավոր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էկոաուդիտ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ցր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հատուցումը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4DCFDAF3" w14:textId="77777777" w:rsidTr="005F09E7">
        <w:tc>
          <w:tcPr>
            <w:tcW w:w="675" w:type="dxa"/>
          </w:tcPr>
          <w:p w14:paraId="11930B07" w14:textId="77777777" w:rsidR="006467E4" w:rsidRPr="00F7171D" w:rsidRDefault="006467E4" w:rsidP="009F0B21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spacing w:after="200" w:line="276" w:lineRule="auto"/>
              <w:rPr>
                <w:rFonts w:cs="Arial"/>
                <w:lang w:val="hy-AM"/>
              </w:rPr>
            </w:pPr>
          </w:p>
        </w:tc>
        <w:tc>
          <w:tcPr>
            <w:tcW w:w="1701" w:type="dxa"/>
          </w:tcPr>
          <w:p w14:paraId="511AB7E6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11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ետրվարի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իստի</w:t>
            </w:r>
            <w:r w:rsidRPr="00F7171D">
              <w:rPr>
                <w:rFonts w:cs="Arial"/>
                <w:lang w:val="hy-AM"/>
              </w:rPr>
              <w:t xml:space="preserve"> N4 </w:t>
            </w:r>
            <w:r w:rsidRPr="00F7171D">
              <w:rPr>
                <w:rFonts w:ascii="Sylfaen" w:hAnsi="Sylfaen" w:cs="Sylfaen"/>
                <w:lang w:val="hy-AM"/>
              </w:rPr>
              <w:t>արձանագրության</w:t>
            </w:r>
            <w:r w:rsidRPr="00F7171D">
              <w:rPr>
                <w:rFonts w:cs="Arial"/>
                <w:lang w:val="hy-AM"/>
              </w:rPr>
              <w:t xml:space="preserve"> 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ան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25"/>
            </w:r>
          </w:p>
        </w:tc>
        <w:tc>
          <w:tcPr>
            <w:tcW w:w="2409" w:type="dxa"/>
          </w:tcPr>
          <w:p w14:paraId="090DE0C7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  <w:tc>
          <w:tcPr>
            <w:tcW w:w="4537" w:type="dxa"/>
          </w:tcPr>
          <w:p w14:paraId="7474ED2F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31.03.2016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 N33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N12  </w:t>
            </w:r>
            <w:r w:rsidRPr="00F7171D">
              <w:rPr>
                <w:rFonts w:ascii="Sylfaen" w:hAnsi="Sylfaen" w:cs="Sylfaen"/>
                <w:lang w:val="hy-AM"/>
              </w:rPr>
              <w:t>արձան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ան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ը</w:t>
            </w:r>
            <w:r w:rsidRPr="00F7171D">
              <w:rPr>
                <w:rFonts w:cs="Arial"/>
                <w:lang w:val="hy-AM"/>
              </w:rPr>
              <w:t>, 26.05.2016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 N536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վ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N20 </w:t>
            </w:r>
            <w:r w:rsidRPr="00F7171D">
              <w:rPr>
                <w:rFonts w:ascii="Sylfaen" w:hAnsi="Sylfaen" w:cs="Sylfaen"/>
                <w:lang w:val="hy-AM"/>
              </w:rPr>
              <w:t>արձան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ան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09.03.2017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 N240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խուրյ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N10 </w:t>
            </w:r>
            <w:r w:rsidRPr="00F7171D">
              <w:rPr>
                <w:rFonts w:ascii="Sylfaen" w:hAnsi="Sylfaen" w:cs="Sylfaen"/>
                <w:lang w:val="hy-AM"/>
              </w:rPr>
              <w:t>արձան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ան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44BC1B6F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ել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ան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ռևս</w:t>
            </w:r>
            <w:r w:rsidRPr="00F7171D">
              <w:rPr>
                <w:rFonts w:cs="Arial"/>
                <w:lang w:val="hy-AM"/>
              </w:rPr>
              <w:t xml:space="preserve"> 2011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 xml:space="preserve">.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7F7558CC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նաբե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ել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համահու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53DC8464" w14:textId="77777777" w:rsidR="006467E4" w:rsidRPr="00F7171D" w:rsidRDefault="006467E4" w:rsidP="009F0B21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11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ետրվարի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իստի</w:t>
            </w:r>
            <w:r w:rsidRPr="00F7171D">
              <w:rPr>
                <w:rFonts w:cs="Arial"/>
                <w:lang w:val="hy-AM"/>
              </w:rPr>
              <w:t xml:space="preserve"> N4 </w:t>
            </w:r>
            <w:r w:rsidRPr="00F7171D">
              <w:rPr>
                <w:rFonts w:ascii="Sylfaen" w:hAnsi="Sylfaen" w:cs="Sylfaen"/>
                <w:lang w:val="hy-AM"/>
              </w:rPr>
              <w:t>արձանագրության</w:t>
            </w:r>
            <w:r w:rsidRPr="00F7171D">
              <w:rPr>
                <w:rFonts w:cs="Arial"/>
                <w:lang w:val="hy-AM"/>
              </w:rPr>
              <w:t xml:space="preserve"> 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ան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րգավո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24B9492D" w14:textId="77777777" w:rsidTr="005F09E7">
        <w:tc>
          <w:tcPr>
            <w:tcW w:w="675" w:type="dxa"/>
          </w:tcPr>
          <w:p w14:paraId="3A0F8853" w14:textId="77777777" w:rsidR="006467E4" w:rsidRPr="00F7171D" w:rsidRDefault="006467E4" w:rsidP="009F0B21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spacing w:after="200" w:line="276" w:lineRule="auto"/>
              <w:rPr>
                <w:rFonts w:cs="Arial"/>
                <w:lang w:val="hy-AM"/>
              </w:rPr>
            </w:pPr>
          </w:p>
        </w:tc>
        <w:tc>
          <w:tcPr>
            <w:tcW w:w="1701" w:type="dxa"/>
          </w:tcPr>
          <w:p w14:paraId="00EDAF26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իռ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26"/>
            </w:r>
          </w:p>
        </w:tc>
        <w:tc>
          <w:tcPr>
            <w:tcW w:w="2409" w:type="dxa"/>
          </w:tcPr>
          <w:p w14:paraId="3964F3DC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  <w:tc>
          <w:tcPr>
            <w:tcW w:w="4537" w:type="dxa"/>
          </w:tcPr>
          <w:p w14:paraId="70EC1B75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ր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շխ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14 </w:t>
            </w:r>
            <w:r w:rsidRPr="00F7171D">
              <w:rPr>
                <w:rFonts w:ascii="Sylfaen" w:hAnsi="Sylfaen" w:cs="Sylfaen"/>
                <w:lang w:val="hy-AM"/>
              </w:rPr>
              <w:t>խոշ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ետ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ների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2CE64952" w14:textId="00597836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ներգի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, 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հատվա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ւ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մա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մա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նա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ում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ոլորշ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ռ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վում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հաշվեկշիռ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="0057796B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1997A555" w14:textId="65776BCB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իռ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ետավազ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պահանջ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դ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պահանջ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ի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միմյ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համընկ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աժաման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ցու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ֆիցիտը։</w:t>
            </w:r>
          </w:p>
          <w:p w14:paraId="69AE7FD9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ւտ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առաջարկ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հանդիս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տեղ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ոլորշուն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նամ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տ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ռ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դարձ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խոնա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որ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մաքուրդ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պահանջարկ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հանդիս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պահանջ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ն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ւտ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մյ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աժաման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ություն։</w:t>
            </w:r>
          </w:p>
          <w:p w14:paraId="666B9D18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ե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մա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ֆիցի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ը։</w:t>
            </w:r>
          </w:p>
          <w:p w14:paraId="497685D3" w14:textId="5308D502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</w:t>
            </w:r>
            <w:r w:rsidRPr="00F7171D">
              <w:rPr>
                <w:rFonts w:cs="Arial"/>
                <w:lang w:val="hy-AM"/>
              </w:rPr>
              <w:t xml:space="preserve"> 15-20 </w:t>
            </w:r>
            <w:r w:rsidRPr="00F7171D">
              <w:rPr>
                <w:rFonts w:ascii="Sylfaen" w:hAnsi="Sylfaen" w:cs="Sylfaen"/>
                <w:lang w:val="hy-AM"/>
              </w:rPr>
              <w:t>տար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իռ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խուրյան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րարա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վ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2014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դրությամբ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վ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ագույնը</w:t>
            </w:r>
            <w:r w:rsidRPr="00F7171D">
              <w:rPr>
                <w:rFonts w:cs="Arial"/>
                <w:lang w:val="hy-AM"/>
              </w:rPr>
              <w:t xml:space="preserve"> 5 </w:t>
            </w:r>
            <w:r w:rsidRPr="00F7171D">
              <w:rPr>
                <w:rFonts w:ascii="Sylfaen" w:hAnsi="Sylfaen" w:cs="Sylfaen"/>
                <w:lang w:val="hy-AM"/>
              </w:rPr>
              <w:t>տարվ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րված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ների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իռ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ջրատնտեսականի</w:t>
            </w:r>
            <w:r w:rsidR="0057796B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62F8BCE7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մ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ություն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7B73CE2B" w14:textId="6814E43F" w:rsidR="006467E4" w:rsidRPr="00F7171D" w:rsidRDefault="006467E4" w:rsidP="00B709CC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կշիռ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="00B709CC" w:rsidRPr="00007EED">
              <w:rPr>
                <w:rFonts w:ascii="Sylfaen" w:hAnsi="Sylfaen" w:cs="Arial"/>
                <w:lang w:val="hy-AM"/>
              </w:rPr>
              <w:t xml:space="preserve">, </w:t>
            </w:r>
            <w:r w:rsidR="00B709CC">
              <w:rPr>
                <w:rFonts w:ascii="Sylfaen" w:hAnsi="Sylfaen" w:cs="Arial"/>
                <w:lang w:val="hy-AM"/>
              </w:rPr>
              <w:t>ի</w:t>
            </w:r>
            <w:r w:rsidRPr="00F7171D">
              <w:rPr>
                <w:rFonts w:ascii="Sylfaen" w:hAnsi="Sylfaen" w:cs="Sylfaen"/>
                <w:lang w:val="hy-AM"/>
              </w:rPr>
              <w:t>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յլ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ը։</w:t>
            </w:r>
            <w:r w:rsidR="0057796B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ապե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ացահայ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ը։</w:t>
            </w:r>
          </w:p>
        </w:tc>
      </w:tr>
      <w:tr w:rsidR="00BF5C39" w:rsidRPr="00B9607B" w14:paraId="044867C4" w14:textId="77777777" w:rsidTr="005F09E7">
        <w:tc>
          <w:tcPr>
            <w:tcW w:w="675" w:type="dxa"/>
          </w:tcPr>
          <w:p w14:paraId="7338F912" w14:textId="77777777" w:rsidR="006467E4" w:rsidRPr="00F7171D" w:rsidRDefault="006467E4" w:rsidP="009F0B21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spacing w:after="200" w:line="276" w:lineRule="auto"/>
              <w:rPr>
                <w:rFonts w:cs="Arial"/>
                <w:lang w:val="hy-AM"/>
              </w:rPr>
            </w:pPr>
          </w:p>
        </w:tc>
        <w:tc>
          <w:tcPr>
            <w:tcW w:w="1701" w:type="dxa"/>
          </w:tcPr>
          <w:p w14:paraId="6BB80A71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ցրահ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աչափ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րքավորում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27"/>
            </w:r>
          </w:p>
        </w:tc>
        <w:tc>
          <w:tcPr>
            <w:tcW w:w="2409" w:type="dxa"/>
          </w:tcPr>
          <w:p w14:paraId="0E758844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  <w:tc>
          <w:tcPr>
            <w:tcW w:w="4537" w:type="dxa"/>
          </w:tcPr>
          <w:p w14:paraId="4DF94BE1" w14:textId="048535A8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ցրահ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աչափ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րքավորում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զ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ցրահ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հոսքաչափ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րքավո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6FE0D2E6" w14:textId="7777777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ռ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ություն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վ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ց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կող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տոմ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ահով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րված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վ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ռ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վաքագ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ում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ղբյուր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նակավայր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հավա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ների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1F07AB6E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Ել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ից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ցրահ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աչափ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րքավորում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214A0088" w14:textId="77777777" w:rsidTr="005F09E7">
        <w:tc>
          <w:tcPr>
            <w:tcW w:w="675" w:type="dxa"/>
          </w:tcPr>
          <w:p w14:paraId="68C184A5" w14:textId="77777777" w:rsidR="006467E4" w:rsidRPr="00F7171D" w:rsidRDefault="006467E4" w:rsidP="009F0B21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spacing w:after="200" w:line="276" w:lineRule="auto"/>
              <w:rPr>
                <w:rFonts w:cs="Arial"/>
                <w:lang w:val="hy-AM"/>
              </w:rPr>
            </w:pPr>
          </w:p>
        </w:tc>
        <w:tc>
          <w:tcPr>
            <w:tcW w:w="1701" w:type="dxa"/>
          </w:tcPr>
          <w:p w14:paraId="630AA1DB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 2016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տի</w:t>
            </w:r>
            <w:r w:rsidRPr="00F7171D">
              <w:rPr>
                <w:rFonts w:cs="Arial"/>
                <w:lang w:val="hy-AM"/>
              </w:rPr>
              <w:t xml:space="preserve"> 31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N33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28"/>
            </w:r>
          </w:p>
        </w:tc>
        <w:tc>
          <w:tcPr>
            <w:tcW w:w="2409" w:type="dxa"/>
          </w:tcPr>
          <w:p w14:paraId="29F02853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  <w:tc>
          <w:tcPr>
            <w:tcW w:w="4537" w:type="dxa"/>
          </w:tcPr>
          <w:p w14:paraId="7D47C2DA" w14:textId="7777777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16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տի</w:t>
            </w:r>
            <w:r w:rsidRPr="00F7171D">
              <w:rPr>
                <w:rFonts w:cs="Arial"/>
                <w:lang w:val="hy-AM"/>
              </w:rPr>
              <w:t xml:space="preserve"> 31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ի</w:t>
            </w:r>
            <w:r w:rsidRPr="00F7171D">
              <w:rPr>
                <w:rFonts w:cs="Arial"/>
                <w:lang w:val="hy-AM"/>
              </w:rPr>
              <w:t xml:space="preserve"> 2016-2021 </w:t>
            </w:r>
            <w:r w:rsidRPr="00F7171D">
              <w:rPr>
                <w:rFonts w:ascii="Sylfaen" w:hAnsi="Sylfaen" w:cs="Sylfaen"/>
                <w:lang w:val="hy-AM"/>
              </w:rPr>
              <w:t>թվակ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նահեր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>»N33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պետի</w:t>
            </w:r>
            <w:r w:rsidRPr="00F7171D">
              <w:rPr>
                <w:rFonts w:cs="Arial"/>
                <w:lang w:val="hy-AM"/>
              </w:rPr>
              <w:t xml:space="preserve"> 2017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ւնվարի</w:t>
            </w:r>
            <w:r w:rsidRPr="00F7171D">
              <w:rPr>
                <w:rFonts w:cs="Arial"/>
                <w:lang w:val="hy-AM"/>
              </w:rPr>
              <w:t xml:space="preserve">  23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N42-</w:t>
            </w:r>
            <w:r w:rsidRPr="00F7171D">
              <w:rPr>
                <w:rFonts w:ascii="Sylfaen" w:hAnsi="Sylfaen" w:cs="Sylfaen"/>
                <w:lang w:val="hy-AM"/>
              </w:rPr>
              <w:t>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գերատես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ում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450B2912" w14:textId="05682FAC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2016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տի</w:t>
            </w:r>
            <w:r w:rsidRPr="00F7171D">
              <w:rPr>
                <w:rFonts w:cs="Arial"/>
                <w:lang w:val="hy-AM"/>
              </w:rPr>
              <w:t xml:space="preserve"> 31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N33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2017-2021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նահեր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ը</w:t>
            </w:r>
            <w:r w:rsidRPr="00F7171D">
              <w:rPr>
                <w:rFonts w:cs="Arial"/>
                <w:lang w:val="hy-AM"/>
              </w:rPr>
              <w:t xml:space="preserve">:  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ու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հիմ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եզ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ում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Դաշ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տնտես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ուրջ</w:t>
            </w:r>
            <w:r w:rsidRPr="00F7171D">
              <w:rPr>
                <w:rFonts w:cs="Arial"/>
                <w:lang w:val="hy-AM"/>
              </w:rPr>
              <w:t xml:space="preserve"> 50 </w:t>
            </w:r>
            <w:r w:rsidRPr="00F7171D">
              <w:rPr>
                <w:rFonts w:ascii="Sylfaen" w:hAnsi="Sylfaen" w:cs="Sylfaen"/>
                <w:lang w:val="hy-AM"/>
              </w:rPr>
              <w:t>տոկոս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58336563" w14:textId="7777777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վող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օգտագործելի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>`1100,0</w:t>
            </w:r>
            <w:r w:rsidRPr="00F7171D">
              <w:rPr>
                <w:rFonts w:ascii="Sylfaen" w:hAnsi="Sylfaen" w:cs="Sylfaen"/>
                <w:lang w:val="hy-AM"/>
              </w:rPr>
              <w:t>մլնմ</w:t>
            </w:r>
            <w:r w:rsidRPr="00F7171D">
              <w:rPr>
                <w:rFonts w:cs="Arial"/>
                <w:lang w:val="hy-AM"/>
              </w:rPr>
              <w:t>3 /</w:t>
            </w:r>
            <w:r w:rsidRPr="00F7171D">
              <w:rPr>
                <w:rFonts w:ascii="Sylfaen" w:hAnsi="Sylfaen" w:cs="Sylfaen"/>
                <w:lang w:val="hy-AM"/>
              </w:rPr>
              <w:t>տա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տենս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՝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քանակ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օր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ում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տվ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գալ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շահ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եց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ուրջ</w:t>
            </w:r>
            <w:r w:rsidRPr="00F7171D">
              <w:rPr>
                <w:rFonts w:cs="Arial"/>
                <w:lang w:val="hy-AM"/>
              </w:rPr>
              <w:t xml:space="preserve"> 22 </w:t>
            </w:r>
            <w:r w:rsidRPr="00F7171D">
              <w:rPr>
                <w:rFonts w:ascii="Sylfaen" w:hAnsi="Sylfaen" w:cs="Sylfaen"/>
                <w:lang w:val="hy-AM"/>
              </w:rPr>
              <w:t>հազ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կտ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նշում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ակալ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և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գաց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աշրջ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ծկ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ի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լուզ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տա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և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ման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ում</w:t>
            </w:r>
            <w:r w:rsidRPr="00F7171D">
              <w:rPr>
                <w:rFonts w:cs="Arial"/>
                <w:lang w:val="hy-AM"/>
              </w:rPr>
              <w:t xml:space="preserve"> 2016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յքագ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նահա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ուրջ</w:t>
            </w:r>
            <w:r w:rsidRPr="00F7171D">
              <w:rPr>
                <w:rFonts w:cs="Arial"/>
                <w:lang w:val="hy-AM"/>
              </w:rPr>
              <w:t xml:space="preserve"> 1670,0</w:t>
            </w:r>
            <w:r w:rsidRPr="00F7171D">
              <w:rPr>
                <w:rFonts w:ascii="Sylfaen" w:hAnsi="Sylfaen" w:cs="Sylfaen"/>
                <w:lang w:val="hy-AM"/>
              </w:rPr>
              <w:t>մլնմ</w:t>
            </w:r>
            <w:r w:rsidRPr="00F7171D">
              <w:rPr>
                <w:rFonts w:cs="Arial"/>
                <w:lang w:val="hy-AM"/>
              </w:rPr>
              <w:t>3/</w:t>
            </w:r>
            <w:r w:rsidRPr="00F7171D">
              <w:rPr>
                <w:rFonts w:ascii="Sylfaen" w:hAnsi="Sylfaen" w:cs="Sylfaen"/>
                <w:lang w:val="hy-AM"/>
              </w:rPr>
              <w:t>տարի</w:t>
            </w:r>
            <w:r w:rsidRPr="00F7171D">
              <w:rPr>
                <w:rFonts w:cs="Arial"/>
                <w:lang w:val="hy-AM"/>
              </w:rPr>
              <w:t xml:space="preserve">: </w:t>
            </w:r>
          </w:p>
          <w:p w14:paraId="46C57C9A" w14:textId="7777777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2016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տի</w:t>
            </w:r>
            <w:r w:rsidRPr="00F7171D">
              <w:rPr>
                <w:rFonts w:cs="Arial"/>
                <w:lang w:val="hy-AM"/>
              </w:rPr>
              <w:t xml:space="preserve"> 31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N33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="0057796B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նոնակարգ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կենցաղայ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ձկնաբու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բե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ռաջար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պահանջարկը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62197CF9" w14:textId="77777777" w:rsidTr="005F09E7">
        <w:tc>
          <w:tcPr>
            <w:tcW w:w="675" w:type="dxa"/>
          </w:tcPr>
          <w:p w14:paraId="2F031A0E" w14:textId="77777777" w:rsidR="006467E4" w:rsidRPr="00F7171D" w:rsidRDefault="006467E4" w:rsidP="009F0B21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spacing w:after="200" w:line="276" w:lineRule="auto"/>
              <w:rPr>
                <w:rFonts w:cs="Arial"/>
                <w:lang w:val="hy-AM"/>
              </w:rPr>
            </w:pPr>
          </w:p>
        </w:tc>
        <w:tc>
          <w:tcPr>
            <w:tcW w:w="1701" w:type="dxa"/>
          </w:tcPr>
          <w:p w14:paraId="250B4ADA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2011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ւնիսի</w:t>
            </w:r>
            <w:r w:rsidRPr="00F7171D">
              <w:rPr>
                <w:rFonts w:cs="Arial"/>
                <w:lang w:val="hy-AM"/>
              </w:rPr>
              <w:t xml:space="preserve"> 30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N92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29"/>
            </w:r>
          </w:p>
        </w:tc>
        <w:tc>
          <w:tcPr>
            <w:tcW w:w="2409" w:type="dxa"/>
          </w:tcPr>
          <w:p w14:paraId="3D4356C6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  <w:tc>
          <w:tcPr>
            <w:tcW w:w="4537" w:type="dxa"/>
          </w:tcPr>
          <w:p w14:paraId="5B64D201" w14:textId="08F99176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լխավոր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նհալ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ւսումնասի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մ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դր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կե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ե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վ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զ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շրջ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ք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10 </w:t>
            </w:r>
            <w:r w:rsidRPr="00F7171D">
              <w:rPr>
                <w:rFonts w:ascii="Sylfaen" w:hAnsi="Sylfaen" w:cs="Sylfaen"/>
                <w:lang w:val="hy-AM"/>
              </w:rPr>
              <w:t>ի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ջորդ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քեր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Չուսումնասի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դր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տլա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ե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զմամ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մեռ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շրջանում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ք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10 </w:t>
            </w:r>
            <w:r w:rsidRPr="00F7171D">
              <w:rPr>
                <w:rFonts w:ascii="Sylfaen" w:hAnsi="Sylfaen" w:cs="Sylfaen"/>
                <w:lang w:val="hy-AM"/>
              </w:rPr>
              <w:t>ի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ջորդ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ու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րտեզից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45D955AB" w14:textId="7777777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11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ւնիսի</w:t>
            </w:r>
            <w:r w:rsidRPr="00F7171D">
              <w:rPr>
                <w:rFonts w:cs="Arial"/>
                <w:lang w:val="hy-AM"/>
              </w:rPr>
              <w:t xml:space="preserve"> 30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N 92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դրոկենսաբան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իդրոմորֆոլոգիակ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դր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ը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զիկաքիմ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ր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3DB84AC7" w14:textId="694E034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2011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ւնիսի</w:t>
            </w:r>
            <w:r w:rsidRPr="00F7171D">
              <w:rPr>
                <w:rFonts w:cs="Arial"/>
                <w:lang w:val="hy-AM"/>
              </w:rPr>
              <w:t xml:space="preserve"> 30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N 92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կանաց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զ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2B362469" w14:textId="77777777" w:rsidTr="005F09E7">
        <w:tc>
          <w:tcPr>
            <w:tcW w:w="675" w:type="dxa"/>
          </w:tcPr>
          <w:p w14:paraId="06DC3DA5" w14:textId="77777777" w:rsidR="006467E4" w:rsidRPr="00F7171D" w:rsidRDefault="006467E4" w:rsidP="009F0B21">
            <w:pPr>
              <w:pStyle w:val="ListParagraph"/>
              <w:numPr>
                <w:ilvl w:val="0"/>
                <w:numId w:val="2"/>
              </w:numPr>
              <w:tabs>
                <w:tab w:val="left" w:pos="0"/>
              </w:tabs>
              <w:spacing w:after="200" w:line="276" w:lineRule="auto"/>
              <w:rPr>
                <w:rFonts w:cs="Arial"/>
                <w:lang w:val="hy-AM"/>
              </w:rPr>
            </w:pPr>
          </w:p>
        </w:tc>
        <w:tc>
          <w:tcPr>
            <w:tcW w:w="1701" w:type="dxa"/>
          </w:tcPr>
          <w:p w14:paraId="4A35869B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Լավ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րոշիչ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30"/>
            </w:r>
          </w:p>
        </w:tc>
        <w:tc>
          <w:tcPr>
            <w:tcW w:w="2409" w:type="dxa"/>
          </w:tcPr>
          <w:p w14:paraId="0279D3D6" w14:textId="77777777" w:rsidR="006467E4" w:rsidRPr="00F7171D" w:rsidRDefault="006467E4" w:rsidP="009F0B21">
            <w:pPr>
              <w:pStyle w:val="ListParagraph"/>
              <w:spacing w:after="200"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  <w:tc>
          <w:tcPr>
            <w:tcW w:w="4537" w:type="dxa"/>
          </w:tcPr>
          <w:p w14:paraId="16C05EF5" w14:textId="2D13CB36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="0057796B" w:rsidRPr="00F7171D">
              <w:rPr>
                <w:rFonts w:ascii="Sylfaen" w:hAnsi="Sylfaen" w:cs="Sylfaen"/>
                <w:lang w:val="hy-AM"/>
              </w:rPr>
              <w:t>Լավ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րոշիչ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ը</w:t>
            </w:r>
            <w:r w:rsidRPr="00F7171D">
              <w:rPr>
                <w:rFonts w:cs="Arial"/>
                <w:lang w:val="hy-AM"/>
              </w:rPr>
              <w:t xml:space="preserve"> 2016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կտեմբերի</w:t>
            </w:r>
            <w:r w:rsidRPr="00F7171D">
              <w:rPr>
                <w:rFonts w:cs="Arial"/>
                <w:lang w:val="hy-AM"/>
              </w:rPr>
              <w:t xml:space="preserve"> 18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ած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ե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N </w:t>
            </w:r>
            <w:r w:rsidRPr="00F7171D">
              <w:rPr>
                <w:rFonts w:ascii="Sylfaen" w:hAnsi="Sylfaen" w:cs="Sylfaen"/>
                <w:lang w:val="hy-AM"/>
              </w:rPr>
              <w:t>ՀՕ</w:t>
            </w:r>
            <w:r w:rsidRPr="00F7171D">
              <w:rPr>
                <w:rFonts w:cs="Arial"/>
                <w:lang w:val="hy-AM"/>
              </w:rPr>
              <w:t xml:space="preserve">-161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</w:t>
            </w:r>
            <w:r w:rsidRPr="00F7171D">
              <w:rPr>
                <w:rFonts w:cs="Arial"/>
                <w:lang w:val="hy-AM"/>
              </w:rPr>
              <w:t>­</w:t>
            </w:r>
            <w:r w:rsidRPr="00F7171D">
              <w:rPr>
                <w:rFonts w:ascii="Sylfaen" w:hAnsi="Sylfaen" w:cs="Sylfaen"/>
                <w:lang w:val="hy-AM"/>
              </w:rPr>
              <w:t>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ե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1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60.1. </w:t>
            </w:r>
            <w:r w:rsidRPr="00F7171D">
              <w:rPr>
                <w:rFonts w:ascii="Sylfaen" w:hAnsi="Sylfaen" w:cs="Sylfaen"/>
                <w:lang w:val="hy-AM"/>
              </w:rPr>
              <w:t>հոդվա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>: «</w:t>
            </w:r>
            <w:r w:rsidR="0057796B" w:rsidRPr="00F7171D">
              <w:rPr>
                <w:rFonts w:ascii="Sylfaen" w:hAnsi="Sylfaen" w:cs="Sylfaen"/>
                <w:lang w:val="hy-AM"/>
              </w:rPr>
              <w:t>Լավ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րոշիչ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խ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պետի</w:t>
            </w:r>
            <w:r w:rsidRPr="00F7171D">
              <w:rPr>
                <w:rFonts w:cs="Arial"/>
                <w:lang w:val="hy-AM"/>
              </w:rPr>
              <w:t xml:space="preserve"> 19.12.2016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. N 1234-</w:t>
            </w:r>
            <w:r w:rsidRPr="00F7171D">
              <w:rPr>
                <w:rFonts w:ascii="Sylfaen" w:hAnsi="Sylfaen" w:cs="Sylfaen"/>
                <w:lang w:val="hy-AM"/>
              </w:rPr>
              <w:t>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ի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ե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րկ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ի</w:t>
            </w:r>
            <w:r w:rsidRPr="00F7171D">
              <w:rPr>
                <w:rFonts w:cs="Arial"/>
                <w:lang w:val="hy-AM"/>
              </w:rPr>
              <w:t>» 7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ից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6D07A8E8" w14:textId="7777777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</w:p>
          <w:p w14:paraId="59E7BD32" w14:textId="7777777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 xml:space="preserve">    </w:t>
            </w:r>
            <w:r w:rsidRPr="00F7171D">
              <w:rPr>
                <w:rFonts w:ascii="Sylfaen" w:hAnsi="Sylfaen" w:cs="Sylfaen"/>
                <w:b/>
                <w:lang w:val="hy-AM"/>
              </w:rPr>
              <w:t>Առաջարկվ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գավո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նույթ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</w:p>
          <w:p w14:paraId="2A521D2E" w14:textId="77777777" w:rsidR="006467E4" w:rsidRPr="00F7171D" w:rsidRDefault="006467E4" w:rsidP="009F0B21">
            <w:pPr>
              <w:pStyle w:val="ListParagraph"/>
              <w:spacing w:after="200" w:line="276" w:lineRule="auto"/>
              <w:ind w:left="34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Լավ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րոշիչ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րագր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ե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վ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րոշիչները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</w:tbl>
    <w:p w14:paraId="571F9A8C" w14:textId="77777777" w:rsidR="006467E4" w:rsidRPr="00F7171D" w:rsidRDefault="006467E4" w:rsidP="006467E4">
      <w:pPr>
        <w:spacing w:after="0" w:line="240" w:lineRule="auto"/>
        <w:jc w:val="center"/>
        <w:rPr>
          <w:rFonts w:eastAsia="MS Gothic" w:cs="Arial"/>
          <w:lang w:val="hy-AM"/>
        </w:rPr>
      </w:pPr>
    </w:p>
    <w:p w14:paraId="7278D4DB" w14:textId="77777777" w:rsidR="00A425CA" w:rsidRPr="00F7171D" w:rsidRDefault="00A425CA" w:rsidP="00A425CA">
      <w:pPr>
        <w:pStyle w:val="ListParagraph"/>
        <w:spacing w:after="0"/>
        <w:ind w:left="0" w:firstLine="567"/>
        <w:jc w:val="both"/>
        <w:rPr>
          <w:rFonts w:cs="Arial"/>
          <w:b/>
          <w:u w:val="single"/>
          <w:lang w:val="hy-AM"/>
        </w:rPr>
      </w:pPr>
    </w:p>
    <w:p w14:paraId="208ADA42" w14:textId="77777777" w:rsidR="006467E4" w:rsidRPr="00F7171D" w:rsidRDefault="006467E4" w:rsidP="00A425CA">
      <w:pPr>
        <w:pStyle w:val="ListParagraph"/>
        <w:spacing w:after="0"/>
        <w:ind w:left="0" w:firstLine="567"/>
        <w:jc w:val="both"/>
        <w:rPr>
          <w:rFonts w:cs="Arial"/>
          <w:b/>
          <w:u w:val="single"/>
          <w:lang w:val="hy-AM"/>
        </w:rPr>
      </w:pPr>
      <w:r w:rsidRPr="00F7171D">
        <w:rPr>
          <w:rFonts w:ascii="Sylfaen" w:hAnsi="Sylfaen" w:cs="Sylfaen"/>
          <w:b/>
          <w:u w:val="single"/>
          <w:lang w:val="hy-AM"/>
        </w:rPr>
        <w:t>Միջազգային</w:t>
      </w:r>
      <w:r w:rsidRPr="00F7171D">
        <w:rPr>
          <w:rFonts w:cs="Arial"/>
          <w:b/>
          <w:u w:val="single"/>
          <w:lang w:val="hy-AM"/>
        </w:rPr>
        <w:t>-</w:t>
      </w:r>
      <w:r w:rsidRPr="00F7171D">
        <w:rPr>
          <w:rFonts w:ascii="Sylfaen" w:hAnsi="Sylfaen" w:cs="Sylfaen"/>
          <w:b/>
          <w:u w:val="single"/>
          <w:lang w:val="hy-AM"/>
        </w:rPr>
        <w:t>իրավական</w:t>
      </w:r>
      <w:r w:rsidRPr="00F7171D">
        <w:rPr>
          <w:rFonts w:cs="Arial"/>
          <w:b/>
          <w:u w:val="single"/>
          <w:lang w:val="hy-AM"/>
        </w:rPr>
        <w:t xml:space="preserve"> </w:t>
      </w:r>
      <w:r w:rsidRPr="00F7171D">
        <w:rPr>
          <w:rFonts w:ascii="Sylfaen" w:hAnsi="Sylfaen" w:cs="Sylfaen"/>
          <w:b/>
          <w:u w:val="single"/>
          <w:lang w:val="hy-AM"/>
        </w:rPr>
        <w:t>ակտեր</w:t>
      </w:r>
      <w:r w:rsidRPr="00F7171D">
        <w:rPr>
          <w:rFonts w:cs="Arial"/>
          <w:b/>
          <w:u w:val="single"/>
          <w:lang w:val="hy-AM"/>
        </w:rPr>
        <w:t xml:space="preserve"> </w:t>
      </w:r>
    </w:p>
    <w:p w14:paraId="09E3E3D5" w14:textId="77777777" w:rsidR="006467E4" w:rsidRPr="00F7171D" w:rsidRDefault="006467E4" w:rsidP="00A425CA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Ընթացի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ում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րք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կ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շատակել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ՏՀ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ճ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րսահմ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հոսք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Հելսինկի</w:t>
      </w:r>
      <w:r w:rsidRPr="00F7171D">
        <w:rPr>
          <w:rFonts w:cs="Arial"/>
          <w:lang w:val="hy-AM"/>
        </w:rPr>
        <w:t>, 1992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>) «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արձանագրությունը</w:t>
      </w:r>
      <w:r w:rsidRPr="00F7171D">
        <w:rPr>
          <w:rStyle w:val="FootnoteReference"/>
          <w:rFonts w:cs="Arial"/>
          <w:lang w:val="hy-AM"/>
        </w:rPr>
        <w:footnoteReference w:id="131"/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Լոնդոն</w:t>
      </w:r>
      <w:r w:rsidRPr="00F7171D">
        <w:rPr>
          <w:rFonts w:cs="Arial"/>
          <w:lang w:val="hy-AM"/>
        </w:rPr>
        <w:t>, 1999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ներկայում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վավեր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փուլ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։</w:t>
      </w:r>
      <w:r w:rsidRPr="00F7171D">
        <w:rPr>
          <w:rFonts w:cs="Arial"/>
          <w:lang w:val="hy-AM"/>
        </w:rPr>
        <w:t xml:space="preserve"> </w:t>
      </w:r>
    </w:p>
    <w:p w14:paraId="06A80B4B" w14:textId="6B679568" w:rsidR="006467E4" w:rsidRPr="00F7171D" w:rsidRDefault="006467E4" w:rsidP="00A425CA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Արձանագր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րդ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ողջ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կեց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րելավ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իջոց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երառյալ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հա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վանդ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նխ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վերահսկումը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նվազեցում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ձանագրությու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ջին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սակով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որ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ընդունվ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պահով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տշաճ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տակարա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հեռացում</w:t>
      </w:r>
      <w:r w:rsidRPr="00F7171D">
        <w:rPr>
          <w:rFonts w:cs="Arial"/>
          <w:lang w:val="hy-AM"/>
        </w:rPr>
        <w:t xml:space="preserve">, </w:t>
      </w:r>
      <w:r w:rsidRPr="00F7171D">
        <w:rPr>
          <w:rFonts w:ascii="Sylfaen" w:hAnsi="Sylfaen" w:cs="Sylfaen"/>
          <w:lang w:val="hy-AM"/>
        </w:rPr>
        <w:t>ինչ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="0057796B" w:rsidRPr="00F7171D">
        <w:rPr>
          <w:rFonts w:ascii="Sylfaen" w:hAnsi="Sylfaen" w:cs="Sylfaen"/>
          <w:lang w:val="hy-AM"/>
        </w:rPr>
        <w:t>պահպա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իտան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յ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պատակ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սն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ողմ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ետ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եղ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մելու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որ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թիրախնե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ահմանե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րանք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րտավոր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ա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ազեցնել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ետ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պ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իվանդություն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ռնկումներ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հատ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դեպքերը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րձանագրություն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ռեսուրսն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ռավ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ինստիտուտ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րջանակներ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երառ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ալ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աղադրիչ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շաղկապելով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սոցիալ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տնտես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զարգացում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բն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կոհոմակարգ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խնդրին։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նձն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արևորվում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ամատակարա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կեղտաջր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քր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ը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ղքատ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կարդակ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վազե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մատեքստում։</w:t>
      </w:r>
    </w:p>
    <w:p w14:paraId="77C5F676" w14:textId="77777777" w:rsidR="006467E4" w:rsidRPr="00F7171D" w:rsidRDefault="006467E4" w:rsidP="00A425CA">
      <w:pPr>
        <w:pStyle w:val="ListParagraph"/>
        <w:spacing w:after="0"/>
        <w:ind w:left="0" w:firstLine="567"/>
        <w:jc w:val="both"/>
        <w:rPr>
          <w:rFonts w:cs="Arial"/>
          <w:lang w:val="hy-AM"/>
        </w:rPr>
      </w:pPr>
      <w:r w:rsidRPr="00F7171D">
        <w:rPr>
          <w:rFonts w:ascii="Sylfaen" w:hAnsi="Sylfaen" w:cs="Sylfaen"/>
          <w:lang w:val="hy-AM"/>
        </w:rPr>
        <w:t>ՄԱԿ</w:t>
      </w:r>
      <w:r w:rsidRPr="00F7171D">
        <w:rPr>
          <w:rFonts w:cs="Arial"/>
          <w:lang w:val="hy-AM"/>
        </w:rPr>
        <w:t>-</w:t>
      </w:r>
      <w:r w:rsidRPr="00F7171D">
        <w:rPr>
          <w:rFonts w:ascii="Sylfaen" w:hAnsi="Sylfaen" w:cs="Sylfaen"/>
          <w:lang w:val="hy-AM"/>
        </w:rPr>
        <w:t>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ԵՏՀ</w:t>
      </w:r>
      <w:r w:rsidRPr="00F7171D">
        <w:rPr>
          <w:rFonts w:cs="Arial"/>
          <w:lang w:val="hy-AM"/>
        </w:rPr>
        <w:t xml:space="preserve"> «</w:t>
      </w:r>
      <w:r w:rsidRPr="00F7171D">
        <w:rPr>
          <w:rFonts w:ascii="Sylfaen" w:hAnsi="Sylfaen" w:cs="Sylfaen"/>
          <w:lang w:val="hy-AM"/>
        </w:rPr>
        <w:t>Միջազգ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լճ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նդրսահմանայի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ջրհոսքերի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հպանությ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և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օգտագործ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մասին</w:t>
      </w:r>
      <w:r w:rsidRPr="00F7171D">
        <w:rPr>
          <w:rFonts w:cs="Arial"/>
          <w:lang w:val="hy-AM"/>
        </w:rPr>
        <w:t xml:space="preserve">» </w:t>
      </w:r>
      <w:r w:rsidRPr="00F7171D">
        <w:rPr>
          <w:rFonts w:ascii="Sylfaen" w:hAnsi="Sylfaen" w:cs="Sylfaen"/>
          <w:lang w:val="hy-AM"/>
        </w:rPr>
        <w:t>կոնվենցիայի</w:t>
      </w:r>
      <w:r w:rsidRPr="00F7171D">
        <w:rPr>
          <w:rStyle w:val="FootnoteReference"/>
          <w:rFonts w:cs="Arial"/>
          <w:lang w:val="hy-AM"/>
        </w:rPr>
        <w:footnoteReference w:id="132"/>
      </w:r>
      <w:r w:rsidRPr="00F7171D">
        <w:rPr>
          <w:rFonts w:cs="Arial"/>
          <w:lang w:val="hy-AM"/>
        </w:rPr>
        <w:t xml:space="preserve"> (</w:t>
      </w:r>
      <w:r w:rsidRPr="00F7171D">
        <w:rPr>
          <w:rFonts w:ascii="Sylfaen" w:hAnsi="Sylfaen" w:cs="Sylfaen"/>
          <w:lang w:val="hy-AM"/>
        </w:rPr>
        <w:t>Հելսինկի</w:t>
      </w:r>
      <w:r w:rsidRPr="00F7171D">
        <w:rPr>
          <w:rFonts w:cs="Arial"/>
          <w:lang w:val="hy-AM"/>
        </w:rPr>
        <w:t>, 1992</w:t>
      </w:r>
      <w:r w:rsidRPr="00F7171D">
        <w:rPr>
          <w:rFonts w:ascii="Sylfaen" w:hAnsi="Sylfaen" w:cs="Sylfaen"/>
          <w:lang w:val="hy-AM"/>
        </w:rPr>
        <w:t>թ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cs="Arial"/>
          <w:lang w:val="hy-AM"/>
        </w:rPr>
        <w:t xml:space="preserve">) </w:t>
      </w:r>
      <w:r w:rsidRPr="00F7171D">
        <w:rPr>
          <w:rFonts w:ascii="Sylfaen" w:hAnsi="Sylfaen" w:cs="Sylfaen"/>
          <w:lang w:val="hy-AM"/>
        </w:rPr>
        <w:t>վավերացմ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հարց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կախ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է՝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պայմանավորված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առավելապես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քաղաքական</w:t>
      </w:r>
      <w:r w:rsidRPr="00F7171D">
        <w:rPr>
          <w:rFonts w:cs="Arial"/>
          <w:lang w:val="hy-AM"/>
        </w:rPr>
        <w:t xml:space="preserve"> </w:t>
      </w:r>
      <w:r w:rsidRPr="00F7171D">
        <w:rPr>
          <w:rFonts w:ascii="Sylfaen" w:hAnsi="Sylfaen" w:cs="Sylfaen"/>
          <w:lang w:val="hy-AM"/>
        </w:rPr>
        <w:t>նկատառումներով։</w:t>
      </w:r>
      <w:r w:rsidRPr="00F7171D">
        <w:rPr>
          <w:rFonts w:cs="Arial"/>
          <w:lang w:val="hy-AM"/>
        </w:rPr>
        <w:t xml:space="preserve"> </w:t>
      </w:r>
    </w:p>
    <w:p w14:paraId="008D123E" w14:textId="77777777" w:rsidR="006467E4" w:rsidRPr="00F7171D" w:rsidRDefault="006467E4" w:rsidP="006467E4">
      <w:pPr>
        <w:pStyle w:val="ListParagraph"/>
        <w:spacing w:after="0" w:line="240" w:lineRule="auto"/>
        <w:ind w:left="0" w:firstLine="567"/>
        <w:jc w:val="both"/>
        <w:rPr>
          <w:rFonts w:cs="Arial"/>
          <w:lang w:val="hy-AM"/>
        </w:rPr>
      </w:pPr>
    </w:p>
    <w:p w14:paraId="3F01944A" w14:textId="77777777" w:rsidR="006467E4" w:rsidRPr="00F7171D" w:rsidRDefault="006467E4" w:rsidP="006467E4">
      <w:pPr>
        <w:pStyle w:val="ListParagraph"/>
        <w:spacing w:after="0" w:line="240" w:lineRule="auto"/>
        <w:ind w:left="0" w:firstLine="567"/>
        <w:jc w:val="both"/>
        <w:rPr>
          <w:rFonts w:cs="Arial"/>
          <w:u w:val="single"/>
          <w:lang w:val="hy-AM"/>
        </w:rPr>
      </w:pPr>
      <w:r w:rsidRPr="00F7171D">
        <w:rPr>
          <w:rFonts w:ascii="Sylfaen" w:hAnsi="Sylfaen" w:cs="Sylfaen"/>
          <w:u w:val="single"/>
          <w:lang w:val="hy-AM"/>
        </w:rPr>
        <w:t>Ծրագրեր</w:t>
      </w:r>
      <w:r w:rsidRPr="00F7171D">
        <w:rPr>
          <w:rFonts w:ascii="MS Gothic" w:eastAsia="MS Gothic" w:hAnsi="MS Gothic" w:cs="MS Gothic"/>
          <w:u w:val="single"/>
          <w:lang w:val="hy-AM"/>
        </w:rPr>
        <w:t>․</w:t>
      </w:r>
    </w:p>
    <w:tbl>
      <w:tblPr>
        <w:tblStyle w:val="TableGrid"/>
        <w:tblW w:w="0" w:type="auto"/>
        <w:jc w:val="center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ayout w:type="fixed"/>
        <w:tblLook w:val="04A0" w:firstRow="1" w:lastRow="0" w:firstColumn="1" w:lastColumn="0" w:noHBand="0" w:noVBand="1"/>
      </w:tblPr>
      <w:tblGrid>
        <w:gridCol w:w="354"/>
        <w:gridCol w:w="2004"/>
        <w:gridCol w:w="2070"/>
        <w:gridCol w:w="2160"/>
        <w:gridCol w:w="2988"/>
      </w:tblGrid>
      <w:tr w:rsidR="00BF5C39" w:rsidRPr="00F7171D" w14:paraId="08E52109" w14:textId="77777777" w:rsidTr="005F09E7">
        <w:trPr>
          <w:jc w:val="center"/>
        </w:trPr>
        <w:tc>
          <w:tcPr>
            <w:tcW w:w="354" w:type="dxa"/>
          </w:tcPr>
          <w:p w14:paraId="3AA2A477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N</w:t>
            </w:r>
          </w:p>
        </w:tc>
        <w:tc>
          <w:tcPr>
            <w:tcW w:w="2004" w:type="dxa"/>
          </w:tcPr>
          <w:p w14:paraId="0C8C3669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Ծրագ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վանումը</w:t>
            </w:r>
          </w:p>
        </w:tc>
        <w:tc>
          <w:tcPr>
            <w:tcW w:w="2070" w:type="dxa"/>
          </w:tcPr>
          <w:p w14:paraId="7A101110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Ֆինանսավորող</w:t>
            </w:r>
          </w:p>
        </w:tc>
        <w:tc>
          <w:tcPr>
            <w:tcW w:w="2160" w:type="dxa"/>
          </w:tcPr>
          <w:p w14:paraId="556B987C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Իրականացնող</w:t>
            </w:r>
          </w:p>
        </w:tc>
        <w:tc>
          <w:tcPr>
            <w:tcW w:w="2988" w:type="dxa"/>
          </w:tcPr>
          <w:p w14:paraId="1BC5A8B0" w14:textId="77777777" w:rsidR="006467E4" w:rsidRPr="00F7171D" w:rsidRDefault="006467E4" w:rsidP="00A425CA">
            <w:pPr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Նկարագրություն</w:t>
            </w:r>
          </w:p>
        </w:tc>
      </w:tr>
      <w:tr w:rsidR="00BF5C39" w:rsidRPr="00B9607B" w14:paraId="759F212E" w14:textId="77777777" w:rsidTr="005F09E7">
        <w:trPr>
          <w:jc w:val="center"/>
        </w:trPr>
        <w:tc>
          <w:tcPr>
            <w:tcW w:w="354" w:type="dxa"/>
          </w:tcPr>
          <w:p w14:paraId="5931197B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2004" w:type="dxa"/>
          </w:tcPr>
          <w:p w14:paraId="4BAB5AE6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րավ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վկ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ահպ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ում</w:t>
            </w:r>
            <w:r w:rsidRPr="00F7171D">
              <w:rPr>
                <w:rFonts w:cs="Arial"/>
                <w:lang w:val="hy-AM"/>
              </w:rPr>
              <w:t xml:space="preserve"> (2003)</w:t>
            </w:r>
          </w:p>
        </w:tc>
        <w:tc>
          <w:tcPr>
            <w:tcW w:w="2070" w:type="dxa"/>
          </w:tcPr>
          <w:p w14:paraId="07CB13E2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USAID, Eurasia Foundation</w:t>
            </w:r>
          </w:p>
        </w:tc>
        <w:tc>
          <w:tcPr>
            <w:tcW w:w="2160" w:type="dxa"/>
          </w:tcPr>
          <w:p w14:paraId="14C66EEA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Կ</w:t>
            </w:r>
          </w:p>
        </w:tc>
        <w:tc>
          <w:tcPr>
            <w:tcW w:w="2988" w:type="dxa"/>
          </w:tcPr>
          <w:p w14:paraId="1B99C820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րաս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ողովածու։</w:t>
            </w:r>
          </w:p>
        </w:tc>
      </w:tr>
      <w:tr w:rsidR="00BF5C39" w:rsidRPr="00B9607B" w14:paraId="1B40CEB4" w14:textId="77777777" w:rsidTr="005F09E7">
        <w:trPr>
          <w:jc w:val="center"/>
        </w:trPr>
        <w:tc>
          <w:tcPr>
            <w:tcW w:w="354" w:type="dxa"/>
          </w:tcPr>
          <w:p w14:paraId="74C8CC55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2004" w:type="dxa"/>
          </w:tcPr>
          <w:p w14:paraId="5653C500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րավ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վկ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</w:t>
            </w:r>
            <w:r w:rsidRPr="00F7171D">
              <w:rPr>
                <w:rFonts w:cs="Arial"/>
                <w:lang w:val="hy-AM"/>
              </w:rPr>
              <w:t>»</w:t>
            </w:r>
          </w:p>
          <w:p w14:paraId="66B96F08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</w:p>
          <w:p w14:paraId="72E58488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րավ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վկ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ղադրիչ</w:t>
            </w:r>
            <w:r w:rsidRPr="00F7171D">
              <w:rPr>
                <w:rFonts w:cs="Arial"/>
                <w:lang w:val="hy-AM"/>
              </w:rPr>
              <w:t xml:space="preserve"> (2002)</w:t>
            </w:r>
          </w:p>
        </w:tc>
        <w:tc>
          <w:tcPr>
            <w:tcW w:w="2070" w:type="dxa"/>
          </w:tcPr>
          <w:p w14:paraId="6A1A548F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USAID</w:t>
            </w:r>
          </w:p>
        </w:tc>
        <w:tc>
          <w:tcPr>
            <w:tcW w:w="2160" w:type="dxa"/>
          </w:tcPr>
          <w:p w14:paraId="0F2AD53C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DAI </w:t>
            </w:r>
          </w:p>
        </w:tc>
        <w:tc>
          <w:tcPr>
            <w:tcW w:w="2988" w:type="dxa"/>
          </w:tcPr>
          <w:p w14:paraId="794305C2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օգ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իլո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ներ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լազ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ում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Ադրբեջ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ստ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րամի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Դեբե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ում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այաստ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ստան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չ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գ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</w:tr>
      <w:tr w:rsidR="00BF5C39" w:rsidRPr="00B9607B" w14:paraId="2940BBE6" w14:textId="77777777" w:rsidTr="005F09E7">
        <w:trPr>
          <w:jc w:val="center"/>
        </w:trPr>
        <w:tc>
          <w:tcPr>
            <w:tcW w:w="354" w:type="dxa"/>
          </w:tcPr>
          <w:p w14:paraId="2046802C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2004" w:type="dxa"/>
          </w:tcPr>
          <w:p w14:paraId="4BAFD4FA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տիմալ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ուժ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լոբ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» (2008-2011)</w:t>
            </w:r>
          </w:p>
        </w:tc>
        <w:tc>
          <w:tcPr>
            <w:tcW w:w="2070" w:type="dxa"/>
          </w:tcPr>
          <w:p w14:paraId="338A4F1E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UNDP</w:t>
            </w:r>
          </w:p>
        </w:tc>
        <w:tc>
          <w:tcPr>
            <w:tcW w:w="2160" w:type="dxa"/>
          </w:tcPr>
          <w:p w14:paraId="5C09F2A3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  <w:tc>
          <w:tcPr>
            <w:tcW w:w="2988" w:type="dxa"/>
          </w:tcPr>
          <w:p w14:paraId="04AE2EA9" w14:textId="4AC5837C" w:rsidR="006467E4" w:rsidRPr="00F7171D" w:rsidRDefault="006467E4" w:rsidP="001C0DCB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զորություն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իք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հայ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լուծ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շվետվող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մապատասխանություն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ւթյու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88694D"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մ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1C0DCB">
              <w:rPr>
                <w:rFonts w:ascii="Sylfaen" w:hAnsi="Sylfaen" w:cs="Sylfaen"/>
                <w:lang w:val="hy-AM"/>
              </w:rPr>
              <w:t>առաջարկությունների</w:t>
            </w:r>
            <w:r w:rsidR="001C0DCB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թեթ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88694D" w:rsidRPr="00F7171D">
              <w:rPr>
                <w:rFonts w:ascii="Sylfaen" w:hAnsi="Sylfaen" w:cs="Sylfaen"/>
                <w:lang w:val="hy-AM"/>
              </w:rPr>
              <w:t>անդրադառ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ին։</w:t>
            </w:r>
          </w:p>
        </w:tc>
      </w:tr>
      <w:tr w:rsidR="00BF5C39" w:rsidRPr="00B9607B" w14:paraId="6067E817" w14:textId="77777777" w:rsidTr="005F09E7">
        <w:trPr>
          <w:jc w:val="center"/>
        </w:trPr>
        <w:tc>
          <w:tcPr>
            <w:tcW w:w="354" w:type="dxa"/>
          </w:tcPr>
          <w:p w14:paraId="33752A5E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2004" w:type="dxa"/>
          </w:tcPr>
          <w:p w14:paraId="30E71A63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Դեպ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</w:t>
            </w:r>
            <w:r w:rsidRPr="00F7171D">
              <w:rPr>
                <w:rFonts w:cs="Arial"/>
                <w:lang w:val="hy-AM"/>
              </w:rPr>
              <w:t>» (2013-2014)</w:t>
            </w:r>
          </w:p>
        </w:tc>
        <w:tc>
          <w:tcPr>
            <w:tcW w:w="2070" w:type="dxa"/>
          </w:tcPr>
          <w:p w14:paraId="2CEC1152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OECD</w:t>
            </w:r>
          </w:p>
        </w:tc>
        <w:tc>
          <w:tcPr>
            <w:tcW w:w="2160" w:type="dxa"/>
          </w:tcPr>
          <w:p w14:paraId="776149F5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Tremolet Consulting, «</w:t>
            </w:r>
            <w:r w:rsidRPr="00F7171D">
              <w:rPr>
                <w:rFonts w:ascii="Sylfaen" w:hAnsi="Sylfaen" w:cs="Sylfaen"/>
                <w:lang w:val="hy-AM"/>
              </w:rPr>
              <w:t>Ջինջ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ՍՊԸ</w:t>
            </w:r>
          </w:p>
        </w:tc>
        <w:tc>
          <w:tcPr>
            <w:tcW w:w="2988" w:type="dxa"/>
          </w:tcPr>
          <w:p w14:paraId="6A5F2DAB" w14:textId="1652030B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ւսումնասի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որոշ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իվ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անապարհ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3 </w:t>
            </w:r>
            <w:r w:rsidRPr="00F7171D">
              <w:rPr>
                <w:rFonts w:ascii="Sylfaen" w:hAnsi="Sylfaen" w:cs="Sylfaen"/>
                <w:lang w:val="hy-AM"/>
              </w:rPr>
              <w:t>փուլերով։</w:t>
            </w:r>
            <w:r w:rsidRPr="00F7171D">
              <w:rPr>
                <w:rFonts w:cs="Arial"/>
                <w:lang w:val="hy-AM"/>
              </w:rPr>
              <w:t xml:space="preserve"> 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դր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դրյալ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նահա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տկորոշ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գ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նկալ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ումները։</w:t>
            </w:r>
            <w:r w:rsidRPr="00F7171D">
              <w:rPr>
                <w:rFonts w:cs="Arial"/>
                <w:lang w:val="hy-AM"/>
              </w:rPr>
              <w:t xml:space="preserve"> 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փոխ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որոշ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88694D" w:rsidRPr="00F7171D">
              <w:rPr>
                <w:rFonts w:ascii="Sylfaen" w:hAnsi="Sylfaen" w:cs="Sylfaen"/>
                <w:lang w:val="hy-AM"/>
              </w:rPr>
              <w:t>այլընտր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սնավորապես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շտաբ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ւմ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ները։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</w:t>
            </w:r>
            <w:r w:rsidR="001C0DCB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33"/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28082DD4" w14:textId="77777777" w:rsidTr="005F09E7">
        <w:trPr>
          <w:jc w:val="center"/>
        </w:trPr>
        <w:tc>
          <w:tcPr>
            <w:tcW w:w="354" w:type="dxa"/>
          </w:tcPr>
          <w:p w14:paraId="0D3F9493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2004" w:type="dxa"/>
          </w:tcPr>
          <w:p w14:paraId="5B337330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խոս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(2008)</w:t>
            </w:r>
          </w:p>
        </w:tc>
        <w:tc>
          <w:tcPr>
            <w:tcW w:w="2070" w:type="dxa"/>
          </w:tcPr>
          <w:p w14:paraId="5FD6E395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OECD</w:t>
            </w:r>
          </w:p>
        </w:tc>
        <w:tc>
          <w:tcPr>
            <w:tcW w:w="2160" w:type="dxa"/>
          </w:tcPr>
          <w:p w14:paraId="51E5C197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ագի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տ</w:t>
            </w:r>
          </w:p>
        </w:tc>
        <w:tc>
          <w:tcPr>
            <w:tcW w:w="2988" w:type="dxa"/>
          </w:tcPr>
          <w:p w14:paraId="76409E5C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խոս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թ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յուղ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թե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ոշափ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ւսա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որոգ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լայ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յու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վոր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սպառ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յուջ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ց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րտասահման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կ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մաշնորհ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արենպա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ապահ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հարցեր։</w:t>
            </w:r>
          </w:p>
        </w:tc>
      </w:tr>
      <w:tr w:rsidR="00BF5C39" w:rsidRPr="00B9607B" w14:paraId="37E5EE12" w14:textId="77777777" w:rsidTr="005F09E7">
        <w:trPr>
          <w:jc w:val="center"/>
        </w:trPr>
        <w:tc>
          <w:tcPr>
            <w:tcW w:w="354" w:type="dxa"/>
          </w:tcPr>
          <w:p w14:paraId="5CD2E1F9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2004" w:type="dxa"/>
          </w:tcPr>
          <w:p w14:paraId="213403FF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րթ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ում</w:t>
            </w:r>
            <w:r w:rsidRPr="00F7171D">
              <w:rPr>
                <w:rFonts w:cs="Arial"/>
                <w:lang w:val="hy-AM"/>
              </w:rPr>
              <w:t xml:space="preserve"> (2002)</w:t>
            </w:r>
          </w:p>
        </w:tc>
        <w:tc>
          <w:tcPr>
            <w:tcW w:w="2070" w:type="dxa"/>
          </w:tcPr>
          <w:p w14:paraId="638A0EBF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Royal Haskoning</w:t>
            </w:r>
          </w:p>
        </w:tc>
        <w:tc>
          <w:tcPr>
            <w:tcW w:w="2160" w:type="dxa"/>
          </w:tcPr>
          <w:p w14:paraId="4264AFAB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երոնի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նն</w:t>
            </w:r>
          </w:p>
        </w:tc>
        <w:tc>
          <w:tcPr>
            <w:tcW w:w="2988" w:type="dxa"/>
          </w:tcPr>
          <w:p w14:paraId="2BB41DBF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հու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վենցի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անաչմա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լայ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ր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։</w:t>
            </w:r>
          </w:p>
        </w:tc>
      </w:tr>
      <w:tr w:rsidR="00BF5C39" w:rsidRPr="00F7171D" w14:paraId="74B0F250" w14:textId="77777777" w:rsidTr="005F09E7">
        <w:trPr>
          <w:jc w:val="center"/>
        </w:trPr>
        <w:tc>
          <w:tcPr>
            <w:tcW w:w="354" w:type="dxa"/>
          </w:tcPr>
          <w:p w14:paraId="0AEAFF89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2004" w:type="dxa"/>
          </w:tcPr>
          <w:p w14:paraId="7459D9D2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ի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դե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գործակց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ԳԱՏՕ</w:t>
            </w:r>
            <w:r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2070" w:type="dxa"/>
          </w:tcPr>
          <w:p w14:paraId="36065031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ԶԳ</w:t>
            </w:r>
          </w:p>
        </w:tc>
        <w:tc>
          <w:tcPr>
            <w:tcW w:w="2160" w:type="dxa"/>
          </w:tcPr>
          <w:p w14:paraId="2B3F27DE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ASPIRED (</w:t>
            </w:r>
            <w:r w:rsidRPr="00F7171D">
              <w:rPr>
                <w:rFonts w:ascii="Sylfaen" w:hAnsi="Sylfaen" w:cs="Sylfaen"/>
                <w:lang w:val="hy-AM"/>
              </w:rPr>
              <w:t>ԳԱՏՕ</w:t>
            </w:r>
            <w:r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2988" w:type="dxa"/>
          </w:tcPr>
          <w:p w14:paraId="30E92EBD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տ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եխնոլոգի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որարա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ձեռ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գործ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դե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վ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մ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7CB2E03F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</w:p>
          <w:p w14:paraId="7551DE0C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ոնշ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գոր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ՏՕ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ւթյուններով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60C07AA7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532E4217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30AA5C00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րավակիր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ում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12983835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գործակցություն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3E83FC57" w14:textId="77777777" w:rsidTr="005F09E7">
        <w:trPr>
          <w:jc w:val="center"/>
        </w:trPr>
        <w:tc>
          <w:tcPr>
            <w:tcW w:w="354" w:type="dxa"/>
          </w:tcPr>
          <w:p w14:paraId="434CD595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b/>
                <w:lang w:val="hy-AM"/>
              </w:rPr>
            </w:pPr>
          </w:p>
        </w:tc>
        <w:tc>
          <w:tcPr>
            <w:tcW w:w="2004" w:type="dxa"/>
          </w:tcPr>
          <w:p w14:paraId="75AA8BF8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յաստ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</w:t>
            </w:r>
            <w:r w:rsidRPr="00F7171D">
              <w:rPr>
                <w:rFonts w:cs="Arial"/>
                <w:lang w:val="hy-AM"/>
              </w:rPr>
              <w:t xml:space="preserve"> 2018-2020</w:t>
            </w:r>
          </w:p>
        </w:tc>
        <w:tc>
          <w:tcPr>
            <w:tcW w:w="2070" w:type="dxa"/>
          </w:tcPr>
          <w:p w14:paraId="2AC896F1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Հ</w:t>
            </w:r>
          </w:p>
        </w:tc>
        <w:tc>
          <w:tcPr>
            <w:tcW w:w="2160" w:type="dxa"/>
          </w:tcPr>
          <w:p w14:paraId="6C535A1D" w14:textId="77777777" w:rsidR="006467E4" w:rsidRPr="00F7171D" w:rsidRDefault="006467E4" w:rsidP="00A425CA">
            <w:pPr>
              <w:pStyle w:val="ListParagraph"/>
              <w:spacing w:after="200"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յ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այ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ղ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Կ</w:t>
            </w:r>
          </w:p>
        </w:tc>
        <w:tc>
          <w:tcPr>
            <w:tcW w:w="2988" w:type="dxa"/>
          </w:tcPr>
          <w:p w14:paraId="54B4FE13" w14:textId="77777777" w:rsidR="006467E4" w:rsidRPr="00F7171D" w:rsidRDefault="006467E4" w:rsidP="0088694D">
            <w:pPr>
              <w:spacing w:after="200" w:line="276" w:lineRule="auto"/>
              <w:ind w:firstLine="567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ությ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ՋՋՀՀ</w:t>
            </w:r>
            <w:r w:rsidRPr="00F7171D">
              <w:rPr>
                <w:rFonts w:cs="Arial"/>
                <w:lang w:val="hy-AM"/>
              </w:rPr>
              <w:t>)</w:t>
            </w:r>
            <w:r w:rsidR="0088694D" w:rsidRPr="00007EE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="0088694D" w:rsidRPr="00007EED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>,</w:t>
            </w:r>
            <w:r w:rsidR="0088694D" w:rsidRPr="00007EE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="0088694D" w:rsidRPr="00007EED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նիշների</w:t>
            </w:r>
            <w:r w:rsidR="0088694D" w:rsidRPr="00007EE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="0088694D" w:rsidRPr="00007EED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ուների</w:t>
            </w:r>
            <w:r w:rsidRPr="00F7171D">
              <w:rPr>
                <w:rFonts w:cs="Arial"/>
                <w:lang w:val="hy-AM"/>
              </w:rPr>
              <w:t>,</w:t>
            </w:r>
            <w:r w:rsidR="0088694D" w:rsidRPr="00007EE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տար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="0088694D" w:rsidRPr="00007EED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բյու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ը։</w:t>
            </w:r>
          </w:p>
        </w:tc>
      </w:tr>
    </w:tbl>
    <w:p w14:paraId="68745C7C" w14:textId="77777777" w:rsidR="006467E4" w:rsidRPr="00F7171D" w:rsidRDefault="006467E4" w:rsidP="006467E4">
      <w:pPr>
        <w:spacing w:after="0" w:line="240" w:lineRule="auto"/>
        <w:jc w:val="center"/>
        <w:rPr>
          <w:rFonts w:eastAsia="MS Gothic" w:cs="Arial"/>
          <w:lang w:val="hy-AM"/>
        </w:rPr>
      </w:pPr>
    </w:p>
    <w:p w14:paraId="530CFACE" w14:textId="77777777" w:rsidR="006467E4" w:rsidRPr="00F7171D" w:rsidRDefault="006467E4" w:rsidP="006467E4">
      <w:pPr>
        <w:spacing w:after="0" w:line="240" w:lineRule="auto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br w:type="page"/>
      </w:r>
    </w:p>
    <w:p w14:paraId="33FE910C" w14:textId="77777777" w:rsidR="006467E4" w:rsidRPr="00F7171D" w:rsidRDefault="006467E4" w:rsidP="005809DD">
      <w:pPr>
        <w:pStyle w:val="Heading2"/>
        <w:rPr>
          <w:rFonts w:asciiTheme="minorHAnsi" w:eastAsia="MS Gothic" w:hAnsiTheme="minorHAnsi" w:cs="Arial"/>
        </w:rPr>
      </w:pPr>
      <w:bookmarkStart w:id="190" w:name="_Toc506388714"/>
      <w:r w:rsidRPr="00F7171D">
        <w:rPr>
          <w:rFonts w:eastAsia="MS Gothic"/>
        </w:rPr>
        <w:t>Հավելված</w:t>
      </w:r>
      <w:r w:rsidRPr="00F7171D">
        <w:rPr>
          <w:rFonts w:asciiTheme="minorHAnsi" w:eastAsia="MS Gothic" w:hAnsiTheme="minorHAnsi" w:cs="Arial"/>
        </w:rPr>
        <w:t xml:space="preserve"> 4</w:t>
      </w:r>
      <w:bookmarkEnd w:id="190"/>
    </w:p>
    <w:p w14:paraId="480F3587" w14:textId="77777777" w:rsidR="006467E4" w:rsidRPr="00F7171D" w:rsidRDefault="006467E4" w:rsidP="00A425CA">
      <w:pPr>
        <w:spacing w:after="0" w:line="240" w:lineRule="auto"/>
        <w:jc w:val="both"/>
        <w:rPr>
          <w:rFonts w:eastAsia="MS Gothic" w:cs="Arial"/>
          <w:b/>
          <w:lang w:val="hy-AM"/>
        </w:rPr>
      </w:pPr>
      <w:r w:rsidRPr="00F7171D">
        <w:rPr>
          <w:rFonts w:ascii="Sylfaen" w:eastAsia="MS Gothic" w:hAnsi="Sylfaen" w:cs="Sylfaen"/>
          <w:b/>
          <w:lang w:val="hy-AM"/>
        </w:rPr>
        <w:t>Ջրի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ազգային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խորհրդի</w:t>
      </w:r>
      <w:r w:rsidRPr="00F7171D">
        <w:rPr>
          <w:rFonts w:eastAsia="MS Gothic" w:cs="Arial"/>
          <w:b/>
          <w:lang w:val="hy-AM"/>
        </w:rPr>
        <w:t xml:space="preserve"> 2012 </w:t>
      </w:r>
      <w:r w:rsidRPr="00F7171D">
        <w:rPr>
          <w:rFonts w:ascii="Sylfaen" w:eastAsia="MS Gothic" w:hAnsi="Sylfaen" w:cs="Sylfaen"/>
          <w:b/>
          <w:lang w:val="hy-AM"/>
        </w:rPr>
        <w:t>թվականի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նիստերի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արձանագրություններ</w:t>
      </w:r>
    </w:p>
    <w:p w14:paraId="0A85506A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2012 </w:t>
      </w:r>
      <w:r w:rsidRPr="00F7171D">
        <w:rPr>
          <w:rFonts w:ascii="Sylfaen" w:eastAsia="MS Gothic" w:hAnsi="Sylfaen" w:cs="Sylfaen"/>
          <w:lang w:val="hy-AM"/>
        </w:rPr>
        <w:t>թվական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սեպտեմբերի</w:t>
      </w:r>
      <w:r w:rsidRPr="00F7171D">
        <w:rPr>
          <w:rFonts w:eastAsia="MS Gothic" w:cs="Arial"/>
          <w:lang w:val="hy-AM"/>
        </w:rPr>
        <w:t xml:space="preserve"> 7</w:t>
      </w:r>
      <w:r w:rsidRPr="00F7171D">
        <w:rPr>
          <w:rFonts w:cs="Arial"/>
          <w:shd w:val="clear" w:color="auto" w:fill="FFFFFF"/>
          <w:vertAlign w:val="superscript"/>
          <w:lang w:val="hy-AM"/>
        </w:rPr>
        <w:footnoteReference w:id="134"/>
      </w:r>
    </w:p>
    <w:p w14:paraId="376ABA37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ՓՀԷԿ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ուցե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պատակ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ուն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տանա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յտ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քննարկում</w:t>
      </w:r>
      <w:r w:rsidRPr="00F7171D">
        <w:rPr>
          <w:rFonts w:eastAsia="MS Gothic" w:cs="Arial"/>
          <w:lang w:val="hy-AM"/>
        </w:rPr>
        <w:t>:</w:t>
      </w:r>
    </w:p>
    <w:p w14:paraId="1476A34E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</w:p>
    <w:p w14:paraId="26639A37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Քննարկումներ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ետո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որոշ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 </w:t>
      </w:r>
      <w:r w:rsidRPr="00F7171D">
        <w:rPr>
          <w:rFonts w:ascii="Sylfaen" w:eastAsia="MS Gothic" w:hAnsi="Sylfaen" w:cs="Sylfaen"/>
          <w:lang w:val="hy-AM"/>
        </w:rPr>
        <w:t>հաստատ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ՀԷԿ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ուցե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պատակ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ուն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տանա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մա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երքոնշյա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զմակերպու</w:t>
      </w:r>
      <w:r w:rsidRPr="00F7171D">
        <w:rPr>
          <w:rFonts w:eastAsia="MS Gothic" w:cs="Arial"/>
          <w:lang w:val="hy-AM"/>
        </w:rPr>
        <w:t xml:space="preserve">- </w:t>
      </w:r>
      <w:r w:rsidRPr="00F7171D">
        <w:rPr>
          <w:rFonts w:ascii="Sylfaen" w:eastAsia="MS Gothic" w:hAnsi="Sylfaen" w:cs="Sylfaen"/>
          <w:lang w:val="hy-AM"/>
        </w:rPr>
        <w:t>թյուն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երկայացված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յտերը</w:t>
      </w:r>
      <w:r w:rsidRPr="00F7171D">
        <w:rPr>
          <w:rFonts w:eastAsia="MS Gothic" w:cs="Arial"/>
          <w:lang w:val="hy-AM"/>
        </w:rPr>
        <w:t xml:space="preserve">` </w:t>
      </w:r>
    </w:p>
    <w:p w14:paraId="561FF045" w14:textId="27BA2DB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1)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Գնդասա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`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Գնդասա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ՀԷԿ</w:t>
      </w:r>
      <w:r w:rsidR="0088694D">
        <w:rPr>
          <w:rFonts w:ascii="Sylfaen" w:eastAsia="MS Gothic" w:hAnsi="Sylfaen" w:cs="Arial"/>
          <w:lang w:val="hy-AM"/>
        </w:rPr>
        <w:t>»</w:t>
      </w:r>
      <w:r w:rsidR="0088694D" w:rsidRPr="00F7171D">
        <w:rPr>
          <w:rFonts w:eastAsia="MS Gothic" w:cs="Arial"/>
          <w:lang w:val="hy-AM"/>
        </w:rPr>
        <w:t>.</w:t>
      </w:r>
    </w:p>
    <w:p w14:paraId="22515B10" w14:textId="7059C41A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2)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Վարանց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`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Վարանց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>.</w:t>
      </w:r>
    </w:p>
    <w:p w14:paraId="261F400B" w14:textId="5A8E7610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3)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Սոսեսա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`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Փամբակ</w:t>
      </w:r>
      <w:r w:rsidRPr="00F7171D">
        <w:rPr>
          <w:rFonts w:eastAsia="MS Gothic" w:cs="Arial"/>
          <w:lang w:val="hy-AM"/>
        </w:rPr>
        <w:t xml:space="preserve">-1 </w:t>
      </w:r>
      <w:r w:rsidRPr="00F7171D">
        <w:rPr>
          <w:rFonts w:ascii="Sylfaen" w:eastAsia="MS Gothic" w:hAnsi="Sylfaen" w:cs="Sylfaen"/>
          <w:lang w:val="hy-AM"/>
        </w:rPr>
        <w:t>Փ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>.</w:t>
      </w:r>
    </w:p>
    <w:p w14:paraId="17E8A790" w14:textId="25E02853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4)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Մար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ներջի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`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Մարցիգետ</w:t>
      </w:r>
      <w:r w:rsidRPr="00F7171D">
        <w:rPr>
          <w:rFonts w:eastAsia="MS Gothic" w:cs="Arial"/>
          <w:lang w:val="hy-AM"/>
        </w:rPr>
        <w:t xml:space="preserve">-1 </w:t>
      </w:r>
      <w:r w:rsidRPr="00F7171D">
        <w:rPr>
          <w:rFonts w:ascii="Sylfaen" w:eastAsia="MS Gothic" w:hAnsi="Sylfaen" w:cs="Sylfaen"/>
          <w:lang w:val="hy-AM"/>
        </w:rPr>
        <w:t>Փ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>.</w:t>
      </w:r>
    </w:p>
    <w:p w14:paraId="5370F051" w14:textId="1A1F95BB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5)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Ռու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ընդ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ր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`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Տիգր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եծ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>.</w:t>
      </w:r>
    </w:p>
    <w:p w14:paraId="2EC02553" w14:textId="60F4BC50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6)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Ջին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փա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`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Արփա</w:t>
      </w:r>
      <w:r w:rsidRPr="00F7171D">
        <w:rPr>
          <w:rFonts w:eastAsia="MS Gothic" w:cs="Arial"/>
          <w:lang w:val="hy-AM"/>
        </w:rPr>
        <w:t xml:space="preserve"> -2 </w:t>
      </w:r>
      <w:r w:rsidRPr="00F7171D">
        <w:rPr>
          <w:rFonts w:ascii="Sylfaen" w:eastAsia="MS Gothic" w:hAnsi="Sylfaen" w:cs="Sylfaen"/>
          <w:lang w:val="hy-AM"/>
        </w:rPr>
        <w:t>Փ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>.</w:t>
      </w:r>
    </w:p>
    <w:p w14:paraId="1C64A916" w14:textId="086D04B0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7)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Ջուրլույս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`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Իջևան</w:t>
      </w:r>
      <w:r w:rsidRPr="00F7171D">
        <w:rPr>
          <w:rFonts w:eastAsia="MS Gothic" w:cs="Arial"/>
          <w:lang w:val="hy-AM"/>
        </w:rPr>
        <w:t xml:space="preserve"> -1 </w:t>
      </w:r>
      <w:r w:rsidRPr="00F7171D">
        <w:rPr>
          <w:rFonts w:ascii="Sylfaen" w:eastAsia="MS Gothic" w:hAnsi="Sylfaen" w:cs="Sylfaen"/>
          <w:lang w:val="hy-AM"/>
        </w:rPr>
        <w:t>Փ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>.</w:t>
      </w:r>
    </w:p>
    <w:p w14:paraId="5CB772DA" w14:textId="67911D3D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8)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Էրէմիրէներժի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`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Գեղի</w:t>
      </w:r>
      <w:r w:rsidRPr="00F7171D">
        <w:rPr>
          <w:rFonts w:eastAsia="MS Gothic" w:cs="Arial"/>
          <w:lang w:val="hy-AM"/>
        </w:rPr>
        <w:t xml:space="preserve"> -2 </w:t>
      </w:r>
      <w:r w:rsidRPr="00F7171D">
        <w:rPr>
          <w:rFonts w:ascii="Sylfaen" w:eastAsia="MS Gothic" w:hAnsi="Sylfaen" w:cs="Sylfaen"/>
          <w:lang w:val="hy-AM"/>
        </w:rPr>
        <w:t>Փ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>:</w:t>
      </w:r>
    </w:p>
    <w:p w14:paraId="04BE0870" w14:textId="77777777" w:rsidR="006467E4" w:rsidRPr="00F7171D" w:rsidRDefault="006467E4" w:rsidP="00A425CA">
      <w:pPr>
        <w:tabs>
          <w:tab w:val="left" w:pos="1020"/>
        </w:tabs>
        <w:spacing w:after="0" w:line="240" w:lineRule="auto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ab/>
      </w:r>
    </w:p>
    <w:p w14:paraId="0956721B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2012 </w:t>
      </w:r>
      <w:r w:rsidRPr="00F7171D">
        <w:rPr>
          <w:rFonts w:ascii="Sylfaen" w:eastAsia="MS Gothic" w:hAnsi="Sylfaen" w:cs="Sylfaen"/>
          <w:lang w:val="hy-AM"/>
        </w:rPr>
        <w:t>թվական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ապրիլի</w:t>
      </w:r>
      <w:r w:rsidRPr="00F7171D">
        <w:rPr>
          <w:rFonts w:eastAsia="MS Gothic" w:cs="Arial"/>
          <w:lang w:val="hy-AM"/>
        </w:rPr>
        <w:t xml:space="preserve"> 10</w:t>
      </w:r>
      <w:r w:rsidRPr="00F7171D">
        <w:rPr>
          <w:rFonts w:cs="Arial"/>
          <w:shd w:val="clear" w:color="auto" w:fill="FFFFFF"/>
          <w:vertAlign w:val="superscript"/>
          <w:lang w:val="hy-AM"/>
        </w:rPr>
        <w:footnoteReference w:id="135"/>
      </w:r>
    </w:p>
    <w:p w14:paraId="546418E0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</w:p>
    <w:p w14:paraId="1F1B2384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ՀԷԿ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ուցե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պատակ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ուն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տանա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յտ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քննարկում</w:t>
      </w:r>
      <w:r w:rsidRPr="00F7171D">
        <w:rPr>
          <w:rFonts w:eastAsia="MS Gothic" w:cs="Arial"/>
          <w:lang w:val="hy-AM"/>
        </w:rPr>
        <w:t xml:space="preserve"> </w:t>
      </w:r>
    </w:p>
    <w:p w14:paraId="6F2E4622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</w:p>
    <w:p w14:paraId="5D45759E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Քննարկումներ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ետո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որոշվեց</w:t>
      </w:r>
      <w:r w:rsidRPr="00F7171D">
        <w:rPr>
          <w:rFonts w:eastAsia="MS Gothic" w:cs="Arial"/>
          <w:lang w:val="hy-AM"/>
        </w:rPr>
        <w:t>`</w:t>
      </w:r>
    </w:p>
    <w:p w14:paraId="4CBE248F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>1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նձնարար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նապահպան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խարա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Հարությունյանին</w:t>
      </w:r>
      <w:r w:rsidRPr="00F7171D">
        <w:rPr>
          <w:rFonts w:eastAsia="MS Gothic" w:cs="Arial"/>
          <w:lang w:val="hy-AM"/>
        </w:rPr>
        <w:t>`</w:t>
      </w:r>
    </w:p>
    <w:p w14:paraId="358D6CF3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ա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ՓՀԷԿ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ուցե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պատակ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ունների</w:t>
      </w:r>
    </w:p>
    <w:p w14:paraId="0D996871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հայտեր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տանալու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ետո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րամադր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նր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ռայություննե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րգավորող</w:t>
      </w:r>
    </w:p>
    <w:p w14:paraId="51487970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հանձնաժողովին</w:t>
      </w:r>
      <w:r w:rsidRPr="00F7171D">
        <w:rPr>
          <w:rFonts w:eastAsia="MS Gothic" w:cs="Arial"/>
          <w:lang w:val="hy-AM"/>
        </w:rPr>
        <w:t xml:space="preserve">` </w:t>
      </w:r>
      <w:r w:rsidRPr="00F7171D">
        <w:rPr>
          <w:rFonts w:ascii="Sylfaen" w:eastAsia="MS Gothic" w:hAnsi="Sylfaen" w:cs="Sylfaen"/>
          <w:lang w:val="hy-AM"/>
        </w:rPr>
        <w:t>կարծիքի</w:t>
      </w:r>
      <w:r w:rsidRPr="00F7171D">
        <w:rPr>
          <w:rFonts w:eastAsia="MS Gothic" w:cs="Arial"/>
          <w:lang w:val="hy-AM"/>
        </w:rPr>
        <w:t>,</w:t>
      </w:r>
    </w:p>
    <w:p w14:paraId="646794FA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բ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ՓՀԷԿ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ուցե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պատակ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ուն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տանալու</w:t>
      </w:r>
    </w:p>
    <w:p w14:paraId="74CB2C1C" w14:textId="0D77C17B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նպատակ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զմակերպություն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երկայացրած</w:t>
      </w:r>
      <w:r w:rsidRPr="00F7171D">
        <w:rPr>
          <w:rFonts w:eastAsia="MS Gothic" w:cs="Arial"/>
          <w:lang w:val="hy-AM"/>
        </w:rPr>
        <w:t xml:space="preserve"> (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Մուսահա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խուր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,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Արատե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ներջի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րակայ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յսաս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տակ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,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Սիրու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րինե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Որոտ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,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Գնդասա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րազդ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կունք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տակ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,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Դեբեդ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ամբակ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,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Ջին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փա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փ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,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Վարանց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ԷԿ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փ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տիրո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տակ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,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Ֆիրմ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ցախ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, </w:t>
      </w:r>
      <w:r w:rsidR="0088694D">
        <w:rPr>
          <w:rFonts w:ascii="Sylfaen" w:eastAsia="MS Gothic" w:hAnsi="Sylfaen" w:cs="Arial"/>
          <w:lang w:val="hy-AM"/>
        </w:rPr>
        <w:t>«</w:t>
      </w:r>
      <w:r w:rsidRPr="00F7171D">
        <w:rPr>
          <w:rFonts w:ascii="Sylfaen" w:eastAsia="MS Gothic" w:hAnsi="Sylfaen" w:cs="Sylfaen"/>
          <w:lang w:val="hy-AM"/>
        </w:rPr>
        <w:t>Ստեպձոր</w:t>
      </w:r>
      <w:r w:rsidR="0088694D">
        <w:rPr>
          <w:rFonts w:ascii="Sylfaen" w:eastAsia="MS Gothic" w:hAnsi="Sylfaen" w:cs="Arial"/>
          <w:lang w:val="hy-AM"/>
        </w:rPr>
        <w:t>»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Ը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շի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ե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րա</w:t>
      </w:r>
      <w:r w:rsidRPr="00F7171D">
        <w:rPr>
          <w:rFonts w:eastAsia="MS Gothic" w:cs="Arial"/>
          <w:lang w:val="hy-AM"/>
        </w:rPr>
        <w:t xml:space="preserve">) </w:t>
      </w:r>
      <w:r w:rsidRPr="00F7171D">
        <w:rPr>
          <w:rFonts w:ascii="Sylfaen" w:eastAsia="MS Gothic" w:hAnsi="Sylfaen" w:cs="Sylfaen"/>
          <w:lang w:val="hy-AM"/>
        </w:rPr>
        <w:t>հայտե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րամադր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նր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ռայություննե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րգավոր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նձնաժողով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րծիք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եկշաբաթյ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ժամկետ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երկայացն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զգ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որհրդ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քննարկմանը</w:t>
      </w:r>
      <w:r w:rsidRPr="00F7171D">
        <w:rPr>
          <w:rFonts w:eastAsia="MS Gothic" w:cs="Arial"/>
          <w:lang w:val="hy-AM"/>
        </w:rPr>
        <w:t>.</w:t>
      </w:r>
    </w:p>
    <w:p w14:paraId="31682097" w14:textId="77777777" w:rsidR="006467E4" w:rsidRPr="00F7171D" w:rsidRDefault="006467E4" w:rsidP="005F09E7">
      <w:pPr>
        <w:pBdr>
          <w:top w:val="single" w:sz="12" w:space="1" w:color="548DD4" w:themeColor="text2" w:themeTint="99"/>
          <w:left w:val="single" w:sz="12" w:space="4" w:color="548DD4" w:themeColor="text2" w:themeTint="99"/>
          <w:bottom w:val="single" w:sz="12" w:space="1" w:color="548DD4" w:themeColor="text2" w:themeTint="99"/>
          <w:right w:val="single" w:sz="12" w:space="4" w:color="548DD4" w:themeColor="text2" w:themeTint="99"/>
        </w:pBd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>2</w:t>
      </w:r>
      <w:r w:rsidRPr="00F7171D">
        <w:rPr>
          <w:rFonts w:ascii="MS Gothic" w:eastAsia="MS Gothic" w:hAnsi="MS Gothic" w:cs="MS Gothic"/>
          <w:lang w:val="hy-AM"/>
        </w:rPr>
        <w:t>․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ընդուն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իտություն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նր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ռայություննե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րգավոր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նձնաժողով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ՀԷԿ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ուց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իցենզիայ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երժում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իմք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հանդիսան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ՀԷԿ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ուց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պատակ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րված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ադարեցմանը</w:t>
      </w:r>
      <w:r w:rsidRPr="00F7171D">
        <w:rPr>
          <w:rFonts w:eastAsia="MS Gothic" w:cs="Arial"/>
          <w:lang w:val="hy-AM"/>
        </w:rPr>
        <w:t>:</w:t>
      </w:r>
      <w:r w:rsidRPr="00F7171D">
        <w:rPr>
          <w:rFonts w:eastAsia="MS Gothic" w:cs="Arial"/>
          <w:lang w:val="hy-AM"/>
        </w:rPr>
        <w:br w:type="page"/>
      </w:r>
    </w:p>
    <w:p w14:paraId="02B7026C" w14:textId="77777777" w:rsidR="006467E4" w:rsidRPr="00F7171D" w:rsidRDefault="006467E4" w:rsidP="005809DD">
      <w:pPr>
        <w:pStyle w:val="Heading2"/>
        <w:rPr>
          <w:rFonts w:asciiTheme="minorHAnsi" w:eastAsia="MS Gothic" w:hAnsiTheme="minorHAnsi" w:cs="Arial"/>
        </w:rPr>
      </w:pPr>
      <w:bookmarkStart w:id="191" w:name="_Toc506388715"/>
      <w:r w:rsidRPr="00F7171D">
        <w:rPr>
          <w:rFonts w:eastAsia="MS Gothic"/>
        </w:rPr>
        <w:t>Հավելված</w:t>
      </w:r>
      <w:r w:rsidRPr="00F7171D">
        <w:rPr>
          <w:rFonts w:asciiTheme="minorHAnsi" w:eastAsia="MS Gothic" w:hAnsiTheme="minorHAnsi" w:cs="Arial"/>
        </w:rPr>
        <w:t xml:space="preserve"> 5</w:t>
      </w:r>
      <w:bookmarkEnd w:id="191"/>
    </w:p>
    <w:p w14:paraId="41E49A3D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Times New Roman" w:cs="Arial"/>
          <w:b/>
          <w:lang w:val="hy-AM"/>
        </w:rPr>
      </w:pPr>
      <w:r w:rsidRPr="00F7171D">
        <w:rPr>
          <w:rFonts w:eastAsia="Times New Roman" w:cs="Arial"/>
          <w:b/>
          <w:lang w:val="hy-AM"/>
        </w:rPr>
        <w:t>2013-2016</w:t>
      </w:r>
      <w:r w:rsidRPr="00F7171D">
        <w:rPr>
          <w:rFonts w:ascii="Sylfaen" w:eastAsia="Times New Roman" w:hAnsi="Sylfaen" w:cs="Sylfaen"/>
          <w:b/>
          <w:lang w:val="hy-AM"/>
        </w:rPr>
        <w:t>թթ</w:t>
      </w:r>
      <w:r w:rsidRPr="00F7171D">
        <w:rPr>
          <w:rFonts w:ascii="MS Gothic" w:eastAsia="MS Gothic" w:hAnsi="MS Gothic" w:cs="MS Gothic"/>
          <w:b/>
          <w:lang w:val="hy-AM"/>
        </w:rPr>
        <w:t>․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Բնապահպանության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նախարարության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տարեկան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հաշվետվությունների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համաձայն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հորատանցքերի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կոնսերվացման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և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լուծարման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համար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տարվող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աշխատանքները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և</w:t>
      </w:r>
      <w:r w:rsidRPr="00F7171D">
        <w:rPr>
          <w:rFonts w:eastAsia="Times New Roman" w:cs="Arial"/>
          <w:b/>
          <w:lang w:val="hy-AM"/>
        </w:rPr>
        <w:t xml:space="preserve"> </w:t>
      </w:r>
      <w:r w:rsidRPr="00F7171D">
        <w:rPr>
          <w:rFonts w:ascii="Sylfaen" w:eastAsia="Times New Roman" w:hAnsi="Sylfaen" w:cs="Sylfaen"/>
          <w:b/>
          <w:lang w:val="hy-AM"/>
        </w:rPr>
        <w:t>արդյունքները</w:t>
      </w:r>
    </w:p>
    <w:p w14:paraId="79FDE80E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2013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նապահպան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խարար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ե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շվետվություն</w:t>
      </w:r>
      <w:r w:rsidRPr="00F7171D">
        <w:rPr>
          <w:rFonts w:eastAsia="MS Gothic" w:cs="Arial"/>
          <w:lang w:val="hy-AM"/>
        </w:rPr>
        <w:t xml:space="preserve"> </w:t>
      </w:r>
    </w:p>
    <w:p w14:paraId="1CBC6663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նապահպան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խարարի</w:t>
      </w:r>
      <w:r w:rsidRPr="00F7171D">
        <w:rPr>
          <w:rFonts w:eastAsia="MS Gothic" w:cs="Arial"/>
          <w:lang w:val="hy-AM"/>
        </w:rPr>
        <w:t xml:space="preserve"> 2013</w:t>
      </w:r>
      <w:r w:rsidRPr="00F7171D">
        <w:rPr>
          <w:rFonts w:ascii="Sylfaen" w:eastAsia="MS Gothic" w:hAnsi="Sylfaen" w:cs="Sylfaen"/>
          <w:lang w:val="hy-AM"/>
        </w:rPr>
        <w:t>թ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հունիսի</w:t>
      </w:r>
      <w:r w:rsidRPr="00F7171D">
        <w:rPr>
          <w:rFonts w:eastAsia="MS Gothic" w:cs="Arial"/>
          <w:lang w:val="hy-AM"/>
        </w:rPr>
        <w:t xml:space="preserve"> 13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N 113-</w:t>
      </w:r>
      <w:r w:rsidRPr="00F7171D">
        <w:rPr>
          <w:rFonts w:ascii="Sylfaen" w:eastAsia="MS Gothic" w:hAnsi="Sylfaen" w:cs="Sylfaen"/>
          <w:lang w:val="hy-AM"/>
        </w:rPr>
        <w:t>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րաման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նապահպան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խարար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շխատակիցները</w:t>
      </w:r>
      <w:r w:rsidRPr="00F7171D">
        <w:rPr>
          <w:rFonts w:eastAsia="MS Gothic" w:cs="Arial"/>
          <w:lang w:val="hy-AM"/>
        </w:rPr>
        <w:t xml:space="preserve"> 2013</w:t>
      </w:r>
      <w:r w:rsidRPr="00F7171D">
        <w:rPr>
          <w:rFonts w:ascii="Sylfaen" w:eastAsia="MS Gothic" w:hAnsi="Sylfaen" w:cs="Sylfaen"/>
          <w:lang w:val="hy-AM"/>
        </w:rPr>
        <w:t>թ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հունիս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օգոստո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միսներ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իրականացր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արատ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աշտ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ռկ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որք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շվառում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դյունք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ընդհանու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ռմամբ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յտնաբեր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 3314 </w:t>
      </w:r>
      <w:r w:rsidRPr="00F7171D">
        <w:rPr>
          <w:rFonts w:ascii="Sylfaen" w:eastAsia="MS Gothic" w:hAnsi="Sylfaen" w:cs="Sylfaen"/>
          <w:lang w:val="hy-AM"/>
        </w:rPr>
        <w:t>խորք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եր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ում</w:t>
      </w:r>
      <w:r w:rsidRPr="00F7171D">
        <w:rPr>
          <w:rFonts w:eastAsia="MS Gothic" w:cs="Arial"/>
          <w:lang w:val="hy-AM"/>
        </w:rPr>
        <w:t xml:space="preserve"> 1379</w:t>
      </w:r>
      <w:r w:rsidRPr="00F7171D">
        <w:rPr>
          <w:rFonts w:ascii="Sylfaen" w:eastAsia="MS Gothic" w:hAnsi="Sylfaen" w:cs="Sylfaen"/>
          <w:lang w:val="hy-AM"/>
        </w:rPr>
        <w:t>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յդ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վ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պօրինի</w:t>
      </w:r>
      <w:r w:rsidRPr="00F7171D">
        <w:rPr>
          <w:rFonts w:eastAsia="MS Gothic" w:cs="Arial"/>
          <w:lang w:val="hy-AM"/>
        </w:rPr>
        <w:t xml:space="preserve"> 281, </w:t>
      </w:r>
      <w:r w:rsidRPr="00F7171D">
        <w:rPr>
          <w:rFonts w:ascii="Sylfaen" w:eastAsia="MS Gothic" w:hAnsi="Sylfaen" w:cs="Sylfaen"/>
          <w:lang w:val="hy-AM"/>
        </w:rPr>
        <w:t>Արմավի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ում</w:t>
      </w:r>
      <w:r w:rsidRPr="00F7171D">
        <w:rPr>
          <w:rFonts w:eastAsia="MS Gothic" w:cs="Arial"/>
          <w:lang w:val="hy-AM"/>
        </w:rPr>
        <w:t xml:space="preserve"> 1935</w:t>
      </w:r>
      <w:r w:rsidRPr="00F7171D">
        <w:rPr>
          <w:rFonts w:ascii="Sylfaen" w:eastAsia="MS Gothic" w:hAnsi="Sylfaen" w:cs="Sylfaen"/>
          <w:lang w:val="hy-AM"/>
        </w:rPr>
        <w:t>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յդ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վ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պօրինի</w:t>
      </w:r>
      <w:r w:rsidRPr="00F7171D">
        <w:rPr>
          <w:rFonts w:eastAsia="MS Gothic" w:cs="Arial"/>
          <w:lang w:val="hy-AM"/>
        </w:rPr>
        <w:t xml:space="preserve"> 285: </w:t>
      </w:r>
      <w:r w:rsidRPr="00F7171D">
        <w:rPr>
          <w:rFonts w:ascii="Sylfaen" w:eastAsia="MS Gothic" w:hAnsi="Sylfaen" w:cs="Sylfaen"/>
          <w:lang w:val="hy-AM"/>
        </w:rPr>
        <w:t>Արարատ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աշտավայր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յտնաբեր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389 </w:t>
      </w:r>
      <w:r w:rsidRPr="00F7171D">
        <w:rPr>
          <w:rFonts w:ascii="Sylfaen" w:eastAsia="MS Gothic" w:hAnsi="Sylfaen" w:cs="Sylfaen"/>
          <w:lang w:val="hy-AM"/>
        </w:rPr>
        <w:t>լուծարման</w:t>
      </w:r>
      <w:r w:rsidRPr="00F7171D">
        <w:rPr>
          <w:rFonts w:eastAsia="MS Gothic" w:cs="Arial"/>
          <w:lang w:val="hy-AM"/>
        </w:rPr>
        <w:t xml:space="preserve">, 993 </w:t>
      </w:r>
      <w:r w:rsidRPr="00F7171D">
        <w:rPr>
          <w:rFonts w:ascii="Sylfaen" w:eastAsia="MS Gothic" w:hAnsi="Sylfaen" w:cs="Sylfaen"/>
          <w:lang w:val="hy-AM"/>
        </w:rPr>
        <w:t>կոնսերվաց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թակ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որք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եր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ում</w:t>
      </w:r>
      <w:r w:rsidRPr="00F7171D">
        <w:rPr>
          <w:rFonts w:eastAsia="MS Gothic" w:cs="Arial"/>
          <w:lang w:val="hy-AM"/>
        </w:rPr>
        <w:t xml:space="preserve"> 203 </w:t>
      </w:r>
      <w:r w:rsidRPr="00F7171D">
        <w:rPr>
          <w:rFonts w:ascii="Sylfaen" w:eastAsia="MS Gothic" w:hAnsi="Sylfaen" w:cs="Sylfaen"/>
          <w:lang w:val="hy-AM"/>
        </w:rPr>
        <w:t>լուծարման</w:t>
      </w:r>
      <w:r w:rsidRPr="00F7171D">
        <w:rPr>
          <w:rFonts w:eastAsia="MS Gothic" w:cs="Arial"/>
          <w:lang w:val="hy-AM"/>
        </w:rPr>
        <w:t xml:space="preserve">, 241 </w:t>
      </w:r>
      <w:r w:rsidRPr="00F7171D">
        <w:rPr>
          <w:rFonts w:ascii="Sylfaen" w:eastAsia="MS Gothic" w:hAnsi="Sylfaen" w:cs="Sylfaen"/>
          <w:lang w:val="hy-AM"/>
        </w:rPr>
        <w:t>կոնսերվացման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Արմավի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ում</w:t>
      </w:r>
      <w:r w:rsidRPr="00F7171D">
        <w:rPr>
          <w:rFonts w:eastAsia="MS Gothic" w:cs="Arial"/>
          <w:lang w:val="hy-AM"/>
        </w:rPr>
        <w:t xml:space="preserve"> 186 </w:t>
      </w:r>
      <w:r w:rsidRPr="00F7171D">
        <w:rPr>
          <w:rFonts w:ascii="Sylfaen" w:eastAsia="MS Gothic" w:hAnsi="Sylfaen" w:cs="Sylfaen"/>
          <w:lang w:val="hy-AM"/>
        </w:rPr>
        <w:t>լուծարման</w:t>
      </w:r>
      <w:r w:rsidRPr="00F7171D">
        <w:rPr>
          <w:rFonts w:eastAsia="MS Gothic" w:cs="Arial"/>
          <w:lang w:val="hy-AM"/>
        </w:rPr>
        <w:t xml:space="preserve">, 752 </w:t>
      </w:r>
      <w:r w:rsidRPr="00F7171D">
        <w:rPr>
          <w:rFonts w:ascii="Sylfaen" w:eastAsia="MS Gothic" w:hAnsi="Sylfaen" w:cs="Sylfaen"/>
          <w:lang w:val="hy-AM"/>
        </w:rPr>
        <w:t>կոնսերվաց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թակ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որք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եր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ավարության</w:t>
      </w:r>
      <w:r w:rsidRPr="00F7171D">
        <w:rPr>
          <w:rFonts w:eastAsia="MS Gothic" w:cs="Arial"/>
          <w:lang w:val="hy-AM"/>
        </w:rPr>
        <w:t xml:space="preserve"> 2013</w:t>
      </w:r>
      <w:r w:rsidRPr="00F7171D">
        <w:rPr>
          <w:rFonts w:ascii="Sylfaen" w:eastAsia="MS Gothic" w:hAnsi="Sylfaen" w:cs="Sylfaen"/>
          <w:lang w:val="hy-AM"/>
        </w:rPr>
        <w:t>թ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հոկտեմբերի</w:t>
      </w:r>
      <w:r w:rsidRPr="00F7171D">
        <w:rPr>
          <w:rFonts w:eastAsia="MS Gothic" w:cs="Arial"/>
          <w:lang w:val="hy-AM"/>
        </w:rPr>
        <w:t xml:space="preserve"> 31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իվ</w:t>
      </w:r>
      <w:r w:rsidRPr="00F7171D">
        <w:rPr>
          <w:rFonts w:eastAsia="MS Gothic" w:cs="Arial"/>
          <w:lang w:val="hy-AM"/>
        </w:rPr>
        <w:t xml:space="preserve"> 1233-</w:t>
      </w:r>
      <w:r w:rsidRPr="00F7171D">
        <w:rPr>
          <w:rFonts w:ascii="Sylfaen" w:eastAsia="MS Gothic" w:hAnsi="Sylfaen" w:cs="Sylfaen"/>
          <w:lang w:val="hy-AM"/>
        </w:rPr>
        <w:t>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որոշմամբ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նապահպան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խարարության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տկաց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մապատասխան</w:t>
      </w:r>
      <w:r w:rsidRPr="00F7171D">
        <w:rPr>
          <w:rFonts w:eastAsia="MS Gothic" w:cs="Arial"/>
          <w:lang w:val="hy-AM"/>
        </w:rPr>
        <w:t xml:space="preserve"> 107,5 </w:t>
      </w:r>
      <w:r w:rsidRPr="00F7171D">
        <w:rPr>
          <w:rFonts w:ascii="Sylfaen" w:eastAsia="MS Gothic" w:hAnsi="Sylfaen" w:cs="Sylfaen"/>
          <w:lang w:val="hy-AM"/>
        </w:rPr>
        <w:t>մլն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դր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գումա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մավի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եր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ոյությու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ունեց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ձկնաբուծ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պատակ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պօրին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շահագործվ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շատրվանող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ինքնաշատրվանող</w:t>
      </w:r>
      <w:r w:rsidRPr="00F7171D">
        <w:rPr>
          <w:rFonts w:eastAsia="MS Gothic" w:cs="Arial"/>
          <w:lang w:val="hy-AM"/>
        </w:rPr>
        <w:t xml:space="preserve"> 43 </w:t>
      </w:r>
      <w:r w:rsidRPr="00F7171D">
        <w:rPr>
          <w:rFonts w:ascii="Sylfaen" w:eastAsia="MS Gothic" w:hAnsi="Sylfaen" w:cs="Sylfaen"/>
          <w:lang w:val="hy-AM"/>
        </w:rPr>
        <w:t>հոր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շխատանք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իրականաց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մար</w:t>
      </w:r>
      <w:r w:rsidRPr="00F7171D">
        <w:rPr>
          <w:rFonts w:eastAsia="MS Gothic" w:cs="Arial"/>
          <w:lang w:val="hy-AM"/>
        </w:rPr>
        <w:t xml:space="preserve">: </w:t>
      </w:r>
    </w:p>
    <w:p w14:paraId="02B09CD7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Խորք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նսերվաց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շխատանքնե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կս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2013</w:t>
      </w:r>
      <w:r w:rsidRPr="00F7171D">
        <w:rPr>
          <w:rFonts w:ascii="Sylfaen" w:eastAsia="MS Gothic" w:hAnsi="Sylfaen" w:cs="Sylfaen"/>
          <w:lang w:val="hy-AM"/>
        </w:rPr>
        <w:t>թ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հոկտեմբերի</w:t>
      </w:r>
      <w:r w:rsidRPr="00F7171D">
        <w:rPr>
          <w:rFonts w:eastAsia="MS Gothic" w:cs="Arial"/>
          <w:lang w:val="hy-AM"/>
        </w:rPr>
        <w:t xml:space="preserve"> 31-</w:t>
      </w:r>
      <w:r w:rsidRPr="00F7171D">
        <w:rPr>
          <w:rFonts w:ascii="Sylfaen" w:eastAsia="MS Gothic" w:hAnsi="Sylfaen" w:cs="Sylfaen"/>
          <w:lang w:val="hy-AM"/>
        </w:rPr>
        <w:t>ից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Արդ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վել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կոնսերվաց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ական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ռեժիմ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երվել</w:t>
      </w:r>
      <w:r w:rsidRPr="00F7171D">
        <w:rPr>
          <w:rFonts w:eastAsia="MS Gothic" w:cs="Arial"/>
          <w:lang w:val="hy-AM"/>
        </w:rPr>
        <w:t xml:space="preserve"> 46 </w:t>
      </w:r>
      <w:r w:rsidRPr="00F7171D">
        <w:rPr>
          <w:rFonts w:ascii="Sylfaen" w:eastAsia="MS Gothic" w:hAnsi="Sylfaen" w:cs="Sylfaen"/>
          <w:lang w:val="hy-AM"/>
        </w:rPr>
        <w:t>խորք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պօրին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Հորատանցք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նսերվաց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շնորհի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ինչ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ւնվարի</w:t>
      </w:r>
      <w:r w:rsidRPr="00F7171D">
        <w:rPr>
          <w:rFonts w:eastAsia="MS Gothic" w:cs="Arial"/>
          <w:lang w:val="hy-AM"/>
        </w:rPr>
        <w:t xml:space="preserve"> 1-</w:t>
      </w:r>
      <w:r w:rsidRPr="00F7171D">
        <w:rPr>
          <w:rFonts w:ascii="Sylfaen" w:eastAsia="MS Gothic" w:hAnsi="Sylfaen" w:cs="Sylfaen"/>
          <w:lang w:val="hy-AM"/>
        </w:rPr>
        <w:t>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խնայվ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ինչև</w:t>
      </w:r>
      <w:r w:rsidRPr="00F7171D">
        <w:rPr>
          <w:rFonts w:eastAsia="MS Gothic" w:cs="Arial"/>
          <w:lang w:val="hy-AM"/>
        </w:rPr>
        <w:t xml:space="preserve"> 3500-4000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րկ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ուր</w:t>
      </w:r>
      <w:r w:rsidRPr="00F7171D">
        <w:rPr>
          <w:rFonts w:eastAsia="MS Gothic" w:cs="Arial"/>
          <w:lang w:val="hy-AM"/>
        </w:rPr>
        <w:t>:</w:t>
      </w:r>
    </w:p>
    <w:p w14:paraId="4C7D9269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2014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նապահպան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խարար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ե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շվետվություն</w:t>
      </w:r>
      <w:r w:rsidRPr="00F7171D">
        <w:rPr>
          <w:rFonts w:eastAsia="MS Gothic" w:cs="Arial"/>
          <w:lang w:val="hy-AM"/>
        </w:rPr>
        <w:t xml:space="preserve"> </w:t>
      </w:r>
    </w:p>
    <w:p w14:paraId="0866A9BB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մավի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մապատասխանաբար</w:t>
      </w:r>
      <w:r w:rsidRPr="00F7171D">
        <w:rPr>
          <w:rFonts w:eastAsia="MS Gothic" w:cs="Arial"/>
          <w:lang w:val="hy-AM"/>
        </w:rPr>
        <w:t xml:space="preserve"> 57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89 /</w:t>
      </w:r>
      <w:r w:rsidRPr="00F7171D">
        <w:rPr>
          <w:rFonts w:ascii="Sylfaen" w:eastAsia="MS Gothic" w:hAnsi="Sylfaen" w:cs="Sylfaen"/>
          <w:lang w:val="hy-AM"/>
        </w:rPr>
        <w:t>ընդհ</w:t>
      </w:r>
      <w:r w:rsidRPr="00F7171D">
        <w:rPr>
          <w:rFonts w:eastAsia="MS Gothic" w:cs="Arial"/>
          <w:lang w:val="hy-AM"/>
        </w:rPr>
        <w:t xml:space="preserve">` 146/ </w:t>
      </w:r>
      <w:r w:rsidRPr="00F7171D">
        <w:rPr>
          <w:rFonts w:ascii="Sylfaen" w:eastAsia="MS Gothic" w:hAnsi="Sylfaen" w:cs="Sylfaen"/>
          <w:lang w:val="hy-AM"/>
        </w:rPr>
        <w:t>համայնքներ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իրականաց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մայնք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պատկանել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ատանցք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շվառում</w:t>
      </w:r>
      <w:r w:rsidRPr="00F7171D">
        <w:rPr>
          <w:rFonts w:eastAsia="MS Gothic" w:cs="Arial"/>
          <w:lang w:val="hy-AM"/>
        </w:rPr>
        <w:t>: 2014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կզբ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ինչ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ւնի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մի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վել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կոնսերվաց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ական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ռեժիմ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երվել</w:t>
      </w:r>
      <w:r w:rsidRPr="00F7171D">
        <w:rPr>
          <w:rFonts w:eastAsia="MS Gothic" w:cs="Arial"/>
          <w:lang w:val="hy-AM"/>
        </w:rPr>
        <w:t xml:space="preserve"> 253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ուր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ե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նայողություն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զմ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8</w:t>
      </w:r>
      <w:r w:rsidRPr="00F7171D">
        <w:rPr>
          <w:rFonts w:ascii="Sylfaen" w:eastAsia="MS Gothic" w:hAnsi="Sylfaen" w:cs="Sylfaen"/>
          <w:lang w:val="hy-AM"/>
        </w:rPr>
        <w:t>մլ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մ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Հուլիսի</w:t>
      </w:r>
      <w:r w:rsidRPr="00F7171D">
        <w:rPr>
          <w:rFonts w:eastAsia="MS Gothic" w:cs="Arial"/>
          <w:lang w:val="hy-AM"/>
        </w:rPr>
        <w:t xml:space="preserve"> 16-</w:t>
      </w:r>
      <w:r w:rsidRPr="00F7171D">
        <w:rPr>
          <w:rFonts w:ascii="Sylfaen" w:eastAsia="MS Gothic" w:hAnsi="Sylfaen" w:cs="Sylfaen"/>
          <w:lang w:val="hy-AM"/>
        </w:rPr>
        <w:t>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ինչ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թ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եկտեմբերի</w:t>
      </w:r>
      <w:r w:rsidRPr="00F7171D">
        <w:rPr>
          <w:rFonts w:eastAsia="MS Gothic" w:cs="Arial"/>
          <w:lang w:val="hy-AM"/>
        </w:rPr>
        <w:t xml:space="preserve"> 20-</w:t>
      </w:r>
      <w:r w:rsidRPr="00F7171D">
        <w:rPr>
          <w:rFonts w:ascii="Sylfaen" w:eastAsia="MS Gothic" w:hAnsi="Sylfaen" w:cs="Sylfaen"/>
          <w:lang w:val="hy-AM"/>
        </w:rPr>
        <w:t>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ել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կոնսերվաց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ական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ռեժիմ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երվել</w:t>
      </w:r>
      <w:r w:rsidRPr="00F7171D">
        <w:rPr>
          <w:rFonts w:eastAsia="MS Gothic" w:cs="Arial"/>
          <w:lang w:val="hy-AM"/>
        </w:rPr>
        <w:t xml:space="preserve"> 266 </w:t>
      </w:r>
      <w:r w:rsidRPr="00F7171D">
        <w:rPr>
          <w:rFonts w:ascii="Sylfaen" w:eastAsia="MS Gothic" w:hAnsi="Sylfaen" w:cs="Sylfaen"/>
          <w:lang w:val="hy-AM"/>
        </w:rPr>
        <w:t>հորատանցք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դյունք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նայ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ոտ</w:t>
      </w:r>
      <w:r w:rsidRPr="00F7171D">
        <w:rPr>
          <w:rFonts w:eastAsia="MS Gothic" w:cs="Arial"/>
          <w:lang w:val="hy-AM"/>
        </w:rPr>
        <w:t xml:space="preserve"> 23.886 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ուր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ինչ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ե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զմ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ոտ</w:t>
      </w:r>
      <w:r w:rsidRPr="00F7171D">
        <w:rPr>
          <w:rFonts w:eastAsia="MS Gothic" w:cs="Arial"/>
          <w:lang w:val="hy-AM"/>
        </w:rPr>
        <w:t xml:space="preserve"> 753 </w:t>
      </w:r>
      <w:r w:rsidRPr="00F7171D">
        <w:rPr>
          <w:rFonts w:ascii="Sylfaen" w:eastAsia="MS Gothic" w:hAnsi="Sylfaen" w:cs="Sylfaen"/>
          <w:lang w:val="hy-AM"/>
        </w:rPr>
        <w:t>մլ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մ</w:t>
      </w:r>
      <w:r w:rsidRPr="00F7171D">
        <w:rPr>
          <w:rFonts w:eastAsia="MS Gothic" w:cs="Arial"/>
          <w:lang w:val="hy-AM"/>
        </w:rPr>
        <w:t>:</w:t>
      </w:r>
    </w:p>
    <w:p w14:paraId="658A1E68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Հիդրոերկրաբան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շտադիտարկումնե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ցույ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վել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եկտեմբ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մսվ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ընթացքում</w:t>
      </w:r>
      <w:r w:rsidRPr="00F7171D">
        <w:rPr>
          <w:rFonts w:eastAsia="MS Gothic" w:cs="Arial"/>
          <w:lang w:val="hy-AM"/>
        </w:rPr>
        <w:t xml:space="preserve"> </w:t>
      </w:r>
    </w:p>
    <w:p w14:paraId="7EBD73D0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սիս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ածաշրջան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ևաբույ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յուղ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իտակետեր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կարդակ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արձրաց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կատվել</w:t>
      </w:r>
      <w:r w:rsidRPr="00F7171D">
        <w:rPr>
          <w:rFonts w:eastAsia="MS Gothic" w:cs="Arial"/>
          <w:lang w:val="hy-AM"/>
        </w:rPr>
        <w:t xml:space="preserve"> 4-12</w:t>
      </w:r>
      <w:r w:rsidRPr="00F7171D">
        <w:rPr>
          <w:rFonts w:ascii="Sylfaen" w:eastAsia="MS Gothic" w:hAnsi="Sylfaen" w:cs="Sylfaen"/>
          <w:lang w:val="hy-AM"/>
        </w:rPr>
        <w:t>սմ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ով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Սիս</w:t>
      </w:r>
      <w:r w:rsidRPr="00F7171D">
        <w:rPr>
          <w:rFonts w:eastAsia="MS Gothic" w:cs="Arial"/>
          <w:lang w:val="hy-AM"/>
        </w:rPr>
        <w:t>` 2-3</w:t>
      </w:r>
      <w:r w:rsidRPr="00F7171D">
        <w:rPr>
          <w:rFonts w:ascii="Sylfaen" w:eastAsia="MS Gothic" w:hAnsi="Sylfaen" w:cs="Sylfaen"/>
          <w:lang w:val="hy-AM"/>
        </w:rPr>
        <w:t>սմ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Դաշտավան</w:t>
      </w:r>
      <w:r w:rsidRPr="00F7171D">
        <w:rPr>
          <w:rFonts w:eastAsia="MS Gothic" w:cs="Arial"/>
          <w:lang w:val="hy-AM"/>
        </w:rPr>
        <w:t xml:space="preserve"> - </w:t>
      </w:r>
      <w:r w:rsidRPr="00F7171D">
        <w:rPr>
          <w:rFonts w:ascii="Sylfaen" w:eastAsia="MS Gothic" w:hAnsi="Sylfaen" w:cs="Sylfaen"/>
          <w:lang w:val="hy-AM"/>
        </w:rPr>
        <w:t>ծախս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վելացում</w:t>
      </w:r>
      <w:r w:rsidRPr="00F7171D">
        <w:rPr>
          <w:rFonts w:eastAsia="MS Gothic" w:cs="Arial"/>
          <w:lang w:val="hy-AM"/>
        </w:rPr>
        <w:t xml:space="preserve"> 0.04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Հովտաշատ</w:t>
      </w:r>
      <w:r w:rsidRPr="00F7171D">
        <w:rPr>
          <w:rFonts w:eastAsia="MS Gothic" w:cs="Arial"/>
          <w:lang w:val="hy-AM"/>
        </w:rPr>
        <w:t xml:space="preserve"> - </w:t>
      </w:r>
      <w:r w:rsidRPr="00F7171D">
        <w:rPr>
          <w:rFonts w:ascii="Sylfaen" w:eastAsia="MS Gothic" w:hAnsi="Sylfaen" w:cs="Sylfaen"/>
          <w:lang w:val="hy-AM"/>
        </w:rPr>
        <w:t>ծախս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վելացում</w:t>
      </w:r>
      <w:r w:rsidRPr="00F7171D">
        <w:rPr>
          <w:rFonts w:eastAsia="MS Gothic" w:cs="Arial"/>
          <w:lang w:val="hy-AM"/>
        </w:rPr>
        <w:t xml:space="preserve"> 0.9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իսկ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ձկնաբուծ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նտեսություն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ս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պետք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շել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վտաշատ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յուղ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կատ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խս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վելացում</w:t>
      </w:r>
      <w:r w:rsidRPr="00F7171D">
        <w:rPr>
          <w:rFonts w:eastAsia="MS Gothic" w:cs="Arial"/>
          <w:lang w:val="hy-AM"/>
        </w:rPr>
        <w:t>` 3-16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ահմաններում</w:t>
      </w:r>
      <w:r w:rsidRPr="00F7171D">
        <w:rPr>
          <w:rFonts w:eastAsia="MS Gothic" w:cs="Arial"/>
          <w:lang w:val="hy-AM"/>
        </w:rPr>
        <w:t xml:space="preserve">,  </w:t>
      </w:r>
      <w:r w:rsidRPr="00F7171D">
        <w:rPr>
          <w:rFonts w:ascii="Sylfaen" w:eastAsia="MS Gothic" w:hAnsi="Sylfaen" w:cs="Sylfaen"/>
          <w:lang w:val="hy-AM"/>
        </w:rPr>
        <w:t>Զորակ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յուղ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եկ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նտեսությունում</w:t>
      </w:r>
      <w:r w:rsidRPr="00F7171D">
        <w:rPr>
          <w:rFonts w:eastAsia="MS Gothic" w:cs="Arial"/>
          <w:lang w:val="hy-AM"/>
        </w:rPr>
        <w:t>` 24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ով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Մակարդակ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արձրաց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տար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ջմիածն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ածաշրջան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ռատաշեն</w:t>
      </w:r>
      <w:r w:rsidRPr="00F7171D">
        <w:rPr>
          <w:rFonts w:eastAsia="MS Gothic" w:cs="Arial"/>
          <w:lang w:val="hy-AM"/>
        </w:rPr>
        <w:t xml:space="preserve"> – 70</w:t>
      </w:r>
      <w:r w:rsidRPr="00F7171D">
        <w:rPr>
          <w:rFonts w:ascii="Sylfaen" w:eastAsia="MS Gothic" w:hAnsi="Sylfaen" w:cs="Sylfaen"/>
          <w:lang w:val="hy-AM"/>
        </w:rPr>
        <w:t>ս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կնաշ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յուղ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իտակետերում</w:t>
      </w:r>
      <w:r w:rsidRPr="00F7171D">
        <w:rPr>
          <w:rFonts w:eastAsia="MS Gothic" w:cs="Arial"/>
          <w:lang w:val="hy-AM"/>
        </w:rPr>
        <w:t xml:space="preserve"> – 10-70</w:t>
      </w:r>
      <w:r w:rsidRPr="00F7171D">
        <w:rPr>
          <w:rFonts w:ascii="Sylfaen" w:eastAsia="MS Gothic" w:hAnsi="Sylfaen" w:cs="Sylfaen"/>
          <w:lang w:val="hy-AM"/>
        </w:rPr>
        <w:t>սմ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Արմավի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այ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յուղ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շատրվան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ատանցք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խս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վելացումը</w:t>
      </w:r>
      <w:r w:rsidRPr="00F7171D">
        <w:rPr>
          <w:rFonts w:eastAsia="MS Gothic" w:cs="Arial"/>
          <w:lang w:val="hy-AM"/>
        </w:rPr>
        <w:t xml:space="preserve"> 0.05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Շատրվան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ատանցք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ում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նսերվացում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ետո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նց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րճ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ժամանակ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պատճառ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ժվա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նգ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պառիչ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զրակացությունների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բայ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ր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դյունքնե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շոշափել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: </w:t>
      </w:r>
    </w:p>
    <w:p w14:paraId="4510F251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2015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նապահպան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խարար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ե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շվետվություն</w:t>
      </w:r>
      <w:r w:rsidRPr="00F7171D">
        <w:rPr>
          <w:rFonts w:eastAsia="MS Gothic" w:cs="Arial"/>
          <w:lang w:val="hy-AM"/>
        </w:rPr>
        <w:t xml:space="preserve"> </w:t>
      </w:r>
    </w:p>
    <w:p w14:paraId="362CDBBA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2014 </w:t>
      </w:r>
      <w:r w:rsidRPr="00F7171D">
        <w:rPr>
          <w:rFonts w:ascii="Sylfaen" w:eastAsia="MS Gothic" w:hAnsi="Sylfaen" w:cs="Sylfaen"/>
          <w:lang w:val="hy-AM"/>
        </w:rPr>
        <w:t>թվական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կս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2015 </w:t>
      </w:r>
      <w:r w:rsidRPr="00F7171D">
        <w:rPr>
          <w:rFonts w:ascii="Sylfaen" w:eastAsia="MS Gothic" w:hAnsi="Sylfaen" w:cs="Sylfaen"/>
          <w:lang w:val="hy-AM"/>
        </w:rPr>
        <w:t>թվական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շարունակ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արատ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աշտ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պօրին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շահագործվ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ատանցք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կա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նսերվացման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փական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ռեժիմ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երման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ինչպե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ամբ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րված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աքանակ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երանայ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շխատանքները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Կատարված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շխատանք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դյունք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արատ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աշտ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կատվ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աելք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վելացում</w:t>
      </w:r>
      <w:r w:rsidRPr="00F7171D">
        <w:rPr>
          <w:rFonts w:eastAsia="MS Gothic" w:cs="Arial"/>
          <w:lang w:val="hy-AM"/>
        </w:rPr>
        <w:t xml:space="preserve">: </w:t>
      </w:r>
    </w:p>
    <w:p w14:paraId="71F6414A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>2014-2015</w:t>
      </w:r>
      <w:r w:rsidRPr="00F7171D">
        <w:rPr>
          <w:rFonts w:ascii="Sylfaen" w:eastAsia="MS Gothic" w:hAnsi="Sylfaen" w:cs="Sylfaen"/>
          <w:lang w:val="hy-AM"/>
        </w:rPr>
        <w:t>թթ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լուծարված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ինքնաշատրվան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որք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ր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նսերվաց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ական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ռեժիմ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երել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դյունք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ե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նայ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701,5 </w:t>
      </w:r>
      <w:r w:rsidRPr="00F7171D">
        <w:rPr>
          <w:rFonts w:ascii="Sylfaen" w:eastAsia="MS Gothic" w:hAnsi="Sylfaen" w:cs="Sylfaen"/>
          <w:lang w:val="hy-AM"/>
        </w:rPr>
        <w:t>մլն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մ</w:t>
      </w:r>
      <w:r w:rsidRPr="00F7171D">
        <w:rPr>
          <w:rFonts w:eastAsia="MS Gothic" w:cs="Arial"/>
          <w:lang w:val="hy-AM"/>
        </w:rPr>
        <w:t>3/</w:t>
      </w:r>
      <w:r w:rsidRPr="00F7171D">
        <w:rPr>
          <w:rFonts w:ascii="Sylfaen" w:eastAsia="MS Gothic" w:hAnsi="Sylfaen" w:cs="Sylfaen"/>
          <w:lang w:val="hy-AM"/>
        </w:rPr>
        <w:t>տարի</w:t>
      </w:r>
      <w:r w:rsidRPr="00F7171D">
        <w:rPr>
          <w:rFonts w:eastAsia="MS Gothic" w:cs="Arial"/>
          <w:lang w:val="hy-AM"/>
        </w:rPr>
        <w:t>:</w:t>
      </w:r>
    </w:p>
    <w:p w14:paraId="0F33A21B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 xml:space="preserve">2015 </w:t>
      </w:r>
      <w:r w:rsidRPr="00F7171D">
        <w:rPr>
          <w:rFonts w:ascii="Sylfaen" w:eastAsia="MS Gothic" w:hAnsi="Sylfaen" w:cs="Sylfaen"/>
          <w:lang w:val="hy-AM"/>
        </w:rPr>
        <w:t>թվականին</w:t>
      </w:r>
      <w:r w:rsidRPr="00F7171D">
        <w:rPr>
          <w:rFonts w:eastAsia="MS Gothic" w:cs="Arial"/>
          <w:lang w:val="hy-AM"/>
        </w:rPr>
        <w:t xml:space="preserve">` </w:t>
      </w:r>
      <w:r w:rsidRPr="00F7171D">
        <w:rPr>
          <w:rFonts w:ascii="Sylfaen" w:eastAsia="MS Gothic" w:hAnsi="Sylfaen" w:cs="Sylfaen"/>
          <w:lang w:val="hy-AM"/>
        </w:rPr>
        <w:t>համաձայ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Հ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ավարության</w:t>
      </w:r>
      <w:r w:rsidRPr="00F7171D">
        <w:rPr>
          <w:rFonts w:eastAsia="MS Gothic" w:cs="Arial"/>
          <w:lang w:val="hy-AM"/>
        </w:rPr>
        <w:t xml:space="preserve"> 18.09.2014</w:t>
      </w:r>
      <w:r w:rsidRPr="00F7171D">
        <w:rPr>
          <w:rFonts w:ascii="Sylfaen" w:eastAsia="MS Gothic" w:hAnsi="Sylfaen" w:cs="Sylfaen"/>
          <w:lang w:val="hy-AM"/>
        </w:rPr>
        <w:t>թ</w:t>
      </w:r>
      <w:r w:rsidRPr="00F7171D">
        <w:rPr>
          <w:rFonts w:eastAsia="MS Gothic" w:cs="Arial"/>
          <w:lang w:val="hy-AM"/>
        </w:rPr>
        <w:t>. «</w:t>
      </w:r>
      <w:r w:rsidRPr="00F7171D">
        <w:rPr>
          <w:rFonts w:ascii="Sylfaen" w:eastAsia="MS Gothic" w:hAnsi="Sylfaen" w:cs="Sylfaen"/>
          <w:lang w:val="hy-AM"/>
        </w:rPr>
        <w:t>Արարատյան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Հրազդան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խուրյան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վազան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ռավար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ածքներ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ակավաջր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րաշ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սին</w:t>
      </w:r>
      <w:r w:rsidRPr="00F7171D">
        <w:rPr>
          <w:rFonts w:eastAsia="MS Gothic" w:cs="Arial"/>
          <w:lang w:val="hy-AM"/>
        </w:rPr>
        <w:t>» N1111-</w:t>
      </w:r>
      <w:r w:rsidRPr="00F7171D">
        <w:rPr>
          <w:rFonts w:ascii="Sylfaen" w:eastAsia="MS Gothic" w:hAnsi="Sylfaen" w:cs="Sylfaen"/>
          <w:lang w:val="hy-AM"/>
        </w:rPr>
        <w:t>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որոշ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պահանջների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գոյությու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ունեցող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ուններ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տար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ա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վալ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(</w:t>
      </w:r>
      <w:r w:rsidRPr="00F7171D">
        <w:rPr>
          <w:rFonts w:ascii="Sylfaen" w:eastAsia="MS Gothic" w:hAnsi="Sylfaen" w:cs="Sylfaen"/>
          <w:lang w:val="hy-AM"/>
        </w:rPr>
        <w:t>կամ</w:t>
      </w:r>
      <w:r w:rsidRPr="00F7171D">
        <w:rPr>
          <w:rFonts w:eastAsia="MS Gothic" w:cs="Arial"/>
          <w:lang w:val="hy-AM"/>
        </w:rPr>
        <w:t xml:space="preserve">) </w:t>
      </w:r>
      <w:r w:rsidRPr="00F7171D">
        <w:rPr>
          <w:rFonts w:ascii="Sylfaen" w:eastAsia="MS Gothic" w:hAnsi="Sylfaen" w:cs="Sylfaen"/>
          <w:lang w:val="hy-AM"/>
        </w:rPr>
        <w:t>ռեժիմ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րճատ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ահմանափակումնե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ահման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ո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չափաքանակներ</w:t>
      </w:r>
      <w:r w:rsidRPr="00F7171D">
        <w:rPr>
          <w:rFonts w:eastAsia="MS Gothic" w:cs="Arial"/>
          <w:lang w:val="hy-AM"/>
        </w:rPr>
        <w:t xml:space="preserve">` </w:t>
      </w:r>
      <w:r w:rsidRPr="00F7171D">
        <w:rPr>
          <w:rFonts w:ascii="Sylfaen" w:eastAsia="MS Gothic" w:hAnsi="Sylfaen" w:cs="Sylfaen"/>
          <w:lang w:val="hy-AM"/>
        </w:rPr>
        <w:t>ըստ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ո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նայ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 19 623.5 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աքանակ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ե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զմ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շուրջ</w:t>
      </w:r>
      <w:r w:rsidRPr="00F7171D">
        <w:rPr>
          <w:rFonts w:eastAsia="MS Gothic" w:cs="Arial"/>
          <w:lang w:val="hy-AM"/>
        </w:rPr>
        <w:t xml:space="preserve"> 618.8  </w:t>
      </w:r>
      <w:r w:rsidRPr="00F7171D">
        <w:rPr>
          <w:rFonts w:ascii="Sylfaen" w:eastAsia="MS Gothic" w:hAnsi="Sylfaen" w:cs="Sylfaen"/>
          <w:lang w:val="hy-AM"/>
        </w:rPr>
        <w:t>մլն</w:t>
      </w:r>
      <w:r w:rsidRPr="00F7171D">
        <w:rPr>
          <w:rFonts w:eastAsia="MS Gothic" w:cs="Arial"/>
          <w:lang w:val="hy-AM"/>
        </w:rPr>
        <w:t>.</w:t>
      </w:r>
      <w:r w:rsidRPr="00F7171D">
        <w:rPr>
          <w:rFonts w:ascii="Sylfaen" w:eastAsia="MS Gothic" w:hAnsi="Sylfaen" w:cs="Sylfaen"/>
          <w:lang w:val="hy-AM"/>
        </w:rPr>
        <w:t>մ</w:t>
      </w:r>
      <w:r w:rsidRPr="00F7171D">
        <w:rPr>
          <w:rFonts w:eastAsia="MS Gothic" w:cs="Arial"/>
          <w:lang w:val="hy-AM"/>
        </w:rPr>
        <w:t>3:</w:t>
      </w:r>
    </w:p>
    <w:p w14:paraId="4ADEA0C7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Վերոնշյա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շխատանք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դյունք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խնայված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աքանակ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շվարկ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ընդհանու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վալ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զմ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41 867.8 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րկ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ա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եկան</w:t>
      </w:r>
      <w:r w:rsidRPr="00F7171D">
        <w:rPr>
          <w:rFonts w:eastAsia="MS Gothic" w:cs="Arial"/>
          <w:lang w:val="hy-AM"/>
        </w:rPr>
        <w:t xml:space="preserve"> 1320.3  </w:t>
      </w:r>
      <w:r w:rsidRPr="00F7171D">
        <w:rPr>
          <w:rFonts w:ascii="Sylfaen" w:eastAsia="MS Gothic" w:hAnsi="Sylfaen" w:cs="Sylfaen"/>
          <w:lang w:val="hy-AM"/>
        </w:rPr>
        <w:t>մլ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</w:t>
      </w:r>
      <w:r w:rsidRPr="00F7171D">
        <w:rPr>
          <w:rFonts w:eastAsia="MS Gothic" w:cs="Arial"/>
          <w:lang w:val="hy-AM"/>
        </w:rPr>
        <w:t>3 :</w:t>
      </w:r>
    </w:p>
    <w:p w14:paraId="59CACA42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>&lt;&lt;</w:t>
      </w:r>
      <w:r w:rsidRPr="00F7171D">
        <w:rPr>
          <w:rFonts w:ascii="Sylfaen" w:eastAsia="MS Gothic" w:hAnsi="Sylfaen" w:cs="Sylfaen"/>
          <w:lang w:val="hy-AM"/>
        </w:rPr>
        <w:t>Հիդրոերկրաբան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ոնիթորինգ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ենտրոն</w:t>
      </w:r>
      <w:r w:rsidRPr="00F7171D">
        <w:rPr>
          <w:rFonts w:eastAsia="MS Gothic" w:cs="Arial"/>
          <w:lang w:val="hy-AM"/>
        </w:rPr>
        <w:t xml:space="preserve">&gt;&gt;  </w:t>
      </w:r>
      <w:r w:rsidRPr="00F7171D">
        <w:rPr>
          <w:rFonts w:ascii="Sylfaen" w:eastAsia="MS Gothic" w:hAnsi="Sylfaen" w:cs="Sylfaen"/>
          <w:lang w:val="hy-AM"/>
        </w:rPr>
        <w:t>ՊՈԱԿ</w:t>
      </w:r>
      <w:r w:rsidRPr="00F7171D">
        <w:rPr>
          <w:rFonts w:eastAsia="MS Gothic" w:cs="Arial"/>
          <w:lang w:val="hy-AM"/>
        </w:rPr>
        <w:t>-</w:t>
      </w:r>
      <w:r w:rsidRPr="00F7171D">
        <w:rPr>
          <w:rFonts w:ascii="Sylfaen" w:eastAsia="MS Gothic" w:hAnsi="Sylfaen" w:cs="Sylfaen"/>
          <w:lang w:val="hy-AM"/>
        </w:rPr>
        <w:t>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կողմի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պետ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պատվերո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արատ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աշտ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իրականացված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իդրոերկրաբան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շտադիտարկումները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ցույց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վել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երոգրյա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իջոցառումների</w:t>
      </w:r>
      <w:r w:rsidRPr="00F7171D">
        <w:rPr>
          <w:rFonts w:eastAsia="MS Gothic" w:cs="Arial"/>
          <w:lang w:val="hy-AM"/>
        </w:rPr>
        <w:t xml:space="preserve">  </w:t>
      </w:r>
      <w:r w:rsidRPr="00F7171D">
        <w:rPr>
          <w:rFonts w:ascii="Sylfaen" w:eastAsia="MS Gothic" w:hAnsi="Sylfaen" w:cs="Sylfaen"/>
          <w:lang w:val="hy-AM"/>
        </w:rPr>
        <w:t>կատար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դյունք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տորերկրյ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իդրոսֆերայ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ձանագր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ր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փոփոխություններ</w:t>
      </w:r>
      <w:r w:rsidRPr="00F7171D">
        <w:rPr>
          <w:rFonts w:eastAsia="MS Gothic" w:cs="Arial"/>
          <w:lang w:val="hy-AM"/>
        </w:rPr>
        <w:t xml:space="preserve">, </w:t>
      </w:r>
      <w:r w:rsidRPr="00F7171D">
        <w:rPr>
          <w:rFonts w:ascii="Sylfaen" w:eastAsia="MS Gothic" w:hAnsi="Sylfaen" w:cs="Sylfaen"/>
          <w:lang w:val="hy-AM"/>
        </w:rPr>
        <w:t>որոնք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իտարկ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ե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իդրոերկրաբան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ոնիթորինգի</w:t>
      </w:r>
      <w:r w:rsidRPr="00F7171D">
        <w:rPr>
          <w:rFonts w:eastAsia="MS Gothic" w:cs="Arial"/>
          <w:lang w:val="hy-AM"/>
        </w:rPr>
        <w:t xml:space="preserve">  </w:t>
      </w:r>
      <w:r w:rsidRPr="00F7171D">
        <w:rPr>
          <w:rFonts w:ascii="Sylfaen" w:eastAsia="MS Gothic" w:hAnsi="Sylfaen" w:cs="Sylfaen"/>
          <w:lang w:val="hy-AM"/>
        </w:rPr>
        <w:t>ազգայի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ցանց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իտակետերում</w:t>
      </w:r>
      <w:r w:rsidRPr="00F7171D">
        <w:rPr>
          <w:rFonts w:eastAsia="MS Gothic" w:cs="Arial"/>
          <w:lang w:val="hy-AM"/>
        </w:rPr>
        <w:t xml:space="preserve">: </w:t>
      </w:r>
      <w:r w:rsidRPr="00F7171D">
        <w:rPr>
          <w:rFonts w:ascii="Sylfaen" w:eastAsia="MS Gothic" w:hAnsi="Sylfaen" w:cs="Sylfaen"/>
          <w:lang w:val="hy-AM"/>
        </w:rPr>
        <w:t>Մասնավորապես՝</w:t>
      </w:r>
    </w:p>
    <w:p w14:paraId="53BE2941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>•</w:t>
      </w:r>
      <w:r w:rsidRPr="00F7171D">
        <w:rPr>
          <w:rFonts w:eastAsia="MS Gothic" w:cs="Arial"/>
          <w:lang w:val="hy-AM"/>
        </w:rPr>
        <w:tab/>
      </w: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որամարգ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յուղ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արչ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ածքի</w:t>
      </w:r>
      <w:r w:rsidRPr="00F7171D">
        <w:rPr>
          <w:rFonts w:eastAsia="MS Gothic" w:cs="Arial"/>
          <w:lang w:val="hy-AM"/>
        </w:rPr>
        <w:t xml:space="preserve"> N2070 </w:t>
      </w:r>
      <w:r w:rsidRPr="00F7171D">
        <w:rPr>
          <w:rFonts w:ascii="Sylfaen" w:eastAsia="MS Gothic" w:hAnsi="Sylfaen" w:cs="Sylfaen"/>
          <w:lang w:val="hy-AM"/>
        </w:rPr>
        <w:t>դիտակետ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շվետու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կատվել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խս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նընդհատ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արձրացում</w:t>
      </w:r>
      <w:r w:rsidRPr="00F7171D">
        <w:rPr>
          <w:rFonts w:eastAsia="MS Gothic" w:cs="Arial"/>
          <w:lang w:val="hy-AM"/>
        </w:rPr>
        <w:t xml:space="preserve">` 3.81-4.6 </w:t>
      </w:r>
      <w:r w:rsidRPr="00F7171D">
        <w:rPr>
          <w:rFonts w:ascii="Sylfaen" w:eastAsia="MS Gothic" w:hAnsi="Sylfaen" w:cs="Sylfaen"/>
          <w:lang w:val="hy-AM"/>
        </w:rPr>
        <w:t>լ</w:t>
      </w:r>
      <w:r w:rsidRPr="00F7171D">
        <w:rPr>
          <w:rFonts w:eastAsia="MS Gothic" w:cs="Arial"/>
          <w:lang w:val="hy-AM"/>
        </w:rPr>
        <w:t>/</w:t>
      </w:r>
      <w:r w:rsidRPr="00F7171D">
        <w:rPr>
          <w:rFonts w:ascii="Sylfaen" w:eastAsia="MS Gothic" w:hAnsi="Sylfaen" w:cs="Sylfaen"/>
          <w:lang w:val="hy-AM"/>
        </w:rPr>
        <w:t>վ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ահմաններում</w:t>
      </w:r>
      <w:r w:rsidRPr="00F7171D">
        <w:rPr>
          <w:rFonts w:eastAsia="MS Gothic" w:cs="Arial"/>
          <w:lang w:val="hy-AM"/>
        </w:rPr>
        <w:t xml:space="preserve">, </w:t>
      </w:r>
    </w:p>
    <w:p w14:paraId="4141964E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>•</w:t>
      </w:r>
      <w:r w:rsidRPr="00F7171D">
        <w:rPr>
          <w:rFonts w:eastAsia="MS Gothic" w:cs="Arial"/>
          <w:lang w:val="hy-AM"/>
        </w:rPr>
        <w:tab/>
      </w: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ի</w:t>
      </w:r>
      <w:r w:rsidRPr="00F7171D">
        <w:rPr>
          <w:rFonts w:eastAsia="MS Gothic" w:cs="Arial"/>
          <w:lang w:val="hy-AM"/>
        </w:rPr>
        <w:t xml:space="preserve">  </w:t>
      </w:r>
      <w:r w:rsidRPr="00F7171D">
        <w:rPr>
          <w:rFonts w:ascii="Sylfaen" w:eastAsia="MS Gothic" w:hAnsi="Sylfaen" w:cs="Sylfaen"/>
          <w:lang w:val="hy-AM"/>
        </w:rPr>
        <w:t>Սի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յուղ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սիս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քաղաք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արչ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ածք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իտակետերում</w:t>
      </w:r>
      <w:r w:rsidRPr="00F7171D">
        <w:rPr>
          <w:rFonts w:eastAsia="MS Gothic" w:cs="Arial"/>
          <w:lang w:val="hy-AM"/>
        </w:rPr>
        <w:t xml:space="preserve"> (NN 78, 1519) </w:t>
      </w:r>
      <w:r w:rsidRPr="00F7171D">
        <w:rPr>
          <w:rFonts w:ascii="Sylfaen" w:eastAsia="MS Gothic" w:hAnsi="Sylfaen" w:cs="Sylfaen"/>
          <w:lang w:val="hy-AM"/>
        </w:rPr>
        <w:t>նկատվ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կարդակ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և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ծախս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վասարակշռված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իճակ</w:t>
      </w:r>
      <w:r w:rsidRPr="00F7171D">
        <w:rPr>
          <w:rFonts w:eastAsia="MS Gothic" w:cs="Arial"/>
          <w:lang w:val="hy-AM"/>
        </w:rPr>
        <w:t>,</w:t>
      </w:r>
    </w:p>
    <w:p w14:paraId="0C2FF333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>•</w:t>
      </w:r>
      <w:r w:rsidRPr="00F7171D">
        <w:rPr>
          <w:rFonts w:eastAsia="MS Gothic" w:cs="Arial"/>
          <w:lang w:val="hy-AM"/>
        </w:rPr>
        <w:tab/>
      </w:r>
      <w:r w:rsidRPr="00F7171D">
        <w:rPr>
          <w:rFonts w:ascii="Sylfaen" w:eastAsia="MS Gothic" w:hAnsi="Sylfaen" w:cs="Sylfaen"/>
          <w:lang w:val="hy-AM"/>
        </w:rPr>
        <w:t>Կենտրոն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սում՝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Արարատ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ովտաշատ</w:t>
      </w:r>
      <w:r w:rsidRPr="00F7171D">
        <w:rPr>
          <w:rFonts w:eastAsia="MS Gothic" w:cs="Arial"/>
          <w:lang w:val="hy-AM"/>
        </w:rPr>
        <w:t xml:space="preserve"> (N1523), </w:t>
      </w:r>
      <w:r w:rsidRPr="00F7171D">
        <w:rPr>
          <w:rFonts w:ascii="Sylfaen" w:eastAsia="MS Gothic" w:hAnsi="Sylfaen" w:cs="Sylfaen"/>
          <w:lang w:val="hy-AM"/>
        </w:rPr>
        <w:t>Դաշտավան</w:t>
      </w:r>
      <w:r w:rsidRPr="00F7171D">
        <w:rPr>
          <w:rFonts w:eastAsia="MS Gothic" w:cs="Arial"/>
          <w:lang w:val="hy-AM"/>
        </w:rPr>
        <w:t xml:space="preserve"> (N1526), </w:t>
      </w:r>
      <w:r w:rsidRPr="00F7171D">
        <w:rPr>
          <w:rFonts w:ascii="Sylfaen" w:eastAsia="MS Gothic" w:hAnsi="Sylfaen" w:cs="Sylfaen"/>
          <w:lang w:val="hy-AM"/>
        </w:rPr>
        <w:t>Արմավի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րզ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Գայ</w:t>
      </w:r>
      <w:r w:rsidRPr="00F7171D">
        <w:rPr>
          <w:rFonts w:eastAsia="MS Gothic" w:cs="Arial"/>
          <w:lang w:val="hy-AM"/>
        </w:rPr>
        <w:t xml:space="preserve"> (N1521), </w:t>
      </w:r>
      <w:r w:rsidRPr="00F7171D">
        <w:rPr>
          <w:rFonts w:ascii="Sylfaen" w:eastAsia="MS Gothic" w:hAnsi="Sylfaen" w:cs="Sylfaen"/>
          <w:lang w:val="hy-AM"/>
        </w:rPr>
        <w:t>Առատաշեն</w:t>
      </w:r>
      <w:r w:rsidRPr="00F7171D">
        <w:rPr>
          <w:rFonts w:eastAsia="MS Gothic" w:cs="Arial"/>
          <w:lang w:val="hy-AM"/>
        </w:rPr>
        <w:t xml:space="preserve"> (N1818, 152), </w:t>
      </w:r>
      <w:r w:rsidRPr="00F7171D">
        <w:rPr>
          <w:rFonts w:ascii="Sylfaen" w:eastAsia="MS Gothic" w:hAnsi="Sylfaen" w:cs="Sylfaen"/>
          <w:lang w:val="hy-AM"/>
        </w:rPr>
        <w:t>Ակնաշեն</w:t>
      </w:r>
      <w:r w:rsidRPr="00F7171D">
        <w:rPr>
          <w:rFonts w:eastAsia="MS Gothic" w:cs="Arial"/>
          <w:lang w:val="hy-AM"/>
        </w:rPr>
        <w:t xml:space="preserve"> (N108), </w:t>
      </w:r>
      <w:r w:rsidRPr="00F7171D">
        <w:rPr>
          <w:rFonts w:ascii="Sylfaen" w:eastAsia="MS Gothic" w:hAnsi="Sylfaen" w:cs="Sylfaen"/>
          <w:lang w:val="hy-AM"/>
        </w:rPr>
        <w:t>Վարդանաշեն</w:t>
      </w:r>
      <w:r w:rsidRPr="00F7171D">
        <w:rPr>
          <w:rFonts w:eastAsia="MS Gothic" w:cs="Arial"/>
          <w:lang w:val="hy-AM"/>
        </w:rPr>
        <w:t xml:space="preserve"> (N192) </w:t>
      </w:r>
      <w:r w:rsidRPr="00F7171D">
        <w:rPr>
          <w:rFonts w:ascii="Sylfaen" w:eastAsia="MS Gothic" w:hAnsi="Sylfaen" w:cs="Sylfaen"/>
          <w:lang w:val="hy-AM"/>
        </w:rPr>
        <w:t>գյուղ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վարչակ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արածք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դիտակետերում</w:t>
      </w:r>
      <w:r w:rsidRPr="00F7171D">
        <w:rPr>
          <w:rFonts w:eastAsia="MS Gothic" w:cs="Arial"/>
          <w:lang w:val="hy-AM"/>
        </w:rPr>
        <w:t xml:space="preserve"> 2014</w:t>
      </w:r>
      <w:r w:rsidRPr="00F7171D">
        <w:rPr>
          <w:rFonts w:ascii="Sylfaen" w:eastAsia="MS Gothic" w:hAnsi="Sylfaen" w:cs="Sylfaen"/>
          <w:lang w:val="hy-AM"/>
        </w:rPr>
        <w:t>թ</w:t>
      </w:r>
      <w:r w:rsidRPr="00F7171D">
        <w:rPr>
          <w:rFonts w:eastAsia="MS Gothic" w:cs="Arial"/>
          <w:lang w:val="hy-AM"/>
        </w:rPr>
        <w:t xml:space="preserve">. </w:t>
      </w:r>
      <w:r w:rsidRPr="00F7171D">
        <w:rPr>
          <w:rFonts w:ascii="Sylfaen" w:eastAsia="MS Gothic" w:hAnsi="Sylfaen" w:cs="Sylfaen"/>
          <w:lang w:val="hy-AM"/>
        </w:rPr>
        <w:t>նոյեմբեր</w:t>
      </w:r>
      <w:r w:rsidRPr="00F7171D">
        <w:rPr>
          <w:rFonts w:eastAsia="MS Gothic" w:cs="Arial"/>
          <w:lang w:val="hy-AM"/>
        </w:rPr>
        <w:t xml:space="preserve">  </w:t>
      </w:r>
      <w:r w:rsidRPr="00F7171D">
        <w:rPr>
          <w:rFonts w:ascii="Sylfaen" w:eastAsia="MS Gothic" w:hAnsi="Sylfaen" w:cs="Sylfaen"/>
          <w:lang w:val="hy-AM"/>
        </w:rPr>
        <w:t>ամսվա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համեմատ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նկատվում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է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ջր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մակարդակներ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բարձրացում</w:t>
      </w:r>
      <w:r w:rsidRPr="00F7171D">
        <w:rPr>
          <w:rFonts w:eastAsia="MS Gothic" w:cs="Arial"/>
          <w:lang w:val="hy-AM"/>
        </w:rPr>
        <w:t xml:space="preserve"> 0.26</w:t>
      </w:r>
      <w:r w:rsidRPr="00F7171D">
        <w:rPr>
          <w:rFonts w:ascii="Sylfaen" w:eastAsia="MS Gothic" w:hAnsi="Sylfaen" w:cs="Sylfaen"/>
          <w:lang w:val="hy-AM"/>
        </w:rPr>
        <w:t>մ</w:t>
      </w:r>
      <w:r w:rsidRPr="00F7171D">
        <w:rPr>
          <w:rFonts w:eastAsia="MS Gothic" w:cs="Arial"/>
          <w:lang w:val="hy-AM"/>
        </w:rPr>
        <w:t>(N192)-1.16</w:t>
      </w:r>
      <w:r w:rsidRPr="00F7171D">
        <w:rPr>
          <w:rFonts w:ascii="Sylfaen" w:eastAsia="MS Gothic" w:hAnsi="Sylfaen" w:cs="Sylfaen"/>
          <w:lang w:val="hy-AM"/>
        </w:rPr>
        <w:t>մ</w:t>
      </w:r>
      <w:r w:rsidRPr="00F7171D">
        <w:rPr>
          <w:rFonts w:eastAsia="MS Gothic" w:cs="Arial"/>
          <w:lang w:val="hy-AM"/>
        </w:rPr>
        <w:t>(N1818 ):</w:t>
      </w:r>
    </w:p>
    <w:p w14:paraId="26919C3C" w14:textId="77777777" w:rsidR="006467E4" w:rsidRPr="00F7171D" w:rsidRDefault="006467E4" w:rsidP="00A425CA">
      <w:pPr>
        <w:spacing w:after="0" w:line="240" w:lineRule="auto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br w:type="page"/>
      </w:r>
    </w:p>
    <w:p w14:paraId="3B235FD2" w14:textId="77777777" w:rsidR="006467E4" w:rsidRPr="00F7171D" w:rsidRDefault="006467E4" w:rsidP="005809DD">
      <w:pPr>
        <w:pStyle w:val="Heading2"/>
        <w:rPr>
          <w:rFonts w:asciiTheme="minorHAnsi" w:eastAsia="MS Gothic" w:hAnsiTheme="minorHAnsi" w:cs="Arial"/>
          <w:vertAlign w:val="superscript"/>
        </w:rPr>
      </w:pPr>
      <w:bookmarkStart w:id="192" w:name="_Toc506388716"/>
      <w:r w:rsidRPr="00F7171D">
        <w:rPr>
          <w:rFonts w:eastAsia="MS Gothic"/>
        </w:rPr>
        <w:t>Հավելված</w:t>
      </w:r>
      <w:r w:rsidRPr="00F7171D">
        <w:rPr>
          <w:rFonts w:asciiTheme="minorHAnsi" w:eastAsia="MS Gothic" w:hAnsiTheme="minorHAnsi" w:cs="Arial"/>
        </w:rPr>
        <w:t xml:space="preserve"> 6</w:t>
      </w:r>
      <w:bookmarkEnd w:id="192"/>
    </w:p>
    <w:p w14:paraId="571FD3B4" w14:textId="77777777" w:rsidR="006467E4" w:rsidRPr="00F7171D" w:rsidRDefault="006467E4" w:rsidP="00A425CA">
      <w:pPr>
        <w:tabs>
          <w:tab w:val="left" w:pos="6624"/>
          <w:tab w:val="right" w:pos="9360"/>
        </w:tabs>
        <w:jc w:val="both"/>
        <w:rPr>
          <w:rFonts w:eastAsia="MS Gothic" w:cs="Arial"/>
          <w:lang w:val="hy-AM"/>
        </w:rPr>
      </w:pPr>
      <w:r w:rsidRPr="00F7171D">
        <w:rPr>
          <w:rFonts w:ascii="Sylfaen" w:eastAsia="MS Gothic" w:hAnsi="Sylfaen" w:cs="Sylfaen"/>
          <w:lang w:val="hy-AM"/>
        </w:rPr>
        <w:t>ՋՐՕԳՏԱԳՈՐԾ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ԹՈՒՅԼՏՎՈՒԹՅ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ՏՐԱՄԱԴՐՄԱՆ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ԸՆԹԱՑԱԿԱՐԳԻ</w:t>
      </w:r>
      <w:r w:rsidRPr="00F7171D">
        <w:rPr>
          <w:rFonts w:eastAsia="MS Gothic" w:cs="Arial"/>
          <w:lang w:val="hy-AM"/>
        </w:rPr>
        <w:t xml:space="preserve"> </w:t>
      </w:r>
      <w:r w:rsidRPr="00F7171D">
        <w:rPr>
          <w:rFonts w:ascii="Sylfaen" w:eastAsia="MS Gothic" w:hAnsi="Sylfaen" w:cs="Sylfaen"/>
          <w:lang w:val="hy-AM"/>
        </w:rPr>
        <w:t>ՍԽԵՄԱ</w:t>
      </w:r>
    </w:p>
    <w:p w14:paraId="7B09871D" w14:textId="77777777" w:rsidR="006467E4" w:rsidRPr="00F7171D" w:rsidRDefault="006467E4" w:rsidP="00A425CA">
      <w:pPr>
        <w:tabs>
          <w:tab w:val="left" w:pos="6624"/>
          <w:tab w:val="right" w:pos="9360"/>
        </w:tabs>
        <w:jc w:val="both"/>
        <w:rPr>
          <w:rFonts w:eastAsia="MS Gothic" w:cs="Arial"/>
          <w:vertAlign w:val="superscript"/>
          <w:lang w:val="hy-AM"/>
        </w:rPr>
      </w:pPr>
      <w:r w:rsidRPr="00F7171D">
        <w:rPr>
          <w:rFonts w:eastAsia="MS Gothic" w:cs="Arial"/>
          <w:noProof/>
          <w:vertAlign w:val="superscript"/>
          <w:lang w:val="en-US"/>
        </w:rPr>
        <w:drawing>
          <wp:inline distT="0" distB="0" distL="0" distR="0" wp14:anchorId="513D7862" wp14:editId="3E402BEE">
            <wp:extent cx="5783811" cy="51308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784" cy="51334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9164DD" w14:textId="77777777" w:rsidR="006467E4" w:rsidRPr="00F7171D" w:rsidRDefault="006467E4" w:rsidP="00A425CA">
      <w:pPr>
        <w:spacing w:line="240" w:lineRule="auto"/>
        <w:jc w:val="both"/>
        <w:rPr>
          <w:rFonts w:eastAsia="MS Gothic" w:cs="Arial"/>
          <w:vertAlign w:val="superscript"/>
          <w:lang w:val="hy-AM"/>
        </w:rPr>
      </w:pPr>
    </w:p>
    <w:p w14:paraId="5FD7398A" w14:textId="77777777" w:rsidR="006467E4" w:rsidRPr="00F7171D" w:rsidRDefault="006467E4" w:rsidP="00A425CA">
      <w:pPr>
        <w:spacing w:line="240" w:lineRule="auto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br w:type="page"/>
      </w:r>
    </w:p>
    <w:p w14:paraId="5EC7595E" w14:textId="77777777" w:rsidR="006467E4" w:rsidRPr="00F7171D" w:rsidRDefault="006467E4" w:rsidP="005809DD">
      <w:pPr>
        <w:pStyle w:val="Heading2"/>
        <w:rPr>
          <w:rFonts w:asciiTheme="minorHAnsi" w:eastAsia="MS Gothic" w:hAnsiTheme="minorHAnsi" w:cs="Arial"/>
        </w:rPr>
      </w:pPr>
      <w:bookmarkStart w:id="193" w:name="_Toc506388717"/>
      <w:r w:rsidRPr="00F7171D">
        <w:rPr>
          <w:rFonts w:eastAsia="MS Gothic"/>
        </w:rPr>
        <w:t>Հավելված</w:t>
      </w:r>
      <w:r w:rsidRPr="00F7171D">
        <w:rPr>
          <w:rFonts w:asciiTheme="minorHAnsi" w:eastAsia="MS Gothic" w:hAnsiTheme="minorHAnsi" w:cs="Arial"/>
        </w:rPr>
        <w:t xml:space="preserve"> 7</w:t>
      </w:r>
      <w:bookmarkEnd w:id="193"/>
    </w:p>
    <w:p w14:paraId="20BC5D1E" w14:textId="77777777" w:rsidR="006467E4" w:rsidRPr="00F7171D" w:rsidRDefault="006467E4" w:rsidP="00A425CA">
      <w:pPr>
        <w:tabs>
          <w:tab w:val="left" w:pos="1020"/>
        </w:tabs>
        <w:spacing w:after="0"/>
        <w:jc w:val="both"/>
        <w:rPr>
          <w:rFonts w:eastAsia="MS Gothic"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Ջրօգտագործմ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վունք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իրականացման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նչվող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թույլտվություննե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արչակա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կտեր</w:t>
      </w:r>
    </w:p>
    <w:tbl>
      <w:tblPr>
        <w:tblStyle w:val="TableGrid"/>
        <w:tblW w:w="0" w:type="auto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3143"/>
        <w:gridCol w:w="3005"/>
        <w:gridCol w:w="3095"/>
      </w:tblGrid>
      <w:tr w:rsidR="00BF5C39" w:rsidRPr="00F7171D" w14:paraId="463C30F0" w14:textId="77777777" w:rsidTr="005F09E7">
        <w:tc>
          <w:tcPr>
            <w:tcW w:w="3192" w:type="dxa"/>
          </w:tcPr>
          <w:p w14:paraId="754D05F0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դե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նահատ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րդյունավետ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րաբերյալ</w:t>
            </w:r>
          </w:p>
        </w:tc>
        <w:tc>
          <w:tcPr>
            <w:tcW w:w="3192" w:type="dxa"/>
          </w:tcPr>
          <w:p w14:paraId="26E9B150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կանաց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հրաժեշ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ւյք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րաբերյալ</w:t>
            </w:r>
          </w:p>
        </w:tc>
        <w:tc>
          <w:tcPr>
            <w:tcW w:w="3192" w:type="dxa"/>
          </w:tcPr>
          <w:p w14:paraId="6E441DE8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արակ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աստաթղթեր</w:t>
            </w:r>
          </w:p>
        </w:tc>
      </w:tr>
      <w:tr w:rsidR="00BF5C39" w:rsidRPr="00B9607B" w14:paraId="71748DBF" w14:textId="77777777" w:rsidTr="005F09E7">
        <w:tc>
          <w:tcPr>
            <w:tcW w:w="3192" w:type="dxa"/>
          </w:tcPr>
          <w:p w14:paraId="0E2E3125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ակացությու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</w:p>
        </w:tc>
        <w:tc>
          <w:tcPr>
            <w:tcW w:w="3192" w:type="dxa"/>
          </w:tcPr>
          <w:p w14:paraId="1D2016A2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շարժ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յ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ձակալ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են</w:t>
            </w:r>
          </w:p>
        </w:tc>
        <w:tc>
          <w:tcPr>
            <w:tcW w:w="3192" w:type="dxa"/>
          </w:tcPr>
          <w:p w14:paraId="7311158C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զ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են</w:t>
            </w:r>
          </w:p>
        </w:tc>
      </w:tr>
      <w:tr w:rsidR="00BF5C39" w:rsidRPr="00F7171D" w14:paraId="3197E253" w14:textId="77777777" w:rsidTr="005F09E7">
        <w:tc>
          <w:tcPr>
            <w:tcW w:w="3192" w:type="dxa"/>
          </w:tcPr>
          <w:p w14:paraId="1F6EDC30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Ցամաքուրդ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ղբյու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ու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հեռ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3192" w:type="dxa"/>
          </w:tcPr>
          <w:p w14:paraId="7B01E464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րվիտու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յ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րագր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եփականատիրո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զգան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յրը</w:t>
            </w:r>
          </w:p>
        </w:tc>
        <w:tc>
          <w:tcPr>
            <w:tcW w:w="3192" w:type="dxa"/>
          </w:tcPr>
          <w:p w14:paraId="12A3D10F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ւ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որրագիր</w:t>
            </w:r>
          </w:p>
        </w:tc>
      </w:tr>
      <w:tr w:rsidR="00BF5C39" w:rsidRPr="00B9607B" w14:paraId="38A565FF" w14:textId="77777777" w:rsidTr="005F09E7">
        <w:tc>
          <w:tcPr>
            <w:tcW w:w="3192" w:type="dxa"/>
          </w:tcPr>
          <w:p w14:paraId="2AD254A2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քան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ները</w:t>
            </w:r>
          </w:p>
        </w:tc>
        <w:tc>
          <w:tcPr>
            <w:tcW w:w="3192" w:type="dxa"/>
          </w:tcPr>
          <w:p w14:paraId="62059375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ախկ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նախկի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3192" w:type="dxa"/>
          </w:tcPr>
          <w:p w14:paraId="0AF6C9B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պագ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արարություն</w:t>
            </w:r>
          </w:p>
        </w:tc>
      </w:tr>
      <w:tr w:rsidR="00BF5C39" w:rsidRPr="00B9607B" w14:paraId="5B804A01" w14:textId="77777777" w:rsidTr="005F09E7">
        <w:tc>
          <w:tcPr>
            <w:tcW w:w="3192" w:type="dxa"/>
          </w:tcPr>
          <w:p w14:paraId="3C46AC6C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Կեղտաջր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ունա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յու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ատ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հոսքի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ԹՍԱ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նորմաներ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ման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ած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ատ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հոս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քան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իկա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գերատես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</w:t>
            </w:r>
          </w:p>
        </w:tc>
        <w:tc>
          <w:tcPr>
            <w:tcW w:w="3192" w:type="dxa"/>
          </w:tcPr>
          <w:p w14:paraId="7E517B54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3192" w:type="dxa"/>
          </w:tcPr>
          <w:p w14:paraId="16F54C64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Տեղ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ակագիծ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սխեմա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ցոլ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ոորդինա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քներ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Sylfaen" w:hAnsi="Sylfaen" w:cs="Sylfaen"/>
                <w:lang w:val="hy-AM"/>
              </w:rPr>
              <w:t>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ևան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բյե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</w:p>
        </w:tc>
      </w:tr>
      <w:tr w:rsidR="00BF5C39" w:rsidRPr="00B9607B" w14:paraId="043DE307" w14:textId="77777777" w:rsidTr="005F09E7">
        <w:tc>
          <w:tcPr>
            <w:tcW w:w="3192" w:type="dxa"/>
          </w:tcPr>
          <w:p w14:paraId="63A3F29C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</w:p>
        </w:tc>
        <w:tc>
          <w:tcPr>
            <w:tcW w:w="3192" w:type="dxa"/>
          </w:tcPr>
          <w:p w14:paraId="239F3A3E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3192" w:type="dxa"/>
          </w:tcPr>
          <w:p w14:paraId="2E8A21C2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Կոմունալ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կենցաղայ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ուժ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ղջապահ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եզրակացություն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Sylfaen" w:hAnsi="Sylfaen" w:cs="Sylfaen"/>
                <w:lang w:val="hy-AM"/>
              </w:rPr>
              <w:t>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ղջապահ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գիեն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կահամաճար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զ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ի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</w:p>
        </w:tc>
      </w:tr>
      <w:tr w:rsidR="00BF5C39" w:rsidRPr="00B9607B" w14:paraId="3D98B5D5" w14:textId="77777777" w:rsidTr="005F09E7">
        <w:tc>
          <w:tcPr>
            <w:tcW w:w="3192" w:type="dxa"/>
          </w:tcPr>
          <w:p w14:paraId="553B24F6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ոնիթ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ժամանակացույց</w:t>
            </w:r>
          </w:p>
        </w:tc>
        <w:tc>
          <w:tcPr>
            <w:tcW w:w="3192" w:type="dxa"/>
          </w:tcPr>
          <w:p w14:paraId="5905CBA8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3192" w:type="dxa"/>
          </w:tcPr>
          <w:p w14:paraId="4E62C126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43847159" w14:textId="77777777" w:rsidTr="005F09E7">
        <w:tc>
          <w:tcPr>
            <w:tcW w:w="3192" w:type="dxa"/>
          </w:tcPr>
          <w:p w14:paraId="26847CD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արաձ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որդ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</w:p>
        </w:tc>
        <w:tc>
          <w:tcPr>
            <w:tcW w:w="3192" w:type="dxa"/>
          </w:tcPr>
          <w:p w14:paraId="43B6942E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3192" w:type="dxa"/>
          </w:tcPr>
          <w:p w14:paraId="4E5F9282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5593089C" w14:textId="77777777" w:rsidTr="005F09E7">
        <w:tc>
          <w:tcPr>
            <w:tcW w:w="3192" w:type="dxa"/>
          </w:tcPr>
          <w:p w14:paraId="4AFD414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իդրոերկր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իդրոերկր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թ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ՊՈ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ղբյուր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ոյ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րազուր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պա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քավայր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լք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քահոր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ղ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3192" w:type="dxa"/>
          </w:tcPr>
          <w:p w14:paraId="70BEAB8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3192" w:type="dxa"/>
          </w:tcPr>
          <w:p w14:paraId="5DC7D068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68F4ECC9" w14:textId="77777777" w:rsidTr="005F09E7">
        <w:tc>
          <w:tcPr>
            <w:tcW w:w="3192" w:type="dxa"/>
          </w:tcPr>
          <w:p w14:paraId="04BE38E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իդրոերկր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աբանա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րվածք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իդրոերկր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</w:tc>
        <w:tc>
          <w:tcPr>
            <w:tcW w:w="3192" w:type="dxa"/>
          </w:tcPr>
          <w:p w14:paraId="109A469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3192" w:type="dxa"/>
          </w:tcPr>
          <w:p w14:paraId="09930A0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51FE6729" w14:textId="77777777" w:rsidTr="005F09E7">
        <w:tc>
          <w:tcPr>
            <w:tcW w:w="3192" w:type="dxa"/>
          </w:tcPr>
          <w:p w14:paraId="172CBBF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Խոր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րք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րք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ը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ոնդ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ՊՈ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դաստ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։</w:t>
            </w:r>
          </w:p>
        </w:tc>
        <w:tc>
          <w:tcPr>
            <w:tcW w:w="3192" w:type="dxa"/>
          </w:tcPr>
          <w:p w14:paraId="2A34414F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3192" w:type="dxa"/>
          </w:tcPr>
          <w:p w14:paraId="31BA453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</w:p>
        </w:tc>
      </w:tr>
    </w:tbl>
    <w:p w14:paraId="27C8665D" w14:textId="77777777" w:rsidR="006467E4" w:rsidRPr="00F7171D" w:rsidRDefault="006467E4" w:rsidP="00A425CA">
      <w:pPr>
        <w:tabs>
          <w:tab w:val="left" w:pos="1020"/>
        </w:tabs>
        <w:spacing w:after="0" w:line="240" w:lineRule="auto"/>
        <w:jc w:val="both"/>
        <w:rPr>
          <w:rFonts w:eastAsia="MS Gothic" w:cs="Arial"/>
          <w:lang w:val="hy-AM"/>
        </w:rPr>
      </w:pPr>
    </w:p>
    <w:p w14:paraId="4E0BC8CA" w14:textId="77777777" w:rsidR="006467E4" w:rsidRPr="00F7171D" w:rsidRDefault="006467E4" w:rsidP="00A425CA">
      <w:pPr>
        <w:tabs>
          <w:tab w:val="left" w:pos="1710"/>
        </w:tabs>
        <w:spacing w:after="0" w:line="240" w:lineRule="auto"/>
        <w:jc w:val="both"/>
        <w:rPr>
          <w:rFonts w:eastAsia="MS Gothic" w:cs="Arial"/>
          <w:lang w:val="hy-AM"/>
        </w:rPr>
      </w:pPr>
      <w:r w:rsidRPr="00F7171D">
        <w:rPr>
          <w:rFonts w:eastAsia="MS Gothic" w:cs="Arial"/>
          <w:lang w:val="hy-AM"/>
        </w:rPr>
        <w:tab/>
      </w:r>
    </w:p>
    <w:p w14:paraId="3522C068" w14:textId="77777777" w:rsidR="006467E4" w:rsidRPr="00F7171D" w:rsidRDefault="006467E4" w:rsidP="005809DD">
      <w:pPr>
        <w:pStyle w:val="Heading2"/>
        <w:rPr>
          <w:rFonts w:asciiTheme="minorHAnsi" w:eastAsia="MS Gothic" w:hAnsiTheme="minorHAnsi" w:cs="Arial"/>
        </w:rPr>
      </w:pPr>
      <w:r w:rsidRPr="00F7171D">
        <w:rPr>
          <w:rFonts w:asciiTheme="minorHAnsi" w:eastAsia="MS Gothic" w:hAnsiTheme="minorHAnsi" w:cs="Arial"/>
          <w:sz w:val="22"/>
        </w:rPr>
        <w:br w:type="page"/>
      </w:r>
      <w:bookmarkStart w:id="194" w:name="_Toc506388718"/>
      <w:r w:rsidRPr="00F7171D">
        <w:rPr>
          <w:rFonts w:eastAsia="MS Gothic"/>
        </w:rPr>
        <w:t>Հավելված</w:t>
      </w:r>
      <w:r w:rsidRPr="00F7171D">
        <w:rPr>
          <w:rFonts w:asciiTheme="minorHAnsi" w:eastAsia="MS Gothic" w:hAnsiTheme="minorHAnsi" w:cs="Arial"/>
        </w:rPr>
        <w:t xml:space="preserve"> 8</w:t>
      </w:r>
      <w:bookmarkEnd w:id="194"/>
    </w:p>
    <w:p w14:paraId="113C1327" w14:textId="77777777" w:rsidR="006467E4" w:rsidRPr="00F7171D" w:rsidRDefault="006467E4" w:rsidP="00A425CA">
      <w:pPr>
        <w:jc w:val="center"/>
        <w:rPr>
          <w:rFonts w:eastAsia="MS Gothic" w:cs="Arial"/>
          <w:b/>
          <w:lang w:val="hy-AM"/>
        </w:rPr>
      </w:pPr>
      <w:r w:rsidRPr="00F7171D">
        <w:rPr>
          <w:rFonts w:ascii="Sylfaen" w:eastAsia="MS Gothic" w:hAnsi="Sylfaen" w:cs="Sylfaen"/>
          <w:b/>
          <w:lang w:val="hy-AM"/>
        </w:rPr>
        <w:t>Որոշումների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ընդունման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գործընթացին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հանրային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մասնակցության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կառուցակարգերում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ներգրավված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սուբյեկտների</w:t>
      </w:r>
      <w:r w:rsidRPr="00F7171D">
        <w:rPr>
          <w:rFonts w:eastAsia="MS Gothic" w:cs="Arial"/>
          <w:b/>
          <w:lang w:val="hy-AM"/>
        </w:rPr>
        <w:t xml:space="preserve"> </w:t>
      </w:r>
      <w:r w:rsidRPr="00F7171D">
        <w:rPr>
          <w:rFonts w:ascii="Sylfaen" w:eastAsia="MS Gothic" w:hAnsi="Sylfaen" w:cs="Sylfaen"/>
          <w:b/>
          <w:lang w:val="hy-AM"/>
        </w:rPr>
        <w:t>ցանկ</w:t>
      </w:r>
    </w:p>
    <w:tbl>
      <w:tblPr>
        <w:tblStyle w:val="TableGrid"/>
        <w:tblW w:w="9322" w:type="dxa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4252"/>
        <w:gridCol w:w="5070"/>
      </w:tblGrid>
      <w:tr w:rsidR="00BF5C39" w:rsidRPr="00B9607B" w14:paraId="3F5A2543" w14:textId="77777777" w:rsidTr="005F09E7">
        <w:tc>
          <w:tcPr>
            <w:tcW w:w="9322" w:type="dxa"/>
            <w:gridSpan w:val="2"/>
            <w:shd w:val="clear" w:color="auto" w:fill="95B3D7" w:themeFill="accent1" w:themeFillTint="99"/>
          </w:tcPr>
          <w:p w14:paraId="48B76994" w14:textId="77777777" w:rsidR="006467E4" w:rsidRPr="00F7171D" w:rsidRDefault="006467E4" w:rsidP="006467E4">
            <w:pPr>
              <w:spacing w:after="20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Շրջակ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ջավայ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ր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դե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նահատ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րձաքննություն</w:t>
            </w:r>
          </w:p>
        </w:tc>
      </w:tr>
      <w:tr w:rsidR="00BF5C39" w:rsidRPr="00F7171D" w14:paraId="4A537EC2" w14:textId="77777777" w:rsidTr="005F09E7">
        <w:tc>
          <w:tcPr>
            <w:tcW w:w="4252" w:type="dxa"/>
            <w:shd w:val="clear" w:color="auto" w:fill="95B3D7" w:themeFill="accent1" w:themeFillTint="99"/>
          </w:tcPr>
          <w:p w14:paraId="005454A9" w14:textId="77777777" w:rsidR="006467E4" w:rsidRPr="00F7171D" w:rsidRDefault="006467E4" w:rsidP="006467E4">
            <w:pPr>
              <w:spacing w:after="20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իմքերը</w:t>
            </w:r>
          </w:p>
        </w:tc>
        <w:tc>
          <w:tcPr>
            <w:tcW w:w="5070" w:type="dxa"/>
            <w:shd w:val="clear" w:color="auto" w:fill="95B3D7" w:themeFill="accent1" w:themeFillTint="99"/>
          </w:tcPr>
          <w:p w14:paraId="3E40784A" w14:textId="77777777" w:rsidR="006467E4" w:rsidRPr="00F7171D" w:rsidRDefault="006467E4" w:rsidP="006467E4">
            <w:pPr>
              <w:spacing w:after="200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Պետ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ինների</w:t>
            </w:r>
            <w:r w:rsidRPr="00F7171D">
              <w:rPr>
                <w:rFonts w:cs="Arial"/>
                <w:b/>
                <w:lang w:val="hy-AM"/>
              </w:rPr>
              <w:t>/</w:t>
            </w:r>
            <w:r w:rsidRPr="00F7171D">
              <w:rPr>
                <w:rFonts w:ascii="Sylfaen" w:hAnsi="Sylfaen" w:cs="Sylfaen"/>
                <w:b/>
                <w:lang w:val="hy-AM"/>
              </w:rPr>
              <w:t>ՏԻ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իազորություններ</w:t>
            </w:r>
          </w:p>
        </w:tc>
      </w:tr>
      <w:tr w:rsidR="00BF5C39" w:rsidRPr="00F7171D" w14:paraId="00F4E4D8" w14:textId="77777777" w:rsidTr="005F09E7">
        <w:tc>
          <w:tcPr>
            <w:tcW w:w="4252" w:type="dxa"/>
          </w:tcPr>
          <w:p w14:paraId="0032B278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A425CA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Հ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կոնվենցիա</w:t>
            </w:r>
          </w:p>
          <w:p w14:paraId="33F55ED7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Հ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նդր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տեք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կոնվենցիա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67442F41" w14:textId="46463F3C" w:rsidR="006467E4" w:rsidRPr="00F7171D" w:rsidRDefault="006467E4" w:rsidP="00A425CA">
            <w:pPr>
              <w:tabs>
                <w:tab w:val="left" w:pos="450"/>
              </w:tabs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A425CA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A00B07"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</w:t>
            </w:r>
          </w:p>
          <w:p w14:paraId="3DD5ADF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</w:p>
        </w:tc>
        <w:tc>
          <w:tcPr>
            <w:tcW w:w="5070" w:type="dxa"/>
          </w:tcPr>
          <w:p w14:paraId="49800FBC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Ծանուց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</w:p>
          <w:p w14:paraId="50E876D0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</w:p>
          <w:p w14:paraId="0122E966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արզպետ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իմնադր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  <w:p w14:paraId="3360ADBF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Երև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պ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ակ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իմնադր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  <w:p w14:paraId="1EF63B00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զդակ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նախատես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  <w:p w14:paraId="67424055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Ձեռնարկող</w:t>
            </w:r>
          </w:p>
          <w:p w14:paraId="73AAF074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Քննարկում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զմակերպում</w:t>
            </w:r>
          </w:p>
          <w:p w14:paraId="7FD78620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արզպետ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իմնադր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  <w:p w14:paraId="0A4180B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Երև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պ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ակ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իմնադր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  <w:p w14:paraId="0DF3FFDE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զդակ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նախատես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>)</w:t>
            </w:r>
          </w:p>
          <w:p w14:paraId="64ABA623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Ձեռնարկող</w:t>
            </w:r>
          </w:p>
          <w:p w14:paraId="2811794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Կարծի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վաք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երկայացում</w:t>
            </w:r>
          </w:p>
          <w:p w14:paraId="4166C6ED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արձանագ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գրությունը</w:t>
            </w:r>
            <w:r w:rsidRPr="00F7171D">
              <w:rPr>
                <w:rFonts w:cs="Arial"/>
                <w:lang w:val="hy-AM"/>
              </w:rPr>
              <w:t>)</w:t>
            </w:r>
          </w:p>
          <w:p w14:paraId="1EEA510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ամներ</w:t>
            </w:r>
          </w:p>
          <w:p w14:paraId="1E337F11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արց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տասխանն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քննարկ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ժամանակ</w:t>
            </w:r>
          </w:p>
          <w:p w14:paraId="389E7CE1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ետ</w:t>
            </w:r>
          </w:p>
          <w:p w14:paraId="33298514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Ձեռնարկող</w:t>
            </w:r>
          </w:p>
          <w:p w14:paraId="5AE312B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</w:t>
            </w:r>
          </w:p>
          <w:p w14:paraId="545247D4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ետադարձ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պ</w:t>
            </w:r>
          </w:p>
          <w:p w14:paraId="739A7D2F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</w:p>
          <w:p w14:paraId="08C166DE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Ձեռնարկող</w:t>
            </w:r>
          </w:p>
          <w:p w14:paraId="7E94109C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Որոշ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րապարակում</w:t>
            </w:r>
          </w:p>
          <w:p w14:paraId="114E3932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</w:p>
        </w:tc>
      </w:tr>
      <w:tr w:rsidR="00BF5C39" w:rsidRPr="00F7171D" w14:paraId="5626CA44" w14:textId="77777777" w:rsidTr="005F09E7">
        <w:tc>
          <w:tcPr>
            <w:tcW w:w="9322" w:type="dxa"/>
            <w:gridSpan w:val="2"/>
            <w:shd w:val="clear" w:color="auto" w:fill="95B3D7" w:themeFill="accent1" w:themeFillTint="99"/>
          </w:tcPr>
          <w:p w14:paraId="4DFBF65A" w14:textId="77777777" w:rsidR="006467E4" w:rsidRPr="00F7171D" w:rsidRDefault="006467E4" w:rsidP="00A425CA">
            <w:pPr>
              <w:spacing w:after="200" w:line="276" w:lineRule="auto"/>
              <w:jc w:val="center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ն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ողմ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շակվ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աստաթղթ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ընդունում</w:t>
            </w:r>
          </w:p>
        </w:tc>
      </w:tr>
      <w:tr w:rsidR="00BF5C39" w:rsidRPr="00F7171D" w14:paraId="1F6CEE5A" w14:textId="77777777" w:rsidTr="005F09E7">
        <w:tc>
          <w:tcPr>
            <w:tcW w:w="4252" w:type="dxa"/>
            <w:shd w:val="clear" w:color="auto" w:fill="95B3D7" w:themeFill="accent1" w:themeFillTint="99"/>
          </w:tcPr>
          <w:p w14:paraId="292A6367" w14:textId="77777777" w:rsidR="006467E4" w:rsidRPr="00F7171D" w:rsidRDefault="006467E4" w:rsidP="006467E4">
            <w:pPr>
              <w:spacing w:after="200"/>
              <w:jc w:val="center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իմքերը</w:t>
            </w:r>
          </w:p>
        </w:tc>
        <w:tc>
          <w:tcPr>
            <w:tcW w:w="5070" w:type="dxa"/>
            <w:shd w:val="clear" w:color="auto" w:fill="95B3D7" w:themeFill="accent1" w:themeFillTint="99"/>
          </w:tcPr>
          <w:p w14:paraId="5A3431F2" w14:textId="77777777" w:rsidR="006467E4" w:rsidRPr="00F7171D" w:rsidRDefault="006467E4" w:rsidP="006467E4">
            <w:pPr>
              <w:spacing w:after="200"/>
              <w:jc w:val="center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Պետ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ին</w:t>
            </w:r>
          </w:p>
        </w:tc>
      </w:tr>
      <w:tr w:rsidR="00BF5C39" w:rsidRPr="00B9607B" w14:paraId="74DFA96C" w14:textId="77777777" w:rsidTr="005F09E7">
        <w:tc>
          <w:tcPr>
            <w:tcW w:w="4252" w:type="dxa"/>
          </w:tcPr>
          <w:p w14:paraId="3100B994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Հ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կոնվենցիա</w:t>
            </w:r>
          </w:p>
          <w:p w14:paraId="03DC362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A425CA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</w:t>
            </w:r>
          </w:p>
          <w:p w14:paraId="3216A31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ինակ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թուղթ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արաձ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ղբյու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որատան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նագ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դրոերկր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աբանա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րված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</w:p>
          <w:p w14:paraId="297BFEF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</w:p>
        </w:tc>
        <w:tc>
          <w:tcPr>
            <w:tcW w:w="5070" w:type="dxa"/>
          </w:tcPr>
          <w:p w14:paraId="14F19131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Ծանուց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</w:p>
          <w:p w14:paraId="125BCC83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</w:p>
          <w:p w14:paraId="66C16A8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Քննարկում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զմակերպում</w:t>
            </w:r>
          </w:p>
          <w:p w14:paraId="2521561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</w:p>
          <w:p w14:paraId="0AF0E3BD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Կարծի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վաք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երկայացում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565D774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</w:p>
          <w:p w14:paraId="5AB6437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արց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տասխանն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քննարկ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ժամանակ</w:t>
            </w:r>
          </w:p>
          <w:p w14:paraId="1D4760E3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նա</w:t>
            </w:r>
          </w:p>
          <w:p w14:paraId="565C9578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ետադարձ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պ</w:t>
            </w:r>
          </w:p>
          <w:p w14:paraId="38DEEE7E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</w:p>
          <w:p w14:paraId="5B701FB4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</w:p>
          <w:p w14:paraId="777D249D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Որոշ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րապարակում</w:t>
            </w:r>
          </w:p>
          <w:p w14:paraId="16F28E47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</w:p>
          <w:p w14:paraId="7248FB5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</w:p>
        </w:tc>
      </w:tr>
      <w:tr w:rsidR="00BF5C39" w:rsidRPr="00B9607B" w14:paraId="42E76BE2" w14:textId="77777777" w:rsidTr="005F09E7">
        <w:tc>
          <w:tcPr>
            <w:tcW w:w="9322" w:type="dxa"/>
            <w:gridSpan w:val="2"/>
            <w:shd w:val="clear" w:color="auto" w:fill="95B3D7" w:themeFill="accent1" w:themeFillTint="99"/>
          </w:tcPr>
          <w:p w14:paraId="43738CA5" w14:textId="77777777" w:rsidR="006467E4" w:rsidRPr="00F7171D" w:rsidRDefault="006467E4" w:rsidP="00A425CA">
            <w:pPr>
              <w:tabs>
                <w:tab w:val="left" w:pos="1943"/>
                <w:tab w:val="center" w:pos="4695"/>
              </w:tabs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lang w:val="hy-AM"/>
              </w:rPr>
              <w:tab/>
            </w:r>
            <w:r w:rsidRPr="00F7171D">
              <w:rPr>
                <w:rFonts w:ascii="Sylfaen" w:hAnsi="Sylfaen" w:cs="Sylfaen"/>
                <w:b/>
                <w:lang w:val="hy-AM"/>
              </w:rPr>
              <w:t>Նորմատիվ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կտ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գծ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շակում</w:t>
            </w:r>
          </w:p>
        </w:tc>
      </w:tr>
      <w:tr w:rsidR="00BF5C39" w:rsidRPr="00F7171D" w14:paraId="4A5E5FF6" w14:textId="77777777" w:rsidTr="005F09E7">
        <w:tc>
          <w:tcPr>
            <w:tcW w:w="4252" w:type="dxa"/>
            <w:shd w:val="clear" w:color="auto" w:fill="95B3D7" w:themeFill="accent1" w:themeFillTint="99"/>
          </w:tcPr>
          <w:p w14:paraId="4322A40E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իմքերը</w:t>
            </w:r>
          </w:p>
        </w:tc>
        <w:tc>
          <w:tcPr>
            <w:tcW w:w="5070" w:type="dxa"/>
            <w:shd w:val="clear" w:color="auto" w:fill="95B3D7" w:themeFill="accent1" w:themeFillTint="99"/>
          </w:tcPr>
          <w:p w14:paraId="22FC7698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Պետական</w:t>
            </w:r>
            <w:r w:rsidR="005F09E7"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ինների</w:t>
            </w:r>
            <w:r w:rsidRPr="00F7171D">
              <w:rPr>
                <w:rFonts w:cs="Arial"/>
                <w:b/>
                <w:lang w:val="hy-AM"/>
              </w:rPr>
              <w:t>/</w:t>
            </w:r>
            <w:r w:rsidR="005F09E7"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Ի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իազորություններ</w:t>
            </w:r>
          </w:p>
        </w:tc>
      </w:tr>
      <w:tr w:rsidR="00BF5C39" w:rsidRPr="00B9607B" w14:paraId="5FB40082" w14:textId="77777777" w:rsidTr="005F09E7">
        <w:tc>
          <w:tcPr>
            <w:tcW w:w="4252" w:type="dxa"/>
          </w:tcPr>
          <w:p w14:paraId="219449C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Հ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կոնվենցիա</w:t>
            </w:r>
          </w:p>
          <w:p w14:paraId="50DFBA06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</w:t>
            </w:r>
          </w:p>
          <w:p w14:paraId="31F06ABF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</w:p>
        </w:tc>
        <w:tc>
          <w:tcPr>
            <w:tcW w:w="5070" w:type="dxa"/>
          </w:tcPr>
          <w:p w14:paraId="6F3BF0CF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Ծանուց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</w:p>
          <w:p w14:paraId="699223B7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267120B0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36"/>
            </w:r>
          </w:p>
          <w:p w14:paraId="5CFFC76B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Քննարկում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զմակերպում</w:t>
            </w:r>
          </w:p>
          <w:p w14:paraId="5B9238A6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13941DE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նք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վերով</w:t>
            </w:r>
          </w:p>
          <w:p w14:paraId="344C32CF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Կարծի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վաք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երկայացում</w:t>
            </w:r>
          </w:p>
          <w:p w14:paraId="6A460DC2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ամներ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1C8AAE29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0F4816D7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վերով</w:t>
            </w:r>
          </w:p>
          <w:p w14:paraId="5BA0F592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արց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տասխանն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քննարկ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ժամանակ</w:t>
            </w:r>
          </w:p>
          <w:p w14:paraId="48F9B61C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Հետադարձ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պ</w:t>
            </w:r>
          </w:p>
          <w:p w14:paraId="2ECC225F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684F53F3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  <w:p w14:paraId="46548F62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Որոշ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րապարակում</w:t>
            </w:r>
          </w:p>
          <w:p w14:paraId="350D70FA" w14:textId="77777777" w:rsidR="006467E4" w:rsidRPr="00F7171D" w:rsidRDefault="006467E4" w:rsidP="00A425CA">
            <w:pPr>
              <w:spacing w:after="200"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ուն</w:t>
            </w:r>
          </w:p>
        </w:tc>
      </w:tr>
    </w:tbl>
    <w:p w14:paraId="17846554" w14:textId="77777777" w:rsidR="00F921C8" w:rsidRPr="00F7171D" w:rsidRDefault="006467E4" w:rsidP="005809DD">
      <w:pPr>
        <w:pStyle w:val="Heading2"/>
        <w:rPr>
          <w:rFonts w:asciiTheme="minorHAnsi" w:hAnsiTheme="minorHAnsi" w:cs="Arial"/>
        </w:rPr>
      </w:pPr>
      <w:r w:rsidRPr="00F7171D">
        <w:rPr>
          <w:rFonts w:asciiTheme="minorHAnsi" w:hAnsiTheme="minorHAnsi" w:cs="Arial"/>
          <w:sz w:val="22"/>
        </w:rPr>
        <w:br w:type="page"/>
      </w:r>
      <w:bookmarkStart w:id="195" w:name="_Toc506388719"/>
      <w:r w:rsidRPr="00F7171D">
        <w:t>Հավելված</w:t>
      </w:r>
      <w:r w:rsidRPr="00F7171D">
        <w:rPr>
          <w:rFonts w:asciiTheme="minorHAnsi" w:hAnsiTheme="minorHAnsi" w:cs="Arial"/>
        </w:rPr>
        <w:t xml:space="preserve"> 9</w:t>
      </w:r>
      <w:bookmarkEnd w:id="195"/>
    </w:p>
    <w:p w14:paraId="4D3002C9" w14:textId="77777777" w:rsidR="00A9330C" w:rsidRPr="00F7171D" w:rsidRDefault="00A9330C" w:rsidP="0060047D">
      <w:pPr>
        <w:jc w:val="center"/>
        <w:rPr>
          <w:rFonts w:eastAsia="Times New Roman" w:cs="Arial"/>
          <w:b/>
          <w:lang w:val="hy-AM" w:eastAsia="ru-RU"/>
        </w:rPr>
      </w:pPr>
      <w:r w:rsidRPr="00F7171D">
        <w:rPr>
          <w:rFonts w:eastAsia="Times New Roman" w:cs="Arial"/>
          <w:b/>
          <w:lang w:val="hy-AM" w:eastAsia="ru-RU"/>
        </w:rPr>
        <w:t xml:space="preserve">Pure-Water </w:t>
      </w:r>
      <w:r w:rsidRPr="00F7171D">
        <w:rPr>
          <w:rFonts w:ascii="Sylfaen" w:eastAsia="Times New Roman" w:hAnsi="Sylfaen" w:cs="Sylfaen"/>
          <w:b/>
          <w:lang w:val="hy-AM" w:eastAsia="ru-RU"/>
        </w:rPr>
        <w:t>ծրագ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շրջանակներում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կազմակերպված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հանդիպում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քննարկումներին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հնչեցված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առաջարկությունների</w:t>
      </w:r>
      <w:r w:rsidRPr="00F7171D">
        <w:rPr>
          <w:rFonts w:eastAsia="Times New Roman" w:cs="Arial"/>
          <w:b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b/>
          <w:lang w:val="hy-AM" w:eastAsia="ru-RU"/>
        </w:rPr>
        <w:t>ցանկ</w:t>
      </w:r>
    </w:p>
    <w:p w14:paraId="45E7A67F" w14:textId="77777777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շ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ամանք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ն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բեր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ի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տակ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տեղեկատվ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իս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լակետ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գամա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դիս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նհրաժե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շադ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տկ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ն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Իրակ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ցող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տ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գիտ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թե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չք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ց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Նկա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ալ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յեմբ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ագ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րձրությ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ս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ետրվա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ջ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վազագու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ծ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ստիճանի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ջարկ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լոր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գետներ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ղկացած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վստահ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նագիտ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մտ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իրապետ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ձ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ւ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վերց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ջակց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ը</w:t>
      </w:r>
      <w:r w:rsidRPr="00F7171D">
        <w:rPr>
          <w:rFonts w:eastAsia="Times New Roman" w:cs="Arial"/>
          <w:lang w:val="hy-AM" w:eastAsia="ru-RU"/>
        </w:rPr>
        <w:t>:</w:t>
      </w:r>
    </w:p>
    <w:p w14:paraId="62EB28EE" w14:textId="3A7AD2F5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ամայ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ղեկավա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կազ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գրավ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տակար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նքնե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մոնիթորին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վյալները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ներին</w:t>
      </w:r>
      <w:r w:rsidRPr="00F7171D">
        <w:rPr>
          <w:rFonts w:eastAsia="Times New Roman" w:cs="Arial"/>
          <w:lang w:val="hy-AM" w:eastAsia="ru-RU"/>
        </w:rPr>
        <w:t xml:space="preserve">: 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շոր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վաքանակ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ճ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ւս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ոհիշյա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ներում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մի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յ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ղեկավա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դգրկել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վար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գր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յնք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շխատակազմ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դամներ</w:t>
      </w:r>
      <w:r w:rsidRPr="00F7171D">
        <w:rPr>
          <w:rFonts w:eastAsia="Times New Roman" w:cs="Arial"/>
          <w:lang w:val="hy-AM" w:eastAsia="ru-RU"/>
        </w:rPr>
        <w:t xml:space="preserve">: </w:t>
      </w:r>
      <w:r w:rsidR="00F37E7F" w:rsidRPr="00F7171D">
        <w:rPr>
          <w:rFonts w:ascii="Sylfaen" w:eastAsia="Times New Roman" w:hAnsi="Sylfaen" w:cs="Sylfaen"/>
          <w:lang w:val="hy-AM" w:eastAsia="ru-RU"/>
        </w:rPr>
        <w:t>Մոնի</w:t>
      </w:r>
      <w:r w:rsidR="00F37E7F">
        <w:rPr>
          <w:rFonts w:ascii="Sylfaen" w:eastAsia="Times New Roman" w:hAnsi="Sylfaen" w:cs="Sylfaen"/>
          <w:lang w:val="hy-AM" w:eastAsia="ru-RU"/>
        </w:rPr>
        <w:t>տ</w:t>
      </w:r>
      <w:r w:rsidR="00F37E7F" w:rsidRPr="00F7171D">
        <w:rPr>
          <w:rFonts w:ascii="Sylfaen" w:eastAsia="Times New Roman" w:hAnsi="Sylfaen" w:cs="Sylfaen"/>
          <w:lang w:val="hy-AM" w:eastAsia="ru-RU"/>
        </w:rPr>
        <w:t>երինգը</w:t>
      </w:r>
      <w:r w:rsidR="00F37E7F"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յ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ան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վյալ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ցմա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յլ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ս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նավոր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եկատվ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նկյունից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Մոնիթորին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վյալ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անել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ածմա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ամենաարդյունավե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ղանակը</w:t>
      </w:r>
      <w:r w:rsidRPr="00F7171D">
        <w:rPr>
          <w:rFonts w:eastAsia="Times New Roman" w:cs="Arial"/>
          <w:lang w:val="hy-AM" w:eastAsia="ru-RU"/>
        </w:rPr>
        <w:t xml:space="preserve"> sms-</w:t>
      </w:r>
      <w:r w:rsidRPr="00F7171D">
        <w:rPr>
          <w:rFonts w:ascii="Sylfaen" w:eastAsia="Times New Roman" w:hAnsi="Sylfaen" w:cs="Sylfaen"/>
          <w:lang w:val="hy-AM" w:eastAsia="ru-RU"/>
        </w:rPr>
        <w:t>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ոլ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ն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նոթ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ռախոս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վելվածներ</w:t>
      </w:r>
      <w:r w:rsidRPr="00F7171D">
        <w:rPr>
          <w:rFonts w:eastAsia="Times New Roman" w:cs="Arial"/>
          <w:lang w:val="hy-AM" w:eastAsia="ru-RU"/>
        </w:rPr>
        <w:t>:</w:t>
      </w:r>
    </w:p>
    <w:p w14:paraId="728E27A5" w14:textId="77777777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ու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նե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խել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քա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ում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հման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ձև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կետ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արացնում</w:t>
      </w:r>
      <w:r w:rsidRPr="00F7171D">
        <w:rPr>
          <w:rFonts w:eastAsia="Times New Roman" w:cs="Arial"/>
          <w:lang w:val="hy-AM" w:eastAsia="ru-RU"/>
        </w:rPr>
        <w:t>:</w:t>
      </w:r>
    </w:p>
    <w:p w14:paraId="5293E871" w14:textId="77777777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Միանշան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ջեցնել</w:t>
      </w:r>
      <w:r w:rsidRPr="00F7171D">
        <w:rPr>
          <w:rFonts w:eastAsia="Times New Roman" w:cs="Arial"/>
          <w:lang w:val="hy-AM" w:eastAsia="ru-RU"/>
        </w:rPr>
        <w:t xml:space="preserve"> 1</w:t>
      </w:r>
      <w:r w:rsidRPr="00F7171D">
        <w:rPr>
          <w:rFonts w:ascii="Sylfaen" w:eastAsia="Times New Roman" w:hAnsi="Sylfaen" w:cs="Sylfaen"/>
          <w:lang w:val="hy-AM" w:eastAsia="ru-RU"/>
        </w:rPr>
        <w:t>խ</w:t>
      </w:r>
      <w:r w:rsidRPr="00F7171D">
        <w:rPr>
          <w:rFonts w:eastAsia="Times New Roman" w:cs="Arial"/>
          <w:lang w:val="hy-AM" w:eastAsia="ru-RU"/>
        </w:rPr>
        <w:t>/</w:t>
      </w:r>
      <w:r w:rsidRPr="00F7171D">
        <w:rPr>
          <w:rFonts w:ascii="Sylfaen" w:eastAsia="Times New Roman" w:hAnsi="Sylfaen" w:cs="Sylfaen"/>
          <w:lang w:val="hy-AM" w:eastAsia="ru-RU"/>
        </w:rPr>
        <w:t>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անձվող</w:t>
      </w:r>
      <w:r w:rsidRPr="00F7171D">
        <w:rPr>
          <w:rFonts w:eastAsia="Times New Roman" w:cs="Arial"/>
          <w:lang w:val="hy-AM" w:eastAsia="ru-RU"/>
        </w:rPr>
        <w:t xml:space="preserve">  11 </w:t>
      </w:r>
      <w:r w:rsidRPr="00F7171D">
        <w:rPr>
          <w:rFonts w:ascii="Sylfaen" w:eastAsia="Times New Roman" w:hAnsi="Sylfaen" w:cs="Sylfaen"/>
          <w:lang w:val="hy-AM" w:eastAsia="ru-RU"/>
        </w:rPr>
        <w:t>դր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կագին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Սահմա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ակագ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ֆերենց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ճիշ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նագոյացում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0F490880" w14:textId="14FBCF9B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Լիազո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ախառ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ճառ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երատեսչ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խումներ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պատասխանատվ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նստիտու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ցած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րդյունավետ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ագայ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ճախ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ի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ենաթող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թնոլորտ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ը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խնիկ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գեցված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չեն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համապատասխա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հանջներին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րաց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կախ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փորձագետ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գրավմ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ումբ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ւսումնասի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երությունն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ցեր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կմշ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ռավ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կարգ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րաժար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="00A00B07"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ոն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ով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պառ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անակությունը</w:t>
      </w:r>
      <w:r w:rsidRPr="00F7171D">
        <w:rPr>
          <w:rFonts w:eastAsia="Times New Roman" w:cs="Arial"/>
          <w:lang w:val="hy-AM" w:eastAsia="ru-RU"/>
        </w:rPr>
        <w:t>:</w:t>
      </w:r>
    </w:p>
    <w:p w14:paraId="7FD7DAFB" w14:textId="77777777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Խորք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ր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ար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կան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չ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հագրգիռ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մբ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ողմից</w:t>
      </w:r>
      <w:r w:rsidRPr="00F7171D">
        <w:rPr>
          <w:rFonts w:eastAsia="Times New Roman" w:cs="Arial"/>
          <w:lang w:val="hy-AM" w:eastAsia="ru-RU"/>
        </w:rPr>
        <w:t>:</w:t>
      </w:r>
    </w:p>
    <w:p w14:paraId="16F8D023" w14:textId="77777777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ույլտվ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ան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յտ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երկայաց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քննարկում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տասխանել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ի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զմակերպ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լեկտրոնայ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ղանակ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ի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ինչ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պարզեց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ախատես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ընթացը</w:t>
      </w:r>
      <w:r w:rsidRPr="00F7171D">
        <w:rPr>
          <w:rFonts w:eastAsia="Times New Roman" w:cs="Arial"/>
          <w:lang w:val="hy-AM" w:eastAsia="ru-RU"/>
        </w:rPr>
        <w:t>:</w:t>
      </w:r>
    </w:p>
    <w:p w14:paraId="6255996B" w14:textId="77777777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Քննարկ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ազմաթ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իմա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տրո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ևաց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ք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րցը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Բազմաթի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անձ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մբողջ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ելու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ետո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ր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պատասխ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տրոն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և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րտք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նձ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պքեր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սն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շատ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ւմարների</w:t>
      </w:r>
      <w:r w:rsidRPr="00F7171D">
        <w:rPr>
          <w:rFonts w:eastAsia="Times New Roman" w:cs="Arial"/>
          <w:lang w:val="hy-AM" w:eastAsia="ru-RU"/>
        </w:rPr>
        <w:t>:</w:t>
      </w:r>
    </w:p>
    <w:p w14:paraId="08EB7B63" w14:textId="77777777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Բոլորով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նտեղյակ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բնագավառ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ծագ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եխանիզմ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ոզ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ինելով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տկապե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ղակ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ակարդակ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յդ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ևո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աշխի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շտպանությ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եսանկյունից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առաջարկությ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չ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ժեղաց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եճե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նձնաժողով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եր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նշանակությունը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նր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գործունեություն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արձն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առա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թափանցիկ</w:t>
      </w:r>
      <w:r w:rsidRPr="00F7171D">
        <w:rPr>
          <w:rFonts w:eastAsia="Times New Roman" w:cs="Arial"/>
          <w:lang w:val="hy-AM" w:eastAsia="ru-RU"/>
        </w:rPr>
        <w:t xml:space="preserve">, </w:t>
      </w:r>
      <w:r w:rsidRPr="00F7171D">
        <w:rPr>
          <w:rFonts w:ascii="Sylfaen" w:eastAsia="Times New Roman" w:hAnsi="Sylfaen" w:cs="Sylfaen"/>
          <w:lang w:val="hy-AM" w:eastAsia="ru-RU"/>
        </w:rPr>
        <w:t>ճկու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շվետու</w:t>
      </w:r>
      <w:r w:rsidRPr="00F7171D">
        <w:rPr>
          <w:rFonts w:eastAsia="Times New Roman" w:cs="Arial"/>
          <w:lang w:val="hy-AM" w:eastAsia="ru-RU"/>
        </w:rPr>
        <w:t xml:space="preserve">: </w:t>
      </w:r>
      <w:r w:rsidRPr="00F7171D">
        <w:rPr>
          <w:rFonts w:ascii="Sylfaen" w:eastAsia="Times New Roman" w:hAnsi="Sylfaen" w:cs="Sylfaen"/>
          <w:lang w:val="hy-AM" w:eastAsia="ru-RU"/>
        </w:rPr>
        <w:t>Վեճ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անակացույցը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ետ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է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նարավորինս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ստակեցնել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արճ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անակահատված</w:t>
      </w:r>
      <w:r w:rsidR="00715AB9">
        <w:rPr>
          <w:rFonts w:ascii="Sylfaen" w:eastAsia="Times New Roman" w:hAnsi="Sylfaen" w:cs="Sylfaen"/>
          <w:lang w:val="hy-AM" w:eastAsia="ru-RU"/>
        </w:rPr>
        <w:t>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լուծ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լ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ստեղծված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խնդիրներին</w:t>
      </w:r>
      <w:r w:rsidRPr="00F7171D">
        <w:rPr>
          <w:rFonts w:eastAsia="Times New Roman" w:cs="Arial"/>
          <w:lang w:val="hy-AM" w:eastAsia="ru-RU"/>
        </w:rPr>
        <w:t>:</w:t>
      </w:r>
    </w:p>
    <w:p w14:paraId="4CE92C74" w14:textId="77777777" w:rsidR="00A9330C" w:rsidRPr="00F7171D" w:rsidRDefault="00A9330C" w:rsidP="0060047D">
      <w:pPr>
        <w:numPr>
          <w:ilvl w:val="0"/>
          <w:numId w:val="23"/>
        </w:numPr>
        <w:contextualSpacing/>
        <w:jc w:val="both"/>
        <w:rPr>
          <w:rFonts w:eastAsia="Times New Roman" w:cs="Arial"/>
          <w:lang w:val="hy-AM" w:eastAsia="ru-RU"/>
        </w:rPr>
      </w:pPr>
      <w:r w:rsidRPr="00F7171D">
        <w:rPr>
          <w:rFonts w:ascii="Sylfaen" w:eastAsia="Times New Roman" w:hAnsi="Sylfaen" w:cs="Sylfaen"/>
          <w:lang w:val="hy-AM" w:eastAsia="ru-RU"/>
        </w:rPr>
        <w:t>Հրաժարվել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ռոգ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ամար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վճարումից</w:t>
      </w:r>
      <w:r w:rsidRPr="00F7171D">
        <w:rPr>
          <w:rFonts w:eastAsia="Times New Roman" w:cs="Arial"/>
          <w:lang w:val="hy-AM" w:eastAsia="ru-RU"/>
        </w:rPr>
        <w:t xml:space="preserve"> 6 </w:t>
      </w:r>
      <w:r w:rsidRPr="00F7171D">
        <w:rPr>
          <w:rFonts w:ascii="Sylfaen" w:eastAsia="Times New Roman" w:hAnsi="Sylfaen" w:cs="Sylfaen"/>
          <w:lang w:val="hy-AM" w:eastAsia="ru-RU"/>
        </w:rPr>
        <w:t>ամսվա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թացքում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րաժարվող</w:t>
      </w:r>
      <w:r w:rsidRPr="00F7171D">
        <w:rPr>
          <w:rFonts w:eastAsia="Times New Roman" w:cs="Arial"/>
          <w:lang w:val="hy-AM" w:eastAsia="ru-RU"/>
        </w:rPr>
        <w:t xml:space="preserve">  </w:t>
      </w:r>
      <w:r w:rsidRPr="00F7171D">
        <w:rPr>
          <w:rFonts w:ascii="Sylfaen" w:eastAsia="Times New Roman" w:hAnsi="Sylfaen" w:cs="Sylfaen"/>
          <w:lang w:val="hy-AM" w:eastAsia="ru-RU"/>
        </w:rPr>
        <w:t>սուբյեկտների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երեք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տա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ժամկետով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են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հողամաս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գտագործման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իրավունքից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զրկելու՝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օրենսդրությամբ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ու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ջրօգտագործող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ընկերություննե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միջև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կնքվող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պայմանագրի</w:t>
      </w:r>
      <w:r w:rsidRPr="00F7171D">
        <w:rPr>
          <w:rFonts w:eastAsia="Times New Roman" w:cs="Arial"/>
          <w:lang w:val="hy-AM" w:eastAsia="ru-RU"/>
        </w:rPr>
        <w:t xml:space="preserve"> </w:t>
      </w:r>
      <w:r w:rsidRPr="00F7171D">
        <w:rPr>
          <w:rFonts w:ascii="Sylfaen" w:eastAsia="Times New Roman" w:hAnsi="Sylfaen" w:cs="Sylfaen"/>
          <w:lang w:val="hy-AM" w:eastAsia="ru-RU"/>
        </w:rPr>
        <w:t>դրույթից</w:t>
      </w:r>
      <w:r w:rsidRPr="00F7171D">
        <w:rPr>
          <w:rFonts w:eastAsia="Times New Roman" w:cs="Arial"/>
          <w:lang w:val="hy-AM" w:eastAsia="ru-RU"/>
        </w:rPr>
        <w:t xml:space="preserve">: </w:t>
      </w:r>
    </w:p>
    <w:p w14:paraId="285B2D6B" w14:textId="77777777" w:rsidR="00944700" w:rsidRPr="00F7171D" w:rsidRDefault="00944700" w:rsidP="00944700">
      <w:pPr>
        <w:ind w:left="720"/>
        <w:contextualSpacing/>
        <w:jc w:val="both"/>
        <w:rPr>
          <w:rFonts w:eastAsia="Times New Roman" w:cs="Arial"/>
          <w:lang w:val="hy-AM" w:eastAsia="ru-RU"/>
        </w:rPr>
      </w:pPr>
    </w:p>
    <w:p w14:paraId="4CEA1C17" w14:textId="77777777" w:rsidR="00944700" w:rsidRPr="00F7171D" w:rsidRDefault="00944700" w:rsidP="00944700">
      <w:pPr>
        <w:ind w:left="720"/>
        <w:contextualSpacing/>
        <w:jc w:val="both"/>
        <w:rPr>
          <w:rFonts w:eastAsia="Times New Roman" w:cs="Arial"/>
          <w:lang w:val="hy-AM" w:eastAsia="ru-RU"/>
        </w:rPr>
        <w:sectPr w:rsidR="00944700" w:rsidRPr="00F7171D" w:rsidSect="00944700">
          <w:headerReference w:type="even" r:id="rId36"/>
          <w:headerReference w:type="default" r:id="rId37"/>
          <w:footerReference w:type="even" r:id="rId38"/>
          <w:footerReference w:type="default" r:id="rId39"/>
          <w:headerReference w:type="first" r:id="rId40"/>
          <w:footerReference w:type="first" r:id="rId41"/>
          <w:type w:val="continuous"/>
          <w:pgSz w:w="11907" w:h="16839" w:code="9"/>
          <w:pgMar w:top="1170" w:right="1440" w:bottom="1440" w:left="1440" w:header="720" w:footer="720" w:gutter="0"/>
          <w:pgNumType w:start="0" w:chapStyle="1"/>
          <w:cols w:space="720"/>
          <w:titlePg/>
          <w:docGrid w:linePitch="299"/>
        </w:sectPr>
      </w:pPr>
    </w:p>
    <w:p w14:paraId="4C447D5D" w14:textId="77777777" w:rsidR="00A9330C" w:rsidRPr="00435AD9" w:rsidRDefault="00A9330C" w:rsidP="005809DD">
      <w:pPr>
        <w:pStyle w:val="Heading2"/>
      </w:pPr>
      <w:bookmarkStart w:id="196" w:name="_Toc506388720"/>
      <w:r w:rsidRPr="00435AD9">
        <w:t>Հավելված 10</w:t>
      </w:r>
      <w:bookmarkEnd w:id="196"/>
    </w:p>
    <w:p w14:paraId="7A8A3EE9" w14:textId="77777777" w:rsidR="00A9330C" w:rsidRPr="00F7171D" w:rsidRDefault="00A9330C" w:rsidP="0060047D">
      <w:pPr>
        <w:jc w:val="both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Եզրահանգում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և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ռաջարկ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ամփոփագիր</w:t>
      </w:r>
    </w:p>
    <w:tbl>
      <w:tblPr>
        <w:tblStyle w:val="TableGrid2"/>
        <w:tblW w:w="5000" w:type="pct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7306"/>
        <w:gridCol w:w="7139"/>
      </w:tblGrid>
      <w:tr w:rsidR="00BF5C39" w:rsidRPr="00F7171D" w14:paraId="093659B9" w14:textId="77777777" w:rsidTr="0015718D">
        <w:trPr>
          <w:tblHeader/>
        </w:trPr>
        <w:tc>
          <w:tcPr>
            <w:tcW w:w="2529" w:type="pct"/>
          </w:tcPr>
          <w:p w14:paraId="249C6097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b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b/>
                <w:u w:val="single"/>
                <w:lang w:val="hy-AM"/>
              </w:rPr>
              <w:t>Վեր</w:t>
            </w:r>
            <w:r w:rsidRPr="00F7171D">
              <w:rPr>
                <w:rFonts w:cs="Arial"/>
                <w:b/>
                <w:u w:val="single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u w:val="single"/>
                <w:lang w:val="hy-AM"/>
              </w:rPr>
              <w:t>հանված</w:t>
            </w:r>
            <w:r w:rsidRPr="00F7171D">
              <w:rPr>
                <w:rFonts w:cs="Arial"/>
                <w:b/>
                <w:u w:val="single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u w:val="single"/>
                <w:lang w:val="hy-AM"/>
              </w:rPr>
              <w:t>խնդիր</w:t>
            </w:r>
          </w:p>
        </w:tc>
        <w:tc>
          <w:tcPr>
            <w:tcW w:w="2471" w:type="pct"/>
          </w:tcPr>
          <w:p w14:paraId="1E3242B8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b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b/>
                <w:u w:val="single"/>
                <w:lang w:val="hy-AM"/>
              </w:rPr>
              <w:t>Առաջարկվող</w:t>
            </w:r>
            <w:r w:rsidRPr="00F7171D">
              <w:rPr>
                <w:rFonts w:cs="Arial"/>
                <w:b/>
                <w:u w:val="single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u w:val="single"/>
                <w:lang w:val="hy-AM"/>
              </w:rPr>
              <w:t>լուծում</w:t>
            </w:r>
            <w:r w:rsidRPr="00F7171D">
              <w:rPr>
                <w:rFonts w:cs="Arial"/>
                <w:b/>
                <w:u w:val="single"/>
                <w:lang w:val="hy-AM"/>
              </w:rPr>
              <w:t>/</w:t>
            </w:r>
            <w:r w:rsidRPr="00F7171D">
              <w:rPr>
                <w:rFonts w:ascii="Sylfaen" w:hAnsi="Sylfaen" w:cs="Sylfaen"/>
                <w:b/>
                <w:u w:val="single"/>
                <w:lang w:val="hy-AM"/>
              </w:rPr>
              <w:t>մոտեցում</w:t>
            </w:r>
          </w:p>
        </w:tc>
      </w:tr>
      <w:tr w:rsidR="00BF5C39" w:rsidRPr="00F7171D" w14:paraId="3D55D031" w14:textId="77777777" w:rsidTr="00944700">
        <w:tc>
          <w:tcPr>
            <w:tcW w:w="5000" w:type="pct"/>
            <w:gridSpan w:val="2"/>
          </w:tcPr>
          <w:p w14:paraId="051CCFA0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b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1.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դր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կոլոգի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դր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ում</w:t>
            </w:r>
          </w:p>
        </w:tc>
      </w:tr>
      <w:tr w:rsidR="00BF5C39" w:rsidRPr="00F7171D" w14:paraId="22E231E2" w14:textId="77777777" w:rsidTr="00944700">
        <w:tc>
          <w:tcPr>
            <w:tcW w:w="2529" w:type="pct"/>
          </w:tcPr>
          <w:p w14:paraId="2020C1F1" w14:textId="1B58358B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A54EA3" w:rsidRPr="00F7171D">
              <w:rPr>
                <w:rFonts w:ascii="Sylfaen" w:hAnsi="Sylfaen" w:cs="Sylfaen"/>
                <w:lang w:val="hy-AM"/>
              </w:rPr>
              <w:t>սահման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րմին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բնույ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նաբանությունների։</w:t>
            </w:r>
          </w:p>
        </w:tc>
        <w:tc>
          <w:tcPr>
            <w:tcW w:w="2471" w:type="pct"/>
          </w:tcPr>
          <w:p w14:paraId="23BD01BC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ույթներ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24F85234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օգտագործող</w:t>
            </w:r>
            <w:r w:rsidRPr="00F7171D">
              <w:rPr>
                <w:rFonts w:cs="Arial"/>
                <w:lang w:val="hy-AM"/>
              </w:rPr>
              <w:t>»,</w:t>
            </w:r>
          </w:p>
          <w:p w14:paraId="6576649D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ող</w:t>
            </w:r>
            <w:r w:rsidRPr="00F7171D">
              <w:rPr>
                <w:rFonts w:cs="Arial"/>
                <w:lang w:val="hy-AM"/>
              </w:rPr>
              <w:t>»,</w:t>
            </w:r>
          </w:p>
          <w:p w14:paraId="09FEBF11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բյեկտ</w:t>
            </w:r>
            <w:r w:rsidRPr="00F7171D">
              <w:rPr>
                <w:rFonts w:cs="Arial"/>
                <w:lang w:val="hy-AM"/>
              </w:rPr>
              <w:t>»,</w:t>
            </w:r>
          </w:p>
          <w:p w14:paraId="0CF4B576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ուն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719173A7" w14:textId="77777777" w:rsidTr="00944700">
        <w:tc>
          <w:tcPr>
            <w:tcW w:w="2529" w:type="pct"/>
          </w:tcPr>
          <w:p w14:paraId="5AA05F8D" w14:textId="220ACCDF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A54EA3" w:rsidRPr="00F7171D">
              <w:rPr>
                <w:rFonts w:ascii="Sylfaen" w:hAnsi="Sylfaen" w:cs="Sylfaen"/>
                <w:lang w:val="hy-AM"/>
              </w:rPr>
              <w:t>բովանդ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աշ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դր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1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ջորդականությունը։</w:t>
            </w:r>
          </w:p>
        </w:tc>
        <w:tc>
          <w:tcPr>
            <w:tcW w:w="2471" w:type="pct"/>
          </w:tcPr>
          <w:p w14:paraId="557E83C1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ջորդական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ահար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աբ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ում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ով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իրառ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կ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վազե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զոք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աբ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ուգահեռ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վազ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։</w:t>
            </w:r>
          </w:p>
        </w:tc>
      </w:tr>
      <w:tr w:rsidR="00BF5C39" w:rsidRPr="00B9607B" w14:paraId="75FA0165" w14:textId="77777777" w:rsidTr="00944700">
        <w:tc>
          <w:tcPr>
            <w:tcW w:w="5000" w:type="pct"/>
            <w:gridSpan w:val="2"/>
          </w:tcPr>
          <w:p w14:paraId="740EC720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2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կատմամբ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եփակ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ւյք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ները</w:t>
            </w:r>
          </w:p>
        </w:tc>
      </w:tr>
      <w:tr w:rsidR="00BF5C39" w:rsidRPr="00B9607B" w14:paraId="05A8FD84" w14:textId="77777777" w:rsidTr="00944700">
        <w:tc>
          <w:tcPr>
            <w:tcW w:w="2529" w:type="pct"/>
          </w:tcPr>
          <w:p w14:paraId="131479C1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ա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իր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իրաբ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խ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։</w:t>
            </w:r>
          </w:p>
        </w:tc>
        <w:tc>
          <w:tcPr>
            <w:tcW w:w="2471" w:type="pct"/>
          </w:tcPr>
          <w:p w14:paraId="138F908C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ապես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օրի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տեք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օգու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օրի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ելու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պայմանագրեր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կնք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տ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ը։</w:t>
            </w:r>
          </w:p>
        </w:tc>
      </w:tr>
      <w:tr w:rsidR="00BF5C39" w:rsidRPr="00B9607B" w14:paraId="7DC7F10C" w14:textId="77777777" w:rsidTr="00944700">
        <w:tc>
          <w:tcPr>
            <w:tcW w:w="2529" w:type="pct"/>
          </w:tcPr>
          <w:p w14:paraId="3F125C56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3-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</w:p>
        </w:tc>
        <w:tc>
          <w:tcPr>
            <w:tcW w:w="2471" w:type="pct"/>
          </w:tcPr>
          <w:p w14:paraId="3E6D2F9A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եցույ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զո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ում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զարգացում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բան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բովանդակ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ա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ներ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ծ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ռու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ու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։</w:t>
            </w:r>
          </w:p>
        </w:tc>
      </w:tr>
      <w:tr w:rsidR="00BF5C39" w:rsidRPr="00B9607B" w14:paraId="4C19D2A0" w14:textId="77777777" w:rsidTr="00944700">
        <w:tc>
          <w:tcPr>
            <w:tcW w:w="2529" w:type="pct"/>
          </w:tcPr>
          <w:p w14:paraId="7A774BD9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տարմ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11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սպոզի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րց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Մրց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րկ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նոմիկ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տնտես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յ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իչները</w:t>
            </w:r>
            <w:r w:rsidRPr="00F7171D">
              <w:rPr>
                <w:rFonts w:cs="Arial"/>
                <w:lang w:val="hy-AM"/>
              </w:rPr>
              <w:t>»:</w:t>
            </w:r>
          </w:p>
        </w:tc>
        <w:tc>
          <w:tcPr>
            <w:tcW w:w="2471" w:type="pct"/>
          </w:tcPr>
          <w:p w14:paraId="4DA5B2A7" w14:textId="13624368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րց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մպեր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մամբ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ած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ռ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րց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եցողությու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որ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րց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ւնե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ությու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7796B" w:rsidRPr="00F7171D">
              <w:rPr>
                <w:rFonts w:ascii="Sylfaen" w:hAnsi="Sylfaen" w:cs="Sylfaen"/>
                <w:lang w:val="hy-AM"/>
              </w:rPr>
              <w:t>չափանիշներ</w:t>
            </w:r>
            <w:r w:rsidRPr="00F7171D">
              <w:rPr>
                <w:rFonts w:ascii="Sylfaen" w:hAnsi="Sylfaen" w:cs="Sylfaen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դ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ղակ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գ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երում։</w:t>
            </w:r>
          </w:p>
          <w:p w14:paraId="68C37D05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  <w:p w14:paraId="2EA0062E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ցեսիո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։</w:t>
            </w:r>
          </w:p>
        </w:tc>
      </w:tr>
      <w:tr w:rsidR="00BF5C39" w:rsidRPr="00B9607B" w14:paraId="06F900FD" w14:textId="77777777" w:rsidTr="00944700">
        <w:tc>
          <w:tcPr>
            <w:tcW w:w="2529" w:type="pct"/>
          </w:tcPr>
          <w:p w14:paraId="15B21BA5" w14:textId="77777777" w:rsidR="00763C94" w:rsidRPr="00F7171D" w:rsidRDefault="00763C94" w:rsidP="0060047D">
            <w:pPr>
              <w:spacing w:line="276" w:lineRule="auto"/>
              <w:jc w:val="both"/>
              <w:rPr>
                <w:rFonts w:eastAsia="Calibri" w:cs="Arial"/>
                <w:i/>
                <w:lang w:val="hy-AM"/>
              </w:rPr>
            </w:pPr>
            <w:r w:rsidRPr="00F7171D">
              <w:rPr>
                <w:rFonts w:eastAsia="Calibri" w:cs="Arial"/>
                <w:lang w:val="hy-AM"/>
              </w:rPr>
              <w:t>«</w:t>
            </w:r>
            <w:r w:rsidRPr="00F7171D">
              <w:rPr>
                <w:rFonts w:ascii="Sylfaen" w:eastAsia="Calibri" w:hAnsi="Sylfaen" w:cs="Sylfaen"/>
                <w:lang w:val="hy-AM"/>
              </w:rPr>
              <w:t>Պետ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եփականությու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դիսացող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կարգ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վատարմագ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ձն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րգ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ստատ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սին</w:t>
            </w:r>
            <w:r w:rsidRPr="00F7171D">
              <w:rPr>
                <w:rFonts w:eastAsia="Calibri" w:cs="Arial"/>
                <w:lang w:val="hy-AM"/>
              </w:rPr>
              <w:t xml:space="preserve">» </w:t>
            </w:r>
            <w:r w:rsidRPr="00F7171D">
              <w:rPr>
                <w:rFonts w:ascii="Sylfaen" w:eastAsia="Calibri" w:hAnsi="Sylfaen" w:cs="Sylfaen"/>
                <w:lang w:val="hy-AM"/>
              </w:rPr>
              <w:t>ՀՀ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ոշման</w:t>
            </w:r>
            <w:r w:rsidRPr="00F7171D">
              <w:rPr>
                <w:rFonts w:eastAsia="Calibri" w:cs="Arial"/>
                <w:lang w:val="hy-AM"/>
              </w:rPr>
              <w:t xml:space="preserve"> 23-</w:t>
            </w:r>
            <w:r w:rsidRPr="00F7171D">
              <w:rPr>
                <w:rFonts w:ascii="Sylfaen" w:eastAsia="Calibri" w:hAnsi="Sylfaen" w:cs="Sylfaen"/>
                <w:lang w:val="hy-AM"/>
              </w:rPr>
              <w:t>րդ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ետ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վատարմագ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յմանագ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րտադի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յմանները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այդ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թվում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eastAsia="Calibri" w:cs="Arial"/>
                <w:i/>
                <w:lang w:val="hy-AM"/>
              </w:rPr>
              <w:t>«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հավատարմագրայի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կառավարչի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կողմից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ստանձնվող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պարտավորությունների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չկատարմա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և</w:t>
            </w:r>
            <w:r w:rsidRPr="00F7171D">
              <w:rPr>
                <w:rFonts w:eastAsia="Calibri" w:cs="Arial"/>
                <w:i/>
                <w:lang w:val="hy-AM"/>
              </w:rPr>
              <w:t xml:space="preserve"> /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կամ</w:t>
            </w:r>
            <w:r w:rsidRPr="00F7171D">
              <w:rPr>
                <w:rFonts w:eastAsia="Calibri" w:cs="Arial"/>
                <w:i/>
                <w:lang w:val="hy-AM"/>
              </w:rPr>
              <w:t xml:space="preserve">/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ոչ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պատշաճ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կատարմա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հետևանքով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պետությանը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վնաս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պատճառելու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դեպքերում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նրա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գույքայի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պատասխանատվությա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ենթարկելու</w:t>
            </w:r>
            <w:r w:rsidRPr="00F7171D">
              <w:rPr>
                <w:rFonts w:eastAsia="Calibri" w:cs="Arial"/>
                <w:i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այդ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թվում՝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ի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հաշիվ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հավատարմագրայի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կառավարմա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պարտավորությունների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կատարում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ապահովող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գրավի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չափը</w:t>
            </w:r>
            <w:r w:rsidRPr="00F7171D">
              <w:rPr>
                <w:rFonts w:eastAsia="Calibri" w:cs="Arial"/>
                <w:i/>
                <w:lang w:val="hy-AM"/>
              </w:rPr>
              <w:t>»</w:t>
            </w:r>
            <w:r w:rsidRPr="00F7171D">
              <w:rPr>
                <w:rFonts w:ascii="Tahoma" w:eastAsia="Calibri" w:hAnsi="Tahoma" w:cs="Tahoma"/>
                <w:i/>
                <w:lang w:val="hy-AM"/>
              </w:rPr>
              <w:t>։</w:t>
            </w:r>
          </w:p>
          <w:p w14:paraId="6CDB4269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Հավատարմագ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իմնադի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նտես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ետ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ոմիտե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իով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ընդունել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հանջ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րվ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րավ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ետության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տճառ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նաս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տուցումը։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դուհանդերձ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ջ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կարգ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շահագործ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եպք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թար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շահագործ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թերություն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տճառ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նա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րող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տճառվ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րավաբան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ֆիզիկ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ձանց։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հարկե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վերոգրյա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ձևակերպում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չ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ացառ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ուբյեկտներ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տճառ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նաս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տուցումը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սակայ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ործնական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երջինների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շահ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շտպանություն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ուր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ն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րավ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րտավորություն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տ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աջնահերթ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ռեժիմից։</w:t>
            </w:r>
          </w:p>
        </w:tc>
        <w:tc>
          <w:tcPr>
            <w:tcW w:w="2471" w:type="pct"/>
          </w:tcPr>
          <w:p w14:paraId="328F9C33" w14:textId="77777777" w:rsidR="00763C94" w:rsidRPr="00F7171D" w:rsidRDefault="00763C94" w:rsidP="0060047D">
            <w:pPr>
              <w:spacing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Առաջարկ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երոգրյա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ոշման</w:t>
            </w:r>
            <w:r w:rsidRPr="00F7171D">
              <w:rPr>
                <w:rFonts w:eastAsia="Calibri" w:cs="Arial"/>
                <w:lang w:val="hy-AM"/>
              </w:rPr>
              <w:t xml:space="preserve"> 23-</w:t>
            </w:r>
            <w:r w:rsidRPr="00F7171D">
              <w:rPr>
                <w:rFonts w:ascii="Sylfaen" w:eastAsia="Calibri" w:hAnsi="Sylfaen" w:cs="Sylfaen"/>
                <w:lang w:val="hy-AM"/>
              </w:rPr>
              <w:t>րդ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ետ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տար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պատասխ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րացում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խատեսել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ֆիզիկ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րավաբան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ձան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տճառ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նաս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տուցում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րավ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ֆինանս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րաշխիքով</w:t>
            </w:r>
            <w:r w:rsidRPr="00F7171D">
              <w:rPr>
                <w:rFonts w:eastAsia="Calibri" w:cs="Arial"/>
                <w:lang w:val="hy-AM"/>
              </w:rPr>
              <w:t xml:space="preserve"> (</w:t>
            </w:r>
            <w:r w:rsidRPr="00F7171D">
              <w:rPr>
                <w:rFonts w:ascii="Sylfaen" w:eastAsia="Calibri" w:hAnsi="Sylfaen" w:cs="Sylfaen"/>
                <w:lang w:val="hy-AM"/>
              </w:rPr>
              <w:t>օրինակ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տասխանատվ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ագրությամբ</w:t>
            </w:r>
            <w:r w:rsidRPr="00F7171D">
              <w:rPr>
                <w:rFonts w:eastAsia="Calibri" w:cs="Arial"/>
                <w:lang w:val="hy-AM"/>
              </w:rPr>
              <w:t xml:space="preserve">)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յման։</w:t>
            </w:r>
          </w:p>
          <w:p w14:paraId="4A68134A" w14:textId="77777777" w:rsidR="00763C94" w:rsidRPr="00F7171D" w:rsidRDefault="00763C94" w:rsidP="0060047D">
            <w:pPr>
              <w:spacing w:line="276" w:lineRule="auto"/>
              <w:jc w:val="both"/>
              <w:rPr>
                <w:rFonts w:eastAsia="Calibri" w:cs="Arial"/>
                <w:lang w:val="hy-AM"/>
              </w:rPr>
            </w:pPr>
          </w:p>
          <w:p w14:paraId="15B8D1A8" w14:textId="3BC0AFB1" w:rsidR="00763C94" w:rsidRPr="00F7171D" w:rsidRDefault="00763C94" w:rsidP="0060047D">
            <w:pPr>
              <w:spacing w:line="276" w:lineRule="auto"/>
              <w:jc w:val="both"/>
              <w:rPr>
                <w:rFonts w:eastAsia="Calibri" w:cs="Arial"/>
                <w:lang w:val="hy-AM" w:eastAsia="ru-RU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Գտն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ք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պե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րավ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լընտրան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օրենսդր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զարգացում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տեքստ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հրաժեշտ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իտարկ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պատասխանատվությա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ապահովագրության</w:t>
            </w:r>
            <w:r w:rsidRPr="00F7171D">
              <w:rPr>
                <w:rFonts w:eastAsia="Calibri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i/>
                <w:lang w:val="hy-AM"/>
              </w:rPr>
              <w:t>պոլիսը։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արբերությու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րավի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ո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թադր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իանվագ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ինչ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շահույթ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տանալ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խոշ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իջոց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ռեցում</w:t>
            </w:r>
            <w:r w:rsidRPr="00F7171D">
              <w:rPr>
                <w:rFonts w:eastAsia="Calibri" w:cs="Arial"/>
                <w:lang w:val="hy-AM"/>
              </w:rPr>
              <w:t xml:space="preserve"> (</w:t>
            </w:r>
            <w:r w:rsidRPr="00F7171D">
              <w:rPr>
                <w:rFonts w:ascii="Sylfaen" w:eastAsia="Calibri" w:hAnsi="Sylfaen" w:cs="Sylfaen"/>
                <w:lang w:val="hy-AM"/>
              </w:rPr>
              <w:t>ս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րող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ժվարացն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երդրում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րականացումը</w:t>
            </w:r>
            <w:r w:rsidRPr="00F7171D">
              <w:rPr>
                <w:rFonts w:eastAsia="Calibri" w:cs="Arial"/>
                <w:lang w:val="hy-AM"/>
              </w:rPr>
              <w:t xml:space="preserve">), </w:t>
            </w:r>
            <w:r w:rsidRPr="00F7171D">
              <w:rPr>
                <w:rFonts w:ascii="Sylfaen" w:eastAsia="Calibri" w:hAnsi="Sylfaen" w:cs="Sylfaen"/>
                <w:lang w:val="hy-AM"/>
              </w:rPr>
              <w:t>պատասխանատվ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ագ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եպք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ադի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ոշակ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րբերականությամբ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զգալիորե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փոք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իջոցնե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փոխանց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ագր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ֆոնդին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խուսափել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ուրջ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ֆինանս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եռից։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աց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դ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ագ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րագայ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ործ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րացուցիչ</w:t>
            </w:r>
            <w:r w:rsidRPr="00F7171D">
              <w:rPr>
                <w:rFonts w:eastAsia="Calibri" w:cs="Arial"/>
                <w:lang w:val="hy-AM"/>
              </w:rPr>
              <w:t xml:space="preserve"> «</w:t>
            </w:r>
            <w:r w:rsidRPr="00F7171D">
              <w:rPr>
                <w:rFonts w:ascii="Sylfaen" w:eastAsia="Calibri" w:hAnsi="Sylfaen" w:cs="Sylfaen"/>
                <w:lang w:val="hy-AM"/>
              </w:rPr>
              <w:t>պաշտպանություն</w:t>
            </w:r>
            <w:r w:rsidRPr="00F7171D">
              <w:rPr>
                <w:rFonts w:eastAsia="Calibri" w:cs="Arial"/>
                <w:lang w:val="hy-AM"/>
              </w:rPr>
              <w:t xml:space="preserve">», </w:t>
            </w:r>
            <w:r w:rsidRPr="00F7171D">
              <w:rPr>
                <w:rFonts w:ascii="Sylfaen" w:eastAsia="Calibri" w:hAnsi="Sylfaen" w:cs="Sylfaen"/>
                <w:lang w:val="hy-AM"/>
              </w:rPr>
              <w:t>ո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րաշխավոր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«</w:t>
            </w:r>
            <w:r w:rsidR="0057796B" w:rsidRPr="00F7171D">
              <w:rPr>
                <w:rFonts w:ascii="Sylfaen" w:eastAsia="Calibri" w:hAnsi="Sylfaen" w:cs="Sylfaen"/>
                <w:lang w:val="hy-AM"/>
              </w:rPr>
              <w:t>Ապահովագ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ագր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ործունե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սին</w:t>
            </w:r>
            <w:r w:rsidRPr="00F7171D">
              <w:rPr>
                <w:rFonts w:eastAsia="Calibri" w:cs="Arial"/>
                <w:lang w:val="hy-AM"/>
              </w:rPr>
              <w:t xml:space="preserve">» </w:t>
            </w:r>
            <w:r w:rsidRPr="00F7171D">
              <w:rPr>
                <w:rFonts w:ascii="Sylfaen" w:eastAsia="Calibri" w:hAnsi="Sylfaen" w:cs="Sylfaen"/>
                <w:lang w:val="hy-AM"/>
              </w:rPr>
              <w:t>ՀՀ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օրենք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երաապահովագ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հանջով։</w:t>
            </w:r>
            <w:r w:rsidRPr="00F7171D">
              <w:rPr>
                <w:rFonts w:eastAsia="Calibri" w:cs="Arial"/>
                <w:lang w:val="hy-AM" w:eastAsia="ru-RU"/>
              </w:rPr>
              <w:t xml:space="preserve"> </w:t>
            </w:r>
          </w:p>
          <w:p w14:paraId="6E4FD05A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4DC3B6D8" w14:textId="77777777" w:rsidTr="00944700">
        <w:tc>
          <w:tcPr>
            <w:tcW w:w="5000" w:type="pct"/>
            <w:gridSpan w:val="2"/>
          </w:tcPr>
          <w:p w14:paraId="19A799CB" w14:textId="77777777" w:rsidR="00763C94" w:rsidRPr="00F7171D" w:rsidRDefault="00763C94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3.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ումը</w:t>
            </w:r>
          </w:p>
        </w:tc>
      </w:tr>
      <w:tr w:rsidR="00BF5C39" w:rsidRPr="00B9607B" w14:paraId="6A363FCF" w14:textId="77777777" w:rsidTr="00944700">
        <w:tc>
          <w:tcPr>
            <w:tcW w:w="2529" w:type="pct"/>
          </w:tcPr>
          <w:p w14:paraId="684A5BDA" w14:textId="77777777" w:rsidR="00763C94" w:rsidRPr="00F7171D" w:rsidRDefault="0073796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eastAsia="Times New Roman" w:hAnsi="Sylfaen" w:cs="Sylfaen"/>
                <w:lang w:val="hy-AM"/>
              </w:rPr>
              <w:t>Ջ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զգ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խորհրդ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նոնակարգ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ւ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զմ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ստատելու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ս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արչապետ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16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սեպտեմբերի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2002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թվականի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N 532-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Ն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որոշման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համաձայն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Ջրի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ազգային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խորհրդի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անդամների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շարքում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ներգրավված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են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բազմաթիվ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ոլորտների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նախարարությունների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նախարարներ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պետական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այլ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մարմինների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ղեկավարներ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պաշտոնատար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shd w:val="clear" w:color="auto" w:fill="FFFFFF"/>
                <w:lang w:val="hy-AM"/>
              </w:rPr>
              <w:t>անձինք</w:t>
            </w:r>
            <w:r w:rsidRPr="00F7171D">
              <w:rPr>
                <w:rFonts w:eastAsia="Times New Roman" w:cs="Arial"/>
                <w:shd w:val="clear" w:color="auto" w:fill="FFFFFF"/>
                <w:lang w:val="hy-AM"/>
              </w:rPr>
              <w:t>:</w:t>
            </w:r>
          </w:p>
        </w:tc>
        <w:tc>
          <w:tcPr>
            <w:tcW w:w="2471" w:type="pct"/>
          </w:tcPr>
          <w:p w14:paraId="07B29CCE" w14:textId="77777777" w:rsidR="00763C94" w:rsidRPr="00F7171D" w:rsidRDefault="0073796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բաղ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ադեմ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յ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իչների։</w:t>
            </w:r>
          </w:p>
        </w:tc>
      </w:tr>
      <w:tr w:rsidR="00BF5C39" w:rsidRPr="00B9607B" w14:paraId="20403164" w14:textId="77777777" w:rsidTr="00944700">
        <w:tc>
          <w:tcPr>
            <w:tcW w:w="2529" w:type="pct"/>
          </w:tcPr>
          <w:p w14:paraId="3E3AD226" w14:textId="77777777" w:rsidR="00737967" w:rsidRPr="00F7171D" w:rsidRDefault="0073796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2017 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չ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ևնույ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ն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719CCF7F" w14:textId="77777777" w:rsidR="00763C94" w:rsidRPr="00F7171D" w:rsidRDefault="0073796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Չնայ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ի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մտ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աց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յուջետ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յու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րկն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յու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հայ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ստ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վյ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քագր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յց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ուամենայն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ն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27D13738" w14:textId="77777777" w:rsidR="00763C94" w:rsidRPr="00F7171D" w:rsidRDefault="0073796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ընթ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ում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Վերջին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ս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ում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պահ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ուն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պաս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ը։</w:t>
            </w:r>
          </w:p>
        </w:tc>
      </w:tr>
      <w:tr w:rsidR="00BF5C39" w:rsidRPr="00B9607B" w14:paraId="5AEF2125" w14:textId="77777777" w:rsidTr="00944700">
        <w:tc>
          <w:tcPr>
            <w:tcW w:w="5000" w:type="pct"/>
            <w:gridSpan w:val="2"/>
          </w:tcPr>
          <w:p w14:paraId="59B39F32" w14:textId="77777777" w:rsidR="00737967" w:rsidRPr="00F7171D" w:rsidRDefault="00737967" w:rsidP="0060047D">
            <w:pPr>
              <w:spacing w:line="276" w:lineRule="auto"/>
              <w:jc w:val="both"/>
              <w:rPr>
                <w:rFonts w:cs="Arial"/>
                <w:b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4. </w:t>
            </w:r>
            <w:r w:rsidRPr="00F7171D">
              <w:rPr>
                <w:rFonts w:ascii="Sylfaen" w:hAnsi="Sylfaen" w:cs="Sylfaen"/>
                <w:b/>
                <w:lang w:val="hy-AM"/>
              </w:rPr>
              <w:t>Ստորերկրյ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քաղցրահա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գավորումը</w:t>
            </w:r>
          </w:p>
        </w:tc>
      </w:tr>
      <w:tr w:rsidR="00BF5C39" w:rsidRPr="00B9607B" w14:paraId="298BBDC6" w14:textId="77777777" w:rsidTr="00944700">
        <w:tc>
          <w:tcPr>
            <w:tcW w:w="2529" w:type="pct"/>
          </w:tcPr>
          <w:p w14:paraId="22D77C6F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եփականատ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րան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սերվ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ա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օր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ՎՕ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ւգ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ում։</w:t>
            </w:r>
          </w:p>
          <w:p w14:paraId="3FCD68B2" w14:textId="77777777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ա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սերվա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ատան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ատ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ու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  <w:tc>
          <w:tcPr>
            <w:tcW w:w="2471" w:type="pct"/>
          </w:tcPr>
          <w:p w14:paraId="46363B3F" w14:textId="77777777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ատեր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զ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ուհետ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մա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իցս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13480803" w14:textId="77777777" w:rsidTr="00944700">
        <w:tc>
          <w:tcPr>
            <w:tcW w:w="5000" w:type="pct"/>
            <w:gridSpan w:val="2"/>
          </w:tcPr>
          <w:p w14:paraId="70FC1F42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b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6.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եկատ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եկատվ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տչելիություն</w:t>
            </w:r>
          </w:p>
        </w:tc>
      </w:tr>
      <w:tr w:rsidR="00BF5C39" w:rsidRPr="00B9607B" w14:paraId="63A620E1" w14:textId="77777777" w:rsidTr="00944700">
        <w:tc>
          <w:tcPr>
            <w:tcW w:w="2529" w:type="pct"/>
          </w:tcPr>
          <w:p w14:paraId="4D681742" w14:textId="0E4A502D" w:rsidR="00763C94" w:rsidRPr="00F7171D" w:rsidRDefault="009721C0" w:rsidP="00F37E7F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ած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մետր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ս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ժ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Ի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իդրոօդերևութաբ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թնոլոր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ևույթ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որ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ՊՈ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F37E7F" w:rsidRPr="00F7171D">
              <w:rPr>
                <w:rFonts w:ascii="Sylfaen" w:hAnsi="Sylfaen" w:cs="Sylfaen"/>
                <w:lang w:val="hy-AM"/>
              </w:rPr>
              <w:t>մոնի</w:t>
            </w:r>
            <w:r w:rsidR="00F37E7F">
              <w:rPr>
                <w:rFonts w:ascii="Sylfaen" w:hAnsi="Sylfaen" w:cs="Sylfaen"/>
                <w:lang w:val="hy-AM"/>
              </w:rPr>
              <w:t>տ</w:t>
            </w:r>
            <w:r w:rsidR="00F37E7F" w:rsidRPr="00F7171D">
              <w:rPr>
                <w:rFonts w:ascii="Sylfaen" w:hAnsi="Sylfaen" w:cs="Sylfaen"/>
                <w:lang w:val="hy-AM"/>
              </w:rPr>
              <w:t>րինգի</w:t>
            </w:r>
            <w:r w:rsidR="00F37E7F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ՊՈ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բյուր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աբան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ածավ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դրում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ասն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ոտեցումներով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րլուծ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եր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սնամյ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թ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մ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զմաթ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ուն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լուծված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դաստ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սնավորապես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գերատես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գործ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։</w:t>
            </w:r>
          </w:p>
        </w:tc>
        <w:tc>
          <w:tcPr>
            <w:tcW w:w="2471" w:type="pct"/>
          </w:tcPr>
          <w:p w14:paraId="2D511359" w14:textId="77777777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րց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ունք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գիտացվ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զմակերպություն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ձեռ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երե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նարավորությու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իտ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ուժ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հու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19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1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ման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իտ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․․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պ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ն։</w:t>
            </w:r>
          </w:p>
          <w:p w14:paraId="1A60050B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  <w:p w14:paraId="70AE23F3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ոգրյա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թ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երառյա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ք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ափորոշիչ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եթոդաբ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։</w:t>
            </w:r>
          </w:p>
        </w:tc>
      </w:tr>
      <w:tr w:rsidR="00BF5C39" w:rsidRPr="00B9607B" w14:paraId="3B54DBC6" w14:textId="77777777" w:rsidTr="00944700">
        <w:tc>
          <w:tcPr>
            <w:tcW w:w="2529" w:type="pct"/>
          </w:tcPr>
          <w:p w14:paraId="77483E76" w14:textId="77777777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19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1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նր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սանել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գնահատ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րականացնելը։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օ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զ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տ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երև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ը։</w:t>
            </w:r>
            <w:r w:rsidRPr="00F7171D">
              <w:rPr>
                <w:rFonts w:cs="Arial"/>
                <w:lang w:val="hy-AM"/>
              </w:rPr>
              <w:t xml:space="preserve"> </w:t>
            </w:r>
            <w:hyperlink r:id="rId42" w:history="1">
              <w:r w:rsidRPr="00F7171D">
                <w:rPr>
                  <w:rStyle w:val="Hyperlink"/>
                  <w:rFonts w:cs="Arial"/>
                  <w:color w:val="auto"/>
                  <w:lang w:val="hy-AM"/>
                </w:rPr>
                <w:t>www.armmonitoring.am</w:t>
              </w:r>
            </w:hyperlink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զ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վո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վ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նախընտ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ագույ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զ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խոս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ը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լտ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ի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վ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  <w:p w14:paraId="29913632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դիմ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ց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տեմար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նտր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լու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փոփ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աշրջան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կ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EIONET-</w:t>
            </w:r>
            <w:r w:rsidRPr="00F7171D">
              <w:rPr>
                <w:rFonts w:ascii="Sylfaen" w:hAnsi="Sylfaen" w:cs="Sylfaen"/>
                <w:lang w:val="hy-AM"/>
              </w:rPr>
              <w:t>ը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37"/>
            </w:r>
            <w:r w:rsidRPr="00F7171D">
              <w:rPr>
                <w:rFonts w:cs="Arial"/>
                <w:lang w:val="hy-AM"/>
              </w:rPr>
              <w:t xml:space="preserve"> (European Environment Information and Observation Network)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ENHIS-</w:t>
            </w:r>
            <w:r w:rsidRPr="00F7171D">
              <w:rPr>
                <w:rFonts w:ascii="Sylfaen" w:hAnsi="Sylfaen" w:cs="Sylfaen"/>
                <w:lang w:val="hy-AM"/>
              </w:rPr>
              <w:t>ը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38"/>
            </w:r>
            <w:r w:rsidRPr="00F7171D">
              <w:rPr>
                <w:rFonts w:cs="Arial"/>
                <w:lang w:val="hy-AM"/>
              </w:rPr>
              <w:t xml:space="preserve"> (WHO/Europe Environmental and Health Information System):</w:t>
            </w:r>
          </w:p>
          <w:p w14:paraId="42D8E36C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2015 </w:t>
            </w:r>
            <w:r w:rsidRPr="00F7171D">
              <w:rPr>
                <w:rFonts w:ascii="Sylfaen" w:hAnsi="Sylfaen" w:cs="Sylfaen"/>
                <w:lang w:val="hy-AM"/>
              </w:rPr>
              <w:t>թվակ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b/>
                <w:lang w:val="hy-AM"/>
              </w:rPr>
              <w:t>e-</w:t>
            </w:r>
            <w:r w:rsidRPr="00F7171D">
              <w:rPr>
                <w:rFonts w:ascii="Sylfaen" w:hAnsi="Sylfaen" w:cs="Sylfaen"/>
                <w:b/>
                <w:lang w:val="hy-AM"/>
              </w:rPr>
              <w:t>ջու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e-</w:t>
            </w:r>
            <w:r w:rsidRPr="00F7171D">
              <w:rPr>
                <w:rFonts w:ascii="Sylfaen" w:hAnsi="Sylfaen" w:cs="Sylfaen"/>
                <w:lang w:val="hy-AM"/>
              </w:rPr>
              <w:t>մթնոլոր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էջ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ետե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։</w:t>
            </w:r>
          </w:p>
        </w:tc>
        <w:tc>
          <w:tcPr>
            <w:tcW w:w="2471" w:type="pct"/>
          </w:tcPr>
          <w:p w14:paraId="1599761C" w14:textId="53F276A8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մացան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հասան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լայ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ր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չ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խոս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մտ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ուն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կ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ատի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զ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ռ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։</w:t>
            </w:r>
          </w:p>
        </w:tc>
      </w:tr>
      <w:tr w:rsidR="00BF5C39" w:rsidRPr="00B9607B" w14:paraId="677D9F22" w14:textId="77777777" w:rsidTr="00944700">
        <w:tc>
          <w:tcPr>
            <w:tcW w:w="2529" w:type="pct"/>
          </w:tcPr>
          <w:p w14:paraId="41801F55" w14:textId="77777777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ն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րադարձ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նիշ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րբեր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ընթա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ինելուն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շտադ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շա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րժ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աբան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ակետերը։</w:t>
            </w:r>
          </w:p>
        </w:tc>
        <w:tc>
          <w:tcPr>
            <w:tcW w:w="2471" w:type="pct"/>
          </w:tcPr>
          <w:p w14:paraId="6B3EE900" w14:textId="77777777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ն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աբան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ատեսչ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։</w:t>
            </w:r>
          </w:p>
        </w:tc>
      </w:tr>
      <w:tr w:rsidR="00BF5C39" w:rsidRPr="00B9607B" w14:paraId="409223A0" w14:textId="77777777" w:rsidTr="00944700">
        <w:tc>
          <w:tcPr>
            <w:tcW w:w="2529" w:type="pct"/>
          </w:tcPr>
          <w:p w14:paraId="594EB830" w14:textId="77777777" w:rsidR="00763C94" w:rsidRPr="00F7171D" w:rsidRDefault="009721C0" w:rsidP="0060047D">
            <w:pPr>
              <w:spacing w:line="276" w:lineRule="auto"/>
              <w:jc w:val="both"/>
              <w:rPr>
                <w:rFonts w:eastAsia="PMingLiU"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2017 </w:t>
            </w:r>
            <w:r w:rsidRPr="00F7171D">
              <w:rPr>
                <w:rFonts w:ascii="Sylfaen" w:hAnsi="Sylfaen" w:cs="Sylfaen"/>
                <w:lang w:val="hy-AM"/>
              </w:rPr>
              <w:t>թվակա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տեմարանների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ներ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3BFCE54D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Բնապահպանակ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տեղեկատվություն</w:t>
            </w:r>
            <w:r w:rsidRPr="00F7171D">
              <w:rPr>
                <w:rFonts w:ascii="Sylfaen" w:hAnsi="Sylfaen" w:cs="Sylfaen"/>
                <w:i/>
                <w:lang w:val="hy-AM"/>
              </w:rPr>
              <w:t>՝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գրավո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եսող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լսող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եսաձայ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ղջ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վտանգ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յ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շակ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յ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ի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ից։</w:t>
            </w:r>
          </w:p>
          <w:p w14:paraId="6FF588F8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Բնապահպանակ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միասնակ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տեղեկատվակ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շտեմարան</w:t>
            </w:r>
            <w:r w:rsidRPr="00F7171D">
              <w:rPr>
                <w:rFonts w:cs="Arial"/>
                <w:i/>
                <w:lang w:val="hy-AM"/>
              </w:rPr>
              <w:t>`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նների</w:t>
            </w:r>
            <w:r w:rsidRPr="00F7171D">
              <w:rPr>
                <w:rFonts w:cs="Arial"/>
                <w:lang w:val="hy-AM"/>
              </w:rPr>
              <w:t xml:space="preserve">, 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բողջությու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տեմար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տեմար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կացուց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։</w:t>
            </w:r>
          </w:p>
          <w:p w14:paraId="399495AB" w14:textId="17BF0099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Չանդրադառն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եցակար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ր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րություններ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ռա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սկզբու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րակատա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պեկտ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ձեռն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ուր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ե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ռությունից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գ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մբ։</w:t>
            </w:r>
          </w:p>
        </w:tc>
        <w:tc>
          <w:tcPr>
            <w:tcW w:w="2471" w:type="pct"/>
          </w:tcPr>
          <w:p w14:paraId="143E9977" w14:textId="77777777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նկ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ում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ընթանա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երառյա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։</w:t>
            </w:r>
          </w:p>
        </w:tc>
      </w:tr>
      <w:tr w:rsidR="00BF5C39" w:rsidRPr="00B9607B" w14:paraId="3CF8F828" w14:textId="77777777" w:rsidTr="00944700">
        <w:tc>
          <w:tcPr>
            <w:tcW w:w="2529" w:type="pct"/>
          </w:tcPr>
          <w:p w14:paraId="416D9036" w14:textId="68D4EE82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մաստ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օրի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ձեռնությ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ում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րամադ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։</w:t>
            </w:r>
            <w:r w:rsidRPr="00F7171D">
              <w:rPr>
                <w:rFonts w:cs="Arial"/>
                <w:lang w:val="hy-AM"/>
              </w:rPr>
              <w:t xml:space="preserve">  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վի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գան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ությանը</w:t>
            </w:r>
            <w:r w:rsidRPr="00F7171D">
              <w:rPr>
                <w:rStyle w:val="FootnoteReference"/>
                <w:rFonts w:cs="Arial"/>
                <w:lang w:val="hy-AM"/>
              </w:rPr>
              <w:footnoteReference w:id="139"/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և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վող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ետ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քրք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ց։</w:t>
            </w:r>
          </w:p>
        </w:tc>
        <w:tc>
          <w:tcPr>
            <w:tcW w:w="2471" w:type="pct"/>
          </w:tcPr>
          <w:p w14:paraId="23422E5A" w14:textId="4BCED6FB" w:rsidR="00763C94" w:rsidRPr="00F7171D" w:rsidRDefault="009721C0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ող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ինակ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ը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օրինող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կարողա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ակարգ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ուգահեռ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իլո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յ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չվել</w:t>
            </w:r>
            <w:r w:rsidRPr="00F7171D">
              <w:rPr>
                <w:rFonts w:cs="Arial"/>
                <w:lang w:val="hy-AM"/>
              </w:rPr>
              <w:t xml:space="preserve"> 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։</w:t>
            </w:r>
          </w:p>
        </w:tc>
      </w:tr>
      <w:tr w:rsidR="00BF5C39" w:rsidRPr="00B9607B" w14:paraId="3E6DD52E" w14:textId="77777777" w:rsidTr="00944700">
        <w:tc>
          <w:tcPr>
            <w:tcW w:w="2529" w:type="pct"/>
          </w:tcPr>
          <w:p w14:paraId="3654D89E" w14:textId="77777777" w:rsidR="009721C0" w:rsidRPr="00F7171D" w:rsidRDefault="009721C0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զո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ընթաց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րկ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ձեռ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ցիա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կուղ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իճ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յրահ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։</w:t>
            </w:r>
            <w:r w:rsidR="00440AEA" w:rsidRPr="00F7171D">
              <w:rPr>
                <w:rFonts w:cs="Arial"/>
                <w:lang w:val="hy-AM"/>
              </w:rPr>
              <w:t xml:space="preserve"> </w:t>
            </w:r>
          </w:p>
          <w:p w14:paraId="7007072D" w14:textId="77777777" w:rsidR="00440AEA" w:rsidRPr="00F7171D" w:rsidRDefault="00440AEA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։</w:t>
            </w:r>
          </w:p>
        </w:tc>
        <w:tc>
          <w:tcPr>
            <w:tcW w:w="2471" w:type="pct"/>
          </w:tcPr>
          <w:p w14:paraId="58AB4B1F" w14:textId="77777777" w:rsidR="009721C0" w:rsidRPr="00F7171D" w:rsidRDefault="00440AEA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մտ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մա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վա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շտադր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նտր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տ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մտ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ումը։</w:t>
            </w:r>
          </w:p>
        </w:tc>
      </w:tr>
      <w:tr w:rsidR="00BF5C39" w:rsidRPr="00B9607B" w14:paraId="2A14C090" w14:textId="77777777" w:rsidTr="00944700">
        <w:tc>
          <w:tcPr>
            <w:tcW w:w="2529" w:type="pct"/>
          </w:tcPr>
          <w:p w14:paraId="1698154A" w14:textId="77777777" w:rsidR="009721C0" w:rsidRPr="00F7171D" w:rsidRDefault="00440AEA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օրին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ր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ք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նց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ասակար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ր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կնօրինակ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պատճենի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կր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աց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նավոր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կր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ոնյայ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շա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ժ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ոնի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փոխ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ըստ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տարողական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նել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րոշիչներ։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</w:tc>
        <w:tc>
          <w:tcPr>
            <w:tcW w:w="2471" w:type="pct"/>
          </w:tcPr>
          <w:p w14:paraId="6375679C" w14:textId="77777777" w:rsidR="009721C0" w:rsidRPr="00F7171D" w:rsidRDefault="00440AEA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նիշ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գործակցել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րոշիչ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ողակ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պահ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րախուս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պահ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ագ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</w:tc>
      </w:tr>
      <w:tr w:rsidR="00BF5C39" w:rsidRPr="00B9607B" w14:paraId="2B448A43" w14:textId="77777777" w:rsidTr="00944700">
        <w:tc>
          <w:tcPr>
            <w:tcW w:w="5000" w:type="pct"/>
            <w:gridSpan w:val="2"/>
          </w:tcPr>
          <w:p w14:paraId="792C1592" w14:textId="77777777" w:rsidR="00440AEA" w:rsidRPr="00F7171D" w:rsidRDefault="00440AEA" w:rsidP="0060047D">
            <w:pPr>
              <w:spacing w:line="276" w:lineRule="auto"/>
              <w:jc w:val="both"/>
              <w:rPr>
                <w:rFonts w:cs="Arial"/>
                <w:b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7.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թույլտվություններ</w:t>
            </w:r>
          </w:p>
        </w:tc>
      </w:tr>
      <w:tr w:rsidR="00BF5C39" w:rsidRPr="00B9607B" w14:paraId="0641F9F3" w14:textId="77777777" w:rsidTr="00944700">
        <w:tc>
          <w:tcPr>
            <w:tcW w:w="2529" w:type="pct"/>
          </w:tcPr>
          <w:p w14:paraId="7F78E881" w14:textId="77777777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ն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ւմ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ո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չ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հանջվ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թույլտվություն։</w:t>
            </w:r>
          </w:p>
          <w:p w14:paraId="5C7C9798" w14:textId="77777777" w:rsidR="00F2198F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նիշ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ր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ճ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  <w:tc>
          <w:tcPr>
            <w:tcW w:w="2471" w:type="pct"/>
          </w:tcPr>
          <w:p w14:paraId="32D09070" w14:textId="77777777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ում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մամբ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i/>
                <w:lang w:val="hy-AM"/>
              </w:rPr>
              <w:t>««</w:t>
            </w:r>
            <w:r w:rsidRPr="00F7171D">
              <w:rPr>
                <w:rFonts w:ascii="Sylfaen" w:hAnsi="Sylfaen" w:cs="Sylfaen"/>
                <w:i/>
                <w:lang w:val="hy-AM"/>
              </w:rPr>
              <w:t>ազատ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ւմ</w:t>
            </w:r>
            <w:r w:rsidRPr="00F7171D">
              <w:rPr>
                <w:rFonts w:ascii="MS Gothic" w:eastAsia="MS Gothic" w:hAnsi="MS Gothic" w:cs="MS Gothic"/>
                <w:i/>
                <w:lang w:val="hy-AM"/>
              </w:rPr>
              <w:t>․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յնպիս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ւմ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որ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րականացվ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եփ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իք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վարար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պատակով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ան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թույլտվ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յմանով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եթե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յդ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րդյունք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կ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չ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ցաս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զդեցությու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այ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ռեսուրս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շրջակ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ջավայ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րա</w:t>
            </w:r>
            <w:r w:rsidRPr="00F7171D">
              <w:rPr>
                <w:rFonts w:cs="Arial"/>
                <w:i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lang w:val="hy-AM"/>
              </w:rPr>
              <w:t>։</w:t>
            </w:r>
          </w:p>
        </w:tc>
      </w:tr>
      <w:tr w:rsidR="00BF5C39" w:rsidRPr="00B9607B" w14:paraId="1152E972" w14:textId="77777777" w:rsidTr="00944700">
        <w:tc>
          <w:tcPr>
            <w:tcW w:w="2529" w:type="pct"/>
          </w:tcPr>
          <w:p w14:paraId="2C1E89EA" w14:textId="77777777" w:rsidR="009721C0" w:rsidRPr="00F7171D" w:rsidRDefault="00F2198F" w:rsidP="0060047D">
            <w:pPr>
              <w:pStyle w:val="ListParagraph"/>
              <w:spacing w:line="276" w:lineRule="auto"/>
              <w:ind w:left="0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2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վերապահ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ացարձակ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չ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ինակ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ն։</w:t>
            </w:r>
          </w:p>
          <w:p w14:paraId="2A9D970C" w14:textId="77777777" w:rsidR="00F2198F" w:rsidRPr="00F7171D" w:rsidRDefault="00F2198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ծավ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ում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ը։</w:t>
            </w:r>
          </w:p>
        </w:tc>
        <w:tc>
          <w:tcPr>
            <w:tcW w:w="2471" w:type="pct"/>
          </w:tcPr>
          <w:p w14:paraId="7AB8744F" w14:textId="77777777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ործ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ռում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։</w:t>
            </w:r>
          </w:p>
        </w:tc>
      </w:tr>
      <w:tr w:rsidR="00BF5C39" w:rsidRPr="00B9607B" w14:paraId="7D4D6EA5" w14:textId="77777777" w:rsidTr="00944700">
        <w:tc>
          <w:tcPr>
            <w:tcW w:w="2529" w:type="pct"/>
          </w:tcPr>
          <w:p w14:paraId="34D27FE0" w14:textId="591A2849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2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ից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խ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վում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ակա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նիշ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մ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ազան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համա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ական։</w:t>
            </w:r>
          </w:p>
        </w:tc>
        <w:tc>
          <w:tcPr>
            <w:tcW w:w="2471" w:type="pct"/>
          </w:tcPr>
          <w:p w14:paraId="0A807677" w14:textId="5B884ED6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չափանիշ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վե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816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ագրմամբ։</w:t>
            </w:r>
          </w:p>
        </w:tc>
      </w:tr>
      <w:tr w:rsidR="00BF5C39" w:rsidRPr="00B9607B" w14:paraId="73CEAAA7" w14:textId="77777777" w:rsidTr="00944700">
        <w:tc>
          <w:tcPr>
            <w:tcW w:w="2529" w:type="pct"/>
          </w:tcPr>
          <w:p w14:paraId="1E9AB1B8" w14:textId="17454B2D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արչ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20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իվ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ահ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ունը։</w:t>
            </w:r>
          </w:p>
          <w:p w14:paraId="2FA0AA66" w14:textId="77777777" w:rsidR="00F2198F" w:rsidRPr="00F7171D" w:rsidRDefault="00F2198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ոգրյա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իճ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ատես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գրեր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տերն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ե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ա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զմաթ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ը։</w:t>
            </w:r>
          </w:p>
          <w:p w14:paraId="41B5DAA1" w14:textId="77777777" w:rsidR="00F2198F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Պ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ԻԳ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մա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ում</w:t>
            </w:r>
            <w:r w:rsidRPr="00F7171D">
              <w:rPr>
                <w:rFonts w:cs="Arial"/>
                <w:lang w:val="hy-AM"/>
              </w:rPr>
              <w:t xml:space="preserve"> (N18.2/349) </w:t>
            </w:r>
            <w:r w:rsidRPr="00F7171D">
              <w:rPr>
                <w:rFonts w:ascii="Sylfaen" w:hAnsi="Sylfaen" w:cs="Sylfaen"/>
                <w:lang w:val="hy-AM"/>
              </w:rPr>
              <w:t>նշ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cs="Arial"/>
                <w:i/>
                <w:lang w:val="hy-AM"/>
              </w:rPr>
              <w:t>«</w:t>
            </w:r>
            <w:r w:rsidRPr="00F7171D">
              <w:rPr>
                <w:rFonts w:ascii="Sylfaen" w:hAnsi="Sylfaen" w:cs="Sylfaen"/>
                <w:i/>
                <w:lang w:val="hy-AM"/>
              </w:rPr>
              <w:t>Ըստ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թույլտվության՝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առ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ող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րականացվե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քան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այրերի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նենալով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արբե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ոորդինատ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ետեր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ուստ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այ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ետ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դաստ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եղեկատվ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զայ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մանատիպ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ղ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թույլտվություն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լրացվ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քան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ողով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այ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աջ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ող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շվ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պատակը</w:t>
            </w:r>
            <w:r w:rsidRPr="00F7171D">
              <w:rPr>
                <w:rFonts w:cs="Arial"/>
                <w:i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lang w:val="hy-AM"/>
              </w:rPr>
              <w:t>։</w:t>
            </w:r>
          </w:p>
        </w:tc>
        <w:tc>
          <w:tcPr>
            <w:tcW w:w="2471" w:type="pct"/>
          </w:tcPr>
          <w:p w14:paraId="78912894" w14:textId="77777777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hyperlink r:id="rId43" w:history="1">
              <w:r w:rsidRPr="00F7171D">
                <w:rPr>
                  <w:rStyle w:val="Hyperlink"/>
                  <w:rFonts w:cs="Arial"/>
                  <w:color w:val="auto"/>
                  <w:lang w:val="hy-AM"/>
                </w:rPr>
                <w:t>www.wrma.am</w:t>
              </w:r>
            </w:hyperlink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ևտ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ղտնի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hyperlink r:id="rId44" w:history="1">
              <w:r w:rsidRPr="00F7171D">
                <w:rPr>
                  <w:rStyle w:val="Hyperlink"/>
                  <w:rFonts w:cs="Arial"/>
                  <w:color w:val="auto"/>
                  <w:lang w:val="hy-AM"/>
                </w:rPr>
                <w:t>www.wrma.am</w:t>
              </w:r>
            </w:hyperlink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ե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ւթյու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տ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ռում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պարզաբա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ի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ալ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ը։</w:t>
            </w:r>
          </w:p>
        </w:tc>
      </w:tr>
      <w:tr w:rsidR="00BF5C39" w:rsidRPr="00B9607B" w14:paraId="57B5077D" w14:textId="77777777" w:rsidTr="00944700">
        <w:tc>
          <w:tcPr>
            <w:tcW w:w="2529" w:type="pct"/>
          </w:tcPr>
          <w:p w14:paraId="5A75B04B" w14:textId="77777777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խնդրահար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արկ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ժամկետ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կիզբ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ք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չ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պ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շրջակ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ջավայ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ր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ացաս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դե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յ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ա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ձան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ախտ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ետ։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կ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պա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միջ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շտ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գալ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</w:p>
          <w:p w14:paraId="6FF90F2D" w14:textId="77777777" w:rsidR="00F2198F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արկ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շրջակ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ջավայ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ր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ացաս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դե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յ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ա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ձան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ախտ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ով։</w:t>
            </w:r>
          </w:p>
        </w:tc>
        <w:tc>
          <w:tcPr>
            <w:tcW w:w="2471" w:type="pct"/>
          </w:tcPr>
          <w:p w14:paraId="40C81AB2" w14:textId="77777777" w:rsidR="009721C0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արչ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ո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ով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ահմ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ե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կս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ախտում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յ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ա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ախտ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ձի՝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եկանա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ից։</w:t>
            </w:r>
          </w:p>
        </w:tc>
      </w:tr>
      <w:tr w:rsidR="00BF5C39" w:rsidRPr="00B9607B" w14:paraId="215758D1" w14:textId="77777777" w:rsidTr="00944700">
        <w:tc>
          <w:tcPr>
            <w:tcW w:w="2529" w:type="pct"/>
          </w:tcPr>
          <w:p w14:paraId="56ED24AB" w14:textId="77777777" w:rsidR="00F2198F" w:rsidRPr="00F7171D" w:rsidRDefault="00F2198F" w:rsidP="0060047D">
            <w:pPr>
              <w:pStyle w:val="ListParagraph"/>
              <w:spacing w:line="276" w:lineRule="auto"/>
              <w:ind w:left="0" w:firstLine="567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մպեր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չ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մրագր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պատակ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ով։</w:t>
            </w:r>
          </w:p>
          <w:p w14:paraId="62A4A14A" w14:textId="5861B23F" w:rsidR="00440AEA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կալ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տրամադ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ով</w:t>
            </w:r>
            <w:r w:rsidRPr="00F7171D">
              <w:rPr>
                <w:rFonts w:ascii="Sylfaen" w:eastAsia="PMingLiU" w:hAnsi="Sylfaen" w:cs="Sylfaen"/>
                <w:lang w:val="hy-AM"/>
              </w:rPr>
              <w:t>՝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ձկնաբուծական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խմելու</w:t>
            </w:r>
            <w:r w:rsidRPr="00F7171D">
              <w:rPr>
                <w:rFonts w:eastAsia="PMingLiU" w:cs="Arial"/>
                <w:lang w:val="hy-AM"/>
              </w:rPr>
              <w:t xml:space="preserve"> –</w:t>
            </w:r>
            <w:r w:rsidRPr="00F7171D">
              <w:rPr>
                <w:rFonts w:ascii="Sylfaen" w:eastAsia="PMingLiU" w:hAnsi="Sylfaen" w:cs="Sylfaen"/>
                <w:lang w:val="hy-AM"/>
              </w:rPr>
              <w:t>տնտեսական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ՀԷԿ</w:t>
            </w:r>
            <w:r w:rsidRPr="00F7171D">
              <w:rPr>
                <w:rFonts w:eastAsia="PMingLiU" w:cs="Arial"/>
                <w:lang w:val="hy-AM"/>
              </w:rPr>
              <w:t>-</w:t>
            </w:r>
            <w:r w:rsidRPr="00F7171D">
              <w:rPr>
                <w:rFonts w:ascii="Sylfaen" w:eastAsia="PMingLiU" w:hAnsi="Sylfaen" w:cs="Sylfaen"/>
                <w:lang w:val="hy-AM"/>
              </w:rPr>
              <w:t>ի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շահագործում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ՀԷԿ</w:t>
            </w:r>
            <w:r w:rsidRPr="00F7171D">
              <w:rPr>
                <w:rFonts w:eastAsia="PMingLiU" w:cs="Arial"/>
                <w:lang w:val="hy-AM"/>
              </w:rPr>
              <w:t>-</w:t>
            </w:r>
            <w:r w:rsidRPr="00F7171D">
              <w:rPr>
                <w:rFonts w:ascii="Sylfaen" w:eastAsia="PMingLiU" w:hAnsi="Sylfaen" w:cs="Sylfaen"/>
                <w:lang w:val="hy-AM"/>
              </w:rPr>
              <w:t>ի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կառուցում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արտադրատեխնիկական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ոռոգում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ջրարբիացում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արտահոսք։</w:t>
            </w:r>
          </w:p>
        </w:tc>
        <w:tc>
          <w:tcPr>
            <w:tcW w:w="2471" w:type="pct"/>
          </w:tcPr>
          <w:p w14:paraId="60CC86AC" w14:textId="77777777" w:rsidR="00440AEA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նահերթությա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տեղ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տես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ռուպցիո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երը։</w:t>
            </w:r>
          </w:p>
        </w:tc>
      </w:tr>
      <w:tr w:rsidR="00BF5C39" w:rsidRPr="00B9607B" w14:paraId="7237779B" w14:textId="77777777" w:rsidTr="00944700">
        <w:tc>
          <w:tcPr>
            <w:tcW w:w="2529" w:type="pct"/>
          </w:tcPr>
          <w:p w14:paraId="2EF705B8" w14:textId="36FFFDDE" w:rsidR="00440AEA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ման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ռ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ետևաբ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ել։</w:t>
            </w:r>
          </w:p>
        </w:tc>
        <w:tc>
          <w:tcPr>
            <w:tcW w:w="2471" w:type="pct"/>
          </w:tcPr>
          <w:p w14:paraId="55A33BBC" w14:textId="15BB0578" w:rsidR="00440AEA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ուն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տ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hyperlink r:id="rId45" w:history="1">
              <w:r w:rsidRPr="00F7171D">
                <w:rPr>
                  <w:rStyle w:val="Hyperlink"/>
                  <w:rFonts w:cs="Arial"/>
                  <w:color w:val="auto"/>
                  <w:lang w:val="hy-AM"/>
                </w:rPr>
                <w:t>www.e-gov.am</w:t>
              </w:r>
            </w:hyperlink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2018-2020 </w:t>
            </w:r>
            <w:r w:rsidRPr="00F7171D">
              <w:rPr>
                <w:rFonts w:ascii="Sylfaen" w:hAnsi="Sylfaen" w:cs="Sylfaen"/>
                <w:lang w:val="hy-AM"/>
              </w:rPr>
              <w:t>թվակ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նաժամկ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խս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յտի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ինչպես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ա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ի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փաստաթղթ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լայ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սանելիություն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նր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յ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շահագրգիռ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ողմ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գործընթաց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աղ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փուլում։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արկ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է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նկատել</w:t>
            </w:r>
            <w:r w:rsidRPr="00F7171D">
              <w:rPr>
                <w:rFonts w:cs="Arial"/>
                <w:b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որ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այս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խնդր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առնչությամբ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Հ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Կառավարությ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գործունեությ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2017-2022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թթ</w:t>
            </w:r>
            <w:r w:rsidRPr="00F7171D">
              <w:rPr>
                <w:rFonts w:ascii="MS Gothic" w:eastAsia="MS Gothic" w:hAnsi="MS Gothic" w:cs="MS Gothic"/>
                <w:b/>
                <w:i/>
                <w:lang w:val="hy-AM"/>
              </w:rPr>
              <w:t>․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ծրագիրը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էլեկտրոն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կառավարմ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ամակարգ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զարգացմ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b/>
                <w:i/>
                <w:lang w:val="hy-AM"/>
              </w:rPr>
              <w:t>համատեքստում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ատուկ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իշատակում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չ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պարունակում։</w:t>
            </w:r>
          </w:p>
        </w:tc>
      </w:tr>
      <w:tr w:rsidR="00BF5C39" w:rsidRPr="00B9607B" w14:paraId="017813DA" w14:textId="77777777" w:rsidTr="00944700">
        <w:tc>
          <w:tcPr>
            <w:tcW w:w="2529" w:type="pct"/>
          </w:tcPr>
          <w:p w14:paraId="54F46D1E" w14:textId="77777777" w:rsidR="00440AEA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eastAsia="Times New Roman" w:cs="Arial"/>
                <w:lang w:val="hy-AM"/>
              </w:rPr>
              <w:t xml:space="preserve">PURE-Water </w:t>
            </w:r>
            <w:r w:rsidRPr="00F7171D">
              <w:rPr>
                <w:rFonts w:ascii="Sylfaen" w:eastAsia="Times New Roman" w:hAnsi="Sylfaen" w:cs="Sylfaen"/>
                <w:lang w:val="hy-AM"/>
              </w:rPr>
              <w:t>ծրագ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շրջանակներ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շահագրգիռ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ողմ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ետ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նդիպում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ընթացք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ձկնաբուծ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նտեսություններ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դժգոհությու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յտնեց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ռ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ն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րենց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րամադրված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օգտագործ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թույլտվություն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րկարաց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դեպք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չե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իրառվ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օրենսգրքի</w:t>
            </w:r>
            <w:r w:rsidRPr="00F7171D">
              <w:rPr>
                <w:rFonts w:eastAsia="Times New Roman" w:cs="Arial"/>
                <w:lang w:val="hy-AM"/>
              </w:rPr>
              <w:t xml:space="preserve"> 33-</w:t>
            </w:r>
            <w:r w:rsidRPr="00F7171D">
              <w:rPr>
                <w:rFonts w:ascii="Sylfaen" w:eastAsia="Times New Roman" w:hAnsi="Sylfaen" w:cs="Sylfaen"/>
                <w:lang w:val="hy-AM"/>
              </w:rPr>
              <w:t>րդ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ոդված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նոնները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սնավորապես</w:t>
            </w:r>
            <w:r w:rsidRPr="00F7171D">
              <w:rPr>
                <w:rFonts w:ascii="Sylfaen" w:eastAsia="PMingLiU" w:hAnsi="Sylfaen" w:cs="Sylfaen"/>
                <w:lang w:val="hy-AM"/>
              </w:rPr>
              <w:t>՝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ձկնաբուծակա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տնտեսություններ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ամե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տարի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անցնում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ե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նոր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ՋԹ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ստանալու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գործընթացը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այ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պարագայում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երբ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ՋՌԿԳ</w:t>
            </w:r>
            <w:r w:rsidRPr="00F7171D">
              <w:rPr>
                <w:rFonts w:eastAsia="PMingLiU" w:cs="Arial"/>
                <w:lang w:val="hy-AM"/>
              </w:rPr>
              <w:t>-</w:t>
            </w:r>
            <w:r w:rsidRPr="00F7171D">
              <w:rPr>
                <w:rFonts w:ascii="Sylfaen" w:eastAsia="PMingLiU" w:hAnsi="Sylfaen" w:cs="Sylfaen"/>
                <w:lang w:val="hy-AM"/>
              </w:rPr>
              <w:t>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պարտավոր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է</w:t>
            </w:r>
            <w:r w:rsidRPr="00F7171D">
              <w:rPr>
                <w:rFonts w:eastAsia="PMingLiU" w:cs="Arial"/>
                <w:lang w:val="hy-AM"/>
              </w:rPr>
              <w:t xml:space="preserve">  </w:t>
            </w:r>
            <w:r w:rsidRPr="00F7171D">
              <w:rPr>
                <w:rFonts w:ascii="Sylfaen" w:eastAsia="PMingLiU" w:hAnsi="Sylfaen" w:cs="Sylfaen"/>
                <w:lang w:val="hy-AM"/>
              </w:rPr>
              <w:t>ՋԹ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ժամկետը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լրանալուց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հետո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այ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երկարաձգել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նույ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ժամկետով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և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պայմաններով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եթե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չե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խախտվել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կամ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փոփոխվել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ՋԹ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պայմանները</w:t>
            </w:r>
            <w:r w:rsidRPr="00F7171D">
              <w:rPr>
                <w:rFonts w:eastAsia="PMingLiU" w:cs="Arial"/>
                <w:lang w:val="hy-AM"/>
              </w:rPr>
              <w:t xml:space="preserve">, </w:t>
            </w:r>
            <w:r w:rsidRPr="00F7171D">
              <w:rPr>
                <w:rFonts w:ascii="Sylfaen" w:eastAsia="PMingLiU" w:hAnsi="Sylfaen" w:cs="Sylfaen"/>
                <w:lang w:val="hy-AM"/>
              </w:rPr>
              <w:t>կամ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դրա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երկարաձգումը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չի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հակասում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օրենքի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և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այլ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իրավական</w:t>
            </w:r>
            <w:r w:rsidRPr="00F7171D">
              <w:rPr>
                <w:rFonts w:eastAsia="PMingLiU" w:cs="Arial"/>
                <w:lang w:val="hy-AM"/>
              </w:rPr>
              <w:t xml:space="preserve"> </w:t>
            </w:r>
            <w:r w:rsidRPr="00F7171D">
              <w:rPr>
                <w:rFonts w:ascii="Sylfaen" w:eastAsia="PMingLiU" w:hAnsi="Sylfaen" w:cs="Sylfaen"/>
                <w:lang w:val="hy-AM"/>
              </w:rPr>
              <w:t>ակտերին։</w:t>
            </w:r>
          </w:p>
        </w:tc>
        <w:tc>
          <w:tcPr>
            <w:tcW w:w="2471" w:type="pct"/>
          </w:tcPr>
          <w:p w14:paraId="400B02D2" w14:textId="77777777" w:rsidR="00440AEA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ի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ե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։</w:t>
            </w:r>
          </w:p>
        </w:tc>
      </w:tr>
      <w:tr w:rsidR="00BF5C39" w:rsidRPr="00B9607B" w14:paraId="7948CFBA" w14:textId="77777777" w:rsidTr="00944700">
        <w:tc>
          <w:tcPr>
            <w:tcW w:w="2529" w:type="pct"/>
          </w:tcPr>
          <w:p w14:paraId="769E3256" w14:textId="77777777" w:rsidR="00440AEA" w:rsidRPr="00F7171D" w:rsidRDefault="00F2198F" w:rsidP="0060047D">
            <w:pPr>
              <w:spacing w:line="276" w:lineRule="auto"/>
              <w:jc w:val="both"/>
              <w:rPr>
                <w:rFonts w:eastAsia="Times New Roman" w:cs="Arial"/>
                <w:i/>
                <w:lang w:val="hy-AM"/>
              </w:rPr>
            </w:pPr>
            <w:r w:rsidRPr="00F7171D">
              <w:rPr>
                <w:rFonts w:ascii="Sylfaen" w:eastAsia="Times New Roman" w:hAnsi="Sylfaen" w:cs="Sylfaen"/>
                <w:lang w:val="hy-AM"/>
              </w:rPr>
              <w:t>ՋԹ</w:t>
            </w:r>
            <w:r w:rsidRPr="00F7171D">
              <w:rPr>
                <w:rFonts w:eastAsia="Times New Roman" w:cs="Arial"/>
                <w:lang w:val="hy-AM"/>
              </w:rPr>
              <w:t>-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սեց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սով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տկապե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ւշադր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րժան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օրենսգրքի</w:t>
            </w:r>
            <w:r w:rsidRPr="00F7171D">
              <w:rPr>
                <w:rFonts w:eastAsia="Times New Roman" w:cs="Arial"/>
                <w:lang w:val="hy-AM"/>
              </w:rPr>
              <w:t xml:space="preserve"> 30.2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ոդվածի</w:t>
            </w:r>
            <w:r w:rsidRPr="00F7171D">
              <w:rPr>
                <w:rFonts w:eastAsia="Times New Roman" w:cs="Arial"/>
                <w:lang w:val="hy-AM"/>
              </w:rPr>
              <w:t xml:space="preserve"> 1-</w:t>
            </w:r>
            <w:r w:rsidRPr="00F7171D">
              <w:rPr>
                <w:rFonts w:ascii="Sylfaen" w:eastAsia="Times New Roman" w:hAnsi="Sylfaen" w:cs="Sylfaen"/>
                <w:lang w:val="hy-AM"/>
              </w:rPr>
              <w:t>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ս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մրագրված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իմքը՝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Հայաստանի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Հանրապետությունում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երաշտ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կամ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սակավաջուր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տարի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հայտարարվելու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դեպքում՝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հաշվի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առնելով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գերակայության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ապահովումը։</w:t>
            </w:r>
          </w:p>
          <w:p w14:paraId="2DFE0A86" w14:textId="77777777" w:rsidR="00F2198F" w:rsidRPr="00F7171D" w:rsidRDefault="00F2198F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eastAsia="Times New Roman" w:hAnsi="Sylfaen" w:cs="Sylfaen"/>
                <w:lang w:val="hy-AM"/>
              </w:rPr>
              <w:t>Հարկ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կատել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իմքով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րբև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և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Թ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չ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սեցվել։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Սա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տկապե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խնդրահարույց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Սևանա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լճից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ու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բաց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թողնելու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ս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ոշումնե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յացնելու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ֆոնին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նչը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նթադրվ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պետք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լինե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ծայրահեղ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իջոց։</w:t>
            </w:r>
          </w:p>
        </w:tc>
        <w:tc>
          <w:tcPr>
            <w:tcW w:w="2471" w:type="pct"/>
          </w:tcPr>
          <w:p w14:paraId="05E690AC" w14:textId="77777777" w:rsidR="00440AEA" w:rsidRPr="00F7171D" w:rsidRDefault="00440AEA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</w:p>
        </w:tc>
      </w:tr>
      <w:tr w:rsidR="00BF5C39" w:rsidRPr="00B9607B" w14:paraId="246D3BC9" w14:textId="77777777" w:rsidTr="00944700">
        <w:tc>
          <w:tcPr>
            <w:tcW w:w="2529" w:type="pct"/>
          </w:tcPr>
          <w:p w14:paraId="79560A14" w14:textId="77777777" w:rsidR="00440AEA" w:rsidRPr="00F7171D" w:rsidRDefault="004E47FF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3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ց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սնավորապես՝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ռաջար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ե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ալ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խախ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նահերթություն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ի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թույլտվությա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ց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ույ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գրք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չհակաս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ներ</w:t>
            </w:r>
            <w:r w:rsidR="00C557C6" w:rsidRPr="00F7171D">
              <w:rPr>
                <w:rFonts w:ascii="Tahoma" w:hAnsi="Tahoma" w:cs="Tahoma"/>
                <w:b/>
                <w:lang w:val="hy-AM"/>
              </w:rPr>
              <w:t>։</w:t>
            </w:r>
            <w:r w:rsidR="00C557C6" w:rsidRPr="00F7171D">
              <w:rPr>
                <w:rFonts w:cs="Arial"/>
                <w:b/>
                <w:lang w:val="hy-AM"/>
              </w:rPr>
              <w:t xml:space="preserve"> </w:t>
            </w:r>
          </w:p>
          <w:p w14:paraId="74CD96AD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Կա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սույ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գրք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չհակաս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ներ</w:t>
            </w:r>
            <w:r w:rsidRPr="00F7171D">
              <w:rPr>
                <w:rFonts w:cs="Arial"/>
                <w:b/>
                <w:lang w:val="hy-AM"/>
              </w:rPr>
              <w:t>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ի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ն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զ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´ </w:t>
            </w:r>
            <w:r w:rsidRPr="00F7171D">
              <w:rPr>
                <w:rFonts w:ascii="Sylfaen" w:hAnsi="Sylfaen" w:cs="Sylfaen"/>
                <w:lang w:val="hy-AM"/>
              </w:rPr>
              <w:t>իրավա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տես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վար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´ </w:t>
            </w:r>
            <w:r w:rsidRPr="00F7171D">
              <w:rPr>
                <w:rFonts w:ascii="Sylfaen" w:hAnsi="Sylfaen" w:cs="Sylfaen"/>
                <w:lang w:val="hy-AM"/>
              </w:rPr>
              <w:t>խուսափ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րաշահումներից։</w:t>
            </w:r>
          </w:p>
        </w:tc>
        <w:tc>
          <w:tcPr>
            <w:tcW w:w="2471" w:type="pct"/>
          </w:tcPr>
          <w:p w14:paraId="0E1A5CF8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պատակահար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ահմանվի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լրացուց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շրջան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պայման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ողունակ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3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ությու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ր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հայ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ղումով։</w:t>
            </w:r>
          </w:p>
        </w:tc>
      </w:tr>
      <w:tr w:rsidR="00BF5C39" w:rsidRPr="00B9607B" w14:paraId="2035BB16" w14:textId="77777777" w:rsidTr="00944700">
        <w:tc>
          <w:tcPr>
            <w:tcW w:w="2529" w:type="pct"/>
          </w:tcPr>
          <w:p w14:paraId="0D9B4F83" w14:textId="42CD7B93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թղթի</w:t>
            </w:r>
            <w:r w:rsidRPr="00F7171D">
              <w:rPr>
                <w:rFonts w:cs="Arial"/>
                <w:lang w:val="hy-AM"/>
              </w:rPr>
              <w:t xml:space="preserve"> 7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ին։</w:t>
            </w:r>
          </w:p>
          <w:p w14:paraId="1A45FEA1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կն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ա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ապես</w:t>
            </w:r>
            <w:r w:rsidRPr="00F7171D">
              <w:rPr>
                <w:rFonts w:cs="Arial"/>
                <w:lang w:val="hy-AM"/>
              </w:rPr>
              <w:t>, 1-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քր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ագ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2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ետում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ւթյունները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6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ր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ը։</w:t>
            </w:r>
          </w:p>
          <w:p w14:paraId="0A461625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թղթում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երահսկողությու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եզ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ծ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ընթերց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ե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կող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չ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ւյնա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։</w:t>
            </w:r>
          </w:p>
        </w:tc>
        <w:tc>
          <w:tcPr>
            <w:tcW w:w="2471" w:type="pct"/>
          </w:tcPr>
          <w:p w14:paraId="3DCC5100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թղթ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ով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պայ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ոզմ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ար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րաբեռ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ը։</w:t>
            </w:r>
          </w:p>
          <w:p w14:paraId="624C3262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իև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բ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թղթ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11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ությունները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ժով։</w:t>
            </w:r>
          </w:p>
        </w:tc>
      </w:tr>
      <w:tr w:rsidR="00BF5C39" w:rsidRPr="00B9607B" w14:paraId="6A141496" w14:textId="77777777" w:rsidTr="00944700">
        <w:tc>
          <w:tcPr>
            <w:tcW w:w="2529" w:type="pct"/>
          </w:tcPr>
          <w:p w14:paraId="4856FA88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թղթի</w:t>
            </w:r>
            <w:r w:rsidRPr="00F7171D">
              <w:rPr>
                <w:rFonts w:cs="Arial"/>
                <w:lang w:val="hy-AM"/>
              </w:rPr>
              <w:t xml:space="preserve"> 1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թ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երխոնա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փն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սաբազմազ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  <w:p w14:paraId="4BD60E72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ր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վար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ձն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ու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կր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։</w:t>
            </w:r>
          </w:p>
        </w:tc>
        <w:tc>
          <w:tcPr>
            <w:tcW w:w="2471" w:type="pct"/>
          </w:tcPr>
          <w:p w14:paraId="6DF4F97D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1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խմբագրե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վար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ը։</w:t>
            </w:r>
          </w:p>
        </w:tc>
      </w:tr>
      <w:tr w:rsidR="00BF5C39" w:rsidRPr="00B9607B" w14:paraId="38BD14B9" w14:textId="77777777" w:rsidTr="00944700">
        <w:tc>
          <w:tcPr>
            <w:tcW w:w="2529" w:type="pct"/>
          </w:tcPr>
          <w:p w14:paraId="1F66B927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թղթի</w:t>
            </w:r>
            <w:r w:rsidRPr="00F7171D">
              <w:rPr>
                <w:rFonts w:cs="Arial"/>
                <w:lang w:val="hy-AM"/>
              </w:rPr>
              <w:t xml:space="preserve"> 1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հատու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զ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կ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ից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</w:t>
            </w:r>
            <w:r w:rsidRPr="00F7171D">
              <w:rPr>
                <w:rFonts w:cs="Arial"/>
                <w:lang w:val="hy-AM"/>
              </w:rPr>
              <w:t xml:space="preserve"> 2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Ձև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վերտառությամբ</w:t>
            </w:r>
            <w:r w:rsidRPr="00F7171D">
              <w:rPr>
                <w:rFonts w:cs="Arial"/>
                <w:lang w:val="hy-AM"/>
              </w:rPr>
              <w:t xml:space="preserve"> II </w:t>
            </w:r>
            <w:r w:rsidRPr="00F7171D">
              <w:rPr>
                <w:rFonts w:ascii="Sylfaen" w:hAnsi="Sylfaen" w:cs="Sylfaen"/>
                <w:lang w:val="hy-AM"/>
              </w:rPr>
              <w:t>բաժնի</w:t>
            </w:r>
            <w:r w:rsidRPr="00F7171D">
              <w:rPr>
                <w:rFonts w:cs="Arial"/>
                <w:lang w:val="hy-AM"/>
              </w:rPr>
              <w:t xml:space="preserve"> 1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ք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րագրվե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  <w:tc>
          <w:tcPr>
            <w:tcW w:w="2471" w:type="pct"/>
          </w:tcPr>
          <w:p w14:paraId="42D9CDE8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1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րթ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նտեսվարող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ո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ո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մ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ագ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ո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ած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1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վար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ռ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ը։</w:t>
            </w:r>
          </w:p>
        </w:tc>
      </w:tr>
      <w:tr w:rsidR="00BF5C39" w:rsidRPr="00B9607B" w14:paraId="2D967555" w14:textId="77777777" w:rsidTr="00944700">
        <w:tc>
          <w:tcPr>
            <w:tcW w:w="2529" w:type="pct"/>
          </w:tcPr>
          <w:p w14:paraId="48D0D612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րցազրույց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րատ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ց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գ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ջև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շվ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նդրի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ինչպես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շահագրգիռ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ուբյեկտ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ծի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ւսումնասիր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աստ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ո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ջաց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նդիր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ուծման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յն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շահ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շտ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րց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նցք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երակատարությու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ւնե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յնք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ղեկավարները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ովք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ոշ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եպքեր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ողաց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ե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ականորե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շահե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ն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պահով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յնք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ող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ր։</w:t>
            </w:r>
          </w:p>
        </w:tc>
        <w:tc>
          <w:tcPr>
            <w:tcW w:w="2471" w:type="pct"/>
          </w:tcPr>
          <w:p w14:paraId="0EB15AB7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յ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չ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</w:t>
            </w:r>
            <w:r w:rsidRPr="00F7171D">
              <w:rPr>
                <w:rFonts w:cs="Arial"/>
                <w:lang w:val="hy-AM"/>
              </w:rPr>
              <w:t xml:space="preserve"> 2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ի</w:t>
            </w:r>
            <w:r w:rsidRPr="00F7171D">
              <w:rPr>
                <w:rFonts w:cs="Arial"/>
                <w:lang w:val="hy-AM"/>
              </w:rPr>
              <w:t xml:space="preserve"> 17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ն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արաձ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որդ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  <w:p w14:paraId="44F1E0B8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հրաժեշ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ոշակ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գավիճակ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շնորհ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նքնակառավ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ն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ջարկությանը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օրինակ՝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տեսելով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ՌԿԳ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ողմ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նահատե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ր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նահատական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եպք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պես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Թ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մրագրե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անջ։</w:t>
            </w:r>
          </w:p>
          <w:p w14:paraId="0E46BC34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Ի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ջարկ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իմ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առնա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նձ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երդրում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րագր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կանաց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ր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որին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հնարավո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կցե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տրաստակամությու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յտնե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նչպես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ԻՄ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երը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այնպես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ողներ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ուբյեկտներ՝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պես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նրային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վո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գործակ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րսևորում։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ս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սանկյուն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կա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ին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յտ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անուց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ե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աժամանակ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րապարակ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ս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եկատվությունը։</w:t>
            </w:r>
          </w:p>
          <w:p w14:paraId="4AAEC3B3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Եվ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րջապես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նպատակահարմա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ՏԻՄ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եր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ացի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հայտ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երկայաց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ւլ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պատասխ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ռաջարկությունն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ա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մընտր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մրագր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այ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րակ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նտեսվարող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ր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որոն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ե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իտարկվե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պես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նրային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վո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գործակց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ոտենցիա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կիցներ։</w:t>
            </w:r>
          </w:p>
        </w:tc>
      </w:tr>
      <w:tr w:rsidR="00BF5C39" w:rsidRPr="00B9607B" w14:paraId="1C2121BE" w14:textId="77777777" w:rsidTr="00944700">
        <w:tc>
          <w:tcPr>
            <w:tcW w:w="2529" w:type="pct"/>
          </w:tcPr>
          <w:p w14:paraId="0020066A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գան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ա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վերապատրաստմ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րագր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մ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ընթաց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ադեմի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վերջին</w:t>
            </w:r>
            <w:r w:rsidRPr="00F7171D">
              <w:rPr>
                <w:rFonts w:cs="Arial"/>
                <w:lang w:val="hy-AM"/>
              </w:rPr>
              <w:t xml:space="preserve"> 2 </w:t>
            </w:r>
            <w:r w:rsidRPr="00F7171D">
              <w:rPr>
                <w:rFonts w:ascii="Sylfaen" w:hAnsi="Sylfaen" w:cs="Sylfaen"/>
                <w:lang w:val="hy-AM"/>
              </w:rPr>
              <w:t>տարվ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ընթաց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շոր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վ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  <w:tc>
          <w:tcPr>
            <w:tcW w:w="2471" w:type="pct"/>
          </w:tcPr>
          <w:p w14:paraId="67A2BD63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Ներկայում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bCs/>
                <w:lang w:val="hy-AM"/>
              </w:rPr>
              <w:t>Էկոլոգիական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կրթության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և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շահագրգիռ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կողմերի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իրազեկվածության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բարձրացման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միջոցով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գլոբալ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բնապահպանական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օգուտների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ստեղծում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ՄԱԶ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ը</w:t>
            </w:r>
            <w:r w:rsidRPr="00F7171D">
              <w:rPr>
                <w:rFonts w:cs="Arial"/>
                <w:lang w:val="hy-AM"/>
              </w:rPr>
              <w:t xml:space="preserve"> (2015-2018</w:t>
            </w:r>
            <w:r w:rsidRPr="00F7171D">
              <w:rPr>
                <w:rFonts w:ascii="Sylfaen" w:hAnsi="Sylfaen" w:cs="Sylfaen"/>
                <w:lang w:val="hy-AM"/>
              </w:rPr>
              <w:t>թթ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իրախ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ող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թ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լա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պատրաս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թո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ռ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թ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իներգիզ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պատրաս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ուլներ։</w:t>
            </w:r>
          </w:p>
          <w:p w14:paraId="69487799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ող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ռու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վարող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օգտագործ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ներ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ում։</w:t>
            </w:r>
          </w:p>
        </w:tc>
      </w:tr>
      <w:tr w:rsidR="00BF5C39" w:rsidRPr="00B9607B" w14:paraId="1E559C78" w14:textId="77777777" w:rsidTr="00944700">
        <w:tc>
          <w:tcPr>
            <w:tcW w:w="2529" w:type="pct"/>
          </w:tcPr>
          <w:p w14:paraId="3E1844D9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պում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զ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ա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ժգոհ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կի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վոր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ընթաց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ի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ակ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կի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բավ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դ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ժով։</w:t>
            </w:r>
          </w:p>
        </w:tc>
        <w:tc>
          <w:tcPr>
            <w:tcW w:w="2471" w:type="pct"/>
          </w:tcPr>
          <w:p w14:paraId="441615F8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րց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։</w:t>
            </w:r>
          </w:p>
        </w:tc>
      </w:tr>
      <w:tr w:rsidR="00BF5C39" w:rsidRPr="00B9607B" w14:paraId="0701C55C" w14:textId="77777777" w:rsidTr="00944700">
        <w:tc>
          <w:tcPr>
            <w:tcW w:w="2529" w:type="pct"/>
          </w:tcPr>
          <w:p w14:paraId="5560651C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երմե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ձեռնությ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րան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վ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նույթ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չե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րել։</w:t>
            </w:r>
          </w:p>
        </w:tc>
        <w:tc>
          <w:tcPr>
            <w:tcW w:w="2471" w:type="pct"/>
          </w:tcPr>
          <w:p w14:paraId="6E13C1E1" w14:textId="77777777" w:rsidR="00440AEA" w:rsidRPr="00F7171D" w:rsidRDefault="00C557C6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ո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ընթա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րաբեռ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ընթաց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ստառ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աշ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յր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րազե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ար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ակեր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, sms </w:t>
            </w:r>
            <w:r w:rsidRPr="00F7171D">
              <w:rPr>
                <w:rFonts w:ascii="Sylfaen" w:hAnsi="Sylfaen" w:cs="Sylfaen"/>
                <w:lang w:val="hy-AM"/>
              </w:rPr>
              <w:t>հաղորդագրությու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ոցիալ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դիա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զո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մ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առա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րթի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։</w:t>
            </w:r>
          </w:p>
        </w:tc>
      </w:tr>
      <w:tr w:rsidR="00BF5C39" w:rsidRPr="00B9607B" w14:paraId="2C1681B6" w14:textId="77777777" w:rsidTr="00944700">
        <w:tc>
          <w:tcPr>
            <w:tcW w:w="5000" w:type="pct"/>
            <w:gridSpan w:val="2"/>
          </w:tcPr>
          <w:p w14:paraId="69FD0E32" w14:textId="77777777" w:rsidR="00C557C6" w:rsidRPr="00F7171D" w:rsidRDefault="00C557C6" w:rsidP="0060047D">
            <w:pPr>
              <w:spacing w:line="276" w:lineRule="auto"/>
              <w:jc w:val="both"/>
              <w:rPr>
                <w:rFonts w:cs="Arial"/>
                <w:b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8. </w:t>
            </w:r>
            <w:r w:rsidRPr="00F7171D">
              <w:rPr>
                <w:rFonts w:ascii="Sylfaen" w:hAnsi="Sylfaen" w:cs="Sylfaen"/>
                <w:b/>
                <w:lang w:val="hy-AM"/>
              </w:rPr>
              <w:t>Հան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կց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րաբերյա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ոշում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ընդուն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ընթացին</w:t>
            </w:r>
          </w:p>
        </w:tc>
      </w:tr>
      <w:tr w:rsidR="00BF5C39" w:rsidRPr="00B9607B" w14:paraId="50FCB432" w14:textId="77777777" w:rsidTr="00944700">
        <w:tc>
          <w:tcPr>
            <w:tcW w:w="2529" w:type="pct"/>
          </w:tcPr>
          <w:p w14:paraId="767AEC05" w14:textId="600A8BF8" w:rsidR="00440AEA" w:rsidRPr="00F7171D" w:rsidRDefault="00202A8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20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հոդվածի 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N21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։</w:t>
            </w:r>
          </w:p>
          <w:p w14:paraId="64BD71E7" w14:textId="77777777" w:rsidR="00202A8E" w:rsidRPr="00F7171D" w:rsidRDefault="00202A8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կա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դր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երառյա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իշյալ</w:t>
            </w:r>
            <w:r w:rsidRPr="00F7171D">
              <w:rPr>
                <w:rFonts w:cs="Arial"/>
                <w:lang w:val="hy-AM"/>
              </w:rPr>
              <w:t xml:space="preserve"> N21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նչդե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ն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ուրս։</w:t>
            </w:r>
          </w:p>
          <w:p w14:paraId="52C78EF2" w14:textId="0FA89392" w:rsidR="00202A8E" w:rsidRPr="00F7171D" w:rsidRDefault="00202A8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20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գ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քաղաքակ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իմնադրույթ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գիծը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ջ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գ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րագ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գիծ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վազան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լան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գծեր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ր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իմնադրութ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աստաթուղթ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վալ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բ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դր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ներգրավ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մեմ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դարձ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4 </w:t>
            </w:r>
            <w:r w:rsidRPr="00F7171D">
              <w:rPr>
                <w:rFonts w:ascii="Sylfaen" w:hAnsi="Sylfaen" w:cs="Sylfaen"/>
                <w:lang w:val="hy-AM"/>
              </w:rPr>
              <w:t>փու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վածներում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ուգահե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ծ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րդար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։</w:t>
            </w:r>
          </w:p>
          <w:p w14:paraId="4CC3C68F" w14:textId="77777777" w:rsidR="00202A8E" w:rsidRPr="00F7171D" w:rsidRDefault="00202A8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ատի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տանդարտ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գծերի</w:t>
            </w:r>
            <w:r w:rsidRPr="00F7171D">
              <w:rPr>
                <w:rFonts w:cs="Arial"/>
                <w:b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b/>
                <w:lang w:val="hy-AM"/>
              </w:rPr>
              <w:t>պետ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ադրվ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hyperlink r:id="rId46" w:history="1">
              <w:r w:rsidRPr="00F7171D">
                <w:rPr>
                  <w:rStyle w:val="Hyperlink"/>
                  <w:rFonts w:cs="Arial"/>
                  <w:color w:val="auto"/>
                  <w:lang w:val="hy-AM"/>
                </w:rPr>
                <w:t>www.e-draft.</w:t>
              </w:r>
              <w:r w:rsidRPr="00F7171D">
                <w:rPr>
                  <w:rStyle w:val="Hyperlink"/>
                  <w:rFonts w:cs="Arial"/>
                  <w:b/>
                  <w:color w:val="auto"/>
                  <w:lang w:val="hy-AM"/>
                </w:rPr>
                <w:t>am</w:t>
              </w:r>
            </w:hyperlink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յքում</w:t>
            </w:r>
            <w:r w:rsidRPr="00F7171D">
              <w:rPr>
                <w:rFonts w:cs="Arial"/>
                <w:b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ակագն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ազմավար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գծ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ատես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ետևաբար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մաստ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ւս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կ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N21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ը։</w:t>
            </w:r>
          </w:p>
          <w:p w14:paraId="0DA54454" w14:textId="77777777" w:rsidR="00202A8E" w:rsidRPr="00F7171D" w:rsidRDefault="00202A8E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ում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ր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թույլտվ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ագիծը։</w:t>
            </w:r>
          </w:p>
        </w:tc>
        <w:tc>
          <w:tcPr>
            <w:tcW w:w="2471" w:type="pct"/>
          </w:tcPr>
          <w:p w14:paraId="183AFEF8" w14:textId="77777777" w:rsidR="00440AEA" w:rsidRPr="00F7171D" w:rsidRDefault="00202A8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20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ղ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եր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ժ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րցր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անաչ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N21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քով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լխ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ջո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րաֆ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ները։</w:t>
            </w:r>
          </w:p>
          <w:p w14:paraId="2A542944" w14:textId="77777777" w:rsidR="00202A8E" w:rsidRPr="00F7171D" w:rsidRDefault="00202A8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  <w:p w14:paraId="79BFDFE1" w14:textId="77777777" w:rsidR="00202A8E" w:rsidRPr="00F7171D" w:rsidRDefault="00202A8E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>*</w:t>
            </w:r>
            <w:r w:rsidRPr="00F7171D">
              <w:rPr>
                <w:rFonts w:ascii="Sylfaen" w:hAnsi="Sylfaen" w:cs="Sylfaen"/>
                <w:i/>
                <w:lang w:val="hy-AM"/>
              </w:rPr>
              <w:t>Հաշվ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նելով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ույ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աջարկ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ր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նարավո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ժամանակատարություն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րդությունը՝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ույ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գլխ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ետագ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շարադրանք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պատասխ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լրացումնե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փոփոխություննե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աջարկվ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ե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Հ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ռավարության</w:t>
            </w:r>
            <w:r w:rsidRPr="00F7171D">
              <w:rPr>
                <w:rFonts w:cs="Arial"/>
                <w:i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i/>
                <w:lang w:val="hy-AM"/>
              </w:rPr>
              <w:t>թվականի</w:t>
            </w:r>
            <w:r w:rsidRPr="00F7171D">
              <w:rPr>
                <w:rFonts w:cs="Arial"/>
                <w:i/>
                <w:lang w:val="hy-AM"/>
              </w:rPr>
              <w:t xml:space="preserve"> N217-</w:t>
            </w:r>
            <w:r w:rsidRPr="00F7171D">
              <w:rPr>
                <w:rFonts w:ascii="Sylfaen" w:hAnsi="Sylfaen" w:cs="Sylfaen"/>
                <w:i/>
                <w:lang w:val="hy-AM"/>
              </w:rPr>
              <w:t>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րոշ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եջ։</w:t>
            </w:r>
          </w:p>
        </w:tc>
      </w:tr>
      <w:tr w:rsidR="00BF5C39" w:rsidRPr="00B9607B" w14:paraId="033E61F4" w14:textId="77777777" w:rsidTr="00944700">
        <w:tc>
          <w:tcPr>
            <w:tcW w:w="2529" w:type="pct"/>
          </w:tcPr>
          <w:p w14:paraId="0999CCF1" w14:textId="77777777" w:rsidR="00F45D1D" w:rsidRPr="00F7171D" w:rsidRDefault="00F45D1D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յնք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նակիչ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կց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եղ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նքնակառավարմա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չափ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մատակարար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ր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ւնե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սարակ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ավորումների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քաղաքացի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ախաձեռնություն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ջոցով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յնքայ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ժողովների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հանրայ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քննարկումների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կլո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եղան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ցանկաց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յ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ձևաչափով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ք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ծի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դարձ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։</w:t>
            </w:r>
          </w:p>
        </w:tc>
        <w:tc>
          <w:tcPr>
            <w:tcW w:w="2471" w:type="pct"/>
          </w:tcPr>
          <w:p w14:paraId="6C57E6CE" w14:textId="5131FFC9" w:rsidR="00440AEA" w:rsidRPr="00F7171D" w:rsidRDefault="00F45D1D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Տե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պահեստ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արբերակ</w:t>
            </w:r>
            <w:r w:rsidRPr="00F7171D">
              <w:rPr>
                <w:rFonts w:cs="Arial"/>
                <w:b/>
                <w:lang w:val="hy-AM"/>
              </w:rPr>
              <w:t>»</w:t>
            </w:r>
            <w:r w:rsidRPr="00F7171D">
              <w:rPr>
                <w:rFonts w:ascii="Sylfaen" w:hAnsi="Sylfaen" w:cs="Sylfaen"/>
                <w:b/>
                <w:lang w:val="hy-AM"/>
              </w:rPr>
              <w:t>՝</w:t>
            </w:r>
            <w:r w:rsidRPr="00F7171D">
              <w:rPr>
                <w:rFonts w:cs="Arial"/>
                <w:b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Հար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և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զմաթ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Եղվար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առն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վեժ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բով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շտար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նչ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րդ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որդ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։</w:t>
            </w:r>
          </w:p>
        </w:tc>
      </w:tr>
      <w:tr w:rsidR="00BF5C39" w:rsidRPr="00B9607B" w14:paraId="2C2C43BD" w14:textId="77777777" w:rsidTr="00944700">
        <w:tc>
          <w:tcPr>
            <w:tcW w:w="2529" w:type="pct"/>
          </w:tcPr>
          <w:p w14:paraId="0B407D86" w14:textId="062EA142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ուղղահայա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իզո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ակցություն։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4 </w:t>
            </w:r>
            <w:r w:rsidRPr="00F7171D">
              <w:rPr>
                <w:rFonts w:ascii="Sylfaen" w:hAnsi="Sylfaen" w:cs="Sylfaen"/>
                <w:lang w:val="hy-AM"/>
              </w:rPr>
              <w:t>փուլ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ր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նջ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ռնաշփոթ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երում</w:t>
            </w:r>
            <w:r w:rsidRPr="00F7171D">
              <w:rPr>
                <w:rFonts w:cs="Arial"/>
                <w:lang w:val="hy-AM"/>
              </w:rPr>
              <w:t xml:space="preserve"> (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>, 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>, 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շխ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ահար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յթ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մպեր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ց։</w:t>
            </w:r>
          </w:p>
        </w:tc>
        <w:tc>
          <w:tcPr>
            <w:tcW w:w="2471" w:type="pct"/>
          </w:tcPr>
          <w:p w14:paraId="441C33C8" w14:textId="327020BD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4 </w:t>
            </w:r>
            <w:r w:rsidRPr="00F7171D">
              <w:rPr>
                <w:rFonts w:ascii="Sylfaen" w:hAnsi="Sylfaen" w:cs="Sylfaen"/>
                <w:lang w:val="hy-AM"/>
              </w:rPr>
              <w:t>փուլ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հստակ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ի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աց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զ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ու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շտ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անհատական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ուն։</w:t>
            </w:r>
          </w:p>
          <w:p w14:paraId="08FB4FAD" w14:textId="77777777" w:rsidR="00867FB4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ածությ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իճակ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վիրատու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և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հարկե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անշ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րաստակամ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ատի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ռապես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մընտ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յթ։</w:t>
            </w:r>
          </w:p>
        </w:tc>
      </w:tr>
      <w:tr w:rsidR="00BF5C39" w:rsidRPr="00B9607B" w14:paraId="378B8A0C" w14:textId="77777777" w:rsidTr="00944700">
        <w:tc>
          <w:tcPr>
            <w:tcW w:w="2529" w:type="pct"/>
          </w:tcPr>
          <w:p w14:paraId="392F83BA" w14:textId="53D3A3E0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րաստ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ե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բաղ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ծի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հարկե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ռ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եռնարկ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ա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պատասխ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րձաքնն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ենտրոն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ողմից։</w:t>
            </w:r>
          </w:p>
        </w:tc>
        <w:tc>
          <w:tcPr>
            <w:tcW w:w="2471" w:type="pct"/>
          </w:tcPr>
          <w:p w14:paraId="6EDD36C8" w14:textId="77777777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3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ե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փոփաթեր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ներառ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վոր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ը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b/>
                <w:lang w:val="hy-AM"/>
              </w:rPr>
              <w:t>պարտական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նելով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րձաքնն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ենտրոն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րա</w:t>
            </w:r>
          </w:p>
        </w:tc>
      </w:tr>
      <w:tr w:rsidR="00BF5C39" w:rsidRPr="00B9607B" w14:paraId="3226519C" w14:textId="77777777" w:rsidTr="00944700">
        <w:tc>
          <w:tcPr>
            <w:tcW w:w="2529" w:type="pct"/>
          </w:tcPr>
          <w:p w14:paraId="7F3BBDB4" w14:textId="77777777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ս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</w:t>
            </w:r>
            <w:r w:rsidRPr="00F7171D">
              <w:rPr>
                <w:rFonts w:cs="Arial"/>
                <w:lang w:val="hy-AM"/>
              </w:rPr>
              <w:t>(</w:t>
            </w:r>
            <w:r w:rsidRPr="00F7171D">
              <w:rPr>
                <w:rFonts w:ascii="Sylfaen" w:hAnsi="Sylfaen" w:cs="Sylfaen"/>
                <w:lang w:val="hy-AM"/>
              </w:rPr>
              <w:t>ներ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ճ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ներով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տերն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նվազն</w:t>
            </w:r>
            <w:r w:rsidRPr="00F7171D">
              <w:rPr>
                <w:rFonts w:cs="Arial"/>
                <w:lang w:val="hy-AM"/>
              </w:rPr>
              <w:t xml:space="preserve"> 1000 </w:t>
            </w:r>
            <w:r w:rsidRPr="00F7171D">
              <w:rPr>
                <w:rFonts w:ascii="Sylfaen" w:hAnsi="Sylfaen" w:cs="Sylfaen"/>
                <w:lang w:val="hy-AM"/>
              </w:rPr>
              <w:t>տպաք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ական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  <w:tc>
          <w:tcPr>
            <w:tcW w:w="2471" w:type="pct"/>
          </w:tcPr>
          <w:p w14:paraId="31E9B04E" w14:textId="77777777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ռույ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պահ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ակ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կ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կ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ստ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նքեր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արա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ցատախտ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։</w:t>
            </w:r>
          </w:p>
          <w:p w14:paraId="6D1D7B5F" w14:textId="77777777" w:rsidR="00867FB4" w:rsidRPr="00F7171D" w:rsidRDefault="00867FB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  <w:p w14:paraId="1F12DFF4" w14:textId="7942A0F0" w:rsidR="00867FB4" w:rsidRPr="00F7171D" w:rsidRDefault="00867FB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տերն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զ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հետաքրք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ունե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չընդո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թ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ող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</w:tr>
      <w:tr w:rsidR="00BF5C39" w:rsidRPr="00B9607B" w14:paraId="0BF1EB94" w14:textId="77777777" w:rsidTr="00944700">
        <w:tc>
          <w:tcPr>
            <w:tcW w:w="2529" w:type="pct"/>
          </w:tcPr>
          <w:p w14:paraId="03158978" w14:textId="77777777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՝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2016 </w:t>
            </w:r>
            <w:r w:rsidRPr="00F7171D">
              <w:rPr>
                <w:rFonts w:ascii="Sylfaen" w:hAnsi="Sylfaen" w:cs="Sylfaen"/>
                <w:lang w:val="hy-AM"/>
              </w:rPr>
              <w:t>թվակա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(UNDP/GEF </w:t>
            </w:r>
            <w:r w:rsidRPr="00F7171D">
              <w:rPr>
                <w:rFonts w:ascii="Sylfaen" w:hAnsi="Sylfaen" w:cs="Sylfaen"/>
                <w:lang w:val="hy-AM"/>
              </w:rPr>
              <w:t>ֆինանսավորմամբ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ռ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ել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hyperlink r:id="rId47" w:history="1">
              <w:r w:rsidRPr="00F7171D">
                <w:rPr>
                  <w:rStyle w:val="Hyperlink"/>
                  <w:rFonts w:cs="Arial"/>
                  <w:color w:val="auto"/>
                  <w:lang w:val="hy-AM"/>
                </w:rPr>
                <w:t>http://ecolex.am/am/projects/10</w:t>
              </w:r>
            </w:hyperlink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ղումով։</w:t>
            </w:r>
          </w:p>
        </w:tc>
        <w:tc>
          <w:tcPr>
            <w:tcW w:w="2471" w:type="pct"/>
          </w:tcPr>
          <w:p w14:paraId="6C47721E" w14:textId="77777777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։</w:t>
            </w:r>
          </w:p>
        </w:tc>
      </w:tr>
      <w:tr w:rsidR="00BF5C39" w:rsidRPr="00B9607B" w14:paraId="01FED621" w14:textId="77777777" w:rsidTr="00944700">
        <w:tc>
          <w:tcPr>
            <w:tcW w:w="2529" w:type="pct"/>
          </w:tcPr>
          <w:p w14:paraId="5AE74EED" w14:textId="77777777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իանշ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ում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վի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ի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ոֆեսիո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ադեմ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յ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բե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ով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ե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ճ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ունքներ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յտ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րակատա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ետ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խախտ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և։</w:t>
            </w:r>
          </w:p>
        </w:tc>
        <w:tc>
          <w:tcPr>
            <w:tcW w:w="2471" w:type="pct"/>
          </w:tcPr>
          <w:p w14:paraId="76CBC2D8" w14:textId="77777777" w:rsidR="00440AEA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վ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ագ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ինակել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ձև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։</w:t>
            </w:r>
          </w:p>
        </w:tc>
      </w:tr>
      <w:tr w:rsidR="00BF5C39" w:rsidRPr="00B9607B" w14:paraId="1D55B0F6" w14:textId="77777777" w:rsidTr="00944700">
        <w:tc>
          <w:tcPr>
            <w:tcW w:w="2529" w:type="pct"/>
          </w:tcPr>
          <w:p w14:paraId="286954A1" w14:textId="77777777" w:rsidR="00F45D1D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  <w:tc>
          <w:tcPr>
            <w:tcW w:w="2471" w:type="pct"/>
          </w:tcPr>
          <w:p w14:paraId="6BE07782" w14:textId="77777777" w:rsidR="00F45D1D" w:rsidRPr="00F7171D" w:rsidRDefault="00867FB4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։</w:t>
            </w:r>
          </w:p>
        </w:tc>
      </w:tr>
      <w:tr w:rsidR="00BF5C39" w:rsidRPr="00B9607B" w14:paraId="4FD3B0E1" w14:textId="77777777" w:rsidTr="00944700">
        <w:tc>
          <w:tcPr>
            <w:tcW w:w="2529" w:type="pct"/>
          </w:tcPr>
          <w:p w14:paraId="7B729538" w14:textId="77777777" w:rsidR="00F45D1D" w:rsidRPr="00F7171D" w:rsidRDefault="00BD71E9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տ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և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ւյն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րտ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աշրջ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ը։</w:t>
            </w:r>
          </w:p>
        </w:tc>
        <w:tc>
          <w:tcPr>
            <w:tcW w:w="2471" w:type="pct"/>
          </w:tcPr>
          <w:p w14:paraId="75D38CF6" w14:textId="77777777" w:rsidR="00F45D1D" w:rsidRPr="00F7171D" w:rsidRDefault="00BD71E9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ալ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պեկտների։</w:t>
            </w:r>
          </w:p>
        </w:tc>
      </w:tr>
      <w:tr w:rsidR="00BF5C39" w:rsidRPr="00B9607B" w14:paraId="2983464B" w14:textId="77777777" w:rsidTr="00944700">
        <w:tc>
          <w:tcPr>
            <w:tcW w:w="2529" w:type="pct"/>
          </w:tcPr>
          <w:p w14:paraId="073576CB" w14:textId="0C250BDB" w:rsidR="00F45D1D" w:rsidRPr="00F7171D" w:rsidRDefault="00BD71E9" w:rsidP="0060047D">
            <w:pPr>
              <w:spacing w:line="276" w:lineRule="auto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N21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միջոցներ</w:t>
            </w:r>
            <w:r w:rsidRPr="00F7171D">
              <w:rPr>
                <w:rFonts w:ascii="Sylfaen" w:hAnsi="Sylfaen" w:cs="Sylfaen"/>
                <w:lang w:val="hy-AM"/>
              </w:rPr>
              <w:t>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i/>
                <w:lang w:val="hy-AM"/>
              </w:rPr>
              <w:t xml:space="preserve">1000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վել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օրինակ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պաքանակ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նեցող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պագի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ջոցներ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Հ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նապահպան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ախարար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շտոն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յքը։</w:t>
            </w:r>
          </w:p>
          <w:p w14:paraId="291AEF10" w14:textId="77777777" w:rsidR="00BD71E9" w:rsidRPr="00F7171D" w:rsidRDefault="00BD71E9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ծ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ղտն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ցանց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վ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բեր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կա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ետև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իչ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հայ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րքորոշումը։</w:t>
            </w:r>
          </w:p>
        </w:tc>
        <w:tc>
          <w:tcPr>
            <w:tcW w:w="2471" w:type="pct"/>
          </w:tcPr>
          <w:p w14:paraId="0951FDD3" w14:textId="77777777" w:rsidR="00F45D1D" w:rsidRPr="00F7171D" w:rsidRDefault="00BD71E9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1000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ի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պաքա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պագ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ո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այ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երկ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րտադի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եղանակներ։</w:t>
            </w:r>
          </w:p>
        </w:tc>
      </w:tr>
      <w:tr w:rsidR="00BF5C39" w:rsidRPr="00B9607B" w14:paraId="397F359F" w14:textId="77777777" w:rsidTr="00944700">
        <w:tc>
          <w:tcPr>
            <w:tcW w:w="2529" w:type="pct"/>
          </w:tcPr>
          <w:p w14:paraId="2C2C7F64" w14:textId="04447CFF" w:rsidR="00F45D1D" w:rsidRPr="00F7171D" w:rsidRDefault="0083025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</w:t>
            </w:r>
            <w:r w:rsidR="00BD71E9" w:rsidRPr="00F7171D">
              <w:rPr>
                <w:rFonts w:ascii="Sylfaen" w:hAnsi="Sylfaen" w:cs="Sylfaen"/>
                <w:lang w:val="hy-AM"/>
              </w:rPr>
              <w:t>անուցմա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մեջ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նշվում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է</w:t>
            </w:r>
            <w:r w:rsidR="00BD71E9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BD71E9" w:rsidRPr="00F7171D">
              <w:rPr>
                <w:rFonts w:cs="Arial"/>
                <w:lang w:val="hy-AM"/>
              </w:rPr>
              <w:t xml:space="preserve"> «</w:t>
            </w:r>
            <w:r w:rsidR="00BD71E9" w:rsidRPr="00F7171D">
              <w:rPr>
                <w:rFonts w:ascii="Sylfaen" w:hAnsi="Sylfaen" w:cs="Sylfaen"/>
                <w:lang w:val="hy-AM"/>
              </w:rPr>
              <w:t>Բոլոր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շահագրգիռ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անձինք</w:t>
            </w:r>
            <w:r w:rsidR="00BD71E9" w:rsidRPr="00F7171D">
              <w:rPr>
                <w:rFonts w:cs="Arial"/>
                <w:lang w:val="hy-AM"/>
              </w:rPr>
              <w:t xml:space="preserve">, </w:t>
            </w:r>
            <w:r w:rsidR="00BD71E9" w:rsidRPr="00F7171D">
              <w:rPr>
                <w:rFonts w:ascii="Sylfaen" w:hAnsi="Sylfaen" w:cs="Sylfaen"/>
                <w:lang w:val="hy-AM"/>
              </w:rPr>
              <w:t>ովքեր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կցանկանա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ծանոթանալ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փաստաթղթի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մշակմա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աշխատանքների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և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փաստաթղթի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նախագծի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նախնակա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տարբերակին</w:t>
            </w:r>
            <w:r w:rsidR="00BD71E9" w:rsidRPr="00F7171D">
              <w:rPr>
                <w:rFonts w:cs="Arial"/>
                <w:lang w:val="hy-AM"/>
              </w:rPr>
              <w:t xml:space="preserve">, </w:t>
            </w:r>
            <w:r w:rsidR="00BD71E9" w:rsidRPr="00F7171D">
              <w:rPr>
                <w:rFonts w:ascii="Sylfaen" w:hAnsi="Sylfaen" w:cs="Sylfaen"/>
                <w:lang w:val="hy-AM"/>
              </w:rPr>
              <w:t>կարող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ե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աշխատանքայի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օրերի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ժամը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MS Gothic" w:eastAsia="MS Gothic" w:hAnsi="MS Gothic" w:cs="MS Gothic"/>
                <w:lang w:val="hy-AM"/>
              </w:rPr>
              <w:t>․․․</w:t>
            </w:r>
            <w:r w:rsidR="00BD71E9" w:rsidRPr="00F7171D">
              <w:rPr>
                <w:rFonts w:cs="Arial"/>
                <w:lang w:val="hy-AM"/>
              </w:rPr>
              <w:t>-</w:t>
            </w:r>
            <w:r w:rsidR="00BD71E9" w:rsidRPr="00F7171D">
              <w:rPr>
                <w:rFonts w:ascii="Sylfaen" w:hAnsi="Sylfaen" w:cs="Sylfaen"/>
                <w:lang w:val="hy-AM"/>
              </w:rPr>
              <w:t>ից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F967BF" w:rsidRPr="00F7171D">
              <w:rPr>
                <w:rFonts w:ascii="Sylfaen" w:hAnsi="Sylfaen" w:cs="Sylfaen"/>
                <w:lang w:val="hy-AM"/>
              </w:rPr>
              <w:t>մինչև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MS Gothic" w:eastAsia="MS Gothic" w:hAnsi="MS Gothic" w:cs="MS Gothic"/>
                <w:lang w:val="hy-AM"/>
              </w:rPr>
              <w:t>․․․</w:t>
            </w:r>
            <w:r w:rsidR="00BD71E9" w:rsidRPr="00F7171D">
              <w:rPr>
                <w:rFonts w:cs="Arial"/>
                <w:lang w:val="hy-AM"/>
              </w:rPr>
              <w:t>-</w:t>
            </w:r>
            <w:r w:rsidR="00BD71E9" w:rsidRPr="00F7171D">
              <w:rPr>
                <w:rFonts w:ascii="Sylfaen" w:hAnsi="Sylfaen" w:cs="Sylfaen"/>
                <w:lang w:val="hy-AM"/>
              </w:rPr>
              <w:t>ից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դիմել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ջրայի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ռեսուրսների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կառավարմա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և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մարմին</w:t>
            </w:r>
            <w:r w:rsidR="00BD71E9" w:rsidRPr="00F7171D">
              <w:rPr>
                <w:rFonts w:cs="Arial"/>
                <w:lang w:val="hy-AM"/>
              </w:rPr>
              <w:t xml:space="preserve"> (</w:t>
            </w:r>
            <w:r w:rsidR="00BD71E9" w:rsidRPr="00F7171D">
              <w:rPr>
                <w:rFonts w:ascii="Sylfaen" w:hAnsi="Sylfaen" w:cs="Sylfaen"/>
                <w:lang w:val="hy-AM"/>
              </w:rPr>
              <w:t>հասցեն՝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="00BD71E9" w:rsidRPr="00F7171D">
              <w:rPr>
                <w:rFonts w:cs="Arial"/>
                <w:lang w:val="hy-AM"/>
              </w:rPr>
              <w:t xml:space="preserve"> 3-</w:t>
            </w:r>
            <w:r w:rsidR="00BD71E9" w:rsidRPr="00F7171D">
              <w:rPr>
                <w:rFonts w:ascii="Sylfaen" w:hAnsi="Sylfaen" w:cs="Sylfaen"/>
                <w:lang w:val="hy-AM"/>
              </w:rPr>
              <w:t>րդ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տուն</w:t>
            </w:r>
            <w:r w:rsidR="00BD71E9" w:rsidRPr="00F7171D">
              <w:rPr>
                <w:rFonts w:cs="Arial"/>
                <w:lang w:val="hy-AM"/>
              </w:rPr>
              <w:t>, 5-</w:t>
            </w:r>
            <w:r w:rsidR="00BD71E9" w:rsidRPr="00F7171D">
              <w:rPr>
                <w:rFonts w:ascii="Sylfaen" w:hAnsi="Sylfaen" w:cs="Sylfaen"/>
                <w:lang w:val="hy-AM"/>
              </w:rPr>
              <w:t>րդ</w:t>
            </w:r>
            <w:r w:rsidR="00BD71E9" w:rsidRPr="00F7171D">
              <w:rPr>
                <w:rFonts w:cs="Arial"/>
                <w:lang w:val="hy-AM"/>
              </w:rPr>
              <w:t xml:space="preserve"> </w:t>
            </w:r>
            <w:r w:rsidR="00BD71E9" w:rsidRPr="00F7171D">
              <w:rPr>
                <w:rFonts w:ascii="Sylfaen" w:hAnsi="Sylfaen" w:cs="Sylfaen"/>
                <w:lang w:val="hy-AM"/>
              </w:rPr>
              <w:t>հարկ</w:t>
            </w:r>
            <w:r w:rsidR="00BD71E9" w:rsidRPr="00F7171D">
              <w:rPr>
                <w:rFonts w:cs="Arial"/>
                <w:lang w:val="hy-AM"/>
              </w:rPr>
              <w:t>)»</w:t>
            </w:r>
            <w:r w:rsidR="00BD71E9" w:rsidRPr="00F7171D">
              <w:rPr>
                <w:rFonts w:ascii="Tahoma" w:hAnsi="Tahoma" w:cs="Tahoma"/>
                <w:lang w:val="hy-AM"/>
              </w:rPr>
              <w:t>։</w:t>
            </w:r>
          </w:p>
          <w:p w14:paraId="421FF87E" w14:textId="77777777" w:rsidR="00830257" w:rsidRPr="00F7171D" w:rsidRDefault="0083025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թ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ցել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։</w:t>
            </w:r>
          </w:p>
        </w:tc>
        <w:tc>
          <w:tcPr>
            <w:tcW w:w="2471" w:type="pct"/>
          </w:tcPr>
          <w:p w14:paraId="5F8CD975" w14:textId="77777777" w:rsidR="00F45D1D" w:rsidRPr="00F7171D" w:rsidRDefault="0083025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ս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ց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խոսա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թ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ղ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ակ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</w:t>
            </w:r>
            <w:r w:rsidRPr="00F7171D">
              <w:rPr>
                <w:rFonts w:cs="Arial"/>
                <w:lang w:val="hy-AM"/>
              </w:rPr>
              <w:t>(</w:t>
            </w:r>
            <w:r w:rsidRPr="00F7171D">
              <w:rPr>
                <w:rFonts w:ascii="Sylfaen" w:hAnsi="Sylfaen" w:cs="Sylfaen"/>
                <w:lang w:val="hy-AM"/>
              </w:rPr>
              <w:t>ներ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ստավայ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րադար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յ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։</w:t>
            </w:r>
          </w:p>
        </w:tc>
      </w:tr>
      <w:tr w:rsidR="00BF5C39" w:rsidRPr="00B9607B" w14:paraId="4A92DBA8" w14:textId="77777777" w:rsidTr="00944700">
        <w:tc>
          <w:tcPr>
            <w:tcW w:w="2529" w:type="pct"/>
          </w:tcPr>
          <w:p w14:paraId="6038DF9D" w14:textId="7016BA06" w:rsidR="00F45D1D" w:rsidRPr="00F7171D" w:rsidRDefault="0083025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5-</w:t>
            </w:r>
            <w:r w:rsidRPr="00F7171D">
              <w:rPr>
                <w:rFonts w:ascii="Sylfaen" w:hAnsi="Sylfaen" w:cs="Sylfaen"/>
                <w:lang w:val="hy-AM"/>
              </w:rPr>
              <w:t>օ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նա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թանա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="00F967BF" w:rsidRPr="00007EED">
              <w:rPr>
                <w:rFonts w:ascii="Sylfaen" w:hAnsi="Sylfaen" w:cs="Sylfaen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ցել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ՌԿԳ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5-</w:t>
            </w:r>
            <w:r w:rsidRPr="00F7171D">
              <w:rPr>
                <w:rFonts w:ascii="Sylfaen" w:hAnsi="Sylfaen" w:cs="Sylfaen"/>
                <w:lang w:val="hy-AM"/>
              </w:rPr>
              <w:t>օ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յ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։</w:t>
            </w:r>
          </w:p>
        </w:tc>
        <w:tc>
          <w:tcPr>
            <w:tcW w:w="2471" w:type="pct"/>
          </w:tcPr>
          <w:p w14:paraId="00E7757D" w14:textId="77777777" w:rsidR="00F45D1D" w:rsidRPr="00F7171D" w:rsidRDefault="0083025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</w:t>
            </w:r>
            <w:r w:rsidRPr="00F7171D">
              <w:rPr>
                <w:rFonts w:cs="Arial"/>
                <w:lang w:val="hy-AM"/>
              </w:rPr>
              <w:t xml:space="preserve"> 5 </w:t>
            </w:r>
            <w:r w:rsidRPr="00F7171D">
              <w:rPr>
                <w:rFonts w:ascii="Sylfaen" w:hAnsi="Sylfaen" w:cs="Sylfaen"/>
                <w:lang w:val="hy-AM"/>
              </w:rPr>
              <w:t>աշխատ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եկտ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ող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ղ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ա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ները։</w:t>
            </w:r>
          </w:p>
        </w:tc>
      </w:tr>
      <w:tr w:rsidR="00BF5C39" w:rsidRPr="00B9607B" w14:paraId="1B9CFC64" w14:textId="77777777" w:rsidTr="00944700">
        <w:tc>
          <w:tcPr>
            <w:tcW w:w="2529" w:type="pct"/>
          </w:tcPr>
          <w:p w14:paraId="7F018C0D" w14:textId="77777777" w:rsidR="00F45D1D" w:rsidRPr="00F7171D" w:rsidRDefault="0083025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Ցանկ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ցոլ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ությունն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ընդու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ետ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է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զմ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պատասխ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մփոփագի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ա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  <w:p w14:paraId="7966DA16" w14:textId="77777777" w:rsidR="00830257" w:rsidRPr="00F7171D" w:rsidRDefault="0083025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N21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։</w:t>
            </w:r>
          </w:p>
          <w:p w14:paraId="79C9787F" w14:textId="77777777" w:rsidR="00830257" w:rsidRPr="00F7171D" w:rsidRDefault="0083025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</w:p>
        </w:tc>
        <w:tc>
          <w:tcPr>
            <w:tcW w:w="2471" w:type="pct"/>
          </w:tcPr>
          <w:p w14:paraId="41209FBD" w14:textId="77777777" w:rsidR="00F45D1D" w:rsidRPr="00F7171D" w:rsidRDefault="00830257" w:rsidP="0060047D">
            <w:pPr>
              <w:spacing w:line="276" w:lineRule="auto"/>
              <w:jc w:val="both"/>
              <w:rPr>
                <w:rFonts w:cs="Arial"/>
                <w:u w:val="single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N217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դարձ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ցոլ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փոփաթեր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ավո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ւյնաբովանդ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թյուն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ող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գանք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տերն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։</w:t>
            </w:r>
          </w:p>
        </w:tc>
      </w:tr>
      <w:tr w:rsidR="00BF5C39" w:rsidRPr="00B9607B" w14:paraId="28AD3D92" w14:textId="77777777" w:rsidTr="00944700">
        <w:tc>
          <w:tcPr>
            <w:tcW w:w="5000" w:type="pct"/>
            <w:gridSpan w:val="2"/>
          </w:tcPr>
          <w:p w14:paraId="708B3CED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 9. </w:t>
            </w:r>
            <w:r w:rsidRPr="00F7171D">
              <w:rPr>
                <w:rFonts w:ascii="Sylfaen" w:hAnsi="Sylfaen" w:cs="Sylfaen"/>
                <w:b/>
                <w:lang w:val="hy-AM"/>
              </w:rPr>
              <w:t>Ոռոգ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նակց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ում</w:t>
            </w:r>
          </w:p>
        </w:tc>
      </w:tr>
      <w:tr w:rsidR="00BF5C39" w:rsidRPr="00B9607B" w14:paraId="037BD698" w14:textId="77777777" w:rsidTr="00944700">
        <w:tc>
          <w:tcPr>
            <w:tcW w:w="2529" w:type="pct"/>
          </w:tcPr>
          <w:p w14:paraId="191FCC0E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ն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ևտ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ւնեն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ույ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հետապնդ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իճ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ևտ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նչդե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լաոճ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ճ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շե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ևտ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Բազմաթ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ե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ծիք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նայ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չ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մ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հիշ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րոշում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պահպ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չական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սնակց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ավ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ց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ի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անտես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դր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ը</w:t>
            </w:r>
            <w:r w:rsidRPr="00F7171D">
              <w:rPr>
                <w:rFonts w:cs="Arial"/>
                <w:lang w:val="hy-AM"/>
              </w:rPr>
              <w:t xml:space="preserve">: 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եծ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խ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յուջե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ոտացիաներ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73E3E988" w14:textId="77777777" w:rsidR="002239E5" w:rsidRPr="00F7171D" w:rsidRDefault="002239E5" w:rsidP="0060047D">
            <w:pPr>
              <w:spacing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Առաջարկ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քննարկ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ՕԸ</w:t>
            </w:r>
            <w:r w:rsidRPr="00F7171D">
              <w:rPr>
                <w:rFonts w:eastAsia="Calibri" w:cs="Arial"/>
                <w:lang w:val="hy-AM"/>
              </w:rPr>
              <w:t>-</w:t>
            </w:r>
            <w:r w:rsidRPr="00F7171D">
              <w:rPr>
                <w:rFonts w:ascii="Sylfaen" w:eastAsia="Calibri" w:hAnsi="Sylfaen" w:cs="Sylfaen"/>
                <w:lang w:val="hy-AM"/>
              </w:rPr>
              <w:t>երի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րաժարվ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րան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զմակերպչ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ձև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փոփոխ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նարավորությունը</w:t>
            </w:r>
            <w:r w:rsidRPr="00F7171D">
              <w:rPr>
                <w:rFonts w:eastAsia="Calibri" w:cs="Arial"/>
                <w:lang w:val="hy-AM"/>
              </w:rPr>
              <w:t>:</w:t>
            </w:r>
          </w:p>
          <w:p w14:paraId="09830C4F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Իհարկե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ն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ոտեցում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միջականորե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աջ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եր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ազմաթի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խնդիր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ուծ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հրաժեշտ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արբերակ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շակում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սակայն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կարծ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ք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քաղաք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մք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ետաքրք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կայ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րագայում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այդպիս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նարավ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լինի</w:t>
            </w:r>
            <w:r w:rsidRPr="00F7171D">
              <w:rPr>
                <w:rFonts w:eastAsia="Calibri" w:cs="Arial"/>
                <w:lang w:val="hy-AM"/>
              </w:rPr>
              <w:t xml:space="preserve">  </w:t>
            </w:r>
            <w:r w:rsidRPr="00F7171D">
              <w:rPr>
                <w:rFonts w:ascii="Sylfaen" w:eastAsia="Calibri" w:hAnsi="Sylfaen" w:cs="Sylfaen"/>
                <w:lang w:val="hy-AM"/>
              </w:rPr>
              <w:t>ն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րթ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ր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եղափոխել</w:t>
            </w:r>
            <w:r w:rsidRPr="00F7171D">
              <w:rPr>
                <w:rFonts w:eastAsia="Calibri" w:cs="Arial"/>
                <w:lang w:val="hy-AM"/>
              </w:rPr>
              <w:t xml:space="preserve">  </w:t>
            </w:r>
            <w:r w:rsidRPr="00F7171D">
              <w:rPr>
                <w:rFonts w:ascii="Sylfaen" w:eastAsia="Calibri" w:hAnsi="Sylfaen" w:cs="Sylfaen"/>
                <w:lang w:val="hy-AM"/>
              </w:rPr>
              <w:t>ոռոգ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կարգ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րավահարաբերությունները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րան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ղորդել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ավ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իարժե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պարփակ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ում</w:t>
            </w:r>
            <w:r w:rsidRPr="00F7171D">
              <w:rPr>
                <w:rFonts w:eastAsia="Calibri" w:cs="Arial"/>
                <w:lang w:val="hy-AM"/>
              </w:rPr>
              <w:t>:</w:t>
            </w:r>
          </w:p>
        </w:tc>
      </w:tr>
      <w:tr w:rsidR="00BF5C39" w:rsidRPr="00B9607B" w14:paraId="5881B84D" w14:textId="77777777" w:rsidTr="00944700">
        <w:tc>
          <w:tcPr>
            <w:tcW w:w="2529" w:type="pct"/>
          </w:tcPr>
          <w:p w14:paraId="40E438EB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Բազմաթ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երա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ք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կարևոր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Դր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խ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գայում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խնդրահար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դիմ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եղեկաց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ծ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պաշտպ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ը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0E6875F4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ք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նաբա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քրածավ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րոշյուր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ւկլետ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զ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ն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ում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2DE57218" w14:textId="77777777" w:rsidTr="00944700">
        <w:tc>
          <w:tcPr>
            <w:tcW w:w="2529" w:type="pct"/>
          </w:tcPr>
          <w:p w14:paraId="038857B0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</w:t>
            </w:r>
            <w:r w:rsidRPr="00F7171D">
              <w:rPr>
                <w:rFonts w:cs="Arial"/>
                <w:lang w:val="hy-AM"/>
              </w:rPr>
              <w:t xml:space="preserve"> 5.1-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չափ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կ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լխամա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չափ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րքավո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օրո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ու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վազն</w:t>
            </w:r>
            <w:r w:rsidRPr="00F7171D">
              <w:rPr>
                <w:rFonts w:cs="Arial"/>
                <w:lang w:val="hy-AM"/>
              </w:rPr>
              <w:t xml:space="preserve"> 2 </w:t>
            </w:r>
            <w:r w:rsidRPr="00F7171D">
              <w:rPr>
                <w:rFonts w:ascii="Sylfaen" w:hAnsi="Sylfaen" w:cs="Sylfaen"/>
                <w:lang w:val="hy-AM"/>
              </w:rPr>
              <w:t>օ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2098BC21" w14:textId="77777777" w:rsidR="002239E5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ի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չափ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րքավո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չափ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պետք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րթ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ում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չափ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ր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րուս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նկյունից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1E75F284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կետ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ի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սերին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7B7DCF07" w14:textId="77777777" w:rsidTr="00944700">
        <w:tc>
          <w:tcPr>
            <w:tcW w:w="2529" w:type="pct"/>
          </w:tcPr>
          <w:p w14:paraId="5656C8C7" w14:textId="77777777" w:rsidR="002239E5" w:rsidRPr="00F7171D" w:rsidRDefault="002239E5" w:rsidP="0060047D">
            <w:pPr>
              <w:pBdr>
                <w:top w:val="single" w:sz="4" w:space="1" w:color="auto"/>
                <w:right w:val="single" w:sz="4" w:space="4" w:color="auto"/>
              </w:pBdr>
              <w:spacing w:line="276" w:lineRule="auto"/>
              <w:contextualSpacing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Ոռոգ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տակար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օգտագործ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նոնն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ստատելու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ոռոգ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տակար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յմանագ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օրինակել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ձև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Հ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ության</w:t>
            </w:r>
            <w:r w:rsidRPr="00F7171D">
              <w:rPr>
                <w:rFonts w:eastAsia="Calibri" w:cs="Arial"/>
                <w:lang w:val="hy-AM"/>
              </w:rPr>
              <w:t xml:space="preserve"> 2000 </w:t>
            </w:r>
            <w:r w:rsidRPr="00F7171D">
              <w:rPr>
                <w:rFonts w:ascii="Sylfaen" w:eastAsia="Calibri" w:hAnsi="Sylfaen" w:cs="Sylfaen"/>
                <w:lang w:val="hy-AM"/>
              </w:rPr>
              <w:t>թ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ուլիսի</w:t>
            </w:r>
            <w:r w:rsidRPr="00F7171D">
              <w:rPr>
                <w:rFonts w:eastAsia="Calibri" w:cs="Arial"/>
                <w:lang w:val="hy-AM"/>
              </w:rPr>
              <w:t xml:space="preserve"> 27-</w:t>
            </w:r>
            <w:r w:rsidRPr="00F7171D">
              <w:rPr>
                <w:rFonts w:ascii="Sylfaen" w:eastAsia="Calibri" w:hAnsi="Sylfaen" w:cs="Sylfaen"/>
                <w:lang w:val="hy-AM"/>
              </w:rPr>
              <w:t>ի</w:t>
            </w:r>
            <w:r w:rsidRPr="00F7171D">
              <w:rPr>
                <w:rFonts w:eastAsia="Calibri" w:cs="Arial"/>
                <w:lang w:val="hy-AM"/>
              </w:rPr>
              <w:t xml:space="preserve"> N418 </w:t>
            </w:r>
            <w:r w:rsidRPr="00F7171D">
              <w:rPr>
                <w:rFonts w:ascii="Sylfaen" w:eastAsia="Calibri" w:hAnsi="Sylfaen" w:cs="Sylfaen"/>
                <w:lang w:val="hy-AM"/>
              </w:rPr>
              <w:t>որոշում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ւժ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որցր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ճանաչ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սին</w:t>
            </w:r>
            <w:r w:rsidRPr="00F7171D">
              <w:rPr>
                <w:rFonts w:eastAsia="Calibri" w:cs="Arial"/>
                <w:lang w:val="hy-AM"/>
              </w:rPr>
              <w:t xml:space="preserve">»  </w:t>
            </w:r>
            <w:r w:rsidRPr="00F7171D">
              <w:rPr>
                <w:rFonts w:ascii="Sylfaen" w:eastAsia="Calibri" w:hAnsi="Sylfaen" w:cs="Sylfaen"/>
                <w:lang w:val="hy-AM"/>
              </w:rPr>
              <w:t>որոշ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ձայն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օգտագործող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վյա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մսվ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տակարար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իմա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ճ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թակ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ումա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փոխանց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ամատակարա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անկ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շվին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ճ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փաստաթղթ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տանալու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ետո</w:t>
            </w:r>
            <w:r w:rsidRPr="00F7171D">
              <w:rPr>
                <w:rFonts w:eastAsia="Calibri" w:cs="Arial"/>
                <w:lang w:val="hy-AM"/>
              </w:rPr>
              <w:t xml:space="preserve"> 10 </w:t>
            </w:r>
            <w:r w:rsidRPr="00F7171D">
              <w:rPr>
                <w:rFonts w:ascii="Sylfaen" w:eastAsia="Calibri" w:hAnsi="Sylfaen" w:cs="Sylfaen"/>
                <w:lang w:val="hy-AM"/>
              </w:rPr>
              <w:t>բանկ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օրվ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ընթացքում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եթե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յմանագր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խատես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չէ</w:t>
            </w:r>
            <w:r w:rsidRPr="00F7171D">
              <w:rPr>
                <w:rFonts w:eastAsia="Calibri" w:cs="Arial"/>
                <w:lang w:val="hy-AM"/>
              </w:rPr>
              <w:t>:</w:t>
            </w:r>
          </w:p>
          <w:p w14:paraId="5A614DC3" w14:textId="77777777" w:rsidR="002239E5" w:rsidRPr="00F7171D" w:rsidRDefault="002239E5" w:rsidP="0060047D">
            <w:pPr>
              <w:spacing w:line="276" w:lineRule="auto"/>
              <w:contextualSpacing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Ակնհայտ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որ</w:t>
            </w:r>
            <w:r w:rsidRPr="00F7171D">
              <w:rPr>
                <w:rFonts w:eastAsia="Calibri" w:cs="Arial"/>
                <w:lang w:val="hy-AM"/>
              </w:rPr>
              <w:t xml:space="preserve">  </w:t>
            </w:r>
            <w:r w:rsidRPr="00F7171D">
              <w:rPr>
                <w:rFonts w:ascii="Sylfaen" w:eastAsia="Calibri" w:hAnsi="Sylfaen" w:cs="Sylfaen"/>
                <w:lang w:val="hy-AM"/>
              </w:rPr>
              <w:t>թե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քննարկվող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օրենք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խատեսված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ինչ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յուրաքանչյու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մսվա</w:t>
            </w:r>
            <w:r w:rsidRPr="00F7171D">
              <w:rPr>
                <w:rFonts w:eastAsia="Calibri" w:cs="Arial"/>
                <w:lang w:val="hy-AM"/>
              </w:rPr>
              <w:t xml:space="preserve"> 15-</w:t>
            </w:r>
            <w:r w:rsidRPr="00F7171D">
              <w:rPr>
                <w:rFonts w:ascii="Sylfaen" w:eastAsia="Calibri" w:hAnsi="Sylfaen" w:cs="Sylfaen"/>
                <w:lang w:val="hy-AM"/>
              </w:rPr>
              <w:t>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ժամկետը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թե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ՕԸ</w:t>
            </w:r>
            <w:r w:rsidRPr="00F7171D">
              <w:rPr>
                <w:rFonts w:eastAsia="Calibri" w:cs="Arial"/>
                <w:lang w:val="hy-AM"/>
              </w:rPr>
              <w:t>-</w:t>
            </w:r>
            <w:r w:rsidRPr="00F7171D">
              <w:rPr>
                <w:rFonts w:ascii="Sylfaen" w:eastAsia="Calibri" w:hAnsi="Sylfaen" w:cs="Sylfaen"/>
                <w:lang w:val="hy-AM"/>
              </w:rPr>
              <w:t>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ետ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նքվող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յմանագր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ի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վելված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խատես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ժամանակացույց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ժամկետները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թե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ոշմամբ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ստատ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ժամկետն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շատ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ստակ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օգտագործող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րտավորություն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ռոգ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ու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տանալու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րճ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ժամանակ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ճար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տար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սին</w:t>
            </w:r>
            <w:r w:rsidRPr="00F7171D">
              <w:rPr>
                <w:rFonts w:eastAsia="Calibri" w:cs="Arial"/>
                <w:lang w:val="hy-AM"/>
              </w:rPr>
              <w:t xml:space="preserve">: </w:t>
            </w:r>
            <w:r w:rsidRPr="00F7171D">
              <w:rPr>
                <w:rFonts w:ascii="Sylfaen" w:eastAsia="Calibri" w:hAnsi="Sylfaen" w:cs="Sylfaen"/>
                <w:lang w:val="hy-AM"/>
              </w:rPr>
              <w:t>Մե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խոր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ոզմամբ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առանձ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շակաբույսերի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ժամկետ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ում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երք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վել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ւշ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վաք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տճառ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ր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ետ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միջականորե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պ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օգտագործողի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ճարունակ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ին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գամանք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չպետ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ուր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ն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րավ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րգավո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շրջանակներից</w:t>
            </w:r>
            <w:r w:rsidRPr="00F7171D">
              <w:rPr>
                <w:rFonts w:eastAsia="Calibri" w:cs="Arial"/>
                <w:lang w:val="hy-AM"/>
              </w:rPr>
              <w:t xml:space="preserve">:   </w:t>
            </w:r>
          </w:p>
          <w:p w14:paraId="61F11904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Հույժ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րև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ընդգծ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գամանքը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իշեր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ժամեր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լեկտրաէներգիայի</w:t>
            </w:r>
            <w:r w:rsidRPr="00F7171D">
              <w:rPr>
                <w:rFonts w:eastAsia="Calibri" w:cs="Arial"/>
                <w:lang w:val="hy-AM"/>
              </w:rPr>
              <w:t xml:space="preserve">  </w:t>
            </w:r>
            <w:r w:rsidRPr="00F7171D">
              <w:rPr>
                <w:rFonts w:ascii="Sylfaen" w:eastAsia="Calibri" w:hAnsi="Sylfaen" w:cs="Sylfaen"/>
                <w:lang w:val="hy-AM"/>
              </w:rPr>
              <w:t>համա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վել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ցած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կագինը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ինչպե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ոլորշիաց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ցած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կարդակ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պատճառ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ետ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պե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պաստող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գամանքնե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շվ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նվե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ռոգ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զմակերպ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րականաց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ր</w:t>
            </w:r>
            <w:r w:rsidRPr="00F7171D">
              <w:rPr>
                <w:rFonts w:eastAsia="Calibri"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79598CDC" w14:textId="527BEB19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վերոհիշ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րոշիչ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իշե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ժամկ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71BF5C32" w14:textId="77777777" w:rsidTr="00944700">
        <w:tc>
          <w:tcPr>
            <w:tcW w:w="2529" w:type="pct"/>
          </w:tcPr>
          <w:p w14:paraId="247C2A2B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Քնն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 1</w:t>
            </w:r>
            <w:r w:rsidRPr="00F7171D">
              <w:rPr>
                <w:rFonts w:ascii="Sylfaen" w:hAnsi="Sylfaen" w:cs="Sylfaen"/>
                <w:lang w:val="hy-AM"/>
              </w:rPr>
              <w:t>խ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նձ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11 </w:t>
            </w:r>
            <w:r w:rsidRPr="00F7171D">
              <w:rPr>
                <w:rFonts w:ascii="Sylfaen" w:hAnsi="Sylfaen" w:cs="Sylfaen"/>
                <w:lang w:val="hy-AM"/>
              </w:rPr>
              <w:t>դրա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ա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րժե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ումա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սիդավորում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Ել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կարողան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մար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տի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յրահ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յլ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իսի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մաս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ոռոգել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որանալ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</w:p>
        </w:tc>
        <w:tc>
          <w:tcPr>
            <w:tcW w:w="2471" w:type="pct"/>
          </w:tcPr>
          <w:p w14:paraId="4A6A7961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անա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տ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վճա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499DAF03" w14:textId="77777777" w:rsidTr="00944700">
        <w:tc>
          <w:tcPr>
            <w:tcW w:w="2529" w:type="pct"/>
          </w:tcPr>
          <w:p w14:paraId="5540E1D3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լուծ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ե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գե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ած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զմաբնույ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խառ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նոնակարգ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ի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շրջա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ն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րաբեռնված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ոզմ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րդար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352438A4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ով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ածք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ուրդ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ողով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պահ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ավելագույ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698D0210" w14:textId="77777777" w:rsidTr="00944700">
        <w:tc>
          <w:tcPr>
            <w:tcW w:w="2529" w:type="pct"/>
          </w:tcPr>
          <w:p w14:paraId="414FF236" w14:textId="76F6FB3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չ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րոյ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կմանը։</w:t>
            </w:r>
          </w:p>
        </w:tc>
        <w:tc>
          <w:tcPr>
            <w:tcW w:w="2471" w:type="pct"/>
          </w:tcPr>
          <w:p w14:paraId="330BDF94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իչ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գոր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թափանցի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ը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1FFCD184" w14:textId="77777777" w:rsidTr="00944700">
        <w:tc>
          <w:tcPr>
            <w:tcW w:w="2529" w:type="pct"/>
          </w:tcPr>
          <w:p w14:paraId="6194FCB9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նդրադառն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նանշ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մի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ռևս</w:t>
            </w:r>
            <w:r w:rsidRPr="00F7171D">
              <w:rPr>
                <w:rFonts w:cs="Arial"/>
                <w:lang w:val="hy-AM"/>
              </w:rPr>
              <w:t xml:space="preserve"> 2002 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ակ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նպատակահարմ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եր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եսու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զմ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թվ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սնչոր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կն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րագործ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լան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2BB0280A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բողջ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րոշ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մ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ներ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ժար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ղափարից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35BC2DD3" w14:textId="77777777" w:rsidTr="00944700">
        <w:tc>
          <w:tcPr>
            <w:tcW w:w="2529" w:type="pct"/>
          </w:tcPr>
          <w:p w14:paraId="40FE6C2D" w14:textId="77777777" w:rsidR="00261498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Արմավի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ք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ղ</w:t>
            </w:r>
            <w:r w:rsidRPr="00F7171D">
              <w:rPr>
                <w:rFonts w:cs="Arial"/>
                <w:lang w:val="hy-AM"/>
              </w:rPr>
              <w:t xml:space="preserve"> 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լխի</w:t>
            </w:r>
            <w:r w:rsidRPr="00F7171D">
              <w:rPr>
                <w:rFonts w:cs="Arial"/>
                <w:lang w:val="hy-AM"/>
              </w:rPr>
              <w:t xml:space="preserve"> 5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i/>
                <w:lang w:val="hy-AM"/>
              </w:rPr>
              <w:t>Ընկերություն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րավունք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ն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հանջե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ղից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իրե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տկանող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ողամաս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րավունք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չ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վել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քան</w:t>
            </w:r>
            <w:r w:rsidRPr="00F7171D">
              <w:rPr>
                <w:rFonts w:cs="Arial"/>
                <w:i/>
                <w:lang w:val="hy-AM"/>
              </w:rPr>
              <w:t xml:space="preserve"> 3 </w:t>
            </w:r>
            <w:r w:rsidRPr="00F7171D">
              <w:rPr>
                <w:rFonts w:ascii="Sylfaen" w:hAnsi="Sylfaen" w:cs="Sylfaen"/>
                <w:i/>
                <w:lang w:val="hy-AM"/>
              </w:rPr>
              <w:t>տա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ժամկետով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փոխանցե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Ընկերությանը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եթե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վյա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արվ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ռոգ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եզոն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վարտի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ետո</w:t>
            </w:r>
            <w:r w:rsidRPr="00F7171D">
              <w:rPr>
                <w:rFonts w:cs="Arial"/>
                <w:i/>
                <w:lang w:val="hy-AM"/>
              </w:rPr>
              <w:t xml:space="preserve"> 6 </w:t>
            </w:r>
            <w:r w:rsidRPr="00F7171D">
              <w:rPr>
                <w:rFonts w:ascii="Sylfaen" w:hAnsi="Sylfaen" w:cs="Sylfaen"/>
                <w:i/>
                <w:lang w:val="hy-AM"/>
              </w:rPr>
              <w:t>ամսվ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ընթացք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ղ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չ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ճարե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տաց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ռոգ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»:</w:t>
            </w:r>
          </w:p>
          <w:p w14:paraId="7B88CF2A" w14:textId="77777777" w:rsidR="002239E5" w:rsidRPr="00F7171D" w:rsidRDefault="002239E5" w:rsidP="0060047D">
            <w:pPr>
              <w:spacing w:line="276" w:lineRule="auto"/>
              <w:jc w:val="both"/>
              <w:rPr>
                <w:rFonts w:eastAsia="PMingLiU"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Պայմանագ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ահար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ներով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4A806FC6" w14:textId="1BF4A45D" w:rsidR="002239E5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մ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շարժ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յ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ք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տա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վերաց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խ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նց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ԳԿՊ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կառ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ք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չ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ինք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2C3BEE">
              <w:rPr>
                <w:rFonts w:ascii="Sylfaen" w:hAnsi="Sylfaen" w:cs="Sylfaen"/>
                <w:lang w:val="hy-AM"/>
              </w:rPr>
              <w:t>ջ</w:t>
            </w:r>
            <w:r w:rsidR="002C3BEE" w:rsidRPr="00F7171D">
              <w:rPr>
                <w:rFonts w:ascii="Sylfaen" w:hAnsi="Sylfaen" w:cs="Sylfaen"/>
                <w:lang w:val="hy-AM"/>
              </w:rPr>
              <w:t>րօգտագործողը</w:t>
            </w:r>
            <w:r w:rsidR="002C3BEE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կնքել։</w:t>
            </w:r>
          </w:p>
          <w:p w14:paraId="3C4CDFF6" w14:textId="77777777" w:rsidR="002239E5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ւյն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երցնի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ողամ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զրկ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կամ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բյուրից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նդիկացիո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գույք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րիշ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օր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րապետությու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  <w:p w14:paraId="6C38C2D2" w14:textId="77777777" w:rsidR="002239E5" w:rsidRPr="00F7171D" w:rsidRDefault="00F031C8" w:rsidP="00680499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ապե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5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մ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ռնագանձ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ավո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մբ։</w:t>
            </w:r>
          </w:p>
        </w:tc>
        <w:tc>
          <w:tcPr>
            <w:tcW w:w="2471" w:type="pct"/>
          </w:tcPr>
          <w:p w14:paraId="5896E60D" w14:textId="77777777" w:rsidR="002239E5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քստ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5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ը։</w:t>
            </w:r>
          </w:p>
          <w:p w14:paraId="300472FD" w14:textId="77777777" w:rsidR="002239E5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44E1A284" w14:textId="77777777" w:rsidTr="00944700">
        <w:tc>
          <w:tcPr>
            <w:tcW w:w="5000" w:type="pct"/>
            <w:gridSpan w:val="2"/>
          </w:tcPr>
          <w:p w14:paraId="0F36D04C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10. </w:t>
            </w:r>
            <w:r w:rsidRPr="00F7171D">
              <w:rPr>
                <w:rFonts w:ascii="Sylfaen" w:hAnsi="Sylfaen" w:cs="Sylfaen"/>
                <w:b/>
                <w:lang w:val="hy-AM"/>
              </w:rPr>
              <w:t>Ջրամատակար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հեռաց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առայություն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գավորումը</w:t>
            </w:r>
          </w:p>
        </w:tc>
      </w:tr>
      <w:tr w:rsidR="00BF5C39" w:rsidRPr="00B9607B" w14:paraId="6F1192A9" w14:textId="77777777" w:rsidTr="00944700">
        <w:tc>
          <w:tcPr>
            <w:tcW w:w="2529" w:type="pct"/>
          </w:tcPr>
          <w:p w14:paraId="1F24708E" w14:textId="77777777" w:rsidR="0026149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OECD </w:t>
            </w:r>
            <w:r w:rsidRPr="00F7171D">
              <w:rPr>
                <w:rFonts w:ascii="Sylfaen" w:hAnsi="Sylfaen" w:cs="Sylfaen"/>
                <w:lang w:val="hy-AM"/>
              </w:rPr>
              <w:t>ֆինանսավոր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րաստված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Դեպ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ությու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զեկույ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930 </w:t>
            </w:r>
            <w:r w:rsidRPr="00F7171D">
              <w:rPr>
                <w:rFonts w:ascii="Sylfaen" w:hAnsi="Sylfaen" w:cs="Sylfaen"/>
                <w:lang w:val="hy-AM"/>
              </w:rPr>
              <w:t>տարած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վոր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ուրջ</w:t>
            </w:r>
            <w:r w:rsidRPr="00F7171D">
              <w:rPr>
                <w:rFonts w:cs="Arial"/>
                <w:lang w:val="hy-AM"/>
              </w:rPr>
              <w:t xml:space="preserve"> 830-</w:t>
            </w:r>
            <w:r w:rsidRPr="00F7171D">
              <w:rPr>
                <w:rFonts w:ascii="Sylfaen" w:hAnsi="Sylfaen" w:cs="Sylfaen"/>
                <w:lang w:val="hy-AM"/>
              </w:rPr>
              <w:t>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յուղ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կ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ւմ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ճ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եր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երև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ԻՄ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պերատորը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պարտ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</w:p>
        </w:tc>
        <w:tc>
          <w:tcPr>
            <w:tcW w:w="2471" w:type="pct"/>
          </w:tcPr>
          <w:p w14:paraId="53FEBFD1" w14:textId="77777777" w:rsidR="0026149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մամբ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ժ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հարաբերությու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երդր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իմք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ստեղ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</w:tr>
      <w:tr w:rsidR="00BF5C39" w:rsidRPr="00B9607B" w14:paraId="40202FB7" w14:textId="77777777" w:rsidTr="00944700">
        <w:tc>
          <w:tcPr>
            <w:tcW w:w="2529" w:type="pct"/>
          </w:tcPr>
          <w:p w14:paraId="10344027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ր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4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ինչդե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ի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և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38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տեք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։</w:t>
            </w:r>
          </w:p>
        </w:tc>
        <w:tc>
          <w:tcPr>
            <w:tcW w:w="2471" w:type="pct"/>
          </w:tcPr>
          <w:p w14:paraId="3F8DDB3B" w14:textId="13523C36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տես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։</w:t>
            </w:r>
          </w:p>
        </w:tc>
      </w:tr>
      <w:tr w:rsidR="00BF5C39" w:rsidRPr="00B9607B" w14:paraId="5FB71B7C" w14:textId="77777777" w:rsidTr="00944700">
        <w:tc>
          <w:tcPr>
            <w:tcW w:w="2529" w:type="pct"/>
          </w:tcPr>
          <w:p w14:paraId="2DD34BAF" w14:textId="77777777" w:rsidR="002239E5" w:rsidRPr="00F7171D" w:rsidRDefault="00F031C8" w:rsidP="0060047D">
            <w:pPr>
              <w:spacing w:line="276" w:lineRule="auto"/>
              <w:jc w:val="both"/>
              <w:rPr>
                <w:rFonts w:eastAsia="PMingLiU"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41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1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8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b/>
                <w:lang w:val="hy-AM"/>
              </w:rPr>
              <w:t xml:space="preserve">  </w:t>
            </w: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Լիցենզ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ուդի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ուդիտ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1E0B4800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ուդի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րց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տ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կ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՞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ք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ուդիտ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31D5F028" w14:textId="54DC8E7A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՞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՞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չափանիշ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ուդի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ը։</w:t>
            </w:r>
          </w:p>
        </w:tc>
        <w:tc>
          <w:tcPr>
            <w:tcW w:w="2471" w:type="pct"/>
          </w:tcPr>
          <w:p w14:paraId="776B054C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ում։</w:t>
            </w:r>
          </w:p>
        </w:tc>
      </w:tr>
      <w:tr w:rsidR="00BF5C39" w:rsidRPr="00B9607B" w14:paraId="30F84905" w14:textId="77777777" w:rsidTr="00944700">
        <w:tc>
          <w:tcPr>
            <w:tcW w:w="2529" w:type="pct"/>
          </w:tcPr>
          <w:p w14:paraId="0EA64D06" w14:textId="2C52B444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ռազմավա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ի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</w:p>
        </w:tc>
        <w:tc>
          <w:tcPr>
            <w:tcW w:w="2471" w:type="pct"/>
          </w:tcPr>
          <w:p w14:paraId="1CE5A504" w14:textId="7BDA554A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ի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գործ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ն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բանկ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ար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ագ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պարագայում։</w:t>
            </w:r>
          </w:p>
        </w:tc>
      </w:tr>
      <w:tr w:rsidR="00BF5C39" w:rsidRPr="00B9607B" w14:paraId="56B0BF42" w14:textId="77777777" w:rsidTr="00944700">
        <w:tc>
          <w:tcPr>
            <w:tcW w:w="2529" w:type="pct"/>
          </w:tcPr>
          <w:p w14:paraId="401611FE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Երև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>», «</w:t>
            </w:r>
            <w:r w:rsidRPr="00F7171D">
              <w:rPr>
                <w:rFonts w:ascii="Sylfaen" w:hAnsi="Sylfaen" w:cs="Sylfaen"/>
                <w:lang w:val="hy-AM"/>
              </w:rPr>
              <w:t>Հայջրմուղկոյուղի</w:t>
            </w:r>
            <w:r w:rsidRPr="00F7171D">
              <w:rPr>
                <w:rFonts w:cs="Arial"/>
                <w:lang w:val="hy-AM"/>
              </w:rPr>
              <w:t>», «</w:t>
            </w:r>
            <w:r w:rsidRPr="00F7171D">
              <w:rPr>
                <w:rFonts w:ascii="Sylfaen" w:hAnsi="Sylfaen" w:cs="Sylfaen"/>
                <w:lang w:val="hy-AM"/>
              </w:rPr>
              <w:t>Լոռի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ջրմուղկոյուղի</w:t>
            </w:r>
            <w:r w:rsidRPr="00F7171D">
              <w:rPr>
                <w:rFonts w:cs="Arial"/>
                <w:lang w:val="hy-AM"/>
              </w:rPr>
              <w:t>», «</w:t>
            </w:r>
            <w:r w:rsidRPr="00F7171D">
              <w:rPr>
                <w:rFonts w:ascii="Sylfaen" w:hAnsi="Sylfaen" w:cs="Sylfaen"/>
                <w:lang w:val="hy-AM"/>
              </w:rPr>
              <w:t>Շիր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ջրմուղկոյուղի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ունք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Փ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նետի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ը</w:t>
            </w:r>
            <w:r w:rsidRPr="00F7171D">
              <w:rPr>
                <w:rFonts w:cs="Arial"/>
                <w:lang w:val="hy-AM"/>
              </w:rPr>
              <w:t xml:space="preserve"> 2016 </w:t>
            </w:r>
            <w:r w:rsidRPr="00F7171D">
              <w:rPr>
                <w:rFonts w:ascii="Sylfaen" w:hAnsi="Sylfaen" w:cs="Sylfaen"/>
                <w:lang w:val="hy-AM"/>
              </w:rPr>
              <w:t>թվակ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ձակալ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վ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եոլի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մպ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եներ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զ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կոմանդի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նետի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արձակալ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ագր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փոխանցվ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իսկ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նույթի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b/>
                <w:lang w:val="hy-AM"/>
              </w:rPr>
              <w:t>այ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թվում՝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րան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նահատ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րաբերյա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իշատակ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չկա։</w:t>
            </w:r>
          </w:p>
        </w:tc>
        <w:tc>
          <w:tcPr>
            <w:tcW w:w="2471" w:type="pct"/>
          </w:tcPr>
          <w:p w14:paraId="29BD1A90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մագործ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խե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վոր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հայ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շխ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ն։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ր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նելով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ել։</w:t>
            </w:r>
          </w:p>
        </w:tc>
      </w:tr>
      <w:tr w:rsidR="00BF5C39" w:rsidRPr="00B9607B" w14:paraId="1DDD612F" w14:textId="77777777" w:rsidTr="00944700">
        <w:tc>
          <w:tcPr>
            <w:tcW w:w="2529" w:type="pct"/>
          </w:tcPr>
          <w:p w14:paraId="55A6229D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Վեոլի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ք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ձակալ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ագ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տեք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ուն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ոցիալ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իսկ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տանգներ։</w:t>
            </w:r>
          </w:p>
          <w:p w14:paraId="618AC07E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հատուց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ր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ու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նական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ացակայ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ե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ն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եկտո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ողմ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յ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ընթաց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ր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զդե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րդյունավե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եխանիզմներ։</w:t>
            </w:r>
          </w:p>
          <w:p w14:paraId="23078B59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ռուցված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նանկա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ալ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խորաց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ստահ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թնոլոր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շխա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ղեկ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սինք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ալ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եր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քաղաք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իսկեր։</w:t>
            </w:r>
          </w:p>
        </w:tc>
        <w:tc>
          <w:tcPr>
            <w:tcW w:w="2471" w:type="pct"/>
          </w:tcPr>
          <w:p w14:paraId="7379AC8C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ն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սկողության</w:t>
            </w:r>
            <w:r w:rsidRPr="00F7171D">
              <w:rPr>
                <w:rFonts w:cs="Arial"/>
                <w:b/>
                <w:lang w:val="hy-AM"/>
              </w:rPr>
              <w:t>/</w:t>
            </w:r>
            <w:r w:rsidRPr="00F7171D">
              <w:rPr>
                <w:rFonts w:ascii="Sylfaen" w:hAnsi="Sylfaen" w:cs="Sylfaen"/>
                <w:b/>
                <w:lang w:val="hy-AM"/>
              </w:rPr>
              <w:t>վերահսկող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ուցակարգեր</w:t>
            </w:r>
            <w:r w:rsidRPr="00F7171D">
              <w:rPr>
                <w:rFonts w:cs="Arial"/>
                <w:b/>
                <w:lang w:val="hy-AM"/>
              </w:rPr>
              <w:t>,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ւնե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տելի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ի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զոր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պեկտ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տադիտարկ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կ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ն։</w:t>
            </w:r>
          </w:p>
        </w:tc>
      </w:tr>
      <w:tr w:rsidR="00BF5C39" w:rsidRPr="00B9607B" w14:paraId="7DEFFD98" w14:textId="77777777" w:rsidTr="00944700">
        <w:tc>
          <w:tcPr>
            <w:tcW w:w="2529" w:type="pct"/>
          </w:tcPr>
          <w:p w14:paraId="50E61852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Օպերատոր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բաժանո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ուն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ահար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յ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խեմա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27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27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։</w:t>
            </w:r>
          </w:p>
        </w:tc>
        <w:tc>
          <w:tcPr>
            <w:tcW w:w="2471" w:type="pct"/>
          </w:tcPr>
          <w:p w14:paraId="263FF03C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ը</w:t>
            </w:r>
            <w:r w:rsidRPr="00F7171D">
              <w:rPr>
                <w:rFonts w:cs="Arial"/>
                <w:lang w:val="hy-AM"/>
              </w:rPr>
              <w:t xml:space="preserve"> (180</w:t>
            </w:r>
            <w:r w:rsidRPr="00F7171D">
              <w:rPr>
                <w:rFonts w:ascii="Sylfaen" w:hAnsi="Sylfaen" w:cs="Sylfaen"/>
                <w:lang w:val="hy-AM"/>
              </w:rPr>
              <w:t>դր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նից</w:t>
            </w:r>
            <w:r w:rsidRPr="00F7171D">
              <w:rPr>
                <w:rFonts w:cs="Arial"/>
                <w:lang w:val="hy-AM"/>
              </w:rPr>
              <w:t xml:space="preserve"> 27-</w:t>
            </w:r>
            <w:r w:rsidRPr="00F7171D">
              <w:rPr>
                <w:rFonts w:ascii="Sylfaen" w:hAnsi="Sylfaen" w:cs="Sylfaen"/>
                <w:lang w:val="hy-AM"/>
              </w:rPr>
              <w:t>ը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ոհել</w:t>
            </w:r>
            <w:r w:rsidRPr="00F7171D">
              <w:rPr>
                <w:rFonts w:cs="Arial"/>
                <w:lang w:val="hy-AM"/>
              </w:rPr>
              <w:t xml:space="preserve"> 2 </w:t>
            </w:r>
            <w:r w:rsidRPr="00F7171D">
              <w:rPr>
                <w:rFonts w:ascii="Sylfaen" w:hAnsi="Sylfaen" w:cs="Sylfaen"/>
                <w:lang w:val="hy-AM"/>
              </w:rPr>
              <w:t>բաղադրիչ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նձ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ւմա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ցե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ավո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</w:tr>
      <w:tr w:rsidR="00BF5C39" w:rsidRPr="00B9607B" w14:paraId="40266F96" w14:textId="77777777" w:rsidTr="00944700">
        <w:tc>
          <w:tcPr>
            <w:tcW w:w="2529" w:type="pct"/>
          </w:tcPr>
          <w:p w14:paraId="7AE09B37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47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3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 («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»),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խի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վա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րադառ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իցենզիայ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ող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ադարեց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եպք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բաժանորդ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նխափ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մատակար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առայություն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ապահով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պատակով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պերատո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ժամանակավո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ունե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՝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րգավոր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նձնաժողով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ահման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յմաններ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պատասխան։</w:t>
            </w:r>
          </w:p>
          <w:p w14:paraId="15AF7582" w14:textId="0206E7C1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ր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շադ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հանգամանք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այ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մատակար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առայություններին</w:t>
            </w:r>
            <w:r w:rsidRPr="00F7171D">
              <w:rPr>
                <w:rFonts w:cs="Arial"/>
                <w:b/>
                <w:lang w:val="hy-AM"/>
              </w:rPr>
              <w:t>,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նք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ր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ում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</w:p>
          <w:p w14:paraId="073BBEB1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վո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այ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պերատոր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իցենզիայ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զրկե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իցենզիայից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նքնակա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րաժարվել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եպքերին։</w:t>
            </w:r>
          </w:p>
        </w:tc>
        <w:tc>
          <w:tcPr>
            <w:tcW w:w="2471" w:type="pct"/>
          </w:tcPr>
          <w:p w14:paraId="1A0F4433" w14:textId="77777777" w:rsidR="002239E5" w:rsidRPr="00F7171D" w:rsidRDefault="00F031C8" w:rsidP="0060047D">
            <w:pPr>
              <w:spacing w:line="276" w:lineRule="auto"/>
              <w:jc w:val="both"/>
              <w:rPr>
                <w:rFonts w:eastAsia="PMingLiU"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56B81F55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ղ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կ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իայ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րկ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ժար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ից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7096F2AB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ավոր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69E86E73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ցում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նահերթություն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14E21403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նան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ցմա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ոն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ն։</w:t>
            </w:r>
          </w:p>
        </w:tc>
      </w:tr>
      <w:tr w:rsidR="00BF5C39" w:rsidRPr="00B9607B" w14:paraId="2BD74612" w14:textId="77777777" w:rsidTr="00944700">
        <w:tc>
          <w:tcPr>
            <w:tcW w:w="2529" w:type="pct"/>
          </w:tcPr>
          <w:p w14:paraId="1D93A5AF" w14:textId="77777777" w:rsidR="002239E5" w:rsidRPr="00F7171D" w:rsidRDefault="00F031C8" w:rsidP="0060047D">
            <w:pPr>
              <w:spacing w:line="276" w:lineRule="auto"/>
              <w:jc w:val="both"/>
              <w:rPr>
                <w:rFonts w:eastAsia="PMingLiU"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լուխ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նոն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ախտ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տասխանատվ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րաբերությունները։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ու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ին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4447FC65" w14:textId="77777777" w:rsidR="00F031C8" w:rsidRPr="00F7171D" w:rsidRDefault="00F031C8" w:rsidP="0060047D">
            <w:pPr>
              <w:spacing w:line="276" w:lineRule="auto"/>
              <w:jc w:val="both"/>
              <w:rPr>
                <w:rFonts w:eastAsia="PMingLiU" w:cs="Arial"/>
                <w:i/>
                <w:lang w:val="hy-AM"/>
              </w:rPr>
            </w:pPr>
            <w:r w:rsidRPr="00F7171D">
              <w:rPr>
                <w:rFonts w:cs="Arial"/>
                <w:i/>
                <w:lang w:val="hy-AM"/>
              </w:rPr>
              <w:t>«</w:t>
            </w:r>
            <w:r w:rsidRPr="00F7171D">
              <w:rPr>
                <w:rFonts w:ascii="Sylfaen" w:hAnsi="Sylfaen" w:cs="Sylfaen"/>
                <w:i/>
                <w:lang w:val="hy-AM"/>
              </w:rPr>
              <w:t>Մատակարար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ժանորդ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ճար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ուժանք՝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ժանորդ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տուց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Ծառայություն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իմա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ժանորդ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ճար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ջ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մս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գումարի</w:t>
            </w:r>
            <w:r w:rsidRPr="00F7171D">
              <w:rPr>
                <w:rFonts w:cs="Arial"/>
                <w:i/>
                <w:lang w:val="hy-AM"/>
              </w:rPr>
              <w:t xml:space="preserve"> 50 </w:t>
            </w:r>
            <w:r w:rsidRPr="00F7171D">
              <w:rPr>
                <w:rFonts w:ascii="Sylfaen" w:hAnsi="Sylfaen" w:cs="Sylfaen"/>
                <w:i/>
                <w:lang w:val="hy-AM"/>
              </w:rPr>
              <w:t>տոկոս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չափով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բայ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չ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վելի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քան</w:t>
            </w:r>
            <w:r w:rsidRPr="00F7171D">
              <w:rPr>
                <w:rFonts w:cs="Arial"/>
                <w:i/>
                <w:lang w:val="hy-AM"/>
              </w:rPr>
              <w:t xml:space="preserve"> 2000 </w:t>
            </w:r>
            <w:r w:rsidRPr="00F7171D">
              <w:rPr>
                <w:rFonts w:ascii="Sylfaen" w:hAnsi="Sylfaen" w:cs="Sylfaen"/>
                <w:i/>
                <w:lang w:val="hy-AM"/>
              </w:rPr>
              <w:t>դրամը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հետևյա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եպքերում</w:t>
            </w:r>
            <w:r w:rsidRPr="00F7171D">
              <w:rPr>
                <w:rFonts w:ascii="MS Gothic" w:eastAsia="MS Gothic" w:hAnsi="MS Gothic" w:cs="MS Gothic"/>
                <w:i/>
                <w:lang w:val="hy-AM"/>
              </w:rPr>
              <w:t>․</w:t>
            </w:r>
          </w:p>
          <w:p w14:paraId="18AA9605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cs="Arial"/>
                <w:i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i/>
                <w:lang w:val="hy-AM"/>
              </w:rPr>
              <w:t>․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ևտրայ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շվառք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արք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պահավաքակցման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տեղակայ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տուգաչափ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գ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ժամկետ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խախտ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>,</w:t>
            </w:r>
          </w:p>
          <w:p w14:paraId="634A03CC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cs="Arial"/>
                <w:i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i/>
                <w:lang w:val="hy-AM"/>
              </w:rPr>
              <w:t>․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տուցվ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Ծառայություն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քանակ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րան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իմա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ճար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ենթակ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գումա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շվարկ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երահաշվարկ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ճար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գ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ժամկետ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խախտ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>,</w:t>
            </w:r>
          </w:p>
          <w:p w14:paraId="29809BFA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cs="Arial"/>
                <w:i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i/>
                <w:lang w:val="hy-AM"/>
              </w:rPr>
              <w:t>․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ամատակարար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ընդհատ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Ծառայություն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տուց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ադարեց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գ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ժամկետ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խախտ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>,</w:t>
            </w:r>
          </w:p>
          <w:p w14:paraId="45EC8AC1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i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i/>
                <w:lang w:val="hy-AM"/>
              </w:rPr>
              <w:t>․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իմում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երկայաց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քննարկ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գ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ժամկետ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խախտ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lang w:val="hy-AM"/>
              </w:rPr>
              <w:t>։</w:t>
            </w:r>
          </w:p>
        </w:tc>
        <w:tc>
          <w:tcPr>
            <w:tcW w:w="2471" w:type="pct"/>
          </w:tcPr>
          <w:p w14:paraId="1E93EC27" w14:textId="30EC47DB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մաչա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ի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ւնե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ուժանք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զսպ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ւնե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խախ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ւժա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ոշակ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b/>
                <w:lang w:val="hy-AM"/>
              </w:rPr>
              <w:t>պարբերականությամբ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րապարակվի։</w:t>
            </w:r>
          </w:p>
        </w:tc>
      </w:tr>
      <w:tr w:rsidR="00BF5C39" w:rsidRPr="00B9607B" w14:paraId="6516F590" w14:textId="77777777" w:rsidTr="00944700">
        <w:tc>
          <w:tcPr>
            <w:tcW w:w="2529" w:type="pct"/>
          </w:tcPr>
          <w:p w14:paraId="7CA7F953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ալ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ապահ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ց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</w:p>
        </w:tc>
        <w:tc>
          <w:tcPr>
            <w:tcW w:w="2471" w:type="pct"/>
          </w:tcPr>
          <w:p w14:paraId="5314EEB8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ալ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ուններ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փոխհատուց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վազե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սոցիալ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ապահ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ց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</w:tr>
      <w:tr w:rsidR="00BF5C39" w:rsidRPr="00B9607B" w14:paraId="78EBC98D" w14:textId="77777777" w:rsidTr="00944700">
        <w:tc>
          <w:tcPr>
            <w:tcW w:w="2529" w:type="pct"/>
          </w:tcPr>
          <w:p w14:paraId="3CD784A8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լի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ի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մբ։</w:t>
            </w:r>
          </w:p>
          <w:p w14:paraId="3308F7B9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ար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ակարգ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յու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  <w:tc>
          <w:tcPr>
            <w:tcW w:w="2471" w:type="pct"/>
          </w:tcPr>
          <w:p w14:paraId="7A14541D" w14:textId="77777777" w:rsidR="002239E5" w:rsidRPr="00F7171D" w:rsidRDefault="002239E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6AD86DF9" w14:textId="77777777" w:rsidTr="00944700">
        <w:tc>
          <w:tcPr>
            <w:tcW w:w="2529" w:type="pct"/>
          </w:tcPr>
          <w:p w14:paraId="08A03185" w14:textId="77777777" w:rsidR="002239E5" w:rsidRPr="00F7171D" w:rsidRDefault="00F031C8" w:rsidP="0060047D">
            <w:pPr>
              <w:spacing w:line="276" w:lineRule="auto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քրմ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</w:t>
            </w:r>
            <w:r w:rsidRPr="00F7171D">
              <w:rPr>
                <w:rFonts w:cs="Arial"/>
                <w:lang w:val="hy-AM"/>
              </w:rPr>
              <w:t xml:space="preserve"> 59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i/>
                <w:lang w:val="hy-AM"/>
              </w:rPr>
              <w:t>«</w:t>
            </w:r>
            <w:r w:rsidRPr="00F7171D">
              <w:rPr>
                <w:rFonts w:ascii="Sylfaen" w:hAnsi="Sylfaen" w:cs="Sylfaen"/>
                <w:i/>
                <w:lang w:val="hy-AM"/>
              </w:rPr>
              <w:t>Մատակարար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ժանորդ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մյան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տճառվ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նաս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ր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ե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տասխանատվությու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Հ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օրենսդրությամբ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ահմանվ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գով</w:t>
            </w:r>
            <w:r w:rsidRPr="00F7171D">
              <w:rPr>
                <w:rFonts w:cs="Arial"/>
                <w:i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lang w:val="hy-AM"/>
              </w:rPr>
              <w:t>։</w:t>
            </w:r>
          </w:p>
          <w:p w14:paraId="04986235" w14:textId="77777777" w:rsidR="00F031C8" w:rsidRPr="00F7171D" w:rsidRDefault="00F031C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ու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ն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իճ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վել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ն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աց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ժիմի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ղ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երին։</w:t>
            </w:r>
          </w:p>
        </w:tc>
        <w:tc>
          <w:tcPr>
            <w:tcW w:w="2471" w:type="pct"/>
          </w:tcPr>
          <w:p w14:paraId="64FC4925" w14:textId="77777777" w:rsidR="002239E5" w:rsidRPr="00F7171D" w:rsidRDefault="007E2EA1" w:rsidP="0060047D">
            <w:pPr>
              <w:spacing w:line="276" w:lineRule="auto"/>
              <w:jc w:val="both"/>
              <w:rPr>
                <w:rFonts w:eastAsia="PMingLiU"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ւմներ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3D8EEBA1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դու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շտպան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դիմել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զ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տչ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ու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ի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տելի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մտ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վ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գա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ա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</w:p>
          <w:p w14:paraId="2EF25B80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ճ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ւսումնասիր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ն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ձևավորում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պերատո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իչներից։</w:t>
            </w:r>
          </w:p>
          <w:p w14:paraId="22AD1970" w14:textId="738D78B8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ոմունա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առայություն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լորտ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շտարա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նստիտուտ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տեղծում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ջո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տար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ղջապահ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տար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ինստիտու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մու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տար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ընձե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ներգամատակարար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պ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ռահաղորդ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որդներին։</w:t>
            </w:r>
          </w:p>
          <w:p w14:paraId="65B5B2A7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  <w:p w14:paraId="0693B020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Վեճե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ւսումնասիր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րմն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ձևավորման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ոմունալ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ծառայություն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լորտ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շտարա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նստիտուտ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ա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ակարգերը։</w:t>
            </w:r>
          </w:p>
        </w:tc>
      </w:tr>
      <w:tr w:rsidR="00BF5C39" w:rsidRPr="00B9607B" w14:paraId="740FC600" w14:textId="77777777" w:rsidTr="00944700">
        <w:tc>
          <w:tcPr>
            <w:tcW w:w="5000" w:type="pct"/>
            <w:gridSpan w:val="2"/>
          </w:tcPr>
          <w:p w14:paraId="0BFFEC10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11. </w:t>
            </w:r>
            <w:r w:rsidRPr="00F7171D">
              <w:rPr>
                <w:rFonts w:ascii="Sylfaen" w:hAnsi="Sylfaen" w:cs="Sylfaen"/>
                <w:b/>
                <w:lang w:val="hy-AM"/>
              </w:rPr>
              <w:t>Ջր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րակ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ավար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իքներ</w:t>
            </w:r>
          </w:p>
        </w:tc>
      </w:tr>
      <w:tr w:rsidR="00BF5C39" w:rsidRPr="00B9607B" w14:paraId="1C520C6D" w14:textId="77777777" w:rsidTr="00944700">
        <w:tc>
          <w:tcPr>
            <w:tcW w:w="2529" w:type="pct"/>
          </w:tcPr>
          <w:p w14:paraId="1C2BE3F1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ռապե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ընդգր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իչ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կասկ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ե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ռու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րքորոշ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րժ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մա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Մասնավորապե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ի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ի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Պետություն</w:t>
            </w:r>
            <w:r w:rsidRPr="00F7171D">
              <w:rPr>
                <w:rFonts w:cs="Arial"/>
                <w:lang w:val="hy-AM"/>
              </w:rPr>
              <w:t xml:space="preserve"> –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կերությ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ՊՄԳ</w:t>
            </w:r>
            <w:r w:rsidRPr="00F7171D">
              <w:rPr>
                <w:rFonts w:cs="Arial"/>
                <w:lang w:val="hy-AM"/>
              </w:rPr>
              <w:t xml:space="preserve">)» (PPP-Public – Private Partnership) </w:t>
            </w:r>
            <w:r w:rsidRPr="00F7171D">
              <w:rPr>
                <w:rFonts w:ascii="Sylfaen" w:hAnsi="Sylfaen" w:cs="Sylfaen"/>
                <w:lang w:val="hy-AM"/>
              </w:rPr>
              <w:t>տրամաբ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սքեր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ռու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մի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ամակ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ուրդ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ն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ք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չնայ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իրք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րո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ատվական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մարմ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ք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ի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թ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վո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ետն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ձևավ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արաժամկ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լականը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5AD4446E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ցիչ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գետներ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70D2B983" w14:textId="77777777" w:rsidTr="00944700">
        <w:tc>
          <w:tcPr>
            <w:tcW w:w="2529" w:type="pct"/>
          </w:tcPr>
          <w:p w14:paraId="12B36A9F" w14:textId="155D14B8" w:rsidR="007E2EA1" w:rsidRPr="00F7171D" w:rsidRDefault="007E2EA1" w:rsidP="0060047D">
            <w:pPr>
              <w:spacing w:line="276" w:lineRule="auto"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ՀՀ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ության</w:t>
            </w:r>
            <w:r w:rsidRPr="00F7171D">
              <w:rPr>
                <w:rFonts w:eastAsia="Calibri" w:cs="Arial"/>
                <w:lang w:val="hy-AM"/>
              </w:rPr>
              <w:t xml:space="preserve"> 27.01.11</w:t>
            </w:r>
            <w:r w:rsidRPr="00F7171D">
              <w:rPr>
                <w:rFonts w:ascii="Sylfaen" w:eastAsia="Calibri" w:hAnsi="Sylfaen" w:cs="Sylfaen"/>
                <w:lang w:val="hy-AM"/>
              </w:rPr>
              <w:t>թ</w:t>
            </w:r>
            <w:r w:rsidRPr="00F7171D">
              <w:rPr>
                <w:rFonts w:eastAsia="Calibri" w:cs="Arial"/>
                <w:lang w:val="hy-AM"/>
              </w:rPr>
              <w:t xml:space="preserve">. </w:t>
            </w:r>
            <w:r w:rsidRPr="00F7171D">
              <w:rPr>
                <w:rFonts w:ascii="Sylfaen" w:eastAsia="Calibri" w:hAnsi="Sylfaen" w:cs="Sylfaen"/>
                <w:lang w:val="hy-AM"/>
              </w:rPr>
              <w:t>թիվ</w:t>
            </w:r>
            <w:r w:rsidRPr="00F7171D">
              <w:rPr>
                <w:rFonts w:eastAsia="Calibri" w:cs="Arial"/>
                <w:lang w:val="hy-AM"/>
              </w:rPr>
              <w:t xml:space="preserve"> 75-</w:t>
            </w:r>
            <w:r w:rsidRPr="00F7171D">
              <w:rPr>
                <w:rFonts w:ascii="Sylfaen" w:eastAsia="Calibri" w:hAnsi="Sylfaen" w:cs="Sylfaen"/>
                <w:lang w:val="hy-AM"/>
              </w:rPr>
              <w:t>Ն</w:t>
            </w:r>
            <w:r w:rsidRPr="00F7171D">
              <w:rPr>
                <w:rFonts w:eastAsia="Calibri" w:cs="Arial"/>
                <w:lang w:val="hy-AM"/>
              </w:rPr>
              <w:t xml:space="preserve">  </w:t>
            </w:r>
            <w:r w:rsidRPr="00F7171D">
              <w:rPr>
                <w:rFonts w:ascii="Sylfaen" w:eastAsia="Calibri" w:hAnsi="Sylfaen" w:cs="Sylfaen"/>
                <w:lang w:val="hy-AM"/>
              </w:rPr>
              <w:t>որոշումը՝</w:t>
            </w:r>
            <w:r w:rsidRPr="00F7171D">
              <w:rPr>
                <w:rFonts w:eastAsia="Calibri" w:cs="Arial"/>
                <w:lang w:val="hy-AM"/>
              </w:rPr>
              <w:t xml:space="preserve"> «</w:t>
            </w:r>
            <w:r w:rsidRPr="00F7171D">
              <w:rPr>
                <w:rFonts w:ascii="Sylfaen" w:eastAsia="Calibri" w:hAnsi="Sylfaen" w:cs="Sylfaen"/>
                <w:lang w:val="hy-AM"/>
              </w:rPr>
              <w:t>Կախ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եղանք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անձնահատկություններից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յուրաքանչյու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ավազան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արածք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ակ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որմ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սին</w:t>
            </w:r>
            <w:r w:rsidRPr="00F7171D">
              <w:rPr>
                <w:rFonts w:eastAsia="Calibri" w:cs="Arial"/>
                <w:lang w:val="hy-AM"/>
              </w:rPr>
              <w:t xml:space="preserve">»: </w:t>
            </w:r>
            <w:r w:rsidRPr="00F7171D">
              <w:rPr>
                <w:rFonts w:ascii="Sylfaen" w:eastAsia="Calibri" w:hAnsi="Sylfaen" w:cs="Sylfaen"/>
                <w:lang w:val="hy-AM"/>
              </w:rPr>
              <w:t>Այ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ոշում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ակ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տանդարտն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ող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իմն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որմատի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="00680499" w:rsidRPr="00F7171D">
              <w:rPr>
                <w:rFonts w:ascii="Sylfaen" w:eastAsia="Calibri" w:hAnsi="Sylfaen" w:cs="Sylfaen"/>
                <w:lang w:val="hy-AM"/>
              </w:rPr>
              <w:t>իրավակ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կտ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որ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ընդունվ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«</w:t>
            </w:r>
            <w:r w:rsidRPr="00F7171D">
              <w:rPr>
                <w:rFonts w:ascii="Sylfaen" w:eastAsia="Calibri" w:hAnsi="Sylfaen" w:cs="Sylfaen"/>
                <w:lang w:val="hy-AM"/>
              </w:rPr>
              <w:t>Հայաստան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րապետ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զգ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ծրագ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սին</w:t>
            </w:r>
            <w:r w:rsidRPr="00F7171D">
              <w:rPr>
                <w:rFonts w:eastAsia="Calibri" w:cs="Arial"/>
                <w:lang w:val="hy-AM"/>
              </w:rPr>
              <w:t xml:space="preserve">» </w:t>
            </w:r>
            <w:r w:rsidRPr="00F7171D">
              <w:rPr>
                <w:rFonts w:ascii="Sylfaen" w:eastAsia="Calibri" w:hAnsi="Sylfaen" w:cs="Sylfaen"/>
                <w:lang w:val="hy-AM"/>
              </w:rPr>
              <w:t>Հայաստան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րապետ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օրենքի</w:t>
            </w:r>
            <w:r w:rsidRPr="00F7171D">
              <w:rPr>
                <w:rFonts w:eastAsia="Calibri" w:cs="Arial"/>
                <w:lang w:val="hy-AM"/>
              </w:rPr>
              <w:t xml:space="preserve"> 24-</w:t>
            </w:r>
            <w:r w:rsidRPr="00F7171D">
              <w:rPr>
                <w:rFonts w:ascii="Sylfaen" w:eastAsia="Calibri" w:hAnsi="Sylfaen" w:cs="Sylfaen"/>
                <w:lang w:val="hy-AM"/>
              </w:rPr>
              <w:t>րդ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ոդված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ի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ր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կատարում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ր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րույթների</w:t>
            </w:r>
            <w:r w:rsidRPr="00F7171D">
              <w:rPr>
                <w:rFonts w:eastAsia="Calibri" w:cs="Arial"/>
                <w:lang w:val="hy-AM"/>
              </w:rPr>
              <w:t xml:space="preserve">: </w:t>
            </w:r>
            <w:r w:rsidRPr="00F7171D">
              <w:rPr>
                <w:rFonts w:ascii="Sylfaen" w:eastAsia="Calibri" w:hAnsi="Sylfaen" w:cs="Sylfaen"/>
                <w:lang w:val="hy-AM"/>
              </w:rPr>
              <w:t>Կառավարությ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ս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ոշում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կերևութ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ակ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դ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ակ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պահով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որմերը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ըստ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յաստան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րապետության</w:t>
            </w:r>
            <w:r w:rsidRPr="00F7171D">
              <w:rPr>
                <w:rFonts w:eastAsia="Calibri" w:cs="Arial"/>
                <w:lang w:val="hy-AM"/>
              </w:rPr>
              <w:t xml:space="preserve"> 14 </w:t>
            </w:r>
            <w:r w:rsidRPr="00F7171D">
              <w:rPr>
                <w:rFonts w:ascii="Sylfaen" w:eastAsia="Calibri" w:hAnsi="Sylfaen" w:cs="Sylfaen"/>
                <w:lang w:val="hy-AM"/>
              </w:rPr>
              <w:t>խոշ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ետ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վազան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ետ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գետ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անձ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տվածների</w:t>
            </w:r>
            <w:r w:rsidRPr="00F7171D">
              <w:rPr>
                <w:rFonts w:eastAsia="Calibri" w:cs="Arial"/>
                <w:lang w:val="hy-AM"/>
              </w:rPr>
              <w:t>:</w:t>
            </w:r>
          </w:p>
          <w:p w14:paraId="080E1202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Որոշ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անձ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վելվածներ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կերևութ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ակ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որմ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թակա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թարմացման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յուրաքանչյու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ե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ար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եկ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նգա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արբերականությամբ</w:t>
            </w:r>
            <w:r w:rsidRPr="00F7171D">
              <w:rPr>
                <w:rFonts w:eastAsia="Calibri"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1ED58BB4" w14:textId="77777777" w:rsidR="007E2EA1" w:rsidRPr="00F7171D" w:rsidRDefault="007E2EA1" w:rsidP="0060047D">
            <w:pPr>
              <w:spacing w:line="276" w:lineRule="auto"/>
              <w:contextualSpacing/>
              <w:jc w:val="both"/>
              <w:rPr>
                <w:rFonts w:eastAsia="Calibri" w:cs="Arial"/>
                <w:lang w:val="hy-AM"/>
              </w:rPr>
            </w:pPr>
            <w:r w:rsidRPr="00F7171D">
              <w:rPr>
                <w:rFonts w:ascii="Sylfaen" w:eastAsia="Calibri" w:hAnsi="Sylfaen" w:cs="Sylfaen"/>
                <w:lang w:val="hy-AM"/>
              </w:rPr>
              <w:t>Հաշվ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ռնել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նգամանքը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ո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ոշում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ընդունվ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2011</w:t>
            </w:r>
            <w:r w:rsidRPr="00F7171D">
              <w:rPr>
                <w:rFonts w:ascii="Sylfaen" w:eastAsia="Calibri" w:hAnsi="Sylfaen" w:cs="Sylfaen"/>
                <w:lang w:val="hy-AM"/>
              </w:rPr>
              <w:t>թ</w:t>
            </w:r>
            <w:r w:rsidRPr="00F7171D">
              <w:rPr>
                <w:rFonts w:eastAsia="Calibri" w:cs="Arial"/>
                <w:lang w:val="hy-AM"/>
              </w:rPr>
              <w:t xml:space="preserve">., </w:t>
            </w:r>
            <w:r w:rsidRPr="00F7171D">
              <w:rPr>
                <w:rFonts w:ascii="Sylfaen" w:eastAsia="Calibri" w:hAnsi="Sylfaen" w:cs="Sylfaen"/>
                <w:lang w:val="hy-AM"/>
              </w:rPr>
              <w:t>դրան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րակ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որմ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թադրաբա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պետ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թարմաց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ինեին</w:t>
            </w:r>
            <w:r w:rsidRPr="00F7171D">
              <w:rPr>
                <w:rFonts w:eastAsia="Calibri" w:cs="Arial"/>
                <w:lang w:val="hy-AM"/>
              </w:rPr>
              <w:t xml:space="preserve"> 2017</w:t>
            </w:r>
            <w:r w:rsidRPr="00F7171D">
              <w:rPr>
                <w:rFonts w:ascii="Sylfaen" w:eastAsia="Calibri" w:hAnsi="Sylfaen" w:cs="Sylfaen"/>
                <w:lang w:val="hy-AM"/>
              </w:rPr>
              <w:t>թ</w:t>
            </w:r>
            <w:r w:rsidRPr="00F7171D">
              <w:rPr>
                <w:rFonts w:eastAsia="Calibri" w:cs="Arial"/>
                <w:lang w:val="hy-AM"/>
              </w:rPr>
              <w:t xml:space="preserve">.: </w:t>
            </w:r>
            <w:r w:rsidRPr="00F7171D">
              <w:rPr>
                <w:rFonts w:ascii="Sylfaen" w:eastAsia="Calibri" w:hAnsi="Sylfaen" w:cs="Sylfaen"/>
                <w:lang w:val="hy-AM"/>
              </w:rPr>
              <w:t>Մինչդեռ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ացակայ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դ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որմեր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թարմաց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ին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երաբերյա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վյալները</w:t>
            </w:r>
            <w:r w:rsidRPr="00F7171D">
              <w:rPr>
                <w:rFonts w:eastAsia="Calibri" w:cs="Arial"/>
                <w:lang w:val="hy-AM"/>
              </w:rPr>
              <w:t xml:space="preserve">: </w:t>
            </w:r>
            <w:r w:rsidRPr="00F7171D">
              <w:rPr>
                <w:rFonts w:ascii="Sylfaen" w:eastAsia="Calibri" w:hAnsi="Sylfaen" w:cs="Sylfaen"/>
                <w:lang w:val="hy-AM"/>
              </w:rPr>
              <w:t>Անհրաժեշտ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է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թարմացն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այդ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որմերը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կա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րան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թարմացված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լինելու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եպք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պատասխ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եղեկատվությունը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արձն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րապարակայի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մատչել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բոլո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շահառուն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համար</w:t>
            </w:r>
            <w:r w:rsidRPr="00F7171D">
              <w:rPr>
                <w:rFonts w:eastAsia="Calibri" w:cs="Arial"/>
                <w:lang w:val="hy-AM"/>
              </w:rPr>
              <w:t xml:space="preserve">: </w:t>
            </w:r>
          </w:p>
          <w:p w14:paraId="015D3BFB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լնել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վերոշարադրյալից</w:t>
            </w:r>
            <w:r w:rsidRPr="00F7171D">
              <w:rPr>
                <w:rFonts w:eastAsia="Calibri" w:cs="Arial"/>
                <w:lang w:val="hy-AM"/>
              </w:rPr>
              <w:t xml:space="preserve">, </w:t>
            </w:r>
            <w:r w:rsidRPr="00F7171D">
              <w:rPr>
                <w:rFonts w:ascii="Sylfaen" w:eastAsia="Calibri" w:hAnsi="Sylfaen" w:cs="Sylfaen"/>
                <w:lang w:val="hy-AM"/>
              </w:rPr>
              <w:t>առաջարկում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նք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նաև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ոռոգ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օգտագործման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դիմաց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հմանել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տարբեր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ակագներ՝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ելնելով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ջրեր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b/>
                <w:i/>
                <w:u w:val="single"/>
                <w:lang w:val="hy-AM"/>
              </w:rPr>
              <w:t>որակի</w:t>
            </w:r>
            <w:r w:rsidRPr="00F7171D">
              <w:rPr>
                <w:rFonts w:eastAsia="Calibri" w:cs="Arial"/>
                <w:lang w:val="hy-AM"/>
              </w:rPr>
              <w:t xml:space="preserve"> </w:t>
            </w:r>
            <w:r w:rsidRPr="00F7171D">
              <w:rPr>
                <w:rFonts w:ascii="Sylfaen" w:eastAsia="Calibri" w:hAnsi="Sylfaen" w:cs="Sylfaen"/>
                <w:lang w:val="hy-AM"/>
              </w:rPr>
              <w:t>ստանդարտներից</w:t>
            </w:r>
            <w:r w:rsidRPr="00F7171D">
              <w:rPr>
                <w:rFonts w:eastAsia="Calibri" w:cs="Arial"/>
                <w:lang w:val="hy-AM"/>
              </w:rPr>
              <w:t>:</w:t>
            </w:r>
          </w:p>
        </w:tc>
      </w:tr>
      <w:tr w:rsidR="00BF5C39" w:rsidRPr="00B9607B" w14:paraId="7C55EE11" w14:textId="77777777" w:rsidTr="00944700">
        <w:tc>
          <w:tcPr>
            <w:tcW w:w="5000" w:type="pct"/>
            <w:gridSpan w:val="2"/>
          </w:tcPr>
          <w:p w14:paraId="5F23D2AC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12.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տնտես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գործիքներ</w:t>
            </w:r>
          </w:p>
        </w:tc>
      </w:tr>
      <w:tr w:rsidR="00BF5C39" w:rsidRPr="00B9607B" w14:paraId="63C90C83" w14:textId="77777777" w:rsidTr="00944700">
        <w:tc>
          <w:tcPr>
            <w:tcW w:w="2529" w:type="pct"/>
          </w:tcPr>
          <w:p w14:paraId="079AFD5D" w14:textId="77777777" w:rsidR="007E2EA1" w:rsidRPr="00F7171D" w:rsidRDefault="007E2EA1" w:rsidP="0060047D">
            <w:pPr>
              <w:spacing w:line="276" w:lineRule="auto"/>
              <w:jc w:val="both"/>
              <w:rPr>
                <w:rFonts w:eastAsia="PMingLiU"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77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2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րգռված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նձ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իս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</w:p>
          <w:p w14:paraId="5FF67D93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եմատ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ուտ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0E3C515D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նիտորին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խսեր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3B0A11E9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ություն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0C5DE92C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խսերը։</w:t>
            </w:r>
          </w:p>
          <w:p w14:paraId="09C6E214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ճա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կա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իշ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կայք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տես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ուն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ռուպցիո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իսկեր։</w:t>
            </w:r>
          </w:p>
        </w:tc>
        <w:tc>
          <w:tcPr>
            <w:tcW w:w="2471" w:type="pct"/>
          </w:tcPr>
          <w:p w14:paraId="2DDBC95F" w14:textId="60C2D1BF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2003 </w:t>
            </w:r>
            <w:r w:rsidRPr="00F7171D">
              <w:rPr>
                <w:rFonts w:ascii="Sylfaen" w:hAnsi="Sylfaen" w:cs="Sylfaen"/>
                <w:lang w:val="hy-AM"/>
              </w:rPr>
              <w:t>թվականի</w:t>
            </w:r>
            <w:r w:rsidRPr="00F7171D">
              <w:rPr>
                <w:rFonts w:cs="Arial"/>
                <w:lang w:val="hy-AM"/>
              </w:rPr>
              <w:t xml:space="preserve"> N218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որոշ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ելվածով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F37E7F"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նիշ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ժամա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ւ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կայք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զ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ատու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ու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ը։</w:t>
            </w:r>
          </w:p>
        </w:tc>
      </w:tr>
      <w:tr w:rsidR="00BF5C39" w:rsidRPr="00B9607B" w14:paraId="695E461C" w14:textId="77777777" w:rsidTr="00944700">
        <w:tc>
          <w:tcPr>
            <w:tcW w:w="2529" w:type="pct"/>
          </w:tcPr>
          <w:p w14:paraId="32F1F6FA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77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i/>
                <w:lang w:val="hy-AM"/>
              </w:rPr>
              <w:t>«</w:t>
            </w:r>
            <w:r w:rsidRPr="00F7171D">
              <w:rPr>
                <w:rFonts w:ascii="Sylfaen" w:hAnsi="Sylfaen" w:cs="Sylfaen"/>
                <w:i/>
                <w:lang w:val="hy-AM"/>
              </w:rPr>
              <w:t>Եթե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ւմ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պատասխան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սարակ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շահեր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ույ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օրենսգրք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հանջներին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ապ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այ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ռեսուրս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ռավար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հպան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րմին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նհրաժեշտ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եպք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ող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աջարկե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վազեցնե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թույլտվություն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ճարներ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րամադրե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ֆինանս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օժանդակություն՝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նտես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զարգացում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ւ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երդրումներ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խթանելու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lang w:val="hy-AM"/>
              </w:rPr>
              <w:t>։</w:t>
            </w:r>
          </w:p>
          <w:p w14:paraId="079C9231" w14:textId="2CF5804D" w:rsidR="007E2EA1" w:rsidRPr="00F7171D" w:rsidRDefault="007E2EA1" w:rsidP="00680499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ահար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ներ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ախ</w:t>
            </w:r>
            <w:r w:rsidRPr="00F7171D">
              <w:rPr>
                <w:rFonts w:cs="Arial"/>
                <w:b/>
                <w:lang w:val="hy-AM"/>
              </w:rPr>
              <w:t>,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համապատասխա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Երկրորդ</w:t>
            </w:r>
            <w:r w:rsidRPr="00F7171D">
              <w:rPr>
                <w:rFonts w:cs="Arial"/>
                <w:b/>
                <w:lang w:val="hy-AM"/>
              </w:rPr>
              <w:t>,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նհրաժեշ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ռ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ժանդ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ապե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="00680499"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ժանդ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բյեկ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փանցիկ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շվետվող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ն</w:t>
            </w:r>
            <w:r w:rsidRPr="00F7171D">
              <w:rPr>
                <w:rFonts w:cs="Arial"/>
                <w:lang w:val="hy-AM"/>
              </w:rPr>
              <w:t xml:space="preserve"> 2007 </w:t>
            </w:r>
            <w:r w:rsidRPr="00F7171D">
              <w:rPr>
                <w:rFonts w:ascii="Sylfaen" w:hAnsi="Sylfaen" w:cs="Sylfaen"/>
                <w:lang w:val="hy-AM"/>
              </w:rPr>
              <w:t>թվակա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ս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ենամ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ակցությամբ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րուս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ճ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ամբ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հղ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վում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ջ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եփոխ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դրույթ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րուս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ա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տատ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մանը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ժանդ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ու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ել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րկ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շել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ո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երոգրյա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րոշմամբ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թափանցիկություն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ահմանվ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րպես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ետ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ֆինանս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ջակց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կզբունք։</w:t>
            </w:r>
          </w:p>
        </w:tc>
        <w:tc>
          <w:tcPr>
            <w:tcW w:w="2471" w:type="pct"/>
          </w:tcPr>
          <w:p w14:paraId="1CA10C36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առ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եց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նհրաժեշտ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ղ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գա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պայ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կի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ո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սարկ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նտե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դր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ցանիշներ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այ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։</w:t>
            </w:r>
          </w:p>
        </w:tc>
      </w:tr>
      <w:tr w:rsidR="00BF5C39" w:rsidRPr="00B9607B" w14:paraId="6F092C0E" w14:textId="77777777" w:rsidTr="00944700">
        <w:tc>
          <w:tcPr>
            <w:tcW w:w="2529" w:type="pct"/>
          </w:tcPr>
          <w:p w14:paraId="60B49FD9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ցկ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դ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չափ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ա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ֆիք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չափ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ունե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ություններից</w:t>
            </w:r>
            <w:r w:rsidRPr="00F7171D">
              <w:rPr>
                <w:rFonts w:cs="Arial"/>
                <w:lang w:val="hy-AM"/>
              </w:rPr>
              <w:t xml:space="preserve"> 21%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ր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աց։</w:t>
            </w:r>
          </w:p>
          <w:p w14:paraId="0C653575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կն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կ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ս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այողաբ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ք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ամերձ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տարած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։</w:t>
            </w:r>
          </w:p>
        </w:tc>
        <w:tc>
          <w:tcPr>
            <w:tcW w:w="2471" w:type="pct"/>
          </w:tcPr>
          <w:p w14:paraId="21C07304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վորվել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մաշնորհ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յնք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չափ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։</w:t>
            </w:r>
          </w:p>
        </w:tc>
      </w:tr>
      <w:tr w:rsidR="00BF5C39" w:rsidRPr="00B9607B" w14:paraId="3B52A0C2" w14:textId="77777777" w:rsidTr="00944700">
        <w:tc>
          <w:tcPr>
            <w:tcW w:w="2529" w:type="pct"/>
          </w:tcPr>
          <w:p w14:paraId="4DEBF97D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 xml:space="preserve">PURE-Water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ված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ամենը</w:t>
            </w:r>
            <w:r w:rsidRPr="00F7171D">
              <w:rPr>
                <w:rFonts w:cs="Arial"/>
                <w:lang w:val="hy-AM"/>
              </w:rPr>
              <w:t xml:space="preserve"> 13%-</w:t>
            </w:r>
            <w:r w:rsidRPr="00F7171D">
              <w:rPr>
                <w:rFonts w:ascii="Sylfaen" w:hAnsi="Sylfaen" w:cs="Sylfaen"/>
                <w:lang w:val="hy-AM"/>
              </w:rPr>
              <w:t>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։</w:t>
            </w:r>
          </w:p>
          <w:p w14:paraId="70CF1988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իս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>.</w:t>
            </w:r>
          </w:p>
          <w:p w14:paraId="5413708A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i/>
                <w:lang w:val="hy-AM"/>
              </w:rPr>
            </w:pPr>
            <w:r w:rsidRPr="00F7171D">
              <w:rPr>
                <w:rFonts w:cs="Arial"/>
                <w:lang w:val="hy-AM"/>
              </w:rPr>
              <w:t>1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բավարարություն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ծրագ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շրջանակներ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նցկացված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նդիպում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րդյունք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յնք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ղեկավարներ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շել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ե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ա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ռոգ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եճ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սին։</w:t>
            </w:r>
          </w:p>
          <w:p w14:paraId="08D13AF9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2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շաճ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5DD017F4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3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վածություն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1333E002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4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արդար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շխում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48256393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5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րուստները</w:t>
            </w:r>
            <w:r w:rsidRPr="00F7171D">
              <w:rPr>
                <w:rFonts w:cs="Arial"/>
                <w:lang w:val="hy-AM"/>
              </w:rPr>
              <w:t>,</w:t>
            </w:r>
          </w:p>
          <w:p w14:paraId="5D69D6BE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6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արդյունավետությունը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406016C8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Թե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գ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ակ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բերակ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երե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շե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ղմ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։</w:t>
            </w:r>
          </w:p>
        </w:tc>
        <w:tc>
          <w:tcPr>
            <w:tcW w:w="2471" w:type="pct"/>
          </w:tcPr>
          <w:p w14:paraId="4156D5BE" w14:textId="6147E3BC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իլո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տարբերակ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գնե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շե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լորշի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ծ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նորհ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րճ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րուստը։</w:t>
            </w:r>
          </w:p>
        </w:tc>
      </w:tr>
      <w:tr w:rsidR="00BF5C39" w:rsidRPr="00B9607B" w14:paraId="234D7447" w14:textId="77777777" w:rsidTr="00944700">
        <w:tc>
          <w:tcPr>
            <w:tcW w:w="5000" w:type="pct"/>
            <w:gridSpan w:val="2"/>
          </w:tcPr>
          <w:p w14:paraId="6BEDF7EF" w14:textId="77777777" w:rsidR="001A616F" w:rsidRPr="00F7171D" w:rsidRDefault="001A616F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13.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գործում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շրջակա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իջավայ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ուցակարգերը</w:t>
            </w:r>
          </w:p>
        </w:tc>
      </w:tr>
      <w:tr w:rsidR="00BF5C39" w:rsidRPr="00B9607B" w14:paraId="35EB64AA" w14:textId="77777777" w:rsidTr="00944700">
        <w:tc>
          <w:tcPr>
            <w:tcW w:w="2529" w:type="pct"/>
          </w:tcPr>
          <w:p w14:paraId="6D72835C" w14:textId="77777777" w:rsidR="00761397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ների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սակարգ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եգորիայ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</w:t>
            </w:r>
            <w:r w:rsidRPr="00F7171D">
              <w:rPr>
                <w:rFonts w:cs="Arial"/>
                <w:lang w:val="hy-AM"/>
              </w:rPr>
              <w:t>,</w:t>
            </w:r>
            <w:r w:rsidRPr="00F7171D">
              <w:rPr>
                <w:rFonts w:ascii="Sylfaen" w:hAnsi="Sylfaen" w:cs="Sylfaen"/>
                <w:lang w:val="hy-AM"/>
              </w:rPr>
              <w:t>Բ</w:t>
            </w:r>
            <w:r w:rsidRPr="00F7171D">
              <w:rPr>
                <w:rFonts w:cs="Arial"/>
                <w:lang w:val="hy-AM"/>
              </w:rPr>
              <w:t>,</w:t>
            </w:r>
            <w:r w:rsidRPr="00F7171D">
              <w:rPr>
                <w:rFonts w:ascii="Sylfaen" w:hAnsi="Sylfaen" w:cs="Sylfaen"/>
                <w:lang w:val="hy-AM"/>
              </w:rPr>
              <w:t>Գ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տիճանի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Կա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՛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բեր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՛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ում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5D2649C5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մամասն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եգոր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ժ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</w:t>
            </w:r>
            <w:r w:rsidRPr="00F7171D">
              <w:rPr>
                <w:rFonts w:cs="Arial"/>
                <w:lang w:val="hy-AM"/>
              </w:rPr>
              <w:t xml:space="preserve"> 900.000 </w:t>
            </w:r>
            <w:r w:rsidRPr="00F7171D">
              <w:rPr>
                <w:rFonts w:ascii="Sylfaen" w:hAnsi="Sylfaen" w:cs="Sylfaen"/>
                <w:lang w:val="hy-AM"/>
              </w:rPr>
              <w:t>խ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բար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վազ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հես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ճ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եգորի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խ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ամե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եգորի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ակաց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ում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Մինչդե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եգորիա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ւլ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20E8F365" w14:textId="77777777" w:rsidR="00761397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ել</w:t>
            </w:r>
            <w:r w:rsidRPr="00F7171D">
              <w:rPr>
                <w:rFonts w:cs="Arial"/>
                <w:lang w:val="hy-AM"/>
              </w:rPr>
              <w:t xml:space="preserve"> &lt;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&gt;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եգորիա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րկել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23CE2197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13480E94" w14:textId="77777777" w:rsidTr="00944700">
        <w:tc>
          <w:tcPr>
            <w:tcW w:w="2529" w:type="pct"/>
          </w:tcPr>
          <w:p w14:paraId="22819A30" w14:textId="77777777" w:rsidR="007E2EA1" w:rsidRPr="00F7171D" w:rsidRDefault="007E2EA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2471" w:type="pct"/>
          </w:tcPr>
          <w:p w14:paraId="6104E167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Ել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ր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խի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28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29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ն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գե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գրա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ր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ուգահեռ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ի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29F5B166" w14:textId="77777777" w:rsidTr="00944700">
        <w:tc>
          <w:tcPr>
            <w:tcW w:w="2529" w:type="pct"/>
          </w:tcPr>
          <w:p w14:paraId="4E63F54B" w14:textId="1DF8945E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ՈԱԿ</w:t>
            </w:r>
            <w:r w:rsidRPr="00F7171D">
              <w:rPr>
                <w:rFonts w:cs="Arial"/>
                <w:lang w:val="hy-AM"/>
              </w:rPr>
              <w:t>-</w:t>
            </w:r>
            <w:r w:rsidRPr="00F7171D" w:rsidDel="00505711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էջ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սումնասիրությու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զ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ռ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կր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գործման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րժ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եր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ել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նա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հան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թեթ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նոթանալ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տ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ամանք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ո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էջ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կնաբուծար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ակա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ամբողջ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ս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ումից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ո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էջ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ներ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ամե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կանո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ո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i/>
                <w:lang w:val="hy-AM"/>
              </w:rPr>
              <w:t>Մինչդեռ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յս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գործունե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նրամասները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ինչպես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ա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ր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ս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նրակրկիտ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եղեկատվ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րամադրում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ևո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երաշխիք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գործունե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րդյունավետ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րձրացման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սարակ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եղեկացված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ակարդակի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պատասխան՝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գործելաոճ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րդեգրում։</w:t>
            </w:r>
          </w:p>
        </w:tc>
        <w:tc>
          <w:tcPr>
            <w:tcW w:w="2471" w:type="pct"/>
          </w:tcPr>
          <w:p w14:paraId="6BC61A8E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րար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նտրո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Ո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արմ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լեկտրո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րժ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բող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6ADF597D" w14:textId="77777777" w:rsidTr="00944700">
        <w:tc>
          <w:tcPr>
            <w:tcW w:w="2529" w:type="pct"/>
          </w:tcPr>
          <w:p w14:paraId="51A35A9D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գործմ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ա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ցավո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’ </w:t>
            </w:r>
            <w:r w:rsidRPr="00F7171D">
              <w:rPr>
                <w:rFonts w:ascii="Sylfaen" w:hAnsi="Sylfaen" w:cs="Sylfaen"/>
                <w:lang w:val="hy-AM"/>
              </w:rPr>
              <w:t>փոք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դրոէլեկտրակայա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’ </w:t>
            </w:r>
            <w:r w:rsidRPr="00F7171D">
              <w:rPr>
                <w:rFonts w:ascii="Sylfaen" w:hAnsi="Sylfaen" w:cs="Sylfaen"/>
                <w:lang w:val="hy-AM"/>
              </w:rPr>
              <w:t>ձկնաբուծար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օգտագործ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ետ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համակարգ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ենսաբազմազան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ատու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նակչ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ցիալ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յա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կուզ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Է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ք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զ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ն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է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ն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դ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ված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պահպ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ւմով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02D81A99" w14:textId="6460914B" w:rsidR="00761397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Կա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ի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նայ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պօր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</w:t>
            </w:r>
            <w:r w:rsidR="00680499">
              <w:rPr>
                <w:rFonts w:ascii="Sylfaen" w:hAnsi="Sylfaen" w:cs="Sylfaen"/>
                <w:lang w:val="hy-AM"/>
              </w:rPr>
              <w:t>կ</w:t>
            </w:r>
            <w:r w:rsidRPr="00F7171D">
              <w:rPr>
                <w:rFonts w:ascii="Sylfaen" w:hAnsi="Sylfaen" w:cs="Sylfaen"/>
                <w:lang w:val="hy-AM"/>
              </w:rPr>
              <w:t>վիդացումը</w:t>
            </w:r>
            <w:r w:rsidRPr="00F7171D">
              <w:rPr>
                <w:rFonts w:cs="Arial"/>
                <w:lang w:val="hy-AM"/>
              </w:rPr>
              <w:t>/</w:t>
            </w:r>
            <w:r w:rsidRPr="00F7171D">
              <w:rPr>
                <w:rFonts w:ascii="Sylfaen" w:hAnsi="Sylfaen" w:cs="Sylfaen"/>
                <w:lang w:val="hy-AM"/>
              </w:rPr>
              <w:t>կոնսերվաց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իվ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ուտ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օգ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տավազ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3780FFBA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Մ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ոզմ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ընթ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բաղե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ստա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գոր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տ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քագ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սև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5C7CF706" w14:textId="77777777" w:rsidTr="00944700">
        <w:tc>
          <w:tcPr>
            <w:tcW w:w="5000" w:type="pct"/>
            <w:gridSpan w:val="2"/>
          </w:tcPr>
          <w:p w14:paraId="1578F5DE" w14:textId="77777777" w:rsidR="00761397" w:rsidRPr="00F7171D" w:rsidRDefault="00761397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14.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ռեսուրս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հպան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կատմամբ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սկող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և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րահսկողությունը</w:t>
            </w:r>
          </w:p>
        </w:tc>
      </w:tr>
      <w:tr w:rsidR="00BF5C39" w:rsidRPr="00B9607B" w14:paraId="4046538C" w14:textId="77777777" w:rsidTr="00944700">
        <w:tc>
          <w:tcPr>
            <w:tcW w:w="2529" w:type="pct"/>
          </w:tcPr>
          <w:p w14:paraId="411D95EB" w14:textId="540D2424" w:rsidR="007E2EA1" w:rsidRPr="00F7171D" w:rsidRDefault="00761397" w:rsidP="00680499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ընդհ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կող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նորհ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օր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րաշահ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Գտն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նք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շխան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արբե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ճյուղեր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գործող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պատասխ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րմին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ողմից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ի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կող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րգելիչ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գործառույթ։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վելին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ոզված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նք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կոլոգի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սկող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շրջանակներ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պետք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ընդլայնե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սուբյեկտ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զմ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սով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և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նարավորությու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ա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սարակ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շահագրգիռ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="00680499" w:rsidRPr="00F7171D">
              <w:rPr>
                <w:rFonts w:ascii="Sylfaen" w:eastAsia="Times New Roman" w:hAnsi="Sylfaen" w:cs="Sylfaen"/>
                <w:lang w:val="hy-AM"/>
              </w:rPr>
              <w:t>ներկայացուցիչներ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և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ընդգրկվելու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լորտ</w:t>
            </w:r>
            <w:r w:rsidRPr="00F7171D">
              <w:rPr>
                <w:rFonts w:eastAsia="Times New Roman"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270D3210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eastAsia="Times New Roman" w:hAnsi="Sylfaen" w:cs="Sylfaen"/>
                <w:lang w:val="hy-AM"/>
              </w:rPr>
              <w:t>Առաջարկ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նք</w:t>
            </w:r>
            <w:r w:rsidRPr="00F7171D">
              <w:rPr>
                <w:rFonts w:eastAsia="Times New Roman" w:cs="Arial"/>
                <w:lang w:val="hy-AM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ռավար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պատասխ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ոշ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ի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րա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սարակ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երկայացուցիչներ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փորձագետ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երգրավմամբ</w:t>
            </w:r>
            <w:r w:rsidRPr="00F7171D">
              <w:rPr>
                <w:rFonts w:eastAsia="Times New Roman" w:cs="Arial"/>
                <w:lang w:val="hy-AM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նարավորությու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ընձեռե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սկողությու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րականացնե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ռեսուրս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և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կարգերի</w:t>
            </w:r>
            <w:r w:rsidRPr="00F7171D">
              <w:rPr>
                <w:rFonts w:eastAsia="Times New Roman" w:cs="Arial"/>
                <w:lang w:val="hy-AM"/>
              </w:rPr>
              <w:t xml:space="preserve">  </w:t>
            </w:r>
            <w:r w:rsidRPr="00F7171D">
              <w:rPr>
                <w:rFonts w:ascii="Sylfaen" w:eastAsia="Times New Roman" w:hAnsi="Sylfaen" w:cs="Sylfaen"/>
                <w:lang w:val="hy-AM"/>
              </w:rPr>
              <w:t>օգտագործ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կատմամբ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դ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թվ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օգտագործ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թույլտվություն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պայման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պահպան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կատմամբ</w:t>
            </w:r>
            <w:r w:rsidRPr="00F7171D">
              <w:rPr>
                <w:rFonts w:eastAsia="Times New Roman" w:cs="Arial"/>
                <w:lang w:val="hy-AM"/>
              </w:rPr>
              <w:t>:</w:t>
            </w:r>
          </w:p>
        </w:tc>
      </w:tr>
      <w:tr w:rsidR="00BF5C39" w:rsidRPr="00B9607B" w14:paraId="7B5A932E" w14:textId="77777777" w:rsidTr="00944700">
        <w:tc>
          <w:tcPr>
            <w:tcW w:w="2529" w:type="pct"/>
          </w:tcPr>
          <w:p w14:paraId="6500037D" w14:textId="77777777" w:rsidR="00761397" w:rsidRPr="00F7171D" w:rsidRDefault="00761397" w:rsidP="0060047D">
            <w:pPr>
              <w:tabs>
                <w:tab w:val="left" w:pos="851"/>
              </w:tabs>
              <w:spacing w:line="276" w:lineRule="auto"/>
              <w:contextualSpacing/>
              <w:jc w:val="both"/>
              <w:rPr>
                <w:rFonts w:eastAsia="Times New Roman" w:cs="Arial"/>
                <w:lang w:val="hy-AM"/>
              </w:rPr>
            </w:pPr>
            <w:r w:rsidRPr="00F7171D">
              <w:rPr>
                <w:rFonts w:ascii="Sylfaen" w:eastAsia="Times New Roman" w:hAnsi="Sylfaen" w:cs="Sylfaen"/>
                <w:i/>
                <w:lang w:val="hy-AM"/>
              </w:rPr>
              <w:t>Հանրային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էկոլոգիական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i/>
                <w:lang w:val="hy-AM"/>
              </w:rPr>
              <w:t>հսկողությունը</w:t>
            </w:r>
            <w:r w:rsidRPr="00F7171D">
              <w:rPr>
                <w:rFonts w:eastAsia="Times New Roman" w:cs="Arial"/>
                <w:i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երկայ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բավական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լայ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արած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ւն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տկապե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նդա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պետություններ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և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ՄՆ</w:t>
            </w:r>
            <w:r w:rsidRPr="00F7171D">
              <w:rPr>
                <w:rFonts w:eastAsia="Times New Roman" w:cs="Arial"/>
                <w:lang w:val="hy-AM"/>
              </w:rPr>
              <w:t>-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ւմ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սակայ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օրենսդրության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երահսկող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եսակ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դեռև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յտն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չէ</w:t>
            </w:r>
            <w:r w:rsidRPr="00F7171D">
              <w:rPr>
                <w:rFonts w:eastAsia="Times New Roman" w:cs="Arial"/>
                <w:lang w:val="hy-AM"/>
              </w:rPr>
              <w:t>:</w:t>
            </w:r>
          </w:p>
          <w:p w14:paraId="4C92C640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eastAsia="Times New Roman" w:hAnsi="Sylfaen" w:cs="Sylfaen"/>
                <w:lang w:val="hy-AM"/>
              </w:rPr>
              <w:t>Այ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րավ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գործիք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իմնվ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շարք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իջազգ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կոլոգի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ձայնագր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րա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ոնք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խրախուս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պետություններ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իրառելու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շրջակա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իջավայ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երաբերյա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ոշում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յաց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գործընթաց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սարակայն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սնակց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եխանիզմներ</w:t>
            </w:r>
            <w:r w:rsidRPr="00F7171D">
              <w:rPr>
                <w:rFonts w:eastAsia="Times New Roman" w:cs="Arial"/>
                <w:lang w:val="hy-AM"/>
              </w:rPr>
              <w:t xml:space="preserve">: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երահսկող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եսակ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դժվար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երառե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կոլոգի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երահսկող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դաս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սկաց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տեքստում</w:t>
            </w:r>
            <w:r w:rsidRPr="00F7171D">
              <w:rPr>
                <w:rFonts w:eastAsia="Times New Roman" w:cs="Arial"/>
                <w:lang w:val="hy-AM"/>
              </w:rPr>
              <w:t xml:space="preserve">.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ռավելապե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օժանդակ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բնույթ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ւն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և</w:t>
            </w:r>
            <w:r w:rsidRPr="00F7171D">
              <w:rPr>
                <w:rFonts w:eastAsia="Times New Roman" w:cs="Arial"/>
                <w:lang w:val="hy-AM"/>
              </w:rPr>
              <w:t xml:space="preserve">  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սարակ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կոլոգի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երահսկողություն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րող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դրսևորվե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սարակայնության</w:t>
            </w:r>
            <w:r w:rsidRPr="00F7171D">
              <w:rPr>
                <w:rFonts w:eastAsia="Times New Roman" w:cs="Arial"/>
                <w:lang w:val="hy-AM"/>
              </w:rPr>
              <w:t xml:space="preserve"> (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սարակ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զմակերպություններ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նհատներ</w:t>
            </w:r>
            <w:r w:rsidRPr="00F7171D">
              <w:rPr>
                <w:rFonts w:eastAsia="Times New Roman" w:cs="Arial"/>
                <w:lang w:val="hy-AM"/>
              </w:rPr>
              <w:t xml:space="preserve">) </w:t>
            </w:r>
            <w:r w:rsidRPr="00F7171D">
              <w:rPr>
                <w:rFonts w:ascii="Sylfaen" w:eastAsia="Times New Roman" w:hAnsi="Sylfaen" w:cs="Sylfaen"/>
                <w:lang w:val="hy-AM"/>
              </w:rPr>
              <w:t>ներկայացուցիչ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ողմից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շրջակա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իջավայ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բաղադրիչ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ւսումնասիրությունների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ստացված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վյալ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իմ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րա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տեսչ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և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րավապա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արմիններ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ետ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գործակցությ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և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ղանակներով։</w:t>
            </w:r>
          </w:p>
        </w:tc>
        <w:tc>
          <w:tcPr>
            <w:tcW w:w="2471" w:type="pct"/>
          </w:tcPr>
          <w:p w14:paraId="35CC580C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eastAsia="Times New Roman" w:hAnsi="Sylfaen" w:cs="Sylfaen"/>
                <w:lang w:val="hy-AM"/>
              </w:rPr>
              <w:t>Այ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տեքստ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նհրաժեշտ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է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ստակեցնե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պատասխ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զրույթը՝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Calibri" w:eastAsia="Times New Roman" w:hAnsi="Calibri" w:cs="Calibri"/>
                <w:lang w:val="hy-AM"/>
              </w:rPr>
              <w:t>«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ն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երահսկողություն</w:t>
            </w:r>
            <w:r w:rsidRPr="00F7171D">
              <w:rPr>
                <w:rFonts w:ascii="Calibri" w:eastAsia="Times New Roman" w:hAnsi="Calibri" w:cs="Calibri"/>
                <w:lang w:val="hy-AM"/>
              </w:rPr>
              <w:t>»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Calibri" w:eastAsia="Times New Roman" w:hAnsi="Calibri" w:cs="Calibri"/>
                <w:lang w:val="hy-AM"/>
              </w:rPr>
              <w:t>«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ն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սկողություն</w:t>
            </w:r>
            <w:r w:rsidRPr="00F7171D">
              <w:rPr>
                <w:rFonts w:ascii="Calibri" w:eastAsia="Times New Roman" w:hAnsi="Calibri" w:cs="Calibri"/>
                <w:lang w:val="hy-AM"/>
              </w:rPr>
              <w:t>»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Calibri" w:eastAsia="Times New Roman" w:hAnsi="Calibri" w:cs="Calibri"/>
                <w:lang w:val="hy-AM"/>
              </w:rPr>
              <w:t>«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ն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մոնիթորինգ</w:t>
            </w:r>
            <w:r w:rsidRPr="00F7171D">
              <w:rPr>
                <w:rFonts w:ascii="Calibri" w:eastAsia="Times New Roman" w:hAnsi="Calibri" w:cs="Calibri"/>
                <w:lang w:val="hy-AM"/>
              </w:rPr>
              <w:t>»</w:t>
            </w:r>
            <w:r w:rsidRPr="00F7171D">
              <w:rPr>
                <w:rFonts w:eastAsia="Times New Roman" w:cs="Arial"/>
                <w:lang w:val="hy-AM"/>
              </w:rPr>
              <w:t xml:space="preserve">,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մրագրվ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օրենսգրքու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կամ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լորտ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վերաբերող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յլ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ամարժեք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իրավակա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ակտում։</w:t>
            </w:r>
          </w:p>
        </w:tc>
      </w:tr>
      <w:tr w:rsidR="00BF5C39" w:rsidRPr="00B9607B" w14:paraId="06ABC341" w14:textId="77777777" w:rsidTr="00944700">
        <w:tc>
          <w:tcPr>
            <w:tcW w:w="2529" w:type="pct"/>
          </w:tcPr>
          <w:p w14:paraId="5CCD4F35" w14:textId="77777777" w:rsidR="00761397" w:rsidRPr="00F7171D" w:rsidRDefault="00761397" w:rsidP="0060047D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tabs>
                <w:tab w:val="left" w:pos="851"/>
              </w:tabs>
              <w:spacing w:line="276" w:lineRule="auto"/>
              <w:contextualSpacing/>
              <w:jc w:val="both"/>
              <w:rPr>
                <w:rFonts w:cs="Arial"/>
                <w:shd w:val="clear" w:color="auto" w:fill="FFFFFF"/>
                <w:lang w:val="hy-AM"/>
              </w:rPr>
            </w:pPr>
            <w:r w:rsidRPr="00F7171D">
              <w:rPr>
                <w:rFonts w:ascii="Sylfaen" w:eastAsia="Times New Roman" w:hAnsi="Sylfaen" w:cs="Sylfaen"/>
                <w:lang w:val="hy-AM"/>
              </w:rPr>
              <w:t>Հ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օրենսգրքի</w:t>
            </w:r>
            <w:r w:rsidRPr="00F7171D">
              <w:rPr>
                <w:rFonts w:eastAsia="Times New Roman" w:cs="Arial"/>
                <w:lang w:val="hy-AM"/>
              </w:rPr>
              <w:t xml:space="preserve"> 5-</w:t>
            </w:r>
            <w:r w:rsidRPr="00F7171D">
              <w:rPr>
                <w:rFonts w:ascii="Sylfaen" w:eastAsia="Times New Roman" w:hAnsi="Sylfaen" w:cs="Sylfaen"/>
                <w:lang w:val="hy-AM"/>
              </w:rPr>
              <w:t>րդ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ոդվածի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գ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ենթակետը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որպես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Հ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ռեսուրսներ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մակարգեր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ռավար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օգտագործ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պահպան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իմնակ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սկզբունք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սահմանում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է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ռեսուրսներ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ռավար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պահպան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գործընթացում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սարակ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մասնակց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իրազեկ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րևոր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ճանաչումը։</w:t>
            </w:r>
          </w:p>
          <w:p w14:paraId="4B649C10" w14:textId="77777777" w:rsidR="00761397" w:rsidRPr="00F7171D" w:rsidRDefault="00761397" w:rsidP="0060047D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tabs>
                <w:tab w:val="left" w:pos="851"/>
              </w:tabs>
              <w:spacing w:line="276" w:lineRule="auto"/>
              <w:contextualSpacing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eastAsia="Times New Roman" w:hAnsi="Sylfaen" w:cs="Sylfaen"/>
                <w:lang w:val="hy-AM"/>
              </w:rPr>
              <w:t>ՀՀ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ջրային</w:t>
            </w:r>
            <w:r w:rsidRPr="00F7171D">
              <w:rPr>
                <w:rFonts w:eastAsia="Times New Roman" w:cs="Arial"/>
                <w:lang w:val="hy-AM"/>
              </w:rPr>
              <w:t xml:space="preserve"> </w:t>
            </w:r>
            <w:r w:rsidRPr="00F7171D">
              <w:rPr>
                <w:rFonts w:ascii="Sylfaen" w:eastAsia="Times New Roma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106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մ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թյուններ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6DC3FCA8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զ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ունք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ունե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քնն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թյունները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12C0B9FC" w14:textId="77777777" w:rsidR="007E2EA1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մի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րտականություն</w:t>
            </w:r>
            <w:r w:rsidRPr="00F7171D">
              <w:rPr>
                <w:rFonts w:cs="Arial"/>
                <w:b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։</w:t>
            </w:r>
          </w:p>
        </w:tc>
      </w:tr>
      <w:tr w:rsidR="00BF5C39" w:rsidRPr="00B9607B" w14:paraId="505D45B1" w14:textId="77777777" w:rsidTr="00944700">
        <w:tc>
          <w:tcPr>
            <w:tcW w:w="5000" w:type="pct"/>
            <w:gridSpan w:val="2"/>
          </w:tcPr>
          <w:p w14:paraId="066E4BC4" w14:textId="77777777" w:rsidR="00761397" w:rsidRPr="00F7171D" w:rsidRDefault="00761397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15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ետ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պված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եճ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լուծ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կառուցակարգերը</w:t>
            </w:r>
          </w:p>
        </w:tc>
      </w:tr>
      <w:tr w:rsidR="00BF5C39" w:rsidRPr="00B9607B" w14:paraId="3A87A38E" w14:textId="77777777" w:rsidTr="00944700">
        <w:tc>
          <w:tcPr>
            <w:tcW w:w="2529" w:type="pct"/>
          </w:tcPr>
          <w:p w14:paraId="25476694" w14:textId="77777777" w:rsidR="007E2EA1" w:rsidRPr="00F7171D" w:rsidRDefault="003C570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ահ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տնել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3F36F5FC" w14:textId="77777777" w:rsidR="007E2EA1" w:rsidRPr="00F7171D" w:rsidRDefault="003C570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ահ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ամբ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շտ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նելի։</w:t>
            </w:r>
          </w:p>
        </w:tc>
      </w:tr>
      <w:tr w:rsidR="00BF5C39" w:rsidRPr="00B9607B" w14:paraId="74CC1F6A" w14:textId="77777777" w:rsidTr="00944700">
        <w:tc>
          <w:tcPr>
            <w:tcW w:w="2529" w:type="pct"/>
          </w:tcPr>
          <w:p w14:paraId="009A64B8" w14:textId="34EC8768" w:rsidR="00761397" w:rsidRPr="00F7171D" w:rsidRDefault="003C570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դրությու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սի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իս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ձանագ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իրակ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պիսի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վում</w:t>
            </w:r>
            <w:r w:rsidRPr="00F7171D">
              <w:rPr>
                <w:rFonts w:cs="Arial"/>
                <w:lang w:val="hy-AM"/>
              </w:rPr>
              <w:t xml:space="preserve">:  </w:t>
            </w:r>
            <w:r w:rsidRPr="00F7171D">
              <w:rPr>
                <w:rFonts w:ascii="Sylfaen" w:hAnsi="Sylfaen" w:cs="Sylfaen"/>
                <w:lang w:val="hy-AM"/>
              </w:rPr>
              <w:t>չնայ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նրամաս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ումներ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չնայ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դրությու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յությա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րակտի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3E168A0F" w14:textId="77777777" w:rsidR="003C5701" w:rsidRPr="00F7171D" w:rsidRDefault="003C570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այ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ակարգ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րհրդի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ծ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։</w:t>
            </w:r>
          </w:p>
        </w:tc>
        <w:tc>
          <w:tcPr>
            <w:tcW w:w="2471" w:type="pct"/>
          </w:tcPr>
          <w:p w14:paraId="01BB4988" w14:textId="77777777" w:rsidR="00761397" w:rsidRPr="00F7171D" w:rsidRDefault="003C570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եղ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կերությու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ձնաժողով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եությ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ետվողակ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09008A73" w14:textId="77777777" w:rsidR="003C5701" w:rsidRPr="00F7171D" w:rsidRDefault="003C570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ընտ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մուծ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տար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մու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գավառ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տ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իր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ժամանակակ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յ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օր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ին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արժ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ու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ադրիչ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գ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ճերը։</w:t>
            </w:r>
          </w:p>
        </w:tc>
      </w:tr>
      <w:tr w:rsidR="00BF5C39" w:rsidRPr="00B9607B" w14:paraId="328B9CCD" w14:textId="77777777" w:rsidTr="00944700">
        <w:tc>
          <w:tcPr>
            <w:tcW w:w="2529" w:type="pct"/>
          </w:tcPr>
          <w:p w14:paraId="55DE1AD6" w14:textId="504C9F18" w:rsidR="00761397" w:rsidRPr="00F7171D" w:rsidRDefault="003C570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Փաստաբ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ճ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ստիտու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հիշ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6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ր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ավո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ճ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5519AD" w:rsidRPr="00F7171D">
              <w:rPr>
                <w:rFonts w:ascii="Sylfaen" w:hAnsi="Sylfaen" w:cs="Sylfaen"/>
                <w:lang w:val="hy-AM"/>
              </w:rPr>
              <w:t>օգնություն</w:t>
            </w:r>
            <w:r w:rsidRPr="00F7171D">
              <w:rPr>
                <w:rFonts w:ascii="Sylfaen" w:hAnsi="Sylfaen" w:cs="Sylfaen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8E1739">
              <w:rPr>
                <w:rFonts w:ascii="Sylfaen" w:hAnsi="Sylfaen" w:cs="Sylfaen"/>
                <w:lang w:val="hy-AM"/>
              </w:rPr>
              <w:t>Եվրոպ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հիշ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զրակաց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Փաստաբ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</w:t>
            </w:r>
            <w:r w:rsidR="00680499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ascii="Sylfaen" w:hAnsi="Sylfaen" w:cs="Sylfaen"/>
                <w:lang w:val="hy-AM"/>
              </w:rPr>
              <w:t>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եմա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լուծություն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վենցի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8E1739">
              <w:rPr>
                <w:rFonts w:ascii="Sylfaen" w:hAnsi="Sylfaen" w:cs="Sylfaen"/>
                <w:lang w:val="hy-AM"/>
              </w:rPr>
              <w:t>Եվրոպ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նիշ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ք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ռ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շվ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ղղակիո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8E1739">
              <w:rPr>
                <w:rFonts w:ascii="Sylfaen" w:hAnsi="Sylfaen" w:cs="Sylfaen"/>
                <w:lang w:val="hy-AM"/>
              </w:rPr>
              <w:t>Եվրոպ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ոհիշ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ռ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կ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ւյն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կնհայ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ascii="Sylfaen" w:hAnsi="Sylfaen" w:cs="Sylfaen"/>
                <w:lang w:val="hy-AM"/>
              </w:rPr>
              <w:t>բոլ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րժ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եց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ման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պեսզ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ե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չ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եցն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րդար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ս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ու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դատավա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ույթ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ուց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ժ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խ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դ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ն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վ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տելի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ղթ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մտ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ունենա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պես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վա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</w:t>
            </w:r>
            <w:r w:rsidRPr="00F7171D">
              <w:rPr>
                <w:rFonts w:cs="Arial"/>
                <w:lang w:val="hy-AM"/>
              </w:rPr>
              <w:t xml:space="preserve"> 87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ադիմում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ան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պահպան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ե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յցադիմու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դարձ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քնն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ի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յութ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վա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որ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="00680499"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վոր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(210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5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տեր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ռաբ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ե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ժվարա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ռաբ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44B85FAE" w14:textId="77777777" w:rsidR="003C5701" w:rsidRPr="00F7171D" w:rsidRDefault="003C5701" w:rsidP="0060047D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նվճ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վ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յուրաքանչյ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կր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իճ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խ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եր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տյան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հատկություններից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արադա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ուն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ռաբ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տար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տարմ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բ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ռաբ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ղո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)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դր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ղ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թացքում։</w:t>
            </w:r>
          </w:p>
          <w:p w14:paraId="703B6B2D" w14:textId="26804AC4" w:rsidR="00761397" w:rsidRPr="00F7171D" w:rsidRDefault="003C5701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դիսա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արակ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րտ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վք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լ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իտել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ություն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տիրապետելու</w:t>
            </w:r>
            <w:r w:rsidRPr="00F7171D">
              <w:rPr>
                <w:rFonts w:cs="Arial"/>
                <w:lang w:val="hy-AM"/>
              </w:rPr>
              <w:t xml:space="preserve">  </w:t>
            </w:r>
            <w:r w:rsidRPr="00F7171D">
              <w:rPr>
                <w:rFonts w:ascii="Sylfaen" w:hAnsi="Sylfaen" w:cs="Sylfaen"/>
                <w:lang w:val="hy-AM"/>
              </w:rPr>
              <w:t>փաստ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ժվ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իճակ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հնարավոր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ւնեն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բարձրաձայ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փորձ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ճանապարհ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կանգ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ք</w:t>
            </w:r>
            <w:r w:rsidRPr="00F7171D">
              <w:rPr>
                <w:rFonts w:cs="Arial"/>
                <w:lang w:val="hy-AM"/>
              </w:rPr>
              <w:t>:</w:t>
            </w:r>
          </w:p>
        </w:tc>
      </w:tr>
      <w:tr w:rsidR="00BF5C39" w:rsidRPr="00B9607B" w14:paraId="173A168C" w14:textId="77777777" w:rsidTr="00944700">
        <w:tc>
          <w:tcPr>
            <w:tcW w:w="5000" w:type="pct"/>
            <w:gridSpan w:val="2"/>
          </w:tcPr>
          <w:p w14:paraId="310B3D44" w14:textId="77777777" w:rsidR="00B43898" w:rsidRPr="00F7171D" w:rsidRDefault="00B43898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լուխ</w:t>
            </w:r>
            <w:r w:rsidRPr="00F7171D">
              <w:rPr>
                <w:rFonts w:cs="Arial"/>
                <w:b/>
                <w:lang w:val="hy-AM"/>
              </w:rPr>
              <w:t xml:space="preserve"> 16</w:t>
            </w:r>
            <w:r w:rsidRPr="00F7171D">
              <w:rPr>
                <w:rFonts w:ascii="MS Gothic" w:eastAsia="MS Gothic" w:hAnsi="MS Gothic" w:cs="MS Gothic"/>
                <w:b/>
                <w:lang w:val="hy-AM"/>
              </w:rPr>
              <w:t>․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տասխանատվությունը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րենսդրությ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խախտմ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ր</w:t>
            </w:r>
          </w:p>
        </w:tc>
      </w:tr>
      <w:tr w:rsidR="00BF5C39" w:rsidRPr="00B9607B" w14:paraId="3B4FBC61" w14:textId="77777777" w:rsidTr="00944700">
        <w:tc>
          <w:tcPr>
            <w:tcW w:w="2529" w:type="pct"/>
          </w:tcPr>
          <w:p w14:paraId="2A7FBF38" w14:textId="77777777" w:rsidR="00761397" w:rsidRPr="00F7171D" w:rsidRDefault="00B4389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կի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պահ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բե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գե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իններ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ր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րաշահ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պի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ումների։</w:t>
            </w:r>
          </w:p>
        </w:tc>
        <w:tc>
          <w:tcPr>
            <w:tcW w:w="2471" w:type="pct"/>
          </w:tcPr>
          <w:p w14:paraId="01D79054" w14:textId="22C0FC06" w:rsidR="00761397" w:rsidRPr="00F7171D" w:rsidRDefault="00B4389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լու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ն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պահ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սևոր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գտ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կի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նք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ումը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զեկված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արդ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րձր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ու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ռայ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ե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աշխ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տ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խանիզ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ինակ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ստ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կերա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տես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միտե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աշխատակի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ախտ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ները։</w:t>
            </w:r>
          </w:p>
          <w:p w14:paraId="45C896D8" w14:textId="77777777" w:rsidR="00B43898" w:rsidRPr="00F7171D" w:rsidRDefault="00B4389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Որոշ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Օ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շխատակից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յուղացի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գործակ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ը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վեճ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արգալ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մուն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ույն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ռ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ում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հաշ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ելով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պահ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ղ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րգալ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մուն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</w:p>
        </w:tc>
      </w:tr>
      <w:tr w:rsidR="00BF5C39" w:rsidRPr="00B9607B" w14:paraId="05DCE014" w14:textId="77777777" w:rsidTr="00944700">
        <w:tc>
          <w:tcPr>
            <w:tcW w:w="2529" w:type="pct"/>
          </w:tcPr>
          <w:p w14:paraId="7CFAB2E5" w14:textId="77777777" w:rsidR="00761397" w:rsidRPr="00F7171D" w:rsidRDefault="00B43898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Քննարկ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խախտ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ժամիջոց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ւգանք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ճախ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ժ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խախ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ւյթ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տանգավո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տիճան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եփական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րավունք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խախտելու</w:t>
            </w:r>
            <w:r w:rsidRPr="00F7171D">
              <w:rPr>
                <w:rFonts w:cs="Arial"/>
                <w:i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i/>
                <w:lang w:val="hy-AM"/>
              </w:rPr>
              <w:t>ներառյալ՝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նքնակա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ոչ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պատակայ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թույլտվ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փոխանց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գ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խախտում</w:t>
            </w:r>
            <w:r w:rsidRPr="00F7171D">
              <w:rPr>
                <w:rFonts w:cs="Arial"/>
                <w:i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i/>
                <w:lang w:val="hy-AM"/>
              </w:rPr>
              <w:t>դեպք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տուգանքը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քաղաքացի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զմ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50,000 </w:t>
            </w:r>
            <w:r w:rsidRPr="00F7171D">
              <w:rPr>
                <w:rFonts w:ascii="Sylfaen" w:hAnsi="Sylfaen" w:cs="Sylfaen"/>
                <w:i/>
                <w:lang w:val="hy-AM"/>
              </w:rPr>
              <w:t>ՀՀ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րամ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իսկ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շտոնատար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նձան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համար՝</w:t>
            </w:r>
            <w:r w:rsidRPr="00F7171D">
              <w:rPr>
                <w:rFonts w:cs="Arial"/>
                <w:i/>
                <w:lang w:val="hy-AM"/>
              </w:rPr>
              <w:t xml:space="preserve"> 100,000 </w:t>
            </w:r>
            <w:r w:rsidRPr="00F7171D">
              <w:rPr>
                <w:rFonts w:ascii="Sylfaen" w:hAnsi="Sylfaen" w:cs="Sylfaen"/>
                <w:i/>
                <w:lang w:val="hy-AM"/>
              </w:rPr>
              <w:t>ՀՀ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դրամ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ճառ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խախտ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ընտ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ճ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ւգա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ունա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կաիրավ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քագիծը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38ADFD58" w14:textId="77777777" w:rsidR="00761397" w:rsidRPr="00F7171D" w:rsidRDefault="00B20E03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ՎՕ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ՎՕ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ծում</w:t>
            </w:r>
            <w:r w:rsidRPr="00F7171D">
              <w:rPr>
                <w:rFonts w:cs="Arial"/>
                <w:lang w:val="hy-AM"/>
              </w:rPr>
              <w:t xml:space="preserve">  (</w:t>
            </w:r>
            <w:r w:rsidRPr="00F7171D">
              <w:rPr>
                <w:rFonts w:ascii="Sylfaen" w:hAnsi="Sylfaen" w:cs="Sylfaen"/>
                <w:lang w:val="hy-AM"/>
              </w:rPr>
              <w:t>հան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ռությունից</w:t>
            </w:r>
            <w:r w:rsidRPr="00F7171D">
              <w:rPr>
                <w:rFonts w:cs="Arial"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խախտ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մա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ժ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չափությունը։</w:t>
            </w:r>
          </w:p>
        </w:tc>
      </w:tr>
      <w:tr w:rsidR="00BF5C39" w:rsidRPr="00B9607B" w14:paraId="2D465EF4" w14:textId="77777777" w:rsidTr="00944700">
        <w:tc>
          <w:tcPr>
            <w:tcW w:w="2529" w:type="pct"/>
          </w:tcPr>
          <w:p w14:paraId="058D2135" w14:textId="77777777" w:rsidR="00761397" w:rsidRPr="00F7171D" w:rsidRDefault="00B20E03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Բն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արչակա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իրավախախտումնե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սով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ներկայ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Հ</w:t>
            </w:r>
            <w:r w:rsidRPr="00F7171D">
              <w:rPr>
                <w:rFonts w:cs="Arial"/>
                <w:b/>
                <w:lang w:val="hy-AM"/>
              </w:rPr>
              <w:t>-</w:t>
            </w:r>
            <w:r w:rsidRPr="00F7171D">
              <w:rPr>
                <w:rFonts w:ascii="Sylfaen" w:hAnsi="Sylfaen" w:cs="Sylfaen"/>
                <w:b/>
                <w:lang w:val="hy-AM"/>
              </w:rPr>
              <w:t>ում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արվ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վիճակագ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ված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մփոփ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խախտ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ար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շռ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ածք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րկնակ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եպք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բացահայտվելի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ստիճ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ցուցանիշ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լի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</w:t>
            </w:r>
            <w:r w:rsidRPr="00F7171D">
              <w:rPr>
                <w:rFonts w:cs="Arial"/>
                <w:lang w:val="hy-AM"/>
              </w:rPr>
              <w:t xml:space="preserve">: </w:t>
            </w:r>
            <w:r w:rsidRPr="00F7171D">
              <w:rPr>
                <w:rFonts w:ascii="Sylfaen" w:hAnsi="Sylfaen" w:cs="Sylfaen"/>
                <w:lang w:val="hy-AM"/>
              </w:rPr>
              <w:t>Այդուհանդեր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ենսդ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շտ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կատար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սնավորապես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իրավաբ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իրառ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նդիր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նհամարժե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ւգանք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ՎՕ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րք</w:t>
            </w:r>
            <w:r w:rsidR="0060047D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նցակազմ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ամապատասխան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ռեսուրս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բանությա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ուցվածք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տասխանա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վետությունը</w:t>
            </w:r>
            <w:r w:rsidRPr="00F7171D">
              <w:rPr>
                <w:rFonts w:cs="Arial"/>
                <w:lang w:val="hy-AM"/>
              </w:rPr>
              <w:t>:</w:t>
            </w:r>
          </w:p>
        </w:tc>
        <w:tc>
          <w:tcPr>
            <w:tcW w:w="2471" w:type="pct"/>
          </w:tcPr>
          <w:p w14:paraId="123F9BBD" w14:textId="77777777" w:rsidR="00761397" w:rsidRPr="00F7171D" w:rsidRDefault="00B20E03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ննարկ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չ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ախախտ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ա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ագր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գե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րձ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նարավոր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ները։</w:t>
            </w:r>
          </w:p>
        </w:tc>
      </w:tr>
      <w:tr w:rsidR="00BF5C39" w:rsidRPr="00B9607B" w14:paraId="2AF647D9" w14:textId="77777777" w:rsidTr="00944700">
        <w:tc>
          <w:tcPr>
            <w:tcW w:w="2529" w:type="pct"/>
          </w:tcPr>
          <w:p w14:paraId="7FB58071" w14:textId="77777777" w:rsidR="00761397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</w:tc>
        <w:tc>
          <w:tcPr>
            <w:tcW w:w="2471" w:type="pct"/>
          </w:tcPr>
          <w:p w14:paraId="710D6C07" w14:textId="77777777" w:rsidR="00761397" w:rsidRPr="00F7171D" w:rsidRDefault="007613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</w:tc>
      </w:tr>
    </w:tbl>
    <w:p w14:paraId="452F1AAF" w14:textId="77777777" w:rsidR="00A9330C" w:rsidRPr="00F7171D" w:rsidRDefault="00A9330C" w:rsidP="00867FB4">
      <w:pPr>
        <w:tabs>
          <w:tab w:val="left" w:pos="3506"/>
        </w:tabs>
        <w:rPr>
          <w:rFonts w:cs="Arial"/>
          <w:b/>
          <w:sz w:val="20"/>
          <w:szCs w:val="20"/>
          <w:lang w:val="hy-AM"/>
        </w:rPr>
      </w:pPr>
      <w:r w:rsidRPr="00F7171D">
        <w:rPr>
          <w:rFonts w:cs="Arial"/>
          <w:b/>
          <w:sz w:val="20"/>
          <w:szCs w:val="20"/>
          <w:lang w:val="hy-AM"/>
        </w:rPr>
        <w:br w:type="page"/>
      </w:r>
    </w:p>
    <w:p w14:paraId="3B1F9706" w14:textId="77777777" w:rsidR="00A9330C" w:rsidRPr="00F7171D" w:rsidRDefault="00A9330C" w:rsidP="005809DD">
      <w:pPr>
        <w:pStyle w:val="Heading2"/>
        <w:rPr>
          <w:rFonts w:asciiTheme="minorHAnsi" w:hAnsiTheme="minorHAnsi" w:cs="Arial"/>
        </w:rPr>
      </w:pPr>
      <w:bookmarkStart w:id="197" w:name="_Toc506388721"/>
      <w:r w:rsidRPr="00F7171D">
        <w:t>Հավելված</w:t>
      </w:r>
      <w:r w:rsidRPr="00F7171D">
        <w:rPr>
          <w:rFonts w:asciiTheme="minorHAnsi" w:hAnsiTheme="minorHAnsi" w:cs="Arial"/>
        </w:rPr>
        <w:t xml:space="preserve"> 11</w:t>
      </w:r>
      <w:bookmarkEnd w:id="197"/>
    </w:p>
    <w:p w14:paraId="45F186CA" w14:textId="60913C35" w:rsidR="00A9330C" w:rsidRPr="00F7171D" w:rsidRDefault="00A9330C" w:rsidP="0060047D">
      <w:pPr>
        <w:jc w:val="center"/>
        <w:rPr>
          <w:rFonts w:cs="Arial"/>
          <w:b/>
          <w:lang w:val="hy-AM"/>
        </w:rPr>
      </w:pPr>
      <w:r w:rsidRPr="00F7171D">
        <w:rPr>
          <w:rFonts w:ascii="Sylfaen" w:hAnsi="Sylfaen" w:cs="Sylfaen"/>
          <w:b/>
          <w:lang w:val="hy-AM"/>
        </w:rPr>
        <w:t>Առաջարկներ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Հ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ջրային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օրենսգրքի</w:t>
      </w:r>
      <w:r w:rsidRPr="00F7171D">
        <w:rPr>
          <w:rFonts w:cs="Arial"/>
          <w:b/>
          <w:lang w:val="hy-AM"/>
        </w:rPr>
        <w:t xml:space="preserve"> </w:t>
      </w:r>
      <w:r w:rsidR="00680499" w:rsidRPr="00F7171D">
        <w:rPr>
          <w:rFonts w:ascii="Sylfaen" w:hAnsi="Sylfaen" w:cs="Sylfaen"/>
          <w:b/>
          <w:lang w:val="hy-AM"/>
        </w:rPr>
        <w:t>հասկացություններ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համակարգի</w:t>
      </w:r>
      <w:r w:rsidRPr="00F7171D">
        <w:rPr>
          <w:rFonts w:cs="Arial"/>
          <w:b/>
          <w:lang w:val="hy-AM"/>
        </w:rPr>
        <w:t xml:space="preserve"> </w:t>
      </w:r>
      <w:r w:rsidRPr="00F7171D">
        <w:rPr>
          <w:rFonts w:ascii="Sylfaen" w:hAnsi="Sylfaen" w:cs="Sylfaen"/>
          <w:b/>
          <w:lang w:val="hy-AM"/>
        </w:rPr>
        <w:t>վերաբերյալ</w:t>
      </w:r>
    </w:p>
    <w:tbl>
      <w:tblPr>
        <w:tblStyle w:val="TableGrid"/>
        <w:tblW w:w="5000" w:type="pct"/>
        <w:tblBorders>
          <w:top w:val="single" w:sz="12" w:space="0" w:color="548DD4" w:themeColor="text2" w:themeTint="99"/>
          <w:left w:val="single" w:sz="12" w:space="0" w:color="548DD4" w:themeColor="text2" w:themeTint="99"/>
          <w:bottom w:val="single" w:sz="12" w:space="0" w:color="548DD4" w:themeColor="text2" w:themeTint="99"/>
          <w:right w:val="single" w:sz="12" w:space="0" w:color="548DD4" w:themeColor="text2" w:themeTint="99"/>
          <w:insideH w:val="single" w:sz="12" w:space="0" w:color="548DD4" w:themeColor="text2" w:themeTint="99"/>
          <w:insideV w:val="single" w:sz="12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7222"/>
        <w:gridCol w:w="7223"/>
      </w:tblGrid>
      <w:tr w:rsidR="00BF5C39" w:rsidRPr="00F7171D" w14:paraId="7BA393F3" w14:textId="77777777" w:rsidTr="00944700">
        <w:tc>
          <w:tcPr>
            <w:tcW w:w="2500" w:type="pct"/>
          </w:tcPr>
          <w:p w14:paraId="5DCCC368" w14:textId="77777777" w:rsidR="00A9330C" w:rsidRPr="00F7171D" w:rsidRDefault="00A9330C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Գործող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սկացություն</w:t>
            </w:r>
          </w:p>
        </w:tc>
        <w:tc>
          <w:tcPr>
            <w:tcW w:w="2500" w:type="pct"/>
          </w:tcPr>
          <w:p w14:paraId="13714653" w14:textId="77777777" w:rsidR="00A9330C" w:rsidRPr="00F7171D" w:rsidRDefault="00A9330C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lang w:val="hy-AM"/>
              </w:rPr>
              <w:t>Առաջարկություն</w:t>
            </w:r>
            <w:r w:rsidRPr="00F7171D">
              <w:rPr>
                <w:rFonts w:cs="Arial"/>
                <w:b/>
                <w:lang w:val="hy-AM"/>
              </w:rPr>
              <w:t xml:space="preserve"> / </w:t>
            </w:r>
            <w:r w:rsidRPr="00F7171D">
              <w:rPr>
                <w:rFonts w:ascii="Sylfaen" w:hAnsi="Sylfaen" w:cs="Sylfaen"/>
                <w:b/>
                <w:lang w:val="hy-AM"/>
              </w:rPr>
              <w:t>դիտարկում</w:t>
            </w:r>
          </w:p>
        </w:tc>
      </w:tr>
      <w:tr w:rsidR="00BF5C39" w:rsidRPr="00B9607B" w14:paraId="041871E8" w14:textId="77777777" w:rsidTr="00944700">
        <w:tc>
          <w:tcPr>
            <w:tcW w:w="2500" w:type="pct"/>
          </w:tcPr>
          <w:p w14:paraId="4D6FBB27" w14:textId="77777777" w:rsidR="00AE5024" w:rsidRPr="00F7171D" w:rsidRDefault="00AE5024" w:rsidP="0060047D">
            <w:pPr>
              <w:spacing w:line="276" w:lineRule="auto"/>
              <w:jc w:val="both"/>
              <w:rPr>
                <w:rFonts w:cs="Arial"/>
                <w:shd w:val="clear" w:color="auto" w:fill="FFFFFF"/>
                <w:lang w:val="hy-AM"/>
              </w:rPr>
            </w:pP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Ազգային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ջրային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պաշար՝</w:t>
            </w:r>
            <w:r w:rsidRPr="00F7171D">
              <w:rPr>
                <w:rFonts w:cs="Arial"/>
                <w:shd w:val="clear" w:color="auto" w:fill="FFFFFF"/>
                <w:lang w:val="hy-AM"/>
              </w:rPr>
              <w:t> 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այնպիս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որակ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քանակ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եր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որոնք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պահանջվում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ե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մարդկանց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իմնակ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րիքները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ներկայում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ապագայում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բավարարելու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ինչպես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նա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էկոհամակարգերը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պահպանելու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տվյալ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ռեսուրս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յու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զարգացում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ու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օգտագործում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ապահովելու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մար</w:t>
            </w:r>
            <w:r w:rsidRPr="00F7171D">
              <w:rPr>
                <w:rFonts w:cs="Arial"/>
                <w:shd w:val="clear" w:color="auto" w:fill="FFFFFF"/>
                <w:lang w:val="hy-AM"/>
              </w:rPr>
              <w:t>:</w:t>
            </w:r>
          </w:p>
        </w:tc>
        <w:tc>
          <w:tcPr>
            <w:tcW w:w="2500" w:type="pct"/>
          </w:tcPr>
          <w:p w14:paraId="526B93F8" w14:textId="77777777" w:rsidR="00AE5024" w:rsidRPr="00F7171D" w:rsidRDefault="00AE502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cs="Arial"/>
                <w:lang w:val="hy-AM"/>
              </w:rPr>
              <w:t>«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սկացությու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ներ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ակապակց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դր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ամաբանության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կ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b/>
                <w:lang w:val="hy-AM"/>
              </w:rPr>
              <w:t>ազգ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պաշար՝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կ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ի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ելու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համակարգ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վ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զարգաց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07E82D21" w14:textId="77777777" w:rsidTr="00944700">
        <w:tc>
          <w:tcPr>
            <w:tcW w:w="2500" w:type="pct"/>
          </w:tcPr>
          <w:p w14:paraId="38D67878" w14:textId="77777777" w:rsidR="00AE5024" w:rsidRPr="00F7171D" w:rsidRDefault="00AE502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Օգտագործել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ջր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ռեսուրսներ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շխվ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ը։</w:t>
            </w:r>
          </w:p>
        </w:tc>
        <w:tc>
          <w:tcPr>
            <w:tcW w:w="2500" w:type="pct"/>
          </w:tcPr>
          <w:p w14:paraId="16D86D5C" w14:textId="3EBFA8C7" w:rsidR="00AE5024" w:rsidRPr="00F7171D" w:rsidRDefault="00AE5024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տա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ումը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ը</w:t>
            </w:r>
            <w:r w:rsidRPr="00F7171D">
              <w:rPr>
                <w:rFonts w:cs="Arial"/>
                <w:lang w:val="hy-AM"/>
              </w:rPr>
              <w:t xml:space="preserve">»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ղ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ղկաց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="00680499"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ազմավար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շարից։</w:t>
            </w:r>
          </w:p>
        </w:tc>
      </w:tr>
      <w:tr w:rsidR="00BF5C39" w:rsidRPr="00B9607B" w14:paraId="21CC7807" w14:textId="77777777" w:rsidTr="00944700">
        <w:tc>
          <w:tcPr>
            <w:tcW w:w="2500" w:type="pct"/>
          </w:tcPr>
          <w:p w14:paraId="71180222" w14:textId="77777777" w:rsidR="00AE5024" w:rsidRPr="00F7171D" w:rsidRDefault="00CB7D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Ջր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արաբերություններ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Տ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նօրին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տիրապե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ագ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րաբերությունները։</w:t>
            </w:r>
          </w:p>
        </w:tc>
        <w:tc>
          <w:tcPr>
            <w:tcW w:w="2500" w:type="pct"/>
          </w:tcPr>
          <w:p w14:paraId="4116C691" w14:textId="77777777" w:rsidR="00AE5024" w:rsidRPr="00F7171D" w:rsidRDefault="00CB7D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ը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արտահայտ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դ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սկա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քո։</w:t>
            </w:r>
          </w:p>
        </w:tc>
      </w:tr>
      <w:tr w:rsidR="00BF5C39" w:rsidRPr="00B9607B" w14:paraId="3A330BCB" w14:textId="77777777" w:rsidTr="00944700">
        <w:tc>
          <w:tcPr>
            <w:tcW w:w="2500" w:type="pct"/>
          </w:tcPr>
          <w:p w14:paraId="3C2565BB" w14:textId="77777777" w:rsidR="00AE5024" w:rsidRPr="00F7171D" w:rsidRDefault="00CB7D97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Ջրային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համակարգերի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կառավարման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մարմին՝</w:t>
            </w:r>
            <w:r w:rsidRPr="00F7171D">
              <w:rPr>
                <w:rFonts w:cs="Arial"/>
                <w:b/>
                <w:shd w:val="clear" w:color="auto" w:fill="FFFFFF"/>
                <w:lang w:val="hy-AM"/>
              </w:rPr>
              <w:t> 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յաստան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նրապետ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ռավար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ողմից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լիազորված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մարմ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որը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պատասխանատու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է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մատակարար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հեռաց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զմակերպ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մակարգեր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ռավար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դրանց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անվտանգ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ապահով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պահպան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մար։</w:t>
            </w:r>
          </w:p>
        </w:tc>
        <w:tc>
          <w:tcPr>
            <w:tcW w:w="2500" w:type="pct"/>
          </w:tcPr>
          <w:p w14:paraId="01BC91D3" w14:textId="77777777" w:rsidR="00AE5024" w:rsidRPr="00F7171D" w:rsidRDefault="00852F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ջրա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ակերպմա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արտահայտությունը։</w:t>
            </w:r>
          </w:p>
        </w:tc>
      </w:tr>
      <w:tr w:rsidR="00BF5C39" w:rsidRPr="00B9607B" w14:paraId="558469CF" w14:textId="77777777" w:rsidTr="00944700">
        <w:tc>
          <w:tcPr>
            <w:tcW w:w="2500" w:type="pct"/>
          </w:tcPr>
          <w:p w14:paraId="535830CE" w14:textId="77777777" w:rsidR="00AE5024" w:rsidRPr="00F7171D" w:rsidRDefault="00852FCF" w:rsidP="0060047D">
            <w:pPr>
              <w:spacing w:line="276" w:lineRule="auto"/>
              <w:jc w:val="both"/>
              <w:rPr>
                <w:rFonts w:cs="Arial"/>
                <w:shd w:val="clear" w:color="auto" w:fill="FFFFFF"/>
                <w:lang w:val="hy-AM"/>
              </w:rPr>
            </w:pP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Ջրի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ազգային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քաղաքականություն</w:t>
            </w:r>
            <w:r w:rsidRPr="00F7171D">
              <w:rPr>
                <w:rStyle w:val="Emphasis"/>
                <w:rFonts w:cs="Arial"/>
                <w:shd w:val="clear" w:color="auto" w:fill="FFFFFF"/>
                <w:lang w:val="hy-AM"/>
              </w:rPr>
              <w:t>`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 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ռեսուրսներ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մակարգեր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ռազմավարակ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օգտագործ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պահպան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եռանկար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զարգաց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յեցակարգ։</w:t>
            </w:r>
          </w:p>
        </w:tc>
        <w:tc>
          <w:tcPr>
            <w:tcW w:w="2500" w:type="pct"/>
          </w:tcPr>
          <w:p w14:paraId="7955394E" w14:textId="77777777" w:rsidR="00AE5024" w:rsidRPr="00F7171D" w:rsidRDefault="00852F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յեցակարգ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երով։</w:t>
            </w:r>
          </w:p>
        </w:tc>
      </w:tr>
      <w:tr w:rsidR="00BF5C39" w:rsidRPr="00B9607B" w14:paraId="1655AE66" w14:textId="77777777" w:rsidTr="00944700">
        <w:tc>
          <w:tcPr>
            <w:tcW w:w="2500" w:type="pct"/>
          </w:tcPr>
          <w:p w14:paraId="53DC096F" w14:textId="77777777" w:rsidR="00AE5024" w:rsidRPr="00F7171D" w:rsidRDefault="00852FCF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Ջրավազանային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կառավարման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Style w:val="Emphasis"/>
                <w:rFonts w:ascii="Sylfaen" w:hAnsi="Sylfaen" w:cs="Sylfaen"/>
                <w:b/>
                <w:shd w:val="clear" w:color="auto" w:fill="FFFFFF"/>
                <w:lang w:val="hy-AM"/>
              </w:rPr>
              <w:t>պլան</w:t>
            </w:r>
            <w:r w:rsidRPr="00F7171D">
              <w:rPr>
                <w:rStyle w:val="Emphasis"/>
                <w:rFonts w:cs="Arial"/>
                <w:b/>
                <w:shd w:val="clear" w:color="auto" w:fill="FFFFFF"/>
                <w:lang w:val="hy-AM"/>
              </w:rPr>
              <w:t>`</w:t>
            </w:r>
            <w:r w:rsidRPr="00F7171D">
              <w:rPr>
                <w:rFonts w:cs="Arial"/>
                <w:shd w:val="clear" w:color="auto" w:fill="FFFFFF"/>
                <w:lang w:val="hy-AM"/>
              </w:rPr>
              <w:t> 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վազանայի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ռավար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մապարփակ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փաստաթուղթ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որը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նկարագրում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է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ջրավազանում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իրականացվելիք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կառավար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և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պահպանությ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այ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գործողությունները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որոնք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անհրաժեշտ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ե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սույ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օրենսգրք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նպատակների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իրականացման</w:t>
            </w:r>
            <w:r w:rsidRPr="00F7171D">
              <w:rPr>
                <w:rFonts w:cs="Arial"/>
                <w:shd w:val="clear" w:color="auto" w:fill="FFFFFF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shd w:val="clear" w:color="auto" w:fill="FFFFFF"/>
                <w:lang w:val="hy-AM"/>
              </w:rPr>
              <w:t>համար։</w:t>
            </w:r>
          </w:p>
        </w:tc>
        <w:tc>
          <w:tcPr>
            <w:tcW w:w="2500" w:type="pct"/>
          </w:tcPr>
          <w:p w14:paraId="3B62BBFE" w14:textId="77777777" w:rsidR="00AE5024" w:rsidRPr="00F7171D" w:rsidRDefault="00852F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րփակ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մապարփ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երով։</w:t>
            </w:r>
          </w:p>
          <w:p w14:paraId="55D2E2DA" w14:textId="77777777" w:rsidR="00852FCF" w:rsidRPr="00F7171D" w:rsidRDefault="00852F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</w:p>
        </w:tc>
      </w:tr>
      <w:tr w:rsidR="00BF5C39" w:rsidRPr="00B9607B" w14:paraId="4E9F987E" w14:textId="77777777" w:rsidTr="00944700">
        <w:tc>
          <w:tcPr>
            <w:tcW w:w="2500" w:type="pct"/>
          </w:tcPr>
          <w:p w14:paraId="7010336D" w14:textId="77777777" w:rsidR="00AE5024" w:rsidRPr="00F7171D" w:rsidRDefault="00852F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Ջրօգտագործում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ցնել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ցրահ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ու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հանել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եցնել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ւտակ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ոչընդոտ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եղ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տանետում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վնաս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յու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ւտակ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պի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ղանակով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ջրային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ռեսուրսի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վրա</w:t>
            </w:r>
            <w:r w:rsidR="00626F1E" w:rsidRPr="00F7171D">
              <w:rPr>
                <w:rFonts w:cs="Arial"/>
                <w:lang w:val="hy-AM"/>
              </w:rPr>
              <w:t xml:space="preserve">, </w:t>
            </w:r>
            <w:r w:rsidR="00626F1E" w:rsidRPr="00F7171D">
              <w:rPr>
                <w:rFonts w:ascii="Sylfaen" w:hAnsi="Sylfaen" w:cs="Sylfaen"/>
                <w:lang w:val="hy-AM"/>
              </w:rPr>
              <w:t>ինչպես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նաև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ջրային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ռեսուրսի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հատակների</w:t>
            </w:r>
            <w:r w:rsidR="00626F1E" w:rsidRPr="00F7171D">
              <w:rPr>
                <w:rFonts w:cs="Arial"/>
                <w:lang w:val="hy-AM"/>
              </w:rPr>
              <w:t xml:space="preserve">, </w:t>
            </w:r>
            <w:r w:rsidR="00626F1E" w:rsidRPr="00F7171D">
              <w:rPr>
                <w:rFonts w:ascii="Sylfaen" w:hAnsi="Sylfaen" w:cs="Sylfaen"/>
                <w:lang w:val="hy-AM"/>
              </w:rPr>
              <w:t>ափերի</w:t>
            </w:r>
            <w:r w:rsidR="00626F1E" w:rsidRPr="00F7171D">
              <w:rPr>
                <w:rFonts w:cs="Arial"/>
                <w:lang w:val="hy-AM"/>
              </w:rPr>
              <w:t xml:space="preserve">, </w:t>
            </w:r>
            <w:r w:rsidR="00626F1E" w:rsidRPr="00F7171D">
              <w:rPr>
                <w:rFonts w:ascii="Sylfaen" w:hAnsi="Sylfaen" w:cs="Sylfaen"/>
                <w:lang w:val="hy-AM"/>
              </w:rPr>
              <w:t>հոսքի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կամ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հատկությունների</w:t>
            </w:r>
            <w:r w:rsidR="00626F1E" w:rsidRPr="00F7171D">
              <w:rPr>
                <w:rFonts w:cs="Arial"/>
                <w:lang w:val="hy-AM"/>
              </w:rPr>
              <w:t xml:space="preserve"> </w:t>
            </w:r>
            <w:r w:rsidR="00626F1E" w:rsidRPr="00F7171D">
              <w:rPr>
                <w:rFonts w:ascii="Sylfaen" w:hAnsi="Sylfaen" w:cs="Sylfaen"/>
                <w:lang w:val="hy-AM"/>
              </w:rPr>
              <w:t>փոփոխումը։</w:t>
            </w:r>
          </w:p>
        </w:tc>
        <w:tc>
          <w:tcPr>
            <w:tcW w:w="2500" w:type="pct"/>
          </w:tcPr>
          <w:p w14:paraId="3891DB87" w14:textId="77777777" w:rsidR="00AE5024" w:rsidRPr="00F7171D" w:rsidRDefault="00626F1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րտանետումնե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րտահոսք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ով։</w:t>
            </w:r>
          </w:p>
        </w:tc>
      </w:tr>
      <w:tr w:rsidR="00BF5C39" w:rsidRPr="00B9607B" w14:paraId="4D4A6031" w14:textId="77777777" w:rsidTr="00944700">
        <w:tc>
          <w:tcPr>
            <w:tcW w:w="2500" w:type="pct"/>
          </w:tcPr>
          <w:p w14:paraId="5BA9FA6E" w14:textId="77777777" w:rsidR="00AE5024" w:rsidRPr="00F7171D" w:rsidRDefault="00626F1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թույլտվություն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աստաթուղթ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առ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ռ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որերկրյ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ցրահ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ահ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դար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նչ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կանությունները։</w:t>
            </w:r>
          </w:p>
        </w:tc>
        <w:tc>
          <w:tcPr>
            <w:tcW w:w="2500" w:type="pct"/>
          </w:tcPr>
          <w:p w14:paraId="22F933F1" w14:textId="77777777" w:rsidR="00AE5024" w:rsidRPr="00F7171D" w:rsidRDefault="00626F1E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ջ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աց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թ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նցմա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արտահայտությունը։</w:t>
            </w:r>
          </w:p>
        </w:tc>
      </w:tr>
      <w:tr w:rsidR="00BF5C39" w:rsidRPr="00B9607B" w14:paraId="224CB0A3" w14:textId="77777777" w:rsidTr="00944700">
        <w:tc>
          <w:tcPr>
            <w:tcW w:w="2500" w:type="pct"/>
          </w:tcPr>
          <w:p w14:paraId="3959281E" w14:textId="59BAA6DE" w:rsidR="00AE5024" w:rsidRPr="00F7171D" w:rsidRDefault="0084725A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Ազատ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ջրօգտագործում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ջրօգտագործ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ուն։</w:t>
            </w:r>
          </w:p>
        </w:tc>
        <w:tc>
          <w:tcPr>
            <w:tcW w:w="2500" w:type="pct"/>
          </w:tcPr>
          <w:p w14:paraId="2C64EB74" w14:textId="77777777" w:rsidR="0084725A" w:rsidRPr="00F7171D" w:rsidRDefault="0084725A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Սահման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ն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հրաժեշ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տկանիշ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օրինակ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կանաց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եփ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վ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ր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դի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տվ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ճ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։</w:t>
            </w:r>
            <w:r w:rsidRPr="00F7171D">
              <w:rPr>
                <w:rFonts w:cs="Arial"/>
                <w:lang w:val="hy-AM"/>
              </w:rPr>
              <w:t xml:space="preserve"> </w:t>
            </w:r>
          </w:p>
          <w:p w14:paraId="36A991D7" w14:textId="77777777" w:rsidR="00AE5024" w:rsidRPr="00F7171D" w:rsidRDefault="0084725A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զա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ձևակերպմամբ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i/>
                <w:lang w:val="hy-AM"/>
              </w:rPr>
              <w:t>««</w:t>
            </w:r>
            <w:r w:rsidRPr="00F7171D">
              <w:rPr>
                <w:rFonts w:ascii="Sylfaen" w:hAnsi="Sylfaen" w:cs="Sylfaen"/>
                <w:i/>
                <w:lang w:val="hy-AM"/>
              </w:rPr>
              <w:t>ազատ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ւմ</w:t>
            </w:r>
            <w:r w:rsidRPr="00F7171D">
              <w:rPr>
                <w:rFonts w:ascii="MS Gothic" w:eastAsia="MS Gothic" w:hAnsi="MS Gothic" w:cs="MS Gothic"/>
                <w:i/>
                <w:lang w:val="hy-AM"/>
              </w:rPr>
              <w:t>․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յնպիս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ում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որ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իրականացվ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սեփ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կարիք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վարար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նպատակով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անց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թույլտվությ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պայմանով</w:t>
            </w:r>
            <w:r w:rsidRPr="00F7171D">
              <w:rPr>
                <w:rFonts w:cs="Arial"/>
                <w:i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i/>
                <w:lang w:val="hy-AM"/>
              </w:rPr>
              <w:t>եթե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յդ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օգտագործմ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րդյունքում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ռկ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չէ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բացասակա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ազդեցությու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ջրային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ռեսուրսնե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և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շրջակա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միջավայրի</w:t>
            </w:r>
            <w:r w:rsidRPr="00F7171D">
              <w:rPr>
                <w:rFonts w:cs="Arial"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i/>
                <w:lang w:val="hy-AM"/>
              </w:rPr>
              <w:t>վրա</w:t>
            </w:r>
            <w:r w:rsidRPr="00F7171D">
              <w:rPr>
                <w:rFonts w:cs="Arial"/>
                <w:i/>
                <w:lang w:val="hy-AM"/>
              </w:rPr>
              <w:t>»</w:t>
            </w:r>
            <w:r w:rsidRPr="00F7171D">
              <w:rPr>
                <w:rFonts w:ascii="Tahoma" w:hAnsi="Tahoma" w:cs="Tahoma"/>
                <w:i/>
                <w:lang w:val="hy-AM"/>
              </w:rPr>
              <w:t>։</w:t>
            </w:r>
          </w:p>
        </w:tc>
      </w:tr>
      <w:tr w:rsidR="00BF5C39" w:rsidRPr="00B9607B" w14:paraId="3A602FC0" w14:textId="77777777" w:rsidTr="00944700">
        <w:tc>
          <w:tcPr>
            <w:tcW w:w="2500" w:type="pct"/>
          </w:tcPr>
          <w:p w14:paraId="73211449" w14:textId="68A084E9" w:rsidR="00AE5024" w:rsidRPr="00F7171D" w:rsidRDefault="0084725A" w:rsidP="00680499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Ոռոգմ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ջրամատակարարմ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680499">
              <w:rPr>
                <w:rFonts w:ascii="Sylfaen" w:hAnsi="Sylfaen" w:cs="Sylfaen"/>
                <w:b/>
                <w:i/>
                <w:lang w:val="hy-AM"/>
              </w:rPr>
              <w:t>կառավարում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ռոգ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արկ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պլանավորմա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մատակար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շխ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լոր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մատակարարնե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երկայաց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։</w:t>
            </w:r>
          </w:p>
        </w:tc>
        <w:tc>
          <w:tcPr>
            <w:tcW w:w="2500" w:type="pct"/>
          </w:tcPr>
          <w:p w14:paraId="571421C4" w14:textId="7117DEEB" w:rsidR="00AE5024" w:rsidRPr="00F7171D" w:rsidRDefault="0084725A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վերանայել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ովանդակ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և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ր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պ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պետ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սկացություններ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ոդել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։</w:t>
            </w:r>
          </w:p>
        </w:tc>
      </w:tr>
      <w:tr w:rsidR="00BF5C39" w:rsidRPr="00B9607B" w14:paraId="1E4D90C9" w14:textId="77777777" w:rsidTr="00944700">
        <w:tc>
          <w:tcPr>
            <w:tcW w:w="2500" w:type="pct"/>
          </w:tcPr>
          <w:p w14:paraId="1714A089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Կոնցեսիայ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պայմանագիր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կատմ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ն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ր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իր։</w:t>
            </w:r>
          </w:p>
        </w:tc>
        <w:tc>
          <w:tcPr>
            <w:tcW w:w="2500" w:type="pct"/>
          </w:tcPr>
          <w:p w14:paraId="0D5F5BB3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ցեսիայ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յման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գրկ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ի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որոշ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։</w:t>
            </w:r>
          </w:p>
        </w:tc>
      </w:tr>
      <w:tr w:rsidR="00BF5C39" w:rsidRPr="00B9607B" w14:paraId="0009325A" w14:textId="77777777" w:rsidTr="00944700">
        <w:tc>
          <w:tcPr>
            <w:tcW w:w="2500" w:type="pct"/>
          </w:tcPr>
          <w:p w14:paraId="20B82FAF" w14:textId="3BCFDC60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Ջր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ողեր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համ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նձնաց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եր։</w:t>
            </w:r>
          </w:p>
        </w:tc>
        <w:tc>
          <w:tcPr>
            <w:tcW w:w="2500" w:type="pct"/>
          </w:tcPr>
          <w:p w14:paraId="550A1D0C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ոնդ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ղ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ոնդ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։</w:t>
            </w:r>
          </w:p>
        </w:tc>
      </w:tr>
      <w:tr w:rsidR="00BF5C39" w:rsidRPr="00B9607B" w14:paraId="58C935D3" w14:textId="77777777" w:rsidTr="00944700">
        <w:tc>
          <w:tcPr>
            <w:tcW w:w="2500" w:type="pct"/>
          </w:tcPr>
          <w:p w14:paraId="7BDD43C4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Ջր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ամակարգ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կառավարիչ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ը։</w:t>
            </w:r>
          </w:p>
        </w:tc>
        <w:tc>
          <w:tcPr>
            <w:tcW w:w="2500" w:type="pct"/>
          </w:tcPr>
          <w:p w14:paraId="727DA253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ագրությամբ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Ջր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համակարգ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կառավարիչ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կարգ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ահ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րավունք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րտավորությունը</w:t>
            </w:r>
            <w:r w:rsidRPr="00F7171D">
              <w:rPr>
                <w:rFonts w:cs="Arial"/>
                <w:lang w:val="hy-AM"/>
              </w:rPr>
              <w:t>»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47CC59B6" w14:textId="77777777" w:rsidTr="00944700">
        <w:tc>
          <w:tcPr>
            <w:tcW w:w="2500" w:type="pct"/>
          </w:tcPr>
          <w:p w14:paraId="3A22BA3E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Կշռ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գործակից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ոկոս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րձա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ծ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ոշ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րց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ղթողը։</w:t>
            </w:r>
          </w:p>
        </w:tc>
        <w:tc>
          <w:tcPr>
            <w:tcW w:w="2500" w:type="pct"/>
          </w:tcPr>
          <w:p w14:paraId="614FA726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Գն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։</w:t>
            </w:r>
          </w:p>
        </w:tc>
      </w:tr>
      <w:tr w:rsidR="00BF5C39" w:rsidRPr="00B9607B" w14:paraId="155CD3B8" w14:textId="77777777" w:rsidTr="00944700">
        <w:tc>
          <w:tcPr>
            <w:tcW w:w="2500" w:type="pct"/>
          </w:tcPr>
          <w:p w14:paraId="059A6D18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Ջրեր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պահպանում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տոտ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յու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խարգել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ցն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ոցառումներ։</w:t>
            </w:r>
          </w:p>
        </w:tc>
        <w:tc>
          <w:tcPr>
            <w:tcW w:w="2500" w:type="pct"/>
          </w:tcPr>
          <w:p w14:paraId="1057DA42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վերացնող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րաց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միջոցառում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լիր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երը։</w:t>
            </w:r>
          </w:p>
        </w:tc>
      </w:tr>
      <w:tr w:rsidR="00BF5C39" w:rsidRPr="00B9607B" w14:paraId="3AB5B3F4" w14:textId="77777777" w:rsidTr="00944700">
        <w:tc>
          <w:tcPr>
            <w:tcW w:w="2500" w:type="pct"/>
          </w:tcPr>
          <w:p w14:paraId="25330719" w14:textId="77777777" w:rsidR="00AE5024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Սահման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թույլատրել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կոնցենտրացի</w:t>
            </w:r>
            <w:r w:rsidR="00680499">
              <w:rPr>
                <w:rFonts w:ascii="Sylfaen" w:hAnsi="Sylfaen" w:cs="Sylfaen"/>
                <w:b/>
                <w:i/>
                <w:lang w:val="hy-AM"/>
              </w:rPr>
              <w:t>ա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յու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կայ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ողջ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բարենպաս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ներ։</w:t>
            </w:r>
          </w:p>
        </w:tc>
        <w:tc>
          <w:tcPr>
            <w:tcW w:w="2500" w:type="pct"/>
          </w:tcPr>
          <w:p w14:paraId="31A407F9" w14:textId="30462438" w:rsidR="00BF43CF" w:rsidRPr="00F7171D" w:rsidRDefault="00BF43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ամաձայն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ծրագ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ի</w:t>
            </w:r>
            <w:r w:rsidRPr="00F7171D">
              <w:rPr>
                <w:rFonts w:cs="Arial"/>
                <w:lang w:val="hy-AM"/>
              </w:rPr>
              <w:t xml:space="preserve"> 24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դվածի</w:t>
            </w:r>
            <w:r w:rsidRPr="00F7171D">
              <w:rPr>
                <w:rFonts w:cs="Arial"/>
                <w:lang w:val="hy-AM"/>
              </w:rPr>
              <w:t xml:space="preserve"> 3-</w:t>
            </w:r>
            <w:r w:rsidRPr="00F7171D">
              <w:rPr>
                <w:rFonts w:ascii="Sylfaen" w:hAnsi="Sylfaen" w:cs="Sylfaen"/>
                <w:lang w:val="hy-AM"/>
              </w:rPr>
              <w:t>ր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ույթնե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ընդունել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ն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րեկտիվ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կզբունքները</w:t>
            </w:r>
            <w:r w:rsidRPr="00F7171D">
              <w:rPr>
                <w:rFonts w:cs="Arial"/>
                <w:lang w:val="hy-AM"/>
              </w:rPr>
              <w:t xml:space="preserve">` </w:t>
            </w:r>
            <w:r w:rsidRPr="00F7171D">
              <w:rPr>
                <w:rFonts w:ascii="Sylfaen" w:hAnsi="Sylfaen" w:cs="Sylfaen"/>
                <w:lang w:val="hy-AM"/>
              </w:rPr>
              <w:t>Հայաստ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րապետ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թյունը</w:t>
            </w:r>
            <w:r w:rsidR="00680499">
              <w:rPr>
                <w:rFonts w:ascii="Sylfaen" w:hAnsi="Sylfaen" w:cs="Arial"/>
                <w:lang w:val="hy-AM"/>
              </w:rPr>
              <w:t xml:space="preserve"> </w:t>
            </w:r>
            <w:r w:rsidRPr="00F7171D">
              <w:rPr>
                <w:rFonts w:cs="Arial"/>
                <w:lang w:val="hy-AM"/>
              </w:rPr>
              <w:t>2011</w:t>
            </w:r>
            <w:r w:rsidRPr="00F7171D">
              <w:rPr>
                <w:rFonts w:ascii="Sylfaen" w:hAnsi="Sylfaen" w:cs="Sylfaen"/>
                <w:lang w:val="hy-AM"/>
              </w:rPr>
              <w:t>թ</w:t>
            </w:r>
            <w:r w:rsidRPr="00F7171D">
              <w:rPr>
                <w:rFonts w:cs="Arial"/>
                <w:lang w:val="hy-AM"/>
              </w:rPr>
              <w:t xml:space="preserve">. </w:t>
            </w:r>
            <w:r w:rsidRPr="00F7171D">
              <w:rPr>
                <w:rFonts w:cs="Arial"/>
                <w:bCs/>
                <w:lang w:val="hy-AM"/>
              </w:rPr>
              <w:t>#75-</w:t>
            </w:r>
            <w:r w:rsidRPr="00F7171D">
              <w:rPr>
                <w:rFonts w:ascii="Sylfaen" w:hAnsi="Sylfaen" w:cs="Sylfaen"/>
                <w:bCs/>
                <w:lang w:val="hy-AM"/>
              </w:rPr>
              <w:t>Ն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որոշմամբ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սահմանել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Cs/>
                <w:lang w:val="hy-AM"/>
              </w:rPr>
              <w:t>է</w:t>
            </w:r>
            <w:r w:rsidRPr="00F7171D">
              <w:rPr>
                <w:rFonts w:cs="Arial"/>
                <w:bCs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երև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ջրեր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որակ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էկոլոգիակ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նորմ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չ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սահման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թույլատրել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կոնցենտրացի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երևութ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</w:t>
            </w:r>
            <w:r w:rsidRPr="00F7171D">
              <w:rPr>
                <w:rFonts w:cs="Arial"/>
                <w:lang w:val="hy-AM"/>
              </w:rPr>
              <w:t>:</w:t>
            </w:r>
          </w:p>
          <w:p w14:paraId="7CD2B6A4" w14:textId="77777777" w:rsidR="00BF43CF" w:rsidRPr="00F7171D" w:rsidRDefault="00136385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ատ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նցենտրացիայի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սահման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cs="Arial"/>
                <w:b/>
                <w:lang w:val="hy-AM"/>
              </w:rPr>
              <w:t>«</w:t>
            </w:r>
            <w:r w:rsidR="00BF43CF" w:rsidRPr="00F7171D">
              <w:rPr>
                <w:rFonts w:ascii="Sylfaen" w:hAnsi="Sylfaen" w:cs="Sylfaen"/>
                <w:b/>
                <w:lang w:val="hy-AM"/>
              </w:rPr>
              <w:t>ջրի</w:t>
            </w:r>
            <w:r w:rsidR="00BF43CF" w:rsidRPr="00F7171D">
              <w:rPr>
                <w:rFonts w:cs="Arial"/>
                <w:b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b/>
                <w:lang w:val="hy-AM"/>
              </w:rPr>
              <w:t>որակի</w:t>
            </w:r>
            <w:r w:rsidR="00BF43CF" w:rsidRPr="00F7171D">
              <w:rPr>
                <w:rFonts w:cs="Arial"/>
                <w:b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b/>
                <w:lang w:val="hy-AM"/>
              </w:rPr>
              <w:t>էկոլոգիական</w:t>
            </w:r>
            <w:r w:rsidR="00BF43CF" w:rsidRPr="00F7171D">
              <w:rPr>
                <w:rFonts w:cs="Arial"/>
                <w:b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b/>
                <w:lang w:val="hy-AM"/>
              </w:rPr>
              <w:t>նորմ</w:t>
            </w:r>
            <w:r w:rsidRPr="00F7171D">
              <w:rPr>
                <w:rFonts w:cs="Arial"/>
                <w:b/>
                <w:lang w:val="hy-AM"/>
              </w:rPr>
              <w:t>»</w:t>
            </w:r>
            <w:r w:rsidR="00BF43CF" w:rsidRPr="00F7171D">
              <w:rPr>
                <w:rFonts w:cs="Arial"/>
                <w:b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lang w:val="hy-AM"/>
              </w:rPr>
              <w:t>հասկացությամբ</w:t>
            </w:r>
            <w:r w:rsidR="00BF43CF" w:rsidRPr="00F7171D">
              <w:rPr>
                <w:rFonts w:cs="Arial"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lang w:val="hy-AM"/>
              </w:rPr>
              <w:t>և</w:t>
            </w:r>
            <w:r w:rsidR="00BF43CF" w:rsidRPr="00F7171D">
              <w:rPr>
                <w:rFonts w:cs="Arial"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lang w:val="hy-AM"/>
              </w:rPr>
              <w:t>շարադրել</w:t>
            </w:r>
            <w:r w:rsidR="00BF43CF" w:rsidRPr="00F7171D">
              <w:rPr>
                <w:rFonts w:cs="Arial"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lang w:val="hy-AM"/>
              </w:rPr>
              <w:t>հետևյալ</w:t>
            </w:r>
            <w:r w:rsidR="00BF43CF" w:rsidRPr="00F7171D">
              <w:rPr>
                <w:rFonts w:cs="Arial"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lang w:val="hy-AM"/>
              </w:rPr>
              <w:t>խմբագրությամբ</w:t>
            </w:r>
            <w:r w:rsidR="00BF43CF"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="00BF43CF" w:rsidRPr="00F7171D">
              <w:rPr>
                <w:rFonts w:cs="Arial"/>
                <w:lang w:val="hy-AM"/>
              </w:rPr>
              <w:t xml:space="preserve"> «</w:t>
            </w:r>
            <w:r w:rsidR="00BF43CF" w:rsidRPr="00F7171D">
              <w:rPr>
                <w:rFonts w:ascii="Sylfaen" w:hAnsi="Sylfaen" w:cs="Sylfaen"/>
                <w:b/>
                <w:lang w:val="hy-AM"/>
              </w:rPr>
              <w:t>Ջրի</w:t>
            </w:r>
            <w:r w:rsidR="00BF43CF" w:rsidRPr="00F7171D">
              <w:rPr>
                <w:rFonts w:cs="Arial"/>
                <w:b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b/>
                <w:lang w:val="hy-AM"/>
              </w:rPr>
              <w:t>որակի</w:t>
            </w:r>
            <w:r w:rsidR="00BF43CF" w:rsidRPr="00F7171D">
              <w:rPr>
                <w:rFonts w:cs="Arial"/>
                <w:b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b/>
                <w:lang w:val="hy-AM"/>
              </w:rPr>
              <w:t>էկոլոգիական</w:t>
            </w:r>
            <w:r w:rsidR="00BF43CF" w:rsidRPr="00F7171D">
              <w:rPr>
                <w:rFonts w:cs="Arial"/>
                <w:b/>
                <w:lang w:val="hy-AM"/>
              </w:rPr>
              <w:t xml:space="preserve"> </w:t>
            </w:r>
            <w:r w:rsidR="00BF43CF" w:rsidRPr="00F7171D">
              <w:rPr>
                <w:rFonts w:ascii="Sylfaen" w:hAnsi="Sylfaen" w:cs="Sylfaen"/>
                <w:b/>
                <w:lang w:val="hy-AM"/>
              </w:rPr>
              <w:t>նորմ՝</w:t>
            </w:r>
            <w:r w:rsidR="00BF43CF" w:rsidRPr="00F7171D">
              <w:rPr>
                <w:rFonts w:cs="Arial"/>
                <w:b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արտահայտում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է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մակերևութային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ջրերի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քիմիական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կարգավիճակը՝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հաշվի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առնելով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գետավազանի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հղումային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 (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ֆոնային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 xml:space="preserve">) </w:t>
            </w:r>
            <w:r w:rsidR="00BF43CF" w:rsidRPr="00F7171D">
              <w:rPr>
                <w:rFonts w:ascii="Sylfaen" w:eastAsia="Times New Roman" w:hAnsi="Sylfaen" w:cs="Sylfaen"/>
                <w:iCs/>
                <w:lang w:val="hy-AM"/>
              </w:rPr>
              <w:t>պայմանները</w:t>
            </w:r>
            <w:r w:rsidR="00BF43CF" w:rsidRPr="00F7171D">
              <w:rPr>
                <w:rFonts w:eastAsia="Times New Roman" w:cs="Arial"/>
                <w:iCs/>
                <w:lang w:val="hy-AM"/>
              </w:rPr>
              <w:t>:</w:t>
            </w:r>
            <w:r w:rsidR="00BF43CF" w:rsidRPr="00F7171D">
              <w:rPr>
                <w:rFonts w:cs="Arial"/>
                <w:lang w:val="hy-AM"/>
              </w:rPr>
              <w:t>»</w:t>
            </w:r>
            <w:r w:rsidR="00BF43CF"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361B0A63" w14:textId="77777777" w:rsidTr="00944700">
        <w:tc>
          <w:tcPr>
            <w:tcW w:w="2500" w:type="pct"/>
          </w:tcPr>
          <w:p w14:paraId="67C57393" w14:textId="77777777" w:rsidR="00AE5024" w:rsidRPr="00F7171D" w:rsidRDefault="00BF43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Գումար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ազդեցություն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ք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իտարկ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ող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տեղ։</w:t>
            </w:r>
          </w:p>
        </w:tc>
        <w:tc>
          <w:tcPr>
            <w:tcW w:w="2500" w:type="pct"/>
          </w:tcPr>
          <w:p w14:paraId="1CEFC9BD" w14:textId="77777777" w:rsidR="00AE5024" w:rsidRPr="00F7171D" w:rsidRDefault="00BF43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ագ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ծվ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այդ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վում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։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մանատիպ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տես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ղաքակ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</w:t>
            </w:r>
            <w:r w:rsidRPr="00F7171D">
              <w:rPr>
                <w:rFonts w:cs="Arial"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lang w:val="hy-AM"/>
              </w:rPr>
              <w:t>դեռև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խագիծ</w:t>
            </w:r>
            <w:r w:rsidRPr="00F7171D">
              <w:rPr>
                <w:rFonts w:cs="Arial"/>
                <w:lang w:val="hy-AM"/>
              </w:rPr>
              <w:t>)</w:t>
            </w:r>
            <w:r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3645A942" w14:textId="77777777" w:rsidTr="00944700">
        <w:tc>
          <w:tcPr>
            <w:tcW w:w="2500" w:type="pct"/>
          </w:tcPr>
          <w:p w14:paraId="466A50AE" w14:textId="77777777" w:rsidR="00AE5024" w:rsidRPr="00F7171D" w:rsidRDefault="00BF43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Անդրսահման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ազդեցություն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ակա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անք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ն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ր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ունից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եթե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փոխ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ղբյու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ած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դր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կ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կ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սկ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յու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րկր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։</w:t>
            </w:r>
          </w:p>
        </w:tc>
        <w:tc>
          <w:tcPr>
            <w:tcW w:w="2500" w:type="pct"/>
          </w:tcPr>
          <w:p w14:paraId="77A5FF72" w14:textId="0DE84DEA" w:rsidR="00AE5024" w:rsidRPr="00F7171D" w:rsidRDefault="00BF43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Կ</w:t>
            </w:r>
            <w:r w:rsidRPr="00F7171D">
              <w:rPr>
                <w:rFonts w:cs="Arial"/>
                <w:lang w:val="hy-AM"/>
              </w:rPr>
              <w:t>-</w:t>
            </w:r>
            <w:r w:rsidRPr="00F7171D">
              <w:rPr>
                <w:rFonts w:ascii="Sylfaen" w:hAnsi="Sylfaen" w:cs="Sylfaen"/>
                <w:lang w:val="hy-AM"/>
              </w:rPr>
              <w:t>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ՏՀ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Անդր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տեքստ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կոնվենցիայ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Շրջակ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վայ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րա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զդեց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նահատ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րձաքն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ին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քում։</w:t>
            </w:r>
          </w:p>
        </w:tc>
      </w:tr>
      <w:tr w:rsidR="00BF5C39" w:rsidRPr="00F7171D" w14:paraId="286FE0E7" w14:textId="77777777" w:rsidTr="00944700">
        <w:tc>
          <w:tcPr>
            <w:tcW w:w="2500" w:type="pct"/>
          </w:tcPr>
          <w:p w14:paraId="297B11BC" w14:textId="744D3301" w:rsidR="00AE5024" w:rsidRPr="00F7171D" w:rsidRDefault="00BF43CF" w:rsidP="00680499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Հատուկ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պահպանվող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ջրհավաք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ավազաններ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և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գերխոնավ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տարածքներ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հավա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խոնա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տանդարտ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ետ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ր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և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ռավար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ներառյալ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ավա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ազաններ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երխոնա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արածք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>
              <w:rPr>
                <w:rFonts w:ascii="Sylfaen" w:hAnsi="Sylfaen" w:cs="Sylfaen"/>
                <w:lang w:val="hy-AM"/>
              </w:rPr>
              <w:t>ստանդարտների</w:t>
            </w:r>
            <w:r w:rsidR="00680499"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սակետ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ւն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ջազգ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շանակություն։</w:t>
            </w:r>
          </w:p>
        </w:tc>
        <w:tc>
          <w:tcPr>
            <w:tcW w:w="2500" w:type="pct"/>
          </w:tcPr>
          <w:p w14:paraId="71641B15" w14:textId="77777777" w:rsidR="00AE5024" w:rsidRPr="00F7171D" w:rsidRDefault="00BF43CF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մրագր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խմբագրությամբ</w:t>
            </w:r>
            <w:r w:rsidRPr="00F7171D">
              <w:rPr>
                <w:rFonts w:ascii="MS Gothic" w:eastAsia="MS Gothic" w:hAnsi="MS Gothic" w:cs="MS Gothic"/>
                <w:lang w:val="hy-AM"/>
              </w:rPr>
              <w:t>․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="00F96D3C" w:rsidRPr="00F7171D">
              <w:rPr>
                <w:rFonts w:ascii="Sylfaen" w:hAnsi="Sylfaen" w:cs="Sylfaen"/>
                <w:b/>
                <w:i/>
                <w:lang w:val="hy-AM"/>
              </w:rPr>
              <w:t>Հատուկ</w:t>
            </w:r>
            <w:r w:rsidR="00F96D3C"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b/>
                <w:i/>
                <w:lang w:val="hy-AM"/>
              </w:rPr>
              <w:t>պահպանվող</w:t>
            </w:r>
            <w:r w:rsidR="00F96D3C"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b/>
                <w:i/>
                <w:lang w:val="hy-AM"/>
              </w:rPr>
              <w:t>ջրհավաք</w:t>
            </w:r>
            <w:r w:rsidR="00F96D3C"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b/>
                <w:i/>
                <w:lang w:val="hy-AM"/>
              </w:rPr>
              <w:t>ավազաններ</w:t>
            </w:r>
            <w:r w:rsidR="00F96D3C"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b/>
                <w:i/>
                <w:lang w:val="hy-AM"/>
              </w:rPr>
              <w:t>և</w:t>
            </w:r>
            <w:r w:rsidR="00F96D3C"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b/>
                <w:i/>
                <w:lang w:val="hy-AM"/>
              </w:rPr>
              <w:t>գերխոնավ</w:t>
            </w:r>
            <w:r w:rsidR="00F96D3C"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b/>
                <w:i/>
                <w:lang w:val="hy-AM"/>
              </w:rPr>
              <w:t>տարածքներ՝</w:t>
            </w:r>
            <w:r w:rsidR="00F96D3C"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միջազգային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նշանակության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ջրհավաք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ավազաններ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և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գերխոնավ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տարածքներ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կամ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դրանց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մի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մասը</w:t>
            </w:r>
            <w:r w:rsidR="00F96D3C" w:rsidRPr="00F7171D">
              <w:rPr>
                <w:rFonts w:cs="Arial"/>
                <w:lang w:val="hy-AM"/>
              </w:rPr>
              <w:t xml:space="preserve">, </w:t>
            </w:r>
            <w:r w:rsidR="00F96D3C" w:rsidRPr="00F7171D">
              <w:rPr>
                <w:rFonts w:ascii="Sylfaen" w:hAnsi="Sylfaen" w:cs="Sylfaen"/>
                <w:lang w:val="hy-AM"/>
              </w:rPr>
              <w:t>որոնք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ջրերի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ստանդարտների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պահպանության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տեսակետից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համարվում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են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կարևոր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և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պահանջում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են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համապատասխան</w:t>
            </w:r>
            <w:r w:rsidR="00F96D3C" w:rsidRPr="00F7171D">
              <w:rPr>
                <w:rFonts w:cs="Arial"/>
                <w:lang w:val="hy-AM"/>
              </w:rPr>
              <w:t xml:space="preserve"> </w:t>
            </w:r>
            <w:r w:rsidR="00F96D3C" w:rsidRPr="00F7171D">
              <w:rPr>
                <w:rFonts w:ascii="Sylfaen" w:hAnsi="Sylfaen" w:cs="Sylfaen"/>
                <w:lang w:val="hy-AM"/>
              </w:rPr>
              <w:t>կառավարում։</w:t>
            </w:r>
            <w:r w:rsidRPr="00F7171D">
              <w:rPr>
                <w:rFonts w:cs="Arial"/>
                <w:lang w:val="hy-AM"/>
              </w:rPr>
              <w:t>»</w:t>
            </w:r>
            <w:r w:rsidR="00F96D3C"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602D7FB7" w14:textId="77777777" w:rsidTr="00944700">
        <w:tc>
          <w:tcPr>
            <w:tcW w:w="2500" w:type="pct"/>
          </w:tcPr>
          <w:p w14:paraId="6713C386" w14:textId="77777777" w:rsidR="00AE5024" w:rsidRPr="00F7171D" w:rsidRDefault="00F96D3C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Էկոլոգիակ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թողք՝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ք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վասարակշռ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ինքնավերականգնումը։</w:t>
            </w:r>
          </w:p>
        </w:tc>
        <w:tc>
          <w:tcPr>
            <w:tcW w:w="2500" w:type="pct"/>
          </w:tcPr>
          <w:p w14:paraId="7C40E210" w14:textId="3FA05C1D" w:rsidR="00AE5024" w:rsidRPr="00F7171D" w:rsidRDefault="00F96D3C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էկ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եզրույթ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ործած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եզրույթը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օրենսդրությամբ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հասկաց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իասնականություն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պահովելու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ով։</w:t>
            </w:r>
          </w:p>
        </w:tc>
      </w:tr>
      <w:tr w:rsidR="00BF5C39" w:rsidRPr="00B9607B" w14:paraId="577504C2" w14:textId="77777777" w:rsidTr="00944700">
        <w:tc>
          <w:tcPr>
            <w:tcW w:w="2500" w:type="pct"/>
          </w:tcPr>
          <w:p w14:paraId="4C896BB7" w14:textId="77777777" w:rsidR="00AE5024" w:rsidRPr="00F7171D" w:rsidRDefault="00F96D3C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Ջր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ռեսուրսներ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պահպանությ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նորմավորում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ւյլատրել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րդած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եռնվածությու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դարձ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եղտ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դրանց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տն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յութ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զմ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քան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հեռաց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կոլոգիա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վտանգ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քան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պ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նոն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ժամանակ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տրվածքով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վել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ռ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վազագ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չափաքանակ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ում։</w:t>
            </w:r>
          </w:p>
        </w:tc>
        <w:tc>
          <w:tcPr>
            <w:tcW w:w="2500" w:type="pct"/>
          </w:tcPr>
          <w:p w14:paraId="4EF63C52" w14:textId="05FA88B9" w:rsidR="00AE5024" w:rsidRPr="00F7171D" w:rsidRDefault="00F96D3C" w:rsidP="00680499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ահման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եջ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արտահայտություն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փոխարի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բնապահպա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թողք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արտահայտությամբ։</w:t>
            </w:r>
          </w:p>
        </w:tc>
      </w:tr>
      <w:tr w:rsidR="00BF5C39" w:rsidRPr="00B9607B" w14:paraId="166F0AED" w14:textId="77777777" w:rsidTr="00944700">
        <w:tc>
          <w:tcPr>
            <w:tcW w:w="2500" w:type="pct"/>
          </w:tcPr>
          <w:p w14:paraId="3F4460B1" w14:textId="77777777" w:rsidR="00AE5024" w:rsidRPr="00F7171D" w:rsidRDefault="00F96D3C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Ընկերությանը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վերաբերող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գաղտնապահական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տեղեկատվություն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ֆինանս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իճակ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ևտ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գաղտնիք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ատվությու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ություններ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րապարակ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նաս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ն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ինչպես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ա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սնավ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ղեկություններ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որո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վերաբեր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լիցենզ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նձ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ողմ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մատակարարվ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պառողներին։</w:t>
            </w:r>
          </w:p>
        </w:tc>
        <w:tc>
          <w:tcPr>
            <w:tcW w:w="2500" w:type="pct"/>
          </w:tcPr>
          <w:p w14:paraId="3D3E3474" w14:textId="77777777" w:rsidR="00AE5024" w:rsidRPr="00F7171D" w:rsidRDefault="00F96D3C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նե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ս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ը</w:t>
            </w:r>
            <w:r w:rsidRPr="00F7171D">
              <w:rPr>
                <w:rFonts w:cs="Arial"/>
                <w:lang w:val="hy-AM"/>
              </w:rPr>
              <w:t xml:space="preserve">, </w:t>
            </w:r>
            <w:r w:rsidRPr="00F7171D">
              <w:rPr>
                <w:rFonts w:ascii="Sylfaen" w:hAnsi="Sylfaen" w:cs="Sylfaen"/>
                <w:lang w:val="hy-AM"/>
              </w:rPr>
              <w:t>քան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որ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րգավոր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է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F5568" w:rsidRPr="00F7171D">
              <w:rPr>
                <w:rFonts w:ascii="Sylfaen" w:hAnsi="Sylfaen" w:cs="Sylfaen"/>
                <w:lang w:val="hy-AM"/>
              </w:rPr>
              <w:t>ՀՀ</w:t>
            </w:r>
            <w:r w:rsidR="006F5568" w:rsidRPr="00F7171D">
              <w:rPr>
                <w:rFonts w:cs="Arial"/>
                <w:lang w:val="hy-AM"/>
              </w:rPr>
              <w:t xml:space="preserve"> </w:t>
            </w:r>
            <w:r w:rsidR="006F5568" w:rsidRPr="00F7171D">
              <w:rPr>
                <w:rFonts w:ascii="Sylfaen" w:hAnsi="Sylfaen" w:cs="Sylfaen"/>
                <w:lang w:val="hy-AM"/>
              </w:rPr>
              <w:t>քաղաքացիական</w:t>
            </w:r>
            <w:r w:rsidR="006F5568" w:rsidRPr="00F7171D">
              <w:rPr>
                <w:rFonts w:cs="Arial"/>
                <w:lang w:val="hy-AM"/>
              </w:rPr>
              <w:t xml:space="preserve"> </w:t>
            </w:r>
            <w:r w:rsidR="006F5568" w:rsidRPr="00F7171D">
              <w:rPr>
                <w:rFonts w:ascii="Sylfaen" w:hAnsi="Sylfaen" w:cs="Sylfaen"/>
                <w:lang w:val="hy-AM"/>
              </w:rPr>
              <w:t>օրենսգրքով</w:t>
            </w:r>
            <w:r w:rsidR="006F5568" w:rsidRPr="00F7171D">
              <w:rPr>
                <w:rFonts w:cs="Arial"/>
                <w:lang w:val="hy-AM"/>
              </w:rPr>
              <w:t xml:space="preserve"> (</w:t>
            </w:r>
            <w:r w:rsidR="006F5568" w:rsidRPr="00F7171D">
              <w:rPr>
                <w:rFonts w:ascii="Sylfaen" w:hAnsi="Sylfaen" w:cs="Sylfaen"/>
                <w:lang w:val="hy-AM"/>
              </w:rPr>
              <w:t>հոդված</w:t>
            </w:r>
            <w:r w:rsidR="006F5568" w:rsidRPr="00F7171D">
              <w:rPr>
                <w:rFonts w:cs="Arial"/>
                <w:lang w:val="hy-AM"/>
              </w:rPr>
              <w:t xml:space="preserve"> 141)</w:t>
            </w:r>
            <w:r w:rsidR="006F5568" w:rsidRPr="00F7171D">
              <w:rPr>
                <w:rFonts w:ascii="Tahoma" w:hAnsi="Tahoma" w:cs="Tahoma"/>
                <w:lang w:val="hy-AM"/>
              </w:rPr>
              <w:t>։</w:t>
            </w:r>
          </w:p>
        </w:tc>
      </w:tr>
      <w:tr w:rsidR="00BF5C39" w:rsidRPr="00B9607B" w14:paraId="1871EA87" w14:textId="77777777" w:rsidTr="00944700">
        <w:tc>
          <w:tcPr>
            <w:tcW w:w="2500" w:type="pct"/>
          </w:tcPr>
          <w:p w14:paraId="3D02F632" w14:textId="775BDFEB" w:rsidR="007F7BDC" w:rsidRPr="00F7171D" w:rsidRDefault="007F7BDC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b/>
                <w:i/>
                <w:lang w:val="hy-AM"/>
              </w:rPr>
              <w:t>Կրկնակի</w:t>
            </w:r>
            <w:r w:rsidRPr="00F7171D">
              <w:rPr>
                <w:rFonts w:cs="Arial"/>
                <w:b/>
                <w:i/>
                <w:lang w:val="hy-AM"/>
              </w:rPr>
              <w:t xml:space="preserve"> (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երկրորդային</w:t>
            </w:r>
            <w:r w:rsidRPr="00F7171D">
              <w:rPr>
                <w:rFonts w:cs="Arial"/>
                <w:b/>
                <w:i/>
                <w:lang w:val="hy-AM"/>
              </w:rPr>
              <w:t xml:space="preserve">) </w:t>
            </w:r>
            <w:r w:rsidRPr="00F7171D">
              <w:rPr>
                <w:rFonts w:ascii="Sylfaen" w:hAnsi="Sylfaen" w:cs="Sylfaen"/>
                <w:b/>
                <w:i/>
                <w:lang w:val="hy-AM"/>
              </w:rPr>
              <w:t>ջրօգտագործում՝</w:t>
            </w:r>
            <w:r w:rsidRPr="00F7171D">
              <w:rPr>
                <w:rFonts w:cs="Arial"/>
                <w:b/>
                <w:i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ռեսուրսն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մ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րդյուն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ռաջացող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ոսքա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և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տեխնոլոգի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պահանջներ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լնելով՝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="00680499" w:rsidRPr="00F7171D">
              <w:rPr>
                <w:rFonts w:ascii="Sylfaen" w:hAnsi="Sylfaen" w:cs="Sylfaen"/>
                <w:lang w:val="hy-AM"/>
              </w:rPr>
              <w:t>վերադարձված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երի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յ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նպատակներով։</w:t>
            </w:r>
          </w:p>
        </w:tc>
        <w:tc>
          <w:tcPr>
            <w:tcW w:w="2500" w:type="pct"/>
          </w:tcPr>
          <w:p w14:paraId="35ABBCAC" w14:textId="77777777" w:rsidR="007F7BDC" w:rsidRPr="00F7171D" w:rsidRDefault="007F7BDC" w:rsidP="0060047D">
            <w:pPr>
              <w:spacing w:line="276" w:lineRule="auto"/>
              <w:jc w:val="both"/>
              <w:rPr>
                <w:rFonts w:cs="Arial"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Առաջարկ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ք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օգտագործումը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ից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ո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ավելացնել</w:t>
            </w:r>
            <w:r w:rsidRPr="00F7171D">
              <w:rPr>
                <w:rFonts w:cs="Arial"/>
                <w:lang w:val="hy-AM"/>
              </w:rPr>
              <w:t xml:space="preserve"> «</w:t>
            </w:r>
            <w:r w:rsidRPr="00F7171D">
              <w:rPr>
                <w:rFonts w:ascii="Sylfaen" w:hAnsi="Sylfaen" w:cs="Sylfaen"/>
                <w:lang w:val="hy-AM"/>
              </w:rPr>
              <w:t>նույ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կամ</w:t>
            </w:r>
            <w:r w:rsidRPr="00F7171D">
              <w:rPr>
                <w:rFonts w:cs="Arial"/>
                <w:lang w:val="hy-AM"/>
              </w:rPr>
              <w:t xml:space="preserve">» </w:t>
            </w:r>
            <w:r w:rsidRPr="00F7171D">
              <w:rPr>
                <w:rFonts w:ascii="Sylfaen" w:hAnsi="Sylfaen" w:cs="Sylfaen"/>
                <w:lang w:val="hy-AM"/>
              </w:rPr>
              <w:t>բառերը։</w:t>
            </w:r>
          </w:p>
        </w:tc>
      </w:tr>
      <w:tr w:rsidR="00A9330C" w:rsidRPr="00F7171D" w14:paraId="6E3DF70F" w14:textId="77777777" w:rsidTr="00944700">
        <w:tc>
          <w:tcPr>
            <w:tcW w:w="2500" w:type="pct"/>
          </w:tcPr>
          <w:p w14:paraId="653F00ED" w14:textId="77777777" w:rsidR="00A9330C" w:rsidRPr="00F7171D" w:rsidRDefault="00CB7D97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ascii="Sylfaen" w:hAnsi="Sylfaen" w:cs="Sylfaen"/>
                <w:lang w:val="hy-AM"/>
              </w:rPr>
              <w:t>ՀՀ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ջրայի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օրենսգրք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բացակայում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ե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ետևյալ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իմնական</w:t>
            </w:r>
            <w:r w:rsidRPr="00F7171D">
              <w:rPr>
                <w:rFonts w:cs="Arial"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lang w:val="hy-AM"/>
              </w:rPr>
              <w:t>հասկացությունները։</w:t>
            </w:r>
          </w:p>
        </w:tc>
        <w:tc>
          <w:tcPr>
            <w:tcW w:w="2500" w:type="pct"/>
          </w:tcPr>
          <w:p w14:paraId="3D1373AB" w14:textId="77777777" w:rsidR="00A9330C" w:rsidRPr="00F7171D" w:rsidRDefault="00CB7D97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Ջուր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սպառող</w:t>
            </w:r>
            <w:r w:rsidRPr="00F7171D">
              <w:rPr>
                <w:rFonts w:cs="Arial"/>
                <w:b/>
                <w:lang w:val="hy-AM"/>
              </w:rPr>
              <w:t>»</w:t>
            </w:r>
          </w:p>
          <w:p w14:paraId="2E492C5B" w14:textId="77777777" w:rsidR="00852FCF" w:rsidRPr="00F7171D" w:rsidRDefault="00852FCF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Ջրօգտագործող</w:t>
            </w:r>
            <w:r w:rsidRPr="00F7171D">
              <w:rPr>
                <w:rFonts w:cs="Arial"/>
                <w:b/>
                <w:lang w:val="hy-AM"/>
              </w:rPr>
              <w:t>»</w:t>
            </w:r>
          </w:p>
          <w:p w14:paraId="4837729A" w14:textId="77777777" w:rsidR="00852FCF" w:rsidRPr="00F7171D" w:rsidRDefault="00852FCF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Ջրի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վասարաչափ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մատչելիություն</w:t>
            </w:r>
            <w:r w:rsidRPr="00F7171D">
              <w:rPr>
                <w:rFonts w:cs="Arial"/>
                <w:b/>
                <w:lang w:val="hy-AM"/>
              </w:rPr>
              <w:t>»</w:t>
            </w:r>
          </w:p>
          <w:p w14:paraId="12346C18" w14:textId="77777777" w:rsidR="00852FCF" w:rsidRPr="00F7171D" w:rsidRDefault="00852FCF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Ջր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օբյեկտ</w:t>
            </w:r>
            <w:r w:rsidRPr="00F7171D">
              <w:rPr>
                <w:rFonts w:cs="Arial"/>
                <w:b/>
                <w:lang w:val="hy-AM"/>
              </w:rPr>
              <w:t>»</w:t>
            </w:r>
          </w:p>
          <w:p w14:paraId="002388A6" w14:textId="77777777" w:rsidR="00852FCF" w:rsidRPr="00F7171D" w:rsidRDefault="00852FCF" w:rsidP="0060047D">
            <w:pPr>
              <w:spacing w:line="276" w:lineRule="auto"/>
              <w:jc w:val="both"/>
              <w:rPr>
                <w:rFonts w:cs="Arial"/>
                <w:b/>
                <w:lang w:val="hy-AM"/>
              </w:rPr>
            </w:pPr>
            <w:r w:rsidRPr="00F7171D">
              <w:rPr>
                <w:rFonts w:cs="Arial"/>
                <w:b/>
                <w:lang w:val="hy-AM"/>
              </w:rPr>
              <w:t>«</w:t>
            </w:r>
            <w:r w:rsidRPr="00F7171D">
              <w:rPr>
                <w:rFonts w:ascii="Sylfaen" w:hAnsi="Sylfaen" w:cs="Sylfaen"/>
                <w:b/>
                <w:lang w:val="hy-AM"/>
              </w:rPr>
              <w:t>Ջրավազանային</w:t>
            </w:r>
            <w:r w:rsidRPr="00F7171D">
              <w:rPr>
                <w:rFonts w:cs="Arial"/>
                <w:b/>
                <w:lang w:val="hy-AM"/>
              </w:rPr>
              <w:t xml:space="preserve"> </w:t>
            </w:r>
            <w:r w:rsidRPr="00F7171D">
              <w:rPr>
                <w:rFonts w:ascii="Sylfaen" w:hAnsi="Sylfaen" w:cs="Sylfaen"/>
                <w:b/>
                <w:lang w:val="hy-AM"/>
              </w:rPr>
              <w:t>համակարգ</w:t>
            </w:r>
            <w:r w:rsidRPr="00F7171D">
              <w:rPr>
                <w:rFonts w:cs="Arial"/>
                <w:b/>
                <w:lang w:val="hy-AM"/>
              </w:rPr>
              <w:t>»</w:t>
            </w:r>
          </w:p>
        </w:tc>
      </w:tr>
    </w:tbl>
    <w:p w14:paraId="5A3BE17A" w14:textId="77777777" w:rsidR="00A9330C" w:rsidRPr="00F7171D" w:rsidRDefault="00A9330C">
      <w:pPr>
        <w:rPr>
          <w:rFonts w:cs="Arial"/>
          <w:sz w:val="20"/>
          <w:szCs w:val="20"/>
          <w:lang w:val="hy-AM"/>
        </w:rPr>
      </w:pPr>
    </w:p>
    <w:sectPr w:rsidR="00A9330C" w:rsidRPr="00F7171D" w:rsidSect="00944700">
      <w:pgSz w:w="16839" w:h="11907" w:orient="landscape" w:code="9"/>
      <w:pgMar w:top="1440" w:right="1170" w:bottom="1440" w:left="1440" w:header="720" w:footer="720" w:gutter="0"/>
      <w:pgNumType w:start="0" w:chapStyle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99DB69" w14:textId="77777777" w:rsidR="00FF6C32" w:rsidRDefault="00FF6C32" w:rsidP="000944D9">
      <w:pPr>
        <w:spacing w:after="0" w:line="240" w:lineRule="auto"/>
      </w:pPr>
      <w:r>
        <w:separator/>
      </w:r>
    </w:p>
  </w:endnote>
  <w:endnote w:type="continuationSeparator" w:id="0">
    <w:p w14:paraId="1CB69CB1" w14:textId="77777777" w:rsidR="00FF6C32" w:rsidRDefault="00FF6C32" w:rsidP="00094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C5BF1E" w14:textId="77777777" w:rsidR="00060E70" w:rsidRDefault="00060E7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308983" w14:textId="77777777" w:rsidR="00B9607B" w:rsidRDefault="00B9607B" w:rsidP="00CA3631">
    <w:pPr>
      <w:pStyle w:val="Footer"/>
      <w:tabs>
        <w:tab w:val="clear" w:pos="4677"/>
        <w:tab w:val="center" w:pos="4680"/>
        <w:tab w:val="left" w:pos="8265"/>
      </w:tabs>
    </w:pPr>
    <w:r>
      <w:tab/>
    </w:r>
    <w:sdt>
      <w:sdtPr>
        <w:id w:val="-2078891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A3631">
          <w:rPr>
            <w:b/>
          </w:rPr>
          <w:fldChar w:fldCharType="begin"/>
        </w:r>
        <w:r w:rsidRPr="00CA3631">
          <w:rPr>
            <w:b/>
          </w:rPr>
          <w:instrText xml:space="preserve"> PAGE   \* MERGEFORMAT </w:instrText>
        </w:r>
        <w:r w:rsidRPr="00CA3631">
          <w:rPr>
            <w:b/>
          </w:rPr>
          <w:fldChar w:fldCharType="separate"/>
        </w:r>
        <w:r w:rsidR="008353FC">
          <w:rPr>
            <w:b/>
            <w:noProof/>
          </w:rPr>
          <w:t>1</w:t>
        </w:r>
        <w:r w:rsidRPr="00CA3631">
          <w:rPr>
            <w:b/>
            <w:noProof/>
          </w:rPr>
          <w:fldChar w:fldCharType="end"/>
        </w:r>
      </w:sdtContent>
    </w:sdt>
    <w:r>
      <w:rPr>
        <w:noProof/>
      </w:rPr>
      <w:tab/>
    </w:r>
  </w:p>
  <w:p w14:paraId="17183591" w14:textId="77777777" w:rsidR="00B9607B" w:rsidRDefault="00B9607B" w:rsidP="00CA3631">
    <w:pPr>
      <w:pStyle w:val="Footer"/>
      <w:tabs>
        <w:tab w:val="clear" w:pos="4677"/>
        <w:tab w:val="clear" w:pos="9355"/>
        <w:tab w:val="left" w:pos="7275"/>
        <w:tab w:val="right" w:pos="9360"/>
      </w:tabs>
    </w:pPr>
    <w:r>
      <w:tab/>
    </w:r>
    <w:r>
      <w:rPr>
        <w:lang w:val="en-US"/>
      </w:rPr>
      <w:t xml:space="preserve">        </w:t>
    </w:r>
    <w:r>
      <w:rPr>
        <w:lang w:val="en-US"/>
      </w:rPr>
      <w:tab/>
      <w:t xml:space="preserve">                      </w:t>
    </w:r>
    <w:r>
      <w:rPr>
        <w:noProof/>
        <w:lang w:val="en-US"/>
      </w:rPr>
      <w:drawing>
        <wp:inline distT="0" distB="0" distL="0" distR="0" wp14:anchorId="0E0402E3" wp14:editId="4AEF6BCC">
          <wp:extent cx="320040" cy="448056"/>
          <wp:effectExtent l="0" t="0" r="3810" b="952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040" cy="44805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0EE8FB" w14:textId="77777777" w:rsidR="00060E70" w:rsidRDefault="00060E7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0BA390" w14:textId="77777777" w:rsidR="00FF6C32" w:rsidRDefault="00FF6C32" w:rsidP="000944D9">
      <w:pPr>
        <w:spacing w:after="0" w:line="240" w:lineRule="auto"/>
      </w:pPr>
      <w:r>
        <w:separator/>
      </w:r>
    </w:p>
  </w:footnote>
  <w:footnote w:type="continuationSeparator" w:id="0">
    <w:p w14:paraId="48132385" w14:textId="77777777" w:rsidR="00FF6C32" w:rsidRDefault="00FF6C32" w:rsidP="000944D9">
      <w:pPr>
        <w:spacing w:after="0" w:line="240" w:lineRule="auto"/>
      </w:pPr>
      <w:r>
        <w:continuationSeparator/>
      </w:r>
    </w:p>
  </w:footnote>
  <w:footnote w:id="1">
    <w:p w14:paraId="025270C7" w14:textId="77777777" w:rsidR="00B9607B" w:rsidRPr="00384FC0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384FC0">
        <w:rPr>
          <w:rStyle w:val="FootnoteReference"/>
          <w:rFonts w:cs="Arial"/>
          <w:sz w:val="16"/>
          <w:szCs w:val="16"/>
        </w:rPr>
        <w:footnoteRef/>
      </w:r>
      <w:r w:rsidRPr="00384FC0">
        <w:rPr>
          <w:rFonts w:cs="Arial"/>
          <w:sz w:val="16"/>
          <w:szCs w:val="16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Ընդունվել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06.12.2015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ուժի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եջ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տել</w:t>
      </w:r>
      <w:r w:rsidRPr="00384FC0">
        <w:rPr>
          <w:rFonts w:cs="Arial"/>
          <w:sz w:val="16"/>
          <w:szCs w:val="16"/>
          <w:lang w:val="hy-AM"/>
        </w:rPr>
        <w:t xml:space="preserve"> 22.12.2015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ՀՀՊՏ</w:t>
      </w:r>
      <w:r w:rsidRPr="00384FC0">
        <w:rPr>
          <w:rFonts w:cs="Arial"/>
          <w:sz w:val="16"/>
          <w:szCs w:val="16"/>
          <w:lang w:val="hy-AM"/>
        </w:rPr>
        <w:t xml:space="preserve"> 2015.12.21/</w:t>
      </w:r>
      <w:r w:rsidRPr="00384FC0">
        <w:rPr>
          <w:rFonts w:ascii="Sylfaen" w:hAnsi="Sylfaen" w:cs="Sylfaen"/>
          <w:sz w:val="16"/>
          <w:szCs w:val="16"/>
          <w:lang w:val="hy-AM"/>
        </w:rPr>
        <w:t>Հատուկ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թողարկում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Հոդ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 1118</w:t>
      </w:r>
      <w:r w:rsidRPr="00384FC0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2">
    <w:p w14:paraId="2FBD29A2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21.06.2014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09.08.2014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ՊՏ 2014.07.30/41 Հոդ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1054։</w:t>
      </w:r>
    </w:p>
  </w:footnote>
  <w:footnote w:id="3">
    <w:p w14:paraId="06F2ED32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04.06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10.10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ՊՏ 2002.07.10/24(199) Հոդ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581։</w:t>
      </w:r>
    </w:p>
  </w:footnote>
  <w:footnote w:id="4">
    <w:p w14:paraId="30824A44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07.05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21.06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ՊՏ 2002.06.21/21(196) Հոդ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473։</w:t>
      </w:r>
    </w:p>
  </w:footnote>
  <w:footnote w:id="5">
    <w:p w14:paraId="1167E7E6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03.04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31.05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ՊՏ 2002.05.21/15(190) Հոդ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344։</w:t>
      </w:r>
    </w:p>
  </w:footnote>
  <w:footnote w:id="6">
    <w:p w14:paraId="5A382A2F" w14:textId="77777777" w:rsidR="00B9607B" w:rsidRPr="007D196A" w:rsidRDefault="00B9607B" w:rsidP="002E1420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07.03.2003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12.04.2003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ՊՏ 2003.04.02/17(252) Հոդ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288։</w:t>
      </w:r>
    </w:p>
  </w:footnote>
  <w:footnote w:id="7">
    <w:p w14:paraId="37B73FCA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23.03.199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ը կորցրել է 10.10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ԳԽՏ 1992/6(1010) 31.03.92։</w:t>
      </w:r>
    </w:p>
  </w:footnote>
  <w:footnote w:id="8">
    <w:p w14:paraId="0C1705BF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09.07.1991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ը կորցրել է 04.01.2007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ԳԽՏ 1991.07.15/13(993) Հոդ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269։</w:t>
      </w:r>
    </w:p>
  </w:footnote>
  <w:footnote w:id="9">
    <w:p w14:paraId="6A44304C" w14:textId="77777777" w:rsidR="00B9607B" w:rsidRPr="00384FC0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384FC0">
        <w:rPr>
          <w:rStyle w:val="FootnoteReference"/>
          <w:sz w:val="16"/>
          <w:szCs w:val="16"/>
        </w:rPr>
        <w:footnoteRef/>
      </w:r>
      <w:r w:rsidRPr="00384FC0">
        <w:rPr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Ընդունվել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09.02.2001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ուժի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եջ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տել</w:t>
      </w:r>
      <w:r w:rsidRPr="00384FC0">
        <w:rPr>
          <w:rFonts w:cs="Arial"/>
          <w:sz w:val="16"/>
          <w:szCs w:val="16"/>
          <w:lang w:val="hy-AM"/>
        </w:rPr>
        <w:t xml:space="preserve"> 09.02.2001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ՀՀՊՏ</w:t>
      </w:r>
      <w:r w:rsidRPr="00384FC0">
        <w:rPr>
          <w:rFonts w:cs="Arial"/>
          <w:sz w:val="16"/>
          <w:szCs w:val="16"/>
          <w:lang w:val="hy-AM"/>
        </w:rPr>
        <w:t xml:space="preserve"> 2001.03.02/6(138) </w:t>
      </w:r>
      <w:r w:rsidRPr="00384FC0">
        <w:rPr>
          <w:rFonts w:ascii="Sylfaen" w:hAnsi="Sylfaen" w:cs="Sylfaen"/>
          <w:sz w:val="16"/>
          <w:szCs w:val="16"/>
          <w:lang w:val="hy-AM"/>
        </w:rPr>
        <w:t>Հոդ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 152</w:t>
      </w:r>
      <w:r w:rsidRPr="00384FC0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0">
    <w:p w14:paraId="54FDD17D" w14:textId="77777777" w:rsidR="00B9607B" w:rsidRPr="00384FC0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384FC0">
        <w:rPr>
          <w:rStyle w:val="FootnoteReference"/>
          <w:rFonts w:cs="Arial"/>
          <w:sz w:val="16"/>
          <w:szCs w:val="16"/>
        </w:rPr>
        <w:footnoteRef/>
      </w:r>
      <w:r w:rsidRPr="00384FC0">
        <w:rPr>
          <w:rFonts w:ascii="Sylfaen" w:hAnsi="Sylfaen" w:cs="Sylfaen"/>
          <w:sz w:val="16"/>
          <w:szCs w:val="16"/>
          <w:lang w:val="hy-AM"/>
        </w:rPr>
        <w:t>Ընդունվել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28.11.2011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ուժի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եջ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տել</w:t>
      </w:r>
      <w:r w:rsidRPr="00384FC0">
        <w:rPr>
          <w:rFonts w:cs="Arial"/>
          <w:sz w:val="16"/>
          <w:szCs w:val="16"/>
          <w:lang w:val="hy-AM"/>
        </w:rPr>
        <w:t xml:space="preserve"> 01.01.2012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ՀՀՊՏ</w:t>
      </w:r>
      <w:r w:rsidRPr="00384FC0">
        <w:rPr>
          <w:rFonts w:cs="Arial"/>
          <w:sz w:val="16"/>
          <w:szCs w:val="16"/>
          <w:lang w:val="hy-AM"/>
        </w:rPr>
        <w:t xml:space="preserve"> 2011.12.21/69(872) </w:t>
      </w:r>
      <w:r w:rsidRPr="00384FC0">
        <w:rPr>
          <w:rFonts w:ascii="Sylfaen" w:hAnsi="Sylfaen" w:cs="Sylfaen"/>
          <w:sz w:val="16"/>
          <w:szCs w:val="16"/>
          <w:lang w:val="hy-AM"/>
        </w:rPr>
        <w:t>Հոդ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 1661</w:t>
      </w:r>
      <w:r w:rsidRPr="00384FC0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1">
    <w:p w14:paraId="285A883F" w14:textId="77777777" w:rsidR="00B9607B" w:rsidRPr="00384FC0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384FC0">
        <w:rPr>
          <w:rStyle w:val="FootnoteReference"/>
          <w:rFonts w:cs="Arial"/>
          <w:sz w:val="16"/>
          <w:szCs w:val="16"/>
        </w:rPr>
        <w:footnoteRef/>
      </w:r>
      <w:r w:rsidRPr="00384FC0">
        <w:rPr>
          <w:rFonts w:ascii="Sylfaen" w:hAnsi="Sylfaen" w:cs="Sylfaen"/>
          <w:sz w:val="16"/>
          <w:szCs w:val="16"/>
          <w:lang w:val="hy-AM"/>
        </w:rPr>
        <w:t>Ընդունվել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03.05.2005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ուժի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եջ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տել</w:t>
      </w:r>
      <w:r w:rsidRPr="00384FC0">
        <w:rPr>
          <w:rFonts w:cs="Arial"/>
          <w:sz w:val="16"/>
          <w:szCs w:val="16"/>
          <w:lang w:val="hy-AM"/>
        </w:rPr>
        <w:t xml:space="preserve"> 15.09.2005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ՀՀՊՏ</w:t>
      </w:r>
      <w:r w:rsidRPr="00384FC0">
        <w:rPr>
          <w:rFonts w:cs="Arial"/>
          <w:sz w:val="16"/>
          <w:szCs w:val="16"/>
          <w:lang w:val="hy-AM"/>
        </w:rPr>
        <w:t xml:space="preserve"> 2005.06.15/37(409) </w:t>
      </w:r>
      <w:r w:rsidRPr="00384FC0">
        <w:rPr>
          <w:rFonts w:ascii="Sylfaen" w:hAnsi="Sylfaen" w:cs="Sylfaen"/>
          <w:sz w:val="16"/>
          <w:szCs w:val="16"/>
          <w:lang w:val="hy-AM"/>
        </w:rPr>
        <w:t>Հոդ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 653</w:t>
      </w:r>
      <w:r w:rsidRPr="00384FC0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2">
    <w:p w14:paraId="34299894" w14:textId="026332BF" w:rsidR="00B9607B" w:rsidRPr="00384FC0" w:rsidRDefault="00B9607B" w:rsidP="003B2536">
      <w:pPr>
        <w:pStyle w:val="FootnoteText"/>
        <w:jc w:val="both"/>
        <w:rPr>
          <w:rFonts w:cs="Arial"/>
          <w:sz w:val="16"/>
          <w:szCs w:val="16"/>
          <w:lang w:val="hy-AM"/>
        </w:rPr>
      </w:pPr>
      <w:r w:rsidRPr="00384FC0">
        <w:rPr>
          <w:rStyle w:val="FootnoteReference"/>
          <w:sz w:val="16"/>
          <w:szCs w:val="16"/>
        </w:rPr>
        <w:footnoteRef/>
      </w:r>
      <w:r w:rsidRPr="00384FC0">
        <w:rPr>
          <w:sz w:val="16"/>
          <w:szCs w:val="16"/>
          <w:lang w:val="hy-AM"/>
        </w:rPr>
        <w:t xml:space="preserve"> </w:t>
      </w:r>
      <w:r w:rsidRPr="00384FC0">
        <w:rPr>
          <w:rFonts w:cs="Arial"/>
          <w:sz w:val="16"/>
          <w:szCs w:val="16"/>
          <w:lang w:val="hy-AM"/>
        </w:rPr>
        <w:t>«</w:t>
      </w:r>
      <w:r w:rsidRPr="00384FC0">
        <w:rPr>
          <w:rFonts w:ascii="Sylfaen" w:hAnsi="Sylfaen" w:cs="Sylfaen"/>
          <w:sz w:val="16"/>
          <w:szCs w:val="16"/>
          <w:lang w:val="hy-AM"/>
        </w:rPr>
        <w:t>Միջազգային</w:t>
      </w:r>
      <w:r w:rsidRPr="00384FC0">
        <w:rPr>
          <w:rFonts w:cs="Arial"/>
          <w:sz w:val="16"/>
          <w:szCs w:val="16"/>
          <w:lang w:val="hy-AM"/>
        </w:rPr>
        <w:t>-</w:t>
      </w:r>
      <w:r w:rsidRPr="00384FC0">
        <w:rPr>
          <w:rFonts w:ascii="Sylfaen" w:hAnsi="Sylfaen" w:cs="Sylfaen"/>
          <w:sz w:val="16"/>
          <w:szCs w:val="16"/>
          <w:lang w:val="hy-AM"/>
        </w:rPr>
        <w:t>իրավական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ակտ</w:t>
      </w:r>
      <w:r w:rsidRPr="00384FC0">
        <w:rPr>
          <w:rFonts w:cs="Arial"/>
          <w:sz w:val="16"/>
          <w:szCs w:val="16"/>
          <w:lang w:val="hy-AM"/>
        </w:rPr>
        <w:t xml:space="preserve">» </w:t>
      </w:r>
      <w:r w:rsidRPr="00384FC0">
        <w:rPr>
          <w:rFonts w:ascii="Sylfaen" w:hAnsi="Sylfaen" w:cs="Sylfaen"/>
          <w:sz w:val="16"/>
          <w:szCs w:val="16"/>
          <w:lang w:val="hy-AM"/>
        </w:rPr>
        <w:t>եզրույթը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ընդհանրական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հասկացություն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որը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ներառում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տարբեր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տիպի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իջազգային</w:t>
      </w:r>
      <w:r w:rsidRPr="00384FC0">
        <w:rPr>
          <w:rFonts w:cs="Arial"/>
          <w:sz w:val="16"/>
          <w:szCs w:val="16"/>
          <w:lang w:val="hy-AM"/>
        </w:rPr>
        <w:t>-</w:t>
      </w:r>
      <w:r w:rsidRPr="00384FC0">
        <w:rPr>
          <w:rFonts w:ascii="Sylfaen" w:hAnsi="Sylfaen" w:cs="Sylfaen"/>
          <w:sz w:val="16"/>
          <w:szCs w:val="16"/>
          <w:lang w:val="hy-AM"/>
        </w:rPr>
        <w:t>իրավական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փաստաթղթեր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ինչպիսիք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են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կոնվենցիաները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համաձայնագրերը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պայմանագրերը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դրանց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կից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արձանագրությունները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ուղղումները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լրացումները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և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այլն։</w:t>
      </w:r>
    </w:p>
  </w:footnote>
  <w:footnote w:id="13">
    <w:p w14:paraId="3ACF2861" w14:textId="77777777" w:rsidR="00B9607B" w:rsidRPr="00384FC0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384FC0">
        <w:rPr>
          <w:rStyle w:val="FootnoteReference"/>
          <w:rFonts w:cs="Arial"/>
          <w:sz w:val="16"/>
          <w:szCs w:val="16"/>
        </w:rPr>
        <w:footnoteRef/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Ընդունվել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06.12.2015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ուժի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եջ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է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մտել</w:t>
      </w:r>
      <w:r w:rsidRPr="00384FC0">
        <w:rPr>
          <w:rFonts w:cs="Arial"/>
          <w:sz w:val="16"/>
          <w:szCs w:val="16"/>
          <w:lang w:val="hy-AM"/>
        </w:rPr>
        <w:t xml:space="preserve"> 22.12.2015</w:t>
      </w:r>
      <w:r w:rsidRPr="00384FC0">
        <w:rPr>
          <w:rFonts w:ascii="Sylfaen" w:hAnsi="Sylfaen" w:cs="Sylfaen"/>
          <w:sz w:val="16"/>
          <w:szCs w:val="16"/>
          <w:lang w:val="hy-AM"/>
        </w:rPr>
        <w:t>թ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, </w:t>
      </w:r>
      <w:r w:rsidRPr="00384FC0">
        <w:rPr>
          <w:rFonts w:ascii="Sylfaen" w:hAnsi="Sylfaen" w:cs="Sylfaen"/>
          <w:sz w:val="16"/>
          <w:szCs w:val="16"/>
          <w:lang w:val="hy-AM"/>
        </w:rPr>
        <w:t>ՀՀՊՏ</w:t>
      </w:r>
      <w:r w:rsidRPr="00384FC0">
        <w:rPr>
          <w:rFonts w:cs="Arial"/>
          <w:sz w:val="16"/>
          <w:szCs w:val="16"/>
          <w:lang w:val="hy-AM"/>
        </w:rPr>
        <w:t xml:space="preserve"> 2015.12.21/</w:t>
      </w:r>
      <w:r w:rsidRPr="00384FC0">
        <w:rPr>
          <w:rFonts w:ascii="Sylfaen" w:hAnsi="Sylfaen" w:cs="Sylfaen"/>
          <w:sz w:val="16"/>
          <w:szCs w:val="16"/>
          <w:lang w:val="hy-AM"/>
        </w:rPr>
        <w:t>Հատուկ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թողարկում</w:t>
      </w:r>
      <w:r w:rsidRPr="00384FC0">
        <w:rPr>
          <w:rFonts w:cs="Arial"/>
          <w:sz w:val="16"/>
          <w:szCs w:val="16"/>
          <w:lang w:val="hy-AM"/>
        </w:rPr>
        <w:t xml:space="preserve"> </w:t>
      </w:r>
      <w:r w:rsidRPr="00384FC0">
        <w:rPr>
          <w:rFonts w:ascii="Sylfaen" w:hAnsi="Sylfaen" w:cs="Sylfaen"/>
          <w:sz w:val="16"/>
          <w:szCs w:val="16"/>
          <w:lang w:val="hy-AM"/>
        </w:rPr>
        <w:t>Հոդ</w:t>
      </w:r>
      <w:r w:rsidRPr="00384FC0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384FC0">
        <w:rPr>
          <w:rFonts w:cs="Arial"/>
          <w:sz w:val="16"/>
          <w:szCs w:val="16"/>
          <w:lang w:val="hy-AM"/>
        </w:rPr>
        <w:t xml:space="preserve"> 1118</w:t>
      </w:r>
      <w:r w:rsidRPr="00384FC0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4">
    <w:p w14:paraId="384CD712" w14:textId="77777777" w:rsidR="00B9607B" w:rsidRPr="007D196A" w:rsidRDefault="00B9607B" w:rsidP="006D57C9">
      <w:pPr>
        <w:pStyle w:val="FootnoteText"/>
        <w:jc w:val="both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Տե´ս А.Б.Искоян. Законодательное регулирование управления, использования и охраны водных ресурсов в трансграничном контексте // «Անդրսահմանային Քուռ և Արաքս գետերի ջրային ռեսուրսների օգտագործման ու բնապահպանական հիմնախնդիրները» հանրապետական գիտաժողովի հոդվածներ, Երևան 2006, էջ 35։</w:t>
      </w:r>
    </w:p>
  </w:footnote>
  <w:footnote w:id="15">
    <w:p w14:paraId="76E3B277" w14:textId="77777777" w:rsidR="00B9607B" w:rsidRPr="000B5A46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0B5A46">
        <w:rPr>
          <w:rStyle w:val="FootnoteReference"/>
          <w:rFonts w:cs="Arial"/>
          <w:sz w:val="16"/>
          <w:szCs w:val="16"/>
        </w:rPr>
        <w:footnoteRef/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Ընդունվել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30.12.1998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ուժի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եջ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տել</w:t>
      </w:r>
      <w:r w:rsidRPr="000B5A46">
        <w:rPr>
          <w:rFonts w:cs="Arial"/>
          <w:sz w:val="16"/>
          <w:szCs w:val="16"/>
          <w:lang w:val="hy-AM"/>
        </w:rPr>
        <w:t xml:space="preserve"> 01.01.1999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ՀՀՊՏ</w:t>
      </w:r>
      <w:r w:rsidRPr="000B5A46">
        <w:rPr>
          <w:rFonts w:cs="Arial"/>
          <w:sz w:val="16"/>
          <w:szCs w:val="16"/>
          <w:lang w:val="hy-AM"/>
        </w:rPr>
        <w:t xml:space="preserve"> 1998.12.31/33(66)</w:t>
      </w:r>
      <w:r w:rsidRPr="000B5A46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6">
    <w:p w14:paraId="184272C6" w14:textId="77777777" w:rsidR="00B9607B" w:rsidRPr="000B5A46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0B5A46">
        <w:rPr>
          <w:rStyle w:val="FootnoteReference"/>
          <w:rFonts w:cs="Arial"/>
          <w:sz w:val="16"/>
          <w:szCs w:val="16"/>
        </w:rPr>
        <w:footnoteRef/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Ընդունվել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10.12.2003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ուժի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եջ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տել</w:t>
      </w:r>
      <w:r w:rsidRPr="000B5A46">
        <w:rPr>
          <w:rFonts w:cs="Arial"/>
          <w:sz w:val="16"/>
          <w:szCs w:val="16"/>
          <w:lang w:val="hy-AM"/>
        </w:rPr>
        <w:t xml:space="preserve"> 11.04.2004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ՀՀԳՏ</w:t>
      </w:r>
      <w:r w:rsidRPr="000B5A46">
        <w:rPr>
          <w:rFonts w:cs="Arial"/>
          <w:sz w:val="16"/>
          <w:szCs w:val="16"/>
          <w:lang w:val="hy-AM"/>
        </w:rPr>
        <w:t xml:space="preserve"> 2004.04.01/8(156) </w:t>
      </w:r>
      <w:r w:rsidRPr="000B5A46">
        <w:rPr>
          <w:rFonts w:ascii="Sylfaen" w:hAnsi="Sylfaen" w:cs="Sylfaen"/>
          <w:sz w:val="16"/>
          <w:szCs w:val="16"/>
          <w:lang w:val="hy-AM"/>
        </w:rPr>
        <w:t>Հոդ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lang w:val="hy-AM"/>
        </w:rPr>
        <w:t xml:space="preserve"> </w:t>
      </w:r>
      <w:r w:rsidRPr="000B5A46">
        <w:rPr>
          <w:rFonts w:cs="Arial"/>
          <w:sz w:val="16"/>
          <w:szCs w:val="16"/>
          <w:lang w:val="hy-AM"/>
        </w:rPr>
        <w:t xml:space="preserve"> 93</w:t>
      </w:r>
      <w:r w:rsidRPr="000B5A46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7">
    <w:p w14:paraId="4839CD00" w14:textId="77777777" w:rsidR="00B9607B" w:rsidRPr="000B5A46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0B5A46">
        <w:rPr>
          <w:rStyle w:val="FootnoteReference"/>
          <w:rFonts w:cs="Arial"/>
          <w:sz w:val="16"/>
          <w:szCs w:val="16"/>
        </w:rPr>
        <w:footnoteRef/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Ընդունվել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03.04.2014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ուժի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եջ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տել</w:t>
      </w:r>
      <w:r w:rsidRPr="000B5A46">
        <w:rPr>
          <w:rFonts w:cs="Arial"/>
          <w:sz w:val="16"/>
          <w:szCs w:val="16"/>
          <w:lang w:val="hy-AM"/>
        </w:rPr>
        <w:t xml:space="preserve"> 10.04.2014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ՀՀՊՏ</w:t>
      </w:r>
      <w:r w:rsidRPr="000B5A46">
        <w:rPr>
          <w:rFonts w:cs="Arial"/>
          <w:sz w:val="16"/>
          <w:szCs w:val="16"/>
          <w:lang w:val="hy-AM"/>
        </w:rPr>
        <w:t xml:space="preserve"> 2014.04.09/17(1030) </w:t>
      </w:r>
      <w:r w:rsidRPr="000B5A46">
        <w:rPr>
          <w:rFonts w:ascii="Sylfaen" w:hAnsi="Sylfaen" w:cs="Sylfaen"/>
          <w:sz w:val="16"/>
          <w:szCs w:val="16"/>
          <w:lang w:val="hy-AM"/>
        </w:rPr>
        <w:t>Հոդ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lang w:val="hy-AM"/>
        </w:rPr>
        <w:t xml:space="preserve"> </w:t>
      </w:r>
      <w:r w:rsidRPr="000B5A46">
        <w:rPr>
          <w:rFonts w:cs="Arial"/>
          <w:sz w:val="16"/>
          <w:szCs w:val="16"/>
          <w:lang w:val="hy-AM"/>
        </w:rPr>
        <w:t xml:space="preserve"> 265</w:t>
      </w:r>
      <w:r w:rsidRPr="000B5A46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8">
    <w:p w14:paraId="6C7A663E" w14:textId="77777777" w:rsidR="00B9607B" w:rsidRPr="000B5A46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0B5A46">
        <w:rPr>
          <w:rStyle w:val="FootnoteReference"/>
          <w:rFonts w:cs="Arial"/>
          <w:sz w:val="16"/>
          <w:szCs w:val="16"/>
        </w:rPr>
        <w:footnoteRef/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Ընդունվել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19.11.2014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ուժի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եջ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տել</w:t>
      </w:r>
      <w:r w:rsidRPr="000B5A46">
        <w:rPr>
          <w:rFonts w:cs="Arial"/>
          <w:sz w:val="16"/>
          <w:szCs w:val="16"/>
          <w:lang w:val="hy-AM"/>
        </w:rPr>
        <w:t xml:space="preserve"> 13.12.2014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lang w:val="hy-AM"/>
        </w:rPr>
        <w:t xml:space="preserve"> 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ՀՀՊՏ</w:t>
      </w:r>
      <w:r w:rsidRPr="000B5A46">
        <w:rPr>
          <w:rFonts w:cs="Arial"/>
          <w:sz w:val="16"/>
          <w:szCs w:val="16"/>
          <w:lang w:val="hy-AM"/>
        </w:rPr>
        <w:t xml:space="preserve"> 2014.12.03/66(1079) </w:t>
      </w:r>
      <w:r w:rsidRPr="000B5A46">
        <w:rPr>
          <w:rFonts w:ascii="Sylfaen" w:hAnsi="Sylfaen" w:cs="Sylfaen"/>
          <w:sz w:val="16"/>
          <w:szCs w:val="16"/>
          <w:lang w:val="hy-AM"/>
        </w:rPr>
        <w:t>Հոդ</w:t>
      </w:r>
      <w:r w:rsidRPr="000B5A46">
        <w:rPr>
          <w:rFonts w:ascii="MS Gothic" w:eastAsia="MS Gothic" w:hAnsi="MS Gothic" w:cs="MS Gothic" w:hint="eastAsia"/>
          <w:lang w:val="hy-AM"/>
        </w:rPr>
        <w:t>․</w:t>
      </w:r>
      <w:r w:rsidRPr="000B5A46">
        <w:rPr>
          <w:rFonts w:cs="Arial"/>
          <w:lang w:val="hy-AM"/>
        </w:rPr>
        <w:t xml:space="preserve"> </w:t>
      </w:r>
      <w:r w:rsidRPr="000B5A46">
        <w:rPr>
          <w:rFonts w:cs="Arial"/>
          <w:sz w:val="16"/>
          <w:szCs w:val="16"/>
          <w:lang w:val="hy-AM"/>
        </w:rPr>
        <w:t xml:space="preserve"> 1097</w:t>
      </w:r>
      <w:r w:rsidRPr="000B5A46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9">
    <w:p w14:paraId="2EB15249" w14:textId="77777777" w:rsidR="00B9607B" w:rsidRPr="000B5A46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0B5A46">
        <w:rPr>
          <w:rStyle w:val="FootnoteReference"/>
          <w:rFonts w:cs="Arial"/>
          <w:sz w:val="16"/>
          <w:szCs w:val="16"/>
        </w:rPr>
        <w:footnoteRef/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Ընդունվել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04.06.2015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ուժի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եջ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տել</w:t>
      </w:r>
      <w:r w:rsidRPr="000B5A46">
        <w:rPr>
          <w:rFonts w:cs="Arial"/>
          <w:sz w:val="16"/>
          <w:szCs w:val="16"/>
          <w:lang w:val="hy-AM"/>
        </w:rPr>
        <w:t xml:space="preserve"> 04.07.2015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ՀՀՊՏ</w:t>
      </w:r>
      <w:r w:rsidRPr="000B5A46">
        <w:rPr>
          <w:rFonts w:cs="Arial"/>
          <w:sz w:val="16"/>
          <w:szCs w:val="16"/>
          <w:lang w:val="hy-AM"/>
        </w:rPr>
        <w:t xml:space="preserve"> 2015.06.24/36(1125) </w:t>
      </w:r>
      <w:r w:rsidRPr="000B5A46">
        <w:rPr>
          <w:rFonts w:ascii="Sylfaen" w:hAnsi="Sylfaen" w:cs="Sylfaen"/>
          <w:sz w:val="16"/>
          <w:szCs w:val="16"/>
          <w:lang w:val="hy-AM"/>
        </w:rPr>
        <w:t>Հոդ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 502</w:t>
      </w:r>
      <w:r w:rsidRPr="000B5A46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20">
    <w:p w14:paraId="63AE7470" w14:textId="77777777" w:rsidR="00B9607B" w:rsidRPr="000B5A46" w:rsidRDefault="00B9607B" w:rsidP="004C53DA">
      <w:pPr>
        <w:pStyle w:val="FootnoteText"/>
        <w:ind w:left="180" w:hanging="180"/>
        <w:jc w:val="both"/>
        <w:rPr>
          <w:rFonts w:cs="Arial"/>
          <w:sz w:val="16"/>
          <w:szCs w:val="16"/>
          <w:lang w:val="hy-AM"/>
        </w:rPr>
      </w:pPr>
      <w:r w:rsidRPr="000B5A46">
        <w:rPr>
          <w:rStyle w:val="FootnoteReference"/>
          <w:rFonts w:cs="Arial"/>
          <w:sz w:val="16"/>
          <w:szCs w:val="16"/>
        </w:rPr>
        <w:footnoteRef/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Նախագծերի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ցանկը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դինամիկ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բաժին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որում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ըստ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անհրաժեշտության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համապատասխան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լրացումներ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և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փոփոխություններ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կկատարվեն։</w:t>
      </w:r>
    </w:p>
  </w:footnote>
  <w:footnote w:id="21">
    <w:p w14:paraId="36B5D630" w14:textId="77777777" w:rsidR="00B9607B" w:rsidRPr="00F817B0" w:rsidRDefault="00B9607B" w:rsidP="004C53DA">
      <w:pPr>
        <w:pStyle w:val="FootnoteText"/>
        <w:ind w:left="180" w:hanging="180"/>
        <w:rPr>
          <w:rFonts w:ascii="Sylfaen" w:hAnsi="Sylfaen" w:cs="Sylfaen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</w:t>
      </w:r>
      <w:r w:rsidRPr="00F817B0">
        <w:rPr>
          <w:rFonts w:ascii="Sylfaen" w:hAnsi="Sylfaen" w:cs="Sylfaen"/>
          <w:sz w:val="16"/>
          <w:szCs w:val="16"/>
          <w:lang w:val="hy-AM"/>
        </w:rPr>
        <w:t>Ծրագրերի ցանկը դինամիկ բաժին է, որում ըստ անհրաժեշտության համապատասխան լրացումներ և փոփոխություններ կկատարվեն։</w:t>
      </w:r>
    </w:p>
  </w:footnote>
  <w:footnote w:id="22">
    <w:p w14:paraId="78E6BFAF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ՌԴ ջրային օրենսգրքում տրվում է </w:t>
      </w:r>
      <w:r w:rsidRPr="007D196A">
        <w:rPr>
          <w:rFonts w:ascii="Arial" w:hAnsi="Arial" w:cs="Arial"/>
          <w:b/>
          <w:sz w:val="16"/>
          <w:szCs w:val="16"/>
          <w:lang w:val="hy-AM"/>
        </w:rPr>
        <w:t xml:space="preserve">ջրային օբյեկտի </w:t>
      </w:r>
      <w:r w:rsidRPr="007D196A">
        <w:rPr>
          <w:rFonts w:ascii="Arial" w:hAnsi="Arial" w:cs="Arial"/>
          <w:sz w:val="16"/>
          <w:szCs w:val="16"/>
          <w:lang w:val="hy-AM"/>
        </w:rPr>
        <w:t>հետևյալ բնորոշումը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«բնական կամ արհեստական ջրամբար, ջրահոսք կամ այլ օբյեկտ, որտեղ ջրի մշտական կամ ժամանակավոր կուտակումն ունի ջրային ռեժիմին բնորոշ ձևեր և հատկանիշներ»։</w:t>
      </w:r>
    </w:p>
  </w:footnote>
  <w:footnote w:id="23">
    <w:p w14:paraId="47548B05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09.01.2003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27.02.2003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ՊՏ 2003.02.26/12(247) Հոդ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204։</w:t>
      </w:r>
    </w:p>
  </w:footnote>
  <w:footnote w:id="24">
    <w:p w14:paraId="11660EC5" w14:textId="77777777" w:rsidR="00B9607B" w:rsidRPr="000B5A46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0B5A46">
        <w:rPr>
          <w:rStyle w:val="FootnoteReference"/>
          <w:rFonts w:cs="Arial"/>
          <w:sz w:val="16"/>
          <w:szCs w:val="16"/>
        </w:rPr>
        <w:footnoteRef/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Ընդունվել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09.04.2007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ուժի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եջ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տել</w:t>
      </w:r>
      <w:r w:rsidRPr="000B5A46">
        <w:rPr>
          <w:rFonts w:cs="Arial"/>
          <w:sz w:val="16"/>
          <w:szCs w:val="16"/>
          <w:lang w:val="hy-AM"/>
        </w:rPr>
        <w:t xml:space="preserve"> 30.09.2007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ՀՀՊՏ</w:t>
      </w:r>
      <w:r w:rsidRPr="000B5A46">
        <w:rPr>
          <w:rFonts w:cs="Arial"/>
          <w:sz w:val="16"/>
          <w:szCs w:val="16"/>
          <w:lang w:val="hy-AM"/>
        </w:rPr>
        <w:t xml:space="preserve"> 2007.05.30/27(551) </w:t>
      </w:r>
      <w:r w:rsidRPr="000B5A46">
        <w:rPr>
          <w:rFonts w:ascii="Sylfaen" w:hAnsi="Sylfaen" w:cs="Sylfaen"/>
          <w:sz w:val="16"/>
          <w:szCs w:val="16"/>
          <w:lang w:val="hy-AM"/>
        </w:rPr>
        <w:t>Հոդ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 647</w:t>
      </w:r>
      <w:r w:rsidRPr="000B5A46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25">
    <w:p w14:paraId="135147C7" w14:textId="77777777" w:rsidR="00B9607B" w:rsidRPr="000B5A46" w:rsidRDefault="00B9607B" w:rsidP="009D0BF4">
      <w:pPr>
        <w:pStyle w:val="FootnoteText"/>
        <w:rPr>
          <w:rFonts w:cs="Arial"/>
          <w:sz w:val="16"/>
          <w:szCs w:val="16"/>
          <w:lang w:val="hy-AM"/>
        </w:rPr>
      </w:pPr>
      <w:r w:rsidRPr="000B5A46">
        <w:rPr>
          <w:rStyle w:val="FootnoteReference"/>
          <w:rFonts w:cs="Arial"/>
          <w:sz w:val="16"/>
          <w:szCs w:val="16"/>
        </w:rPr>
        <w:footnoteRef/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Ընդունվել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30.01.2003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ուժի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եջ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է</w:t>
      </w:r>
      <w:r w:rsidRPr="000B5A46">
        <w:rPr>
          <w:rFonts w:cs="Arial"/>
          <w:sz w:val="16"/>
          <w:szCs w:val="16"/>
          <w:lang w:val="hy-AM"/>
        </w:rPr>
        <w:t xml:space="preserve"> </w:t>
      </w:r>
      <w:r w:rsidRPr="000B5A46">
        <w:rPr>
          <w:rFonts w:ascii="Sylfaen" w:hAnsi="Sylfaen" w:cs="Sylfaen"/>
          <w:sz w:val="16"/>
          <w:szCs w:val="16"/>
          <w:lang w:val="hy-AM"/>
        </w:rPr>
        <w:t>մտել</w:t>
      </w:r>
      <w:r w:rsidRPr="000B5A46">
        <w:rPr>
          <w:rFonts w:cs="Arial"/>
          <w:sz w:val="16"/>
          <w:szCs w:val="16"/>
          <w:lang w:val="hy-AM"/>
        </w:rPr>
        <w:t xml:space="preserve"> 03.04.2003</w:t>
      </w:r>
      <w:r w:rsidRPr="000B5A46">
        <w:rPr>
          <w:rFonts w:ascii="Sylfaen" w:hAnsi="Sylfaen" w:cs="Sylfaen"/>
          <w:sz w:val="16"/>
          <w:szCs w:val="16"/>
          <w:lang w:val="hy-AM"/>
        </w:rPr>
        <w:t>թ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, </w:t>
      </w:r>
      <w:r w:rsidRPr="000B5A46">
        <w:rPr>
          <w:rFonts w:ascii="Sylfaen" w:hAnsi="Sylfaen" w:cs="Sylfaen"/>
          <w:sz w:val="16"/>
          <w:szCs w:val="16"/>
          <w:lang w:val="hy-AM"/>
        </w:rPr>
        <w:t>ՀՀՊՏ</w:t>
      </w:r>
      <w:r w:rsidRPr="000B5A46">
        <w:rPr>
          <w:rFonts w:cs="Arial"/>
          <w:sz w:val="16"/>
          <w:szCs w:val="16"/>
          <w:lang w:val="hy-AM"/>
        </w:rPr>
        <w:t xml:space="preserve"> 2003.04.02/17(252) </w:t>
      </w:r>
      <w:r w:rsidRPr="000B5A46">
        <w:rPr>
          <w:rFonts w:ascii="Sylfaen" w:hAnsi="Sylfaen" w:cs="Sylfaen"/>
          <w:sz w:val="16"/>
          <w:szCs w:val="16"/>
          <w:lang w:val="hy-AM"/>
        </w:rPr>
        <w:t>Հոդ</w:t>
      </w:r>
      <w:r w:rsidRPr="000B5A46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0B5A46">
        <w:rPr>
          <w:rFonts w:cs="Arial"/>
          <w:sz w:val="16"/>
          <w:szCs w:val="16"/>
          <w:lang w:val="hy-AM"/>
        </w:rPr>
        <w:t xml:space="preserve"> 303</w:t>
      </w:r>
      <w:r w:rsidRPr="000B5A46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26">
    <w:p w14:paraId="303B5737" w14:textId="77777777" w:rsidR="00B9607B" w:rsidRPr="007D196A" w:rsidRDefault="00B9607B" w:rsidP="000E09D3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30.01.2003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03.04.2003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ՊՏ 2003.04.02/17(252) Հոդ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 xml:space="preserve"> 301։</w:t>
      </w:r>
    </w:p>
  </w:footnote>
  <w:footnote w:id="27">
    <w:p w14:paraId="6F8D9C1D" w14:textId="77777777" w:rsidR="00B9607B" w:rsidRPr="007D196A" w:rsidRDefault="00B9607B" w:rsidP="00651FF9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27.10.2016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չի հրապարակվել։</w:t>
      </w:r>
    </w:p>
  </w:footnote>
  <w:footnote w:id="28">
    <w:p w14:paraId="26AAFB26" w14:textId="77777777" w:rsidR="00B9607B" w:rsidRPr="007D196A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12.03.2029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17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02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2009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չի հրապարակվել։</w:t>
      </w:r>
    </w:p>
  </w:footnote>
  <w:footnote w:id="29">
    <w:p w14:paraId="0871A8F7" w14:textId="77777777" w:rsidR="00B9607B" w:rsidRPr="00B1749D" w:rsidRDefault="00B9607B" w:rsidP="00CD1C92">
      <w:pPr>
        <w:pStyle w:val="FootnoteText1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վե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04.06.2002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ուժ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ջ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տել</w:t>
      </w:r>
      <w:r w:rsidRPr="00B1749D">
        <w:rPr>
          <w:rFonts w:cs="Arial"/>
          <w:sz w:val="16"/>
          <w:szCs w:val="16"/>
          <w:lang w:val="hy-AM"/>
        </w:rPr>
        <w:t xml:space="preserve"> 10.10.2012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ՀՀՊՏ</w:t>
      </w:r>
      <w:r w:rsidRPr="00B1749D">
        <w:rPr>
          <w:rFonts w:cs="Arial"/>
          <w:sz w:val="16"/>
          <w:szCs w:val="16"/>
          <w:lang w:val="hy-AM"/>
        </w:rPr>
        <w:t xml:space="preserve"> 2002.07.10/24(199) </w:t>
      </w:r>
      <w:r w:rsidRPr="00B1749D">
        <w:rPr>
          <w:rFonts w:ascii="Sylfaen" w:hAnsi="Sylfaen" w:cs="Sylfaen"/>
          <w:sz w:val="16"/>
          <w:szCs w:val="16"/>
          <w:lang w:val="hy-AM"/>
        </w:rPr>
        <w:t>Հոդ</w:t>
      </w:r>
      <w:r w:rsidRPr="00B1749D">
        <w:rPr>
          <w:rFonts w:cs="Arial"/>
          <w:sz w:val="16"/>
          <w:szCs w:val="16"/>
          <w:lang w:val="hy-AM"/>
        </w:rPr>
        <w:t>.581</w:t>
      </w:r>
      <w:r w:rsidRPr="00B1749D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30">
    <w:p w14:paraId="0B6BBC23" w14:textId="77777777" w:rsidR="00B9607B" w:rsidRPr="00B1749D" w:rsidRDefault="00B9607B" w:rsidP="007D196A">
      <w:pPr>
        <w:pStyle w:val="FootnoteText1"/>
        <w:ind w:left="180" w:hanging="180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hyperlink r:id="rId1" w:history="1">
        <w:r w:rsidRPr="00B1749D">
          <w:rPr>
            <w:rStyle w:val="Hyperlink"/>
            <w:rFonts w:cs="Arial"/>
            <w:sz w:val="16"/>
            <w:szCs w:val="16"/>
            <w:lang w:val="hy-AM"/>
          </w:rPr>
          <w:t>http://www.un.org/ga/search/view_doc.asp?symbol=A/RES/70/1&amp;referer=http://armef.com/hy/news/meknabanutyun/kayun-zargacman-17-npataknery/&amp;Lang=E</w:t>
        </w:r>
      </w:hyperlink>
      <w:r w:rsidRPr="00B1749D">
        <w:rPr>
          <w:rFonts w:cs="Arial"/>
          <w:sz w:val="16"/>
          <w:szCs w:val="16"/>
          <w:lang w:val="hy-AM"/>
        </w:rPr>
        <w:t xml:space="preserve">: </w:t>
      </w:r>
    </w:p>
  </w:footnote>
  <w:footnote w:id="31">
    <w:p w14:paraId="3F1D4B3A" w14:textId="77777777" w:rsidR="00B9607B" w:rsidRPr="00B1749D" w:rsidRDefault="00B9607B" w:rsidP="00CD1C92">
      <w:pPr>
        <w:pStyle w:val="FootnoteText1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վե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03.05.2005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ուժ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ջ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տել</w:t>
      </w:r>
      <w:r w:rsidRPr="00B1749D">
        <w:rPr>
          <w:rFonts w:cs="Arial"/>
          <w:sz w:val="16"/>
          <w:szCs w:val="16"/>
          <w:lang w:val="hy-AM"/>
        </w:rPr>
        <w:t xml:space="preserve"> 15.09.2005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ՀՀՊՏ</w:t>
      </w:r>
      <w:r w:rsidRPr="00B1749D">
        <w:rPr>
          <w:rFonts w:cs="Arial"/>
          <w:sz w:val="16"/>
          <w:szCs w:val="16"/>
          <w:lang w:val="hy-AM"/>
        </w:rPr>
        <w:t xml:space="preserve"> 2005.06.15/37(409) </w:t>
      </w:r>
      <w:r w:rsidRPr="00B1749D">
        <w:rPr>
          <w:rFonts w:ascii="Sylfaen" w:hAnsi="Sylfaen" w:cs="Sylfaen"/>
          <w:sz w:val="16"/>
          <w:szCs w:val="16"/>
          <w:lang w:val="hy-AM"/>
        </w:rPr>
        <w:t>Հոդ</w:t>
      </w:r>
      <w:r w:rsidRPr="00B1749D">
        <w:rPr>
          <w:rFonts w:cs="Arial"/>
          <w:sz w:val="16"/>
          <w:szCs w:val="16"/>
          <w:lang w:val="hy-AM"/>
        </w:rPr>
        <w:t>.653:</w:t>
      </w:r>
    </w:p>
  </w:footnote>
  <w:footnote w:id="32">
    <w:p w14:paraId="61DBD8F8" w14:textId="77777777" w:rsidR="00B9607B" w:rsidRPr="00B1749D" w:rsidRDefault="00B9607B" w:rsidP="00CD1C92">
      <w:pPr>
        <w:pStyle w:val="FootnoteText1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վե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27.11.2006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ուժ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ջ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տել</w:t>
      </w:r>
      <w:r w:rsidRPr="00B1749D">
        <w:rPr>
          <w:rFonts w:cs="Arial"/>
          <w:sz w:val="16"/>
          <w:szCs w:val="16"/>
          <w:lang w:val="hy-AM"/>
        </w:rPr>
        <w:t xml:space="preserve"> 25.03.2007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ՀՀՊՏ</w:t>
      </w:r>
      <w:r w:rsidRPr="00B1749D">
        <w:rPr>
          <w:rFonts w:cs="Arial"/>
          <w:sz w:val="16"/>
          <w:szCs w:val="16"/>
          <w:lang w:val="hy-AM"/>
        </w:rPr>
        <w:t xml:space="preserve"> 2006.12.25/66(521) </w:t>
      </w:r>
      <w:r w:rsidRPr="00B1749D">
        <w:rPr>
          <w:rFonts w:ascii="Sylfaen" w:hAnsi="Sylfaen" w:cs="Sylfaen"/>
          <w:sz w:val="16"/>
          <w:szCs w:val="16"/>
          <w:lang w:val="hy-AM"/>
        </w:rPr>
        <w:t>Հոդ</w:t>
      </w:r>
      <w:r w:rsidRPr="00B1749D">
        <w:rPr>
          <w:rFonts w:cs="Arial"/>
          <w:sz w:val="16"/>
          <w:szCs w:val="16"/>
          <w:lang w:val="hy-AM"/>
        </w:rPr>
        <w:t>.1384:</w:t>
      </w:r>
    </w:p>
  </w:footnote>
  <w:footnote w:id="33">
    <w:p w14:paraId="4A1F8752" w14:textId="77777777" w:rsidR="00B9607B" w:rsidRPr="00B1749D" w:rsidRDefault="00B9607B" w:rsidP="00CD1C92">
      <w:pPr>
        <w:pStyle w:val="FootnoteText1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http://www.arlis.am/DocumentView.aspx?DocID=111313</w:t>
      </w:r>
    </w:p>
  </w:footnote>
  <w:footnote w:id="34">
    <w:p w14:paraId="36973DD7" w14:textId="77777777" w:rsidR="00B9607B" w:rsidRPr="007D196A" w:rsidRDefault="00B9607B" w:rsidP="00CD1C92">
      <w:pPr>
        <w:pStyle w:val="FootnoteText1"/>
        <w:rPr>
          <w:rFonts w:ascii="Arial" w:hAnsi="Arial" w:cs="Arial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sz w:val="16"/>
          <w:szCs w:val="16"/>
        </w:rPr>
        <w:footnoteRef/>
      </w:r>
      <w:r w:rsidRPr="007D196A">
        <w:rPr>
          <w:rFonts w:ascii="Arial" w:hAnsi="Arial" w:cs="Arial"/>
          <w:sz w:val="16"/>
          <w:szCs w:val="16"/>
          <w:lang w:val="hy-AM"/>
        </w:rPr>
        <w:t xml:space="preserve"> Ընդունվել է  16.09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ուժի մեջ է մտել 10.10.2002թ</w:t>
      </w:r>
      <w:r w:rsidRPr="007D196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7D196A">
        <w:rPr>
          <w:rFonts w:ascii="Arial" w:hAnsi="Arial" w:cs="Arial"/>
          <w:sz w:val="16"/>
          <w:szCs w:val="16"/>
          <w:lang w:val="hy-AM"/>
        </w:rPr>
        <w:t>, ՀՀՊՏ 2002.09.25/41(216) Հոդ.963:</w:t>
      </w:r>
    </w:p>
  </w:footnote>
  <w:footnote w:id="35">
    <w:p w14:paraId="632C2DE8" w14:textId="77777777" w:rsidR="00B9607B" w:rsidRPr="00871AE7" w:rsidRDefault="00B9607B" w:rsidP="00CD1C92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 w:themeColor="text1"/>
          <w:sz w:val="16"/>
          <w:szCs w:val="16"/>
          <w:lang w:val="hy-AM"/>
        </w:rPr>
      </w:pPr>
      <w:r w:rsidRPr="007D196A">
        <w:rPr>
          <w:rStyle w:val="FootnoteReference"/>
          <w:rFonts w:ascii="Arial" w:hAnsi="Arial" w:cs="Arial"/>
          <w:color w:val="000000" w:themeColor="text1"/>
          <w:sz w:val="16"/>
          <w:szCs w:val="16"/>
        </w:rPr>
        <w:footnoteRef/>
      </w:r>
      <w:r w:rsidRPr="007D196A">
        <w:rPr>
          <w:rFonts w:ascii="Arial" w:hAnsi="Arial" w:cs="Arial"/>
          <w:color w:val="000000" w:themeColor="text1"/>
          <w:sz w:val="16"/>
          <w:szCs w:val="16"/>
          <w:lang w:val="hy-AM"/>
        </w:rPr>
        <w:t xml:space="preserve"> </w:t>
      </w:r>
      <w:hyperlink r:id="rId2" w:history="1">
        <w:r w:rsidRPr="007D196A">
          <w:rPr>
            <w:rStyle w:val="Hyperlink1"/>
            <w:rFonts w:ascii="Arial" w:hAnsi="Arial" w:cs="Arial"/>
            <w:color w:val="000000" w:themeColor="text1"/>
            <w:sz w:val="16"/>
            <w:szCs w:val="16"/>
            <w:lang w:val="hy-AM"/>
          </w:rPr>
          <w:t>http://gov.am/u_files/file/xorhurdner/Jri%20azgayin%20xorhurd/4.pdf</w:t>
        </w:r>
      </w:hyperlink>
      <w:r w:rsidRPr="007D196A">
        <w:rPr>
          <w:rStyle w:val="Hyperlink1"/>
          <w:rFonts w:ascii="Arial" w:hAnsi="Arial" w:cs="Arial"/>
          <w:color w:val="000000" w:themeColor="text1"/>
          <w:sz w:val="16"/>
          <w:szCs w:val="16"/>
          <w:lang w:val="hy-AM"/>
        </w:rPr>
        <w:t>։</w:t>
      </w:r>
      <w:r w:rsidRPr="00871AE7">
        <w:rPr>
          <w:rStyle w:val="Hyperlink1"/>
          <w:rFonts w:ascii="Arial" w:hAnsi="Arial" w:cs="Arial"/>
          <w:color w:val="000000" w:themeColor="text1"/>
          <w:sz w:val="16"/>
          <w:szCs w:val="16"/>
          <w:lang w:val="hy-AM"/>
        </w:rPr>
        <w:t xml:space="preserve"> </w:t>
      </w:r>
    </w:p>
    <w:p w14:paraId="30E9FE17" w14:textId="77777777" w:rsidR="00B9607B" w:rsidRPr="001D3F67" w:rsidRDefault="00B9607B" w:rsidP="00CD1C92">
      <w:pPr>
        <w:pStyle w:val="FootnoteText1"/>
        <w:rPr>
          <w:rFonts w:ascii="Sylfaen" w:hAnsi="Sylfaen"/>
          <w:sz w:val="16"/>
          <w:szCs w:val="16"/>
          <w:lang w:val="hy-AM"/>
        </w:rPr>
      </w:pPr>
    </w:p>
  </w:footnote>
  <w:footnote w:id="36">
    <w:p w14:paraId="1BC585E9" w14:textId="77777777" w:rsidR="00B9607B" w:rsidRPr="001D3F67" w:rsidRDefault="00B9607B" w:rsidP="00CD1C92">
      <w:pPr>
        <w:pStyle w:val="FootnoteText1"/>
        <w:rPr>
          <w:rFonts w:ascii="Sylfaen" w:hAnsi="Sylfaen"/>
          <w:sz w:val="16"/>
          <w:szCs w:val="16"/>
          <w:lang w:val="hy-AM"/>
        </w:rPr>
      </w:pPr>
      <w:r w:rsidRPr="001D3F67">
        <w:rPr>
          <w:rStyle w:val="FootnoteReference"/>
          <w:rFonts w:ascii="Sylfaen" w:hAnsi="Sylfaen"/>
          <w:sz w:val="16"/>
          <w:szCs w:val="16"/>
        </w:rPr>
        <w:footnoteRef/>
      </w:r>
      <w:r w:rsidRPr="001D3F67">
        <w:rPr>
          <w:rFonts w:ascii="Sylfaen" w:hAnsi="Sylfaen"/>
          <w:sz w:val="16"/>
          <w:szCs w:val="16"/>
          <w:lang w:val="hy-AM"/>
        </w:rPr>
        <w:t xml:space="preserve"> https://www.e-gov.am/u_files/file/decrees/kar/2009/09/09_1135.pdf:</w:t>
      </w:r>
    </w:p>
  </w:footnote>
  <w:footnote w:id="37">
    <w:p w14:paraId="03AEEF0D" w14:textId="77777777" w:rsidR="00B9607B" w:rsidRPr="00B1749D" w:rsidRDefault="00B9607B" w:rsidP="00CD1C92">
      <w:pPr>
        <w:pStyle w:val="FootnoteText1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վե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 17.10.2002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ուժ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ջ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տել</w:t>
      </w:r>
      <w:r w:rsidRPr="00B1749D">
        <w:rPr>
          <w:rFonts w:cs="Arial"/>
          <w:sz w:val="16"/>
          <w:szCs w:val="16"/>
          <w:lang w:val="hy-AM"/>
        </w:rPr>
        <w:t xml:space="preserve"> 14.11.2002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ՀՀՊՏ</w:t>
      </w:r>
      <w:r w:rsidRPr="00B1749D">
        <w:rPr>
          <w:rFonts w:cs="Arial"/>
          <w:sz w:val="16"/>
          <w:szCs w:val="16"/>
          <w:lang w:val="hy-AM"/>
        </w:rPr>
        <w:t xml:space="preserve"> 2002.11.13/48(223) </w:t>
      </w:r>
      <w:r w:rsidRPr="00B1749D">
        <w:rPr>
          <w:rFonts w:ascii="Sylfaen" w:hAnsi="Sylfaen" w:cs="Sylfaen"/>
          <w:sz w:val="16"/>
          <w:szCs w:val="16"/>
          <w:lang w:val="hy-AM"/>
        </w:rPr>
        <w:t>Հոդ</w:t>
      </w:r>
      <w:r w:rsidRPr="00B1749D">
        <w:rPr>
          <w:rFonts w:cs="Arial"/>
          <w:sz w:val="16"/>
          <w:szCs w:val="16"/>
          <w:lang w:val="hy-AM"/>
        </w:rPr>
        <w:t>.1129:</w:t>
      </w:r>
    </w:p>
  </w:footnote>
  <w:footnote w:id="38">
    <w:p w14:paraId="69156A10" w14:textId="77777777" w:rsidR="00B9607B" w:rsidRPr="00B1749D" w:rsidRDefault="00B9607B" w:rsidP="00CD1C92">
      <w:pPr>
        <w:pStyle w:val="FootnoteText1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hyperlink r:id="rId3" w:history="1">
        <w:r w:rsidRPr="00B1749D">
          <w:rPr>
            <w:rStyle w:val="Hyperlink"/>
            <w:rFonts w:cs="Arial"/>
            <w:sz w:val="16"/>
            <w:szCs w:val="16"/>
            <w:lang w:val="hy-AM"/>
          </w:rPr>
          <w:t>http://www.scws.am/uploads/files/10/1400-N.pdf</w:t>
        </w:r>
      </w:hyperlink>
      <w:r w:rsidRPr="00B1749D">
        <w:rPr>
          <w:rFonts w:cs="Arial"/>
          <w:sz w:val="16"/>
          <w:szCs w:val="16"/>
          <w:lang w:val="hy-AM"/>
        </w:rPr>
        <w:t xml:space="preserve">: </w:t>
      </w:r>
    </w:p>
  </w:footnote>
  <w:footnote w:id="39">
    <w:p w14:paraId="7592C552" w14:textId="77777777" w:rsidR="00B9607B" w:rsidRPr="00B1749D" w:rsidRDefault="00B9607B" w:rsidP="00CD1C92">
      <w:pPr>
        <w:pStyle w:val="FootnoteText1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վե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 04.06.2002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ուժ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ջ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տել</w:t>
      </w:r>
      <w:r w:rsidRPr="00B1749D">
        <w:rPr>
          <w:rFonts w:cs="Arial"/>
          <w:sz w:val="16"/>
          <w:szCs w:val="16"/>
          <w:lang w:val="hy-AM"/>
        </w:rPr>
        <w:t xml:space="preserve"> 10.10.2002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ՀՀՊՏ</w:t>
      </w:r>
      <w:r w:rsidRPr="00B1749D">
        <w:rPr>
          <w:rFonts w:cs="Arial"/>
          <w:sz w:val="16"/>
          <w:szCs w:val="16"/>
          <w:lang w:val="hy-AM"/>
        </w:rPr>
        <w:t xml:space="preserve"> 2002.07.10/24(199) </w:t>
      </w:r>
      <w:r w:rsidRPr="00B1749D">
        <w:rPr>
          <w:rFonts w:ascii="Sylfaen" w:hAnsi="Sylfaen" w:cs="Sylfaen"/>
          <w:sz w:val="16"/>
          <w:szCs w:val="16"/>
          <w:lang w:val="hy-AM"/>
        </w:rPr>
        <w:t>Հոդ</w:t>
      </w:r>
      <w:r w:rsidRPr="00B1749D">
        <w:rPr>
          <w:rFonts w:cs="Arial"/>
          <w:sz w:val="16"/>
          <w:szCs w:val="16"/>
          <w:lang w:val="hy-AM"/>
        </w:rPr>
        <w:t>.582:</w:t>
      </w:r>
    </w:p>
  </w:footnote>
  <w:footnote w:id="40">
    <w:p w14:paraId="1AA8CF01" w14:textId="77777777" w:rsidR="00B9607B" w:rsidRPr="00B1749D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վե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29.05.2008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ուժ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ջ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տել</w:t>
      </w:r>
      <w:r w:rsidRPr="00B1749D">
        <w:rPr>
          <w:rFonts w:cs="Arial"/>
          <w:sz w:val="16"/>
          <w:szCs w:val="16"/>
          <w:lang w:val="hy-AM"/>
        </w:rPr>
        <w:t xml:space="preserve"> 19.06.2008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ՀՀՊՏ</w:t>
      </w:r>
      <w:r w:rsidRPr="00B1749D">
        <w:rPr>
          <w:rFonts w:cs="Arial"/>
          <w:sz w:val="16"/>
          <w:szCs w:val="16"/>
          <w:lang w:val="hy-AM"/>
        </w:rPr>
        <w:t xml:space="preserve"> 2008.06.18/38(628) </w:t>
      </w:r>
      <w:r w:rsidRPr="00B1749D">
        <w:rPr>
          <w:rFonts w:ascii="Sylfaen" w:hAnsi="Sylfaen" w:cs="Sylfaen"/>
          <w:sz w:val="16"/>
          <w:szCs w:val="16"/>
          <w:lang w:val="hy-AM"/>
        </w:rPr>
        <w:t>Հոդ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 612</w:t>
      </w:r>
      <w:r w:rsidRPr="00B1749D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41">
    <w:p w14:paraId="591A28B6" w14:textId="77777777" w:rsidR="00B9607B" w:rsidRPr="00B1749D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վե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22.05.2003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ուժ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ջ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տել</w:t>
      </w:r>
      <w:r w:rsidRPr="00B1749D">
        <w:rPr>
          <w:rFonts w:cs="Arial"/>
          <w:sz w:val="16"/>
          <w:szCs w:val="16"/>
          <w:lang w:val="hy-AM"/>
        </w:rPr>
        <w:t xml:space="preserve"> 05.07.2003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</w:t>
      </w:r>
      <w:r w:rsidRPr="00B1749D">
        <w:rPr>
          <w:rFonts w:ascii="Sylfaen" w:hAnsi="Sylfaen" w:cs="Sylfaen"/>
          <w:sz w:val="16"/>
          <w:szCs w:val="16"/>
          <w:lang w:val="hy-AM"/>
        </w:rPr>
        <w:t>ՀՀՊՏ</w:t>
      </w:r>
      <w:r w:rsidRPr="00B1749D">
        <w:rPr>
          <w:rFonts w:cs="Arial"/>
          <w:sz w:val="16"/>
          <w:szCs w:val="16"/>
          <w:lang w:val="hy-AM"/>
        </w:rPr>
        <w:t xml:space="preserve"> 2003.06.25/34(269) </w:t>
      </w:r>
      <w:r w:rsidRPr="00B1749D">
        <w:rPr>
          <w:rFonts w:ascii="Sylfaen" w:hAnsi="Sylfaen" w:cs="Sylfaen"/>
          <w:sz w:val="16"/>
          <w:szCs w:val="16"/>
          <w:lang w:val="hy-AM"/>
        </w:rPr>
        <w:t>Հոդ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 581</w:t>
      </w:r>
      <w:r w:rsidRPr="00B1749D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42">
    <w:p w14:paraId="5B98B5AB" w14:textId="77777777" w:rsidR="00B9607B" w:rsidRPr="00871AE7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4" w:history="1">
        <w:r w:rsidRPr="00871AE7">
          <w:rPr>
            <w:rStyle w:val="Hyperlink"/>
            <w:rFonts w:ascii="Arial" w:hAnsi="Arial" w:cs="Arial"/>
            <w:sz w:val="16"/>
            <w:szCs w:val="16"/>
            <w:lang w:val="hy-AM"/>
          </w:rPr>
          <w:t>https://www.eionet.europa.eu/</w:t>
        </w:r>
      </w:hyperlink>
      <w:r w:rsidRPr="00871AE7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43">
    <w:p w14:paraId="0C7E3C03" w14:textId="77777777" w:rsidR="00B9607B" w:rsidRPr="00871AE7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5" w:history="1">
        <w:r w:rsidRPr="00871AE7">
          <w:rPr>
            <w:rStyle w:val="Hyperlink"/>
            <w:rFonts w:ascii="Arial" w:hAnsi="Arial" w:cs="Arial"/>
            <w:sz w:val="16"/>
            <w:szCs w:val="16"/>
            <w:lang w:val="hy-AM"/>
          </w:rPr>
          <w:t>http://www.euro.who.int/en/data-and-evidence/environment-and-health-information-system-enhis</w:t>
        </w:r>
      </w:hyperlink>
      <w:r w:rsidRPr="00871AE7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44">
    <w:p w14:paraId="61D0FF3A" w14:textId="77777777" w:rsidR="00B9607B" w:rsidRPr="00871AE7" w:rsidRDefault="00B9607B" w:rsidP="00A57E15">
      <w:pPr>
        <w:pStyle w:val="FootnoteText"/>
        <w:ind w:left="180" w:hanging="180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Տես նաև </w:t>
      </w:r>
      <w:r w:rsidRPr="00871AE7">
        <w:rPr>
          <w:rFonts w:ascii="Arial" w:hAnsi="Arial" w:cs="Arial"/>
          <w:sz w:val="16"/>
          <w:szCs w:val="16"/>
          <w:lang w:val="en-US"/>
        </w:rPr>
        <w:t xml:space="preserve">Priority issues for the enactment of legislative reform in the Armenia water sector. ASPIRED. Report #50, October 12, 2006, </w:t>
      </w:r>
      <w:r w:rsidRPr="00871AE7">
        <w:rPr>
          <w:rFonts w:ascii="Arial" w:hAnsi="Arial" w:cs="Arial"/>
          <w:sz w:val="16"/>
          <w:szCs w:val="16"/>
          <w:lang w:val="hy-AM"/>
        </w:rPr>
        <w:t>էջեր 2-16 – 2-17։</w:t>
      </w:r>
    </w:p>
  </w:footnote>
  <w:footnote w:id="45">
    <w:p w14:paraId="29DC407E" w14:textId="77777777" w:rsidR="00B9607B" w:rsidRPr="00871AE7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Ընդունվել է 02.02.2017թ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>, ուժի մեջ է մտել 09.02.2017թ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>, ՀՀՊՏ 2017.02.08/9(1284) Հոդ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 xml:space="preserve"> 113։</w:t>
      </w:r>
    </w:p>
  </w:footnote>
  <w:footnote w:id="46">
    <w:p w14:paraId="01A2F53F" w14:textId="77777777" w:rsidR="00B9607B" w:rsidRPr="00871AE7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Ընդունվել է 30.12.2003թ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>, ուժի մեջ է մտել 26.02.2004թ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>, ՀՀԳՏ 2004.02.16/4(152) Հոդ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 xml:space="preserve"> 60։</w:t>
      </w:r>
    </w:p>
  </w:footnote>
  <w:footnote w:id="47">
    <w:p w14:paraId="63A732B3" w14:textId="77777777" w:rsidR="00B9607B" w:rsidRPr="00871AE7" w:rsidRDefault="00B9607B" w:rsidP="00A57E15">
      <w:pPr>
        <w:pStyle w:val="FootnoteText"/>
        <w:ind w:left="270" w:hanging="270"/>
        <w:jc w:val="both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Տես Օրհուսի կոնվենցիայի դրույթների կիրառումը Հայաստանում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 xml:space="preserve"> Ձեռնարկ քաղաքացիական հասարակության ներկայացուցիչների համար, Կիև, Ուկրաինա, 2004, էջ 8։</w:t>
      </w:r>
    </w:p>
  </w:footnote>
  <w:footnote w:id="48">
    <w:p w14:paraId="2050DB71" w14:textId="77777777" w:rsidR="00B9607B" w:rsidRPr="00871AE7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Ընդունվել է 15.10.2015թ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>, ուժի մեջ է մտել 01.01.2016թ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>, ՀՀՊՏ 2015.10.26/71(1160) Հոդ</w:t>
      </w:r>
      <w:r w:rsidRPr="00871AE7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871AE7">
        <w:rPr>
          <w:rFonts w:ascii="Arial" w:hAnsi="Arial" w:cs="Arial"/>
          <w:sz w:val="16"/>
          <w:szCs w:val="16"/>
          <w:lang w:val="hy-AM"/>
        </w:rPr>
        <w:t xml:space="preserve"> 923։</w:t>
      </w:r>
    </w:p>
  </w:footnote>
  <w:footnote w:id="49">
    <w:p w14:paraId="58FF37E5" w14:textId="77777777" w:rsidR="00B9607B" w:rsidRPr="00B1749D" w:rsidRDefault="00B9607B" w:rsidP="008854E0">
      <w:pPr>
        <w:pStyle w:val="FootnoteText"/>
        <w:jc w:val="both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cs="Arial"/>
          <w:sz w:val="16"/>
          <w:szCs w:val="16"/>
          <w:lang w:val="en-US"/>
        </w:rPr>
        <w:t xml:space="preserve">Report on Quantitative and Qualitative Studies on Water Utilization in Ararat Valley, Yerevan, 30 Jne 2017, </w:t>
      </w:r>
      <w:r w:rsidRPr="00B1749D">
        <w:rPr>
          <w:rFonts w:ascii="Sylfaen" w:hAnsi="Sylfaen" w:cs="Sylfaen"/>
          <w:sz w:val="16"/>
          <w:szCs w:val="16"/>
          <w:lang w:val="hy-AM"/>
        </w:rPr>
        <w:t>էջ</w:t>
      </w:r>
      <w:r w:rsidRPr="00B1749D">
        <w:rPr>
          <w:rFonts w:cs="Arial"/>
          <w:sz w:val="16"/>
          <w:szCs w:val="16"/>
          <w:lang w:val="hy-AM"/>
        </w:rPr>
        <w:t xml:space="preserve"> 11</w:t>
      </w:r>
      <w:r w:rsidRPr="00B1749D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50">
    <w:p w14:paraId="52102EB9" w14:textId="77777777" w:rsidR="00B9607B" w:rsidRPr="00B1749D" w:rsidRDefault="00B9607B" w:rsidP="009307B3">
      <w:pPr>
        <w:pStyle w:val="FootnoteText"/>
        <w:jc w:val="both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cs="Arial"/>
          <w:sz w:val="16"/>
          <w:szCs w:val="16"/>
          <w:lang w:val="en-US"/>
        </w:rPr>
        <w:t xml:space="preserve">Report on Quantitative and Qualitative Studies on Water Utilization in Ararat Valley, Yerevan, 30 Jne 2017, </w:t>
      </w:r>
      <w:r w:rsidRPr="00B1749D">
        <w:rPr>
          <w:rFonts w:ascii="Sylfaen" w:hAnsi="Sylfaen" w:cs="Sylfaen"/>
          <w:sz w:val="16"/>
          <w:szCs w:val="16"/>
          <w:lang w:val="hy-AM"/>
        </w:rPr>
        <w:t>էջ</w:t>
      </w:r>
      <w:r w:rsidRPr="00B1749D">
        <w:rPr>
          <w:rFonts w:cs="Arial"/>
          <w:sz w:val="16"/>
          <w:szCs w:val="16"/>
          <w:lang w:val="hy-AM"/>
        </w:rPr>
        <w:t xml:space="preserve"> 34-35</w:t>
      </w:r>
      <w:r w:rsidRPr="00B1749D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51">
    <w:p w14:paraId="51DD4393" w14:textId="77777777" w:rsidR="00B9607B" w:rsidRPr="00B1749D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hyperlink r:id="rId6" w:history="1">
        <w:r w:rsidRPr="00B1749D">
          <w:rPr>
            <w:rStyle w:val="Hyperlink"/>
            <w:rFonts w:cs="Arial"/>
            <w:sz w:val="16"/>
            <w:szCs w:val="16"/>
            <w:lang w:val="hy-AM"/>
          </w:rPr>
          <w:t>www.datalex.am</w:t>
        </w:r>
      </w:hyperlink>
      <w:r w:rsidRPr="00B1749D">
        <w:rPr>
          <w:rFonts w:cs="Arial"/>
          <w:sz w:val="16"/>
          <w:szCs w:val="16"/>
          <w:lang w:val="hy-AM"/>
        </w:rPr>
        <w:t xml:space="preserve"> </w:t>
      </w:r>
    </w:p>
  </w:footnote>
  <w:footnote w:id="52">
    <w:p w14:paraId="30764C79" w14:textId="77777777" w:rsidR="00B9607B" w:rsidRPr="00B1749D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hyperlink r:id="rId7" w:history="1">
        <w:r w:rsidRPr="00B1749D">
          <w:rPr>
            <w:rStyle w:val="Hyperlink"/>
            <w:rFonts w:cs="Arial"/>
            <w:sz w:val="16"/>
            <w:szCs w:val="16"/>
            <w:lang w:val="hy-AM"/>
          </w:rPr>
          <w:t>www.datalex.am</w:t>
        </w:r>
      </w:hyperlink>
      <w:r w:rsidRPr="00B1749D">
        <w:rPr>
          <w:rFonts w:cs="Arial"/>
          <w:sz w:val="16"/>
          <w:szCs w:val="16"/>
          <w:lang w:val="hy-AM"/>
        </w:rPr>
        <w:t xml:space="preserve"> </w:t>
      </w:r>
    </w:p>
  </w:footnote>
  <w:footnote w:id="53">
    <w:p w14:paraId="45609147" w14:textId="77777777" w:rsidR="00B9607B" w:rsidRPr="00B1749D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վե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է</w:t>
      </w:r>
      <w:r w:rsidRPr="00B1749D">
        <w:rPr>
          <w:rFonts w:cs="Arial"/>
          <w:sz w:val="16"/>
          <w:szCs w:val="16"/>
          <w:lang w:val="hy-AM"/>
        </w:rPr>
        <w:t xml:space="preserve"> 29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>12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>2015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, N57, </w:t>
      </w:r>
      <w:r w:rsidRPr="00B1749D">
        <w:rPr>
          <w:rFonts w:ascii="Sylfaen" w:hAnsi="Sylfaen" w:cs="Sylfaen"/>
          <w:sz w:val="16"/>
          <w:szCs w:val="16"/>
          <w:lang w:val="hy-AM"/>
        </w:rPr>
        <w:t>չ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հրապարակվել։</w:t>
      </w:r>
    </w:p>
  </w:footnote>
  <w:footnote w:id="54">
    <w:p w14:paraId="24B22A09" w14:textId="77777777" w:rsidR="00B9607B" w:rsidRPr="00871AE7" w:rsidRDefault="00B9607B">
      <w:pPr>
        <w:pStyle w:val="FootnoteText"/>
        <w:rPr>
          <w:rFonts w:ascii="Arial" w:hAnsi="Arial" w:cs="Arial"/>
          <w:sz w:val="16"/>
          <w:szCs w:val="16"/>
          <w:lang w:val="en-US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en-US"/>
        </w:rPr>
        <w:t xml:space="preserve"> Glossary of Environment Statistics, Studies in Methods, Series F, No. 67, United Nations, New York, 1997.</w:t>
      </w:r>
    </w:p>
  </w:footnote>
  <w:footnote w:id="55">
    <w:p w14:paraId="62035B8E" w14:textId="77777777" w:rsidR="00B9607B" w:rsidRPr="00871AE7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Տես Бринчук М.М. Экологическое право. Учебник. 2-е изд., перераб. и доп.-М.: ''Юристь'', 2005, էջ 32:</w:t>
      </w:r>
    </w:p>
  </w:footnote>
  <w:footnote w:id="56">
    <w:p w14:paraId="35DC50F2" w14:textId="77777777" w:rsidR="00B9607B" w:rsidRPr="00871AE7" w:rsidRDefault="00B9607B" w:rsidP="00302097">
      <w:pPr>
        <w:pStyle w:val="FootnoteText"/>
        <w:ind w:left="180" w:hanging="180"/>
        <w:jc w:val="both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«Ազատ ջրօգտագործում» եզրույթի գործածությունը չի փոխում ընդհանուր ջրօգտագործման էությունը, խնդիրը զուտ լեզվական է։ </w:t>
      </w:r>
    </w:p>
  </w:footnote>
  <w:footnote w:id="57">
    <w:p w14:paraId="601A1F24" w14:textId="77777777" w:rsidR="00B9607B" w:rsidRPr="00871AE7" w:rsidRDefault="00B9607B" w:rsidP="00A57E15">
      <w:pPr>
        <w:pStyle w:val="FootnoteText"/>
        <w:ind w:left="180" w:hanging="180"/>
        <w:jc w:val="both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hy-AM"/>
        </w:rPr>
        <w:t xml:space="preserve"> Ներկայումս ջրերի ստանդարտներ տարբեր նպատակներով օգտագործվող ջրերի համար սահմանված չեն։ Միակ օրինակը «Խմելու ջուր։ Ջրամատակարարման կենտրոնացված համակարգերի ջրի որակին ներկայացվող հիգիենիկ պահանջներ։ Որակի հսկողություն» N2-III-Ա2-1 սանիտարական նորմերը և կանոնները հաստատելու մասին» ՀՀ առողջապահության նախարարի հրամանն է։ </w:t>
      </w:r>
    </w:p>
  </w:footnote>
  <w:footnote w:id="58">
    <w:p w14:paraId="65299000" w14:textId="77777777" w:rsidR="00B9607B" w:rsidRPr="00B1749D" w:rsidRDefault="00B9607B" w:rsidP="005002BE">
      <w:pPr>
        <w:pStyle w:val="FootnoteText"/>
        <w:jc w:val="both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hyperlink r:id="rId8" w:history="1">
        <w:r w:rsidRPr="00B1749D">
          <w:rPr>
            <w:rStyle w:val="Hyperlink"/>
            <w:rFonts w:cs="Arial"/>
            <w:sz w:val="16"/>
            <w:szCs w:val="16"/>
            <w:lang w:val="hy-AM"/>
          </w:rPr>
          <w:t>http://wrma.am/4_1.php</w:t>
        </w:r>
      </w:hyperlink>
      <w:r w:rsidRPr="00B1749D">
        <w:rPr>
          <w:rFonts w:cs="Arial"/>
          <w:sz w:val="16"/>
          <w:szCs w:val="16"/>
          <w:lang w:val="hy-AM"/>
        </w:rPr>
        <w:t xml:space="preserve"> </w:t>
      </w:r>
    </w:p>
  </w:footnote>
  <w:footnote w:id="59">
    <w:p w14:paraId="06864DBC" w14:textId="77777777" w:rsidR="00B9607B" w:rsidRPr="00B1749D" w:rsidRDefault="00B9607B" w:rsidP="00A57E15">
      <w:pPr>
        <w:pStyle w:val="FootnoteText"/>
        <w:ind w:left="270" w:hanging="270"/>
        <w:jc w:val="both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«</w:t>
      </w:r>
      <w:r w:rsidRPr="00B1749D">
        <w:rPr>
          <w:rFonts w:ascii="Sylfaen" w:hAnsi="Sylfaen" w:cs="Sylfaen"/>
          <w:sz w:val="16"/>
          <w:szCs w:val="16"/>
          <w:lang w:val="hy-AM"/>
        </w:rPr>
        <w:t>Թրանսփարենս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Ինթերնեյշն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հակակոռուպցիո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կենտրոն</w:t>
      </w:r>
      <w:r w:rsidRPr="00B1749D">
        <w:rPr>
          <w:rFonts w:cs="Arial"/>
          <w:sz w:val="16"/>
          <w:szCs w:val="16"/>
          <w:lang w:val="hy-AM"/>
        </w:rPr>
        <w:t xml:space="preserve">» </w:t>
      </w:r>
      <w:r w:rsidRPr="00B1749D">
        <w:rPr>
          <w:rFonts w:ascii="Sylfaen" w:hAnsi="Sylfaen" w:cs="Sylfaen"/>
          <w:sz w:val="16"/>
          <w:szCs w:val="16"/>
          <w:lang w:val="hy-AM"/>
        </w:rPr>
        <w:t>հասարակակ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կազմակերպությ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և</w:t>
      </w:r>
      <w:r w:rsidRPr="00B1749D">
        <w:rPr>
          <w:rFonts w:cs="Arial"/>
          <w:sz w:val="16"/>
          <w:szCs w:val="16"/>
          <w:lang w:val="hy-AM"/>
        </w:rPr>
        <w:t xml:space="preserve"> «</w:t>
      </w:r>
      <w:r w:rsidRPr="00B1749D">
        <w:rPr>
          <w:rFonts w:ascii="Sylfaen" w:hAnsi="Sylfaen" w:cs="Sylfaen"/>
          <w:sz w:val="16"/>
          <w:szCs w:val="16"/>
          <w:lang w:val="hy-AM"/>
        </w:rPr>
        <w:t>Էկոդար</w:t>
      </w:r>
      <w:r w:rsidRPr="00B1749D">
        <w:rPr>
          <w:rFonts w:cs="Arial"/>
          <w:sz w:val="16"/>
          <w:szCs w:val="16"/>
          <w:lang w:val="hy-AM"/>
        </w:rPr>
        <w:t xml:space="preserve">» </w:t>
      </w:r>
      <w:r w:rsidRPr="00B1749D">
        <w:rPr>
          <w:rFonts w:ascii="Sylfaen" w:hAnsi="Sylfaen" w:cs="Sylfaen"/>
          <w:sz w:val="16"/>
          <w:szCs w:val="16"/>
          <w:lang w:val="hy-AM"/>
        </w:rPr>
        <w:t>բնապահպանակ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հասարակակ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կազմակերպությ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ներկայացրած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հայցադիմում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ընդունումը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րժելու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ասին</w:t>
      </w:r>
      <w:r w:rsidRPr="00B1749D">
        <w:rPr>
          <w:rFonts w:cs="Arial"/>
          <w:sz w:val="16"/>
          <w:szCs w:val="16"/>
          <w:lang w:val="hy-AM"/>
        </w:rPr>
        <w:t xml:space="preserve">» </w:t>
      </w:r>
      <w:r w:rsidRPr="00B1749D">
        <w:rPr>
          <w:rFonts w:ascii="Sylfaen" w:hAnsi="Sylfaen" w:cs="Sylfaen"/>
          <w:sz w:val="16"/>
          <w:szCs w:val="16"/>
          <w:lang w:val="hy-AM"/>
        </w:rPr>
        <w:t>ՀՀ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վարչակ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դատարանի</w:t>
      </w:r>
      <w:r w:rsidRPr="00B1749D">
        <w:rPr>
          <w:rFonts w:cs="Arial"/>
          <w:sz w:val="16"/>
          <w:szCs w:val="16"/>
          <w:lang w:val="hy-AM"/>
        </w:rPr>
        <w:t xml:space="preserve"> 28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>07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>2009</w:t>
      </w:r>
      <w:r w:rsidRPr="00B1749D">
        <w:rPr>
          <w:rFonts w:ascii="Sylfaen" w:hAnsi="Sylfaen" w:cs="Sylfaen"/>
          <w:sz w:val="16"/>
          <w:szCs w:val="16"/>
          <w:lang w:val="hy-AM"/>
        </w:rPr>
        <w:t>թ</w:t>
      </w:r>
      <w:r w:rsidRPr="00B1749D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որոշումը։</w:t>
      </w:r>
    </w:p>
  </w:footnote>
  <w:footnote w:id="60">
    <w:p w14:paraId="6960D0D4" w14:textId="77777777" w:rsidR="00B9607B" w:rsidRPr="00B1749D" w:rsidRDefault="00B9607B" w:rsidP="00A57E15">
      <w:pPr>
        <w:pStyle w:val="FootnoteText"/>
        <w:ind w:left="270" w:hanging="270"/>
        <w:jc w:val="both"/>
        <w:rPr>
          <w:rFonts w:cs="Arial"/>
          <w:sz w:val="16"/>
          <w:szCs w:val="16"/>
          <w:lang w:val="hy-AM"/>
        </w:rPr>
      </w:pPr>
      <w:r w:rsidRPr="00B1749D">
        <w:rPr>
          <w:rStyle w:val="FootnoteReference"/>
          <w:rFonts w:cs="Arial"/>
          <w:sz w:val="16"/>
          <w:szCs w:val="16"/>
        </w:rPr>
        <w:footnoteRef/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ՎԴ</w:t>
      </w:r>
      <w:r w:rsidRPr="00B1749D">
        <w:rPr>
          <w:rFonts w:cs="Arial"/>
          <w:sz w:val="16"/>
          <w:szCs w:val="16"/>
          <w:lang w:val="hy-AM"/>
        </w:rPr>
        <w:t>/3275/05/08 «</w:t>
      </w:r>
      <w:r w:rsidRPr="00B1749D">
        <w:rPr>
          <w:rFonts w:ascii="Sylfaen" w:hAnsi="Sylfaen" w:cs="Sylfaen"/>
          <w:sz w:val="16"/>
          <w:szCs w:val="16"/>
          <w:lang w:val="hy-AM"/>
        </w:rPr>
        <w:t>Թրանսփարենսի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Ինթերնեյշնլ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հակակոռուպցիո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կենտրոն</w:t>
      </w:r>
      <w:r w:rsidRPr="00B1749D">
        <w:rPr>
          <w:rFonts w:cs="Arial"/>
          <w:sz w:val="16"/>
          <w:szCs w:val="16"/>
          <w:lang w:val="hy-AM"/>
        </w:rPr>
        <w:t xml:space="preserve">» </w:t>
      </w:r>
      <w:r w:rsidRPr="00B1749D">
        <w:rPr>
          <w:rFonts w:ascii="Sylfaen" w:hAnsi="Sylfaen" w:cs="Sylfaen"/>
          <w:sz w:val="16"/>
          <w:szCs w:val="16"/>
          <w:lang w:val="hy-AM"/>
        </w:rPr>
        <w:t>հասարակակ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կազմակերպությ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և</w:t>
      </w:r>
      <w:r w:rsidRPr="00B1749D">
        <w:rPr>
          <w:rFonts w:cs="Arial"/>
          <w:sz w:val="16"/>
          <w:szCs w:val="16"/>
          <w:lang w:val="hy-AM"/>
        </w:rPr>
        <w:t xml:space="preserve"> «</w:t>
      </w:r>
      <w:r w:rsidRPr="00B1749D">
        <w:rPr>
          <w:rFonts w:ascii="Sylfaen" w:hAnsi="Sylfaen" w:cs="Sylfaen"/>
          <w:sz w:val="16"/>
          <w:szCs w:val="16"/>
          <w:lang w:val="hy-AM"/>
        </w:rPr>
        <w:t>Էկոդար</w:t>
      </w:r>
      <w:r w:rsidRPr="00B1749D">
        <w:rPr>
          <w:rFonts w:cs="Arial"/>
          <w:sz w:val="16"/>
          <w:szCs w:val="16"/>
          <w:lang w:val="hy-AM"/>
        </w:rPr>
        <w:t xml:space="preserve">» </w:t>
      </w:r>
      <w:r w:rsidRPr="00B1749D">
        <w:rPr>
          <w:rFonts w:ascii="Sylfaen" w:hAnsi="Sylfaen" w:cs="Sylfaen"/>
          <w:sz w:val="16"/>
          <w:szCs w:val="16"/>
          <w:lang w:val="hy-AM"/>
        </w:rPr>
        <w:t>բնապահպանակ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հասարակակ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կազմակերպությ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վճռաբեկ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բողոքը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ՀՀ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վարչակ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դատարանի</w:t>
      </w:r>
      <w:r w:rsidRPr="00B1749D">
        <w:rPr>
          <w:rFonts w:cs="Arial"/>
          <w:sz w:val="16"/>
          <w:szCs w:val="16"/>
          <w:lang w:val="hy-AM"/>
        </w:rPr>
        <w:t xml:space="preserve"> 28.07.2009 </w:t>
      </w:r>
      <w:r w:rsidRPr="00B1749D">
        <w:rPr>
          <w:rFonts w:ascii="Sylfaen" w:hAnsi="Sylfaen" w:cs="Sylfaen"/>
          <w:sz w:val="16"/>
          <w:szCs w:val="16"/>
          <w:lang w:val="hy-AM"/>
        </w:rPr>
        <w:t>թվականի</w:t>
      </w:r>
      <w:r w:rsidRPr="00B1749D">
        <w:rPr>
          <w:rFonts w:cs="Arial"/>
          <w:sz w:val="16"/>
          <w:szCs w:val="16"/>
          <w:lang w:val="hy-AM"/>
        </w:rPr>
        <w:t xml:space="preserve"> «</w:t>
      </w:r>
      <w:r w:rsidRPr="00B1749D">
        <w:rPr>
          <w:rFonts w:ascii="Sylfaen" w:hAnsi="Sylfaen" w:cs="Sylfaen"/>
          <w:sz w:val="16"/>
          <w:szCs w:val="16"/>
          <w:lang w:val="hy-AM"/>
        </w:rPr>
        <w:t>Բողոքը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երժելու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մասին</w:t>
      </w:r>
      <w:r w:rsidRPr="00B1749D">
        <w:rPr>
          <w:rFonts w:cs="Arial"/>
          <w:sz w:val="16"/>
          <w:szCs w:val="16"/>
          <w:lang w:val="hy-AM"/>
        </w:rPr>
        <w:t xml:space="preserve">» </w:t>
      </w:r>
      <w:r w:rsidRPr="00B1749D">
        <w:rPr>
          <w:rFonts w:ascii="Sylfaen" w:hAnsi="Sylfaen" w:cs="Sylfaen"/>
          <w:sz w:val="16"/>
          <w:szCs w:val="16"/>
          <w:lang w:val="hy-AM"/>
        </w:rPr>
        <w:t>որոշման</w:t>
      </w:r>
      <w:r w:rsidRPr="00B1749D">
        <w:rPr>
          <w:rFonts w:cs="Arial"/>
          <w:sz w:val="16"/>
          <w:szCs w:val="16"/>
          <w:lang w:val="hy-AM"/>
        </w:rPr>
        <w:t xml:space="preserve"> </w:t>
      </w:r>
      <w:r w:rsidRPr="00B1749D">
        <w:rPr>
          <w:rFonts w:ascii="Sylfaen" w:hAnsi="Sylfaen" w:cs="Sylfaen"/>
          <w:sz w:val="16"/>
          <w:szCs w:val="16"/>
          <w:lang w:val="hy-AM"/>
        </w:rPr>
        <w:t>դեմ։</w:t>
      </w:r>
    </w:p>
  </w:footnote>
  <w:footnote w:id="61">
    <w:p w14:paraId="4238434F" w14:textId="77777777" w:rsidR="00B9607B" w:rsidRPr="00871AE7" w:rsidRDefault="00B9607B" w:rsidP="00A57E15">
      <w:pPr>
        <w:pStyle w:val="FootnoteText"/>
        <w:ind w:left="270" w:hanging="270"/>
        <w:jc w:val="both"/>
        <w:rPr>
          <w:rFonts w:ascii="Arial" w:hAnsi="Arial" w:cs="Arial"/>
          <w:sz w:val="16"/>
          <w:szCs w:val="16"/>
          <w:lang w:val="en-US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en-US"/>
        </w:rPr>
        <w:t xml:space="preserve"> </w:t>
      </w:r>
      <w:r>
        <w:rPr>
          <w:rFonts w:ascii="Arial" w:hAnsi="Arial" w:cs="Arial"/>
          <w:sz w:val="16"/>
          <w:szCs w:val="16"/>
          <w:lang w:val="en-US"/>
        </w:rPr>
        <w:t xml:space="preserve"> </w:t>
      </w:r>
      <w:r w:rsidRPr="00871AE7">
        <w:rPr>
          <w:rFonts w:ascii="Arial" w:hAnsi="Arial" w:cs="Arial"/>
          <w:sz w:val="16"/>
          <w:szCs w:val="16"/>
          <w:lang w:val="en-US"/>
        </w:rPr>
        <w:t xml:space="preserve">Findings and recommendations with regard to communication ACCC/C/2011/62 concerning compliance by Armenia  - </w:t>
      </w:r>
      <w:hyperlink r:id="rId9" w:history="1">
        <w:r w:rsidRPr="00871AE7">
          <w:rPr>
            <w:rStyle w:val="Hyperlink"/>
            <w:rFonts w:ascii="Arial" w:hAnsi="Arial" w:cs="Arial"/>
            <w:sz w:val="16"/>
            <w:szCs w:val="16"/>
            <w:lang w:val="en-US"/>
          </w:rPr>
          <w:t>http://www.unece.org/env/pp/compliance/compliancecommittee/62tablearm.html</w:t>
        </w:r>
      </w:hyperlink>
      <w:r w:rsidRPr="00871AE7">
        <w:rPr>
          <w:rFonts w:ascii="Arial" w:hAnsi="Arial" w:cs="Arial"/>
          <w:sz w:val="16"/>
          <w:szCs w:val="16"/>
          <w:lang w:val="en-US"/>
        </w:rPr>
        <w:t xml:space="preserve"> </w:t>
      </w:r>
    </w:p>
  </w:footnote>
  <w:footnote w:id="62">
    <w:p w14:paraId="037B15EE" w14:textId="77777777" w:rsidR="00B9607B" w:rsidRPr="00871AE7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871AE7">
        <w:rPr>
          <w:rStyle w:val="FootnoteReference"/>
          <w:rFonts w:ascii="Arial" w:hAnsi="Arial" w:cs="Arial"/>
          <w:sz w:val="16"/>
          <w:szCs w:val="16"/>
        </w:rPr>
        <w:footnoteRef/>
      </w:r>
      <w:r w:rsidRPr="00871AE7">
        <w:rPr>
          <w:rFonts w:ascii="Arial" w:hAnsi="Arial" w:cs="Arial"/>
          <w:sz w:val="16"/>
          <w:szCs w:val="16"/>
          <w:lang w:val="en-US"/>
        </w:rPr>
        <w:t xml:space="preserve"> </w:t>
      </w:r>
      <w:r w:rsidRPr="00871AE7">
        <w:rPr>
          <w:rFonts w:ascii="Arial" w:hAnsi="Arial" w:cs="Arial"/>
          <w:sz w:val="16"/>
          <w:szCs w:val="16"/>
          <w:lang w:val="hy-AM"/>
        </w:rPr>
        <w:t xml:space="preserve"> Տես </w:t>
      </w:r>
      <w:r w:rsidRPr="00871AE7">
        <w:rPr>
          <w:rFonts w:ascii="Arial" w:hAnsi="Arial" w:cs="Arial"/>
          <w:sz w:val="16"/>
          <w:szCs w:val="16"/>
          <w:lang w:val="en-US"/>
        </w:rPr>
        <w:t>The Aarhus Convention: An Implementation Guide, 2</w:t>
      </w:r>
      <w:r w:rsidRPr="00871AE7">
        <w:rPr>
          <w:rFonts w:ascii="Arial" w:hAnsi="Arial" w:cs="Arial"/>
          <w:sz w:val="16"/>
          <w:szCs w:val="16"/>
          <w:vertAlign w:val="superscript"/>
          <w:lang w:val="en-US"/>
        </w:rPr>
        <w:t>nd</w:t>
      </w:r>
      <w:r w:rsidRPr="00871AE7">
        <w:rPr>
          <w:rFonts w:ascii="Arial" w:hAnsi="Arial" w:cs="Arial"/>
          <w:sz w:val="16"/>
          <w:szCs w:val="16"/>
          <w:lang w:val="en-US"/>
        </w:rPr>
        <w:t xml:space="preserve"> ed., 2013, </w:t>
      </w:r>
      <w:r w:rsidRPr="00871AE7">
        <w:rPr>
          <w:rFonts w:ascii="Arial" w:hAnsi="Arial" w:cs="Arial"/>
          <w:sz w:val="16"/>
          <w:szCs w:val="16"/>
          <w:lang w:val="hy-AM"/>
        </w:rPr>
        <w:t>էջ 25։</w:t>
      </w:r>
    </w:p>
  </w:footnote>
  <w:footnote w:id="63">
    <w:p w14:paraId="2404F1FA" w14:textId="77777777" w:rsidR="00B9607B" w:rsidRPr="00F90BCF" w:rsidRDefault="00B9607B" w:rsidP="00A57E15">
      <w:pPr>
        <w:pStyle w:val="FootnoteText"/>
        <w:ind w:left="180" w:hanging="180"/>
        <w:jc w:val="both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«</w:t>
      </w:r>
      <w:r w:rsidRPr="00F90BCF">
        <w:rPr>
          <w:rFonts w:ascii="Sylfaen" w:hAnsi="Sylfaen" w:cs="Sylfaen"/>
          <w:sz w:val="16"/>
          <w:szCs w:val="16"/>
          <w:lang w:val="hy-AM"/>
        </w:rPr>
        <w:t>Շրջակա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իջավայրին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վերաբերող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հարցերով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որոշումներ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մանը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հասարակության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արդյունավետ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ասնակցության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խթանմանն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ուղղված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աաստրիխտյան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առաջարկներ</w:t>
      </w:r>
      <w:r w:rsidRPr="00F90BCF">
        <w:rPr>
          <w:rFonts w:cs="Arial"/>
          <w:sz w:val="16"/>
          <w:szCs w:val="16"/>
          <w:lang w:val="hy-AM"/>
        </w:rPr>
        <w:t xml:space="preserve">» ECE/MP.PP/2014/8. </w:t>
      </w:r>
      <w:hyperlink r:id="rId10" w:history="1">
        <w:r w:rsidRPr="00F90BCF">
          <w:rPr>
            <w:rStyle w:val="Hyperlink"/>
            <w:rFonts w:cs="Arial"/>
            <w:sz w:val="16"/>
            <w:szCs w:val="16"/>
            <w:lang w:val="hy-AM"/>
          </w:rPr>
          <w:t>https://www.unece.org/fileadmin/DAM/env/pp/Publications/2015/1514364_E_web.pdf</w:t>
        </w:r>
      </w:hyperlink>
      <w:r w:rsidRPr="00F90BCF">
        <w:rPr>
          <w:rFonts w:cs="Arial"/>
          <w:sz w:val="16"/>
          <w:szCs w:val="16"/>
          <w:lang w:val="hy-AM"/>
        </w:rPr>
        <w:t xml:space="preserve"> </w:t>
      </w:r>
    </w:p>
  </w:footnote>
  <w:footnote w:id="64">
    <w:p w14:paraId="6CC3C53B" w14:textId="77777777" w:rsidR="00B9607B" w:rsidRPr="00F90BCF" w:rsidRDefault="00B9607B" w:rsidP="00A57E15">
      <w:pPr>
        <w:pStyle w:val="FootnoteText"/>
        <w:ind w:left="180" w:hanging="180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hyperlink r:id="rId11" w:history="1">
        <w:r w:rsidRPr="00F90BCF">
          <w:rPr>
            <w:rStyle w:val="Hyperlink"/>
            <w:rFonts w:cs="Arial"/>
            <w:sz w:val="16"/>
            <w:szCs w:val="16"/>
            <w:lang w:val="hy-AM"/>
          </w:rPr>
          <w:t>https://www.google.com/url?sa=t&amp;rct=j&amp;q=&amp;esrc=s&amp;source=web&amp;cd=2&amp;cad=rja&amp;uact=8&amp;ved=0ahUKEwjy3dePsLvXAhWDLVAKHYvZBz8QFggvMAE&amp;url=http%3A%2F%2Fwww.mtad.am%2Ffiles%2Fdocs%2F468.pdf&amp;usg=AOvVaw2H83mjaTGPt8yK53gFuK2Q</w:t>
        </w:r>
      </w:hyperlink>
      <w:r w:rsidRPr="00F90BCF">
        <w:rPr>
          <w:rFonts w:cs="Arial"/>
          <w:sz w:val="16"/>
          <w:szCs w:val="16"/>
          <w:lang w:val="hy-AM"/>
        </w:rPr>
        <w:t xml:space="preserve"> </w:t>
      </w:r>
    </w:p>
  </w:footnote>
  <w:footnote w:id="65">
    <w:p w14:paraId="2D72583A" w14:textId="77777777" w:rsidR="00B9607B" w:rsidRPr="00983CC1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83CC1">
        <w:rPr>
          <w:rStyle w:val="FootnoteReference"/>
          <w:rFonts w:ascii="Arial" w:hAnsi="Arial" w:cs="Arial"/>
          <w:sz w:val="16"/>
          <w:szCs w:val="16"/>
        </w:rPr>
        <w:footnoteRef/>
      </w:r>
      <w:r w:rsidRPr="00983CC1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12" w:history="1">
        <w:r w:rsidRPr="00983CC1">
          <w:rPr>
            <w:rStyle w:val="Hyperlink"/>
            <w:rFonts w:ascii="Arial" w:hAnsi="Arial" w:cs="Arial"/>
            <w:sz w:val="16"/>
            <w:szCs w:val="16"/>
            <w:lang w:val="hy-AM"/>
          </w:rPr>
          <w:t>http://www.oecd.org/env/outreach/AM_sanitation%20strategy.pdf</w:t>
        </w:r>
      </w:hyperlink>
      <w:r w:rsidRPr="00983CC1">
        <w:rPr>
          <w:rFonts w:ascii="Arial" w:hAnsi="Arial" w:cs="Arial"/>
          <w:sz w:val="16"/>
          <w:szCs w:val="16"/>
          <w:lang w:val="hy-AM"/>
        </w:rPr>
        <w:t>, էջ 21։</w:t>
      </w:r>
    </w:p>
  </w:footnote>
  <w:footnote w:id="66">
    <w:p w14:paraId="16AF8336" w14:textId="77777777" w:rsidR="00B9607B" w:rsidRPr="00F90BCF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30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11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2016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1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01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2017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ԳՏ</w:t>
      </w:r>
      <w:r w:rsidRPr="00F90BCF">
        <w:rPr>
          <w:rFonts w:cs="Arial"/>
          <w:sz w:val="16"/>
          <w:szCs w:val="16"/>
          <w:lang w:val="hy-AM"/>
        </w:rPr>
        <w:t>2016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12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21/26(569) </w:t>
      </w:r>
      <w:r w:rsidRPr="00F90BCF">
        <w:rPr>
          <w:rFonts w:ascii="Sylfaen" w:hAnsi="Sylfaen" w:cs="Sylfaen"/>
          <w:sz w:val="16"/>
          <w:szCs w:val="16"/>
          <w:lang w:val="hy-AM"/>
        </w:rPr>
        <w:t>Հոդ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335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67">
    <w:p w14:paraId="664975CC" w14:textId="77777777" w:rsidR="00B9607B" w:rsidRPr="00F90BCF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02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11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2016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25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11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2016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ԳՏ</w:t>
      </w:r>
      <w:r w:rsidRPr="00F90BCF">
        <w:rPr>
          <w:rFonts w:cs="Arial"/>
          <w:sz w:val="16"/>
          <w:szCs w:val="16"/>
          <w:lang w:val="hy-AM"/>
        </w:rPr>
        <w:t>2016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11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15/23(566) </w:t>
      </w:r>
      <w:r w:rsidRPr="00F90BCF">
        <w:rPr>
          <w:rFonts w:ascii="Sylfaen" w:hAnsi="Sylfaen" w:cs="Sylfaen"/>
          <w:sz w:val="16"/>
          <w:szCs w:val="16"/>
          <w:lang w:val="hy-AM"/>
        </w:rPr>
        <w:t>Հոդ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300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68">
    <w:p w14:paraId="2B390261" w14:textId="77777777" w:rsidR="00B9607B" w:rsidRPr="00F90BCF" w:rsidRDefault="00B9607B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08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02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2007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24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03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2007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ՊՏ</w:t>
      </w:r>
      <w:r w:rsidRPr="00F90BCF">
        <w:rPr>
          <w:rFonts w:cs="Arial"/>
          <w:sz w:val="16"/>
          <w:szCs w:val="16"/>
          <w:lang w:val="hy-AM"/>
        </w:rPr>
        <w:t xml:space="preserve"> 2007.03.14/15(539) </w:t>
      </w:r>
      <w:r w:rsidRPr="00F90BCF">
        <w:rPr>
          <w:rFonts w:ascii="Sylfaen" w:hAnsi="Sylfaen" w:cs="Sylfaen"/>
          <w:sz w:val="16"/>
          <w:szCs w:val="16"/>
          <w:lang w:val="hy-AM"/>
        </w:rPr>
        <w:t>Հոդ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 326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69">
    <w:p w14:paraId="451D12F6" w14:textId="77777777" w:rsidR="00B9607B" w:rsidRPr="00983CC1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83CC1">
        <w:rPr>
          <w:rStyle w:val="FootnoteReference"/>
          <w:rFonts w:ascii="Arial" w:hAnsi="Arial" w:cs="Arial"/>
          <w:sz w:val="16"/>
          <w:szCs w:val="16"/>
        </w:rPr>
        <w:footnoteRef/>
      </w:r>
      <w:r w:rsidRPr="00983CC1">
        <w:rPr>
          <w:rFonts w:ascii="Arial" w:hAnsi="Arial" w:cs="Arial"/>
          <w:sz w:val="16"/>
          <w:szCs w:val="16"/>
          <w:lang w:val="hy-AM"/>
        </w:rPr>
        <w:t xml:space="preserve"> Ընդունվել է 09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12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2016թ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, ուժի մեջ է մտել 01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01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2017թ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, ՀՀԳՏ 2016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12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21/26(569) Հոդ</w:t>
      </w:r>
      <w:r w:rsidRPr="00983CC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83CC1">
        <w:rPr>
          <w:rFonts w:ascii="Arial" w:hAnsi="Arial" w:cs="Arial"/>
          <w:sz w:val="16"/>
          <w:szCs w:val="16"/>
          <w:lang w:val="hy-AM"/>
        </w:rPr>
        <w:t>340։</w:t>
      </w:r>
    </w:p>
  </w:footnote>
  <w:footnote w:id="70">
    <w:p w14:paraId="076D4B66" w14:textId="77777777" w:rsidR="00B9607B" w:rsidRPr="00983CC1" w:rsidRDefault="00B9607B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83CC1">
        <w:rPr>
          <w:rStyle w:val="FootnoteReference"/>
          <w:rFonts w:ascii="Arial" w:hAnsi="Arial" w:cs="Arial"/>
          <w:sz w:val="16"/>
          <w:szCs w:val="16"/>
        </w:rPr>
        <w:footnoteRef/>
      </w:r>
      <w:r w:rsidRPr="00983CC1">
        <w:rPr>
          <w:rFonts w:ascii="Arial" w:hAnsi="Arial" w:cs="Arial"/>
          <w:sz w:val="16"/>
          <w:szCs w:val="16"/>
          <w:lang w:val="en-US"/>
        </w:rPr>
        <w:t xml:space="preserve"> Report on Quantitative and Qualitative Studies on Water Utlization in Ararat Valley, </w:t>
      </w:r>
      <w:r w:rsidRPr="00983CC1">
        <w:rPr>
          <w:rFonts w:ascii="Arial" w:hAnsi="Arial" w:cs="Arial"/>
          <w:sz w:val="16"/>
          <w:szCs w:val="16"/>
          <w:lang w:val="hy-AM"/>
        </w:rPr>
        <w:t>էջ 8։</w:t>
      </w:r>
    </w:p>
  </w:footnote>
  <w:footnote w:id="71">
    <w:p w14:paraId="06F24E57" w14:textId="77777777" w:rsidR="00B9607B" w:rsidRPr="00983CC1" w:rsidRDefault="00B9607B" w:rsidP="000D3ECF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83CC1">
        <w:rPr>
          <w:rStyle w:val="FootnoteReference"/>
          <w:rFonts w:ascii="Arial" w:hAnsi="Arial" w:cs="Arial"/>
          <w:sz w:val="16"/>
          <w:szCs w:val="16"/>
        </w:rPr>
        <w:footnoteRef/>
      </w:r>
      <w:r w:rsidRPr="00983CC1">
        <w:rPr>
          <w:rFonts w:ascii="Arial" w:hAnsi="Arial" w:cs="Arial"/>
          <w:sz w:val="16"/>
          <w:szCs w:val="16"/>
          <w:lang w:val="hy-AM"/>
        </w:rPr>
        <w:t xml:space="preserve"> ՀՀ ՊՏ 2014.07.30/41(1054), Ընդունվել է 21.06.2014, ուժի մեջ է մտել 09.08.2014:</w:t>
      </w:r>
    </w:p>
  </w:footnote>
  <w:footnote w:id="72">
    <w:p w14:paraId="18B4219F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ՀՀ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ՊՏ</w:t>
      </w:r>
      <w:r w:rsidRPr="00F90BCF">
        <w:rPr>
          <w:rFonts w:cs="Arial"/>
          <w:sz w:val="16"/>
          <w:szCs w:val="16"/>
          <w:lang w:val="hy-AM"/>
        </w:rPr>
        <w:t xml:space="preserve"> 2002.07.10/24(199),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04.06.2002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1.07.2002: </w:t>
      </w:r>
    </w:p>
  </w:footnote>
  <w:footnote w:id="73">
    <w:p w14:paraId="517A8536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ՀՀ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ՊՏ</w:t>
      </w:r>
      <w:r w:rsidRPr="00F90BCF">
        <w:rPr>
          <w:rFonts w:cs="Arial"/>
          <w:sz w:val="16"/>
          <w:szCs w:val="16"/>
          <w:lang w:val="hy-AM"/>
        </w:rPr>
        <w:t xml:space="preserve"> 2011.07.20/44(847),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30.06.2011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21.07.2011: </w:t>
      </w:r>
    </w:p>
  </w:footnote>
  <w:footnote w:id="74">
    <w:p w14:paraId="64554826" w14:textId="77777777" w:rsidR="00B9607B" w:rsidRPr="00F90BCF" w:rsidRDefault="00B9607B" w:rsidP="00A57E15">
      <w:pPr>
        <w:pStyle w:val="FootnoteText"/>
        <w:ind w:left="180" w:hanging="180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Ավել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անրամասն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տե՛ս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cs="Arial"/>
          <w:b/>
          <w:sz w:val="16"/>
          <w:szCs w:val="16"/>
          <w:lang w:val="hy-AM"/>
        </w:rPr>
        <w:t xml:space="preserve">Исмаилова Э.Ю., Трунцевский Ю.В. </w:t>
      </w:r>
      <w:r w:rsidRPr="00F90BCF">
        <w:rPr>
          <w:rFonts w:cs="Arial"/>
          <w:sz w:val="16"/>
          <w:szCs w:val="16"/>
          <w:lang w:val="hy-AM"/>
        </w:rPr>
        <w:t xml:space="preserve">Экологическое право: учебник. 4-е изд,, перераб. и доп. – М.: «ЮрИнфоР-МГУ», 2008, </w:t>
      </w:r>
      <w:r w:rsidRPr="00F90BCF">
        <w:rPr>
          <w:rFonts w:ascii="Sylfaen" w:hAnsi="Sylfaen" w:cs="Sylfaen"/>
          <w:sz w:val="16"/>
          <w:szCs w:val="16"/>
          <w:lang w:val="hy-AM"/>
        </w:rPr>
        <w:t>էջեր</w:t>
      </w:r>
      <w:r w:rsidRPr="00F90BCF">
        <w:rPr>
          <w:rFonts w:cs="Arial"/>
          <w:sz w:val="16"/>
          <w:szCs w:val="16"/>
          <w:lang w:val="hy-AM"/>
        </w:rPr>
        <w:t xml:space="preserve"> 117-118:</w:t>
      </w:r>
    </w:p>
  </w:footnote>
  <w:footnote w:id="75">
    <w:p w14:paraId="36BDCA59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07.05.2002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cs="Arial"/>
          <w:sz w:val="16"/>
          <w:szCs w:val="16"/>
          <w:lang w:val="hy-AM"/>
        </w:rPr>
        <w:t xml:space="preserve">.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5.06.2002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cs="Arial"/>
          <w:sz w:val="16"/>
          <w:szCs w:val="16"/>
          <w:lang w:val="hy-AM"/>
        </w:rPr>
        <w:t xml:space="preserve">., </w:t>
      </w:r>
      <w:r w:rsidRPr="00F90BCF">
        <w:rPr>
          <w:rFonts w:ascii="Sylfaen" w:hAnsi="Sylfaen" w:cs="Sylfaen"/>
          <w:sz w:val="16"/>
          <w:szCs w:val="16"/>
          <w:lang w:val="hy-AM"/>
        </w:rPr>
        <w:t>ՀՀՊՏ</w:t>
      </w:r>
      <w:r w:rsidRPr="00F90BCF">
        <w:rPr>
          <w:rFonts w:cs="Arial"/>
          <w:sz w:val="16"/>
          <w:szCs w:val="16"/>
          <w:lang w:val="hy-AM"/>
        </w:rPr>
        <w:t xml:space="preserve"> 2002.06.21/21(196) </w:t>
      </w:r>
      <w:r w:rsidRPr="00F90BCF">
        <w:rPr>
          <w:rFonts w:ascii="Sylfaen" w:hAnsi="Sylfaen" w:cs="Sylfaen"/>
          <w:sz w:val="16"/>
          <w:szCs w:val="16"/>
          <w:lang w:val="hy-AM"/>
        </w:rPr>
        <w:t>Հոդ</w:t>
      </w:r>
      <w:r w:rsidRPr="00F90BCF">
        <w:rPr>
          <w:rFonts w:cs="Arial"/>
          <w:sz w:val="16"/>
          <w:szCs w:val="16"/>
          <w:lang w:val="hy-AM"/>
        </w:rPr>
        <w:t>. 473:</w:t>
      </w:r>
    </w:p>
  </w:footnote>
  <w:footnote w:id="76">
    <w:p w14:paraId="2A088B6E" w14:textId="77777777" w:rsidR="00B9607B" w:rsidRPr="00983CC1" w:rsidRDefault="00B9607B" w:rsidP="000D3ECF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83CC1">
        <w:rPr>
          <w:rStyle w:val="FootnoteReference"/>
          <w:rFonts w:ascii="Arial" w:hAnsi="Arial" w:cs="Arial"/>
          <w:sz w:val="16"/>
          <w:szCs w:val="16"/>
        </w:rPr>
        <w:footnoteRef/>
      </w:r>
      <w:r w:rsidRPr="00983CC1">
        <w:rPr>
          <w:rFonts w:ascii="Arial" w:hAnsi="Arial" w:cs="Arial"/>
          <w:sz w:val="16"/>
          <w:szCs w:val="16"/>
          <w:lang w:val="hy-AM"/>
        </w:rPr>
        <w:t xml:space="preserve"> Ընդունվել է 11.04.2005թ., ուժի մեջ է մտել 28.05.2005թ., ՀՀՊՏ 2005.05.18/28(400) Հոդ. 548:</w:t>
      </w:r>
    </w:p>
  </w:footnote>
  <w:footnote w:id="77">
    <w:p w14:paraId="24D9BF4C" w14:textId="77777777" w:rsidR="00B9607B" w:rsidRPr="00983CC1" w:rsidRDefault="00B9607B" w:rsidP="000D3ECF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83CC1">
        <w:rPr>
          <w:rStyle w:val="FootnoteReference"/>
          <w:rFonts w:ascii="Arial" w:hAnsi="Arial" w:cs="Arial"/>
          <w:sz w:val="16"/>
          <w:szCs w:val="16"/>
        </w:rPr>
        <w:footnoteRef/>
      </w:r>
      <w:r w:rsidRPr="00983CC1">
        <w:rPr>
          <w:rFonts w:ascii="Arial" w:hAnsi="Arial" w:cs="Arial"/>
          <w:sz w:val="16"/>
          <w:szCs w:val="16"/>
          <w:lang w:val="hy-AM"/>
        </w:rPr>
        <w:t xml:space="preserve"> Ընդունվել է 17.05.2000թ., ուժի մեջ է մտել 07.01.2000թ., ՀՀՊՏ 2000.06.23/14(112):</w:t>
      </w:r>
    </w:p>
  </w:footnote>
  <w:footnote w:id="78">
    <w:p w14:paraId="508C9343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ascii="Sylfaen" w:hAnsi="Sylfaen" w:cs="Sylfaen"/>
          <w:sz w:val="16"/>
          <w:szCs w:val="16"/>
          <w:lang w:val="hy-AM"/>
        </w:rPr>
        <w:t>ՀՀ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ՊՏ</w:t>
      </w:r>
      <w:r w:rsidRPr="00F90BCF">
        <w:rPr>
          <w:rFonts w:cs="Arial"/>
          <w:sz w:val="16"/>
          <w:szCs w:val="16"/>
          <w:lang w:val="hy-AM"/>
        </w:rPr>
        <w:t xml:space="preserve"> 2002.07.10/24 (199).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04.06.2002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10.10.2002:</w:t>
      </w:r>
    </w:p>
  </w:footnote>
  <w:footnote w:id="79">
    <w:p w14:paraId="3BFA4436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ascii="Sylfaen" w:hAnsi="Sylfaen" w:cs="Sylfaen"/>
          <w:sz w:val="16"/>
          <w:szCs w:val="16"/>
          <w:lang w:val="hy-AM"/>
        </w:rPr>
        <w:t>ՀՀ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ՊՏ</w:t>
      </w:r>
      <w:r w:rsidRPr="00F90BCF">
        <w:rPr>
          <w:rFonts w:cs="Arial"/>
          <w:sz w:val="16"/>
          <w:szCs w:val="16"/>
          <w:lang w:val="hy-AM"/>
        </w:rPr>
        <w:t xml:space="preserve"> 2002.09.25/41 (216).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16.09.2002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10.10.2002:</w:t>
      </w:r>
    </w:p>
  </w:footnote>
  <w:footnote w:id="80">
    <w:p w14:paraId="0B17A16A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ascii="Sylfaen" w:hAnsi="Sylfaen" w:cs="Sylfaen"/>
          <w:sz w:val="16"/>
          <w:szCs w:val="16"/>
          <w:lang w:val="hy-AM"/>
        </w:rPr>
        <w:t>ՀՀ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ՊՏ</w:t>
      </w:r>
      <w:r w:rsidRPr="00F90BCF">
        <w:rPr>
          <w:rFonts w:cs="Arial"/>
          <w:sz w:val="16"/>
          <w:szCs w:val="16"/>
          <w:lang w:val="hy-AM"/>
        </w:rPr>
        <w:t xml:space="preserve"> 2017.02.03/8 (1283).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31.01.2017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4.02.2017</w:t>
      </w:r>
    </w:p>
  </w:footnote>
  <w:footnote w:id="81">
    <w:p w14:paraId="24981229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ascii="Sylfaen" w:hAnsi="Sylfaen" w:cs="Sylfaen"/>
          <w:sz w:val="16"/>
          <w:szCs w:val="16"/>
          <w:lang w:val="hy-AM"/>
        </w:rPr>
        <w:t>ՀՀ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ՊՏ</w:t>
      </w:r>
      <w:r w:rsidRPr="00F90BCF">
        <w:rPr>
          <w:rFonts w:cs="Arial"/>
          <w:sz w:val="16"/>
          <w:szCs w:val="16"/>
          <w:lang w:val="hy-AM"/>
        </w:rPr>
        <w:t xml:space="preserve"> 2002.11.06/47 (222).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21.10.2002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7.11.2002:</w:t>
      </w:r>
    </w:p>
  </w:footnote>
  <w:footnote w:id="82">
    <w:p w14:paraId="78FD80A3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ascii="Sylfaen" w:hAnsi="Sylfaen" w:cs="Sylfaen"/>
          <w:sz w:val="16"/>
          <w:szCs w:val="16"/>
          <w:lang w:val="hy-AM"/>
        </w:rPr>
        <w:t>ՀՀ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ՊՏ</w:t>
      </w:r>
      <w:r w:rsidRPr="00F90BCF">
        <w:rPr>
          <w:rFonts w:cs="Arial"/>
          <w:sz w:val="16"/>
          <w:szCs w:val="16"/>
          <w:lang w:val="hy-AM"/>
        </w:rPr>
        <w:t xml:space="preserve"> 2002.11.13/48(223)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17.10.2002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14.11.2002:</w:t>
      </w:r>
    </w:p>
  </w:footnote>
  <w:footnote w:id="83">
    <w:p w14:paraId="303CF3F0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ascii="Sylfaen" w:hAnsi="Sylfaen" w:cs="Sylfaen"/>
          <w:sz w:val="16"/>
          <w:szCs w:val="16"/>
          <w:lang w:val="hy-AM"/>
        </w:rPr>
        <w:t>ՀՀ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ՏՊ</w:t>
      </w:r>
      <w:r w:rsidRPr="00F90BCF">
        <w:rPr>
          <w:rFonts w:cs="Arial"/>
          <w:sz w:val="16"/>
          <w:szCs w:val="16"/>
          <w:lang w:val="hy-AM"/>
        </w:rPr>
        <w:t xml:space="preserve"> 2002.07.10/24 (199).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 04.06.2002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10.10.2002:</w:t>
      </w:r>
    </w:p>
  </w:footnote>
  <w:footnote w:id="84">
    <w:p w14:paraId="2D670871" w14:textId="77777777" w:rsidR="00B9607B" w:rsidRPr="009F0B21" w:rsidRDefault="00B9607B" w:rsidP="000D3ECF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Ենթադրվում է լիազորագրի պարզ, գրավոր ձևը:</w:t>
      </w:r>
    </w:p>
  </w:footnote>
  <w:footnote w:id="85">
    <w:p w14:paraId="64BBB11D" w14:textId="77777777" w:rsidR="00B9607B" w:rsidRPr="009F0B21" w:rsidRDefault="00B9607B" w:rsidP="000D3ECF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https://www.unece.org/fileadmin/DAM/env/pp/documents/ACtext/Aarhus_Convention_Armenian.pdf</w:t>
      </w:r>
    </w:p>
  </w:footnote>
  <w:footnote w:id="86">
    <w:p w14:paraId="0F868C1E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http://www.arlis.am/DocumentView.aspx?docid=55633</w:t>
      </w:r>
    </w:p>
  </w:footnote>
  <w:footnote w:id="87">
    <w:p w14:paraId="37BA0190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http://www.arlis.am/DocumentView.aspx?docid=56461</w:t>
      </w:r>
    </w:p>
  </w:footnote>
  <w:footnote w:id="88">
    <w:p w14:paraId="75DAC0A9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en-US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en-US"/>
        </w:rPr>
        <w:t xml:space="preserve"> file:///C:/Users/DELL/Downloads/65605.pdf</w:t>
      </w:r>
    </w:p>
  </w:footnote>
  <w:footnote w:id="89">
    <w:p w14:paraId="641DFAF2" w14:textId="77777777" w:rsidR="00B9607B" w:rsidRPr="00F90BCF" w:rsidRDefault="00B9607B" w:rsidP="000D3ECF">
      <w:pPr>
        <w:pStyle w:val="FootnoteText"/>
        <w:rPr>
          <w:rFonts w:cs="Arial"/>
          <w:sz w:val="16"/>
          <w:szCs w:val="16"/>
          <w:lang w:val="en-US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en-US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en-US"/>
        </w:rPr>
        <w:t>Տես</w:t>
      </w:r>
      <w:r w:rsidRPr="00F90BCF">
        <w:rPr>
          <w:rFonts w:cs="Arial"/>
          <w:sz w:val="16"/>
          <w:szCs w:val="16"/>
          <w:lang w:val="en-US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en-US"/>
        </w:rPr>
        <w:t>նույն</w:t>
      </w:r>
      <w:r w:rsidRPr="00F90BCF">
        <w:rPr>
          <w:rFonts w:cs="Arial"/>
          <w:sz w:val="16"/>
          <w:szCs w:val="16"/>
          <w:lang w:val="en-US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en-US"/>
        </w:rPr>
        <w:t>տեղում</w:t>
      </w:r>
      <w:r w:rsidRPr="00F90BCF">
        <w:rPr>
          <w:rFonts w:cs="Arial"/>
          <w:sz w:val="16"/>
          <w:szCs w:val="16"/>
          <w:lang w:val="en-US"/>
        </w:rPr>
        <w:t>:</w:t>
      </w:r>
    </w:p>
  </w:footnote>
  <w:footnote w:id="90">
    <w:p w14:paraId="6D30F0F3" w14:textId="77777777" w:rsidR="00B9607B" w:rsidRPr="009F0B21" w:rsidRDefault="00B9607B" w:rsidP="000D3ECF">
      <w:pPr>
        <w:pStyle w:val="FootnoteText"/>
        <w:rPr>
          <w:rFonts w:ascii="Arial" w:hAnsi="Arial" w:cs="Arial"/>
          <w:sz w:val="16"/>
          <w:szCs w:val="16"/>
          <w:lang w:val="en-US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en-US"/>
        </w:rPr>
        <w:t xml:space="preserve"> Airy v. Ireland, 09.10.1979, judgment, point 25, 2-</w:t>
      </w:r>
      <w:r w:rsidRPr="009F0B21">
        <w:rPr>
          <w:rFonts w:ascii="Arial" w:hAnsi="Arial" w:cs="Arial"/>
          <w:sz w:val="16"/>
          <w:szCs w:val="16"/>
        </w:rPr>
        <w:t>րդ</w:t>
      </w:r>
      <w:r w:rsidRPr="009F0B21">
        <w:rPr>
          <w:rFonts w:ascii="Arial" w:hAnsi="Arial" w:cs="Arial"/>
          <w:sz w:val="16"/>
          <w:szCs w:val="16"/>
          <w:lang w:val="en-US"/>
        </w:rPr>
        <w:t xml:space="preserve"> </w:t>
      </w:r>
      <w:r w:rsidRPr="009F0B21">
        <w:rPr>
          <w:rFonts w:ascii="Arial" w:hAnsi="Arial" w:cs="Arial"/>
          <w:sz w:val="16"/>
          <w:szCs w:val="16"/>
        </w:rPr>
        <w:t>պարբերություն</w:t>
      </w:r>
      <w:r w:rsidRPr="009F0B21">
        <w:rPr>
          <w:rFonts w:ascii="Arial" w:hAnsi="Arial" w:cs="Arial"/>
          <w:sz w:val="16"/>
          <w:szCs w:val="16"/>
          <w:lang w:val="en-US"/>
        </w:rPr>
        <w:t>:</w:t>
      </w:r>
    </w:p>
  </w:footnote>
  <w:footnote w:id="91">
    <w:p w14:paraId="09988EB8" w14:textId="77777777" w:rsidR="00B9607B" w:rsidRPr="009F0B21" w:rsidRDefault="00B9607B" w:rsidP="00AA339D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24.08.2006թ., ուժի մեջ է մտել 04.04.2007թ., ՀՀՊՏ 2006.10.04/51(506) Հոդ. 1049:</w:t>
      </w:r>
    </w:p>
  </w:footnote>
  <w:footnote w:id="92">
    <w:p w14:paraId="3CA7E6CF" w14:textId="77777777" w:rsidR="00B9607B" w:rsidRPr="009F0B21" w:rsidRDefault="00B9607B" w:rsidP="00AA339D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14.08.2003թ., ուժի մեջ է մտել 11.10.2003թ., ՀՀՊՏ 2003.10.01/49(284) Հոդ. 888:</w:t>
      </w:r>
    </w:p>
  </w:footnote>
  <w:footnote w:id="93">
    <w:p w14:paraId="104E755C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hyperlink r:id="rId13" w:history="1">
        <w:r w:rsidRPr="00F90BCF">
          <w:rPr>
            <w:rStyle w:val="Hyperlink"/>
            <w:rFonts w:cs="Arial"/>
            <w:sz w:val="16"/>
            <w:szCs w:val="16"/>
            <w:lang w:val="hy-AM"/>
          </w:rPr>
          <w:t>http://www.ramsar.org/</w:t>
        </w:r>
      </w:hyperlink>
    </w:p>
  </w:footnote>
  <w:footnote w:id="94">
    <w:p w14:paraId="2CF8FBF3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14.10.1994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30.09.1997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ԱԳՆՊՏ</w:t>
      </w:r>
      <w:r w:rsidRPr="00F90BCF">
        <w:rPr>
          <w:rFonts w:cs="Arial"/>
          <w:sz w:val="16"/>
          <w:szCs w:val="16"/>
          <w:lang w:val="hy-AM"/>
        </w:rPr>
        <w:t xml:space="preserve"> 2004.12.20/4(12)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95">
    <w:p w14:paraId="66E67596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25.02.1991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10.09.1997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ԱԳՆՊՏ</w:t>
      </w:r>
      <w:r w:rsidRPr="00F90BCF">
        <w:rPr>
          <w:rFonts w:cs="Arial"/>
          <w:sz w:val="16"/>
          <w:szCs w:val="16"/>
          <w:lang w:val="hy-AM"/>
        </w:rPr>
        <w:t xml:space="preserve"> 2004.12.20/4(12)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96">
    <w:p w14:paraId="3239F34E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cs="Arial"/>
          <w:sz w:val="16"/>
          <w:szCs w:val="16"/>
          <w:highlight w:val="yellow"/>
          <w:lang w:val="hy-AM"/>
        </w:rPr>
        <w:t>xxx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24.04.2011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ԱԳՆՊՏ</w:t>
      </w:r>
      <w:r w:rsidRPr="00F90BCF">
        <w:rPr>
          <w:rFonts w:cs="Arial"/>
          <w:sz w:val="16"/>
          <w:szCs w:val="16"/>
          <w:lang w:val="hy-AM"/>
        </w:rPr>
        <w:t xml:space="preserve"> 2011.12.26/13(21) </w:t>
      </w:r>
      <w:r w:rsidRPr="00F90BCF">
        <w:rPr>
          <w:rFonts w:ascii="Sylfaen" w:hAnsi="Sylfaen" w:cs="Sylfaen"/>
          <w:sz w:val="16"/>
          <w:szCs w:val="16"/>
          <w:lang w:val="hy-AM"/>
        </w:rPr>
        <w:t>Հոդ</w:t>
      </w:r>
      <w:r w:rsidRPr="00F90BCF">
        <w:rPr>
          <w:rFonts w:cs="Arial"/>
          <w:sz w:val="16"/>
          <w:szCs w:val="16"/>
          <w:lang w:val="hy-AM"/>
        </w:rPr>
        <w:t>.3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97">
    <w:p w14:paraId="7437BBD1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25.06.1998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30.10.2001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ԱԳՆՊՏ</w:t>
      </w:r>
      <w:r w:rsidRPr="00F90BCF">
        <w:rPr>
          <w:rFonts w:cs="Arial"/>
          <w:sz w:val="16"/>
          <w:szCs w:val="16"/>
          <w:lang w:val="hy-AM"/>
        </w:rPr>
        <w:t xml:space="preserve"> 2004.12.20/4(12)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98">
    <w:p w14:paraId="192D41E1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15.05.2001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4.07.2001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1.07.04/19(151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481։</w:t>
      </w:r>
    </w:p>
  </w:footnote>
  <w:footnote w:id="99">
    <w:p w14:paraId="78451F70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04.06.2002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10.10.2002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2.07.10/24(199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582։</w:t>
      </w:r>
    </w:p>
  </w:footnote>
  <w:footnote w:id="100">
    <w:p w14:paraId="0ED40F91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21.06.2014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9.08.2014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14.07.30/41(1054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636։</w:t>
      </w:r>
    </w:p>
  </w:footnote>
  <w:footnote w:id="101">
    <w:p w14:paraId="7865D529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28.12.1998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1.01.1999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1998.12.31/33(66)։</w:t>
      </w:r>
    </w:p>
  </w:footnote>
  <w:footnote w:id="102">
    <w:p w14:paraId="75AF7B87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20.12.2006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1.01.2007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6.12.29/69(524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1434։</w:t>
      </w:r>
    </w:p>
  </w:footnote>
  <w:footnote w:id="103">
    <w:p w14:paraId="6822F123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15.05.2001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1.01.2002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1.06.18/18(150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462։</w:t>
      </w:r>
    </w:p>
  </w:footnote>
  <w:footnote w:id="104">
    <w:p w14:paraId="1F89B8BD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27.11.2006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4.01.2007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6.12.25/66(521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1363։</w:t>
      </w:r>
    </w:p>
  </w:footnote>
  <w:footnote w:id="105">
    <w:p w14:paraId="0180E928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11.04.2005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28.05.2005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5.05.18/28(400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548։</w:t>
      </w:r>
    </w:p>
  </w:footnote>
  <w:footnote w:id="106">
    <w:p w14:paraId="497D4360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20.11.2001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25.12.2001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1.12.25/41(173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998։</w:t>
      </w:r>
    </w:p>
  </w:footnote>
  <w:footnote w:id="107">
    <w:p w14:paraId="658E9B48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02.05.2001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15.06.2001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1.06.15/17(149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457։</w:t>
      </w:r>
    </w:p>
  </w:footnote>
  <w:footnote w:id="108">
    <w:p w14:paraId="2AE8038E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24.10.2005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17.12.2005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5.12.07/75(447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1432։</w:t>
      </w:r>
    </w:p>
  </w:footnote>
  <w:footnote w:id="109">
    <w:p w14:paraId="21DD35BB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23.09.2003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15.11.2003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3.11.05/55(290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1016։</w:t>
      </w:r>
    </w:p>
  </w:footnote>
  <w:footnote w:id="110">
    <w:p w14:paraId="3E6303ED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03.12.1996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ԱԺՏ 1996/23-24(1123-1124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298։</w:t>
      </w:r>
    </w:p>
  </w:footnote>
  <w:footnote w:id="111">
    <w:p w14:paraId="779A6F64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07.05.2002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21.06.2002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2.06.21/21(196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473։</w:t>
      </w:r>
    </w:p>
  </w:footnote>
  <w:footnote w:id="112">
    <w:p w14:paraId="7AB0366D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12.12.1992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18.12.1992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ԳԽՏ 1992/23։</w:t>
      </w:r>
    </w:p>
  </w:footnote>
  <w:footnote w:id="113">
    <w:p w14:paraId="5524F167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02.12.1998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10.01.1999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1998.12.31/33(66)։</w:t>
      </w:r>
    </w:p>
  </w:footnote>
  <w:footnote w:id="114">
    <w:p w14:paraId="054DD55D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16.12.2016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4.02.2017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17.01.25/5(1280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58։</w:t>
      </w:r>
    </w:p>
  </w:footnote>
  <w:footnote w:id="115">
    <w:p w14:paraId="15FEF534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05.05.1998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9.06.1998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1998.05.30/11(44)։</w:t>
      </w:r>
    </w:p>
  </w:footnote>
  <w:footnote w:id="116">
    <w:p w14:paraId="71118A01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18.04.2003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01.08.2003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2003.05.02/25(260) Հոդ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 xml:space="preserve"> 407։</w:t>
      </w:r>
    </w:p>
  </w:footnote>
  <w:footnote w:id="117">
    <w:p w14:paraId="48E83875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06.12.1985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1.06.1986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ՍՍՀԳՍՏ</w:t>
      </w:r>
      <w:r w:rsidRPr="00F90BCF">
        <w:rPr>
          <w:rFonts w:cs="Arial"/>
          <w:sz w:val="16"/>
          <w:szCs w:val="16"/>
          <w:lang w:val="hy-AM"/>
        </w:rPr>
        <w:t xml:space="preserve"> 1985/23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18">
    <w:p w14:paraId="0FCAB028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05.05.1998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1.01.1999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ՊՏ</w:t>
      </w:r>
      <w:r w:rsidRPr="00F90BCF">
        <w:rPr>
          <w:rFonts w:cs="Arial"/>
          <w:sz w:val="16"/>
          <w:szCs w:val="16"/>
          <w:lang w:val="hy-AM"/>
        </w:rPr>
        <w:t xml:space="preserve"> 1998.08.10/17(50)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19">
    <w:p w14:paraId="6DD4A53A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16.12.2016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4.02.2017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ՊՏ</w:t>
      </w:r>
      <w:r w:rsidRPr="00F90BCF">
        <w:rPr>
          <w:rFonts w:cs="Arial"/>
          <w:sz w:val="16"/>
          <w:szCs w:val="16"/>
          <w:lang w:val="hy-AM"/>
        </w:rPr>
        <w:t xml:space="preserve"> 2017.01.25/5(1280) </w:t>
      </w:r>
      <w:r w:rsidRPr="00F90BCF">
        <w:rPr>
          <w:rFonts w:ascii="Sylfaen" w:hAnsi="Sylfaen" w:cs="Sylfaen"/>
          <w:sz w:val="16"/>
          <w:szCs w:val="16"/>
          <w:lang w:val="hy-AM"/>
        </w:rPr>
        <w:t>Հոդ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 37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20">
    <w:p w14:paraId="11D392D7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18.02.2004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31.12.2004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ՊՏ</w:t>
      </w:r>
      <w:r w:rsidRPr="00F90BCF">
        <w:rPr>
          <w:rFonts w:cs="Arial"/>
          <w:sz w:val="16"/>
          <w:szCs w:val="16"/>
          <w:lang w:val="hy-AM"/>
        </w:rPr>
        <w:t xml:space="preserve"> 2004.03.31/18(317) </w:t>
      </w:r>
      <w:r w:rsidRPr="00F90BCF">
        <w:rPr>
          <w:rFonts w:ascii="Sylfaen" w:hAnsi="Sylfaen" w:cs="Sylfaen"/>
          <w:sz w:val="16"/>
          <w:szCs w:val="16"/>
          <w:lang w:val="hy-AM"/>
        </w:rPr>
        <w:t>Հոդ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 413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21">
    <w:p w14:paraId="7CB503D0" w14:textId="77777777" w:rsidR="00B9607B" w:rsidRPr="00F90BCF" w:rsidRDefault="00B9607B" w:rsidP="006467E4">
      <w:pPr>
        <w:pStyle w:val="FootnoteText"/>
        <w:rPr>
          <w:rFonts w:cs="Arial"/>
          <w:sz w:val="16"/>
          <w:szCs w:val="16"/>
          <w:lang w:val="hy-AM"/>
        </w:rPr>
      </w:pPr>
      <w:r w:rsidRPr="00F90BCF">
        <w:rPr>
          <w:rStyle w:val="FootnoteReference"/>
          <w:rFonts w:cs="Arial"/>
          <w:sz w:val="16"/>
          <w:szCs w:val="16"/>
        </w:rPr>
        <w:footnoteRef/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Ընդունվել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05.12.2013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ուժի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եջ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է</w:t>
      </w:r>
      <w:r w:rsidRPr="00F90BCF">
        <w:rPr>
          <w:rFonts w:cs="Arial"/>
          <w:sz w:val="16"/>
          <w:szCs w:val="16"/>
          <w:lang w:val="hy-AM"/>
        </w:rPr>
        <w:t xml:space="preserve"> </w:t>
      </w:r>
      <w:r w:rsidRPr="00F90BCF">
        <w:rPr>
          <w:rFonts w:ascii="Sylfaen" w:hAnsi="Sylfaen" w:cs="Sylfaen"/>
          <w:sz w:val="16"/>
          <w:szCs w:val="16"/>
          <w:lang w:val="hy-AM"/>
        </w:rPr>
        <w:t>մտել</w:t>
      </w:r>
      <w:r w:rsidRPr="00F90BCF">
        <w:rPr>
          <w:rFonts w:cs="Arial"/>
          <w:sz w:val="16"/>
          <w:szCs w:val="16"/>
          <w:lang w:val="hy-AM"/>
        </w:rPr>
        <w:t xml:space="preserve"> 07.01.2014</w:t>
      </w:r>
      <w:r w:rsidRPr="00F90BCF">
        <w:rPr>
          <w:rFonts w:ascii="Sylfaen" w:hAnsi="Sylfaen" w:cs="Sylfaen"/>
          <w:sz w:val="16"/>
          <w:szCs w:val="16"/>
          <w:lang w:val="hy-AM"/>
        </w:rPr>
        <w:t>թ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, </w:t>
      </w:r>
      <w:r w:rsidRPr="00F90BCF">
        <w:rPr>
          <w:rFonts w:ascii="Sylfaen" w:hAnsi="Sylfaen" w:cs="Sylfaen"/>
          <w:sz w:val="16"/>
          <w:szCs w:val="16"/>
          <w:lang w:val="hy-AM"/>
        </w:rPr>
        <w:t>ՀՀՊՏ</w:t>
      </w:r>
      <w:r w:rsidRPr="00F90BCF">
        <w:rPr>
          <w:rFonts w:cs="Arial"/>
          <w:sz w:val="16"/>
          <w:szCs w:val="16"/>
          <w:lang w:val="hy-AM"/>
        </w:rPr>
        <w:t xml:space="preserve"> 2013.12.28/73(1013)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1 </w:t>
      </w:r>
      <w:r w:rsidRPr="00F90BCF">
        <w:rPr>
          <w:rFonts w:ascii="Sylfaen" w:hAnsi="Sylfaen" w:cs="Sylfaen"/>
          <w:sz w:val="16"/>
          <w:szCs w:val="16"/>
          <w:lang w:val="hy-AM"/>
        </w:rPr>
        <w:t>Հոդ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 xml:space="preserve"> 1186</w:t>
      </w:r>
      <w:r w:rsidRPr="00F90BCF">
        <w:rPr>
          <w:rFonts w:ascii="MS Gothic" w:eastAsia="MS Gothic" w:hAnsi="MS Gothic" w:cs="MS Gothic" w:hint="eastAsia"/>
          <w:sz w:val="16"/>
          <w:szCs w:val="16"/>
          <w:lang w:val="hy-AM"/>
        </w:rPr>
        <w:t>․</w:t>
      </w:r>
      <w:r w:rsidRPr="00F90BCF">
        <w:rPr>
          <w:rFonts w:cs="Arial"/>
          <w:sz w:val="16"/>
          <w:szCs w:val="16"/>
          <w:lang w:val="hy-AM"/>
        </w:rPr>
        <w:t>1</w:t>
      </w:r>
      <w:r w:rsidRPr="00F90BCF">
        <w:rPr>
          <w:rFonts w:ascii="Tahoma" w:hAnsi="Tahoma" w:cs="Tahoma"/>
          <w:sz w:val="16"/>
          <w:szCs w:val="16"/>
          <w:lang w:val="hy-AM"/>
        </w:rPr>
        <w:t>։</w:t>
      </w:r>
    </w:p>
  </w:footnote>
  <w:footnote w:id="122">
    <w:p w14:paraId="47604E3B" w14:textId="77777777" w:rsidR="00B9607B" w:rsidRPr="009F0B21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9F0B21">
        <w:rPr>
          <w:rStyle w:val="FootnoteReference"/>
          <w:rFonts w:ascii="Arial" w:hAnsi="Arial" w:cs="Arial"/>
          <w:sz w:val="16"/>
          <w:szCs w:val="16"/>
        </w:rPr>
        <w:footnoteRef/>
      </w:r>
      <w:r w:rsidRPr="009F0B21">
        <w:rPr>
          <w:rFonts w:ascii="Arial" w:hAnsi="Arial" w:cs="Arial"/>
          <w:sz w:val="16"/>
          <w:szCs w:val="16"/>
          <w:lang w:val="hy-AM"/>
        </w:rPr>
        <w:t xml:space="preserve"> Ընդունվել է 01.07.1998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ուժի մեջ է մտել 12.01.1999թ</w:t>
      </w:r>
      <w:r w:rsidRPr="009F0B21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9F0B21">
        <w:rPr>
          <w:rFonts w:ascii="Arial" w:hAnsi="Arial" w:cs="Arial"/>
          <w:sz w:val="16"/>
          <w:szCs w:val="16"/>
          <w:lang w:val="hy-AM"/>
        </w:rPr>
        <w:t>, ՀՀՊՏ 1998.09.21/22(55)։</w:t>
      </w:r>
    </w:p>
  </w:footnote>
  <w:footnote w:id="123">
    <w:p w14:paraId="54A5F716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14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s://www.e-draft.am/projects/169/about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24">
    <w:p w14:paraId="7E04F608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15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s://www.e-draft.am/projects/263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25">
    <w:p w14:paraId="1F5F9874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16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s://www.e-draft.am/projects/238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26">
    <w:p w14:paraId="3168643F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17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s://www.e-draft.am/projects/237/about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27">
    <w:p w14:paraId="0CDA9104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18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s://www.e-draft.am/projects/218/about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28">
    <w:p w14:paraId="37FA0EE9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19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s://www.e-draft.am/projects/204/about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29">
    <w:p w14:paraId="0F1ACCED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20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s://www.e-draft.am/projects/173/about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30">
    <w:p w14:paraId="12345021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21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s://www.e-draft.am/projects/115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31">
    <w:p w14:paraId="7BF2C605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22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://www.unece.org/fileadmin/DAM/env/documents/2000/wat/mp.wat.2000.1.e.pdf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32">
    <w:p w14:paraId="2BA3AB53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  <w:hyperlink r:id="rId23" w:history="1">
        <w:r w:rsidRPr="00A425CA">
          <w:rPr>
            <w:rStyle w:val="Hyperlink"/>
            <w:rFonts w:ascii="Arial" w:hAnsi="Arial" w:cs="Arial"/>
            <w:sz w:val="16"/>
            <w:szCs w:val="16"/>
            <w:lang w:val="hy-AM"/>
          </w:rPr>
          <w:t>http://www.unece.org/fileadmin/DAM/env/documents/2013/wat/ECE_MP.WAT_41.pdf</w:t>
        </w:r>
      </w:hyperlink>
      <w:r w:rsidRPr="00A425CA">
        <w:rPr>
          <w:rFonts w:ascii="Arial" w:hAnsi="Arial" w:cs="Arial"/>
          <w:sz w:val="16"/>
          <w:szCs w:val="16"/>
          <w:lang w:val="hy-AM"/>
        </w:rPr>
        <w:t xml:space="preserve"> </w:t>
      </w:r>
    </w:p>
  </w:footnote>
  <w:footnote w:id="133">
    <w:p w14:paraId="40F04C38" w14:textId="77777777" w:rsidR="00B9607B" w:rsidRPr="00A425CA" w:rsidRDefault="00B9607B" w:rsidP="006467E4">
      <w:pPr>
        <w:pStyle w:val="FootnoteText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Ընդունվել է 13.08.2015թ</w:t>
      </w:r>
      <w:r w:rsidRPr="00A425CA">
        <w:rPr>
          <w:rFonts w:ascii="Cambria Math" w:eastAsia="PMingLiU" w:hAnsi="Cambria Math" w:cs="Cambria Math"/>
          <w:sz w:val="16"/>
          <w:szCs w:val="16"/>
          <w:lang w:val="hy-AM"/>
        </w:rPr>
        <w:t>․</w:t>
      </w:r>
      <w:r w:rsidRPr="00A425CA">
        <w:rPr>
          <w:rFonts w:ascii="Arial" w:hAnsi="Arial" w:cs="Arial"/>
          <w:sz w:val="16"/>
          <w:szCs w:val="16"/>
          <w:lang w:val="hy-AM"/>
        </w:rPr>
        <w:t>, չի հրապարակվել։</w:t>
      </w:r>
    </w:p>
  </w:footnote>
  <w:footnote w:id="134">
    <w:p w14:paraId="5DA8DB9B" w14:textId="77777777" w:rsidR="00B9607B" w:rsidRPr="00A425CA" w:rsidRDefault="00B9607B" w:rsidP="006467E4">
      <w:pPr>
        <w:pStyle w:val="FootnoteText1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http://gov.am/u_files/file/xorhurdner/Jri%20azgayin%20xorhurd/4.pdf:</w:t>
      </w:r>
    </w:p>
  </w:footnote>
  <w:footnote w:id="135">
    <w:p w14:paraId="31FDAC4A" w14:textId="77777777" w:rsidR="00B9607B" w:rsidRPr="00A425CA" w:rsidRDefault="00B9607B" w:rsidP="006467E4">
      <w:pPr>
        <w:pStyle w:val="FootnoteText1"/>
        <w:rPr>
          <w:rFonts w:ascii="Arial" w:hAnsi="Arial" w:cs="Arial"/>
          <w:sz w:val="16"/>
          <w:szCs w:val="16"/>
          <w:lang w:val="hy-AM"/>
        </w:rPr>
      </w:pPr>
      <w:r w:rsidRPr="00A425CA">
        <w:rPr>
          <w:rStyle w:val="FootnoteReference"/>
          <w:rFonts w:ascii="Arial" w:hAnsi="Arial" w:cs="Arial"/>
          <w:sz w:val="16"/>
          <w:szCs w:val="16"/>
        </w:rPr>
        <w:footnoteRef/>
      </w:r>
      <w:r w:rsidRPr="00A425CA">
        <w:rPr>
          <w:rFonts w:ascii="Arial" w:hAnsi="Arial" w:cs="Arial"/>
          <w:sz w:val="16"/>
          <w:szCs w:val="16"/>
          <w:lang w:val="hy-AM"/>
        </w:rPr>
        <w:t xml:space="preserve"> http://gov.am/u_files/file/xorhurdner/Jri%20azgayin%20xorhurd/3.pdf:</w:t>
      </w:r>
    </w:p>
  </w:footnote>
  <w:footnote w:id="136">
    <w:p w14:paraId="6BC76AB2" w14:textId="77777777" w:rsidR="00B9607B" w:rsidRPr="00944700" w:rsidRDefault="00B9607B" w:rsidP="006467E4">
      <w:pPr>
        <w:pStyle w:val="FootnoteText"/>
        <w:jc w:val="both"/>
        <w:rPr>
          <w:rFonts w:cs="Arial"/>
          <w:sz w:val="16"/>
          <w:szCs w:val="16"/>
          <w:lang w:val="hy-AM"/>
        </w:rPr>
      </w:pPr>
      <w:r w:rsidRPr="00944700">
        <w:rPr>
          <w:rStyle w:val="FootnoteReference"/>
          <w:rFonts w:cs="Arial"/>
          <w:sz w:val="16"/>
          <w:szCs w:val="16"/>
        </w:rPr>
        <w:footnoteRef/>
      </w:r>
      <w:r w:rsidRPr="00944700">
        <w:rPr>
          <w:rFonts w:cs="Arial"/>
          <w:sz w:val="16"/>
          <w:szCs w:val="16"/>
          <w:lang w:val="hy-AM"/>
        </w:rPr>
        <w:t xml:space="preserve"> </w:t>
      </w:r>
      <w:hyperlink r:id="rId24" w:history="1">
        <w:r w:rsidRPr="00944700">
          <w:rPr>
            <w:rStyle w:val="Hyperlink"/>
            <w:rFonts w:cs="Arial"/>
            <w:sz w:val="16"/>
            <w:szCs w:val="16"/>
            <w:lang w:val="hy-AM"/>
          </w:rPr>
          <w:t>www.e-draft</w:t>
        </w:r>
      </w:hyperlink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կայքի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գործարկումից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հետո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բոլոր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պետական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մարմինների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և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գերատեսչությունների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կողմից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մշակված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նորմատիվ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իրավական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ակտերի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նախագծերը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հասանելի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են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այս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պորտալում</w:t>
      </w:r>
      <w:r w:rsidRPr="00944700">
        <w:rPr>
          <w:rFonts w:cs="Arial"/>
          <w:sz w:val="16"/>
          <w:szCs w:val="16"/>
          <w:lang w:val="hy-AM"/>
        </w:rPr>
        <w:t xml:space="preserve">, </w:t>
      </w:r>
      <w:r w:rsidRPr="00944700">
        <w:rPr>
          <w:rFonts w:ascii="Sylfaen" w:hAnsi="Sylfaen" w:cs="Sylfaen"/>
          <w:sz w:val="16"/>
          <w:szCs w:val="16"/>
          <w:lang w:val="hy-AM"/>
        </w:rPr>
        <w:t>որի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աշխատանքները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համակարգում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է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ՀՀ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արդարադատության</w:t>
      </w:r>
      <w:r w:rsidRPr="00944700">
        <w:rPr>
          <w:rFonts w:cs="Arial"/>
          <w:sz w:val="16"/>
          <w:szCs w:val="16"/>
          <w:lang w:val="hy-AM"/>
        </w:rPr>
        <w:t xml:space="preserve"> </w:t>
      </w:r>
      <w:r w:rsidRPr="00944700">
        <w:rPr>
          <w:rFonts w:ascii="Sylfaen" w:hAnsi="Sylfaen" w:cs="Sylfaen"/>
          <w:sz w:val="16"/>
          <w:szCs w:val="16"/>
          <w:lang w:val="hy-AM"/>
        </w:rPr>
        <w:t>նախարարությունը։</w:t>
      </w:r>
    </w:p>
  </w:footnote>
  <w:footnote w:id="137">
    <w:p w14:paraId="5C552A5F" w14:textId="77777777" w:rsidR="00B9607B" w:rsidRPr="00944700" w:rsidRDefault="00B9607B" w:rsidP="009721C0">
      <w:pPr>
        <w:pStyle w:val="FootnoteText"/>
        <w:rPr>
          <w:rFonts w:cs="Arial"/>
          <w:sz w:val="16"/>
          <w:szCs w:val="16"/>
          <w:lang w:val="hy-AM"/>
        </w:rPr>
      </w:pPr>
      <w:r w:rsidRPr="00944700">
        <w:rPr>
          <w:rStyle w:val="FootnoteReference"/>
          <w:rFonts w:cs="Arial"/>
          <w:sz w:val="16"/>
          <w:szCs w:val="16"/>
        </w:rPr>
        <w:footnoteRef/>
      </w:r>
      <w:r w:rsidRPr="00944700">
        <w:rPr>
          <w:rFonts w:cs="Arial"/>
          <w:sz w:val="16"/>
          <w:szCs w:val="16"/>
          <w:lang w:val="hy-AM"/>
        </w:rPr>
        <w:t xml:space="preserve"> </w:t>
      </w:r>
      <w:hyperlink r:id="rId25" w:history="1">
        <w:r w:rsidRPr="00944700">
          <w:rPr>
            <w:rStyle w:val="Hyperlink"/>
            <w:rFonts w:cs="Arial"/>
            <w:sz w:val="16"/>
            <w:szCs w:val="16"/>
            <w:lang w:val="hy-AM"/>
          </w:rPr>
          <w:t>https://www.eionet.europa.eu/</w:t>
        </w:r>
      </w:hyperlink>
      <w:r w:rsidRPr="00944700">
        <w:rPr>
          <w:rFonts w:cs="Arial"/>
          <w:sz w:val="16"/>
          <w:szCs w:val="16"/>
          <w:lang w:val="hy-AM"/>
        </w:rPr>
        <w:t xml:space="preserve"> </w:t>
      </w:r>
    </w:p>
  </w:footnote>
  <w:footnote w:id="138">
    <w:p w14:paraId="4A475428" w14:textId="77777777" w:rsidR="00B9607B" w:rsidRPr="00944700" w:rsidRDefault="00B9607B" w:rsidP="009721C0">
      <w:pPr>
        <w:pStyle w:val="FootnoteText"/>
        <w:rPr>
          <w:rFonts w:cs="Arial"/>
          <w:sz w:val="16"/>
          <w:szCs w:val="16"/>
          <w:lang w:val="hy-AM"/>
        </w:rPr>
      </w:pPr>
      <w:r w:rsidRPr="00944700">
        <w:rPr>
          <w:rStyle w:val="FootnoteReference"/>
          <w:rFonts w:cs="Arial"/>
          <w:sz w:val="16"/>
          <w:szCs w:val="16"/>
        </w:rPr>
        <w:footnoteRef/>
      </w:r>
      <w:r w:rsidRPr="00944700">
        <w:rPr>
          <w:rFonts w:cs="Arial"/>
          <w:sz w:val="16"/>
          <w:szCs w:val="16"/>
          <w:lang w:val="hy-AM"/>
        </w:rPr>
        <w:t xml:space="preserve"> </w:t>
      </w:r>
      <w:hyperlink r:id="rId26" w:history="1">
        <w:r w:rsidRPr="00944700">
          <w:rPr>
            <w:rStyle w:val="Hyperlink"/>
            <w:rFonts w:cs="Arial"/>
            <w:sz w:val="16"/>
            <w:szCs w:val="16"/>
            <w:lang w:val="hy-AM"/>
          </w:rPr>
          <w:t>http://www.euro.who.int/en/data-and-evidence/environment-and-health-information-system-enhis</w:t>
        </w:r>
      </w:hyperlink>
      <w:r w:rsidRPr="00944700">
        <w:rPr>
          <w:rFonts w:cs="Arial"/>
          <w:sz w:val="16"/>
          <w:szCs w:val="16"/>
          <w:lang w:val="hy-AM"/>
        </w:rPr>
        <w:t xml:space="preserve"> </w:t>
      </w:r>
    </w:p>
  </w:footnote>
  <w:footnote w:id="139">
    <w:p w14:paraId="2D744D9C" w14:textId="77777777" w:rsidR="00B9607B" w:rsidRPr="0060047D" w:rsidRDefault="00B9607B" w:rsidP="009721C0">
      <w:pPr>
        <w:pStyle w:val="FootnoteText"/>
        <w:jc w:val="both"/>
        <w:rPr>
          <w:rFonts w:ascii="Arial" w:hAnsi="Arial" w:cs="Arial"/>
          <w:sz w:val="16"/>
          <w:szCs w:val="16"/>
          <w:lang w:val="hy-AM"/>
        </w:rPr>
      </w:pPr>
      <w:r w:rsidRPr="0060047D">
        <w:rPr>
          <w:rStyle w:val="FootnoteReference"/>
          <w:rFonts w:ascii="Arial" w:hAnsi="Arial" w:cs="Arial"/>
          <w:sz w:val="16"/>
          <w:szCs w:val="16"/>
        </w:rPr>
        <w:footnoteRef/>
      </w:r>
      <w:r w:rsidRPr="0060047D">
        <w:rPr>
          <w:rFonts w:ascii="Arial" w:hAnsi="Arial" w:cs="Arial"/>
          <w:sz w:val="16"/>
          <w:szCs w:val="16"/>
          <w:lang w:val="hy-AM"/>
        </w:rPr>
        <w:t xml:space="preserve"> </w:t>
      </w:r>
      <w:r w:rsidRPr="0060047D">
        <w:rPr>
          <w:rFonts w:ascii="Arial" w:hAnsi="Arial" w:cs="Arial"/>
          <w:sz w:val="16"/>
          <w:szCs w:val="16"/>
          <w:lang w:val="en-US"/>
        </w:rPr>
        <w:t xml:space="preserve">Report on Quantitative and Qualitative Studies on Water Utilization in Ararat Valley, Yerevan, 30 Jne 2017, </w:t>
      </w:r>
      <w:r w:rsidRPr="0060047D">
        <w:rPr>
          <w:rFonts w:ascii="Arial" w:hAnsi="Arial" w:cs="Arial"/>
          <w:sz w:val="16"/>
          <w:szCs w:val="16"/>
          <w:lang w:val="hy-AM"/>
        </w:rPr>
        <w:t>էջ 11։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6E0E9" w14:textId="77777777" w:rsidR="00060E70" w:rsidRDefault="00060E7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D233A9" w14:textId="77777777" w:rsidR="00B9607B" w:rsidRDefault="00B9607B" w:rsidP="00CA3631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BB2B21" w14:textId="77777777" w:rsidR="00060E70" w:rsidRDefault="00060E7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70718"/>
    <w:multiLevelType w:val="hybridMultilevel"/>
    <w:tmpl w:val="4CF60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3AD0FB7"/>
    <w:multiLevelType w:val="hybridMultilevel"/>
    <w:tmpl w:val="45A2E178"/>
    <w:lvl w:ilvl="0" w:tplc="5650B9EA">
      <w:start w:val="1"/>
      <w:numFmt w:val="decimal"/>
      <w:lvlText w:val="%1."/>
      <w:lvlJc w:val="left"/>
      <w:pPr>
        <w:ind w:left="1984" w:hanging="8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>
    <w:nsid w:val="15691685"/>
    <w:multiLevelType w:val="hybridMultilevel"/>
    <w:tmpl w:val="40183CEA"/>
    <w:lvl w:ilvl="0" w:tplc="0409000B">
      <w:start w:val="1"/>
      <w:numFmt w:val="bullet"/>
      <w:lvlText w:val=""/>
      <w:lvlJc w:val="left"/>
      <w:pPr>
        <w:ind w:left="10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3">
    <w:nsid w:val="18800B5F"/>
    <w:multiLevelType w:val="hybridMultilevel"/>
    <w:tmpl w:val="CE1806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9A0F39"/>
    <w:multiLevelType w:val="hybridMultilevel"/>
    <w:tmpl w:val="7420510A"/>
    <w:lvl w:ilvl="0" w:tplc="7D0E11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2ACE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EFE3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3BC2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3E2A6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4E2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62F9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A5A4F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A2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1F79227D"/>
    <w:multiLevelType w:val="hybridMultilevel"/>
    <w:tmpl w:val="A7307F96"/>
    <w:lvl w:ilvl="0" w:tplc="1B285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98B7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A0E6D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8C88F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C2205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26AA5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2E5F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D145F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D7017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215B66C5"/>
    <w:multiLevelType w:val="hybridMultilevel"/>
    <w:tmpl w:val="1534B194"/>
    <w:lvl w:ilvl="0" w:tplc="5650B9EA">
      <w:start w:val="1"/>
      <w:numFmt w:val="decimal"/>
      <w:lvlText w:val="%1."/>
      <w:lvlJc w:val="left"/>
      <w:pPr>
        <w:ind w:left="1417" w:hanging="8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7">
    <w:nsid w:val="29FC555A"/>
    <w:multiLevelType w:val="hybridMultilevel"/>
    <w:tmpl w:val="6EBA6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47C6B"/>
    <w:multiLevelType w:val="hybridMultilevel"/>
    <w:tmpl w:val="894EF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DEC6992"/>
    <w:multiLevelType w:val="hybridMultilevel"/>
    <w:tmpl w:val="C9B47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61515C"/>
    <w:multiLevelType w:val="hybridMultilevel"/>
    <w:tmpl w:val="094C199A"/>
    <w:lvl w:ilvl="0" w:tplc="0409000F">
      <w:start w:val="1"/>
      <w:numFmt w:val="decimal"/>
      <w:lvlText w:val="%1."/>
      <w:lvlJc w:val="left"/>
      <w:pPr>
        <w:ind w:left="1282" w:hanging="360"/>
      </w:pPr>
    </w:lvl>
    <w:lvl w:ilvl="1" w:tplc="04090019" w:tentative="1">
      <w:start w:val="1"/>
      <w:numFmt w:val="lowerLetter"/>
      <w:lvlText w:val="%2."/>
      <w:lvlJc w:val="left"/>
      <w:pPr>
        <w:ind w:left="2002" w:hanging="360"/>
      </w:pPr>
    </w:lvl>
    <w:lvl w:ilvl="2" w:tplc="0409001B" w:tentative="1">
      <w:start w:val="1"/>
      <w:numFmt w:val="lowerRoman"/>
      <w:lvlText w:val="%3."/>
      <w:lvlJc w:val="right"/>
      <w:pPr>
        <w:ind w:left="2722" w:hanging="180"/>
      </w:pPr>
    </w:lvl>
    <w:lvl w:ilvl="3" w:tplc="0409000F" w:tentative="1">
      <w:start w:val="1"/>
      <w:numFmt w:val="decimal"/>
      <w:lvlText w:val="%4."/>
      <w:lvlJc w:val="left"/>
      <w:pPr>
        <w:ind w:left="3442" w:hanging="360"/>
      </w:pPr>
    </w:lvl>
    <w:lvl w:ilvl="4" w:tplc="04090019" w:tentative="1">
      <w:start w:val="1"/>
      <w:numFmt w:val="lowerLetter"/>
      <w:lvlText w:val="%5."/>
      <w:lvlJc w:val="left"/>
      <w:pPr>
        <w:ind w:left="4162" w:hanging="360"/>
      </w:pPr>
    </w:lvl>
    <w:lvl w:ilvl="5" w:tplc="0409001B" w:tentative="1">
      <w:start w:val="1"/>
      <w:numFmt w:val="lowerRoman"/>
      <w:lvlText w:val="%6."/>
      <w:lvlJc w:val="right"/>
      <w:pPr>
        <w:ind w:left="4882" w:hanging="180"/>
      </w:pPr>
    </w:lvl>
    <w:lvl w:ilvl="6" w:tplc="0409000F" w:tentative="1">
      <w:start w:val="1"/>
      <w:numFmt w:val="decimal"/>
      <w:lvlText w:val="%7."/>
      <w:lvlJc w:val="left"/>
      <w:pPr>
        <w:ind w:left="5602" w:hanging="360"/>
      </w:pPr>
    </w:lvl>
    <w:lvl w:ilvl="7" w:tplc="04090019" w:tentative="1">
      <w:start w:val="1"/>
      <w:numFmt w:val="lowerLetter"/>
      <w:lvlText w:val="%8."/>
      <w:lvlJc w:val="left"/>
      <w:pPr>
        <w:ind w:left="6322" w:hanging="360"/>
      </w:pPr>
    </w:lvl>
    <w:lvl w:ilvl="8" w:tplc="0409001B" w:tentative="1">
      <w:start w:val="1"/>
      <w:numFmt w:val="lowerRoman"/>
      <w:lvlText w:val="%9."/>
      <w:lvlJc w:val="right"/>
      <w:pPr>
        <w:ind w:left="7042" w:hanging="180"/>
      </w:pPr>
    </w:lvl>
  </w:abstractNum>
  <w:abstractNum w:abstractNumId="11">
    <w:nsid w:val="342A7B6C"/>
    <w:multiLevelType w:val="hybridMultilevel"/>
    <w:tmpl w:val="AD4A9C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6829E0"/>
    <w:multiLevelType w:val="multilevel"/>
    <w:tmpl w:val="7180CA58"/>
    <w:lvl w:ilvl="0">
      <w:start w:val="1"/>
      <w:numFmt w:val="decimal"/>
      <w:lvlText w:val="%1."/>
      <w:lvlJc w:val="left"/>
      <w:pPr>
        <w:ind w:left="390" w:hanging="39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ascii="Times New Roman" w:hAnsi="Times New Roman" w:cs="Times New Roman" w:hint="default"/>
      </w:rPr>
    </w:lvl>
  </w:abstractNum>
  <w:abstractNum w:abstractNumId="13">
    <w:nsid w:val="38056896"/>
    <w:multiLevelType w:val="hybridMultilevel"/>
    <w:tmpl w:val="434073EA"/>
    <w:lvl w:ilvl="0" w:tplc="570A7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C30E2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F1C13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5F483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AD852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0D0F7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0E69F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5845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EE8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3F992270"/>
    <w:multiLevelType w:val="hybridMultilevel"/>
    <w:tmpl w:val="A364C95E"/>
    <w:lvl w:ilvl="0" w:tplc="AECEA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E208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F327F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8CD4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FCF9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DAE2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18882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91E1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224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>
    <w:nsid w:val="41785068"/>
    <w:multiLevelType w:val="multilevel"/>
    <w:tmpl w:val="C4BABE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>
    <w:nsid w:val="469E6310"/>
    <w:multiLevelType w:val="hybridMultilevel"/>
    <w:tmpl w:val="1414BBE0"/>
    <w:lvl w:ilvl="0" w:tplc="24BC9B8E">
      <w:start w:val="1"/>
      <w:numFmt w:val="decimal"/>
      <w:lvlText w:val="%1."/>
      <w:lvlJc w:val="left"/>
      <w:pPr>
        <w:ind w:left="1417" w:hanging="855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EE43C9"/>
    <w:multiLevelType w:val="multilevel"/>
    <w:tmpl w:val="70E6A3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40" w:hanging="4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18">
    <w:nsid w:val="5A484B66"/>
    <w:multiLevelType w:val="hybridMultilevel"/>
    <w:tmpl w:val="90A80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CF604C6"/>
    <w:multiLevelType w:val="hybridMultilevel"/>
    <w:tmpl w:val="4D645F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8474F6"/>
    <w:multiLevelType w:val="hybridMultilevel"/>
    <w:tmpl w:val="30103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3B31EA6"/>
    <w:multiLevelType w:val="hybridMultilevel"/>
    <w:tmpl w:val="EC7C09E2"/>
    <w:lvl w:ilvl="0" w:tplc="041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>
    <w:nsid w:val="662B4B5F"/>
    <w:multiLevelType w:val="hybridMultilevel"/>
    <w:tmpl w:val="0AB630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3B38A8"/>
    <w:multiLevelType w:val="hybridMultilevel"/>
    <w:tmpl w:val="AB546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393464"/>
    <w:multiLevelType w:val="hybridMultilevel"/>
    <w:tmpl w:val="BD9C8AC4"/>
    <w:lvl w:ilvl="0" w:tplc="32A8CD1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ind w:left="2345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3B6866"/>
    <w:multiLevelType w:val="hybridMultilevel"/>
    <w:tmpl w:val="F1922542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6">
    <w:nsid w:val="74396D16"/>
    <w:multiLevelType w:val="hybridMultilevel"/>
    <w:tmpl w:val="6CAEF03C"/>
    <w:lvl w:ilvl="0" w:tplc="C0CCC54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924714"/>
    <w:multiLevelType w:val="hybridMultilevel"/>
    <w:tmpl w:val="1640E7BA"/>
    <w:lvl w:ilvl="0" w:tplc="0409000B">
      <w:start w:val="1"/>
      <w:numFmt w:val="bullet"/>
      <w:lvlText w:val=""/>
      <w:lvlJc w:val="left"/>
      <w:pPr>
        <w:ind w:left="10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9"/>
  </w:num>
  <w:num w:numId="3">
    <w:abstractNumId w:val="7"/>
  </w:num>
  <w:num w:numId="4">
    <w:abstractNumId w:val="26"/>
  </w:num>
  <w:num w:numId="5">
    <w:abstractNumId w:val="14"/>
  </w:num>
  <w:num w:numId="6">
    <w:abstractNumId w:val="23"/>
  </w:num>
  <w:num w:numId="7">
    <w:abstractNumId w:val="9"/>
  </w:num>
  <w:num w:numId="8">
    <w:abstractNumId w:val="18"/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13"/>
  </w:num>
  <w:num w:numId="15">
    <w:abstractNumId w:val="4"/>
  </w:num>
  <w:num w:numId="16">
    <w:abstractNumId w:val="27"/>
  </w:num>
  <w:num w:numId="17">
    <w:abstractNumId w:val="2"/>
  </w:num>
  <w:num w:numId="18">
    <w:abstractNumId w:val="15"/>
  </w:num>
  <w:num w:numId="19">
    <w:abstractNumId w:val="12"/>
  </w:num>
  <w:num w:numId="20">
    <w:abstractNumId w:val="0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</w:num>
  <w:num w:numId="23">
    <w:abstractNumId w:val="11"/>
  </w:num>
  <w:num w:numId="24">
    <w:abstractNumId w:val="3"/>
  </w:num>
  <w:num w:numId="25">
    <w:abstractNumId w:val="22"/>
  </w:num>
  <w:num w:numId="26">
    <w:abstractNumId w:val="10"/>
  </w:num>
  <w:num w:numId="27">
    <w:abstractNumId w:val="6"/>
  </w:num>
  <w:num w:numId="28">
    <w:abstractNumId w:val="1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displayBackgroundShape/>
  <w:gutterAtTop/>
  <w:hideSpellingError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TU3MDUzMDC0NDBR0lEKTi0uzszPAykwqgUAS46X8SwAAAA="/>
  </w:docVars>
  <w:rsids>
    <w:rsidRoot w:val="003D1A41"/>
    <w:rsid w:val="000019E9"/>
    <w:rsid w:val="00003473"/>
    <w:rsid w:val="00004AAD"/>
    <w:rsid w:val="00007B0A"/>
    <w:rsid w:val="00007EED"/>
    <w:rsid w:val="00011AA3"/>
    <w:rsid w:val="0001205C"/>
    <w:rsid w:val="0001279F"/>
    <w:rsid w:val="00016661"/>
    <w:rsid w:val="00021EFB"/>
    <w:rsid w:val="000235DF"/>
    <w:rsid w:val="00024A8A"/>
    <w:rsid w:val="000268E2"/>
    <w:rsid w:val="00027B0C"/>
    <w:rsid w:val="00027CB6"/>
    <w:rsid w:val="00032623"/>
    <w:rsid w:val="00032E50"/>
    <w:rsid w:val="000360B9"/>
    <w:rsid w:val="000371E2"/>
    <w:rsid w:val="0004071D"/>
    <w:rsid w:val="0004164E"/>
    <w:rsid w:val="00041BE2"/>
    <w:rsid w:val="000439ED"/>
    <w:rsid w:val="00044544"/>
    <w:rsid w:val="00047C97"/>
    <w:rsid w:val="000512DF"/>
    <w:rsid w:val="00053212"/>
    <w:rsid w:val="00060E70"/>
    <w:rsid w:val="0006127E"/>
    <w:rsid w:val="0006214D"/>
    <w:rsid w:val="00064BCC"/>
    <w:rsid w:val="00067B1F"/>
    <w:rsid w:val="0007240C"/>
    <w:rsid w:val="00072571"/>
    <w:rsid w:val="00073552"/>
    <w:rsid w:val="000805A5"/>
    <w:rsid w:val="000809AE"/>
    <w:rsid w:val="00080BDD"/>
    <w:rsid w:val="00084106"/>
    <w:rsid w:val="00085E7A"/>
    <w:rsid w:val="000877F3"/>
    <w:rsid w:val="00087B81"/>
    <w:rsid w:val="000915C6"/>
    <w:rsid w:val="00091DE6"/>
    <w:rsid w:val="00092AFF"/>
    <w:rsid w:val="000944D9"/>
    <w:rsid w:val="00094882"/>
    <w:rsid w:val="000957B5"/>
    <w:rsid w:val="0009732B"/>
    <w:rsid w:val="000A018B"/>
    <w:rsid w:val="000A3473"/>
    <w:rsid w:val="000A399A"/>
    <w:rsid w:val="000A69AA"/>
    <w:rsid w:val="000A7A9B"/>
    <w:rsid w:val="000A7BF8"/>
    <w:rsid w:val="000A7FF9"/>
    <w:rsid w:val="000B01EE"/>
    <w:rsid w:val="000B136A"/>
    <w:rsid w:val="000B1B72"/>
    <w:rsid w:val="000B1DB1"/>
    <w:rsid w:val="000B5A46"/>
    <w:rsid w:val="000B6357"/>
    <w:rsid w:val="000C2114"/>
    <w:rsid w:val="000C41E5"/>
    <w:rsid w:val="000C44BA"/>
    <w:rsid w:val="000D0CCE"/>
    <w:rsid w:val="000D1FC8"/>
    <w:rsid w:val="000D320C"/>
    <w:rsid w:val="000D3ECF"/>
    <w:rsid w:val="000D628B"/>
    <w:rsid w:val="000D64E4"/>
    <w:rsid w:val="000D72DF"/>
    <w:rsid w:val="000E09D3"/>
    <w:rsid w:val="000E0FC8"/>
    <w:rsid w:val="000E31D7"/>
    <w:rsid w:val="000E3B77"/>
    <w:rsid w:val="000E5BB6"/>
    <w:rsid w:val="000F1467"/>
    <w:rsid w:val="000F1D02"/>
    <w:rsid w:val="000F290C"/>
    <w:rsid w:val="000F38E9"/>
    <w:rsid w:val="000F6181"/>
    <w:rsid w:val="000F6DF1"/>
    <w:rsid w:val="000F7709"/>
    <w:rsid w:val="00103B75"/>
    <w:rsid w:val="00103E50"/>
    <w:rsid w:val="001107D7"/>
    <w:rsid w:val="0011412F"/>
    <w:rsid w:val="00115800"/>
    <w:rsid w:val="0011591D"/>
    <w:rsid w:val="001161E4"/>
    <w:rsid w:val="00117F10"/>
    <w:rsid w:val="001226B0"/>
    <w:rsid w:val="0012294A"/>
    <w:rsid w:val="00123FB9"/>
    <w:rsid w:val="0013086F"/>
    <w:rsid w:val="00131A08"/>
    <w:rsid w:val="001356BF"/>
    <w:rsid w:val="00136385"/>
    <w:rsid w:val="00137A88"/>
    <w:rsid w:val="001403CA"/>
    <w:rsid w:val="001428D6"/>
    <w:rsid w:val="00142FCE"/>
    <w:rsid w:val="00144704"/>
    <w:rsid w:val="0015718D"/>
    <w:rsid w:val="0016018D"/>
    <w:rsid w:val="0016085F"/>
    <w:rsid w:val="001631F9"/>
    <w:rsid w:val="0016346B"/>
    <w:rsid w:val="0016648D"/>
    <w:rsid w:val="0017170F"/>
    <w:rsid w:val="00172702"/>
    <w:rsid w:val="00175E07"/>
    <w:rsid w:val="00176071"/>
    <w:rsid w:val="00181A9F"/>
    <w:rsid w:val="00182EE5"/>
    <w:rsid w:val="0018487D"/>
    <w:rsid w:val="0018529D"/>
    <w:rsid w:val="001901DE"/>
    <w:rsid w:val="00192AED"/>
    <w:rsid w:val="00192DCA"/>
    <w:rsid w:val="00195FDB"/>
    <w:rsid w:val="001975AE"/>
    <w:rsid w:val="00197B98"/>
    <w:rsid w:val="001A120E"/>
    <w:rsid w:val="001A13E4"/>
    <w:rsid w:val="001A143F"/>
    <w:rsid w:val="001A31CA"/>
    <w:rsid w:val="001A31FC"/>
    <w:rsid w:val="001A4009"/>
    <w:rsid w:val="001A5418"/>
    <w:rsid w:val="001A616F"/>
    <w:rsid w:val="001A68D3"/>
    <w:rsid w:val="001B14CF"/>
    <w:rsid w:val="001B22E1"/>
    <w:rsid w:val="001B3A3A"/>
    <w:rsid w:val="001B53B5"/>
    <w:rsid w:val="001B5C97"/>
    <w:rsid w:val="001B71EB"/>
    <w:rsid w:val="001B731B"/>
    <w:rsid w:val="001C00DA"/>
    <w:rsid w:val="001C0DCB"/>
    <w:rsid w:val="001C2C80"/>
    <w:rsid w:val="001C445C"/>
    <w:rsid w:val="001C5712"/>
    <w:rsid w:val="001D016F"/>
    <w:rsid w:val="001D044A"/>
    <w:rsid w:val="001D0F2E"/>
    <w:rsid w:val="001D2B23"/>
    <w:rsid w:val="001D3F67"/>
    <w:rsid w:val="001D6496"/>
    <w:rsid w:val="001D6A05"/>
    <w:rsid w:val="001D7343"/>
    <w:rsid w:val="001E0106"/>
    <w:rsid w:val="001E042B"/>
    <w:rsid w:val="001E1490"/>
    <w:rsid w:val="001E1C6B"/>
    <w:rsid w:val="001E28CC"/>
    <w:rsid w:val="001E2E1A"/>
    <w:rsid w:val="001E30BD"/>
    <w:rsid w:val="001F1291"/>
    <w:rsid w:val="001F70C1"/>
    <w:rsid w:val="001F735B"/>
    <w:rsid w:val="001F7FA1"/>
    <w:rsid w:val="002006F1"/>
    <w:rsid w:val="00201A2E"/>
    <w:rsid w:val="00202A8E"/>
    <w:rsid w:val="00204041"/>
    <w:rsid w:val="002052F2"/>
    <w:rsid w:val="00205942"/>
    <w:rsid w:val="0020641E"/>
    <w:rsid w:val="00206871"/>
    <w:rsid w:val="0021132A"/>
    <w:rsid w:val="002116B0"/>
    <w:rsid w:val="0021313A"/>
    <w:rsid w:val="00217798"/>
    <w:rsid w:val="00217CF6"/>
    <w:rsid w:val="00220313"/>
    <w:rsid w:val="00221A92"/>
    <w:rsid w:val="002220CC"/>
    <w:rsid w:val="002239E5"/>
    <w:rsid w:val="00226985"/>
    <w:rsid w:val="00226C55"/>
    <w:rsid w:val="00226CF7"/>
    <w:rsid w:val="00226E95"/>
    <w:rsid w:val="00230BC6"/>
    <w:rsid w:val="00230EAB"/>
    <w:rsid w:val="00231AAB"/>
    <w:rsid w:val="00233BEE"/>
    <w:rsid w:val="00234C8D"/>
    <w:rsid w:val="00236C90"/>
    <w:rsid w:val="00242C5D"/>
    <w:rsid w:val="00244167"/>
    <w:rsid w:val="002472C6"/>
    <w:rsid w:val="002476C7"/>
    <w:rsid w:val="00250616"/>
    <w:rsid w:val="00254A4B"/>
    <w:rsid w:val="00257300"/>
    <w:rsid w:val="00260406"/>
    <w:rsid w:val="0026055B"/>
    <w:rsid w:val="00261498"/>
    <w:rsid w:val="002618DB"/>
    <w:rsid w:val="00265973"/>
    <w:rsid w:val="00270B1A"/>
    <w:rsid w:val="002718CB"/>
    <w:rsid w:val="00272FAF"/>
    <w:rsid w:val="002732BB"/>
    <w:rsid w:val="00273B3D"/>
    <w:rsid w:val="00277C82"/>
    <w:rsid w:val="0028039B"/>
    <w:rsid w:val="002810CE"/>
    <w:rsid w:val="00281204"/>
    <w:rsid w:val="00282AA3"/>
    <w:rsid w:val="00286BC4"/>
    <w:rsid w:val="00290831"/>
    <w:rsid w:val="002919BC"/>
    <w:rsid w:val="0029352A"/>
    <w:rsid w:val="002A2295"/>
    <w:rsid w:val="002A291F"/>
    <w:rsid w:val="002A3419"/>
    <w:rsid w:val="002A3507"/>
    <w:rsid w:val="002A41F2"/>
    <w:rsid w:val="002B0DEB"/>
    <w:rsid w:val="002B38C7"/>
    <w:rsid w:val="002B70BA"/>
    <w:rsid w:val="002B7482"/>
    <w:rsid w:val="002C151E"/>
    <w:rsid w:val="002C1D59"/>
    <w:rsid w:val="002C216A"/>
    <w:rsid w:val="002C38A9"/>
    <w:rsid w:val="002C3BEE"/>
    <w:rsid w:val="002C3D00"/>
    <w:rsid w:val="002C5EFB"/>
    <w:rsid w:val="002C6473"/>
    <w:rsid w:val="002C6917"/>
    <w:rsid w:val="002D1D02"/>
    <w:rsid w:val="002D1F9C"/>
    <w:rsid w:val="002D2211"/>
    <w:rsid w:val="002D465F"/>
    <w:rsid w:val="002D4B3D"/>
    <w:rsid w:val="002D4CD3"/>
    <w:rsid w:val="002D7DA9"/>
    <w:rsid w:val="002E0A1C"/>
    <w:rsid w:val="002E1420"/>
    <w:rsid w:val="002E3CA1"/>
    <w:rsid w:val="002E45DB"/>
    <w:rsid w:val="002E4614"/>
    <w:rsid w:val="002E512E"/>
    <w:rsid w:val="002E6CFE"/>
    <w:rsid w:val="002E788E"/>
    <w:rsid w:val="002F0FE2"/>
    <w:rsid w:val="002F146F"/>
    <w:rsid w:val="002F2724"/>
    <w:rsid w:val="002F4BF4"/>
    <w:rsid w:val="002F6C7B"/>
    <w:rsid w:val="002F7467"/>
    <w:rsid w:val="002F7E8F"/>
    <w:rsid w:val="003018EF"/>
    <w:rsid w:val="00302097"/>
    <w:rsid w:val="0030497F"/>
    <w:rsid w:val="00306534"/>
    <w:rsid w:val="00312E32"/>
    <w:rsid w:val="003141AE"/>
    <w:rsid w:val="00317329"/>
    <w:rsid w:val="0032162C"/>
    <w:rsid w:val="00321A07"/>
    <w:rsid w:val="00321D10"/>
    <w:rsid w:val="003254B7"/>
    <w:rsid w:val="00326650"/>
    <w:rsid w:val="003271AF"/>
    <w:rsid w:val="003276C8"/>
    <w:rsid w:val="00333C53"/>
    <w:rsid w:val="0033497A"/>
    <w:rsid w:val="00335A93"/>
    <w:rsid w:val="0033759E"/>
    <w:rsid w:val="00341F57"/>
    <w:rsid w:val="003455D4"/>
    <w:rsid w:val="00345C50"/>
    <w:rsid w:val="003468BE"/>
    <w:rsid w:val="0035036F"/>
    <w:rsid w:val="003511E3"/>
    <w:rsid w:val="00352891"/>
    <w:rsid w:val="00361639"/>
    <w:rsid w:val="00362C22"/>
    <w:rsid w:val="0036459E"/>
    <w:rsid w:val="003728CC"/>
    <w:rsid w:val="0037334C"/>
    <w:rsid w:val="00374171"/>
    <w:rsid w:val="0037452A"/>
    <w:rsid w:val="003751B0"/>
    <w:rsid w:val="00380705"/>
    <w:rsid w:val="00381E89"/>
    <w:rsid w:val="00382B77"/>
    <w:rsid w:val="0038427F"/>
    <w:rsid w:val="00384FC0"/>
    <w:rsid w:val="003853F6"/>
    <w:rsid w:val="003872D2"/>
    <w:rsid w:val="003874D8"/>
    <w:rsid w:val="00387930"/>
    <w:rsid w:val="00387ED6"/>
    <w:rsid w:val="003902B8"/>
    <w:rsid w:val="003A076A"/>
    <w:rsid w:val="003A2843"/>
    <w:rsid w:val="003A3AE6"/>
    <w:rsid w:val="003A3EDF"/>
    <w:rsid w:val="003A4F7E"/>
    <w:rsid w:val="003A4FB1"/>
    <w:rsid w:val="003A57BE"/>
    <w:rsid w:val="003A727E"/>
    <w:rsid w:val="003B0862"/>
    <w:rsid w:val="003B2536"/>
    <w:rsid w:val="003B385B"/>
    <w:rsid w:val="003B5E1B"/>
    <w:rsid w:val="003B6092"/>
    <w:rsid w:val="003B6CAA"/>
    <w:rsid w:val="003B70C4"/>
    <w:rsid w:val="003B784C"/>
    <w:rsid w:val="003C29B5"/>
    <w:rsid w:val="003C4331"/>
    <w:rsid w:val="003C463B"/>
    <w:rsid w:val="003C5701"/>
    <w:rsid w:val="003C701E"/>
    <w:rsid w:val="003C70CE"/>
    <w:rsid w:val="003D1A41"/>
    <w:rsid w:val="003D2DBD"/>
    <w:rsid w:val="003D3212"/>
    <w:rsid w:val="003D7254"/>
    <w:rsid w:val="003E0850"/>
    <w:rsid w:val="003E20E7"/>
    <w:rsid w:val="003E3B12"/>
    <w:rsid w:val="003E4585"/>
    <w:rsid w:val="003E6607"/>
    <w:rsid w:val="003F04A9"/>
    <w:rsid w:val="003F06C0"/>
    <w:rsid w:val="003F4577"/>
    <w:rsid w:val="003F5B90"/>
    <w:rsid w:val="003F5CB0"/>
    <w:rsid w:val="003F76DF"/>
    <w:rsid w:val="003F7DF6"/>
    <w:rsid w:val="004005A7"/>
    <w:rsid w:val="00400FAB"/>
    <w:rsid w:val="0040126F"/>
    <w:rsid w:val="004037C4"/>
    <w:rsid w:val="00405930"/>
    <w:rsid w:val="00406D4F"/>
    <w:rsid w:val="00407E3E"/>
    <w:rsid w:val="00413952"/>
    <w:rsid w:val="00414AC0"/>
    <w:rsid w:val="00415E25"/>
    <w:rsid w:val="00416E05"/>
    <w:rsid w:val="004171CB"/>
    <w:rsid w:val="0041725D"/>
    <w:rsid w:val="0042025A"/>
    <w:rsid w:val="00421419"/>
    <w:rsid w:val="00421EFE"/>
    <w:rsid w:val="00422979"/>
    <w:rsid w:val="00422C38"/>
    <w:rsid w:val="004246D4"/>
    <w:rsid w:val="0042481E"/>
    <w:rsid w:val="0042639A"/>
    <w:rsid w:val="004269BC"/>
    <w:rsid w:val="0042761F"/>
    <w:rsid w:val="0043176D"/>
    <w:rsid w:val="00433F18"/>
    <w:rsid w:val="00434BC3"/>
    <w:rsid w:val="00434F1C"/>
    <w:rsid w:val="00435AD9"/>
    <w:rsid w:val="00440AEA"/>
    <w:rsid w:val="004414C0"/>
    <w:rsid w:val="00443303"/>
    <w:rsid w:val="004448FD"/>
    <w:rsid w:val="00445E2E"/>
    <w:rsid w:val="00446542"/>
    <w:rsid w:val="00447B1D"/>
    <w:rsid w:val="004512CD"/>
    <w:rsid w:val="00452DFE"/>
    <w:rsid w:val="00455050"/>
    <w:rsid w:val="0046076F"/>
    <w:rsid w:val="00464E3E"/>
    <w:rsid w:val="00465ACE"/>
    <w:rsid w:val="00466471"/>
    <w:rsid w:val="00467F7A"/>
    <w:rsid w:val="004703E6"/>
    <w:rsid w:val="00472B56"/>
    <w:rsid w:val="00474F58"/>
    <w:rsid w:val="00475A6E"/>
    <w:rsid w:val="00476559"/>
    <w:rsid w:val="00477011"/>
    <w:rsid w:val="00480D5A"/>
    <w:rsid w:val="00483B05"/>
    <w:rsid w:val="00484146"/>
    <w:rsid w:val="00494A27"/>
    <w:rsid w:val="004A1358"/>
    <w:rsid w:val="004A15E6"/>
    <w:rsid w:val="004A1A5E"/>
    <w:rsid w:val="004A2032"/>
    <w:rsid w:val="004A20D5"/>
    <w:rsid w:val="004A4B54"/>
    <w:rsid w:val="004A62D2"/>
    <w:rsid w:val="004A7B07"/>
    <w:rsid w:val="004B0EEF"/>
    <w:rsid w:val="004B18F3"/>
    <w:rsid w:val="004B2EFD"/>
    <w:rsid w:val="004B5B31"/>
    <w:rsid w:val="004B708C"/>
    <w:rsid w:val="004C43D8"/>
    <w:rsid w:val="004C4912"/>
    <w:rsid w:val="004C4C81"/>
    <w:rsid w:val="004C53DA"/>
    <w:rsid w:val="004C5626"/>
    <w:rsid w:val="004C6EDF"/>
    <w:rsid w:val="004D11F6"/>
    <w:rsid w:val="004D2A3D"/>
    <w:rsid w:val="004D2C05"/>
    <w:rsid w:val="004E47FF"/>
    <w:rsid w:val="004E5AAD"/>
    <w:rsid w:val="004E637D"/>
    <w:rsid w:val="004F0021"/>
    <w:rsid w:val="004F0D37"/>
    <w:rsid w:val="004F13BB"/>
    <w:rsid w:val="004F2531"/>
    <w:rsid w:val="004F2AC1"/>
    <w:rsid w:val="004F5470"/>
    <w:rsid w:val="004F722F"/>
    <w:rsid w:val="004F7795"/>
    <w:rsid w:val="005002BE"/>
    <w:rsid w:val="005011FC"/>
    <w:rsid w:val="005022EB"/>
    <w:rsid w:val="005043C9"/>
    <w:rsid w:val="00505711"/>
    <w:rsid w:val="0050684A"/>
    <w:rsid w:val="00506913"/>
    <w:rsid w:val="00507B58"/>
    <w:rsid w:val="00513633"/>
    <w:rsid w:val="00513DE5"/>
    <w:rsid w:val="0051704D"/>
    <w:rsid w:val="00522FBA"/>
    <w:rsid w:val="0052439A"/>
    <w:rsid w:val="00525A4B"/>
    <w:rsid w:val="0052656E"/>
    <w:rsid w:val="00527DE6"/>
    <w:rsid w:val="00527E6B"/>
    <w:rsid w:val="005302FF"/>
    <w:rsid w:val="005312EF"/>
    <w:rsid w:val="0053185D"/>
    <w:rsid w:val="00531F3D"/>
    <w:rsid w:val="005337BA"/>
    <w:rsid w:val="00534361"/>
    <w:rsid w:val="0053717E"/>
    <w:rsid w:val="00537992"/>
    <w:rsid w:val="00542584"/>
    <w:rsid w:val="00544FF6"/>
    <w:rsid w:val="00545944"/>
    <w:rsid w:val="005461AC"/>
    <w:rsid w:val="00547776"/>
    <w:rsid w:val="00550C8A"/>
    <w:rsid w:val="005519AD"/>
    <w:rsid w:val="00555488"/>
    <w:rsid w:val="005626D7"/>
    <w:rsid w:val="00563BA3"/>
    <w:rsid w:val="00565F4F"/>
    <w:rsid w:val="0056607A"/>
    <w:rsid w:val="005734E3"/>
    <w:rsid w:val="00576AEF"/>
    <w:rsid w:val="0057796B"/>
    <w:rsid w:val="005809DD"/>
    <w:rsid w:val="00582C7D"/>
    <w:rsid w:val="00583204"/>
    <w:rsid w:val="00583996"/>
    <w:rsid w:val="005839BC"/>
    <w:rsid w:val="005920D8"/>
    <w:rsid w:val="00593484"/>
    <w:rsid w:val="00593BA9"/>
    <w:rsid w:val="0059531E"/>
    <w:rsid w:val="0059682F"/>
    <w:rsid w:val="005A0598"/>
    <w:rsid w:val="005A0A46"/>
    <w:rsid w:val="005A0CF0"/>
    <w:rsid w:val="005A257D"/>
    <w:rsid w:val="005A29B5"/>
    <w:rsid w:val="005A6067"/>
    <w:rsid w:val="005A6F25"/>
    <w:rsid w:val="005B1E53"/>
    <w:rsid w:val="005B4D66"/>
    <w:rsid w:val="005B6FF5"/>
    <w:rsid w:val="005B7296"/>
    <w:rsid w:val="005C0205"/>
    <w:rsid w:val="005C1736"/>
    <w:rsid w:val="005C328A"/>
    <w:rsid w:val="005C3FAA"/>
    <w:rsid w:val="005C4F66"/>
    <w:rsid w:val="005C5257"/>
    <w:rsid w:val="005C63C5"/>
    <w:rsid w:val="005C76E4"/>
    <w:rsid w:val="005C7755"/>
    <w:rsid w:val="005D021A"/>
    <w:rsid w:val="005D1DC3"/>
    <w:rsid w:val="005D76C5"/>
    <w:rsid w:val="005E09D6"/>
    <w:rsid w:val="005E19AF"/>
    <w:rsid w:val="005E2248"/>
    <w:rsid w:val="005E330B"/>
    <w:rsid w:val="005E4D75"/>
    <w:rsid w:val="005E60F6"/>
    <w:rsid w:val="005F09E7"/>
    <w:rsid w:val="005F0E55"/>
    <w:rsid w:val="005F1BA9"/>
    <w:rsid w:val="005F5CB8"/>
    <w:rsid w:val="005F73D3"/>
    <w:rsid w:val="005F7409"/>
    <w:rsid w:val="005F767C"/>
    <w:rsid w:val="0060047D"/>
    <w:rsid w:val="0060234C"/>
    <w:rsid w:val="006038DD"/>
    <w:rsid w:val="00604C92"/>
    <w:rsid w:val="00605309"/>
    <w:rsid w:val="00614D5C"/>
    <w:rsid w:val="0061675A"/>
    <w:rsid w:val="00617ADF"/>
    <w:rsid w:val="00617C57"/>
    <w:rsid w:val="00621B7C"/>
    <w:rsid w:val="006222D7"/>
    <w:rsid w:val="0062269A"/>
    <w:rsid w:val="00623D5F"/>
    <w:rsid w:val="00626ED0"/>
    <w:rsid w:val="00626F1E"/>
    <w:rsid w:val="00627492"/>
    <w:rsid w:val="00631E76"/>
    <w:rsid w:val="00633B86"/>
    <w:rsid w:val="00637D75"/>
    <w:rsid w:val="0064033D"/>
    <w:rsid w:val="00640B6D"/>
    <w:rsid w:val="00640CC8"/>
    <w:rsid w:val="00642139"/>
    <w:rsid w:val="00642961"/>
    <w:rsid w:val="006437F6"/>
    <w:rsid w:val="006464CE"/>
    <w:rsid w:val="006467E4"/>
    <w:rsid w:val="00647F56"/>
    <w:rsid w:val="0065061B"/>
    <w:rsid w:val="00651FF9"/>
    <w:rsid w:val="00654ACE"/>
    <w:rsid w:val="00654BDF"/>
    <w:rsid w:val="00654E8B"/>
    <w:rsid w:val="006573FA"/>
    <w:rsid w:val="006579D8"/>
    <w:rsid w:val="00660DA1"/>
    <w:rsid w:val="00661900"/>
    <w:rsid w:val="00670BDE"/>
    <w:rsid w:val="0067239A"/>
    <w:rsid w:val="00673198"/>
    <w:rsid w:val="00673AFB"/>
    <w:rsid w:val="0067545D"/>
    <w:rsid w:val="00676B31"/>
    <w:rsid w:val="00676EFE"/>
    <w:rsid w:val="00677858"/>
    <w:rsid w:val="00677DF2"/>
    <w:rsid w:val="00680499"/>
    <w:rsid w:val="006820C5"/>
    <w:rsid w:val="00682277"/>
    <w:rsid w:val="00682F45"/>
    <w:rsid w:val="006835F4"/>
    <w:rsid w:val="0069009E"/>
    <w:rsid w:val="00690260"/>
    <w:rsid w:val="00691C9F"/>
    <w:rsid w:val="00694B96"/>
    <w:rsid w:val="00694DEF"/>
    <w:rsid w:val="00694E12"/>
    <w:rsid w:val="006964DA"/>
    <w:rsid w:val="006978FF"/>
    <w:rsid w:val="00697F74"/>
    <w:rsid w:val="006A00B3"/>
    <w:rsid w:val="006A0592"/>
    <w:rsid w:val="006A21B5"/>
    <w:rsid w:val="006A2739"/>
    <w:rsid w:val="006A464F"/>
    <w:rsid w:val="006A6CBB"/>
    <w:rsid w:val="006A741D"/>
    <w:rsid w:val="006B1A9E"/>
    <w:rsid w:val="006B227E"/>
    <w:rsid w:val="006C2C5F"/>
    <w:rsid w:val="006C414F"/>
    <w:rsid w:val="006C4AA0"/>
    <w:rsid w:val="006C51B0"/>
    <w:rsid w:val="006C548E"/>
    <w:rsid w:val="006D0D1F"/>
    <w:rsid w:val="006D3DA4"/>
    <w:rsid w:val="006D57C9"/>
    <w:rsid w:val="006E0717"/>
    <w:rsid w:val="006E0F8A"/>
    <w:rsid w:val="006E29F0"/>
    <w:rsid w:val="006E2BAD"/>
    <w:rsid w:val="006E433C"/>
    <w:rsid w:val="006E643E"/>
    <w:rsid w:val="006F0F5F"/>
    <w:rsid w:val="006F3C2A"/>
    <w:rsid w:val="006F4C71"/>
    <w:rsid w:val="006F5568"/>
    <w:rsid w:val="006F6E1F"/>
    <w:rsid w:val="00700A73"/>
    <w:rsid w:val="00703522"/>
    <w:rsid w:val="007047A5"/>
    <w:rsid w:val="00705334"/>
    <w:rsid w:val="00706816"/>
    <w:rsid w:val="007113FA"/>
    <w:rsid w:val="00715AB9"/>
    <w:rsid w:val="00716087"/>
    <w:rsid w:val="0071617E"/>
    <w:rsid w:val="0071752B"/>
    <w:rsid w:val="00717B28"/>
    <w:rsid w:val="007208AF"/>
    <w:rsid w:val="00721885"/>
    <w:rsid w:val="00723025"/>
    <w:rsid w:val="007245C9"/>
    <w:rsid w:val="0072463C"/>
    <w:rsid w:val="00724914"/>
    <w:rsid w:val="007251E5"/>
    <w:rsid w:val="007258D2"/>
    <w:rsid w:val="00725ABE"/>
    <w:rsid w:val="00726233"/>
    <w:rsid w:val="0072631B"/>
    <w:rsid w:val="00726394"/>
    <w:rsid w:val="00730947"/>
    <w:rsid w:val="00730A4E"/>
    <w:rsid w:val="007315D9"/>
    <w:rsid w:val="00732270"/>
    <w:rsid w:val="0073468B"/>
    <w:rsid w:val="0073478E"/>
    <w:rsid w:val="0073511E"/>
    <w:rsid w:val="007371E8"/>
    <w:rsid w:val="00737967"/>
    <w:rsid w:val="00737BA7"/>
    <w:rsid w:val="00740A12"/>
    <w:rsid w:val="00740D38"/>
    <w:rsid w:val="007414E0"/>
    <w:rsid w:val="00741746"/>
    <w:rsid w:val="00744C23"/>
    <w:rsid w:val="00751EF1"/>
    <w:rsid w:val="007520BA"/>
    <w:rsid w:val="0075231A"/>
    <w:rsid w:val="00752561"/>
    <w:rsid w:val="0075393A"/>
    <w:rsid w:val="007543A0"/>
    <w:rsid w:val="00755206"/>
    <w:rsid w:val="00756E87"/>
    <w:rsid w:val="007572F2"/>
    <w:rsid w:val="007578CC"/>
    <w:rsid w:val="00757E15"/>
    <w:rsid w:val="007603B1"/>
    <w:rsid w:val="00761397"/>
    <w:rsid w:val="00761D7D"/>
    <w:rsid w:val="007625FF"/>
    <w:rsid w:val="00762AEF"/>
    <w:rsid w:val="00763C94"/>
    <w:rsid w:val="00764D24"/>
    <w:rsid w:val="00766009"/>
    <w:rsid w:val="007707AB"/>
    <w:rsid w:val="00770980"/>
    <w:rsid w:val="00771567"/>
    <w:rsid w:val="0077170D"/>
    <w:rsid w:val="00772721"/>
    <w:rsid w:val="007734C5"/>
    <w:rsid w:val="00773FBF"/>
    <w:rsid w:val="00780290"/>
    <w:rsid w:val="007807A0"/>
    <w:rsid w:val="007834B2"/>
    <w:rsid w:val="0078786C"/>
    <w:rsid w:val="00787921"/>
    <w:rsid w:val="007901D5"/>
    <w:rsid w:val="007909AE"/>
    <w:rsid w:val="00794BA5"/>
    <w:rsid w:val="00795DCC"/>
    <w:rsid w:val="007A222C"/>
    <w:rsid w:val="007A491E"/>
    <w:rsid w:val="007A50CF"/>
    <w:rsid w:val="007A52F2"/>
    <w:rsid w:val="007A7DB6"/>
    <w:rsid w:val="007A7F97"/>
    <w:rsid w:val="007B134A"/>
    <w:rsid w:val="007B4014"/>
    <w:rsid w:val="007B50A3"/>
    <w:rsid w:val="007B5626"/>
    <w:rsid w:val="007B66C2"/>
    <w:rsid w:val="007B71EC"/>
    <w:rsid w:val="007B737F"/>
    <w:rsid w:val="007C0BD6"/>
    <w:rsid w:val="007C0E5D"/>
    <w:rsid w:val="007C4438"/>
    <w:rsid w:val="007C4FF6"/>
    <w:rsid w:val="007C5432"/>
    <w:rsid w:val="007C5DE2"/>
    <w:rsid w:val="007C66B3"/>
    <w:rsid w:val="007C6E23"/>
    <w:rsid w:val="007C705D"/>
    <w:rsid w:val="007C7828"/>
    <w:rsid w:val="007D0953"/>
    <w:rsid w:val="007D13DC"/>
    <w:rsid w:val="007D196A"/>
    <w:rsid w:val="007D24DA"/>
    <w:rsid w:val="007E0AB4"/>
    <w:rsid w:val="007E1A98"/>
    <w:rsid w:val="007E2EA1"/>
    <w:rsid w:val="007E616C"/>
    <w:rsid w:val="007E7BE4"/>
    <w:rsid w:val="007F0D5F"/>
    <w:rsid w:val="007F2AFF"/>
    <w:rsid w:val="007F5DF7"/>
    <w:rsid w:val="007F6A5A"/>
    <w:rsid w:val="007F7901"/>
    <w:rsid w:val="007F7BDC"/>
    <w:rsid w:val="00800413"/>
    <w:rsid w:val="008019FE"/>
    <w:rsid w:val="008035CA"/>
    <w:rsid w:val="00803807"/>
    <w:rsid w:val="00805669"/>
    <w:rsid w:val="008101F5"/>
    <w:rsid w:val="00810A32"/>
    <w:rsid w:val="008112AD"/>
    <w:rsid w:val="00811735"/>
    <w:rsid w:val="00811830"/>
    <w:rsid w:val="008120FE"/>
    <w:rsid w:val="00813667"/>
    <w:rsid w:val="008158BD"/>
    <w:rsid w:val="00822325"/>
    <w:rsid w:val="00822510"/>
    <w:rsid w:val="00822609"/>
    <w:rsid w:val="00824B86"/>
    <w:rsid w:val="008250E5"/>
    <w:rsid w:val="00830257"/>
    <w:rsid w:val="00830533"/>
    <w:rsid w:val="008353FC"/>
    <w:rsid w:val="00835B3E"/>
    <w:rsid w:val="00842DEF"/>
    <w:rsid w:val="0084725A"/>
    <w:rsid w:val="00852FCF"/>
    <w:rsid w:val="0085304A"/>
    <w:rsid w:val="0085371F"/>
    <w:rsid w:val="008571A4"/>
    <w:rsid w:val="00860DA9"/>
    <w:rsid w:val="00861399"/>
    <w:rsid w:val="0086145C"/>
    <w:rsid w:val="00862221"/>
    <w:rsid w:val="0086276B"/>
    <w:rsid w:val="00862DDB"/>
    <w:rsid w:val="008637E9"/>
    <w:rsid w:val="008641A6"/>
    <w:rsid w:val="00864CE5"/>
    <w:rsid w:val="0086796E"/>
    <w:rsid w:val="00867FB4"/>
    <w:rsid w:val="00871AE7"/>
    <w:rsid w:val="008754E8"/>
    <w:rsid w:val="008767ED"/>
    <w:rsid w:val="00877494"/>
    <w:rsid w:val="00882A6D"/>
    <w:rsid w:val="008849F4"/>
    <w:rsid w:val="008854E0"/>
    <w:rsid w:val="0088694D"/>
    <w:rsid w:val="0088722B"/>
    <w:rsid w:val="00887902"/>
    <w:rsid w:val="00892ABA"/>
    <w:rsid w:val="00892BE9"/>
    <w:rsid w:val="0089374E"/>
    <w:rsid w:val="00893AE5"/>
    <w:rsid w:val="008943C2"/>
    <w:rsid w:val="0089482E"/>
    <w:rsid w:val="008A3377"/>
    <w:rsid w:val="008A39F6"/>
    <w:rsid w:val="008A6606"/>
    <w:rsid w:val="008A72C7"/>
    <w:rsid w:val="008B0337"/>
    <w:rsid w:val="008B1309"/>
    <w:rsid w:val="008B15BA"/>
    <w:rsid w:val="008B35EE"/>
    <w:rsid w:val="008C3E99"/>
    <w:rsid w:val="008D150F"/>
    <w:rsid w:val="008D5C24"/>
    <w:rsid w:val="008E1739"/>
    <w:rsid w:val="008E422D"/>
    <w:rsid w:val="008E4BA3"/>
    <w:rsid w:val="008E514B"/>
    <w:rsid w:val="008E552E"/>
    <w:rsid w:val="008E712C"/>
    <w:rsid w:val="008F03AE"/>
    <w:rsid w:val="008F3682"/>
    <w:rsid w:val="008F43C2"/>
    <w:rsid w:val="008F4FE2"/>
    <w:rsid w:val="009018DE"/>
    <w:rsid w:val="009076F2"/>
    <w:rsid w:val="00914E1C"/>
    <w:rsid w:val="00917035"/>
    <w:rsid w:val="009222EF"/>
    <w:rsid w:val="00923F65"/>
    <w:rsid w:val="00925198"/>
    <w:rsid w:val="00926A3C"/>
    <w:rsid w:val="009307B3"/>
    <w:rsid w:val="00930E02"/>
    <w:rsid w:val="00930FA8"/>
    <w:rsid w:val="0093549D"/>
    <w:rsid w:val="0093627D"/>
    <w:rsid w:val="00936CAA"/>
    <w:rsid w:val="00941E50"/>
    <w:rsid w:val="0094390C"/>
    <w:rsid w:val="00944700"/>
    <w:rsid w:val="00944E21"/>
    <w:rsid w:val="009451CB"/>
    <w:rsid w:val="009458CC"/>
    <w:rsid w:val="00951266"/>
    <w:rsid w:val="00951C2E"/>
    <w:rsid w:val="00953C94"/>
    <w:rsid w:val="00960B68"/>
    <w:rsid w:val="0096191F"/>
    <w:rsid w:val="0096268B"/>
    <w:rsid w:val="00963BA4"/>
    <w:rsid w:val="00964C40"/>
    <w:rsid w:val="009651C9"/>
    <w:rsid w:val="009721C0"/>
    <w:rsid w:val="009742B7"/>
    <w:rsid w:val="00976027"/>
    <w:rsid w:val="00983CC1"/>
    <w:rsid w:val="00984E94"/>
    <w:rsid w:val="00985EE5"/>
    <w:rsid w:val="00985F96"/>
    <w:rsid w:val="00992A0D"/>
    <w:rsid w:val="009944FE"/>
    <w:rsid w:val="00994504"/>
    <w:rsid w:val="00995143"/>
    <w:rsid w:val="00997619"/>
    <w:rsid w:val="009A0B1F"/>
    <w:rsid w:val="009A1CD4"/>
    <w:rsid w:val="009A23AF"/>
    <w:rsid w:val="009A7630"/>
    <w:rsid w:val="009B1AFD"/>
    <w:rsid w:val="009B43D9"/>
    <w:rsid w:val="009B53A3"/>
    <w:rsid w:val="009B59C7"/>
    <w:rsid w:val="009B6E92"/>
    <w:rsid w:val="009B7501"/>
    <w:rsid w:val="009C012C"/>
    <w:rsid w:val="009C0690"/>
    <w:rsid w:val="009C2A48"/>
    <w:rsid w:val="009C4648"/>
    <w:rsid w:val="009D0854"/>
    <w:rsid w:val="009D0BF4"/>
    <w:rsid w:val="009D0D9E"/>
    <w:rsid w:val="009D1A8E"/>
    <w:rsid w:val="009D40BF"/>
    <w:rsid w:val="009E0B93"/>
    <w:rsid w:val="009E15E1"/>
    <w:rsid w:val="009E3CC6"/>
    <w:rsid w:val="009E4DFF"/>
    <w:rsid w:val="009E538A"/>
    <w:rsid w:val="009E66EB"/>
    <w:rsid w:val="009E7042"/>
    <w:rsid w:val="009E7735"/>
    <w:rsid w:val="009F0B21"/>
    <w:rsid w:val="009F0C37"/>
    <w:rsid w:val="009F0CE7"/>
    <w:rsid w:val="009F5C92"/>
    <w:rsid w:val="009F633C"/>
    <w:rsid w:val="009F686D"/>
    <w:rsid w:val="009F7378"/>
    <w:rsid w:val="00A00613"/>
    <w:rsid w:val="00A00B07"/>
    <w:rsid w:val="00A00C39"/>
    <w:rsid w:val="00A04C62"/>
    <w:rsid w:val="00A06014"/>
    <w:rsid w:val="00A06F76"/>
    <w:rsid w:val="00A11CB6"/>
    <w:rsid w:val="00A13015"/>
    <w:rsid w:val="00A134AB"/>
    <w:rsid w:val="00A136DB"/>
    <w:rsid w:val="00A13852"/>
    <w:rsid w:val="00A13A42"/>
    <w:rsid w:val="00A16371"/>
    <w:rsid w:val="00A217A6"/>
    <w:rsid w:val="00A21902"/>
    <w:rsid w:val="00A22977"/>
    <w:rsid w:val="00A235B6"/>
    <w:rsid w:val="00A235E5"/>
    <w:rsid w:val="00A25179"/>
    <w:rsid w:val="00A273C3"/>
    <w:rsid w:val="00A338E4"/>
    <w:rsid w:val="00A35ED6"/>
    <w:rsid w:val="00A425CA"/>
    <w:rsid w:val="00A4333E"/>
    <w:rsid w:val="00A44281"/>
    <w:rsid w:val="00A45409"/>
    <w:rsid w:val="00A4553D"/>
    <w:rsid w:val="00A45C8A"/>
    <w:rsid w:val="00A54EA3"/>
    <w:rsid w:val="00A5682A"/>
    <w:rsid w:val="00A57E15"/>
    <w:rsid w:val="00A611D9"/>
    <w:rsid w:val="00A61D42"/>
    <w:rsid w:val="00A6217A"/>
    <w:rsid w:val="00A63287"/>
    <w:rsid w:val="00A65A9D"/>
    <w:rsid w:val="00A66AC0"/>
    <w:rsid w:val="00A71714"/>
    <w:rsid w:val="00A72F6C"/>
    <w:rsid w:val="00A739BB"/>
    <w:rsid w:val="00A73D24"/>
    <w:rsid w:val="00A73F6F"/>
    <w:rsid w:val="00A75A9C"/>
    <w:rsid w:val="00A80A45"/>
    <w:rsid w:val="00A80B8A"/>
    <w:rsid w:val="00A83499"/>
    <w:rsid w:val="00A83AD8"/>
    <w:rsid w:val="00A85A67"/>
    <w:rsid w:val="00A86ABD"/>
    <w:rsid w:val="00A86BA6"/>
    <w:rsid w:val="00A87C69"/>
    <w:rsid w:val="00A907E6"/>
    <w:rsid w:val="00A91BBE"/>
    <w:rsid w:val="00A9330C"/>
    <w:rsid w:val="00A93926"/>
    <w:rsid w:val="00A94F96"/>
    <w:rsid w:val="00A95507"/>
    <w:rsid w:val="00AA269D"/>
    <w:rsid w:val="00AA2DEE"/>
    <w:rsid w:val="00AA339D"/>
    <w:rsid w:val="00AA3727"/>
    <w:rsid w:val="00AA3A51"/>
    <w:rsid w:val="00AA58FE"/>
    <w:rsid w:val="00AA7C55"/>
    <w:rsid w:val="00AB09C5"/>
    <w:rsid w:val="00AB1553"/>
    <w:rsid w:val="00AB1FEA"/>
    <w:rsid w:val="00AB4173"/>
    <w:rsid w:val="00AC0363"/>
    <w:rsid w:val="00AC0BEC"/>
    <w:rsid w:val="00AC159D"/>
    <w:rsid w:val="00AC2FFF"/>
    <w:rsid w:val="00AC467F"/>
    <w:rsid w:val="00AD11FA"/>
    <w:rsid w:val="00AD4F6A"/>
    <w:rsid w:val="00AD6E3B"/>
    <w:rsid w:val="00AE0899"/>
    <w:rsid w:val="00AE0C14"/>
    <w:rsid w:val="00AE1782"/>
    <w:rsid w:val="00AE1A47"/>
    <w:rsid w:val="00AE5024"/>
    <w:rsid w:val="00AE5FEE"/>
    <w:rsid w:val="00AE68E1"/>
    <w:rsid w:val="00AE752F"/>
    <w:rsid w:val="00AE77AC"/>
    <w:rsid w:val="00AF2BEE"/>
    <w:rsid w:val="00AF3480"/>
    <w:rsid w:val="00AF6CCD"/>
    <w:rsid w:val="00B03278"/>
    <w:rsid w:val="00B04B59"/>
    <w:rsid w:val="00B06410"/>
    <w:rsid w:val="00B102A1"/>
    <w:rsid w:val="00B10F41"/>
    <w:rsid w:val="00B11996"/>
    <w:rsid w:val="00B14140"/>
    <w:rsid w:val="00B16F71"/>
    <w:rsid w:val="00B1749D"/>
    <w:rsid w:val="00B20E03"/>
    <w:rsid w:val="00B242D2"/>
    <w:rsid w:val="00B26C50"/>
    <w:rsid w:val="00B26FB6"/>
    <w:rsid w:val="00B30AE6"/>
    <w:rsid w:val="00B31BAE"/>
    <w:rsid w:val="00B3380B"/>
    <w:rsid w:val="00B370CF"/>
    <w:rsid w:val="00B376B6"/>
    <w:rsid w:val="00B37A14"/>
    <w:rsid w:val="00B418F1"/>
    <w:rsid w:val="00B43898"/>
    <w:rsid w:val="00B45521"/>
    <w:rsid w:val="00B45A18"/>
    <w:rsid w:val="00B46B5B"/>
    <w:rsid w:val="00B513E4"/>
    <w:rsid w:val="00B5252D"/>
    <w:rsid w:val="00B638D0"/>
    <w:rsid w:val="00B66570"/>
    <w:rsid w:val="00B67601"/>
    <w:rsid w:val="00B709CC"/>
    <w:rsid w:val="00B73700"/>
    <w:rsid w:val="00B738EE"/>
    <w:rsid w:val="00B74023"/>
    <w:rsid w:val="00B752C3"/>
    <w:rsid w:val="00B76B8B"/>
    <w:rsid w:val="00B77DAF"/>
    <w:rsid w:val="00B81E44"/>
    <w:rsid w:val="00B83AE1"/>
    <w:rsid w:val="00B84C08"/>
    <w:rsid w:val="00B852C7"/>
    <w:rsid w:val="00B86BF6"/>
    <w:rsid w:val="00B91F6A"/>
    <w:rsid w:val="00B9607B"/>
    <w:rsid w:val="00B96550"/>
    <w:rsid w:val="00BA3496"/>
    <w:rsid w:val="00BA6268"/>
    <w:rsid w:val="00BA63B6"/>
    <w:rsid w:val="00BA6575"/>
    <w:rsid w:val="00BB0065"/>
    <w:rsid w:val="00BB1794"/>
    <w:rsid w:val="00BB4079"/>
    <w:rsid w:val="00BB4BB6"/>
    <w:rsid w:val="00BB5967"/>
    <w:rsid w:val="00BB5E07"/>
    <w:rsid w:val="00BB5E24"/>
    <w:rsid w:val="00BC34A2"/>
    <w:rsid w:val="00BC5842"/>
    <w:rsid w:val="00BC5C1E"/>
    <w:rsid w:val="00BD0B46"/>
    <w:rsid w:val="00BD54BE"/>
    <w:rsid w:val="00BD5B89"/>
    <w:rsid w:val="00BD5D29"/>
    <w:rsid w:val="00BD5FCE"/>
    <w:rsid w:val="00BD6090"/>
    <w:rsid w:val="00BD7074"/>
    <w:rsid w:val="00BD71E9"/>
    <w:rsid w:val="00BD722C"/>
    <w:rsid w:val="00BE0D3F"/>
    <w:rsid w:val="00BE5FC1"/>
    <w:rsid w:val="00BF40FB"/>
    <w:rsid w:val="00BF43CF"/>
    <w:rsid w:val="00BF5C39"/>
    <w:rsid w:val="00BF5F12"/>
    <w:rsid w:val="00BF6814"/>
    <w:rsid w:val="00BF69BC"/>
    <w:rsid w:val="00C00438"/>
    <w:rsid w:val="00C015C1"/>
    <w:rsid w:val="00C0468A"/>
    <w:rsid w:val="00C07182"/>
    <w:rsid w:val="00C07EAD"/>
    <w:rsid w:val="00C11006"/>
    <w:rsid w:val="00C11970"/>
    <w:rsid w:val="00C12396"/>
    <w:rsid w:val="00C14822"/>
    <w:rsid w:val="00C14C78"/>
    <w:rsid w:val="00C16FDF"/>
    <w:rsid w:val="00C217A2"/>
    <w:rsid w:val="00C22FB0"/>
    <w:rsid w:val="00C24B70"/>
    <w:rsid w:val="00C311E2"/>
    <w:rsid w:val="00C34550"/>
    <w:rsid w:val="00C3707D"/>
    <w:rsid w:val="00C3708D"/>
    <w:rsid w:val="00C37ED5"/>
    <w:rsid w:val="00C40991"/>
    <w:rsid w:val="00C409B1"/>
    <w:rsid w:val="00C42781"/>
    <w:rsid w:val="00C43602"/>
    <w:rsid w:val="00C4410B"/>
    <w:rsid w:val="00C471C3"/>
    <w:rsid w:val="00C51370"/>
    <w:rsid w:val="00C52E0B"/>
    <w:rsid w:val="00C5310E"/>
    <w:rsid w:val="00C543F7"/>
    <w:rsid w:val="00C54DCC"/>
    <w:rsid w:val="00C557C6"/>
    <w:rsid w:val="00C57779"/>
    <w:rsid w:val="00C57FA4"/>
    <w:rsid w:val="00C60B07"/>
    <w:rsid w:val="00C61C28"/>
    <w:rsid w:val="00C64E11"/>
    <w:rsid w:val="00C66B02"/>
    <w:rsid w:val="00C67E67"/>
    <w:rsid w:val="00C71162"/>
    <w:rsid w:val="00C71C29"/>
    <w:rsid w:val="00C7292A"/>
    <w:rsid w:val="00C731FD"/>
    <w:rsid w:val="00C76C02"/>
    <w:rsid w:val="00C803FA"/>
    <w:rsid w:val="00C854AA"/>
    <w:rsid w:val="00C8733A"/>
    <w:rsid w:val="00C90D50"/>
    <w:rsid w:val="00C91377"/>
    <w:rsid w:val="00C91BD3"/>
    <w:rsid w:val="00C92EF3"/>
    <w:rsid w:val="00C97B39"/>
    <w:rsid w:val="00CA0348"/>
    <w:rsid w:val="00CA3631"/>
    <w:rsid w:val="00CA43D0"/>
    <w:rsid w:val="00CA5921"/>
    <w:rsid w:val="00CA60BA"/>
    <w:rsid w:val="00CB1C65"/>
    <w:rsid w:val="00CB2169"/>
    <w:rsid w:val="00CB358C"/>
    <w:rsid w:val="00CB43E9"/>
    <w:rsid w:val="00CB56B3"/>
    <w:rsid w:val="00CB68EA"/>
    <w:rsid w:val="00CB70E9"/>
    <w:rsid w:val="00CB7331"/>
    <w:rsid w:val="00CB7D97"/>
    <w:rsid w:val="00CC500C"/>
    <w:rsid w:val="00CC7A14"/>
    <w:rsid w:val="00CD01B7"/>
    <w:rsid w:val="00CD0984"/>
    <w:rsid w:val="00CD1C92"/>
    <w:rsid w:val="00CD495C"/>
    <w:rsid w:val="00CD49C8"/>
    <w:rsid w:val="00CD57EF"/>
    <w:rsid w:val="00CD6801"/>
    <w:rsid w:val="00CD6AC6"/>
    <w:rsid w:val="00CD6F13"/>
    <w:rsid w:val="00CD6F4A"/>
    <w:rsid w:val="00CE039E"/>
    <w:rsid w:val="00CE2D1E"/>
    <w:rsid w:val="00CE504D"/>
    <w:rsid w:val="00CE50AF"/>
    <w:rsid w:val="00CE664D"/>
    <w:rsid w:val="00CE76F0"/>
    <w:rsid w:val="00CF4054"/>
    <w:rsid w:val="00CF44A2"/>
    <w:rsid w:val="00CF530C"/>
    <w:rsid w:val="00CF5498"/>
    <w:rsid w:val="00D01175"/>
    <w:rsid w:val="00D018C7"/>
    <w:rsid w:val="00D019D6"/>
    <w:rsid w:val="00D0407F"/>
    <w:rsid w:val="00D04B56"/>
    <w:rsid w:val="00D054F4"/>
    <w:rsid w:val="00D116D2"/>
    <w:rsid w:val="00D1430D"/>
    <w:rsid w:val="00D1453C"/>
    <w:rsid w:val="00D160EA"/>
    <w:rsid w:val="00D1715F"/>
    <w:rsid w:val="00D17940"/>
    <w:rsid w:val="00D2054F"/>
    <w:rsid w:val="00D20B28"/>
    <w:rsid w:val="00D26793"/>
    <w:rsid w:val="00D270C2"/>
    <w:rsid w:val="00D3104A"/>
    <w:rsid w:val="00D312FA"/>
    <w:rsid w:val="00D31DB0"/>
    <w:rsid w:val="00D35010"/>
    <w:rsid w:val="00D36038"/>
    <w:rsid w:val="00D36CDA"/>
    <w:rsid w:val="00D42D1E"/>
    <w:rsid w:val="00D442DC"/>
    <w:rsid w:val="00D44550"/>
    <w:rsid w:val="00D446FB"/>
    <w:rsid w:val="00D4625D"/>
    <w:rsid w:val="00D471A6"/>
    <w:rsid w:val="00D50F21"/>
    <w:rsid w:val="00D53A57"/>
    <w:rsid w:val="00D55FBA"/>
    <w:rsid w:val="00D57CE7"/>
    <w:rsid w:val="00D6050A"/>
    <w:rsid w:val="00D612E9"/>
    <w:rsid w:val="00D64676"/>
    <w:rsid w:val="00D648F4"/>
    <w:rsid w:val="00D65402"/>
    <w:rsid w:val="00D66937"/>
    <w:rsid w:val="00D67F62"/>
    <w:rsid w:val="00D70518"/>
    <w:rsid w:val="00D70635"/>
    <w:rsid w:val="00D75ED7"/>
    <w:rsid w:val="00D80696"/>
    <w:rsid w:val="00D813E0"/>
    <w:rsid w:val="00D820CA"/>
    <w:rsid w:val="00D82823"/>
    <w:rsid w:val="00D82C08"/>
    <w:rsid w:val="00D83F9E"/>
    <w:rsid w:val="00D84249"/>
    <w:rsid w:val="00D86AF8"/>
    <w:rsid w:val="00D90A96"/>
    <w:rsid w:val="00D91ECD"/>
    <w:rsid w:val="00D93F80"/>
    <w:rsid w:val="00D96185"/>
    <w:rsid w:val="00D96F21"/>
    <w:rsid w:val="00D97043"/>
    <w:rsid w:val="00DA168C"/>
    <w:rsid w:val="00DA3341"/>
    <w:rsid w:val="00DA4CAA"/>
    <w:rsid w:val="00DA626F"/>
    <w:rsid w:val="00DB14CA"/>
    <w:rsid w:val="00DB202C"/>
    <w:rsid w:val="00DB31A2"/>
    <w:rsid w:val="00DB3340"/>
    <w:rsid w:val="00DB559F"/>
    <w:rsid w:val="00DB5D8E"/>
    <w:rsid w:val="00DB7955"/>
    <w:rsid w:val="00DC2EDA"/>
    <w:rsid w:val="00DC31CF"/>
    <w:rsid w:val="00DC3A7B"/>
    <w:rsid w:val="00DC6BC6"/>
    <w:rsid w:val="00DC7A16"/>
    <w:rsid w:val="00DC7DC0"/>
    <w:rsid w:val="00DD00D8"/>
    <w:rsid w:val="00DD1D5D"/>
    <w:rsid w:val="00DD3B84"/>
    <w:rsid w:val="00DE3E1C"/>
    <w:rsid w:val="00DE6ABE"/>
    <w:rsid w:val="00DF3BFB"/>
    <w:rsid w:val="00DF4A0F"/>
    <w:rsid w:val="00DF6A63"/>
    <w:rsid w:val="00E04710"/>
    <w:rsid w:val="00E07131"/>
    <w:rsid w:val="00E07615"/>
    <w:rsid w:val="00E0786B"/>
    <w:rsid w:val="00E118A3"/>
    <w:rsid w:val="00E129C8"/>
    <w:rsid w:val="00E13C12"/>
    <w:rsid w:val="00E13E50"/>
    <w:rsid w:val="00E13F20"/>
    <w:rsid w:val="00E15A41"/>
    <w:rsid w:val="00E16D45"/>
    <w:rsid w:val="00E171E9"/>
    <w:rsid w:val="00E175FD"/>
    <w:rsid w:val="00E20B05"/>
    <w:rsid w:val="00E23604"/>
    <w:rsid w:val="00E2365D"/>
    <w:rsid w:val="00E2421F"/>
    <w:rsid w:val="00E25FBA"/>
    <w:rsid w:val="00E279FF"/>
    <w:rsid w:val="00E303DA"/>
    <w:rsid w:val="00E32BCD"/>
    <w:rsid w:val="00E3596A"/>
    <w:rsid w:val="00E35C57"/>
    <w:rsid w:val="00E366A5"/>
    <w:rsid w:val="00E37898"/>
    <w:rsid w:val="00E37986"/>
    <w:rsid w:val="00E448E7"/>
    <w:rsid w:val="00E44F2B"/>
    <w:rsid w:val="00E45C03"/>
    <w:rsid w:val="00E47FA4"/>
    <w:rsid w:val="00E51821"/>
    <w:rsid w:val="00E54E4C"/>
    <w:rsid w:val="00E55248"/>
    <w:rsid w:val="00E5556B"/>
    <w:rsid w:val="00E55DD8"/>
    <w:rsid w:val="00E6064C"/>
    <w:rsid w:val="00E62DD1"/>
    <w:rsid w:val="00E62F6B"/>
    <w:rsid w:val="00E6425C"/>
    <w:rsid w:val="00E64BE4"/>
    <w:rsid w:val="00E6535D"/>
    <w:rsid w:val="00E655B7"/>
    <w:rsid w:val="00E6564C"/>
    <w:rsid w:val="00E71527"/>
    <w:rsid w:val="00E75B9D"/>
    <w:rsid w:val="00E77730"/>
    <w:rsid w:val="00E81FA2"/>
    <w:rsid w:val="00E82252"/>
    <w:rsid w:val="00E82CD1"/>
    <w:rsid w:val="00E83909"/>
    <w:rsid w:val="00E90640"/>
    <w:rsid w:val="00E90DBF"/>
    <w:rsid w:val="00E93A81"/>
    <w:rsid w:val="00E95E80"/>
    <w:rsid w:val="00E96170"/>
    <w:rsid w:val="00EA0A0C"/>
    <w:rsid w:val="00EA1D8C"/>
    <w:rsid w:val="00EA40A7"/>
    <w:rsid w:val="00EA467B"/>
    <w:rsid w:val="00EA6283"/>
    <w:rsid w:val="00EA6783"/>
    <w:rsid w:val="00EB08C5"/>
    <w:rsid w:val="00EB13B1"/>
    <w:rsid w:val="00EB203A"/>
    <w:rsid w:val="00EB5132"/>
    <w:rsid w:val="00EB6980"/>
    <w:rsid w:val="00EC0399"/>
    <w:rsid w:val="00EC46FB"/>
    <w:rsid w:val="00EC4BBA"/>
    <w:rsid w:val="00ED0F58"/>
    <w:rsid w:val="00ED2BA6"/>
    <w:rsid w:val="00ED330C"/>
    <w:rsid w:val="00ED368A"/>
    <w:rsid w:val="00ED3A7A"/>
    <w:rsid w:val="00ED5F7F"/>
    <w:rsid w:val="00ED736F"/>
    <w:rsid w:val="00EE0388"/>
    <w:rsid w:val="00EE1622"/>
    <w:rsid w:val="00EE17F1"/>
    <w:rsid w:val="00EE6FCC"/>
    <w:rsid w:val="00EE71BE"/>
    <w:rsid w:val="00EE766B"/>
    <w:rsid w:val="00EE7AB4"/>
    <w:rsid w:val="00EF015E"/>
    <w:rsid w:val="00EF1359"/>
    <w:rsid w:val="00EF2E9F"/>
    <w:rsid w:val="00EF49E6"/>
    <w:rsid w:val="00EF5AF8"/>
    <w:rsid w:val="00EF7EDA"/>
    <w:rsid w:val="00F0054D"/>
    <w:rsid w:val="00F031C8"/>
    <w:rsid w:val="00F039EC"/>
    <w:rsid w:val="00F0409B"/>
    <w:rsid w:val="00F04DCD"/>
    <w:rsid w:val="00F04FB4"/>
    <w:rsid w:val="00F06BDC"/>
    <w:rsid w:val="00F0736D"/>
    <w:rsid w:val="00F074A4"/>
    <w:rsid w:val="00F0775E"/>
    <w:rsid w:val="00F10D0C"/>
    <w:rsid w:val="00F10EF4"/>
    <w:rsid w:val="00F12BAC"/>
    <w:rsid w:val="00F1441E"/>
    <w:rsid w:val="00F2198F"/>
    <w:rsid w:val="00F2263B"/>
    <w:rsid w:val="00F23C50"/>
    <w:rsid w:val="00F31511"/>
    <w:rsid w:val="00F345BC"/>
    <w:rsid w:val="00F34C40"/>
    <w:rsid w:val="00F352FC"/>
    <w:rsid w:val="00F37E7F"/>
    <w:rsid w:val="00F403D5"/>
    <w:rsid w:val="00F40B3A"/>
    <w:rsid w:val="00F441B1"/>
    <w:rsid w:val="00F44A47"/>
    <w:rsid w:val="00F45573"/>
    <w:rsid w:val="00F45D1D"/>
    <w:rsid w:val="00F47C84"/>
    <w:rsid w:val="00F47EAF"/>
    <w:rsid w:val="00F53382"/>
    <w:rsid w:val="00F538CA"/>
    <w:rsid w:val="00F53D28"/>
    <w:rsid w:val="00F56902"/>
    <w:rsid w:val="00F60740"/>
    <w:rsid w:val="00F617BA"/>
    <w:rsid w:val="00F62CC3"/>
    <w:rsid w:val="00F63316"/>
    <w:rsid w:val="00F64B95"/>
    <w:rsid w:val="00F65652"/>
    <w:rsid w:val="00F67797"/>
    <w:rsid w:val="00F7171D"/>
    <w:rsid w:val="00F7232B"/>
    <w:rsid w:val="00F72DDE"/>
    <w:rsid w:val="00F76AF3"/>
    <w:rsid w:val="00F76C95"/>
    <w:rsid w:val="00F770FE"/>
    <w:rsid w:val="00F773E8"/>
    <w:rsid w:val="00F80401"/>
    <w:rsid w:val="00F817B0"/>
    <w:rsid w:val="00F86697"/>
    <w:rsid w:val="00F867C1"/>
    <w:rsid w:val="00F87195"/>
    <w:rsid w:val="00F90BCF"/>
    <w:rsid w:val="00F921C8"/>
    <w:rsid w:val="00F93B07"/>
    <w:rsid w:val="00F967BF"/>
    <w:rsid w:val="00F9697D"/>
    <w:rsid w:val="00F96D3C"/>
    <w:rsid w:val="00F96F78"/>
    <w:rsid w:val="00FA3ED4"/>
    <w:rsid w:val="00FA466C"/>
    <w:rsid w:val="00FB0A20"/>
    <w:rsid w:val="00FB136B"/>
    <w:rsid w:val="00FB201F"/>
    <w:rsid w:val="00FB2DE0"/>
    <w:rsid w:val="00FC064A"/>
    <w:rsid w:val="00FC183E"/>
    <w:rsid w:val="00FC7FD9"/>
    <w:rsid w:val="00FD03E5"/>
    <w:rsid w:val="00FD1C8B"/>
    <w:rsid w:val="00FD2ECE"/>
    <w:rsid w:val="00FD56E6"/>
    <w:rsid w:val="00FD6DAF"/>
    <w:rsid w:val="00FE1A8D"/>
    <w:rsid w:val="00FE382A"/>
    <w:rsid w:val="00FE633E"/>
    <w:rsid w:val="00FE72C5"/>
    <w:rsid w:val="00FF0DF9"/>
    <w:rsid w:val="00FF35ED"/>
    <w:rsid w:val="00FF6A58"/>
    <w:rsid w:val="00FF6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C6A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3C94"/>
  </w:style>
  <w:style w:type="paragraph" w:styleId="Heading1">
    <w:name w:val="heading 1"/>
    <w:basedOn w:val="Normal"/>
    <w:next w:val="Normal"/>
    <w:link w:val="Heading1Char"/>
    <w:uiPriority w:val="9"/>
    <w:qFormat/>
    <w:rsid w:val="006619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809DD"/>
    <w:pPr>
      <w:keepNext/>
      <w:keepLines/>
      <w:spacing w:before="200" w:after="0"/>
      <w:outlineLvl w:val="1"/>
    </w:pPr>
    <w:rPr>
      <w:rFonts w:ascii="Sylfaen" w:eastAsiaTheme="majorEastAsia" w:hAnsi="Sylfaen" w:cs="Sylfaen"/>
      <w:b/>
      <w:bCs/>
      <w:color w:val="1F497D" w:themeColor="text2"/>
      <w:sz w:val="24"/>
      <w:lang w:val="hy-A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6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2B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B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B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B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B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BE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0944D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944D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0944D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26ED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4E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E3E"/>
  </w:style>
  <w:style w:type="paragraph" w:styleId="Footer">
    <w:name w:val="footer"/>
    <w:basedOn w:val="Normal"/>
    <w:link w:val="FooterChar"/>
    <w:uiPriority w:val="99"/>
    <w:unhideWhenUsed/>
    <w:rsid w:val="00464E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E3E"/>
  </w:style>
  <w:style w:type="table" w:styleId="TableGrid">
    <w:name w:val="Table Grid"/>
    <w:basedOn w:val="TableNormal"/>
    <w:uiPriority w:val="39"/>
    <w:rsid w:val="00CC7A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0E31D7"/>
    <w:rPr>
      <w:color w:val="800080" w:themeColor="followedHyperlink"/>
      <w:u w:val="single"/>
    </w:rPr>
  </w:style>
  <w:style w:type="character" w:customStyle="1" w:styleId="reference-text">
    <w:name w:val="reference-text"/>
    <w:basedOn w:val="DefaultParagraphFont"/>
    <w:rsid w:val="00F10EF4"/>
  </w:style>
  <w:style w:type="character" w:styleId="Emphasis">
    <w:name w:val="Emphasis"/>
    <w:basedOn w:val="DefaultParagraphFont"/>
    <w:uiPriority w:val="20"/>
    <w:qFormat/>
    <w:rsid w:val="00E15A41"/>
    <w:rPr>
      <w:i/>
      <w:iCs/>
    </w:rPr>
  </w:style>
  <w:style w:type="paragraph" w:customStyle="1" w:styleId="FootnoteText1">
    <w:name w:val="Footnote Text1"/>
    <w:basedOn w:val="Normal"/>
    <w:next w:val="FootnoteText"/>
    <w:uiPriority w:val="99"/>
    <w:semiHidden/>
    <w:unhideWhenUsed/>
    <w:rsid w:val="00475A6E"/>
    <w:pPr>
      <w:spacing w:after="0"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5626D7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E81F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yperlink1">
    <w:name w:val="Hyperlink1"/>
    <w:basedOn w:val="DefaultParagraphFont"/>
    <w:uiPriority w:val="99"/>
    <w:unhideWhenUsed/>
    <w:rsid w:val="00E81FA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54BDF"/>
    <w:rPr>
      <w:b/>
      <w:bCs/>
    </w:rPr>
  </w:style>
  <w:style w:type="character" w:customStyle="1" w:styleId="apple-converted-space">
    <w:name w:val="apple-converted-space"/>
    <w:basedOn w:val="DefaultParagraphFont"/>
    <w:rsid w:val="00654BDF"/>
  </w:style>
  <w:style w:type="character" w:customStyle="1" w:styleId="Heading1Char">
    <w:name w:val="Heading 1 Char"/>
    <w:basedOn w:val="DefaultParagraphFont"/>
    <w:link w:val="Heading1"/>
    <w:uiPriority w:val="9"/>
    <w:rsid w:val="0066190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61900"/>
    <w:pPr>
      <w:outlineLvl w:val="9"/>
    </w:pPr>
    <w:rPr>
      <w:lang w:val="en-US" w:eastAsia="ja-JP"/>
    </w:rPr>
  </w:style>
  <w:style w:type="paragraph" w:styleId="NoSpacing">
    <w:name w:val="No Spacing"/>
    <w:link w:val="NoSpacingChar"/>
    <w:uiPriority w:val="1"/>
    <w:qFormat/>
    <w:rsid w:val="00661900"/>
    <w:pPr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661900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5809DD"/>
    <w:rPr>
      <w:rFonts w:ascii="Sylfaen" w:eastAsiaTheme="majorEastAsia" w:hAnsi="Sylfaen" w:cs="Sylfaen"/>
      <w:b/>
      <w:bCs/>
      <w:color w:val="1F497D" w:themeColor="text2"/>
      <w:sz w:val="24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6190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4414C0"/>
    <w:pPr>
      <w:spacing w:after="100"/>
      <w:ind w:left="440"/>
    </w:pPr>
    <w:rPr>
      <w:rFonts w:eastAsiaTheme="minorEastAsia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DC6B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6BC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6BC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6BC6"/>
    <w:rPr>
      <w:b/>
      <w:bCs/>
      <w:i/>
      <w:iCs/>
      <w:color w:val="4F81BD" w:themeColor="accent1"/>
    </w:rPr>
  </w:style>
  <w:style w:type="paragraph" w:styleId="TOC4">
    <w:name w:val="toc 4"/>
    <w:basedOn w:val="Normal"/>
    <w:next w:val="Normal"/>
    <w:autoRedefine/>
    <w:uiPriority w:val="39"/>
    <w:unhideWhenUsed/>
    <w:rsid w:val="008B0337"/>
    <w:pPr>
      <w:spacing w:after="100"/>
      <w:ind w:left="660"/>
    </w:pPr>
    <w:rPr>
      <w:rFonts w:eastAsiaTheme="minorEastAsia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8B0337"/>
    <w:pPr>
      <w:spacing w:after="100"/>
      <w:ind w:left="880"/>
    </w:pPr>
    <w:rPr>
      <w:rFonts w:eastAsiaTheme="minorEastAsia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8B0337"/>
    <w:pPr>
      <w:spacing w:after="100"/>
      <w:ind w:left="1100"/>
    </w:pPr>
    <w:rPr>
      <w:rFonts w:eastAsiaTheme="minorEastAsia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8B0337"/>
    <w:pPr>
      <w:spacing w:after="100"/>
      <w:ind w:left="1320"/>
    </w:pPr>
    <w:rPr>
      <w:rFonts w:eastAsiaTheme="minorEastAsia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8B0337"/>
    <w:pPr>
      <w:spacing w:after="100"/>
      <w:ind w:left="1540"/>
    </w:pPr>
    <w:rPr>
      <w:rFonts w:eastAsiaTheme="minorEastAsia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8B0337"/>
    <w:pPr>
      <w:spacing w:after="100"/>
      <w:ind w:left="1760"/>
    </w:pPr>
    <w:rPr>
      <w:rFonts w:eastAsiaTheme="minorEastAsia"/>
      <w:lang w:val="en-US"/>
    </w:rPr>
  </w:style>
  <w:style w:type="paragraph" w:styleId="Revision">
    <w:name w:val="Revision"/>
    <w:hidden/>
    <w:uiPriority w:val="99"/>
    <w:semiHidden/>
    <w:rsid w:val="00676B31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BF40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A907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basedOn w:val="DefaultParagraphFont"/>
    <w:link w:val="NoSpacing"/>
    <w:uiPriority w:val="1"/>
    <w:rsid w:val="009362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3C94"/>
  </w:style>
  <w:style w:type="paragraph" w:styleId="Heading1">
    <w:name w:val="heading 1"/>
    <w:basedOn w:val="Normal"/>
    <w:next w:val="Normal"/>
    <w:link w:val="Heading1Char"/>
    <w:uiPriority w:val="9"/>
    <w:qFormat/>
    <w:rsid w:val="006619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809DD"/>
    <w:pPr>
      <w:keepNext/>
      <w:keepLines/>
      <w:spacing w:before="200" w:after="0"/>
      <w:outlineLvl w:val="1"/>
    </w:pPr>
    <w:rPr>
      <w:rFonts w:ascii="Sylfaen" w:eastAsiaTheme="majorEastAsia" w:hAnsi="Sylfaen" w:cs="Sylfaen"/>
      <w:b/>
      <w:bCs/>
      <w:color w:val="1F497D" w:themeColor="text2"/>
      <w:sz w:val="24"/>
      <w:lang w:val="hy-A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6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2B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B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B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B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B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BE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0944D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944D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0944D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26ED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4E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E3E"/>
  </w:style>
  <w:style w:type="paragraph" w:styleId="Footer">
    <w:name w:val="footer"/>
    <w:basedOn w:val="Normal"/>
    <w:link w:val="FooterChar"/>
    <w:uiPriority w:val="99"/>
    <w:unhideWhenUsed/>
    <w:rsid w:val="00464E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E3E"/>
  </w:style>
  <w:style w:type="table" w:styleId="TableGrid">
    <w:name w:val="Table Grid"/>
    <w:basedOn w:val="TableNormal"/>
    <w:uiPriority w:val="39"/>
    <w:rsid w:val="00CC7A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0E31D7"/>
    <w:rPr>
      <w:color w:val="800080" w:themeColor="followedHyperlink"/>
      <w:u w:val="single"/>
    </w:rPr>
  </w:style>
  <w:style w:type="character" w:customStyle="1" w:styleId="reference-text">
    <w:name w:val="reference-text"/>
    <w:basedOn w:val="DefaultParagraphFont"/>
    <w:rsid w:val="00F10EF4"/>
  </w:style>
  <w:style w:type="character" w:styleId="Emphasis">
    <w:name w:val="Emphasis"/>
    <w:basedOn w:val="DefaultParagraphFont"/>
    <w:uiPriority w:val="20"/>
    <w:qFormat/>
    <w:rsid w:val="00E15A41"/>
    <w:rPr>
      <w:i/>
      <w:iCs/>
    </w:rPr>
  </w:style>
  <w:style w:type="paragraph" w:customStyle="1" w:styleId="FootnoteText1">
    <w:name w:val="Footnote Text1"/>
    <w:basedOn w:val="Normal"/>
    <w:next w:val="FootnoteText"/>
    <w:uiPriority w:val="99"/>
    <w:semiHidden/>
    <w:unhideWhenUsed/>
    <w:rsid w:val="00475A6E"/>
    <w:pPr>
      <w:spacing w:after="0"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5626D7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E81F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yperlink1">
    <w:name w:val="Hyperlink1"/>
    <w:basedOn w:val="DefaultParagraphFont"/>
    <w:uiPriority w:val="99"/>
    <w:unhideWhenUsed/>
    <w:rsid w:val="00E81FA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54BDF"/>
    <w:rPr>
      <w:b/>
      <w:bCs/>
    </w:rPr>
  </w:style>
  <w:style w:type="character" w:customStyle="1" w:styleId="apple-converted-space">
    <w:name w:val="apple-converted-space"/>
    <w:basedOn w:val="DefaultParagraphFont"/>
    <w:rsid w:val="00654BDF"/>
  </w:style>
  <w:style w:type="character" w:customStyle="1" w:styleId="Heading1Char">
    <w:name w:val="Heading 1 Char"/>
    <w:basedOn w:val="DefaultParagraphFont"/>
    <w:link w:val="Heading1"/>
    <w:uiPriority w:val="9"/>
    <w:rsid w:val="0066190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61900"/>
    <w:pPr>
      <w:outlineLvl w:val="9"/>
    </w:pPr>
    <w:rPr>
      <w:lang w:val="en-US" w:eastAsia="ja-JP"/>
    </w:rPr>
  </w:style>
  <w:style w:type="paragraph" w:styleId="NoSpacing">
    <w:name w:val="No Spacing"/>
    <w:link w:val="NoSpacingChar"/>
    <w:uiPriority w:val="1"/>
    <w:qFormat/>
    <w:rsid w:val="00661900"/>
    <w:pPr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661900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5809DD"/>
    <w:rPr>
      <w:rFonts w:ascii="Sylfaen" w:eastAsiaTheme="majorEastAsia" w:hAnsi="Sylfaen" w:cs="Sylfaen"/>
      <w:b/>
      <w:bCs/>
      <w:color w:val="1F497D" w:themeColor="text2"/>
      <w:sz w:val="24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6190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4414C0"/>
    <w:pPr>
      <w:spacing w:after="100"/>
      <w:ind w:left="440"/>
    </w:pPr>
    <w:rPr>
      <w:rFonts w:eastAsiaTheme="minorEastAsia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DC6B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6BC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6BC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6BC6"/>
    <w:rPr>
      <w:b/>
      <w:bCs/>
      <w:i/>
      <w:iCs/>
      <w:color w:val="4F81BD" w:themeColor="accent1"/>
    </w:rPr>
  </w:style>
  <w:style w:type="paragraph" w:styleId="TOC4">
    <w:name w:val="toc 4"/>
    <w:basedOn w:val="Normal"/>
    <w:next w:val="Normal"/>
    <w:autoRedefine/>
    <w:uiPriority w:val="39"/>
    <w:unhideWhenUsed/>
    <w:rsid w:val="008B0337"/>
    <w:pPr>
      <w:spacing w:after="100"/>
      <w:ind w:left="660"/>
    </w:pPr>
    <w:rPr>
      <w:rFonts w:eastAsiaTheme="minorEastAsia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8B0337"/>
    <w:pPr>
      <w:spacing w:after="100"/>
      <w:ind w:left="880"/>
    </w:pPr>
    <w:rPr>
      <w:rFonts w:eastAsiaTheme="minorEastAsia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8B0337"/>
    <w:pPr>
      <w:spacing w:after="100"/>
      <w:ind w:left="1100"/>
    </w:pPr>
    <w:rPr>
      <w:rFonts w:eastAsiaTheme="minorEastAsia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8B0337"/>
    <w:pPr>
      <w:spacing w:after="100"/>
      <w:ind w:left="1320"/>
    </w:pPr>
    <w:rPr>
      <w:rFonts w:eastAsiaTheme="minorEastAsia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8B0337"/>
    <w:pPr>
      <w:spacing w:after="100"/>
      <w:ind w:left="1540"/>
    </w:pPr>
    <w:rPr>
      <w:rFonts w:eastAsiaTheme="minorEastAsia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8B0337"/>
    <w:pPr>
      <w:spacing w:after="100"/>
      <w:ind w:left="1760"/>
    </w:pPr>
    <w:rPr>
      <w:rFonts w:eastAsiaTheme="minorEastAsia"/>
      <w:lang w:val="en-US"/>
    </w:rPr>
  </w:style>
  <w:style w:type="paragraph" w:styleId="Revision">
    <w:name w:val="Revision"/>
    <w:hidden/>
    <w:uiPriority w:val="99"/>
    <w:semiHidden/>
    <w:rsid w:val="00676B31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BF40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A907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basedOn w:val="DefaultParagraphFont"/>
    <w:link w:val="NoSpacing"/>
    <w:uiPriority w:val="1"/>
    <w:rsid w:val="00936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1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161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3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02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8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66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9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9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Layout" Target="diagrams/layout1.xml"/><Relationship Id="rId18" Type="http://schemas.openxmlformats.org/officeDocument/2006/relationships/hyperlink" Target="http://www.gov.am" TargetMode="External"/><Relationship Id="rId26" Type="http://schemas.openxmlformats.org/officeDocument/2006/relationships/hyperlink" Target="http://www.e-draft" TargetMode="External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://www.wrma.am" TargetMode="External"/><Relationship Id="rId34" Type="http://schemas.openxmlformats.org/officeDocument/2006/relationships/hyperlink" Target="http://www.datalex.am" TargetMode="External"/><Relationship Id="rId42" Type="http://schemas.openxmlformats.org/officeDocument/2006/relationships/hyperlink" Target="http://www.armmonitoring.am" TargetMode="External"/><Relationship Id="rId47" Type="http://schemas.openxmlformats.org/officeDocument/2006/relationships/hyperlink" Target="http://ecolex.am/am/projects/10" TargetMode="External"/><Relationship Id="rId7" Type="http://schemas.openxmlformats.org/officeDocument/2006/relationships/footnotes" Target="footnotes.xml"/><Relationship Id="rId12" Type="http://schemas.openxmlformats.org/officeDocument/2006/relationships/diagramData" Target="diagrams/data1.xml"/><Relationship Id="rId17" Type="http://schemas.openxmlformats.org/officeDocument/2006/relationships/hyperlink" Target="http://www.un.org/ga/search/view_doc.asp?symbol=A/RES/70/1&amp;Lang=R" TargetMode="External"/><Relationship Id="rId25" Type="http://schemas.openxmlformats.org/officeDocument/2006/relationships/hyperlink" Target="http://ecolex.am/am/projects/10" TargetMode="External"/><Relationship Id="rId33" Type="http://schemas.microsoft.com/office/2007/relationships/diagramDrawing" Target="diagrams/drawing2.xml"/><Relationship Id="rId38" Type="http://schemas.openxmlformats.org/officeDocument/2006/relationships/footer" Target="footer1.xml"/><Relationship Id="rId46" Type="http://schemas.openxmlformats.org/officeDocument/2006/relationships/hyperlink" Target="http://www.e-draft.am" TargetMode="External"/><Relationship Id="rId2" Type="http://schemas.openxmlformats.org/officeDocument/2006/relationships/numbering" Target="numbering.xml"/><Relationship Id="rId16" Type="http://schemas.microsoft.com/office/2007/relationships/diagramDrawing" Target="diagrams/drawing1.xml"/><Relationship Id="rId20" Type="http://schemas.openxmlformats.org/officeDocument/2006/relationships/hyperlink" Target="http://www.unece.org/env/pp/ccimplementation.html" TargetMode="External"/><Relationship Id="rId29" Type="http://schemas.openxmlformats.org/officeDocument/2006/relationships/diagramData" Target="diagrams/data2.xm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wrma.am/" TargetMode="External"/><Relationship Id="rId24" Type="http://schemas.openxmlformats.org/officeDocument/2006/relationships/hyperlink" Target="http://www.e-draft.am" TargetMode="External"/><Relationship Id="rId32" Type="http://schemas.openxmlformats.org/officeDocument/2006/relationships/diagramColors" Target="diagrams/colors2.xm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45" Type="http://schemas.openxmlformats.org/officeDocument/2006/relationships/hyperlink" Target="http://www.e-gov.am" TargetMode="External"/><Relationship Id="rId5" Type="http://schemas.openxmlformats.org/officeDocument/2006/relationships/settings" Target="settings.xml"/><Relationship Id="rId15" Type="http://schemas.openxmlformats.org/officeDocument/2006/relationships/diagramColors" Target="diagrams/colors1.xml"/><Relationship Id="rId23" Type="http://schemas.openxmlformats.org/officeDocument/2006/relationships/hyperlink" Target="http://www.e-gov.am" TargetMode="External"/><Relationship Id="rId28" Type="http://schemas.openxmlformats.org/officeDocument/2006/relationships/hyperlink" Target="http://www.arlis.am/DocumentView.aspx?docID=65705" TargetMode="External"/><Relationship Id="rId36" Type="http://schemas.openxmlformats.org/officeDocument/2006/relationships/header" Target="header1.xml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www.armmonitoring.am" TargetMode="External"/><Relationship Id="rId31" Type="http://schemas.openxmlformats.org/officeDocument/2006/relationships/diagramQuickStyle" Target="diagrams/quickStyle2.xml"/><Relationship Id="rId44" Type="http://schemas.openxmlformats.org/officeDocument/2006/relationships/hyperlink" Target="http://www.wrma.a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diagramQuickStyle" Target="diagrams/quickStyle1.xml"/><Relationship Id="rId22" Type="http://schemas.openxmlformats.org/officeDocument/2006/relationships/hyperlink" Target="http://www.wrma.am" TargetMode="External"/><Relationship Id="rId27" Type="http://schemas.openxmlformats.org/officeDocument/2006/relationships/hyperlink" Target="http://www.gov.am/am/councils/reports/11/" TargetMode="External"/><Relationship Id="rId30" Type="http://schemas.openxmlformats.org/officeDocument/2006/relationships/diagramLayout" Target="diagrams/layout2.xml"/><Relationship Id="rId35" Type="http://schemas.openxmlformats.org/officeDocument/2006/relationships/image" Target="media/image3.png"/><Relationship Id="rId43" Type="http://schemas.openxmlformats.org/officeDocument/2006/relationships/hyperlink" Target="http://www.wrma.am" TargetMode="External"/><Relationship Id="rId48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wrma.am/4_1.php" TargetMode="External"/><Relationship Id="rId13" Type="http://schemas.openxmlformats.org/officeDocument/2006/relationships/hyperlink" Target="http://www.ramsar.org/" TargetMode="External"/><Relationship Id="rId18" Type="http://schemas.openxmlformats.org/officeDocument/2006/relationships/hyperlink" Target="https://www.e-draft.am/projects/218/about" TargetMode="External"/><Relationship Id="rId26" Type="http://schemas.openxmlformats.org/officeDocument/2006/relationships/hyperlink" Target="http://www.euro.who.int/en/data-and-evidence/environment-and-health-information-system-enhis" TargetMode="External"/><Relationship Id="rId3" Type="http://schemas.openxmlformats.org/officeDocument/2006/relationships/hyperlink" Target="http://www.scws.am/uploads/files/10/1400-N.pdf" TargetMode="External"/><Relationship Id="rId21" Type="http://schemas.openxmlformats.org/officeDocument/2006/relationships/hyperlink" Target="https://www.e-draft.am/projects/115" TargetMode="External"/><Relationship Id="rId7" Type="http://schemas.openxmlformats.org/officeDocument/2006/relationships/hyperlink" Target="http://www.datalex.am" TargetMode="External"/><Relationship Id="rId12" Type="http://schemas.openxmlformats.org/officeDocument/2006/relationships/hyperlink" Target="http://www.oecd.org/env/outreach/AM_sanitation%20strategy.pdf" TargetMode="External"/><Relationship Id="rId17" Type="http://schemas.openxmlformats.org/officeDocument/2006/relationships/hyperlink" Target="https://www.e-draft.am/projects/237/about" TargetMode="External"/><Relationship Id="rId25" Type="http://schemas.openxmlformats.org/officeDocument/2006/relationships/hyperlink" Target="https://www.eionet.europa.eu/" TargetMode="External"/><Relationship Id="rId2" Type="http://schemas.openxmlformats.org/officeDocument/2006/relationships/hyperlink" Target="http://gov.am/u_files/file/xorhurdner/Jri%20azgayin%20xorhurd/4.pdf" TargetMode="External"/><Relationship Id="rId16" Type="http://schemas.openxmlformats.org/officeDocument/2006/relationships/hyperlink" Target="https://www.e-draft.am/projects/238" TargetMode="External"/><Relationship Id="rId20" Type="http://schemas.openxmlformats.org/officeDocument/2006/relationships/hyperlink" Target="https://www.e-draft.am/projects/173/about" TargetMode="External"/><Relationship Id="rId1" Type="http://schemas.openxmlformats.org/officeDocument/2006/relationships/hyperlink" Target="http://www.un.org/ga/search/view_doc.asp?symbol=A/RES/70/1&amp;referer=http://armef.com/hy/news/meknabanutyun/kayun-zargacman-17-npataknery/&amp;Lang=E" TargetMode="External"/><Relationship Id="rId6" Type="http://schemas.openxmlformats.org/officeDocument/2006/relationships/hyperlink" Target="http://www.datalex.am" TargetMode="External"/><Relationship Id="rId11" Type="http://schemas.openxmlformats.org/officeDocument/2006/relationships/hyperlink" Target="https://www.google.com/url?sa=t&amp;rct=j&amp;q=&amp;esrc=s&amp;source=web&amp;cd=2&amp;cad=rja&amp;uact=8&amp;ved=0ahUKEwjy3dePsLvXAhWDLVAKHYvZBz8QFggvMAE&amp;url=http%3A%2F%2Fwww.mtad.am%2Ffiles%2Fdocs%2F468.pdf&amp;usg=AOvVaw2H83mjaTGPt8yK53gFuK2Q" TargetMode="External"/><Relationship Id="rId24" Type="http://schemas.openxmlformats.org/officeDocument/2006/relationships/hyperlink" Target="http://www.e-draft" TargetMode="External"/><Relationship Id="rId5" Type="http://schemas.openxmlformats.org/officeDocument/2006/relationships/hyperlink" Target="http://www.euro.who.int/en/data-and-evidence/environment-and-health-information-system-enhis" TargetMode="External"/><Relationship Id="rId15" Type="http://schemas.openxmlformats.org/officeDocument/2006/relationships/hyperlink" Target="https://www.e-draft.am/projects/263" TargetMode="External"/><Relationship Id="rId23" Type="http://schemas.openxmlformats.org/officeDocument/2006/relationships/hyperlink" Target="http://www.unece.org/fileadmin/DAM/env/documents/2013/wat/ECE_MP.WAT_41.pdf" TargetMode="External"/><Relationship Id="rId10" Type="http://schemas.openxmlformats.org/officeDocument/2006/relationships/hyperlink" Target="https://www.unece.org/fileadmin/DAM/env/pp/Publications/2015/1514364_E_web.pdf" TargetMode="External"/><Relationship Id="rId19" Type="http://schemas.openxmlformats.org/officeDocument/2006/relationships/hyperlink" Target="https://www.e-draft.am/projects/204/about" TargetMode="External"/><Relationship Id="rId4" Type="http://schemas.openxmlformats.org/officeDocument/2006/relationships/hyperlink" Target="https://www.eionet.europa.eu/" TargetMode="External"/><Relationship Id="rId9" Type="http://schemas.openxmlformats.org/officeDocument/2006/relationships/hyperlink" Target="http://www.unece.org/env/pp/compliance/compliancecommittee/62tablearm.html" TargetMode="External"/><Relationship Id="rId14" Type="http://schemas.openxmlformats.org/officeDocument/2006/relationships/hyperlink" Target="https://www.e-draft.am/projects/169/about" TargetMode="External"/><Relationship Id="rId22" Type="http://schemas.openxmlformats.org/officeDocument/2006/relationships/hyperlink" Target="http://www.unece.org/fileadmin/DAM/env/documents/2000/wat/mp.wat.2000.1.e.pdf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9464345-2903-4DF2-90B4-A9F9FF8D7041}" type="doc">
      <dgm:prSet loTypeId="urn:microsoft.com/office/officeart/2005/8/layout/orgChart1" loCatId="hierarchy" qsTypeId="urn:microsoft.com/office/officeart/2005/8/quickstyle/simple5" qsCatId="simple" csTypeId="urn:microsoft.com/office/officeart/2005/8/colors/colorful2" csCatId="colorful" phldr="1"/>
      <dgm:spPr/>
      <dgm:t>
        <a:bodyPr/>
        <a:lstStyle/>
        <a:p>
          <a:endParaRPr lang="ru-RU"/>
        </a:p>
      </dgm:t>
    </dgm:pt>
    <dgm:pt modelId="{AB0BD7AB-D433-4D78-B739-CF4819795083}">
      <dgm:prSet phldrT="[Text]" custT="1"/>
      <dgm:spPr/>
      <dgm:t>
        <a:bodyPr/>
        <a:lstStyle/>
        <a:p>
          <a:r>
            <a:rPr lang="hy-AM" sz="800">
              <a:latin typeface="Arial" pitchFamily="34" charset="0"/>
              <a:cs typeface="Arial" pitchFamily="34" charset="0"/>
            </a:rPr>
            <a:t>ՀՀ Սահմանադրություն 2015թ․ փոփոխություններով</a:t>
          </a:r>
          <a:endParaRPr lang="ru-RU" sz="800">
            <a:latin typeface="Arial" pitchFamily="34" charset="0"/>
            <a:cs typeface="Arial" pitchFamily="34" charset="0"/>
          </a:endParaRPr>
        </a:p>
      </dgm:t>
    </dgm:pt>
    <dgm:pt modelId="{882513EA-957B-44A8-942D-3F91B25F2E2F}" type="parTrans" cxnId="{1E3C56E4-13AF-4842-86B1-7501F6E5CC9C}">
      <dgm:prSet/>
      <dgm:spPr/>
      <dgm:t>
        <a:bodyPr/>
        <a:lstStyle/>
        <a:p>
          <a:endParaRPr lang="ru-RU"/>
        </a:p>
      </dgm:t>
    </dgm:pt>
    <dgm:pt modelId="{914271EE-0B4D-468A-917A-F0AD161F4214}" type="sibTrans" cxnId="{1E3C56E4-13AF-4842-86B1-7501F6E5CC9C}">
      <dgm:prSet/>
      <dgm:spPr/>
      <dgm:t>
        <a:bodyPr/>
        <a:lstStyle/>
        <a:p>
          <a:endParaRPr lang="ru-RU"/>
        </a:p>
      </dgm:t>
    </dgm:pt>
    <dgm:pt modelId="{0E6B1A55-0115-4D69-AFF1-AD08F47D1881}" type="asst">
      <dgm:prSet phldrT="[Text]" custT="1"/>
      <dgm:spPr/>
      <dgm:t>
        <a:bodyPr/>
        <a:lstStyle/>
        <a:p>
          <a:r>
            <a:rPr lang="hy-AM" sz="800">
              <a:solidFill>
                <a:schemeClr val="tx1"/>
              </a:solidFill>
              <a:latin typeface="Arial" pitchFamily="34" charset="0"/>
              <a:cs typeface="Arial" pitchFamily="34" charset="0"/>
            </a:rPr>
            <a:t>ՀՀ վավերացված միջազգային համաձայնագրեր</a:t>
          </a:r>
        </a:p>
        <a:p>
          <a:endParaRPr lang="hy-AM" sz="800">
            <a:solidFill>
              <a:schemeClr val="tx1"/>
            </a:solidFill>
            <a:latin typeface="Arial" pitchFamily="34" charset="0"/>
            <a:cs typeface="Arial" pitchFamily="34" charset="0"/>
          </a:endParaRPr>
        </a:p>
        <a:p>
          <a:r>
            <a:rPr lang="hy-AM" sz="800">
              <a:solidFill>
                <a:schemeClr val="tx1"/>
              </a:solidFill>
              <a:latin typeface="Arial" pitchFamily="34" charset="0"/>
              <a:cs typeface="Arial" pitchFamily="34" charset="0"/>
            </a:rPr>
            <a:t>օրինակ՝ "Կլիմայի փոփոխության մասին" ՄԱԿ-ի շրջանակային կոնվենցիա</a:t>
          </a:r>
          <a:endParaRPr lang="ru-RU" sz="800">
            <a:solidFill>
              <a:schemeClr val="tx1"/>
            </a:solidFill>
            <a:latin typeface="Arial" pitchFamily="34" charset="0"/>
            <a:cs typeface="Arial" pitchFamily="34" charset="0"/>
          </a:endParaRPr>
        </a:p>
      </dgm:t>
    </dgm:pt>
    <dgm:pt modelId="{8EADFA09-40E1-41D0-94FA-4DF9C0B59C8C}" type="parTrans" cxnId="{A5A353D6-A83B-48BC-98CF-909B9C2A8A37}">
      <dgm:prSet/>
      <dgm:spPr/>
      <dgm:t>
        <a:bodyPr/>
        <a:lstStyle/>
        <a:p>
          <a:endParaRPr lang="ru-RU"/>
        </a:p>
      </dgm:t>
    </dgm:pt>
    <dgm:pt modelId="{49D6A58F-296F-4F27-87B3-0E0A1A6EEAD1}" type="sibTrans" cxnId="{A5A353D6-A83B-48BC-98CF-909B9C2A8A37}">
      <dgm:prSet/>
      <dgm:spPr/>
      <dgm:t>
        <a:bodyPr/>
        <a:lstStyle/>
        <a:p>
          <a:endParaRPr lang="ru-RU"/>
        </a:p>
      </dgm:t>
    </dgm:pt>
    <dgm:pt modelId="{D36ED638-0C73-4401-AC7C-6C82E7B5DAC6}">
      <dgm:prSet phldrT="[Text]" custT="1"/>
      <dgm:spPr/>
      <dgm:t>
        <a:bodyPr/>
        <a:lstStyle/>
        <a:p>
          <a:r>
            <a:rPr lang="hy-AM" sz="800">
              <a:solidFill>
                <a:schemeClr val="tx1"/>
              </a:solidFill>
              <a:latin typeface="Arial" pitchFamily="34" charset="0"/>
              <a:cs typeface="Arial" pitchFamily="34" charset="0"/>
            </a:rPr>
            <a:t>Բնապահպանական օրենքներ</a:t>
          </a:r>
        </a:p>
        <a:p>
          <a:endParaRPr lang="hy-AM" sz="800">
            <a:solidFill>
              <a:schemeClr val="tx1"/>
            </a:solidFill>
            <a:latin typeface="Arial" pitchFamily="34" charset="0"/>
            <a:cs typeface="Arial" pitchFamily="34" charset="0"/>
          </a:endParaRPr>
        </a:p>
        <a:p>
          <a:r>
            <a:rPr lang="hy-AM" sz="800">
              <a:solidFill>
                <a:schemeClr val="tx1"/>
              </a:solidFill>
              <a:latin typeface="Arial" pitchFamily="34" charset="0"/>
              <a:cs typeface="Arial" pitchFamily="34" charset="0"/>
            </a:rPr>
            <a:t>օր․՝ "Շրջակա միջավայրի վրա ազդեցության գնահատման և փորձաքննության մասին" ՀՀ օրենք</a:t>
          </a:r>
          <a:endParaRPr lang="ru-RU" sz="800">
            <a:solidFill>
              <a:schemeClr val="tx1"/>
            </a:solidFill>
            <a:latin typeface="Arial" pitchFamily="34" charset="0"/>
            <a:cs typeface="Arial" pitchFamily="34" charset="0"/>
          </a:endParaRPr>
        </a:p>
      </dgm:t>
    </dgm:pt>
    <dgm:pt modelId="{F33ADFAB-80B9-4C08-ACEC-8F01DF8253E3}" type="parTrans" cxnId="{19391EC8-98BF-41E6-B288-BE38B8FB8FC4}">
      <dgm:prSet/>
      <dgm:spPr/>
      <dgm:t>
        <a:bodyPr/>
        <a:lstStyle/>
        <a:p>
          <a:endParaRPr lang="ru-RU"/>
        </a:p>
      </dgm:t>
    </dgm:pt>
    <dgm:pt modelId="{CFD4910D-26F8-44C2-B8E9-379A13C74254}" type="sibTrans" cxnId="{19391EC8-98BF-41E6-B288-BE38B8FB8FC4}">
      <dgm:prSet/>
      <dgm:spPr/>
      <dgm:t>
        <a:bodyPr/>
        <a:lstStyle/>
        <a:p>
          <a:endParaRPr lang="ru-RU"/>
        </a:p>
      </dgm:t>
    </dgm:pt>
    <dgm:pt modelId="{D888B7E3-EAE8-429D-9045-3BB6E4EEE3D4}">
      <dgm:prSet phldrT="[Text]" custT="1"/>
      <dgm:spPr/>
      <dgm:t>
        <a:bodyPr/>
        <a:lstStyle/>
        <a:p>
          <a:r>
            <a:rPr lang="hy-AM" sz="800">
              <a:solidFill>
                <a:sysClr val="windowText" lastClr="000000"/>
              </a:solidFill>
              <a:latin typeface="Arial" pitchFamily="34" charset="0"/>
              <a:cs typeface="Arial" pitchFamily="34" charset="0"/>
            </a:rPr>
            <a:t>Բնառեսուրսային օրենքներ</a:t>
          </a:r>
        </a:p>
        <a:p>
          <a:endParaRPr lang="hy-AM" sz="80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  <a:p>
          <a:r>
            <a:rPr lang="hy-AM" sz="800">
              <a:solidFill>
                <a:sysClr val="windowText" lastClr="000000"/>
              </a:solidFill>
              <a:latin typeface="Arial" pitchFamily="34" charset="0"/>
              <a:cs typeface="Arial" pitchFamily="34" charset="0"/>
            </a:rPr>
            <a:t>օրինակ՝ ՀՀ ջրային օրենսգիրք</a:t>
          </a:r>
          <a:endParaRPr lang="ru-RU" sz="80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</dgm:t>
    </dgm:pt>
    <dgm:pt modelId="{F287B785-F364-4D8B-AA64-BE790F0699D7}" type="parTrans" cxnId="{657F85B7-CA16-4E3C-93CC-396A4234C57C}">
      <dgm:prSet/>
      <dgm:spPr/>
      <dgm:t>
        <a:bodyPr/>
        <a:lstStyle/>
        <a:p>
          <a:endParaRPr lang="ru-RU"/>
        </a:p>
      </dgm:t>
    </dgm:pt>
    <dgm:pt modelId="{1AD33494-2998-4E9E-9CEC-D0B567E4A57A}" type="sibTrans" cxnId="{657F85B7-CA16-4E3C-93CC-396A4234C57C}">
      <dgm:prSet/>
      <dgm:spPr/>
      <dgm:t>
        <a:bodyPr/>
        <a:lstStyle/>
        <a:p>
          <a:endParaRPr lang="ru-RU"/>
        </a:p>
      </dgm:t>
    </dgm:pt>
    <dgm:pt modelId="{224ABAB6-2A62-44D4-AFEA-59B2AE7B5D19}">
      <dgm:prSet phldrT="[Text]" custT="1"/>
      <dgm:spPr/>
      <dgm:t>
        <a:bodyPr/>
        <a:lstStyle/>
        <a:p>
          <a:r>
            <a:rPr lang="hy-AM" sz="800">
              <a:solidFill>
                <a:srgbClr val="FF0000"/>
              </a:solidFill>
              <a:latin typeface="Arial" pitchFamily="34" charset="0"/>
              <a:cs typeface="Arial" pitchFamily="34" charset="0"/>
            </a:rPr>
            <a:t>Բ</a:t>
          </a:r>
          <a:r>
            <a:rPr lang="hy-AM" sz="800">
              <a:solidFill>
                <a:sysClr val="windowText" lastClr="000000"/>
              </a:solidFill>
              <a:latin typeface="Arial" pitchFamily="34" charset="0"/>
              <a:cs typeface="Arial" pitchFamily="34" charset="0"/>
            </a:rPr>
            <a:t>նապահպանական նորմեր պարունակող այլ օրենքներ</a:t>
          </a:r>
        </a:p>
        <a:p>
          <a:endParaRPr lang="hy-AM" sz="80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  <a:p>
          <a:r>
            <a:rPr lang="hy-AM" sz="800">
              <a:solidFill>
                <a:sysClr val="windowText" lastClr="000000"/>
              </a:solidFill>
              <a:latin typeface="Arial" pitchFamily="34" charset="0"/>
              <a:cs typeface="Arial" pitchFamily="34" charset="0"/>
            </a:rPr>
            <a:t>օրինակ՝ "Տեղական ինքնակառավարման մասին" ՀՀ օրենք</a:t>
          </a:r>
          <a:endParaRPr lang="ru-RU" sz="80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</dgm:t>
    </dgm:pt>
    <dgm:pt modelId="{E2D4D88F-66C6-4DD6-A513-3C57CDD15FCA}" type="parTrans" cxnId="{81287404-5873-4039-B2F8-A1BA3171D535}">
      <dgm:prSet/>
      <dgm:spPr/>
      <dgm:t>
        <a:bodyPr/>
        <a:lstStyle/>
        <a:p>
          <a:endParaRPr lang="ru-RU"/>
        </a:p>
      </dgm:t>
    </dgm:pt>
    <dgm:pt modelId="{FA8980B0-AD17-4F7C-B0D1-9259795E3FC9}" type="sibTrans" cxnId="{81287404-5873-4039-B2F8-A1BA3171D535}">
      <dgm:prSet/>
      <dgm:spPr/>
      <dgm:t>
        <a:bodyPr/>
        <a:lstStyle/>
        <a:p>
          <a:endParaRPr lang="ru-RU"/>
        </a:p>
      </dgm:t>
    </dgm:pt>
    <dgm:pt modelId="{CCF1B2CF-3597-490F-9590-83DA7EF16137}" type="pres">
      <dgm:prSet presAssocID="{39464345-2903-4DF2-90B4-A9F9FF8D704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ru-RU"/>
        </a:p>
      </dgm:t>
    </dgm:pt>
    <dgm:pt modelId="{4F5D2802-E096-4E07-9D56-3E3D08E36883}" type="pres">
      <dgm:prSet presAssocID="{AB0BD7AB-D433-4D78-B739-CF4819795083}" presName="hierRoot1" presStyleCnt="0">
        <dgm:presLayoutVars>
          <dgm:hierBranch val="init"/>
        </dgm:presLayoutVars>
      </dgm:prSet>
      <dgm:spPr/>
    </dgm:pt>
    <dgm:pt modelId="{98494911-F861-4C45-A9DE-8089FA1427DF}" type="pres">
      <dgm:prSet presAssocID="{AB0BD7AB-D433-4D78-B739-CF4819795083}" presName="rootComposite1" presStyleCnt="0"/>
      <dgm:spPr/>
    </dgm:pt>
    <dgm:pt modelId="{FA34F366-C8DF-4D1B-9F18-9394A214268B}" type="pres">
      <dgm:prSet presAssocID="{AB0BD7AB-D433-4D78-B739-CF4819795083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ru-RU"/>
        </a:p>
      </dgm:t>
    </dgm:pt>
    <dgm:pt modelId="{2FBB1E89-9EF0-4B62-A582-D6B623AC3D97}" type="pres">
      <dgm:prSet presAssocID="{AB0BD7AB-D433-4D78-B739-CF4819795083}" presName="rootConnector1" presStyleLbl="node1" presStyleIdx="0" presStyleCnt="0"/>
      <dgm:spPr/>
      <dgm:t>
        <a:bodyPr/>
        <a:lstStyle/>
        <a:p>
          <a:endParaRPr lang="ru-RU"/>
        </a:p>
      </dgm:t>
    </dgm:pt>
    <dgm:pt modelId="{53BC0DF6-C97F-4E0B-85F2-8214CF8B0E68}" type="pres">
      <dgm:prSet presAssocID="{AB0BD7AB-D433-4D78-B739-CF4819795083}" presName="hierChild2" presStyleCnt="0"/>
      <dgm:spPr/>
    </dgm:pt>
    <dgm:pt modelId="{AAE426A3-9C1A-4C35-9A35-84BE2409065D}" type="pres">
      <dgm:prSet presAssocID="{F33ADFAB-80B9-4C08-ACEC-8F01DF8253E3}" presName="Name37" presStyleLbl="parChTrans1D2" presStyleIdx="0" presStyleCnt="4"/>
      <dgm:spPr/>
      <dgm:t>
        <a:bodyPr/>
        <a:lstStyle/>
        <a:p>
          <a:endParaRPr lang="ru-RU"/>
        </a:p>
      </dgm:t>
    </dgm:pt>
    <dgm:pt modelId="{103D6072-645F-4FEA-BEBD-2AA8718889F6}" type="pres">
      <dgm:prSet presAssocID="{D36ED638-0C73-4401-AC7C-6C82E7B5DAC6}" presName="hierRoot2" presStyleCnt="0">
        <dgm:presLayoutVars>
          <dgm:hierBranch val="init"/>
        </dgm:presLayoutVars>
      </dgm:prSet>
      <dgm:spPr/>
    </dgm:pt>
    <dgm:pt modelId="{D2853AEA-B1E3-4216-ACBF-DEE80E99398F}" type="pres">
      <dgm:prSet presAssocID="{D36ED638-0C73-4401-AC7C-6C82E7B5DAC6}" presName="rootComposite" presStyleCnt="0"/>
      <dgm:spPr/>
    </dgm:pt>
    <dgm:pt modelId="{47B0B93C-20F8-4C88-AC51-66FFF4F100E8}" type="pres">
      <dgm:prSet presAssocID="{D36ED638-0C73-4401-AC7C-6C82E7B5DAC6}" presName="rootText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ru-RU"/>
        </a:p>
      </dgm:t>
    </dgm:pt>
    <dgm:pt modelId="{DAB9C313-FA81-45FC-8AAC-14E61D3008A3}" type="pres">
      <dgm:prSet presAssocID="{D36ED638-0C73-4401-AC7C-6C82E7B5DAC6}" presName="rootConnector" presStyleLbl="node2" presStyleIdx="0" presStyleCnt="3"/>
      <dgm:spPr/>
      <dgm:t>
        <a:bodyPr/>
        <a:lstStyle/>
        <a:p>
          <a:endParaRPr lang="ru-RU"/>
        </a:p>
      </dgm:t>
    </dgm:pt>
    <dgm:pt modelId="{1B591C80-C982-4E44-801B-15BCC82A2DAA}" type="pres">
      <dgm:prSet presAssocID="{D36ED638-0C73-4401-AC7C-6C82E7B5DAC6}" presName="hierChild4" presStyleCnt="0"/>
      <dgm:spPr/>
    </dgm:pt>
    <dgm:pt modelId="{A888DF6B-E40A-49F7-A266-7FE7B1B85E36}" type="pres">
      <dgm:prSet presAssocID="{D36ED638-0C73-4401-AC7C-6C82E7B5DAC6}" presName="hierChild5" presStyleCnt="0"/>
      <dgm:spPr/>
    </dgm:pt>
    <dgm:pt modelId="{9E32746E-82D1-4992-8873-48F9443A3B05}" type="pres">
      <dgm:prSet presAssocID="{F287B785-F364-4D8B-AA64-BE790F0699D7}" presName="Name37" presStyleLbl="parChTrans1D2" presStyleIdx="1" presStyleCnt="4"/>
      <dgm:spPr/>
      <dgm:t>
        <a:bodyPr/>
        <a:lstStyle/>
        <a:p>
          <a:endParaRPr lang="ru-RU"/>
        </a:p>
      </dgm:t>
    </dgm:pt>
    <dgm:pt modelId="{22731DF1-CEA5-413D-94BA-8633E4708A54}" type="pres">
      <dgm:prSet presAssocID="{D888B7E3-EAE8-429D-9045-3BB6E4EEE3D4}" presName="hierRoot2" presStyleCnt="0">
        <dgm:presLayoutVars>
          <dgm:hierBranch val="init"/>
        </dgm:presLayoutVars>
      </dgm:prSet>
      <dgm:spPr/>
    </dgm:pt>
    <dgm:pt modelId="{D830F92A-4A4C-4979-B4A3-A38D4DE15AC6}" type="pres">
      <dgm:prSet presAssocID="{D888B7E3-EAE8-429D-9045-3BB6E4EEE3D4}" presName="rootComposite" presStyleCnt="0"/>
      <dgm:spPr/>
    </dgm:pt>
    <dgm:pt modelId="{DEA1781C-BC99-42B4-BF41-BD1CDDC0FED5}" type="pres">
      <dgm:prSet presAssocID="{D888B7E3-EAE8-429D-9045-3BB6E4EEE3D4}" presName="rootText" presStyleLbl="node2" presStyleIdx="1" presStyleCnt="3" custLinFactNeighborX="467" custLinFactNeighborY="10282">
        <dgm:presLayoutVars>
          <dgm:chPref val="3"/>
        </dgm:presLayoutVars>
      </dgm:prSet>
      <dgm:spPr/>
      <dgm:t>
        <a:bodyPr/>
        <a:lstStyle/>
        <a:p>
          <a:endParaRPr lang="ru-RU"/>
        </a:p>
      </dgm:t>
    </dgm:pt>
    <dgm:pt modelId="{AB67AFB4-6882-45C5-84D2-F7D7514B8595}" type="pres">
      <dgm:prSet presAssocID="{D888B7E3-EAE8-429D-9045-3BB6E4EEE3D4}" presName="rootConnector" presStyleLbl="node2" presStyleIdx="1" presStyleCnt="3"/>
      <dgm:spPr/>
      <dgm:t>
        <a:bodyPr/>
        <a:lstStyle/>
        <a:p>
          <a:endParaRPr lang="ru-RU"/>
        </a:p>
      </dgm:t>
    </dgm:pt>
    <dgm:pt modelId="{F48268A5-1344-4676-9ECE-938361D716EA}" type="pres">
      <dgm:prSet presAssocID="{D888B7E3-EAE8-429D-9045-3BB6E4EEE3D4}" presName="hierChild4" presStyleCnt="0"/>
      <dgm:spPr/>
    </dgm:pt>
    <dgm:pt modelId="{12FE7C85-DA31-4600-849B-40CEF3C7D22E}" type="pres">
      <dgm:prSet presAssocID="{D888B7E3-EAE8-429D-9045-3BB6E4EEE3D4}" presName="hierChild5" presStyleCnt="0"/>
      <dgm:spPr/>
    </dgm:pt>
    <dgm:pt modelId="{272864D9-D6A2-445D-B69C-A9865F152BB2}" type="pres">
      <dgm:prSet presAssocID="{E2D4D88F-66C6-4DD6-A513-3C57CDD15FCA}" presName="Name37" presStyleLbl="parChTrans1D2" presStyleIdx="2" presStyleCnt="4"/>
      <dgm:spPr/>
      <dgm:t>
        <a:bodyPr/>
        <a:lstStyle/>
        <a:p>
          <a:endParaRPr lang="ru-RU"/>
        </a:p>
      </dgm:t>
    </dgm:pt>
    <dgm:pt modelId="{F5DC657D-0860-4A68-8AB0-69D7342058FF}" type="pres">
      <dgm:prSet presAssocID="{224ABAB6-2A62-44D4-AFEA-59B2AE7B5D19}" presName="hierRoot2" presStyleCnt="0">
        <dgm:presLayoutVars>
          <dgm:hierBranch val="init"/>
        </dgm:presLayoutVars>
      </dgm:prSet>
      <dgm:spPr/>
    </dgm:pt>
    <dgm:pt modelId="{31338725-7ABF-4B22-89BA-0C457669D2C1}" type="pres">
      <dgm:prSet presAssocID="{224ABAB6-2A62-44D4-AFEA-59B2AE7B5D19}" presName="rootComposite" presStyleCnt="0"/>
      <dgm:spPr/>
    </dgm:pt>
    <dgm:pt modelId="{1A66AD87-0D1A-470A-963D-E8C86097057B}" type="pres">
      <dgm:prSet presAssocID="{224ABAB6-2A62-44D4-AFEA-59B2AE7B5D19}" presName="rootText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ru-RU"/>
        </a:p>
      </dgm:t>
    </dgm:pt>
    <dgm:pt modelId="{348213DB-830C-4453-8B6C-50B6BA4D17C7}" type="pres">
      <dgm:prSet presAssocID="{224ABAB6-2A62-44D4-AFEA-59B2AE7B5D19}" presName="rootConnector" presStyleLbl="node2" presStyleIdx="2" presStyleCnt="3"/>
      <dgm:spPr/>
      <dgm:t>
        <a:bodyPr/>
        <a:lstStyle/>
        <a:p>
          <a:endParaRPr lang="ru-RU"/>
        </a:p>
      </dgm:t>
    </dgm:pt>
    <dgm:pt modelId="{FFEC2C88-8A92-4C32-879A-1B42968A0BA0}" type="pres">
      <dgm:prSet presAssocID="{224ABAB6-2A62-44D4-AFEA-59B2AE7B5D19}" presName="hierChild4" presStyleCnt="0"/>
      <dgm:spPr/>
    </dgm:pt>
    <dgm:pt modelId="{731379F8-4E53-4C88-AEF8-D24B2C81A2AF}" type="pres">
      <dgm:prSet presAssocID="{224ABAB6-2A62-44D4-AFEA-59B2AE7B5D19}" presName="hierChild5" presStyleCnt="0"/>
      <dgm:spPr/>
    </dgm:pt>
    <dgm:pt modelId="{46BC076D-FC89-4051-96AD-173B16CD025E}" type="pres">
      <dgm:prSet presAssocID="{AB0BD7AB-D433-4D78-B739-CF4819795083}" presName="hierChild3" presStyleCnt="0"/>
      <dgm:spPr/>
    </dgm:pt>
    <dgm:pt modelId="{25DA438E-9651-4F0E-AB59-D347F26AB6DD}" type="pres">
      <dgm:prSet presAssocID="{8EADFA09-40E1-41D0-94FA-4DF9C0B59C8C}" presName="Name111" presStyleLbl="parChTrans1D2" presStyleIdx="3" presStyleCnt="4"/>
      <dgm:spPr/>
      <dgm:t>
        <a:bodyPr/>
        <a:lstStyle/>
        <a:p>
          <a:endParaRPr lang="ru-RU"/>
        </a:p>
      </dgm:t>
    </dgm:pt>
    <dgm:pt modelId="{41153B75-8C38-4140-9558-614117AACA74}" type="pres">
      <dgm:prSet presAssocID="{0E6B1A55-0115-4D69-AFF1-AD08F47D1881}" presName="hierRoot3" presStyleCnt="0">
        <dgm:presLayoutVars>
          <dgm:hierBranch val="init"/>
        </dgm:presLayoutVars>
      </dgm:prSet>
      <dgm:spPr/>
    </dgm:pt>
    <dgm:pt modelId="{07A603EE-33FC-4D42-8FBB-B6833850EA6E}" type="pres">
      <dgm:prSet presAssocID="{0E6B1A55-0115-4D69-AFF1-AD08F47D1881}" presName="rootComposite3" presStyleCnt="0"/>
      <dgm:spPr/>
    </dgm:pt>
    <dgm:pt modelId="{10823BA3-7C42-4703-9A9B-DF2F19A61E20}" type="pres">
      <dgm:prSet presAssocID="{0E6B1A55-0115-4D69-AFF1-AD08F47D1881}" presName="rootText3" presStyleLbl="asst1" presStyleIdx="0" presStyleCnt="1">
        <dgm:presLayoutVars>
          <dgm:chPref val="3"/>
        </dgm:presLayoutVars>
      </dgm:prSet>
      <dgm:spPr/>
      <dgm:t>
        <a:bodyPr/>
        <a:lstStyle/>
        <a:p>
          <a:endParaRPr lang="ru-RU"/>
        </a:p>
      </dgm:t>
    </dgm:pt>
    <dgm:pt modelId="{3A2B86E4-1EB3-4522-81AA-A20346007466}" type="pres">
      <dgm:prSet presAssocID="{0E6B1A55-0115-4D69-AFF1-AD08F47D1881}" presName="rootConnector3" presStyleLbl="asst1" presStyleIdx="0" presStyleCnt="1"/>
      <dgm:spPr/>
      <dgm:t>
        <a:bodyPr/>
        <a:lstStyle/>
        <a:p>
          <a:endParaRPr lang="ru-RU"/>
        </a:p>
      </dgm:t>
    </dgm:pt>
    <dgm:pt modelId="{35DC4655-7BE5-476A-8403-AE5836D0D4ED}" type="pres">
      <dgm:prSet presAssocID="{0E6B1A55-0115-4D69-AFF1-AD08F47D1881}" presName="hierChild6" presStyleCnt="0"/>
      <dgm:spPr/>
    </dgm:pt>
    <dgm:pt modelId="{654E1CBF-4596-4BF8-A244-818CA726A47C}" type="pres">
      <dgm:prSet presAssocID="{0E6B1A55-0115-4D69-AFF1-AD08F47D1881}" presName="hierChild7" presStyleCnt="0"/>
      <dgm:spPr/>
    </dgm:pt>
  </dgm:ptLst>
  <dgm:cxnLst>
    <dgm:cxn modelId="{657F85B7-CA16-4E3C-93CC-396A4234C57C}" srcId="{AB0BD7AB-D433-4D78-B739-CF4819795083}" destId="{D888B7E3-EAE8-429D-9045-3BB6E4EEE3D4}" srcOrd="2" destOrd="0" parTransId="{F287B785-F364-4D8B-AA64-BE790F0699D7}" sibTransId="{1AD33494-2998-4E9E-9CEC-D0B567E4A57A}"/>
    <dgm:cxn modelId="{929488DD-EC83-4E14-921D-4965516DFB8E}" type="presOf" srcId="{224ABAB6-2A62-44D4-AFEA-59B2AE7B5D19}" destId="{348213DB-830C-4453-8B6C-50B6BA4D17C7}" srcOrd="1" destOrd="0" presId="urn:microsoft.com/office/officeart/2005/8/layout/orgChart1"/>
    <dgm:cxn modelId="{F000957A-193D-43D7-99B1-6F4424AD7564}" type="presOf" srcId="{F287B785-F364-4D8B-AA64-BE790F0699D7}" destId="{9E32746E-82D1-4992-8873-48F9443A3B05}" srcOrd="0" destOrd="0" presId="urn:microsoft.com/office/officeart/2005/8/layout/orgChart1"/>
    <dgm:cxn modelId="{8973B576-35A6-442B-83A3-89BDD8F13DBA}" type="presOf" srcId="{D888B7E3-EAE8-429D-9045-3BB6E4EEE3D4}" destId="{AB67AFB4-6882-45C5-84D2-F7D7514B8595}" srcOrd="1" destOrd="0" presId="urn:microsoft.com/office/officeart/2005/8/layout/orgChart1"/>
    <dgm:cxn modelId="{31B94028-D0E1-4F88-BD6E-1ACD3338A8AF}" type="presOf" srcId="{F33ADFAB-80B9-4C08-ACEC-8F01DF8253E3}" destId="{AAE426A3-9C1A-4C35-9A35-84BE2409065D}" srcOrd="0" destOrd="0" presId="urn:microsoft.com/office/officeart/2005/8/layout/orgChart1"/>
    <dgm:cxn modelId="{7835E4CA-113A-4BB5-9E81-2DA78F9045F9}" type="presOf" srcId="{AB0BD7AB-D433-4D78-B739-CF4819795083}" destId="{FA34F366-C8DF-4D1B-9F18-9394A214268B}" srcOrd="0" destOrd="0" presId="urn:microsoft.com/office/officeart/2005/8/layout/orgChart1"/>
    <dgm:cxn modelId="{F2ACDB79-8F0F-465C-81D8-88322364356F}" type="presOf" srcId="{39464345-2903-4DF2-90B4-A9F9FF8D7041}" destId="{CCF1B2CF-3597-490F-9590-83DA7EF16137}" srcOrd="0" destOrd="0" presId="urn:microsoft.com/office/officeart/2005/8/layout/orgChart1"/>
    <dgm:cxn modelId="{91A27245-A25C-45B8-85EB-4C33BF8418C1}" type="presOf" srcId="{E2D4D88F-66C6-4DD6-A513-3C57CDD15FCA}" destId="{272864D9-D6A2-445D-B69C-A9865F152BB2}" srcOrd="0" destOrd="0" presId="urn:microsoft.com/office/officeart/2005/8/layout/orgChart1"/>
    <dgm:cxn modelId="{1E3C56E4-13AF-4842-86B1-7501F6E5CC9C}" srcId="{39464345-2903-4DF2-90B4-A9F9FF8D7041}" destId="{AB0BD7AB-D433-4D78-B739-CF4819795083}" srcOrd="0" destOrd="0" parTransId="{882513EA-957B-44A8-942D-3F91B25F2E2F}" sibTransId="{914271EE-0B4D-468A-917A-F0AD161F4214}"/>
    <dgm:cxn modelId="{81287404-5873-4039-B2F8-A1BA3171D535}" srcId="{AB0BD7AB-D433-4D78-B739-CF4819795083}" destId="{224ABAB6-2A62-44D4-AFEA-59B2AE7B5D19}" srcOrd="3" destOrd="0" parTransId="{E2D4D88F-66C6-4DD6-A513-3C57CDD15FCA}" sibTransId="{FA8980B0-AD17-4F7C-B0D1-9259795E3FC9}"/>
    <dgm:cxn modelId="{0D99807E-7CB7-4577-8D6D-0983B508B859}" type="presOf" srcId="{AB0BD7AB-D433-4D78-B739-CF4819795083}" destId="{2FBB1E89-9EF0-4B62-A582-D6B623AC3D97}" srcOrd="1" destOrd="0" presId="urn:microsoft.com/office/officeart/2005/8/layout/orgChart1"/>
    <dgm:cxn modelId="{B8F0221F-D654-4AA6-80E5-6BD54987129B}" type="presOf" srcId="{8EADFA09-40E1-41D0-94FA-4DF9C0B59C8C}" destId="{25DA438E-9651-4F0E-AB59-D347F26AB6DD}" srcOrd="0" destOrd="0" presId="urn:microsoft.com/office/officeart/2005/8/layout/orgChart1"/>
    <dgm:cxn modelId="{CED90D18-69F8-4189-BE17-C46E6628EFCA}" type="presOf" srcId="{0E6B1A55-0115-4D69-AFF1-AD08F47D1881}" destId="{10823BA3-7C42-4703-9A9B-DF2F19A61E20}" srcOrd="0" destOrd="0" presId="urn:microsoft.com/office/officeart/2005/8/layout/orgChart1"/>
    <dgm:cxn modelId="{31D71393-2736-41A7-91E9-00402D56E327}" type="presOf" srcId="{D888B7E3-EAE8-429D-9045-3BB6E4EEE3D4}" destId="{DEA1781C-BC99-42B4-BF41-BD1CDDC0FED5}" srcOrd="0" destOrd="0" presId="urn:microsoft.com/office/officeart/2005/8/layout/orgChart1"/>
    <dgm:cxn modelId="{E123E1E8-7429-4212-9743-CE4CC7508808}" type="presOf" srcId="{D36ED638-0C73-4401-AC7C-6C82E7B5DAC6}" destId="{47B0B93C-20F8-4C88-AC51-66FFF4F100E8}" srcOrd="0" destOrd="0" presId="urn:microsoft.com/office/officeart/2005/8/layout/orgChart1"/>
    <dgm:cxn modelId="{19391EC8-98BF-41E6-B288-BE38B8FB8FC4}" srcId="{AB0BD7AB-D433-4D78-B739-CF4819795083}" destId="{D36ED638-0C73-4401-AC7C-6C82E7B5DAC6}" srcOrd="1" destOrd="0" parTransId="{F33ADFAB-80B9-4C08-ACEC-8F01DF8253E3}" sibTransId="{CFD4910D-26F8-44C2-B8E9-379A13C74254}"/>
    <dgm:cxn modelId="{B362495F-5F35-4FC3-BF5B-37A6FF288190}" type="presOf" srcId="{0E6B1A55-0115-4D69-AFF1-AD08F47D1881}" destId="{3A2B86E4-1EB3-4522-81AA-A20346007466}" srcOrd="1" destOrd="0" presId="urn:microsoft.com/office/officeart/2005/8/layout/orgChart1"/>
    <dgm:cxn modelId="{03DE8B8A-A4D1-41B5-936C-542A639CF2A8}" type="presOf" srcId="{D36ED638-0C73-4401-AC7C-6C82E7B5DAC6}" destId="{DAB9C313-FA81-45FC-8AAC-14E61D3008A3}" srcOrd="1" destOrd="0" presId="urn:microsoft.com/office/officeart/2005/8/layout/orgChart1"/>
    <dgm:cxn modelId="{A5A353D6-A83B-48BC-98CF-909B9C2A8A37}" srcId="{AB0BD7AB-D433-4D78-B739-CF4819795083}" destId="{0E6B1A55-0115-4D69-AFF1-AD08F47D1881}" srcOrd="0" destOrd="0" parTransId="{8EADFA09-40E1-41D0-94FA-4DF9C0B59C8C}" sibTransId="{49D6A58F-296F-4F27-87B3-0E0A1A6EEAD1}"/>
    <dgm:cxn modelId="{2240686C-7649-4342-B5B6-613116FA5BD6}" type="presOf" srcId="{224ABAB6-2A62-44D4-AFEA-59B2AE7B5D19}" destId="{1A66AD87-0D1A-470A-963D-E8C86097057B}" srcOrd="0" destOrd="0" presId="urn:microsoft.com/office/officeart/2005/8/layout/orgChart1"/>
    <dgm:cxn modelId="{929C4872-A385-4065-8476-E8FEAD821E83}" type="presParOf" srcId="{CCF1B2CF-3597-490F-9590-83DA7EF16137}" destId="{4F5D2802-E096-4E07-9D56-3E3D08E36883}" srcOrd="0" destOrd="0" presId="urn:microsoft.com/office/officeart/2005/8/layout/orgChart1"/>
    <dgm:cxn modelId="{4D02D7CA-8CA5-4AB2-8421-F22570BD542B}" type="presParOf" srcId="{4F5D2802-E096-4E07-9D56-3E3D08E36883}" destId="{98494911-F861-4C45-A9DE-8089FA1427DF}" srcOrd="0" destOrd="0" presId="urn:microsoft.com/office/officeart/2005/8/layout/orgChart1"/>
    <dgm:cxn modelId="{9FA623E9-17B0-4F71-B33A-F1FCC9ABDE9F}" type="presParOf" srcId="{98494911-F861-4C45-A9DE-8089FA1427DF}" destId="{FA34F366-C8DF-4D1B-9F18-9394A214268B}" srcOrd="0" destOrd="0" presId="urn:microsoft.com/office/officeart/2005/8/layout/orgChart1"/>
    <dgm:cxn modelId="{08F85AB6-9B5D-418B-8782-9D574B405CE3}" type="presParOf" srcId="{98494911-F861-4C45-A9DE-8089FA1427DF}" destId="{2FBB1E89-9EF0-4B62-A582-D6B623AC3D97}" srcOrd="1" destOrd="0" presId="urn:microsoft.com/office/officeart/2005/8/layout/orgChart1"/>
    <dgm:cxn modelId="{5037B1CA-8E9D-4A36-81FC-45C7F2504AB7}" type="presParOf" srcId="{4F5D2802-E096-4E07-9D56-3E3D08E36883}" destId="{53BC0DF6-C97F-4E0B-85F2-8214CF8B0E68}" srcOrd="1" destOrd="0" presId="urn:microsoft.com/office/officeart/2005/8/layout/orgChart1"/>
    <dgm:cxn modelId="{CBD88F7C-EE94-4FB5-9B8D-7DFEB5D11E3A}" type="presParOf" srcId="{53BC0DF6-C97F-4E0B-85F2-8214CF8B0E68}" destId="{AAE426A3-9C1A-4C35-9A35-84BE2409065D}" srcOrd="0" destOrd="0" presId="urn:microsoft.com/office/officeart/2005/8/layout/orgChart1"/>
    <dgm:cxn modelId="{4E9230C8-822E-4231-86C4-A5F713BA403B}" type="presParOf" srcId="{53BC0DF6-C97F-4E0B-85F2-8214CF8B0E68}" destId="{103D6072-645F-4FEA-BEBD-2AA8718889F6}" srcOrd="1" destOrd="0" presId="urn:microsoft.com/office/officeart/2005/8/layout/orgChart1"/>
    <dgm:cxn modelId="{FEC5F806-CEA6-4B39-A0EA-5428BA5C014C}" type="presParOf" srcId="{103D6072-645F-4FEA-BEBD-2AA8718889F6}" destId="{D2853AEA-B1E3-4216-ACBF-DEE80E99398F}" srcOrd="0" destOrd="0" presId="urn:microsoft.com/office/officeart/2005/8/layout/orgChart1"/>
    <dgm:cxn modelId="{7F80881E-8604-4B79-9D08-19301C2D5487}" type="presParOf" srcId="{D2853AEA-B1E3-4216-ACBF-DEE80E99398F}" destId="{47B0B93C-20F8-4C88-AC51-66FFF4F100E8}" srcOrd="0" destOrd="0" presId="urn:microsoft.com/office/officeart/2005/8/layout/orgChart1"/>
    <dgm:cxn modelId="{9F75A685-891F-4F02-A7EF-56EDC11EFFD7}" type="presParOf" srcId="{D2853AEA-B1E3-4216-ACBF-DEE80E99398F}" destId="{DAB9C313-FA81-45FC-8AAC-14E61D3008A3}" srcOrd="1" destOrd="0" presId="urn:microsoft.com/office/officeart/2005/8/layout/orgChart1"/>
    <dgm:cxn modelId="{30CF576B-AE6D-45CF-9ED8-23A2B828BF3D}" type="presParOf" srcId="{103D6072-645F-4FEA-BEBD-2AA8718889F6}" destId="{1B591C80-C982-4E44-801B-15BCC82A2DAA}" srcOrd="1" destOrd="0" presId="urn:microsoft.com/office/officeart/2005/8/layout/orgChart1"/>
    <dgm:cxn modelId="{38C7D7B3-4AE1-4479-B6A3-15EB2414EBF3}" type="presParOf" srcId="{103D6072-645F-4FEA-BEBD-2AA8718889F6}" destId="{A888DF6B-E40A-49F7-A266-7FE7B1B85E36}" srcOrd="2" destOrd="0" presId="urn:microsoft.com/office/officeart/2005/8/layout/orgChart1"/>
    <dgm:cxn modelId="{99F5834D-A5FB-48C9-8C99-FC212D82992C}" type="presParOf" srcId="{53BC0DF6-C97F-4E0B-85F2-8214CF8B0E68}" destId="{9E32746E-82D1-4992-8873-48F9443A3B05}" srcOrd="2" destOrd="0" presId="urn:microsoft.com/office/officeart/2005/8/layout/orgChart1"/>
    <dgm:cxn modelId="{66233F00-F252-4BC9-8336-CE84165B6899}" type="presParOf" srcId="{53BC0DF6-C97F-4E0B-85F2-8214CF8B0E68}" destId="{22731DF1-CEA5-413D-94BA-8633E4708A54}" srcOrd="3" destOrd="0" presId="urn:microsoft.com/office/officeart/2005/8/layout/orgChart1"/>
    <dgm:cxn modelId="{D94A4FE9-6AF6-412D-A201-3F0F2BADD96B}" type="presParOf" srcId="{22731DF1-CEA5-413D-94BA-8633E4708A54}" destId="{D830F92A-4A4C-4979-B4A3-A38D4DE15AC6}" srcOrd="0" destOrd="0" presId="urn:microsoft.com/office/officeart/2005/8/layout/orgChart1"/>
    <dgm:cxn modelId="{FE7C9D1A-36F4-4516-B632-9F5CDFAF63FC}" type="presParOf" srcId="{D830F92A-4A4C-4979-B4A3-A38D4DE15AC6}" destId="{DEA1781C-BC99-42B4-BF41-BD1CDDC0FED5}" srcOrd="0" destOrd="0" presId="urn:microsoft.com/office/officeart/2005/8/layout/orgChart1"/>
    <dgm:cxn modelId="{18BD0A49-BD0F-4403-A485-97A20ECB2EEA}" type="presParOf" srcId="{D830F92A-4A4C-4979-B4A3-A38D4DE15AC6}" destId="{AB67AFB4-6882-45C5-84D2-F7D7514B8595}" srcOrd="1" destOrd="0" presId="urn:microsoft.com/office/officeart/2005/8/layout/orgChart1"/>
    <dgm:cxn modelId="{812D481D-2C75-4EC7-B19B-AAD274662698}" type="presParOf" srcId="{22731DF1-CEA5-413D-94BA-8633E4708A54}" destId="{F48268A5-1344-4676-9ECE-938361D716EA}" srcOrd="1" destOrd="0" presId="urn:microsoft.com/office/officeart/2005/8/layout/orgChart1"/>
    <dgm:cxn modelId="{A1A98ACA-1AFF-4DD3-8FD7-27766735AD3C}" type="presParOf" srcId="{22731DF1-CEA5-413D-94BA-8633E4708A54}" destId="{12FE7C85-DA31-4600-849B-40CEF3C7D22E}" srcOrd="2" destOrd="0" presId="urn:microsoft.com/office/officeart/2005/8/layout/orgChart1"/>
    <dgm:cxn modelId="{AD14DC9F-B9A4-4298-AF64-CC779F69832E}" type="presParOf" srcId="{53BC0DF6-C97F-4E0B-85F2-8214CF8B0E68}" destId="{272864D9-D6A2-445D-B69C-A9865F152BB2}" srcOrd="4" destOrd="0" presId="urn:microsoft.com/office/officeart/2005/8/layout/orgChart1"/>
    <dgm:cxn modelId="{C798B0B0-8A69-419E-8018-5A7139CD997D}" type="presParOf" srcId="{53BC0DF6-C97F-4E0B-85F2-8214CF8B0E68}" destId="{F5DC657D-0860-4A68-8AB0-69D7342058FF}" srcOrd="5" destOrd="0" presId="urn:microsoft.com/office/officeart/2005/8/layout/orgChart1"/>
    <dgm:cxn modelId="{D7E957FF-0E1F-4AF9-B3B5-2724198477E9}" type="presParOf" srcId="{F5DC657D-0860-4A68-8AB0-69D7342058FF}" destId="{31338725-7ABF-4B22-89BA-0C457669D2C1}" srcOrd="0" destOrd="0" presId="urn:microsoft.com/office/officeart/2005/8/layout/orgChart1"/>
    <dgm:cxn modelId="{9364FAE0-4B2B-4031-B9C9-B55215B4860A}" type="presParOf" srcId="{31338725-7ABF-4B22-89BA-0C457669D2C1}" destId="{1A66AD87-0D1A-470A-963D-E8C86097057B}" srcOrd="0" destOrd="0" presId="urn:microsoft.com/office/officeart/2005/8/layout/orgChart1"/>
    <dgm:cxn modelId="{456972B9-0FBE-44F5-99DA-6A6418B21973}" type="presParOf" srcId="{31338725-7ABF-4B22-89BA-0C457669D2C1}" destId="{348213DB-830C-4453-8B6C-50B6BA4D17C7}" srcOrd="1" destOrd="0" presId="urn:microsoft.com/office/officeart/2005/8/layout/orgChart1"/>
    <dgm:cxn modelId="{3150DE4C-7933-4A08-979A-87D123F36C2F}" type="presParOf" srcId="{F5DC657D-0860-4A68-8AB0-69D7342058FF}" destId="{FFEC2C88-8A92-4C32-879A-1B42968A0BA0}" srcOrd="1" destOrd="0" presId="urn:microsoft.com/office/officeart/2005/8/layout/orgChart1"/>
    <dgm:cxn modelId="{414AD592-8EE3-433D-9D36-6BD0689DDC14}" type="presParOf" srcId="{F5DC657D-0860-4A68-8AB0-69D7342058FF}" destId="{731379F8-4E53-4C88-AEF8-D24B2C81A2AF}" srcOrd="2" destOrd="0" presId="urn:microsoft.com/office/officeart/2005/8/layout/orgChart1"/>
    <dgm:cxn modelId="{D927340E-49D1-4CE7-94BC-6802411F4A04}" type="presParOf" srcId="{4F5D2802-E096-4E07-9D56-3E3D08E36883}" destId="{46BC076D-FC89-4051-96AD-173B16CD025E}" srcOrd="2" destOrd="0" presId="urn:microsoft.com/office/officeart/2005/8/layout/orgChart1"/>
    <dgm:cxn modelId="{AA66840B-017B-4B50-AF58-6842E25B06A5}" type="presParOf" srcId="{46BC076D-FC89-4051-96AD-173B16CD025E}" destId="{25DA438E-9651-4F0E-AB59-D347F26AB6DD}" srcOrd="0" destOrd="0" presId="urn:microsoft.com/office/officeart/2005/8/layout/orgChart1"/>
    <dgm:cxn modelId="{4A95F98C-5692-4270-8994-3717D5E8886E}" type="presParOf" srcId="{46BC076D-FC89-4051-96AD-173B16CD025E}" destId="{41153B75-8C38-4140-9558-614117AACA74}" srcOrd="1" destOrd="0" presId="urn:microsoft.com/office/officeart/2005/8/layout/orgChart1"/>
    <dgm:cxn modelId="{E4C44573-8F1A-44AB-9A73-408070AD750D}" type="presParOf" srcId="{41153B75-8C38-4140-9558-614117AACA74}" destId="{07A603EE-33FC-4D42-8FBB-B6833850EA6E}" srcOrd="0" destOrd="0" presId="urn:microsoft.com/office/officeart/2005/8/layout/orgChart1"/>
    <dgm:cxn modelId="{A44BECE3-5B1E-4AD1-9E52-36F0B5781C16}" type="presParOf" srcId="{07A603EE-33FC-4D42-8FBB-B6833850EA6E}" destId="{10823BA3-7C42-4703-9A9B-DF2F19A61E20}" srcOrd="0" destOrd="0" presId="urn:microsoft.com/office/officeart/2005/8/layout/orgChart1"/>
    <dgm:cxn modelId="{0DC855C3-3A65-41CB-9E67-B95449C595FD}" type="presParOf" srcId="{07A603EE-33FC-4D42-8FBB-B6833850EA6E}" destId="{3A2B86E4-1EB3-4522-81AA-A20346007466}" srcOrd="1" destOrd="0" presId="urn:microsoft.com/office/officeart/2005/8/layout/orgChart1"/>
    <dgm:cxn modelId="{222712CC-58F7-4443-888F-AC612BF2CB20}" type="presParOf" srcId="{41153B75-8C38-4140-9558-614117AACA74}" destId="{35DC4655-7BE5-476A-8403-AE5836D0D4ED}" srcOrd="1" destOrd="0" presId="urn:microsoft.com/office/officeart/2005/8/layout/orgChart1"/>
    <dgm:cxn modelId="{9F54B575-E2B1-4E14-8BC6-347E03CC45CA}" type="presParOf" srcId="{41153B75-8C38-4140-9558-614117AACA74}" destId="{654E1CBF-4596-4BF8-A244-818CA726A47C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A60D9AE2-B522-44DE-947F-75833D77348B}" type="doc">
      <dgm:prSet loTypeId="urn:microsoft.com/office/officeart/2005/8/layout/chevron2" loCatId="list" qsTypeId="urn:microsoft.com/office/officeart/2005/8/quickstyle/simple2" qsCatId="simple" csTypeId="urn:microsoft.com/office/officeart/2005/8/colors/accent1_2" csCatId="accent1" phldr="1"/>
      <dgm:spPr/>
      <dgm:t>
        <a:bodyPr/>
        <a:lstStyle/>
        <a:p>
          <a:endParaRPr lang="ru-RU"/>
        </a:p>
      </dgm:t>
    </dgm:pt>
    <dgm:pt modelId="{5CCF8EBC-6D0D-41D8-B4C4-0B1966473188}">
      <dgm:prSet phldrT="[Text]" custT="1"/>
      <dgm:spPr>
        <a:xfrm rot="5400000">
          <a:off x="-198598" y="199487"/>
          <a:ext cx="1323988" cy="926791"/>
        </a:xfr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r>
            <a:rPr lang="hy-AM" sz="1100">
              <a:solidFill>
                <a:sysClr val="window" lastClr="FFFFFF"/>
              </a:solidFill>
              <a:latin typeface="Arial" pitchFamily="34" charset="0"/>
              <a:ea typeface="+mn-ea"/>
              <a:cs typeface="Arial" pitchFamily="34" charset="0"/>
            </a:rPr>
            <a:t>1</a:t>
          </a:r>
          <a:endParaRPr lang="ru-RU" sz="1100">
            <a:solidFill>
              <a:sysClr val="window" lastClr="FFFFFF"/>
            </a:solidFill>
            <a:latin typeface="Arial" pitchFamily="34" charset="0"/>
            <a:ea typeface="+mn-ea"/>
            <a:cs typeface="Arial" pitchFamily="34" charset="0"/>
          </a:endParaRPr>
        </a:p>
      </dgm:t>
    </dgm:pt>
    <dgm:pt modelId="{61CAAAE4-1695-4098-8BE0-5782A2A44C58}" type="parTrans" cxnId="{99762614-9FF6-4AB1-9A74-5BC91FC7D89B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5C61EF45-0D5B-4ECF-84C0-2DDDC8860F72}" type="sibTrans" cxnId="{99762614-9FF6-4AB1-9A74-5BC91FC7D89B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9D1001AB-C804-4D29-B699-02AAEC233803}">
      <dgm:prSet phldrT="[Text]" custT="1"/>
      <dgm:spPr>
        <a:xfrm rot="5400000">
          <a:off x="2710985" y="-1783304"/>
          <a:ext cx="860592" cy="4428979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 algn="just"/>
          <a:r>
            <a:rPr lang="hy-AM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Իրենց խախտված իրավունքը վերականգնելու մասին դիմումներն Ընկերության անդամները գրավոր հանձնում են </a:t>
          </a:r>
          <a:r>
            <a:rPr lang="hy-AM" sz="1100" b="1" i="1" u="none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հանձնաժողովի նախագահին։</a:t>
          </a:r>
          <a:endParaRPr lang="ru-RU" sz="1100" u="none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Sylfaen" pitchFamily="18" charset="0"/>
            <a:ea typeface="+mn-ea"/>
            <a:cs typeface="Arial" pitchFamily="34" charset="0"/>
          </a:endParaRPr>
        </a:p>
      </dgm:t>
    </dgm:pt>
    <dgm:pt modelId="{7215B305-3A13-4DFF-8732-36B01B1C05DD}" type="parTrans" cxnId="{28E4AFA1-F18C-41A1-B266-D2BEA649E80B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2BE011BE-CABE-4446-9B6F-4D2FC52165E7}" type="sibTrans" cxnId="{28E4AFA1-F18C-41A1-B266-D2BEA649E80B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A7841BE8-20D6-402C-9BAC-05448632B3F0}">
      <dgm:prSet phldrT="[Text]" custT="1"/>
      <dgm:spPr>
        <a:xfrm rot="5400000">
          <a:off x="-198598" y="1325210"/>
          <a:ext cx="1323988" cy="926791"/>
        </a:xfr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r>
            <a:rPr lang="hy-AM" sz="1100">
              <a:solidFill>
                <a:sysClr val="window" lastClr="FFFFFF"/>
              </a:solidFill>
              <a:latin typeface="Arial" pitchFamily="34" charset="0"/>
              <a:ea typeface="+mn-ea"/>
              <a:cs typeface="Arial" pitchFamily="34" charset="0"/>
            </a:rPr>
            <a:t>2</a:t>
          </a:r>
          <a:endParaRPr lang="ru-RU" sz="1100">
            <a:solidFill>
              <a:sysClr val="window" lastClr="FFFFFF"/>
            </a:solidFill>
            <a:latin typeface="Arial" pitchFamily="34" charset="0"/>
            <a:ea typeface="+mn-ea"/>
            <a:cs typeface="Arial" pitchFamily="34" charset="0"/>
          </a:endParaRPr>
        </a:p>
      </dgm:t>
    </dgm:pt>
    <dgm:pt modelId="{E8CB57F5-22D4-47C7-8C3D-93645BABA6F0}" type="parTrans" cxnId="{4F4E4A1E-76D6-4352-94EE-87914F9883E8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60D78368-7A67-498E-84B8-7E5E13C1AB34}" type="sibTrans" cxnId="{4F4E4A1E-76D6-4352-94EE-87914F9883E8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B4CB312E-D586-426F-91A6-19257426F0EB}">
      <dgm:prSet phldrT="[Text]" custT="1"/>
      <dgm:spPr>
        <a:xfrm rot="5400000">
          <a:off x="2710985" y="-657581"/>
          <a:ext cx="860592" cy="4428979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 algn="just"/>
          <a:r>
            <a:rPr lang="hy-AM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Հանձնաժողովի նախագահը 10-օրյա ժամկետում դիմումի քննարկման նպատակով հրավիրում է հանձնաժողովի նիստ: Դիմումի քննարկումը կազմակերպվում է դռնբաց, որի ժամանակ կարող են մասնակցել Ընկերության յուրաքանչյուր ջրօգտագործող անդամ, տնօրինության աշխատակից կամ որևէ այլ անձ:  </a:t>
          </a:r>
          <a:endParaRPr lang="ru-RU" sz="11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Sylfaen" pitchFamily="18" charset="0"/>
            <a:ea typeface="+mn-ea"/>
            <a:cs typeface="Arial" pitchFamily="34" charset="0"/>
          </a:endParaRPr>
        </a:p>
      </dgm:t>
    </dgm:pt>
    <dgm:pt modelId="{2EC07247-6DB1-48FD-9ADA-CCA253E83C90}" type="parTrans" cxnId="{59F3B735-126D-4ABD-A4B7-AE9A7DE1DD21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9806A77F-D8D3-4486-A9CF-6C79607BD4D8}" type="sibTrans" cxnId="{59F3B735-126D-4ABD-A4B7-AE9A7DE1DD21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1BF7B3FC-682C-4FD1-AF15-BB061233AA91}">
      <dgm:prSet phldrT="[Text]" custT="1"/>
      <dgm:spPr>
        <a:xfrm rot="5400000">
          <a:off x="-198598" y="2450934"/>
          <a:ext cx="1323988" cy="926791"/>
        </a:xfr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r>
            <a:rPr lang="hy-AM" sz="1100">
              <a:solidFill>
                <a:sysClr val="window" lastClr="FFFFFF"/>
              </a:solidFill>
              <a:latin typeface="Arial" pitchFamily="34" charset="0"/>
              <a:ea typeface="+mn-ea"/>
              <a:cs typeface="Arial" pitchFamily="34" charset="0"/>
            </a:rPr>
            <a:t>3</a:t>
          </a:r>
          <a:endParaRPr lang="ru-RU" sz="1100">
            <a:solidFill>
              <a:sysClr val="window" lastClr="FFFFFF"/>
            </a:solidFill>
            <a:latin typeface="Arial" pitchFamily="34" charset="0"/>
            <a:ea typeface="+mn-ea"/>
            <a:cs typeface="Arial" pitchFamily="34" charset="0"/>
          </a:endParaRPr>
        </a:p>
      </dgm:t>
    </dgm:pt>
    <dgm:pt modelId="{50229DA5-F1BC-4CB3-A4D7-985B434FADB2}" type="parTrans" cxnId="{04F5A801-37BA-492D-B467-D8FBE98D8635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1FBE1B56-46B5-4917-A3ED-E7F6647A329A}" type="sibTrans" cxnId="{04F5A801-37BA-492D-B467-D8FBE98D8635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915DDF3C-D8E1-4AB9-8064-A59C4C0DF91D}">
      <dgm:prSet phldrT="[Text]" custT="1"/>
      <dgm:spPr>
        <a:xfrm rot="5400000">
          <a:off x="2710985" y="468142"/>
          <a:ext cx="860592" cy="4428979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 algn="just"/>
          <a:r>
            <a:rPr lang="hy-AM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Վեճեր լուծող հանձնաժողովը գործը քննարկում է մեկ նիստով: Անհրաժեշտության դեպքում այն կարող է քննարկել մի քանի նիստով, սակայն ոչ ավել, քան քննարկումը սկսելուց հետո՝ </a:t>
          </a:r>
          <a:r>
            <a:rPr lang="hy-AM" sz="1100" b="1" i="1" u="none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տասնօրյա ժամկետում</a:t>
          </a:r>
          <a:r>
            <a:rPr lang="hy-AM" sz="1100" u="none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, </a:t>
          </a:r>
          <a:r>
            <a:rPr lang="hy-AM" sz="11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որից հետո հանձնաժողովը կայացնում է որոշում:</a:t>
          </a:r>
          <a:endParaRPr lang="ru-RU" sz="11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Sylfaen" pitchFamily="18" charset="0"/>
            <a:ea typeface="+mn-ea"/>
            <a:cs typeface="Arial" pitchFamily="34" charset="0"/>
          </a:endParaRPr>
        </a:p>
      </dgm:t>
    </dgm:pt>
    <dgm:pt modelId="{6B809525-577A-4A96-A59D-51A7C7CC8C3A}" type="parTrans" cxnId="{1F5C63E7-10C2-4EBF-87FC-C5D383D70036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45C87953-5023-4AD6-A8E9-D3C5C924485B}" type="sibTrans" cxnId="{1F5C63E7-10C2-4EBF-87FC-C5D383D70036}">
      <dgm:prSet/>
      <dgm:spPr/>
      <dgm:t>
        <a:bodyPr/>
        <a:lstStyle/>
        <a:p>
          <a:endParaRPr lang="ru-RU" sz="1100">
            <a:latin typeface="Arial" pitchFamily="34" charset="0"/>
            <a:cs typeface="Arial" pitchFamily="34" charset="0"/>
          </a:endParaRPr>
        </a:p>
      </dgm:t>
    </dgm:pt>
    <dgm:pt modelId="{C2620CF4-8ABF-4BDE-B8CC-A51E0F16BA08}" type="pres">
      <dgm:prSet presAssocID="{A60D9AE2-B522-44DE-947F-75833D77348B}" presName="linearFlow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ru-RU"/>
        </a:p>
      </dgm:t>
    </dgm:pt>
    <dgm:pt modelId="{3C6A4578-B899-44B9-83D1-0A8CCABAEB80}" type="pres">
      <dgm:prSet presAssocID="{5CCF8EBC-6D0D-41D8-B4C4-0B1966473188}" presName="composite" presStyleCnt="0"/>
      <dgm:spPr/>
    </dgm:pt>
    <dgm:pt modelId="{C9C7151E-935F-4013-99B7-06DB230B31B9}" type="pres">
      <dgm:prSet presAssocID="{5CCF8EBC-6D0D-41D8-B4C4-0B1966473188}" presName="parentText" presStyleLbl="alignNode1" presStyleIdx="0" presStyleCnt="3">
        <dgm:presLayoutVars>
          <dgm:chMax val="1"/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ru-RU"/>
        </a:p>
      </dgm:t>
    </dgm:pt>
    <dgm:pt modelId="{2E01B921-12A8-4060-A10E-6D30A9207CF2}" type="pres">
      <dgm:prSet presAssocID="{5CCF8EBC-6D0D-41D8-B4C4-0B1966473188}" presName="descendantText" presStyleLbl="alignAcc1" presStyleIdx="0" presStyleCnt="3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ru-RU"/>
        </a:p>
      </dgm:t>
    </dgm:pt>
    <dgm:pt modelId="{126E3F36-EEA9-4B3F-8372-8EEE87D6F847}" type="pres">
      <dgm:prSet presAssocID="{5C61EF45-0D5B-4ECF-84C0-2DDDC8860F72}" presName="sp" presStyleCnt="0"/>
      <dgm:spPr/>
    </dgm:pt>
    <dgm:pt modelId="{20F71738-9113-4FB0-A4F6-F02E0A2A79F8}" type="pres">
      <dgm:prSet presAssocID="{A7841BE8-20D6-402C-9BAC-05448632B3F0}" presName="composite" presStyleCnt="0"/>
      <dgm:spPr/>
    </dgm:pt>
    <dgm:pt modelId="{EFE6D8B9-DA3D-4795-A332-C792943830FE}" type="pres">
      <dgm:prSet presAssocID="{A7841BE8-20D6-402C-9BAC-05448632B3F0}" presName="parentText" presStyleLbl="alignNode1" presStyleIdx="1" presStyleCnt="3">
        <dgm:presLayoutVars>
          <dgm:chMax val="1"/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ru-RU"/>
        </a:p>
      </dgm:t>
    </dgm:pt>
    <dgm:pt modelId="{20444F1F-0B8B-402B-81A8-659A44710D29}" type="pres">
      <dgm:prSet presAssocID="{A7841BE8-20D6-402C-9BAC-05448632B3F0}" presName="descendantText" presStyleLbl="alignAcc1" presStyleIdx="1" presStyleCnt="3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ru-RU"/>
        </a:p>
      </dgm:t>
    </dgm:pt>
    <dgm:pt modelId="{8C40D155-4006-4E7D-BA91-EA8F7DBB2594}" type="pres">
      <dgm:prSet presAssocID="{60D78368-7A67-498E-84B8-7E5E13C1AB34}" presName="sp" presStyleCnt="0"/>
      <dgm:spPr/>
    </dgm:pt>
    <dgm:pt modelId="{89B513E6-E41F-4F67-9A24-28484B0100A7}" type="pres">
      <dgm:prSet presAssocID="{1BF7B3FC-682C-4FD1-AF15-BB061233AA91}" presName="composite" presStyleCnt="0"/>
      <dgm:spPr/>
    </dgm:pt>
    <dgm:pt modelId="{60B7E54F-9331-43ED-A19E-300BDE169994}" type="pres">
      <dgm:prSet presAssocID="{1BF7B3FC-682C-4FD1-AF15-BB061233AA91}" presName="parentText" presStyleLbl="alignNode1" presStyleIdx="2" presStyleCnt="3">
        <dgm:presLayoutVars>
          <dgm:chMax val="1"/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ru-RU"/>
        </a:p>
      </dgm:t>
    </dgm:pt>
    <dgm:pt modelId="{6277F08F-3B58-4737-951F-D61E31B98FB2}" type="pres">
      <dgm:prSet presAssocID="{1BF7B3FC-682C-4FD1-AF15-BB061233AA91}" presName="descendantText" presStyleLbl="alignAcc1" presStyleIdx="2" presStyleCnt="3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ru-RU"/>
        </a:p>
      </dgm:t>
    </dgm:pt>
  </dgm:ptLst>
  <dgm:cxnLst>
    <dgm:cxn modelId="{99762614-9FF6-4AB1-9A74-5BC91FC7D89B}" srcId="{A60D9AE2-B522-44DE-947F-75833D77348B}" destId="{5CCF8EBC-6D0D-41D8-B4C4-0B1966473188}" srcOrd="0" destOrd="0" parTransId="{61CAAAE4-1695-4098-8BE0-5782A2A44C58}" sibTransId="{5C61EF45-0D5B-4ECF-84C0-2DDDC8860F72}"/>
    <dgm:cxn modelId="{04F5A801-37BA-492D-B467-D8FBE98D8635}" srcId="{A60D9AE2-B522-44DE-947F-75833D77348B}" destId="{1BF7B3FC-682C-4FD1-AF15-BB061233AA91}" srcOrd="2" destOrd="0" parTransId="{50229DA5-F1BC-4CB3-A4D7-985B434FADB2}" sibTransId="{1FBE1B56-46B5-4917-A3ED-E7F6647A329A}"/>
    <dgm:cxn modelId="{70C7A332-6907-46A8-A2F7-BA62A5CB98E7}" type="presOf" srcId="{9D1001AB-C804-4D29-B699-02AAEC233803}" destId="{2E01B921-12A8-4060-A10E-6D30A9207CF2}" srcOrd="0" destOrd="0" presId="urn:microsoft.com/office/officeart/2005/8/layout/chevron2"/>
    <dgm:cxn modelId="{28E4AFA1-F18C-41A1-B266-D2BEA649E80B}" srcId="{5CCF8EBC-6D0D-41D8-B4C4-0B1966473188}" destId="{9D1001AB-C804-4D29-B699-02AAEC233803}" srcOrd="0" destOrd="0" parTransId="{7215B305-3A13-4DFF-8732-36B01B1C05DD}" sibTransId="{2BE011BE-CABE-4446-9B6F-4D2FC52165E7}"/>
    <dgm:cxn modelId="{E184BE24-E424-4955-BAFB-AED4B94368A9}" type="presOf" srcId="{A7841BE8-20D6-402C-9BAC-05448632B3F0}" destId="{EFE6D8B9-DA3D-4795-A332-C792943830FE}" srcOrd="0" destOrd="0" presId="urn:microsoft.com/office/officeart/2005/8/layout/chevron2"/>
    <dgm:cxn modelId="{575F16A4-110F-483C-ABE3-6CBBF15BD8B2}" type="presOf" srcId="{B4CB312E-D586-426F-91A6-19257426F0EB}" destId="{20444F1F-0B8B-402B-81A8-659A44710D29}" srcOrd="0" destOrd="0" presId="urn:microsoft.com/office/officeart/2005/8/layout/chevron2"/>
    <dgm:cxn modelId="{E6724B07-8D17-4CE5-87C8-7AA9AB958BCE}" type="presOf" srcId="{915DDF3C-D8E1-4AB9-8064-A59C4C0DF91D}" destId="{6277F08F-3B58-4737-951F-D61E31B98FB2}" srcOrd="0" destOrd="0" presId="urn:microsoft.com/office/officeart/2005/8/layout/chevron2"/>
    <dgm:cxn modelId="{1F5C63E7-10C2-4EBF-87FC-C5D383D70036}" srcId="{1BF7B3FC-682C-4FD1-AF15-BB061233AA91}" destId="{915DDF3C-D8E1-4AB9-8064-A59C4C0DF91D}" srcOrd="0" destOrd="0" parTransId="{6B809525-577A-4A96-A59D-51A7C7CC8C3A}" sibTransId="{45C87953-5023-4AD6-A8E9-D3C5C924485B}"/>
    <dgm:cxn modelId="{22924F55-D954-4C33-B86A-C74B68DDD76E}" type="presOf" srcId="{1BF7B3FC-682C-4FD1-AF15-BB061233AA91}" destId="{60B7E54F-9331-43ED-A19E-300BDE169994}" srcOrd="0" destOrd="0" presId="urn:microsoft.com/office/officeart/2005/8/layout/chevron2"/>
    <dgm:cxn modelId="{A5DBE977-4873-48A7-B87E-5C155DB22B38}" type="presOf" srcId="{5CCF8EBC-6D0D-41D8-B4C4-0B1966473188}" destId="{C9C7151E-935F-4013-99B7-06DB230B31B9}" srcOrd="0" destOrd="0" presId="urn:microsoft.com/office/officeart/2005/8/layout/chevron2"/>
    <dgm:cxn modelId="{DFFF0199-336B-4708-B1B6-1AEAD019B83E}" type="presOf" srcId="{A60D9AE2-B522-44DE-947F-75833D77348B}" destId="{C2620CF4-8ABF-4BDE-B8CC-A51E0F16BA08}" srcOrd="0" destOrd="0" presId="urn:microsoft.com/office/officeart/2005/8/layout/chevron2"/>
    <dgm:cxn modelId="{59F3B735-126D-4ABD-A4B7-AE9A7DE1DD21}" srcId="{A7841BE8-20D6-402C-9BAC-05448632B3F0}" destId="{B4CB312E-D586-426F-91A6-19257426F0EB}" srcOrd="0" destOrd="0" parTransId="{2EC07247-6DB1-48FD-9ADA-CCA253E83C90}" sibTransId="{9806A77F-D8D3-4486-A9CF-6C79607BD4D8}"/>
    <dgm:cxn modelId="{4F4E4A1E-76D6-4352-94EE-87914F9883E8}" srcId="{A60D9AE2-B522-44DE-947F-75833D77348B}" destId="{A7841BE8-20D6-402C-9BAC-05448632B3F0}" srcOrd="1" destOrd="0" parTransId="{E8CB57F5-22D4-47C7-8C3D-93645BABA6F0}" sibTransId="{60D78368-7A67-498E-84B8-7E5E13C1AB34}"/>
    <dgm:cxn modelId="{0867D4E0-A03E-4B8E-8154-D790533E26A2}" type="presParOf" srcId="{C2620CF4-8ABF-4BDE-B8CC-A51E0F16BA08}" destId="{3C6A4578-B899-44B9-83D1-0A8CCABAEB80}" srcOrd="0" destOrd="0" presId="urn:microsoft.com/office/officeart/2005/8/layout/chevron2"/>
    <dgm:cxn modelId="{DBAEBEAD-793D-4132-BC0F-735FD1679D3F}" type="presParOf" srcId="{3C6A4578-B899-44B9-83D1-0A8CCABAEB80}" destId="{C9C7151E-935F-4013-99B7-06DB230B31B9}" srcOrd="0" destOrd="0" presId="urn:microsoft.com/office/officeart/2005/8/layout/chevron2"/>
    <dgm:cxn modelId="{AC37C7B7-4FE1-45B9-BEEB-230C8B08FECC}" type="presParOf" srcId="{3C6A4578-B899-44B9-83D1-0A8CCABAEB80}" destId="{2E01B921-12A8-4060-A10E-6D30A9207CF2}" srcOrd="1" destOrd="0" presId="urn:microsoft.com/office/officeart/2005/8/layout/chevron2"/>
    <dgm:cxn modelId="{94D77465-64F0-4B65-BC82-6525C762132D}" type="presParOf" srcId="{C2620CF4-8ABF-4BDE-B8CC-A51E0F16BA08}" destId="{126E3F36-EEA9-4B3F-8372-8EEE87D6F847}" srcOrd="1" destOrd="0" presId="urn:microsoft.com/office/officeart/2005/8/layout/chevron2"/>
    <dgm:cxn modelId="{5E86D803-A0B3-4871-8DAF-12A96926D516}" type="presParOf" srcId="{C2620CF4-8ABF-4BDE-B8CC-A51E0F16BA08}" destId="{20F71738-9113-4FB0-A4F6-F02E0A2A79F8}" srcOrd="2" destOrd="0" presId="urn:microsoft.com/office/officeart/2005/8/layout/chevron2"/>
    <dgm:cxn modelId="{D11FF534-664B-499D-8701-BB802648368D}" type="presParOf" srcId="{20F71738-9113-4FB0-A4F6-F02E0A2A79F8}" destId="{EFE6D8B9-DA3D-4795-A332-C792943830FE}" srcOrd="0" destOrd="0" presId="urn:microsoft.com/office/officeart/2005/8/layout/chevron2"/>
    <dgm:cxn modelId="{8A244E95-93A0-48EF-9950-3C620938FB5F}" type="presParOf" srcId="{20F71738-9113-4FB0-A4F6-F02E0A2A79F8}" destId="{20444F1F-0B8B-402B-81A8-659A44710D29}" srcOrd="1" destOrd="0" presId="urn:microsoft.com/office/officeart/2005/8/layout/chevron2"/>
    <dgm:cxn modelId="{1BF5C720-DC15-444E-B5EF-79EE5D09E2FC}" type="presParOf" srcId="{C2620CF4-8ABF-4BDE-B8CC-A51E0F16BA08}" destId="{8C40D155-4006-4E7D-BA91-EA8F7DBB2594}" srcOrd="3" destOrd="0" presId="urn:microsoft.com/office/officeart/2005/8/layout/chevron2"/>
    <dgm:cxn modelId="{8FEC3214-E7C9-4BAB-99FA-71C0FB68195B}" type="presParOf" srcId="{C2620CF4-8ABF-4BDE-B8CC-A51E0F16BA08}" destId="{89B513E6-E41F-4F67-9A24-28484B0100A7}" srcOrd="4" destOrd="0" presId="urn:microsoft.com/office/officeart/2005/8/layout/chevron2"/>
    <dgm:cxn modelId="{7CC67961-35F1-4F4D-87E3-08CA08E3CBA2}" type="presParOf" srcId="{89B513E6-E41F-4F67-9A24-28484B0100A7}" destId="{60B7E54F-9331-43ED-A19E-300BDE169994}" srcOrd="0" destOrd="0" presId="urn:microsoft.com/office/officeart/2005/8/layout/chevron2"/>
    <dgm:cxn modelId="{1FCD4219-ECEF-4A7C-885A-E7AE8AD93FA9}" type="presParOf" srcId="{89B513E6-E41F-4F67-9A24-28484B0100A7}" destId="{6277F08F-3B58-4737-951F-D61E31B98FB2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5DA438E-9651-4F0E-AB59-D347F26AB6DD}">
      <dsp:nvSpPr>
        <dsp:cNvPr id="0" name=""/>
        <dsp:cNvSpPr/>
      </dsp:nvSpPr>
      <dsp:spPr>
        <a:xfrm>
          <a:off x="2617221" y="852712"/>
          <a:ext cx="171195" cy="749999"/>
        </a:xfrm>
        <a:custGeom>
          <a:avLst/>
          <a:gdLst/>
          <a:ahLst/>
          <a:cxnLst/>
          <a:rect l="0" t="0" r="0" b="0"/>
          <a:pathLst>
            <a:path>
              <a:moveTo>
                <a:pt x="171195" y="0"/>
              </a:moveTo>
              <a:lnTo>
                <a:pt x="171195" y="749999"/>
              </a:lnTo>
              <a:lnTo>
                <a:pt x="0" y="749999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2864D9-D6A2-445D-B69C-A9865F152BB2}">
      <dsp:nvSpPr>
        <dsp:cNvPr id="0" name=""/>
        <dsp:cNvSpPr/>
      </dsp:nvSpPr>
      <dsp:spPr>
        <a:xfrm>
          <a:off x="2788417" y="852712"/>
          <a:ext cx="1972825" cy="1499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28804"/>
              </a:lnTo>
              <a:lnTo>
                <a:pt x="1972825" y="1328804"/>
              </a:lnTo>
              <a:lnTo>
                <a:pt x="1972825" y="1499999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E32746E-82D1-4992-8873-48F9443A3B05}">
      <dsp:nvSpPr>
        <dsp:cNvPr id="0" name=""/>
        <dsp:cNvSpPr/>
      </dsp:nvSpPr>
      <dsp:spPr>
        <a:xfrm>
          <a:off x="2742697" y="852712"/>
          <a:ext cx="91440" cy="153749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366299"/>
              </a:lnTo>
              <a:lnTo>
                <a:pt x="53334" y="1366299"/>
              </a:lnTo>
              <a:lnTo>
                <a:pt x="53334" y="1537495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E426A3-9C1A-4C35-9A35-84BE2409065D}">
      <dsp:nvSpPr>
        <dsp:cNvPr id="0" name=""/>
        <dsp:cNvSpPr/>
      </dsp:nvSpPr>
      <dsp:spPr>
        <a:xfrm>
          <a:off x="815591" y="852712"/>
          <a:ext cx="1972825" cy="1499999"/>
        </a:xfrm>
        <a:custGeom>
          <a:avLst/>
          <a:gdLst/>
          <a:ahLst/>
          <a:cxnLst/>
          <a:rect l="0" t="0" r="0" b="0"/>
          <a:pathLst>
            <a:path>
              <a:moveTo>
                <a:pt x="1972825" y="0"/>
              </a:moveTo>
              <a:lnTo>
                <a:pt x="1972825" y="1328804"/>
              </a:lnTo>
              <a:lnTo>
                <a:pt x="0" y="1328804"/>
              </a:lnTo>
              <a:lnTo>
                <a:pt x="0" y="1499999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A34F366-C8DF-4D1B-9F18-9394A214268B}">
      <dsp:nvSpPr>
        <dsp:cNvPr id="0" name=""/>
        <dsp:cNvSpPr/>
      </dsp:nvSpPr>
      <dsp:spPr>
        <a:xfrm>
          <a:off x="1973200" y="37495"/>
          <a:ext cx="1630434" cy="815217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latin typeface="Arial" pitchFamily="34" charset="0"/>
              <a:cs typeface="Arial" pitchFamily="34" charset="0"/>
            </a:rPr>
            <a:t>ՀՀ Սահմանադրություն 2015թ․ փոփոխություններով</a:t>
          </a:r>
          <a:endParaRPr lang="ru-RU" sz="800" kern="1200">
            <a:latin typeface="Arial" pitchFamily="34" charset="0"/>
            <a:cs typeface="Arial" pitchFamily="34" charset="0"/>
          </a:endParaRPr>
        </a:p>
      </dsp:txBody>
      <dsp:txXfrm>
        <a:off x="1973200" y="37495"/>
        <a:ext cx="1630434" cy="815217"/>
      </dsp:txXfrm>
    </dsp:sp>
    <dsp:sp modelId="{47B0B93C-20F8-4C88-AC51-66FFF4F100E8}">
      <dsp:nvSpPr>
        <dsp:cNvPr id="0" name=""/>
        <dsp:cNvSpPr/>
      </dsp:nvSpPr>
      <dsp:spPr>
        <a:xfrm>
          <a:off x="374" y="2352712"/>
          <a:ext cx="1630434" cy="815217"/>
        </a:xfrm>
        <a:prstGeom prst="rect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3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solidFill>
                <a:schemeClr val="tx1"/>
              </a:solidFill>
              <a:latin typeface="Arial" pitchFamily="34" charset="0"/>
              <a:cs typeface="Arial" pitchFamily="34" charset="0"/>
            </a:rPr>
            <a:t>Բնապահպանական օրենքներ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hy-AM" sz="800" kern="1200">
            <a:solidFill>
              <a:schemeClr val="tx1"/>
            </a:solidFill>
            <a:latin typeface="Arial" pitchFamily="34" charset="0"/>
            <a:cs typeface="Arial" pitchFamily="34" charset="0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solidFill>
                <a:schemeClr val="tx1"/>
              </a:solidFill>
              <a:latin typeface="Arial" pitchFamily="34" charset="0"/>
              <a:cs typeface="Arial" pitchFamily="34" charset="0"/>
            </a:rPr>
            <a:t>օր․՝ "Շրջակա միջավայրի վրա ազդեցության գնահատման և փորձաքննության մասին" ՀՀ օրենք</a:t>
          </a:r>
          <a:endParaRPr lang="ru-RU" sz="800" kern="1200">
            <a:solidFill>
              <a:schemeClr val="tx1"/>
            </a:solidFill>
            <a:latin typeface="Arial" pitchFamily="34" charset="0"/>
            <a:cs typeface="Arial" pitchFamily="34" charset="0"/>
          </a:endParaRPr>
        </a:p>
      </dsp:txBody>
      <dsp:txXfrm>
        <a:off x="374" y="2352712"/>
        <a:ext cx="1630434" cy="815217"/>
      </dsp:txXfrm>
    </dsp:sp>
    <dsp:sp modelId="{DEA1781C-BC99-42B4-BF41-BD1CDDC0FED5}">
      <dsp:nvSpPr>
        <dsp:cNvPr id="0" name=""/>
        <dsp:cNvSpPr/>
      </dsp:nvSpPr>
      <dsp:spPr>
        <a:xfrm>
          <a:off x="1980814" y="2390207"/>
          <a:ext cx="1630434" cy="815217"/>
        </a:xfrm>
        <a:prstGeom prst="rect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3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solidFill>
                <a:sysClr val="windowText" lastClr="000000"/>
              </a:solidFill>
              <a:latin typeface="Arial" pitchFamily="34" charset="0"/>
              <a:cs typeface="Arial" pitchFamily="34" charset="0"/>
            </a:rPr>
            <a:t>Բնառեսուրսային օրենքներ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hy-AM" sz="800" kern="120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solidFill>
                <a:sysClr val="windowText" lastClr="000000"/>
              </a:solidFill>
              <a:latin typeface="Arial" pitchFamily="34" charset="0"/>
              <a:cs typeface="Arial" pitchFamily="34" charset="0"/>
            </a:rPr>
            <a:t>օրինակ՝ ՀՀ ջրային օրենսգիրք</a:t>
          </a:r>
          <a:endParaRPr lang="ru-RU" sz="800" kern="120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</dsp:txBody>
      <dsp:txXfrm>
        <a:off x="1980814" y="2390207"/>
        <a:ext cx="1630434" cy="815217"/>
      </dsp:txXfrm>
    </dsp:sp>
    <dsp:sp modelId="{1A66AD87-0D1A-470A-963D-E8C86097057B}">
      <dsp:nvSpPr>
        <dsp:cNvPr id="0" name=""/>
        <dsp:cNvSpPr/>
      </dsp:nvSpPr>
      <dsp:spPr>
        <a:xfrm>
          <a:off x="3946026" y="2352712"/>
          <a:ext cx="1630434" cy="815217"/>
        </a:xfrm>
        <a:prstGeom prst="rect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3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solidFill>
                <a:srgbClr val="FF0000"/>
              </a:solidFill>
              <a:latin typeface="Arial" pitchFamily="34" charset="0"/>
              <a:cs typeface="Arial" pitchFamily="34" charset="0"/>
            </a:rPr>
            <a:t>Բ</a:t>
          </a:r>
          <a:r>
            <a:rPr lang="hy-AM" sz="800" kern="1200">
              <a:solidFill>
                <a:sysClr val="windowText" lastClr="000000"/>
              </a:solidFill>
              <a:latin typeface="Arial" pitchFamily="34" charset="0"/>
              <a:cs typeface="Arial" pitchFamily="34" charset="0"/>
            </a:rPr>
            <a:t>նապահպանական նորմեր պարունակող այլ օրենքներ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hy-AM" sz="800" kern="120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solidFill>
                <a:sysClr val="windowText" lastClr="000000"/>
              </a:solidFill>
              <a:latin typeface="Arial" pitchFamily="34" charset="0"/>
              <a:cs typeface="Arial" pitchFamily="34" charset="0"/>
            </a:rPr>
            <a:t>օրինակ՝ "Տեղական ինքնակառավարման մասին" ՀՀ օրենք</a:t>
          </a:r>
          <a:endParaRPr lang="ru-RU" sz="800" kern="120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</dsp:txBody>
      <dsp:txXfrm>
        <a:off x="3946026" y="2352712"/>
        <a:ext cx="1630434" cy="815217"/>
      </dsp:txXfrm>
    </dsp:sp>
    <dsp:sp modelId="{10823BA3-7C42-4703-9A9B-DF2F19A61E20}">
      <dsp:nvSpPr>
        <dsp:cNvPr id="0" name=""/>
        <dsp:cNvSpPr/>
      </dsp:nvSpPr>
      <dsp:spPr>
        <a:xfrm>
          <a:off x="986787" y="1195103"/>
          <a:ext cx="1630434" cy="815217"/>
        </a:xfrm>
        <a:prstGeom prst="rect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3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solidFill>
                <a:schemeClr val="tx1"/>
              </a:solidFill>
              <a:latin typeface="Arial" pitchFamily="34" charset="0"/>
              <a:cs typeface="Arial" pitchFamily="34" charset="0"/>
            </a:rPr>
            <a:t>ՀՀ վավերացված միջազգային համաձայնագրեր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hy-AM" sz="800" kern="1200">
            <a:solidFill>
              <a:schemeClr val="tx1"/>
            </a:solidFill>
            <a:latin typeface="Arial" pitchFamily="34" charset="0"/>
            <a:cs typeface="Arial" pitchFamily="34" charset="0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800" kern="1200">
              <a:solidFill>
                <a:schemeClr val="tx1"/>
              </a:solidFill>
              <a:latin typeface="Arial" pitchFamily="34" charset="0"/>
              <a:cs typeface="Arial" pitchFamily="34" charset="0"/>
            </a:rPr>
            <a:t>օրինակ՝ "Կլիմայի փոփոխության մասին" ՄԱԿ-ի շրջանակային կոնվենցիա</a:t>
          </a:r>
          <a:endParaRPr lang="ru-RU" sz="800" kern="1200">
            <a:solidFill>
              <a:schemeClr val="tx1"/>
            </a:solidFill>
            <a:latin typeface="Arial" pitchFamily="34" charset="0"/>
            <a:cs typeface="Arial" pitchFamily="34" charset="0"/>
          </a:endParaRPr>
        </a:p>
      </dsp:txBody>
      <dsp:txXfrm>
        <a:off x="986787" y="1195103"/>
        <a:ext cx="1630434" cy="81521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9C7151E-935F-4013-99B7-06DB230B31B9}">
      <dsp:nvSpPr>
        <dsp:cNvPr id="0" name=""/>
        <dsp:cNvSpPr/>
      </dsp:nvSpPr>
      <dsp:spPr>
        <a:xfrm rot="5400000">
          <a:off x="-198404" y="201038"/>
          <a:ext cx="1322695" cy="925886"/>
        </a:xfrm>
        <a:prstGeom prst="chevron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2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1100" kern="1200">
              <a:solidFill>
                <a:sysClr val="window" lastClr="FFFFFF"/>
              </a:solidFill>
              <a:latin typeface="Arial" pitchFamily="34" charset="0"/>
              <a:ea typeface="+mn-ea"/>
              <a:cs typeface="Arial" pitchFamily="34" charset="0"/>
            </a:rPr>
            <a:t>1</a:t>
          </a:r>
          <a:endParaRPr lang="ru-RU" sz="1100" kern="1200">
            <a:solidFill>
              <a:sysClr val="window" lastClr="FFFFFF"/>
            </a:solidFill>
            <a:latin typeface="Arial" pitchFamily="34" charset="0"/>
            <a:ea typeface="+mn-ea"/>
            <a:cs typeface="Arial" pitchFamily="34" charset="0"/>
          </a:endParaRPr>
        </a:p>
      </dsp:txBody>
      <dsp:txXfrm rot="-5400000">
        <a:off x="1" y="465576"/>
        <a:ext cx="925886" cy="396809"/>
      </dsp:txXfrm>
    </dsp:sp>
    <dsp:sp modelId="{2E01B921-12A8-4060-A10E-6D30A9207CF2}">
      <dsp:nvSpPr>
        <dsp:cNvPr id="0" name=""/>
        <dsp:cNvSpPr/>
      </dsp:nvSpPr>
      <dsp:spPr>
        <a:xfrm rot="5400000">
          <a:off x="2710952" y="-1782431"/>
          <a:ext cx="859751" cy="4429884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just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hy-AM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Իրենց խախտված իրավունքը վերականգնելու մասին դիմումներն Ընկերության անդամները գրավոր հանձնում են </a:t>
          </a:r>
          <a:r>
            <a:rPr lang="hy-AM" sz="1100" b="1" i="1" u="none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հանձնաժողովի նախագահին։</a:t>
          </a:r>
          <a:endParaRPr lang="ru-RU" sz="1100" u="none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Sylfaen" pitchFamily="18" charset="0"/>
            <a:ea typeface="+mn-ea"/>
            <a:cs typeface="Arial" pitchFamily="34" charset="0"/>
          </a:endParaRPr>
        </a:p>
      </dsp:txBody>
      <dsp:txXfrm rot="-5400000">
        <a:off x="925886" y="44605"/>
        <a:ext cx="4387914" cy="775811"/>
      </dsp:txXfrm>
    </dsp:sp>
    <dsp:sp modelId="{EFE6D8B9-DA3D-4795-A332-C792943830FE}">
      <dsp:nvSpPr>
        <dsp:cNvPr id="0" name=""/>
        <dsp:cNvSpPr/>
      </dsp:nvSpPr>
      <dsp:spPr>
        <a:xfrm rot="5400000">
          <a:off x="-198404" y="1325663"/>
          <a:ext cx="1322695" cy="925886"/>
        </a:xfrm>
        <a:prstGeom prst="chevron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2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1100" kern="1200">
              <a:solidFill>
                <a:sysClr val="window" lastClr="FFFFFF"/>
              </a:solidFill>
              <a:latin typeface="Arial" pitchFamily="34" charset="0"/>
              <a:ea typeface="+mn-ea"/>
              <a:cs typeface="Arial" pitchFamily="34" charset="0"/>
            </a:rPr>
            <a:t>2</a:t>
          </a:r>
          <a:endParaRPr lang="ru-RU" sz="1100" kern="1200">
            <a:solidFill>
              <a:sysClr val="window" lastClr="FFFFFF"/>
            </a:solidFill>
            <a:latin typeface="Arial" pitchFamily="34" charset="0"/>
            <a:ea typeface="+mn-ea"/>
            <a:cs typeface="Arial" pitchFamily="34" charset="0"/>
          </a:endParaRPr>
        </a:p>
      </dsp:txBody>
      <dsp:txXfrm rot="-5400000">
        <a:off x="1" y="1590201"/>
        <a:ext cx="925886" cy="396809"/>
      </dsp:txXfrm>
    </dsp:sp>
    <dsp:sp modelId="{20444F1F-0B8B-402B-81A8-659A44710D29}">
      <dsp:nvSpPr>
        <dsp:cNvPr id="0" name=""/>
        <dsp:cNvSpPr/>
      </dsp:nvSpPr>
      <dsp:spPr>
        <a:xfrm rot="5400000">
          <a:off x="2710952" y="-657807"/>
          <a:ext cx="859751" cy="4429884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just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hy-AM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Հանձնաժողովի նախագահը 10-օրյա ժամկետում դիմումի քննարկման նպատակով հրավիրում է հանձնաժողովի նիստ: Դիմումի քննարկումը կազմակերպվում է դռնբաց, որի ժամանակ կարող են մասնակցել Ընկերության յուրաքանչյուր ջրօգտագործող անդամ, տնօրինության աշխատակից կամ որևէ այլ անձ:  </a:t>
          </a:r>
          <a:endParaRPr lang="ru-RU" sz="11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Sylfaen" pitchFamily="18" charset="0"/>
            <a:ea typeface="+mn-ea"/>
            <a:cs typeface="Arial" pitchFamily="34" charset="0"/>
          </a:endParaRPr>
        </a:p>
      </dsp:txBody>
      <dsp:txXfrm rot="-5400000">
        <a:off x="925886" y="1169229"/>
        <a:ext cx="4387914" cy="775811"/>
      </dsp:txXfrm>
    </dsp:sp>
    <dsp:sp modelId="{60B7E54F-9331-43ED-A19E-300BDE169994}">
      <dsp:nvSpPr>
        <dsp:cNvPr id="0" name=""/>
        <dsp:cNvSpPr/>
      </dsp:nvSpPr>
      <dsp:spPr>
        <a:xfrm rot="5400000">
          <a:off x="-198404" y="2450287"/>
          <a:ext cx="1322695" cy="925886"/>
        </a:xfrm>
        <a:prstGeom prst="chevron">
          <a:avLst/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2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y-AM" sz="1100" kern="1200">
              <a:solidFill>
                <a:sysClr val="window" lastClr="FFFFFF"/>
              </a:solidFill>
              <a:latin typeface="Arial" pitchFamily="34" charset="0"/>
              <a:ea typeface="+mn-ea"/>
              <a:cs typeface="Arial" pitchFamily="34" charset="0"/>
            </a:rPr>
            <a:t>3</a:t>
          </a:r>
          <a:endParaRPr lang="ru-RU" sz="1100" kern="1200">
            <a:solidFill>
              <a:sysClr val="window" lastClr="FFFFFF"/>
            </a:solidFill>
            <a:latin typeface="Arial" pitchFamily="34" charset="0"/>
            <a:ea typeface="+mn-ea"/>
            <a:cs typeface="Arial" pitchFamily="34" charset="0"/>
          </a:endParaRPr>
        </a:p>
      </dsp:txBody>
      <dsp:txXfrm rot="-5400000">
        <a:off x="1" y="2714825"/>
        <a:ext cx="925886" cy="396809"/>
      </dsp:txXfrm>
    </dsp:sp>
    <dsp:sp modelId="{6277F08F-3B58-4737-951F-D61E31B98FB2}">
      <dsp:nvSpPr>
        <dsp:cNvPr id="0" name=""/>
        <dsp:cNvSpPr/>
      </dsp:nvSpPr>
      <dsp:spPr>
        <a:xfrm rot="5400000">
          <a:off x="2710952" y="466816"/>
          <a:ext cx="859751" cy="4429884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4F81BD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just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hy-AM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Վեճեր լուծող հանձնաժողովը գործը քննարկում է մեկ նիստով: Անհրաժեշտության դեպքում այն կարող է քննարկել մի քանի նիստով, սակայն ոչ ավել, քան քննարկումը սկսելուց հետո՝ </a:t>
          </a:r>
          <a:r>
            <a:rPr lang="hy-AM" sz="1100" b="1" i="1" u="none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տասնօրյա ժամկետում</a:t>
          </a:r>
          <a:r>
            <a:rPr lang="hy-AM" sz="1100" u="none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, </a:t>
          </a:r>
          <a:r>
            <a:rPr lang="hy-AM" sz="11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Sylfaen" pitchFamily="18" charset="0"/>
              <a:ea typeface="+mn-ea"/>
              <a:cs typeface="Arial" pitchFamily="34" charset="0"/>
            </a:rPr>
            <a:t>որից հետո հանձնաժողովը կայացնում է որոշում:</a:t>
          </a:r>
          <a:endParaRPr lang="ru-RU" sz="11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Sylfaen" pitchFamily="18" charset="0"/>
            <a:ea typeface="+mn-ea"/>
            <a:cs typeface="Arial" pitchFamily="34" charset="0"/>
          </a:endParaRPr>
        </a:p>
      </dsp:txBody>
      <dsp:txXfrm rot="-5400000">
        <a:off x="925886" y="2293852"/>
        <a:ext cx="4387914" cy="7758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2CC73A-AFBF-4F84-9BD3-F16D00F0F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853</Words>
  <Characters>395596</Characters>
  <Application>Microsoft Office Word</Application>
  <DocSecurity>0</DocSecurity>
  <Lines>5993</Lines>
  <Paragraphs>23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ՋՐԱՅԻՆ ՌԵՍՈՒՐՍՆԵՐԻ ՄԱՍՆԱԿՑԱՅԻՆ ԵՒ ԱՐԴՅՈՒՆԱՎԵՏ ՕԳՏԱԳՈՐԾՈՒՄ» (PURE-WATER) ԾՐԱԳԻՐ</vt:lpstr>
    </vt:vector>
  </TitlesOfParts>
  <Company>UrbanFoundation</Company>
  <LinksUpToDate>false</LinksUpToDate>
  <CharactersWithSpaces>466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ՋՐԱՅԻՆ ՌԵՍՈՒՐՍՆԵՐԻ ՄԱՍՆԱԿՑԱՅԻՆ ԵՒ ԱՐԴՅՈՒՆԱՎԵՏ ՕԳՏԱԳՈՐԾՈՒՄ» (PURE-WATER) ԾՐԱԳԻՐ</dc:title>
  <dc:subject>ԻՐԱՎԱԿԱՆ ՎԵՐԼՈԻԾՈՒԹՅՈՒՆ «ՋՐԱՅԻՆ ՌԵՍՈՒՐՍՆԵՐԻ ԿԱՌԱՎԱՐՄԱՆ ՈԼՈՐՏԻ ՔԱՂԱՔԱԿԱՆՈՒԹՅԱՆ ԵՎ ԻՐԱՎԱԿԱՐԳԱՎՈՐՄԱՆ ՇՐՋԱՆԱԿԻ ԳՆԱՀԱՏՈՒՄ ԵՎ ԿԱՏԱՐԵԼԱԳՈՐԾՄԱՆ ՈՒՂԻՆԵՐԻ ՄՇԱԿՈՒՄ»</dc:subject>
  <dc:creator>User</dc:creator>
  <cp:lastModifiedBy>Armen</cp:lastModifiedBy>
  <cp:revision>2</cp:revision>
  <cp:lastPrinted>2020-02-28T06:42:00Z</cp:lastPrinted>
  <dcterms:created xsi:type="dcterms:W3CDTF">2020-03-01T14:13:00Z</dcterms:created>
  <dcterms:modified xsi:type="dcterms:W3CDTF">2020-03-01T14:13:00Z</dcterms:modified>
</cp:coreProperties>
</file>